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1F62330D" w:rsidR="00B60939" w:rsidRPr="00C063D6" w:rsidRDefault="009415F3" w:rsidP="004A6040">
      <w:pPr>
        <w:pStyle w:val="1-MainHeading"/>
        <w:rPr>
          <w:rFonts w:cstheme="minorHAnsi"/>
        </w:rPr>
      </w:pPr>
      <w:bookmarkStart w:id="0" w:name="_Toc188292238"/>
      <w:r w:rsidRPr="00C063D6">
        <w:rPr>
          <w:rFonts w:cstheme="minorHAnsi"/>
        </w:rPr>
        <w:t>7.02</w:t>
      </w:r>
      <w:r w:rsidR="00C063D6">
        <w:rPr>
          <w:rFonts w:cstheme="minorHAnsi"/>
        </w:rPr>
        <w:t xml:space="preserve"> </w:t>
      </w:r>
      <w:r w:rsidR="00854959" w:rsidRPr="00C063D6">
        <w:rPr>
          <w:rFonts w:cstheme="minorHAnsi"/>
          <w:color w:val="000000"/>
        </w:rPr>
        <w:t>DARATUMUMAB</w:t>
      </w:r>
      <w:r w:rsidR="00854959" w:rsidRPr="00C063D6">
        <w:rPr>
          <w:rFonts w:cstheme="minorHAnsi"/>
        </w:rPr>
        <w:t>,</w:t>
      </w:r>
      <w:r w:rsidR="00854959" w:rsidRPr="00C063D6">
        <w:rPr>
          <w:rFonts w:cstheme="minorHAnsi"/>
        </w:rPr>
        <w:br/>
      </w:r>
      <w:r w:rsidR="00854959" w:rsidRPr="00C063D6">
        <w:rPr>
          <w:rFonts w:cstheme="minorHAnsi"/>
          <w:color w:val="000000"/>
        </w:rPr>
        <w:t>Solution for I.V. infusion 100 mg in 5 mL vial</w:t>
      </w:r>
      <w:r w:rsidR="00A05A35">
        <w:rPr>
          <w:rFonts w:cstheme="minorHAnsi"/>
          <w:color w:val="000000"/>
        </w:rPr>
        <w:t>,</w:t>
      </w:r>
      <w:r w:rsidR="00854959" w:rsidRPr="00C063D6">
        <w:rPr>
          <w:rFonts w:cstheme="minorHAnsi"/>
          <w:color w:val="000000"/>
        </w:rPr>
        <w:br/>
        <w:t>Solution for I.V. infusion 400 mg in 20 mL vial</w:t>
      </w:r>
      <w:r w:rsidR="00A05A35">
        <w:rPr>
          <w:rFonts w:cstheme="minorHAnsi"/>
          <w:color w:val="000000"/>
        </w:rPr>
        <w:t>,</w:t>
      </w:r>
      <w:r w:rsidR="00854959" w:rsidRPr="00C063D6">
        <w:rPr>
          <w:rFonts w:cstheme="minorHAnsi"/>
          <w:color w:val="000000"/>
        </w:rPr>
        <w:br/>
        <w:t>Solution for S.C. injection 1,800 mg in 15 mL vial</w:t>
      </w:r>
      <w:r w:rsidR="00A05A35">
        <w:rPr>
          <w:rFonts w:cstheme="minorHAnsi"/>
          <w:color w:val="000000"/>
        </w:rPr>
        <w:t>,</w:t>
      </w:r>
      <w:r w:rsidR="00854959" w:rsidRPr="00C063D6">
        <w:rPr>
          <w:rFonts w:cstheme="minorHAnsi"/>
          <w:color w:val="000000"/>
        </w:rPr>
        <w:br/>
      </w:r>
      <w:proofErr w:type="spellStart"/>
      <w:r w:rsidR="00854959" w:rsidRPr="00C063D6">
        <w:rPr>
          <w:rFonts w:cstheme="minorHAnsi"/>
          <w:color w:val="000000"/>
        </w:rPr>
        <w:t>Darzalex</w:t>
      </w:r>
      <w:proofErr w:type="spellEnd"/>
      <w:r w:rsidR="00854959" w:rsidRPr="00C063D6">
        <w:rPr>
          <w:rFonts w:cstheme="minorHAnsi"/>
          <w:color w:val="000000"/>
          <w:vertAlign w:val="superscript"/>
        </w:rPr>
        <w:t>®</w:t>
      </w:r>
      <w:r w:rsidR="00854959" w:rsidRPr="00C063D6">
        <w:rPr>
          <w:rFonts w:cstheme="minorHAnsi"/>
          <w:color w:val="000000"/>
        </w:rPr>
        <w:t>,</w:t>
      </w:r>
      <w:r w:rsidR="00854959" w:rsidRPr="00C063D6">
        <w:rPr>
          <w:rFonts w:cstheme="minorHAnsi"/>
        </w:rPr>
        <w:br/>
      </w:r>
      <w:r w:rsidR="00854959" w:rsidRPr="00C063D6">
        <w:rPr>
          <w:rFonts w:cstheme="minorHAnsi"/>
          <w:color w:val="000000"/>
        </w:rPr>
        <w:t>Janssen-Cilag Pty Ltd</w:t>
      </w:r>
      <w:r w:rsidR="00854959" w:rsidRPr="00C063D6">
        <w:rPr>
          <w:rFonts w:cstheme="minorHAnsi"/>
        </w:rPr>
        <w:t>.</w:t>
      </w:r>
      <w:bookmarkEnd w:id="0"/>
    </w:p>
    <w:p w14:paraId="3DC2B3DC" w14:textId="77777777" w:rsidR="00E26F2B" w:rsidRPr="004628BF" w:rsidRDefault="00E26F2B" w:rsidP="00E26F2B">
      <w:pPr>
        <w:pStyle w:val="2-SectionHeading"/>
      </w:pPr>
      <w:bookmarkStart w:id="1" w:name="_Toc188292240"/>
      <w:r w:rsidRPr="004628BF">
        <w:t>Purpose of submission</w:t>
      </w:r>
      <w:bookmarkEnd w:id="1"/>
    </w:p>
    <w:p w14:paraId="717AD3BD" w14:textId="75F2984B" w:rsidR="00E26F2B" w:rsidRPr="007517DC" w:rsidRDefault="266A0E4A" w:rsidP="45CC36A0">
      <w:pPr>
        <w:pStyle w:val="3-BodyText"/>
      </w:pPr>
      <w:r w:rsidRPr="45CC36A0">
        <w:t xml:space="preserve">The Standard Re-entry </w:t>
      </w:r>
      <w:r w:rsidR="0413E9E2" w:rsidRPr="45CC36A0">
        <w:t>re</w:t>
      </w:r>
      <w:r w:rsidRPr="45CC36A0">
        <w:t xml:space="preserve">submission requested Section 100 </w:t>
      </w:r>
      <w:r w:rsidR="008471EE" w:rsidRPr="28C754BC">
        <w:t>(</w:t>
      </w:r>
      <w:r w:rsidR="00514513">
        <w:t>Efficient Funding of Chemotherapy</w:t>
      </w:r>
      <w:r w:rsidR="008471EE">
        <w:t xml:space="preserve"> Program</w:t>
      </w:r>
      <w:r w:rsidR="008471EE" w:rsidRPr="28C754BC">
        <w:t xml:space="preserve">) </w:t>
      </w:r>
      <w:r w:rsidRPr="45CC36A0">
        <w:t>Authority Required (telephone/online) listing</w:t>
      </w:r>
      <w:r w:rsidR="006B6DCC">
        <w:t>s</w:t>
      </w:r>
      <w:r w:rsidRPr="45CC36A0">
        <w:t xml:space="preserve"> for the intravenous (IV) </w:t>
      </w:r>
      <w:r w:rsidR="002A5FBD">
        <w:t xml:space="preserve">(public and private hospitals) </w:t>
      </w:r>
      <w:r w:rsidRPr="45CC36A0">
        <w:t xml:space="preserve">and subcutaneous (SC) </w:t>
      </w:r>
      <w:r w:rsidR="002A5FBD">
        <w:t>(</w:t>
      </w:r>
      <w:r w:rsidR="004E0B83">
        <w:t xml:space="preserve">related benefits) </w:t>
      </w:r>
      <w:r w:rsidRPr="45CC36A0">
        <w:t>formulations and a General Schedule Authority Required (telephone/online) listing for the SC formulation of daratumumab for use in combination with lenalidomide and dexamethasone (</w:t>
      </w:r>
      <w:proofErr w:type="spellStart"/>
      <w:r w:rsidRPr="45CC36A0">
        <w:t>DLd</w:t>
      </w:r>
      <w:proofErr w:type="spellEnd"/>
      <w:r w:rsidRPr="45CC36A0">
        <w:t>) for the treatment of transplant ineligible, newly diagnosed multiple myeloma (TI NDMM).</w:t>
      </w:r>
    </w:p>
    <w:p w14:paraId="76AEB1B1" w14:textId="082A4912" w:rsidR="00E26F2B" w:rsidRPr="007517DC" w:rsidRDefault="266A0E4A" w:rsidP="00683100">
      <w:pPr>
        <w:pStyle w:val="3-BodyText"/>
      </w:pPr>
      <w:r w:rsidRPr="45CC36A0">
        <w:t>Listing was requested on the basis of a cost-effectiveness analysis versus standard of care (SoC), compris</w:t>
      </w:r>
      <w:r w:rsidR="25B3286F" w:rsidRPr="45CC36A0">
        <w:t>ed of</w:t>
      </w:r>
      <w:r w:rsidRPr="45CC36A0">
        <w:t xml:space="preserve"> lenalidomide in combination with dexamethasone (</w:t>
      </w:r>
      <w:proofErr w:type="spellStart"/>
      <w:r w:rsidRPr="45CC36A0">
        <w:t>Ld</w:t>
      </w:r>
      <w:proofErr w:type="spellEnd"/>
      <w:r w:rsidRPr="45CC36A0">
        <w:t>) and bortezomib</w:t>
      </w:r>
      <w:r w:rsidR="3551ACF9" w:rsidRPr="45CC36A0">
        <w:t xml:space="preserve"> plus</w:t>
      </w:r>
      <w:r w:rsidRPr="45CC36A0">
        <w:t xml:space="preserve"> lenalidomide and dexamethasone (</w:t>
      </w:r>
      <w:proofErr w:type="spellStart"/>
      <w:r w:rsidRPr="45CC36A0">
        <w:t>BLd</w:t>
      </w:r>
      <w:proofErr w:type="spellEnd"/>
      <w:r w:rsidRPr="45CC36A0">
        <w:t xml:space="preserve">). The key components of the clinical issues addressed by the </w:t>
      </w:r>
      <w:r w:rsidR="002476A3">
        <w:t>re</w:t>
      </w:r>
      <w:r w:rsidRPr="45CC36A0">
        <w:t>submission are presented in</w:t>
      </w:r>
      <w:r w:rsidR="58B26304" w:rsidRPr="45CC36A0">
        <w:t xml:space="preserve"> </w:t>
      </w:r>
      <w:r w:rsidR="00E26F2B">
        <w:fldChar w:fldCharType="begin" w:fldLock="1"/>
      </w:r>
      <w:r w:rsidR="00E26F2B">
        <w:instrText xml:space="preserve"> REF _Ref185337911 \h </w:instrText>
      </w:r>
      <w:r w:rsidR="00E26F2B">
        <w:fldChar w:fldCharType="separate"/>
      </w:r>
      <w:r w:rsidR="228FE639" w:rsidRPr="45CC36A0">
        <w:t>Table 1</w:t>
      </w:r>
      <w:r w:rsidR="00E26F2B">
        <w:fldChar w:fldCharType="end"/>
      </w:r>
      <w:r w:rsidRPr="45CC36A0">
        <w:t>.</w:t>
      </w:r>
    </w:p>
    <w:p w14:paraId="26E3C711" w14:textId="1C6A9765" w:rsidR="00E26F2B" w:rsidRPr="007517DC" w:rsidRDefault="266A0E4A" w:rsidP="45CC36A0">
      <w:pPr>
        <w:pStyle w:val="TableFigureHeading"/>
        <w:rPr>
          <w:rStyle w:val="CommentReference"/>
          <w:b/>
        </w:rPr>
      </w:pPr>
      <w:bookmarkStart w:id="2" w:name="_Ref185337911"/>
      <w:r w:rsidRPr="45CC36A0">
        <w:lastRenderedPageBreak/>
        <w:t xml:space="preserve">Table </w:t>
      </w:r>
      <w:r w:rsidR="228FE639">
        <w:fldChar w:fldCharType="begin" w:fldLock="1"/>
      </w:r>
      <w:r w:rsidR="228FE639">
        <w:instrText xml:space="preserve"> SEQ Table \* ARABIC </w:instrText>
      </w:r>
      <w:r w:rsidR="228FE639">
        <w:fldChar w:fldCharType="separate"/>
      </w:r>
      <w:r w:rsidR="228FE639" w:rsidRPr="45CC36A0">
        <w:t>1</w:t>
      </w:r>
      <w:r w:rsidR="228FE639">
        <w:fldChar w:fldCharType="end"/>
      </w:r>
      <w:bookmarkEnd w:id="2"/>
      <w:r w:rsidRPr="45CC36A0">
        <w:t>:</w:t>
      </w:r>
      <w:r w:rsidRPr="45CC36A0">
        <w:rPr>
          <w:rStyle w:val="CommentReference"/>
          <w:b/>
        </w:rPr>
        <w:t xml:space="preserve"> Key components of the clinical issue addressed by the </w:t>
      </w:r>
      <w:r w:rsidR="002476A3">
        <w:rPr>
          <w:rStyle w:val="CommentReference"/>
          <w:b/>
        </w:rPr>
        <w:t>re</w:t>
      </w:r>
      <w:r w:rsidRPr="45CC36A0">
        <w:rPr>
          <w:rStyle w:val="CommentReference"/>
          <w:b/>
        </w:rPr>
        <w:t xml:space="preserve">submission (as stated in the </w:t>
      </w:r>
      <w:r w:rsidR="61920D80" w:rsidRPr="45CC36A0">
        <w:rPr>
          <w:rStyle w:val="CommentReference"/>
          <w:b/>
        </w:rPr>
        <w:t xml:space="preserve">March 2025 </w:t>
      </w:r>
      <w:r w:rsidR="56AA9792" w:rsidRPr="45CC36A0">
        <w:rPr>
          <w:rStyle w:val="CommentReference"/>
          <w:b/>
        </w:rPr>
        <w:t>re</w:t>
      </w:r>
      <w:r w:rsidRPr="45CC36A0">
        <w:rPr>
          <w:rStyle w:val="CommentReference"/>
          <w:b/>
        </w:rPr>
        <w:t>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resubmission (as stated in the March 2025 resubmission)"/>
      </w:tblPr>
      <w:tblGrid>
        <w:gridCol w:w="1555"/>
        <w:gridCol w:w="7601"/>
      </w:tblGrid>
      <w:tr w:rsidR="00E26F2B" w:rsidRPr="007517DC" w14:paraId="3FFA8D5A"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0B58A315" w14:textId="77777777" w:rsidR="00E26F2B" w:rsidRPr="007517DC" w:rsidRDefault="00E26F2B" w:rsidP="006B32B4">
            <w:pPr>
              <w:pStyle w:val="In-tableHeading"/>
              <w:rPr>
                <w:lang w:val="en-AU"/>
              </w:rPr>
            </w:pPr>
            <w:r w:rsidRPr="007517DC">
              <w:rPr>
                <w:lang w:val="en-AU"/>
              </w:rPr>
              <w:t>Component</w:t>
            </w:r>
          </w:p>
        </w:tc>
        <w:tc>
          <w:tcPr>
            <w:tcW w:w="7601" w:type="dxa"/>
            <w:tcBorders>
              <w:top w:val="single" w:sz="4" w:space="0" w:color="auto"/>
              <w:left w:val="single" w:sz="4" w:space="0" w:color="auto"/>
              <w:bottom w:val="single" w:sz="4" w:space="0" w:color="auto"/>
              <w:right w:val="single" w:sz="4" w:space="0" w:color="auto"/>
            </w:tcBorders>
            <w:vAlign w:val="center"/>
            <w:hideMark/>
          </w:tcPr>
          <w:p w14:paraId="6275102E" w14:textId="77777777" w:rsidR="00E26F2B" w:rsidRPr="007517DC" w:rsidRDefault="00E26F2B" w:rsidP="006B32B4">
            <w:pPr>
              <w:pStyle w:val="In-tableHeading"/>
              <w:rPr>
                <w:lang w:val="en-AU"/>
              </w:rPr>
            </w:pPr>
            <w:r w:rsidRPr="007517DC">
              <w:rPr>
                <w:lang w:val="en-AU"/>
              </w:rPr>
              <w:t>Description</w:t>
            </w:r>
          </w:p>
        </w:tc>
      </w:tr>
      <w:tr w:rsidR="00E26F2B" w:rsidRPr="007517DC" w14:paraId="3AE2291C"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0A0D8AF8" w14:textId="77777777" w:rsidR="00E26F2B" w:rsidRPr="007517DC" w:rsidRDefault="00E26F2B" w:rsidP="000D478B">
            <w:pPr>
              <w:pStyle w:val="TableText0"/>
            </w:pPr>
            <w:r w:rsidRPr="007517DC">
              <w:t>Population</w:t>
            </w:r>
          </w:p>
        </w:tc>
        <w:tc>
          <w:tcPr>
            <w:tcW w:w="76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498F455" w14:textId="77777777" w:rsidR="00E26F2B" w:rsidRPr="007517DC" w:rsidRDefault="00E26F2B" w:rsidP="000D478B">
            <w:pPr>
              <w:pStyle w:val="TableText0"/>
            </w:pPr>
            <w:r w:rsidRPr="007517DC">
              <w:rPr>
                <w:rFonts w:eastAsia="Calibri" w:cs="Arial"/>
              </w:rPr>
              <w:t>Patients with transplant ineligible (TI) newly diagnosed multiple myeloma (NDMM).</w:t>
            </w:r>
          </w:p>
        </w:tc>
      </w:tr>
      <w:tr w:rsidR="00E26F2B" w:rsidRPr="007517DC" w14:paraId="16009335"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114FF4E9" w14:textId="77777777" w:rsidR="00E26F2B" w:rsidRPr="007517DC" w:rsidRDefault="00E26F2B" w:rsidP="000D478B">
            <w:pPr>
              <w:pStyle w:val="TableText0"/>
            </w:pPr>
            <w:r w:rsidRPr="007517DC">
              <w:t>Intervention</w:t>
            </w:r>
          </w:p>
        </w:tc>
        <w:tc>
          <w:tcPr>
            <w:tcW w:w="760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3734B09" w14:textId="77777777" w:rsidR="00E26F2B" w:rsidRPr="007517DC" w:rsidRDefault="266A0E4A" w:rsidP="45CC36A0">
            <w:pPr>
              <w:pStyle w:val="TableText0"/>
            </w:pPr>
            <w:r w:rsidRPr="45CC36A0">
              <w:t>Daratumumab, administered in combination with lenalidomide, and dexamethasone (</w:t>
            </w:r>
            <w:proofErr w:type="spellStart"/>
            <w:r w:rsidRPr="45CC36A0">
              <w:t>DLd</w:t>
            </w:r>
            <w:proofErr w:type="spellEnd"/>
            <w:r w:rsidRPr="45CC36A0">
              <w:t xml:space="preserve">). </w:t>
            </w:r>
          </w:p>
          <w:p w14:paraId="3912818B" w14:textId="77777777" w:rsidR="00E26F2B" w:rsidRPr="007517DC" w:rsidRDefault="00E26F2B" w:rsidP="000D478B">
            <w:pPr>
              <w:pStyle w:val="TableText0"/>
            </w:pPr>
            <w:r w:rsidRPr="007517DC">
              <w:t>Daratumumab is administered either intravenously (IV) by infusion at a dose of 16 mg/kg, or subcutaneously (SC) at a dose of 1800 mg. It is administered weekly for the first 2 cycles (each cycle is 4 weeks in duration; a total of 8 doses), every two weeks from cycles 3 to 6 (a total of 8 doses) and then once every 4 weeks from cycle 7 onwards until disease progression, or the development of treatment-limiting toxicity. Lenalidomide is administered orally by 25 mg capsule on Day 1 through Day 21 of each 28-day cycle, Dexamethasone 40 mg orally or intravenously once a week.</w:t>
            </w:r>
          </w:p>
        </w:tc>
      </w:tr>
      <w:tr w:rsidR="00E26F2B" w:rsidRPr="007517DC" w14:paraId="5E958CCC"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2F1C0656" w14:textId="77777777" w:rsidR="00E26F2B" w:rsidRPr="007517DC" w:rsidRDefault="00E26F2B" w:rsidP="000D478B">
            <w:pPr>
              <w:pStyle w:val="TableText0"/>
            </w:pPr>
            <w:r w:rsidRPr="007517DC">
              <w:t>Comparator</w:t>
            </w:r>
          </w:p>
        </w:tc>
        <w:tc>
          <w:tcPr>
            <w:tcW w:w="760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12BDFEA" w14:textId="3BA1BA34" w:rsidR="00E26F2B" w:rsidRPr="007517DC" w:rsidRDefault="266A0E4A" w:rsidP="45CC36A0">
            <w:pPr>
              <w:pStyle w:val="TableText0"/>
            </w:pPr>
            <w:r w:rsidRPr="45CC36A0">
              <w:t>Consistent with the March 2023 submission, the March 2025 resubmission nominate</w:t>
            </w:r>
            <w:r w:rsidR="2F1BDB99" w:rsidRPr="45CC36A0">
              <w:t>d</w:t>
            </w:r>
            <w:r w:rsidRPr="45CC36A0">
              <w:t xml:space="preserve"> two comparators, as these are the regimens that will be most commonly replaced in clinical practice;</w:t>
            </w:r>
          </w:p>
          <w:p w14:paraId="6B3A0991" w14:textId="77777777" w:rsidR="00E26F2B" w:rsidRPr="007517DC" w:rsidRDefault="00E26F2B" w:rsidP="000D478B">
            <w:pPr>
              <w:pStyle w:val="TableText0"/>
              <w:shd w:val="clear" w:color="auto" w:fill="B8CCE4" w:themeFill="accent1" w:themeFillTint="66"/>
            </w:pPr>
            <w:r w:rsidRPr="007517DC">
              <w:t>•</w:t>
            </w:r>
            <w:r w:rsidRPr="007517DC">
              <w:tab/>
              <w:t>Lenalidomide in combination with dexamethasone (</w:t>
            </w:r>
            <w:proofErr w:type="spellStart"/>
            <w:r w:rsidRPr="007517DC">
              <w:t>Ld</w:t>
            </w:r>
            <w:proofErr w:type="spellEnd"/>
            <w:r w:rsidRPr="007517DC">
              <w:t>);</w:t>
            </w:r>
          </w:p>
          <w:p w14:paraId="2C8DFFA8" w14:textId="77777777" w:rsidR="00E26F2B" w:rsidRPr="007517DC" w:rsidRDefault="266A0E4A" w:rsidP="45CC36A0">
            <w:pPr>
              <w:pStyle w:val="TableText0"/>
              <w:shd w:val="clear" w:color="auto" w:fill="B8CCE4" w:themeFill="accent1" w:themeFillTint="66"/>
            </w:pPr>
            <w:r w:rsidRPr="45CC36A0">
              <w:t>•</w:t>
            </w:r>
            <w:r w:rsidR="00E26F2B">
              <w:tab/>
            </w:r>
            <w:r w:rsidRPr="45CC36A0">
              <w:t>Bortezomib, in combination with lenalidomide and dexamethasone (</w:t>
            </w:r>
            <w:proofErr w:type="spellStart"/>
            <w:r w:rsidRPr="45CC36A0">
              <w:t>BLd</w:t>
            </w:r>
            <w:proofErr w:type="spellEnd"/>
            <w:r w:rsidRPr="45CC36A0">
              <w:t>)</w:t>
            </w:r>
          </w:p>
        </w:tc>
      </w:tr>
      <w:tr w:rsidR="00E26F2B" w:rsidRPr="007517DC" w14:paraId="12F33649"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2A4753DD" w14:textId="77777777" w:rsidR="00E26F2B" w:rsidRPr="007517DC" w:rsidRDefault="00E26F2B" w:rsidP="000D478B">
            <w:pPr>
              <w:pStyle w:val="TableText0"/>
            </w:pPr>
            <w:r w:rsidRPr="007517DC">
              <w:t>Outcomes</w:t>
            </w:r>
          </w:p>
        </w:tc>
        <w:tc>
          <w:tcPr>
            <w:tcW w:w="76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D691264" w14:textId="77777777" w:rsidR="00E26F2B" w:rsidRPr="007517DC" w:rsidRDefault="00E26F2B" w:rsidP="000D478B">
            <w:pPr>
              <w:pStyle w:val="TableText0"/>
            </w:pPr>
            <w:r w:rsidRPr="007517DC">
              <w:rPr>
                <w:rFonts w:eastAsia="Calibri" w:cs="Arial"/>
              </w:rPr>
              <w:t>Progression-free survival (PFS), overall survival (OS), overall response rate (ORR), adverse events (AEs).</w:t>
            </w:r>
          </w:p>
        </w:tc>
      </w:tr>
      <w:tr w:rsidR="00E26F2B" w:rsidRPr="007517DC" w14:paraId="3BC1C61B" w14:textId="77777777" w:rsidTr="00E84DC3">
        <w:tc>
          <w:tcPr>
            <w:tcW w:w="1555" w:type="dxa"/>
            <w:tcBorders>
              <w:top w:val="single" w:sz="4" w:space="0" w:color="auto"/>
              <w:left w:val="single" w:sz="4" w:space="0" w:color="auto"/>
              <w:bottom w:val="single" w:sz="4" w:space="0" w:color="auto"/>
              <w:right w:val="single" w:sz="4" w:space="0" w:color="auto"/>
            </w:tcBorders>
            <w:vAlign w:val="center"/>
            <w:hideMark/>
          </w:tcPr>
          <w:p w14:paraId="17764B97" w14:textId="77777777" w:rsidR="00E26F2B" w:rsidRPr="007517DC" w:rsidRDefault="00E26F2B" w:rsidP="000D478B">
            <w:pPr>
              <w:pStyle w:val="TableText0"/>
            </w:pPr>
            <w:r w:rsidRPr="007517DC">
              <w:t>Clinical claim</w:t>
            </w:r>
          </w:p>
        </w:tc>
        <w:tc>
          <w:tcPr>
            <w:tcW w:w="760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03E94C2" w14:textId="175CC000" w:rsidR="00E26F2B" w:rsidRPr="007517DC" w:rsidRDefault="266A0E4A" w:rsidP="45CC36A0">
            <w:pPr>
              <w:pStyle w:val="TableText0"/>
              <w:shd w:val="clear" w:color="auto" w:fill="B8CCE4" w:themeFill="accent1" w:themeFillTint="66"/>
              <w:spacing w:after="120"/>
            </w:pPr>
            <w:r w:rsidRPr="45CC36A0">
              <w:t xml:space="preserve">Compared with </w:t>
            </w:r>
            <w:proofErr w:type="spellStart"/>
            <w:r w:rsidRPr="45CC36A0">
              <w:t>Ld</w:t>
            </w:r>
            <w:proofErr w:type="spellEnd"/>
            <w:r w:rsidRPr="45CC36A0">
              <w:t xml:space="preserve">, </w:t>
            </w:r>
            <w:proofErr w:type="spellStart"/>
            <w:r w:rsidRPr="45CC36A0">
              <w:t>DLd</w:t>
            </w:r>
            <w:proofErr w:type="spellEnd"/>
            <w:r w:rsidRPr="45CC36A0">
              <w:t xml:space="preserve"> demonstrated statistically and clinically superior comparative efficacy based on PFS, OS and other secondary outcomes in the </w:t>
            </w:r>
            <w:r w:rsidR="12151F81" w:rsidRPr="45CC36A0">
              <w:t>MAIA</w:t>
            </w:r>
            <w:r w:rsidRPr="45CC36A0">
              <w:t xml:space="preserve">, including ORR and MRD-negativity. These outcomes are key goals of therapy in TI NDMM. </w:t>
            </w:r>
          </w:p>
          <w:p w14:paraId="6BDD9317" w14:textId="77777777" w:rsidR="00E26F2B" w:rsidRPr="007517DC" w:rsidRDefault="266A0E4A" w:rsidP="45CC36A0">
            <w:pPr>
              <w:pStyle w:val="TableText0"/>
              <w:spacing w:after="120"/>
            </w:pPr>
            <w:r w:rsidRPr="45CC36A0">
              <w:t xml:space="preserve">Further, whilst the safety data are not adjusted for the longer exposure to </w:t>
            </w:r>
            <w:proofErr w:type="spellStart"/>
            <w:r w:rsidRPr="45CC36A0">
              <w:t>DLd</w:t>
            </w:r>
            <w:proofErr w:type="spellEnd"/>
            <w:r w:rsidRPr="45CC36A0">
              <w:t xml:space="preserve"> treatment and thus biased against </w:t>
            </w:r>
            <w:proofErr w:type="spellStart"/>
            <w:r w:rsidRPr="45CC36A0">
              <w:t>DLd</w:t>
            </w:r>
            <w:proofErr w:type="spellEnd"/>
            <w:r w:rsidRPr="45CC36A0">
              <w:t xml:space="preserve">, </w:t>
            </w:r>
            <w:proofErr w:type="spellStart"/>
            <w:r w:rsidRPr="45CC36A0">
              <w:t>DLd</w:t>
            </w:r>
            <w:proofErr w:type="spellEnd"/>
            <w:r w:rsidRPr="45CC36A0">
              <w:t xml:space="preserve"> has a similar overall incidence of any grade TEAEs and is associated with a higher incidence of grade 3 or 4 AEs and SAEs compared with </w:t>
            </w:r>
            <w:proofErr w:type="spellStart"/>
            <w:r w:rsidRPr="45CC36A0">
              <w:t>Ld</w:t>
            </w:r>
            <w:proofErr w:type="spellEnd"/>
            <w:r w:rsidRPr="45CC36A0">
              <w:t xml:space="preserve"> alone and therefore has an inferior safety profile. However, these AEs are manageable and do not require discontinuation of daratumumab. The nature of higher incidence of adverse events versus </w:t>
            </w:r>
            <w:proofErr w:type="spellStart"/>
            <w:r w:rsidRPr="45CC36A0">
              <w:t>Ld</w:t>
            </w:r>
            <w:proofErr w:type="spellEnd"/>
            <w:r w:rsidRPr="45CC36A0">
              <w:t xml:space="preserve"> is expected given daratumumab is added to </w:t>
            </w:r>
            <w:proofErr w:type="spellStart"/>
            <w:r w:rsidRPr="45CC36A0">
              <w:t>Ld</w:t>
            </w:r>
            <w:proofErr w:type="spellEnd"/>
            <w:r w:rsidRPr="45CC36A0">
              <w:t xml:space="preserve"> and </w:t>
            </w:r>
            <w:proofErr w:type="spellStart"/>
            <w:r w:rsidRPr="45CC36A0">
              <w:t>DLd</w:t>
            </w:r>
            <w:proofErr w:type="spellEnd"/>
            <w:r w:rsidRPr="45CC36A0">
              <w:t xml:space="preserve"> a significantly longer duration of treatment and exposure compared with Ld. The profile of AEs observed with </w:t>
            </w:r>
            <w:proofErr w:type="spellStart"/>
            <w:r w:rsidRPr="45CC36A0">
              <w:t>DLd</w:t>
            </w:r>
            <w:proofErr w:type="spellEnd"/>
            <w:r w:rsidRPr="45CC36A0">
              <w:t xml:space="preserve"> are consistent with the known safety profile of daratumumab and lenalidomide which are available on the PBS. Thus, clinicians are experienced in their management. </w:t>
            </w:r>
          </w:p>
          <w:p w14:paraId="2E60D789" w14:textId="77777777" w:rsidR="00E26F2B" w:rsidRPr="007517DC" w:rsidRDefault="266A0E4A" w:rsidP="45CC36A0">
            <w:pPr>
              <w:pStyle w:val="TableText0"/>
              <w:shd w:val="clear" w:color="auto" w:fill="B8CCE4" w:themeFill="accent1" w:themeFillTint="66"/>
              <w:spacing w:after="120"/>
            </w:pPr>
            <w:r w:rsidRPr="45CC36A0">
              <w:t xml:space="preserve">Compared with </w:t>
            </w:r>
            <w:proofErr w:type="spellStart"/>
            <w:r w:rsidRPr="45CC36A0">
              <w:t>BLd</w:t>
            </w:r>
            <w:proofErr w:type="spellEnd"/>
            <w:r w:rsidRPr="45CC36A0">
              <w:t xml:space="preserve">, given the non-inferior efficacy between </w:t>
            </w:r>
            <w:proofErr w:type="spellStart"/>
            <w:r w:rsidRPr="45CC36A0">
              <w:t>Ld</w:t>
            </w:r>
            <w:proofErr w:type="spellEnd"/>
            <w:r w:rsidRPr="45CC36A0">
              <w:t xml:space="preserve"> and </w:t>
            </w:r>
            <w:proofErr w:type="spellStart"/>
            <w:r w:rsidRPr="45CC36A0">
              <w:t>BLd</w:t>
            </w:r>
            <w:proofErr w:type="spellEnd"/>
            <w:r w:rsidRPr="45CC36A0">
              <w:t xml:space="preserve"> in NDMM patients who are aged 65 years or older (a proxy for transplant ineligibility), adding daratumumab to </w:t>
            </w:r>
            <w:proofErr w:type="spellStart"/>
            <w:r w:rsidRPr="45CC36A0">
              <w:t>Ld</w:t>
            </w:r>
            <w:proofErr w:type="spellEnd"/>
            <w:r w:rsidRPr="45CC36A0">
              <w:t xml:space="preserve"> demonstrates statistically and clinically superior efficacy (i.e. PFS and OS). </w:t>
            </w:r>
            <w:proofErr w:type="spellStart"/>
            <w:r w:rsidRPr="45CC36A0">
              <w:t>DLd</w:t>
            </w:r>
            <w:proofErr w:type="spellEnd"/>
            <w:r w:rsidRPr="45CC36A0">
              <w:t xml:space="preserve"> has at worst a non-inferior, but likely superior safety profile compared with </w:t>
            </w:r>
            <w:proofErr w:type="spellStart"/>
            <w:r w:rsidRPr="45CC36A0">
              <w:t>BLd.</w:t>
            </w:r>
            <w:proofErr w:type="spellEnd"/>
            <w:r w:rsidRPr="45CC36A0">
              <w:t xml:space="preserve"> </w:t>
            </w:r>
          </w:p>
          <w:p w14:paraId="5439781D" w14:textId="5941DA01" w:rsidR="00E26F2B" w:rsidRPr="007517DC" w:rsidRDefault="266A0E4A" w:rsidP="00683100">
            <w:pPr>
              <w:pStyle w:val="TableText0"/>
            </w:pPr>
            <w:r w:rsidRPr="45CC36A0">
              <w:rPr>
                <w:shd w:val="clear" w:color="auto" w:fill="B8CCE4" w:themeFill="accent1" w:themeFillTint="66"/>
              </w:rPr>
              <w:t xml:space="preserve">Therefore, </w:t>
            </w:r>
            <w:proofErr w:type="spellStart"/>
            <w:r w:rsidRPr="45CC36A0">
              <w:rPr>
                <w:shd w:val="clear" w:color="auto" w:fill="B8CCE4" w:themeFill="accent1" w:themeFillTint="66"/>
              </w:rPr>
              <w:t>DLd</w:t>
            </w:r>
            <w:proofErr w:type="spellEnd"/>
            <w:r w:rsidRPr="45CC36A0">
              <w:rPr>
                <w:shd w:val="clear" w:color="auto" w:fill="B8CCE4" w:themeFill="accent1" w:themeFillTint="66"/>
              </w:rPr>
              <w:t xml:space="preserve"> is superior to both </w:t>
            </w:r>
            <w:proofErr w:type="spellStart"/>
            <w:r w:rsidRPr="45CC36A0">
              <w:rPr>
                <w:shd w:val="clear" w:color="auto" w:fill="B8CCE4" w:themeFill="accent1" w:themeFillTint="66"/>
              </w:rPr>
              <w:t>Ld</w:t>
            </w:r>
            <w:proofErr w:type="spellEnd"/>
            <w:r w:rsidRPr="45CC36A0">
              <w:rPr>
                <w:shd w:val="clear" w:color="auto" w:fill="B8CCE4" w:themeFill="accent1" w:themeFillTint="66"/>
              </w:rPr>
              <w:t xml:space="preserve"> and </w:t>
            </w:r>
            <w:proofErr w:type="spellStart"/>
            <w:r w:rsidRPr="45CC36A0">
              <w:rPr>
                <w:shd w:val="clear" w:color="auto" w:fill="B8CCE4" w:themeFill="accent1" w:themeFillTint="66"/>
              </w:rPr>
              <w:t>BLd</w:t>
            </w:r>
            <w:proofErr w:type="spellEnd"/>
            <w:r w:rsidRPr="45CC36A0">
              <w:rPr>
                <w:shd w:val="clear" w:color="auto" w:fill="B8CCE4" w:themeFill="accent1" w:themeFillTint="66"/>
              </w:rPr>
              <w:t xml:space="preserve"> in terms of efficacy. </w:t>
            </w:r>
            <w:proofErr w:type="spellStart"/>
            <w:r w:rsidRPr="45CC36A0">
              <w:rPr>
                <w:shd w:val="clear" w:color="auto" w:fill="B8CCE4" w:themeFill="accent1" w:themeFillTint="66"/>
              </w:rPr>
              <w:t>DLd</w:t>
            </w:r>
            <w:proofErr w:type="spellEnd"/>
            <w:r w:rsidRPr="45CC36A0">
              <w:rPr>
                <w:shd w:val="clear" w:color="auto" w:fill="B8CCE4" w:themeFill="accent1" w:themeFillTint="66"/>
              </w:rPr>
              <w:t xml:space="preserve"> is inferior to </w:t>
            </w:r>
            <w:proofErr w:type="spellStart"/>
            <w:r w:rsidRPr="45CC36A0">
              <w:rPr>
                <w:shd w:val="clear" w:color="auto" w:fill="B8CCE4" w:themeFill="accent1" w:themeFillTint="66"/>
              </w:rPr>
              <w:t>Ld</w:t>
            </w:r>
            <w:proofErr w:type="spellEnd"/>
            <w:r w:rsidRPr="45CC36A0">
              <w:rPr>
                <w:shd w:val="clear" w:color="auto" w:fill="B8CCE4" w:themeFill="accent1" w:themeFillTint="66"/>
              </w:rPr>
              <w:t xml:space="preserve"> and at worst non-inferior, but likely superior to </w:t>
            </w:r>
            <w:proofErr w:type="spellStart"/>
            <w:r w:rsidRPr="45CC36A0">
              <w:rPr>
                <w:shd w:val="clear" w:color="auto" w:fill="B8CCE4" w:themeFill="accent1" w:themeFillTint="66"/>
              </w:rPr>
              <w:t>BLd</w:t>
            </w:r>
            <w:proofErr w:type="spellEnd"/>
            <w:r w:rsidRPr="45CC36A0">
              <w:rPr>
                <w:shd w:val="clear" w:color="auto" w:fill="B8CCE4" w:themeFill="accent1" w:themeFillTint="66"/>
              </w:rPr>
              <w:t xml:space="preserve"> in terms of safety</w:t>
            </w:r>
            <w:r w:rsidR="00683100">
              <w:rPr>
                <w:shd w:val="clear" w:color="auto" w:fill="B8CCE4" w:themeFill="accent1" w:themeFillTint="66"/>
              </w:rPr>
              <w:t>.</w:t>
            </w:r>
          </w:p>
        </w:tc>
      </w:tr>
    </w:tbl>
    <w:p w14:paraId="13D9BDEC" w14:textId="77777777" w:rsidR="00E26F2B" w:rsidRPr="007517DC" w:rsidRDefault="00E26F2B" w:rsidP="00E26F2B">
      <w:pPr>
        <w:pStyle w:val="FooterTableFigure"/>
      </w:pPr>
      <w:r w:rsidRPr="007517DC">
        <w:t xml:space="preserve">Source: Table 1-1, p20 of the March 2025 resubmission. </w:t>
      </w:r>
    </w:p>
    <w:p w14:paraId="2357BE7C" w14:textId="1E28C674" w:rsidR="00E26F2B" w:rsidRPr="007517DC" w:rsidRDefault="266A0E4A" w:rsidP="45CC36A0">
      <w:pPr>
        <w:pStyle w:val="FooterTableFigure"/>
      </w:pPr>
      <w:r w:rsidRPr="45CC36A0">
        <w:t>AEs</w:t>
      </w:r>
      <w:r w:rsidR="3A3A9DBE" w:rsidRPr="45CC36A0">
        <w:t xml:space="preserve"> = </w:t>
      </w:r>
      <w:r w:rsidRPr="45CC36A0">
        <w:t xml:space="preserve">adverse events; </w:t>
      </w:r>
      <w:proofErr w:type="spellStart"/>
      <w:r w:rsidRPr="45CC36A0">
        <w:t>BLd</w:t>
      </w:r>
      <w:proofErr w:type="spellEnd"/>
      <w:r w:rsidR="3A3A9DBE" w:rsidRPr="45CC36A0">
        <w:t xml:space="preserve"> = </w:t>
      </w:r>
      <w:r w:rsidRPr="45CC36A0">
        <w:t xml:space="preserve">bortezomib, lenalidomide and dexamethasone; </w:t>
      </w:r>
      <w:proofErr w:type="spellStart"/>
      <w:r w:rsidRPr="45CC36A0">
        <w:t>DLd</w:t>
      </w:r>
      <w:proofErr w:type="spellEnd"/>
      <w:r w:rsidR="3A3A9DBE" w:rsidRPr="45CC36A0">
        <w:t xml:space="preserve"> = </w:t>
      </w:r>
      <w:r w:rsidRPr="45CC36A0">
        <w:t>daratumumab, lenalidomide and dexamethasone; IV</w:t>
      </w:r>
      <w:r w:rsidR="3A3A9DBE" w:rsidRPr="45CC36A0">
        <w:t xml:space="preserve"> = </w:t>
      </w:r>
      <w:r w:rsidRPr="45CC36A0">
        <w:t xml:space="preserve">intravenous; </w:t>
      </w:r>
      <w:proofErr w:type="spellStart"/>
      <w:r w:rsidRPr="45CC36A0">
        <w:t>Ld</w:t>
      </w:r>
      <w:proofErr w:type="spellEnd"/>
      <w:r w:rsidR="3A3A9DBE" w:rsidRPr="45CC36A0">
        <w:t xml:space="preserve"> = </w:t>
      </w:r>
      <w:r w:rsidRPr="45CC36A0">
        <w:t>lenalidomide and dexamethasone; MRD</w:t>
      </w:r>
      <w:r w:rsidR="3A3A9DBE" w:rsidRPr="45CC36A0">
        <w:t xml:space="preserve"> = </w:t>
      </w:r>
      <w:r w:rsidRPr="45CC36A0">
        <w:t>minimal residual disease; NDMM</w:t>
      </w:r>
      <w:r w:rsidR="3A3A9DBE" w:rsidRPr="45CC36A0">
        <w:t xml:space="preserve"> = </w:t>
      </w:r>
      <w:r w:rsidRPr="45CC36A0">
        <w:t>newly diagnosed multiple myeloma; PFS</w:t>
      </w:r>
      <w:r w:rsidR="3A3A9DBE" w:rsidRPr="45CC36A0">
        <w:t xml:space="preserve"> = </w:t>
      </w:r>
      <w:r w:rsidRPr="45CC36A0">
        <w:t>progression-free survival; ORR</w:t>
      </w:r>
      <w:r w:rsidR="3A3A9DBE" w:rsidRPr="45CC36A0">
        <w:t xml:space="preserve"> = </w:t>
      </w:r>
      <w:r w:rsidRPr="45CC36A0">
        <w:t>overall response rate; OS</w:t>
      </w:r>
      <w:r w:rsidR="3A3A9DBE" w:rsidRPr="45CC36A0">
        <w:t xml:space="preserve"> = </w:t>
      </w:r>
      <w:r w:rsidRPr="45CC36A0">
        <w:t>overall survival; SC</w:t>
      </w:r>
      <w:r w:rsidR="3A3A9DBE" w:rsidRPr="45CC36A0">
        <w:t xml:space="preserve"> = </w:t>
      </w:r>
      <w:r w:rsidRPr="45CC36A0">
        <w:t>subcutaneous; TEAE</w:t>
      </w:r>
      <w:r w:rsidR="3A3A9DBE" w:rsidRPr="45CC36A0">
        <w:t xml:space="preserve"> = </w:t>
      </w:r>
      <w:r w:rsidRPr="45CC36A0">
        <w:t>treatment emergent adverse events; TI</w:t>
      </w:r>
      <w:r w:rsidR="3A3A9DBE" w:rsidRPr="45CC36A0">
        <w:t xml:space="preserve"> = </w:t>
      </w:r>
      <w:r w:rsidRPr="45CC36A0">
        <w:t>transplant ineligible.</w:t>
      </w:r>
    </w:p>
    <w:p w14:paraId="783353EA" w14:textId="5C6CBA6B" w:rsidR="00E26F2B" w:rsidRPr="007517DC" w:rsidRDefault="4FDB8EC9" w:rsidP="45CC36A0">
      <w:pPr>
        <w:pStyle w:val="FooterTableFigure"/>
        <w:rPr>
          <w:sz w:val="16"/>
          <w:szCs w:val="16"/>
        </w:rPr>
      </w:pPr>
      <w:r w:rsidRPr="45CC36A0">
        <w:t>Blue shading indicates data previously seen by the PBAC.</w:t>
      </w:r>
    </w:p>
    <w:p w14:paraId="6427330A" w14:textId="77777777" w:rsidR="00E26F2B" w:rsidRPr="007517DC" w:rsidRDefault="00E26F2B" w:rsidP="0051120F">
      <w:pPr>
        <w:pStyle w:val="2-SectionHeading"/>
      </w:pPr>
      <w:bookmarkStart w:id="3" w:name="_Toc188292241"/>
      <w:r w:rsidRPr="007517DC">
        <w:t>Background</w:t>
      </w:r>
      <w:bookmarkEnd w:id="3"/>
    </w:p>
    <w:p w14:paraId="4EDDEA5D" w14:textId="77777777" w:rsidR="00E26F2B" w:rsidRPr="007517DC" w:rsidRDefault="00E26F2B" w:rsidP="0051120F">
      <w:pPr>
        <w:pStyle w:val="4-SubsectionHeading"/>
      </w:pPr>
      <w:bookmarkStart w:id="4" w:name="_Toc22897638"/>
      <w:bookmarkStart w:id="5" w:name="_Toc188292242"/>
      <w:r w:rsidRPr="007517DC">
        <w:t>Registration status</w:t>
      </w:r>
      <w:bookmarkEnd w:id="4"/>
      <w:bookmarkEnd w:id="5"/>
    </w:p>
    <w:p w14:paraId="3F1148DE" w14:textId="3CA5DD38" w:rsidR="00D27F1F" w:rsidRPr="00394B58" w:rsidRDefault="00D27F1F" w:rsidP="00F20AC8">
      <w:pPr>
        <w:pStyle w:val="3-BodyText"/>
        <w:keepNext/>
        <w:numPr>
          <w:ilvl w:val="1"/>
          <w:numId w:val="1"/>
        </w:numPr>
        <w:spacing w:before="0"/>
      </w:pPr>
      <w:r w:rsidRPr="00394B58">
        <w:t>Daratumumab, intravenous (IV) and subcutaneous (SC) formulations were registered by the Therapeutic Goods Administration (TGA) on 30</w:t>
      </w:r>
      <w:r w:rsidRPr="00394B58">
        <w:rPr>
          <w:vertAlign w:val="superscript"/>
        </w:rPr>
        <w:t xml:space="preserve"> </w:t>
      </w:r>
      <w:r w:rsidRPr="00394B58">
        <w:t xml:space="preserve">April 2020 in combination with </w:t>
      </w:r>
      <w:proofErr w:type="spellStart"/>
      <w:r w:rsidRPr="00394B58">
        <w:t>Ld</w:t>
      </w:r>
      <w:proofErr w:type="spellEnd"/>
      <w:r w:rsidRPr="00394B58">
        <w:t xml:space="preserve"> for patients with newly diagnosed multiple myeloma who are ineligible for </w:t>
      </w:r>
      <w:r w:rsidRPr="00394B58">
        <w:lastRenderedPageBreak/>
        <w:t xml:space="preserve">autologous stem cell transplant (ASCT), which corresponds to the requested PBS listing. </w:t>
      </w:r>
    </w:p>
    <w:p w14:paraId="5F6430AE" w14:textId="572CA6D4" w:rsidR="0051120F" w:rsidRPr="007517DC" w:rsidRDefault="631F8318" w:rsidP="45CC36A0">
      <w:pPr>
        <w:pStyle w:val="3-BodyText"/>
        <w:keepNext/>
        <w:spacing w:before="0"/>
      </w:pPr>
      <w:r w:rsidRPr="45CC36A0">
        <w:t xml:space="preserve">Daratumumab is </w:t>
      </w:r>
      <w:r w:rsidR="7D3B14DA" w:rsidRPr="45CC36A0">
        <w:t>indicated for the treatment of multiple myeloma for the following indications:</w:t>
      </w:r>
    </w:p>
    <w:p w14:paraId="21AC6D16" w14:textId="77777777" w:rsidR="0051120F" w:rsidRPr="007517DC" w:rsidRDefault="0051120F" w:rsidP="0051120F">
      <w:pPr>
        <w:pStyle w:val="3-BodyText"/>
        <w:keepNext/>
        <w:numPr>
          <w:ilvl w:val="0"/>
          <w:numId w:val="0"/>
        </w:numPr>
        <w:ind w:left="720"/>
        <w:rPr>
          <w:b/>
          <w:bCs/>
        </w:rPr>
      </w:pPr>
      <w:r w:rsidRPr="007517DC">
        <w:rPr>
          <w:b/>
          <w:bCs/>
        </w:rPr>
        <w:t xml:space="preserve">Newly diagnosed multiple myeloma: </w:t>
      </w:r>
    </w:p>
    <w:p w14:paraId="6EE1B1B7" w14:textId="77777777" w:rsidR="0051120F" w:rsidRPr="007517DC" w:rsidRDefault="0051120F" w:rsidP="00D05929">
      <w:pPr>
        <w:pStyle w:val="ListParagraph"/>
        <w:numPr>
          <w:ilvl w:val="0"/>
          <w:numId w:val="11"/>
        </w:numPr>
        <w:jc w:val="both"/>
      </w:pPr>
      <w:r w:rsidRPr="007517DC">
        <w:t>Patients eligible for autologous stem cell transplant (ASCT). For use in combination with: bortezomib, thalidomide, and dexamethasone.</w:t>
      </w:r>
    </w:p>
    <w:p w14:paraId="636BB9AE" w14:textId="77777777" w:rsidR="0051120F" w:rsidRPr="007517DC" w:rsidRDefault="7D3B14DA" w:rsidP="00D05929">
      <w:pPr>
        <w:pStyle w:val="ListParagraph"/>
        <w:numPr>
          <w:ilvl w:val="0"/>
          <w:numId w:val="11"/>
        </w:numPr>
        <w:jc w:val="both"/>
      </w:pPr>
      <w:r w:rsidRPr="45CC36A0">
        <w:t xml:space="preserve">Patients ineligible for ASCT. For use in combination with: 1) bortezomib, melphalan and prednisone, or 2) lenalidomide and dexamethasone. </w:t>
      </w:r>
    </w:p>
    <w:p w14:paraId="36BF4052" w14:textId="77777777" w:rsidR="0051120F" w:rsidRPr="007517DC" w:rsidRDefault="0051120F" w:rsidP="0051120F">
      <w:pPr>
        <w:pStyle w:val="3-BodyText"/>
        <w:numPr>
          <w:ilvl w:val="0"/>
          <w:numId w:val="0"/>
        </w:numPr>
        <w:ind w:left="720"/>
        <w:rPr>
          <w:b/>
          <w:bCs/>
        </w:rPr>
      </w:pPr>
      <w:r w:rsidRPr="007517DC">
        <w:rPr>
          <w:b/>
          <w:bCs/>
        </w:rPr>
        <w:t>Relapsed and refractory multiple myeloma multiple myeloma:</w:t>
      </w:r>
    </w:p>
    <w:p w14:paraId="6B893EEC" w14:textId="63B83D15" w:rsidR="0051120F" w:rsidRPr="007517DC" w:rsidRDefault="7D3B14DA" w:rsidP="00D05929">
      <w:pPr>
        <w:pStyle w:val="ListParagraph"/>
        <w:numPr>
          <w:ilvl w:val="0"/>
          <w:numId w:val="10"/>
        </w:numPr>
        <w:ind w:left="1080"/>
        <w:jc w:val="both"/>
      </w:pPr>
      <w:r w:rsidRPr="45CC36A0">
        <w:t>Patients who have received at least one prior therapy. For use in combination with: 1) bortezomib and dexamethasone, 2) lenalidomide and dexamethasone, 3) carfilzomib and dexamethasone, or 4) SC formulation only: pomalidomide and dexamethasone (after at least one prior therapy including lenalidomide and a proteasome inhibitor; PI).</w:t>
      </w:r>
    </w:p>
    <w:p w14:paraId="1891A5CC" w14:textId="03073C92" w:rsidR="0051120F" w:rsidRPr="007517DC" w:rsidRDefault="0051120F" w:rsidP="00D05929">
      <w:pPr>
        <w:pStyle w:val="ListParagraph"/>
        <w:numPr>
          <w:ilvl w:val="0"/>
          <w:numId w:val="10"/>
        </w:numPr>
        <w:ind w:left="1080"/>
        <w:jc w:val="both"/>
        <w:rPr>
          <w:lang w:eastAsia="en-US"/>
        </w:rPr>
      </w:pPr>
      <w:r w:rsidRPr="007517DC">
        <w:t>Patients who have received at least three prior lines of therapy including a PI and an immunomodulatory agent or who are refractory to both a PI and an immunomodulatory agent. For use as: monotherapy.</w:t>
      </w:r>
    </w:p>
    <w:p w14:paraId="4458BA72" w14:textId="77777777" w:rsidR="00E26F2B" w:rsidRPr="007517DC" w:rsidRDefault="266A0E4A" w:rsidP="45CC36A0">
      <w:pPr>
        <w:pStyle w:val="4-SubsectionHeading"/>
      </w:pPr>
      <w:bookmarkStart w:id="6" w:name="_Toc22897639"/>
      <w:bookmarkStart w:id="7" w:name="_Toc188292243"/>
      <w:r w:rsidRPr="45CC36A0">
        <w:t>Previous PBAC consideration</w:t>
      </w:r>
      <w:bookmarkEnd w:id="6"/>
      <w:bookmarkEnd w:id="7"/>
    </w:p>
    <w:p w14:paraId="1AF580BB" w14:textId="3D5AF1C7" w:rsidR="00E26F2B" w:rsidRPr="007517DC" w:rsidRDefault="266A0E4A" w:rsidP="45CC36A0">
      <w:pPr>
        <w:pStyle w:val="3-BodyText"/>
        <w:rPr>
          <w:color w:val="0066FF"/>
        </w:rPr>
      </w:pPr>
      <w:r w:rsidRPr="45CC36A0">
        <w:t xml:space="preserve">An application for the listing of </w:t>
      </w:r>
      <w:proofErr w:type="spellStart"/>
      <w:r w:rsidRPr="45CC36A0">
        <w:t>DLd</w:t>
      </w:r>
      <w:proofErr w:type="spellEnd"/>
      <w:r w:rsidRPr="45CC36A0">
        <w:t xml:space="preserve"> in the proposed population was considered, and not recommended for listing, by the PBAC at its meeting in March 2023. A summary of the key matters of concern from the </w:t>
      </w:r>
      <w:r w:rsidR="58E7E29F" w:rsidRPr="45CC36A0">
        <w:t xml:space="preserve">PBAC </w:t>
      </w:r>
      <w:r w:rsidR="57ADE39A" w:rsidRPr="45CC36A0">
        <w:t xml:space="preserve">March </w:t>
      </w:r>
      <w:r w:rsidRPr="45CC36A0">
        <w:t>2023 consideration</w:t>
      </w:r>
      <w:r w:rsidR="2102EC06" w:rsidRPr="45CC36A0">
        <w:t>,</w:t>
      </w:r>
      <w:r w:rsidRPr="45CC36A0">
        <w:t xml:space="preserve"> and how th</w:t>
      </w:r>
      <w:r w:rsidR="2102EC06" w:rsidRPr="45CC36A0">
        <w:t>os</w:t>
      </w:r>
      <w:r w:rsidRPr="45CC36A0">
        <w:t xml:space="preserve">e </w:t>
      </w:r>
      <w:r w:rsidR="2102EC06" w:rsidRPr="45CC36A0">
        <w:t xml:space="preserve">issues were addressed in the </w:t>
      </w:r>
      <w:r w:rsidRPr="45CC36A0">
        <w:t>resubmission</w:t>
      </w:r>
      <w:r w:rsidR="2102EC06" w:rsidRPr="45CC36A0">
        <w:t>,</w:t>
      </w:r>
      <w:r w:rsidRPr="45CC36A0">
        <w:t xml:space="preserve"> is presented in</w:t>
      </w:r>
      <w:r w:rsidR="58B26304" w:rsidRPr="45CC36A0">
        <w:t xml:space="preserve"> </w:t>
      </w:r>
      <w:r w:rsidR="00E26F2B">
        <w:fldChar w:fldCharType="begin" w:fldLock="1"/>
      </w:r>
      <w:r w:rsidR="00E26F2B">
        <w:instrText xml:space="preserve"> REF _Ref185337912 \h </w:instrText>
      </w:r>
      <w:r w:rsidR="00E26F2B">
        <w:fldChar w:fldCharType="separate"/>
      </w:r>
      <w:r w:rsidR="228FE639" w:rsidRPr="45CC36A0">
        <w:t>Table 2</w:t>
      </w:r>
      <w:r w:rsidR="00E26F2B">
        <w:fldChar w:fldCharType="end"/>
      </w:r>
      <w:r w:rsidRPr="45CC36A0">
        <w:rPr>
          <w:color w:val="0066FF"/>
        </w:rPr>
        <w:t xml:space="preserve">. </w:t>
      </w:r>
    </w:p>
    <w:p w14:paraId="57584D30" w14:textId="0028D3F9" w:rsidR="00E26F2B" w:rsidRPr="007517DC" w:rsidRDefault="00E26F2B" w:rsidP="00E26F2B">
      <w:pPr>
        <w:pStyle w:val="TableFigureHeading"/>
        <w:keepNext w:val="0"/>
        <w:keepLines/>
        <w:widowControl w:val="0"/>
        <w:rPr>
          <w:rStyle w:val="CommentReference"/>
          <w:b/>
          <w:szCs w:val="24"/>
        </w:rPr>
      </w:pPr>
      <w:bookmarkStart w:id="8" w:name="_Ref185337912"/>
      <w:r w:rsidRPr="007517DC">
        <w:t xml:space="preserve">Table </w:t>
      </w:r>
      <w:r w:rsidR="00965F7C">
        <w:fldChar w:fldCharType="begin" w:fldLock="1"/>
      </w:r>
      <w:r w:rsidR="00965F7C">
        <w:instrText xml:space="preserve"> SEQ Table \* ARABIC </w:instrText>
      </w:r>
      <w:r w:rsidR="00965F7C">
        <w:fldChar w:fldCharType="separate"/>
      </w:r>
      <w:r w:rsidR="00965F7C" w:rsidRPr="007517DC">
        <w:t>2</w:t>
      </w:r>
      <w:r w:rsidR="00965F7C">
        <w:fldChar w:fldCharType="end"/>
      </w:r>
      <w:bookmarkEnd w:id="8"/>
      <w:r w:rsidRPr="007517DC">
        <w:t>:</w:t>
      </w:r>
      <w:r w:rsidRPr="007517DC">
        <w:rPr>
          <w:rStyle w:val="CommentReference"/>
          <w:b/>
          <w:szCs w:val="24"/>
        </w:rPr>
        <w:t xml:space="preserve">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Summary of key matters of concern"/>
      </w:tblPr>
      <w:tblGrid>
        <w:gridCol w:w="1427"/>
        <w:gridCol w:w="3297"/>
        <w:gridCol w:w="4315"/>
      </w:tblGrid>
      <w:tr w:rsidR="00E26F2B" w:rsidRPr="007517DC" w14:paraId="7DF565B4" w14:textId="77777777" w:rsidTr="45CC36A0">
        <w:trPr>
          <w:tblHeader/>
        </w:trPr>
        <w:tc>
          <w:tcPr>
            <w:tcW w:w="789" w:type="pct"/>
            <w:shd w:val="clear" w:color="auto" w:fill="auto"/>
            <w:tcMar>
              <w:left w:w="40" w:type="dxa"/>
              <w:right w:w="40" w:type="dxa"/>
            </w:tcMar>
            <w:vAlign w:val="center"/>
          </w:tcPr>
          <w:p w14:paraId="719620AC" w14:textId="77777777" w:rsidR="00E26F2B" w:rsidRPr="00562524" w:rsidRDefault="00E26F2B" w:rsidP="000D478B">
            <w:pPr>
              <w:pStyle w:val="TableText0"/>
              <w:keepNext w:val="0"/>
              <w:widowControl w:val="0"/>
            </w:pPr>
          </w:p>
        </w:tc>
        <w:tc>
          <w:tcPr>
            <w:tcW w:w="1824" w:type="pct"/>
            <w:shd w:val="clear" w:color="auto" w:fill="auto"/>
            <w:tcMar>
              <w:left w:w="40" w:type="dxa"/>
              <w:right w:w="40" w:type="dxa"/>
            </w:tcMar>
            <w:vAlign w:val="center"/>
          </w:tcPr>
          <w:p w14:paraId="27705874" w14:textId="157CDD83" w:rsidR="00E26F2B" w:rsidRPr="00562524" w:rsidRDefault="00E26F2B" w:rsidP="00904302">
            <w:pPr>
              <w:pStyle w:val="In-tableHeading"/>
              <w:jc w:val="left"/>
              <w:rPr>
                <w:lang w:val="en-AU"/>
              </w:rPr>
            </w:pPr>
            <w:r w:rsidRPr="00562524">
              <w:rPr>
                <w:lang w:val="en-AU"/>
              </w:rPr>
              <w:t>Matter of concern</w:t>
            </w:r>
            <w:r w:rsidR="00216617" w:rsidRPr="00562524">
              <w:rPr>
                <w:lang w:val="en-AU"/>
              </w:rPr>
              <w:t xml:space="preserve"> (</w:t>
            </w:r>
            <w:r w:rsidR="00C420AD" w:rsidRPr="00562524">
              <w:rPr>
                <w:lang w:val="en-AU"/>
              </w:rPr>
              <w:t xml:space="preserve">March </w:t>
            </w:r>
            <w:r w:rsidR="00216617" w:rsidRPr="00562524">
              <w:rPr>
                <w:lang w:val="en-AU"/>
              </w:rPr>
              <w:t>2023, PBAC)</w:t>
            </w:r>
          </w:p>
        </w:tc>
        <w:tc>
          <w:tcPr>
            <w:tcW w:w="2387" w:type="pct"/>
            <w:shd w:val="clear" w:color="auto" w:fill="auto"/>
            <w:tcMar>
              <w:left w:w="40" w:type="dxa"/>
              <w:right w:w="40" w:type="dxa"/>
            </w:tcMar>
            <w:vAlign w:val="center"/>
          </w:tcPr>
          <w:p w14:paraId="1BFE1842" w14:textId="49C5E93F" w:rsidR="00E26F2B" w:rsidRPr="00562524" w:rsidRDefault="00E26F2B" w:rsidP="00904302">
            <w:pPr>
              <w:pStyle w:val="In-tableHeading"/>
              <w:jc w:val="left"/>
              <w:rPr>
                <w:lang w:val="en-AU"/>
              </w:rPr>
            </w:pPr>
            <w:r w:rsidRPr="00562524">
              <w:rPr>
                <w:lang w:val="en-AU"/>
              </w:rPr>
              <w:t xml:space="preserve">How </w:t>
            </w:r>
            <w:r w:rsidR="006D44A5" w:rsidRPr="00562524">
              <w:rPr>
                <w:lang w:val="en-AU"/>
              </w:rPr>
              <w:t>the March 2025</w:t>
            </w:r>
            <w:r w:rsidRPr="00562524">
              <w:rPr>
                <w:lang w:val="en-AU"/>
              </w:rPr>
              <w:t xml:space="preserve"> resubmission </w:t>
            </w:r>
            <w:r w:rsidR="00216617" w:rsidRPr="00562524">
              <w:rPr>
                <w:lang w:val="en-AU"/>
              </w:rPr>
              <w:t xml:space="preserve">addressed </w:t>
            </w:r>
            <w:r w:rsidR="006D44A5" w:rsidRPr="00562524">
              <w:rPr>
                <w:lang w:val="en-AU"/>
              </w:rPr>
              <w:t xml:space="preserve">those </w:t>
            </w:r>
            <w:r w:rsidRPr="00562524">
              <w:rPr>
                <w:lang w:val="en-AU"/>
              </w:rPr>
              <w:t>concern</w:t>
            </w:r>
            <w:r w:rsidR="006D44A5" w:rsidRPr="00562524">
              <w:rPr>
                <w:lang w:val="en-AU"/>
              </w:rPr>
              <w:t>s</w:t>
            </w:r>
          </w:p>
        </w:tc>
      </w:tr>
      <w:tr w:rsidR="00E26F2B" w:rsidRPr="007517DC" w14:paraId="4FF21EE2" w14:textId="77777777" w:rsidTr="45CC36A0">
        <w:trPr>
          <w:trHeight w:val="1514"/>
        </w:trPr>
        <w:tc>
          <w:tcPr>
            <w:tcW w:w="789" w:type="pct"/>
            <w:shd w:val="clear" w:color="auto" w:fill="auto"/>
            <w:tcMar>
              <w:left w:w="40" w:type="dxa"/>
              <w:right w:w="40" w:type="dxa"/>
            </w:tcMar>
            <w:vAlign w:val="center"/>
          </w:tcPr>
          <w:p w14:paraId="4A4BA067" w14:textId="77777777" w:rsidR="00E26F2B" w:rsidRPr="00562524" w:rsidRDefault="00E26F2B" w:rsidP="000D478B">
            <w:pPr>
              <w:pStyle w:val="TableText0"/>
              <w:keepNext w:val="0"/>
              <w:widowControl w:val="0"/>
            </w:pPr>
            <w:r w:rsidRPr="00562524">
              <w:t>Proposed population and restriction</w:t>
            </w:r>
          </w:p>
        </w:tc>
        <w:tc>
          <w:tcPr>
            <w:tcW w:w="1824" w:type="pct"/>
            <w:shd w:val="clear" w:color="auto" w:fill="auto"/>
            <w:tcMar>
              <w:left w:w="40" w:type="dxa"/>
              <w:right w:w="40" w:type="dxa"/>
            </w:tcMar>
            <w:vAlign w:val="center"/>
          </w:tcPr>
          <w:p w14:paraId="55E314F8" w14:textId="705F5D70" w:rsidR="00FD31A6" w:rsidRPr="00562524" w:rsidRDefault="739345C7" w:rsidP="45CC36A0">
            <w:pPr>
              <w:pStyle w:val="TableText0"/>
              <w:keepNext w:val="0"/>
              <w:widowControl w:val="0"/>
            </w:pPr>
            <w:r w:rsidRPr="00562524">
              <w:t xml:space="preserve">The PBAC considered that the definition of transplant ineligibility was arbitrary and may change over time and that there was therefore a high risk that a large number of patients who were transplant eligible would receive </w:t>
            </w:r>
            <w:proofErr w:type="spellStart"/>
            <w:r w:rsidRPr="00562524">
              <w:t>DLd</w:t>
            </w:r>
            <w:proofErr w:type="spellEnd"/>
            <w:r w:rsidR="6B9FEBD2" w:rsidRPr="00562524">
              <w:t>.</w:t>
            </w:r>
          </w:p>
          <w:p w14:paraId="7DE7F76A" w14:textId="77777777" w:rsidR="00EA262D" w:rsidRPr="00562524" w:rsidRDefault="00EA262D" w:rsidP="000D478B">
            <w:pPr>
              <w:pStyle w:val="TableText0"/>
              <w:keepNext w:val="0"/>
              <w:widowControl w:val="0"/>
            </w:pPr>
          </w:p>
          <w:p w14:paraId="52556C8E" w14:textId="0C51718F" w:rsidR="00A55470" w:rsidRPr="00562524" w:rsidRDefault="00FD31A6" w:rsidP="000D478B">
            <w:pPr>
              <w:pStyle w:val="TableText0"/>
              <w:keepNext w:val="0"/>
              <w:widowControl w:val="0"/>
            </w:pPr>
            <w:r w:rsidRPr="00562524">
              <w:t>Alternatively</w:t>
            </w:r>
            <w:r w:rsidR="00E80309" w:rsidRPr="00562524">
              <w:t>,</w:t>
            </w:r>
            <w:r w:rsidRPr="00562524">
              <w:t xml:space="preserve"> the sponsor could seek a whole of myeloma listing which would enable access for a greater number of patients </w:t>
            </w:r>
            <w:r w:rsidR="00E26F2B" w:rsidRPr="00562524">
              <w:t>(para</w:t>
            </w:r>
            <w:r w:rsidR="00327060">
              <w:t>graph</w:t>
            </w:r>
            <w:r w:rsidR="00E26F2B" w:rsidRPr="00562524">
              <w:t xml:space="preserve"> 7.3, </w:t>
            </w:r>
            <w:r w:rsidR="00A10107" w:rsidRPr="00562524">
              <w:t>daratumumab PSD</w:t>
            </w:r>
            <w:r w:rsidR="00E26F2B" w:rsidRPr="00562524">
              <w:t>, March 2023).</w:t>
            </w:r>
          </w:p>
        </w:tc>
        <w:tc>
          <w:tcPr>
            <w:tcW w:w="2387" w:type="pct"/>
            <w:shd w:val="clear" w:color="auto" w:fill="auto"/>
            <w:tcMar>
              <w:left w:w="40" w:type="dxa"/>
              <w:right w:w="40" w:type="dxa"/>
            </w:tcMar>
            <w:vAlign w:val="center"/>
          </w:tcPr>
          <w:p w14:paraId="4F709C13" w14:textId="3741C0F7" w:rsidR="000D10DE" w:rsidRPr="00562524" w:rsidRDefault="4032EAA8" w:rsidP="45CC36A0">
            <w:pPr>
              <w:pStyle w:val="TableText0"/>
              <w:keepNext w:val="0"/>
              <w:widowControl w:val="0"/>
            </w:pPr>
            <w:r w:rsidRPr="00562524">
              <w:t xml:space="preserve">Partially addressed. </w:t>
            </w:r>
            <w:r w:rsidR="266A0E4A" w:rsidRPr="00562524">
              <w:t>The March 2025 resubmission did not change the proposed listing</w:t>
            </w:r>
            <w:r w:rsidR="67F1B46A" w:rsidRPr="00562524">
              <w:t>;</w:t>
            </w:r>
            <w:r w:rsidR="32724990" w:rsidRPr="00562524">
              <w:t xml:space="preserve"> however</w:t>
            </w:r>
            <w:r w:rsidR="67F1B46A" w:rsidRPr="00562524">
              <w:t>,</w:t>
            </w:r>
            <w:r w:rsidR="32724990" w:rsidRPr="00562524">
              <w:t xml:space="preserve"> it </w:t>
            </w:r>
            <w:r w:rsidR="266A0E4A" w:rsidRPr="00562524">
              <w:t xml:space="preserve">proposed </w:t>
            </w:r>
            <w:r w:rsidR="32724990" w:rsidRPr="00562524">
              <w:t>that an additional clinical criterion could be considered by the PBAC as follows:</w:t>
            </w:r>
          </w:p>
          <w:p w14:paraId="375F2D3C" w14:textId="77777777" w:rsidR="00E80309" w:rsidRPr="00562524" w:rsidRDefault="00E80309" w:rsidP="00E80309">
            <w:pPr>
              <w:pStyle w:val="TableText0"/>
              <w:keepNext w:val="0"/>
              <w:widowControl w:val="0"/>
              <w:ind w:left="275"/>
            </w:pPr>
          </w:p>
          <w:p w14:paraId="64FF0606" w14:textId="66FA40FC" w:rsidR="000D10DE" w:rsidRPr="00562524" w:rsidRDefault="32724990" w:rsidP="45CC36A0">
            <w:pPr>
              <w:pStyle w:val="TableText0"/>
              <w:keepNext w:val="0"/>
              <w:widowControl w:val="0"/>
              <w:ind w:left="275"/>
            </w:pPr>
            <w:r w:rsidRPr="00562524">
              <w:t>Patient must be 70 years of age or older, OR, Patient must be younger than 70 years of age AND have a Hematopoietic Cell Transplantation specific Comorbidity Index (HCT-CI) of 3 or more.</w:t>
            </w:r>
          </w:p>
          <w:p w14:paraId="4A7A99E0" w14:textId="01C2F649" w:rsidR="00E26F2B" w:rsidRPr="00562524" w:rsidRDefault="00E26F2B" w:rsidP="000D478B">
            <w:pPr>
              <w:pStyle w:val="TableText0"/>
              <w:keepNext w:val="0"/>
              <w:widowControl w:val="0"/>
            </w:pPr>
          </w:p>
          <w:p w14:paraId="45BB2680" w14:textId="1397A06C" w:rsidR="001B4A24" w:rsidRPr="00562524" w:rsidRDefault="1DEEAF48" w:rsidP="45CC36A0">
            <w:pPr>
              <w:pStyle w:val="TableText0"/>
              <w:keepNext w:val="0"/>
              <w:widowControl w:val="0"/>
            </w:pPr>
            <w:r w:rsidRPr="00562524">
              <w:t xml:space="preserve">The proposed additional criterion does not address the potential for daratumumab use prior to transplant, e.g. where a patient is classified “transplant ineligible” and receives PBS daratumumab but is later considered “eligible” for transplant. </w:t>
            </w:r>
          </w:p>
          <w:p w14:paraId="4AF38535" w14:textId="77777777" w:rsidR="001B4A24" w:rsidRPr="00562524" w:rsidRDefault="001B4A24" w:rsidP="000D478B">
            <w:pPr>
              <w:pStyle w:val="TableText0"/>
              <w:keepNext w:val="0"/>
              <w:widowControl w:val="0"/>
            </w:pPr>
          </w:p>
          <w:p w14:paraId="323254F6" w14:textId="03F64BF8" w:rsidR="00A42B5E" w:rsidRPr="00562524" w:rsidRDefault="1DEEAF48" w:rsidP="45CC36A0">
            <w:pPr>
              <w:pStyle w:val="TableText0"/>
              <w:keepNext w:val="0"/>
              <w:widowControl w:val="0"/>
            </w:pPr>
            <w:r w:rsidRPr="00562524">
              <w:lastRenderedPageBreak/>
              <w:t>The resubmission did not comment on the suggestion of a whole of myeloma listing.</w:t>
            </w:r>
            <w:r w:rsidR="71834DB4" w:rsidRPr="00562524">
              <w:t xml:space="preserve"> The</w:t>
            </w:r>
            <w:r w:rsidR="000C4164">
              <w:t xml:space="preserve"> Pre-Sub-Committee-Response</w:t>
            </w:r>
            <w:r w:rsidR="71834DB4" w:rsidRPr="00562524">
              <w:t xml:space="preserve"> </w:t>
            </w:r>
            <w:r w:rsidR="000C4164">
              <w:t>(</w:t>
            </w:r>
            <w:r w:rsidR="71834DB4" w:rsidRPr="00562524">
              <w:t>PSCR</w:t>
            </w:r>
            <w:r w:rsidR="000C4164">
              <w:t>)</w:t>
            </w:r>
            <w:r w:rsidR="71834DB4" w:rsidRPr="00562524">
              <w:t xml:space="preserve"> stated that </w:t>
            </w:r>
            <w:r w:rsidR="7C518CA8" w:rsidRPr="00562524">
              <w:t xml:space="preserve">a first line indication in TE patients is currently being assessed by the TGA. </w:t>
            </w:r>
            <w:r w:rsidR="1F7098DE" w:rsidRPr="00562524">
              <w:t xml:space="preserve">The sponsor will explore </w:t>
            </w:r>
            <w:r w:rsidR="44A7E5BF" w:rsidRPr="00562524">
              <w:t xml:space="preserve">a potential </w:t>
            </w:r>
            <w:r w:rsidR="4D8A8A27" w:rsidRPr="00562524">
              <w:t>PBS listing</w:t>
            </w:r>
            <w:r w:rsidR="176E4BE2" w:rsidRPr="00562524">
              <w:t xml:space="preserve"> following an assessment of </w:t>
            </w:r>
            <w:r w:rsidR="1A2C433D" w:rsidRPr="00562524">
              <w:t>clinical need, applicability of the evidence to Australian clinical practice</w:t>
            </w:r>
            <w:r w:rsidR="7169D291" w:rsidRPr="00562524">
              <w:t>, maturity of the evidence and clinical and cost effectiveness.</w:t>
            </w:r>
          </w:p>
        </w:tc>
      </w:tr>
      <w:tr w:rsidR="00E26F2B" w:rsidRPr="007517DC" w14:paraId="0C7B260A" w14:textId="77777777" w:rsidTr="45CC36A0">
        <w:trPr>
          <w:trHeight w:val="519"/>
        </w:trPr>
        <w:tc>
          <w:tcPr>
            <w:tcW w:w="789" w:type="pct"/>
            <w:shd w:val="clear" w:color="auto" w:fill="auto"/>
            <w:tcMar>
              <w:left w:w="40" w:type="dxa"/>
              <w:right w:w="40" w:type="dxa"/>
            </w:tcMar>
            <w:vAlign w:val="center"/>
          </w:tcPr>
          <w:p w14:paraId="1697A2D0" w14:textId="77777777" w:rsidR="00E26F2B" w:rsidRPr="00562524" w:rsidRDefault="00E26F2B" w:rsidP="000D478B">
            <w:pPr>
              <w:pStyle w:val="TableText0"/>
              <w:keepNext w:val="0"/>
              <w:widowControl w:val="0"/>
            </w:pPr>
            <w:r w:rsidRPr="00562524">
              <w:lastRenderedPageBreak/>
              <w:t>Clinical effectiveness evidence, and clinical claim</w:t>
            </w:r>
          </w:p>
        </w:tc>
        <w:tc>
          <w:tcPr>
            <w:tcW w:w="1824" w:type="pct"/>
            <w:shd w:val="clear" w:color="auto" w:fill="auto"/>
            <w:tcMar>
              <w:left w:w="40" w:type="dxa"/>
              <w:right w:w="40" w:type="dxa"/>
            </w:tcMar>
            <w:vAlign w:val="center"/>
          </w:tcPr>
          <w:p w14:paraId="66AF58B5" w14:textId="23FE7F2D" w:rsidR="002B55DA" w:rsidRPr="00562524" w:rsidRDefault="553B36E5" w:rsidP="45CC36A0">
            <w:pPr>
              <w:pStyle w:val="TableText0"/>
              <w:keepNext w:val="0"/>
              <w:widowControl w:val="0"/>
            </w:pPr>
            <w:r w:rsidRPr="00562524">
              <w:t xml:space="preserve">The PBAC considered that the submission’s claims that </w:t>
            </w:r>
            <w:proofErr w:type="spellStart"/>
            <w:r w:rsidRPr="00562524">
              <w:t>DLd</w:t>
            </w:r>
            <w:proofErr w:type="spellEnd"/>
            <w:r w:rsidRPr="00562524">
              <w:t xml:space="preserve"> was superior in terms of effectiveness and at worst non-inferior in terms of safety compared to </w:t>
            </w:r>
            <w:proofErr w:type="spellStart"/>
            <w:r w:rsidRPr="00562524">
              <w:t>BLd</w:t>
            </w:r>
            <w:proofErr w:type="spellEnd"/>
            <w:r w:rsidRPr="00562524">
              <w:t xml:space="preserve"> were highly uncertain and could not be supported as no comparative data were presented.</w:t>
            </w:r>
          </w:p>
          <w:p w14:paraId="0E2A5EFE" w14:textId="684BB96E" w:rsidR="00E26F2B" w:rsidRPr="00562524" w:rsidRDefault="00E26F2B" w:rsidP="000D478B">
            <w:pPr>
              <w:pStyle w:val="TableText0"/>
              <w:keepNext w:val="0"/>
              <w:widowControl w:val="0"/>
            </w:pPr>
            <w:r w:rsidRPr="00562524">
              <w:t>(para</w:t>
            </w:r>
            <w:r w:rsidR="00327060">
              <w:t>graph</w:t>
            </w:r>
            <w:r w:rsidRPr="00562524">
              <w:t xml:space="preserve"> 7.13, </w:t>
            </w:r>
            <w:r w:rsidR="00A10107" w:rsidRPr="00562524">
              <w:t>daratumumab PSD</w:t>
            </w:r>
            <w:r w:rsidRPr="00562524">
              <w:t>, March 2023).</w:t>
            </w:r>
          </w:p>
        </w:tc>
        <w:tc>
          <w:tcPr>
            <w:tcW w:w="2387" w:type="pct"/>
            <w:shd w:val="clear" w:color="auto" w:fill="auto"/>
            <w:tcMar>
              <w:left w:w="40" w:type="dxa"/>
              <w:right w:w="40" w:type="dxa"/>
            </w:tcMar>
            <w:vAlign w:val="center"/>
          </w:tcPr>
          <w:p w14:paraId="508F30F5" w14:textId="299BE34F" w:rsidR="00E26F2B" w:rsidRPr="00562524" w:rsidRDefault="32724990" w:rsidP="45CC36A0">
            <w:pPr>
              <w:pStyle w:val="TableText0"/>
              <w:keepNext w:val="0"/>
              <w:widowControl w:val="0"/>
            </w:pPr>
            <w:r w:rsidRPr="00562524">
              <w:t>Partially addressed</w:t>
            </w:r>
            <w:r w:rsidR="0C670EBF" w:rsidRPr="00562524">
              <w:t xml:space="preserve">. </w:t>
            </w:r>
            <w:r w:rsidR="266A0E4A" w:rsidRPr="00562524">
              <w:t xml:space="preserve">The March 2025 resubmission </w:t>
            </w:r>
            <w:r w:rsidR="553B36E5" w:rsidRPr="00562524">
              <w:t xml:space="preserve">maintained </w:t>
            </w:r>
            <w:r w:rsidR="266A0E4A" w:rsidRPr="00562524">
              <w:t xml:space="preserve">that </w:t>
            </w:r>
            <w:proofErr w:type="spellStart"/>
            <w:r w:rsidR="266A0E4A" w:rsidRPr="00562524">
              <w:t>DLd</w:t>
            </w:r>
            <w:proofErr w:type="spellEnd"/>
            <w:r w:rsidR="266A0E4A" w:rsidRPr="00562524">
              <w:t xml:space="preserve"> is superior to both </w:t>
            </w:r>
            <w:proofErr w:type="spellStart"/>
            <w:r w:rsidR="266A0E4A" w:rsidRPr="00562524">
              <w:t>Ld</w:t>
            </w:r>
            <w:proofErr w:type="spellEnd"/>
            <w:r w:rsidR="266A0E4A" w:rsidRPr="00562524">
              <w:t xml:space="preserve"> and </w:t>
            </w:r>
            <w:proofErr w:type="spellStart"/>
            <w:r w:rsidR="266A0E4A" w:rsidRPr="00562524">
              <w:t>BLd</w:t>
            </w:r>
            <w:proofErr w:type="spellEnd"/>
            <w:r w:rsidR="266A0E4A" w:rsidRPr="00562524">
              <w:t xml:space="preserve"> in terms of efficacy. </w:t>
            </w:r>
            <w:r w:rsidR="3C9FAC0D" w:rsidRPr="00562524">
              <w:t xml:space="preserve">The resubmission presented an adjusted ITC </w:t>
            </w:r>
            <w:r w:rsidRPr="00562524">
              <w:t xml:space="preserve">of PFS </w:t>
            </w:r>
            <w:r w:rsidR="3C9FAC0D" w:rsidRPr="00562524">
              <w:t xml:space="preserve">comparing </w:t>
            </w:r>
            <w:proofErr w:type="spellStart"/>
            <w:r w:rsidR="3C9FAC0D" w:rsidRPr="00562524">
              <w:t>DLd</w:t>
            </w:r>
            <w:proofErr w:type="spellEnd"/>
            <w:r w:rsidR="3C9FAC0D" w:rsidRPr="00562524">
              <w:t xml:space="preserve"> </w:t>
            </w:r>
            <w:r w:rsidR="0B9CA639" w:rsidRPr="00562524">
              <w:t>with</w:t>
            </w:r>
            <w:r w:rsidR="3C9FAC0D" w:rsidRPr="00562524">
              <w:t xml:space="preserve"> </w:t>
            </w:r>
            <w:proofErr w:type="spellStart"/>
            <w:r w:rsidR="3C9FAC0D" w:rsidRPr="00562524">
              <w:t>BLd</w:t>
            </w:r>
            <w:r w:rsidR="4EC396FB" w:rsidRPr="00562524">
              <w:t>.</w:t>
            </w:r>
            <w:proofErr w:type="spellEnd"/>
            <w:r w:rsidR="4EC396FB" w:rsidRPr="00562524">
              <w:t xml:space="preserve"> A</w:t>
            </w:r>
            <w:r w:rsidR="6671D16F" w:rsidRPr="00562524">
              <w:t>n u</w:t>
            </w:r>
            <w:r w:rsidR="266A0E4A" w:rsidRPr="00562524">
              <w:t xml:space="preserve">pdated </w:t>
            </w:r>
            <w:r w:rsidR="4EC396FB" w:rsidRPr="00562524">
              <w:t xml:space="preserve">survival analysis of the MRDR comparing </w:t>
            </w:r>
            <w:proofErr w:type="spellStart"/>
            <w:r w:rsidR="266A0E4A" w:rsidRPr="00562524">
              <w:t>BLd</w:t>
            </w:r>
            <w:proofErr w:type="spellEnd"/>
            <w:r w:rsidR="266A0E4A" w:rsidRPr="00562524">
              <w:t xml:space="preserve"> </w:t>
            </w:r>
            <w:r w:rsidR="4EC396FB" w:rsidRPr="00562524">
              <w:t xml:space="preserve">vs </w:t>
            </w:r>
            <w:proofErr w:type="spellStart"/>
            <w:r w:rsidR="4EC396FB" w:rsidRPr="00562524">
              <w:t>Ld</w:t>
            </w:r>
            <w:proofErr w:type="spellEnd"/>
            <w:r w:rsidR="4EC396FB" w:rsidRPr="00562524">
              <w:t>,</w:t>
            </w:r>
            <w:r w:rsidR="5C6BAAE3" w:rsidRPr="00562524">
              <w:t xml:space="preserve"> </w:t>
            </w:r>
            <w:r w:rsidR="266A0E4A" w:rsidRPr="00562524">
              <w:t>from September 2024</w:t>
            </w:r>
            <w:r w:rsidR="4EC396FB" w:rsidRPr="00562524">
              <w:t xml:space="preserve"> was presented to support the claim that the clinical benefits of </w:t>
            </w:r>
            <w:proofErr w:type="spellStart"/>
            <w:r w:rsidR="4EC396FB" w:rsidRPr="00562524">
              <w:t>BLd</w:t>
            </w:r>
            <w:proofErr w:type="spellEnd"/>
            <w:r w:rsidR="4EC396FB" w:rsidRPr="00562524">
              <w:t xml:space="preserve"> are not different to Ld</w:t>
            </w:r>
            <w:r w:rsidR="266A0E4A" w:rsidRPr="00562524">
              <w:t>.</w:t>
            </w:r>
          </w:p>
          <w:p w14:paraId="1DA3B23E" w14:textId="5CDC650B" w:rsidR="000D10DE" w:rsidRPr="00562524" w:rsidRDefault="001C1398" w:rsidP="45CC36A0">
            <w:pPr>
              <w:pStyle w:val="TableText0"/>
              <w:keepNext w:val="0"/>
              <w:widowControl w:val="0"/>
            </w:pPr>
            <w:r w:rsidRPr="00FE15D7">
              <w:rPr>
                <w:color w:val="000000"/>
                <w:spacing w:val="53"/>
                <w:shd w:val="solid" w:color="000000" w:fill="000000"/>
                <w:fitText w:val="330" w:id="-694952192"/>
                <w14:textFill>
                  <w14:solidFill>
                    <w14:srgbClr w14:val="000000">
                      <w14:alpha w14:val="100000"/>
                    </w14:srgbClr>
                  </w14:solidFill>
                </w14:textFill>
              </w:rPr>
              <w:t>|||</w:t>
            </w:r>
            <w:r w:rsidRPr="00FE15D7">
              <w:rPr>
                <w:color w:val="000000"/>
                <w:spacing w:val="1"/>
                <w:shd w:val="solid" w:color="000000" w:fill="000000"/>
                <w:fitText w:val="330" w:id="-694952192"/>
                <w14:textFill>
                  <w14:solidFill>
                    <w14:srgbClr w14:val="000000">
                      <w14:alpha w14:val="100000"/>
                    </w14:srgbClr>
                  </w14:solidFill>
                </w14:textFill>
              </w:rPr>
              <w:t>|</w:t>
            </w:r>
            <w:r w:rsidR="32724990" w:rsidRPr="00562524">
              <w:t>The resubmission did not provide an adjusted ITC for OS or validate that, in the absence of an ITC for OS, PFS is an appropriate surrogate outcome for OS in the TI NDMM population.</w:t>
            </w:r>
          </w:p>
          <w:p w14:paraId="101EE671" w14:textId="502E73C5" w:rsidR="009B0DD9" w:rsidRPr="00562524" w:rsidRDefault="002B55DA" w:rsidP="000D10DE">
            <w:pPr>
              <w:pStyle w:val="TableText0"/>
              <w:keepNext w:val="0"/>
              <w:widowControl w:val="0"/>
              <w:rPr>
                <w:highlight w:val="yellow"/>
              </w:rPr>
            </w:pPr>
            <w:r w:rsidRPr="00562524">
              <w:br/>
            </w:r>
            <w:r w:rsidR="00285D1F" w:rsidRPr="00562524">
              <w:t>F</w:t>
            </w:r>
            <w:r w:rsidR="002F3F07" w:rsidRPr="00562524">
              <w:t xml:space="preserve">or the MAIA trial, </w:t>
            </w:r>
            <w:r w:rsidR="004670B6" w:rsidRPr="00562524">
              <w:t>n</w:t>
            </w:r>
            <w:r w:rsidR="00650E88" w:rsidRPr="00562524">
              <w:t xml:space="preserve">o new safety data, other than deaths, were </w:t>
            </w:r>
            <w:r w:rsidR="00D07100" w:rsidRPr="00562524">
              <w:t>presented in the March 2025 resubmission</w:t>
            </w:r>
            <w:r w:rsidRPr="00562524">
              <w:t>.</w:t>
            </w:r>
            <w:r w:rsidR="00E11AF7" w:rsidRPr="00562524">
              <w:t xml:space="preserve"> A post-hoc analysis of safety in the SWOG s0777 trial by Durie et al </w:t>
            </w:r>
            <w:r w:rsidR="00AA50F2" w:rsidRPr="00562524">
              <w:t xml:space="preserve">2022 </w:t>
            </w:r>
            <w:r w:rsidR="00E11AF7" w:rsidRPr="00562524">
              <w:t>where ≥ 65 years</w:t>
            </w:r>
            <w:r w:rsidR="00810742" w:rsidRPr="00562524">
              <w:t xml:space="preserve"> population </w:t>
            </w:r>
            <w:r w:rsidR="00E11AF7" w:rsidRPr="00562524">
              <w:t xml:space="preserve">was used as a proxy for transplant eligibility status </w:t>
            </w:r>
            <w:r w:rsidR="00D168D6" w:rsidRPr="00562524">
              <w:t>was presented in th</w:t>
            </w:r>
            <w:r w:rsidR="00774B5A" w:rsidRPr="00562524">
              <w:t>e March 2025 resubmission</w:t>
            </w:r>
            <w:r w:rsidR="00E11AF7" w:rsidRPr="00562524">
              <w:t>.</w:t>
            </w:r>
          </w:p>
        </w:tc>
      </w:tr>
      <w:tr w:rsidR="00E26F2B" w:rsidRPr="007517DC" w14:paraId="3DDA5620" w14:textId="77777777" w:rsidTr="45CC36A0">
        <w:trPr>
          <w:trHeight w:val="519"/>
        </w:trPr>
        <w:tc>
          <w:tcPr>
            <w:tcW w:w="789" w:type="pct"/>
            <w:shd w:val="clear" w:color="auto" w:fill="auto"/>
            <w:tcMar>
              <w:left w:w="40" w:type="dxa"/>
              <w:right w:w="40" w:type="dxa"/>
            </w:tcMar>
            <w:vAlign w:val="center"/>
          </w:tcPr>
          <w:p w14:paraId="6B6F0ED1" w14:textId="77777777" w:rsidR="00E26F2B" w:rsidRPr="00562524" w:rsidRDefault="266A0E4A" w:rsidP="45CC36A0">
            <w:pPr>
              <w:pStyle w:val="TableText0"/>
              <w:keepNext w:val="0"/>
              <w:widowControl w:val="0"/>
            </w:pPr>
            <w:r w:rsidRPr="00562524">
              <w:t xml:space="preserve">Treatment effect for </w:t>
            </w:r>
            <w:proofErr w:type="spellStart"/>
            <w:r w:rsidRPr="00562524">
              <w:t>BLd</w:t>
            </w:r>
            <w:proofErr w:type="spellEnd"/>
          </w:p>
        </w:tc>
        <w:tc>
          <w:tcPr>
            <w:tcW w:w="1824" w:type="pct"/>
            <w:shd w:val="clear" w:color="auto" w:fill="auto"/>
            <w:tcMar>
              <w:left w:w="40" w:type="dxa"/>
              <w:right w:w="40" w:type="dxa"/>
            </w:tcMar>
            <w:vAlign w:val="center"/>
          </w:tcPr>
          <w:p w14:paraId="1E98692E" w14:textId="3C15AD7E" w:rsidR="00E26F2B" w:rsidRPr="00562524" w:rsidRDefault="266A0E4A" w:rsidP="45CC36A0">
            <w:pPr>
              <w:pStyle w:val="TableText0"/>
              <w:keepNext w:val="0"/>
              <w:widowControl w:val="0"/>
            </w:pPr>
            <w:r w:rsidRPr="00562524">
              <w:t xml:space="preserve">The PBAC considered that the submission’s claim that </w:t>
            </w:r>
            <w:proofErr w:type="spellStart"/>
            <w:r w:rsidRPr="00562524">
              <w:t>BLd</w:t>
            </w:r>
            <w:proofErr w:type="spellEnd"/>
            <w:r w:rsidRPr="00562524">
              <w:t xml:space="preserve"> was not superior to </w:t>
            </w:r>
            <w:proofErr w:type="spellStart"/>
            <w:r w:rsidRPr="00562524">
              <w:t>Ld</w:t>
            </w:r>
            <w:proofErr w:type="spellEnd"/>
            <w:r w:rsidRPr="00562524">
              <w:t xml:space="preserve"> was not supported (para</w:t>
            </w:r>
            <w:r w:rsidR="00327060">
              <w:t>graph</w:t>
            </w:r>
            <w:r w:rsidRPr="00562524">
              <w:t xml:space="preserve"> 7.5, </w:t>
            </w:r>
            <w:r w:rsidR="6EB639A2" w:rsidRPr="00562524">
              <w:t>daratumumab PSD</w:t>
            </w:r>
            <w:r w:rsidRPr="00562524">
              <w:t>, March 2023).</w:t>
            </w:r>
          </w:p>
        </w:tc>
        <w:tc>
          <w:tcPr>
            <w:tcW w:w="2387" w:type="pct"/>
            <w:shd w:val="clear" w:color="auto" w:fill="auto"/>
            <w:tcMar>
              <w:left w:w="40" w:type="dxa"/>
              <w:right w:w="40" w:type="dxa"/>
            </w:tcMar>
            <w:vAlign w:val="center"/>
          </w:tcPr>
          <w:p w14:paraId="5807C9EC" w14:textId="0B0B4532" w:rsidR="00E26F2B" w:rsidRPr="00562524" w:rsidRDefault="23DDC6E4" w:rsidP="45CC36A0">
            <w:pPr>
              <w:pStyle w:val="TableText0"/>
              <w:keepNext w:val="0"/>
              <w:widowControl w:val="0"/>
            </w:pPr>
            <w:r w:rsidRPr="00562524">
              <w:t>Partially addressed.</w:t>
            </w:r>
            <w:r w:rsidR="600A7017" w:rsidRPr="00562524">
              <w:t xml:space="preserve"> </w:t>
            </w:r>
            <w:r w:rsidR="266A0E4A" w:rsidRPr="00562524">
              <w:t xml:space="preserve">The March 2025 resubmission maintained that PFS and OS outcomes for </w:t>
            </w:r>
            <w:proofErr w:type="spellStart"/>
            <w:r w:rsidR="266A0E4A" w:rsidRPr="00562524">
              <w:t>BLd</w:t>
            </w:r>
            <w:proofErr w:type="spellEnd"/>
            <w:r w:rsidR="266A0E4A" w:rsidRPr="00562524">
              <w:t xml:space="preserve"> are non-inferior to </w:t>
            </w:r>
            <w:proofErr w:type="spellStart"/>
            <w:r w:rsidR="266A0E4A" w:rsidRPr="00562524">
              <w:t>Ld</w:t>
            </w:r>
            <w:proofErr w:type="spellEnd"/>
            <w:r w:rsidR="266A0E4A" w:rsidRPr="00562524">
              <w:t xml:space="preserve"> in TI NDMM patients. The </w:t>
            </w:r>
            <w:r w:rsidR="65E13339" w:rsidRPr="00562524">
              <w:t>re</w:t>
            </w:r>
            <w:r w:rsidR="266A0E4A" w:rsidRPr="00562524">
              <w:t xml:space="preserve">submission presented updated data from the MRDR to support this claim. </w:t>
            </w:r>
          </w:p>
        </w:tc>
      </w:tr>
      <w:tr w:rsidR="00E26F2B" w:rsidRPr="007517DC" w14:paraId="3092CFD8" w14:textId="77777777" w:rsidTr="45CC36A0">
        <w:tc>
          <w:tcPr>
            <w:tcW w:w="789" w:type="pct"/>
            <w:shd w:val="clear" w:color="auto" w:fill="auto"/>
            <w:tcMar>
              <w:left w:w="40" w:type="dxa"/>
              <w:right w:w="40" w:type="dxa"/>
            </w:tcMar>
            <w:vAlign w:val="center"/>
          </w:tcPr>
          <w:p w14:paraId="7C26D8F9" w14:textId="77777777" w:rsidR="00E26F2B" w:rsidRPr="00562524" w:rsidRDefault="00E26F2B" w:rsidP="000D478B">
            <w:pPr>
              <w:pStyle w:val="TableText0"/>
              <w:keepNext w:val="0"/>
              <w:widowControl w:val="0"/>
            </w:pPr>
            <w:r w:rsidRPr="00562524">
              <w:t>Economic comparison</w:t>
            </w:r>
          </w:p>
        </w:tc>
        <w:tc>
          <w:tcPr>
            <w:tcW w:w="1824" w:type="pct"/>
            <w:shd w:val="clear" w:color="auto" w:fill="auto"/>
            <w:tcMar>
              <w:left w:w="40" w:type="dxa"/>
              <w:right w:w="40" w:type="dxa"/>
            </w:tcMar>
            <w:vAlign w:val="center"/>
          </w:tcPr>
          <w:p w14:paraId="0422A2D4" w14:textId="373F23F8" w:rsidR="00B07A23" w:rsidRPr="00562524" w:rsidRDefault="266A0E4A" w:rsidP="45CC36A0">
            <w:pPr>
              <w:pStyle w:val="TableText0"/>
              <w:keepNext w:val="0"/>
              <w:widowControl w:val="0"/>
            </w:pPr>
            <w:r w:rsidRPr="00562524">
              <w:t>The PBAC considered that the economic model should be revised to either present a (</w:t>
            </w:r>
            <w:proofErr w:type="spellStart"/>
            <w:r w:rsidRPr="00562524">
              <w:t>i</w:t>
            </w:r>
            <w:proofErr w:type="spellEnd"/>
            <w:r w:rsidRPr="00562524">
              <w:t xml:space="preserve">) combined approach consisting of a cost-utility between </w:t>
            </w:r>
            <w:proofErr w:type="spellStart"/>
            <w:r w:rsidRPr="00562524">
              <w:t>DLd</w:t>
            </w:r>
            <w:proofErr w:type="spellEnd"/>
            <w:r w:rsidRPr="00562524">
              <w:t xml:space="preserve"> and </w:t>
            </w:r>
            <w:proofErr w:type="spellStart"/>
            <w:r w:rsidRPr="00562524">
              <w:t>Ld</w:t>
            </w:r>
            <w:proofErr w:type="spellEnd"/>
            <w:r w:rsidRPr="00562524">
              <w:t xml:space="preserve"> and a cost-minimisation approach between </w:t>
            </w:r>
            <w:proofErr w:type="spellStart"/>
            <w:r w:rsidRPr="00562524">
              <w:t>DLd</w:t>
            </w:r>
            <w:proofErr w:type="spellEnd"/>
            <w:r w:rsidRPr="00562524">
              <w:t xml:space="preserve"> and </w:t>
            </w:r>
            <w:proofErr w:type="spellStart"/>
            <w:r w:rsidRPr="00562524">
              <w:t>BLd</w:t>
            </w:r>
            <w:proofErr w:type="spellEnd"/>
            <w:r w:rsidRPr="00562524">
              <w:t xml:space="preserve">, or (ii) re-specified base case which included a treatment effect for </w:t>
            </w:r>
            <w:proofErr w:type="spellStart"/>
            <w:r w:rsidRPr="00562524">
              <w:t>BLd</w:t>
            </w:r>
            <w:proofErr w:type="spellEnd"/>
            <w:r w:rsidRPr="00562524">
              <w:t>, a time horizon of 15 years and revised OS extrapolations</w:t>
            </w:r>
            <w:r w:rsidR="62EDF1D1" w:rsidRPr="00562524">
              <w:t xml:space="preserve">, </w:t>
            </w:r>
            <w:r w:rsidRPr="00562524">
              <w:t xml:space="preserve">a weighted comparison based on the MRDR (paragraph 7.15, </w:t>
            </w:r>
            <w:r w:rsidR="6EB639A2" w:rsidRPr="00562524">
              <w:t>daratumumab PSD</w:t>
            </w:r>
            <w:r w:rsidRPr="00562524">
              <w:t>, March 2023).</w:t>
            </w:r>
            <w:r w:rsidR="74A308B7" w:rsidRPr="00562524">
              <w:t xml:space="preserve"> The recommended weighting based on </w:t>
            </w:r>
            <w:r w:rsidR="6C0F0582" w:rsidRPr="00562524">
              <w:t xml:space="preserve">the </w:t>
            </w:r>
            <w:r w:rsidR="74A308B7" w:rsidRPr="00562524">
              <w:t xml:space="preserve">MRDR </w:t>
            </w:r>
            <w:r w:rsidR="6C0F0582" w:rsidRPr="00562524">
              <w:t xml:space="preserve">data </w:t>
            </w:r>
            <w:r w:rsidR="74A308B7" w:rsidRPr="00562524">
              <w:t xml:space="preserve">was 68% </w:t>
            </w:r>
            <w:proofErr w:type="spellStart"/>
            <w:r w:rsidR="74A308B7" w:rsidRPr="00562524">
              <w:t>BLd</w:t>
            </w:r>
            <w:proofErr w:type="spellEnd"/>
            <w:r w:rsidR="74A308B7" w:rsidRPr="00562524">
              <w:t xml:space="preserve"> use versus 32% </w:t>
            </w:r>
            <w:proofErr w:type="spellStart"/>
            <w:r w:rsidR="74A308B7" w:rsidRPr="00562524">
              <w:t>Ld</w:t>
            </w:r>
            <w:proofErr w:type="spellEnd"/>
            <w:r w:rsidR="74A308B7" w:rsidRPr="00562524">
              <w:t xml:space="preserve"> use (paragraph 7.6, </w:t>
            </w:r>
            <w:r w:rsidR="6EB639A2" w:rsidRPr="00562524">
              <w:t>daratumumab PSD</w:t>
            </w:r>
            <w:r w:rsidR="74A308B7" w:rsidRPr="00562524">
              <w:t>, March 2023).</w:t>
            </w:r>
          </w:p>
          <w:p w14:paraId="795EB001" w14:textId="403FA0CC" w:rsidR="00B07A23" w:rsidRPr="00562524" w:rsidRDefault="00B07A23" w:rsidP="000D478B">
            <w:pPr>
              <w:pStyle w:val="TableText0"/>
              <w:keepNext w:val="0"/>
              <w:widowControl w:val="0"/>
            </w:pPr>
          </w:p>
        </w:tc>
        <w:tc>
          <w:tcPr>
            <w:tcW w:w="2387" w:type="pct"/>
            <w:shd w:val="clear" w:color="auto" w:fill="auto"/>
            <w:tcMar>
              <w:left w:w="40" w:type="dxa"/>
              <w:right w:w="40" w:type="dxa"/>
            </w:tcMar>
            <w:vAlign w:val="center"/>
          </w:tcPr>
          <w:p w14:paraId="77FD5D57" w14:textId="0F9C149B" w:rsidR="00822AC3" w:rsidRPr="00562524" w:rsidRDefault="6BD180E5" w:rsidP="45CC36A0">
            <w:pPr>
              <w:pStyle w:val="TableText0"/>
              <w:keepNext w:val="0"/>
              <w:widowControl w:val="0"/>
            </w:pPr>
            <w:r w:rsidRPr="00562524">
              <w:t>Partially addressed.</w:t>
            </w:r>
            <w:r w:rsidR="6C0F0582" w:rsidRPr="00562524">
              <w:t xml:space="preserve"> </w:t>
            </w:r>
            <w:r w:rsidR="266A0E4A" w:rsidRPr="00562524">
              <w:t xml:space="preserve">The March 2025 resubmission updated the economic evaluation with TTD and OS data </w:t>
            </w:r>
            <w:r w:rsidR="3F767624" w:rsidRPr="00562524">
              <w:t>(</w:t>
            </w:r>
            <w:r w:rsidR="266A0E4A" w:rsidRPr="00562524">
              <w:t>median follow-up 89.3 months</w:t>
            </w:r>
            <w:r w:rsidR="3F767624" w:rsidRPr="00562524">
              <w:t>)</w:t>
            </w:r>
            <w:r w:rsidR="02750EB6" w:rsidRPr="00562524">
              <w:t xml:space="preserve"> and </w:t>
            </w:r>
            <w:r w:rsidR="266A0E4A" w:rsidRPr="00562524">
              <w:t xml:space="preserve">PFS </w:t>
            </w:r>
            <w:r w:rsidR="2C40A1BE" w:rsidRPr="00562524">
              <w:t>(</w:t>
            </w:r>
            <w:r w:rsidR="266A0E4A" w:rsidRPr="00562524">
              <w:t>median follow-up of 64.5 month</w:t>
            </w:r>
            <w:r w:rsidR="2C40A1BE" w:rsidRPr="00562524">
              <w:t>) from MAIA</w:t>
            </w:r>
            <w:r w:rsidR="266A0E4A" w:rsidRPr="00562524">
              <w:t xml:space="preserve">. </w:t>
            </w:r>
            <w:r w:rsidR="7ABC0A02" w:rsidRPr="00562524">
              <w:t xml:space="preserve">The </w:t>
            </w:r>
            <w:r w:rsidR="266A0E4A" w:rsidRPr="00562524">
              <w:t xml:space="preserve">OS extrapolations </w:t>
            </w:r>
            <w:r w:rsidR="7ABC0A02" w:rsidRPr="00562524">
              <w:t xml:space="preserve">were revised </w:t>
            </w:r>
            <w:r w:rsidR="266A0E4A" w:rsidRPr="00562524">
              <w:t>based on the final MAIA OS, and included a lifetime time horizon of 20 years in the updated economic evaluation.</w:t>
            </w:r>
          </w:p>
          <w:p w14:paraId="3FD14851" w14:textId="77777777" w:rsidR="00822AC3" w:rsidRPr="00562524" w:rsidRDefault="00822AC3" w:rsidP="000D478B">
            <w:pPr>
              <w:pStyle w:val="TableText0"/>
              <w:keepNext w:val="0"/>
              <w:widowControl w:val="0"/>
            </w:pPr>
          </w:p>
          <w:p w14:paraId="51A3E66C" w14:textId="4EFF7EB8" w:rsidR="00E26F2B" w:rsidRPr="00562524" w:rsidRDefault="0DDAEDB7" w:rsidP="45CC36A0">
            <w:pPr>
              <w:pStyle w:val="TableText0"/>
              <w:keepNext w:val="0"/>
              <w:widowControl w:val="0"/>
            </w:pPr>
            <w:r w:rsidRPr="00562524">
              <w:t xml:space="preserve">The March 2025 resubmission </w:t>
            </w:r>
            <w:r w:rsidR="3005FFA3" w:rsidRPr="00562524">
              <w:t xml:space="preserve">did not include </w:t>
            </w:r>
            <w:r w:rsidR="00A978BC">
              <w:t>additional</w:t>
            </w:r>
            <w:r w:rsidR="3005FFA3" w:rsidRPr="00562524">
              <w:t xml:space="preserve"> </w:t>
            </w:r>
            <w:r w:rsidR="0AD196E0" w:rsidRPr="00562524">
              <w:t xml:space="preserve">efficacy of </w:t>
            </w:r>
            <w:proofErr w:type="spellStart"/>
            <w:r w:rsidR="0AD196E0" w:rsidRPr="00562524">
              <w:t>BLd</w:t>
            </w:r>
            <w:proofErr w:type="spellEnd"/>
            <w:r w:rsidR="00A978BC">
              <w:t xml:space="preserve"> vs </w:t>
            </w:r>
            <w:proofErr w:type="spellStart"/>
            <w:r w:rsidR="00A978BC">
              <w:t>Ld</w:t>
            </w:r>
            <w:proofErr w:type="spellEnd"/>
            <w:r w:rsidR="34B70BBA" w:rsidRPr="00562524">
              <w:t xml:space="preserve"> </w:t>
            </w:r>
            <w:r w:rsidR="5D32DA5A" w:rsidRPr="00562524">
              <w:t>in the base case</w:t>
            </w:r>
            <w:r w:rsidR="35C2159D" w:rsidRPr="00562524">
              <w:t>,</w:t>
            </w:r>
            <w:r w:rsidR="5D32DA5A" w:rsidRPr="00562524">
              <w:t xml:space="preserve"> </w:t>
            </w:r>
            <w:r w:rsidR="34B70BBA" w:rsidRPr="00562524">
              <w:t>as advised by PBAC</w:t>
            </w:r>
            <w:r w:rsidR="35C2159D" w:rsidRPr="00562524">
              <w:t>, and to reflect a</w:t>
            </w:r>
            <w:r w:rsidR="34B70BBA" w:rsidRPr="00562524">
              <w:t xml:space="preserve"> </w:t>
            </w:r>
            <w:proofErr w:type="spellStart"/>
            <w:r w:rsidR="5D32DA5A" w:rsidRPr="00562524">
              <w:t>BLd</w:t>
            </w:r>
            <w:proofErr w:type="spellEnd"/>
            <w:r w:rsidR="5D32DA5A" w:rsidRPr="00562524">
              <w:t xml:space="preserve"> vs </w:t>
            </w:r>
            <w:proofErr w:type="spellStart"/>
            <w:r w:rsidR="5D32DA5A" w:rsidRPr="00562524">
              <w:t>Ld</w:t>
            </w:r>
            <w:proofErr w:type="spellEnd"/>
            <w:r w:rsidR="5D32DA5A" w:rsidRPr="00562524">
              <w:t xml:space="preserve"> weig</w:t>
            </w:r>
            <w:r w:rsidR="500CB031" w:rsidRPr="00562524">
              <w:t>h</w:t>
            </w:r>
            <w:r w:rsidR="5D32DA5A" w:rsidRPr="00562524">
              <w:t>ting of 68%</w:t>
            </w:r>
            <w:r w:rsidR="67E3A2F2" w:rsidRPr="00562524">
              <w:t xml:space="preserve"> </w:t>
            </w:r>
            <w:r w:rsidR="500CB031" w:rsidRPr="00562524">
              <w:t>vs 32%. Instead</w:t>
            </w:r>
            <w:r w:rsidR="35C2159D" w:rsidRPr="00562524">
              <w:t>,</w:t>
            </w:r>
            <w:r w:rsidR="500CB031" w:rsidRPr="00562524">
              <w:t xml:space="preserve"> efficacy in the base case </w:t>
            </w:r>
            <w:r w:rsidR="19F9240B" w:rsidRPr="00562524">
              <w:t xml:space="preserve">was limited to Ld. </w:t>
            </w:r>
          </w:p>
          <w:p w14:paraId="4E9D00DD" w14:textId="77777777" w:rsidR="002D4BA7" w:rsidRPr="00562524" w:rsidRDefault="002D4BA7" w:rsidP="000D478B">
            <w:pPr>
              <w:pStyle w:val="TableText0"/>
              <w:keepNext w:val="0"/>
              <w:widowControl w:val="0"/>
            </w:pPr>
          </w:p>
          <w:p w14:paraId="6603885A" w14:textId="002957AD" w:rsidR="002D4BA7" w:rsidRPr="00562524" w:rsidRDefault="7ABC0A02" w:rsidP="45CC36A0">
            <w:pPr>
              <w:pStyle w:val="TableText0"/>
              <w:keepNext w:val="0"/>
              <w:widowControl w:val="0"/>
            </w:pPr>
            <w:r w:rsidRPr="00562524">
              <w:t xml:space="preserve">The resubmission did not </w:t>
            </w:r>
            <w:r w:rsidR="0FDECC31" w:rsidRPr="00562524">
              <w:t xml:space="preserve">present a cost-minimisation approach for </w:t>
            </w:r>
            <w:proofErr w:type="spellStart"/>
            <w:r w:rsidR="0FDECC31" w:rsidRPr="00562524">
              <w:t>DLd</w:t>
            </w:r>
            <w:proofErr w:type="spellEnd"/>
            <w:r w:rsidR="0FDECC31" w:rsidRPr="00562524">
              <w:t xml:space="preserve"> compared with </w:t>
            </w:r>
            <w:proofErr w:type="spellStart"/>
            <w:r w:rsidR="0FDECC31" w:rsidRPr="00562524">
              <w:t>BLd</w:t>
            </w:r>
            <w:proofErr w:type="spellEnd"/>
            <w:r w:rsidR="0FDECC31" w:rsidRPr="00562524">
              <w:t xml:space="preserve">; nor did it </w:t>
            </w:r>
            <w:r w:rsidR="15242058" w:rsidRPr="00562524">
              <w:t>present a</w:t>
            </w:r>
            <w:r w:rsidR="3B94092F" w:rsidRPr="00562524">
              <w:t xml:space="preserve"> </w:t>
            </w:r>
            <w:r w:rsidR="0FDECC31" w:rsidRPr="00562524">
              <w:t>re-specified base c</w:t>
            </w:r>
            <w:r w:rsidR="3B94092F" w:rsidRPr="00562524">
              <w:t>ase</w:t>
            </w:r>
            <w:r w:rsidR="5B3BD96C" w:rsidRPr="00562524">
              <w:t>.</w:t>
            </w:r>
          </w:p>
        </w:tc>
      </w:tr>
      <w:tr w:rsidR="00E26F2B" w:rsidRPr="007517DC" w14:paraId="3787553A" w14:textId="77777777" w:rsidTr="45CC36A0">
        <w:tc>
          <w:tcPr>
            <w:tcW w:w="789" w:type="pct"/>
            <w:shd w:val="clear" w:color="auto" w:fill="auto"/>
            <w:tcMar>
              <w:left w:w="40" w:type="dxa"/>
              <w:right w:w="40" w:type="dxa"/>
            </w:tcMar>
            <w:vAlign w:val="center"/>
          </w:tcPr>
          <w:p w14:paraId="0B3C6192" w14:textId="77777777" w:rsidR="00E26F2B" w:rsidRPr="00562524" w:rsidRDefault="00E26F2B" w:rsidP="000D478B">
            <w:pPr>
              <w:pStyle w:val="TableText0"/>
            </w:pPr>
            <w:r w:rsidRPr="00562524">
              <w:lastRenderedPageBreak/>
              <w:t>Significant price reduction and cost of daratumumab per patient</w:t>
            </w:r>
          </w:p>
        </w:tc>
        <w:tc>
          <w:tcPr>
            <w:tcW w:w="1824" w:type="pct"/>
            <w:shd w:val="clear" w:color="auto" w:fill="auto"/>
            <w:tcMar>
              <w:left w:w="40" w:type="dxa"/>
              <w:right w:w="40" w:type="dxa"/>
            </w:tcMar>
            <w:vAlign w:val="center"/>
          </w:tcPr>
          <w:p w14:paraId="2677D82F" w14:textId="3EA6E863" w:rsidR="00E26F2B" w:rsidRPr="00562524" w:rsidRDefault="74A308B7" w:rsidP="45CC36A0">
            <w:pPr>
              <w:pStyle w:val="TableText0"/>
            </w:pPr>
            <w:r w:rsidRPr="00562524">
              <w:t>Noting that a higher per patient cost in the first line was not supported by the evidence presented, the PBAC advised that a significant price reduction would be required for daratumumab</w:t>
            </w:r>
            <w:r w:rsidR="266A0E4A" w:rsidRPr="00562524">
              <w:t xml:space="preserve"> to be equally cost effective in the first- and </w:t>
            </w:r>
            <w:r w:rsidR="08C82A63" w:rsidRPr="00562524">
              <w:t>second line</w:t>
            </w:r>
            <w:r w:rsidR="266A0E4A" w:rsidRPr="00562524">
              <w:t xml:space="preserve"> settings (paragraph 7.1</w:t>
            </w:r>
            <w:r w:rsidR="744E9CDE" w:rsidRPr="00562524">
              <w:t>6</w:t>
            </w:r>
            <w:r w:rsidR="266A0E4A" w:rsidRPr="00562524">
              <w:t xml:space="preserve">, daratumumab </w:t>
            </w:r>
            <w:r w:rsidR="744E9CDE" w:rsidRPr="00562524">
              <w:t>PSD</w:t>
            </w:r>
            <w:r w:rsidR="266A0E4A" w:rsidRPr="00562524">
              <w:t>, March 2023).</w:t>
            </w:r>
          </w:p>
        </w:tc>
        <w:tc>
          <w:tcPr>
            <w:tcW w:w="2387" w:type="pct"/>
            <w:shd w:val="clear" w:color="auto" w:fill="auto"/>
            <w:tcMar>
              <w:left w:w="40" w:type="dxa"/>
              <w:right w:w="40" w:type="dxa"/>
            </w:tcMar>
            <w:vAlign w:val="center"/>
          </w:tcPr>
          <w:p w14:paraId="6DFA99A0" w14:textId="18FE6AF3" w:rsidR="00A5512A" w:rsidRPr="00562524" w:rsidRDefault="60CC301E" w:rsidP="45CC36A0">
            <w:pPr>
              <w:pStyle w:val="TableText0"/>
            </w:pPr>
            <w:r w:rsidRPr="00562524">
              <w:t>Partially addressed.</w:t>
            </w:r>
            <w:r w:rsidR="12898BF3" w:rsidRPr="00562524">
              <w:t xml:space="preserve"> </w:t>
            </w:r>
            <w:r w:rsidR="006491ED" w:rsidRPr="00562524">
              <w:t xml:space="preserve">The resubmission proposed a </w:t>
            </w:r>
            <w:r w:rsidR="001C1398" w:rsidRPr="00FE15D7">
              <w:rPr>
                <w:color w:val="000000"/>
                <w:spacing w:val="53"/>
                <w:shd w:val="solid" w:color="000000" w:fill="000000"/>
                <w:fitText w:val="330" w:id="-694952191"/>
                <w14:textFill>
                  <w14:solidFill>
                    <w14:srgbClr w14:val="000000">
                      <w14:alpha w14:val="100000"/>
                    </w14:srgbClr>
                  </w14:solidFill>
                </w14:textFill>
              </w:rPr>
              <w:t>|||</w:t>
            </w:r>
            <w:r w:rsidR="001C1398" w:rsidRPr="00FE15D7">
              <w:rPr>
                <w:color w:val="000000"/>
                <w:spacing w:val="1"/>
                <w:shd w:val="solid" w:color="000000" w:fill="000000"/>
                <w:fitText w:val="330" w:id="-694952191"/>
                <w14:textFill>
                  <w14:solidFill>
                    <w14:srgbClr w14:val="000000">
                      <w14:alpha w14:val="100000"/>
                    </w14:srgbClr>
                  </w14:solidFill>
                </w14:textFill>
              </w:rPr>
              <w:t>|</w:t>
            </w:r>
            <w:r w:rsidR="006491ED" w:rsidRPr="00562524">
              <w:t xml:space="preserve">% reduction to the effective AEMP for daratumumab compared to that previously considered by the PBAC, and a </w:t>
            </w:r>
            <w:r w:rsidR="001C1398" w:rsidRPr="001C1398">
              <w:rPr>
                <w:color w:val="000000"/>
                <w:spacing w:val="49"/>
                <w:shd w:val="solid" w:color="000000" w:fill="000000"/>
                <w:fitText w:val="320" w:id="-694952190"/>
                <w14:textFill>
                  <w14:solidFill>
                    <w14:srgbClr w14:val="000000">
                      <w14:alpha w14:val="100000"/>
                    </w14:srgbClr>
                  </w14:solidFill>
                </w14:textFill>
              </w:rPr>
              <w:t>|||</w:t>
            </w:r>
            <w:r w:rsidR="001C1398" w:rsidRPr="001C1398">
              <w:rPr>
                <w:color w:val="000000"/>
                <w:spacing w:val="3"/>
                <w:shd w:val="solid" w:color="000000" w:fill="000000"/>
                <w:fitText w:val="320" w:id="-694952190"/>
                <w14:textFill>
                  <w14:solidFill>
                    <w14:srgbClr w14:val="000000">
                      <w14:alpha w14:val="100000"/>
                    </w14:srgbClr>
                  </w14:solidFill>
                </w14:textFill>
              </w:rPr>
              <w:t>|</w:t>
            </w:r>
            <w:r w:rsidR="006491ED" w:rsidRPr="00562524">
              <w:t>% reduction compared to the PBAC’s cost-effective price of 2L daratumumab.</w:t>
            </w:r>
            <w:r w:rsidR="74A308B7" w:rsidRPr="00562524">
              <w:t xml:space="preserve"> </w:t>
            </w:r>
            <w:r w:rsidR="004D0CF6">
              <w:t>T</w:t>
            </w:r>
            <w:r w:rsidR="74A308B7" w:rsidRPr="00562524">
              <w:t xml:space="preserve">he </w:t>
            </w:r>
            <w:r w:rsidR="5E5EDD2A" w:rsidRPr="00562524">
              <w:t xml:space="preserve">cost </w:t>
            </w:r>
            <w:r w:rsidR="74A308B7" w:rsidRPr="00562524">
              <w:t xml:space="preserve">per patient remained </w:t>
            </w:r>
            <w:r w:rsidR="2A3C6ECB" w:rsidRPr="00562524">
              <w:t xml:space="preserve">approximately </w:t>
            </w:r>
            <w:r w:rsidR="001C1398" w:rsidRPr="001C1398">
              <w:rPr>
                <w:color w:val="000000"/>
                <w:spacing w:val="49"/>
                <w:shd w:val="solid" w:color="000000" w:fill="000000"/>
                <w:fitText w:val="320" w:id="-694952189"/>
                <w14:textFill>
                  <w14:solidFill>
                    <w14:srgbClr w14:val="000000">
                      <w14:alpha w14:val="100000"/>
                    </w14:srgbClr>
                  </w14:solidFill>
                </w14:textFill>
              </w:rPr>
              <w:t>|||</w:t>
            </w:r>
            <w:r w:rsidR="001C1398" w:rsidRPr="001C1398">
              <w:rPr>
                <w:color w:val="000000"/>
                <w:spacing w:val="3"/>
                <w:shd w:val="solid" w:color="000000" w:fill="000000"/>
                <w:fitText w:val="320" w:id="-694952189"/>
                <w14:textFill>
                  <w14:solidFill>
                    <w14:srgbClr w14:val="000000">
                      <w14:alpha w14:val="100000"/>
                    </w14:srgbClr>
                  </w14:solidFill>
                </w14:textFill>
              </w:rPr>
              <w:t>|</w:t>
            </w:r>
            <w:r w:rsidR="2A3C6ECB" w:rsidRPr="00562524">
              <w:t xml:space="preserve">% </w:t>
            </w:r>
            <w:r w:rsidR="74A308B7" w:rsidRPr="00562524">
              <w:t>higher for the proposed 1L listing compared with the 2L listing</w:t>
            </w:r>
            <w:r w:rsidR="13835151" w:rsidRPr="00562524">
              <w:t>.</w:t>
            </w:r>
          </w:p>
          <w:p w14:paraId="48DFF8D1" w14:textId="77777777" w:rsidR="00A5512A" w:rsidRPr="00562524" w:rsidRDefault="00A5512A" w:rsidP="000D478B">
            <w:pPr>
              <w:pStyle w:val="TableText0"/>
            </w:pPr>
          </w:p>
          <w:p w14:paraId="3B8D51C9" w14:textId="6550CDC3" w:rsidR="00E26F2B" w:rsidRPr="00562524" w:rsidRDefault="76874D36" w:rsidP="45CC36A0">
            <w:pPr>
              <w:pStyle w:val="TableText0"/>
            </w:pPr>
            <w:r w:rsidRPr="00562524">
              <w:t>Of note</w:t>
            </w:r>
            <w:r w:rsidR="74A308B7" w:rsidRPr="00562524">
              <w:t>,</w:t>
            </w:r>
            <w:r w:rsidRPr="00562524">
              <w:t xml:space="preserve"> the price of </w:t>
            </w:r>
            <w:proofErr w:type="spellStart"/>
            <w:r w:rsidRPr="00562524">
              <w:t>DLd</w:t>
            </w:r>
            <w:proofErr w:type="spellEnd"/>
            <w:r w:rsidRPr="00562524">
              <w:t xml:space="preserve"> in the resubmission is also reduced in comparison with the March 2023 submission, due to </w:t>
            </w:r>
            <w:r w:rsidR="006491ED" w:rsidRPr="00562524">
              <w:t xml:space="preserve">a price reduction </w:t>
            </w:r>
            <w:r w:rsidRPr="00562524">
              <w:t>for</w:t>
            </w:r>
            <w:r w:rsidR="006491ED" w:rsidRPr="00562524">
              <w:t xml:space="preserve"> lenalidomide</w:t>
            </w:r>
            <w:r w:rsidRPr="00562524">
              <w:t xml:space="preserve"> following expiry of its patent (multiple brands of lenalidomide are now PBS listed)</w:t>
            </w:r>
            <w:r w:rsidR="006491ED" w:rsidRPr="00562524">
              <w:t>.</w:t>
            </w:r>
          </w:p>
        </w:tc>
      </w:tr>
      <w:tr w:rsidR="00E26F2B" w:rsidRPr="007517DC" w14:paraId="035CCC73" w14:textId="77777777" w:rsidTr="45CC36A0">
        <w:tc>
          <w:tcPr>
            <w:tcW w:w="789" w:type="pct"/>
            <w:shd w:val="clear" w:color="auto" w:fill="auto"/>
            <w:tcMar>
              <w:left w:w="40" w:type="dxa"/>
              <w:right w:w="40" w:type="dxa"/>
            </w:tcMar>
            <w:vAlign w:val="center"/>
          </w:tcPr>
          <w:p w14:paraId="5DDD574D" w14:textId="77777777" w:rsidR="00E26F2B" w:rsidRPr="00562524" w:rsidRDefault="00E26F2B" w:rsidP="000D478B">
            <w:pPr>
              <w:pStyle w:val="TableText0"/>
            </w:pPr>
            <w:r w:rsidRPr="00562524">
              <w:t>Financial estimates</w:t>
            </w:r>
          </w:p>
        </w:tc>
        <w:tc>
          <w:tcPr>
            <w:tcW w:w="1824" w:type="pct"/>
            <w:shd w:val="clear" w:color="auto" w:fill="auto"/>
            <w:tcMar>
              <w:left w:w="40" w:type="dxa"/>
              <w:right w:w="40" w:type="dxa"/>
            </w:tcMar>
            <w:vAlign w:val="center"/>
          </w:tcPr>
          <w:p w14:paraId="0F6B1EE2" w14:textId="0462CED9" w:rsidR="00E26F2B" w:rsidRPr="00562524" w:rsidRDefault="00B43399" w:rsidP="000D478B">
            <w:pPr>
              <w:pStyle w:val="TableText0"/>
            </w:pPr>
            <w:r w:rsidRPr="00562524">
              <w:t>T</w:t>
            </w:r>
            <w:r w:rsidR="00E26F2B" w:rsidRPr="00562524">
              <w:t>he PBAC considered that the utilisation estimates were overestimated for the reasons outlined in paragraph</w:t>
            </w:r>
            <w:r w:rsidR="00AB1DD6" w:rsidRPr="00562524">
              <w:t xml:space="preserve">s </w:t>
            </w:r>
            <w:r w:rsidR="00AB1DD6" w:rsidRPr="00562524">
              <w:fldChar w:fldCharType="begin" w:fldLock="1"/>
            </w:r>
            <w:r w:rsidR="00AB1DD6" w:rsidRPr="00562524">
              <w:instrText xml:space="preserve"> REF _Ref191377356 \r \h </w:instrText>
            </w:r>
            <w:r w:rsidR="00562524" w:rsidRPr="00562524">
              <w:instrText xml:space="preserve"> \* MERGEFORMAT </w:instrText>
            </w:r>
            <w:r w:rsidR="00AB1DD6" w:rsidRPr="00562524">
              <w:fldChar w:fldCharType="separate"/>
            </w:r>
            <w:r w:rsidR="005716CC">
              <w:t>6.67</w:t>
            </w:r>
            <w:r w:rsidR="00AB1DD6" w:rsidRPr="00562524">
              <w:fldChar w:fldCharType="end"/>
            </w:r>
            <w:r w:rsidR="00AB1DD6" w:rsidRPr="00562524">
              <w:t xml:space="preserve"> to </w:t>
            </w:r>
            <w:r w:rsidR="00AB1DD6" w:rsidRPr="00562524">
              <w:fldChar w:fldCharType="begin" w:fldLock="1"/>
            </w:r>
            <w:r w:rsidR="00AB1DD6" w:rsidRPr="00562524">
              <w:instrText xml:space="preserve"> REF _Ref191377363 \r \h </w:instrText>
            </w:r>
            <w:r w:rsidR="00562524" w:rsidRPr="00562524">
              <w:instrText xml:space="preserve"> \* MERGEFORMAT </w:instrText>
            </w:r>
            <w:r w:rsidR="00AB1DD6" w:rsidRPr="00562524">
              <w:fldChar w:fldCharType="separate"/>
            </w:r>
            <w:r w:rsidR="005716CC">
              <w:t>6.70</w:t>
            </w:r>
            <w:r w:rsidR="00AB1DD6" w:rsidRPr="00562524">
              <w:fldChar w:fldCharType="end"/>
            </w:r>
            <w:r w:rsidR="00AB1DD6" w:rsidRPr="00562524">
              <w:t>)</w:t>
            </w:r>
            <w:r w:rsidR="00E26F2B" w:rsidRPr="00562524">
              <w:t xml:space="preserve"> (paragraph 7.17, daratumumab </w:t>
            </w:r>
            <w:r w:rsidR="005B76B0" w:rsidRPr="00562524">
              <w:t>PSD</w:t>
            </w:r>
            <w:r w:rsidR="00E26F2B" w:rsidRPr="00562524">
              <w:t>, March 2023).</w:t>
            </w:r>
          </w:p>
        </w:tc>
        <w:tc>
          <w:tcPr>
            <w:tcW w:w="2387" w:type="pct"/>
            <w:shd w:val="clear" w:color="auto" w:fill="auto"/>
            <w:tcMar>
              <w:left w:w="40" w:type="dxa"/>
              <w:right w:w="40" w:type="dxa"/>
            </w:tcMar>
            <w:vAlign w:val="center"/>
          </w:tcPr>
          <w:p w14:paraId="79DF3763" w14:textId="009C08CA" w:rsidR="00BB5550" w:rsidRPr="00562524" w:rsidRDefault="00AC36DC" w:rsidP="00B16F49">
            <w:pPr>
              <w:pStyle w:val="TableText0"/>
              <w:rPr>
                <w:highlight w:val="yellow"/>
              </w:rPr>
            </w:pPr>
            <w:r w:rsidRPr="00562524">
              <w:t>Partially a</w:t>
            </w:r>
            <w:r w:rsidR="00775841" w:rsidRPr="00562524">
              <w:t>ddressed.</w:t>
            </w:r>
            <w:r w:rsidR="00753280" w:rsidRPr="00562524">
              <w:t xml:space="preserve"> </w:t>
            </w:r>
            <w:r w:rsidR="00E26F2B" w:rsidRPr="00562524">
              <w:t>The financial estimates model has been updated to reflect the PBAC’s advice in March 2023</w:t>
            </w:r>
            <w:r w:rsidR="004A5AAC" w:rsidRPr="00562524">
              <w:t xml:space="preserve"> except for the </w:t>
            </w:r>
            <w:r w:rsidR="00D72DF3" w:rsidRPr="00562524">
              <w:t xml:space="preserve">changes in the use of drugs in </w:t>
            </w:r>
            <w:r w:rsidR="00E44BB3" w:rsidRPr="00562524">
              <w:t>third line</w:t>
            </w:r>
            <w:r w:rsidR="00D72DF3" w:rsidRPr="00562524">
              <w:t xml:space="preserve"> setting</w:t>
            </w:r>
            <w:r w:rsidR="00E26F2B" w:rsidRPr="00562524">
              <w:t>.</w:t>
            </w:r>
            <w:r w:rsidR="00BB5550" w:rsidRPr="00562524">
              <w:t xml:space="preserve"> </w:t>
            </w:r>
          </w:p>
        </w:tc>
      </w:tr>
      <w:tr w:rsidR="00E26F2B" w:rsidRPr="007517DC" w14:paraId="68F4B6B5" w14:textId="77777777" w:rsidTr="45CC36A0">
        <w:tc>
          <w:tcPr>
            <w:tcW w:w="789" w:type="pct"/>
            <w:shd w:val="clear" w:color="auto" w:fill="auto"/>
            <w:tcMar>
              <w:left w:w="40" w:type="dxa"/>
              <w:right w:w="40" w:type="dxa"/>
            </w:tcMar>
            <w:vAlign w:val="center"/>
          </w:tcPr>
          <w:p w14:paraId="1A1C1871" w14:textId="77777777" w:rsidR="00E26F2B" w:rsidRPr="00562524" w:rsidRDefault="00E26F2B" w:rsidP="000D478B">
            <w:pPr>
              <w:pStyle w:val="TableText0"/>
            </w:pPr>
            <w:r w:rsidRPr="00562524">
              <w:t>Risk Share Arrangement</w:t>
            </w:r>
          </w:p>
        </w:tc>
        <w:tc>
          <w:tcPr>
            <w:tcW w:w="1824" w:type="pct"/>
            <w:shd w:val="clear" w:color="auto" w:fill="auto"/>
            <w:tcMar>
              <w:left w:w="40" w:type="dxa"/>
              <w:right w:w="40" w:type="dxa"/>
            </w:tcMar>
            <w:vAlign w:val="center"/>
          </w:tcPr>
          <w:p w14:paraId="42E27786" w14:textId="43495F31" w:rsidR="00E26F2B" w:rsidRPr="00562524" w:rsidRDefault="266A0E4A" w:rsidP="45CC36A0">
            <w:pPr>
              <w:pStyle w:val="TableText0"/>
            </w:pPr>
            <w:r w:rsidRPr="00562524">
              <w:t>The PBAC considered that a</w:t>
            </w:r>
            <w:r w:rsidR="47E7635A" w:rsidRPr="00562524">
              <w:t>n</w:t>
            </w:r>
            <w:r w:rsidRPr="00562524">
              <w:t xml:space="preserve"> RSA with clearly defined expenditure caps would be required to mitigate the risk of use outside the proposed patient population (paragraph 7.18, daratumumab </w:t>
            </w:r>
            <w:r w:rsidR="15798BC7" w:rsidRPr="00562524">
              <w:t>PSD</w:t>
            </w:r>
            <w:r w:rsidRPr="00562524">
              <w:t>, March 2023).</w:t>
            </w:r>
          </w:p>
        </w:tc>
        <w:tc>
          <w:tcPr>
            <w:tcW w:w="2387" w:type="pct"/>
            <w:shd w:val="clear" w:color="auto" w:fill="auto"/>
            <w:tcMar>
              <w:left w:w="40" w:type="dxa"/>
              <w:right w:w="40" w:type="dxa"/>
            </w:tcMar>
            <w:vAlign w:val="center"/>
          </w:tcPr>
          <w:p w14:paraId="588E5F8E" w14:textId="3338C5C9" w:rsidR="00974B31" w:rsidRPr="00562524" w:rsidRDefault="427004B6" w:rsidP="45CC36A0">
            <w:pPr>
              <w:pStyle w:val="TableText0"/>
            </w:pPr>
            <w:r w:rsidRPr="00562524">
              <w:t>A</w:t>
            </w:r>
            <w:r w:rsidR="266A0E4A" w:rsidRPr="00562524">
              <w:t xml:space="preserve"> combined Risk Share Arrangement for daratumumab across the TI NDMM (</w:t>
            </w:r>
            <w:proofErr w:type="spellStart"/>
            <w:r w:rsidR="266A0E4A" w:rsidRPr="00562524">
              <w:t>DLd</w:t>
            </w:r>
            <w:proofErr w:type="spellEnd"/>
            <w:r w:rsidR="266A0E4A" w:rsidRPr="00562524">
              <w:t xml:space="preserve">) and </w:t>
            </w:r>
            <w:r w:rsidR="08C82A63" w:rsidRPr="00562524">
              <w:t>second line</w:t>
            </w:r>
            <w:r w:rsidR="266A0E4A" w:rsidRPr="00562524">
              <w:t xml:space="preserve"> MM (</w:t>
            </w:r>
            <w:proofErr w:type="spellStart"/>
            <w:r w:rsidR="266A0E4A" w:rsidRPr="00562524">
              <w:t>DBd</w:t>
            </w:r>
            <w:proofErr w:type="spellEnd"/>
            <w:r w:rsidR="266A0E4A" w:rsidRPr="00562524">
              <w:t>) populations</w:t>
            </w:r>
            <w:r w:rsidRPr="00562524">
              <w:t xml:space="preserve"> is proposed</w:t>
            </w:r>
            <w:r w:rsidR="266A0E4A" w:rsidRPr="00562524">
              <w:t xml:space="preserve"> account</w:t>
            </w:r>
            <w:r w:rsidR="18F826D5" w:rsidRPr="00562524">
              <w:t>ing for</w:t>
            </w:r>
            <w:r w:rsidR="266A0E4A" w:rsidRPr="00562524">
              <w:t xml:space="preserve"> the utilisation of </w:t>
            </w:r>
            <w:proofErr w:type="spellStart"/>
            <w:r w:rsidR="266A0E4A" w:rsidRPr="00562524">
              <w:t>DLd</w:t>
            </w:r>
            <w:proofErr w:type="spellEnd"/>
            <w:r w:rsidR="266A0E4A" w:rsidRPr="00562524">
              <w:t xml:space="preserve"> in the TI NDMM population, and </w:t>
            </w:r>
            <w:proofErr w:type="spellStart"/>
            <w:r w:rsidR="266A0E4A" w:rsidRPr="00562524">
              <w:t>DBd</w:t>
            </w:r>
            <w:proofErr w:type="spellEnd"/>
            <w:r w:rsidR="266A0E4A" w:rsidRPr="00562524">
              <w:t xml:space="preserve"> for </w:t>
            </w:r>
            <w:r w:rsidR="08C82A63" w:rsidRPr="00562524">
              <w:t>second line</w:t>
            </w:r>
            <w:r w:rsidR="266A0E4A" w:rsidRPr="00562524">
              <w:t xml:space="preserve"> MM</w:t>
            </w:r>
            <w:r w:rsidR="18F826D5" w:rsidRPr="00562524">
              <w:t>.</w:t>
            </w:r>
            <w:r w:rsidR="266A0E4A" w:rsidRPr="00562524">
              <w:t xml:space="preserve"> </w:t>
            </w:r>
          </w:p>
        </w:tc>
      </w:tr>
    </w:tbl>
    <w:p w14:paraId="0F121BB8" w14:textId="77777777" w:rsidR="00E26F2B" w:rsidRPr="007517DC" w:rsidRDefault="00E26F2B" w:rsidP="006412AA">
      <w:pPr>
        <w:pStyle w:val="TableFigureFooter"/>
      </w:pPr>
      <w:r w:rsidRPr="007517DC">
        <w:t xml:space="preserve">Source: Table 1-7, p30-33 of the March 2025 resubmission </w:t>
      </w:r>
    </w:p>
    <w:p w14:paraId="44BE0CC7" w14:textId="6E26DDF4" w:rsidR="00E26F2B" w:rsidRPr="007517DC" w:rsidRDefault="00E26F2B" w:rsidP="006412AA">
      <w:pPr>
        <w:pStyle w:val="TableFigureFooter"/>
      </w:pPr>
      <w:r w:rsidRPr="007517DC">
        <w:t>AEMP</w:t>
      </w:r>
      <w:r w:rsidR="009504A5" w:rsidRPr="007517DC">
        <w:t xml:space="preserve"> = </w:t>
      </w:r>
      <w:r w:rsidRPr="007517DC">
        <w:t>approved ex-manufacturer price; ICER</w:t>
      </w:r>
      <w:r w:rsidR="009504A5" w:rsidRPr="007517DC">
        <w:t xml:space="preserve"> = </w:t>
      </w:r>
      <w:r w:rsidRPr="007517DC">
        <w:t>incremental cost-effectiveness ratio</w:t>
      </w:r>
      <w:r w:rsidR="00000DC3" w:rsidRPr="007517DC">
        <w:t>; ITC = indirect treatment comparison</w:t>
      </w:r>
      <w:r w:rsidRPr="007517DC">
        <w:t>; MM</w:t>
      </w:r>
      <w:r w:rsidR="009504A5" w:rsidRPr="007517DC">
        <w:t xml:space="preserve"> = </w:t>
      </w:r>
      <w:r w:rsidRPr="007517DC">
        <w:t>multiple myeloma; MRDR</w:t>
      </w:r>
      <w:r w:rsidR="009504A5" w:rsidRPr="007517DC">
        <w:t xml:space="preserve"> = </w:t>
      </w:r>
      <w:r w:rsidRPr="007517DC">
        <w:t>Myeloma and Related Diseases Registry; MSAG</w:t>
      </w:r>
      <w:r w:rsidR="009504A5" w:rsidRPr="007517DC">
        <w:t xml:space="preserve"> = </w:t>
      </w:r>
      <w:r w:rsidRPr="007517DC">
        <w:t>Myeloma Australia's Medical and Scientific Advisory Group; OS</w:t>
      </w:r>
      <w:r w:rsidR="009504A5" w:rsidRPr="007517DC">
        <w:t xml:space="preserve"> = </w:t>
      </w:r>
      <w:r w:rsidRPr="007517DC">
        <w:t>Overall survival; PBAC</w:t>
      </w:r>
      <w:r w:rsidR="009504A5" w:rsidRPr="007517DC">
        <w:t xml:space="preserve"> = </w:t>
      </w:r>
      <w:r w:rsidRPr="007517DC">
        <w:rPr>
          <w:szCs w:val="20"/>
        </w:rPr>
        <w:t>Pharmaceutical Benefits Advisory Committee</w:t>
      </w:r>
      <w:r w:rsidRPr="007517DC">
        <w:t>; PBS</w:t>
      </w:r>
      <w:r w:rsidR="009504A5" w:rsidRPr="007517DC">
        <w:t xml:space="preserve"> = </w:t>
      </w:r>
      <w:r w:rsidRPr="007517DC">
        <w:t>Pharmaceutical Benefits Scheme; PFS</w:t>
      </w:r>
      <w:r w:rsidR="009504A5" w:rsidRPr="007517DC">
        <w:t xml:space="preserve"> = </w:t>
      </w:r>
      <w:r w:rsidRPr="007517DC">
        <w:t>progression-free survival ; PSD</w:t>
      </w:r>
      <w:r w:rsidR="009504A5" w:rsidRPr="007517DC">
        <w:t xml:space="preserve"> = </w:t>
      </w:r>
      <w:r w:rsidRPr="007517DC">
        <w:t>Public Summary Document ; QALY</w:t>
      </w:r>
      <w:r w:rsidR="009504A5" w:rsidRPr="007517DC">
        <w:t xml:space="preserve"> = </w:t>
      </w:r>
      <w:r w:rsidRPr="007517DC">
        <w:t>quality adjusted life year; RPBS</w:t>
      </w:r>
      <w:r w:rsidR="009504A5" w:rsidRPr="007517DC">
        <w:t xml:space="preserve"> = </w:t>
      </w:r>
      <w:r w:rsidRPr="007517DC">
        <w:t>Repatriation Pharmaceutical Benefits Scheme; RSA</w:t>
      </w:r>
      <w:r w:rsidR="009504A5" w:rsidRPr="007517DC">
        <w:t xml:space="preserve"> = </w:t>
      </w:r>
      <w:r w:rsidRPr="007517DC">
        <w:t>risk sharing agreement ; SPA</w:t>
      </w:r>
      <w:r w:rsidR="009504A5" w:rsidRPr="007517DC">
        <w:t xml:space="preserve"> = </w:t>
      </w:r>
      <w:r w:rsidRPr="007517DC">
        <w:t>special price arrangement.; TI NDMM</w:t>
      </w:r>
      <w:r w:rsidR="009504A5" w:rsidRPr="007517DC">
        <w:t xml:space="preserve"> = </w:t>
      </w:r>
      <w:r w:rsidRPr="007517DC">
        <w:t>t</w:t>
      </w:r>
      <w:r w:rsidRPr="007517DC">
        <w:rPr>
          <w:szCs w:val="20"/>
        </w:rPr>
        <w:t>ransplant ineligible newly diagnosed multiple myeloma</w:t>
      </w:r>
      <w:r w:rsidRPr="007517DC">
        <w:t>; TTD</w:t>
      </w:r>
      <w:r w:rsidR="009504A5" w:rsidRPr="007517DC">
        <w:t xml:space="preserve"> = </w:t>
      </w:r>
      <w:r w:rsidRPr="007517DC">
        <w:t>time to discontinuation.</w:t>
      </w:r>
    </w:p>
    <w:p w14:paraId="14698DFF" w14:textId="6DE32003" w:rsidR="00E32171" w:rsidRPr="00E32171" w:rsidRDefault="00E32171" w:rsidP="00A05A35">
      <w:pPr>
        <w:pStyle w:val="3-BodyText"/>
        <w:numPr>
          <w:ilvl w:val="0"/>
          <w:numId w:val="0"/>
        </w:numPr>
        <w:ind w:left="720" w:hanging="720"/>
        <w:rPr>
          <w:i/>
          <w:iCs/>
        </w:rPr>
      </w:pPr>
      <w:bookmarkStart w:id="9" w:name="_Toc107902078"/>
      <w:bookmarkEnd w:id="9"/>
      <w:r w:rsidRPr="00E32171">
        <w:rPr>
          <w:i/>
          <w:iCs/>
        </w:rPr>
        <w:t>For more detail on PBAC’s view, see section 7 PBAC outcome.</w:t>
      </w:r>
    </w:p>
    <w:p w14:paraId="49FD0B34" w14:textId="1A8307F5" w:rsidR="00E26F2B" w:rsidRPr="007F3403" w:rsidRDefault="00E26F2B" w:rsidP="00E26F2B">
      <w:pPr>
        <w:pStyle w:val="2-SectionHeading"/>
      </w:pPr>
      <w:bookmarkStart w:id="10" w:name="_Toc188292244"/>
      <w:r w:rsidRPr="007F3403">
        <w:t>Requested listing</w:t>
      </w:r>
      <w:bookmarkEnd w:id="10"/>
    </w:p>
    <w:tbl>
      <w:tblPr>
        <w:tblStyle w:val="Summarybox3"/>
        <w:tblW w:w="9062" w:type="dxa"/>
        <w:tblLook w:val="04A0" w:firstRow="1" w:lastRow="0" w:firstColumn="1" w:lastColumn="0" w:noHBand="0" w:noVBand="1"/>
        <w:tblCaption w:val="Requested listing"/>
      </w:tblPr>
      <w:tblGrid>
        <w:gridCol w:w="2071"/>
        <w:gridCol w:w="8"/>
        <w:gridCol w:w="1322"/>
        <w:gridCol w:w="17"/>
        <w:gridCol w:w="1497"/>
        <w:gridCol w:w="2317"/>
        <w:gridCol w:w="39"/>
        <w:gridCol w:w="1791"/>
      </w:tblGrid>
      <w:tr w:rsidR="00D76240" w:rsidRPr="00534906" w14:paraId="04483CEF" w14:textId="77777777" w:rsidTr="45CC36A0">
        <w:trPr>
          <w:tblHeader/>
        </w:trPr>
        <w:tc>
          <w:tcPr>
            <w:tcW w:w="2071" w:type="dxa"/>
            <w:tcBorders>
              <w:top w:val="single" w:sz="4" w:space="0" w:color="auto"/>
              <w:left w:val="single" w:sz="4" w:space="0" w:color="auto"/>
              <w:bottom w:val="single" w:sz="4" w:space="0" w:color="auto"/>
              <w:right w:val="single" w:sz="4" w:space="0" w:color="auto"/>
            </w:tcBorders>
            <w:shd w:val="clear" w:color="auto" w:fill="auto"/>
            <w:hideMark/>
          </w:tcPr>
          <w:p w14:paraId="447BBDA5" w14:textId="77777777" w:rsidR="00956727" w:rsidRPr="007F3403" w:rsidRDefault="00956727" w:rsidP="00264AD3">
            <w:pPr>
              <w:keepNext/>
              <w:keepLines/>
              <w:jc w:val="left"/>
              <w:rPr>
                <w:rFonts w:ascii="Arial Narrow" w:hAnsi="Arial Narrow"/>
                <w:b/>
                <w:sz w:val="20"/>
                <w:szCs w:val="20"/>
              </w:rPr>
            </w:pPr>
            <w:r w:rsidRPr="007F3403">
              <w:rPr>
                <w:rFonts w:ascii="Arial Narrow" w:hAnsi="Arial Narrow"/>
                <w:b/>
                <w:sz w:val="20"/>
                <w:szCs w:val="20"/>
              </w:rPr>
              <w:t>Name, restriction, manner of administration, form</w:t>
            </w:r>
          </w:p>
        </w:tc>
        <w:tc>
          <w:tcPr>
            <w:tcW w:w="133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27336A" w14:textId="3D993658" w:rsidR="00956727" w:rsidRPr="007F3403" w:rsidRDefault="598F178D" w:rsidP="00264AD3">
            <w:pPr>
              <w:keepNext/>
              <w:keepLines/>
              <w:jc w:val="center"/>
              <w:rPr>
                <w:rFonts w:ascii="Arial Narrow" w:hAnsi="Arial Narrow"/>
                <w:b/>
                <w:bCs/>
                <w:sz w:val="20"/>
                <w:szCs w:val="20"/>
              </w:rPr>
            </w:pPr>
            <w:r w:rsidRPr="45CC36A0">
              <w:rPr>
                <w:rFonts w:ascii="Arial Narrow" w:hAnsi="Arial Narrow"/>
                <w:b/>
                <w:bCs/>
                <w:sz w:val="20"/>
                <w:szCs w:val="20"/>
              </w:rPr>
              <w:t xml:space="preserve">Maximum </w:t>
            </w:r>
            <w:r w:rsidR="18899817" w:rsidRPr="45CC36A0">
              <w:rPr>
                <w:rFonts w:ascii="Arial Narrow" w:hAnsi="Arial Narrow"/>
                <w:b/>
                <w:bCs/>
                <w:sz w:val="20"/>
                <w:szCs w:val="20"/>
              </w:rPr>
              <w:t>amount</w:t>
            </w:r>
          </w:p>
        </w:tc>
        <w:tc>
          <w:tcPr>
            <w:tcW w:w="1514" w:type="dxa"/>
            <w:gridSpan w:val="2"/>
            <w:tcBorders>
              <w:top w:val="single" w:sz="4" w:space="0" w:color="auto"/>
              <w:left w:val="single" w:sz="4" w:space="0" w:color="auto"/>
              <w:bottom w:val="single" w:sz="4" w:space="0" w:color="auto"/>
              <w:right w:val="single" w:sz="4" w:space="0" w:color="auto"/>
            </w:tcBorders>
            <w:shd w:val="clear" w:color="auto" w:fill="auto"/>
            <w:hideMark/>
          </w:tcPr>
          <w:p w14:paraId="2CEC467F" w14:textId="77777777" w:rsidR="00956727" w:rsidRPr="007F3403" w:rsidRDefault="00956727" w:rsidP="00264AD3">
            <w:pPr>
              <w:keepNext/>
              <w:keepLines/>
              <w:jc w:val="center"/>
              <w:rPr>
                <w:rFonts w:ascii="Arial Narrow" w:hAnsi="Arial Narrow"/>
                <w:b/>
                <w:sz w:val="20"/>
                <w:szCs w:val="20"/>
              </w:rPr>
            </w:pPr>
            <w:r w:rsidRPr="007F3403">
              <w:rPr>
                <w:rFonts w:ascii="Arial Narrow" w:hAnsi="Arial Narrow"/>
                <w:b/>
                <w:sz w:val="20"/>
                <w:szCs w:val="20"/>
              </w:rPr>
              <w:t>No. of repeats</w:t>
            </w:r>
          </w:p>
        </w:tc>
        <w:tc>
          <w:tcPr>
            <w:tcW w:w="2317" w:type="dxa"/>
            <w:tcBorders>
              <w:top w:val="single" w:sz="4" w:space="0" w:color="auto"/>
              <w:left w:val="single" w:sz="4" w:space="0" w:color="auto"/>
              <w:bottom w:val="single" w:sz="4" w:space="0" w:color="auto"/>
              <w:right w:val="single" w:sz="4" w:space="0" w:color="auto"/>
            </w:tcBorders>
            <w:shd w:val="clear" w:color="auto" w:fill="auto"/>
            <w:hideMark/>
          </w:tcPr>
          <w:p w14:paraId="7F593992" w14:textId="56C79DAE" w:rsidR="00956727" w:rsidRPr="007F3403" w:rsidRDefault="598F178D" w:rsidP="00264AD3">
            <w:pPr>
              <w:keepNext/>
              <w:keepLines/>
              <w:jc w:val="center"/>
              <w:rPr>
                <w:rFonts w:ascii="Arial Narrow" w:hAnsi="Arial Narrow"/>
                <w:b/>
                <w:bCs/>
                <w:sz w:val="20"/>
                <w:szCs w:val="20"/>
              </w:rPr>
            </w:pPr>
            <w:r w:rsidRPr="45CC36A0">
              <w:rPr>
                <w:rFonts w:ascii="Arial Narrow" w:hAnsi="Arial Narrow"/>
                <w:b/>
                <w:bCs/>
                <w:sz w:val="20"/>
                <w:szCs w:val="20"/>
              </w:rPr>
              <w:t>Dispensed price for maximum amount</w:t>
            </w:r>
          </w:p>
        </w:tc>
        <w:tc>
          <w:tcPr>
            <w:tcW w:w="183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02822A" w14:textId="77777777" w:rsidR="00956727" w:rsidRPr="00534906" w:rsidRDefault="00956727" w:rsidP="00264AD3">
            <w:pPr>
              <w:keepNext/>
              <w:keepLines/>
              <w:jc w:val="left"/>
              <w:rPr>
                <w:rFonts w:ascii="Arial Narrow" w:hAnsi="Arial Narrow"/>
                <w:b/>
                <w:sz w:val="20"/>
                <w:szCs w:val="20"/>
              </w:rPr>
            </w:pPr>
            <w:r w:rsidRPr="007F3403">
              <w:rPr>
                <w:rFonts w:ascii="Arial Narrow" w:hAnsi="Arial Narrow"/>
                <w:b/>
                <w:sz w:val="20"/>
                <w:szCs w:val="20"/>
              </w:rPr>
              <w:t>Proprietary name and manufacturer</w:t>
            </w:r>
          </w:p>
        </w:tc>
      </w:tr>
      <w:tr w:rsidR="00956727" w:rsidRPr="00534906" w14:paraId="24170E5D" w14:textId="77777777" w:rsidTr="45CC36A0">
        <w:tc>
          <w:tcPr>
            <w:tcW w:w="9062" w:type="dxa"/>
            <w:gridSpan w:val="8"/>
            <w:tcBorders>
              <w:top w:val="single" w:sz="4" w:space="0" w:color="auto"/>
              <w:left w:val="single" w:sz="4" w:space="0" w:color="auto"/>
              <w:bottom w:val="single" w:sz="4" w:space="0" w:color="auto"/>
              <w:right w:val="single" w:sz="4" w:space="0" w:color="auto"/>
            </w:tcBorders>
            <w:hideMark/>
          </w:tcPr>
          <w:p w14:paraId="62564EBA" w14:textId="77777777" w:rsidR="00956727" w:rsidRPr="00534906" w:rsidRDefault="00956727" w:rsidP="00264AD3">
            <w:pPr>
              <w:keepNext/>
              <w:keepLines/>
              <w:rPr>
                <w:rFonts w:ascii="Arial Narrow" w:hAnsi="Arial Narrow"/>
                <w:b/>
                <w:sz w:val="20"/>
                <w:szCs w:val="20"/>
                <w:u w:val="single"/>
              </w:rPr>
            </w:pPr>
            <w:r w:rsidRPr="00534906">
              <w:rPr>
                <w:rFonts w:ascii="Arial Narrow" w:hAnsi="Arial Narrow"/>
                <w:b/>
                <w:sz w:val="20"/>
                <w:szCs w:val="20"/>
                <w:u w:val="single"/>
              </w:rPr>
              <w:t>Intravenous formulation</w:t>
            </w:r>
          </w:p>
        </w:tc>
      </w:tr>
      <w:tr w:rsidR="00827B1D" w:rsidRPr="00534906" w14:paraId="044861A4" w14:textId="77777777" w:rsidTr="00ED009A">
        <w:tc>
          <w:tcPr>
            <w:tcW w:w="2071" w:type="dxa"/>
            <w:tcBorders>
              <w:top w:val="single" w:sz="4" w:space="0" w:color="auto"/>
              <w:left w:val="single" w:sz="4" w:space="0" w:color="auto"/>
              <w:bottom w:val="single" w:sz="4" w:space="0" w:color="auto"/>
              <w:right w:val="single" w:sz="4" w:space="0" w:color="auto"/>
            </w:tcBorders>
            <w:hideMark/>
          </w:tcPr>
          <w:p w14:paraId="375837DE" w14:textId="24FFD7C3" w:rsidR="00827B1D" w:rsidRDefault="00956727" w:rsidP="00264AD3">
            <w:pPr>
              <w:keepNext/>
              <w:keepLines/>
              <w:jc w:val="left"/>
              <w:rPr>
                <w:rFonts w:ascii="Arial Narrow" w:hAnsi="Arial Narrow"/>
                <w:sz w:val="20"/>
                <w:szCs w:val="20"/>
              </w:rPr>
            </w:pPr>
            <w:r w:rsidRPr="00534906">
              <w:rPr>
                <w:rFonts w:ascii="Arial Narrow" w:hAnsi="Arial Narrow"/>
                <w:sz w:val="20"/>
                <w:szCs w:val="20"/>
              </w:rPr>
              <w:t xml:space="preserve">Daratumumab, intravenous infusion, liquid in vial, </w:t>
            </w:r>
            <w:r w:rsidR="00827B1D">
              <w:rPr>
                <w:rFonts w:ascii="Arial Narrow" w:hAnsi="Arial Narrow"/>
                <w:sz w:val="20"/>
                <w:szCs w:val="20"/>
              </w:rPr>
              <w:br/>
            </w:r>
            <w:r w:rsidR="008E336F">
              <w:rPr>
                <w:rFonts w:ascii="Arial Narrow" w:hAnsi="Arial Narrow"/>
                <w:sz w:val="20"/>
                <w:szCs w:val="20"/>
              </w:rPr>
              <w:t>100 mg</w:t>
            </w:r>
            <w:r w:rsidR="00827B1D">
              <w:rPr>
                <w:rFonts w:ascii="Arial Narrow" w:hAnsi="Arial Narrow"/>
                <w:sz w:val="20"/>
                <w:szCs w:val="20"/>
              </w:rPr>
              <w:t>;</w:t>
            </w:r>
          </w:p>
          <w:p w14:paraId="00092DD1" w14:textId="323F0965" w:rsidR="00956727" w:rsidRPr="00534906" w:rsidRDefault="00956727" w:rsidP="00264AD3">
            <w:pPr>
              <w:keepNext/>
              <w:keepLines/>
              <w:jc w:val="left"/>
              <w:rPr>
                <w:rFonts w:ascii="Arial Narrow" w:hAnsi="Arial Narrow"/>
                <w:sz w:val="20"/>
                <w:szCs w:val="20"/>
              </w:rPr>
            </w:pPr>
            <w:r w:rsidRPr="00534906">
              <w:rPr>
                <w:rFonts w:ascii="Arial Narrow" w:hAnsi="Arial Narrow"/>
                <w:sz w:val="20"/>
                <w:szCs w:val="20"/>
              </w:rPr>
              <w:t>400 mg</w:t>
            </w:r>
          </w:p>
        </w:tc>
        <w:tc>
          <w:tcPr>
            <w:tcW w:w="1330" w:type="dxa"/>
            <w:gridSpan w:val="2"/>
            <w:tcBorders>
              <w:top w:val="single" w:sz="4" w:space="0" w:color="auto"/>
              <w:left w:val="single" w:sz="4" w:space="0" w:color="auto"/>
              <w:bottom w:val="single" w:sz="4" w:space="0" w:color="auto"/>
              <w:right w:val="single" w:sz="4" w:space="0" w:color="auto"/>
            </w:tcBorders>
            <w:hideMark/>
          </w:tcPr>
          <w:p w14:paraId="7B2F5B40" w14:textId="77777777" w:rsidR="00956727" w:rsidRPr="00534906" w:rsidRDefault="00956727" w:rsidP="00264AD3">
            <w:pPr>
              <w:keepNext/>
              <w:keepLines/>
              <w:jc w:val="center"/>
              <w:rPr>
                <w:rFonts w:ascii="Arial Narrow" w:hAnsi="Arial Narrow"/>
                <w:sz w:val="20"/>
                <w:szCs w:val="20"/>
              </w:rPr>
            </w:pPr>
            <w:r w:rsidRPr="00534906">
              <w:rPr>
                <w:rFonts w:ascii="Arial Narrow" w:hAnsi="Arial Narrow"/>
                <w:sz w:val="20"/>
                <w:szCs w:val="20"/>
              </w:rPr>
              <w:t>1920 mg</w:t>
            </w:r>
          </w:p>
        </w:tc>
        <w:tc>
          <w:tcPr>
            <w:tcW w:w="1514" w:type="dxa"/>
            <w:gridSpan w:val="2"/>
            <w:tcBorders>
              <w:top w:val="single" w:sz="4" w:space="0" w:color="auto"/>
              <w:left w:val="single" w:sz="4" w:space="0" w:color="auto"/>
              <w:bottom w:val="single" w:sz="4" w:space="0" w:color="auto"/>
              <w:right w:val="single" w:sz="4" w:space="0" w:color="auto"/>
            </w:tcBorders>
            <w:hideMark/>
          </w:tcPr>
          <w:p w14:paraId="677298A1" w14:textId="77777777" w:rsidR="00956727" w:rsidRDefault="00534906" w:rsidP="00264AD3">
            <w:pPr>
              <w:keepNext/>
              <w:keepLines/>
              <w:jc w:val="center"/>
              <w:rPr>
                <w:rFonts w:ascii="Arial Narrow" w:hAnsi="Arial Narrow"/>
                <w:sz w:val="20"/>
                <w:szCs w:val="20"/>
              </w:rPr>
            </w:pPr>
            <w:r>
              <w:rPr>
                <w:rFonts w:ascii="Arial Narrow" w:hAnsi="Arial Narrow"/>
                <w:sz w:val="20"/>
                <w:szCs w:val="20"/>
              </w:rPr>
              <w:t>Initial: 15</w:t>
            </w:r>
          </w:p>
          <w:p w14:paraId="5EE24C83" w14:textId="77777777" w:rsidR="008E336F" w:rsidRDefault="008E336F" w:rsidP="00264AD3">
            <w:pPr>
              <w:keepNext/>
              <w:keepLines/>
              <w:jc w:val="center"/>
              <w:rPr>
                <w:rFonts w:ascii="Arial Narrow" w:hAnsi="Arial Narrow"/>
                <w:sz w:val="20"/>
                <w:szCs w:val="20"/>
              </w:rPr>
            </w:pPr>
            <w:r>
              <w:rPr>
                <w:rFonts w:ascii="Arial Narrow" w:hAnsi="Arial Narrow"/>
                <w:sz w:val="20"/>
                <w:szCs w:val="20"/>
              </w:rPr>
              <w:t>Continuing: 5</w:t>
            </w:r>
          </w:p>
          <w:p w14:paraId="62CCAC85" w14:textId="7DDEE113" w:rsidR="008E336F" w:rsidRPr="00534906" w:rsidRDefault="008E336F" w:rsidP="00264AD3">
            <w:pPr>
              <w:keepNext/>
              <w:keepLines/>
              <w:jc w:val="center"/>
              <w:rPr>
                <w:rFonts w:ascii="Arial Narrow" w:hAnsi="Arial Narrow"/>
                <w:sz w:val="20"/>
                <w:szCs w:val="20"/>
              </w:rPr>
            </w:pPr>
            <w:r>
              <w:rPr>
                <w:rFonts w:ascii="Arial Narrow" w:hAnsi="Arial Narrow"/>
                <w:sz w:val="20"/>
                <w:szCs w:val="20"/>
              </w:rPr>
              <w:t xml:space="preserve">Grandfathered: </w:t>
            </w:r>
            <w:r w:rsidR="00D76240">
              <w:rPr>
                <w:rFonts w:ascii="Arial Narrow" w:hAnsi="Arial Narrow"/>
                <w:sz w:val="20"/>
                <w:szCs w:val="20"/>
              </w:rPr>
              <w:t>7</w:t>
            </w:r>
          </w:p>
        </w:tc>
        <w:tc>
          <w:tcPr>
            <w:tcW w:w="2317" w:type="dxa"/>
            <w:tcBorders>
              <w:top w:val="single" w:sz="4" w:space="0" w:color="auto"/>
              <w:left w:val="single" w:sz="4" w:space="0" w:color="auto"/>
              <w:bottom w:val="single" w:sz="4" w:space="0" w:color="auto"/>
              <w:right w:val="single" w:sz="4" w:space="0" w:color="auto"/>
            </w:tcBorders>
            <w:vAlign w:val="center"/>
            <w:hideMark/>
          </w:tcPr>
          <w:p w14:paraId="6103651F" w14:textId="2CD8A82F" w:rsidR="00956727" w:rsidRPr="00534906" w:rsidRDefault="00956727" w:rsidP="00ED009A">
            <w:pPr>
              <w:keepNext/>
              <w:keepLines/>
              <w:jc w:val="center"/>
              <w:rPr>
                <w:rFonts w:ascii="Arial Narrow" w:hAnsi="Arial Narrow"/>
                <w:sz w:val="20"/>
                <w:szCs w:val="20"/>
                <w:u w:val="single"/>
              </w:rPr>
            </w:pPr>
            <w:r w:rsidRPr="00534906">
              <w:rPr>
                <w:rFonts w:ascii="Arial Narrow" w:hAnsi="Arial Narrow"/>
                <w:sz w:val="20"/>
                <w:szCs w:val="20"/>
                <w:u w:val="single"/>
              </w:rPr>
              <w:t>Published:</w:t>
            </w:r>
          </w:p>
          <w:p w14:paraId="5A4B4B4C" w14:textId="77777777" w:rsidR="00956727" w:rsidRPr="00534906" w:rsidRDefault="00956727" w:rsidP="00ED009A">
            <w:pPr>
              <w:keepNext/>
              <w:keepLines/>
              <w:jc w:val="center"/>
              <w:rPr>
                <w:rFonts w:ascii="Arial Narrow" w:hAnsi="Arial Narrow"/>
                <w:sz w:val="20"/>
                <w:szCs w:val="20"/>
              </w:rPr>
            </w:pPr>
            <w:r w:rsidRPr="00534906">
              <w:rPr>
                <w:rFonts w:ascii="Arial Narrow" w:hAnsi="Arial Narrow"/>
                <w:sz w:val="20"/>
                <w:szCs w:val="20"/>
              </w:rPr>
              <w:t>Public hospital: $11,773.93</w:t>
            </w:r>
          </w:p>
          <w:p w14:paraId="1594982D" w14:textId="77777777" w:rsidR="00956727" w:rsidRPr="00534906" w:rsidRDefault="00956727" w:rsidP="00ED009A">
            <w:pPr>
              <w:keepNext/>
              <w:keepLines/>
              <w:jc w:val="center"/>
              <w:rPr>
                <w:rFonts w:ascii="Arial Narrow" w:hAnsi="Arial Narrow"/>
                <w:sz w:val="20"/>
                <w:szCs w:val="20"/>
              </w:rPr>
            </w:pPr>
            <w:r w:rsidRPr="00534906">
              <w:rPr>
                <w:rFonts w:ascii="Arial Narrow" w:hAnsi="Arial Narrow"/>
                <w:sz w:val="20"/>
                <w:szCs w:val="20"/>
              </w:rPr>
              <w:t>Private hospital: $11,982.17</w:t>
            </w:r>
          </w:p>
          <w:p w14:paraId="009EA99A" w14:textId="77777777" w:rsidR="00956727" w:rsidRPr="00534906" w:rsidRDefault="00956727" w:rsidP="00ED009A">
            <w:pPr>
              <w:keepNext/>
              <w:keepLines/>
              <w:jc w:val="center"/>
              <w:rPr>
                <w:rFonts w:ascii="Arial Narrow" w:hAnsi="Arial Narrow"/>
                <w:sz w:val="20"/>
                <w:szCs w:val="20"/>
                <w:u w:val="single"/>
              </w:rPr>
            </w:pPr>
            <w:r w:rsidRPr="00534906">
              <w:rPr>
                <w:rFonts w:ascii="Arial Narrow" w:hAnsi="Arial Narrow"/>
                <w:sz w:val="20"/>
                <w:szCs w:val="20"/>
                <w:u w:val="single"/>
              </w:rPr>
              <w:t>Effective:</w:t>
            </w:r>
          </w:p>
          <w:p w14:paraId="61DD35B6" w14:textId="423D0A1D" w:rsidR="00956727" w:rsidRPr="00534906" w:rsidRDefault="00956727" w:rsidP="00ED009A">
            <w:pPr>
              <w:keepNext/>
              <w:keepLines/>
              <w:jc w:val="center"/>
              <w:rPr>
                <w:rFonts w:ascii="Arial Narrow" w:hAnsi="Arial Narrow"/>
                <w:sz w:val="20"/>
                <w:szCs w:val="20"/>
              </w:rPr>
            </w:pPr>
            <w:r w:rsidRPr="00534906">
              <w:rPr>
                <w:rFonts w:ascii="Arial Narrow" w:hAnsi="Arial Narrow"/>
                <w:sz w:val="20"/>
                <w:szCs w:val="20"/>
              </w:rPr>
              <w:t>Public hospital: $</w:t>
            </w:r>
            <w:r w:rsidR="001C1398" w:rsidRPr="001C1398">
              <w:rPr>
                <w:rFonts w:ascii="Arial Narrow" w:hAnsi="Arial Narrow" w:hint="eastAsia"/>
                <w:color w:val="000000"/>
                <w:w w:val="27"/>
                <w:sz w:val="20"/>
                <w:szCs w:val="20"/>
                <w:shd w:val="solid" w:color="000000" w:fill="000000"/>
                <w:fitText w:val="120" w:id="-694952188"/>
                <w14:textFill>
                  <w14:solidFill>
                    <w14:srgbClr w14:val="000000">
                      <w14:alpha w14:val="100000"/>
                    </w14:srgbClr>
                  </w14:solidFill>
                </w14:textFill>
              </w:rPr>
              <w:t xml:space="preserve">　</w:t>
            </w:r>
            <w:r w:rsidR="001C1398" w:rsidRPr="001C1398">
              <w:rPr>
                <w:rFonts w:ascii="Arial Narrow" w:hAnsi="Arial Narrow"/>
                <w:color w:val="000000"/>
                <w:w w:val="27"/>
                <w:sz w:val="20"/>
                <w:szCs w:val="20"/>
                <w:shd w:val="solid" w:color="000000" w:fill="000000"/>
                <w:fitText w:val="120" w:id="-694952188"/>
                <w14:textFill>
                  <w14:solidFill>
                    <w14:srgbClr w14:val="000000">
                      <w14:alpha w14:val="100000"/>
                    </w14:srgbClr>
                  </w14:solidFill>
                </w14:textFill>
              </w:rPr>
              <w:t>|</w:t>
            </w:r>
            <w:r w:rsidR="001C1398" w:rsidRPr="001C1398">
              <w:rPr>
                <w:rFonts w:ascii="Arial Narrow" w:hAnsi="Arial Narrow" w:hint="eastAsia"/>
                <w:color w:val="000000"/>
                <w:spacing w:val="2"/>
                <w:w w:val="27"/>
                <w:sz w:val="20"/>
                <w:szCs w:val="20"/>
                <w:shd w:val="solid" w:color="000000" w:fill="000000"/>
                <w:fitText w:val="120" w:id="-694952188"/>
                <w14:textFill>
                  <w14:solidFill>
                    <w14:srgbClr w14:val="000000">
                      <w14:alpha w14:val="100000"/>
                    </w14:srgbClr>
                  </w14:solidFill>
                </w14:textFill>
              </w:rPr>
              <w:t xml:space="preserve">　</w:t>
            </w:r>
          </w:p>
          <w:p w14:paraId="7E626CDE" w14:textId="2CC79BA7" w:rsidR="00956727" w:rsidRPr="00534906" w:rsidRDefault="00956727" w:rsidP="00ED009A">
            <w:pPr>
              <w:keepNext/>
              <w:keepLines/>
              <w:jc w:val="center"/>
              <w:rPr>
                <w:rFonts w:ascii="Arial Narrow" w:hAnsi="Arial Narrow"/>
                <w:sz w:val="20"/>
                <w:szCs w:val="20"/>
                <w:highlight w:val="yellow"/>
              </w:rPr>
            </w:pPr>
            <w:r w:rsidRPr="00534906">
              <w:rPr>
                <w:rFonts w:ascii="Arial Narrow" w:hAnsi="Arial Narrow"/>
                <w:sz w:val="20"/>
                <w:szCs w:val="20"/>
              </w:rPr>
              <w:t>Private hospital: $</w:t>
            </w:r>
            <w:r w:rsidR="001C1398" w:rsidRPr="001C1398">
              <w:rPr>
                <w:rFonts w:ascii="Arial Narrow" w:hAnsi="Arial Narrow" w:hint="eastAsia"/>
                <w:color w:val="000000"/>
                <w:w w:val="33"/>
                <w:sz w:val="20"/>
                <w:szCs w:val="20"/>
                <w:shd w:val="solid" w:color="000000" w:fill="000000"/>
                <w:fitText w:val="150" w:id="-694952187"/>
                <w14:textFill>
                  <w14:solidFill>
                    <w14:srgbClr w14:val="000000">
                      <w14:alpha w14:val="100000"/>
                    </w14:srgbClr>
                  </w14:solidFill>
                </w14:textFill>
              </w:rPr>
              <w:t xml:space="preserve">　</w:t>
            </w:r>
            <w:r w:rsidR="001C1398" w:rsidRPr="001C1398">
              <w:rPr>
                <w:rFonts w:ascii="Arial Narrow" w:hAnsi="Arial Narrow"/>
                <w:color w:val="000000"/>
                <w:w w:val="33"/>
                <w:sz w:val="20"/>
                <w:szCs w:val="20"/>
                <w:shd w:val="solid" w:color="000000" w:fill="000000"/>
                <w:fitText w:val="150" w:id="-694952187"/>
                <w14:textFill>
                  <w14:solidFill>
                    <w14:srgbClr w14:val="000000">
                      <w14:alpha w14:val="100000"/>
                    </w14:srgbClr>
                  </w14:solidFill>
                </w14:textFill>
              </w:rPr>
              <w:t>|</w:t>
            </w:r>
            <w:r w:rsidR="001C1398" w:rsidRPr="001C1398">
              <w:rPr>
                <w:rFonts w:ascii="Arial Narrow" w:hAnsi="Arial Narrow" w:hint="eastAsia"/>
                <w:color w:val="000000"/>
                <w:w w:val="33"/>
                <w:sz w:val="20"/>
                <w:szCs w:val="20"/>
                <w:shd w:val="solid" w:color="000000" w:fill="000000"/>
                <w:fitText w:val="150" w:id="-694952187"/>
                <w14:textFill>
                  <w14:solidFill>
                    <w14:srgbClr w14:val="000000">
                      <w14:alpha w14:val="100000"/>
                    </w14:srgbClr>
                  </w14:solidFill>
                </w14:textFill>
              </w:rPr>
              <w:t xml:space="preserve">　</w:t>
            </w:r>
          </w:p>
        </w:tc>
        <w:tc>
          <w:tcPr>
            <w:tcW w:w="1830" w:type="dxa"/>
            <w:gridSpan w:val="2"/>
            <w:tcBorders>
              <w:top w:val="single" w:sz="4" w:space="0" w:color="auto"/>
              <w:left w:val="single" w:sz="4" w:space="0" w:color="auto"/>
              <w:bottom w:val="single" w:sz="4" w:space="0" w:color="auto"/>
              <w:right w:val="single" w:sz="4" w:space="0" w:color="auto"/>
            </w:tcBorders>
            <w:hideMark/>
          </w:tcPr>
          <w:p w14:paraId="20F77F94" w14:textId="77777777" w:rsidR="00956727" w:rsidRPr="00534906" w:rsidRDefault="00956727" w:rsidP="00264AD3">
            <w:pPr>
              <w:keepNext/>
              <w:keepLines/>
              <w:rPr>
                <w:rFonts w:ascii="Arial Narrow" w:hAnsi="Arial Narrow"/>
                <w:sz w:val="20"/>
                <w:szCs w:val="20"/>
              </w:rPr>
            </w:pPr>
            <w:r w:rsidRPr="00534906">
              <w:rPr>
                <w:rFonts w:ascii="Arial Narrow" w:hAnsi="Arial Narrow"/>
                <w:sz w:val="20"/>
                <w:szCs w:val="20"/>
              </w:rPr>
              <w:t>DARZALEX®</w:t>
            </w:r>
          </w:p>
          <w:p w14:paraId="51E61F37" w14:textId="77777777" w:rsidR="00956727" w:rsidRPr="00534906" w:rsidRDefault="00956727" w:rsidP="00264AD3">
            <w:pPr>
              <w:keepNext/>
              <w:keepLines/>
              <w:jc w:val="left"/>
              <w:rPr>
                <w:rFonts w:ascii="Arial Narrow" w:hAnsi="Arial Narrow"/>
                <w:sz w:val="20"/>
                <w:szCs w:val="20"/>
              </w:rPr>
            </w:pPr>
            <w:r w:rsidRPr="00534906">
              <w:rPr>
                <w:rFonts w:ascii="Arial Narrow" w:hAnsi="Arial Narrow"/>
                <w:sz w:val="20"/>
                <w:szCs w:val="20"/>
              </w:rPr>
              <w:t>Janssen-Cilag Pty Ltd</w:t>
            </w:r>
          </w:p>
        </w:tc>
      </w:tr>
      <w:tr w:rsidR="00534906" w14:paraId="03DA03CA" w14:textId="77777777" w:rsidTr="45CC36A0">
        <w:tc>
          <w:tcPr>
            <w:tcW w:w="9062" w:type="dxa"/>
            <w:gridSpan w:val="8"/>
            <w:tcBorders>
              <w:top w:val="single" w:sz="4" w:space="0" w:color="auto"/>
              <w:left w:val="single" w:sz="4" w:space="0" w:color="auto"/>
              <w:bottom w:val="single" w:sz="4" w:space="0" w:color="auto"/>
              <w:right w:val="single" w:sz="4" w:space="0" w:color="auto"/>
            </w:tcBorders>
            <w:hideMark/>
          </w:tcPr>
          <w:p w14:paraId="41235754" w14:textId="77777777" w:rsidR="00534906" w:rsidRPr="00534906" w:rsidRDefault="00534906" w:rsidP="00264AD3">
            <w:pPr>
              <w:keepNext/>
              <w:keepLines/>
              <w:rPr>
                <w:rFonts w:ascii="Arial Narrow" w:hAnsi="Arial Narrow"/>
                <w:b/>
                <w:sz w:val="20"/>
                <w:szCs w:val="20"/>
                <w:u w:val="single"/>
              </w:rPr>
            </w:pPr>
            <w:r w:rsidRPr="00534906">
              <w:rPr>
                <w:rFonts w:ascii="Arial Narrow" w:hAnsi="Arial Narrow"/>
                <w:b/>
                <w:sz w:val="20"/>
                <w:szCs w:val="20"/>
                <w:u w:val="single"/>
              </w:rPr>
              <w:t>Subcutaneous formulation</w:t>
            </w:r>
          </w:p>
        </w:tc>
      </w:tr>
      <w:tr w:rsidR="00534906" w14:paraId="2495806A" w14:textId="77777777" w:rsidTr="45CC36A0">
        <w:tc>
          <w:tcPr>
            <w:tcW w:w="2079" w:type="dxa"/>
            <w:gridSpan w:val="2"/>
            <w:tcBorders>
              <w:top w:val="single" w:sz="4" w:space="0" w:color="auto"/>
              <w:left w:val="single" w:sz="4" w:space="0" w:color="auto"/>
              <w:bottom w:val="single" w:sz="4" w:space="0" w:color="auto"/>
              <w:right w:val="single" w:sz="4" w:space="0" w:color="auto"/>
            </w:tcBorders>
            <w:hideMark/>
          </w:tcPr>
          <w:p w14:paraId="1533E7E7" w14:textId="77777777" w:rsidR="00534906" w:rsidRPr="00534906" w:rsidRDefault="00534906" w:rsidP="00264AD3">
            <w:pPr>
              <w:keepNext/>
              <w:keepLines/>
              <w:rPr>
                <w:rFonts w:ascii="Arial Narrow" w:hAnsi="Arial Narrow"/>
                <w:sz w:val="20"/>
                <w:szCs w:val="20"/>
              </w:rPr>
            </w:pPr>
            <w:r w:rsidRPr="00534906">
              <w:rPr>
                <w:rFonts w:ascii="Arial Narrow" w:hAnsi="Arial Narrow"/>
                <w:sz w:val="20"/>
                <w:szCs w:val="20"/>
              </w:rPr>
              <w:t xml:space="preserve">Daratumumab, subcutaneous vial, </w:t>
            </w:r>
          </w:p>
          <w:p w14:paraId="035438BA" w14:textId="77777777" w:rsidR="00534906" w:rsidRPr="00534906" w:rsidRDefault="00534906" w:rsidP="00264AD3">
            <w:pPr>
              <w:keepNext/>
              <w:keepLines/>
              <w:rPr>
                <w:rFonts w:ascii="Arial Narrow" w:hAnsi="Arial Narrow"/>
                <w:sz w:val="20"/>
                <w:szCs w:val="20"/>
              </w:rPr>
            </w:pPr>
            <w:r w:rsidRPr="00534906">
              <w:rPr>
                <w:rFonts w:ascii="Arial Narrow" w:hAnsi="Arial Narrow"/>
                <w:sz w:val="20"/>
                <w:szCs w:val="20"/>
              </w:rPr>
              <w:t>1800 mg</w:t>
            </w:r>
          </w:p>
        </w:tc>
        <w:tc>
          <w:tcPr>
            <w:tcW w:w="1339" w:type="dxa"/>
            <w:gridSpan w:val="2"/>
            <w:tcBorders>
              <w:top w:val="single" w:sz="4" w:space="0" w:color="auto"/>
              <w:left w:val="single" w:sz="4" w:space="0" w:color="auto"/>
              <w:bottom w:val="single" w:sz="4" w:space="0" w:color="auto"/>
              <w:right w:val="single" w:sz="4" w:space="0" w:color="auto"/>
            </w:tcBorders>
            <w:hideMark/>
          </w:tcPr>
          <w:p w14:paraId="5110E6B3" w14:textId="77777777" w:rsidR="00534906" w:rsidRPr="00534906" w:rsidRDefault="00534906" w:rsidP="00264AD3">
            <w:pPr>
              <w:keepNext/>
              <w:keepLines/>
              <w:jc w:val="center"/>
              <w:rPr>
                <w:rFonts w:ascii="Arial Narrow" w:hAnsi="Arial Narrow"/>
                <w:sz w:val="20"/>
                <w:szCs w:val="20"/>
              </w:rPr>
            </w:pPr>
            <w:r w:rsidRPr="00534906">
              <w:rPr>
                <w:rFonts w:ascii="Arial Narrow" w:hAnsi="Arial Narrow"/>
                <w:sz w:val="20"/>
                <w:szCs w:val="20"/>
              </w:rPr>
              <w:t>1800 mg</w:t>
            </w:r>
          </w:p>
        </w:tc>
        <w:tc>
          <w:tcPr>
            <w:tcW w:w="1497" w:type="dxa"/>
            <w:tcBorders>
              <w:top w:val="single" w:sz="4" w:space="0" w:color="auto"/>
              <w:left w:val="single" w:sz="4" w:space="0" w:color="auto"/>
              <w:bottom w:val="single" w:sz="4" w:space="0" w:color="auto"/>
              <w:right w:val="single" w:sz="4" w:space="0" w:color="auto"/>
            </w:tcBorders>
            <w:hideMark/>
          </w:tcPr>
          <w:p w14:paraId="52718D2D" w14:textId="77777777" w:rsidR="00D76240" w:rsidRDefault="00D76240" w:rsidP="00264AD3">
            <w:pPr>
              <w:keepNext/>
              <w:keepLines/>
              <w:jc w:val="center"/>
              <w:rPr>
                <w:rFonts w:ascii="Arial Narrow" w:hAnsi="Arial Narrow"/>
                <w:sz w:val="20"/>
                <w:szCs w:val="20"/>
              </w:rPr>
            </w:pPr>
            <w:r>
              <w:rPr>
                <w:rFonts w:ascii="Arial Narrow" w:hAnsi="Arial Narrow"/>
                <w:sz w:val="20"/>
                <w:szCs w:val="20"/>
              </w:rPr>
              <w:t>Initial: 15</w:t>
            </w:r>
          </w:p>
          <w:p w14:paraId="6941E9D6" w14:textId="77777777" w:rsidR="00D76240" w:rsidRDefault="00D76240" w:rsidP="00264AD3">
            <w:pPr>
              <w:keepNext/>
              <w:keepLines/>
              <w:jc w:val="center"/>
              <w:rPr>
                <w:rFonts w:ascii="Arial Narrow" w:hAnsi="Arial Narrow"/>
                <w:sz w:val="20"/>
                <w:szCs w:val="20"/>
              </w:rPr>
            </w:pPr>
            <w:r>
              <w:rPr>
                <w:rFonts w:ascii="Arial Narrow" w:hAnsi="Arial Narrow"/>
                <w:sz w:val="20"/>
                <w:szCs w:val="20"/>
              </w:rPr>
              <w:t>Continuing: 5</w:t>
            </w:r>
          </w:p>
          <w:p w14:paraId="106F448A" w14:textId="20B4A590" w:rsidR="00534906" w:rsidRPr="00534906" w:rsidRDefault="00D76240" w:rsidP="00264AD3">
            <w:pPr>
              <w:keepNext/>
              <w:keepLines/>
              <w:jc w:val="center"/>
              <w:rPr>
                <w:rFonts w:ascii="Arial Narrow" w:hAnsi="Arial Narrow"/>
                <w:sz w:val="20"/>
                <w:szCs w:val="20"/>
              </w:rPr>
            </w:pPr>
            <w:r>
              <w:rPr>
                <w:rFonts w:ascii="Arial Narrow" w:hAnsi="Arial Narrow"/>
                <w:sz w:val="20"/>
                <w:szCs w:val="20"/>
              </w:rPr>
              <w:t>Grandfathered: 7</w:t>
            </w:r>
          </w:p>
        </w:tc>
        <w:tc>
          <w:tcPr>
            <w:tcW w:w="2356" w:type="dxa"/>
            <w:gridSpan w:val="2"/>
            <w:tcBorders>
              <w:top w:val="single" w:sz="4" w:space="0" w:color="auto"/>
              <w:left w:val="single" w:sz="4" w:space="0" w:color="auto"/>
              <w:bottom w:val="single" w:sz="4" w:space="0" w:color="auto"/>
              <w:right w:val="single" w:sz="4" w:space="0" w:color="auto"/>
            </w:tcBorders>
            <w:hideMark/>
          </w:tcPr>
          <w:p w14:paraId="17A50EA5" w14:textId="743B5B37" w:rsidR="00534906" w:rsidRPr="00534906" w:rsidRDefault="00534906" w:rsidP="00264AD3">
            <w:pPr>
              <w:keepNext/>
              <w:keepLines/>
              <w:jc w:val="center"/>
              <w:rPr>
                <w:rFonts w:ascii="Arial Narrow" w:hAnsi="Arial Narrow"/>
                <w:sz w:val="20"/>
                <w:szCs w:val="20"/>
                <w:u w:val="single"/>
              </w:rPr>
            </w:pPr>
            <w:r w:rsidRPr="00534906">
              <w:rPr>
                <w:rFonts w:ascii="Arial Narrow" w:hAnsi="Arial Narrow"/>
                <w:sz w:val="20"/>
                <w:szCs w:val="20"/>
                <w:u w:val="single"/>
              </w:rPr>
              <w:t>Published price:</w:t>
            </w:r>
          </w:p>
          <w:p w14:paraId="322F7F5F" w14:textId="77777777" w:rsidR="00534906" w:rsidRPr="00534906" w:rsidRDefault="00534906" w:rsidP="00264AD3">
            <w:pPr>
              <w:keepNext/>
              <w:keepLines/>
              <w:jc w:val="center"/>
              <w:rPr>
                <w:rFonts w:ascii="Arial Narrow" w:hAnsi="Arial Narrow"/>
                <w:sz w:val="20"/>
                <w:szCs w:val="20"/>
              </w:rPr>
            </w:pPr>
            <w:r w:rsidRPr="00534906">
              <w:rPr>
                <w:rFonts w:ascii="Arial Narrow" w:hAnsi="Arial Narrow"/>
                <w:sz w:val="20"/>
                <w:szCs w:val="20"/>
              </w:rPr>
              <w:t>General: $7,172.88</w:t>
            </w:r>
          </w:p>
          <w:p w14:paraId="63363886" w14:textId="77777777" w:rsidR="00534906" w:rsidRPr="00534906" w:rsidRDefault="00534906" w:rsidP="00264AD3">
            <w:pPr>
              <w:keepNext/>
              <w:keepLines/>
              <w:jc w:val="center"/>
              <w:rPr>
                <w:rFonts w:ascii="Arial Narrow" w:hAnsi="Arial Narrow"/>
                <w:sz w:val="20"/>
                <w:szCs w:val="20"/>
              </w:rPr>
            </w:pPr>
            <w:r w:rsidRPr="00534906">
              <w:rPr>
                <w:rFonts w:ascii="Arial Narrow" w:hAnsi="Arial Narrow"/>
                <w:sz w:val="20"/>
                <w:szCs w:val="20"/>
              </w:rPr>
              <w:t>EFC Related: $7,010.28</w:t>
            </w:r>
          </w:p>
          <w:p w14:paraId="322364CA" w14:textId="77777777" w:rsidR="00534906" w:rsidRPr="00534906" w:rsidRDefault="00534906" w:rsidP="00264AD3">
            <w:pPr>
              <w:keepNext/>
              <w:keepLines/>
              <w:jc w:val="center"/>
              <w:rPr>
                <w:rFonts w:ascii="Arial Narrow" w:hAnsi="Arial Narrow"/>
                <w:sz w:val="20"/>
                <w:szCs w:val="20"/>
                <w:u w:val="single"/>
              </w:rPr>
            </w:pPr>
            <w:r w:rsidRPr="00534906">
              <w:rPr>
                <w:rFonts w:ascii="Arial Narrow" w:hAnsi="Arial Narrow"/>
                <w:sz w:val="20"/>
                <w:szCs w:val="20"/>
                <w:u w:val="single"/>
              </w:rPr>
              <w:t>Effective price:</w:t>
            </w:r>
          </w:p>
          <w:p w14:paraId="12DE79BE" w14:textId="3CCE71F4" w:rsidR="00534906" w:rsidRPr="00534906" w:rsidRDefault="00534906" w:rsidP="00264AD3">
            <w:pPr>
              <w:keepNext/>
              <w:keepLines/>
              <w:jc w:val="center"/>
              <w:rPr>
                <w:rFonts w:ascii="Arial Narrow" w:hAnsi="Arial Narrow"/>
                <w:sz w:val="20"/>
                <w:szCs w:val="20"/>
              </w:rPr>
            </w:pPr>
            <w:r w:rsidRPr="00534906">
              <w:rPr>
                <w:rFonts w:ascii="Arial Narrow" w:hAnsi="Arial Narrow"/>
                <w:sz w:val="20"/>
                <w:szCs w:val="20"/>
              </w:rPr>
              <w:t>General: $</w:t>
            </w:r>
            <w:r w:rsidR="001C1398" w:rsidRPr="001C1398">
              <w:rPr>
                <w:rFonts w:ascii="Arial Narrow" w:hAnsi="Arial Narrow"/>
                <w:color w:val="000000"/>
                <w:sz w:val="20"/>
                <w:szCs w:val="20"/>
                <w:shd w:val="solid" w:color="000000" w:fill="000000"/>
                <w14:textFill>
                  <w14:solidFill>
                    <w14:srgbClr w14:val="000000">
                      <w14:alpha w14:val="100000"/>
                    </w14:srgbClr>
                  </w14:solidFill>
                </w14:textFill>
              </w:rPr>
              <w:t>|</w:t>
            </w:r>
          </w:p>
          <w:p w14:paraId="7BF13820" w14:textId="36D51DA6" w:rsidR="00534906" w:rsidRPr="00534906" w:rsidRDefault="00534906" w:rsidP="00264AD3">
            <w:pPr>
              <w:keepNext/>
              <w:keepLines/>
              <w:jc w:val="center"/>
              <w:rPr>
                <w:rFonts w:ascii="Arial Narrow" w:hAnsi="Arial Narrow"/>
                <w:sz w:val="20"/>
                <w:szCs w:val="20"/>
              </w:rPr>
            </w:pPr>
            <w:r w:rsidRPr="00534906">
              <w:rPr>
                <w:rFonts w:ascii="Arial Narrow" w:hAnsi="Arial Narrow"/>
                <w:sz w:val="20"/>
                <w:szCs w:val="20"/>
              </w:rPr>
              <w:t>EFC Related: $</w:t>
            </w:r>
            <w:r w:rsidR="001C1398" w:rsidRPr="00FE15D7">
              <w:rPr>
                <w:rFonts w:ascii="Arial Narrow" w:hAnsi="Arial Narrow" w:hint="eastAsia"/>
                <w:color w:val="000000"/>
                <w:w w:val="15"/>
                <w:sz w:val="20"/>
                <w:szCs w:val="20"/>
                <w:shd w:val="solid" w:color="000000" w:fill="000000"/>
                <w:fitText w:val="40" w:id="-694952186"/>
                <w14:textFill>
                  <w14:solidFill>
                    <w14:srgbClr w14:val="000000">
                      <w14:alpha w14:val="100000"/>
                    </w14:srgbClr>
                  </w14:solidFill>
                </w14:textFill>
              </w:rPr>
              <w:t xml:space="preserve">　</w:t>
            </w:r>
            <w:r w:rsidR="001C1398" w:rsidRPr="00FE15D7">
              <w:rPr>
                <w:rFonts w:ascii="Arial Narrow" w:hAnsi="Arial Narrow"/>
                <w:color w:val="000000"/>
                <w:w w:val="15"/>
                <w:sz w:val="20"/>
                <w:szCs w:val="20"/>
                <w:shd w:val="solid" w:color="000000" w:fill="000000"/>
                <w:fitText w:val="40" w:id="-694952186"/>
                <w14:textFill>
                  <w14:solidFill>
                    <w14:srgbClr w14:val="000000">
                      <w14:alpha w14:val="100000"/>
                    </w14:srgbClr>
                  </w14:solidFill>
                </w14:textFill>
              </w:rPr>
              <w:t>|</w:t>
            </w:r>
            <w:r w:rsidR="001C1398" w:rsidRPr="00FE15D7">
              <w:rPr>
                <w:rFonts w:ascii="Arial Narrow" w:hAnsi="Arial Narrow" w:hint="eastAsia"/>
                <w:color w:val="000000"/>
                <w:spacing w:val="-25"/>
                <w:w w:val="15"/>
                <w:sz w:val="20"/>
                <w:szCs w:val="20"/>
                <w:shd w:val="solid" w:color="000000" w:fill="000000"/>
                <w:fitText w:val="40" w:id="-694952186"/>
                <w14:textFill>
                  <w14:solidFill>
                    <w14:srgbClr w14:val="000000">
                      <w14:alpha w14:val="100000"/>
                    </w14:srgbClr>
                  </w14:solidFill>
                </w14:textFill>
              </w:rPr>
              <w:t xml:space="preserve">　</w:t>
            </w:r>
          </w:p>
        </w:tc>
        <w:tc>
          <w:tcPr>
            <w:tcW w:w="1791" w:type="dxa"/>
            <w:tcBorders>
              <w:top w:val="single" w:sz="4" w:space="0" w:color="auto"/>
              <w:left w:val="single" w:sz="4" w:space="0" w:color="auto"/>
              <w:bottom w:val="single" w:sz="4" w:space="0" w:color="auto"/>
              <w:right w:val="single" w:sz="4" w:space="0" w:color="auto"/>
            </w:tcBorders>
            <w:hideMark/>
          </w:tcPr>
          <w:p w14:paraId="7003161D" w14:textId="77777777" w:rsidR="00534906" w:rsidRPr="00534906" w:rsidRDefault="00534906" w:rsidP="00264AD3">
            <w:pPr>
              <w:keepNext/>
              <w:keepLines/>
              <w:rPr>
                <w:rFonts w:ascii="Arial Narrow" w:hAnsi="Arial Narrow"/>
                <w:sz w:val="20"/>
                <w:szCs w:val="20"/>
                <w:vertAlign w:val="superscript"/>
              </w:rPr>
            </w:pPr>
            <w:r w:rsidRPr="00534906">
              <w:rPr>
                <w:rFonts w:ascii="Arial Narrow" w:hAnsi="Arial Narrow"/>
                <w:sz w:val="20"/>
                <w:szCs w:val="20"/>
              </w:rPr>
              <w:t>DARZALEX</w:t>
            </w:r>
            <w:r w:rsidRPr="00534906">
              <w:rPr>
                <w:rFonts w:ascii="Arial Narrow" w:hAnsi="Arial Narrow"/>
                <w:sz w:val="20"/>
                <w:szCs w:val="20"/>
                <w:vertAlign w:val="superscript"/>
              </w:rPr>
              <w:t>®</w:t>
            </w:r>
          </w:p>
          <w:p w14:paraId="4174455B" w14:textId="77777777" w:rsidR="00534906" w:rsidRPr="00534906" w:rsidRDefault="00534906" w:rsidP="00264AD3">
            <w:pPr>
              <w:keepNext/>
              <w:keepLines/>
              <w:rPr>
                <w:rFonts w:ascii="Arial Narrow" w:hAnsi="Arial Narrow"/>
                <w:sz w:val="20"/>
                <w:szCs w:val="20"/>
              </w:rPr>
            </w:pPr>
            <w:r w:rsidRPr="00534906">
              <w:rPr>
                <w:rFonts w:ascii="Arial Narrow" w:hAnsi="Arial Narrow"/>
                <w:sz w:val="20"/>
                <w:szCs w:val="20"/>
              </w:rPr>
              <w:t>Janssen-Cilag Pty Ltd</w:t>
            </w:r>
          </w:p>
        </w:tc>
      </w:tr>
    </w:tbl>
    <w:p w14:paraId="3A2869FD" w14:textId="44319F97" w:rsidR="00AB51C4" w:rsidRPr="007517DC" w:rsidRDefault="00AB51C4" w:rsidP="00ED009A">
      <w:pPr>
        <w:pStyle w:val="3-BodyText"/>
        <w:numPr>
          <w:ilvl w:val="0"/>
          <w:numId w:val="0"/>
        </w:numPr>
        <w:spacing w:before="0" w:after="0"/>
      </w:pP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906"/>
      </w:tblGrid>
      <w:tr w:rsidR="00E26F2B" w:rsidRPr="007517DC" w14:paraId="7A82C473" w14:textId="77777777" w:rsidTr="00106A4D">
        <w:tc>
          <w:tcPr>
            <w:tcW w:w="1191" w:type="pct"/>
            <w:hideMark/>
          </w:tcPr>
          <w:p w14:paraId="4A9F2721"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lastRenderedPageBreak/>
              <w:t>Category/ Program</w:t>
            </w:r>
          </w:p>
        </w:tc>
        <w:tc>
          <w:tcPr>
            <w:tcW w:w="3809" w:type="pct"/>
            <w:shd w:val="clear" w:color="auto" w:fill="B8CCE4" w:themeFill="accent1" w:themeFillTint="66"/>
            <w:hideMark/>
          </w:tcPr>
          <w:p w14:paraId="56ACFF38"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IV – Section 100 – Efficient Funding of Chemotherapy (Public/Private hospital)</w:t>
            </w:r>
          </w:p>
          <w:p w14:paraId="45C7E634"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SC – Section 100 –Efficient Funding of Chemotherapy– Related Benefits (Code CT)</w:t>
            </w:r>
          </w:p>
          <w:p w14:paraId="20D73115"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SC – General Schedule (Code GE)</w:t>
            </w:r>
          </w:p>
        </w:tc>
      </w:tr>
      <w:tr w:rsidR="00E26F2B" w:rsidRPr="007517DC" w14:paraId="307E541F" w14:textId="77777777" w:rsidTr="00106A4D">
        <w:tc>
          <w:tcPr>
            <w:tcW w:w="1191" w:type="pct"/>
            <w:hideMark/>
          </w:tcPr>
          <w:p w14:paraId="05B7571B"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Prescriber type</w:t>
            </w:r>
          </w:p>
        </w:tc>
        <w:tc>
          <w:tcPr>
            <w:tcW w:w="3809" w:type="pct"/>
            <w:shd w:val="clear" w:color="auto" w:fill="B8CCE4" w:themeFill="accent1" w:themeFillTint="66"/>
            <w:hideMark/>
          </w:tcPr>
          <w:p w14:paraId="65956CDD"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Medical Practitioners</w:t>
            </w:r>
          </w:p>
        </w:tc>
      </w:tr>
      <w:tr w:rsidR="00E26F2B" w:rsidRPr="007517DC" w14:paraId="580706CE" w14:textId="77777777" w:rsidTr="00106A4D">
        <w:tc>
          <w:tcPr>
            <w:tcW w:w="1191" w:type="pct"/>
            <w:hideMark/>
          </w:tcPr>
          <w:p w14:paraId="796DEA12"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Condition</w:t>
            </w:r>
          </w:p>
        </w:tc>
        <w:tc>
          <w:tcPr>
            <w:tcW w:w="3809" w:type="pct"/>
            <w:shd w:val="clear" w:color="auto" w:fill="B8CCE4" w:themeFill="accent1" w:themeFillTint="66"/>
            <w:hideMark/>
          </w:tcPr>
          <w:p w14:paraId="08B9B951"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Multiple Myeloma</w:t>
            </w:r>
          </w:p>
        </w:tc>
      </w:tr>
      <w:tr w:rsidR="00E26F2B" w:rsidRPr="007517DC" w14:paraId="52BCA153" w14:textId="77777777" w:rsidTr="00106A4D">
        <w:tc>
          <w:tcPr>
            <w:tcW w:w="1191" w:type="pct"/>
            <w:hideMark/>
          </w:tcPr>
          <w:p w14:paraId="209CF763" w14:textId="5D99B9E6" w:rsidR="00E26F2B" w:rsidRPr="007517DC" w:rsidRDefault="266A0E4A" w:rsidP="45CC36A0">
            <w:pPr>
              <w:keepLines/>
              <w:widowControl w:val="0"/>
              <w:spacing w:after="20"/>
              <w:rPr>
                <w:rFonts w:ascii="Arial Narrow" w:hAnsi="Arial Narrow"/>
                <w:sz w:val="20"/>
                <w:szCs w:val="20"/>
              </w:rPr>
            </w:pPr>
            <w:r w:rsidRPr="45CC36A0">
              <w:rPr>
                <w:rFonts w:ascii="Arial Narrow" w:hAnsi="Arial Narrow"/>
                <w:sz w:val="20"/>
                <w:szCs w:val="20"/>
              </w:rPr>
              <w:t>PBS indication</w:t>
            </w:r>
          </w:p>
        </w:tc>
        <w:tc>
          <w:tcPr>
            <w:tcW w:w="3809" w:type="pct"/>
            <w:shd w:val="clear" w:color="auto" w:fill="B8CCE4" w:themeFill="accent1" w:themeFillTint="66"/>
            <w:hideMark/>
          </w:tcPr>
          <w:p w14:paraId="40CB4FAE"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Untreated Multiple Myeloma</w:t>
            </w:r>
          </w:p>
        </w:tc>
      </w:tr>
      <w:tr w:rsidR="00E26F2B" w:rsidRPr="007517DC" w14:paraId="0FAED74E" w14:textId="77777777" w:rsidTr="00106A4D">
        <w:tc>
          <w:tcPr>
            <w:tcW w:w="1191" w:type="pct"/>
            <w:hideMark/>
          </w:tcPr>
          <w:p w14:paraId="2985C233"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Treatment phase</w:t>
            </w:r>
          </w:p>
        </w:tc>
        <w:tc>
          <w:tcPr>
            <w:tcW w:w="3809" w:type="pct"/>
            <w:shd w:val="clear" w:color="auto" w:fill="B8CCE4" w:themeFill="accent1" w:themeFillTint="66"/>
            <w:hideMark/>
          </w:tcPr>
          <w:p w14:paraId="0B77D83A" w14:textId="2C9D06F3"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 xml:space="preserve">Initial treatment as </w:t>
            </w:r>
            <w:r w:rsidR="00DD7263" w:rsidRPr="007517DC">
              <w:rPr>
                <w:rFonts w:ascii="Arial Narrow" w:hAnsi="Arial Narrow"/>
                <w:sz w:val="20"/>
                <w:szCs w:val="20"/>
              </w:rPr>
              <w:t>first line</w:t>
            </w:r>
            <w:r w:rsidRPr="007517DC">
              <w:rPr>
                <w:rFonts w:ascii="Arial Narrow" w:hAnsi="Arial Narrow"/>
                <w:sz w:val="20"/>
                <w:szCs w:val="20"/>
              </w:rPr>
              <w:t xml:space="preserve"> drug therapy for weeks 1 to 24 </w:t>
            </w:r>
          </w:p>
        </w:tc>
      </w:tr>
      <w:tr w:rsidR="00E26F2B" w:rsidRPr="007517DC" w14:paraId="316AFC24" w14:textId="77777777" w:rsidTr="00106A4D">
        <w:tc>
          <w:tcPr>
            <w:tcW w:w="1191" w:type="pct"/>
            <w:hideMark/>
          </w:tcPr>
          <w:p w14:paraId="41868196"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Restriction Level/ Method</w:t>
            </w:r>
          </w:p>
        </w:tc>
        <w:tc>
          <w:tcPr>
            <w:tcW w:w="3809" w:type="pct"/>
            <w:shd w:val="clear" w:color="auto" w:fill="B8CCE4" w:themeFill="accent1" w:themeFillTint="66"/>
            <w:hideMark/>
          </w:tcPr>
          <w:p w14:paraId="60261E73"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Authority Required (telephone/online PBS Authorities system)</w:t>
            </w:r>
          </w:p>
        </w:tc>
      </w:tr>
      <w:tr w:rsidR="00E26F2B" w:rsidRPr="007517DC" w14:paraId="4D2173D4" w14:textId="77777777" w:rsidTr="00106A4D">
        <w:tc>
          <w:tcPr>
            <w:tcW w:w="1191" w:type="pct"/>
            <w:hideMark/>
          </w:tcPr>
          <w:p w14:paraId="7057CD2A"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Clinical criteria</w:t>
            </w:r>
          </w:p>
        </w:tc>
        <w:tc>
          <w:tcPr>
            <w:tcW w:w="3809" w:type="pct"/>
            <w:hideMark/>
          </w:tcPr>
          <w:p w14:paraId="7366A729"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The condition must be newly diagnosed </w:t>
            </w:r>
          </w:p>
          <w:p w14:paraId="4427C71B"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450E3059"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The condition must be confirmed by a histological diagnosis</w:t>
            </w:r>
          </w:p>
          <w:p w14:paraId="4C61A27E"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58A3A5A5"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Patient must be ineligible for a primary stem cell transplantation</w:t>
            </w:r>
          </w:p>
          <w:p w14:paraId="19169E09"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13B972C0" w14:textId="58E2BCF0" w:rsidR="00E26F2B" w:rsidRPr="007517DC" w:rsidRDefault="266A0E4A" w:rsidP="45CC36A0">
            <w:pPr>
              <w:keepLines/>
              <w:widowControl w:val="0"/>
              <w:shd w:val="clear" w:color="auto" w:fill="B8CCE4" w:themeFill="accent1" w:themeFillTint="66"/>
              <w:spacing w:after="20"/>
              <w:rPr>
                <w:rFonts w:ascii="Arial Narrow" w:hAnsi="Arial Narrow"/>
                <w:sz w:val="20"/>
                <w:szCs w:val="20"/>
              </w:rPr>
            </w:pPr>
            <w:r w:rsidRPr="45CC36A0">
              <w:rPr>
                <w:rFonts w:ascii="Arial Narrow" w:hAnsi="Arial Narrow"/>
                <w:sz w:val="20"/>
                <w:szCs w:val="20"/>
              </w:rPr>
              <w:t>The treatment must be in combination with and form part of triple combination therapy limited to: (</w:t>
            </w:r>
            <w:proofErr w:type="spellStart"/>
            <w:r w:rsidRPr="45CC36A0">
              <w:rPr>
                <w:rFonts w:ascii="Arial Narrow" w:hAnsi="Arial Narrow"/>
                <w:sz w:val="20"/>
                <w:szCs w:val="20"/>
              </w:rPr>
              <w:t>i</w:t>
            </w:r>
            <w:proofErr w:type="spellEnd"/>
            <w:r w:rsidRPr="45CC36A0">
              <w:rPr>
                <w:rFonts w:ascii="Arial Narrow" w:hAnsi="Arial Narrow"/>
                <w:sz w:val="20"/>
                <w:szCs w:val="20"/>
              </w:rPr>
              <w:t xml:space="preserve">) this drug, (ii) lenalidomide, and (iii) dexamethasone </w:t>
            </w:r>
          </w:p>
          <w:p w14:paraId="4C73DB0F" w14:textId="77777777" w:rsidR="00E26F2B" w:rsidRPr="007517DC" w:rsidRDefault="00E26F2B" w:rsidP="000D478B">
            <w:pPr>
              <w:keepLines/>
              <w:widowControl w:val="0"/>
              <w:spacing w:after="20"/>
              <w:rPr>
                <w:rFonts w:ascii="Arial Narrow" w:hAnsi="Arial Narrow"/>
                <w:sz w:val="20"/>
                <w:szCs w:val="20"/>
              </w:rPr>
            </w:pPr>
            <w:r w:rsidRPr="007517DC">
              <w:rPr>
                <w:rFonts w:ascii="Arial Narrow" w:hAnsi="Arial Narrow"/>
                <w:sz w:val="20"/>
                <w:szCs w:val="20"/>
              </w:rPr>
              <w:t>AND</w:t>
            </w:r>
          </w:p>
          <w:p w14:paraId="13A7A7D7" w14:textId="77777777" w:rsidR="00E26F2B" w:rsidRPr="007517DC" w:rsidRDefault="266A0E4A" w:rsidP="45CC36A0">
            <w:pPr>
              <w:keepLines/>
              <w:widowControl w:val="0"/>
              <w:spacing w:after="20"/>
              <w:rPr>
                <w:rFonts w:ascii="Arial Narrow" w:hAnsi="Arial Narrow"/>
                <w:sz w:val="20"/>
                <w:szCs w:val="20"/>
              </w:rPr>
            </w:pPr>
            <w:r w:rsidRPr="45CC36A0">
              <w:rPr>
                <w:rFonts w:ascii="Arial Narrow" w:hAnsi="Arial Narrow"/>
                <w:sz w:val="20"/>
                <w:szCs w:val="20"/>
                <w:shd w:val="clear" w:color="auto" w:fill="B8CCE4" w:themeFill="accent1" w:themeFillTint="66"/>
              </w:rPr>
              <w:t>Patient must not be receiving concomitant PBS-subsidised bortezomib, carfilzomib</w:t>
            </w:r>
            <w:r w:rsidRPr="45CC36A0">
              <w:rPr>
                <w:rFonts w:ascii="Arial Narrow" w:hAnsi="Arial Narrow"/>
                <w:sz w:val="20"/>
                <w:szCs w:val="20"/>
              </w:rPr>
              <w:t xml:space="preserve">, elotuzumab, selinexor, </w:t>
            </w:r>
            <w:r w:rsidRPr="45CC36A0">
              <w:rPr>
                <w:rFonts w:ascii="Arial Narrow" w:hAnsi="Arial Narrow"/>
                <w:sz w:val="20"/>
                <w:szCs w:val="20"/>
                <w:shd w:val="clear" w:color="auto" w:fill="B8CCE4" w:themeFill="accent1" w:themeFillTint="66"/>
              </w:rPr>
              <w:t>thalidomide or pomalidomide</w:t>
            </w:r>
          </w:p>
          <w:p w14:paraId="21DEB155" w14:textId="77777777" w:rsidR="00E26F2B" w:rsidRPr="007517DC" w:rsidRDefault="00E26F2B" w:rsidP="000D478B">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7745D5A1" w14:textId="7704AF38" w:rsidR="00E26F2B" w:rsidRPr="007517DC" w:rsidRDefault="266A0E4A" w:rsidP="45CC36A0">
            <w:pPr>
              <w:keepLines/>
              <w:widowControl w:val="0"/>
              <w:shd w:val="clear" w:color="auto" w:fill="B8CCE4" w:themeFill="accent1" w:themeFillTint="66"/>
              <w:spacing w:after="20"/>
              <w:rPr>
                <w:rFonts w:ascii="Arial Narrow" w:hAnsi="Arial Narrow"/>
                <w:sz w:val="20"/>
                <w:szCs w:val="20"/>
                <w:highlight w:val="yellow"/>
              </w:rPr>
            </w:pPr>
            <w:r w:rsidRPr="45CC36A0">
              <w:rPr>
                <w:rFonts w:ascii="Arial Narrow" w:eastAsiaTheme="minorEastAsia" w:hAnsi="Arial Narrow"/>
                <w:sz w:val="20"/>
                <w:szCs w:val="20"/>
              </w:rPr>
              <w:t>Patient must be undergoing treatment with this drug, in one of the following situations: (</w:t>
            </w:r>
            <w:proofErr w:type="spellStart"/>
            <w:r w:rsidRPr="45CC36A0">
              <w:rPr>
                <w:rFonts w:ascii="Arial Narrow" w:eastAsiaTheme="minorEastAsia" w:hAnsi="Arial Narrow"/>
                <w:sz w:val="20"/>
                <w:szCs w:val="20"/>
              </w:rPr>
              <w:t>i</w:t>
            </w:r>
            <w:proofErr w:type="spellEnd"/>
            <w:r w:rsidRPr="45CC36A0">
              <w:rPr>
                <w:rFonts w:ascii="Arial Narrow" w:eastAsiaTheme="minorEastAsia" w:hAnsi="Arial Narrow"/>
                <w:sz w:val="20"/>
                <w:szCs w:val="20"/>
              </w:rPr>
              <w:t>) for the first time, irrespective of whether the diagnosis has been re-classified (i.e. the diagnosis has changed between multiple myeloma/amyloidosis), (ii) changing the drug’s form (intravenous/subcutaneous) within the first 9 weeks of treatment for the same PBS indication</w:t>
            </w:r>
          </w:p>
        </w:tc>
      </w:tr>
      <w:tr w:rsidR="00F03C22" w:rsidRPr="007517DC" w14:paraId="3070EA54" w14:textId="77777777" w:rsidTr="00106A4D">
        <w:tc>
          <w:tcPr>
            <w:tcW w:w="1191" w:type="pct"/>
            <w:hideMark/>
          </w:tcPr>
          <w:p w14:paraId="17656D0D"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Administrative advice</w:t>
            </w:r>
          </w:p>
        </w:tc>
        <w:tc>
          <w:tcPr>
            <w:tcW w:w="3809" w:type="pct"/>
            <w:shd w:val="clear" w:color="auto" w:fill="B8CCE4" w:themeFill="accent1" w:themeFillTint="66"/>
            <w:hideMark/>
          </w:tcPr>
          <w:p w14:paraId="291547D1"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Special Pricing Arrangements apply</w:t>
            </w:r>
          </w:p>
        </w:tc>
      </w:tr>
      <w:tr w:rsidR="00F03C22" w:rsidRPr="007517DC" w14:paraId="793B2BD7" w14:textId="77777777" w:rsidTr="00106A4D">
        <w:tc>
          <w:tcPr>
            <w:tcW w:w="1191" w:type="pct"/>
          </w:tcPr>
          <w:p w14:paraId="76DA6457"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Treatment phase</w:t>
            </w:r>
          </w:p>
        </w:tc>
        <w:tc>
          <w:tcPr>
            <w:tcW w:w="3809" w:type="pct"/>
            <w:shd w:val="clear" w:color="auto" w:fill="B8CCE4" w:themeFill="accent1" w:themeFillTint="66"/>
          </w:tcPr>
          <w:p w14:paraId="334856EA"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Continuing treatment from week 25 onwards (administered once every four weeks)</w:t>
            </w:r>
          </w:p>
        </w:tc>
      </w:tr>
      <w:tr w:rsidR="00F03C22" w:rsidRPr="007517DC" w14:paraId="470BD7C4" w14:textId="77777777" w:rsidTr="00106A4D">
        <w:tc>
          <w:tcPr>
            <w:tcW w:w="1191" w:type="pct"/>
          </w:tcPr>
          <w:p w14:paraId="6E0DD954"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Restriction Level/ Method</w:t>
            </w:r>
          </w:p>
        </w:tc>
        <w:tc>
          <w:tcPr>
            <w:tcW w:w="3809" w:type="pct"/>
            <w:shd w:val="clear" w:color="auto" w:fill="B8CCE4" w:themeFill="accent1" w:themeFillTint="66"/>
          </w:tcPr>
          <w:p w14:paraId="24576008"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Authority Required – immediate, real-time assessment by Services Australia (online/telephone)</w:t>
            </w:r>
          </w:p>
        </w:tc>
      </w:tr>
      <w:tr w:rsidR="00F03C22" w:rsidRPr="007517DC" w14:paraId="3954679B" w14:textId="77777777" w:rsidTr="00106A4D">
        <w:tc>
          <w:tcPr>
            <w:tcW w:w="1191" w:type="pct"/>
          </w:tcPr>
          <w:p w14:paraId="2C615145" w14:textId="77777777" w:rsidR="00F03C22" w:rsidRPr="007517DC" w:rsidRDefault="00F03C22" w:rsidP="00F03C22">
            <w:pPr>
              <w:keepNext/>
              <w:spacing w:after="20"/>
              <w:rPr>
                <w:rFonts w:ascii="Arial Narrow" w:hAnsi="Arial Narrow"/>
                <w:sz w:val="20"/>
                <w:szCs w:val="20"/>
              </w:rPr>
            </w:pPr>
            <w:r w:rsidRPr="007517DC">
              <w:rPr>
                <w:rFonts w:ascii="Arial Narrow" w:hAnsi="Arial Narrow"/>
                <w:sz w:val="20"/>
                <w:szCs w:val="20"/>
              </w:rPr>
              <w:t>Clinical criteria</w:t>
            </w:r>
          </w:p>
        </w:tc>
        <w:tc>
          <w:tcPr>
            <w:tcW w:w="3809" w:type="pct"/>
          </w:tcPr>
          <w:p w14:paraId="2C77A074" w14:textId="77777777" w:rsidR="00F03C22" w:rsidRPr="007517DC" w:rsidRDefault="00F03C22" w:rsidP="00F03C22">
            <w:pPr>
              <w:keepNext/>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Patient must have previously received PBS-subsidised treatment with this drug for this condition, </w:t>
            </w:r>
          </w:p>
          <w:p w14:paraId="04535A8F" w14:textId="77777777" w:rsidR="00F03C22" w:rsidRPr="007517DC" w:rsidRDefault="00F03C22" w:rsidP="00F03C22">
            <w:pPr>
              <w:keepNext/>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AND </w:t>
            </w:r>
          </w:p>
          <w:p w14:paraId="0CC5E051" w14:textId="131DC871" w:rsidR="00F03C22" w:rsidRPr="007517DC" w:rsidRDefault="40229355" w:rsidP="45CC36A0">
            <w:pPr>
              <w:keepNext/>
              <w:shd w:val="clear" w:color="auto" w:fill="B8CCE4" w:themeFill="accent1" w:themeFillTint="66"/>
              <w:spacing w:after="20"/>
              <w:rPr>
                <w:rFonts w:ascii="Arial Narrow" w:hAnsi="Arial Narrow"/>
                <w:sz w:val="20"/>
                <w:szCs w:val="20"/>
              </w:rPr>
            </w:pPr>
            <w:r w:rsidRPr="45CC36A0">
              <w:rPr>
                <w:rFonts w:ascii="Arial Narrow" w:hAnsi="Arial Narrow"/>
                <w:sz w:val="20"/>
                <w:szCs w:val="20"/>
              </w:rPr>
              <w:t>The treatment must be in combination with and form part of triple combination therapy limited to: (</w:t>
            </w:r>
            <w:proofErr w:type="spellStart"/>
            <w:r w:rsidRPr="45CC36A0">
              <w:rPr>
                <w:rFonts w:ascii="Arial Narrow" w:hAnsi="Arial Narrow"/>
                <w:sz w:val="20"/>
                <w:szCs w:val="20"/>
              </w:rPr>
              <w:t>i</w:t>
            </w:r>
            <w:proofErr w:type="spellEnd"/>
            <w:r w:rsidRPr="45CC36A0">
              <w:rPr>
                <w:rFonts w:ascii="Arial Narrow" w:hAnsi="Arial Narrow"/>
                <w:sz w:val="20"/>
                <w:szCs w:val="20"/>
              </w:rPr>
              <w:t>) this drug, (ii) lenalidomide, and (iii) dexamethasone</w:t>
            </w:r>
          </w:p>
          <w:p w14:paraId="1E3B3807" w14:textId="77777777" w:rsidR="00F03C22" w:rsidRPr="007517DC" w:rsidRDefault="00F03C22" w:rsidP="00F03C22">
            <w:pPr>
              <w:keepNext/>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60E12BA6" w14:textId="77777777" w:rsidR="00F03C22" w:rsidRPr="007517DC" w:rsidRDefault="00F03C22" w:rsidP="00F03C22">
            <w:pPr>
              <w:keepNext/>
              <w:shd w:val="clear" w:color="auto" w:fill="B8CCE4" w:themeFill="accent1" w:themeFillTint="66"/>
              <w:spacing w:after="20"/>
              <w:rPr>
                <w:rFonts w:ascii="Arial Narrow" w:hAnsi="Arial Narrow"/>
                <w:sz w:val="20"/>
                <w:szCs w:val="20"/>
              </w:rPr>
            </w:pPr>
            <w:r w:rsidRPr="007517DC">
              <w:rPr>
                <w:rFonts w:ascii="Arial Narrow" w:hAnsi="Arial Narrow"/>
                <w:sz w:val="20"/>
                <w:szCs w:val="20"/>
              </w:rPr>
              <w:t>Patient must not have developed disease progression while receiving treatment with this drug for this condition.</w:t>
            </w:r>
          </w:p>
        </w:tc>
      </w:tr>
      <w:tr w:rsidR="00F03C22" w:rsidRPr="007517DC" w14:paraId="0C7F589C" w14:textId="77777777" w:rsidTr="00106A4D">
        <w:trPr>
          <w:trHeight w:val="83"/>
        </w:trPr>
        <w:tc>
          <w:tcPr>
            <w:tcW w:w="1191" w:type="pct"/>
          </w:tcPr>
          <w:p w14:paraId="76177926" w14:textId="77777777" w:rsidR="00F03C22" w:rsidRPr="007517DC" w:rsidRDefault="00F03C22" w:rsidP="00F03C22">
            <w:pPr>
              <w:keepNext/>
              <w:spacing w:after="20"/>
              <w:rPr>
                <w:rFonts w:ascii="Arial Narrow" w:hAnsi="Arial Narrow"/>
                <w:sz w:val="20"/>
                <w:szCs w:val="20"/>
              </w:rPr>
            </w:pPr>
            <w:r w:rsidRPr="007517DC">
              <w:rPr>
                <w:rFonts w:ascii="Arial Narrow" w:hAnsi="Arial Narrow"/>
                <w:sz w:val="20"/>
                <w:szCs w:val="20"/>
              </w:rPr>
              <w:t>Administrative advice</w:t>
            </w:r>
          </w:p>
        </w:tc>
        <w:tc>
          <w:tcPr>
            <w:tcW w:w="3809" w:type="pct"/>
            <w:shd w:val="clear" w:color="auto" w:fill="B8CCE4" w:themeFill="accent1" w:themeFillTint="66"/>
          </w:tcPr>
          <w:p w14:paraId="7D8FB0D2" w14:textId="77777777" w:rsidR="00F03C22" w:rsidRPr="007517DC" w:rsidRDefault="00F03C22" w:rsidP="00F03C22">
            <w:pPr>
              <w:keepNext/>
              <w:spacing w:after="20"/>
              <w:rPr>
                <w:rFonts w:ascii="Arial Narrow" w:hAnsi="Arial Narrow"/>
                <w:sz w:val="20"/>
                <w:szCs w:val="20"/>
              </w:rPr>
            </w:pPr>
            <w:r w:rsidRPr="007517DC">
              <w:rPr>
                <w:rFonts w:ascii="Arial Narrow" w:hAnsi="Arial Narrow"/>
                <w:sz w:val="20"/>
                <w:szCs w:val="20"/>
              </w:rPr>
              <w:t>Special Pricing Arrangements apply</w:t>
            </w:r>
          </w:p>
        </w:tc>
      </w:tr>
      <w:tr w:rsidR="00F03C22" w:rsidRPr="007517DC" w14:paraId="593AB4F7" w14:textId="77777777" w:rsidTr="00106A4D">
        <w:tc>
          <w:tcPr>
            <w:tcW w:w="1191" w:type="pct"/>
            <w:hideMark/>
          </w:tcPr>
          <w:p w14:paraId="0C7716F1"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Treatment phase</w:t>
            </w:r>
          </w:p>
        </w:tc>
        <w:tc>
          <w:tcPr>
            <w:tcW w:w="3809" w:type="pct"/>
            <w:shd w:val="clear" w:color="auto" w:fill="B8CCE4" w:themeFill="accent1" w:themeFillTint="66"/>
            <w:hideMark/>
          </w:tcPr>
          <w:p w14:paraId="4FB7CCDA"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Grandfather treatment - Transitioning from non-PBS to PBS-subsidised supply</w:t>
            </w:r>
          </w:p>
        </w:tc>
      </w:tr>
      <w:tr w:rsidR="00F03C22" w:rsidRPr="007517DC" w14:paraId="75D7BEB5" w14:textId="77777777" w:rsidTr="00106A4D">
        <w:tc>
          <w:tcPr>
            <w:tcW w:w="1191" w:type="pct"/>
            <w:hideMark/>
          </w:tcPr>
          <w:p w14:paraId="3C3D458B"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Restriction Level/ Method</w:t>
            </w:r>
          </w:p>
        </w:tc>
        <w:tc>
          <w:tcPr>
            <w:tcW w:w="3809" w:type="pct"/>
            <w:shd w:val="clear" w:color="auto" w:fill="B8CCE4" w:themeFill="accent1" w:themeFillTint="66"/>
            <w:hideMark/>
          </w:tcPr>
          <w:p w14:paraId="15A1A8DC"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Authority Required – immediate, real-time assessment by Services Australia (online/telephone)</w:t>
            </w:r>
          </w:p>
        </w:tc>
      </w:tr>
      <w:tr w:rsidR="00F03C22" w:rsidRPr="007517DC" w14:paraId="1423115E" w14:textId="77777777" w:rsidTr="00106A4D">
        <w:tc>
          <w:tcPr>
            <w:tcW w:w="1191" w:type="pct"/>
            <w:hideMark/>
          </w:tcPr>
          <w:p w14:paraId="70BC2E32"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rPr>
              <w:t>Clinical criteria</w:t>
            </w:r>
          </w:p>
        </w:tc>
        <w:tc>
          <w:tcPr>
            <w:tcW w:w="3809" w:type="pct"/>
            <w:hideMark/>
          </w:tcPr>
          <w:p w14:paraId="7E452B85"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Patient must have received non-PBS-subsidised treatment with this drug for this condition prior to [listing date],</w:t>
            </w:r>
          </w:p>
          <w:p w14:paraId="3EA39B28"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25842187" w14:textId="5FCB54DA" w:rsidR="00F03C22" w:rsidRPr="007517DC" w:rsidRDefault="40229355" w:rsidP="45CC36A0">
            <w:pPr>
              <w:keepLines/>
              <w:widowControl w:val="0"/>
              <w:shd w:val="clear" w:color="auto" w:fill="B8CCE4" w:themeFill="accent1" w:themeFillTint="66"/>
              <w:spacing w:after="20"/>
              <w:rPr>
                <w:rFonts w:ascii="Arial Narrow" w:hAnsi="Arial Narrow"/>
                <w:sz w:val="20"/>
                <w:szCs w:val="20"/>
              </w:rPr>
            </w:pPr>
            <w:r w:rsidRPr="45CC36A0">
              <w:rPr>
                <w:rFonts w:ascii="Arial Narrow" w:hAnsi="Arial Narrow"/>
                <w:sz w:val="20"/>
                <w:szCs w:val="20"/>
              </w:rPr>
              <w:t xml:space="preserve">Patient must have met all initial treatment PBS-eligibility criteria applying to a non-grandfathered patient prior to having commenced treatment with this drug, which are: </w:t>
            </w:r>
          </w:p>
          <w:p w14:paraId="59070345" w14:textId="4010CE7E" w:rsidR="00F03C22" w:rsidRPr="007517DC" w:rsidRDefault="40229355" w:rsidP="45CC36A0">
            <w:pPr>
              <w:keepLines/>
              <w:widowControl w:val="0"/>
              <w:shd w:val="clear" w:color="auto" w:fill="B8CCE4" w:themeFill="accent1" w:themeFillTint="66"/>
              <w:spacing w:after="20"/>
              <w:rPr>
                <w:rFonts w:ascii="Arial Narrow" w:hAnsi="Arial Narrow"/>
                <w:sz w:val="20"/>
                <w:szCs w:val="20"/>
              </w:rPr>
            </w:pPr>
            <w:r w:rsidRPr="45CC36A0">
              <w:rPr>
                <w:rFonts w:ascii="Arial Narrow" w:hAnsi="Arial Narrow"/>
                <w:sz w:val="20"/>
                <w:szCs w:val="20"/>
              </w:rPr>
              <w:t>(</w:t>
            </w:r>
            <w:proofErr w:type="spellStart"/>
            <w:r w:rsidRPr="45CC36A0">
              <w:rPr>
                <w:rFonts w:ascii="Arial Narrow" w:hAnsi="Arial Narrow"/>
                <w:sz w:val="20"/>
                <w:szCs w:val="20"/>
              </w:rPr>
              <w:t>i</w:t>
            </w:r>
            <w:proofErr w:type="spellEnd"/>
            <w:r w:rsidRPr="45CC36A0">
              <w:rPr>
                <w:rFonts w:ascii="Arial Narrow" w:hAnsi="Arial Narrow"/>
                <w:sz w:val="20"/>
                <w:szCs w:val="20"/>
              </w:rPr>
              <w:t xml:space="preserve">) The condition must be newly diagnosed, </w:t>
            </w:r>
          </w:p>
          <w:p w14:paraId="7D1555FD"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ii) The condition must be confirmed by a histological diagnosis, </w:t>
            </w:r>
          </w:p>
          <w:p w14:paraId="3690C8A4"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iii) Patient must be ineligible for a primary stem cell transplantation, </w:t>
            </w:r>
          </w:p>
          <w:p w14:paraId="6B6E0D9F" w14:textId="77777777" w:rsidR="00F03C22" w:rsidRPr="007517DC" w:rsidRDefault="40229355" w:rsidP="45CC36A0">
            <w:pPr>
              <w:keepLines/>
              <w:widowControl w:val="0"/>
              <w:spacing w:after="20"/>
              <w:rPr>
                <w:rFonts w:ascii="Arial Narrow" w:hAnsi="Arial Narrow"/>
                <w:sz w:val="20"/>
                <w:szCs w:val="20"/>
              </w:rPr>
            </w:pPr>
            <w:r w:rsidRPr="45CC36A0">
              <w:rPr>
                <w:rFonts w:ascii="Arial Narrow" w:hAnsi="Arial Narrow"/>
                <w:sz w:val="20"/>
                <w:szCs w:val="20"/>
              </w:rPr>
              <w:t xml:space="preserve">(iv) </w:t>
            </w:r>
            <w:r w:rsidRPr="45CC36A0">
              <w:rPr>
                <w:rFonts w:ascii="Arial Narrow" w:hAnsi="Arial Narrow"/>
                <w:sz w:val="20"/>
                <w:szCs w:val="20"/>
                <w:shd w:val="clear" w:color="auto" w:fill="B8CCE4" w:themeFill="accent1" w:themeFillTint="66"/>
              </w:rPr>
              <w:t>Patient must not be receiving concomitant PBS-subsidised bortezomib</w:t>
            </w:r>
            <w:r w:rsidRPr="45CC36A0">
              <w:rPr>
                <w:rFonts w:ascii="Arial Narrow" w:hAnsi="Arial Narrow"/>
                <w:sz w:val="20"/>
                <w:szCs w:val="20"/>
              </w:rPr>
              <w:t xml:space="preserve">, </w:t>
            </w:r>
            <w:r w:rsidRPr="45CC36A0">
              <w:rPr>
                <w:rFonts w:ascii="Arial Narrow" w:hAnsi="Arial Narrow"/>
                <w:sz w:val="20"/>
                <w:szCs w:val="20"/>
                <w:shd w:val="clear" w:color="auto" w:fill="B8CCE4" w:themeFill="accent1" w:themeFillTint="66"/>
              </w:rPr>
              <w:t>carfilzomib</w:t>
            </w:r>
            <w:r w:rsidRPr="45CC36A0">
              <w:rPr>
                <w:rFonts w:ascii="Arial Narrow" w:hAnsi="Arial Narrow"/>
                <w:sz w:val="20"/>
                <w:szCs w:val="20"/>
              </w:rPr>
              <w:t xml:space="preserve">, elotuzumab, selinexor, </w:t>
            </w:r>
            <w:r w:rsidRPr="45CC36A0">
              <w:rPr>
                <w:rFonts w:ascii="Arial Narrow" w:hAnsi="Arial Narrow"/>
                <w:sz w:val="20"/>
                <w:szCs w:val="20"/>
                <w:shd w:val="clear" w:color="auto" w:fill="B8CCE4" w:themeFill="accent1" w:themeFillTint="66"/>
              </w:rPr>
              <w:t>thalidomide or pomalidomide,</w:t>
            </w:r>
            <w:r w:rsidRPr="45CC36A0">
              <w:rPr>
                <w:rFonts w:ascii="Arial Narrow" w:hAnsi="Arial Narrow"/>
                <w:sz w:val="20"/>
                <w:szCs w:val="20"/>
              </w:rPr>
              <w:t xml:space="preserve"> </w:t>
            </w:r>
          </w:p>
          <w:p w14:paraId="780D88FD" w14:textId="56787C07" w:rsidR="00F03C22" w:rsidRPr="007517DC" w:rsidRDefault="40229355" w:rsidP="45CC36A0">
            <w:pPr>
              <w:keepLines/>
              <w:widowControl w:val="0"/>
              <w:shd w:val="clear" w:color="auto" w:fill="B8CCE4" w:themeFill="accent1" w:themeFillTint="66"/>
              <w:spacing w:after="20"/>
              <w:rPr>
                <w:rFonts w:ascii="Arial Narrow" w:hAnsi="Arial Narrow"/>
                <w:sz w:val="20"/>
                <w:szCs w:val="20"/>
              </w:rPr>
            </w:pPr>
            <w:r w:rsidRPr="45CC36A0">
              <w:rPr>
                <w:rFonts w:ascii="Arial Narrow" w:hAnsi="Arial Narrow"/>
                <w:sz w:val="20"/>
                <w:szCs w:val="20"/>
              </w:rPr>
              <w:lastRenderedPageBreak/>
              <w:t xml:space="preserve">(v) The treatment must be in combination with and form part of triple combination therapy limited to: (1) this drug, (2) lenalidomide, and (3) dexamethasone, </w:t>
            </w:r>
          </w:p>
          <w:p w14:paraId="3A4D5868"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 xml:space="preserve">(vi) Patient must be undergoing treatment with this drug, in one of the following situations: </w:t>
            </w:r>
          </w:p>
          <w:p w14:paraId="4445696B" w14:textId="77777777" w:rsidR="00F03C22" w:rsidRPr="007517DC" w:rsidRDefault="00F03C22" w:rsidP="00F03C22">
            <w:pPr>
              <w:keepLines/>
              <w:widowControl w:val="0"/>
              <w:shd w:val="clear" w:color="auto" w:fill="B8CCE4" w:themeFill="accent1" w:themeFillTint="66"/>
              <w:spacing w:after="20"/>
              <w:ind w:left="720"/>
              <w:rPr>
                <w:rFonts w:ascii="Arial Narrow" w:hAnsi="Arial Narrow"/>
                <w:sz w:val="20"/>
                <w:szCs w:val="20"/>
              </w:rPr>
            </w:pPr>
            <w:r w:rsidRPr="007517DC">
              <w:rPr>
                <w:rFonts w:ascii="Arial Narrow" w:hAnsi="Arial Narrow"/>
                <w:sz w:val="20"/>
                <w:szCs w:val="20"/>
              </w:rPr>
              <w:t xml:space="preserve">(1) for the first time, irrespective of whether the diagnosis has been re-classified (i.e. the diagnosis has changed between multiple myeloma/amyloidosis), </w:t>
            </w:r>
          </w:p>
          <w:p w14:paraId="35EA0D55" w14:textId="1626145C" w:rsidR="00F03C22" w:rsidRPr="007517DC" w:rsidRDefault="40229355" w:rsidP="45CC36A0">
            <w:pPr>
              <w:keepLines/>
              <w:widowControl w:val="0"/>
              <w:shd w:val="clear" w:color="auto" w:fill="B8CCE4" w:themeFill="accent1" w:themeFillTint="66"/>
              <w:spacing w:after="20"/>
              <w:ind w:left="720"/>
              <w:rPr>
                <w:rFonts w:ascii="Arial Narrow" w:hAnsi="Arial Narrow"/>
                <w:sz w:val="20"/>
                <w:szCs w:val="20"/>
              </w:rPr>
            </w:pPr>
            <w:r w:rsidRPr="45CC36A0">
              <w:rPr>
                <w:rFonts w:ascii="Arial Narrow" w:hAnsi="Arial Narrow"/>
                <w:sz w:val="20"/>
                <w:szCs w:val="20"/>
              </w:rPr>
              <w:t>(2) changing the drug’s form (intravenous/subcutaneous) within the first 9 weeks of treatment for the same PBS indication,</w:t>
            </w:r>
          </w:p>
          <w:p w14:paraId="6F0E3916" w14:textId="77777777" w:rsidR="00F03C22" w:rsidRPr="007517DC" w:rsidRDefault="00F03C22" w:rsidP="00F03C22">
            <w:pPr>
              <w:keepLines/>
              <w:widowControl w:val="0"/>
              <w:shd w:val="clear" w:color="auto" w:fill="B8CCE4" w:themeFill="accent1" w:themeFillTint="66"/>
              <w:spacing w:after="20"/>
              <w:rPr>
                <w:rFonts w:ascii="Arial Narrow" w:hAnsi="Arial Narrow"/>
                <w:sz w:val="20"/>
                <w:szCs w:val="20"/>
              </w:rPr>
            </w:pPr>
            <w:r w:rsidRPr="007517DC">
              <w:rPr>
                <w:rFonts w:ascii="Arial Narrow" w:hAnsi="Arial Narrow"/>
                <w:sz w:val="20"/>
                <w:szCs w:val="20"/>
              </w:rPr>
              <w:t>AND</w:t>
            </w:r>
          </w:p>
          <w:p w14:paraId="0FB0FE93" w14:textId="77777777" w:rsidR="00F03C22" w:rsidRPr="007517DC" w:rsidRDefault="00F03C22" w:rsidP="00F03C22">
            <w:pPr>
              <w:keepLines/>
              <w:widowControl w:val="0"/>
              <w:spacing w:after="20"/>
              <w:rPr>
                <w:rFonts w:ascii="Arial Narrow" w:hAnsi="Arial Narrow"/>
                <w:sz w:val="20"/>
                <w:szCs w:val="20"/>
              </w:rPr>
            </w:pPr>
            <w:r w:rsidRPr="007517DC">
              <w:rPr>
                <w:rFonts w:ascii="Arial Narrow" w:hAnsi="Arial Narrow"/>
                <w:sz w:val="20"/>
                <w:szCs w:val="20"/>
                <w:shd w:val="clear" w:color="auto" w:fill="B8CCE4" w:themeFill="accent1" w:themeFillTint="66"/>
              </w:rPr>
              <w:t>Patient must not have developed disease progression while receiving treatment with this drug for this condition.</w:t>
            </w:r>
          </w:p>
        </w:tc>
      </w:tr>
      <w:tr w:rsidR="00F03C22" w:rsidRPr="007517DC" w14:paraId="2E93F49B" w14:textId="77777777" w:rsidTr="00106A4D">
        <w:tc>
          <w:tcPr>
            <w:tcW w:w="1191" w:type="pct"/>
            <w:hideMark/>
          </w:tcPr>
          <w:p w14:paraId="205DECF6" w14:textId="77777777" w:rsidR="00F03C22" w:rsidRPr="007517DC" w:rsidRDefault="00F03C22" w:rsidP="00F03C22">
            <w:pPr>
              <w:keepNext/>
              <w:spacing w:after="20"/>
              <w:rPr>
                <w:rFonts w:ascii="Arial Narrow" w:hAnsi="Arial Narrow"/>
                <w:sz w:val="20"/>
                <w:szCs w:val="20"/>
              </w:rPr>
            </w:pPr>
            <w:r w:rsidRPr="007517DC">
              <w:rPr>
                <w:rFonts w:ascii="Arial Narrow" w:hAnsi="Arial Narrow"/>
                <w:sz w:val="20"/>
                <w:szCs w:val="20"/>
              </w:rPr>
              <w:lastRenderedPageBreak/>
              <w:t>Administrative advice</w:t>
            </w:r>
          </w:p>
        </w:tc>
        <w:tc>
          <w:tcPr>
            <w:tcW w:w="3809" w:type="pct"/>
            <w:hideMark/>
          </w:tcPr>
          <w:p w14:paraId="4E585A7B" w14:textId="77777777" w:rsidR="00F03C22" w:rsidRPr="007517DC" w:rsidRDefault="00F03C22" w:rsidP="00F03C22">
            <w:pPr>
              <w:keepNext/>
              <w:spacing w:after="20"/>
              <w:rPr>
                <w:rFonts w:ascii="Arial Narrow" w:hAnsi="Arial Narrow"/>
                <w:sz w:val="20"/>
                <w:szCs w:val="20"/>
              </w:rPr>
            </w:pPr>
            <w:r w:rsidRPr="007517DC">
              <w:rPr>
                <w:rFonts w:ascii="Arial Narrow" w:hAnsi="Arial Narrow"/>
                <w:sz w:val="20"/>
                <w:szCs w:val="20"/>
              </w:rPr>
              <w:t>Special Pricing Arrangements apply</w:t>
            </w:r>
          </w:p>
        </w:tc>
      </w:tr>
    </w:tbl>
    <w:p w14:paraId="7D7CB497" w14:textId="413C45AA" w:rsidR="00525B80" w:rsidRPr="007517DC" w:rsidRDefault="00525B80" w:rsidP="00525B80">
      <w:pPr>
        <w:pStyle w:val="FooterTableFigure"/>
        <w:rPr>
          <w:szCs w:val="20"/>
        </w:rPr>
      </w:pPr>
      <w:r w:rsidRPr="007517DC">
        <w:t>Source: Table 1-11, p51 and Table 1-12, p56 of the March 2025 resubmission.</w:t>
      </w:r>
      <w:r w:rsidRPr="007517DC">
        <w:rPr>
          <w:szCs w:val="20"/>
        </w:rPr>
        <w:t xml:space="preserve"> </w:t>
      </w:r>
    </w:p>
    <w:p w14:paraId="02649B12" w14:textId="661586A0" w:rsidR="00EC5370" w:rsidRPr="007517DC" w:rsidRDefault="00EC5370" w:rsidP="00EC5370">
      <w:pPr>
        <w:pStyle w:val="FooterTableFigure"/>
        <w:rPr>
          <w:szCs w:val="20"/>
        </w:rPr>
      </w:pPr>
      <w:r w:rsidRPr="007517DC">
        <w:rPr>
          <w:szCs w:val="20"/>
        </w:rPr>
        <w:t xml:space="preserve">PBAC = Pharmaceutical Benefits Advisory Committee; PBS = Pharmaceutical Benefit Scheme; SC = subcutaneous. </w:t>
      </w:r>
    </w:p>
    <w:p w14:paraId="7D1BA291" w14:textId="286EED23" w:rsidR="00E26F2B" w:rsidRPr="007517DC" w:rsidRDefault="4FDB8EC9" w:rsidP="45CC36A0">
      <w:pPr>
        <w:pStyle w:val="FooterTableFigure"/>
        <w:rPr>
          <w:sz w:val="16"/>
          <w:szCs w:val="16"/>
        </w:rPr>
      </w:pPr>
      <w:r w:rsidRPr="45CC36A0">
        <w:t>Blue shading indicates data previously seen by the PBAC.</w:t>
      </w:r>
    </w:p>
    <w:p w14:paraId="575213DE" w14:textId="4D154344" w:rsidR="0070698F" w:rsidRPr="00562524" w:rsidRDefault="14C15AD7" w:rsidP="45CC36A0">
      <w:pPr>
        <w:pStyle w:val="3-BodyText"/>
      </w:pPr>
      <w:r w:rsidRPr="00562524">
        <w:t xml:space="preserve">As </w:t>
      </w:r>
      <w:r w:rsidR="70BBC3BE" w:rsidRPr="00562524">
        <w:t>per</w:t>
      </w:r>
      <w:r w:rsidRPr="00562524">
        <w:t xml:space="preserve"> the </w:t>
      </w:r>
      <w:r w:rsidR="00213666">
        <w:t xml:space="preserve">March </w:t>
      </w:r>
      <w:r w:rsidRPr="00562524">
        <w:t>2023 submission, t</w:t>
      </w:r>
      <w:r w:rsidRPr="00562524">
        <w:rPr>
          <w:rFonts w:eastAsia="Calibri" w:cs="Arial"/>
        </w:rPr>
        <w:t xml:space="preserve">he resubmission requested the PBS listing of two formulations of daratumumab (i.e. intravenous [IV] and subcutaneous [SC]). Both formulations </w:t>
      </w:r>
      <w:r w:rsidR="007D7B27">
        <w:rPr>
          <w:rFonts w:eastAsia="Calibri" w:cs="Arial"/>
        </w:rPr>
        <w:t xml:space="preserve">of daratumumab </w:t>
      </w:r>
      <w:r w:rsidRPr="00562524">
        <w:rPr>
          <w:rFonts w:eastAsia="Calibri" w:cs="Arial"/>
        </w:rPr>
        <w:t xml:space="preserve">are </w:t>
      </w:r>
      <w:r w:rsidR="007D7B27">
        <w:rPr>
          <w:rFonts w:eastAsia="Calibri" w:cs="Arial"/>
        </w:rPr>
        <w:t xml:space="preserve">currently </w:t>
      </w:r>
      <w:r w:rsidRPr="00562524">
        <w:rPr>
          <w:rFonts w:eastAsia="Calibri" w:cs="Arial"/>
        </w:rPr>
        <w:t xml:space="preserve">PBS listed </w:t>
      </w:r>
      <w:r w:rsidR="007D7B27">
        <w:rPr>
          <w:rFonts w:eastAsia="Calibri" w:cs="Arial"/>
        </w:rPr>
        <w:t xml:space="preserve">as </w:t>
      </w:r>
      <w:r w:rsidR="00186D8C">
        <w:rPr>
          <w:rFonts w:eastAsia="Calibri" w:cs="Arial"/>
        </w:rPr>
        <w:t>a</w:t>
      </w:r>
      <w:r w:rsidR="007D7B27">
        <w:rPr>
          <w:rFonts w:eastAsia="Calibri" w:cs="Arial"/>
        </w:rPr>
        <w:t xml:space="preserve"> </w:t>
      </w:r>
      <w:r w:rsidRPr="00562524">
        <w:rPr>
          <w:rFonts w:eastAsia="Calibri" w:cs="Arial"/>
        </w:rPr>
        <w:t xml:space="preserve">second-line </w:t>
      </w:r>
      <w:r w:rsidR="007D7B27">
        <w:rPr>
          <w:rFonts w:eastAsia="Calibri" w:cs="Arial"/>
        </w:rPr>
        <w:t xml:space="preserve">treatment of </w:t>
      </w:r>
      <w:r w:rsidRPr="00562524">
        <w:rPr>
          <w:rFonts w:eastAsia="Calibri" w:cs="Arial"/>
        </w:rPr>
        <w:t>MM</w:t>
      </w:r>
      <w:r w:rsidR="00186D8C">
        <w:rPr>
          <w:rFonts w:eastAsia="Calibri" w:cs="Arial"/>
        </w:rPr>
        <w:t xml:space="preserve"> for use in combination with bortezomib and dexamethasone (</w:t>
      </w:r>
      <w:proofErr w:type="spellStart"/>
      <w:r w:rsidR="00186D8C">
        <w:rPr>
          <w:rFonts w:eastAsia="Calibri" w:cs="Arial"/>
        </w:rPr>
        <w:t>DBd</w:t>
      </w:r>
      <w:proofErr w:type="spellEnd"/>
      <w:r w:rsidR="00186D8C">
        <w:rPr>
          <w:rFonts w:eastAsia="Calibri" w:cs="Arial"/>
        </w:rPr>
        <w:t>)</w:t>
      </w:r>
      <w:r w:rsidRPr="00562524">
        <w:rPr>
          <w:rFonts w:eastAsia="Calibri" w:cs="Arial"/>
        </w:rPr>
        <w:t xml:space="preserve">. </w:t>
      </w:r>
      <w:r w:rsidR="0DE383C7" w:rsidRPr="00562524">
        <w:t xml:space="preserve">The </w:t>
      </w:r>
      <w:r w:rsidRPr="00562524">
        <w:t>re</w:t>
      </w:r>
      <w:r w:rsidR="0DE383C7" w:rsidRPr="00562524">
        <w:t>submission also propos</w:t>
      </w:r>
      <w:r w:rsidRPr="00562524">
        <w:t>ed</w:t>
      </w:r>
      <w:r w:rsidR="0DE383C7" w:rsidRPr="00562524">
        <w:t xml:space="preserve"> a new PBS restriction for lenalidomide for use in combination with daratumumab and dexamethasone, should </w:t>
      </w:r>
      <w:r w:rsidRPr="00562524">
        <w:t xml:space="preserve">the </w:t>
      </w:r>
      <w:r w:rsidR="4B3EABFF" w:rsidRPr="00562524">
        <w:t>proposed listing</w:t>
      </w:r>
      <w:r w:rsidRPr="00562524">
        <w:t xml:space="preserve"> </w:t>
      </w:r>
      <w:r w:rsidR="0DE383C7" w:rsidRPr="00562524">
        <w:t>be recommended by the PBAC.</w:t>
      </w:r>
    </w:p>
    <w:p w14:paraId="69F0AF56" w14:textId="0A175184" w:rsidR="00802FB5" w:rsidRPr="00562524" w:rsidRDefault="266A0E4A" w:rsidP="45CC36A0">
      <w:pPr>
        <w:pStyle w:val="3-BodyText"/>
        <w:rPr>
          <w:rFonts w:eastAsia="Calibri" w:cs="Arial"/>
        </w:rPr>
      </w:pPr>
      <w:r w:rsidRPr="00562524">
        <w:t xml:space="preserve">In March 2023, the PBAC considered that the definition of </w:t>
      </w:r>
      <w:r w:rsidR="4352D5C4" w:rsidRPr="00562524">
        <w:t>TI</w:t>
      </w:r>
      <w:r w:rsidRPr="00562524">
        <w:t xml:space="preserve"> was arbitrary and may change over time, therefore there was a high risk that patients who were </w:t>
      </w:r>
      <w:r w:rsidR="3B240FAF" w:rsidRPr="00562524">
        <w:t xml:space="preserve">TE </w:t>
      </w:r>
      <w:r w:rsidRPr="00562524">
        <w:t xml:space="preserve">would receive </w:t>
      </w:r>
      <w:proofErr w:type="spellStart"/>
      <w:r w:rsidRPr="00562524">
        <w:t>DLd</w:t>
      </w:r>
      <w:proofErr w:type="spellEnd"/>
      <w:r w:rsidRPr="00562524">
        <w:t xml:space="preserve">. </w:t>
      </w:r>
      <w:r w:rsidR="5E6B7917" w:rsidRPr="00562524">
        <w:rPr>
          <w:rFonts w:eastAsia="Calibri" w:cs="Arial"/>
        </w:rPr>
        <w:t xml:space="preserve">The resubmission proposed criteria for daratumumab that were unchanged from the previous consideration and stated that defining transplant ineligibility further with more stringent criteria as proposed by the PBAC was not preferred based on advice from haematologists. The resubmission </w:t>
      </w:r>
      <w:r w:rsidR="6F66B7B6" w:rsidRPr="00562524">
        <w:rPr>
          <w:rFonts w:eastAsia="Calibri" w:cs="Arial"/>
        </w:rPr>
        <w:t xml:space="preserve">considered </w:t>
      </w:r>
      <w:r w:rsidR="5E6B7917" w:rsidRPr="00562524">
        <w:rPr>
          <w:rFonts w:eastAsia="Calibri" w:cs="Arial"/>
        </w:rPr>
        <w:t xml:space="preserve">that the proposed PBS restriction for daratumumab was aligned with the current restriction </w:t>
      </w:r>
      <w:r w:rsidR="2C68A5D2" w:rsidRPr="00562524">
        <w:rPr>
          <w:rFonts w:eastAsia="Calibri" w:cs="Arial"/>
        </w:rPr>
        <w:t>for</w:t>
      </w:r>
      <w:r w:rsidR="5E6B7917" w:rsidRPr="00562524">
        <w:rPr>
          <w:rFonts w:eastAsia="Calibri" w:cs="Arial"/>
        </w:rPr>
        <w:t xml:space="preserve"> lenalidomide and dexamethasone (</w:t>
      </w:r>
      <w:proofErr w:type="spellStart"/>
      <w:r w:rsidR="5E6B7917" w:rsidRPr="00562524">
        <w:rPr>
          <w:rFonts w:eastAsia="Calibri" w:cs="Arial"/>
        </w:rPr>
        <w:t>Ld</w:t>
      </w:r>
      <w:proofErr w:type="spellEnd"/>
      <w:r w:rsidR="5E6B7917" w:rsidRPr="00562524">
        <w:rPr>
          <w:rFonts w:eastAsia="Calibri" w:cs="Arial"/>
        </w:rPr>
        <w:t xml:space="preserve">) in TI NDMM </w:t>
      </w:r>
      <w:r w:rsidR="6F66B7B6" w:rsidRPr="00562524">
        <w:rPr>
          <w:rFonts w:eastAsia="Calibri" w:cs="Arial"/>
        </w:rPr>
        <w:t>in that it does not provide a definition</w:t>
      </w:r>
      <w:r w:rsidR="2C68A5D2" w:rsidRPr="00562524">
        <w:rPr>
          <w:rFonts w:eastAsia="Calibri" w:cs="Arial"/>
        </w:rPr>
        <w:t xml:space="preserve"> (of TI)</w:t>
      </w:r>
      <w:r w:rsidR="6F66B7B6" w:rsidRPr="00562524">
        <w:rPr>
          <w:rFonts w:eastAsia="Calibri" w:cs="Arial"/>
        </w:rPr>
        <w:t>,</w:t>
      </w:r>
      <w:r w:rsidR="001711BC">
        <w:rPr>
          <w:rFonts w:eastAsia="Calibri" w:cs="Arial"/>
        </w:rPr>
        <w:t xml:space="preserve"> </w:t>
      </w:r>
      <w:r w:rsidR="6F66B7B6" w:rsidRPr="00562524">
        <w:rPr>
          <w:rFonts w:eastAsia="Calibri" w:cs="Arial"/>
        </w:rPr>
        <w:t>and therefore leaves the assessment of eligibility for stem cell transplantation to clinical judgement.</w:t>
      </w:r>
      <w:r w:rsidR="4BFA46A4" w:rsidRPr="00562524">
        <w:rPr>
          <w:rFonts w:eastAsia="Calibri" w:cs="Arial"/>
        </w:rPr>
        <w:t xml:space="preserve"> The </w:t>
      </w:r>
      <w:r w:rsidR="00813449">
        <w:rPr>
          <w:rFonts w:eastAsia="Calibri" w:cs="Arial"/>
        </w:rPr>
        <w:t>Pre-Sub-Committee Response (</w:t>
      </w:r>
      <w:r w:rsidR="4BFA46A4" w:rsidRPr="00562524">
        <w:rPr>
          <w:rFonts w:eastAsia="Calibri" w:cs="Arial"/>
        </w:rPr>
        <w:t>PSCR</w:t>
      </w:r>
      <w:r w:rsidR="00813449">
        <w:rPr>
          <w:rFonts w:eastAsia="Calibri" w:cs="Arial"/>
        </w:rPr>
        <w:t>)</w:t>
      </w:r>
      <w:r w:rsidR="4BFA46A4" w:rsidRPr="00562524">
        <w:rPr>
          <w:rFonts w:eastAsia="Calibri" w:cs="Arial"/>
        </w:rPr>
        <w:t xml:space="preserve"> also </w:t>
      </w:r>
      <w:r w:rsidR="1790285A" w:rsidRPr="00562524">
        <w:rPr>
          <w:rFonts w:eastAsia="Calibri" w:cs="Arial"/>
        </w:rPr>
        <w:t xml:space="preserve">stated that the RSA proposed in the resubmission will mitigate </w:t>
      </w:r>
      <w:r w:rsidR="04A9C8AD" w:rsidRPr="00562524">
        <w:rPr>
          <w:rFonts w:eastAsia="Calibri" w:cs="Arial"/>
        </w:rPr>
        <w:t>any potential risk to Government from possible use outside the restriction, for example in TE patients.</w:t>
      </w:r>
    </w:p>
    <w:p w14:paraId="7F38AE50" w14:textId="0D3C9BBA" w:rsidR="00802FCE" w:rsidRPr="00562524" w:rsidRDefault="280EFE5E" w:rsidP="45CC36A0">
      <w:pPr>
        <w:pStyle w:val="3-BodyText"/>
      </w:pPr>
      <w:r w:rsidRPr="00562524">
        <w:t>T</w:t>
      </w:r>
      <w:r w:rsidR="2390DB01" w:rsidRPr="00562524">
        <w:t xml:space="preserve">he March 2025 resubmission proposed a </w:t>
      </w:r>
      <w:r w:rsidR="2390DB01" w:rsidRPr="00FD7AEA">
        <w:t>44.3</w:t>
      </w:r>
      <w:r w:rsidR="2390DB01" w:rsidRPr="00562524">
        <w:t>% reduction to the effective AEMP for daratumumab compared to that previously considered by the PBAC.</w:t>
      </w:r>
    </w:p>
    <w:p w14:paraId="6B632028" w14:textId="661A2A90" w:rsidR="00802FCE" w:rsidRPr="00562524" w:rsidRDefault="00802FCE" w:rsidP="00D05929">
      <w:pPr>
        <w:pStyle w:val="3-BodyText"/>
        <w:numPr>
          <w:ilvl w:val="1"/>
          <w:numId w:val="7"/>
        </w:numPr>
        <w:ind w:left="1418" w:hanging="284"/>
      </w:pPr>
      <w:r w:rsidRPr="00562524">
        <w:t>IV 100 mg vial: $</w:t>
      </w:r>
      <w:r w:rsidR="001C1398" w:rsidRPr="009E518F">
        <w:rPr>
          <w:color w:val="000000"/>
          <w:w w:val="15"/>
          <w:shd w:val="solid" w:color="000000" w:fill="000000"/>
          <w:fitText w:val="-20" w:id="-694952185"/>
          <w14:textFill>
            <w14:solidFill>
              <w14:srgbClr w14:val="000000">
                <w14:alpha w14:val="100000"/>
              </w14:srgbClr>
            </w14:solidFill>
          </w14:textFill>
        </w:rPr>
        <w:t>|</w:t>
      </w:r>
      <w:r w:rsidR="00DC2A5B" w:rsidRPr="009E518F">
        <w:rPr>
          <w:color w:val="000000"/>
          <w:w w:val="15"/>
          <w:shd w:val="solid" w:color="000000" w:fill="000000"/>
          <w:fitText w:val="-20" w:id="-694952185"/>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85"/>
          <w14:textFill>
            <w14:solidFill>
              <w14:srgbClr w14:val="000000">
                <w14:alpha w14:val="100000"/>
              </w14:srgbClr>
            </w14:solidFill>
          </w14:textFill>
        </w:rPr>
        <w:t>|</w:t>
      </w:r>
      <w:r w:rsidRPr="00562524">
        <w:t xml:space="preserve"> requested, compared with $</w:t>
      </w:r>
      <w:r w:rsidR="001C1398" w:rsidRPr="009E518F">
        <w:rPr>
          <w:color w:val="000000"/>
          <w:w w:val="15"/>
          <w:shd w:val="solid" w:color="000000" w:fill="000000"/>
          <w:fitText w:val="-20" w:id="-694952184"/>
          <w14:textFill>
            <w14:solidFill>
              <w14:srgbClr w14:val="000000">
                <w14:alpha w14:val="100000"/>
              </w14:srgbClr>
            </w14:solidFill>
          </w14:textFill>
        </w:rPr>
        <w:t>|</w:t>
      </w:r>
      <w:r w:rsidR="00DC2A5B" w:rsidRPr="009E518F">
        <w:rPr>
          <w:color w:val="000000"/>
          <w:w w:val="15"/>
          <w:shd w:val="solid" w:color="000000" w:fill="000000"/>
          <w:fitText w:val="-20" w:id="-694952184"/>
          <w14:textFill>
            <w14:solidFill>
              <w14:srgbClr w14:val="000000">
                <w14:alpha w14:val="100000"/>
              </w14:srgbClr>
            </w14:solidFill>
          </w14:textFill>
        </w:rPr>
        <w:t xml:space="preserve"> </w:t>
      </w:r>
      <w:proofErr w:type="gramStart"/>
      <w:r w:rsidR="001C1398" w:rsidRPr="009E518F">
        <w:rPr>
          <w:color w:val="000000"/>
          <w:spacing w:val="-61"/>
          <w:w w:val="15"/>
          <w:shd w:val="solid" w:color="000000" w:fill="000000"/>
          <w:fitText w:val="-20" w:id="-694952184"/>
          <w14:textFill>
            <w14:solidFill>
              <w14:srgbClr w14:val="000000">
                <w14:alpha w14:val="100000"/>
              </w14:srgbClr>
            </w14:solidFill>
          </w14:textFill>
        </w:rPr>
        <w:t>|</w:t>
      </w:r>
      <w:r w:rsidRPr="00562524">
        <w:t>;</w:t>
      </w:r>
      <w:proofErr w:type="gramEnd"/>
    </w:p>
    <w:p w14:paraId="54D58CC0" w14:textId="7201BAC9" w:rsidR="00802FCE" w:rsidRPr="00562524" w:rsidRDefault="00802FCE" w:rsidP="00D05929">
      <w:pPr>
        <w:pStyle w:val="3-BodyText"/>
        <w:numPr>
          <w:ilvl w:val="1"/>
          <w:numId w:val="7"/>
        </w:numPr>
        <w:ind w:left="1418" w:hanging="284"/>
      </w:pPr>
      <w:r w:rsidRPr="00562524">
        <w:t>IV 400 mg vial: $</w:t>
      </w:r>
      <w:r w:rsidR="001C1398" w:rsidRPr="009E518F">
        <w:rPr>
          <w:color w:val="000000"/>
          <w:w w:val="15"/>
          <w:shd w:val="solid" w:color="000000" w:fill="000000"/>
          <w:fitText w:val="-20" w:id="-694952183"/>
          <w14:textFill>
            <w14:solidFill>
              <w14:srgbClr w14:val="000000">
                <w14:alpha w14:val="100000"/>
              </w14:srgbClr>
            </w14:solidFill>
          </w14:textFill>
        </w:rPr>
        <w:t>|</w:t>
      </w:r>
      <w:r w:rsidR="00DC2A5B" w:rsidRPr="009E518F">
        <w:rPr>
          <w:color w:val="000000"/>
          <w:w w:val="15"/>
          <w:shd w:val="solid" w:color="000000" w:fill="000000"/>
          <w:fitText w:val="-20" w:id="-694952183"/>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83"/>
          <w14:textFill>
            <w14:solidFill>
              <w14:srgbClr w14:val="000000">
                <w14:alpha w14:val="100000"/>
              </w14:srgbClr>
            </w14:solidFill>
          </w14:textFill>
        </w:rPr>
        <w:t>|</w:t>
      </w:r>
      <w:r w:rsidRPr="00562524">
        <w:t xml:space="preserve"> requested, compared with $</w:t>
      </w:r>
      <w:r w:rsidR="001C1398" w:rsidRPr="009E518F">
        <w:rPr>
          <w:color w:val="000000"/>
          <w:w w:val="15"/>
          <w:shd w:val="solid" w:color="000000" w:fill="000000"/>
          <w:fitText w:val="-20" w:id="-694952182"/>
          <w14:textFill>
            <w14:solidFill>
              <w14:srgbClr w14:val="000000">
                <w14:alpha w14:val="100000"/>
              </w14:srgbClr>
            </w14:solidFill>
          </w14:textFill>
        </w:rPr>
        <w:t>|</w:t>
      </w:r>
      <w:r w:rsidR="00DC2A5B" w:rsidRPr="009E518F">
        <w:rPr>
          <w:color w:val="000000"/>
          <w:w w:val="15"/>
          <w:shd w:val="solid" w:color="000000" w:fill="000000"/>
          <w:fitText w:val="-20" w:id="-694952182"/>
          <w14:textFill>
            <w14:solidFill>
              <w14:srgbClr w14:val="000000">
                <w14:alpha w14:val="100000"/>
              </w14:srgbClr>
            </w14:solidFill>
          </w14:textFill>
        </w:rPr>
        <w:t xml:space="preserve"> </w:t>
      </w:r>
      <w:proofErr w:type="gramStart"/>
      <w:r w:rsidR="001C1398" w:rsidRPr="009E518F">
        <w:rPr>
          <w:color w:val="000000"/>
          <w:spacing w:val="-61"/>
          <w:w w:val="15"/>
          <w:shd w:val="solid" w:color="000000" w:fill="000000"/>
          <w:fitText w:val="-20" w:id="-694952182"/>
          <w14:textFill>
            <w14:solidFill>
              <w14:srgbClr w14:val="000000">
                <w14:alpha w14:val="100000"/>
              </w14:srgbClr>
            </w14:solidFill>
          </w14:textFill>
        </w:rPr>
        <w:t>|</w:t>
      </w:r>
      <w:r w:rsidRPr="00562524">
        <w:t>;</w:t>
      </w:r>
      <w:proofErr w:type="gramEnd"/>
    </w:p>
    <w:p w14:paraId="1EC6D348" w14:textId="5F8B492E" w:rsidR="00802FCE" w:rsidRPr="00562524" w:rsidRDefault="00802FCE" w:rsidP="00D05929">
      <w:pPr>
        <w:pStyle w:val="3-BodyText"/>
        <w:numPr>
          <w:ilvl w:val="1"/>
          <w:numId w:val="7"/>
        </w:numPr>
        <w:ind w:left="1418" w:hanging="284"/>
      </w:pPr>
      <w:r w:rsidRPr="00562524">
        <w:t>SC 1800 mg vial: $</w:t>
      </w:r>
      <w:r w:rsidR="001C1398" w:rsidRPr="009E518F">
        <w:rPr>
          <w:color w:val="000000"/>
          <w:w w:val="15"/>
          <w:shd w:val="solid" w:color="000000" w:fill="000000"/>
          <w:fitText w:val="-20" w:id="-694952181"/>
          <w14:textFill>
            <w14:solidFill>
              <w14:srgbClr w14:val="000000">
                <w14:alpha w14:val="100000"/>
              </w14:srgbClr>
            </w14:solidFill>
          </w14:textFill>
        </w:rPr>
        <w:t>|</w:t>
      </w:r>
      <w:r w:rsidR="00DC2A5B" w:rsidRPr="009E518F">
        <w:rPr>
          <w:color w:val="000000"/>
          <w:w w:val="15"/>
          <w:shd w:val="solid" w:color="000000" w:fill="000000"/>
          <w:fitText w:val="-20" w:id="-694952181"/>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81"/>
          <w14:textFill>
            <w14:solidFill>
              <w14:srgbClr w14:val="000000">
                <w14:alpha w14:val="100000"/>
              </w14:srgbClr>
            </w14:solidFill>
          </w14:textFill>
        </w:rPr>
        <w:t>|</w:t>
      </w:r>
      <w:r w:rsidRPr="00562524">
        <w:t xml:space="preserve"> requested, compared with $</w:t>
      </w:r>
      <w:r w:rsidR="001C1398" w:rsidRPr="009E518F">
        <w:rPr>
          <w:color w:val="000000"/>
          <w:w w:val="15"/>
          <w:shd w:val="solid" w:color="000000" w:fill="000000"/>
          <w:fitText w:val="-20" w:id="-694952180"/>
          <w14:textFill>
            <w14:solidFill>
              <w14:srgbClr w14:val="000000">
                <w14:alpha w14:val="100000"/>
              </w14:srgbClr>
            </w14:solidFill>
          </w14:textFill>
        </w:rPr>
        <w:t>|</w:t>
      </w:r>
      <w:r w:rsidR="00DC2A5B" w:rsidRPr="009E518F">
        <w:rPr>
          <w:color w:val="000000"/>
          <w:w w:val="15"/>
          <w:shd w:val="solid" w:color="000000" w:fill="000000"/>
          <w:fitText w:val="-20" w:id="-694952180"/>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80"/>
          <w14:textFill>
            <w14:solidFill>
              <w14:srgbClr w14:val="000000">
                <w14:alpha w14:val="100000"/>
              </w14:srgbClr>
            </w14:solidFill>
          </w14:textFill>
        </w:rPr>
        <w:t>|</w:t>
      </w:r>
      <w:r w:rsidRPr="00562524">
        <w:t>.</w:t>
      </w:r>
    </w:p>
    <w:p w14:paraId="0C6F572F" w14:textId="6B632C95" w:rsidR="00212755" w:rsidRPr="00562524" w:rsidRDefault="2390DB01" w:rsidP="45CC36A0">
      <w:pPr>
        <w:pStyle w:val="3-BodyText"/>
      </w:pPr>
      <w:r w:rsidRPr="00562524">
        <w:t xml:space="preserve">The </w:t>
      </w:r>
      <w:r w:rsidR="3F004976" w:rsidRPr="00562524">
        <w:t xml:space="preserve">proposed </w:t>
      </w:r>
      <w:r w:rsidR="005D0B66">
        <w:t>AEMP</w:t>
      </w:r>
      <w:r w:rsidR="005D0B66" w:rsidRPr="00562524">
        <w:t xml:space="preserve"> </w:t>
      </w:r>
      <w:r w:rsidR="31087DF9" w:rsidRPr="00562524">
        <w:t>for first-li</w:t>
      </w:r>
      <w:r w:rsidR="023C7462" w:rsidRPr="00562524">
        <w:t>ne</w:t>
      </w:r>
      <w:r w:rsidR="31087DF9" w:rsidRPr="00562524">
        <w:t xml:space="preserve"> daratumumab </w:t>
      </w:r>
      <w:r w:rsidR="6D98B200" w:rsidRPr="00562524">
        <w:t>is</w:t>
      </w:r>
      <w:r w:rsidRPr="00562524">
        <w:t xml:space="preserve"> </w:t>
      </w:r>
      <w:r w:rsidRPr="008809FA">
        <w:t>30.6</w:t>
      </w:r>
      <w:r w:rsidRPr="00562524">
        <w:t xml:space="preserve">% </w:t>
      </w:r>
      <w:r w:rsidR="6D98B200" w:rsidRPr="00562524">
        <w:t>lower than</w:t>
      </w:r>
      <w:r w:rsidRPr="00562524">
        <w:t xml:space="preserve"> the cost-effective </w:t>
      </w:r>
      <w:r w:rsidR="6E040605" w:rsidRPr="00562524">
        <w:t xml:space="preserve">AEMP </w:t>
      </w:r>
      <w:r w:rsidR="77485F26" w:rsidRPr="00562524">
        <w:t xml:space="preserve">for </w:t>
      </w:r>
      <w:r w:rsidRPr="00562524">
        <w:t>second line daratumumab</w:t>
      </w:r>
      <w:r w:rsidR="02A7F879" w:rsidRPr="00562524">
        <w:t xml:space="preserve">. </w:t>
      </w:r>
    </w:p>
    <w:p w14:paraId="40EDA4C0" w14:textId="591DD6F7" w:rsidR="00E26F2B" w:rsidRPr="00562524" w:rsidRDefault="004E511A" w:rsidP="00267493">
      <w:pPr>
        <w:pStyle w:val="3-BodyText"/>
      </w:pPr>
      <w:r w:rsidRPr="00562524">
        <w:lastRenderedPageBreak/>
        <w:t xml:space="preserve">The price of lenalidomide has also reduced </w:t>
      </w:r>
      <w:r w:rsidR="00486D30" w:rsidRPr="00562524">
        <w:t>by 34%</w:t>
      </w:r>
      <w:r w:rsidRPr="00562524">
        <w:t xml:space="preserve"> since the March 2023 PBAC consideration due to price reductions following generic entry. </w:t>
      </w:r>
      <w:r w:rsidR="00403A2B" w:rsidRPr="00562524">
        <w:t xml:space="preserve">A further </w:t>
      </w:r>
      <w:r w:rsidR="00257434" w:rsidRPr="00562524">
        <w:t xml:space="preserve">statutory price reduction is due to occur on 1 April 2025. </w:t>
      </w:r>
    </w:p>
    <w:p w14:paraId="190A9753" w14:textId="20BEBA71" w:rsidR="00FE245B" w:rsidRPr="00562524" w:rsidRDefault="51B5BFE9" w:rsidP="45CC36A0">
      <w:pPr>
        <w:pStyle w:val="3-BodyText"/>
      </w:pPr>
      <w:bookmarkStart w:id="11" w:name="_Ref191377295"/>
      <w:r w:rsidRPr="00562524">
        <w:t>In terms of cost per patient, i</w:t>
      </w:r>
      <w:r w:rsidR="4869BA20" w:rsidRPr="00562524">
        <w:t xml:space="preserve">n March 2023, the PBAC </w:t>
      </w:r>
      <w:r w:rsidR="4324A51E" w:rsidRPr="00562524">
        <w:t>considered that a higher per patient cost in the first line (compared with second line) was not supported by the evidence presented. The submission had requested a modelled cost per patient for daratumumab in the first line setting that was more than double that accepted as being cost effective in the second line setting (para</w:t>
      </w:r>
      <w:r w:rsidR="00327060">
        <w:t>graph</w:t>
      </w:r>
      <w:r w:rsidR="4324A51E" w:rsidRPr="00562524">
        <w:t xml:space="preserve"> 7.16, daratumumab </w:t>
      </w:r>
      <w:r w:rsidR="00250F26">
        <w:t>public summary document [</w:t>
      </w:r>
      <w:r w:rsidR="4324A51E" w:rsidRPr="00562524">
        <w:t>PSD</w:t>
      </w:r>
      <w:r w:rsidR="00250F26">
        <w:t>]</w:t>
      </w:r>
      <w:r w:rsidR="4324A51E" w:rsidRPr="00562524">
        <w:t xml:space="preserve">, March 2023). </w:t>
      </w:r>
      <w:r w:rsidR="1F5EDDC8" w:rsidRPr="00562524">
        <w:t xml:space="preserve">The resubmission stated that at the requested price, the average cost of daratumumab per patient in the proposed first line listing (as </w:t>
      </w:r>
      <w:proofErr w:type="spellStart"/>
      <w:r w:rsidR="1F5EDDC8" w:rsidRPr="00562524">
        <w:t>DLd</w:t>
      </w:r>
      <w:proofErr w:type="spellEnd"/>
      <w:r w:rsidR="1F5EDDC8" w:rsidRPr="00562524">
        <w:t>) was $</w:t>
      </w:r>
      <w:r w:rsidR="001C1398" w:rsidRPr="009E518F">
        <w:rPr>
          <w:color w:val="000000"/>
          <w:w w:val="15"/>
          <w:shd w:val="solid" w:color="000000" w:fill="000000"/>
          <w:fitText w:val="-20" w:id="-694952179"/>
          <w14:textFill>
            <w14:solidFill>
              <w14:srgbClr w14:val="000000">
                <w14:alpha w14:val="100000"/>
              </w14:srgbClr>
            </w14:solidFill>
          </w14:textFill>
        </w:rPr>
        <w:t>|</w:t>
      </w:r>
      <w:r w:rsidR="00DC2A5B" w:rsidRPr="009E518F">
        <w:rPr>
          <w:color w:val="000000"/>
          <w:w w:val="15"/>
          <w:shd w:val="solid" w:color="000000" w:fill="000000"/>
          <w:fitText w:val="-20" w:id="-694952179"/>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79"/>
          <w14:textFill>
            <w14:solidFill>
              <w14:srgbClr w14:val="000000">
                <w14:alpha w14:val="100000"/>
              </w14:srgbClr>
            </w14:solidFill>
          </w14:textFill>
        </w:rPr>
        <w:t>|</w:t>
      </w:r>
      <w:r w:rsidR="1F5EDDC8" w:rsidRPr="00562524">
        <w:t xml:space="preserve"> and estimated this to be </w:t>
      </w:r>
      <w:r w:rsidR="001C1398" w:rsidRPr="009E518F">
        <w:rPr>
          <w:color w:val="000000"/>
          <w:w w:val="15"/>
          <w:shd w:val="solid" w:color="000000" w:fill="000000"/>
          <w:fitText w:val="-20" w:id="-694952178"/>
          <w14:textFill>
            <w14:solidFill>
              <w14:srgbClr w14:val="000000">
                <w14:alpha w14:val="100000"/>
              </w14:srgbClr>
            </w14:solidFill>
          </w14:textFill>
        </w:rPr>
        <w:t>|</w:t>
      </w:r>
      <w:r w:rsidR="00DC2A5B" w:rsidRPr="009E518F">
        <w:rPr>
          <w:color w:val="000000"/>
          <w:w w:val="15"/>
          <w:shd w:val="solid" w:color="000000" w:fill="000000"/>
          <w:fitText w:val="-20" w:id="-694952178"/>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78"/>
          <w14:textFill>
            <w14:solidFill>
              <w14:srgbClr w14:val="000000">
                <w14:alpha w14:val="100000"/>
              </w14:srgbClr>
            </w14:solidFill>
          </w14:textFill>
        </w:rPr>
        <w:t>|</w:t>
      </w:r>
      <w:r w:rsidR="1F5EDDC8" w:rsidRPr="00562524">
        <w:t>% higher than use in the current second line listing (assumed to be $</w:t>
      </w:r>
      <w:r w:rsidR="001C1398" w:rsidRPr="009E518F">
        <w:rPr>
          <w:color w:val="000000"/>
          <w:w w:val="15"/>
          <w:shd w:val="solid" w:color="000000" w:fill="000000"/>
          <w:fitText w:val="-20" w:id="-694952177"/>
          <w14:textFill>
            <w14:solidFill>
              <w14:srgbClr w14:val="000000">
                <w14:alpha w14:val="100000"/>
              </w14:srgbClr>
            </w14:solidFill>
          </w14:textFill>
        </w:rPr>
        <w:t>|</w:t>
      </w:r>
      <w:r w:rsidR="00DC2A5B" w:rsidRPr="009E518F">
        <w:rPr>
          <w:color w:val="000000"/>
          <w:w w:val="15"/>
          <w:shd w:val="solid" w:color="000000" w:fill="000000"/>
          <w:fitText w:val="-20" w:id="-694952177"/>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77"/>
          <w14:textFill>
            <w14:solidFill>
              <w14:srgbClr w14:val="000000">
                <w14:alpha w14:val="100000"/>
              </w14:srgbClr>
            </w14:solidFill>
          </w14:textFill>
        </w:rPr>
        <w:t>|</w:t>
      </w:r>
      <w:r w:rsidR="1F5EDDC8" w:rsidRPr="00562524">
        <w:t xml:space="preserve">). The resubmission reported a mean time on 1L </w:t>
      </w:r>
      <w:proofErr w:type="spellStart"/>
      <w:r w:rsidR="1F5EDDC8" w:rsidRPr="00562524">
        <w:t>DLd</w:t>
      </w:r>
      <w:proofErr w:type="spellEnd"/>
      <w:r w:rsidR="1F5EDDC8" w:rsidRPr="00562524">
        <w:t xml:space="preserve"> as 48.4 months, compared with 32.8 months for 2L </w:t>
      </w:r>
      <w:proofErr w:type="spellStart"/>
      <w:r w:rsidR="1F5EDDC8" w:rsidRPr="00562524">
        <w:t>DBd</w:t>
      </w:r>
      <w:proofErr w:type="spellEnd"/>
      <w:r w:rsidR="1F5EDDC8" w:rsidRPr="00562524">
        <w:t>.</w:t>
      </w:r>
      <w:bookmarkEnd w:id="11"/>
      <w:r w:rsidR="1F5EDDC8" w:rsidRPr="00562524">
        <w:t xml:space="preserve"> </w:t>
      </w:r>
    </w:p>
    <w:p w14:paraId="61859B32" w14:textId="6B8D8C28" w:rsidR="00B077BD" w:rsidRPr="00562524" w:rsidRDefault="2E249DCE" w:rsidP="45CC36A0">
      <w:pPr>
        <w:pStyle w:val="3-BodyText"/>
        <w:rPr>
          <w:rFonts w:eastAsia="Calibri" w:cs="Arial"/>
        </w:rPr>
      </w:pPr>
      <w:r w:rsidRPr="00562524">
        <w:rPr>
          <w:rFonts w:eastAsia="Calibri" w:cs="Arial"/>
        </w:rPr>
        <w:t xml:space="preserve">The resubmission proposed that daratumumab would be restricted to once per lifetime use, and this </w:t>
      </w:r>
      <w:r w:rsidR="4AAECEF7" w:rsidRPr="00562524">
        <w:rPr>
          <w:rFonts w:eastAsia="Calibri" w:cs="Arial"/>
        </w:rPr>
        <w:t>wa</w:t>
      </w:r>
      <w:r w:rsidRPr="00562524">
        <w:rPr>
          <w:rFonts w:eastAsia="Calibri" w:cs="Arial"/>
        </w:rPr>
        <w:t xml:space="preserve">s reflected in the financial estimates. </w:t>
      </w:r>
      <w:r w:rsidR="3F97B7A5" w:rsidRPr="00562524">
        <w:rPr>
          <w:rFonts w:eastAsia="Calibri" w:cs="Arial"/>
        </w:rPr>
        <w:t xml:space="preserve">The ESC considered that a criterion </w:t>
      </w:r>
      <w:r w:rsidR="419A948E" w:rsidRPr="00562524">
        <w:rPr>
          <w:rFonts w:eastAsia="Calibri" w:cs="Arial"/>
        </w:rPr>
        <w:t xml:space="preserve">stating </w:t>
      </w:r>
      <w:r w:rsidR="457C19ED" w:rsidRPr="00562524">
        <w:rPr>
          <w:rFonts w:eastAsia="Calibri" w:cs="Arial"/>
        </w:rPr>
        <w:t xml:space="preserve">that the patient must only receive one course of daratumumab </w:t>
      </w:r>
      <w:r w:rsidR="3473F20A" w:rsidRPr="00562524">
        <w:rPr>
          <w:rFonts w:eastAsia="Calibri" w:cs="Arial"/>
        </w:rPr>
        <w:t>per lifetime for multiple myeloma should be added to the proposed restriction</w:t>
      </w:r>
      <w:r w:rsidR="548745E1" w:rsidRPr="00562524">
        <w:rPr>
          <w:rFonts w:eastAsia="Calibri" w:cs="Arial"/>
        </w:rPr>
        <w:t xml:space="preserve"> and should flow onto the second-line daratumumab listing</w:t>
      </w:r>
      <w:r w:rsidR="3473F20A" w:rsidRPr="00562524">
        <w:rPr>
          <w:rFonts w:eastAsia="Calibri" w:cs="Arial"/>
        </w:rPr>
        <w:t>.</w:t>
      </w:r>
    </w:p>
    <w:p w14:paraId="74DA3F9C" w14:textId="75EE9A49" w:rsidR="00EF466D" w:rsidRDefault="486193AE" w:rsidP="45CC36A0">
      <w:pPr>
        <w:pStyle w:val="3-BodyText"/>
      </w:pPr>
      <w:r w:rsidRPr="00562524">
        <w:t xml:space="preserve">The </w:t>
      </w:r>
      <w:r w:rsidR="00A1284C">
        <w:t>re</w:t>
      </w:r>
      <w:r w:rsidRPr="00562524">
        <w:t xml:space="preserve">submission requested a grandfather </w:t>
      </w:r>
      <w:r w:rsidR="062ACF00" w:rsidRPr="00562524">
        <w:t>restriction</w:t>
      </w:r>
      <w:r w:rsidRPr="00562524">
        <w:t xml:space="preserve">. The </w:t>
      </w:r>
      <w:r w:rsidR="00A1284C">
        <w:t>re</w:t>
      </w:r>
      <w:r w:rsidRPr="00562524">
        <w:t xml:space="preserve">submission stated that </w:t>
      </w:r>
      <w:r w:rsidR="00AF1DD8">
        <w:t>&lt; 500</w:t>
      </w:r>
      <w:r w:rsidR="00AF1DD8" w:rsidRPr="00562524">
        <w:t xml:space="preserve"> </w:t>
      </w:r>
      <w:r w:rsidRPr="00562524">
        <w:t xml:space="preserve">patients will require transitioning to PBS-subsidised supply, after the anticipated commencement of an Early Access Program three months prior to PBS listing of </w:t>
      </w:r>
      <w:proofErr w:type="spellStart"/>
      <w:r w:rsidRPr="00562524">
        <w:t>DLd</w:t>
      </w:r>
      <w:proofErr w:type="spellEnd"/>
      <w:r w:rsidRPr="00562524">
        <w:t xml:space="preserve">. </w:t>
      </w:r>
    </w:p>
    <w:p w14:paraId="42D8E33D" w14:textId="1323CB4D" w:rsidR="00E32171" w:rsidRPr="00E32171" w:rsidRDefault="00E32171" w:rsidP="00E32171">
      <w:pPr>
        <w:pStyle w:val="3-BodyText"/>
        <w:numPr>
          <w:ilvl w:val="0"/>
          <w:numId w:val="0"/>
        </w:numPr>
        <w:ind w:left="720"/>
        <w:rPr>
          <w:i/>
          <w:iCs/>
        </w:rPr>
      </w:pPr>
      <w:r w:rsidRPr="00E32171">
        <w:rPr>
          <w:i/>
          <w:iCs/>
        </w:rPr>
        <w:t>For more detail on PBAC’s view, see section 7 PBAC outcome.</w:t>
      </w:r>
    </w:p>
    <w:p w14:paraId="07D257F7" w14:textId="0C0FD0E1" w:rsidR="00B71B5C" w:rsidRPr="00E44F2A" w:rsidDel="00195452" w:rsidRDefault="00B71B5C" w:rsidP="00B71B5C">
      <w:pPr>
        <w:pStyle w:val="2-SectionHeading"/>
      </w:pPr>
      <w:bookmarkStart w:id="12" w:name="_Toc188292245"/>
      <w:r w:rsidRPr="00E44F2A">
        <w:t>Population and disease</w:t>
      </w:r>
      <w:bookmarkEnd w:id="12"/>
      <w:r w:rsidRPr="00E44F2A">
        <w:t xml:space="preserve"> </w:t>
      </w:r>
    </w:p>
    <w:p w14:paraId="0F4D78CD" w14:textId="2BBF4CA0" w:rsidR="00A826D5" w:rsidRPr="00E44F2A" w:rsidRDefault="224F03E4" w:rsidP="45CC36A0">
      <w:pPr>
        <w:pStyle w:val="3-BodyText"/>
      </w:pPr>
      <w:r w:rsidRPr="45CC36A0">
        <w:t>T</w:t>
      </w:r>
      <w:r w:rsidR="266A0E4A" w:rsidRPr="45CC36A0">
        <w:t xml:space="preserve">he proposed population for treatment with </w:t>
      </w:r>
      <w:proofErr w:type="spellStart"/>
      <w:r w:rsidR="266A0E4A" w:rsidRPr="45CC36A0">
        <w:t>DLd</w:t>
      </w:r>
      <w:proofErr w:type="spellEnd"/>
      <w:r w:rsidR="266A0E4A" w:rsidRPr="45CC36A0">
        <w:t xml:space="preserve"> is TI NDMM. MM is a cytogenetically heterogeneous clonal plasma cell proliferative disorder characterised by an abnormal serum and/or urine immunoglobulin known as M-protein or free immunoglobulin light chain. </w:t>
      </w:r>
    </w:p>
    <w:p w14:paraId="7AEF0806" w14:textId="7626350D" w:rsidR="008B3C34" w:rsidRPr="00E44F2A" w:rsidRDefault="266A0E4A" w:rsidP="45CC36A0">
      <w:pPr>
        <w:pStyle w:val="3-BodyText"/>
      </w:pPr>
      <w:r w:rsidRPr="45CC36A0">
        <w:t xml:space="preserve">According to </w:t>
      </w:r>
      <w:r w:rsidR="3848315C" w:rsidRPr="45CC36A0">
        <w:t>the Myeloma Australia's Medical and Scientific Advisory Group (MSAG) of Australia (MSAG 2022)</w:t>
      </w:r>
      <w:r w:rsidR="57ACCCEB" w:rsidRPr="45CC36A0">
        <w:t xml:space="preserve"> </w:t>
      </w:r>
      <w:r w:rsidRPr="45CC36A0">
        <w:t>clinical guidelines, patients' eligibility for transplant is assessed based on age, comorbidities and functional status. In general, the MSAG considers patients over 75 years of age to be ineligible for transplant (MSAG 2022, p20). However, patient eligibility can be subjective and can change following treatment (para</w:t>
      </w:r>
      <w:r w:rsidR="00DF520F">
        <w:t>graph</w:t>
      </w:r>
      <w:r w:rsidRPr="45CC36A0">
        <w:t xml:space="preserve"> 7.5, lenalidomide </w:t>
      </w:r>
      <w:r w:rsidR="00C24B40">
        <w:t>PSD</w:t>
      </w:r>
      <w:r w:rsidRPr="45CC36A0">
        <w:t>, August 2019).</w:t>
      </w:r>
      <w:r w:rsidR="2FA43039" w:rsidRPr="45CC36A0">
        <w:t xml:space="preserve"> </w:t>
      </w:r>
      <w:r w:rsidR="66F32B59" w:rsidRPr="45CC36A0">
        <w:t xml:space="preserve">This assessment differs from the </w:t>
      </w:r>
      <w:r w:rsidR="2E2F3DFF" w:rsidRPr="45CC36A0">
        <w:t xml:space="preserve">enrolment criteria for patients </w:t>
      </w:r>
      <w:r w:rsidR="66F32B59" w:rsidRPr="45CC36A0">
        <w:t>in the MAIA trial, which assessed transplant eligibility</w:t>
      </w:r>
      <w:r w:rsidR="2E2F3DFF" w:rsidRPr="45CC36A0">
        <w:t xml:space="preserve"> based on an</w:t>
      </w:r>
      <w:r w:rsidR="5486CEDE" w:rsidRPr="45CC36A0">
        <w:t xml:space="preserve"> age </w:t>
      </w:r>
      <w:r w:rsidR="2E2F3DFF" w:rsidRPr="45CC36A0">
        <w:t>threshold of ≥</w:t>
      </w:r>
      <w:r w:rsidR="00AF1DD8">
        <w:t> </w:t>
      </w:r>
      <w:r w:rsidR="5486CEDE" w:rsidRPr="45CC36A0">
        <w:t>65</w:t>
      </w:r>
      <w:r w:rsidR="00AF1DD8">
        <w:t> </w:t>
      </w:r>
      <w:r w:rsidR="5486CEDE" w:rsidRPr="45CC36A0">
        <w:t>years</w:t>
      </w:r>
      <w:r w:rsidR="2E2F3DFF" w:rsidRPr="45CC36A0">
        <w:t>. This criterion impacts</w:t>
      </w:r>
      <w:r w:rsidR="5486CEDE" w:rsidRPr="45CC36A0">
        <w:t xml:space="preserve"> the </w:t>
      </w:r>
      <w:r w:rsidR="5977D9B0" w:rsidRPr="45CC36A0">
        <w:t xml:space="preserve">adjusted </w:t>
      </w:r>
      <w:r w:rsidR="2E2F3DFF" w:rsidRPr="45CC36A0">
        <w:t>indirect treatment comparison (</w:t>
      </w:r>
      <w:r w:rsidR="4318C3EB" w:rsidRPr="45CC36A0">
        <w:t>ITC</w:t>
      </w:r>
      <w:r w:rsidR="2E2F3DFF" w:rsidRPr="45CC36A0">
        <w:t>)</w:t>
      </w:r>
      <w:r w:rsidR="16F87726" w:rsidRPr="45CC36A0">
        <w:t xml:space="preserve"> between </w:t>
      </w:r>
      <w:proofErr w:type="spellStart"/>
      <w:r w:rsidR="70A4444F" w:rsidRPr="45CC36A0">
        <w:t>DLd</w:t>
      </w:r>
      <w:proofErr w:type="spellEnd"/>
      <w:r w:rsidR="2E2F3DFF" w:rsidRPr="45CC36A0">
        <w:t xml:space="preserve"> and </w:t>
      </w:r>
      <w:proofErr w:type="spellStart"/>
      <w:r w:rsidR="70A4444F" w:rsidRPr="45CC36A0">
        <w:t>BLd</w:t>
      </w:r>
      <w:proofErr w:type="spellEnd"/>
      <w:r w:rsidR="2E2F3DFF" w:rsidRPr="45CC36A0">
        <w:t xml:space="preserve">, </w:t>
      </w:r>
      <w:r w:rsidR="20F404DB" w:rsidRPr="45CC36A0">
        <w:t xml:space="preserve">as </w:t>
      </w:r>
      <w:r w:rsidR="2E2F3DFF" w:rsidRPr="45CC36A0">
        <w:t xml:space="preserve">it </w:t>
      </w:r>
      <w:r w:rsidR="7711FBC2" w:rsidRPr="45CC36A0">
        <w:t>does</w:t>
      </w:r>
      <w:r w:rsidR="2E2F3DFF" w:rsidRPr="45CC36A0">
        <w:t xml:space="preserve"> not accurately reflect Australian clinical practice.</w:t>
      </w:r>
    </w:p>
    <w:p w14:paraId="505B20E6" w14:textId="32CE1E32" w:rsidR="00A826D5" w:rsidRDefault="25CB279A" w:rsidP="45CC36A0">
      <w:pPr>
        <w:pStyle w:val="3-BodyText"/>
      </w:pPr>
      <w:r w:rsidRPr="45CC36A0">
        <w:t xml:space="preserve">Daratumumab is a novel human monoclonal antibody that binds to and inhibits CD38, a transmembrane glycoprotein overexpressed in MM plasma cells. </w:t>
      </w:r>
      <w:proofErr w:type="spellStart"/>
      <w:r w:rsidRPr="45CC36A0">
        <w:t>DBd</w:t>
      </w:r>
      <w:proofErr w:type="spellEnd"/>
      <w:r w:rsidRPr="45CC36A0">
        <w:t xml:space="preserve"> was </w:t>
      </w:r>
      <w:r w:rsidRPr="45CC36A0">
        <w:lastRenderedPageBreak/>
        <w:t xml:space="preserve">recommended by the PBAC </w:t>
      </w:r>
      <w:r w:rsidR="00D52BAA">
        <w:t xml:space="preserve">as a second-line treatment </w:t>
      </w:r>
      <w:r w:rsidRPr="45CC36A0">
        <w:t>for patients with RRMM in July</w:t>
      </w:r>
      <w:r w:rsidR="001B08E1">
        <w:t> </w:t>
      </w:r>
      <w:r w:rsidRPr="45CC36A0">
        <w:t xml:space="preserve">2021. </w:t>
      </w:r>
    </w:p>
    <w:p w14:paraId="7591B255" w14:textId="4F1E922A" w:rsidR="00E32171" w:rsidRPr="00E32171" w:rsidRDefault="00E32171" w:rsidP="00E32171">
      <w:pPr>
        <w:pStyle w:val="3-BodyText"/>
        <w:numPr>
          <w:ilvl w:val="0"/>
          <w:numId w:val="0"/>
        </w:numPr>
        <w:ind w:left="720"/>
        <w:rPr>
          <w:i/>
          <w:iCs/>
        </w:rPr>
      </w:pPr>
      <w:r w:rsidRPr="00E32171">
        <w:rPr>
          <w:i/>
          <w:iCs/>
        </w:rPr>
        <w:t>For more detail on PBAC’s view, see section 7 PBAC outcome.</w:t>
      </w:r>
    </w:p>
    <w:p w14:paraId="3CE2323E" w14:textId="77777777" w:rsidR="00E26F2B" w:rsidRPr="00E44F2A" w:rsidRDefault="00E26F2B" w:rsidP="00E26F2B">
      <w:pPr>
        <w:pStyle w:val="2-SectionHeading"/>
      </w:pPr>
      <w:bookmarkStart w:id="13" w:name="_Toc188292246"/>
      <w:r w:rsidRPr="00E44F2A">
        <w:t>Comparator</w:t>
      </w:r>
      <w:bookmarkEnd w:id="13"/>
    </w:p>
    <w:p w14:paraId="4CAE406D" w14:textId="2788E5DF" w:rsidR="00E26F2B" w:rsidRPr="00E44F2A" w:rsidRDefault="266A0E4A" w:rsidP="45CC36A0">
      <w:pPr>
        <w:pStyle w:val="3-BodyText"/>
        <w:keepNext/>
      </w:pPr>
      <w:r w:rsidRPr="45CC36A0">
        <w:t xml:space="preserve">The March 2025 resubmission </w:t>
      </w:r>
      <w:r w:rsidR="00C96D09">
        <w:t xml:space="preserve">again </w:t>
      </w:r>
      <w:r w:rsidRPr="45CC36A0">
        <w:t xml:space="preserve">nominated </w:t>
      </w:r>
      <w:proofErr w:type="spellStart"/>
      <w:r w:rsidR="00C96D09">
        <w:t>Ld</w:t>
      </w:r>
      <w:proofErr w:type="spellEnd"/>
      <w:r w:rsidR="00C96D09">
        <w:t xml:space="preserve"> and </w:t>
      </w:r>
      <w:proofErr w:type="spellStart"/>
      <w:r w:rsidR="00C96D09">
        <w:t>BLd</w:t>
      </w:r>
      <w:proofErr w:type="spellEnd"/>
      <w:r w:rsidR="00C96D09">
        <w:t xml:space="preserve"> as </w:t>
      </w:r>
      <w:r w:rsidRPr="45CC36A0">
        <w:t xml:space="preserve">the comparators. The main arguments provided in support of this nomination were that these are the regimens most likely to be replaced in clinical practice. In March 2023, the PBAC considered that the nomination of both </w:t>
      </w:r>
      <w:proofErr w:type="spellStart"/>
      <w:r w:rsidRPr="45CC36A0">
        <w:t>Ld</w:t>
      </w:r>
      <w:proofErr w:type="spellEnd"/>
      <w:r w:rsidRPr="45CC36A0">
        <w:t xml:space="preserve"> and </w:t>
      </w:r>
      <w:proofErr w:type="spellStart"/>
      <w:r w:rsidRPr="45CC36A0">
        <w:t>BLd</w:t>
      </w:r>
      <w:proofErr w:type="spellEnd"/>
      <w:r w:rsidRPr="45CC36A0">
        <w:t xml:space="preserve"> as comparators was reasonable as: (</w:t>
      </w:r>
      <w:proofErr w:type="spellStart"/>
      <w:r w:rsidRPr="45CC36A0">
        <w:t>i</w:t>
      </w:r>
      <w:proofErr w:type="spellEnd"/>
      <w:r w:rsidRPr="45CC36A0">
        <w:t xml:space="preserve">) both </w:t>
      </w:r>
      <w:proofErr w:type="spellStart"/>
      <w:r w:rsidRPr="45CC36A0">
        <w:t>BLd</w:t>
      </w:r>
      <w:proofErr w:type="spellEnd"/>
      <w:r w:rsidRPr="45CC36A0">
        <w:t xml:space="preserve"> and </w:t>
      </w:r>
      <w:proofErr w:type="spellStart"/>
      <w:r w:rsidRPr="45CC36A0">
        <w:t>DLd</w:t>
      </w:r>
      <w:proofErr w:type="spellEnd"/>
      <w:r w:rsidRPr="45CC36A0">
        <w:t xml:space="preserve"> are triple therapies and are therefore likely to be used in the same patients, and (ii) </w:t>
      </w:r>
      <w:proofErr w:type="spellStart"/>
      <w:r w:rsidRPr="45CC36A0">
        <w:t>DLd</w:t>
      </w:r>
      <w:proofErr w:type="spellEnd"/>
      <w:r w:rsidRPr="45CC36A0">
        <w:t xml:space="preserve"> is well tolerated and is therefore likely to replace some use of </w:t>
      </w:r>
      <w:proofErr w:type="spellStart"/>
      <w:r w:rsidRPr="45CC36A0">
        <w:t>Ld</w:t>
      </w:r>
      <w:proofErr w:type="spellEnd"/>
      <w:r w:rsidRPr="45CC36A0">
        <w:t xml:space="preserve"> in frailer patients (para</w:t>
      </w:r>
      <w:r w:rsidR="002216F1">
        <w:t>graph</w:t>
      </w:r>
      <w:r w:rsidRPr="45CC36A0">
        <w:t xml:space="preserve"> 7.2, daratumumab PSD, March 2023).</w:t>
      </w:r>
      <w:bookmarkStart w:id="14" w:name="_Ref107305381"/>
      <w:r w:rsidRPr="45CC36A0">
        <w:t xml:space="preserve"> </w:t>
      </w:r>
      <w:bookmarkEnd w:id="14"/>
    </w:p>
    <w:p w14:paraId="1ED408D1" w14:textId="22473081" w:rsidR="00F270F0" w:rsidRDefault="5C97CDCC" w:rsidP="45CC36A0">
      <w:pPr>
        <w:pStyle w:val="3-BodyText"/>
      </w:pPr>
      <w:r w:rsidRPr="45CC36A0">
        <w:t xml:space="preserve">Currently, </w:t>
      </w:r>
      <w:proofErr w:type="spellStart"/>
      <w:r w:rsidRPr="45CC36A0">
        <w:t>BL</w:t>
      </w:r>
      <w:r w:rsidR="4F4FFB2F" w:rsidRPr="45CC36A0">
        <w:t>d</w:t>
      </w:r>
      <w:proofErr w:type="spellEnd"/>
      <w:r w:rsidRPr="45CC36A0">
        <w:t xml:space="preserve"> is the most commonly used treatment for TI NDMM patients. </w:t>
      </w:r>
      <w:r w:rsidR="23D217D8" w:rsidRPr="45CC36A0">
        <w:t xml:space="preserve">The </w:t>
      </w:r>
      <w:r w:rsidR="39E634A4" w:rsidRPr="45CC36A0">
        <w:t xml:space="preserve">economic evaluation presented in the </w:t>
      </w:r>
      <w:r w:rsidR="23D217D8" w:rsidRPr="45CC36A0">
        <w:t xml:space="preserve">March 2025 resubmission </w:t>
      </w:r>
      <w:r w:rsidR="2A8128B6" w:rsidRPr="45CC36A0">
        <w:t xml:space="preserve">implemented </w:t>
      </w:r>
      <w:r w:rsidR="23D217D8" w:rsidRPr="45CC36A0">
        <w:t>a weight</w:t>
      </w:r>
      <w:r w:rsidR="4F4FFB2F" w:rsidRPr="45CC36A0">
        <w:t>ed</w:t>
      </w:r>
      <w:r w:rsidR="23D217D8" w:rsidRPr="45CC36A0">
        <w:t xml:space="preserve"> comparator approach</w:t>
      </w:r>
      <w:r w:rsidR="00D848BC">
        <w:t xml:space="preserve"> for costs of treatment</w:t>
      </w:r>
      <w:r w:rsidR="23D217D8" w:rsidRPr="45CC36A0">
        <w:t xml:space="preserve"> (68% </w:t>
      </w:r>
      <w:proofErr w:type="spellStart"/>
      <w:r w:rsidR="23D217D8" w:rsidRPr="45CC36A0">
        <w:t>BLd</w:t>
      </w:r>
      <w:proofErr w:type="spellEnd"/>
      <w:r w:rsidR="23D217D8" w:rsidRPr="45CC36A0">
        <w:t xml:space="preserve"> versus 32% </w:t>
      </w:r>
      <w:proofErr w:type="spellStart"/>
      <w:r w:rsidR="23D217D8" w:rsidRPr="45CC36A0">
        <w:t>Ld</w:t>
      </w:r>
      <w:proofErr w:type="spellEnd"/>
      <w:r w:rsidR="2A8128B6" w:rsidRPr="45CC36A0">
        <w:t xml:space="preserve">, based on </w:t>
      </w:r>
      <w:r w:rsidR="23D217D8" w:rsidRPr="45CC36A0">
        <w:t xml:space="preserve">MRDR data). </w:t>
      </w:r>
      <w:r w:rsidR="4436AEB9" w:rsidRPr="45CC36A0">
        <w:t xml:space="preserve">In March 2023, the </w:t>
      </w:r>
      <w:r w:rsidR="23D217D8" w:rsidRPr="45CC36A0">
        <w:t>ESC considered that the weighting based on the MRDR data was reasonable (para</w:t>
      </w:r>
      <w:r w:rsidR="002216F1">
        <w:t>graph</w:t>
      </w:r>
      <w:r w:rsidR="23D217D8" w:rsidRPr="45CC36A0">
        <w:t xml:space="preserve"> 5.2, daratumumab PSD, March 2</w:t>
      </w:r>
      <w:r w:rsidR="00CF2E83">
        <w:t>0</w:t>
      </w:r>
      <w:r w:rsidR="23D217D8" w:rsidRPr="45CC36A0">
        <w:t>23)</w:t>
      </w:r>
      <w:r w:rsidR="70DED49A" w:rsidRPr="45CC36A0">
        <w:t>.</w:t>
      </w:r>
      <w:r w:rsidR="09E10B3B" w:rsidRPr="45CC36A0">
        <w:t xml:space="preserve"> </w:t>
      </w:r>
    </w:p>
    <w:p w14:paraId="656AB97B" w14:textId="1A59DC4C" w:rsidR="00E32171" w:rsidRPr="00E32171" w:rsidRDefault="00E32171" w:rsidP="00E32171">
      <w:pPr>
        <w:pStyle w:val="3-BodyText"/>
        <w:numPr>
          <w:ilvl w:val="0"/>
          <w:numId w:val="0"/>
        </w:numPr>
        <w:ind w:left="720"/>
        <w:rPr>
          <w:i/>
          <w:iCs/>
        </w:rPr>
      </w:pPr>
      <w:r w:rsidRPr="00E32171">
        <w:rPr>
          <w:i/>
          <w:iCs/>
        </w:rPr>
        <w:t>For more detail on PBAC’s view, see section 7 PBAC outcome.</w:t>
      </w:r>
    </w:p>
    <w:p w14:paraId="7F9C27C8" w14:textId="77777777" w:rsidR="00223D5A" w:rsidRPr="00136BB7" w:rsidRDefault="00223D5A" w:rsidP="00164B5A">
      <w:pPr>
        <w:pStyle w:val="2-SectionHeading"/>
      </w:pPr>
      <w:bookmarkStart w:id="15" w:name="_Toc188292247"/>
      <w:bookmarkStart w:id="16" w:name="_Toc22897640"/>
      <w:r w:rsidRPr="00136BB7">
        <w:t>Consideration of the evidence</w:t>
      </w:r>
      <w:bookmarkEnd w:id="15"/>
    </w:p>
    <w:p w14:paraId="062A0D5F" w14:textId="77777777" w:rsidR="00745A14" w:rsidRPr="00136BB7" w:rsidRDefault="00745A14" w:rsidP="00745A14">
      <w:pPr>
        <w:pStyle w:val="4-SubsectionHeading"/>
      </w:pPr>
      <w:bookmarkStart w:id="17" w:name="_Hlk76375935"/>
      <w:bookmarkStart w:id="18" w:name="_Toc188292248"/>
      <w:r w:rsidRPr="00136BB7">
        <w:t>Sponsor hearing</w:t>
      </w:r>
    </w:p>
    <w:p w14:paraId="7169F345" w14:textId="2869425A" w:rsidR="00E941A2" w:rsidRPr="00136BB7" w:rsidRDefault="00E941A2" w:rsidP="00E941A2">
      <w:pPr>
        <w:widowControl w:val="0"/>
        <w:numPr>
          <w:ilvl w:val="1"/>
          <w:numId w:val="1"/>
        </w:numPr>
        <w:spacing w:after="120"/>
        <w:rPr>
          <w:rFonts w:asciiTheme="minorHAnsi" w:hAnsiTheme="minorHAnsi"/>
          <w:bCs/>
          <w:snapToGrid w:val="0"/>
        </w:rPr>
      </w:pPr>
      <w:bookmarkStart w:id="19" w:name="_Hlk76382586"/>
      <w:r w:rsidRPr="00136BB7">
        <w:rPr>
          <w:rFonts w:asciiTheme="minorHAnsi" w:hAnsiTheme="minorHAnsi"/>
          <w:bCs/>
          <w:snapToGrid w:val="0"/>
        </w:rPr>
        <w:t xml:space="preserve">The sponsor requested a hearing for this item. The clinician stated that outcomes for older patients with NDMM have not improved relative to younger patients, that TI patients are less likely to receive second-line therapies, and that </w:t>
      </w:r>
      <w:proofErr w:type="spellStart"/>
      <w:r w:rsidRPr="00136BB7">
        <w:rPr>
          <w:rFonts w:asciiTheme="minorHAnsi" w:hAnsiTheme="minorHAnsi"/>
          <w:bCs/>
          <w:snapToGrid w:val="0"/>
        </w:rPr>
        <w:t>BLd</w:t>
      </w:r>
      <w:proofErr w:type="spellEnd"/>
      <w:r w:rsidRPr="00136BB7">
        <w:rPr>
          <w:rFonts w:asciiTheme="minorHAnsi" w:hAnsiTheme="minorHAnsi"/>
          <w:bCs/>
          <w:snapToGrid w:val="0"/>
        </w:rPr>
        <w:t xml:space="preserve"> does not deliver any additional benefits over </w:t>
      </w:r>
      <w:proofErr w:type="spellStart"/>
      <w:r w:rsidRPr="00136BB7">
        <w:rPr>
          <w:rFonts w:asciiTheme="minorHAnsi" w:hAnsiTheme="minorHAnsi"/>
          <w:bCs/>
          <w:snapToGrid w:val="0"/>
        </w:rPr>
        <w:t>Ld</w:t>
      </w:r>
      <w:proofErr w:type="spellEnd"/>
      <w:r w:rsidRPr="00136BB7">
        <w:rPr>
          <w:rFonts w:asciiTheme="minorHAnsi" w:hAnsiTheme="minorHAnsi"/>
          <w:bCs/>
          <w:snapToGrid w:val="0"/>
        </w:rPr>
        <w:t xml:space="preserve"> in terms of PFS or OS benefits in patients who do not receive a transplant. The clinician stated that in Australia (</w:t>
      </w:r>
      <w:proofErr w:type="spellStart"/>
      <w:r w:rsidRPr="00136BB7">
        <w:rPr>
          <w:rFonts w:asciiTheme="minorHAnsi" w:hAnsiTheme="minorHAnsi"/>
          <w:bCs/>
          <w:snapToGrid w:val="0"/>
        </w:rPr>
        <w:t>i</w:t>
      </w:r>
      <w:proofErr w:type="spellEnd"/>
      <w:r w:rsidRPr="00136BB7">
        <w:rPr>
          <w:rFonts w:asciiTheme="minorHAnsi" w:hAnsiTheme="minorHAnsi"/>
          <w:bCs/>
          <w:snapToGrid w:val="0"/>
        </w:rPr>
        <w:t xml:space="preserve">) approximately 8-10% of patients aged </w:t>
      </w:r>
      <w:r w:rsidR="002206BD" w:rsidRPr="00136BB7">
        <w:rPr>
          <w:rFonts w:asciiTheme="minorHAnsi" w:hAnsiTheme="minorHAnsi"/>
          <w:bCs/>
          <w:snapToGrid w:val="0"/>
        </w:rPr>
        <w:t>&gt;</w:t>
      </w:r>
      <w:r w:rsidR="002206BD">
        <w:rPr>
          <w:rFonts w:asciiTheme="minorHAnsi" w:hAnsiTheme="minorHAnsi"/>
          <w:bCs/>
          <w:snapToGrid w:val="0"/>
        </w:rPr>
        <w:t> </w:t>
      </w:r>
      <w:r w:rsidRPr="00136BB7">
        <w:rPr>
          <w:rFonts w:asciiTheme="minorHAnsi" w:hAnsiTheme="minorHAnsi"/>
          <w:bCs/>
          <w:snapToGrid w:val="0"/>
        </w:rPr>
        <w:t xml:space="preserve">70 will receive a transplant, and (ii) based on the MRDR data approximately 25% of patients aged less than 70 will not receive a transplant due to comorbidities. For patients who are TI, the registry data demonstrated that 25% will not receive second line therapy and 50% will not receive a third-line therapy. </w:t>
      </w:r>
    </w:p>
    <w:p w14:paraId="08A684CC" w14:textId="77777777" w:rsidR="00E941A2" w:rsidRPr="00136BB7" w:rsidRDefault="00E941A2" w:rsidP="00E941A2">
      <w:pPr>
        <w:widowControl w:val="0"/>
        <w:numPr>
          <w:ilvl w:val="1"/>
          <w:numId w:val="1"/>
        </w:numPr>
        <w:spacing w:after="120"/>
        <w:rPr>
          <w:rFonts w:asciiTheme="minorHAnsi" w:hAnsiTheme="minorHAnsi"/>
          <w:bCs/>
          <w:snapToGrid w:val="0"/>
        </w:rPr>
      </w:pPr>
      <w:r w:rsidRPr="00136BB7">
        <w:rPr>
          <w:rFonts w:asciiTheme="minorHAnsi" w:hAnsiTheme="minorHAnsi"/>
          <w:bCs/>
          <w:snapToGrid w:val="0"/>
        </w:rPr>
        <w:t xml:space="preserve">The clinician also described the MAIA trial, noting that a large proportion (43.6%) of patients were aged over 75 years, that </w:t>
      </w:r>
      <w:proofErr w:type="spellStart"/>
      <w:r w:rsidRPr="00136BB7">
        <w:rPr>
          <w:rFonts w:asciiTheme="minorHAnsi" w:hAnsiTheme="minorHAnsi"/>
          <w:bCs/>
          <w:snapToGrid w:val="0"/>
        </w:rPr>
        <w:t>DLd</w:t>
      </w:r>
      <w:proofErr w:type="spellEnd"/>
      <w:r w:rsidRPr="00136BB7">
        <w:rPr>
          <w:rFonts w:asciiTheme="minorHAnsi" w:hAnsiTheme="minorHAnsi"/>
          <w:bCs/>
          <w:snapToGrid w:val="0"/>
        </w:rPr>
        <w:t xml:space="preserve"> resulted in a 33% reduction in the risk of death compared to </w:t>
      </w:r>
      <w:proofErr w:type="spellStart"/>
      <w:r w:rsidRPr="00136BB7">
        <w:rPr>
          <w:rFonts w:asciiTheme="minorHAnsi" w:hAnsiTheme="minorHAnsi"/>
          <w:bCs/>
          <w:snapToGrid w:val="0"/>
        </w:rPr>
        <w:t>Ld</w:t>
      </w:r>
      <w:proofErr w:type="spellEnd"/>
      <w:r w:rsidRPr="00136BB7">
        <w:rPr>
          <w:rFonts w:asciiTheme="minorHAnsi" w:hAnsiTheme="minorHAnsi"/>
          <w:bCs/>
          <w:snapToGrid w:val="0"/>
        </w:rPr>
        <w:t xml:space="preserve"> and that this OS benefit was consistent over all pre-specified subgroups. The clinician also noted that time to next treatment was substantially longer for </w:t>
      </w:r>
      <w:proofErr w:type="spellStart"/>
      <w:r w:rsidRPr="00136BB7">
        <w:rPr>
          <w:rFonts w:asciiTheme="minorHAnsi" w:hAnsiTheme="minorHAnsi"/>
          <w:bCs/>
          <w:snapToGrid w:val="0"/>
        </w:rPr>
        <w:t>DLd</w:t>
      </w:r>
      <w:proofErr w:type="spellEnd"/>
      <w:r w:rsidRPr="00136BB7">
        <w:rPr>
          <w:rFonts w:asciiTheme="minorHAnsi" w:hAnsiTheme="minorHAnsi"/>
          <w:bCs/>
          <w:snapToGrid w:val="0"/>
        </w:rPr>
        <w:t xml:space="preserve"> patients. </w:t>
      </w:r>
    </w:p>
    <w:bookmarkEnd w:id="19"/>
    <w:p w14:paraId="211B389E" w14:textId="77777777" w:rsidR="00745A14" w:rsidRPr="00136BB7" w:rsidRDefault="00745A14" w:rsidP="00745A14">
      <w:pPr>
        <w:pStyle w:val="4-SubsectionHeading"/>
      </w:pPr>
      <w:r w:rsidRPr="00136BB7">
        <w:t>Consumer comments</w:t>
      </w:r>
    </w:p>
    <w:p w14:paraId="28973000" w14:textId="68D0BA94" w:rsidR="00976DFB" w:rsidRPr="00136BB7" w:rsidRDefault="00976DFB" w:rsidP="00976DFB">
      <w:pPr>
        <w:widowControl w:val="0"/>
        <w:numPr>
          <w:ilvl w:val="1"/>
          <w:numId w:val="1"/>
        </w:numPr>
        <w:spacing w:after="120"/>
        <w:rPr>
          <w:rFonts w:asciiTheme="minorHAnsi" w:hAnsiTheme="minorHAnsi"/>
          <w:bCs/>
          <w:snapToGrid w:val="0"/>
        </w:rPr>
      </w:pPr>
      <w:bookmarkStart w:id="20" w:name="_Hlk76382618"/>
      <w:r w:rsidRPr="00136BB7">
        <w:rPr>
          <w:rFonts w:asciiTheme="minorHAnsi" w:hAnsiTheme="minorHAnsi"/>
          <w:bCs/>
          <w:snapToGrid w:val="0"/>
        </w:rPr>
        <w:t xml:space="preserve">The PBAC noted and welcomed the input from individuals (144), health care professionals (10) and organisations (3) via the Consumer Comments facility on the PBS website. The PBAC also recalled that it received input from individuals (100), </w:t>
      </w:r>
      <w:r w:rsidRPr="00136BB7">
        <w:rPr>
          <w:rFonts w:asciiTheme="minorHAnsi" w:hAnsiTheme="minorHAnsi"/>
          <w:bCs/>
          <w:snapToGrid w:val="0"/>
        </w:rPr>
        <w:lastRenderedPageBreak/>
        <w:t xml:space="preserve">health care professionals (3) and organisations (3) associated with the March 2023 submission. The comments by health care professionals stated that first line daratumumab was the global standard of care and described a range of benefits of treatment with daratumumab including the improvement in </w:t>
      </w:r>
      <w:r w:rsidR="009325F1" w:rsidRPr="00136BB7">
        <w:rPr>
          <w:rFonts w:asciiTheme="minorHAnsi" w:hAnsiTheme="minorHAnsi"/>
          <w:bCs/>
          <w:snapToGrid w:val="0"/>
        </w:rPr>
        <w:t>PFS</w:t>
      </w:r>
      <w:r w:rsidRPr="00136BB7">
        <w:rPr>
          <w:rFonts w:asciiTheme="minorHAnsi" w:hAnsiTheme="minorHAnsi"/>
          <w:bCs/>
          <w:snapToGrid w:val="0"/>
        </w:rPr>
        <w:t xml:space="preserve"> without additional toxicities. The comments from individuals described the highly positive response to daratumumab treatment, including improved rates of remission, few side effects and an improved quality of life. Individuals also described the need for more effective treatments, such as daratumumab, in the first line setting, and noted the prohibitive cost of daratumumab.</w:t>
      </w:r>
    </w:p>
    <w:p w14:paraId="4B193B4D" w14:textId="77777777" w:rsidR="00976DFB" w:rsidRPr="00136BB7" w:rsidRDefault="00976DFB" w:rsidP="00976DFB">
      <w:pPr>
        <w:widowControl w:val="0"/>
        <w:numPr>
          <w:ilvl w:val="1"/>
          <w:numId w:val="1"/>
        </w:numPr>
        <w:spacing w:after="120"/>
        <w:rPr>
          <w:rFonts w:asciiTheme="minorHAnsi" w:hAnsiTheme="minorHAnsi"/>
          <w:bCs/>
          <w:snapToGrid w:val="0"/>
        </w:rPr>
      </w:pPr>
      <w:r w:rsidRPr="00136BB7">
        <w:rPr>
          <w:rFonts w:asciiTheme="minorHAnsi" w:hAnsiTheme="minorHAnsi"/>
          <w:bCs/>
          <w:snapToGrid w:val="0"/>
        </w:rPr>
        <w:t>The PBAC noted that advice received from Myeloma Australia, Rare Cancers Australia and the Leukaemia Foundation. Myeloma Australia and the Leukaemia Foundation stated that daratumumab was associated with longer remission periods and was efficacious and well tolerated. Rare Cancers Australia stated that PBS listing of daratumumab would provide a more equitable and accessible treatment pathway for patients. All organisations described the need for additional treatment options for transplant ineligible patients with MM.</w:t>
      </w:r>
    </w:p>
    <w:p w14:paraId="2204E7DE" w14:textId="52AFF9E9" w:rsidR="00976DFB" w:rsidRPr="00376117" w:rsidRDefault="00976DFB" w:rsidP="00976DFB">
      <w:pPr>
        <w:widowControl w:val="0"/>
        <w:numPr>
          <w:ilvl w:val="1"/>
          <w:numId w:val="1"/>
        </w:numPr>
        <w:spacing w:after="120"/>
        <w:rPr>
          <w:rFonts w:asciiTheme="minorHAnsi" w:hAnsiTheme="minorHAnsi"/>
          <w:bCs/>
          <w:snapToGrid w:val="0"/>
        </w:rPr>
      </w:pPr>
      <w:r w:rsidRPr="00136BB7">
        <w:rPr>
          <w:rFonts w:asciiTheme="minorHAnsi" w:hAnsiTheme="minorHAnsi"/>
          <w:bCs/>
          <w:snapToGrid w:val="0"/>
        </w:rPr>
        <w:t xml:space="preserve">The PBAC recalled the March 2023 advice received from Myeloma Australia, </w:t>
      </w:r>
      <w:r w:rsidR="00D23533" w:rsidRPr="00136BB7">
        <w:rPr>
          <w:rFonts w:asciiTheme="minorHAnsi" w:hAnsiTheme="minorHAnsi"/>
          <w:bCs/>
          <w:snapToGrid w:val="0"/>
        </w:rPr>
        <w:t>MS</w:t>
      </w:r>
      <w:r w:rsidRPr="00136BB7">
        <w:rPr>
          <w:rFonts w:asciiTheme="minorHAnsi" w:hAnsiTheme="minorHAnsi"/>
          <w:bCs/>
          <w:snapToGrid w:val="0"/>
        </w:rPr>
        <w:t>AG and the Haematology Society</w:t>
      </w:r>
      <w:r w:rsidRPr="00B31DB2">
        <w:rPr>
          <w:rFonts w:asciiTheme="minorHAnsi" w:hAnsiTheme="minorHAnsi"/>
          <w:bCs/>
          <w:snapToGrid w:val="0"/>
        </w:rPr>
        <w:t xml:space="preserve"> of Australia and New Zealand (HSANZ) clarifying the likely use of daratumumab in clinical practice. The PBAC specifically noted the advice that the use of daratumumab may improve </w:t>
      </w:r>
      <w:r>
        <w:rPr>
          <w:rFonts w:asciiTheme="minorHAnsi" w:hAnsiTheme="minorHAnsi"/>
          <w:bCs/>
          <w:snapToGrid w:val="0"/>
        </w:rPr>
        <w:t>PFS,</w:t>
      </w:r>
      <w:r w:rsidRPr="00B31DB2">
        <w:rPr>
          <w:rFonts w:asciiTheme="minorHAnsi" w:hAnsiTheme="minorHAnsi"/>
          <w:bCs/>
          <w:snapToGrid w:val="0"/>
        </w:rPr>
        <w:t xml:space="preserve"> </w:t>
      </w:r>
      <w:r>
        <w:rPr>
          <w:rFonts w:asciiTheme="minorHAnsi" w:hAnsiTheme="minorHAnsi"/>
          <w:bCs/>
          <w:snapToGrid w:val="0"/>
        </w:rPr>
        <w:t>OS</w:t>
      </w:r>
      <w:r w:rsidRPr="00B31DB2">
        <w:rPr>
          <w:rFonts w:asciiTheme="minorHAnsi" w:hAnsiTheme="minorHAnsi"/>
          <w:bCs/>
          <w:snapToGrid w:val="0"/>
        </w:rPr>
        <w:t xml:space="preserve"> and quality of life and has a favourable side effect profile. The PBAC noted that this advice was generally supportive of the evidence provided in the submission</w:t>
      </w:r>
      <w:r w:rsidR="00262370">
        <w:rPr>
          <w:rFonts w:asciiTheme="minorHAnsi" w:hAnsiTheme="minorHAnsi"/>
          <w:bCs/>
          <w:snapToGrid w:val="0"/>
        </w:rPr>
        <w:t>s</w:t>
      </w:r>
      <w:r w:rsidRPr="00B31DB2">
        <w:rPr>
          <w:rFonts w:asciiTheme="minorHAnsi" w:hAnsiTheme="minorHAnsi"/>
          <w:bCs/>
          <w:snapToGrid w:val="0"/>
        </w:rPr>
        <w:t xml:space="preserve">. </w:t>
      </w:r>
      <w:r>
        <w:rPr>
          <w:rFonts w:asciiTheme="minorHAnsi" w:hAnsiTheme="minorHAnsi"/>
          <w:bCs/>
          <w:snapToGrid w:val="0"/>
        </w:rPr>
        <w:t>The PBAC also recalled that i</w:t>
      </w:r>
      <w:r w:rsidRPr="00B31DB2">
        <w:rPr>
          <w:rFonts w:asciiTheme="minorHAnsi" w:hAnsiTheme="minorHAnsi"/>
          <w:bCs/>
          <w:snapToGrid w:val="0"/>
        </w:rPr>
        <w:t>n contrast to the submission</w:t>
      </w:r>
      <w:r w:rsidR="00262370">
        <w:rPr>
          <w:rFonts w:asciiTheme="minorHAnsi" w:hAnsiTheme="minorHAnsi"/>
          <w:bCs/>
          <w:snapToGrid w:val="0"/>
        </w:rPr>
        <w:t>s</w:t>
      </w:r>
      <w:r w:rsidRPr="00B31DB2">
        <w:rPr>
          <w:rFonts w:asciiTheme="minorHAnsi" w:hAnsiTheme="minorHAnsi"/>
          <w:bCs/>
          <w:snapToGrid w:val="0"/>
        </w:rPr>
        <w:t xml:space="preserve">, MSAG differentiated between </w:t>
      </w:r>
      <w:proofErr w:type="spellStart"/>
      <w:r w:rsidRPr="00B31DB2">
        <w:rPr>
          <w:rFonts w:asciiTheme="minorHAnsi" w:hAnsiTheme="minorHAnsi"/>
          <w:bCs/>
          <w:snapToGrid w:val="0"/>
        </w:rPr>
        <w:t>BLd</w:t>
      </w:r>
      <w:proofErr w:type="spellEnd"/>
      <w:r w:rsidRPr="00B31DB2">
        <w:rPr>
          <w:rFonts w:asciiTheme="minorHAnsi" w:hAnsiTheme="minorHAnsi"/>
          <w:bCs/>
          <w:snapToGrid w:val="0"/>
        </w:rPr>
        <w:t xml:space="preserve"> and </w:t>
      </w:r>
      <w:proofErr w:type="spellStart"/>
      <w:r w:rsidRPr="00B31DB2">
        <w:rPr>
          <w:rFonts w:asciiTheme="minorHAnsi" w:hAnsiTheme="minorHAnsi"/>
          <w:bCs/>
          <w:snapToGrid w:val="0"/>
        </w:rPr>
        <w:t>Ld</w:t>
      </w:r>
      <w:proofErr w:type="spellEnd"/>
      <w:r w:rsidRPr="00B31DB2">
        <w:rPr>
          <w:rFonts w:asciiTheme="minorHAnsi" w:hAnsiTheme="minorHAnsi"/>
          <w:bCs/>
          <w:snapToGrid w:val="0"/>
        </w:rPr>
        <w:t xml:space="preserve"> in terms of efficacy, noting that </w:t>
      </w:r>
      <w:proofErr w:type="spellStart"/>
      <w:r w:rsidRPr="00B31DB2">
        <w:rPr>
          <w:rFonts w:asciiTheme="minorHAnsi" w:hAnsiTheme="minorHAnsi"/>
          <w:bCs/>
          <w:snapToGrid w:val="0"/>
        </w:rPr>
        <w:t>BLd</w:t>
      </w:r>
      <w:proofErr w:type="spellEnd"/>
      <w:r w:rsidRPr="00B31DB2">
        <w:rPr>
          <w:rFonts w:asciiTheme="minorHAnsi" w:hAnsiTheme="minorHAnsi"/>
          <w:bCs/>
          <w:snapToGrid w:val="0"/>
        </w:rPr>
        <w:t xml:space="preserve"> is highly effective at recommended doses, </w:t>
      </w:r>
      <w:r w:rsidR="00A25779">
        <w:rPr>
          <w:rFonts w:asciiTheme="minorHAnsi" w:hAnsiTheme="minorHAnsi"/>
          <w:bCs/>
          <w:snapToGrid w:val="0"/>
        </w:rPr>
        <w:t>but</w:t>
      </w:r>
      <w:r>
        <w:rPr>
          <w:rFonts w:asciiTheme="minorHAnsi" w:hAnsiTheme="minorHAnsi"/>
          <w:bCs/>
          <w:snapToGrid w:val="0"/>
        </w:rPr>
        <w:t xml:space="preserve"> noting</w:t>
      </w:r>
      <w:r w:rsidRPr="00B31DB2">
        <w:rPr>
          <w:rFonts w:asciiTheme="minorHAnsi" w:hAnsiTheme="minorHAnsi"/>
          <w:bCs/>
          <w:snapToGrid w:val="0"/>
        </w:rPr>
        <w:t xml:space="preserve"> that </w:t>
      </w:r>
      <w:r w:rsidR="0001337D">
        <w:rPr>
          <w:rFonts w:asciiTheme="minorHAnsi" w:hAnsiTheme="minorHAnsi"/>
          <w:bCs/>
          <w:snapToGrid w:val="0"/>
        </w:rPr>
        <w:t xml:space="preserve">TI </w:t>
      </w:r>
      <w:r w:rsidRPr="00B31DB2">
        <w:rPr>
          <w:rFonts w:asciiTheme="minorHAnsi" w:hAnsiTheme="minorHAnsi"/>
          <w:bCs/>
          <w:snapToGrid w:val="0"/>
        </w:rPr>
        <w:t xml:space="preserve">patients are frequently unable to tolerate the recommended doses which </w:t>
      </w:r>
      <w:r>
        <w:rPr>
          <w:rFonts w:asciiTheme="minorHAnsi" w:hAnsiTheme="minorHAnsi"/>
          <w:bCs/>
          <w:snapToGrid w:val="0"/>
        </w:rPr>
        <w:t>may</w:t>
      </w:r>
      <w:r w:rsidRPr="00B31DB2">
        <w:rPr>
          <w:rFonts w:asciiTheme="minorHAnsi" w:hAnsiTheme="minorHAnsi"/>
          <w:bCs/>
          <w:snapToGrid w:val="0"/>
        </w:rPr>
        <w:t xml:space="preserve"> compromis</w:t>
      </w:r>
      <w:r>
        <w:rPr>
          <w:rFonts w:asciiTheme="minorHAnsi" w:hAnsiTheme="minorHAnsi"/>
          <w:bCs/>
          <w:snapToGrid w:val="0"/>
        </w:rPr>
        <w:t xml:space="preserve">e </w:t>
      </w:r>
      <w:r w:rsidRPr="00B31DB2">
        <w:rPr>
          <w:rFonts w:asciiTheme="minorHAnsi" w:hAnsiTheme="minorHAnsi"/>
          <w:bCs/>
          <w:snapToGrid w:val="0"/>
        </w:rPr>
        <w:t>efficacy.</w:t>
      </w:r>
    </w:p>
    <w:bookmarkEnd w:id="17"/>
    <w:bookmarkEnd w:id="20"/>
    <w:p w14:paraId="609C0765" w14:textId="300D55A5" w:rsidR="00B60939" w:rsidRPr="007517DC" w:rsidRDefault="00B60939" w:rsidP="002E4F02">
      <w:pPr>
        <w:pStyle w:val="4-SubsectionHeading"/>
      </w:pPr>
      <w:r w:rsidRPr="007517DC">
        <w:t>Clinical trials</w:t>
      </w:r>
      <w:bookmarkEnd w:id="16"/>
      <w:bookmarkEnd w:id="18"/>
    </w:p>
    <w:p w14:paraId="1143E735" w14:textId="58FAEF0F" w:rsidR="00A72D7B" w:rsidRPr="007517DC" w:rsidRDefault="00A72D7B" w:rsidP="00164B5A">
      <w:pPr>
        <w:pStyle w:val="3-BodyText"/>
        <w:spacing w:before="0"/>
      </w:pPr>
      <w:r w:rsidRPr="007517DC">
        <w:t xml:space="preserve">The </w:t>
      </w:r>
      <w:r w:rsidR="00F72260" w:rsidRPr="007517DC">
        <w:t xml:space="preserve">evidence in the </w:t>
      </w:r>
      <w:r w:rsidRPr="007517DC">
        <w:t xml:space="preserve">March 2025 resubmission was </w:t>
      </w:r>
      <w:r w:rsidR="00F72260" w:rsidRPr="007517DC">
        <w:t>from</w:t>
      </w:r>
      <w:r w:rsidRPr="007517DC" w:rsidDel="00F72260">
        <w:t xml:space="preserve"> </w:t>
      </w:r>
      <w:r w:rsidR="008E6381">
        <w:t>two</w:t>
      </w:r>
      <w:r w:rsidRPr="007517DC">
        <w:t xml:space="preserve"> open-label, phase 3, head-to-head randomised controlled trials (RCTs):</w:t>
      </w:r>
    </w:p>
    <w:p w14:paraId="75098D67" w14:textId="4F431FEA" w:rsidR="00A72D7B" w:rsidRPr="00E44F2A" w:rsidRDefault="50459B40" w:rsidP="00D05929">
      <w:pPr>
        <w:pStyle w:val="3-BodyText"/>
        <w:numPr>
          <w:ilvl w:val="1"/>
          <w:numId w:val="13"/>
        </w:numPr>
        <w:spacing w:before="0"/>
        <w:ind w:left="1080"/>
      </w:pPr>
      <w:r w:rsidRPr="45CC36A0">
        <w:t xml:space="preserve">Updated results of </w:t>
      </w:r>
      <w:r w:rsidR="44337E61" w:rsidRPr="45CC36A0">
        <w:t xml:space="preserve">MAIA </w:t>
      </w:r>
      <w:r w:rsidRPr="45CC36A0">
        <w:t>(</w:t>
      </w:r>
      <w:r w:rsidR="0A6A665E" w:rsidRPr="45CC36A0">
        <w:t xml:space="preserve">March 2023 submission </w:t>
      </w:r>
      <w:r w:rsidR="491B15F0" w:rsidRPr="45CC36A0">
        <w:t>median follow-up</w:t>
      </w:r>
      <w:r w:rsidR="3A3A9DBE" w:rsidRPr="45CC36A0">
        <w:t xml:space="preserve"> = </w:t>
      </w:r>
      <w:r w:rsidR="0A6A665E" w:rsidRPr="45CC36A0">
        <w:rPr>
          <w:rFonts w:eastAsia="Calibri" w:cs="Times New Roman"/>
        </w:rPr>
        <w:t>64.5</w:t>
      </w:r>
      <w:r w:rsidR="006412AA">
        <w:rPr>
          <w:rFonts w:eastAsia="Calibri" w:cs="Times New Roman"/>
        </w:rPr>
        <w:t> </w:t>
      </w:r>
      <w:r w:rsidR="0A6A665E" w:rsidRPr="45CC36A0">
        <w:rPr>
          <w:rFonts w:eastAsia="Calibri" w:cs="Times New Roman"/>
        </w:rPr>
        <w:t>months</w:t>
      </w:r>
      <w:r w:rsidR="491B15F0" w:rsidRPr="45CC36A0">
        <w:t>; March 2025 resubmission median follow-up</w:t>
      </w:r>
      <w:r w:rsidR="3A3A9DBE" w:rsidRPr="45CC36A0">
        <w:t xml:space="preserve"> = </w:t>
      </w:r>
      <w:r w:rsidR="491B15F0" w:rsidRPr="45CC36A0">
        <w:t>89.3 months)</w:t>
      </w:r>
      <w:r w:rsidR="4976AC4D" w:rsidRPr="45CC36A0">
        <w:t xml:space="preserve"> </w:t>
      </w:r>
      <w:r w:rsidR="44337E61" w:rsidRPr="45CC36A0">
        <w:t xml:space="preserve">comparing </w:t>
      </w:r>
      <w:proofErr w:type="spellStart"/>
      <w:r w:rsidR="44337E61" w:rsidRPr="45CC36A0">
        <w:t>DLd</w:t>
      </w:r>
      <w:proofErr w:type="spellEnd"/>
      <w:r w:rsidR="44337E61" w:rsidRPr="45CC36A0">
        <w:t xml:space="preserve"> to </w:t>
      </w:r>
      <w:proofErr w:type="spellStart"/>
      <w:r w:rsidR="44337E61" w:rsidRPr="45CC36A0">
        <w:t>Ld</w:t>
      </w:r>
      <w:proofErr w:type="spellEnd"/>
      <w:r w:rsidR="44337E61" w:rsidRPr="45CC36A0">
        <w:t xml:space="preserve"> in TI NDMM patients (</w:t>
      </w:r>
      <w:proofErr w:type="spellStart"/>
      <w:r w:rsidR="44337E61" w:rsidRPr="45CC36A0">
        <w:t>DLd</w:t>
      </w:r>
      <w:proofErr w:type="spellEnd"/>
      <w:r w:rsidR="44337E61" w:rsidRPr="45CC36A0">
        <w:t>: n</w:t>
      </w:r>
      <w:r w:rsidR="3A3A9DBE" w:rsidRPr="45CC36A0">
        <w:t xml:space="preserve"> = </w:t>
      </w:r>
      <w:r w:rsidR="44337E61" w:rsidRPr="45CC36A0">
        <w:t xml:space="preserve">368, </w:t>
      </w:r>
      <w:proofErr w:type="spellStart"/>
      <w:r w:rsidR="44337E61" w:rsidRPr="45CC36A0">
        <w:t>Ld</w:t>
      </w:r>
      <w:proofErr w:type="spellEnd"/>
      <w:r w:rsidR="44337E61" w:rsidRPr="45CC36A0">
        <w:t>: n</w:t>
      </w:r>
      <w:r w:rsidR="3A3A9DBE" w:rsidRPr="45CC36A0">
        <w:t xml:space="preserve"> = </w:t>
      </w:r>
      <w:r w:rsidR="44337E61" w:rsidRPr="45CC36A0">
        <w:t>369), and;</w:t>
      </w:r>
    </w:p>
    <w:p w14:paraId="16593C12" w14:textId="77777777" w:rsidR="008A44E9" w:rsidRDefault="44337E61" w:rsidP="00D05929">
      <w:pPr>
        <w:pStyle w:val="3-BodyText"/>
        <w:numPr>
          <w:ilvl w:val="1"/>
          <w:numId w:val="13"/>
        </w:numPr>
        <w:spacing w:before="0"/>
        <w:ind w:left="1080"/>
      </w:pPr>
      <w:r w:rsidRPr="45CC36A0">
        <w:t xml:space="preserve">SWOG s0777 comparing </w:t>
      </w:r>
      <w:proofErr w:type="spellStart"/>
      <w:r w:rsidRPr="45CC36A0">
        <w:t>BLd</w:t>
      </w:r>
      <w:proofErr w:type="spellEnd"/>
      <w:r w:rsidRPr="45CC36A0">
        <w:t xml:space="preserve"> to </w:t>
      </w:r>
      <w:proofErr w:type="spellStart"/>
      <w:r w:rsidRPr="45CC36A0">
        <w:t>Ld</w:t>
      </w:r>
      <w:proofErr w:type="spellEnd"/>
      <w:r w:rsidRPr="45CC36A0">
        <w:t xml:space="preserve"> in patients with NDMM without an intent for immediate transplant (</w:t>
      </w:r>
      <w:proofErr w:type="spellStart"/>
      <w:r w:rsidRPr="45CC36A0">
        <w:t>BLd</w:t>
      </w:r>
      <w:proofErr w:type="spellEnd"/>
      <w:r w:rsidRPr="45CC36A0">
        <w:t>: n</w:t>
      </w:r>
      <w:r w:rsidR="3A3A9DBE" w:rsidRPr="45CC36A0">
        <w:t xml:space="preserve"> = </w:t>
      </w:r>
      <w:r w:rsidRPr="45CC36A0">
        <w:t xml:space="preserve">242, </w:t>
      </w:r>
      <w:proofErr w:type="spellStart"/>
      <w:r w:rsidRPr="45CC36A0">
        <w:t>Ld</w:t>
      </w:r>
      <w:proofErr w:type="spellEnd"/>
      <w:r w:rsidRPr="45CC36A0">
        <w:t>: n</w:t>
      </w:r>
      <w:r w:rsidR="3A3A9DBE" w:rsidRPr="45CC36A0">
        <w:t xml:space="preserve"> = </w:t>
      </w:r>
      <w:r w:rsidRPr="45CC36A0">
        <w:t>229).</w:t>
      </w:r>
      <w:r w:rsidR="0D42ACC8" w:rsidRPr="45CC36A0">
        <w:t xml:space="preserve"> </w:t>
      </w:r>
      <w:r w:rsidR="3ABF4225" w:rsidRPr="45CC36A0">
        <w:t xml:space="preserve">This </w:t>
      </w:r>
      <w:r w:rsidR="2951C69C" w:rsidRPr="45CC36A0">
        <w:t xml:space="preserve">evidence </w:t>
      </w:r>
      <w:r w:rsidR="3ABF4225" w:rsidRPr="45CC36A0">
        <w:t xml:space="preserve">remained unchanged from March 2023 submission. </w:t>
      </w:r>
    </w:p>
    <w:p w14:paraId="3E1847BF" w14:textId="787181D1" w:rsidR="00667C36" w:rsidRPr="00E44F2A" w:rsidRDefault="7C754684" w:rsidP="45CC36A0">
      <w:pPr>
        <w:pStyle w:val="3-BodyText"/>
        <w:spacing w:before="0"/>
      </w:pPr>
      <w:r w:rsidRPr="45CC36A0">
        <w:t xml:space="preserve">The approach to the </w:t>
      </w:r>
      <w:r w:rsidR="385567C9" w:rsidRPr="45CC36A0">
        <w:t>evidence</w:t>
      </w:r>
      <w:r w:rsidRPr="45CC36A0">
        <w:t xml:space="preserve"> presented in</w:t>
      </w:r>
      <w:r w:rsidR="4DF17A3A" w:rsidRPr="45CC36A0">
        <w:t xml:space="preserve"> t</w:t>
      </w:r>
      <w:r w:rsidR="0D1E046E" w:rsidRPr="45CC36A0">
        <w:t>he March 2025 resubmission</w:t>
      </w:r>
      <w:r w:rsidRPr="45CC36A0">
        <w:t xml:space="preserve">, including the </w:t>
      </w:r>
      <w:r w:rsidR="1C4DF4F4" w:rsidRPr="45CC36A0">
        <w:t>presentation of additional</w:t>
      </w:r>
      <w:r w:rsidR="0D1E046E" w:rsidRPr="45CC36A0">
        <w:t xml:space="preserve"> evidence </w:t>
      </w:r>
      <w:r w:rsidR="1C4DF4F4" w:rsidRPr="45CC36A0">
        <w:t xml:space="preserve">beyond MAIA and SWOG s0777, </w:t>
      </w:r>
      <w:r w:rsidR="0D1E046E" w:rsidRPr="45CC36A0">
        <w:t>to support the clinical claim</w:t>
      </w:r>
      <w:r w:rsidR="7E13089A" w:rsidRPr="45CC36A0">
        <w:t xml:space="preserve"> </w:t>
      </w:r>
      <w:r w:rsidR="31529FC9" w:rsidRPr="45CC36A0">
        <w:t xml:space="preserve">is summarised in </w:t>
      </w:r>
      <w:r w:rsidR="00D757A3">
        <w:fldChar w:fldCharType="begin" w:fldLock="1"/>
      </w:r>
      <w:r w:rsidR="00D757A3">
        <w:instrText xml:space="preserve"> REF _Ref184810947 \h  \* MERGEFORMAT </w:instrText>
      </w:r>
      <w:r w:rsidR="00D757A3">
        <w:fldChar w:fldCharType="separate"/>
      </w:r>
      <w:r w:rsidR="00254617" w:rsidRPr="45CC36A0">
        <w:t xml:space="preserve">Table </w:t>
      </w:r>
      <w:r w:rsidR="00254617">
        <w:t>3</w:t>
      </w:r>
      <w:r w:rsidR="00D757A3">
        <w:fldChar w:fldCharType="end"/>
      </w:r>
      <w:r w:rsidR="31529FC9" w:rsidRPr="45CC36A0">
        <w:t xml:space="preserve">. </w:t>
      </w:r>
      <w:r w:rsidRPr="45CC36A0">
        <w:t>Details of the trials presented are provided in</w:t>
      </w:r>
      <w:r w:rsidR="464F0ED0" w:rsidRPr="45CC36A0">
        <w:t xml:space="preserve"> </w:t>
      </w:r>
      <w:r w:rsidR="00D757A3">
        <w:fldChar w:fldCharType="begin" w:fldLock="1"/>
      </w:r>
      <w:r w:rsidR="00D757A3">
        <w:instrText xml:space="preserve"> REF _Ref185409672 \h  \* MERGEFORMAT </w:instrText>
      </w:r>
      <w:r w:rsidR="00D757A3">
        <w:fldChar w:fldCharType="separate"/>
      </w:r>
      <w:r w:rsidR="00F31F32" w:rsidRPr="007517DC">
        <w:t xml:space="preserve">Table </w:t>
      </w:r>
      <w:r w:rsidR="00F31F32">
        <w:t>4</w:t>
      </w:r>
      <w:r w:rsidR="00D757A3">
        <w:fldChar w:fldCharType="end"/>
      </w:r>
      <w:r w:rsidR="464F0ED0" w:rsidRPr="45CC36A0">
        <w:t>.</w:t>
      </w:r>
    </w:p>
    <w:p w14:paraId="1BBAC8E0" w14:textId="4E964917" w:rsidR="00AD6317" w:rsidRPr="00E44F2A" w:rsidRDefault="0B05377F" w:rsidP="00FC40F2">
      <w:pPr>
        <w:pStyle w:val="Caption"/>
      </w:pPr>
      <w:bookmarkStart w:id="21" w:name="_Ref184810947"/>
      <w:r w:rsidRPr="45CC36A0">
        <w:lastRenderedPageBreak/>
        <w:t xml:space="preserve">Table </w:t>
      </w:r>
      <w:r w:rsidR="00254617">
        <w:fldChar w:fldCharType="begin" w:fldLock="1"/>
      </w:r>
      <w:r w:rsidR="00254617">
        <w:instrText xml:space="preserve"> SEQ Table \* ARABIC </w:instrText>
      </w:r>
      <w:r w:rsidR="00254617">
        <w:fldChar w:fldCharType="separate"/>
      </w:r>
      <w:r w:rsidR="00254617">
        <w:rPr>
          <w:noProof/>
        </w:rPr>
        <w:t>3</w:t>
      </w:r>
      <w:r w:rsidR="00254617">
        <w:rPr>
          <w:noProof/>
        </w:rPr>
        <w:fldChar w:fldCharType="end"/>
      </w:r>
      <w:bookmarkEnd w:id="21"/>
      <w:r w:rsidRPr="45CC36A0">
        <w:t xml:space="preserve">: Summary of the approach and </w:t>
      </w:r>
      <w:r w:rsidR="7040A849" w:rsidRPr="45CC36A0">
        <w:t xml:space="preserve">additional </w:t>
      </w:r>
      <w:r w:rsidRPr="45CC36A0">
        <w:t>evidence presented in the March 2025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Summary of the approach and additional evidence presented in the March 2025 resubmission"/>
      </w:tblPr>
      <w:tblGrid>
        <w:gridCol w:w="4519"/>
        <w:gridCol w:w="4520"/>
      </w:tblGrid>
      <w:tr w:rsidR="00467637" w:rsidRPr="00E44F2A" w14:paraId="1F3A6A08" w14:textId="77777777" w:rsidTr="45CC36A0">
        <w:trPr>
          <w:tblHeader/>
        </w:trPr>
        <w:tc>
          <w:tcPr>
            <w:tcW w:w="2500" w:type="pct"/>
            <w:tcBorders>
              <w:top w:val="single" w:sz="4" w:space="0" w:color="auto"/>
              <w:left w:val="single" w:sz="4" w:space="0" w:color="auto"/>
              <w:bottom w:val="single" w:sz="4" w:space="0" w:color="auto"/>
              <w:right w:val="single" w:sz="4" w:space="0" w:color="auto"/>
            </w:tcBorders>
            <w:hideMark/>
          </w:tcPr>
          <w:p w14:paraId="57DD82D4" w14:textId="72E3D5CF" w:rsidR="00467637" w:rsidRPr="00E44F2A" w:rsidRDefault="00922AE3" w:rsidP="00FC40F2">
            <w:pPr>
              <w:pStyle w:val="In-tableHeading"/>
              <w:rPr>
                <w:lang w:val="en-AU"/>
              </w:rPr>
            </w:pPr>
            <w:r w:rsidRPr="00E44F2A">
              <w:rPr>
                <w:lang w:val="en-AU"/>
              </w:rPr>
              <w:t>Additional e</w:t>
            </w:r>
            <w:r w:rsidR="00467637" w:rsidRPr="00E44F2A">
              <w:rPr>
                <w:lang w:val="en-AU"/>
              </w:rPr>
              <w:t>vidence presented</w:t>
            </w:r>
            <w:r w:rsidRPr="00E44F2A">
              <w:rPr>
                <w:lang w:val="en-AU"/>
              </w:rPr>
              <w:t xml:space="preserve"> in the resubmission</w:t>
            </w:r>
          </w:p>
        </w:tc>
        <w:tc>
          <w:tcPr>
            <w:tcW w:w="2500" w:type="pct"/>
            <w:tcBorders>
              <w:top w:val="single" w:sz="4" w:space="0" w:color="auto"/>
              <w:left w:val="single" w:sz="4" w:space="0" w:color="auto"/>
              <w:bottom w:val="single" w:sz="4" w:space="0" w:color="auto"/>
              <w:right w:val="single" w:sz="4" w:space="0" w:color="auto"/>
            </w:tcBorders>
          </w:tcPr>
          <w:p w14:paraId="67F0E2D1" w14:textId="37B23D33" w:rsidR="00467637" w:rsidRPr="00E44F2A" w:rsidRDefault="00467637" w:rsidP="00FC40F2">
            <w:pPr>
              <w:pStyle w:val="In-tableHeading"/>
              <w:rPr>
                <w:lang w:val="en-AU"/>
              </w:rPr>
            </w:pPr>
            <w:r w:rsidRPr="00E44F2A">
              <w:rPr>
                <w:lang w:val="en-AU"/>
              </w:rPr>
              <w:t>Approach taken in the resubmission</w:t>
            </w:r>
          </w:p>
        </w:tc>
      </w:tr>
      <w:tr w:rsidR="00467637" w:rsidRPr="00E44F2A" w14:paraId="65A55A91" w14:textId="77777777" w:rsidTr="45CC36A0">
        <w:trPr>
          <w:trHeight w:val="109"/>
        </w:trPr>
        <w:tc>
          <w:tcPr>
            <w:tcW w:w="2500" w:type="pct"/>
            <w:tcBorders>
              <w:top w:val="single" w:sz="4" w:space="0" w:color="auto"/>
              <w:left w:val="single" w:sz="4" w:space="0" w:color="auto"/>
              <w:bottom w:val="single" w:sz="4" w:space="0" w:color="auto"/>
              <w:right w:val="single" w:sz="4" w:space="0" w:color="auto"/>
            </w:tcBorders>
            <w:vAlign w:val="center"/>
          </w:tcPr>
          <w:p w14:paraId="1F028349" w14:textId="7EBD0350" w:rsidR="00467637" w:rsidRPr="00E44F2A" w:rsidRDefault="1CE46ADC" w:rsidP="00FC40F2">
            <w:pPr>
              <w:pStyle w:val="TableText0"/>
            </w:pPr>
            <w:r w:rsidRPr="45CC36A0">
              <w:t xml:space="preserve">Updated results for OS (data cut-off: 30 November 2023) with a median follow-up of 89.6 months of the </w:t>
            </w:r>
            <w:r w:rsidR="12151F81" w:rsidRPr="45CC36A0">
              <w:t>MAIA</w:t>
            </w:r>
            <w:r w:rsidRPr="45CC36A0">
              <w:t xml:space="preserve"> comparing </w:t>
            </w:r>
            <w:proofErr w:type="spellStart"/>
            <w:r w:rsidRPr="45CC36A0">
              <w:t>DLd</w:t>
            </w:r>
            <w:proofErr w:type="spellEnd"/>
            <w:r w:rsidRPr="45CC36A0">
              <w:t xml:space="preserve"> vs Ld.</w:t>
            </w:r>
          </w:p>
        </w:tc>
        <w:tc>
          <w:tcPr>
            <w:tcW w:w="2500" w:type="pct"/>
            <w:tcBorders>
              <w:top w:val="single" w:sz="4" w:space="0" w:color="auto"/>
              <w:left w:val="single" w:sz="4" w:space="0" w:color="auto"/>
              <w:bottom w:val="single" w:sz="4" w:space="0" w:color="auto"/>
              <w:right w:val="single" w:sz="4" w:space="0" w:color="auto"/>
            </w:tcBorders>
            <w:vAlign w:val="center"/>
          </w:tcPr>
          <w:p w14:paraId="3E733AD9" w14:textId="5DA6011E" w:rsidR="00467637" w:rsidRPr="00E44F2A" w:rsidRDefault="1CE46ADC" w:rsidP="00FC40F2">
            <w:pPr>
              <w:pStyle w:val="TableText0"/>
            </w:pPr>
            <w:r w:rsidRPr="45CC36A0">
              <w:t xml:space="preserve">Maintained the March 2023 submission </w:t>
            </w:r>
            <w:r w:rsidR="33BD8378" w:rsidRPr="45CC36A0">
              <w:t xml:space="preserve">claim </w:t>
            </w:r>
            <w:r w:rsidRPr="45CC36A0">
              <w:t xml:space="preserve">that </w:t>
            </w:r>
            <w:proofErr w:type="spellStart"/>
            <w:r w:rsidRPr="45CC36A0">
              <w:t>DLd</w:t>
            </w:r>
            <w:proofErr w:type="spellEnd"/>
            <w:r w:rsidRPr="45CC36A0">
              <w:t xml:space="preserve"> is superior to </w:t>
            </w:r>
            <w:proofErr w:type="spellStart"/>
            <w:r w:rsidRPr="45CC36A0">
              <w:t>L</w:t>
            </w:r>
            <w:r w:rsidR="4D694AD6" w:rsidRPr="45CC36A0">
              <w:t>d</w:t>
            </w:r>
            <w:proofErr w:type="spellEnd"/>
            <w:r w:rsidRPr="45CC36A0">
              <w:t xml:space="preserve"> in terms of efficacy</w:t>
            </w:r>
            <w:r w:rsidR="22D11692" w:rsidRPr="45CC36A0">
              <w:t xml:space="preserve"> (</w:t>
            </w:r>
            <w:r w:rsidR="194ED1D3" w:rsidRPr="45CC36A0">
              <w:t xml:space="preserve">paragraph </w:t>
            </w:r>
            <w:r w:rsidR="00467637">
              <w:fldChar w:fldCharType="begin" w:fldLock="1"/>
            </w:r>
            <w:r w:rsidR="00467637">
              <w:instrText xml:space="preserve"> REF _Ref185244663 \r \h  \* MERGEFORMAT </w:instrText>
            </w:r>
            <w:r w:rsidR="00467637">
              <w:fldChar w:fldCharType="separate"/>
            </w:r>
            <w:r w:rsidR="005716CC">
              <w:t>6.12</w:t>
            </w:r>
            <w:r w:rsidR="00467637">
              <w:fldChar w:fldCharType="end"/>
            </w:r>
            <w:r w:rsidR="194ED1D3" w:rsidRPr="45CC36A0">
              <w:t>)</w:t>
            </w:r>
            <w:r w:rsidRPr="45CC36A0">
              <w:t>.</w:t>
            </w:r>
          </w:p>
        </w:tc>
      </w:tr>
      <w:tr w:rsidR="00467637" w:rsidRPr="00E44F2A" w14:paraId="33426325" w14:textId="77777777" w:rsidTr="45CC36A0">
        <w:trPr>
          <w:trHeight w:val="109"/>
        </w:trPr>
        <w:tc>
          <w:tcPr>
            <w:tcW w:w="2500" w:type="pct"/>
            <w:tcBorders>
              <w:top w:val="single" w:sz="4" w:space="0" w:color="auto"/>
              <w:left w:val="single" w:sz="4" w:space="0" w:color="auto"/>
              <w:bottom w:val="single" w:sz="4" w:space="0" w:color="auto"/>
              <w:right w:val="single" w:sz="4" w:space="0" w:color="auto"/>
            </w:tcBorders>
            <w:vAlign w:val="center"/>
          </w:tcPr>
          <w:p w14:paraId="13904E4F" w14:textId="77777777" w:rsidR="00467637" w:rsidRPr="00E44F2A" w:rsidRDefault="00467637" w:rsidP="00FC40F2">
            <w:pPr>
              <w:pStyle w:val="TableText0"/>
            </w:pPr>
            <w:r w:rsidRPr="00E44F2A">
              <w:t>A post-hoc analysis of efficacy and safety in the SWOG s0777 trial by Durie et al. (principal investigator of SWOG s0777) where ≥ 65 years was used as a proxy for transplant eligibility status (Durie 2022).</w:t>
            </w:r>
          </w:p>
        </w:tc>
        <w:tc>
          <w:tcPr>
            <w:tcW w:w="2500" w:type="pct"/>
            <w:tcBorders>
              <w:top w:val="single" w:sz="4" w:space="0" w:color="auto"/>
              <w:left w:val="single" w:sz="4" w:space="0" w:color="auto"/>
              <w:bottom w:val="single" w:sz="4" w:space="0" w:color="auto"/>
              <w:right w:val="single" w:sz="4" w:space="0" w:color="auto"/>
            </w:tcBorders>
            <w:vAlign w:val="center"/>
          </w:tcPr>
          <w:p w14:paraId="2218FA2D" w14:textId="2F73B541" w:rsidR="00467637" w:rsidRPr="00E44F2A" w:rsidRDefault="1CE46ADC" w:rsidP="00FC40F2">
            <w:pPr>
              <w:pStyle w:val="TableText0"/>
            </w:pPr>
            <w:r w:rsidRPr="45CC36A0">
              <w:t xml:space="preserve">Maintained the March 2023 submission </w:t>
            </w:r>
            <w:r w:rsidR="33BD8378" w:rsidRPr="45CC36A0">
              <w:t xml:space="preserve">claim </w:t>
            </w:r>
            <w:r w:rsidRPr="45CC36A0">
              <w:t>that the ≥ 65 years subpopulation is the most appropriate proxy for TI NDMM from SWOG s0777</w:t>
            </w:r>
            <w:r w:rsidR="194ED1D3" w:rsidRPr="45CC36A0">
              <w:t>(paragraph</w:t>
            </w:r>
            <w:r w:rsidR="5546A2B7" w:rsidRPr="45CC36A0">
              <w:t xml:space="preserve"> </w:t>
            </w:r>
            <w:r w:rsidR="00467637">
              <w:fldChar w:fldCharType="begin" w:fldLock="1"/>
            </w:r>
            <w:r w:rsidR="00467637">
              <w:instrText xml:space="preserve"> REF _Ref190778302 \r \h  \* MERGEFORMAT </w:instrText>
            </w:r>
            <w:r w:rsidR="00467637">
              <w:fldChar w:fldCharType="separate"/>
            </w:r>
            <w:r w:rsidR="005716CC">
              <w:t>6.28</w:t>
            </w:r>
            <w:r w:rsidR="00467637">
              <w:fldChar w:fldCharType="end"/>
            </w:r>
            <w:r w:rsidR="77916638" w:rsidRPr="45CC36A0">
              <w:t>)</w:t>
            </w:r>
            <w:r w:rsidRPr="45CC36A0">
              <w:t>.</w:t>
            </w:r>
          </w:p>
        </w:tc>
      </w:tr>
      <w:tr w:rsidR="00467637" w:rsidRPr="00E44F2A" w14:paraId="5CE7D86A" w14:textId="77777777" w:rsidTr="45CC36A0">
        <w:trPr>
          <w:trHeight w:val="519"/>
        </w:trPr>
        <w:tc>
          <w:tcPr>
            <w:tcW w:w="2500" w:type="pct"/>
            <w:tcBorders>
              <w:top w:val="single" w:sz="4" w:space="0" w:color="auto"/>
              <w:left w:val="single" w:sz="4" w:space="0" w:color="auto"/>
              <w:bottom w:val="single" w:sz="4" w:space="0" w:color="auto"/>
              <w:right w:val="single" w:sz="4" w:space="0" w:color="auto"/>
            </w:tcBorders>
            <w:vAlign w:val="center"/>
            <w:hideMark/>
          </w:tcPr>
          <w:p w14:paraId="21373B34" w14:textId="74B83768" w:rsidR="00467637" w:rsidRPr="00E44F2A" w:rsidRDefault="00467637" w:rsidP="00FC40F2">
            <w:pPr>
              <w:pStyle w:val="TableText0"/>
            </w:pPr>
            <w:r w:rsidRPr="00E44F2A">
              <w:t>Updated survival analysis of the MRDR patients.</w:t>
            </w:r>
          </w:p>
        </w:tc>
        <w:tc>
          <w:tcPr>
            <w:tcW w:w="2500" w:type="pct"/>
            <w:tcBorders>
              <w:top w:val="single" w:sz="4" w:space="0" w:color="auto"/>
              <w:left w:val="single" w:sz="4" w:space="0" w:color="auto"/>
              <w:bottom w:val="single" w:sz="4" w:space="0" w:color="auto"/>
              <w:right w:val="single" w:sz="4" w:space="0" w:color="auto"/>
            </w:tcBorders>
            <w:vAlign w:val="center"/>
          </w:tcPr>
          <w:p w14:paraId="5EE6F23C" w14:textId="04FD389D" w:rsidR="00467637" w:rsidRPr="00E44F2A" w:rsidRDefault="1CE46ADC" w:rsidP="00FC40F2">
            <w:pPr>
              <w:pStyle w:val="TableText0"/>
            </w:pPr>
            <w:r w:rsidRPr="45CC36A0">
              <w:t xml:space="preserve">Maintained the March 2023 submission </w:t>
            </w:r>
            <w:r w:rsidR="33BD8378" w:rsidRPr="45CC36A0">
              <w:t xml:space="preserve">claim </w:t>
            </w:r>
            <w:r w:rsidRPr="45CC36A0">
              <w:t xml:space="preserve">that PFS and OS for </w:t>
            </w:r>
            <w:proofErr w:type="spellStart"/>
            <w:r w:rsidRPr="45CC36A0">
              <w:t>BLd</w:t>
            </w:r>
            <w:proofErr w:type="spellEnd"/>
            <w:r w:rsidRPr="45CC36A0">
              <w:t xml:space="preserve"> are non-inferior to </w:t>
            </w:r>
            <w:proofErr w:type="spellStart"/>
            <w:r w:rsidRPr="45CC36A0">
              <w:t>Ld</w:t>
            </w:r>
            <w:proofErr w:type="spellEnd"/>
            <w:r w:rsidRPr="45CC36A0">
              <w:t xml:space="preserve"> in TI NDMM patients</w:t>
            </w:r>
            <w:r w:rsidR="60B4ABDF" w:rsidRPr="45CC36A0">
              <w:t xml:space="preserve"> </w:t>
            </w:r>
            <w:r w:rsidR="2AE4DB45" w:rsidRPr="45CC36A0">
              <w:t>(paragraph</w:t>
            </w:r>
            <w:r w:rsidR="007E539D">
              <w:t xml:space="preserve"> </w:t>
            </w:r>
            <w:r w:rsidR="007E539D">
              <w:fldChar w:fldCharType="begin" w:fldLock="1"/>
            </w:r>
            <w:r w:rsidR="007E539D">
              <w:instrText xml:space="preserve"> REF _Ref191377445 \r \h </w:instrText>
            </w:r>
            <w:r w:rsidR="007E539D">
              <w:fldChar w:fldCharType="separate"/>
            </w:r>
            <w:r w:rsidR="005716CC">
              <w:t>6.24</w:t>
            </w:r>
            <w:r w:rsidR="007E539D">
              <w:fldChar w:fldCharType="end"/>
            </w:r>
            <w:r w:rsidR="007E539D">
              <w:t>).</w:t>
            </w:r>
          </w:p>
        </w:tc>
      </w:tr>
      <w:tr w:rsidR="00467637" w:rsidRPr="00E44F2A" w14:paraId="5DF3996C" w14:textId="77777777" w:rsidTr="45CC36A0">
        <w:trPr>
          <w:trHeight w:val="519"/>
        </w:trPr>
        <w:tc>
          <w:tcPr>
            <w:tcW w:w="2500" w:type="pct"/>
            <w:tcBorders>
              <w:top w:val="single" w:sz="4" w:space="0" w:color="auto"/>
              <w:left w:val="single" w:sz="4" w:space="0" w:color="auto"/>
              <w:bottom w:val="single" w:sz="4" w:space="0" w:color="auto"/>
              <w:right w:val="single" w:sz="4" w:space="0" w:color="auto"/>
            </w:tcBorders>
            <w:vAlign w:val="center"/>
            <w:hideMark/>
          </w:tcPr>
          <w:p w14:paraId="45663492" w14:textId="6771AB4D" w:rsidR="00467637" w:rsidRPr="00E44F2A" w:rsidRDefault="1CE46ADC" w:rsidP="00FC40F2">
            <w:pPr>
              <w:pStyle w:val="TableText0"/>
            </w:pPr>
            <w:r w:rsidRPr="45CC36A0">
              <w:t xml:space="preserve">An adjusted ITC of PFS where the principal investigator of SWOG s0777 compared </w:t>
            </w:r>
            <w:proofErr w:type="spellStart"/>
            <w:r w:rsidRPr="45CC36A0">
              <w:t>DLd</w:t>
            </w:r>
            <w:proofErr w:type="spellEnd"/>
            <w:r w:rsidRPr="45CC36A0">
              <w:t xml:space="preserve"> and </w:t>
            </w:r>
            <w:proofErr w:type="spellStart"/>
            <w:r w:rsidR="683874EB" w:rsidRPr="45CC36A0">
              <w:t>B</w:t>
            </w:r>
            <w:r w:rsidRPr="45CC36A0">
              <w:t>Ld</w:t>
            </w:r>
            <w:proofErr w:type="spellEnd"/>
            <w:r w:rsidRPr="45CC36A0">
              <w:t xml:space="preserve"> based </w:t>
            </w:r>
            <w:r w:rsidR="6CD509F3" w:rsidRPr="45CC36A0">
              <w:t xml:space="preserve">on </w:t>
            </w:r>
            <w:r w:rsidR="6BC4D339" w:rsidRPr="45CC36A0">
              <w:t>harmonised eligibility criteria</w:t>
            </w:r>
            <w:r w:rsidR="43814831" w:rsidRPr="45CC36A0">
              <w:t xml:space="preserve"> and</w:t>
            </w:r>
            <w:r w:rsidRPr="45CC36A0">
              <w:t xml:space="preserve"> IPD from the MAIA and SWOG S0777 trials (Durie 2024)</w:t>
            </w:r>
            <w:r w:rsidR="1615ADED" w:rsidRPr="45CC36A0">
              <w:t>*</w:t>
            </w:r>
          </w:p>
        </w:tc>
        <w:tc>
          <w:tcPr>
            <w:tcW w:w="2500" w:type="pct"/>
            <w:tcBorders>
              <w:top w:val="single" w:sz="4" w:space="0" w:color="auto"/>
              <w:left w:val="single" w:sz="4" w:space="0" w:color="auto"/>
              <w:bottom w:val="single" w:sz="4" w:space="0" w:color="auto"/>
              <w:right w:val="single" w:sz="4" w:space="0" w:color="auto"/>
            </w:tcBorders>
            <w:vAlign w:val="center"/>
          </w:tcPr>
          <w:p w14:paraId="7CFBAB9D" w14:textId="017182C8" w:rsidR="00467637" w:rsidRPr="00E44F2A" w:rsidRDefault="1CE46ADC" w:rsidP="00FC40F2">
            <w:pPr>
              <w:pStyle w:val="TableText0"/>
            </w:pPr>
            <w:r w:rsidRPr="45CC36A0">
              <w:t xml:space="preserve">Maintained the March 2023 submission </w:t>
            </w:r>
            <w:r w:rsidR="33BD8378" w:rsidRPr="45CC36A0">
              <w:t xml:space="preserve">claim </w:t>
            </w:r>
            <w:r w:rsidRPr="45CC36A0">
              <w:t xml:space="preserve">that </w:t>
            </w:r>
            <w:proofErr w:type="spellStart"/>
            <w:r w:rsidRPr="45CC36A0">
              <w:t>DLd</w:t>
            </w:r>
            <w:proofErr w:type="spellEnd"/>
            <w:r w:rsidRPr="45CC36A0">
              <w:t xml:space="preserve"> is superior to </w:t>
            </w:r>
            <w:proofErr w:type="spellStart"/>
            <w:r w:rsidRPr="45CC36A0">
              <w:t>BLd</w:t>
            </w:r>
            <w:proofErr w:type="spellEnd"/>
            <w:r w:rsidRPr="45CC36A0">
              <w:t xml:space="preserve"> in terms of efficacy</w:t>
            </w:r>
            <w:r w:rsidR="2AE4DB45" w:rsidRPr="45CC36A0">
              <w:t xml:space="preserve"> (paragraph </w:t>
            </w:r>
            <w:r w:rsidR="00467637">
              <w:fldChar w:fldCharType="begin" w:fldLock="1"/>
            </w:r>
            <w:r w:rsidR="00467637">
              <w:instrText xml:space="preserve"> REF _Ref185244919 \r \h  \* MERGEFORMAT </w:instrText>
            </w:r>
            <w:r w:rsidR="00467637">
              <w:fldChar w:fldCharType="separate"/>
            </w:r>
            <w:r w:rsidR="005716CC">
              <w:t>6.25</w:t>
            </w:r>
            <w:r w:rsidR="00467637">
              <w:fldChar w:fldCharType="end"/>
            </w:r>
            <w:r w:rsidR="57B81249" w:rsidRPr="45CC36A0">
              <w:t>)</w:t>
            </w:r>
            <w:r w:rsidRPr="45CC36A0">
              <w:t>.</w:t>
            </w:r>
          </w:p>
        </w:tc>
      </w:tr>
      <w:tr w:rsidR="00467637" w:rsidRPr="00E44F2A" w14:paraId="321C901F" w14:textId="77777777" w:rsidTr="45CC36A0">
        <w:trPr>
          <w:trHeight w:val="519"/>
        </w:trPr>
        <w:tc>
          <w:tcPr>
            <w:tcW w:w="2500" w:type="pct"/>
            <w:tcBorders>
              <w:top w:val="single" w:sz="4" w:space="0" w:color="auto"/>
              <w:left w:val="single" w:sz="4" w:space="0" w:color="auto"/>
              <w:bottom w:val="single" w:sz="4" w:space="0" w:color="auto"/>
              <w:right w:val="single" w:sz="4" w:space="0" w:color="auto"/>
            </w:tcBorders>
            <w:vAlign w:val="center"/>
          </w:tcPr>
          <w:p w14:paraId="6551B9F2" w14:textId="58113884" w:rsidR="00467637" w:rsidRPr="00E44F2A" w:rsidRDefault="1CE46ADC" w:rsidP="00FC40F2">
            <w:pPr>
              <w:pStyle w:val="TableText0"/>
            </w:pPr>
            <w:r w:rsidRPr="45CC36A0">
              <w:t xml:space="preserve">Observational study comparing </w:t>
            </w:r>
            <w:proofErr w:type="spellStart"/>
            <w:r w:rsidRPr="45CC36A0">
              <w:t>DLd</w:t>
            </w:r>
            <w:proofErr w:type="spellEnd"/>
            <w:r w:rsidRPr="45CC36A0">
              <w:t xml:space="preserve"> and </w:t>
            </w:r>
            <w:proofErr w:type="spellStart"/>
            <w:r w:rsidRPr="45CC36A0">
              <w:t>BLd</w:t>
            </w:r>
            <w:proofErr w:type="spellEnd"/>
            <w:r w:rsidRPr="45CC36A0">
              <w:t xml:space="preserve"> in a TI NDMM cohort treated in US clinical practice (Gordan 2024).</w:t>
            </w:r>
          </w:p>
        </w:tc>
        <w:tc>
          <w:tcPr>
            <w:tcW w:w="2500" w:type="pct"/>
            <w:tcBorders>
              <w:top w:val="single" w:sz="4" w:space="0" w:color="auto"/>
              <w:left w:val="single" w:sz="4" w:space="0" w:color="auto"/>
              <w:bottom w:val="single" w:sz="4" w:space="0" w:color="auto"/>
              <w:right w:val="single" w:sz="4" w:space="0" w:color="auto"/>
            </w:tcBorders>
            <w:vAlign w:val="center"/>
          </w:tcPr>
          <w:p w14:paraId="0B576078" w14:textId="7AB2D86B" w:rsidR="00467637" w:rsidRPr="00E44F2A" w:rsidRDefault="1CE46ADC" w:rsidP="00FC40F2">
            <w:pPr>
              <w:pStyle w:val="TableText0"/>
            </w:pPr>
            <w:r w:rsidRPr="45CC36A0">
              <w:t xml:space="preserve">Maintained the March 2023 submission </w:t>
            </w:r>
            <w:r w:rsidR="33BD8378" w:rsidRPr="45CC36A0">
              <w:t xml:space="preserve">claim </w:t>
            </w:r>
            <w:r w:rsidRPr="45CC36A0">
              <w:t xml:space="preserve">that </w:t>
            </w:r>
            <w:proofErr w:type="spellStart"/>
            <w:r w:rsidRPr="45CC36A0">
              <w:t>DLd</w:t>
            </w:r>
            <w:proofErr w:type="spellEnd"/>
            <w:r w:rsidRPr="45CC36A0">
              <w:t xml:space="preserve"> is superior to </w:t>
            </w:r>
            <w:proofErr w:type="spellStart"/>
            <w:r w:rsidRPr="45CC36A0">
              <w:t>BLd</w:t>
            </w:r>
            <w:proofErr w:type="spellEnd"/>
            <w:r w:rsidRPr="45CC36A0">
              <w:t xml:space="preserve"> in terms of efficacy</w:t>
            </w:r>
            <w:r w:rsidR="2AE4DB45" w:rsidRPr="45CC36A0">
              <w:t xml:space="preserve"> (paragraph </w:t>
            </w:r>
            <w:r w:rsidR="00467637">
              <w:fldChar w:fldCharType="begin" w:fldLock="1"/>
            </w:r>
            <w:r w:rsidR="00467637">
              <w:instrText xml:space="preserve"> REF _Ref185244871 \r \h  \* MERGEFORMAT </w:instrText>
            </w:r>
            <w:r w:rsidR="00467637">
              <w:fldChar w:fldCharType="separate"/>
            </w:r>
            <w:r w:rsidR="005716CC">
              <w:t>6.33</w:t>
            </w:r>
            <w:r w:rsidR="00467637">
              <w:fldChar w:fldCharType="end"/>
            </w:r>
            <w:r w:rsidR="2AE4DB45" w:rsidRPr="45CC36A0">
              <w:t>)</w:t>
            </w:r>
            <w:r w:rsidRPr="45CC36A0">
              <w:t>.</w:t>
            </w:r>
          </w:p>
        </w:tc>
      </w:tr>
    </w:tbl>
    <w:p w14:paraId="3EE27879" w14:textId="4BFD7219" w:rsidR="00AD6317" w:rsidRPr="00E44F2A" w:rsidRDefault="00AD6317" w:rsidP="00FC40F2">
      <w:pPr>
        <w:pStyle w:val="TableFigureFooter"/>
        <w:keepNext/>
      </w:pPr>
      <w:r w:rsidRPr="00E44F2A">
        <w:t>Source</w:t>
      </w:r>
      <w:r w:rsidR="001F4FDE" w:rsidRPr="00E44F2A">
        <w:t xml:space="preserve">: </w:t>
      </w:r>
      <w:r w:rsidRPr="00E44F2A">
        <w:t>Compile</w:t>
      </w:r>
      <w:r w:rsidR="001F4FDE" w:rsidRPr="00E44F2A">
        <w:t>d</w:t>
      </w:r>
      <w:r w:rsidRPr="00E44F2A">
        <w:t xml:space="preserve"> during the evaluation using p128-155 of the March 2025 resubmission. </w:t>
      </w:r>
    </w:p>
    <w:p w14:paraId="3F7970B9" w14:textId="5AF0C87B" w:rsidR="00CD7DC7" w:rsidRPr="007517DC" w:rsidRDefault="0B05377F" w:rsidP="00FC40F2">
      <w:pPr>
        <w:pStyle w:val="TableFigureFooter"/>
        <w:keepNext/>
      </w:pPr>
      <w:r w:rsidRPr="45CC36A0">
        <w:t>ASCT</w:t>
      </w:r>
      <w:r w:rsidR="3A3A9DBE" w:rsidRPr="45CC36A0">
        <w:t xml:space="preserve"> = </w:t>
      </w:r>
      <w:r w:rsidRPr="45CC36A0">
        <w:t xml:space="preserve">autologous stem cell transplantation; </w:t>
      </w:r>
      <w:proofErr w:type="spellStart"/>
      <w:r w:rsidR="03AD119F" w:rsidRPr="45CC36A0">
        <w:t>BLd</w:t>
      </w:r>
      <w:proofErr w:type="spellEnd"/>
      <w:r w:rsidR="03AD119F" w:rsidRPr="45CC36A0">
        <w:t xml:space="preserve"> =bortezomib, lenalidomide, dexamethasone; </w:t>
      </w:r>
      <w:proofErr w:type="spellStart"/>
      <w:r w:rsidR="03AD119F" w:rsidRPr="45CC36A0">
        <w:t>DLd</w:t>
      </w:r>
      <w:proofErr w:type="spellEnd"/>
      <w:r w:rsidR="03AD119F" w:rsidRPr="45CC36A0">
        <w:t xml:space="preserve"> = daratumumab, lenalidomide, dexamethasone; </w:t>
      </w:r>
      <w:r w:rsidRPr="45CC36A0">
        <w:t>ESC</w:t>
      </w:r>
      <w:r w:rsidR="3A3A9DBE" w:rsidRPr="45CC36A0">
        <w:t xml:space="preserve"> = </w:t>
      </w:r>
      <w:r w:rsidRPr="45CC36A0">
        <w:t>Economics Sub Committee; IPD</w:t>
      </w:r>
      <w:r w:rsidR="3A3A9DBE" w:rsidRPr="45CC36A0">
        <w:t xml:space="preserve"> = </w:t>
      </w:r>
      <w:r w:rsidRPr="45CC36A0">
        <w:t>individual patient data; ITC</w:t>
      </w:r>
      <w:r w:rsidR="3A3A9DBE" w:rsidRPr="45CC36A0">
        <w:t xml:space="preserve"> = </w:t>
      </w:r>
      <w:r w:rsidRPr="45CC36A0">
        <w:t xml:space="preserve">indirect treatment comparison; </w:t>
      </w:r>
      <w:proofErr w:type="spellStart"/>
      <w:r w:rsidR="425015E9" w:rsidRPr="45CC36A0">
        <w:t>Ld</w:t>
      </w:r>
      <w:proofErr w:type="spellEnd"/>
      <w:r w:rsidR="425015E9" w:rsidRPr="45CC36A0">
        <w:t xml:space="preserve"> = lenalidomide, dexamethasone; </w:t>
      </w:r>
      <w:r w:rsidRPr="45CC36A0">
        <w:t>MRDR</w:t>
      </w:r>
      <w:r w:rsidR="3A3A9DBE" w:rsidRPr="45CC36A0">
        <w:t xml:space="preserve"> = </w:t>
      </w:r>
      <w:r w:rsidRPr="45CC36A0">
        <w:t>Myeloma and Related Diseases Registry; OS</w:t>
      </w:r>
      <w:r w:rsidR="3A3A9DBE" w:rsidRPr="45CC36A0">
        <w:t xml:space="preserve"> = </w:t>
      </w:r>
      <w:r w:rsidRPr="45CC36A0">
        <w:t>overall survival; PBAC</w:t>
      </w:r>
      <w:r w:rsidR="3A3A9DBE" w:rsidRPr="45CC36A0">
        <w:t xml:space="preserve"> = </w:t>
      </w:r>
      <w:r w:rsidRPr="45CC36A0">
        <w:t>Pharmaceutical Benefits Advisory Committee; PFS</w:t>
      </w:r>
      <w:r w:rsidR="3A3A9DBE" w:rsidRPr="45CC36A0">
        <w:t xml:space="preserve"> = </w:t>
      </w:r>
      <w:r w:rsidRPr="45CC36A0">
        <w:t>progression free survival; PSD</w:t>
      </w:r>
      <w:r w:rsidR="3A3A9DBE" w:rsidRPr="45CC36A0">
        <w:t xml:space="preserve"> = </w:t>
      </w:r>
      <w:r w:rsidRPr="45CC36A0">
        <w:t>Public Summary Document; TI NDMM</w:t>
      </w:r>
      <w:r w:rsidR="3A3A9DBE" w:rsidRPr="45CC36A0">
        <w:t xml:space="preserve"> = </w:t>
      </w:r>
      <w:r w:rsidRPr="45CC36A0">
        <w:t>transplant ineligible, newly diagnosed multiple myeloma; US</w:t>
      </w:r>
      <w:r w:rsidR="3A3A9DBE" w:rsidRPr="45CC36A0">
        <w:t xml:space="preserve"> = </w:t>
      </w:r>
      <w:r w:rsidRPr="45CC36A0">
        <w:t>United States of America.</w:t>
      </w:r>
      <w:r w:rsidR="1EE82FCA" w:rsidRPr="45CC36A0">
        <w:t xml:space="preserve"> </w:t>
      </w:r>
    </w:p>
    <w:p w14:paraId="11A58F73" w14:textId="4FC1C007" w:rsidR="00DF4851" w:rsidRPr="007517DC" w:rsidRDefault="1615ADED" w:rsidP="00FC40F2">
      <w:pPr>
        <w:pStyle w:val="TableFigureFooter"/>
      </w:pPr>
      <w:r w:rsidRPr="45CC36A0">
        <w:t xml:space="preserve">* </w:t>
      </w:r>
      <w:r w:rsidR="64F1EF86" w:rsidRPr="45CC36A0">
        <w:t xml:space="preserve">Due to the difference in the population included in the trials (MAIA enrolled TI MM patients whereas SWOG s0777 enrolled patients without intent for immediate ASCT), </w:t>
      </w:r>
      <w:r w:rsidR="582DDF37" w:rsidRPr="45CC36A0">
        <w:t xml:space="preserve">the March 2025 resubmission presented an adjusted ITC of PFS for </w:t>
      </w:r>
      <w:proofErr w:type="spellStart"/>
      <w:r w:rsidR="582DDF37" w:rsidRPr="45CC36A0">
        <w:t>DLd</w:t>
      </w:r>
      <w:proofErr w:type="spellEnd"/>
      <w:r w:rsidR="582DDF37" w:rsidRPr="45CC36A0">
        <w:t xml:space="preserve"> versus </w:t>
      </w:r>
      <w:proofErr w:type="spellStart"/>
      <w:r w:rsidR="582DDF37" w:rsidRPr="45CC36A0">
        <w:t>BLd</w:t>
      </w:r>
      <w:proofErr w:type="spellEnd"/>
      <w:r w:rsidR="582DDF37" w:rsidRPr="45CC36A0">
        <w:t xml:space="preserve"> using </w:t>
      </w:r>
      <w:r w:rsidR="09FDCBE1" w:rsidRPr="45CC36A0">
        <w:t xml:space="preserve">IPD and a </w:t>
      </w:r>
      <w:r w:rsidR="1D4C89F4" w:rsidRPr="45CC36A0">
        <w:t xml:space="preserve">harmonised key inclusion/exclusion criteria </w:t>
      </w:r>
      <w:r w:rsidR="715BEDA2" w:rsidRPr="45CC36A0">
        <w:t xml:space="preserve">to match </w:t>
      </w:r>
      <w:r w:rsidR="1D4C89F4" w:rsidRPr="45CC36A0">
        <w:t xml:space="preserve">MAIA </w:t>
      </w:r>
      <w:r w:rsidR="715BEDA2" w:rsidRPr="45CC36A0">
        <w:t xml:space="preserve">TI NDMM population </w:t>
      </w:r>
      <w:r w:rsidR="6D54F4E8" w:rsidRPr="45CC36A0">
        <w:t xml:space="preserve">(median follow-up of 64.5 months) </w:t>
      </w:r>
      <w:r w:rsidR="1D4C89F4" w:rsidRPr="45CC36A0">
        <w:t xml:space="preserve">and SWOG s0777 </w:t>
      </w:r>
      <w:r w:rsidR="6D54F4E8" w:rsidRPr="45CC36A0">
        <w:t xml:space="preserve">(primary data cut of 55 months) </w:t>
      </w:r>
      <w:r w:rsidR="1D4C89F4" w:rsidRPr="45CC36A0">
        <w:t>to select the TI NDMM population (age ≥ 65 years as a proxy for transplant ineligibility</w:t>
      </w:r>
      <w:r w:rsidR="2D89D710" w:rsidRPr="45CC36A0">
        <w:t>)</w:t>
      </w:r>
      <w:r w:rsidR="65134AD3" w:rsidRPr="45CC36A0">
        <w:t xml:space="preserve"> (Durie 2024).</w:t>
      </w:r>
      <w:r w:rsidR="06BFC2C0" w:rsidRPr="45CC36A0">
        <w:t xml:space="preserve"> </w:t>
      </w:r>
      <w:r w:rsidR="1EE82FCA" w:rsidRPr="45CC36A0">
        <w:t>Following the application of harmonised inclusion/exclusion criteria, 727 patients from the MAIA (</w:t>
      </w:r>
      <w:proofErr w:type="spellStart"/>
      <w:r w:rsidR="1EE82FCA" w:rsidRPr="45CC36A0">
        <w:t>DLd</w:t>
      </w:r>
      <w:proofErr w:type="spellEnd"/>
      <w:r w:rsidR="1EE82FCA" w:rsidRPr="45CC36A0">
        <w:t xml:space="preserve">, n = 363 [98.6% of the ITT]; </w:t>
      </w:r>
      <w:proofErr w:type="spellStart"/>
      <w:r w:rsidR="1EE82FCA" w:rsidRPr="45CC36A0">
        <w:t>Ld</w:t>
      </w:r>
      <w:proofErr w:type="spellEnd"/>
      <w:r w:rsidR="1EE82FCA" w:rsidRPr="45CC36A0">
        <w:t>, n = 364 [98.7% of the ITT]) and 198 patients from the SWOG s0777 trial (</w:t>
      </w:r>
      <w:proofErr w:type="spellStart"/>
      <w:r w:rsidR="1EE82FCA" w:rsidRPr="45CC36A0">
        <w:t>BLd</w:t>
      </w:r>
      <w:proofErr w:type="spellEnd"/>
      <w:r w:rsidR="1EE82FCA" w:rsidRPr="45CC36A0">
        <w:t xml:space="preserve">, n = 91 [37.6% of the ITT]; </w:t>
      </w:r>
      <w:proofErr w:type="spellStart"/>
      <w:r w:rsidR="1EE82FCA" w:rsidRPr="45CC36A0">
        <w:t>Ld</w:t>
      </w:r>
      <w:proofErr w:type="spellEnd"/>
      <w:r w:rsidR="1EE82FCA" w:rsidRPr="45CC36A0">
        <w:t>, n = 107 [46.7% of the ITT]) were eligible for inclusion</w:t>
      </w:r>
      <w:r w:rsidR="101AAD2E" w:rsidRPr="45CC36A0">
        <w:t>.</w:t>
      </w:r>
      <w:bookmarkStart w:id="22" w:name="_Ref104803956"/>
    </w:p>
    <w:p w14:paraId="7DE3A286" w14:textId="25189031" w:rsidR="008E0D3C" w:rsidRPr="007517DC" w:rsidRDefault="00696EF9" w:rsidP="002E4F02">
      <w:pPr>
        <w:pStyle w:val="TableFigureHeading"/>
        <w:rPr>
          <w:rStyle w:val="CommentReference"/>
          <w:b/>
          <w:szCs w:val="24"/>
        </w:rPr>
      </w:pPr>
      <w:bookmarkStart w:id="23" w:name="_Ref185409672"/>
      <w:r w:rsidRPr="007517DC">
        <w:t xml:space="preserve">Table </w:t>
      </w:r>
      <w:r w:rsidR="00F31F32">
        <w:fldChar w:fldCharType="begin" w:fldLock="1"/>
      </w:r>
      <w:r w:rsidR="00F31F32">
        <w:instrText xml:space="preserve"> SEQ Table \* ARABIC </w:instrText>
      </w:r>
      <w:r w:rsidR="00F31F32">
        <w:fldChar w:fldCharType="separate"/>
      </w:r>
      <w:r w:rsidR="00F31F32">
        <w:rPr>
          <w:noProof/>
        </w:rPr>
        <w:t>4</w:t>
      </w:r>
      <w:r w:rsidR="00F31F32">
        <w:rPr>
          <w:noProof/>
        </w:rPr>
        <w:fldChar w:fldCharType="end"/>
      </w:r>
      <w:bookmarkEnd w:id="22"/>
      <w:bookmarkEnd w:id="23"/>
      <w:r w:rsidRPr="007517DC">
        <w:t>:</w:t>
      </w:r>
      <w:r w:rsidR="00F92761" w:rsidRPr="007517DC">
        <w:t xml:space="preserve"> </w:t>
      </w:r>
      <w:r w:rsidR="008E0D3C" w:rsidRPr="007517DC">
        <w:rPr>
          <w:rStyle w:val="CommentReference"/>
          <w:b/>
          <w:szCs w:val="24"/>
        </w:rPr>
        <w:t xml:space="preserve">Trials and associated reports presented in the </w:t>
      </w:r>
      <w:r w:rsidR="00F92761" w:rsidRPr="007517DC">
        <w:rPr>
          <w:rStyle w:val="CommentReference"/>
          <w:b/>
          <w:szCs w:val="24"/>
        </w:rPr>
        <w:t>March 2025 re</w:t>
      </w:r>
      <w:r w:rsidR="008E0D3C" w:rsidRPr="007517DC">
        <w:rPr>
          <w:rStyle w:val="CommentReference"/>
          <w:b/>
          <w:szCs w:val="24"/>
        </w:rPr>
        <w:t>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4: Trials and associated reports presented in the March 2025 resubmission"/>
      </w:tblPr>
      <w:tblGrid>
        <w:gridCol w:w="1439"/>
        <w:gridCol w:w="5472"/>
        <w:gridCol w:w="2128"/>
      </w:tblGrid>
      <w:tr w:rsidR="00D0372D" w:rsidRPr="007517DC" w14:paraId="5BC6CE0E" w14:textId="77777777" w:rsidTr="45CC36A0">
        <w:trPr>
          <w:tblHeader/>
        </w:trPr>
        <w:tc>
          <w:tcPr>
            <w:tcW w:w="796" w:type="pct"/>
            <w:vAlign w:val="center"/>
          </w:tcPr>
          <w:p w14:paraId="1C54AECA" w14:textId="77777777" w:rsidR="00D0372D" w:rsidRPr="007517DC" w:rsidRDefault="00D0372D" w:rsidP="006B32B4">
            <w:pPr>
              <w:pStyle w:val="In-tableHeading"/>
              <w:rPr>
                <w:lang w:val="en-AU"/>
              </w:rPr>
            </w:pPr>
            <w:r w:rsidRPr="007517DC">
              <w:rPr>
                <w:lang w:val="en-AU"/>
              </w:rPr>
              <w:t>Trial ID</w:t>
            </w:r>
          </w:p>
        </w:tc>
        <w:tc>
          <w:tcPr>
            <w:tcW w:w="3027" w:type="pct"/>
            <w:vAlign w:val="center"/>
          </w:tcPr>
          <w:p w14:paraId="77C24CC0" w14:textId="77777777" w:rsidR="00D0372D" w:rsidRPr="007517DC" w:rsidRDefault="00D0372D" w:rsidP="006B32B4">
            <w:pPr>
              <w:pStyle w:val="In-tableHeading"/>
              <w:rPr>
                <w:lang w:val="en-AU"/>
              </w:rPr>
            </w:pPr>
            <w:r w:rsidRPr="007517DC">
              <w:rPr>
                <w:lang w:val="en-AU"/>
              </w:rPr>
              <w:t>Protocol title/ Publication title</w:t>
            </w:r>
          </w:p>
        </w:tc>
        <w:tc>
          <w:tcPr>
            <w:tcW w:w="1177" w:type="pct"/>
            <w:vAlign w:val="center"/>
          </w:tcPr>
          <w:p w14:paraId="74076BFD" w14:textId="77777777" w:rsidR="00D0372D" w:rsidRPr="00317209" w:rsidRDefault="00D0372D" w:rsidP="006B32B4">
            <w:pPr>
              <w:pStyle w:val="In-tableHeading"/>
              <w:rPr>
                <w:lang w:val="en-AU"/>
              </w:rPr>
            </w:pPr>
            <w:r w:rsidRPr="00317209">
              <w:rPr>
                <w:lang w:val="en-AU"/>
              </w:rPr>
              <w:t>Publication citation</w:t>
            </w:r>
          </w:p>
        </w:tc>
      </w:tr>
      <w:tr w:rsidR="00D0372D" w:rsidRPr="007517DC" w14:paraId="2B6D00EF" w14:textId="77777777" w:rsidTr="45CC36A0">
        <w:tc>
          <w:tcPr>
            <w:tcW w:w="796" w:type="pct"/>
            <w:vMerge w:val="restart"/>
            <w:vAlign w:val="center"/>
          </w:tcPr>
          <w:p w14:paraId="74DBE6BE" w14:textId="77777777" w:rsidR="00D0372D" w:rsidRPr="007517DC" w:rsidRDefault="00D0372D" w:rsidP="000D478B">
            <w:pPr>
              <w:pStyle w:val="TableText0"/>
              <w:widowControl w:val="0"/>
            </w:pPr>
            <w:r w:rsidRPr="007517DC">
              <w:t>MAIA</w:t>
            </w:r>
          </w:p>
        </w:tc>
        <w:tc>
          <w:tcPr>
            <w:tcW w:w="3027" w:type="pct"/>
            <w:shd w:val="clear" w:color="auto" w:fill="auto"/>
            <w:vAlign w:val="center"/>
          </w:tcPr>
          <w:p w14:paraId="33300A4D" w14:textId="77777777" w:rsidR="00D0372D" w:rsidRPr="007517DC" w:rsidRDefault="00D0372D" w:rsidP="000D478B">
            <w:pPr>
              <w:pStyle w:val="TableText0"/>
              <w:keepNext w:val="0"/>
              <w:widowControl w:val="0"/>
              <w:rPr>
                <w:szCs w:val="18"/>
              </w:rPr>
            </w:pPr>
            <w:r w:rsidRPr="007517DC">
              <w:rPr>
                <w:szCs w:val="18"/>
              </w:rPr>
              <w:t xml:space="preserve">SAN-MIGUEL, Jesus, et al. Sustained minimal residual disease negativity in newly diagnosed multiple myeloma and the impact of daratumumab in MAIA and ALCYONE. </w:t>
            </w:r>
          </w:p>
        </w:tc>
        <w:tc>
          <w:tcPr>
            <w:tcW w:w="1177" w:type="pct"/>
            <w:shd w:val="clear" w:color="auto" w:fill="auto"/>
            <w:vAlign w:val="center"/>
          </w:tcPr>
          <w:p w14:paraId="5507E870" w14:textId="77777777" w:rsidR="00D0372D" w:rsidRPr="00317209" w:rsidRDefault="00D0372D" w:rsidP="000D478B">
            <w:pPr>
              <w:pStyle w:val="TableText0"/>
              <w:keepNext w:val="0"/>
              <w:widowControl w:val="0"/>
              <w:rPr>
                <w:szCs w:val="18"/>
              </w:rPr>
            </w:pPr>
            <w:r w:rsidRPr="00317209">
              <w:rPr>
                <w:szCs w:val="18"/>
              </w:rPr>
              <w:t>Blood, The Journal of the American Society of Hematology, 2022, 139(4), pp.492-501.</w:t>
            </w:r>
          </w:p>
        </w:tc>
      </w:tr>
      <w:tr w:rsidR="00D0372D" w:rsidRPr="007517DC" w14:paraId="60D7A33E" w14:textId="77777777" w:rsidTr="45CC36A0">
        <w:tc>
          <w:tcPr>
            <w:tcW w:w="796" w:type="pct"/>
            <w:vMerge/>
            <w:vAlign w:val="center"/>
          </w:tcPr>
          <w:p w14:paraId="0FC9880D" w14:textId="77777777" w:rsidR="00D0372D" w:rsidRPr="007517DC" w:rsidRDefault="00D0372D" w:rsidP="000D478B">
            <w:pPr>
              <w:pStyle w:val="TableText0"/>
              <w:widowControl w:val="0"/>
            </w:pPr>
          </w:p>
        </w:tc>
        <w:tc>
          <w:tcPr>
            <w:tcW w:w="3027" w:type="pct"/>
            <w:shd w:val="clear" w:color="auto" w:fill="auto"/>
          </w:tcPr>
          <w:p w14:paraId="4175092E" w14:textId="77777777" w:rsidR="00D0372D" w:rsidRPr="007517DC" w:rsidRDefault="00D0372D" w:rsidP="000D478B">
            <w:pPr>
              <w:pStyle w:val="TableText0"/>
              <w:keepNext w:val="0"/>
              <w:widowControl w:val="0"/>
              <w:rPr>
                <w:szCs w:val="18"/>
              </w:rPr>
            </w:pPr>
            <w:r w:rsidRPr="007517DC">
              <w:rPr>
                <w:szCs w:val="20"/>
              </w:rPr>
              <w:t>MATEOS, Maria-Victoria, et al. Switching to daratumumab SC from IV is safe and preferred by patients with multiple myeloma. </w:t>
            </w:r>
          </w:p>
        </w:tc>
        <w:tc>
          <w:tcPr>
            <w:tcW w:w="1177" w:type="pct"/>
            <w:shd w:val="clear" w:color="auto" w:fill="auto"/>
            <w:vAlign w:val="center"/>
          </w:tcPr>
          <w:p w14:paraId="41EDF4DD" w14:textId="77777777" w:rsidR="00D0372D" w:rsidRPr="00317209" w:rsidRDefault="00D0372D" w:rsidP="000D478B">
            <w:pPr>
              <w:pStyle w:val="TableText0"/>
              <w:keepNext w:val="0"/>
              <w:widowControl w:val="0"/>
              <w:rPr>
                <w:szCs w:val="18"/>
              </w:rPr>
            </w:pPr>
            <w:r w:rsidRPr="00317209">
              <w:rPr>
                <w:szCs w:val="20"/>
              </w:rPr>
              <w:t>Journal of Oncology Pharmacy Practice, 2023, 29(5), pp.1172-1177.</w:t>
            </w:r>
          </w:p>
        </w:tc>
      </w:tr>
      <w:tr w:rsidR="00D0372D" w:rsidRPr="007517DC" w14:paraId="79DB90E0" w14:textId="77777777" w:rsidTr="45CC36A0">
        <w:tc>
          <w:tcPr>
            <w:tcW w:w="796" w:type="pct"/>
            <w:vMerge/>
            <w:vAlign w:val="center"/>
          </w:tcPr>
          <w:p w14:paraId="4B9E5D03" w14:textId="77777777" w:rsidR="00D0372D" w:rsidRPr="007517DC" w:rsidRDefault="00D0372D" w:rsidP="000D478B">
            <w:pPr>
              <w:pStyle w:val="TableText0"/>
              <w:widowControl w:val="0"/>
            </w:pPr>
          </w:p>
        </w:tc>
        <w:tc>
          <w:tcPr>
            <w:tcW w:w="3027" w:type="pct"/>
            <w:shd w:val="clear" w:color="auto" w:fill="auto"/>
            <w:vAlign w:val="center"/>
          </w:tcPr>
          <w:p w14:paraId="15630D9D" w14:textId="4204A338" w:rsidR="00D0372D" w:rsidRPr="007517DC" w:rsidRDefault="64F7B3AF" w:rsidP="45CC36A0">
            <w:pPr>
              <w:pStyle w:val="TableText0"/>
              <w:keepNext w:val="0"/>
              <w:widowControl w:val="0"/>
            </w:pPr>
            <w:r w:rsidRPr="45CC36A0">
              <w:t>Phase 3 Study Comparing Daratumumab, Lenalidomide, and Dexamethasone (</w:t>
            </w:r>
            <w:proofErr w:type="spellStart"/>
            <w:r w:rsidRPr="45CC36A0">
              <w:t>DRd</w:t>
            </w:r>
            <w:proofErr w:type="spellEnd"/>
            <w:r w:rsidRPr="45CC36A0">
              <w:t>) vs Lenalidomide and Dexamethasone (Rd) in Subjects with Previously Untreated Multiple Myeloma who are Ineligible for High Dose Therapy (CSR of primary analysis, CSR of interim OS analysis [CCO as of Nov 2023], Protocol, SAP)</w:t>
            </w:r>
          </w:p>
        </w:tc>
        <w:tc>
          <w:tcPr>
            <w:tcW w:w="1177" w:type="pct"/>
            <w:shd w:val="clear" w:color="auto" w:fill="auto"/>
            <w:vAlign w:val="center"/>
          </w:tcPr>
          <w:p w14:paraId="140E0B7E" w14:textId="77777777" w:rsidR="00D0372D" w:rsidRPr="00317209" w:rsidRDefault="00D0372D" w:rsidP="000D478B">
            <w:pPr>
              <w:pStyle w:val="TableText0"/>
              <w:keepNext w:val="0"/>
              <w:widowControl w:val="0"/>
              <w:rPr>
                <w:szCs w:val="18"/>
              </w:rPr>
            </w:pPr>
            <w:r w:rsidRPr="00317209">
              <w:rPr>
                <w:szCs w:val="18"/>
              </w:rPr>
              <w:t>Nov 2023</w:t>
            </w:r>
          </w:p>
        </w:tc>
      </w:tr>
      <w:tr w:rsidR="00D0372D" w:rsidRPr="007517DC" w14:paraId="6141851A" w14:textId="77777777" w:rsidTr="45CC36A0">
        <w:tc>
          <w:tcPr>
            <w:tcW w:w="796" w:type="pct"/>
            <w:vMerge/>
            <w:vAlign w:val="center"/>
          </w:tcPr>
          <w:p w14:paraId="7751D2BD"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center"/>
          </w:tcPr>
          <w:p w14:paraId="190E961F" w14:textId="316C6AC2" w:rsidR="00D0372D" w:rsidRPr="007517DC" w:rsidRDefault="64F7B3AF" w:rsidP="45CC36A0">
            <w:pPr>
              <w:pStyle w:val="TableText0"/>
              <w:keepNext w:val="0"/>
              <w:widowControl w:val="0"/>
            </w:pPr>
            <w:r w:rsidRPr="45CC36A0">
              <w:t>Phase 3 Study Comparing Daratumumab, Lenalidomide, and Dexamethasone (</w:t>
            </w:r>
            <w:proofErr w:type="spellStart"/>
            <w:r w:rsidRPr="45CC36A0">
              <w:t>DRd</w:t>
            </w:r>
            <w:proofErr w:type="spellEnd"/>
            <w:r w:rsidRPr="45CC36A0">
              <w:t>) vs Lenalidomide and Dexamethasone (Rd) in Subjects with Previously Untreated Multiple Myeloma who are Ineligible for High Dose Therapy (CSR of primary analysis, CSR of interim OS analysis [CCO as of Oct 2021], Protocol, SAP)</w:t>
            </w:r>
          </w:p>
        </w:tc>
        <w:tc>
          <w:tcPr>
            <w:tcW w:w="1177" w:type="pct"/>
            <w:shd w:val="clear" w:color="auto" w:fill="B8CCE4" w:themeFill="accent1" w:themeFillTint="66"/>
            <w:vAlign w:val="center"/>
          </w:tcPr>
          <w:p w14:paraId="5FA1E7AB" w14:textId="77777777" w:rsidR="00D0372D" w:rsidRPr="00317209" w:rsidRDefault="00D0372D" w:rsidP="000D478B">
            <w:pPr>
              <w:pStyle w:val="TableText0"/>
              <w:keepNext w:val="0"/>
              <w:widowControl w:val="0"/>
              <w:rPr>
                <w:szCs w:val="18"/>
              </w:rPr>
            </w:pPr>
            <w:r w:rsidRPr="00317209">
              <w:rPr>
                <w:szCs w:val="18"/>
              </w:rPr>
              <w:t>Oct 2021</w:t>
            </w:r>
          </w:p>
        </w:tc>
      </w:tr>
      <w:tr w:rsidR="00D0372D" w:rsidRPr="007517DC" w14:paraId="1B9F9ED6" w14:textId="77777777" w:rsidTr="45CC36A0">
        <w:tc>
          <w:tcPr>
            <w:tcW w:w="796" w:type="pct"/>
            <w:vMerge/>
            <w:vAlign w:val="center"/>
          </w:tcPr>
          <w:p w14:paraId="299C2B8F"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673FE31D" w14:textId="277E5FA5" w:rsidR="00D0372D" w:rsidRPr="007517DC" w:rsidRDefault="64F7B3AF" w:rsidP="45CC36A0">
            <w:pPr>
              <w:pStyle w:val="TableText0"/>
              <w:keepNext w:val="0"/>
              <w:widowControl w:val="0"/>
            </w:pPr>
            <w:r w:rsidRPr="45CC36A0">
              <w:t>Facon, Thierry, et al.</w:t>
            </w:r>
            <w:r w:rsidR="00DC2A5B">
              <w:t xml:space="preserve"> </w:t>
            </w:r>
            <w:r w:rsidRPr="45CC36A0">
              <w:t xml:space="preserve"> Daratumumab plus lenalidomide and dexamethasone in transplant-ineligible newly diagnosed multiple myeloma: frailty subgroup analysis of MAIA</w:t>
            </w:r>
          </w:p>
        </w:tc>
        <w:tc>
          <w:tcPr>
            <w:tcW w:w="1177" w:type="pct"/>
            <w:shd w:val="clear" w:color="auto" w:fill="B8CCE4" w:themeFill="accent1" w:themeFillTint="66"/>
            <w:vAlign w:val="center"/>
          </w:tcPr>
          <w:p w14:paraId="18F8CB65" w14:textId="77777777" w:rsidR="00D0372D" w:rsidRPr="00317209" w:rsidRDefault="00D0372D" w:rsidP="000D478B">
            <w:pPr>
              <w:pStyle w:val="TableText0"/>
              <w:keepNext w:val="0"/>
              <w:widowControl w:val="0"/>
              <w:rPr>
                <w:szCs w:val="18"/>
              </w:rPr>
            </w:pPr>
            <w:r w:rsidRPr="00317209">
              <w:t>Leukemia, 2022, 36.4: 1066-1077.</w:t>
            </w:r>
          </w:p>
        </w:tc>
      </w:tr>
      <w:tr w:rsidR="00D0372D" w:rsidRPr="007517DC" w14:paraId="7C8DEA66" w14:textId="77777777" w:rsidTr="45CC36A0">
        <w:tc>
          <w:tcPr>
            <w:tcW w:w="796" w:type="pct"/>
            <w:vMerge/>
            <w:vAlign w:val="center"/>
          </w:tcPr>
          <w:p w14:paraId="559D339C"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0AD1C689" w14:textId="39E51501" w:rsidR="00D0372D" w:rsidRPr="007517DC" w:rsidRDefault="64F7B3AF" w:rsidP="45CC36A0">
            <w:pPr>
              <w:pStyle w:val="TableText0"/>
              <w:keepNext w:val="0"/>
              <w:widowControl w:val="0"/>
            </w:pPr>
            <w:r w:rsidRPr="45CC36A0">
              <w:t>Perrot, Aurore, et al.</w:t>
            </w:r>
            <w:r w:rsidR="00DC2A5B">
              <w:t xml:space="preserve"> </w:t>
            </w:r>
            <w:r w:rsidRPr="45CC36A0">
              <w:t xml:space="preserve"> Health-related quality of life in transplant-ineligible patients with newly diagnosed multiple myeloma: findings from the phase III MAIA trial</w:t>
            </w:r>
          </w:p>
        </w:tc>
        <w:tc>
          <w:tcPr>
            <w:tcW w:w="1177" w:type="pct"/>
            <w:shd w:val="clear" w:color="auto" w:fill="B8CCE4" w:themeFill="accent1" w:themeFillTint="66"/>
            <w:vAlign w:val="center"/>
          </w:tcPr>
          <w:p w14:paraId="2CBA2799" w14:textId="77777777" w:rsidR="00D0372D" w:rsidRPr="00317209" w:rsidRDefault="00D0372D" w:rsidP="000D478B">
            <w:pPr>
              <w:pStyle w:val="TableText0"/>
              <w:keepNext w:val="0"/>
              <w:widowControl w:val="0"/>
            </w:pPr>
            <w:r w:rsidRPr="00317209">
              <w:t>Journal of Clinical Oncology, 2021, 39.3: 227.</w:t>
            </w:r>
          </w:p>
        </w:tc>
      </w:tr>
      <w:tr w:rsidR="00D0372D" w:rsidRPr="007517DC" w14:paraId="394FF226" w14:textId="77777777" w:rsidTr="45CC36A0">
        <w:tc>
          <w:tcPr>
            <w:tcW w:w="796" w:type="pct"/>
            <w:vMerge/>
            <w:vAlign w:val="center"/>
          </w:tcPr>
          <w:p w14:paraId="6B6658BE"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50675D72" w14:textId="1A6339A3" w:rsidR="00D0372D" w:rsidRPr="007517DC" w:rsidRDefault="64F7B3AF" w:rsidP="45CC36A0">
            <w:pPr>
              <w:pStyle w:val="TableText0"/>
              <w:keepNext w:val="0"/>
              <w:widowControl w:val="0"/>
            </w:pPr>
            <w:r w:rsidRPr="45CC36A0">
              <w:t>Usmani, Saad Z, et al.</w:t>
            </w:r>
            <w:r w:rsidR="00DC2A5B">
              <w:t xml:space="preserve"> </w:t>
            </w:r>
            <w:r w:rsidRPr="45CC36A0">
              <w:t xml:space="preserve"> Efficacy of Daratumumab, Lenalidomide, and Dexamethasone in Transplant-Ineligible Patients with Newly Diagnosed Multiple Myeloma and Impaired Renal Function from the Phase 3 Maia Study Based on Lenalidomide Starting Dose</w:t>
            </w:r>
          </w:p>
        </w:tc>
        <w:tc>
          <w:tcPr>
            <w:tcW w:w="1177" w:type="pct"/>
            <w:shd w:val="clear" w:color="auto" w:fill="B8CCE4" w:themeFill="accent1" w:themeFillTint="66"/>
            <w:vAlign w:val="center"/>
          </w:tcPr>
          <w:p w14:paraId="2878B1F6" w14:textId="77777777" w:rsidR="00D0372D" w:rsidRPr="00317209" w:rsidRDefault="00D0372D" w:rsidP="000D478B">
            <w:pPr>
              <w:pStyle w:val="TableText0"/>
              <w:keepNext w:val="0"/>
              <w:widowControl w:val="0"/>
            </w:pPr>
            <w:r w:rsidRPr="00317209">
              <w:t>Blood, 2021, 138: 1646.</w:t>
            </w:r>
          </w:p>
        </w:tc>
      </w:tr>
      <w:tr w:rsidR="00D0372D" w:rsidRPr="007517DC" w14:paraId="780E5109" w14:textId="77777777" w:rsidTr="45CC36A0">
        <w:tc>
          <w:tcPr>
            <w:tcW w:w="796" w:type="pct"/>
            <w:vMerge/>
            <w:vAlign w:val="center"/>
          </w:tcPr>
          <w:p w14:paraId="4B097618"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45044BD6" w14:textId="7DFE4F54" w:rsidR="00D0372D" w:rsidRPr="007517DC" w:rsidRDefault="64F7B3AF" w:rsidP="45CC36A0">
            <w:pPr>
              <w:pStyle w:val="TableText0"/>
              <w:keepNext w:val="0"/>
              <w:widowControl w:val="0"/>
            </w:pPr>
            <w:r w:rsidRPr="45CC36A0">
              <w:t>Weisel, Facon, et al.</w:t>
            </w:r>
            <w:r w:rsidR="00DC2A5B">
              <w:t xml:space="preserve"> </w:t>
            </w:r>
            <w:r w:rsidRPr="45CC36A0">
              <w:t xml:space="preserve"> Overall survival (OS) results with Daratumumab (DARA), Lenalidomide and Dexamethasone (D-Rd) Vs Lenalidomide and Dexamethasone (Rd) in transplant-ineligible newly diagnosed multiple myeloma (TIE-NDMM): Phase 3 MAIA study</w:t>
            </w:r>
          </w:p>
        </w:tc>
        <w:tc>
          <w:tcPr>
            <w:tcW w:w="1177" w:type="pct"/>
            <w:shd w:val="clear" w:color="auto" w:fill="B8CCE4" w:themeFill="accent1" w:themeFillTint="66"/>
            <w:vAlign w:val="center"/>
          </w:tcPr>
          <w:p w14:paraId="50DE37C5" w14:textId="77777777" w:rsidR="00D0372D" w:rsidRPr="00317209" w:rsidRDefault="00D0372D" w:rsidP="000D478B">
            <w:pPr>
              <w:pStyle w:val="TableText0"/>
              <w:keepNext w:val="0"/>
              <w:widowControl w:val="0"/>
            </w:pPr>
            <w:r w:rsidRPr="00317209">
              <w:t>Oncology Research and Treatment, 2021, 2022.2: 184-185</w:t>
            </w:r>
          </w:p>
        </w:tc>
      </w:tr>
      <w:tr w:rsidR="00D0372D" w:rsidRPr="007517DC" w14:paraId="5D29365E" w14:textId="77777777" w:rsidTr="45CC36A0">
        <w:tc>
          <w:tcPr>
            <w:tcW w:w="796" w:type="pct"/>
            <w:vMerge/>
            <w:vAlign w:val="center"/>
          </w:tcPr>
          <w:p w14:paraId="5847C99E"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550E9C45" w14:textId="5A41916C" w:rsidR="00D0372D" w:rsidRPr="007517DC" w:rsidRDefault="64F7B3AF" w:rsidP="45CC36A0">
            <w:pPr>
              <w:pStyle w:val="TableText0"/>
              <w:keepNext w:val="0"/>
              <w:widowControl w:val="0"/>
            </w:pPr>
            <w:proofErr w:type="spellStart"/>
            <w:r w:rsidRPr="45CC36A0">
              <w:t>Zweegman</w:t>
            </w:r>
            <w:proofErr w:type="spellEnd"/>
            <w:r w:rsidRPr="45CC36A0">
              <w:t>, S, et al.</w:t>
            </w:r>
            <w:r w:rsidR="00DC2A5B">
              <w:t xml:space="preserve"> </w:t>
            </w:r>
            <w:r w:rsidRPr="45CC36A0">
              <w:t xml:space="preserve"> Daratumumab plus lenalidomide and dexamethasone (D-Rd) versus lenalidomide and dexamethasone (Rd) in transplant-ineligible newly diagnosed multiple myeloma (NDMM): frailty subgroup analysis of MAIA</w:t>
            </w:r>
          </w:p>
        </w:tc>
        <w:tc>
          <w:tcPr>
            <w:tcW w:w="1177" w:type="pct"/>
            <w:shd w:val="clear" w:color="auto" w:fill="B8CCE4" w:themeFill="accent1" w:themeFillTint="66"/>
            <w:vAlign w:val="center"/>
          </w:tcPr>
          <w:p w14:paraId="2C8DF628" w14:textId="77777777" w:rsidR="00D0372D" w:rsidRPr="00317209" w:rsidRDefault="00D0372D" w:rsidP="000D478B">
            <w:pPr>
              <w:pStyle w:val="TableText0"/>
              <w:keepNext w:val="0"/>
              <w:widowControl w:val="0"/>
            </w:pPr>
            <w:r w:rsidRPr="00317209">
              <w:t>2nd European Myeloma Network (EMN) Meeting; March 3-6. 2021.</w:t>
            </w:r>
          </w:p>
        </w:tc>
      </w:tr>
      <w:tr w:rsidR="00D0372D" w:rsidRPr="007517DC" w14:paraId="2739EB42" w14:textId="77777777" w:rsidTr="45CC36A0">
        <w:tc>
          <w:tcPr>
            <w:tcW w:w="796" w:type="pct"/>
            <w:vMerge/>
            <w:vAlign w:val="center"/>
          </w:tcPr>
          <w:p w14:paraId="1117AC30"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54356076" w14:textId="39F257A2" w:rsidR="00D0372D" w:rsidRPr="007517DC" w:rsidRDefault="64F7B3AF" w:rsidP="45CC36A0">
            <w:pPr>
              <w:pStyle w:val="TableText0"/>
              <w:keepNext w:val="0"/>
              <w:widowControl w:val="0"/>
            </w:pPr>
            <w:r w:rsidRPr="45CC36A0">
              <w:t>Perrot, Aurore, et al.</w:t>
            </w:r>
            <w:r w:rsidR="00DC2A5B">
              <w:t xml:space="preserve"> </w:t>
            </w:r>
            <w:r w:rsidRPr="45CC36A0">
              <w:t xml:space="preserve"> Health-related quality of life in transplant-ineligible patients with newly diagnosed multiple myeloma: findings from the phase III MAIA trial</w:t>
            </w:r>
          </w:p>
        </w:tc>
        <w:tc>
          <w:tcPr>
            <w:tcW w:w="1177" w:type="pct"/>
            <w:shd w:val="clear" w:color="auto" w:fill="B8CCE4" w:themeFill="accent1" w:themeFillTint="66"/>
            <w:vAlign w:val="center"/>
          </w:tcPr>
          <w:p w14:paraId="1EC28375" w14:textId="77777777" w:rsidR="00D0372D" w:rsidRPr="00317209" w:rsidRDefault="00D0372D" w:rsidP="000D478B">
            <w:pPr>
              <w:pStyle w:val="TableText0"/>
              <w:keepNext w:val="0"/>
              <w:widowControl w:val="0"/>
            </w:pPr>
            <w:r w:rsidRPr="00317209">
              <w:t>Journal of Clinical Oncology, 2021, 39.3: 227.</w:t>
            </w:r>
          </w:p>
        </w:tc>
      </w:tr>
      <w:tr w:rsidR="00D0372D" w:rsidRPr="007517DC" w14:paraId="32DFFE0B" w14:textId="77777777" w:rsidTr="45CC36A0">
        <w:tc>
          <w:tcPr>
            <w:tcW w:w="796" w:type="pct"/>
            <w:vMerge/>
            <w:vAlign w:val="center"/>
          </w:tcPr>
          <w:p w14:paraId="74030EF3"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34618786" w14:textId="4C69AC88" w:rsidR="00D0372D" w:rsidRPr="007517DC" w:rsidRDefault="64F7B3AF" w:rsidP="45CC36A0">
            <w:pPr>
              <w:pStyle w:val="TableText0"/>
              <w:keepNext w:val="0"/>
              <w:widowControl w:val="0"/>
            </w:pPr>
            <w:r w:rsidRPr="45CC36A0">
              <w:t>Orlowski, Robert, et al.</w:t>
            </w:r>
            <w:r w:rsidR="00DC2A5B">
              <w:t xml:space="preserve"> </w:t>
            </w:r>
            <w:r w:rsidRPr="45CC36A0">
              <w:t xml:space="preserve"> MM-155: Phase 3 MAIA Study: Overall Survival (OS) Results with Daratumumab, Lenalidomide, and Dexamethasone (D-Rd) vs Lenalidomide and Dexamethasone (Rd) in Patients with Transplant-Ineligible Newly Diagnosed Multiple Myeloma (TIE-NDMM)</w:t>
            </w:r>
          </w:p>
        </w:tc>
        <w:tc>
          <w:tcPr>
            <w:tcW w:w="1177" w:type="pct"/>
            <w:shd w:val="clear" w:color="auto" w:fill="B8CCE4" w:themeFill="accent1" w:themeFillTint="66"/>
            <w:vAlign w:val="center"/>
          </w:tcPr>
          <w:p w14:paraId="1C98F447" w14:textId="77777777" w:rsidR="00D0372D" w:rsidRPr="00317209" w:rsidRDefault="00D0372D" w:rsidP="000D478B">
            <w:pPr>
              <w:pStyle w:val="TableText0"/>
              <w:keepNext w:val="0"/>
              <w:widowControl w:val="0"/>
              <w:rPr>
                <w:szCs w:val="18"/>
              </w:rPr>
            </w:pPr>
            <w:r w:rsidRPr="00317209">
              <w:t>Clinical Lymphoma, Myeloma and Leukemia, 2021, 21: S424-S425.</w:t>
            </w:r>
          </w:p>
        </w:tc>
      </w:tr>
      <w:tr w:rsidR="00D0372D" w:rsidRPr="007517DC" w14:paraId="3FA855AF" w14:textId="77777777" w:rsidTr="45CC36A0">
        <w:tc>
          <w:tcPr>
            <w:tcW w:w="796" w:type="pct"/>
            <w:vMerge/>
            <w:vAlign w:val="center"/>
          </w:tcPr>
          <w:p w14:paraId="5621B2F4"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65DB1501" w14:textId="3F5CB557" w:rsidR="00D0372D" w:rsidRPr="007517DC" w:rsidRDefault="64F7B3AF" w:rsidP="45CC36A0">
            <w:pPr>
              <w:pStyle w:val="TableText0"/>
              <w:keepNext w:val="0"/>
              <w:widowControl w:val="0"/>
            </w:pPr>
            <w:r w:rsidRPr="45CC36A0">
              <w:t>Moreau, Philippe, et al.</w:t>
            </w:r>
            <w:r w:rsidR="00DC2A5B">
              <w:t xml:space="preserve"> </w:t>
            </w:r>
            <w:r w:rsidRPr="45CC36A0">
              <w:t xml:space="preserve"> OAB-001: Overall survival and progression-free survival by treatment duration with Daratumumab+ Lenalidomide/Dexamethasone in transplant-ineligible newly diagnosed multiple myeloma: phase 3 MAIA study</w:t>
            </w:r>
          </w:p>
        </w:tc>
        <w:tc>
          <w:tcPr>
            <w:tcW w:w="1177" w:type="pct"/>
            <w:shd w:val="clear" w:color="auto" w:fill="B8CCE4" w:themeFill="accent1" w:themeFillTint="66"/>
            <w:vAlign w:val="center"/>
          </w:tcPr>
          <w:p w14:paraId="20C1A374" w14:textId="77777777" w:rsidR="00D0372D" w:rsidRPr="00317209" w:rsidRDefault="00D0372D" w:rsidP="000D478B">
            <w:pPr>
              <w:pStyle w:val="TableText0"/>
              <w:keepNext w:val="0"/>
              <w:widowControl w:val="0"/>
              <w:rPr>
                <w:szCs w:val="18"/>
              </w:rPr>
            </w:pPr>
            <w:r w:rsidRPr="00317209">
              <w:t>Clinical Lymphoma, Myeloma and Leukemia, 2021, 21: S1.</w:t>
            </w:r>
          </w:p>
        </w:tc>
      </w:tr>
      <w:tr w:rsidR="00D0372D" w:rsidRPr="007517DC" w14:paraId="2454396A" w14:textId="77777777" w:rsidTr="45CC36A0">
        <w:tc>
          <w:tcPr>
            <w:tcW w:w="796" w:type="pct"/>
            <w:vMerge/>
            <w:vAlign w:val="center"/>
          </w:tcPr>
          <w:p w14:paraId="37EBEB6C"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70B367B2" w14:textId="053876E5" w:rsidR="00D0372D" w:rsidRPr="007517DC" w:rsidRDefault="64F7B3AF" w:rsidP="45CC36A0">
            <w:pPr>
              <w:pStyle w:val="TableText0"/>
              <w:keepNext w:val="0"/>
              <w:widowControl w:val="0"/>
            </w:pPr>
            <w:r w:rsidRPr="45CC36A0">
              <w:t>Facon, Thierry, et al.</w:t>
            </w:r>
            <w:r w:rsidR="00DC2A5B">
              <w:t xml:space="preserve"> </w:t>
            </w:r>
            <w:r w:rsidRPr="45CC36A0">
              <w:t xml:space="preserve"> Daratumumab, lenalidomide, and dexamethasone versus lenalidomide and dexamethasone alone in newly diagnosed multiple myeloma (MAIA): overall survival results from a randomised, open-label, phase 3 trial</w:t>
            </w:r>
          </w:p>
        </w:tc>
        <w:tc>
          <w:tcPr>
            <w:tcW w:w="1177" w:type="pct"/>
            <w:shd w:val="clear" w:color="auto" w:fill="B8CCE4" w:themeFill="accent1" w:themeFillTint="66"/>
            <w:vAlign w:val="center"/>
          </w:tcPr>
          <w:p w14:paraId="2D9E1339" w14:textId="77777777" w:rsidR="00D0372D" w:rsidRPr="00317209" w:rsidRDefault="00D0372D" w:rsidP="000D478B">
            <w:pPr>
              <w:pStyle w:val="TableText0"/>
              <w:keepNext w:val="0"/>
              <w:widowControl w:val="0"/>
              <w:rPr>
                <w:szCs w:val="18"/>
              </w:rPr>
            </w:pPr>
            <w:r w:rsidRPr="00317209">
              <w:t>The Lancet Oncology, 2021, 22.11: 1582-1596.</w:t>
            </w:r>
          </w:p>
        </w:tc>
      </w:tr>
      <w:tr w:rsidR="00D0372D" w:rsidRPr="007517DC" w14:paraId="46FFB8D9" w14:textId="77777777" w:rsidTr="45CC36A0">
        <w:tc>
          <w:tcPr>
            <w:tcW w:w="796" w:type="pct"/>
            <w:vMerge/>
            <w:vAlign w:val="center"/>
          </w:tcPr>
          <w:p w14:paraId="4E2B6AD4"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72AE2041" w14:textId="48C1263B" w:rsidR="00D0372D" w:rsidRPr="007517DC" w:rsidRDefault="64F7B3AF" w:rsidP="45CC36A0">
            <w:pPr>
              <w:pStyle w:val="TableText0"/>
              <w:keepNext w:val="0"/>
              <w:widowControl w:val="0"/>
            </w:pPr>
            <w:r w:rsidRPr="45CC36A0">
              <w:t>Kumar, Shaji K, et al.</w:t>
            </w:r>
            <w:r w:rsidR="00DC2A5B">
              <w:t xml:space="preserve"> </w:t>
            </w:r>
            <w:r w:rsidRPr="45CC36A0">
              <w:t xml:space="preserve"> Updated analysis of daratumumab plus lenalidomide and dexamethasone (D-Rd) versus lenalidomide and dexamethasone (Rd) in patients with transplant-ineligible newly diagnosed multiple myeloma (NDMM): the phase 3 Maia study</w:t>
            </w:r>
          </w:p>
        </w:tc>
        <w:tc>
          <w:tcPr>
            <w:tcW w:w="1177" w:type="pct"/>
            <w:shd w:val="clear" w:color="auto" w:fill="B8CCE4" w:themeFill="accent1" w:themeFillTint="66"/>
            <w:vAlign w:val="center"/>
          </w:tcPr>
          <w:p w14:paraId="1D184444" w14:textId="77777777" w:rsidR="00D0372D" w:rsidRPr="00317209" w:rsidRDefault="00D0372D" w:rsidP="000D478B">
            <w:pPr>
              <w:pStyle w:val="TableText0"/>
              <w:keepNext w:val="0"/>
              <w:widowControl w:val="0"/>
              <w:rPr>
                <w:szCs w:val="18"/>
              </w:rPr>
            </w:pPr>
            <w:r w:rsidRPr="00317209">
              <w:t>Blood, 2020, 136: 24-26.</w:t>
            </w:r>
          </w:p>
        </w:tc>
      </w:tr>
      <w:tr w:rsidR="00D0372D" w:rsidRPr="007517DC" w14:paraId="23E8DB23" w14:textId="77777777" w:rsidTr="45CC36A0">
        <w:tc>
          <w:tcPr>
            <w:tcW w:w="796" w:type="pct"/>
            <w:vMerge/>
            <w:vAlign w:val="center"/>
          </w:tcPr>
          <w:p w14:paraId="5B6335FF"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081B5753" w14:textId="3F12B9A9" w:rsidR="00D0372D" w:rsidRPr="007517DC" w:rsidRDefault="64F7B3AF" w:rsidP="45CC36A0">
            <w:pPr>
              <w:pStyle w:val="TableText0"/>
              <w:keepNext w:val="0"/>
              <w:widowControl w:val="0"/>
            </w:pPr>
            <w:proofErr w:type="spellStart"/>
            <w:r w:rsidRPr="45CC36A0">
              <w:t>Bahlis</w:t>
            </w:r>
            <w:proofErr w:type="spellEnd"/>
            <w:r w:rsidRPr="45CC36A0">
              <w:t>, Nizar, et al.</w:t>
            </w:r>
            <w:r w:rsidR="00DC2A5B">
              <w:t xml:space="preserve"> </w:t>
            </w:r>
            <w:r w:rsidRPr="45CC36A0">
              <w:t xml:space="preserve"> Daratumumab plus lenalidomide and dexamethasone (D-Rd) versus lenalidomide and dexamethasone (Rd) in patients with newly diagnosed multiple myeloma (NDMM) ineligible for transplant: updated analysis of MAIA</w:t>
            </w:r>
          </w:p>
        </w:tc>
        <w:tc>
          <w:tcPr>
            <w:tcW w:w="1177" w:type="pct"/>
            <w:shd w:val="clear" w:color="auto" w:fill="B8CCE4" w:themeFill="accent1" w:themeFillTint="66"/>
            <w:vAlign w:val="center"/>
          </w:tcPr>
          <w:p w14:paraId="1BF1BCE8" w14:textId="77777777" w:rsidR="00D0372D" w:rsidRPr="00317209" w:rsidRDefault="00D0372D" w:rsidP="000D478B">
            <w:pPr>
              <w:pStyle w:val="TableText0"/>
              <w:keepNext w:val="0"/>
              <w:widowControl w:val="0"/>
              <w:rPr>
                <w:szCs w:val="18"/>
              </w:rPr>
            </w:pPr>
            <w:r w:rsidRPr="00317209">
              <w:t>Blood, 2019, 134: 1875.</w:t>
            </w:r>
          </w:p>
        </w:tc>
      </w:tr>
      <w:tr w:rsidR="00D0372D" w:rsidRPr="007517DC" w14:paraId="3565A935" w14:textId="77777777" w:rsidTr="45CC36A0">
        <w:tc>
          <w:tcPr>
            <w:tcW w:w="796" w:type="pct"/>
            <w:vMerge/>
            <w:vAlign w:val="center"/>
          </w:tcPr>
          <w:p w14:paraId="372B92CD"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1DAB8815" w14:textId="001B9E4B" w:rsidR="00D0372D" w:rsidRPr="007517DC" w:rsidRDefault="64F7B3AF" w:rsidP="45CC36A0">
            <w:pPr>
              <w:pStyle w:val="TableText0"/>
              <w:keepNext w:val="0"/>
              <w:widowControl w:val="0"/>
            </w:pPr>
            <w:r w:rsidRPr="45CC36A0">
              <w:t>Usmani, Saad Zafar, et al.</w:t>
            </w:r>
            <w:r w:rsidR="00DC2A5B">
              <w:t xml:space="preserve"> </w:t>
            </w:r>
            <w:r w:rsidRPr="45CC36A0">
              <w:t xml:space="preserve"> Impact of age on efficacy and safety of daratumumab in combination with lenalidomide and dexamethasone (D-Rd) in patients (pts) with transplant-ineligible newly diagnosed multiple myeloma (NDMM): MAIA</w:t>
            </w:r>
          </w:p>
        </w:tc>
        <w:tc>
          <w:tcPr>
            <w:tcW w:w="1177" w:type="pct"/>
            <w:shd w:val="clear" w:color="auto" w:fill="B8CCE4" w:themeFill="accent1" w:themeFillTint="66"/>
            <w:vAlign w:val="center"/>
          </w:tcPr>
          <w:p w14:paraId="58905DA7" w14:textId="77777777" w:rsidR="00D0372D" w:rsidRPr="00317209" w:rsidRDefault="00D0372D" w:rsidP="000D478B">
            <w:pPr>
              <w:pStyle w:val="TableText0"/>
              <w:keepNext w:val="0"/>
              <w:widowControl w:val="0"/>
              <w:rPr>
                <w:szCs w:val="18"/>
              </w:rPr>
            </w:pPr>
            <w:r w:rsidRPr="00317209">
              <w:t>2019</w:t>
            </w:r>
          </w:p>
        </w:tc>
      </w:tr>
      <w:tr w:rsidR="00D0372D" w:rsidRPr="007517DC" w14:paraId="2643A25B" w14:textId="77777777" w:rsidTr="45CC36A0">
        <w:tc>
          <w:tcPr>
            <w:tcW w:w="796" w:type="pct"/>
            <w:vMerge/>
            <w:vAlign w:val="center"/>
          </w:tcPr>
          <w:p w14:paraId="1819326B"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center"/>
          </w:tcPr>
          <w:p w14:paraId="19AFF662" w14:textId="5D709620" w:rsidR="00D0372D" w:rsidRPr="007517DC" w:rsidRDefault="64F7B3AF" w:rsidP="45CC36A0">
            <w:pPr>
              <w:pStyle w:val="TableText0"/>
              <w:keepNext w:val="0"/>
              <w:widowControl w:val="0"/>
            </w:pPr>
            <w:r w:rsidRPr="45CC36A0">
              <w:t>Facon, Thierry, et al.</w:t>
            </w:r>
            <w:r w:rsidR="00DC2A5B">
              <w:t xml:space="preserve"> </w:t>
            </w:r>
            <w:r w:rsidRPr="45CC36A0">
              <w:t xml:space="preserve"> Daratumumab plus lenalidomide and dexamethasone for untreated myeloma</w:t>
            </w:r>
          </w:p>
        </w:tc>
        <w:tc>
          <w:tcPr>
            <w:tcW w:w="1177" w:type="pct"/>
            <w:shd w:val="clear" w:color="auto" w:fill="B8CCE4" w:themeFill="accent1" w:themeFillTint="66"/>
            <w:vAlign w:val="center"/>
          </w:tcPr>
          <w:p w14:paraId="0E8BDA55" w14:textId="77777777" w:rsidR="00D0372D" w:rsidRPr="00317209" w:rsidRDefault="00D0372D" w:rsidP="000D478B">
            <w:pPr>
              <w:pStyle w:val="TableText0"/>
              <w:keepNext w:val="0"/>
              <w:widowControl w:val="0"/>
              <w:rPr>
                <w:szCs w:val="18"/>
              </w:rPr>
            </w:pPr>
            <w:r w:rsidRPr="00317209">
              <w:t>New England Journal of Medicine, 2019, 380.22: 2104-2115.</w:t>
            </w:r>
          </w:p>
        </w:tc>
      </w:tr>
      <w:tr w:rsidR="00D0372D" w:rsidRPr="007517DC" w14:paraId="14BE77FE" w14:textId="77777777" w:rsidTr="45CC36A0">
        <w:tc>
          <w:tcPr>
            <w:tcW w:w="796" w:type="pct"/>
            <w:vMerge/>
            <w:vAlign w:val="center"/>
          </w:tcPr>
          <w:p w14:paraId="0BB84EBC"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bottom"/>
          </w:tcPr>
          <w:p w14:paraId="38B13553" w14:textId="79AFC9C8" w:rsidR="00D0372D" w:rsidRPr="007517DC" w:rsidRDefault="64F7B3AF" w:rsidP="45CC36A0">
            <w:pPr>
              <w:pStyle w:val="TableText0"/>
              <w:keepNext w:val="0"/>
              <w:widowControl w:val="0"/>
            </w:pPr>
            <w:r w:rsidRPr="45CC36A0">
              <w:t>Facon, Thierry, et al.</w:t>
            </w:r>
            <w:r w:rsidR="00DC2A5B">
              <w:t xml:space="preserve"> </w:t>
            </w:r>
            <w:r w:rsidRPr="45CC36A0">
              <w:t xml:space="preserve"> Phase 3 randomized study of daratumumab plus lenalidomide and dexamethasone (D-Rd) versus lenalidomide and dexamethasone (Rd) in patients with newly diagnosed multiple myeloma (NDMM) ineligible for transplant (MAIA)</w:t>
            </w:r>
          </w:p>
        </w:tc>
        <w:tc>
          <w:tcPr>
            <w:tcW w:w="1177" w:type="pct"/>
            <w:shd w:val="clear" w:color="auto" w:fill="B8CCE4" w:themeFill="accent1" w:themeFillTint="66"/>
            <w:vAlign w:val="center"/>
          </w:tcPr>
          <w:p w14:paraId="01577F62" w14:textId="77777777" w:rsidR="00D0372D" w:rsidRPr="00317209" w:rsidRDefault="00D0372D" w:rsidP="000D478B">
            <w:pPr>
              <w:pStyle w:val="TableText0"/>
              <w:keepNext w:val="0"/>
              <w:widowControl w:val="0"/>
              <w:rPr>
                <w:szCs w:val="18"/>
              </w:rPr>
            </w:pPr>
            <w:r w:rsidRPr="00317209">
              <w:t>Blood, 2018, 132.Supplement 1: LBA-2-LBA-2.</w:t>
            </w:r>
          </w:p>
        </w:tc>
      </w:tr>
      <w:tr w:rsidR="00D0372D" w:rsidRPr="007517DC" w14:paraId="256D95CF" w14:textId="77777777" w:rsidTr="45CC36A0">
        <w:tc>
          <w:tcPr>
            <w:tcW w:w="796" w:type="pct"/>
            <w:vMerge w:val="restart"/>
            <w:vAlign w:val="center"/>
          </w:tcPr>
          <w:p w14:paraId="6A0E1740" w14:textId="77777777" w:rsidR="00D0372D" w:rsidRPr="007517DC" w:rsidRDefault="00D0372D" w:rsidP="000D478B">
            <w:pPr>
              <w:pStyle w:val="TableText0"/>
              <w:keepNext w:val="0"/>
              <w:widowControl w:val="0"/>
            </w:pPr>
            <w:r w:rsidRPr="007517DC">
              <w:rPr>
                <w:szCs w:val="20"/>
              </w:rPr>
              <w:t>SWOG s0777</w:t>
            </w:r>
          </w:p>
        </w:tc>
        <w:tc>
          <w:tcPr>
            <w:tcW w:w="3027" w:type="pct"/>
            <w:shd w:val="clear" w:color="auto" w:fill="B8CCE4" w:themeFill="accent1" w:themeFillTint="66"/>
            <w:vAlign w:val="bottom"/>
          </w:tcPr>
          <w:p w14:paraId="399EDEA2" w14:textId="224626A4" w:rsidR="00D0372D" w:rsidRPr="007517DC" w:rsidRDefault="64F7B3AF" w:rsidP="45CC36A0">
            <w:pPr>
              <w:pStyle w:val="TableText0"/>
              <w:keepNext w:val="0"/>
              <w:widowControl w:val="0"/>
            </w:pPr>
            <w:r w:rsidRPr="45CC36A0">
              <w:t>Durie, Brian GM, et al.</w:t>
            </w:r>
            <w:r w:rsidR="00DC2A5B">
              <w:t xml:space="preserve"> </w:t>
            </w:r>
            <w:r w:rsidRPr="45CC36A0">
              <w:t xml:space="preserve"> Longer term follow-up of the randomized phase III trial SWOG S0777: bortezomib, lenalidomide and dexamethasone vs lenalidomide and dexamethasone in patients (Pts) with previously untreated multiple myeloma without an intent for immediate autologous stem cell transplant (ASCT).</w:t>
            </w:r>
          </w:p>
        </w:tc>
        <w:tc>
          <w:tcPr>
            <w:tcW w:w="1177" w:type="pct"/>
            <w:shd w:val="clear" w:color="auto" w:fill="B8CCE4" w:themeFill="accent1" w:themeFillTint="66"/>
            <w:vAlign w:val="center"/>
          </w:tcPr>
          <w:p w14:paraId="1ECFD00F" w14:textId="77777777" w:rsidR="00D0372D" w:rsidRPr="00317209" w:rsidRDefault="00D0372D" w:rsidP="000D478B">
            <w:pPr>
              <w:pStyle w:val="TableText0"/>
              <w:keepNext w:val="0"/>
              <w:widowControl w:val="0"/>
              <w:rPr>
                <w:szCs w:val="18"/>
              </w:rPr>
            </w:pPr>
            <w:r w:rsidRPr="00317209">
              <w:t>Blood cancer journal, 2020, 10.5: 1-11.</w:t>
            </w:r>
          </w:p>
        </w:tc>
      </w:tr>
      <w:tr w:rsidR="00D0372D" w:rsidRPr="007517DC" w14:paraId="50E06E1E" w14:textId="77777777" w:rsidTr="45CC36A0">
        <w:tc>
          <w:tcPr>
            <w:tcW w:w="796" w:type="pct"/>
            <w:vMerge/>
            <w:vAlign w:val="center"/>
          </w:tcPr>
          <w:p w14:paraId="7818EF2D" w14:textId="77777777" w:rsidR="00D0372D" w:rsidRPr="007517DC" w:rsidRDefault="00D0372D" w:rsidP="000D478B">
            <w:pPr>
              <w:pStyle w:val="TableText0"/>
              <w:keepNext w:val="0"/>
              <w:widowControl w:val="0"/>
            </w:pPr>
          </w:p>
        </w:tc>
        <w:tc>
          <w:tcPr>
            <w:tcW w:w="3027" w:type="pct"/>
            <w:shd w:val="clear" w:color="auto" w:fill="B8CCE4" w:themeFill="accent1" w:themeFillTint="66"/>
            <w:vAlign w:val="center"/>
          </w:tcPr>
          <w:p w14:paraId="6F9C8E67" w14:textId="77C2C7C9" w:rsidR="00D0372D" w:rsidRPr="007517DC" w:rsidRDefault="64F7B3AF" w:rsidP="45CC36A0">
            <w:pPr>
              <w:pStyle w:val="TableText0"/>
              <w:keepNext w:val="0"/>
              <w:widowControl w:val="0"/>
            </w:pPr>
            <w:r w:rsidRPr="45CC36A0">
              <w:t>European Medicines Agency Assessment Report (EPAR) – lenalidomide in combination with bortezomib and dexamethasone (new indication)</w:t>
            </w:r>
          </w:p>
        </w:tc>
        <w:tc>
          <w:tcPr>
            <w:tcW w:w="1177" w:type="pct"/>
            <w:shd w:val="clear" w:color="auto" w:fill="B8CCE4" w:themeFill="accent1" w:themeFillTint="66"/>
            <w:vAlign w:val="center"/>
          </w:tcPr>
          <w:p w14:paraId="640FE566" w14:textId="77777777" w:rsidR="00D0372D" w:rsidRPr="00317209" w:rsidRDefault="00D0372D" w:rsidP="000D478B">
            <w:pPr>
              <w:pStyle w:val="TableText0"/>
              <w:keepNext w:val="0"/>
              <w:widowControl w:val="0"/>
              <w:rPr>
                <w:szCs w:val="18"/>
              </w:rPr>
            </w:pPr>
            <w:r w:rsidRPr="00317209">
              <w:t>2017</w:t>
            </w:r>
          </w:p>
        </w:tc>
      </w:tr>
      <w:tr w:rsidR="00D0372D" w:rsidRPr="007517DC" w14:paraId="604062CD" w14:textId="77777777" w:rsidTr="45CC36A0">
        <w:tc>
          <w:tcPr>
            <w:tcW w:w="796" w:type="pct"/>
            <w:vMerge/>
            <w:vAlign w:val="center"/>
          </w:tcPr>
          <w:p w14:paraId="4CED5C99"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49064268" w14:textId="10F18179" w:rsidR="00D0372D" w:rsidRPr="007517DC" w:rsidRDefault="64F7B3AF" w:rsidP="45CC36A0">
            <w:pPr>
              <w:pStyle w:val="TableText0"/>
              <w:keepNext w:val="0"/>
              <w:widowControl w:val="0"/>
            </w:pPr>
            <w:r w:rsidRPr="45CC36A0">
              <w:t>Durie, Brian GM, et al.</w:t>
            </w:r>
            <w:r w:rsidR="00DC2A5B">
              <w:t xml:space="preserve"> </w:t>
            </w:r>
            <w:r w:rsidRPr="45CC36A0">
              <w:t xml:space="preserve"> Bortezomib with lenalidomide and dexamethasone versus lenalidomide and dexamethasone alone in patients with newly diagnosed myeloma without intent for immediate autologous stem-cell transplant (SWOG S0777): a randomised, open-label, phase 3 trial</w:t>
            </w:r>
          </w:p>
        </w:tc>
        <w:tc>
          <w:tcPr>
            <w:tcW w:w="1177" w:type="pct"/>
            <w:shd w:val="clear" w:color="auto" w:fill="B8CCE4" w:themeFill="accent1" w:themeFillTint="66"/>
            <w:vAlign w:val="center"/>
          </w:tcPr>
          <w:p w14:paraId="102E6E0B" w14:textId="77777777" w:rsidR="00D0372D" w:rsidRPr="00317209" w:rsidRDefault="00D0372D" w:rsidP="000D478B">
            <w:pPr>
              <w:pStyle w:val="TableText0"/>
              <w:keepNext w:val="0"/>
              <w:widowControl w:val="0"/>
              <w:rPr>
                <w:szCs w:val="18"/>
              </w:rPr>
            </w:pPr>
            <w:r w:rsidRPr="00317209">
              <w:t>The Lancet, 2017, 389.10068: 519-527.</w:t>
            </w:r>
          </w:p>
        </w:tc>
      </w:tr>
      <w:tr w:rsidR="00D0372D" w:rsidRPr="007517DC" w14:paraId="4687ECAF" w14:textId="77777777" w:rsidTr="45CC36A0">
        <w:tc>
          <w:tcPr>
            <w:tcW w:w="796" w:type="pct"/>
            <w:vMerge/>
            <w:vAlign w:val="center"/>
          </w:tcPr>
          <w:p w14:paraId="211B4544" w14:textId="77777777" w:rsidR="00D0372D" w:rsidRPr="007517DC" w:rsidRDefault="00D0372D" w:rsidP="000D478B">
            <w:pPr>
              <w:pStyle w:val="TableText0"/>
              <w:keepNext w:val="0"/>
              <w:widowControl w:val="0"/>
            </w:pPr>
          </w:p>
        </w:tc>
        <w:tc>
          <w:tcPr>
            <w:tcW w:w="3027" w:type="pct"/>
            <w:shd w:val="clear" w:color="auto" w:fill="B8CCE4" w:themeFill="accent1" w:themeFillTint="66"/>
          </w:tcPr>
          <w:p w14:paraId="2E3CFFAC" w14:textId="77777777" w:rsidR="00D0372D" w:rsidRPr="007517DC" w:rsidRDefault="00D0372D" w:rsidP="000D478B">
            <w:pPr>
              <w:pStyle w:val="TableText0"/>
              <w:keepNext w:val="0"/>
              <w:widowControl w:val="0"/>
              <w:rPr>
                <w:szCs w:val="18"/>
              </w:rPr>
            </w:pPr>
            <w:r w:rsidRPr="007517DC">
              <w:rPr>
                <w:szCs w:val="20"/>
              </w:rPr>
              <w:t>Durie, Brian, et al. Bortezomib, lenalidomide and dexamethasone vs. lenalidomide and dexamethasone in patients (Pts) with previously untreated multiple myeloma without an intent for immediate autologous stem cell transplant (ASCT): results of the randomized phase III trial SWOG S0777.</w:t>
            </w:r>
          </w:p>
        </w:tc>
        <w:tc>
          <w:tcPr>
            <w:tcW w:w="1177" w:type="pct"/>
            <w:shd w:val="clear" w:color="auto" w:fill="B8CCE4" w:themeFill="accent1" w:themeFillTint="66"/>
            <w:vAlign w:val="center"/>
          </w:tcPr>
          <w:p w14:paraId="75292546" w14:textId="77777777" w:rsidR="00D0372D" w:rsidRPr="00317209" w:rsidRDefault="00D0372D" w:rsidP="000D478B">
            <w:pPr>
              <w:pStyle w:val="TableText0"/>
              <w:keepNext w:val="0"/>
              <w:widowControl w:val="0"/>
              <w:rPr>
                <w:szCs w:val="18"/>
              </w:rPr>
            </w:pPr>
            <w:r w:rsidRPr="00317209">
              <w:t>Blood, 2015, 126.23: 25.</w:t>
            </w:r>
          </w:p>
        </w:tc>
      </w:tr>
      <w:tr w:rsidR="007B2CF4" w:rsidRPr="007517DC" w14:paraId="3EC21DCC" w14:textId="77777777" w:rsidTr="45CC36A0">
        <w:tc>
          <w:tcPr>
            <w:tcW w:w="796" w:type="pct"/>
            <w:vAlign w:val="center"/>
          </w:tcPr>
          <w:p w14:paraId="1F49B4FA" w14:textId="2EE10385" w:rsidR="004B19B4" w:rsidRPr="007517DC" w:rsidRDefault="004B19B4" w:rsidP="004B19B4">
            <w:pPr>
              <w:pStyle w:val="TableText0"/>
              <w:keepNext w:val="0"/>
              <w:widowControl w:val="0"/>
            </w:pPr>
            <w:r w:rsidRPr="007517DC">
              <w:rPr>
                <w:szCs w:val="20"/>
              </w:rPr>
              <w:t>MAIA and SWOG S0777</w:t>
            </w:r>
          </w:p>
        </w:tc>
        <w:tc>
          <w:tcPr>
            <w:tcW w:w="3027" w:type="pct"/>
            <w:shd w:val="clear" w:color="auto" w:fill="auto"/>
          </w:tcPr>
          <w:p w14:paraId="69B0AB97" w14:textId="744B974B" w:rsidR="004B19B4" w:rsidRPr="007517DC" w:rsidRDefault="77C5211A" w:rsidP="45CC36A0">
            <w:pPr>
              <w:pStyle w:val="TableText0"/>
              <w:widowControl w:val="0"/>
            </w:pPr>
            <w:r w:rsidRPr="45CC36A0">
              <w:t xml:space="preserve">Durie BGM, Kumar SK, Ammann EM, Fu AZ, Kaila S, Lam A, Usmani SZ, Facon T. Adjusted Indirect Treatment Comparison of Progression-Free Survival with D-Rd and </w:t>
            </w:r>
            <w:proofErr w:type="spellStart"/>
            <w:r w:rsidRPr="45CC36A0">
              <w:t>VRd</w:t>
            </w:r>
            <w:proofErr w:type="spellEnd"/>
            <w:r w:rsidRPr="45CC36A0">
              <w:t xml:space="preserve"> Based on MAIA and SWOG S0777 Individual Patient-Level Data. </w:t>
            </w:r>
          </w:p>
        </w:tc>
        <w:tc>
          <w:tcPr>
            <w:tcW w:w="1177" w:type="pct"/>
            <w:shd w:val="clear" w:color="auto" w:fill="auto"/>
            <w:vAlign w:val="center"/>
          </w:tcPr>
          <w:p w14:paraId="39B3B8B7" w14:textId="2A7C9E78" w:rsidR="004B19B4" w:rsidRPr="00317209" w:rsidRDefault="004B19B4" w:rsidP="004B19B4">
            <w:pPr>
              <w:pStyle w:val="TableText0"/>
              <w:keepNext w:val="0"/>
              <w:widowControl w:val="0"/>
              <w:rPr>
                <w:szCs w:val="20"/>
              </w:rPr>
            </w:pPr>
            <w:r w:rsidRPr="00317209">
              <w:rPr>
                <w:szCs w:val="20"/>
              </w:rPr>
              <w:t>Adv Ther. 2024 May; 41(5):1923-1937</w:t>
            </w:r>
          </w:p>
        </w:tc>
      </w:tr>
    </w:tbl>
    <w:p w14:paraId="5B71B4F5" w14:textId="77777777" w:rsidR="00D0372D" w:rsidRPr="007517DC" w:rsidRDefault="00D0372D" w:rsidP="00D0372D">
      <w:pPr>
        <w:pStyle w:val="FooterTableFigure"/>
      </w:pPr>
      <w:r w:rsidRPr="007517DC">
        <w:t>Source: Table 2-8, p80 of the March 2025 resubmission.</w:t>
      </w:r>
    </w:p>
    <w:p w14:paraId="3437EEDA" w14:textId="3D65F8D5" w:rsidR="00D0372D" w:rsidRPr="007517DC" w:rsidRDefault="4FDB8EC9" w:rsidP="45CC36A0">
      <w:pPr>
        <w:pStyle w:val="FooterTableFigure"/>
        <w:rPr>
          <w:sz w:val="16"/>
          <w:szCs w:val="16"/>
        </w:rPr>
      </w:pPr>
      <w:r w:rsidRPr="45CC36A0">
        <w:t>Blue shading indicates data previously seen by the PBAC.</w:t>
      </w:r>
    </w:p>
    <w:p w14:paraId="1DD06D7D" w14:textId="3509CFBE" w:rsidR="007F1017" w:rsidRPr="00317209" w:rsidRDefault="27E12234" w:rsidP="45CC36A0">
      <w:pPr>
        <w:pStyle w:val="3-BodyText"/>
        <w:rPr>
          <w:color w:val="0066FF"/>
        </w:rPr>
      </w:pPr>
      <w:r w:rsidRPr="45CC36A0">
        <w:t>The key features of the randomised trial</w:t>
      </w:r>
      <w:r w:rsidR="5AA1EFEC" w:rsidRPr="45CC36A0">
        <w:t>s</w:t>
      </w:r>
      <w:r w:rsidRPr="45CC36A0">
        <w:t xml:space="preserve"> are summarised in</w:t>
      </w:r>
      <w:r w:rsidR="33EBBA83" w:rsidRPr="45CC36A0">
        <w:t xml:space="preserve"> </w:t>
      </w:r>
      <w:r w:rsidR="008F120A">
        <w:fldChar w:fldCharType="begin" w:fldLock="1"/>
      </w:r>
      <w:r w:rsidR="008F120A">
        <w:instrText xml:space="preserve"> REF _Ref104804098 \h  \* MERGEFORMAT </w:instrText>
      </w:r>
      <w:r w:rsidR="008F120A">
        <w:fldChar w:fldCharType="separate"/>
      </w:r>
      <w:r w:rsidR="00F31F32" w:rsidRPr="00F31F32">
        <w:t>Table 5</w:t>
      </w:r>
      <w:r w:rsidR="008F120A">
        <w:fldChar w:fldCharType="end"/>
      </w:r>
      <w:r w:rsidRPr="45CC36A0">
        <w:t>.</w:t>
      </w:r>
      <w:r w:rsidR="3A0A5344" w:rsidRPr="45CC36A0">
        <w:t xml:space="preserve"> </w:t>
      </w:r>
      <w:r w:rsidR="7DC19C22" w:rsidRPr="45CC36A0">
        <w:t xml:space="preserve">The resubmission did not represent information on response, including </w:t>
      </w:r>
      <w:r w:rsidR="1F16F2F8" w:rsidRPr="45CC36A0">
        <w:t>minimal residual disease (</w:t>
      </w:r>
      <w:r w:rsidR="7DC19C22" w:rsidRPr="45CC36A0">
        <w:t>MRD</w:t>
      </w:r>
      <w:r w:rsidR="1F16F2F8" w:rsidRPr="45CC36A0">
        <w:t>)</w:t>
      </w:r>
      <w:r w:rsidR="7DC19C22" w:rsidRPr="45CC36A0">
        <w:t xml:space="preserve"> negativity, for </w:t>
      </w:r>
      <w:r w:rsidR="12151F81" w:rsidRPr="45CC36A0">
        <w:t>MAIA</w:t>
      </w:r>
      <w:r w:rsidR="7DC19C22" w:rsidRPr="45CC36A0">
        <w:t>. This was reasonable on the basis that those data were not updated</w:t>
      </w:r>
      <w:r w:rsidR="391EC4DC" w:rsidRPr="45CC36A0">
        <w:t xml:space="preserve"> and </w:t>
      </w:r>
      <w:r w:rsidR="358455FC" w:rsidRPr="45CC36A0">
        <w:t xml:space="preserve">the March 2023 PBAC meeting did not </w:t>
      </w:r>
      <w:r w:rsidR="1CAB2E50" w:rsidRPr="45CC36A0">
        <w:t>r</w:t>
      </w:r>
      <w:r w:rsidR="3DA08108" w:rsidRPr="45CC36A0">
        <w:t>a</w:t>
      </w:r>
      <w:r w:rsidR="1CAB2E50" w:rsidRPr="45CC36A0">
        <w:t>ise concerns regarding these outcomes</w:t>
      </w:r>
      <w:r w:rsidR="7DC19C22" w:rsidRPr="45CC36A0">
        <w:t>.</w:t>
      </w:r>
    </w:p>
    <w:p w14:paraId="355E2F15" w14:textId="18627349" w:rsidR="007F1017" w:rsidRPr="007517DC" w:rsidRDefault="00696EF9" w:rsidP="001742E4">
      <w:pPr>
        <w:pStyle w:val="Caption"/>
        <w:rPr>
          <w:rStyle w:val="CommentReference"/>
          <w:rFonts w:eastAsiaTheme="majorEastAsia" w:cstheme="majorBidi"/>
          <w:b/>
          <w:szCs w:val="24"/>
        </w:rPr>
      </w:pPr>
      <w:bookmarkStart w:id="24" w:name="_Ref104804098"/>
      <w:r w:rsidRPr="007517DC">
        <w:rPr>
          <w:rStyle w:val="CommentReference"/>
          <w:rFonts w:eastAsiaTheme="majorEastAsia" w:cstheme="majorBidi"/>
          <w:b/>
          <w:szCs w:val="24"/>
        </w:rPr>
        <w:t xml:space="preserve">Table </w:t>
      </w:r>
      <w:r w:rsidRPr="007517DC">
        <w:rPr>
          <w:rStyle w:val="CommentReference"/>
          <w:rFonts w:eastAsiaTheme="majorEastAsia" w:cstheme="majorBidi"/>
          <w:b/>
          <w:szCs w:val="24"/>
        </w:rPr>
        <w:fldChar w:fldCharType="begin" w:fldLock="1"/>
      </w:r>
      <w:r w:rsidRPr="007517DC">
        <w:rPr>
          <w:rStyle w:val="CommentReference"/>
          <w:rFonts w:eastAsiaTheme="majorEastAsia" w:cstheme="majorBidi"/>
          <w:b/>
          <w:szCs w:val="24"/>
        </w:rPr>
        <w:instrText xml:space="preserve"> SEQ Table \* ARABIC </w:instrText>
      </w:r>
      <w:r w:rsidRPr="007517DC">
        <w:rPr>
          <w:rStyle w:val="CommentReference"/>
          <w:rFonts w:eastAsiaTheme="majorEastAsia" w:cstheme="majorBidi"/>
          <w:b/>
          <w:szCs w:val="24"/>
        </w:rPr>
        <w:fldChar w:fldCharType="separate"/>
      </w:r>
      <w:r w:rsidR="00F31F32">
        <w:rPr>
          <w:rStyle w:val="CommentReference"/>
          <w:rFonts w:eastAsiaTheme="majorEastAsia" w:cstheme="majorBidi"/>
          <w:b/>
          <w:noProof/>
          <w:szCs w:val="24"/>
        </w:rPr>
        <w:t>5</w:t>
      </w:r>
      <w:r w:rsidRPr="007517DC">
        <w:rPr>
          <w:rStyle w:val="CommentReference"/>
          <w:rFonts w:eastAsiaTheme="majorEastAsia" w:cstheme="majorBidi"/>
          <w:b/>
          <w:szCs w:val="24"/>
        </w:rPr>
        <w:fldChar w:fldCharType="end"/>
      </w:r>
      <w:bookmarkEnd w:id="24"/>
      <w:r w:rsidR="00D6076E" w:rsidRPr="007517DC">
        <w:rPr>
          <w:rStyle w:val="CommentReference"/>
          <w:rFonts w:eastAsiaTheme="majorEastAsia" w:cstheme="majorBidi"/>
          <w:b/>
          <w:szCs w:val="24"/>
        </w:rPr>
        <w:t xml:space="preserve">: </w:t>
      </w:r>
      <w:r w:rsidR="007F1017" w:rsidRPr="007517DC">
        <w:rPr>
          <w:rStyle w:val="CommentReference"/>
          <w:rFonts w:eastAsiaTheme="majorEastAsia" w:cstheme="majorBidi"/>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5: Key features of the included evidence"/>
      </w:tblPr>
      <w:tblGrid>
        <w:gridCol w:w="849"/>
        <w:gridCol w:w="1280"/>
        <w:gridCol w:w="994"/>
        <w:gridCol w:w="994"/>
        <w:gridCol w:w="1421"/>
        <w:gridCol w:w="2413"/>
        <w:gridCol w:w="1088"/>
      </w:tblGrid>
      <w:tr w:rsidR="00FA1F50" w:rsidRPr="007517DC" w14:paraId="1C50E4D2" w14:textId="77777777" w:rsidTr="45CC36A0">
        <w:trPr>
          <w:cantSplit/>
          <w:tblHeader/>
        </w:trPr>
        <w:tc>
          <w:tcPr>
            <w:tcW w:w="469" w:type="pct"/>
            <w:shd w:val="clear" w:color="auto" w:fill="auto"/>
            <w:vAlign w:val="center"/>
          </w:tcPr>
          <w:p w14:paraId="3C7CCC23" w14:textId="77777777" w:rsidR="00FA1F50" w:rsidRPr="007517DC" w:rsidRDefault="00FA1F50" w:rsidP="001742E4">
            <w:pPr>
              <w:pStyle w:val="In-tableHeading"/>
              <w:rPr>
                <w:lang w:val="en-AU"/>
              </w:rPr>
            </w:pPr>
            <w:r w:rsidRPr="007517DC">
              <w:rPr>
                <w:lang w:val="en-AU"/>
              </w:rPr>
              <w:t>Trial</w:t>
            </w:r>
          </w:p>
        </w:tc>
        <w:tc>
          <w:tcPr>
            <w:tcW w:w="708" w:type="pct"/>
            <w:shd w:val="clear" w:color="auto" w:fill="auto"/>
            <w:vAlign w:val="center"/>
          </w:tcPr>
          <w:p w14:paraId="1AB039A7" w14:textId="77777777" w:rsidR="00FA1F50" w:rsidRPr="007517DC" w:rsidRDefault="00FA1F50" w:rsidP="001742E4">
            <w:pPr>
              <w:pStyle w:val="In-tableHeading"/>
              <w:rPr>
                <w:lang w:val="en-AU"/>
              </w:rPr>
            </w:pPr>
            <w:r w:rsidRPr="007517DC">
              <w:rPr>
                <w:lang w:val="en-AU"/>
              </w:rPr>
              <w:t>N</w:t>
            </w:r>
          </w:p>
        </w:tc>
        <w:tc>
          <w:tcPr>
            <w:tcW w:w="550" w:type="pct"/>
            <w:shd w:val="clear" w:color="auto" w:fill="auto"/>
            <w:vAlign w:val="center"/>
          </w:tcPr>
          <w:p w14:paraId="75A07476" w14:textId="77777777" w:rsidR="00FA1F50" w:rsidRPr="007517DC" w:rsidRDefault="00FA1F50" w:rsidP="001742E4">
            <w:pPr>
              <w:pStyle w:val="In-tableHeading"/>
              <w:rPr>
                <w:lang w:val="en-AU"/>
              </w:rPr>
            </w:pPr>
            <w:r w:rsidRPr="007517DC">
              <w:rPr>
                <w:lang w:val="en-AU"/>
              </w:rPr>
              <w:t>Design/ duration</w:t>
            </w:r>
          </w:p>
        </w:tc>
        <w:tc>
          <w:tcPr>
            <w:tcW w:w="550" w:type="pct"/>
            <w:shd w:val="clear" w:color="auto" w:fill="auto"/>
            <w:vAlign w:val="center"/>
          </w:tcPr>
          <w:p w14:paraId="27A0C6EF" w14:textId="77777777" w:rsidR="00FA1F50" w:rsidRPr="007517DC" w:rsidRDefault="00FA1F50" w:rsidP="001742E4">
            <w:pPr>
              <w:pStyle w:val="In-tableHeading"/>
              <w:rPr>
                <w:lang w:val="en-AU"/>
              </w:rPr>
            </w:pPr>
            <w:r w:rsidRPr="007517DC">
              <w:rPr>
                <w:lang w:val="en-AU"/>
              </w:rPr>
              <w:t>Risk of bias</w:t>
            </w:r>
          </w:p>
        </w:tc>
        <w:tc>
          <w:tcPr>
            <w:tcW w:w="786" w:type="pct"/>
            <w:shd w:val="clear" w:color="auto" w:fill="auto"/>
            <w:vAlign w:val="center"/>
          </w:tcPr>
          <w:p w14:paraId="5DFC803C" w14:textId="77777777" w:rsidR="00FA1F50" w:rsidRPr="007517DC" w:rsidRDefault="00FA1F50" w:rsidP="001742E4">
            <w:pPr>
              <w:pStyle w:val="In-tableHeading"/>
              <w:rPr>
                <w:lang w:val="en-AU"/>
              </w:rPr>
            </w:pPr>
            <w:r w:rsidRPr="007517DC">
              <w:rPr>
                <w:lang w:val="en-AU"/>
              </w:rPr>
              <w:t>Patient population</w:t>
            </w:r>
          </w:p>
        </w:tc>
        <w:tc>
          <w:tcPr>
            <w:tcW w:w="1335" w:type="pct"/>
            <w:shd w:val="clear" w:color="auto" w:fill="auto"/>
            <w:vAlign w:val="center"/>
          </w:tcPr>
          <w:p w14:paraId="3AD06D97" w14:textId="77777777" w:rsidR="00FA1F50" w:rsidRPr="007517DC" w:rsidRDefault="00FA1F50" w:rsidP="001742E4">
            <w:pPr>
              <w:pStyle w:val="In-tableHeading"/>
              <w:rPr>
                <w:lang w:val="en-AU"/>
              </w:rPr>
            </w:pPr>
            <w:r w:rsidRPr="007517DC">
              <w:rPr>
                <w:lang w:val="en-AU"/>
              </w:rPr>
              <w:t>Outcome(s)</w:t>
            </w:r>
          </w:p>
        </w:tc>
        <w:tc>
          <w:tcPr>
            <w:tcW w:w="602" w:type="pct"/>
            <w:shd w:val="clear" w:color="auto" w:fill="auto"/>
            <w:vAlign w:val="center"/>
          </w:tcPr>
          <w:p w14:paraId="690913FE" w14:textId="77777777" w:rsidR="00FA1F50" w:rsidRPr="007517DC" w:rsidRDefault="00FA1F50" w:rsidP="001742E4">
            <w:pPr>
              <w:pStyle w:val="In-tableHeading"/>
              <w:rPr>
                <w:lang w:val="en-AU"/>
              </w:rPr>
            </w:pPr>
            <w:r w:rsidRPr="007517DC">
              <w:rPr>
                <w:lang w:val="en-AU"/>
              </w:rPr>
              <w:t>Use in modelled evaluation</w:t>
            </w:r>
          </w:p>
        </w:tc>
      </w:tr>
      <w:tr w:rsidR="00FA1F50" w:rsidRPr="007517DC" w14:paraId="1BA4EEE4" w14:textId="77777777" w:rsidTr="45CC36A0">
        <w:trPr>
          <w:cantSplit/>
        </w:trPr>
        <w:tc>
          <w:tcPr>
            <w:tcW w:w="5000" w:type="pct"/>
            <w:gridSpan w:val="7"/>
            <w:shd w:val="clear" w:color="auto" w:fill="auto"/>
            <w:vAlign w:val="center"/>
          </w:tcPr>
          <w:p w14:paraId="66671531" w14:textId="77777777" w:rsidR="00FA1F50" w:rsidRPr="007517DC" w:rsidRDefault="00FA1F50" w:rsidP="001742E4">
            <w:pPr>
              <w:pStyle w:val="In-tableHeading"/>
              <w:rPr>
                <w:lang w:val="en-AU"/>
              </w:rPr>
            </w:pPr>
            <w:proofErr w:type="spellStart"/>
            <w:r w:rsidRPr="007517DC">
              <w:rPr>
                <w:lang w:val="en-AU"/>
              </w:rPr>
              <w:t>DLd</w:t>
            </w:r>
            <w:proofErr w:type="spellEnd"/>
            <w:r w:rsidRPr="007517DC">
              <w:rPr>
                <w:lang w:val="en-AU"/>
              </w:rPr>
              <w:t xml:space="preserve"> vs </w:t>
            </w:r>
            <w:proofErr w:type="spellStart"/>
            <w:r w:rsidRPr="007517DC">
              <w:rPr>
                <w:lang w:val="en-AU"/>
              </w:rPr>
              <w:t>Ld</w:t>
            </w:r>
            <w:proofErr w:type="spellEnd"/>
          </w:p>
        </w:tc>
      </w:tr>
      <w:tr w:rsidR="00FA1F50" w:rsidRPr="007517DC" w14:paraId="1C135AC9" w14:textId="77777777" w:rsidTr="45CC36A0">
        <w:trPr>
          <w:cantSplit/>
        </w:trPr>
        <w:tc>
          <w:tcPr>
            <w:tcW w:w="469" w:type="pct"/>
            <w:shd w:val="clear" w:color="auto" w:fill="B8CCE4" w:themeFill="accent1" w:themeFillTint="66"/>
            <w:vAlign w:val="center"/>
          </w:tcPr>
          <w:p w14:paraId="216D5E7F" w14:textId="77777777" w:rsidR="00FA1F50" w:rsidRPr="007517DC" w:rsidRDefault="00FA1F50" w:rsidP="001742E4">
            <w:pPr>
              <w:pStyle w:val="TableText0"/>
            </w:pPr>
            <w:r w:rsidRPr="007517DC">
              <w:t>MAIA (ITT)</w:t>
            </w:r>
          </w:p>
        </w:tc>
        <w:tc>
          <w:tcPr>
            <w:tcW w:w="708" w:type="pct"/>
            <w:shd w:val="clear" w:color="auto" w:fill="B8CCE4" w:themeFill="accent1" w:themeFillTint="66"/>
            <w:vAlign w:val="center"/>
          </w:tcPr>
          <w:p w14:paraId="7BCEF46B" w14:textId="77777777" w:rsidR="00FA1F50" w:rsidRPr="007517DC" w:rsidRDefault="00FA1F50" w:rsidP="001742E4">
            <w:pPr>
              <w:pStyle w:val="TableText0"/>
              <w:jc w:val="center"/>
            </w:pPr>
            <w:r w:rsidRPr="007517DC">
              <w:t>737</w:t>
            </w:r>
          </w:p>
        </w:tc>
        <w:tc>
          <w:tcPr>
            <w:tcW w:w="550" w:type="pct"/>
            <w:shd w:val="clear" w:color="auto" w:fill="auto"/>
            <w:vAlign w:val="center"/>
          </w:tcPr>
          <w:p w14:paraId="4D83953F" w14:textId="77777777" w:rsidR="00FA1F50" w:rsidRPr="007517DC" w:rsidRDefault="00FA1F50" w:rsidP="001742E4">
            <w:pPr>
              <w:pStyle w:val="TableText0"/>
              <w:shd w:val="clear" w:color="auto" w:fill="B8CCE4" w:themeFill="accent1" w:themeFillTint="66"/>
            </w:pPr>
            <w:r w:rsidRPr="007517DC">
              <w:t>R, MC, OL</w:t>
            </w:r>
          </w:p>
          <w:p w14:paraId="4C016CC6" w14:textId="77BB0997" w:rsidR="00FA1F50" w:rsidRPr="007517DC" w:rsidRDefault="001B1881" w:rsidP="001742E4">
            <w:pPr>
              <w:pStyle w:val="TableText0"/>
            </w:pPr>
            <w:r w:rsidRPr="007517DC">
              <w:t>89.3</w:t>
            </w:r>
            <w:r w:rsidR="00FA1F50" w:rsidRPr="007517DC">
              <w:t xml:space="preserve"> months</w:t>
            </w:r>
          </w:p>
        </w:tc>
        <w:tc>
          <w:tcPr>
            <w:tcW w:w="550" w:type="pct"/>
            <w:shd w:val="clear" w:color="auto" w:fill="B8CCE4" w:themeFill="accent1" w:themeFillTint="66"/>
            <w:vAlign w:val="center"/>
          </w:tcPr>
          <w:p w14:paraId="6DB6CE6E" w14:textId="77777777" w:rsidR="00FA1F50" w:rsidRPr="009E0774" w:rsidRDefault="00FA1F50" w:rsidP="001742E4">
            <w:pPr>
              <w:pStyle w:val="TableText0"/>
              <w:jc w:val="center"/>
              <w:rPr>
                <w:iCs/>
              </w:rPr>
            </w:pPr>
            <w:r w:rsidRPr="009E0774">
              <w:rPr>
                <w:iCs/>
              </w:rPr>
              <w:t>Low</w:t>
            </w:r>
          </w:p>
        </w:tc>
        <w:tc>
          <w:tcPr>
            <w:tcW w:w="786" w:type="pct"/>
            <w:shd w:val="clear" w:color="auto" w:fill="B8CCE4" w:themeFill="accent1" w:themeFillTint="66"/>
            <w:vAlign w:val="center"/>
          </w:tcPr>
          <w:p w14:paraId="191A3E63" w14:textId="77777777" w:rsidR="00FA1F50" w:rsidRPr="007517DC" w:rsidRDefault="00FA1F50" w:rsidP="001742E4">
            <w:pPr>
              <w:pStyle w:val="TableText0"/>
              <w:jc w:val="center"/>
            </w:pPr>
            <w:r w:rsidRPr="007517DC">
              <w:t>TI NDMM</w:t>
            </w:r>
          </w:p>
        </w:tc>
        <w:tc>
          <w:tcPr>
            <w:tcW w:w="1335" w:type="pct"/>
            <w:shd w:val="clear" w:color="auto" w:fill="B8CCE4" w:themeFill="accent1" w:themeFillTint="66"/>
            <w:vAlign w:val="center"/>
          </w:tcPr>
          <w:p w14:paraId="1ED80926" w14:textId="5AFF3F13" w:rsidR="00FA1F50" w:rsidRPr="007517DC" w:rsidRDefault="66E4E0E1" w:rsidP="001742E4">
            <w:pPr>
              <w:pStyle w:val="TableText0"/>
            </w:pPr>
            <w:r w:rsidRPr="45CC36A0">
              <w:t xml:space="preserve">PFS, OS, TTP, CR rate, MRD negativity rate, PFS2, Time to next treatment, </w:t>
            </w:r>
            <w:proofErr w:type="spellStart"/>
            <w:r w:rsidRPr="45CC36A0">
              <w:t>sCR</w:t>
            </w:r>
            <w:proofErr w:type="spellEnd"/>
            <w:r w:rsidRPr="45CC36A0">
              <w:t xml:space="preserve"> rate, ORR, VGPR, Time to response, DOR, </w:t>
            </w:r>
            <w:proofErr w:type="spellStart"/>
            <w:r w:rsidRPr="45CC36A0">
              <w:t>HRQoL</w:t>
            </w:r>
            <w:proofErr w:type="spellEnd"/>
            <w:r w:rsidRPr="45CC36A0">
              <w:t>.</w:t>
            </w:r>
          </w:p>
        </w:tc>
        <w:tc>
          <w:tcPr>
            <w:tcW w:w="602" w:type="pct"/>
            <w:shd w:val="clear" w:color="auto" w:fill="B8CCE4" w:themeFill="accent1" w:themeFillTint="66"/>
            <w:vAlign w:val="center"/>
          </w:tcPr>
          <w:p w14:paraId="60E3BE96" w14:textId="16FB2655" w:rsidR="00FA1F50" w:rsidRPr="007517DC" w:rsidRDefault="66E4E0E1" w:rsidP="001742E4">
            <w:pPr>
              <w:pStyle w:val="TableText0"/>
            </w:pPr>
            <w:r w:rsidRPr="45CC36A0">
              <w:t xml:space="preserve">PFS, OS, TTP, CR rate, Time to next treatment, </w:t>
            </w:r>
            <w:proofErr w:type="spellStart"/>
            <w:r w:rsidRPr="45CC36A0">
              <w:t>HRQoL</w:t>
            </w:r>
            <w:proofErr w:type="spellEnd"/>
          </w:p>
        </w:tc>
      </w:tr>
      <w:tr w:rsidR="00FA1F50" w:rsidRPr="007517DC" w14:paraId="4EC8B5F5" w14:textId="77777777" w:rsidTr="45CC36A0">
        <w:trPr>
          <w:cantSplit/>
        </w:trPr>
        <w:tc>
          <w:tcPr>
            <w:tcW w:w="5000" w:type="pct"/>
            <w:gridSpan w:val="7"/>
            <w:shd w:val="clear" w:color="auto" w:fill="auto"/>
            <w:vAlign w:val="center"/>
          </w:tcPr>
          <w:p w14:paraId="2D8E7FC7" w14:textId="6A005D4F" w:rsidR="00FA1F50" w:rsidRPr="007517DC" w:rsidRDefault="66E4E0E1" w:rsidP="001742E4">
            <w:pPr>
              <w:pStyle w:val="TableText0"/>
              <w:rPr>
                <w:b/>
              </w:rPr>
            </w:pPr>
            <w:proofErr w:type="spellStart"/>
            <w:r w:rsidRPr="45CC36A0">
              <w:rPr>
                <w:b/>
              </w:rPr>
              <w:t>BLd</w:t>
            </w:r>
            <w:proofErr w:type="spellEnd"/>
            <w:r w:rsidRPr="45CC36A0">
              <w:rPr>
                <w:b/>
              </w:rPr>
              <w:t xml:space="preserve"> vs </w:t>
            </w:r>
            <w:proofErr w:type="spellStart"/>
            <w:r w:rsidRPr="45CC36A0">
              <w:rPr>
                <w:b/>
              </w:rPr>
              <w:t>Ld</w:t>
            </w:r>
            <w:proofErr w:type="spellEnd"/>
          </w:p>
        </w:tc>
      </w:tr>
      <w:tr w:rsidR="00FA1F50" w:rsidRPr="007517DC" w14:paraId="43793AE9" w14:textId="77777777" w:rsidTr="45CC36A0">
        <w:trPr>
          <w:cantSplit/>
        </w:trPr>
        <w:tc>
          <w:tcPr>
            <w:tcW w:w="469" w:type="pct"/>
            <w:shd w:val="clear" w:color="auto" w:fill="B8CCE4" w:themeFill="accent1" w:themeFillTint="66"/>
            <w:vAlign w:val="center"/>
          </w:tcPr>
          <w:p w14:paraId="04F9487B" w14:textId="77777777" w:rsidR="00FA1F50" w:rsidRPr="007517DC" w:rsidRDefault="00FA1F50" w:rsidP="001742E4">
            <w:pPr>
              <w:pStyle w:val="TableText0"/>
            </w:pPr>
            <w:r w:rsidRPr="007517DC">
              <w:t>SWOG s0777</w:t>
            </w:r>
          </w:p>
        </w:tc>
        <w:tc>
          <w:tcPr>
            <w:tcW w:w="708" w:type="pct"/>
            <w:shd w:val="clear" w:color="auto" w:fill="B8CCE4" w:themeFill="accent1" w:themeFillTint="66"/>
            <w:vAlign w:val="center"/>
          </w:tcPr>
          <w:p w14:paraId="6A5E4D4E" w14:textId="77777777" w:rsidR="00FA1F50" w:rsidRPr="007517DC" w:rsidRDefault="00FA1F50" w:rsidP="001742E4">
            <w:pPr>
              <w:pStyle w:val="TableText0"/>
              <w:jc w:val="center"/>
            </w:pPr>
            <w:r w:rsidRPr="007517DC">
              <w:t xml:space="preserve">523 </w:t>
            </w:r>
          </w:p>
          <w:p w14:paraId="3EC89323" w14:textId="2612925F" w:rsidR="00FA1F50" w:rsidRPr="007517DC" w:rsidRDefault="00FA1F50" w:rsidP="001742E4">
            <w:pPr>
              <w:pStyle w:val="TableText0"/>
              <w:jc w:val="center"/>
            </w:pPr>
            <w:r w:rsidRPr="007517DC">
              <w:t>(subgroup ≥</w:t>
            </w:r>
            <w:r w:rsidR="000F1BD0" w:rsidRPr="007517DC">
              <w:t xml:space="preserve"> </w:t>
            </w:r>
            <w:r w:rsidRPr="007517DC">
              <w:t>65 years n</w:t>
            </w:r>
            <w:r w:rsidR="009504A5" w:rsidRPr="007517DC">
              <w:t xml:space="preserve"> = </w:t>
            </w:r>
            <w:r w:rsidRPr="007517DC">
              <w:t>202)</w:t>
            </w:r>
          </w:p>
        </w:tc>
        <w:tc>
          <w:tcPr>
            <w:tcW w:w="550" w:type="pct"/>
            <w:shd w:val="clear" w:color="auto" w:fill="B8CCE4" w:themeFill="accent1" w:themeFillTint="66"/>
            <w:vAlign w:val="center"/>
          </w:tcPr>
          <w:p w14:paraId="2FC16B79" w14:textId="77777777" w:rsidR="00FA1F50" w:rsidRPr="007517DC" w:rsidRDefault="00FA1F50" w:rsidP="001742E4">
            <w:pPr>
              <w:pStyle w:val="TableText0"/>
            </w:pPr>
            <w:r w:rsidRPr="007517DC">
              <w:t>R, MC, OL</w:t>
            </w:r>
          </w:p>
          <w:p w14:paraId="2A44DEEB" w14:textId="77777777" w:rsidR="00FA1F50" w:rsidRPr="007517DC" w:rsidRDefault="00FA1F50" w:rsidP="001742E4">
            <w:pPr>
              <w:pStyle w:val="TableText0"/>
            </w:pPr>
            <w:r w:rsidRPr="007517DC">
              <w:t>55 months</w:t>
            </w:r>
          </w:p>
        </w:tc>
        <w:tc>
          <w:tcPr>
            <w:tcW w:w="550" w:type="pct"/>
            <w:shd w:val="clear" w:color="auto" w:fill="B8CCE4" w:themeFill="accent1" w:themeFillTint="66"/>
            <w:vAlign w:val="center"/>
          </w:tcPr>
          <w:p w14:paraId="2F28AEAB" w14:textId="77777777" w:rsidR="00FA1F50" w:rsidRPr="009E0774" w:rsidRDefault="00FA1F50" w:rsidP="001742E4">
            <w:pPr>
              <w:pStyle w:val="TableText0"/>
              <w:jc w:val="center"/>
              <w:rPr>
                <w:iCs/>
              </w:rPr>
            </w:pPr>
            <w:r w:rsidRPr="009E0774">
              <w:rPr>
                <w:iCs/>
              </w:rPr>
              <w:t>Low</w:t>
            </w:r>
          </w:p>
        </w:tc>
        <w:tc>
          <w:tcPr>
            <w:tcW w:w="786" w:type="pct"/>
            <w:shd w:val="clear" w:color="auto" w:fill="B8CCE4" w:themeFill="accent1" w:themeFillTint="66"/>
            <w:vAlign w:val="center"/>
          </w:tcPr>
          <w:p w14:paraId="46C1B308" w14:textId="77777777" w:rsidR="00FA1F50" w:rsidRPr="007517DC" w:rsidRDefault="00FA1F50" w:rsidP="001742E4">
            <w:pPr>
              <w:pStyle w:val="TableText0"/>
              <w:jc w:val="center"/>
            </w:pPr>
            <w:r w:rsidRPr="007517DC">
              <w:t>Previously</w:t>
            </w:r>
          </w:p>
          <w:p w14:paraId="0FFE1CBD" w14:textId="77777777" w:rsidR="00FA1F50" w:rsidRPr="007517DC" w:rsidRDefault="00FA1F50" w:rsidP="001742E4">
            <w:pPr>
              <w:pStyle w:val="TableText0"/>
              <w:jc w:val="center"/>
            </w:pPr>
            <w:r w:rsidRPr="007517DC">
              <w:t>untreated MM without an intent for</w:t>
            </w:r>
          </w:p>
          <w:p w14:paraId="22A1488B" w14:textId="77777777" w:rsidR="00FA1F50" w:rsidRPr="007517DC" w:rsidRDefault="00FA1F50" w:rsidP="001742E4">
            <w:pPr>
              <w:pStyle w:val="TableText0"/>
              <w:jc w:val="center"/>
            </w:pPr>
            <w:r w:rsidRPr="007517DC">
              <w:t>immediate transplant.</w:t>
            </w:r>
          </w:p>
        </w:tc>
        <w:tc>
          <w:tcPr>
            <w:tcW w:w="1335" w:type="pct"/>
            <w:shd w:val="clear" w:color="auto" w:fill="B8CCE4" w:themeFill="accent1" w:themeFillTint="66"/>
            <w:vAlign w:val="center"/>
          </w:tcPr>
          <w:p w14:paraId="2068B3B8" w14:textId="77777777" w:rsidR="00FA1F50" w:rsidRPr="007517DC" w:rsidRDefault="00FA1F50" w:rsidP="001742E4">
            <w:pPr>
              <w:pStyle w:val="TableText0"/>
              <w:jc w:val="center"/>
            </w:pPr>
            <w:r w:rsidRPr="007517DC">
              <w:t>PFS, OS, ORR.</w:t>
            </w:r>
          </w:p>
        </w:tc>
        <w:tc>
          <w:tcPr>
            <w:tcW w:w="602" w:type="pct"/>
            <w:shd w:val="clear" w:color="auto" w:fill="B8CCE4" w:themeFill="accent1" w:themeFillTint="66"/>
            <w:vAlign w:val="center"/>
          </w:tcPr>
          <w:p w14:paraId="6BC36EA9" w14:textId="77777777" w:rsidR="00FA1F50" w:rsidRPr="007517DC" w:rsidRDefault="00FA1F50" w:rsidP="001742E4">
            <w:pPr>
              <w:pStyle w:val="TableText0"/>
              <w:jc w:val="center"/>
            </w:pPr>
            <w:r w:rsidRPr="007517DC">
              <w:t>Not used</w:t>
            </w:r>
          </w:p>
        </w:tc>
      </w:tr>
    </w:tbl>
    <w:p w14:paraId="1CD5DDAE" w14:textId="02AB842C" w:rsidR="00FA1F50" w:rsidRPr="007517DC" w:rsidRDefault="00FA1F50" w:rsidP="001742E4">
      <w:pPr>
        <w:pStyle w:val="FooterTableFigure"/>
        <w:keepNext/>
        <w:keepLines/>
      </w:pPr>
      <w:r w:rsidRPr="007517DC">
        <w:t>Source: Table 2</w:t>
      </w:r>
      <w:r w:rsidR="00B345F2" w:rsidRPr="007517DC">
        <w:t>-</w:t>
      </w:r>
      <w:r w:rsidR="00D92D4D" w:rsidRPr="007517DC">
        <w:t>14</w:t>
      </w:r>
      <w:r w:rsidRPr="007517DC">
        <w:t>, p1</w:t>
      </w:r>
      <w:r w:rsidR="00D92D4D" w:rsidRPr="007517DC">
        <w:t>00</w:t>
      </w:r>
      <w:r w:rsidRPr="007517DC">
        <w:t>, Table 2</w:t>
      </w:r>
      <w:r w:rsidR="00B345F2" w:rsidRPr="007517DC">
        <w:t>-30</w:t>
      </w:r>
      <w:r w:rsidRPr="007517DC">
        <w:t>, p13</w:t>
      </w:r>
      <w:r w:rsidR="00240D4E" w:rsidRPr="007517DC">
        <w:t>3</w:t>
      </w:r>
      <w:r w:rsidRPr="007517DC">
        <w:t xml:space="preserve"> of the </w:t>
      </w:r>
      <w:r w:rsidR="00240D4E" w:rsidRPr="007517DC">
        <w:t>March 2025 re</w:t>
      </w:r>
      <w:r w:rsidRPr="007517DC">
        <w:t xml:space="preserve">submission. </w:t>
      </w:r>
    </w:p>
    <w:p w14:paraId="53A6184D" w14:textId="667FC985" w:rsidR="00FA1F50" w:rsidRPr="007517DC" w:rsidRDefault="66E4E0E1" w:rsidP="001742E4">
      <w:pPr>
        <w:pStyle w:val="FooterTableFigure"/>
        <w:keepNext/>
        <w:keepLines/>
      </w:pPr>
      <w:r w:rsidRPr="45CC36A0">
        <w:t>CR</w:t>
      </w:r>
      <w:r w:rsidR="3A3A9DBE" w:rsidRPr="45CC36A0">
        <w:t xml:space="preserve"> = </w:t>
      </w:r>
      <w:r w:rsidRPr="45CC36A0">
        <w:t>complete response; DB</w:t>
      </w:r>
      <w:r w:rsidR="3A3A9DBE" w:rsidRPr="45CC36A0">
        <w:t xml:space="preserve"> = </w:t>
      </w:r>
      <w:r w:rsidRPr="45CC36A0">
        <w:t>double blind; DOR</w:t>
      </w:r>
      <w:r w:rsidR="3A3A9DBE" w:rsidRPr="45CC36A0">
        <w:t xml:space="preserve"> = </w:t>
      </w:r>
      <w:r w:rsidRPr="45CC36A0">
        <w:t xml:space="preserve">duration of response; </w:t>
      </w:r>
      <w:proofErr w:type="spellStart"/>
      <w:r w:rsidRPr="45CC36A0">
        <w:t>HRQoL</w:t>
      </w:r>
      <w:proofErr w:type="spellEnd"/>
      <w:r w:rsidR="3A3A9DBE" w:rsidRPr="45CC36A0">
        <w:t xml:space="preserve"> = </w:t>
      </w:r>
      <w:r w:rsidRPr="45CC36A0">
        <w:t>health related quality of life; IMWG</w:t>
      </w:r>
      <w:r w:rsidR="3A3A9DBE" w:rsidRPr="45CC36A0">
        <w:t xml:space="preserve"> = </w:t>
      </w:r>
      <w:r w:rsidRPr="45CC36A0">
        <w:t>International Myeloma Working Group; ITT</w:t>
      </w:r>
      <w:r w:rsidR="3A3A9DBE" w:rsidRPr="45CC36A0">
        <w:t xml:space="preserve"> = </w:t>
      </w:r>
      <w:r w:rsidRPr="45CC36A0">
        <w:t>intention-to-treat; MC</w:t>
      </w:r>
      <w:r w:rsidR="3A3A9DBE" w:rsidRPr="45CC36A0">
        <w:t xml:space="preserve"> = </w:t>
      </w:r>
      <w:r w:rsidRPr="45CC36A0">
        <w:t>multi-centre; MM</w:t>
      </w:r>
      <w:r w:rsidR="3A3A9DBE" w:rsidRPr="45CC36A0">
        <w:t xml:space="preserve"> = </w:t>
      </w:r>
      <w:r w:rsidRPr="45CC36A0">
        <w:t>multiple myeloma; MRD</w:t>
      </w:r>
      <w:r w:rsidR="3A3A9DBE" w:rsidRPr="45CC36A0">
        <w:t xml:space="preserve"> = </w:t>
      </w:r>
      <w:r w:rsidRPr="45CC36A0">
        <w:t>minimal residual disease; NR</w:t>
      </w:r>
      <w:r w:rsidR="3A3A9DBE" w:rsidRPr="45CC36A0">
        <w:t xml:space="preserve"> = </w:t>
      </w:r>
      <w:r w:rsidRPr="45CC36A0">
        <w:t>not reported; ORR</w:t>
      </w:r>
      <w:r w:rsidR="3A3A9DBE" w:rsidRPr="45CC36A0">
        <w:t xml:space="preserve"> = </w:t>
      </w:r>
      <w:r w:rsidRPr="45CC36A0">
        <w:t>overall response rate; OS</w:t>
      </w:r>
      <w:r w:rsidR="3A3A9DBE" w:rsidRPr="45CC36A0">
        <w:t xml:space="preserve"> = </w:t>
      </w:r>
      <w:r w:rsidRPr="45CC36A0">
        <w:t>overall survival; OL</w:t>
      </w:r>
      <w:r w:rsidR="3A3A9DBE" w:rsidRPr="45CC36A0">
        <w:t xml:space="preserve"> = </w:t>
      </w:r>
      <w:r w:rsidRPr="45CC36A0">
        <w:t>open label; PFS</w:t>
      </w:r>
      <w:r w:rsidR="3A3A9DBE" w:rsidRPr="45CC36A0">
        <w:t xml:space="preserve"> = </w:t>
      </w:r>
      <w:r w:rsidRPr="45CC36A0">
        <w:t>progression-free survival; PFS2</w:t>
      </w:r>
      <w:r w:rsidR="3A3A9DBE" w:rsidRPr="45CC36A0">
        <w:t xml:space="preserve"> = </w:t>
      </w:r>
      <w:r w:rsidRPr="45CC36A0">
        <w:t>progression-free survival on next line of therapy; PR</w:t>
      </w:r>
      <w:r w:rsidR="3A3A9DBE" w:rsidRPr="45CC36A0">
        <w:t xml:space="preserve"> = </w:t>
      </w:r>
      <w:r w:rsidRPr="45CC36A0">
        <w:t>partial response; R</w:t>
      </w:r>
      <w:r w:rsidR="3A3A9DBE" w:rsidRPr="45CC36A0">
        <w:t xml:space="preserve"> = </w:t>
      </w:r>
      <w:r w:rsidRPr="45CC36A0">
        <w:t xml:space="preserve">randomised; </w:t>
      </w:r>
      <w:proofErr w:type="spellStart"/>
      <w:r w:rsidRPr="45CC36A0">
        <w:t>sCR</w:t>
      </w:r>
      <w:proofErr w:type="spellEnd"/>
      <w:r w:rsidR="3A3A9DBE" w:rsidRPr="45CC36A0">
        <w:t xml:space="preserve"> = </w:t>
      </w:r>
      <w:r w:rsidRPr="45CC36A0">
        <w:t>stringent complete response; TI NDMM</w:t>
      </w:r>
      <w:r w:rsidR="3A3A9DBE" w:rsidRPr="45CC36A0">
        <w:t xml:space="preserve"> = </w:t>
      </w:r>
      <w:r w:rsidRPr="45CC36A0">
        <w:t>transplant ineligible, newly diagnosed multiple myeloma; TTP</w:t>
      </w:r>
      <w:r w:rsidR="3A3A9DBE" w:rsidRPr="45CC36A0">
        <w:t xml:space="preserve"> = </w:t>
      </w:r>
      <w:r w:rsidRPr="45CC36A0">
        <w:t>time to disease progression; TTR</w:t>
      </w:r>
      <w:r w:rsidR="3A3A9DBE" w:rsidRPr="45CC36A0">
        <w:t xml:space="preserve"> = </w:t>
      </w:r>
      <w:r w:rsidRPr="45CC36A0">
        <w:t xml:space="preserve">time to response. </w:t>
      </w:r>
    </w:p>
    <w:p w14:paraId="511B8C43" w14:textId="13CB1B39" w:rsidR="005C69D0" w:rsidRPr="007517DC" w:rsidRDefault="4FDB8EC9" w:rsidP="45CC36A0">
      <w:pPr>
        <w:pStyle w:val="FooterTableFigure"/>
        <w:rPr>
          <w:sz w:val="16"/>
          <w:szCs w:val="16"/>
        </w:rPr>
      </w:pPr>
      <w:r w:rsidRPr="45CC36A0">
        <w:t>Blue shading indicates data previously seen by the PBAC.</w:t>
      </w:r>
    </w:p>
    <w:p w14:paraId="5A2FE482" w14:textId="77777777" w:rsidR="002B460E" w:rsidRDefault="002B460E">
      <w:pPr>
        <w:jc w:val="left"/>
        <w:rPr>
          <w:rFonts w:asciiTheme="minorHAnsi" w:eastAsiaTheme="majorEastAsia" w:hAnsiTheme="minorHAnsi" w:cstheme="majorBidi"/>
          <w:b/>
          <w:i/>
          <w:spacing w:val="5"/>
          <w:kern w:val="28"/>
          <w:sz w:val="28"/>
          <w:szCs w:val="36"/>
          <w:lang w:eastAsia="en-US"/>
        </w:rPr>
      </w:pPr>
      <w:bookmarkStart w:id="25" w:name="_Toc22897641"/>
      <w:bookmarkStart w:id="26" w:name="_Toc188292249"/>
      <w:r>
        <w:br w:type="page"/>
      </w:r>
    </w:p>
    <w:p w14:paraId="4A4FE085" w14:textId="1B52FFE6" w:rsidR="00B60939" w:rsidRPr="007517DC" w:rsidRDefault="00B60939" w:rsidP="000F1BD0">
      <w:pPr>
        <w:pStyle w:val="4-SubsectionHeading"/>
      </w:pPr>
      <w:r w:rsidRPr="007517DC">
        <w:lastRenderedPageBreak/>
        <w:t>Comparative effectiveness</w:t>
      </w:r>
      <w:bookmarkEnd w:id="25"/>
      <w:bookmarkEnd w:id="26"/>
    </w:p>
    <w:p w14:paraId="333244D9" w14:textId="2F934A43" w:rsidR="009E56CC" w:rsidRPr="00592410" w:rsidRDefault="616CBF75" w:rsidP="002B460E">
      <w:pPr>
        <w:pStyle w:val="5-SubsectionSubheading"/>
      </w:pPr>
      <w:r w:rsidRPr="45CC36A0">
        <w:t xml:space="preserve">MAIA: </w:t>
      </w:r>
      <w:proofErr w:type="spellStart"/>
      <w:r w:rsidRPr="45CC36A0">
        <w:t>DLd</w:t>
      </w:r>
      <w:proofErr w:type="spellEnd"/>
      <w:r w:rsidRPr="45CC36A0">
        <w:t xml:space="preserve"> versus </w:t>
      </w:r>
      <w:proofErr w:type="spellStart"/>
      <w:r w:rsidRPr="45CC36A0">
        <w:t>Ld</w:t>
      </w:r>
      <w:proofErr w:type="spellEnd"/>
    </w:p>
    <w:p w14:paraId="2A881020" w14:textId="1F4FB8E6" w:rsidR="009E56CC" w:rsidRPr="007517DC" w:rsidRDefault="616CBF75" w:rsidP="45CC36A0">
      <w:pPr>
        <w:pStyle w:val="3-BodyText"/>
        <w:rPr>
          <w:color w:val="0066FF"/>
        </w:rPr>
      </w:pPr>
      <w:r w:rsidRPr="45CC36A0">
        <w:t xml:space="preserve">A summary of the efficacy results for PFS and OS from the </w:t>
      </w:r>
      <w:r w:rsidR="4087E809" w:rsidRPr="45CC36A0">
        <w:t>intention to treat (</w:t>
      </w:r>
      <w:r w:rsidRPr="45CC36A0">
        <w:t>ITT</w:t>
      </w:r>
      <w:r w:rsidR="4087E809" w:rsidRPr="45CC36A0">
        <w:t>)</w:t>
      </w:r>
      <w:r w:rsidRPr="45CC36A0">
        <w:t xml:space="preserve"> population in MAIA is presented in </w:t>
      </w:r>
      <w:r w:rsidR="009E56CC">
        <w:fldChar w:fldCharType="begin" w:fldLock="1"/>
      </w:r>
      <w:r w:rsidR="009E56CC">
        <w:instrText xml:space="preserve"> REF _Ref121314117 \h </w:instrText>
      </w:r>
      <w:r w:rsidR="009E56CC">
        <w:fldChar w:fldCharType="separate"/>
      </w:r>
      <w:r w:rsidR="00F31F32" w:rsidRPr="007517DC">
        <w:t xml:space="preserve">Table </w:t>
      </w:r>
      <w:r w:rsidR="00F31F32">
        <w:rPr>
          <w:noProof/>
        </w:rPr>
        <w:t>6</w:t>
      </w:r>
      <w:r w:rsidR="009E56CC">
        <w:fldChar w:fldCharType="end"/>
      </w:r>
      <w:r w:rsidRPr="45CC36A0">
        <w:t xml:space="preserve"> with the corresponding Kaplan Meier curves presented in</w:t>
      </w:r>
      <w:r w:rsidR="3951678A" w:rsidRPr="45CC36A0">
        <w:t xml:space="preserve"> </w:t>
      </w:r>
      <w:r w:rsidR="009E56CC">
        <w:fldChar w:fldCharType="begin" w:fldLock="1"/>
      </w:r>
      <w:r w:rsidR="009E56CC">
        <w:instrText xml:space="preserve"> REF _Ref121315157 \h </w:instrText>
      </w:r>
      <w:r w:rsidR="009E56CC">
        <w:fldChar w:fldCharType="separate"/>
      </w:r>
      <w:r w:rsidR="228FE639" w:rsidRPr="45CC36A0">
        <w:t>Figure 1</w:t>
      </w:r>
      <w:r w:rsidR="009E56CC">
        <w:fldChar w:fldCharType="end"/>
      </w:r>
      <w:r w:rsidRPr="45CC36A0">
        <w:t xml:space="preserve">. </w:t>
      </w:r>
      <w:r w:rsidR="311F0F0F" w:rsidRPr="45CC36A0">
        <w:t>S</w:t>
      </w:r>
      <w:r w:rsidRPr="45CC36A0">
        <w:t xml:space="preserve">ignificantly fewer </w:t>
      </w:r>
      <w:r w:rsidR="7CA4081A" w:rsidRPr="45CC36A0">
        <w:t xml:space="preserve">progression or </w:t>
      </w:r>
      <w:r w:rsidRPr="45CC36A0">
        <w:t>death</w:t>
      </w:r>
      <w:r w:rsidR="7CA4081A" w:rsidRPr="45CC36A0">
        <w:t xml:space="preserve"> events</w:t>
      </w:r>
      <w:r w:rsidRPr="45CC36A0">
        <w:t xml:space="preserve"> were observed in the </w:t>
      </w:r>
      <w:proofErr w:type="spellStart"/>
      <w:r w:rsidRPr="45CC36A0">
        <w:t>DLd</w:t>
      </w:r>
      <w:proofErr w:type="spellEnd"/>
      <w:r w:rsidRPr="45CC36A0">
        <w:t xml:space="preserve"> group than in the </w:t>
      </w:r>
      <w:proofErr w:type="spellStart"/>
      <w:r w:rsidRPr="45CC36A0">
        <w:t>Ld</w:t>
      </w:r>
      <w:proofErr w:type="spellEnd"/>
      <w:r w:rsidRPr="45CC36A0">
        <w:t xml:space="preserve"> group with a 45% reduction in the risk of progressive disease (</w:t>
      </w:r>
      <w:r w:rsidR="2C52647F" w:rsidRPr="45CC36A0">
        <w:t>PFS outcomes</w:t>
      </w:r>
      <w:r w:rsidR="30FE11E5" w:rsidRPr="45CC36A0">
        <w:t xml:space="preserve"> from MAIA</w:t>
      </w:r>
      <w:r w:rsidR="2C52647F" w:rsidRPr="45CC36A0">
        <w:t xml:space="preserve"> </w:t>
      </w:r>
      <w:r w:rsidR="39429B2B" w:rsidRPr="45CC36A0">
        <w:t>reported in the March</w:t>
      </w:r>
      <w:r w:rsidR="00D85F5A">
        <w:t> </w:t>
      </w:r>
      <w:r w:rsidR="39429B2B" w:rsidRPr="45CC36A0">
        <w:t xml:space="preserve">2025 resubmission </w:t>
      </w:r>
      <w:r w:rsidR="2C52647F" w:rsidRPr="45CC36A0">
        <w:t xml:space="preserve">were </w:t>
      </w:r>
      <w:r w:rsidR="58094804" w:rsidRPr="45CC36A0">
        <w:t xml:space="preserve">the same </w:t>
      </w:r>
      <w:r w:rsidR="7B9F94BC" w:rsidRPr="45CC36A0">
        <w:t xml:space="preserve">as those reported in </w:t>
      </w:r>
      <w:r w:rsidR="2C52647F" w:rsidRPr="45CC36A0">
        <w:t>the March 202</w:t>
      </w:r>
      <w:r w:rsidR="7B9F94BC" w:rsidRPr="45CC36A0">
        <w:t>3</w:t>
      </w:r>
      <w:r w:rsidR="2C52647F" w:rsidRPr="45CC36A0">
        <w:t xml:space="preserve"> submission; </w:t>
      </w:r>
      <w:r w:rsidRPr="45CC36A0">
        <w:t>HR</w:t>
      </w:r>
      <w:r w:rsidR="3A3A9DBE" w:rsidRPr="45CC36A0">
        <w:t xml:space="preserve"> = </w:t>
      </w:r>
      <w:r w:rsidRPr="45CC36A0">
        <w:t>0.55; 95% CI: 0.45, 0.67; p &lt; 0.0001)</w:t>
      </w:r>
      <w:r w:rsidR="21ED4D1A" w:rsidRPr="45CC36A0">
        <w:t xml:space="preserve"> as the data at 55 months was the final analysis)</w:t>
      </w:r>
      <w:r w:rsidRPr="45CC36A0">
        <w:t>.</w:t>
      </w:r>
      <w:r w:rsidR="2C52647F" w:rsidRPr="45CC36A0">
        <w:t xml:space="preserve"> </w:t>
      </w:r>
    </w:p>
    <w:p w14:paraId="40DF668E" w14:textId="003EF314" w:rsidR="009E56CC" w:rsidRPr="007517DC" w:rsidRDefault="009E56CC" w:rsidP="000E50B2">
      <w:pPr>
        <w:pStyle w:val="Caption"/>
      </w:pPr>
      <w:bookmarkStart w:id="27" w:name="_Ref121314117"/>
      <w:r w:rsidRPr="007517DC">
        <w:t xml:space="preserve">Table </w:t>
      </w:r>
      <w:r w:rsidR="00F31F32">
        <w:fldChar w:fldCharType="begin" w:fldLock="1"/>
      </w:r>
      <w:r w:rsidR="00F31F32">
        <w:instrText xml:space="preserve"> SEQ Table \* ARABIC </w:instrText>
      </w:r>
      <w:r w:rsidR="00F31F32">
        <w:fldChar w:fldCharType="separate"/>
      </w:r>
      <w:r w:rsidR="00F31F32">
        <w:rPr>
          <w:noProof/>
        </w:rPr>
        <w:t>6</w:t>
      </w:r>
      <w:r w:rsidR="00F31F32">
        <w:rPr>
          <w:noProof/>
        </w:rPr>
        <w:fldChar w:fldCharType="end"/>
      </w:r>
      <w:bookmarkEnd w:id="27"/>
      <w:r w:rsidRPr="007517DC">
        <w:t>: Results of overall survival and progression free survival (MAIA,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hemeFill="accent1" w:themeFillTint="66"/>
        <w:tblLook w:val="04A0" w:firstRow="1" w:lastRow="0" w:firstColumn="1" w:lastColumn="0" w:noHBand="0" w:noVBand="1"/>
        <w:tblCaption w:val="Table 6: Results of overall survival and progression free survival (MAIA, ITT population)"/>
      </w:tblPr>
      <w:tblGrid>
        <w:gridCol w:w="4310"/>
        <w:gridCol w:w="2457"/>
        <w:gridCol w:w="2272"/>
      </w:tblGrid>
      <w:tr w:rsidR="009E56CC" w:rsidRPr="007517DC" w14:paraId="6A5EAB7E" w14:textId="77777777" w:rsidTr="45CC36A0">
        <w:trPr>
          <w:trHeight w:val="407"/>
        </w:trPr>
        <w:tc>
          <w:tcPr>
            <w:tcW w:w="2384" w:type="pct"/>
            <w:shd w:val="clear" w:color="auto" w:fill="auto"/>
            <w:vAlign w:val="center"/>
          </w:tcPr>
          <w:p w14:paraId="556E21A3" w14:textId="77777777" w:rsidR="009E56CC" w:rsidRPr="007517DC" w:rsidRDefault="009E56CC" w:rsidP="000E50B2">
            <w:pPr>
              <w:keepNext/>
              <w:keepLines/>
              <w:jc w:val="center"/>
              <w:rPr>
                <w:rFonts w:ascii="Arial Narrow" w:hAnsi="Arial Narrow" w:cs="Calibri"/>
                <w:b/>
                <w:bCs/>
                <w:color w:val="000000"/>
                <w:sz w:val="20"/>
                <w:szCs w:val="20"/>
              </w:rPr>
            </w:pPr>
          </w:p>
        </w:tc>
        <w:tc>
          <w:tcPr>
            <w:tcW w:w="1359" w:type="pct"/>
            <w:shd w:val="clear" w:color="auto" w:fill="B8CCE4" w:themeFill="accent1" w:themeFillTint="66"/>
            <w:vAlign w:val="center"/>
          </w:tcPr>
          <w:p w14:paraId="7D0D5210" w14:textId="6D45B336" w:rsidR="009E56CC" w:rsidRPr="007517DC" w:rsidRDefault="616CBF75" w:rsidP="000E50B2">
            <w:pPr>
              <w:keepNext/>
              <w:keepLines/>
              <w:jc w:val="center"/>
              <w:rPr>
                <w:rFonts w:ascii="Arial Narrow" w:hAnsi="Arial Narrow" w:cs="Calibri"/>
                <w:b/>
                <w:bCs/>
                <w:color w:val="000000"/>
                <w:sz w:val="20"/>
                <w:szCs w:val="20"/>
              </w:rPr>
            </w:pPr>
            <w:proofErr w:type="spellStart"/>
            <w:r w:rsidRPr="45CC36A0">
              <w:rPr>
                <w:rFonts w:ascii="Arial Narrow" w:hAnsi="Arial Narrow" w:cs="Calibri"/>
                <w:b/>
                <w:bCs/>
                <w:color w:val="000000" w:themeColor="text1"/>
                <w:sz w:val="20"/>
                <w:szCs w:val="20"/>
              </w:rPr>
              <w:t>DLd</w:t>
            </w:r>
            <w:proofErr w:type="spellEnd"/>
            <w:r w:rsidRPr="45CC36A0">
              <w:rPr>
                <w:rFonts w:ascii="Arial Narrow" w:hAnsi="Arial Narrow" w:cs="Calibri"/>
                <w:b/>
                <w:bCs/>
                <w:color w:val="000000" w:themeColor="text1"/>
                <w:sz w:val="20"/>
                <w:szCs w:val="20"/>
              </w:rPr>
              <w:t xml:space="preserve"> (N</w:t>
            </w:r>
            <w:r w:rsidR="3A3A9DBE" w:rsidRPr="45CC36A0">
              <w:rPr>
                <w:rFonts w:ascii="Arial Narrow" w:hAnsi="Arial Narrow" w:cs="Calibri"/>
                <w:b/>
                <w:bCs/>
                <w:color w:val="000000" w:themeColor="text1"/>
                <w:sz w:val="20"/>
                <w:szCs w:val="20"/>
              </w:rPr>
              <w:t xml:space="preserve"> = </w:t>
            </w:r>
            <w:r w:rsidRPr="45CC36A0">
              <w:rPr>
                <w:rFonts w:ascii="Arial Narrow" w:hAnsi="Arial Narrow" w:cs="Calibri"/>
                <w:b/>
                <w:bCs/>
                <w:color w:val="000000" w:themeColor="text1"/>
                <w:sz w:val="20"/>
                <w:szCs w:val="20"/>
              </w:rPr>
              <w:t>368)</w:t>
            </w:r>
          </w:p>
        </w:tc>
        <w:tc>
          <w:tcPr>
            <w:tcW w:w="1257" w:type="pct"/>
            <w:shd w:val="clear" w:color="auto" w:fill="B8CCE4" w:themeFill="accent1" w:themeFillTint="66"/>
            <w:vAlign w:val="center"/>
          </w:tcPr>
          <w:p w14:paraId="03122694" w14:textId="37AECA29" w:rsidR="009E56CC" w:rsidRPr="007517DC" w:rsidRDefault="009E56CC" w:rsidP="000E50B2">
            <w:pPr>
              <w:keepNext/>
              <w:keepLines/>
              <w:jc w:val="center"/>
              <w:rPr>
                <w:rFonts w:ascii="Arial Narrow" w:hAnsi="Arial Narrow" w:cs="Calibri"/>
                <w:b/>
                <w:bCs/>
                <w:color w:val="000000"/>
                <w:sz w:val="20"/>
                <w:szCs w:val="20"/>
              </w:rPr>
            </w:pPr>
            <w:proofErr w:type="spellStart"/>
            <w:r w:rsidRPr="007517DC">
              <w:rPr>
                <w:rFonts w:ascii="Arial Narrow" w:hAnsi="Arial Narrow" w:cs="Calibri"/>
                <w:b/>
                <w:bCs/>
                <w:color w:val="000000"/>
                <w:sz w:val="20"/>
                <w:szCs w:val="20"/>
              </w:rPr>
              <w:t>Ld</w:t>
            </w:r>
            <w:proofErr w:type="spellEnd"/>
            <w:r w:rsidRPr="007517DC">
              <w:rPr>
                <w:rFonts w:ascii="Arial Narrow" w:hAnsi="Arial Narrow" w:cs="Calibri"/>
                <w:b/>
                <w:bCs/>
                <w:color w:val="000000"/>
                <w:sz w:val="20"/>
                <w:szCs w:val="20"/>
              </w:rPr>
              <w:t xml:space="preserve"> (N</w:t>
            </w:r>
            <w:r w:rsidR="009504A5" w:rsidRPr="007517DC">
              <w:rPr>
                <w:rFonts w:ascii="Arial Narrow" w:hAnsi="Arial Narrow" w:cs="Calibri"/>
                <w:b/>
                <w:bCs/>
                <w:color w:val="000000"/>
                <w:sz w:val="20"/>
                <w:szCs w:val="20"/>
              </w:rPr>
              <w:t xml:space="preserve"> = </w:t>
            </w:r>
            <w:r w:rsidRPr="007517DC">
              <w:rPr>
                <w:rFonts w:ascii="Arial Narrow" w:hAnsi="Arial Narrow" w:cs="Calibri"/>
                <w:b/>
                <w:bCs/>
                <w:color w:val="000000"/>
                <w:sz w:val="20"/>
                <w:szCs w:val="20"/>
              </w:rPr>
              <w:t>369)</w:t>
            </w:r>
          </w:p>
        </w:tc>
      </w:tr>
      <w:tr w:rsidR="009E56CC" w:rsidRPr="007517DC" w14:paraId="1993E5F9" w14:textId="77777777" w:rsidTr="45CC36A0">
        <w:trPr>
          <w:trHeight w:val="197"/>
        </w:trPr>
        <w:tc>
          <w:tcPr>
            <w:tcW w:w="2384" w:type="pct"/>
            <w:shd w:val="clear" w:color="auto" w:fill="auto"/>
          </w:tcPr>
          <w:p w14:paraId="4CE5F5AA"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Median follow-up (months)</w:t>
            </w:r>
          </w:p>
        </w:tc>
        <w:tc>
          <w:tcPr>
            <w:tcW w:w="2616" w:type="pct"/>
            <w:gridSpan w:val="2"/>
            <w:shd w:val="clear" w:color="auto" w:fill="B8CCE4" w:themeFill="accent1" w:themeFillTint="66"/>
          </w:tcPr>
          <w:p w14:paraId="2D0E5306"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64.5</w:t>
            </w:r>
          </w:p>
        </w:tc>
      </w:tr>
      <w:tr w:rsidR="009E56CC" w:rsidRPr="007517DC" w14:paraId="0A64D655" w14:textId="77777777" w:rsidTr="45CC36A0">
        <w:trPr>
          <w:trHeight w:val="197"/>
        </w:trPr>
        <w:tc>
          <w:tcPr>
            <w:tcW w:w="5000" w:type="pct"/>
            <w:gridSpan w:val="3"/>
            <w:shd w:val="clear" w:color="auto" w:fill="auto"/>
            <w:vAlign w:val="center"/>
          </w:tcPr>
          <w:p w14:paraId="59EA3E4C" w14:textId="545AA1B8"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b/>
                <w:bCs/>
                <w:color w:val="000000"/>
                <w:sz w:val="20"/>
                <w:szCs w:val="20"/>
              </w:rPr>
              <w:t>PFS</w:t>
            </w:r>
            <w:r w:rsidR="00652737" w:rsidRPr="007517DC">
              <w:rPr>
                <w:rFonts w:ascii="Arial Narrow" w:hAnsi="Arial Narrow" w:cs="Calibri"/>
                <w:b/>
                <w:bCs/>
                <w:color w:val="000000"/>
                <w:sz w:val="20"/>
                <w:szCs w:val="20"/>
              </w:rPr>
              <w:t xml:space="preserve"> (data cut-off Oct 2021</w:t>
            </w:r>
            <w:r w:rsidR="00CC00D4" w:rsidRPr="007517DC">
              <w:rPr>
                <w:rFonts w:ascii="Arial Narrow" w:hAnsi="Arial Narrow" w:cs="Calibri"/>
                <w:b/>
                <w:bCs/>
                <w:color w:val="000000"/>
                <w:sz w:val="20"/>
                <w:szCs w:val="20"/>
              </w:rPr>
              <w:t>)</w:t>
            </w:r>
          </w:p>
        </w:tc>
      </w:tr>
      <w:tr w:rsidR="009E56CC" w:rsidRPr="007517DC" w14:paraId="1D6F2594" w14:textId="77777777" w:rsidTr="45CC36A0">
        <w:trPr>
          <w:trHeight w:val="197"/>
        </w:trPr>
        <w:tc>
          <w:tcPr>
            <w:tcW w:w="2384" w:type="pct"/>
            <w:shd w:val="clear" w:color="auto" w:fill="auto"/>
          </w:tcPr>
          <w:p w14:paraId="597F43DC"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Number of events (%)</w:t>
            </w:r>
          </w:p>
        </w:tc>
        <w:tc>
          <w:tcPr>
            <w:tcW w:w="1359" w:type="pct"/>
            <w:shd w:val="clear" w:color="auto" w:fill="B8CCE4" w:themeFill="accent1" w:themeFillTint="66"/>
          </w:tcPr>
          <w:p w14:paraId="025B259E"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176 (47.8)</w:t>
            </w:r>
          </w:p>
        </w:tc>
        <w:tc>
          <w:tcPr>
            <w:tcW w:w="1257" w:type="pct"/>
            <w:shd w:val="clear" w:color="auto" w:fill="B8CCE4" w:themeFill="accent1" w:themeFillTint="66"/>
          </w:tcPr>
          <w:p w14:paraId="7DBED7F1"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228 (61.8)</w:t>
            </w:r>
          </w:p>
        </w:tc>
      </w:tr>
      <w:tr w:rsidR="009E56CC" w:rsidRPr="007517DC" w14:paraId="4C441B0D" w14:textId="77777777" w:rsidTr="45CC36A0">
        <w:trPr>
          <w:trHeight w:val="210"/>
        </w:trPr>
        <w:tc>
          <w:tcPr>
            <w:tcW w:w="2384" w:type="pct"/>
            <w:shd w:val="clear" w:color="auto" w:fill="auto"/>
          </w:tcPr>
          <w:p w14:paraId="4C014DE5"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Number censored (%)</w:t>
            </w:r>
          </w:p>
        </w:tc>
        <w:tc>
          <w:tcPr>
            <w:tcW w:w="1359" w:type="pct"/>
            <w:shd w:val="clear" w:color="auto" w:fill="B8CCE4" w:themeFill="accent1" w:themeFillTint="66"/>
          </w:tcPr>
          <w:p w14:paraId="69162DB2"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192 (52.2)</w:t>
            </w:r>
          </w:p>
        </w:tc>
        <w:tc>
          <w:tcPr>
            <w:tcW w:w="1257" w:type="pct"/>
            <w:shd w:val="clear" w:color="auto" w:fill="B8CCE4" w:themeFill="accent1" w:themeFillTint="66"/>
          </w:tcPr>
          <w:p w14:paraId="12E3E7E6" w14:textId="77777777" w:rsidR="009E56CC" w:rsidRPr="007517DC" w:rsidRDefault="009E56CC" w:rsidP="000E50B2">
            <w:pPr>
              <w:keepNext/>
              <w:keepLines/>
              <w:tabs>
                <w:tab w:val="left" w:pos="2980"/>
              </w:tabs>
              <w:jc w:val="center"/>
              <w:rPr>
                <w:rFonts w:ascii="Arial Narrow" w:hAnsi="Arial Narrow" w:cs="Calibri"/>
                <w:color w:val="000000"/>
                <w:sz w:val="20"/>
                <w:szCs w:val="20"/>
              </w:rPr>
            </w:pPr>
            <w:r w:rsidRPr="007517DC">
              <w:rPr>
                <w:rFonts w:ascii="Arial Narrow" w:hAnsi="Arial Narrow" w:cs="Calibri"/>
                <w:color w:val="000000"/>
                <w:sz w:val="20"/>
                <w:szCs w:val="20"/>
              </w:rPr>
              <w:t>141 (38.2)</w:t>
            </w:r>
          </w:p>
        </w:tc>
      </w:tr>
      <w:tr w:rsidR="009E56CC" w:rsidRPr="007517DC" w14:paraId="09DFE108" w14:textId="77777777" w:rsidTr="45CC36A0">
        <w:trPr>
          <w:trHeight w:val="60"/>
        </w:trPr>
        <w:tc>
          <w:tcPr>
            <w:tcW w:w="2384" w:type="pct"/>
            <w:shd w:val="clear" w:color="auto" w:fill="auto"/>
          </w:tcPr>
          <w:p w14:paraId="6BCE99E9"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Median Kaplan-Meier estimate (months, 95% CI)</w:t>
            </w:r>
          </w:p>
        </w:tc>
        <w:tc>
          <w:tcPr>
            <w:tcW w:w="1359" w:type="pct"/>
            <w:shd w:val="clear" w:color="auto" w:fill="B8CCE4" w:themeFill="accent1" w:themeFillTint="66"/>
          </w:tcPr>
          <w:p w14:paraId="6FF377D4"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61.9 (54.8, NE)</w:t>
            </w:r>
          </w:p>
        </w:tc>
        <w:tc>
          <w:tcPr>
            <w:tcW w:w="1257" w:type="pct"/>
            <w:shd w:val="clear" w:color="auto" w:fill="B8CCE4" w:themeFill="accent1" w:themeFillTint="66"/>
          </w:tcPr>
          <w:p w14:paraId="6A48E757" w14:textId="77777777" w:rsidR="009E56CC" w:rsidRPr="007517DC" w:rsidRDefault="009E56CC" w:rsidP="000E50B2">
            <w:pPr>
              <w:keepNext/>
              <w:keepLines/>
              <w:jc w:val="center"/>
              <w:rPr>
                <w:rFonts w:ascii="Arial Narrow" w:hAnsi="Arial Narrow" w:cs="Calibri"/>
                <w:color w:val="000000"/>
                <w:sz w:val="20"/>
                <w:szCs w:val="20"/>
              </w:rPr>
            </w:pPr>
            <w:r w:rsidRPr="007517DC">
              <w:rPr>
                <w:rFonts w:ascii="Arial Narrow" w:hAnsi="Arial Narrow" w:cs="Calibri"/>
                <w:color w:val="000000"/>
                <w:sz w:val="20"/>
                <w:szCs w:val="20"/>
              </w:rPr>
              <w:t>34.4 (29.6, 39.2)</w:t>
            </w:r>
          </w:p>
        </w:tc>
      </w:tr>
      <w:tr w:rsidR="009E56CC" w:rsidRPr="007517DC" w14:paraId="12B90631" w14:textId="77777777" w:rsidTr="45CC36A0">
        <w:trPr>
          <w:trHeight w:val="197"/>
        </w:trPr>
        <w:tc>
          <w:tcPr>
            <w:tcW w:w="2384" w:type="pct"/>
            <w:shd w:val="clear" w:color="auto" w:fill="auto"/>
          </w:tcPr>
          <w:p w14:paraId="6CC89D03"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 xml:space="preserve">p-value </w:t>
            </w:r>
            <w:r w:rsidRPr="007517DC">
              <w:rPr>
                <w:rFonts w:ascii="Arial Narrow" w:hAnsi="Arial Narrow" w:cs="Calibri"/>
                <w:color w:val="000000"/>
                <w:sz w:val="20"/>
                <w:szCs w:val="20"/>
                <w:vertAlign w:val="superscript"/>
              </w:rPr>
              <w:t>a</w:t>
            </w:r>
          </w:p>
        </w:tc>
        <w:tc>
          <w:tcPr>
            <w:tcW w:w="2616" w:type="pct"/>
            <w:gridSpan w:val="2"/>
            <w:shd w:val="clear" w:color="auto" w:fill="B8CCE4" w:themeFill="accent1" w:themeFillTint="66"/>
          </w:tcPr>
          <w:p w14:paraId="673C6344" w14:textId="77777777" w:rsidR="009E56CC" w:rsidRPr="007517DC" w:rsidRDefault="009E56CC" w:rsidP="000E50B2">
            <w:pPr>
              <w:keepNext/>
              <w:keepLines/>
              <w:jc w:val="center"/>
              <w:rPr>
                <w:rFonts w:ascii="Arial Narrow" w:hAnsi="Arial Narrow" w:cs="Calibri"/>
                <w:b/>
                <w:bCs/>
                <w:color w:val="000000"/>
                <w:sz w:val="20"/>
                <w:szCs w:val="20"/>
              </w:rPr>
            </w:pPr>
            <w:r w:rsidRPr="007517DC">
              <w:rPr>
                <w:rFonts w:ascii="Arial Narrow" w:hAnsi="Arial Narrow" w:cs="Calibri"/>
                <w:b/>
                <w:bCs/>
                <w:color w:val="000000"/>
                <w:sz w:val="20"/>
                <w:szCs w:val="20"/>
              </w:rPr>
              <w:t>&lt; 0.0001</w:t>
            </w:r>
          </w:p>
        </w:tc>
      </w:tr>
      <w:tr w:rsidR="009E56CC" w:rsidRPr="007517DC" w14:paraId="530B47E3" w14:textId="77777777" w:rsidTr="45CC36A0">
        <w:trPr>
          <w:trHeight w:val="197"/>
        </w:trPr>
        <w:tc>
          <w:tcPr>
            <w:tcW w:w="2384" w:type="pct"/>
            <w:shd w:val="clear" w:color="auto" w:fill="auto"/>
          </w:tcPr>
          <w:p w14:paraId="5F2F3B26" w14:textId="77777777" w:rsidR="009E56CC" w:rsidRPr="007517DC" w:rsidRDefault="009E56CC" w:rsidP="000E50B2">
            <w:pPr>
              <w:keepNext/>
              <w:keepLines/>
              <w:jc w:val="left"/>
              <w:rPr>
                <w:rFonts w:ascii="Arial Narrow" w:hAnsi="Arial Narrow" w:cs="Calibri"/>
                <w:color w:val="000000"/>
                <w:sz w:val="20"/>
                <w:szCs w:val="20"/>
              </w:rPr>
            </w:pPr>
            <w:r w:rsidRPr="007517DC">
              <w:rPr>
                <w:rFonts w:ascii="Arial Narrow" w:hAnsi="Arial Narrow" w:cs="Calibri"/>
                <w:color w:val="000000"/>
                <w:sz w:val="20"/>
                <w:szCs w:val="20"/>
              </w:rPr>
              <w:t xml:space="preserve">Hazard ratio (95% CI) </w:t>
            </w:r>
            <w:r w:rsidRPr="007517DC">
              <w:rPr>
                <w:rFonts w:ascii="Arial Narrow" w:hAnsi="Arial Narrow" w:cs="Calibri"/>
                <w:color w:val="000000"/>
                <w:sz w:val="20"/>
                <w:szCs w:val="20"/>
                <w:vertAlign w:val="superscript"/>
              </w:rPr>
              <w:t>b</w:t>
            </w:r>
          </w:p>
        </w:tc>
        <w:tc>
          <w:tcPr>
            <w:tcW w:w="2616" w:type="pct"/>
            <w:gridSpan w:val="2"/>
            <w:shd w:val="clear" w:color="auto" w:fill="B8CCE4" w:themeFill="accent1" w:themeFillTint="66"/>
          </w:tcPr>
          <w:p w14:paraId="31FD073C" w14:textId="77777777" w:rsidR="009E56CC" w:rsidRPr="007517DC" w:rsidRDefault="009E56CC" w:rsidP="000E50B2">
            <w:pPr>
              <w:keepNext/>
              <w:keepLines/>
              <w:jc w:val="center"/>
              <w:rPr>
                <w:rFonts w:ascii="Arial Narrow" w:hAnsi="Arial Narrow" w:cs="Calibri"/>
                <w:b/>
                <w:bCs/>
                <w:color w:val="000000"/>
                <w:sz w:val="20"/>
                <w:szCs w:val="20"/>
              </w:rPr>
            </w:pPr>
            <w:r w:rsidRPr="007517DC">
              <w:rPr>
                <w:rFonts w:ascii="Arial Narrow" w:hAnsi="Arial Narrow" w:cs="Calibri"/>
                <w:b/>
                <w:bCs/>
                <w:color w:val="000000"/>
                <w:sz w:val="20"/>
                <w:szCs w:val="20"/>
              </w:rPr>
              <w:t>0.55 (0.45, 0.67)</w:t>
            </w:r>
          </w:p>
        </w:tc>
      </w:tr>
      <w:tr w:rsidR="00F02BB3" w:rsidRPr="007517DC" w14:paraId="30B1C38C" w14:textId="77777777" w:rsidTr="45CC36A0">
        <w:trPr>
          <w:trHeight w:val="151"/>
          <w:tblHeader/>
        </w:trPr>
        <w:tc>
          <w:tcPr>
            <w:tcW w:w="5000" w:type="pct"/>
            <w:gridSpan w:val="3"/>
            <w:shd w:val="clear" w:color="auto" w:fill="auto"/>
            <w:vAlign w:val="center"/>
          </w:tcPr>
          <w:p w14:paraId="2EA5FB98" w14:textId="1468299A" w:rsidR="0050533B" w:rsidRPr="007517DC" w:rsidRDefault="0050533B" w:rsidP="000E50B2">
            <w:pPr>
              <w:keepNext/>
              <w:keepLines/>
              <w:jc w:val="left"/>
              <w:rPr>
                <w:rFonts w:ascii="Arial Narrow" w:hAnsi="Arial Narrow" w:cs="Times New Roman"/>
                <w:b/>
                <w:bCs/>
                <w:sz w:val="20"/>
                <w:szCs w:val="20"/>
              </w:rPr>
            </w:pPr>
            <w:r w:rsidRPr="007517DC">
              <w:rPr>
                <w:rFonts w:ascii="Arial Narrow" w:hAnsi="Arial Narrow" w:cs="Times New Roman"/>
                <w:b/>
                <w:bCs/>
                <w:sz w:val="20"/>
                <w:szCs w:val="20"/>
              </w:rPr>
              <w:t>OS (data cut-off Nov 202</w:t>
            </w:r>
            <w:r w:rsidR="000C6E1E" w:rsidRPr="007517DC">
              <w:rPr>
                <w:rFonts w:ascii="Arial Narrow" w:hAnsi="Arial Narrow" w:cs="Times New Roman"/>
                <w:b/>
                <w:bCs/>
                <w:sz w:val="20"/>
                <w:szCs w:val="20"/>
              </w:rPr>
              <w:t>1</w:t>
            </w:r>
            <w:r w:rsidRPr="007517DC">
              <w:rPr>
                <w:rFonts w:ascii="Arial Narrow" w:hAnsi="Arial Narrow" w:cs="Times New Roman"/>
                <w:b/>
                <w:bCs/>
                <w:sz w:val="20"/>
                <w:szCs w:val="20"/>
              </w:rPr>
              <w:t>)</w:t>
            </w:r>
          </w:p>
        </w:tc>
      </w:tr>
      <w:tr w:rsidR="00F02BB3" w:rsidRPr="007517DC" w14:paraId="7167E48F" w14:textId="77777777" w:rsidTr="45CC36A0">
        <w:trPr>
          <w:trHeight w:val="197"/>
        </w:trPr>
        <w:tc>
          <w:tcPr>
            <w:tcW w:w="2384" w:type="pct"/>
            <w:shd w:val="clear" w:color="auto" w:fill="auto"/>
          </w:tcPr>
          <w:p w14:paraId="2EA796B8" w14:textId="77777777" w:rsidR="000C6E1E" w:rsidRPr="007517DC" w:rsidRDefault="000C6E1E" w:rsidP="000E50B2">
            <w:pPr>
              <w:keepNext/>
              <w:keepLines/>
              <w:tabs>
                <w:tab w:val="left" w:pos="2980"/>
              </w:tabs>
              <w:jc w:val="left"/>
              <w:rPr>
                <w:rFonts w:ascii="Arial Narrow" w:hAnsi="Arial Narrow" w:cs="Times New Roman"/>
                <w:sz w:val="20"/>
                <w:szCs w:val="20"/>
              </w:rPr>
            </w:pPr>
            <w:r w:rsidRPr="007517DC">
              <w:rPr>
                <w:rFonts w:ascii="Arial Narrow" w:hAnsi="Arial Narrow" w:cs="Times New Roman"/>
                <w:sz w:val="20"/>
                <w:szCs w:val="20"/>
              </w:rPr>
              <w:t>Number of events (%)</w:t>
            </w:r>
          </w:p>
        </w:tc>
        <w:tc>
          <w:tcPr>
            <w:tcW w:w="1359" w:type="pct"/>
            <w:shd w:val="clear" w:color="auto" w:fill="B8CCE4" w:themeFill="accent1" w:themeFillTint="66"/>
            <w:vAlign w:val="center"/>
          </w:tcPr>
          <w:p w14:paraId="6E4DE7E8" w14:textId="77915D2D" w:rsidR="000C6E1E" w:rsidRPr="007517DC" w:rsidRDefault="000C6E1E" w:rsidP="000E50B2">
            <w:pPr>
              <w:pStyle w:val="TableText0"/>
              <w:jc w:val="center"/>
              <w:rPr>
                <w:rFonts w:cs="Times New Roman"/>
                <w:szCs w:val="20"/>
              </w:rPr>
            </w:pPr>
            <w:r w:rsidRPr="007517DC">
              <w:rPr>
                <w:szCs w:val="22"/>
              </w:rPr>
              <w:t>132 (35.9%)</w:t>
            </w:r>
          </w:p>
        </w:tc>
        <w:tc>
          <w:tcPr>
            <w:tcW w:w="1257" w:type="pct"/>
            <w:shd w:val="clear" w:color="auto" w:fill="B8CCE4" w:themeFill="accent1" w:themeFillTint="66"/>
            <w:vAlign w:val="center"/>
          </w:tcPr>
          <w:p w14:paraId="3DC6B208" w14:textId="1EB0915E" w:rsidR="000C6E1E" w:rsidRPr="007517DC" w:rsidRDefault="000C6E1E" w:rsidP="000E50B2">
            <w:pPr>
              <w:pStyle w:val="TableText0"/>
              <w:jc w:val="center"/>
              <w:rPr>
                <w:rFonts w:cs="Times New Roman"/>
                <w:szCs w:val="20"/>
              </w:rPr>
            </w:pPr>
            <w:r w:rsidRPr="007517DC">
              <w:rPr>
                <w:szCs w:val="22"/>
              </w:rPr>
              <w:t>176 (47.7%)</w:t>
            </w:r>
          </w:p>
        </w:tc>
      </w:tr>
      <w:tr w:rsidR="00F02BB3" w:rsidRPr="007517DC" w14:paraId="68E5DB4F" w14:textId="77777777" w:rsidTr="45CC36A0">
        <w:trPr>
          <w:trHeight w:val="210"/>
        </w:trPr>
        <w:tc>
          <w:tcPr>
            <w:tcW w:w="2384" w:type="pct"/>
            <w:shd w:val="clear" w:color="auto" w:fill="auto"/>
          </w:tcPr>
          <w:p w14:paraId="0543D164" w14:textId="77777777" w:rsidR="000C6E1E" w:rsidRPr="007517DC" w:rsidRDefault="000C6E1E" w:rsidP="000E50B2">
            <w:pPr>
              <w:keepNext/>
              <w:keepLines/>
              <w:jc w:val="left"/>
              <w:rPr>
                <w:rFonts w:ascii="Arial Narrow" w:hAnsi="Arial Narrow" w:cs="Times New Roman"/>
                <w:sz w:val="20"/>
                <w:szCs w:val="20"/>
              </w:rPr>
            </w:pPr>
            <w:r w:rsidRPr="007517DC">
              <w:rPr>
                <w:rFonts w:ascii="Arial Narrow" w:hAnsi="Arial Narrow" w:cs="Times New Roman"/>
                <w:sz w:val="20"/>
                <w:szCs w:val="20"/>
              </w:rPr>
              <w:t>Number censored (%)</w:t>
            </w:r>
          </w:p>
        </w:tc>
        <w:tc>
          <w:tcPr>
            <w:tcW w:w="1359" w:type="pct"/>
            <w:shd w:val="clear" w:color="auto" w:fill="B8CCE4" w:themeFill="accent1" w:themeFillTint="66"/>
            <w:vAlign w:val="center"/>
          </w:tcPr>
          <w:p w14:paraId="15C499CF" w14:textId="76C58D1A" w:rsidR="000C6E1E" w:rsidRPr="007517DC" w:rsidRDefault="000C6E1E" w:rsidP="000E50B2">
            <w:pPr>
              <w:pStyle w:val="TableText0"/>
              <w:jc w:val="center"/>
              <w:rPr>
                <w:rFonts w:cs="Times New Roman"/>
                <w:szCs w:val="20"/>
              </w:rPr>
            </w:pPr>
            <w:r w:rsidRPr="007517DC">
              <w:rPr>
                <w:szCs w:val="22"/>
              </w:rPr>
              <w:t>236 (64.1%)</w:t>
            </w:r>
          </w:p>
        </w:tc>
        <w:tc>
          <w:tcPr>
            <w:tcW w:w="1257" w:type="pct"/>
            <w:shd w:val="clear" w:color="auto" w:fill="B8CCE4" w:themeFill="accent1" w:themeFillTint="66"/>
            <w:vAlign w:val="center"/>
          </w:tcPr>
          <w:p w14:paraId="324D61AF" w14:textId="13C30301" w:rsidR="000C6E1E" w:rsidRPr="007517DC" w:rsidRDefault="000C6E1E" w:rsidP="000E50B2">
            <w:pPr>
              <w:pStyle w:val="TableText0"/>
              <w:jc w:val="center"/>
              <w:rPr>
                <w:rFonts w:cs="Times New Roman"/>
                <w:szCs w:val="20"/>
              </w:rPr>
            </w:pPr>
            <w:r w:rsidRPr="007517DC">
              <w:rPr>
                <w:szCs w:val="22"/>
              </w:rPr>
              <w:t>193 (52.3%)</w:t>
            </w:r>
          </w:p>
        </w:tc>
      </w:tr>
      <w:tr w:rsidR="00F02BB3" w:rsidRPr="007517DC" w14:paraId="4FCDE288" w14:textId="77777777" w:rsidTr="45CC36A0">
        <w:trPr>
          <w:trHeight w:val="281"/>
        </w:trPr>
        <w:tc>
          <w:tcPr>
            <w:tcW w:w="2384" w:type="pct"/>
            <w:shd w:val="clear" w:color="auto" w:fill="auto"/>
            <w:vAlign w:val="center"/>
          </w:tcPr>
          <w:p w14:paraId="3F62B383" w14:textId="77777777" w:rsidR="008134E2" w:rsidRPr="007517DC" w:rsidRDefault="008134E2" w:rsidP="000E50B2">
            <w:pPr>
              <w:keepNext/>
              <w:keepLines/>
              <w:rPr>
                <w:rFonts w:ascii="Arial Narrow" w:hAnsi="Arial Narrow" w:cs="Times New Roman"/>
                <w:sz w:val="20"/>
                <w:szCs w:val="20"/>
              </w:rPr>
            </w:pPr>
            <w:r w:rsidRPr="007517DC">
              <w:rPr>
                <w:rFonts w:ascii="Arial Narrow" w:hAnsi="Arial Narrow" w:cs="Times New Roman"/>
                <w:sz w:val="20"/>
                <w:szCs w:val="20"/>
              </w:rPr>
              <w:t>Median Kaplan-Meier estimate (months, 95% CI)</w:t>
            </w:r>
          </w:p>
        </w:tc>
        <w:tc>
          <w:tcPr>
            <w:tcW w:w="1359" w:type="pct"/>
            <w:shd w:val="clear" w:color="auto" w:fill="B8CCE4" w:themeFill="accent1" w:themeFillTint="66"/>
            <w:vAlign w:val="center"/>
          </w:tcPr>
          <w:p w14:paraId="488D8E1E" w14:textId="671195D1" w:rsidR="008134E2" w:rsidRPr="007517DC" w:rsidRDefault="008134E2" w:rsidP="000E50B2">
            <w:pPr>
              <w:pStyle w:val="TableText0"/>
              <w:jc w:val="center"/>
              <w:rPr>
                <w:rFonts w:cs="Times New Roman"/>
                <w:szCs w:val="20"/>
              </w:rPr>
            </w:pPr>
            <w:r w:rsidRPr="007517DC">
              <w:rPr>
                <w:szCs w:val="22"/>
              </w:rPr>
              <w:t>NE (73.72, NE)</w:t>
            </w:r>
          </w:p>
        </w:tc>
        <w:tc>
          <w:tcPr>
            <w:tcW w:w="1257" w:type="pct"/>
            <w:shd w:val="clear" w:color="auto" w:fill="B8CCE4" w:themeFill="accent1" w:themeFillTint="66"/>
            <w:vAlign w:val="center"/>
          </w:tcPr>
          <w:p w14:paraId="7991F374" w14:textId="28AD57B5" w:rsidR="008134E2" w:rsidRPr="007517DC" w:rsidRDefault="008134E2" w:rsidP="000E50B2">
            <w:pPr>
              <w:pStyle w:val="TableText0"/>
              <w:jc w:val="center"/>
              <w:rPr>
                <w:rFonts w:cs="Times New Roman"/>
                <w:szCs w:val="20"/>
              </w:rPr>
            </w:pPr>
            <w:r w:rsidRPr="007517DC">
              <w:rPr>
                <w:szCs w:val="22"/>
              </w:rPr>
              <w:t>65.54 (55.98, 75.66)</w:t>
            </w:r>
          </w:p>
        </w:tc>
      </w:tr>
      <w:tr w:rsidR="00F02BB3" w:rsidRPr="0083070C" w14:paraId="412117F8" w14:textId="77777777" w:rsidTr="45CC36A0">
        <w:trPr>
          <w:trHeight w:val="110"/>
        </w:trPr>
        <w:tc>
          <w:tcPr>
            <w:tcW w:w="2384" w:type="pct"/>
            <w:shd w:val="clear" w:color="auto" w:fill="auto"/>
          </w:tcPr>
          <w:p w14:paraId="4DD99F7F" w14:textId="38E0F823" w:rsidR="00C57CBB" w:rsidRPr="0083070C" w:rsidRDefault="00C57CBB" w:rsidP="000E50B2">
            <w:pPr>
              <w:keepNext/>
              <w:keepLines/>
              <w:rPr>
                <w:rFonts w:ascii="Arial Narrow" w:hAnsi="Arial Narrow" w:cs="Times New Roman"/>
                <w:sz w:val="20"/>
                <w:szCs w:val="20"/>
              </w:rPr>
            </w:pPr>
            <w:r w:rsidRPr="0083070C">
              <w:rPr>
                <w:rFonts w:ascii="Arial Narrow" w:hAnsi="Arial Narrow"/>
                <w:sz w:val="20"/>
                <w:szCs w:val="22"/>
              </w:rPr>
              <w:t>p-value</w:t>
            </w:r>
            <w:r w:rsidRPr="0083070C">
              <w:rPr>
                <w:rFonts w:ascii="Arial Narrow" w:hAnsi="Arial Narrow"/>
                <w:sz w:val="20"/>
                <w:szCs w:val="22"/>
                <w:vertAlign w:val="superscript"/>
              </w:rPr>
              <w:t xml:space="preserve"> a</w:t>
            </w:r>
          </w:p>
        </w:tc>
        <w:tc>
          <w:tcPr>
            <w:tcW w:w="2616" w:type="pct"/>
            <w:gridSpan w:val="2"/>
            <w:shd w:val="clear" w:color="auto" w:fill="B8CCE4" w:themeFill="accent1" w:themeFillTint="66"/>
            <w:vAlign w:val="center"/>
          </w:tcPr>
          <w:p w14:paraId="1F6D59F7" w14:textId="66C0E75C" w:rsidR="00C57CBB" w:rsidRPr="0083070C" w:rsidRDefault="00C57CBB" w:rsidP="000E50B2">
            <w:pPr>
              <w:pStyle w:val="TableText0"/>
              <w:jc w:val="center"/>
              <w:rPr>
                <w:szCs w:val="22"/>
              </w:rPr>
            </w:pPr>
            <w:r w:rsidRPr="0083070C">
              <w:rPr>
                <w:szCs w:val="22"/>
              </w:rPr>
              <w:t>0.0003</w:t>
            </w:r>
          </w:p>
        </w:tc>
      </w:tr>
      <w:tr w:rsidR="00F02BB3" w:rsidRPr="0083070C" w14:paraId="41FCADE6" w14:textId="77777777" w:rsidTr="45CC36A0">
        <w:trPr>
          <w:trHeight w:val="64"/>
        </w:trPr>
        <w:tc>
          <w:tcPr>
            <w:tcW w:w="2384" w:type="pct"/>
            <w:shd w:val="clear" w:color="auto" w:fill="auto"/>
          </w:tcPr>
          <w:p w14:paraId="2DA16A9F" w14:textId="4F98D884" w:rsidR="00C57CBB" w:rsidRPr="0083070C" w:rsidRDefault="00C57CBB" w:rsidP="000E50B2">
            <w:pPr>
              <w:keepNext/>
              <w:keepLines/>
              <w:rPr>
                <w:rFonts w:ascii="Arial Narrow" w:hAnsi="Arial Narrow" w:cs="Times New Roman"/>
                <w:sz w:val="20"/>
                <w:szCs w:val="20"/>
              </w:rPr>
            </w:pPr>
            <w:r w:rsidRPr="0083070C">
              <w:rPr>
                <w:rFonts w:ascii="Arial Narrow" w:hAnsi="Arial Narrow"/>
                <w:sz w:val="20"/>
                <w:szCs w:val="22"/>
              </w:rPr>
              <w:t>Hazard ratio (95% CI) b</w:t>
            </w:r>
          </w:p>
        </w:tc>
        <w:tc>
          <w:tcPr>
            <w:tcW w:w="2616" w:type="pct"/>
            <w:gridSpan w:val="2"/>
            <w:shd w:val="clear" w:color="auto" w:fill="B8CCE4" w:themeFill="accent1" w:themeFillTint="66"/>
            <w:vAlign w:val="center"/>
          </w:tcPr>
          <w:p w14:paraId="7ED81077" w14:textId="7D2162AE" w:rsidR="00C57CBB" w:rsidRPr="0083070C" w:rsidRDefault="00C57CBB" w:rsidP="000E50B2">
            <w:pPr>
              <w:pStyle w:val="TableText0"/>
              <w:jc w:val="center"/>
              <w:rPr>
                <w:b/>
                <w:bCs w:val="0"/>
                <w:szCs w:val="22"/>
              </w:rPr>
            </w:pPr>
            <w:r w:rsidRPr="0083070C">
              <w:rPr>
                <w:b/>
                <w:bCs w:val="0"/>
                <w:szCs w:val="22"/>
              </w:rPr>
              <w:t>0.66 (0.53, 0.83)</w:t>
            </w:r>
          </w:p>
        </w:tc>
      </w:tr>
      <w:tr w:rsidR="00F02BB3" w:rsidRPr="007517DC" w14:paraId="6DC86271" w14:textId="77777777" w:rsidTr="45CC36A0">
        <w:trPr>
          <w:trHeight w:val="197"/>
        </w:trPr>
        <w:tc>
          <w:tcPr>
            <w:tcW w:w="5000" w:type="pct"/>
            <w:gridSpan w:val="3"/>
            <w:shd w:val="clear" w:color="auto" w:fill="auto"/>
            <w:vAlign w:val="center"/>
          </w:tcPr>
          <w:p w14:paraId="52D26DBA" w14:textId="2FB67CA8" w:rsidR="0050533B" w:rsidRPr="007517DC" w:rsidRDefault="0050533B" w:rsidP="000E50B2">
            <w:pPr>
              <w:pStyle w:val="TableText0"/>
            </w:pPr>
            <w:r w:rsidRPr="007517DC">
              <w:rPr>
                <w:rFonts w:cs="Times New Roman"/>
                <w:b/>
                <w:szCs w:val="20"/>
              </w:rPr>
              <w:t>OS (data cut-off Nov 2023)</w:t>
            </w:r>
          </w:p>
        </w:tc>
      </w:tr>
      <w:tr w:rsidR="0050533B" w:rsidRPr="007517DC" w14:paraId="75198CE9" w14:textId="77777777" w:rsidTr="45CC36A0">
        <w:trPr>
          <w:trHeight w:val="197"/>
        </w:trPr>
        <w:tc>
          <w:tcPr>
            <w:tcW w:w="2384" w:type="pct"/>
            <w:shd w:val="clear" w:color="auto" w:fill="auto"/>
          </w:tcPr>
          <w:p w14:paraId="3162A866" w14:textId="77777777" w:rsidR="0050533B" w:rsidRPr="007517DC" w:rsidRDefault="0050533B" w:rsidP="000E50B2">
            <w:pPr>
              <w:keepNext/>
              <w:keepLines/>
              <w:tabs>
                <w:tab w:val="left" w:pos="2980"/>
              </w:tabs>
              <w:jc w:val="left"/>
              <w:rPr>
                <w:rFonts w:ascii="Arial Narrow" w:hAnsi="Arial Narrow" w:cs="Times New Roman"/>
                <w:sz w:val="20"/>
                <w:szCs w:val="20"/>
              </w:rPr>
            </w:pPr>
            <w:r w:rsidRPr="007517DC">
              <w:rPr>
                <w:rFonts w:ascii="Arial Narrow" w:hAnsi="Arial Narrow" w:cs="Times New Roman"/>
                <w:sz w:val="20"/>
                <w:szCs w:val="20"/>
              </w:rPr>
              <w:t>Number of events (%)</w:t>
            </w:r>
          </w:p>
        </w:tc>
        <w:tc>
          <w:tcPr>
            <w:tcW w:w="1359" w:type="pct"/>
            <w:shd w:val="clear" w:color="auto" w:fill="auto"/>
          </w:tcPr>
          <w:p w14:paraId="30E3141E" w14:textId="169DC038" w:rsidR="0050533B" w:rsidRPr="007517DC" w:rsidRDefault="0050533B" w:rsidP="000E50B2">
            <w:pPr>
              <w:pStyle w:val="TableText0"/>
              <w:jc w:val="center"/>
              <w:rPr>
                <w:rFonts w:cs="Times New Roman"/>
                <w:szCs w:val="20"/>
              </w:rPr>
            </w:pPr>
            <w:r w:rsidRPr="007517DC">
              <w:t>175 (47.6%)</w:t>
            </w:r>
          </w:p>
        </w:tc>
        <w:tc>
          <w:tcPr>
            <w:tcW w:w="1257" w:type="pct"/>
            <w:shd w:val="clear" w:color="auto" w:fill="auto"/>
          </w:tcPr>
          <w:p w14:paraId="12878C2E" w14:textId="0C14E261" w:rsidR="0050533B" w:rsidRPr="007517DC" w:rsidRDefault="0050533B" w:rsidP="000E50B2">
            <w:pPr>
              <w:pStyle w:val="TableText0"/>
              <w:jc w:val="center"/>
              <w:rPr>
                <w:rFonts w:cs="Times New Roman"/>
                <w:szCs w:val="20"/>
              </w:rPr>
            </w:pPr>
            <w:r w:rsidRPr="007517DC">
              <w:t>218 (59.1%)</w:t>
            </w:r>
          </w:p>
        </w:tc>
      </w:tr>
      <w:tr w:rsidR="0050533B" w:rsidRPr="007517DC" w14:paraId="2133F987" w14:textId="77777777" w:rsidTr="45CC36A0">
        <w:trPr>
          <w:trHeight w:val="210"/>
        </w:trPr>
        <w:tc>
          <w:tcPr>
            <w:tcW w:w="2384" w:type="pct"/>
            <w:shd w:val="clear" w:color="auto" w:fill="auto"/>
          </w:tcPr>
          <w:p w14:paraId="703FBC6E" w14:textId="77777777" w:rsidR="0050533B" w:rsidRPr="007517DC" w:rsidRDefault="0050533B" w:rsidP="000E50B2">
            <w:pPr>
              <w:keepNext/>
              <w:keepLines/>
              <w:jc w:val="left"/>
              <w:rPr>
                <w:rFonts w:ascii="Arial Narrow" w:hAnsi="Arial Narrow" w:cs="Times New Roman"/>
                <w:sz w:val="20"/>
                <w:szCs w:val="20"/>
              </w:rPr>
            </w:pPr>
            <w:r w:rsidRPr="007517DC">
              <w:rPr>
                <w:rFonts w:ascii="Arial Narrow" w:hAnsi="Arial Narrow" w:cs="Times New Roman"/>
                <w:sz w:val="20"/>
                <w:szCs w:val="20"/>
              </w:rPr>
              <w:t>Number censored (%)</w:t>
            </w:r>
          </w:p>
        </w:tc>
        <w:tc>
          <w:tcPr>
            <w:tcW w:w="1359" w:type="pct"/>
            <w:shd w:val="clear" w:color="auto" w:fill="auto"/>
          </w:tcPr>
          <w:p w14:paraId="582CB67B" w14:textId="0348C6C3" w:rsidR="0050533B" w:rsidRPr="007517DC" w:rsidRDefault="0050533B" w:rsidP="000E50B2">
            <w:pPr>
              <w:pStyle w:val="TableText0"/>
              <w:jc w:val="center"/>
              <w:rPr>
                <w:rFonts w:cs="Times New Roman"/>
                <w:szCs w:val="20"/>
              </w:rPr>
            </w:pPr>
            <w:r w:rsidRPr="007517DC">
              <w:t>193 (52.4%)</w:t>
            </w:r>
          </w:p>
        </w:tc>
        <w:tc>
          <w:tcPr>
            <w:tcW w:w="1257" w:type="pct"/>
            <w:shd w:val="clear" w:color="auto" w:fill="auto"/>
          </w:tcPr>
          <w:p w14:paraId="46616387" w14:textId="3982348D" w:rsidR="0050533B" w:rsidRPr="007517DC" w:rsidRDefault="0050533B" w:rsidP="000E50B2">
            <w:pPr>
              <w:pStyle w:val="TableText0"/>
              <w:jc w:val="center"/>
              <w:rPr>
                <w:rFonts w:cs="Times New Roman"/>
                <w:szCs w:val="20"/>
              </w:rPr>
            </w:pPr>
            <w:r w:rsidRPr="007517DC">
              <w:t>151 (40.9%)</w:t>
            </w:r>
          </w:p>
        </w:tc>
      </w:tr>
      <w:tr w:rsidR="0050533B" w:rsidRPr="007517DC" w14:paraId="71EBD2CD" w14:textId="77777777" w:rsidTr="45CC36A0">
        <w:trPr>
          <w:trHeight w:val="64"/>
        </w:trPr>
        <w:tc>
          <w:tcPr>
            <w:tcW w:w="2384" w:type="pct"/>
            <w:shd w:val="clear" w:color="auto" w:fill="auto"/>
            <w:vAlign w:val="center"/>
          </w:tcPr>
          <w:p w14:paraId="61F86E75" w14:textId="77777777" w:rsidR="0050533B" w:rsidRPr="007517DC" w:rsidRDefault="0050533B" w:rsidP="000E50B2">
            <w:pPr>
              <w:keepNext/>
              <w:keepLines/>
              <w:rPr>
                <w:rFonts w:ascii="Arial Narrow" w:hAnsi="Arial Narrow" w:cs="Times New Roman"/>
                <w:sz w:val="20"/>
                <w:szCs w:val="20"/>
              </w:rPr>
            </w:pPr>
            <w:r w:rsidRPr="007517DC">
              <w:rPr>
                <w:rFonts w:ascii="Arial Narrow" w:hAnsi="Arial Narrow" w:cs="Times New Roman"/>
                <w:sz w:val="20"/>
                <w:szCs w:val="20"/>
              </w:rPr>
              <w:t>Median Kaplan-Meier estimate (months, 95% CI)</w:t>
            </w:r>
          </w:p>
        </w:tc>
        <w:tc>
          <w:tcPr>
            <w:tcW w:w="1359" w:type="pct"/>
            <w:shd w:val="clear" w:color="auto" w:fill="auto"/>
          </w:tcPr>
          <w:p w14:paraId="12B2641C" w14:textId="13E6AA65" w:rsidR="0050533B" w:rsidRPr="007517DC" w:rsidRDefault="0050533B" w:rsidP="000E50B2">
            <w:pPr>
              <w:pStyle w:val="TableText0"/>
              <w:jc w:val="center"/>
              <w:rPr>
                <w:rFonts w:cs="Times New Roman"/>
                <w:szCs w:val="20"/>
              </w:rPr>
            </w:pPr>
            <w:r w:rsidRPr="007517DC">
              <w:t>90.25 (80.76, NE)</w:t>
            </w:r>
          </w:p>
        </w:tc>
        <w:tc>
          <w:tcPr>
            <w:tcW w:w="1257" w:type="pct"/>
            <w:shd w:val="clear" w:color="auto" w:fill="auto"/>
          </w:tcPr>
          <w:p w14:paraId="60B74556" w14:textId="58B98DF9" w:rsidR="0050533B" w:rsidRPr="007517DC" w:rsidRDefault="0050533B" w:rsidP="000E50B2">
            <w:pPr>
              <w:pStyle w:val="TableText0"/>
              <w:jc w:val="center"/>
              <w:rPr>
                <w:rFonts w:cs="Times New Roman"/>
                <w:szCs w:val="20"/>
              </w:rPr>
            </w:pPr>
            <w:r w:rsidRPr="007517DC">
              <w:t>64.07 (55.98, 70.80)</w:t>
            </w:r>
          </w:p>
        </w:tc>
      </w:tr>
      <w:tr w:rsidR="0050533B" w:rsidRPr="007517DC" w14:paraId="6FE246BA" w14:textId="77777777" w:rsidTr="45CC36A0">
        <w:trPr>
          <w:trHeight w:val="197"/>
        </w:trPr>
        <w:tc>
          <w:tcPr>
            <w:tcW w:w="2384" w:type="pct"/>
            <w:shd w:val="clear" w:color="auto" w:fill="auto"/>
          </w:tcPr>
          <w:p w14:paraId="7F02E526" w14:textId="77777777" w:rsidR="0050533B" w:rsidRPr="007517DC" w:rsidRDefault="0050533B" w:rsidP="000E50B2">
            <w:pPr>
              <w:keepNext/>
              <w:keepLines/>
              <w:jc w:val="left"/>
              <w:rPr>
                <w:rFonts w:ascii="Arial Narrow" w:hAnsi="Arial Narrow" w:cs="Times New Roman"/>
                <w:sz w:val="20"/>
                <w:szCs w:val="20"/>
              </w:rPr>
            </w:pPr>
            <w:r w:rsidRPr="007517DC">
              <w:rPr>
                <w:rFonts w:ascii="Arial Narrow" w:hAnsi="Arial Narrow" w:cs="Times New Roman"/>
                <w:sz w:val="20"/>
                <w:szCs w:val="20"/>
              </w:rPr>
              <w:t xml:space="preserve">p-value </w:t>
            </w:r>
            <w:r w:rsidRPr="007517DC">
              <w:rPr>
                <w:rFonts w:ascii="Arial Narrow" w:hAnsi="Arial Narrow" w:cs="Times New Roman"/>
                <w:sz w:val="20"/>
                <w:szCs w:val="20"/>
                <w:vertAlign w:val="superscript"/>
              </w:rPr>
              <w:t>a</w:t>
            </w:r>
          </w:p>
        </w:tc>
        <w:tc>
          <w:tcPr>
            <w:tcW w:w="2616" w:type="pct"/>
            <w:gridSpan w:val="2"/>
            <w:shd w:val="clear" w:color="auto" w:fill="auto"/>
            <w:vAlign w:val="center"/>
          </w:tcPr>
          <w:p w14:paraId="2D1DEB8D" w14:textId="0FC7AB8D" w:rsidR="0050533B" w:rsidRPr="007517DC" w:rsidRDefault="0050533B" w:rsidP="000E50B2">
            <w:pPr>
              <w:keepNext/>
              <w:keepLines/>
              <w:jc w:val="center"/>
              <w:rPr>
                <w:rFonts w:ascii="Arial Narrow" w:hAnsi="Arial Narrow" w:cs="Times New Roman"/>
                <w:b/>
                <w:bCs/>
                <w:sz w:val="20"/>
                <w:szCs w:val="20"/>
              </w:rPr>
            </w:pPr>
            <w:r w:rsidRPr="007517DC">
              <w:rPr>
                <w:rFonts w:ascii="Arial Narrow" w:hAnsi="Arial Narrow" w:cs="Times New Roman"/>
                <w:b/>
                <w:bCs/>
                <w:sz w:val="20"/>
                <w:szCs w:val="20"/>
              </w:rPr>
              <w:t>0.0001</w:t>
            </w:r>
          </w:p>
        </w:tc>
      </w:tr>
      <w:tr w:rsidR="0050533B" w:rsidRPr="007517DC" w14:paraId="043CA99A" w14:textId="77777777" w:rsidTr="45CC36A0">
        <w:trPr>
          <w:trHeight w:val="197"/>
        </w:trPr>
        <w:tc>
          <w:tcPr>
            <w:tcW w:w="2384" w:type="pct"/>
            <w:shd w:val="clear" w:color="auto" w:fill="auto"/>
          </w:tcPr>
          <w:p w14:paraId="56C04AD9" w14:textId="77777777" w:rsidR="0050533B" w:rsidRPr="007517DC" w:rsidRDefault="0050533B" w:rsidP="000E50B2">
            <w:pPr>
              <w:keepNext/>
              <w:keepLines/>
              <w:jc w:val="left"/>
              <w:rPr>
                <w:rFonts w:ascii="Arial Narrow" w:hAnsi="Arial Narrow" w:cs="Times New Roman"/>
                <w:sz w:val="20"/>
                <w:szCs w:val="20"/>
              </w:rPr>
            </w:pPr>
            <w:r w:rsidRPr="007517DC">
              <w:rPr>
                <w:rFonts w:ascii="Arial Narrow" w:hAnsi="Arial Narrow" w:cs="Times New Roman"/>
                <w:sz w:val="20"/>
                <w:szCs w:val="20"/>
              </w:rPr>
              <w:t xml:space="preserve">Hazard ratio (95% CI) </w:t>
            </w:r>
            <w:r w:rsidRPr="007517DC">
              <w:rPr>
                <w:rFonts w:ascii="Arial Narrow" w:hAnsi="Arial Narrow" w:cs="Times New Roman"/>
                <w:sz w:val="20"/>
                <w:szCs w:val="20"/>
                <w:vertAlign w:val="superscript"/>
              </w:rPr>
              <w:t>b</w:t>
            </w:r>
          </w:p>
        </w:tc>
        <w:tc>
          <w:tcPr>
            <w:tcW w:w="2616" w:type="pct"/>
            <w:gridSpan w:val="2"/>
            <w:shd w:val="clear" w:color="auto" w:fill="auto"/>
            <w:vAlign w:val="center"/>
          </w:tcPr>
          <w:p w14:paraId="2A045BA6" w14:textId="54F6DD07" w:rsidR="0050533B" w:rsidRPr="007517DC" w:rsidRDefault="0050533B" w:rsidP="000E50B2">
            <w:pPr>
              <w:keepNext/>
              <w:keepLines/>
              <w:jc w:val="center"/>
              <w:rPr>
                <w:rFonts w:ascii="Arial Narrow" w:hAnsi="Arial Narrow" w:cs="Times New Roman"/>
                <w:b/>
                <w:bCs/>
                <w:sz w:val="20"/>
                <w:szCs w:val="20"/>
              </w:rPr>
            </w:pPr>
            <w:r w:rsidRPr="007517DC">
              <w:rPr>
                <w:rFonts w:ascii="Arial Narrow" w:hAnsi="Arial Narrow" w:cs="Times New Roman"/>
                <w:b/>
                <w:bCs/>
                <w:sz w:val="20"/>
                <w:szCs w:val="20"/>
              </w:rPr>
              <w:t>0.67 (0.55, 0.82)</w:t>
            </w:r>
          </w:p>
        </w:tc>
      </w:tr>
    </w:tbl>
    <w:p w14:paraId="26433890" w14:textId="5A496DF2" w:rsidR="009E56CC" w:rsidRPr="007517DC" w:rsidRDefault="009E56CC" w:rsidP="000E50B2">
      <w:pPr>
        <w:pStyle w:val="FooterTableFigure"/>
        <w:keepNext/>
        <w:keepLines/>
        <w:rPr>
          <w:lang w:eastAsia="en-US"/>
        </w:rPr>
      </w:pPr>
      <w:r w:rsidRPr="007517DC">
        <w:rPr>
          <w:lang w:eastAsia="en-US"/>
        </w:rPr>
        <w:t>Source: Table 2</w:t>
      </w:r>
      <w:r w:rsidR="000B6933" w:rsidRPr="007517DC">
        <w:rPr>
          <w:lang w:eastAsia="en-US"/>
        </w:rPr>
        <w:t>-19</w:t>
      </w:r>
      <w:r w:rsidRPr="007517DC">
        <w:rPr>
          <w:lang w:eastAsia="en-US"/>
        </w:rPr>
        <w:t>, p</w:t>
      </w:r>
      <w:r w:rsidR="000B6933" w:rsidRPr="007517DC">
        <w:rPr>
          <w:lang w:eastAsia="en-US"/>
        </w:rPr>
        <w:t>1</w:t>
      </w:r>
      <w:r w:rsidR="007D04F0" w:rsidRPr="007517DC">
        <w:rPr>
          <w:lang w:eastAsia="en-US"/>
        </w:rPr>
        <w:t>1</w:t>
      </w:r>
      <w:r w:rsidR="000B6933" w:rsidRPr="007517DC">
        <w:rPr>
          <w:lang w:eastAsia="en-US"/>
        </w:rPr>
        <w:t>0</w:t>
      </w:r>
      <w:r w:rsidRPr="007517DC">
        <w:rPr>
          <w:lang w:eastAsia="en-US"/>
        </w:rPr>
        <w:t xml:space="preserve"> and </w:t>
      </w:r>
      <w:r w:rsidRPr="007517DC">
        <w:t xml:space="preserve">Table 2.25, p142 </w:t>
      </w:r>
      <w:r w:rsidRPr="007517DC">
        <w:rPr>
          <w:lang w:eastAsia="en-US"/>
        </w:rPr>
        <w:t xml:space="preserve">of the </w:t>
      </w:r>
      <w:r w:rsidR="00BA388A" w:rsidRPr="007517DC">
        <w:rPr>
          <w:lang w:eastAsia="en-US"/>
        </w:rPr>
        <w:t>re</w:t>
      </w:r>
      <w:r w:rsidRPr="007517DC">
        <w:rPr>
          <w:lang w:eastAsia="en-US"/>
        </w:rPr>
        <w:t xml:space="preserve">submission. </w:t>
      </w:r>
    </w:p>
    <w:p w14:paraId="7BDDA7F4" w14:textId="4BEBBE1D" w:rsidR="009E56CC" w:rsidRPr="007517DC" w:rsidRDefault="616CBF75" w:rsidP="000E50B2">
      <w:pPr>
        <w:pStyle w:val="FooterTableFigure"/>
        <w:keepNext/>
        <w:keepLines/>
        <w:rPr>
          <w:rFonts w:eastAsia="Calibri"/>
        </w:rPr>
      </w:pPr>
      <w:r w:rsidRPr="45CC36A0">
        <w:rPr>
          <w:rFonts w:eastAsia="Calibri"/>
        </w:rPr>
        <w:t>CI</w:t>
      </w:r>
      <w:r w:rsidR="3A3A9DBE" w:rsidRPr="45CC36A0">
        <w:rPr>
          <w:rFonts w:eastAsia="Calibri"/>
        </w:rPr>
        <w:t xml:space="preserve"> = </w:t>
      </w:r>
      <w:r w:rsidRPr="45CC36A0">
        <w:rPr>
          <w:rFonts w:eastAsia="Calibri"/>
        </w:rPr>
        <w:t xml:space="preserve">confidence interval; </w:t>
      </w:r>
      <w:proofErr w:type="spellStart"/>
      <w:r w:rsidRPr="45CC36A0">
        <w:rPr>
          <w:rFonts w:eastAsia="Calibri"/>
        </w:rPr>
        <w:t>DLd</w:t>
      </w:r>
      <w:proofErr w:type="spellEnd"/>
      <w:r w:rsidR="3A3A9DBE" w:rsidRPr="45CC36A0">
        <w:rPr>
          <w:rFonts w:eastAsia="Calibri"/>
        </w:rPr>
        <w:t xml:space="preserve"> = </w:t>
      </w:r>
      <w:r w:rsidRPr="45CC36A0">
        <w:rPr>
          <w:rFonts w:eastAsia="Calibri"/>
        </w:rPr>
        <w:t>daratumumab, lenalidomide, dexamethasone; ITT</w:t>
      </w:r>
      <w:r w:rsidR="3A3A9DBE" w:rsidRPr="45CC36A0">
        <w:rPr>
          <w:rFonts w:eastAsia="Calibri"/>
        </w:rPr>
        <w:t xml:space="preserve"> = </w:t>
      </w:r>
      <w:r w:rsidRPr="45CC36A0">
        <w:rPr>
          <w:rFonts w:eastAsia="Calibri"/>
        </w:rPr>
        <w:t xml:space="preserve">intention to treat; </w:t>
      </w:r>
      <w:proofErr w:type="spellStart"/>
      <w:r w:rsidRPr="45CC36A0">
        <w:rPr>
          <w:rFonts w:eastAsia="Calibri"/>
        </w:rPr>
        <w:t>Ld</w:t>
      </w:r>
      <w:proofErr w:type="spellEnd"/>
      <w:r w:rsidR="3A3A9DBE" w:rsidRPr="45CC36A0">
        <w:rPr>
          <w:rFonts w:eastAsia="Calibri"/>
        </w:rPr>
        <w:t xml:space="preserve"> = </w:t>
      </w:r>
      <w:r w:rsidRPr="45CC36A0">
        <w:rPr>
          <w:rFonts w:eastAsia="Calibri"/>
        </w:rPr>
        <w:t>lenalidomide, dexamethasone; N</w:t>
      </w:r>
      <w:r w:rsidR="3A3A9DBE" w:rsidRPr="45CC36A0">
        <w:rPr>
          <w:rFonts w:eastAsia="Calibri"/>
        </w:rPr>
        <w:t xml:space="preserve"> = </w:t>
      </w:r>
      <w:r w:rsidRPr="45CC36A0">
        <w:rPr>
          <w:rFonts w:eastAsia="Calibri"/>
        </w:rPr>
        <w:t xml:space="preserve">total participants in group; </w:t>
      </w:r>
      <w:r w:rsidRPr="45CC36A0">
        <w:t>NE</w:t>
      </w:r>
      <w:r w:rsidR="3A3A9DBE" w:rsidRPr="45CC36A0">
        <w:t xml:space="preserve"> = </w:t>
      </w:r>
      <w:r w:rsidRPr="45CC36A0">
        <w:t>not estimable;</w:t>
      </w:r>
      <w:r w:rsidRPr="45CC36A0">
        <w:rPr>
          <w:rFonts w:eastAsia="Calibri"/>
        </w:rPr>
        <w:t xml:space="preserve"> PFS</w:t>
      </w:r>
      <w:r w:rsidR="3A3A9DBE" w:rsidRPr="45CC36A0">
        <w:rPr>
          <w:rFonts w:eastAsia="Calibri"/>
        </w:rPr>
        <w:t xml:space="preserve"> = </w:t>
      </w:r>
      <w:r w:rsidRPr="45CC36A0">
        <w:rPr>
          <w:rFonts w:eastAsia="Calibri"/>
        </w:rPr>
        <w:t>progression free survival; OS</w:t>
      </w:r>
      <w:r w:rsidR="3A3A9DBE" w:rsidRPr="45CC36A0">
        <w:rPr>
          <w:rFonts w:eastAsia="Calibri"/>
        </w:rPr>
        <w:t xml:space="preserve"> = </w:t>
      </w:r>
      <w:r w:rsidRPr="45CC36A0">
        <w:rPr>
          <w:rFonts w:eastAsia="Calibri"/>
        </w:rPr>
        <w:t>overall survival.</w:t>
      </w:r>
    </w:p>
    <w:p w14:paraId="01812BF6" w14:textId="77777777" w:rsidR="009E56CC" w:rsidRPr="007517DC" w:rsidRDefault="009E56CC" w:rsidP="000E50B2">
      <w:pPr>
        <w:pStyle w:val="FooterTableFigure"/>
        <w:keepNext/>
        <w:keepLines/>
      </w:pPr>
      <w:r w:rsidRPr="007517DC">
        <w:rPr>
          <w:vertAlign w:val="superscript"/>
        </w:rPr>
        <w:t>a</w:t>
      </w:r>
      <w:r w:rsidRPr="007517DC">
        <w:t xml:space="preserve"> p-value is based on the log-rank test stratified with ISS staging (I, II, III), region (North America vs. Other), and age (&lt;75 years vs. ≥75 years) as randomised.</w:t>
      </w:r>
    </w:p>
    <w:p w14:paraId="53803AA2" w14:textId="59B41501" w:rsidR="009E56CC" w:rsidRPr="007517DC" w:rsidRDefault="616CBF75" w:rsidP="000E50B2">
      <w:pPr>
        <w:pStyle w:val="FooterTableFigure"/>
        <w:keepNext/>
        <w:keepLines/>
      </w:pPr>
      <w:r w:rsidRPr="45CC36A0">
        <w:rPr>
          <w:vertAlign w:val="superscript"/>
        </w:rPr>
        <w:t>b</w:t>
      </w:r>
      <w:r w:rsidRPr="45CC36A0">
        <w:t xml:space="preserve"> Hazard ratio and 95% CI from a Cox proportional hazards model with treatment as the sole explanatory variable and stratified with ISS staging (I, II, III), region (North America vs. Other), and age (&lt;75 years vs. ≥75 years) as randomised. A hazard ratio &lt;1 indicates an advantage for </w:t>
      </w:r>
      <w:proofErr w:type="spellStart"/>
      <w:r w:rsidRPr="45CC36A0">
        <w:t>DLd</w:t>
      </w:r>
      <w:proofErr w:type="spellEnd"/>
      <w:r w:rsidRPr="45CC36A0">
        <w:t>.</w:t>
      </w:r>
    </w:p>
    <w:p w14:paraId="79563084" w14:textId="53B8D771" w:rsidR="009E56CC" w:rsidRPr="007517DC" w:rsidRDefault="616CBF75" w:rsidP="000E50B2">
      <w:pPr>
        <w:pStyle w:val="FooterTableFigure"/>
        <w:keepNext/>
        <w:keepLines/>
      </w:pPr>
      <w:r w:rsidRPr="45CC36A0">
        <w:t>Bold text indicates statistically significant results.</w:t>
      </w:r>
    </w:p>
    <w:p w14:paraId="383B61E4" w14:textId="0661C970" w:rsidR="00BE5EEE" w:rsidRPr="007517DC" w:rsidRDefault="4FDB8EC9" w:rsidP="45CC36A0">
      <w:pPr>
        <w:pStyle w:val="FooterTableFigure"/>
      </w:pPr>
      <w:r w:rsidRPr="45CC36A0">
        <w:t>Blue shading indicates data previously seen by the PBAC.</w:t>
      </w:r>
    </w:p>
    <w:p w14:paraId="6562AA3E" w14:textId="5075190F" w:rsidR="00775978" w:rsidRPr="007517DC" w:rsidRDefault="27DC65A0" w:rsidP="45CC36A0">
      <w:pPr>
        <w:pStyle w:val="3-BodyText"/>
        <w:rPr>
          <w:i/>
          <w:iCs/>
        </w:rPr>
      </w:pPr>
      <w:r w:rsidRPr="45CC36A0">
        <w:rPr>
          <w:rFonts w:eastAsia="Calibri" w:cs="Times New Roman"/>
        </w:rPr>
        <w:t xml:space="preserve">After a median follow-up of 89.3 months, </w:t>
      </w:r>
      <w:r w:rsidR="40C8473C" w:rsidRPr="45CC36A0">
        <w:rPr>
          <w:rFonts w:eastAsia="Calibri" w:cs="Times New Roman"/>
        </w:rPr>
        <w:t>p</w:t>
      </w:r>
      <w:r w:rsidRPr="45CC36A0">
        <w:rPr>
          <w:rFonts w:eastAsia="Calibri" w:cs="Times New Roman"/>
        </w:rPr>
        <w:t xml:space="preserve">atients treated with </w:t>
      </w:r>
      <w:proofErr w:type="spellStart"/>
      <w:r w:rsidRPr="45CC36A0">
        <w:rPr>
          <w:rFonts w:eastAsia="Calibri" w:cs="Times New Roman"/>
        </w:rPr>
        <w:t>DLd</w:t>
      </w:r>
      <w:proofErr w:type="spellEnd"/>
      <w:r w:rsidRPr="45CC36A0">
        <w:rPr>
          <w:rFonts w:eastAsia="Calibri" w:cs="Times New Roman"/>
        </w:rPr>
        <w:t xml:space="preserve"> have statistically significantly longer OS than those treated with </w:t>
      </w:r>
      <w:proofErr w:type="spellStart"/>
      <w:r w:rsidRPr="45CC36A0">
        <w:rPr>
          <w:rFonts w:eastAsia="Calibri" w:cs="Times New Roman"/>
        </w:rPr>
        <w:t>Ld</w:t>
      </w:r>
      <w:proofErr w:type="spellEnd"/>
      <w:r w:rsidRPr="45CC36A0">
        <w:rPr>
          <w:rFonts w:eastAsia="Calibri" w:cs="Times New Roman"/>
        </w:rPr>
        <w:t>, with a 33% reduction in the risk of death from any cause.</w:t>
      </w:r>
      <w:r w:rsidR="6EB9FB12" w:rsidRPr="45CC36A0">
        <w:rPr>
          <w:rFonts w:eastAsia="Calibri" w:cs="Times New Roman"/>
        </w:rPr>
        <w:t xml:space="preserve"> </w:t>
      </w:r>
      <w:r w:rsidR="66DBACF7" w:rsidRPr="45CC36A0">
        <w:rPr>
          <w:rFonts w:eastAsia="Calibri" w:cs="Times New Roman"/>
        </w:rPr>
        <w:t xml:space="preserve">The overall trend remains consistent </w:t>
      </w:r>
      <w:r w:rsidR="71F7C70A" w:rsidRPr="45CC36A0">
        <w:rPr>
          <w:rFonts w:eastAsia="Calibri" w:cs="Times New Roman"/>
        </w:rPr>
        <w:t xml:space="preserve">compared to </w:t>
      </w:r>
      <w:r w:rsidR="139EA31D" w:rsidRPr="45CC36A0">
        <w:rPr>
          <w:rFonts w:eastAsia="Calibri" w:cs="Times New Roman"/>
        </w:rPr>
        <w:t>March</w:t>
      </w:r>
      <w:r w:rsidR="00B53696">
        <w:rPr>
          <w:rFonts w:eastAsia="Calibri" w:cs="Times New Roman"/>
        </w:rPr>
        <w:t> </w:t>
      </w:r>
      <w:r w:rsidR="26B366E4" w:rsidRPr="45CC36A0">
        <w:rPr>
          <w:rFonts w:eastAsia="Calibri" w:cs="Times New Roman"/>
        </w:rPr>
        <w:t>2023 submission, where the reduction in the risk of death was 34%.</w:t>
      </w:r>
    </w:p>
    <w:p w14:paraId="21DB54D6" w14:textId="74C67202" w:rsidR="007D4A86" w:rsidRPr="00317209" w:rsidRDefault="6EB9FB12" w:rsidP="45CC36A0">
      <w:pPr>
        <w:pStyle w:val="3-BodyText"/>
      </w:pPr>
      <w:r w:rsidRPr="45CC36A0">
        <w:rPr>
          <w:rFonts w:eastAsia="Calibri" w:cs="Times New Roman"/>
        </w:rPr>
        <w:t xml:space="preserve">The difference in OS rates continued to increase </w:t>
      </w:r>
      <w:r w:rsidR="28152821" w:rsidRPr="45CC36A0">
        <w:rPr>
          <w:rFonts w:eastAsia="Calibri" w:cs="Times New Roman"/>
        </w:rPr>
        <w:t>from Oct 2021</w:t>
      </w:r>
      <w:r w:rsidR="56C63365" w:rsidRPr="45CC36A0">
        <w:rPr>
          <w:rFonts w:eastAsia="Calibri" w:cs="Times New Roman"/>
        </w:rPr>
        <w:t xml:space="preserve"> (data considered by PBAC in the March 2023</w:t>
      </w:r>
      <w:r w:rsidR="577036B4" w:rsidRPr="45CC36A0">
        <w:rPr>
          <w:rFonts w:eastAsia="Calibri" w:cs="Times New Roman"/>
        </w:rPr>
        <w:t xml:space="preserve"> meeting)</w:t>
      </w:r>
      <w:r w:rsidR="28152821" w:rsidRPr="45CC36A0">
        <w:rPr>
          <w:rFonts w:eastAsia="Calibri" w:cs="Times New Roman"/>
        </w:rPr>
        <w:t xml:space="preserve"> to Nov 2023 </w:t>
      </w:r>
      <w:r w:rsidRPr="45CC36A0">
        <w:rPr>
          <w:rFonts w:eastAsia="Calibri" w:cs="Times New Roman"/>
        </w:rPr>
        <w:t xml:space="preserve">with </w:t>
      </w:r>
      <w:r w:rsidR="28152821" w:rsidRPr="45CC36A0">
        <w:rPr>
          <w:rFonts w:eastAsia="Calibri" w:cs="Times New Roman"/>
        </w:rPr>
        <w:t xml:space="preserve">a </w:t>
      </w:r>
      <w:r w:rsidRPr="45CC36A0">
        <w:rPr>
          <w:rFonts w:eastAsia="Calibri" w:cs="Times New Roman"/>
        </w:rPr>
        <w:t xml:space="preserve">clear separation after </w:t>
      </w:r>
      <w:r w:rsidR="47E38E57" w:rsidRPr="45CC36A0">
        <w:rPr>
          <w:rFonts w:eastAsia="Calibri" w:cs="Times New Roman"/>
        </w:rPr>
        <w:t>2</w:t>
      </w:r>
      <w:r w:rsidRPr="45CC36A0">
        <w:rPr>
          <w:rFonts w:eastAsia="Calibri" w:cs="Times New Roman"/>
        </w:rPr>
        <w:t xml:space="preserve"> years (</w:t>
      </w:r>
      <w:r w:rsidR="47E38E57" w:rsidRPr="45CC36A0">
        <w:rPr>
          <w:rFonts w:eastAsia="Calibri" w:cs="Times New Roman"/>
        </w:rPr>
        <w:t>24</w:t>
      </w:r>
      <w:r w:rsidRPr="45CC36A0">
        <w:rPr>
          <w:rFonts w:eastAsia="Calibri" w:cs="Times New Roman"/>
        </w:rPr>
        <w:t xml:space="preserve"> months) favouring </w:t>
      </w:r>
      <w:proofErr w:type="spellStart"/>
      <w:r w:rsidRPr="45CC36A0">
        <w:rPr>
          <w:rFonts w:eastAsia="Calibri" w:cs="Times New Roman"/>
        </w:rPr>
        <w:t>DLd</w:t>
      </w:r>
      <w:proofErr w:type="spellEnd"/>
      <w:r w:rsidRPr="45CC36A0">
        <w:rPr>
          <w:rFonts w:eastAsia="Calibri" w:cs="Times New Roman"/>
        </w:rPr>
        <w:t xml:space="preserve"> over </w:t>
      </w:r>
      <w:proofErr w:type="spellStart"/>
      <w:r w:rsidRPr="45CC36A0">
        <w:rPr>
          <w:rFonts w:eastAsia="Calibri" w:cs="Times New Roman"/>
        </w:rPr>
        <w:t>Ld</w:t>
      </w:r>
      <w:proofErr w:type="spellEnd"/>
      <w:r w:rsidRPr="45CC36A0">
        <w:rPr>
          <w:rFonts w:eastAsia="Calibri" w:cs="Times New Roman"/>
        </w:rPr>
        <w:t xml:space="preserve"> (</w:t>
      </w:r>
      <w:r w:rsidR="006559BA" w:rsidRPr="00317209">
        <w:rPr>
          <w:rFonts w:eastAsia="Calibri" w:cs="Times New Roman"/>
        </w:rPr>
        <w:fldChar w:fldCharType="begin" w:fldLock="1"/>
      </w:r>
      <w:r w:rsidR="006559BA" w:rsidRPr="00317209">
        <w:rPr>
          <w:rFonts w:eastAsia="Calibri" w:cs="Times New Roman"/>
        </w:rPr>
        <w:instrText xml:space="preserve"> REF _Ref121315157 \h </w:instrText>
      </w:r>
      <w:r w:rsidR="0009108A" w:rsidRPr="00317209">
        <w:rPr>
          <w:rFonts w:eastAsia="Calibri" w:cs="Times New Roman"/>
        </w:rPr>
        <w:instrText xml:space="preserve"> \* MERGEFORMAT </w:instrText>
      </w:r>
      <w:r w:rsidR="006559BA" w:rsidRPr="00317209">
        <w:rPr>
          <w:rFonts w:eastAsia="Calibri" w:cs="Times New Roman"/>
        </w:rPr>
      </w:r>
      <w:r w:rsidR="006559BA" w:rsidRPr="00317209">
        <w:rPr>
          <w:rFonts w:eastAsia="Calibri" w:cs="Times New Roman"/>
        </w:rPr>
        <w:fldChar w:fldCharType="separate"/>
      </w:r>
      <w:r w:rsidR="0052366E" w:rsidRPr="007517DC">
        <w:t>Figure 1</w:t>
      </w:r>
      <w:r w:rsidR="006559BA" w:rsidRPr="00317209">
        <w:rPr>
          <w:rFonts w:eastAsia="Calibri" w:cs="Times New Roman"/>
        </w:rPr>
        <w:fldChar w:fldCharType="end"/>
      </w:r>
      <w:r w:rsidRPr="45CC36A0">
        <w:rPr>
          <w:rFonts w:eastAsia="Calibri" w:cs="Times New Roman"/>
        </w:rPr>
        <w:t>)</w:t>
      </w:r>
      <w:r w:rsidR="49DB375B" w:rsidRPr="45CC36A0">
        <w:rPr>
          <w:rFonts w:eastAsia="Calibri" w:cs="Times New Roman"/>
        </w:rPr>
        <w:t>.</w:t>
      </w:r>
      <w:r w:rsidR="0B3D1A11" w:rsidRPr="45CC36A0">
        <w:rPr>
          <w:rFonts w:eastAsia="Calibri" w:cs="Times New Roman"/>
        </w:rPr>
        <w:t xml:space="preserve"> </w:t>
      </w:r>
      <w:r w:rsidR="7F4F32B8" w:rsidRPr="45CC36A0">
        <w:t>T</w:t>
      </w:r>
      <w:r w:rsidR="49DB375B" w:rsidRPr="45CC36A0">
        <w:t>he more mature data (Nov</w:t>
      </w:r>
      <w:r w:rsidR="00B53696">
        <w:t> </w:t>
      </w:r>
      <w:r w:rsidR="49DB375B" w:rsidRPr="45CC36A0">
        <w:t xml:space="preserve">2023) </w:t>
      </w:r>
      <w:r w:rsidR="49DB375B" w:rsidRPr="45CC36A0">
        <w:lastRenderedPageBreak/>
        <w:t>suggest a consistent continuation of the benefit up to approximately 90</w:t>
      </w:r>
      <w:r w:rsidR="00B53696">
        <w:t> </w:t>
      </w:r>
      <w:r w:rsidR="49DB375B" w:rsidRPr="45CC36A0">
        <w:t xml:space="preserve">months </w:t>
      </w:r>
      <w:r w:rsidR="49DB375B" w:rsidRPr="45CC36A0">
        <w:rPr>
          <w:rFonts w:eastAsia="Calibri" w:cs="Times New Roman"/>
        </w:rPr>
        <w:t>(</w:t>
      </w:r>
      <w:r w:rsidR="007D4A86" w:rsidRPr="00317209">
        <w:rPr>
          <w:rFonts w:eastAsia="Calibri" w:cs="Times New Roman"/>
        </w:rPr>
        <w:fldChar w:fldCharType="begin" w:fldLock="1"/>
      </w:r>
      <w:r w:rsidR="007D4A86" w:rsidRPr="00317209">
        <w:rPr>
          <w:rFonts w:eastAsia="Calibri" w:cs="Times New Roman"/>
        </w:rPr>
        <w:instrText xml:space="preserve"> REF _Ref121315157 \h </w:instrText>
      </w:r>
      <w:r w:rsidR="00F507FE" w:rsidRPr="00317209">
        <w:rPr>
          <w:rFonts w:eastAsia="Calibri" w:cs="Times New Roman"/>
        </w:rPr>
        <w:instrText xml:space="preserve"> \* MERGEFORMAT </w:instrText>
      </w:r>
      <w:r w:rsidR="007D4A86" w:rsidRPr="00317209">
        <w:rPr>
          <w:rFonts w:eastAsia="Calibri" w:cs="Times New Roman"/>
        </w:rPr>
      </w:r>
      <w:r w:rsidR="007D4A86" w:rsidRPr="00317209">
        <w:rPr>
          <w:rFonts w:eastAsia="Calibri" w:cs="Times New Roman"/>
        </w:rPr>
        <w:fldChar w:fldCharType="separate"/>
      </w:r>
      <w:r w:rsidR="0052366E" w:rsidRPr="007517DC">
        <w:t>Figure 1</w:t>
      </w:r>
      <w:r w:rsidR="007D4A86" w:rsidRPr="00317209">
        <w:rPr>
          <w:rFonts w:eastAsia="Calibri" w:cs="Times New Roman"/>
        </w:rPr>
        <w:fldChar w:fldCharType="end"/>
      </w:r>
      <w:r w:rsidR="49DB375B" w:rsidRPr="45CC36A0">
        <w:rPr>
          <w:rFonts w:eastAsia="Calibri" w:cs="Times New Roman"/>
        </w:rPr>
        <w:t>B)</w:t>
      </w:r>
      <w:r w:rsidR="49DB375B" w:rsidRPr="45CC36A0">
        <w:t xml:space="preserve">. </w:t>
      </w:r>
    </w:p>
    <w:p w14:paraId="23D2381C" w14:textId="1F08B21E" w:rsidR="0017751E" w:rsidRPr="007517DC" w:rsidRDefault="009E56CC" w:rsidP="0017751E">
      <w:pPr>
        <w:pStyle w:val="Caption"/>
      </w:pPr>
      <w:bookmarkStart w:id="28" w:name="_Ref121315157"/>
      <w:r w:rsidRPr="007517DC">
        <w:t xml:space="preserve">Figure </w:t>
      </w:r>
      <w:r w:rsidR="00965F7C">
        <w:fldChar w:fldCharType="begin" w:fldLock="1"/>
      </w:r>
      <w:r w:rsidR="00965F7C">
        <w:instrText xml:space="preserve"> SEQ Figure \* ARABIC </w:instrText>
      </w:r>
      <w:r w:rsidR="00965F7C">
        <w:fldChar w:fldCharType="separate"/>
      </w:r>
      <w:r w:rsidR="00965F7C" w:rsidRPr="007517DC">
        <w:t>1</w:t>
      </w:r>
      <w:r w:rsidR="00965F7C">
        <w:fldChar w:fldCharType="end"/>
      </w:r>
      <w:bookmarkEnd w:id="28"/>
      <w:r w:rsidRPr="007517DC">
        <w:t>: Kaplan-Meier Curve of overall survival (MAIA, ITT popu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9"/>
      </w:tblGrid>
      <w:tr w:rsidR="0017751E" w:rsidRPr="007517DC" w14:paraId="122AA740" w14:textId="77777777" w:rsidTr="000D478B">
        <w:tc>
          <w:tcPr>
            <w:tcW w:w="5000" w:type="pct"/>
          </w:tcPr>
          <w:p w14:paraId="52BF5B9E" w14:textId="77777777" w:rsidR="0017751E" w:rsidRPr="007517DC" w:rsidRDefault="0017751E" w:rsidP="006B32B4">
            <w:pPr>
              <w:pStyle w:val="In-tableHeading"/>
              <w:rPr>
                <w:lang w:val="en-AU"/>
              </w:rPr>
            </w:pPr>
            <w:r w:rsidRPr="007517DC">
              <w:rPr>
                <w:lang w:val="en-AU"/>
              </w:rPr>
              <w:t>A: 21 October 2021 data cut-off</w:t>
            </w:r>
          </w:p>
        </w:tc>
      </w:tr>
      <w:tr w:rsidR="0017751E" w:rsidRPr="007517DC" w14:paraId="1B2270F4" w14:textId="77777777" w:rsidTr="000D478B">
        <w:tc>
          <w:tcPr>
            <w:tcW w:w="5000" w:type="pct"/>
          </w:tcPr>
          <w:p w14:paraId="095EF67B" w14:textId="77777777" w:rsidR="0017751E" w:rsidRPr="007517DC" w:rsidRDefault="0017751E" w:rsidP="000D478B">
            <w:pPr>
              <w:keepNext/>
              <w:rPr>
                <w:rFonts w:eastAsia="Calibri" w:cs="Times New Roman"/>
                <w:b/>
              </w:rPr>
            </w:pPr>
            <w:r w:rsidRPr="007517DC">
              <w:rPr>
                <w:noProof/>
              </w:rPr>
              <w:drawing>
                <wp:inline distT="0" distB="0" distL="0" distR="0" wp14:anchorId="59633887" wp14:editId="4B6B6763">
                  <wp:extent cx="4437354" cy="3285460"/>
                  <wp:effectExtent l="0" t="0" r="1905" b="0"/>
                  <wp:docPr id="534587784" name="Picture 534587784" descr="Figure 1 A: Kaplan-Meier Curve of overall survival (MAIA, ITT population), 21 October 2021 data cutoff&#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87784" name="Picture 534587784" descr="Figure 1 A: Kaplan-Meier Curve of overall survival (MAIA, ITT population), 21 October 2021 data cutoff&#10;&#10;"/>
                          <pic:cNvPicPr/>
                        </pic:nvPicPr>
                        <pic:blipFill>
                          <a:blip r:embed="rId8">
                            <a:extLst>
                              <a:ext uri="{28A0092B-C50C-407E-A947-70E740481C1C}">
                                <a14:useLocalDpi xmlns:a14="http://schemas.microsoft.com/office/drawing/2010/main" val="0"/>
                              </a:ext>
                            </a:extLst>
                          </a:blip>
                          <a:stretch>
                            <a:fillRect/>
                          </a:stretch>
                        </pic:blipFill>
                        <pic:spPr>
                          <a:xfrm>
                            <a:off x="0" y="0"/>
                            <a:ext cx="4440489" cy="3287781"/>
                          </a:xfrm>
                          <a:prstGeom prst="rect">
                            <a:avLst/>
                          </a:prstGeom>
                        </pic:spPr>
                      </pic:pic>
                    </a:graphicData>
                  </a:graphic>
                </wp:inline>
              </w:drawing>
            </w:r>
          </w:p>
        </w:tc>
      </w:tr>
      <w:tr w:rsidR="0017751E" w:rsidRPr="007517DC" w14:paraId="164A7A43" w14:textId="77777777" w:rsidTr="000D478B">
        <w:tc>
          <w:tcPr>
            <w:tcW w:w="5000" w:type="pct"/>
          </w:tcPr>
          <w:p w14:paraId="1353F0D3" w14:textId="77777777" w:rsidR="0017751E" w:rsidRPr="007517DC" w:rsidRDefault="0017751E" w:rsidP="006B32B4">
            <w:pPr>
              <w:pStyle w:val="In-tableHeading"/>
              <w:rPr>
                <w:lang w:val="en-AU"/>
              </w:rPr>
            </w:pPr>
            <w:r w:rsidRPr="007517DC">
              <w:rPr>
                <w:lang w:val="en-AU"/>
              </w:rPr>
              <w:t xml:space="preserve">B: 30 November 2023 </w:t>
            </w:r>
            <w:r w:rsidRPr="007517DC">
              <w:rPr>
                <w:szCs w:val="20"/>
                <w:lang w:val="en-AU"/>
              </w:rPr>
              <w:t>data cut-off</w:t>
            </w:r>
          </w:p>
        </w:tc>
      </w:tr>
      <w:tr w:rsidR="0017751E" w:rsidRPr="007517DC" w14:paraId="5924A743" w14:textId="77777777" w:rsidTr="000D478B">
        <w:tc>
          <w:tcPr>
            <w:tcW w:w="5000" w:type="pct"/>
          </w:tcPr>
          <w:p w14:paraId="42412B3D" w14:textId="77777777" w:rsidR="0017751E" w:rsidRPr="007517DC" w:rsidRDefault="0017751E" w:rsidP="000D478B">
            <w:pPr>
              <w:keepNext/>
              <w:rPr>
                <w:rFonts w:eastAsia="Calibri" w:cs="Times New Roman"/>
                <w:b/>
              </w:rPr>
            </w:pPr>
            <w:r w:rsidRPr="007517DC">
              <w:rPr>
                <w:noProof/>
              </w:rPr>
              <w:drawing>
                <wp:inline distT="0" distB="0" distL="0" distR="0" wp14:anchorId="18D406F9" wp14:editId="4253C74D">
                  <wp:extent cx="4320540" cy="3590146"/>
                  <wp:effectExtent l="0" t="0" r="3810" b="0"/>
                  <wp:docPr id="1679813100" name="Picture 1" descr="Figure 1B: Kaplan-Meier Curve of overall survival (MAIA, ITT population), 30 November 2023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13100" name="Picture 1" descr="Figure 1B: Kaplan-Meier Curve of overall survival (MAIA, ITT population), 30 November 2023 data cut-off"/>
                          <pic:cNvPicPr/>
                        </pic:nvPicPr>
                        <pic:blipFill>
                          <a:blip r:embed="rId9">
                            <a:extLst>
                              <a:ext uri="{28A0092B-C50C-407E-A947-70E740481C1C}">
                                <a14:useLocalDpi xmlns:a14="http://schemas.microsoft.com/office/drawing/2010/main" val="0"/>
                              </a:ext>
                            </a:extLst>
                          </a:blip>
                          <a:stretch>
                            <a:fillRect/>
                          </a:stretch>
                        </pic:blipFill>
                        <pic:spPr>
                          <a:xfrm>
                            <a:off x="0" y="0"/>
                            <a:ext cx="4326798" cy="3595346"/>
                          </a:xfrm>
                          <a:prstGeom prst="rect">
                            <a:avLst/>
                          </a:prstGeom>
                        </pic:spPr>
                      </pic:pic>
                    </a:graphicData>
                  </a:graphic>
                </wp:inline>
              </w:drawing>
            </w:r>
          </w:p>
        </w:tc>
      </w:tr>
    </w:tbl>
    <w:p w14:paraId="6E31A8F4" w14:textId="20882340" w:rsidR="0017751E" w:rsidRPr="007517DC" w:rsidRDefault="0017751E" w:rsidP="006412AA">
      <w:pPr>
        <w:pStyle w:val="TableFigureFooter"/>
      </w:pPr>
      <w:r w:rsidRPr="007517DC">
        <w:t xml:space="preserve">Source: Figure 2-7, p 112 of the March 2025 </w:t>
      </w:r>
      <w:r w:rsidR="00F1268F" w:rsidRPr="007517DC">
        <w:t>re</w:t>
      </w:r>
      <w:r w:rsidRPr="007517DC">
        <w:t xml:space="preserve">submission. </w:t>
      </w:r>
    </w:p>
    <w:p w14:paraId="0C89B084" w14:textId="1E00B5CE" w:rsidR="009E56CC" w:rsidRPr="007517DC" w:rsidRDefault="5AFD66B9" w:rsidP="006412AA">
      <w:pPr>
        <w:pStyle w:val="TableFigureFooter"/>
      </w:pPr>
      <w:proofErr w:type="spellStart"/>
      <w:r w:rsidRPr="45CC36A0">
        <w:t>DRd</w:t>
      </w:r>
      <w:proofErr w:type="spellEnd"/>
      <w:r w:rsidR="3A3A9DBE" w:rsidRPr="45CC36A0">
        <w:t xml:space="preserve"> = </w:t>
      </w:r>
      <w:r w:rsidRPr="45CC36A0">
        <w:t>daratumumab-lenalidomide-dexamethasone; ITT</w:t>
      </w:r>
      <w:r w:rsidR="3A3A9DBE" w:rsidRPr="45CC36A0">
        <w:t xml:space="preserve"> = </w:t>
      </w:r>
      <w:r w:rsidRPr="45CC36A0">
        <w:t>intention to treat; OS</w:t>
      </w:r>
      <w:r w:rsidR="3A3A9DBE" w:rsidRPr="45CC36A0">
        <w:t xml:space="preserve"> = </w:t>
      </w:r>
      <w:r w:rsidRPr="45CC36A0">
        <w:t>overall survival; Rd</w:t>
      </w:r>
      <w:r w:rsidR="3A3A9DBE" w:rsidRPr="45CC36A0">
        <w:t xml:space="preserve"> = </w:t>
      </w:r>
      <w:r w:rsidRPr="45CC36A0">
        <w:t>lenalidomide-dexamethasone.</w:t>
      </w:r>
    </w:p>
    <w:p w14:paraId="7432B6E5" w14:textId="5F3E6272" w:rsidR="003D47A7" w:rsidRPr="00562524" w:rsidRDefault="21764DE2" w:rsidP="45CC36A0">
      <w:pPr>
        <w:pStyle w:val="3-BodyText"/>
      </w:pPr>
      <w:bookmarkStart w:id="29" w:name="_Ref185244663"/>
      <w:r w:rsidRPr="00562524">
        <w:lastRenderedPageBreak/>
        <w:t xml:space="preserve">During the March 2023 PBAC meeting, it was noted that OS results were not statistically significant in the subgroup of patients aged ≥ 75 years (HR = 0.75; 95% CI: 0.55, 1.02) (paragraph 6.13 daratumumab PSD, March 2023). The updated analysis presented in the March 2025 resubmission showed that the benefit of </w:t>
      </w:r>
      <w:proofErr w:type="spellStart"/>
      <w:r w:rsidRPr="00562524">
        <w:t>DLd</w:t>
      </w:r>
      <w:proofErr w:type="spellEnd"/>
      <w:r w:rsidRPr="00562524">
        <w:t xml:space="preserve"> compared with </w:t>
      </w:r>
      <w:proofErr w:type="spellStart"/>
      <w:r w:rsidRPr="00562524">
        <w:t>Ld</w:t>
      </w:r>
      <w:proofErr w:type="spellEnd"/>
      <w:r w:rsidRPr="00562524">
        <w:t xml:space="preserve"> was generally consistent across the prespecified relevant subgroups in the MAIA and in contrast to the previous submission, indicated a statistically significant difference in the subgroup of patients aged ≥ 75 years (HR = 0.67; 95% CI: 0.51, 0.88</w:t>
      </w:r>
      <w:r w:rsidR="09A1674A" w:rsidRPr="00562524">
        <w:t>; see</w:t>
      </w:r>
      <w:r w:rsidRPr="00562524">
        <w:t xml:space="preserve"> </w:t>
      </w:r>
      <w:r w:rsidR="003D47A7" w:rsidRPr="00562524">
        <w:fldChar w:fldCharType="begin" w:fldLock="1"/>
      </w:r>
      <w:r w:rsidR="003D47A7" w:rsidRPr="00562524">
        <w:instrText xml:space="preserve"> REF _Ref188039049 \h </w:instrText>
      </w:r>
      <w:r w:rsidR="00562524" w:rsidRPr="00562524">
        <w:instrText xml:space="preserve"> \* MERGEFORMAT </w:instrText>
      </w:r>
      <w:r w:rsidR="003D47A7" w:rsidRPr="00562524">
        <w:fldChar w:fldCharType="separate"/>
      </w:r>
      <w:r w:rsidR="0052366E" w:rsidRPr="007517DC">
        <w:t>Figure 2</w:t>
      </w:r>
      <w:r w:rsidR="003D47A7" w:rsidRPr="00562524">
        <w:fldChar w:fldCharType="end"/>
      </w:r>
      <w:r w:rsidRPr="00562524">
        <w:t>).</w:t>
      </w:r>
      <w:bookmarkEnd w:id="29"/>
      <w:r w:rsidR="547E0203" w:rsidRPr="00562524">
        <w:t xml:space="preserve"> The PSCR stated that this analysis suppor</w:t>
      </w:r>
      <w:r w:rsidR="215A2BB9" w:rsidRPr="00562524">
        <w:t xml:space="preserve">ted the claim that </w:t>
      </w:r>
      <w:proofErr w:type="spellStart"/>
      <w:r w:rsidR="27EE4C7A" w:rsidRPr="00562524">
        <w:t>DLd</w:t>
      </w:r>
      <w:proofErr w:type="spellEnd"/>
      <w:r w:rsidR="27EE4C7A" w:rsidRPr="00562524">
        <w:t xml:space="preserve"> will be effective in Australian clinical practice, </w:t>
      </w:r>
      <w:r w:rsidR="6885EF53" w:rsidRPr="00562524">
        <w:t>in which most</w:t>
      </w:r>
      <w:r w:rsidR="27EE4C7A" w:rsidRPr="00562524">
        <w:t xml:space="preserve"> TI patients are aged 75 years or older.</w:t>
      </w:r>
    </w:p>
    <w:p w14:paraId="53507B5B" w14:textId="5EBB654A" w:rsidR="003D47A7" w:rsidRPr="007517DC" w:rsidRDefault="003D47A7" w:rsidP="00B53696">
      <w:pPr>
        <w:pStyle w:val="Caption"/>
      </w:pPr>
      <w:bookmarkStart w:id="30" w:name="_Ref188039049"/>
      <w:r w:rsidRPr="007517DC">
        <w:lastRenderedPageBreak/>
        <w:t xml:space="preserve">Figure </w:t>
      </w:r>
      <w:r w:rsidR="00965F7C">
        <w:fldChar w:fldCharType="begin" w:fldLock="1"/>
      </w:r>
      <w:r w:rsidR="00965F7C">
        <w:instrText xml:space="preserve"> SEQ Figure \* ARABIC </w:instrText>
      </w:r>
      <w:r w:rsidR="00965F7C">
        <w:fldChar w:fldCharType="separate"/>
      </w:r>
      <w:r w:rsidR="00965F7C" w:rsidRPr="007517DC">
        <w:t>2</w:t>
      </w:r>
      <w:r w:rsidR="00965F7C">
        <w:fldChar w:fldCharType="end"/>
      </w:r>
      <w:bookmarkEnd w:id="30"/>
      <w:r w:rsidRPr="007517DC">
        <w:t>: Forest plot of subgroup analyses of overall survival (ITT population, November 2023 data cut-off)</w:t>
      </w:r>
    </w:p>
    <w:p w14:paraId="51992228" w14:textId="77777777" w:rsidR="003D47A7" w:rsidRPr="007517DC" w:rsidRDefault="003D47A7" w:rsidP="00B53696">
      <w:pPr>
        <w:keepNext/>
        <w:keepLines/>
      </w:pPr>
      <w:r w:rsidRPr="007517DC">
        <w:rPr>
          <w:noProof/>
        </w:rPr>
        <w:drawing>
          <wp:inline distT="0" distB="0" distL="0" distR="0" wp14:anchorId="30B3EDD5" wp14:editId="69BD1A58">
            <wp:extent cx="5730916" cy="5210355"/>
            <wp:effectExtent l="0" t="0" r="3175" b="9525"/>
            <wp:docPr id="1066595278" name="Picture 1" descr="Figure 2: Forest plot of subgroup analyses of overall survival (ITT population, November 2023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95278" name="Picture 1" descr="Figure 2: Forest plot of subgroup analyses of overall survival (ITT population, November 2023 data cut-off)"/>
                    <pic:cNvPicPr/>
                  </pic:nvPicPr>
                  <pic:blipFill rotWithShape="1">
                    <a:blip r:embed="rId10"/>
                    <a:srcRect t="8534" b="5556"/>
                    <a:stretch/>
                  </pic:blipFill>
                  <pic:spPr bwMode="auto">
                    <a:xfrm>
                      <a:off x="0" y="0"/>
                      <a:ext cx="5731510" cy="5210895"/>
                    </a:xfrm>
                    <a:prstGeom prst="rect">
                      <a:avLst/>
                    </a:prstGeom>
                    <a:ln>
                      <a:noFill/>
                    </a:ln>
                    <a:extLst>
                      <a:ext uri="{53640926-AAD7-44D8-BBD7-CCE9431645EC}">
                        <a14:shadowObscured xmlns:a14="http://schemas.microsoft.com/office/drawing/2010/main"/>
                      </a:ext>
                    </a:extLst>
                  </pic:spPr>
                </pic:pic>
              </a:graphicData>
            </a:graphic>
          </wp:inline>
        </w:drawing>
      </w:r>
    </w:p>
    <w:p w14:paraId="7AC03909" w14:textId="77777777" w:rsidR="003D47A7" w:rsidRPr="007517DC" w:rsidRDefault="003D47A7" w:rsidP="00B53696">
      <w:pPr>
        <w:pStyle w:val="TableFigureFooter"/>
        <w:keepNext/>
      </w:pPr>
      <w:r w:rsidRPr="007517DC">
        <w:t>Source: Figure 2-8, p112 of the March 2025 submission.</w:t>
      </w:r>
    </w:p>
    <w:p w14:paraId="3B590CAD" w14:textId="1985BB45" w:rsidR="003D47A7" w:rsidRPr="007517DC" w:rsidRDefault="21764DE2" w:rsidP="00B53696">
      <w:pPr>
        <w:pStyle w:val="TableFigureFooter"/>
        <w:keepNext/>
      </w:pPr>
      <w:r w:rsidRPr="45CC36A0">
        <w:t xml:space="preserve">CI = confidence interval; </w:t>
      </w:r>
      <w:proofErr w:type="spellStart"/>
      <w:r w:rsidRPr="45CC36A0">
        <w:t>CrCl</w:t>
      </w:r>
      <w:proofErr w:type="spellEnd"/>
      <w:r w:rsidRPr="45CC36A0">
        <w:t xml:space="preserve"> = creatinine clearance.; </w:t>
      </w:r>
      <w:proofErr w:type="spellStart"/>
      <w:r w:rsidRPr="45CC36A0">
        <w:t>DRd</w:t>
      </w:r>
      <w:proofErr w:type="spellEnd"/>
      <w:r w:rsidRPr="45CC36A0">
        <w:t xml:space="preserve"> = daratumumab-lenalidomide-dexamethasone; ECOG = the Eastern Cooperative Oncology Group; EVT = event; IgG = Immunoglobulin G; ISS = international staging system; ITT = intention to treat; MM = multiple myeloma; MM = multiple myeloma; NE = not estimable; Rd = lenalidomide-dexamethasone.</w:t>
      </w:r>
    </w:p>
    <w:p w14:paraId="62480CCE" w14:textId="77777777" w:rsidR="003D47A7" w:rsidRPr="007517DC" w:rsidRDefault="003D47A7" w:rsidP="00B53696">
      <w:pPr>
        <w:pStyle w:val="TableFigureFooter"/>
        <w:keepNext/>
      </w:pPr>
      <w:r w:rsidRPr="007517DC">
        <w:t>Impaired baseline hepatic function includes mild (total bilirubin ≤ ULN and AST &gt; ULN) or (ULN &lt; total bilirubin ≤ 1.5×ULN); moderate (1.5×ULN &lt; total bilirubin ≤ 3×ULN); and severe (total bilirubin &gt; 3×ULN).</w:t>
      </w:r>
    </w:p>
    <w:p w14:paraId="01203160" w14:textId="0D7D9243" w:rsidR="003D47A7" w:rsidRPr="007517DC" w:rsidRDefault="21764DE2" w:rsidP="006412AA">
      <w:pPr>
        <w:pStyle w:val="TableFigureFooter"/>
      </w:pPr>
      <w:r w:rsidRPr="45CC36A0">
        <w:t>High risk cytogenetics is defined as positive for any of t (4; 14), t (14; 16), and 17p deletion by FISH or karyotype.</w:t>
      </w:r>
    </w:p>
    <w:p w14:paraId="596964E0" w14:textId="2CA7EE1B" w:rsidR="009E56CC" w:rsidRPr="00317209" w:rsidRDefault="7CDB533F" w:rsidP="45CC36A0">
      <w:pPr>
        <w:pStyle w:val="3-BodyText"/>
      </w:pPr>
      <w:r w:rsidRPr="45CC36A0">
        <w:t xml:space="preserve">The </w:t>
      </w:r>
      <w:r w:rsidR="11EC0152" w:rsidRPr="45CC36A0">
        <w:t>health-related</w:t>
      </w:r>
      <w:r w:rsidRPr="45CC36A0">
        <w:t xml:space="preserve"> quality of life </w:t>
      </w:r>
      <w:r w:rsidR="11EC0152" w:rsidRPr="45CC36A0">
        <w:t>(</w:t>
      </w:r>
      <w:proofErr w:type="spellStart"/>
      <w:r w:rsidR="11EC0152" w:rsidRPr="45CC36A0">
        <w:t>HRQoL</w:t>
      </w:r>
      <w:proofErr w:type="spellEnd"/>
      <w:r w:rsidR="11EC0152" w:rsidRPr="45CC36A0">
        <w:t xml:space="preserve">) </w:t>
      </w:r>
      <w:r w:rsidRPr="45CC36A0">
        <w:t xml:space="preserve">data in the </w:t>
      </w:r>
      <w:r w:rsidR="2A099FA6" w:rsidRPr="45CC36A0">
        <w:t xml:space="preserve">March 2025 resubmission </w:t>
      </w:r>
      <w:r w:rsidRPr="45CC36A0">
        <w:t>remained unchanged from the March 2023 submission.</w:t>
      </w:r>
      <w:r w:rsidR="2A099FA6" w:rsidRPr="45CC36A0">
        <w:t xml:space="preserve"> </w:t>
      </w:r>
      <w:r w:rsidRPr="45CC36A0">
        <w:t>O</w:t>
      </w:r>
      <w:r w:rsidR="616CBF75" w:rsidRPr="45CC36A0">
        <w:t xml:space="preserve">verall, changes in both </w:t>
      </w:r>
      <w:proofErr w:type="spellStart"/>
      <w:r w:rsidR="616CBF75" w:rsidRPr="45CC36A0">
        <w:t>HRQoL</w:t>
      </w:r>
      <w:proofErr w:type="spellEnd"/>
      <w:r w:rsidR="616CBF75" w:rsidRPr="45CC36A0">
        <w:t xml:space="preserve"> instruments used in MAIA suggested an improvement in patients' quality of life for </w:t>
      </w:r>
      <w:proofErr w:type="spellStart"/>
      <w:r w:rsidR="616CBF75" w:rsidRPr="45CC36A0">
        <w:t>DLd</w:t>
      </w:r>
      <w:proofErr w:type="spellEnd"/>
      <w:r w:rsidR="616CBF75" w:rsidRPr="45CC36A0">
        <w:t xml:space="preserve"> and </w:t>
      </w:r>
      <w:proofErr w:type="spellStart"/>
      <w:r w:rsidR="616CBF75" w:rsidRPr="45CC36A0">
        <w:t>Ld</w:t>
      </w:r>
      <w:proofErr w:type="spellEnd"/>
      <w:r w:rsidR="616CBF75" w:rsidRPr="45CC36A0">
        <w:t xml:space="preserve"> compared to baseline scores, and those improvements did not decline over the follow-up period, noting that these results are susceptible to bias in this unblinded trial. The utility scores used in </w:t>
      </w:r>
      <w:r w:rsidR="79E301F0" w:rsidRPr="45CC36A0">
        <w:t>the economic model</w:t>
      </w:r>
      <w:r w:rsidR="616CBF75" w:rsidRPr="45CC36A0">
        <w:t xml:space="preserve"> were sourced from the EQ-5D-5L as reported from MAIA. </w:t>
      </w:r>
    </w:p>
    <w:p w14:paraId="4A9B3E74" w14:textId="63BC35CB" w:rsidR="00137ACE" w:rsidRPr="00592410" w:rsidRDefault="2E25CD0D" w:rsidP="00E11A86">
      <w:pPr>
        <w:pStyle w:val="5-SubsectionSubheading"/>
      </w:pPr>
      <w:bookmarkStart w:id="31" w:name="_Hlk184822395"/>
      <w:r w:rsidRPr="45CC36A0">
        <w:lastRenderedPageBreak/>
        <w:t>SWOG s0777</w:t>
      </w:r>
      <w:bookmarkEnd w:id="31"/>
      <w:r w:rsidRPr="45CC36A0">
        <w:t xml:space="preserve"> </w:t>
      </w:r>
      <w:r w:rsidR="149E4CD7" w:rsidRPr="45CC36A0">
        <w:t xml:space="preserve">– </w:t>
      </w:r>
      <w:proofErr w:type="spellStart"/>
      <w:r w:rsidR="149E4CD7" w:rsidRPr="45CC36A0">
        <w:t>BLd</w:t>
      </w:r>
      <w:proofErr w:type="spellEnd"/>
      <w:r w:rsidR="149E4CD7" w:rsidRPr="45CC36A0">
        <w:t xml:space="preserve"> v</w:t>
      </w:r>
      <w:r w:rsidR="00A67A8E" w:rsidRPr="45CC36A0">
        <w:t>ersu</w:t>
      </w:r>
      <w:r w:rsidR="149E4CD7" w:rsidRPr="45CC36A0">
        <w:t xml:space="preserve">s </w:t>
      </w:r>
      <w:proofErr w:type="spellStart"/>
      <w:r w:rsidR="149E4CD7" w:rsidRPr="45CC36A0">
        <w:t>Ld</w:t>
      </w:r>
      <w:proofErr w:type="spellEnd"/>
    </w:p>
    <w:p w14:paraId="40B7B877" w14:textId="25CB56DE" w:rsidR="00137ACE" w:rsidRPr="00562524" w:rsidRDefault="003F6B8A" w:rsidP="00EC678C">
      <w:pPr>
        <w:pStyle w:val="3-BodyText"/>
        <w:spacing w:before="0"/>
      </w:pPr>
      <w:bookmarkStart w:id="32" w:name="_Ref190780303"/>
      <w:bookmarkStart w:id="33" w:name="_Ref190784307"/>
      <w:r w:rsidRPr="00562524">
        <w:t xml:space="preserve">The results of the SWOG s0777 </w:t>
      </w:r>
      <w:r w:rsidR="00E72E4A" w:rsidRPr="00562524">
        <w:t xml:space="preserve">trial </w:t>
      </w:r>
      <w:r w:rsidR="00DB4FC6" w:rsidRPr="00562524">
        <w:t>(median follow up = 55 months)</w:t>
      </w:r>
      <w:r w:rsidR="00764CB5" w:rsidRPr="00562524">
        <w:t xml:space="preserve"> </w:t>
      </w:r>
      <w:r w:rsidRPr="00562524">
        <w:t xml:space="preserve">presented in the March 2025 resubmission remained unchanged from the March 2023 submission. </w:t>
      </w:r>
      <w:r w:rsidR="00137ACE" w:rsidRPr="00562524">
        <w:t xml:space="preserve">The primary outcome data reported in SWOG s0777 are presented in </w:t>
      </w:r>
      <w:r w:rsidRPr="00562524">
        <w:fldChar w:fldCharType="begin" w:fldLock="1"/>
      </w:r>
      <w:r w:rsidRPr="00562524">
        <w:instrText xml:space="preserve"> REF _Ref121321581 \h  \* MERGEFORMAT </w:instrText>
      </w:r>
      <w:r w:rsidRPr="00562524">
        <w:fldChar w:fldCharType="separate"/>
      </w:r>
      <w:r w:rsidR="00F31F32" w:rsidRPr="00562524">
        <w:t>Table 7</w:t>
      </w:r>
      <w:r w:rsidRPr="00562524">
        <w:fldChar w:fldCharType="end"/>
      </w:r>
      <w:r w:rsidR="00137ACE" w:rsidRPr="00562524">
        <w:t xml:space="preserve"> and the </w:t>
      </w:r>
      <w:r w:rsidR="001F734F">
        <w:t>Kaplan Meier</w:t>
      </w:r>
      <w:r w:rsidR="00137ACE" w:rsidRPr="00562524">
        <w:t xml:space="preserve"> estimates are provided in </w:t>
      </w:r>
      <w:r w:rsidRPr="00562524">
        <w:fldChar w:fldCharType="begin" w:fldLock="1"/>
      </w:r>
      <w:r w:rsidRPr="00562524">
        <w:instrText xml:space="preserve"> REF _Ref185237259 \h  \* MERGEFORMAT </w:instrText>
      </w:r>
      <w:r w:rsidRPr="00562524">
        <w:fldChar w:fldCharType="separate"/>
      </w:r>
      <w:r w:rsidR="00965F7C" w:rsidRPr="00562524">
        <w:t>Figure 3</w:t>
      </w:r>
      <w:r w:rsidRPr="00562524">
        <w:fldChar w:fldCharType="end"/>
      </w:r>
      <w:r w:rsidR="00137ACE" w:rsidRPr="00562524">
        <w:t xml:space="preserve"> and </w:t>
      </w:r>
      <w:r w:rsidRPr="00562524">
        <w:fldChar w:fldCharType="begin" w:fldLock="1"/>
      </w:r>
      <w:r w:rsidRPr="00562524">
        <w:instrText xml:space="preserve"> REF _Ref121321615 \h  \* MERGEFORMAT </w:instrText>
      </w:r>
      <w:r w:rsidRPr="00562524">
        <w:fldChar w:fldCharType="separate"/>
      </w:r>
      <w:r w:rsidR="00965F7C" w:rsidRPr="00562524">
        <w:t>Figure 4</w:t>
      </w:r>
      <w:r w:rsidRPr="00562524">
        <w:fldChar w:fldCharType="end"/>
      </w:r>
      <w:r w:rsidR="00137ACE" w:rsidRPr="00562524">
        <w:t xml:space="preserve">. </w:t>
      </w:r>
      <w:bookmarkStart w:id="34" w:name="_Ref122548837"/>
      <w:bookmarkEnd w:id="32"/>
      <w:r w:rsidR="008D45F4" w:rsidRPr="00562524">
        <w:t>Age-based subgroup (i.e. &lt;</w:t>
      </w:r>
      <w:r w:rsidR="002C0862">
        <w:t> </w:t>
      </w:r>
      <w:r w:rsidR="008D45F4" w:rsidRPr="00562524">
        <w:t>65</w:t>
      </w:r>
      <w:r w:rsidR="002C0862">
        <w:t> </w:t>
      </w:r>
      <w:r w:rsidR="008D45F4" w:rsidRPr="00562524">
        <w:t>years) analyses were not pre-specified or stratified in the original study design of SWOG s0777.</w:t>
      </w:r>
      <w:bookmarkEnd w:id="33"/>
    </w:p>
    <w:p w14:paraId="1F10D05B" w14:textId="3A1958E8" w:rsidR="00EB3911" w:rsidRPr="00562524" w:rsidRDefault="57EF0855" w:rsidP="45CC36A0">
      <w:pPr>
        <w:pStyle w:val="3-BodyText"/>
        <w:spacing w:before="0"/>
      </w:pPr>
      <w:bookmarkStart w:id="35" w:name="_Ref190779297"/>
      <w:r w:rsidRPr="00562524">
        <w:t>The ESC noted that t</w:t>
      </w:r>
      <w:r w:rsidR="1E8B978C" w:rsidRPr="00562524">
        <w:t xml:space="preserve">he ITT analysis showed that </w:t>
      </w:r>
      <w:proofErr w:type="spellStart"/>
      <w:r w:rsidR="1E8B978C" w:rsidRPr="00562524">
        <w:t>BLd</w:t>
      </w:r>
      <w:proofErr w:type="spellEnd"/>
      <w:r w:rsidR="1E8B978C" w:rsidRPr="00562524">
        <w:t xml:space="preserve"> patients had significantly longer </w:t>
      </w:r>
      <w:r w:rsidR="6251A228" w:rsidRPr="00562524">
        <w:t>PFS (43</w:t>
      </w:r>
      <w:r w:rsidR="46F80269" w:rsidRPr="00562524">
        <w:t xml:space="preserve"> months in the </w:t>
      </w:r>
      <w:proofErr w:type="spellStart"/>
      <w:r w:rsidR="46F80269" w:rsidRPr="00562524">
        <w:t>BLd</w:t>
      </w:r>
      <w:proofErr w:type="spellEnd"/>
      <w:r w:rsidR="46F80269" w:rsidRPr="00562524">
        <w:t xml:space="preserve"> arm vs 30 months in the </w:t>
      </w:r>
      <w:proofErr w:type="spellStart"/>
      <w:r w:rsidR="46F80269" w:rsidRPr="00562524">
        <w:t>Ld</w:t>
      </w:r>
      <w:proofErr w:type="spellEnd"/>
      <w:r w:rsidR="46F80269" w:rsidRPr="00562524">
        <w:t xml:space="preserve"> arm)</w:t>
      </w:r>
      <w:r w:rsidR="6251A228" w:rsidRPr="00562524">
        <w:t xml:space="preserve"> and </w:t>
      </w:r>
      <w:r w:rsidR="1E8B978C" w:rsidRPr="00562524">
        <w:t xml:space="preserve">OS </w:t>
      </w:r>
      <w:r w:rsidR="6251A228" w:rsidRPr="00562524">
        <w:t xml:space="preserve">(75 months in the </w:t>
      </w:r>
      <w:proofErr w:type="spellStart"/>
      <w:r w:rsidR="6251A228" w:rsidRPr="00562524">
        <w:t>BLd</w:t>
      </w:r>
      <w:proofErr w:type="spellEnd"/>
      <w:r w:rsidR="6251A228" w:rsidRPr="00562524">
        <w:t xml:space="preserve"> </w:t>
      </w:r>
      <w:r w:rsidR="46F80269" w:rsidRPr="00562524">
        <w:t>arm</w:t>
      </w:r>
      <w:r w:rsidR="6251A228" w:rsidRPr="00562524">
        <w:t xml:space="preserve"> vs 64 months in the </w:t>
      </w:r>
      <w:proofErr w:type="spellStart"/>
      <w:r w:rsidR="6251A228" w:rsidRPr="00562524">
        <w:t>Ld</w:t>
      </w:r>
      <w:proofErr w:type="spellEnd"/>
      <w:r w:rsidR="6251A228" w:rsidRPr="00562524">
        <w:t xml:space="preserve"> </w:t>
      </w:r>
      <w:r w:rsidR="46F80269" w:rsidRPr="00562524">
        <w:t>arm</w:t>
      </w:r>
      <w:r w:rsidR="6251A228" w:rsidRPr="00562524">
        <w:t xml:space="preserve">) </w:t>
      </w:r>
      <w:r w:rsidR="1E8B978C" w:rsidRPr="00562524">
        <w:t xml:space="preserve">than those treated with </w:t>
      </w:r>
      <w:proofErr w:type="spellStart"/>
      <w:r w:rsidR="1E8B978C" w:rsidRPr="00562524">
        <w:t>Ld</w:t>
      </w:r>
      <w:proofErr w:type="spellEnd"/>
      <w:r w:rsidR="3C6E0CBF" w:rsidRPr="00562524">
        <w:t xml:space="preserve"> </w:t>
      </w:r>
      <w:r w:rsidR="09A1674A" w:rsidRPr="00562524">
        <w:t>(</w:t>
      </w:r>
      <w:r w:rsidR="1E8B978C" w:rsidRPr="00562524">
        <w:t xml:space="preserve">see </w:t>
      </w:r>
      <w:r w:rsidR="00165EC1" w:rsidRPr="00562524">
        <w:fldChar w:fldCharType="begin" w:fldLock="1"/>
      </w:r>
      <w:r w:rsidR="00165EC1" w:rsidRPr="00562524">
        <w:instrText xml:space="preserve"> REF _Ref185237259 \h  \* MERGEFORMAT </w:instrText>
      </w:r>
      <w:r w:rsidR="00165EC1" w:rsidRPr="00562524">
        <w:fldChar w:fldCharType="separate"/>
      </w:r>
      <w:r w:rsidR="228FE639" w:rsidRPr="00562524">
        <w:t>Figure 3</w:t>
      </w:r>
      <w:r w:rsidR="00165EC1" w:rsidRPr="00562524">
        <w:fldChar w:fldCharType="end"/>
      </w:r>
      <w:r w:rsidR="1E8B978C" w:rsidRPr="00562524">
        <w:t xml:space="preserve">, </w:t>
      </w:r>
      <w:r w:rsidR="00165EC1" w:rsidRPr="00562524">
        <w:fldChar w:fldCharType="begin" w:fldLock="1"/>
      </w:r>
      <w:r w:rsidR="00165EC1" w:rsidRPr="00562524">
        <w:instrText xml:space="preserve"> REF _Ref121321615 \h  \* MERGEFORMAT </w:instrText>
      </w:r>
      <w:r w:rsidR="00165EC1" w:rsidRPr="00562524">
        <w:fldChar w:fldCharType="separate"/>
      </w:r>
      <w:r w:rsidR="228FE639" w:rsidRPr="00562524">
        <w:t>Figure 4</w:t>
      </w:r>
      <w:r w:rsidR="00165EC1" w:rsidRPr="00562524">
        <w:fldChar w:fldCharType="end"/>
      </w:r>
      <w:r w:rsidR="1E8B978C" w:rsidRPr="00562524">
        <w:t xml:space="preserve"> and </w:t>
      </w:r>
      <w:r w:rsidR="00165EC1" w:rsidRPr="00562524">
        <w:fldChar w:fldCharType="begin" w:fldLock="1"/>
      </w:r>
      <w:r w:rsidR="00165EC1" w:rsidRPr="00562524">
        <w:instrText xml:space="preserve"> REF _Ref121321581 \h  \* MERGEFORMAT </w:instrText>
      </w:r>
      <w:r w:rsidR="00165EC1" w:rsidRPr="00562524">
        <w:fldChar w:fldCharType="separate"/>
      </w:r>
      <w:r w:rsidR="00F31F32" w:rsidRPr="00562524">
        <w:t>Table 7</w:t>
      </w:r>
      <w:r w:rsidR="00165EC1" w:rsidRPr="00562524">
        <w:fldChar w:fldCharType="end"/>
      </w:r>
      <w:r w:rsidR="1E8B978C" w:rsidRPr="00562524">
        <w:t xml:space="preserve">). </w:t>
      </w:r>
    </w:p>
    <w:p w14:paraId="2C2798E5" w14:textId="77B91A78" w:rsidR="00676504" w:rsidRPr="00562524" w:rsidRDefault="0F903E07" w:rsidP="45CC36A0">
      <w:pPr>
        <w:pStyle w:val="3-BodyText"/>
        <w:spacing w:before="0"/>
      </w:pPr>
      <w:r w:rsidRPr="00562524">
        <w:t xml:space="preserve">The ESC considered the data do not support the resubmission’s claim that </w:t>
      </w:r>
      <w:proofErr w:type="spellStart"/>
      <w:r w:rsidRPr="00562524">
        <w:t>BLd</w:t>
      </w:r>
      <w:proofErr w:type="spellEnd"/>
      <w:r w:rsidRPr="00562524">
        <w:t xml:space="preserve"> </w:t>
      </w:r>
      <w:r w:rsidR="2CDE0065" w:rsidRPr="00562524">
        <w:t xml:space="preserve">and </w:t>
      </w:r>
      <w:proofErr w:type="spellStart"/>
      <w:r w:rsidR="2CDE0065" w:rsidRPr="00562524">
        <w:t>Ld</w:t>
      </w:r>
      <w:proofErr w:type="spellEnd"/>
      <w:r w:rsidR="2CDE0065" w:rsidRPr="00562524">
        <w:t xml:space="preserve"> are non-inferior in patients aged ≥</w:t>
      </w:r>
      <w:r w:rsidR="02FF660D" w:rsidRPr="00562524">
        <w:t xml:space="preserve"> </w:t>
      </w:r>
      <w:r w:rsidR="2CDE0065" w:rsidRPr="00562524">
        <w:t xml:space="preserve">65 years (as a proxy </w:t>
      </w:r>
      <w:r w:rsidR="365AE33A" w:rsidRPr="00562524">
        <w:t xml:space="preserve">for transplant ineligibility). The ESC considered the </w:t>
      </w:r>
      <w:r w:rsidR="7FEF8147" w:rsidRPr="00562524">
        <w:t>data for the ≥</w:t>
      </w:r>
      <w:r w:rsidR="02FF660D" w:rsidRPr="00562524">
        <w:t xml:space="preserve"> </w:t>
      </w:r>
      <w:r w:rsidR="7FEF8147" w:rsidRPr="00562524">
        <w:t xml:space="preserve">65 year subgroup should be interpreted in the context of the </w:t>
      </w:r>
      <w:r w:rsidR="3D353281" w:rsidRPr="00562524">
        <w:t>interaction between age</w:t>
      </w:r>
      <w:r w:rsidR="196E0031" w:rsidRPr="00562524">
        <w:t xml:space="preserve"> </w:t>
      </w:r>
      <w:r w:rsidR="3D353281" w:rsidRPr="00562524">
        <w:t>group and treatment</w:t>
      </w:r>
      <w:r w:rsidR="7B1C7E1B" w:rsidRPr="00562524">
        <w:t xml:space="preserve"> and not in isolation, noting that the subgroup was </w:t>
      </w:r>
      <w:r w:rsidR="635D0BC1" w:rsidRPr="00562524">
        <w:t>not pre-specified</w:t>
      </w:r>
      <w:r w:rsidR="7ADD9E1B" w:rsidRPr="00562524">
        <w:t xml:space="preserve"> and the study was not powered to assess efficacy in the ≥</w:t>
      </w:r>
      <w:r w:rsidR="02FF660D" w:rsidRPr="00562524">
        <w:t xml:space="preserve"> </w:t>
      </w:r>
      <w:r w:rsidR="7ADD9E1B" w:rsidRPr="00562524">
        <w:t>65 year subgroup.</w:t>
      </w:r>
      <w:r w:rsidR="4266D09B" w:rsidRPr="00562524">
        <w:t xml:space="preserve"> In this context, the ESC noted although the point estimates for the </w:t>
      </w:r>
      <w:r w:rsidR="02FF660D" w:rsidRPr="00562524">
        <w:t>hazard ratio</w:t>
      </w:r>
      <w:r w:rsidR="4266D09B" w:rsidRPr="00562524">
        <w:t>s for both PFS and OS</w:t>
      </w:r>
      <w:r w:rsidR="0FFC25ED" w:rsidRPr="00562524">
        <w:t xml:space="preserve"> suggested the benefit of </w:t>
      </w:r>
      <w:proofErr w:type="spellStart"/>
      <w:r w:rsidR="0FFC25ED" w:rsidRPr="00562524">
        <w:t>BLd</w:t>
      </w:r>
      <w:proofErr w:type="spellEnd"/>
      <w:r w:rsidR="0FFC25ED" w:rsidRPr="00562524">
        <w:t xml:space="preserve"> over </w:t>
      </w:r>
      <w:proofErr w:type="spellStart"/>
      <w:r w:rsidR="0FFC25ED" w:rsidRPr="00562524">
        <w:t>Ld</w:t>
      </w:r>
      <w:proofErr w:type="spellEnd"/>
      <w:r w:rsidR="0FFC25ED" w:rsidRPr="00562524">
        <w:t xml:space="preserve"> was less in patients aged ≥</w:t>
      </w:r>
      <w:r w:rsidR="02FF660D" w:rsidRPr="00562524">
        <w:t xml:space="preserve"> </w:t>
      </w:r>
      <w:r w:rsidR="0FFC25ED" w:rsidRPr="00562524">
        <w:t>65 years versus &lt;</w:t>
      </w:r>
      <w:r w:rsidR="02FF660D" w:rsidRPr="00562524">
        <w:t xml:space="preserve"> </w:t>
      </w:r>
      <w:r w:rsidR="0FFC25ED" w:rsidRPr="00562524">
        <w:t>65 years</w:t>
      </w:r>
      <w:r w:rsidR="02FF660D" w:rsidRPr="00562524">
        <w:t>,</w:t>
      </w:r>
      <w:r w:rsidR="43E536E3" w:rsidRPr="00562524">
        <w:t xml:space="preserve"> the difference was not statistically significant (i</w:t>
      </w:r>
      <w:r w:rsidR="02FF660D" w:rsidRPr="00562524">
        <w:t>.</w:t>
      </w:r>
      <w:r w:rsidR="43E536E3" w:rsidRPr="00562524">
        <w:t>e</w:t>
      </w:r>
      <w:r w:rsidR="02FF660D" w:rsidRPr="00562524">
        <w:t>.</w:t>
      </w:r>
      <w:r w:rsidR="43E536E3" w:rsidRPr="00562524">
        <w:t xml:space="preserve"> the </w:t>
      </w:r>
      <w:r w:rsidR="308AD435" w:rsidRPr="00562524">
        <w:t xml:space="preserve">p-values for the </w:t>
      </w:r>
      <w:r w:rsidR="43E536E3" w:rsidRPr="00562524">
        <w:t xml:space="preserve">tests for interaction </w:t>
      </w:r>
      <w:r w:rsidR="308AD435" w:rsidRPr="00562524">
        <w:t>were not &lt;</w:t>
      </w:r>
      <w:r w:rsidR="02FF660D" w:rsidRPr="00562524">
        <w:t xml:space="preserve"> </w:t>
      </w:r>
      <w:r w:rsidR="308AD435" w:rsidRPr="00562524">
        <w:t>0.05).</w:t>
      </w:r>
      <w:r w:rsidR="741EB369" w:rsidRPr="00562524">
        <w:t xml:space="preserve"> Thus</w:t>
      </w:r>
      <w:r w:rsidR="02FF660D" w:rsidRPr="00562524">
        <w:t>,</w:t>
      </w:r>
      <w:r w:rsidR="741EB369" w:rsidRPr="00562524">
        <w:t xml:space="preserve"> the ESC considered the </w:t>
      </w:r>
      <w:r w:rsidR="513C5A88" w:rsidRPr="00562524">
        <w:t xml:space="preserve">magnitude of the </w:t>
      </w:r>
      <w:r w:rsidR="741EB369" w:rsidRPr="00562524">
        <w:t>reduc</w:t>
      </w:r>
      <w:r w:rsidR="513C5A88" w:rsidRPr="00562524">
        <w:t>tion in</w:t>
      </w:r>
      <w:r w:rsidR="741EB369" w:rsidRPr="00562524">
        <w:t xml:space="preserve"> benefit</w:t>
      </w:r>
      <w:r w:rsidR="513C5A88" w:rsidRPr="00562524">
        <w:t>, if any,</w:t>
      </w:r>
      <w:r w:rsidR="741EB369" w:rsidRPr="00562524">
        <w:t xml:space="preserve"> of </w:t>
      </w:r>
      <w:proofErr w:type="spellStart"/>
      <w:r w:rsidR="741EB369" w:rsidRPr="00562524">
        <w:t>BLd</w:t>
      </w:r>
      <w:proofErr w:type="spellEnd"/>
      <w:r w:rsidR="741EB369" w:rsidRPr="00562524">
        <w:t xml:space="preserve"> versus </w:t>
      </w:r>
      <w:proofErr w:type="spellStart"/>
      <w:r w:rsidR="741EB369" w:rsidRPr="00562524">
        <w:t>Ld</w:t>
      </w:r>
      <w:proofErr w:type="spellEnd"/>
      <w:r w:rsidR="741EB369" w:rsidRPr="00562524">
        <w:t xml:space="preserve"> in</w:t>
      </w:r>
      <w:r w:rsidR="513C5A88" w:rsidRPr="00562524">
        <w:t xml:space="preserve"> patients ≥</w:t>
      </w:r>
      <w:r w:rsidR="02FF660D" w:rsidRPr="00562524">
        <w:t xml:space="preserve"> </w:t>
      </w:r>
      <w:r w:rsidR="513C5A88" w:rsidRPr="00562524">
        <w:t>65 years</w:t>
      </w:r>
      <w:r w:rsidR="7B29B137" w:rsidRPr="00562524">
        <w:t xml:space="preserve"> </w:t>
      </w:r>
      <w:r w:rsidR="02FF660D" w:rsidRPr="00562524">
        <w:t>wa</w:t>
      </w:r>
      <w:r w:rsidR="7B29B137" w:rsidRPr="00562524">
        <w:t>s uncertain.</w:t>
      </w:r>
    </w:p>
    <w:p w14:paraId="6C4E2421" w14:textId="1380C6B3" w:rsidR="00924A55" w:rsidRPr="00562524" w:rsidRDefault="00924A55" w:rsidP="45CC36A0">
      <w:pPr>
        <w:pStyle w:val="3-BodyText"/>
        <w:spacing w:before="0"/>
      </w:pPr>
      <w:r w:rsidRPr="00562524">
        <w:t>T</w:t>
      </w:r>
      <w:r w:rsidR="711A85F9" w:rsidRPr="00562524">
        <w:t>he authors of the SWOG s0777 study</w:t>
      </w:r>
      <w:r w:rsidRPr="00562524">
        <w:t xml:space="preserve"> (Durie 2020)</w:t>
      </w:r>
      <w:r w:rsidR="6DE7579A" w:rsidRPr="00562524">
        <w:t>, based on the</w:t>
      </w:r>
      <w:r w:rsidR="5158C846" w:rsidRPr="00562524">
        <w:t xml:space="preserve"> analysis with a median of</w:t>
      </w:r>
      <w:r w:rsidR="6DE7579A" w:rsidRPr="00562524">
        <w:t xml:space="preserve"> 84 month</w:t>
      </w:r>
      <w:r w:rsidR="5158C846" w:rsidRPr="00562524">
        <w:t>s follow-up</w:t>
      </w:r>
      <w:r w:rsidR="50A06671" w:rsidRPr="00562524">
        <w:t>,</w:t>
      </w:r>
      <w:r w:rsidR="711A85F9" w:rsidRPr="00562524">
        <w:t xml:space="preserve"> similarly concluded </w:t>
      </w:r>
      <w:r w:rsidR="5158C846" w:rsidRPr="00562524">
        <w:t>‘</w:t>
      </w:r>
      <w:r w:rsidR="6CC193FB" w:rsidRPr="00562524">
        <w:t xml:space="preserve">The benefits of </w:t>
      </w:r>
      <w:proofErr w:type="spellStart"/>
      <w:r w:rsidR="6CC193FB" w:rsidRPr="00562524">
        <w:t>VRd</w:t>
      </w:r>
      <w:proofErr w:type="spellEnd"/>
      <w:r w:rsidR="6CC193FB" w:rsidRPr="00562524">
        <w:t xml:space="preserve"> </w:t>
      </w:r>
      <w:r w:rsidR="5C673A52" w:rsidRPr="00562524">
        <w:t xml:space="preserve">(i.e. </w:t>
      </w:r>
      <w:proofErr w:type="spellStart"/>
      <w:r w:rsidR="5C673A52" w:rsidRPr="00562524">
        <w:t>BLd</w:t>
      </w:r>
      <w:proofErr w:type="spellEnd"/>
      <w:r w:rsidR="5C673A52" w:rsidRPr="00562524">
        <w:t xml:space="preserve">) </w:t>
      </w:r>
      <w:r w:rsidR="6CC193FB" w:rsidRPr="00562524">
        <w:t>are also evident in each of the three</w:t>
      </w:r>
      <w:r w:rsidR="5158C846" w:rsidRPr="00562524">
        <w:t xml:space="preserve"> </w:t>
      </w:r>
      <w:r w:rsidR="6CC193FB" w:rsidRPr="00562524">
        <w:t>different age categories, showing a &gt;</w:t>
      </w:r>
      <w:r w:rsidR="02FF660D" w:rsidRPr="00562524">
        <w:t xml:space="preserve"> </w:t>
      </w:r>
      <w:r w:rsidR="6CC193FB" w:rsidRPr="00562524">
        <w:t>10-month median</w:t>
      </w:r>
      <w:r w:rsidR="52B0FE78" w:rsidRPr="00562524">
        <w:t xml:space="preserve"> </w:t>
      </w:r>
      <w:r w:rsidR="6CC193FB" w:rsidRPr="00562524">
        <w:t>benefit across all age groups. Overall survival is also</w:t>
      </w:r>
      <w:r w:rsidR="52B0FE78" w:rsidRPr="00562524">
        <w:t xml:space="preserve"> </w:t>
      </w:r>
      <w:r w:rsidR="4CAA86F1" w:rsidRPr="00562524">
        <w:t>improved both above and below age 65 years</w:t>
      </w:r>
      <w:r w:rsidR="52B0FE78" w:rsidRPr="00562524">
        <w:t>’</w:t>
      </w:r>
      <w:r w:rsidR="02FF660D" w:rsidRPr="00562524">
        <w:t>.</w:t>
      </w:r>
      <w:r w:rsidR="52B0FE78" w:rsidRPr="00562524">
        <w:t xml:space="preserve"> </w:t>
      </w:r>
      <w:bookmarkEnd w:id="35"/>
    </w:p>
    <w:p w14:paraId="2C5553C1" w14:textId="524C645C" w:rsidR="00137ACE" w:rsidRPr="00317209" w:rsidRDefault="00137ACE" w:rsidP="002C0862">
      <w:pPr>
        <w:pStyle w:val="Caption"/>
        <w:pageBreakBefore/>
      </w:pPr>
      <w:bookmarkStart w:id="36" w:name="_Ref121321581"/>
      <w:bookmarkEnd w:id="34"/>
      <w:r w:rsidRPr="00317209">
        <w:lastRenderedPageBreak/>
        <w:t xml:space="preserve">Table </w:t>
      </w:r>
      <w:r w:rsidR="00F31F32">
        <w:fldChar w:fldCharType="begin" w:fldLock="1"/>
      </w:r>
      <w:r w:rsidR="00F31F32">
        <w:instrText xml:space="preserve"> SEQ Table \* ARABIC </w:instrText>
      </w:r>
      <w:r w:rsidR="00F31F32">
        <w:fldChar w:fldCharType="separate"/>
      </w:r>
      <w:r w:rsidR="00F31F32">
        <w:rPr>
          <w:noProof/>
        </w:rPr>
        <w:t>7</w:t>
      </w:r>
      <w:r w:rsidR="00F31F32">
        <w:rPr>
          <w:noProof/>
        </w:rPr>
        <w:fldChar w:fldCharType="end"/>
      </w:r>
      <w:bookmarkEnd w:id="36"/>
      <w:r w:rsidRPr="00317209">
        <w:t>: Progression free survival and overall survival in (SWOG s0777, ITT and subgro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Progression free survival and overall survival in (SWOG s0777, ITT and subgroups)"/>
      </w:tblPr>
      <w:tblGrid>
        <w:gridCol w:w="1840"/>
        <w:gridCol w:w="1200"/>
        <w:gridCol w:w="1211"/>
        <w:gridCol w:w="1191"/>
        <w:gridCol w:w="1202"/>
        <w:gridCol w:w="1200"/>
        <w:gridCol w:w="1195"/>
      </w:tblGrid>
      <w:tr w:rsidR="00A27CD3" w:rsidRPr="00317209" w14:paraId="6C748AF4" w14:textId="77777777" w:rsidTr="002C0862">
        <w:trPr>
          <w:trHeight w:val="20"/>
        </w:trPr>
        <w:tc>
          <w:tcPr>
            <w:tcW w:w="1017" w:type="pct"/>
            <w:shd w:val="clear" w:color="auto" w:fill="auto"/>
            <w:vAlign w:val="center"/>
          </w:tcPr>
          <w:p w14:paraId="607AD1C0" w14:textId="77777777" w:rsidR="005915E2" w:rsidRPr="00317209" w:rsidRDefault="005915E2" w:rsidP="002C0862">
            <w:pPr>
              <w:keepNext/>
              <w:keepLines/>
              <w:jc w:val="center"/>
              <w:rPr>
                <w:rFonts w:ascii="Arial Narrow" w:hAnsi="Arial Narrow" w:cs="Times New Roman"/>
                <w:b/>
                <w:bCs/>
                <w:sz w:val="20"/>
                <w:szCs w:val="20"/>
              </w:rPr>
            </w:pPr>
          </w:p>
        </w:tc>
        <w:tc>
          <w:tcPr>
            <w:tcW w:w="3983" w:type="pct"/>
            <w:gridSpan w:val="6"/>
            <w:shd w:val="clear" w:color="auto" w:fill="auto"/>
          </w:tcPr>
          <w:p w14:paraId="62CDAD42" w14:textId="77777777" w:rsidR="005915E2" w:rsidRPr="00317209" w:rsidRDefault="005915E2" w:rsidP="002C0862">
            <w:pPr>
              <w:keepNext/>
              <w:keepLines/>
              <w:jc w:val="center"/>
              <w:rPr>
                <w:rFonts w:ascii="Arial Narrow" w:hAnsi="Arial Narrow" w:cs="Times New Roman"/>
                <w:b/>
                <w:bCs/>
                <w:sz w:val="20"/>
                <w:szCs w:val="20"/>
              </w:rPr>
            </w:pPr>
            <w:r w:rsidRPr="00317209">
              <w:rPr>
                <w:rFonts w:ascii="Arial Narrow" w:hAnsi="Arial Narrow" w:cs="Times New Roman"/>
                <w:b/>
                <w:bCs/>
                <w:sz w:val="20"/>
                <w:szCs w:val="20"/>
              </w:rPr>
              <w:t>Primary Analysis Follow-up: 55 months</w:t>
            </w:r>
          </w:p>
        </w:tc>
      </w:tr>
      <w:tr w:rsidR="00505A87" w:rsidRPr="00317209" w14:paraId="45A52983" w14:textId="77777777" w:rsidTr="002C0862">
        <w:trPr>
          <w:trHeight w:val="20"/>
        </w:trPr>
        <w:tc>
          <w:tcPr>
            <w:tcW w:w="1017" w:type="pct"/>
            <w:vMerge w:val="restart"/>
            <w:shd w:val="clear" w:color="auto" w:fill="auto"/>
            <w:vAlign w:val="center"/>
          </w:tcPr>
          <w:p w14:paraId="4E03A3DB" w14:textId="77777777" w:rsidR="005915E2" w:rsidRPr="00317209" w:rsidRDefault="005915E2" w:rsidP="002C0862">
            <w:pPr>
              <w:keepNext/>
              <w:keepLines/>
              <w:jc w:val="center"/>
              <w:rPr>
                <w:rFonts w:ascii="Arial Narrow" w:hAnsi="Arial Narrow" w:cs="Times New Roman"/>
                <w:b/>
                <w:bCs/>
                <w:sz w:val="20"/>
                <w:szCs w:val="20"/>
              </w:rPr>
            </w:pPr>
            <w:r w:rsidRPr="00317209">
              <w:rPr>
                <w:rFonts w:ascii="Arial Narrow" w:hAnsi="Arial Narrow" w:cs="Times New Roman"/>
                <w:b/>
                <w:bCs/>
                <w:sz w:val="20"/>
                <w:szCs w:val="20"/>
              </w:rPr>
              <w:t>PFS</w:t>
            </w:r>
          </w:p>
        </w:tc>
        <w:tc>
          <w:tcPr>
            <w:tcW w:w="1334" w:type="pct"/>
            <w:gridSpan w:val="2"/>
            <w:shd w:val="clear" w:color="auto" w:fill="B8CCE4" w:themeFill="accent1" w:themeFillTint="66"/>
          </w:tcPr>
          <w:p w14:paraId="7CB1F414" w14:textId="47A64FA2"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sz w:val="20"/>
                <w:szCs w:val="20"/>
              </w:rPr>
              <w:t>ITT (n</w:t>
            </w:r>
            <w:r w:rsidR="009504A5" w:rsidRPr="00317209">
              <w:rPr>
                <w:rFonts w:ascii="Arial Narrow" w:hAnsi="Arial Narrow" w:cs="Times New Roman"/>
                <w:b/>
                <w:sz w:val="20"/>
                <w:szCs w:val="20"/>
              </w:rPr>
              <w:t xml:space="preserve"> = </w:t>
            </w:r>
            <w:r w:rsidRPr="00317209">
              <w:rPr>
                <w:rFonts w:ascii="Arial Narrow" w:hAnsi="Arial Narrow" w:cs="Times New Roman"/>
                <w:b/>
                <w:sz w:val="20"/>
                <w:szCs w:val="20"/>
              </w:rPr>
              <w:t>471)</w:t>
            </w:r>
          </w:p>
        </w:tc>
        <w:tc>
          <w:tcPr>
            <w:tcW w:w="1324" w:type="pct"/>
            <w:gridSpan w:val="2"/>
            <w:shd w:val="clear" w:color="auto" w:fill="B8CCE4" w:themeFill="accent1" w:themeFillTint="66"/>
          </w:tcPr>
          <w:p w14:paraId="51ED9634" w14:textId="19F95F1C"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Age &lt;</w:t>
            </w:r>
            <w:r w:rsidR="00B123C6" w:rsidRPr="00317209">
              <w:rPr>
                <w:rFonts w:ascii="Arial Narrow" w:hAnsi="Arial Narrow" w:cs="Times New Roman"/>
                <w:b/>
                <w:bCs/>
                <w:sz w:val="20"/>
                <w:szCs w:val="20"/>
              </w:rPr>
              <w:t xml:space="preserve"> </w:t>
            </w:r>
            <w:r w:rsidRPr="00317209">
              <w:rPr>
                <w:rFonts w:ascii="Arial Narrow" w:hAnsi="Arial Narrow" w:cs="Times New Roman"/>
                <w:b/>
                <w:bCs/>
                <w:sz w:val="20"/>
                <w:szCs w:val="20"/>
              </w:rPr>
              <w:t>65 years (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269)</w:t>
            </w:r>
          </w:p>
        </w:tc>
        <w:tc>
          <w:tcPr>
            <w:tcW w:w="1326" w:type="pct"/>
            <w:gridSpan w:val="2"/>
            <w:shd w:val="clear" w:color="auto" w:fill="B8CCE4" w:themeFill="accent1" w:themeFillTint="66"/>
          </w:tcPr>
          <w:p w14:paraId="22A83B4F" w14:textId="0EA2E981"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 xml:space="preserve">Age </w:t>
            </w:r>
            <w:r w:rsidRPr="00317209">
              <w:rPr>
                <w:rFonts w:ascii="Arial Narrow" w:hAnsi="Arial Narrow" w:cs="Calibri"/>
                <w:b/>
                <w:bCs/>
                <w:sz w:val="20"/>
                <w:szCs w:val="20"/>
              </w:rPr>
              <w:t>≥</w:t>
            </w:r>
            <w:r w:rsidR="00B123C6" w:rsidRPr="00317209">
              <w:rPr>
                <w:rFonts w:ascii="Arial Narrow" w:hAnsi="Arial Narrow" w:cs="Calibri"/>
                <w:b/>
                <w:bCs/>
                <w:sz w:val="20"/>
                <w:szCs w:val="20"/>
              </w:rPr>
              <w:t xml:space="preserve"> </w:t>
            </w:r>
            <w:r w:rsidRPr="00317209">
              <w:rPr>
                <w:rFonts w:ascii="Arial Narrow" w:hAnsi="Arial Narrow" w:cs="Times New Roman"/>
                <w:b/>
                <w:bCs/>
                <w:sz w:val="20"/>
                <w:szCs w:val="20"/>
              </w:rPr>
              <w:t>65 years (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202)</w:t>
            </w:r>
          </w:p>
        </w:tc>
      </w:tr>
      <w:tr w:rsidR="00EB276E" w:rsidRPr="00317209" w14:paraId="085E7467" w14:textId="77777777" w:rsidTr="002C0862">
        <w:trPr>
          <w:trHeight w:val="20"/>
        </w:trPr>
        <w:tc>
          <w:tcPr>
            <w:tcW w:w="1017" w:type="pct"/>
            <w:vMerge/>
          </w:tcPr>
          <w:p w14:paraId="6C366F0A" w14:textId="77777777" w:rsidR="005915E2" w:rsidRPr="00317209" w:rsidRDefault="005915E2" w:rsidP="002C0862">
            <w:pPr>
              <w:keepNext/>
              <w:keepLines/>
              <w:jc w:val="left"/>
              <w:rPr>
                <w:rFonts w:ascii="Arial Narrow" w:hAnsi="Arial Narrow" w:cs="Times New Roman"/>
                <w:sz w:val="20"/>
                <w:szCs w:val="20"/>
              </w:rPr>
            </w:pPr>
          </w:p>
        </w:tc>
        <w:tc>
          <w:tcPr>
            <w:tcW w:w="664" w:type="pct"/>
            <w:shd w:val="clear" w:color="auto" w:fill="B8CCE4" w:themeFill="accent1" w:themeFillTint="66"/>
          </w:tcPr>
          <w:p w14:paraId="7F4EB469" w14:textId="2A0B8F16" w:rsidR="005915E2" w:rsidRPr="00317209" w:rsidRDefault="4AFF6DF2" w:rsidP="002C0862">
            <w:pPr>
              <w:keepNext/>
              <w:keepLines/>
              <w:jc w:val="center"/>
              <w:rPr>
                <w:rFonts w:ascii="Arial Narrow" w:hAnsi="Arial Narrow" w:cs="Times New Roman"/>
                <w:b/>
                <w:bCs/>
                <w:sz w:val="20"/>
                <w:szCs w:val="20"/>
              </w:rPr>
            </w:pPr>
            <w:proofErr w:type="spellStart"/>
            <w:r w:rsidRPr="45CC36A0">
              <w:rPr>
                <w:rFonts w:ascii="Arial Narrow" w:hAnsi="Arial Narrow" w:cs="Times New Roman"/>
                <w:b/>
                <w:bCs/>
                <w:sz w:val="20"/>
                <w:szCs w:val="20"/>
              </w:rPr>
              <w:t>BLd</w:t>
            </w:r>
            <w:proofErr w:type="spellEnd"/>
            <w:r w:rsidRPr="45CC36A0">
              <w:rPr>
                <w:rFonts w:ascii="Arial Narrow" w:hAnsi="Arial Narrow" w:cs="Times New Roman"/>
                <w:b/>
                <w:bCs/>
                <w:sz w:val="20"/>
                <w:szCs w:val="20"/>
              </w:rPr>
              <w:t xml:space="preserve"> </w:t>
            </w:r>
          </w:p>
          <w:p w14:paraId="096C2200" w14:textId="3E71563A"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242)</w:t>
            </w:r>
          </w:p>
        </w:tc>
        <w:tc>
          <w:tcPr>
            <w:tcW w:w="669" w:type="pct"/>
            <w:shd w:val="clear" w:color="auto" w:fill="B8CCE4" w:themeFill="accent1" w:themeFillTint="66"/>
          </w:tcPr>
          <w:p w14:paraId="1461053D" w14:textId="77777777" w:rsidR="005915E2" w:rsidRPr="00317209" w:rsidRDefault="005915E2" w:rsidP="002C0862">
            <w:pPr>
              <w:keepNext/>
              <w:keepLines/>
              <w:jc w:val="center"/>
              <w:rPr>
                <w:rFonts w:ascii="Arial Narrow" w:hAnsi="Arial Narrow" w:cs="Times New Roman"/>
                <w:b/>
                <w:bCs/>
                <w:sz w:val="20"/>
                <w:szCs w:val="20"/>
              </w:rPr>
            </w:pPr>
            <w:proofErr w:type="spellStart"/>
            <w:r w:rsidRPr="00317209">
              <w:rPr>
                <w:rFonts w:ascii="Arial Narrow" w:hAnsi="Arial Narrow" w:cs="Times New Roman"/>
                <w:b/>
                <w:bCs/>
                <w:sz w:val="20"/>
                <w:szCs w:val="20"/>
              </w:rPr>
              <w:t>Ld</w:t>
            </w:r>
            <w:proofErr w:type="spellEnd"/>
            <w:r w:rsidRPr="00317209">
              <w:rPr>
                <w:rFonts w:ascii="Arial Narrow" w:hAnsi="Arial Narrow" w:cs="Times New Roman"/>
                <w:b/>
                <w:bCs/>
                <w:sz w:val="20"/>
                <w:szCs w:val="20"/>
              </w:rPr>
              <w:t xml:space="preserve"> </w:t>
            </w:r>
          </w:p>
          <w:p w14:paraId="6912A137" w14:textId="7FAC1ED3"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229)</w:t>
            </w:r>
          </w:p>
        </w:tc>
        <w:tc>
          <w:tcPr>
            <w:tcW w:w="659" w:type="pct"/>
            <w:shd w:val="clear" w:color="auto" w:fill="B8CCE4" w:themeFill="accent1" w:themeFillTint="66"/>
          </w:tcPr>
          <w:p w14:paraId="0ABFB3B2" w14:textId="3FAC7AC6" w:rsidR="005915E2" w:rsidRPr="00317209" w:rsidRDefault="4AFF6DF2" w:rsidP="002C0862">
            <w:pPr>
              <w:keepNext/>
              <w:keepLines/>
              <w:jc w:val="center"/>
              <w:rPr>
                <w:rFonts w:ascii="Arial Narrow" w:hAnsi="Arial Narrow" w:cs="Times New Roman"/>
                <w:b/>
                <w:bCs/>
                <w:sz w:val="20"/>
                <w:szCs w:val="20"/>
              </w:rPr>
            </w:pPr>
            <w:proofErr w:type="spellStart"/>
            <w:r w:rsidRPr="45CC36A0">
              <w:rPr>
                <w:rFonts w:ascii="Arial Narrow" w:hAnsi="Arial Narrow" w:cs="Times New Roman"/>
                <w:b/>
                <w:bCs/>
                <w:sz w:val="20"/>
                <w:szCs w:val="20"/>
              </w:rPr>
              <w:t>BLd</w:t>
            </w:r>
            <w:proofErr w:type="spellEnd"/>
            <w:r w:rsidRPr="45CC36A0">
              <w:rPr>
                <w:rFonts w:ascii="Arial Narrow" w:hAnsi="Arial Narrow" w:cs="Times New Roman"/>
                <w:b/>
                <w:bCs/>
                <w:sz w:val="20"/>
                <w:szCs w:val="20"/>
              </w:rPr>
              <w:t xml:space="preserve"> </w:t>
            </w:r>
          </w:p>
          <w:p w14:paraId="775D58AD" w14:textId="4C2EF695"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149)</w:t>
            </w:r>
          </w:p>
        </w:tc>
        <w:tc>
          <w:tcPr>
            <w:tcW w:w="665" w:type="pct"/>
            <w:shd w:val="clear" w:color="auto" w:fill="B8CCE4" w:themeFill="accent1" w:themeFillTint="66"/>
          </w:tcPr>
          <w:p w14:paraId="531FDAB6" w14:textId="77777777" w:rsidR="005915E2" w:rsidRPr="00317209" w:rsidRDefault="005915E2" w:rsidP="002C0862">
            <w:pPr>
              <w:keepNext/>
              <w:keepLines/>
              <w:jc w:val="center"/>
              <w:rPr>
                <w:rFonts w:ascii="Arial Narrow" w:hAnsi="Arial Narrow" w:cs="Times New Roman"/>
                <w:b/>
                <w:bCs/>
                <w:sz w:val="20"/>
                <w:szCs w:val="20"/>
              </w:rPr>
            </w:pPr>
            <w:proofErr w:type="spellStart"/>
            <w:r w:rsidRPr="00317209">
              <w:rPr>
                <w:rFonts w:ascii="Arial Narrow" w:hAnsi="Arial Narrow" w:cs="Times New Roman"/>
                <w:b/>
                <w:bCs/>
                <w:sz w:val="20"/>
                <w:szCs w:val="20"/>
              </w:rPr>
              <w:t>Ld</w:t>
            </w:r>
            <w:proofErr w:type="spellEnd"/>
          </w:p>
          <w:p w14:paraId="08164752" w14:textId="38BC7CE4"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 xml:space="preserve"> (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120)</w:t>
            </w:r>
          </w:p>
        </w:tc>
        <w:tc>
          <w:tcPr>
            <w:tcW w:w="664" w:type="pct"/>
            <w:shd w:val="clear" w:color="auto" w:fill="B8CCE4" w:themeFill="accent1" w:themeFillTint="66"/>
          </w:tcPr>
          <w:p w14:paraId="59BAC80A" w14:textId="4EBA1DE1" w:rsidR="005915E2" w:rsidRPr="00317209" w:rsidRDefault="4AFF6DF2" w:rsidP="002C0862">
            <w:pPr>
              <w:keepNext/>
              <w:keepLines/>
              <w:jc w:val="center"/>
              <w:rPr>
                <w:rFonts w:ascii="Arial Narrow" w:hAnsi="Arial Narrow" w:cs="Times New Roman"/>
                <w:b/>
                <w:bCs/>
                <w:sz w:val="20"/>
                <w:szCs w:val="20"/>
              </w:rPr>
            </w:pPr>
            <w:proofErr w:type="spellStart"/>
            <w:r w:rsidRPr="45CC36A0">
              <w:rPr>
                <w:rFonts w:ascii="Arial Narrow" w:hAnsi="Arial Narrow" w:cs="Times New Roman"/>
                <w:b/>
                <w:bCs/>
                <w:sz w:val="20"/>
                <w:szCs w:val="20"/>
              </w:rPr>
              <w:t>BLd</w:t>
            </w:r>
            <w:proofErr w:type="spellEnd"/>
          </w:p>
          <w:p w14:paraId="6D990AC3" w14:textId="2E5C1649"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 xml:space="preserve"> (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93)</w:t>
            </w:r>
          </w:p>
        </w:tc>
        <w:tc>
          <w:tcPr>
            <w:tcW w:w="662" w:type="pct"/>
            <w:shd w:val="clear" w:color="auto" w:fill="B8CCE4" w:themeFill="accent1" w:themeFillTint="66"/>
          </w:tcPr>
          <w:p w14:paraId="233EC098" w14:textId="77777777" w:rsidR="005915E2" w:rsidRPr="00317209" w:rsidRDefault="005915E2" w:rsidP="002C0862">
            <w:pPr>
              <w:keepNext/>
              <w:keepLines/>
              <w:jc w:val="center"/>
              <w:rPr>
                <w:rFonts w:ascii="Arial Narrow" w:hAnsi="Arial Narrow" w:cs="Times New Roman"/>
                <w:b/>
                <w:bCs/>
                <w:sz w:val="20"/>
                <w:szCs w:val="20"/>
              </w:rPr>
            </w:pPr>
            <w:proofErr w:type="spellStart"/>
            <w:r w:rsidRPr="00317209">
              <w:rPr>
                <w:rFonts w:ascii="Arial Narrow" w:hAnsi="Arial Narrow" w:cs="Times New Roman"/>
                <w:b/>
                <w:bCs/>
                <w:sz w:val="20"/>
                <w:szCs w:val="20"/>
              </w:rPr>
              <w:t>Ld</w:t>
            </w:r>
            <w:proofErr w:type="spellEnd"/>
          </w:p>
          <w:p w14:paraId="396F5478" w14:textId="43FC08FC" w:rsidR="005915E2" w:rsidRPr="00317209" w:rsidRDefault="005915E2" w:rsidP="002C0862">
            <w:pPr>
              <w:keepNext/>
              <w:keepLines/>
              <w:jc w:val="center"/>
              <w:rPr>
                <w:rFonts w:ascii="Arial Narrow" w:hAnsi="Arial Narrow" w:cs="Times New Roman"/>
                <w:b/>
                <w:sz w:val="20"/>
                <w:szCs w:val="20"/>
              </w:rPr>
            </w:pPr>
            <w:r w:rsidRPr="00317209">
              <w:rPr>
                <w:rFonts w:ascii="Arial Narrow" w:hAnsi="Arial Narrow" w:cs="Times New Roman"/>
                <w:b/>
                <w:bCs/>
                <w:sz w:val="20"/>
                <w:szCs w:val="20"/>
              </w:rPr>
              <w:t xml:space="preserve"> (n</w:t>
            </w:r>
            <w:r w:rsidR="009504A5" w:rsidRPr="00317209">
              <w:rPr>
                <w:rFonts w:ascii="Arial Narrow" w:hAnsi="Arial Narrow" w:cs="Times New Roman"/>
                <w:b/>
                <w:bCs/>
                <w:sz w:val="20"/>
                <w:szCs w:val="20"/>
              </w:rPr>
              <w:t xml:space="preserve"> = </w:t>
            </w:r>
            <w:r w:rsidRPr="00317209">
              <w:rPr>
                <w:rFonts w:ascii="Arial Narrow" w:hAnsi="Arial Narrow" w:cs="Times New Roman"/>
                <w:b/>
                <w:bCs/>
                <w:sz w:val="20"/>
                <w:szCs w:val="20"/>
              </w:rPr>
              <w:t>109)</w:t>
            </w:r>
          </w:p>
        </w:tc>
      </w:tr>
      <w:tr w:rsidR="00EB276E" w:rsidRPr="00317209" w14:paraId="62C7272E" w14:textId="77777777" w:rsidTr="002C0862">
        <w:trPr>
          <w:trHeight w:val="20"/>
        </w:trPr>
        <w:tc>
          <w:tcPr>
            <w:tcW w:w="1017" w:type="pct"/>
          </w:tcPr>
          <w:p w14:paraId="2AA453A2" w14:textId="77777777" w:rsidR="005915E2" w:rsidRPr="00317209" w:rsidRDefault="005915E2" w:rsidP="002C0862">
            <w:pPr>
              <w:keepNext/>
              <w:keepLines/>
              <w:tabs>
                <w:tab w:val="left" w:pos="2980"/>
              </w:tabs>
              <w:jc w:val="left"/>
              <w:rPr>
                <w:rFonts w:ascii="Arial Narrow" w:hAnsi="Arial Narrow" w:cs="Times New Roman"/>
                <w:sz w:val="20"/>
                <w:szCs w:val="20"/>
              </w:rPr>
            </w:pPr>
            <w:r w:rsidRPr="00317209">
              <w:rPr>
                <w:rFonts w:ascii="Arial Narrow" w:hAnsi="Arial Narrow" w:cs="Times New Roman"/>
                <w:sz w:val="20"/>
                <w:szCs w:val="20"/>
              </w:rPr>
              <w:t>Number of events</w:t>
            </w:r>
          </w:p>
        </w:tc>
        <w:tc>
          <w:tcPr>
            <w:tcW w:w="664" w:type="pct"/>
            <w:shd w:val="clear" w:color="auto" w:fill="B8CCE4" w:themeFill="accent1" w:themeFillTint="66"/>
          </w:tcPr>
          <w:p w14:paraId="7D293AE0"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137</w:t>
            </w:r>
          </w:p>
        </w:tc>
        <w:tc>
          <w:tcPr>
            <w:tcW w:w="669" w:type="pct"/>
            <w:shd w:val="clear" w:color="auto" w:fill="B8CCE4" w:themeFill="accent1" w:themeFillTint="66"/>
          </w:tcPr>
          <w:p w14:paraId="31C49917"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166</w:t>
            </w:r>
          </w:p>
        </w:tc>
        <w:tc>
          <w:tcPr>
            <w:tcW w:w="659" w:type="pct"/>
            <w:shd w:val="clear" w:color="auto" w:fill="B8CCE4" w:themeFill="accent1" w:themeFillTint="66"/>
          </w:tcPr>
          <w:p w14:paraId="5E31C89E"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NR</w:t>
            </w:r>
          </w:p>
        </w:tc>
        <w:tc>
          <w:tcPr>
            <w:tcW w:w="665" w:type="pct"/>
            <w:shd w:val="clear" w:color="auto" w:fill="B8CCE4" w:themeFill="accent1" w:themeFillTint="66"/>
          </w:tcPr>
          <w:p w14:paraId="36EA3741"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NR</w:t>
            </w:r>
          </w:p>
        </w:tc>
        <w:tc>
          <w:tcPr>
            <w:tcW w:w="664" w:type="pct"/>
            <w:shd w:val="clear" w:color="auto" w:fill="B8CCE4" w:themeFill="accent1" w:themeFillTint="66"/>
          </w:tcPr>
          <w:p w14:paraId="52569AFE"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NR</w:t>
            </w:r>
          </w:p>
        </w:tc>
        <w:tc>
          <w:tcPr>
            <w:tcW w:w="662" w:type="pct"/>
            <w:shd w:val="clear" w:color="auto" w:fill="B8CCE4" w:themeFill="accent1" w:themeFillTint="66"/>
          </w:tcPr>
          <w:p w14:paraId="5F84EF11"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NR</w:t>
            </w:r>
          </w:p>
        </w:tc>
      </w:tr>
      <w:tr w:rsidR="00EB276E" w:rsidRPr="00317209" w14:paraId="6480A62E" w14:textId="77777777" w:rsidTr="002C0862">
        <w:trPr>
          <w:trHeight w:val="20"/>
        </w:trPr>
        <w:tc>
          <w:tcPr>
            <w:tcW w:w="1017" w:type="pct"/>
          </w:tcPr>
          <w:p w14:paraId="0D36FE29" w14:textId="77777777" w:rsidR="005915E2" w:rsidRPr="00317209" w:rsidRDefault="005915E2" w:rsidP="002C0862">
            <w:pPr>
              <w:keepNext/>
              <w:keepLines/>
              <w:tabs>
                <w:tab w:val="left" w:pos="2980"/>
              </w:tabs>
              <w:jc w:val="left"/>
              <w:rPr>
                <w:rFonts w:ascii="Arial Narrow" w:hAnsi="Arial Narrow" w:cs="Times New Roman"/>
                <w:sz w:val="20"/>
                <w:szCs w:val="20"/>
              </w:rPr>
            </w:pPr>
            <w:r w:rsidRPr="00317209">
              <w:rPr>
                <w:rFonts w:ascii="Arial Narrow" w:hAnsi="Arial Narrow" w:cs="Times New Roman"/>
                <w:sz w:val="20"/>
                <w:szCs w:val="20"/>
              </w:rPr>
              <w:t>Median (months)</w:t>
            </w:r>
          </w:p>
        </w:tc>
        <w:tc>
          <w:tcPr>
            <w:tcW w:w="664" w:type="pct"/>
            <w:shd w:val="clear" w:color="auto" w:fill="B8CCE4" w:themeFill="accent1" w:themeFillTint="66"/>
          </w:tcPr>
          <w:p w14:paraId="11C11455"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43.0</w:t>
            </w:r>
          </w:p>
        </w:tc>
        <w:tc>
          <w:tcPr>
            <w:tcW w:w="669" w:type="pct"/>
            <w:shd w:val="clear" w:color="auto" w:fill="B8CCE4" w:themeFill="accent1" w:themeFillTint="66"/>
          </w:tcPr>
          <w:p w14:paraId="3735C584"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30.0</w:t>
            </w:r>
          </w:p>
        </w:tc>
        <w:tc>
          <w:tcPr>
            <w:tcW w:w="659" w:type="pct"/>
            <w:shd w:val="clear" w:color="auto" w:fill="B8CCE4" w:themeFill="accent1" w:themeFillTint="66"/>
          </w:tcPr>
          <w:p w14:paraId="24E71B1E"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55.4</w:t>
            </w:r>
          </w:p>
        </w:tc>
        <w:tc>
          <w:tcPr>
            <w:tcW w:w="665" w:type="pct"/>
            <w:shd w:val="clear" w:color="auto" w:fill="B8CCE4" w:themeFill="accent1" w:themeFillTint="66"/>
          </w:tcPr>
          <w:p w14:paraId="51081049"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36.6</w:t>
            </w:r>
          </w:p>
        </w:tc>
        <w:tc>
          <w:tcPr>
            <w:tcW w:w="664" w:type="pct"/>
            <w:shd w:val="clear" w:color="auto" w:fill="B8CCE4" w:themeFill="accent1" w:themeFillTint="66"/>
          </w:tcPr>
          <w:p w14:paraId="3D6597D0" w14:textId="77777777" w:rsidR="005915E2" w:rsidRPr="00317209" w:rsidRDefault="005915E2" w:rsidP="002C0862">
            <w:pPr>
              <w:keepNext/>
              <w:keepLines/>
              <w:tabs>
                <w:tab w:val="left" w:pos="2980"/>
              </w:tabs>
              <w:jc w:val="center"/>
              <w:rPr>
                <w:rFonts w:ascii="Arial Narrow" w:hAnsi="Arial Narrow" w:cs="Times New Roman"/>
                <w:sz w:val="20"/>
                <w:szCs w:val="20"/>
              </w:rPr>
            </w:pPr>
            <w:r w:rsidRPr="00317209">
              <w:rPr>
                <w:rFonts w:ascii="Arial Narrow" w:hAnsi="Arial Narrow" w:cs="Times New Roman"/>
                <w:sz w:val="20"/>
                <w:szCs w:val="20"/>
              </w:rPr>
              <w:t>33.1</w:t>
            </w:r>
          </w:p>
        </w:tc>
        <w:tc>
          <w:tcPr>
            <w:tcW w:w="662" w:type="pct"/>
            <w:shd w:val="clear" w:color="auto" w:fill="B8CCE4" w:themeFill="accent1" w:themeFillTint="66"/>
          </w:tcPr>
          <w:p w14:paraId="7D7DD17D"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25.8</w:t>
            </w:r>
          </w:p>
        </w:tc>
      </w:tr>
      <w:tr w:rsidR="00505A87" w:rsidRPr="00317209" w14:paraId="782ECF8A" w14:textId="77777777" w:rsidTr="002C0862">
        <w:trPr>
          <w:trHeight w:val="20"/>
        </w:trPr>
        <w:tc>
          <w:tcPr>
            <w:tcW w:w="1017" w:type="pct"/>
            <w:vAlign w:val="center"/>
          </w:tcPr>
          <w:p w14:paraId="36741AF0" w14:textId="77777777" w:rsidR="005915E2" w:rsidRPr="00317209" w:rsidRDefault="005915E2" w:rsidP="002C0862">
            <w:pPr>
              <w:keepNext/>
              <w:keepLines/>
              <w:jc w:val="left"/>
              <w:rPr>
                <w:rFonts w:ascii="Arial Narrow" w:hAnsi="Arial Narrow" w:cs="Times New Roman"/>
                <w:sz w:val="20"/>
                <w:szCs w:val="20"/>
              </w:rPr>
            </w:pPr>
            <w:r w:rsidRPr="00317209">
              <w:rPr>
                <w:rFonts w:ascii="Arial Narrow" w:hAnsi="Arial Narrow" w:cs="Times New Roman"/>
                <w:sz w:val="20"/>
                <w:szCs w:val="20"/>
              </w:rPr>
              <w:t>p-value</w:t>
            </w:r>
          </w:p>
        </w:tc>
        <w:tc>
          <w:tcPr>
            <w:tcW w:w="1334" w:type="pct"/>
            <w:gridSpan w:val="2"/>
            <w:shd w:val="clear" w:color="auto" w:fill="B8CCE4" w:themeFill="accent1" w:themeFillTint="66"/>
            <w:vAlign w:val="center"/>
          </w:tcPr>
          <w:p w14:paraId="1F3A3611" w14:textId="6D4039FC"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p</w:t>
            </w:r>
            <w:r w:rsidR="009504A5" w:rsidRPr="00317209">
              <w:rPr>
                <w:rFonts w:ascii="Arial Narrow" w:hAnsi="Arial Narrow" w:cs="Times New Roman"/>
                <w:sz w:val="20"/>
                <w:szCs w:val="20"/>
              </w:rPr>
              <w:t xml:space="preserve"> = </w:t>
            </w:r>
            <w:r w:rsidRPr="00317209">
              <w:rPr>
                <w:rFonts w:ascii="Arial Narrow" w:hAnsi="Arial Narrow" w:cs="Times New Roman"/>
                <w:sz w:val="20"/>
                <w:szCs w:val="20"/>
              </w:rPr>
              <w:t>0.0037</w:t>
            </w:r>
          </w:p>
        </w:tc>
        <w:tc>
          <w:tcPr>
            <w:tcW w:w="1324" w:type="pct"/>
            <w:gridSpan w:val="2"/>
            <w:shd w:val="clear" w:color="auto" w:fill="B8CCE4" w:themeFill="accent1" w:themeFillTint="66"/>
            <w:vAlign w:val="center"/>
          </w:tcPr>
          <w:p w14:paraId="1738EB97"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NR</w:t>
            </w:r>
          </w:p>
        </w:tc>
        <w:tc>
          <w:tcPr>
            <w:tcW w:w="1326" w:type="pct"/>
            <w:gridSpan w:val="2"/>
            <w:shd w:val="clear" w:color="auto" w:fill="B8CCE4" w:themeFill="accent1" w:themeFillTint="66"/>
            <w:vAlign w:val="center"/>
          </w:tcPr>
          <w:p w14:paraId="7DB2C948"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NR</w:t>
            </w:r>
          </w:p>
        </w:tc>
      </w:tr>
      <w:tr w:rsidR="00505A87" w:rsidRPr="00317209" w14:paraId="756EF917" w14:textId="77777777" w:rsidTr="002C0862">
        <w:trPr>
          <w:trHeight w:val="20"/>
        </w:trPr>
        <w:tc>
          <w:tcPr>
            <w:tcW w:w="1017" w:type="pct"/>
          </w:tcPr>
          <w:p w14:paraId="36DCD31A" w14:textId="77777777" w:rsidR="005915E2" w:rsidRPr="00317209" w:rsidRDefault="005915E2" w:rsidP="002C0862">
            <w:pPr>
              <w:keepNext/>
              <w:keepLines/>
              <w:jc w:val="left"/>
              <w:rPr>
                <w:rFonts w:ascii="Arial Narrow" w:hAnsi="Arial Narrow" w:cs="Times New Roman"/>
                <w:sz w:val="20"/>
                <w:szCs w:val="20"/>
              </w:rPr>
            </w:pPr>
            <w:r w:rsidRPr="00317209">
              <w:rPr>
                <w:rFonts w:ascii="Arial Narrow" w:hAnsi="Arial Narrow" w:cs="Times New Roman"/>
                <w:sz w:val="20"/>
                <w:szCs w:val="20"/>
              </w:rPr>
              <w:t>Hazard ratio (95% CI)</w:t>
            </w:r>
          </w:p>
        </w:tc>
        <w:tc>
          <w:tcPr>
            <w:tcW w:w="1334" w:type="pct"/>
            <w:gridSpan w:val="2"/>
            <w:shd w:val="clear" w:color="auto" w:fill="B8CCE4" w:themeFill="accent1" w:themeFillTint="66"/>
            <w:vAlign w:val="center"/>
          </w:tcPr>
          <w:p w14:paraId="509B4A8F" w14:textId="77777777" w:rsidR="005915E2" w:rsidRPr="00317209" w:rsidRDefault="005915E2" w:rsidP="002C0862">
            <w:pPr>
              <w:keepNext/>
              <w:keepLines/>
              <w:jc w:val="center"/>
              <w:rPr>
                <w:rFonts w:ascii="Arial Narrow" w:hAnsi="Arial Narrow" w:cs="Times New Roman"/>
                <w:b/>
                <w:bCs/>
                <w:sz w:val="20"/>
                <w:szCs w:val="20"/>
              </w:rPr>
            </w:pPr>
            <w:bookmarkStart w:id="37" w:name="_Hlk187842177"/>
            <w:r w:rsidRPr="00317209">
              <w:rPr>
                <w:rFonts w:ascii="Arial Narrow" w:hAnsi="Arial Narrow" w:cs="Times New Roman"/>
                <w:b/>
                <w:bCs/>
                <w:sz w:val="20"/>
                <w:szCs w:val="20"/>
              </w:rPr>
              <w:t>0.71 (0.56, 0.91)</w:t>
            </w:r>
            <w:bookmarkEnd w:id="37"/>
          </w:p>
        </w:tc>
        <w:tc>
          <w:tcPr>
            <w:tcW w:w="1324" w:type="pct"/>
            <w:gridSpan w:val="2"/>
            <w:shd w:val="clear" w:color="auto" w:fill="B8CCE4" w:themeFill="accent1" w:themeFillTint="66"/>
            <w:vAlign w:val="center"/>
          </w:tcPr>
          <w:p w14:paraId="7088400A" w14:textId="77777777" w:rsidR="005915E2" w:rsidRPr="00317209" w:rsidRDefault="005915E2" w:rsidP="002C0862">
            <w:pPr>
              <w:keepNext/>
              <w:keepLines/>
              <w:jc w:val="center"/>
              <w:rPr>
                <w:rFonts w:ascii="Arial Narrow" w:hAnsi="Arial Narrow" w:cs="Times New Roman"/>
                <w:b/>
                <w:bCs/>
                <w:sz w:val="20"/>
                <w:szCs w:val="20"/>
              </w:rPr>
            </w:pPr>
            <w:r w:rsidRPr="00317209">
              <w:rPr>
                <w:rFonts w:ascii="Arial Narrow" w:hAnsi="Arial Narrow" w:cs="Times New Roman"/>
                <w:b/>
                <w:bCs/>
                <w:sz w:val="20"/>
                <w:szCs w:val="20"/>
              </w:rPr>
              <w:t>0.63 (0.46, 0.87)</w:t>
            </w:r>
          </w:p>
        </w:tc>
        <w:tc>
          <w:tcPr>
            <w:tcW w:w="1326" w:type="pct"/>
            <w:gridSpan w:val="2"/>
            <w:shd w:val="clear" w:color="auto" w:fill="B8CCE4" w:themeFill="accent1" w:themeFillTint="66"/>
            <w:vAlign w:val="center"/>
          </w:tcPr>
          <w:p w14:paraId="360DB5A5"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0.83 (0.60, 1.16)</w:t>
            </w:r>
          </w:p>
        </w:tc>
      </w:tr>
      <w:tr w:rsidR="005915E2" w:rsidRPr="00317209" w14:paraId="5304D692" w14:textId="77777777" w:rsidTr="002C0862">
        <w:trPr>
          <w:trHeight w:val="20"/>
        </w:trPr>
        <w:tc>
          <w:tcPr>
            <w:tcW w:w="5000" w:type="pct"/>
            <w:gridSpan w:val="7"/>
            <w:shd w:val="clear" w:color="auto" w:fill="B8CCE4" w:themeFill="accent1" w:themeFillTint="66"/>
            <w:vAlign w:val="center"/>
          </w:tcPr>
          <w:p w14:paraId="3D56EC6E" w14:textId="3B596EBD" w:rsidR="005915E2" w:rsidRPr="00317209" w:rsidRDefault="005915E2" w:rsidP="002C0862">
            <w:pPr>
              <w:keepNext/>
              <w:keepLines/>
              <w:jc w:val="right"/>
              <w:rPr>
                <w:rFonts w:ascii="Arial Narrow" w:hAnsi="Arial Narrow" w:cs="Times New Roman"/>
                <w:sz w:val="20"/>
                <w:szCs w:val="20"/>
              </w:rPr>
            </w:pPr>
            <w:r w:rsidRPr="00317209">
              <w:rPr>
                <w:rFonts w:ascii="Arial Narrow" w:hAnsi="Arial Narrow" w:cs="Times New Roman"/>
                <w:sz w:val="20"/>
                <w:szCs w:val="20"/>
              </w:rPr>
              <w:t>Test for interaction of Treatment and age, p</w:t>
            </w:r>
            <w:r w:rsidR="009504A5" w:rsidRPr="00317209">
              <w:rPr>
                <w:rFonts w:ascii="Arial Narrow" w:hAnsi="Arial Narrow" w:cs="Times New Roman"/>
                <w:sz w:val="20"/>
                <w:szCs w:val="20"/>
              </w:rPr>
              <w:t xml:space="preserve"> = </w:t>
            </w:r>
            <w:r w:rsidRPr="00317209">
              <w:rPr>
                <w:rFonts w:ascii="Arial Narrow" w:hAnsi="Arial Narrow" w:cs="Times New Roman"/>
                <w:sz w:val="20"/>
                <w:szCs w:val="20"/>
              </w:rPr>
              <w:t>0.237</w:t>
            </w:r>
          </w:p>
        </w:tc>
      </w:tr>
      <w:tr w:rsidR="00505A87" w:rsidRPr="00317209" w14:paraId="33AA5221" w14:textId="77777777" w:rsidTr="002C0862">
        <w:trPr>
          <w:trHeight w:val="20"/>
        </w:trPr>
        <w:tc>
          <w:tcPr>
            <w:tcW w:w="1017" w:type="pct"/>
          </w:tcPr>
          <w:p w14:paraId="7BA8926D" w14:textId="77777777" w:rsidR="005915E2" w:rsidRPr="00317209" w:rsidRDefault="005915E2" w:rsidP="002C0862">
            <w:pPr>
              <w:keepNext/>
              <w:keepLines/>
              <w:jc w:val="left"/>
              <w:rPr>
                <w:rFonts w:ascii="Arial Narrow" w:hAnsi="Arial Narrow" w:cs="Times New Roman"/>
                <w:sz w:val="20"/>
                <w:szCs w:val="20"/>
              </w:rPr>
            </w:pPr>
            <w:r w:rsidRPr="00317209">
              <w:rPr>
                <w:rFonts w:ascii="Arial Narrow" w:hAnsi="Arial Narrow" w:cs="Times New Roman"/>
                <w:sz w:val="20"/>
                <w:szCs w:val="20"/>
              </w:rPr>
              <w:t>Adjusted hazard ratio (95% CI)</w:t>
            </w:r>
          </w:p>
        </w:tc>
        <w:tc>
          <w:tcPr>
            <w:tcW w:w="1334" w:type="pct"/>
            <w:gridSpan w:val="2"/>
            <w:shd w:val="clear" w:color="auto" w:fill="B8CCE4" w:themeFill="accent1" w:themeFillTint="66"/>
            <w:vAlign w:val="center"/>
          </w:tcPr>
          <w:p w14:paraId="0D065550"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NE</w:t>
            </w:r>
          </w:p>
        </w:tc>
        <w:tc>
          <w:tcPr>
            <w:tcW w:w="1324" w:type="pct"/>
            <w:gridSpan w:val="2"/>
            <w:shd w:val="clear" w:color="auto" w:fill="B8CCE4" w:themeFill="accent1" w:themeFillTint="66"/>
            <w:vAlign w:val="center"/>
          </w:tcPr>
          <w:p w14:paraId="47039F53" w14:textId="77777777" w:rsidR="005915E2" w:rsidRPr="00317209" w:rsidRDefault="005915E2" w:rsidP="002C0862">
            <w:pPr>
              <w:keepNext/>
              <w:keepLines/>
              <w:jc w:val="center"/>
              <w:rPr>
                <w:rFonts w:ascii="Arial Narrow" w:hAnsi="Arial Narrow" w:cs="Times New Roman"/>
                <w:b/>
                <w:bCs/>
                <w:sz w:val="20"/>
                <w:szCs w:val="20"/>
              </w:rPr>
            </w:pPr>
            <w:r w:rsidRPr="00317209">
              <w:rPr>
                <w:rFonts w:ascii="Arial Narrow" w:hAnsi="Arial Narrow" w:cs="Times New Roman"/>
                <w:b/>
                <w:bCs/>
                <w:sz w:val="20"/>
                <w:szCs w:val="20"/>
              </w:rPr>
              <w:t>0.61 (0.45, 0.84)</w:t>
            </w:r>
          </w:p>
        </w:tc>
        <w:tc>
          <w:tcPr>
            <w:tcW w:w="1326" w:type="pct"/>
            <w:gridSpan w:val="2"/>
            <w:shd w:val="clear" w:color="auto" w:fill="B8CCE4" w:themeFill="accent1" w:themeFillTint="66"/>
            <w:vAlign w:val="center"/>
          </w:tcPr>
          <w:p w14:paraId="71041502" w14:textId="77777777" w:rsidR="005915E2" w:rsidRPr="00317209" w:rsidRDefault="005915E2" w:rsidP="002C0862">
            <w:pPr>
              <w:keepNext/>
              <w:keepLines/>
              <w:jc w:val="center"/>
              <w:rPr>
                <w:rFonts w:ascii="Arial Narrow" w:hAnsi="Arial Narrow" w:cs="Times New Roman"/>
                <w:sz w:val="20"/>
                <w:szCs w:val="20"/>
              </w:rPr>
            </w:pPr>
            <w:r w:rsidRPr="00317209">
              <w:rPr>
                <w:rFonts w:ascii="Arial Narrow" w:hAnsi="Arial Narrow" w:cs="Times New Roman"/>
                <w:sz w:val="20"/>
                <w:szCs w:val="20"/>
              </w:rPr>
              <w:t>0.90 (0.65, 1.26)</w:t>
            </w:r>
          </w:p>
        </w:tc>
      </w:tr>
      <w:tr w:rsidR="007C47BB" w:rsidRPr="00317209" w14:paraId="3A7990E1" w14:textId="77777777" w:rsidTr="002C0862">
        <w:trPr>
          <w:trHeight w:val="20"/>
        </w:trPr>
        <w:tc>
          <w:tcPr>
            <w:tcW w:w="2350" w:type="pct"/>
            <w:gridSpan w:val="3"/>
            <w:shd w:val="clear" w:color="auto" w:fill="B8CCE4" w:themeFill="accent1" w:themeFillTint="66"/>
          </w:tcPr>
          <w:p w14:paraId="724431E1" w14:textId="1CA616CA" w:rsidR="007C47BB" w:rsidRPr="00317209" w:rsidRDefault="007C47BB" w:rsidP="002C0862">
            <w:pPr>
              <w:pStyle w:val="Heading3"/>
              <w:keepNext/>
              <w:keepLines/>
              <w:jc w:val="left"/>
              <w:rPr>
                <w:rFonts w:ascii="Arial Narrow" w:hAnsi="Arial Narrow" w:cs="Times New Roman"/>
                <w:b/>
                <w:bCs/>
                <w:sz w:val="20"/>
                <w:szCs w:val="20"/>
                <w:u w:val="none"/>
              </w:rPr>
            </w:pPr>
          </w:p>
        </w:tc>
        <w:tc>
          <w:tcPr>
            <w:tcW w:w="2650" w:type="pct"/>
            <w:gridSpan w:val="4"/>
            <w:shd w:val="clear" w:color="auto" w:fill="B8CCE4" w:themeFill="accent1" w:themeFillTint="66"/>
            <w:vAlign w:val="center"/>
          </w:tcPr>
          <w:p w14:paraId="55550A50" w14:textId="486BEA44" w:rsidR="007C47BB" w:rsidRPr="00317209" w:rsidRDefault="007C47BB" w:rsidP="002C0862">
            <w:pPr>
              <w:pStyle w:val="Heading3"/>
              <w:keepNext/>
              <w:keepLines/>
              <w:jc w:val="left"/>
              <w:rPr>
                <w:rFonts w:ascii="Arial Narrow" w:hAnsi="Arial Narrow" w:cs="Times New Roman"/>
                <w:b/>
                <w:bCs/>
                <w:sz w:val="20"/>
                <w:szCs w:val="20"/>
                <w:u w:val="none"/>
              </w:rPr>
            </w:pPr>
            <w:r w:rsidRPr="00317209">
              <w:rPr>
                <w:rFonts w:ascii="Arial Narrow" w:hAnsi="Arial Narrow" w:cs="Times New Roman"/>
                <w:sz w:val="20"/>
                <w:szCs w:val="20"/>
                <w:u w:val="none"/>
              </w:rPr>
              <w:t>Test for interaction of Treatment and age, p</w:t>
            </w:r>
            <w:r w:rsidR="009504A5" w:rsidRPr="00317209">
              <w:rPr>
                <w:rFonts w:ascii="Arial Narrow" w:hAnsi="Arial Narrow" w:cs="Times New Roman"/>
                <w:sz w:val="20"/>
                <w:szCs w:val="20"/>
                <w:u w:val="none"/>
              </w:rPr>
              <w:t xml:space="preserve"> = </w:t>
            </w:r>
            <w:r w:rsidRPr="00317209">
              <w:rPr>
                <w:rFonts w:ascii="Arial Narrow" w:hAnsi="Arial Narrow" w:cs="Times New Roman"/>
                <w:sz w:val="20"/>
                <w:szCs w:val="20"/>
                <w:u w:val="none"/>
              </w:rPr>
              <w:t>0.093</w:t>
            </w:r>
          </w:p>
        </w:tc>
      </w:tr>
      <w:tr w:rsidR="007C47BB" w:rsidRPr="00317209" w14:paraId="29ACA2FA" w14:textId="77777777" w:rsidTr="002C0862">
        <w:trPr>
          <w:trHeight w:val="20"/>
        </w:trPr>
        <w:tc>
          <w:tcPr>
            <w:tcW w:w="5000" w:type="pct"/>
            <w:gridSpan w:val="7"/>
            <w:shd w:val="clear" w:color="auto" w:fill="auto"/>
            <w:vAlign w:val="center"/>
          </w:tcPr>
          <w:p w14:paraId="616367B3" w14:textId="06450128" w:rsidR="007C47BB" w:rsidRPr="00317209" w:rsidRDefault="007C47BB" w:rsidP="002C0862">
            <w:pPr>
              <w:pStyle w:val="Heading3"/>
              <w:keepNext/>
              <w:keepLines/>
              <w:jc w:val="left"/>
              <w:rPr>
                <w:rFonts w:ascii="Arial Narrow" w:hAnsi="Arial Narrow" w:cs="Times New Roman"/>
                <w:b/>
                <w:bCs/>
                <w:sz w:val="20"/>
                <w:szCs w:val="20"/>
                <w:u w:val="none"/>
              </w:rPr>
            </w:pPr>
            <w:r w:rsidRPr="00317209">
              <w:rPr>
                <w:rFonts w:ascii="Arial Narrow" w:hAnsi="Arial Narrow" w:cs="Times New Roman"/>
                <w:b/>
                <w:bCs/>
                <w:sz w:val="20"/>
                <w:szCs w:val="20"/>
                <w:u w:val="none"/>
              </w:rPr>
              <w:t>OS</w:t>
            </w:r>
          </w:p>
        </w:tc>
      </w:tr>
      <w:tr w:rsidR="007C47BB" w:rsidRPr="00317209" w14:paraId="608A53AB" w14:textId="7D78C4C2" w:rsidTr="00BA3A25">
        <w:trPr>
          <w:trHeight w:val="20"/>
        </w:trPr>
        <w:tc>
          <w:tcPr>
            <w:tcW w:w="1017" w:type="pct"/>
          </w:tcPr>
          <w:p w14:paraId="2CC4A11C" w14:textId="03750046" w:rsidR="007C47BB" w:rsidRPr="00317209" w:rsidRDefault="007C47BB" w:rsidP="002C0862">
            <w:pPr>
              <w:pStyle w:val="Heading3"/>
              <w:keepNext/>
              <w:keepLines/>
              <w:rPr>
                <w:rFonts w:ascii="Arial Narrow" w:hAnsi="Arial Narrow" w:cs="Times New Roman"/>
                <w:sz w:val="20"/>
                <w:szCs w:val="20"/>
                <w:u w:val="none"/>
              </w:rPr>
            </w:pPr>
            <w:r w:rsidRPr="00317209">
              <w:rPr>
                <w:rFonts w:ascii="Arial Narrow" w:hAnsi="Arial Narrow" w:cs="Times New Roman"/>
                <w:sz w:val="20"/>
                <w:szCs w:val="20"/>
                <w:u w:val="none"/>
              </w:rPr>
              <w:t>Number of events</w:t>
            </w:r>
          </w:p>
        </w:tc>
        <w:tc>
          <w:tcPr>
            <w:tcW w:w="664" w:type="pct"/>
            <w:shd w:val="clear" w:color="auto" w:fill="B8CCE4" w:themeFill="accent1" w:themeFillTint="66"/>
          </w:tcPr>
          <w:p w14:paraId="0E65862B" w14:textId="5198F7E9"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76</w:t>
            </w:r>
          </w:p>
        </w:tc>
        <w:tc>
          <w:tcPr>
            <w:tcW w:w="669" w:type="pct"/>
            <w:shd w:val="clear" w:color="auto" w:fill="B8CCE4" w:themeFill="accent1" w:themeFillTint="66"/>
          </w:tcPr>
          <w:p w14:paraId="67D8CEAD" w14:textId="5C487B3C"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100</w:t>
            </w:r>
          </w:p>
        </w:tc>
        <w:tc>
          <w:tcPr>
            <w:tcW w:w="659" w:type="pct"/>
            <w:shd w:val="clear" w:color="auto" w:fill="B8CCE4" w:themeFill="accent1" w:themeFillTint="66"/>
          </w:tcPr>
          <w:p w14:paraId="037D9F63" w14:textId="6C7C6F79"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NR</w:t>
            </w:r>
          </w:p>
        </w:tc>
        <w:tc>
          <w:tcPr>
            <w:tcW w:w="665" w:type="pct"/>
            <w:shd w:val="clear" w:color="auto" w:fill="B8CCE4" w:themeFill="accent1" w:themeFillTint="66"/>
          </w:tcPr>
          <w:p w14:paraId="1D213EAA" w14:textId="6C1DF0CD" w:rsidR="007C47BB" w:rsidRPr="00317209" w:rsidRDefault="007C47BB" w:rsidP="002C0862">
            <w:pPr>
              <w:keepNext/>
              <w:keepLines/>
              <w:jc w:val="left"/>
            </w:pPr>
            <w:r w:rsidRPr="00317209">
              <w:rPr>
                <w:rFonts w:ascii="Arial Narrow" w:hAnsi="Arial Narrow" w:cs="Times New Roman"/>
                <w:sz w:val="20"/>
                <w:szCs w:val="20"/>
              </w:rPr>
              <w:t>NR</w:t>
            </w:r>
          </w:p>
        </w:tc>
        <w:tc>
          <w:tcPr>
            <w:tcW w:w="664" w:type="pct"/>
            <w:shd w:val="clear" w:color="auto" w:fill="B8CCE4" w:themeFill="accent1" w:themeFillTint="66"/>
            <w:vAlign w:val="center"/>
          </w:tcPr>
          <w:p w14:paraId="1F6DC0B9" w14:textId="030A5D9E" w:rsidR="007C47BB" w:rsidRPr="00317209" w:rsidRDefault="007C47BB" w:rsidP="00BA3A25">
            <w:pPr>
              <w:keepNext/>
              <w:keepLines/>
              <w:jc w:val="center"/>
            </w:pPr>
            <w:r w:rsidRPr="00317209">
              <w:rPr>
                <w:rFonts w:ascii="Arial Narrow" w:hAnsi="Arial Narrow" w:cs="Times New Roman"/>
                <w:sz w:val="20"/>
                <w:szCs w:val="20"/>
              </w:rPr>
              <w:t>NR</w:t>
            </w:r>
          </w:p>
        </w:tc>
        <w:tc>
          <w:tcPr>
            <w:tcW w:w="662" w:type="pct"/>
            <w:shd w:val="clear" w:color="auto" w:fill="B8CCE4" w:themeFill="accent1" w:themeFillTint="66"/>
            <w:vAlign w:val="center"/>
          </w:tcPr>
          <w:p w14:paraId="50873F30" w14:textId="4C1D94C7" w:rsidR="007C47BB" w:rsidRPr="00317209" w:rsidRDefault="007C47BB" w:rsidP="00BA3A25">
            <w:pPr>
              <w:keepNext/>
              <w:keepLines/>
              <w:jc w:val="center"/>
            </w:pPr>
            <w:r w:rsidRPr="00317209">
              <w:rPr>
                <w:rFonts w:ascii="Arial Narrow" w:hAnsi="Arial Narrow" w:cs="Times New Roman"/>
                <w:sz w:val="20"/>
                <w:szCs w:val="20"/>
              </w:rPr>
              <w:t>NR</w:t>
            </w:r>
          </w:p>
        </w:tc>
      </w:tr>
      <w:tr w:rsidR="007C47BB" w:rsidRPr="00317209" w14:paraId="433C5461" w14:textId="77777777" w:rsidTr="00BA3A25">
        <w:trPr>
          <w:trHeight w:val="20"/>
        </w:trPr>
        <w:tc>
          <w:tcPr>
            <w:tcW w:w="1017" w:type="pct"/>
          </w:tcPr>
          <w:p w14:paraId="532C0D0F" w14:textId="7B21E102" w:rsidR="007C47BB" w:rsidRPr="00317209" w:rsidRDefault="007C47BB" w:rsidP="002C0862">
            <w:pPr>
              <w:pStyle w:val="Heading3"/>
              <w:keepNext/>
              <w:keepLines/>
              <w:rPr>
                <w:rFonts w:ascii="Arial Narrow" w:hAnsi="Arial Narrow" w:cs="Times New Roman"/>
                <w:sz w:val="20"/>
                <w:szCs w:val="20"/>
                <w:u w:val="none"/>
              </w:rPr>
            </w:pPr>
            <w:r w:rsidRPr="00317209">
              <w:rPr>
                <w:rFonts w:ascii="Arial Narrow" w:hAnsi="Arial Narrow" w:cs="Times New Roman"/>
                <w:sz w:val="20"/>
                <w:szCs w:val="20"/>
                <w:u w:val="none"/>
              </w:rPr>
              <w:t>Median (months)</w:t>
            </w:r>
          </w:p>
        </w:tc>
        <w:tc>
          <w:tcPr>
            <w:tcW w:w="664" w:type="pct"/>
            <w:shd w:val="clear" w:color="auto" w:fill="B8CCE4" w:themeFill="accent1" w:themeFillTint="66"/>
          </w:tcPr>
          <w:p w14:paraId="5BFDE338" w14:textId="57F0337C"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75.0</w:t>
            </w:r>
          </w:p>
        </w:tc>
        <w:tc>
          <w:tcPr>
            <w:tcW w:w="669" w:type="pct"/>
            <w:shd w:val="clear" w:color="auto" w:fill="B8CCE4" w:themeFill="accent1" w:themeFillTint="66"/>
          </w:tcPr>
          <w:p w14:paraId="3602D554" w14:textId="0E0A58B1"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64.0</w:t>
            </w:r>
          </w:p>
        </w:tc>
        <w:tc>
          <w:tcPr>
            <w:tcW w:w="659" w:type="pct"/>
            <w:shd w:val="clear" w:color="auto" w:fill="B8CCE4" w:themeFill="accent1" w:themeFillTint="66"/>
          </w:tcPr>
          <w:p w14:paraId="25BEC644" w14:textId="1D8F9E9A"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NR</w:t>
            </w:r>
          </w:p>
        </w:tc>
        <w:tc>
          <w:tcPr>
            <w:tcW w:w="665" w:type="pct"/>
            <w:shd w:val="clear" w:color="auto" w:fill="B8CCE4" w:themeFill="accent1" w:themeFillTint="66"/>
          </w:tcPr>
          <w:p w14:paraId="22C8F4DF" w14:textId="6A482947" w:rsidR="007C47BB" w:rsidRPr="00317209" w:rsidRDefault="007C47BB" w:rsidP="002C0862">
            <w:pPr>
              <w:keepNext/>
              <w:keepLines/>
              <w:jc w:val="left"/>
              <w:rPr>
                <w:rFonts w:ascii="Arial Narrow" w:hAnsi="Arial Narrow" w:cs="Times New Roman"/>
                <w:sz w:val="20"/>
                <w:szCs w:val="20"/>
              </w:rPr>
            </w:pPr>
            <w:r w:rsidRPr="00317209">
              <w:rPr>
                <w:rFonts w:ascii="Arial Narrow" w:hAnsi="Arial Narrow" w:cs="Times New Roman"/>
                <w:sz w:val="20"/>
                <w:szCs w:val="20"/>
              </w:rPr>
              <w:t>68.9</w:t>
            </w:r>
          </w:p>
        </w:tc>
        <w:tc>
          <w:tcPr>
            <w:tcW w:w="664" w:type="pct"/>
            <w:shd w:val="clear" w:color="auto" w:fill="B8CCE4" w:themeFill="accent1" w:themeFillTint="66"/>
            <w:vAlign w:val="center"/>
          </w:tcPr>
          <w:p w14:paraId="1266E482" w14:textId="42984AF3" w:rsidR="007C47BB" w:rsidRPr="00317209" w:rsidRDefault="007C47BB" w:rsidP="00BA3A25">
            <w:pPr>
              <w:keepNext/>
              <w:keepLines/>
              <w:jc w:val="center"/>
              <w:rPr>
                <w:rFonts w:ascii="Arial Narrow" w:hAnsi="Arial Narrow" w:cs="Times New Roman"/>
                <w:sz w:val="20"/>
                <w:szCs w:val="20"/>
              </w:rPr>
            </w:pPr>
            <w:r w:rsidRPr="00317209">
              <w:rPr>
                <w:rFonts w:ascii="Arial Narrow" w:hAnsi="Arial Narrow" w:cs="Times New Roman"/>
                <w:sz w:val="20"/>
                <w:szCs w:val="20"/>
              </w:rPr>
              <w:t>62.9</w:t>
            </w:r>
          </w:p>
        </w:tc>
        <w:tc>
          <w:tcPr>
            <w:tcW w:w="662" w:type="pct"/>
            <w:shd w:val="clear" w:color="auto" w:fill="B8CCE4" w:themeFill="accent1" w:themeFillTint="66"/>
            <w:vAlign w:val="center"/>
          </w:tcPr>
          <w:p w14:paraId="10590C5F" w14:textId="3AEF96D0" w:rsidR="007C47BB" w:rsidRPr="00317209" w:rsidRDefault="007C47BB" w:rsidP="00BA3A25">
            <w:pPr>
              <w:keepNext/>
              <w:keepLines/>
              <w:jc w:val="center"/>
              <w:rPr>
                <w:rFonts w:ascii="Arial Narrow" w:hAnsi="Arial Narrow" w:cs="Times New Roman"/>
                <w:sz w:val="20"/>
                <w:szCs w:val="20"/>
              </w:rPr>
            </w:pPr>
            <w:r w:rsidRPr="00317209">
              <w:rPr>
                <w:rFonts w:ascii="Arial Narrow" w:hAnsi="Arial Narrow" w:cs="Times New Roman"/>
                <w:sz w:val="20"/>
                <w:szCs w:val="20"/>
              </w:rPr>
              <w:t>53.0</w:t>
            </w:r>
          </w:p>
        </w:tc>
      </w:tr>
      <w:tr w:rsidR="007C47BB" w:rsidRPr="00317209" w14:paraId="3D3345C6" w14:textId="77777777" w:rsidTr="002C0862">
        <w:trPr>
          <w:trHeight w:val="20"/>
        </w:trPr>
        <w:tc>
          <w:tcPr>
            <w:tcW w:w="1017" w:type="pct"/>
          </w:tcPr>
          <w:p w14:paraId="61EA5CF2" w14:textId="77777777" w:rsidR="007C47BB" w:rsidRPr="00317209" w:rsidRDefault="007C47BB" w:rsidP="002C0862">
            <w:pPr>
              <w:pStyle w:val="Heading3"/>
              <w:keepNext/>
              <w:keepLines/>
              <w:rPr>
                <w:rFonts w:ascii="Arial Narrow" w:hAnsi="Arial Narrow" w:cs="Times New Roman"/>
                <w:sz w:val="20"/>
                <w:szCs w:val="20"/>
                <w:u w:val="none"/>
              </w:rPr>
            </w:pPr>
            <w:r w:rsidRPr="00317209">
              <w:rPr>
                <w:rFonts w:ascii="Arial Narrow" w:hAnsi="Arial Narrow" w:cs="Times New Roman"/>
                <w:sz w:val="20"/>
                <w:szCs w:val="20"/>
                <w:u w:val="none"/>
              </w:rPr>
              <w:t>p-value</w:t>
            </w:r>
          </w:p>
        </w:tc>
        <w:tc>
          <w:tcPr>
            <w:tcW w:w="1334" w:type="pct"/>
            <w:gridSpan w:val="2"/>
            <w:shd w:val="clear" w:color="auto" w:fill="B8CCE4" w:themeFill="accent1" w:themeFillTint="66"/>
          </w:tcPr>
          <w:p w14:paraId="76FCADCA" w14:textId="7B3150E8"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P</w:t>
            </w:r>
            <w:r w:rsidR="009504A5" w:rsidRPr="00317209">
              <w:rPr>
                <w:rFonts w:ascii="Arial Narrow" w:hAnsi="Arial Narrow" w:cs="Times New Roman"/>
                <w:sz w:val="20"/>
                <w:szCs w:val="20"/>
                <w:u w:val="none"/>
              </w:rPr>
              <w:t xml:space="preserve"> = </w:t>
            </w:r>
            <w:r w:rsidRPr="00317209">
              <w:rPr>
                <w:rFonts w:ascii="Arial Narrow" w:hAnsi="Arial Narrow" w:cs="Times New Roman"/>
                <w:sz w:val="20"/>
                <w:szCs w:val="20"/>
                <w:u w:val="none"/>
              </w:rPr>
              <w:t>0.025</w:t>
            </w:r>
          </w:p>
        </w:tc>
        <w:tc>
          <w:tcPr>
            <w:tcW w:w="1324" w:type="pct"/>
            <w:gridSpan w:val="2"/>
            <w:shd w:val="clear" w:color="auto" w:fill="B8CCE4" w:themeFill="accent1" w:themeFillTint="66"/>
          </w:tcPr>
          <w:p w14:paraId="56A42494" w14:textId="77777777"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w:t>
            </w:r>
          </w:p>
        </w:tc>
        <w:tc>
          <w:tcPr>
            <w:tcW w:w="1326" w:type="pct"/>
            <w:gridSpan w:val="2"/>
            <w:shd w:val="clear" w:color="auto" w:fill="B8CCE4" w:themeFill="accent1" w:themeFillTint="66"/>
          </w:tcPr>
          <w:p w14:paraId="721C27E4" w14:textId="77777777"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w:t>
            </w:r>
          </w:p>
        </w:tc>
      </w:tr>
      <w:tr w:rsidR="007C47BB" w:rsidRPr="00317209" w14:paraId="45A04662" w14:textId="77777777" w:rsidTr="002C0862">
        <w:trPr>
          <w:trHeight w:val="20"/>
        </w:trPr>
        <w:tc>
          <w:tcPr>
            <w:tcW w:w="1017" w:type="pct"/>
          </w:tcPr>
          <w:p w14:paraId="73087ECA" w14:textId="77777777" w:rsidR="007C47BB" w:rsidRPr="00317209" w:rsidRDefault="007C47BB" w:rsidP="002C0862">
            <w:pPr>
              <w:pStyle w:val="Heading3"/>
              <w:keepNext/>
              <w:keepLines/>
              <w:rPr>
                <w:rFonts w:ascii="Arial Narrow" w:hAnsi="Arial Narrow" w:cs="Times New Roman"/>
                <w:sz w:val="20"/>
                <w:szCs w:val="20"/>
                <w:u w:val="none"/>
              </w:rPr>
            </w:pPr>
            <w:r w:rsidRPr="00317209">
              <w:rPr>
                <w:rFonts w:ascii="Arial Narrow" w:hAnsi="Arial Narrow" w:cs="Times New Roman"/>
                <w:sz w:val="20"/>
                <w:szCs w:val="20"/>
                <w:u w:val="none"/>
              </w:rPr>
              <w:t>Hazard ratio (95% CI)</w:t>
            </w:r>
          </w:p>
        </w:tc>
        <w:tc>
          <w:tcPr>
            <w:tcW w:w="1334" w:type="pct"/>
            <w:gridSpan w:val="2"/>
            <w:shd w:val="clear" w:color="auto" w:fill="B8CCE4" w:themeFill="accent1" w:themeFillTint="66"/>
          </w:tcPr>
          <w:p w14:paraId="27F4FEA0" w14:textId="77777777" w:rsidR="007C47BB" w:rsidRPr="00317209" w:rsidRDefault="007C47BB" w:rsidP="002C0862">
            <w:pPr>
              <w:pStyle w:val="Heading3"/>
              <w:keepNext/>
              <w:keepLines/>
              <w:jc w:val="center"/>
              <w:rPr>
                <w:rFonts w:ascii="Arial Narrow" w:hAnsi="Arial Narrow" w:cs="Times New Roman"/>
                <w:b/>
                <w:bCs/>
                <w:sz w:val="20"/>
                <w:szCs w:val="20"/>
                <w:u w:val="none"/>
              </w:rPr>
            </w:pPr>
            <w:r w:rsidRPr="00317209">
              <w:rPr>
                <w:rFonts w:ascii="Arial Narrow" w:hAnsi="Arial Narrow" w:cs="Times New Roman"/>
                <w:b/>
                <w:bCs/>
                <w:sz w:val="20"/>
                <w:szCs w:val="20"/>
                <w:u w:val="none"/>
              </w:rPr>
              <w:t>0.71 (0.52, 0.96)</w:t>
            </w:r>
          </w:p>
        </w:tc>
        <w:tc>
          <w:tcPr>
            <w:tcW w:w="1324" w:type="pct"/>
            <w:gridSpan w:val="2"/>
            <w:shd w:val="clear" w:color="auto" w:fill="B8CCE4" w:themeFill="accent1" w:themeFillTint="66"/>
          </w:tcPr>
          <w:p w14:paraId="7CD901AF" w14:textId="77777777" w:rsidR="007C47BB" w:rsidRPr="00317209" w:rsidRDefault="007C47BB" w:rsidP="002C0862">
            <w:pPr>
              <w:pStyle w:val="Heading3"/>
              <w:keepNext/>
              <w:keepLines/>
              <w:jc w:val="center"/>
              <w:rPr>
                <w:rFonts w:ascii="Arial Narrow" w:hAnsi="Arial Narrow" w:cs="Times New Roman"/>
                <w:b/>
                <w:bCs/>
                <w:sz w:val="20"/>
                <w:szCs w:val="20"/>
                <w:u w:val="none"/>
              </w:rPr>
            </w:pPr>
            <w:r w:rsidRPr="00317209">
              <w:rPr>
                <w:rFonts w:ascii="Arial Narrow" w:hAnsi="Arial Narrow" w:cs="Times New Roman"/>
                <w:b/>
                <w:bCs/>
                <w:sz w:val="20"/>
                <w:szCs w:val="20"/>
                <w:u w:val="none"/>
              </w:rPr>
              <w:t>0.61 (0.39, 0.97)</w:t>
            </w:r>
          </w:p>
        </w:tc>
        <w:tc>
          <w:tcPr>
            <w:tcW w:w="1326" w:type="pct"/>
            <w:gridSpan w:val="2"/>
            <w:shd w:val="clear" w:color="auto" w:fill="B8CCE4" w:themeFill="accent1" w:themeFillTint="66"/>
          </w:tcPr>
          <w:p w14:paraId="2C22944E" w14:textId="77777777"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0.83 (0.55, 1.23)</w:t>
            </w:r>
            <w:r w:rsidRPr="00317209">
              <w:rPr>
                <w:rFonts w:ascii="Arial Narrow" w:hAnsi="Arial Narrow" w:cs="Times New Roman"/>
                <w:sz w:val="20"/>
                <w:szCs w:val="20"/>
                <w:u w:val="none"/>
                <w:vertAlign w:val="superscript"/>
              </w:rPr>
              <w:t xml:space="preserve"> a</w:t>
            </w:r>
          </w:p>
        </w:tc>
      </w:tr>
      <w:tr w:rsidR="007C47BB" w:rsidRPr="00317209" w14:paraId="722FD20F" w14:textId="77777777" w:rsidTr="002C0862">
        <w:trPr>
          <w:trHeight w:val="20"/>
        </w:trPr>
        <w:tc>
          <w:tcPr>
            <w:tcW w:w="5000" w:type="pct"/>
            <w:gridSpan w:val="7"/>
            <w:shd w:val="clear" w:color="auto" w:fill="B8CCE4" w:themeFill="accent1" w:themeFillTint="66"/>
            <w:vAlign w:val="center"/>
          </w:tcPr>
          <w:p w14:paraId="73CBF2D5" w14:textId="65B25B46" w:rsidR="007C47BB" w:rsidRPr="00317209" w:rsidRDefault="007C47BB" w:rsidP="002C0862">
            <w:pPr>
              <w:pStyle w:val="Heading3"/>
              <w:keepNext/>
              <w:keepLines/>
              <w:jc w:val="right"/>
              <w:rPr>
                <w:rFonts w:ascii="Arial Narrow" w:hAnsi="Arial Narrow" w:cs="Times New Roman"/>
                <w:sz w:val="20"/>
                <w:szCs w:val="20"/>
                <w:u w:val="none"/>
              </w:rPr>
            </w:pPr>
            <w:r w:rsidRPr="00317209">
              <w:rPr>
                <w:rFonts w:ascii="Arial Narrow" w:hAnsi="Arial Narrow" w:cs="Times New Roman"/>
                <w:sz w:val="20"/>
                <w:szCs w:val="20"/>
                <w:u w:val="none"/>
              </w:rPr>
              <w:t>Test for interaction of Treatment and age, p</w:t>
            </w:r>
            <w:r w:rsidR="009504A5" w:rsidRPr="00317209">
              <w:rPr>
                <w:rFonts w:ascii="Arial Narrow" w:hAnsi="Arial Narrow" w:cs="Times New Roman"/>
                <w:sz w:val="20"/>
                <w:szCs w:val="20"/>
                <w:u w:val="none"/>
              </w:rPr>
              <w:t xml:space="preserve"> = </w:t>
            </w:r>
            <w:r w:rsidRPr="00317209">
              <w:rPr>
                <w:rFonts w:ascii="Arial Narrow" w:hAnsi="Arial Narrow" w:cs="Times New Roman"/>
                <w:sz w:val="20"/>
                <w:szCs w:val="20"/>
                <w:u w:val="none"/>
              </w:rPr>
              <w:t>0.334</w:t>
            </w:r>
          </w:p>
        </w:tc>
      </w:tr>
      <w:tr w:rsidR="007C47BB" w:rsidRPr="00317209" w14:paraId="2C9608BF" w14:textId="77777777" w:rsidTr="002C0862">
        <w:trPr>
          <w:trHeight w:val="20"/>
        </w:trPr>
        <w:tc>
          <w:tcPr>
            <w:tcW w:w="1017" w:type="pct"/>
          </w:tcPr>
          <w:p w14:paraId="331A9CDB" w14:textId="3DE6C334" w:rsidR="007C47BB" w:rsidRPr="00317209" w:rsidRDefault="007C47BB" w:rsidP="002C0862">
            <w:pPr>
              <w:pStyle w:val="Heading3"/>
              <w:keepNext/>
              <w:keepLines/>
              <w:rPr>
                <w:rFonts w:ascii="Arial Narrow" w:hAnsi="Arial Narrow" w:cs="Times New Roman"/>
                <w:sz w:val="20"/>
                <w:szCs w:val="20"/>
                <w:u w:val="none"/>
              </w:rPr>
            </w:pPr>
            <w:r w:rsidRPr="00317209">
              <w:rPr>
                <w:rFonts w:ascii="Arial Narrow" w:hAnsi="Arial Narrow" w:cs="Times New Roman"/>
                <w:sz w:val="20"/>
                <w:szCs w:val="20"/>
                <w:u w:val="none"/>
              </w:rPr>
              <w:t>Adjusted hazard ratio (95% CI)</w:t>
            </w:r>
          </w:p>
        </w:tc>
        <w:tc>
          <w:tcPr>
            <w:tcW w:w="1334" w:type="pct"/>
            <w:gridSpan w:val="2"/>
            <w:shd w:val="clear" w:color="auto" w:fill="B8CCE4" w:themeFill="accent1" w:themeFillTint="66"/>
            <w:vAlign w:val="center"/>
          </w:tcPr>
          <w:p w14:paraId="1F005899" w14:textId="6F6B9BA5" w:rsidR="007C47BB" w:rsidRPr="00317209" w:rsidRDefault="007C47BB" w:rsidP="002C0862">
            <w:pPr>
              <w:pStyle w:val="Heading3"/>
              <w:keepNext/>
              <w:keepLines/>
              <w:jc w:val="center"/>
              <w:rPr>
                <w:rFonts w:ascii="Arial Narrow" w:hAnsi="Arial Narrow" w:cs="Times New Roman"/>
                <w:sz w:val="20"/>
                <w:szCs w:val="20"/>
                <w:u w:val="none"/>
              </w:rPr>
            </w:pPr>
            <w:r w:rsidRPr="00317209">
              <w:rPr>
                <w:rFonts w:ascii="Arial Narrow" w:hAnsi="Arial Narrow" w:cs="Times New Roman"/>
                <w:sz w:val="20"/>
                <w:szCs w:val="20"/>
                <w:u w:val="none"/>
              </w:rPr>
              <w:t>NE</w:t>
            </w:r>
          </w:p>
        </w:tc>
        <w:tc>
          <w:tcPr>
            <w:tcW w:w="1324" w:type="pct"/>
            <w:gridSpan w:val="2"/>
            <w:shd w:val="clear" w:color="auto" w:fill="B8CCE4" w:themeFill="accent1" w:themeFillTint="66"/>
            <w:vAlign w:val="center"/>
          </w:tcPr>
          <w:p w14:paraId="6B53B3A8" w14:textId="1F71CEAE" w:rsidR="007C47BB" w:rsidRPr="00317209" w:rsidRDefault="007C47BB" w:rsidP="002C0862">
            <w:pPr>
              <w:keepNext/>
              <w:keepLines/>
              <w:jc w:val="center"/>
            </w:pPr>
            <w:r w:rsidRPr="00317209">
              <w:rPr>
                <w:rFonts w:ascii="Arial Narrow" w:hAnsi="Arial Narrow" w:cs="Times New Roman"/>
                <w:b/>
                <w:bCs/>
                <w:sz w:val="20"/>
                <w:szCs w:val="20"/>
              </w:rPr>
              <w:t>0.62 (0.39, 0.99)</w:t>
            </w:r>
          </w:p>
        </w:tc>
        <w:tc>
          <w:tcPr>
            <w:tcW w:w="1326" w:type="pct"/>
            <w:gridSpan w:val="2"/>
            <w:shd w:val="clear" w:color="auto" w:fill="B8CCE4" w:themeFill="accent1" w:themeFillTint="66"/>
            <w:vAlign w:val="center"/>
          </w:tcPr>
          <w:p w14:paraId="3B4DA3EA" w14:textId="2289B1AE" w:rsidR="007C47BB" w:rsidRPr="00317209" w:rsidRDefault="007C47BB" w:rsidP="002C0862">
            <w:pPr>
              <w:keepNext/>
              <w:keepLines/>
              <w:jc w:val="center"/>
            </w:pPr>
            <w:r w:rsidRPr="00317209">
              <w:rPr>
                <w:rFonts w:ascii="Arial Narrow" w:hAnsi="Arial Narrow" w:cs="Times New Roman"/>
                <w:sz w:val="20"/>
                <w:szCs w:val="20"/>
              </w:rPr>
              <w:t>0.88 (0.59, 1.31)</w:t>
            </w:r>
          </w:p>
        </w:tc>
      </w:tr>
      <w:tr w:rsidR="007C47BB" w:rsidRPr="00317209" w14:paraId="23785565" w14:textId="7D670F22" w:rsidTr="002C0862">
        <w:trPr>
          <w:trHeight w:val="20"/>
        </w:trPr>
        <w:tc>
          <w:tcPr>
            <w:tcW w:w="2350" w:type="pct"/>
            <w:gridSpan w:val="3"/>
            <w:shd w:val="clear" w:color="auto" w:fill="B8CCE4" w:themeFill="accent1" w:themeFillTint="66"/>
          </w:tcPr>
          <w:p w14:paraId="5670415E" w14:textId="395B52AA" w:rsidR="007C47BB" w:rsidRPr="00317209" w:rsidRDefault="007C47BB" w:rsidP="002C0862">
            <w:pPr>
              <w:keepNext/>
              <w:keepLines/>
              <w:jc w:val="left"/>
            </w:pPr>
          </w:p>
        </w:tc>
        <w:tc>
          <w:tcPr>
            <w:tcW w:w="2650" w:type="pct"/>
            <w:gridSpan w:val="4"/>
            <w:shd w:val="clear" w:color="auto" w:fill="B8CCE4" w:themeFill="accent1" w:themeFillTint="66"/>
            <w:vAlign w:val="center"/>
          </w:tcPr>
          <w:p w14:paraId="1A57D55E" w14:textId="564F443E" w:rsidR="007C47BB" w:rsidRPr="00317209" w:rsidRDefault="007C47BB" w:rsidP="002C0862">
            <w:pPr>
              <w:keepNext/>
              <w:keepLines/>
              <w:jc w:val="left"/>
            </w:pPr>
            <w:r w:rsidRPr="00317209">
              <w:rPr>
                <w:rFonts w:ascii="Arial Narrow" w:hAnsi="Arial Narrow" w:cs="Times New Roman"/>
                <w:sz w:val="20"/>
                <w:szCs w:val="20"/>
              </w:rPr>
              <w:t>Test for interaction of Treatment and age, p</w:t>
            </w:r>
            <w:r w:rsidR="009504A5" w:rsidRPr="00317209">
              <w:rPr>
                <w:rFonts w:ascii="Arial Narrow" w:hAnsi="Arial Narrow" w:cs="Times New Roman"/>
                <w:sz w:val="20"/>
                <w:szCs w:val="20"/>
              </w:rPr>
              <w:t xml:space="preserve"> = </w:t>
            </w:r>
            <w:r w:rsidRPr="00317209">
              <w:rPr>
                <w:rFonts w:ascii="Arial Narrow" w:hAnsi="Arial Narrow" w:cs="Times New Roman"/>
                <w:sz w:val="20"/>
                <w:szCs w:val="20"/>
              </w:rPr>
              <w:t>0.270</w:t>
            </w:r>
          </w:p>
        </w:tc>
      </w:tr>
    </w:tbl>
    <w:p w14:paraId="67882FB3" w14:textId="5DF4387D" w:rsidR="00137ACE" w:rsidRPr="00317209" w:rsidRDefault="00137ACE" w:rsidP="002C0862">
      <w:pPr>
        <w:pStyle w:val="FooterTableFigure"/>
        <w:keepNext/>
        <w:keepLines/>
        <w:rPr>
          <w:rFonts w:eastAsia="Calibri"/>
          <w:lang w:eastAsia="en-US"/>
        </w:rPr>
      </w:pPr>
      <w:r w:rsidRPr="00317209">
        <w:rPr>
          <w:rFonts w:eastAsia="Calibri"/>
        </w:rPr>
        <w:t xml:space="preserve">Source: Table </w:t>
      </w:r>
      <w:r w:rsidRPr="00317209">
        <w:rPr>
          <w:rFonts w:eastAsia="Calibri"/>
          <w:lang w:eastAsia="en-US"/>
        </w:rPr>
        <w:t>2</w:t>
      </w:r>
      <w:r w:rsidR="00C976D1" w:rsidRPr="00317209">
        <w:rPr>
          <w:rFonts w:eastAsia="Calibri"/>
          <w:lang w:eastAsia="en-US"/>
        </w:rPr>
        <w:t>-30</w:t>
      </w:r>
      <w:r w:rsidRPr="00317209">
        <w:rPr>
          <w:rFonts w:eastAsia="Calibri"/>
          <w:lang w:eastAsia="en-US"/>
        </w:rPr>
        <w:t>, p1</w:t>
      </w:r>
      <w:r w:rsidR="00C976D1" w:rsidRPr="00317209">
        <w:rPr>
          <w:rFonts w:eastAsia="Calibri"/>
          <w:lang w:eastAsia="en-US"/>
        </w:rPr>
        <w:t>33</w:t>
      </w:r>
      <w:r w:rsidRPr="00317209">
        <w:rPr>
          <w:rFonts w:eastAsia="Calibri"/>
          <w:lang w:eastAsia="en-US"/>
        </w:rPr>
        <w:t xml:space="preserve"> and Table 2.</w:t>
      </w:r>
      <w:r w:rsidR="00C976D1" w:rsidRPr="00317209">
        <w:rPr>
          <w:rFonts w:eastAsia="Calibri"/>
          <w:lang w:eastAsia="en-US"/>
        </w:rPr>
        <w:t>31</w:t>
      </w:r>
      <w:r w:rsidRPr="00317209">
        <w:rPr>
          <w:rFonts w:eastAsia="Calibri"/>
          <w:lang w:eastAsia="en-US"/>
        </w:rPr>
        <w:t>, p1</w:t>
      </w:r>
      <w:r w:rsidR="00C976D1" w:rsidRPr="00317209">
        <w:rPr>
          <w:rFonts w:eastAsia="Calibri"/>
          <w:lang w:eastAsia="en-US"/>
        </w:rPr>
        <w:t>36</w:t>
      </w:r>
      <w:r w:rsidRPr="00317209">
        <w:rPr>
          <w:rFonts w:eastAsia="Calibri"/>
          <w:lang w:eastAsia="en-US"/>
        </w:rPr>
        <w:t xml:space="preserve"> of the </w:t>
      </w:r>
      <w:r w:rsidR="00C976D1" w:rsidRPr="00317209">
        <w:rPr>
          <w:rFonts w:eastAsia="Calibri"/>
          <w:lang w:eastAsia="en-US"/>
        </w:rPr>
        <w:t>March 2025 re</w:t>
      </w:r>
      <w:r w:rsidRPr="00317209">
        <w:rPr>
          <w:rFonts w:eastAsia="Calibri"/>
          <w:lang w:eastAsia="en-US"/>
        </w:rPr>
        <w:t>submission.</w:t>
      </w:r>
    </w:p>
    <w:p w14:paraId="6E9ACC74" w14:textId="4B19B048" w:rsidR="00137ACE" w:rsidRPr="007517DC" w:rsidRDefault="2E25CD0D" w:rsidP="002C0862">
      <w:pPr>
        <w:pStyle w:val="FooterTableFigure"/>
        <w:keepNext/>
        <w:keepLines/>
        <w:rPr>
          <w:rFonts w:eastAsia="Calibri"/>
          <w:lang w:eastAsia="en-US"/>
        </w:rPr>
      </w:pPr>
      <w:proofErr w:type="spellStart"/>
      <w:r w:rsidRPr="45CC36A0">
        <w:rPr>
          <w:rFonts w:eastAsia="Calibri"/>
          <w:lang w:eastAsia="en-US"/>
        </w:rPr>
        <w:t>BLd</w:t>
      </w:r>
      <w:proofErr w:type="spellEnd"/>
      <w:r w:rsidR="3A3A9DBE" w:rsidRPr="45CC36A0">
        <w:rPr>
          <w:rFonts w:eastAsia="Calibri"/>
          <w:lang w:eastAsia="en-US"/>
        </w:rPr>
        <w:t xml:space="preserve"> = </w:t>
      </w:r>
      <w:r w:rsidRPr="45CC36A0">
        <w:rPr>
          <w:rFonts w:eastAsia="Calibri"/>
          <w:lang w:eastAsia="en-US"/>
        </w:rPr>
        <w:t xml:space="preserve">bortezomib, lenalidomide, dexamethasone; </w:t>
      </w:r>
      <w:proofErr w:type="spellStart"/>
      <w:r w:rsidRPr="45CC36A0">
        <w:rPr>
          <w:rFonts w:eastAsia="Calibri"/>
          <w:lang w:eastAsia="en-US"/>
        </w:rPr>
        <w:t>Ld</w:t>
      </w:r>
      <w:proofErr w:type="spellEnd"/>
      <w:r w:rsidR="3A3A9DBE" w:rsidRPr="45CC36A0">
        <w:rPr>
          <w:rFonts w:eastAsia="Calibri"/>
          <w:lang w:eastAsia="en-US"/>
        </w:rPr>
        <w:t xml:space="preserve"> = </w:t>
      </w:r>
      <w:r w:rsidRPr="45CC36A0">
        <w:rPr>
          <w:rFonts w:eastAsia="Calibri"/>
          <w:lang w:eastAsia="en-US"/>
        </w:rPr>
        <w:t>lenalidomide, dexamethasone; ITT</w:t>
      </w:r>
      <w:r w:rsidR="3A3A9DBE" w:rsidRPr="45CC36A0">
        <w:rPr>
          <w:rFonts w:eastAsia="Calibri"/>
          <w:lang w:eastAsia="en-US"/>
        </w:rPr>
        <w:t xml:space="preserve"> = </w:t>
      </w:r>
      <w:r w:rsidRPr="45CC36A0">
        <w:rPr>
          <w:rFonts w:eastAsia="Calibri"/>
          <w:lang w:eastAsia="en-US"/>
        </w:rPr>
        <w:t>intention to treat; CI</w:t>
      </w:r>
      <w:r w:rsidR="3A3A9DBE" w:rsidRPr="45CC36A0">
        <w:rPr>
          <w:rFonts w:eastAsia="Calibri"/>
          <w:lang w:eastAsia="en-US"/>
        </w:rPr>
        <w:t xml:space="preserve"> = </w:t>
      </w:r>
      <w:r w:rsidRPr="45CC36A0">
        <w:rPr>
          <w:rFonts w:eastAsia="Calibri"/>
          <w:lang w:eastAsia="en-US"/>
        </w:rPr>
        <w:t>confidence interval; NE</w:t>
      </w:r>
      <w:r w:rsidR="3A3A9DBE" w:rsidRPr="45CC36A0">
        <w:rPr>
          <w:rFonts w:eastAsia="Calibri"/>
          <w:lang w:eastAsia="en-US"/>
        </w:rPr>
        <w:t xml:space="preserve"> = </w:t>
      </w:r>
      <w:r w:rsidRPr="45CC36A0">
        <w:rPr>
          <w:rFonts w:eastAsia="Calibri"/>
          <w:lang w:eastAsia="en-US"/>
        </w:rPr>
        <w:t>not estimated; NR</w:t>
      </w:r>
      <w:r w:rsidR="3A3A9DBE" w:rsidRPr="45CC36A0">
        <w:rPr>
          <w:rFonts w:eastAsia="Calibri"/>
          <w:lang w:eastAsia="en-US"/>
        </w:rPr>
        <w:t xml:space="preserve"> = </w:t>
      </w:r>
      <w:r w:rsidRPr="45CC36A0">
        <w:rPr>
          <w:rFonts w:eastAsia="Calibri"/>
          <w:lang w:eastAsia="en-US"/>
        </w:rPr>
        <w:t>not reported; PFS</w:t>
      </w:r>
      <w:r w:rsidR="3A3A9DBE" w:rsidRPr="45CC36A0">
        <w:rPr>
          <w:rFonts w:eastAsia="Calibri"/>
          <w:lang w:eastAsia="en-US"/>
        </w:rPr>
        <w:t xml:space="preserve"> = </w:t>
      </w:r>
      <w:r w:rsidRPr="45CC36A0">
        <w:rPr>
          <w:rFonts w:eastAsia="Calibri"/>
          <w:lang w:eastAsia="en-US"/>
        </w:rPr>
        <w:t>progression free survival; OS</w:t>
      </w:r>
      <w:r w:rsidR="3A3A9DBE" w:rsidRPr="45CC36A0">
        <w:rPr>
          <w:rFonts w:eastAsia="Calibri"/>
          <w:lang w:eastAsia="en-US"/>
        </w:rPr>
        <w:t xml:space="preserve"> = </w:t>
      </w:r>
      <w:r w:rsidRPr="45CC36A0">
        <w:rPr>
          <w:rFonts w:eastAsia="Calibri"/>
          <w:lang w:eastAsia="en-US"/>
        </w:rPr>
        <w:t>overall survival.</w:t>
      </w:r>
    </w:p>
    <w:p w14:paraId="43A27A99" w14:textId="17F8C693" w:rsidR="00137ACE" w:rsidRPr="007517DC" w:rsidRDefault="2E25CD0D" w:rsidP="002C0862">
      <w:pPr>
        <w:pStyle w:val="FooterTableFigure"/>
        <w:keepNext/>
        <w:keepLines/>
        <w:rPr>
          <w:rFonts w:eastAsia="Calibri"/>
          <w:lang w:eastAsia="en-US"/>
        </w:rPr>
      </w:pPr>
      <w:proofErr w:type="spellStart"/>
      <w:r w:rsidRPr="45CC36A0">
        <w:rPr>
          <w:rFonts w:eastAsia="Calibri"/>
          <w:vertAlign w:val="superscript"/>
          <w:lang w:eastAsia="en-US"/>
        </w:rPr>
        <w:t>a</w:t>
      </w:r>
      <w:proofErr w:type="spellEnd"/>
      <w:r w:rsidRPr="45CC36A0">
        <w:rPr>
          <w:rFonts w:eastAsia="Calibri"/>
          <w:vertAlign w:val="subscript"/>
          <w:lang w:eastAsia="en-US"/>
        </w:rPr>
        <w:t xml:space="preserve"> </w:t>
      </w:r>
      <w:r w:rsidRPr="45CC36A0">
        <w:rPr>
          <w:rFonts w:eastAsia="Calibri"/>
          <w:lang w:eastAsia="en-US"/>
        </w:rPr>
        <w:t>At a median follow-up of 84 months, Durie 2020 reported a HR</w:t>
      </w:r>
      <w:r w:rsidR="3A3A9DBE" w:rsidRPr="45CC36A0">
        <w:rPr>
          <w:rFonts w:eastAsia="Calibri"/>
          <w:lang w:eastAsia="en-US"/>
        </w:rPr>
        <w:t xml:space="preserve"> = </w:t>
      </w:r>
      <w:r w:rsidRPr="45CC36A0">
        <w:rPr>
          <w:rFonts w:eastAsia="Calibri"/>
          <w:lang w:eastAsia="en-US"/>
        </w:rPr>
        <w:t>0.77 (95% CI</w:t>
      </w:r>
      <w:r w:rsidR="3A3A9DBE" w:rsidRPr="45CC36A0">
        <w:rPr>
          <w:rFonts w:eastAsia="Calibri"/>
          <w:lang w:eastAsia="en-US"/>
        </w:rPr>
        <w:t xml:space="preserve"> = </w:t>
      </w:r>
      <w:r w:rsidRPr="45CC36A0">
        <w:rPr>
          <w:rFonts w:eastAsia="Calibri"/>
          <w:lang w:eastAsia="en-US"/>
        </w:rPr>
        <w:t>0.52, 1.14) for the subgroup ≥65 years.</w:t>
      </w:r>
    </w:p>
    <w:p w14:paraId="4B460E2E" w14:textId="2B846016" w:rsidR="00137ACE" w:rsidRPr="007517DC" w:rsidRDefault="2E25CD0D" w:rsidP="002C0862">
      <w:pPr>
        <w:pStyle w:val="FooterTableFigure"/>
        <w:keepNext/>
        <w:keepLines/>
        <w:rPr>
          <w:rFonts w:eastAsia="Calibri"/>
          <w:lang w:eastAsia="en-US"/>
        </w:rPr>
      </w:pPr>
      <w:r w:rsidRPr="45CC36A0">
        <w:rPr>
          <w:rFonts w:eastAsia="Calibri"/>
          <w:lang w:eastAsia="en-US"/>
        </w:rPr>
        <w:t xml:space="preserve">Median follow-up is 55 months, 54 months for </w:t>
      </w:r>
      <w:proofErr w:type="spellStart"/>
      <w:r w:rsidRPr="45CC36A0">
        <w:rPr>
          <w:rFonts w:eastAsia="Calibri"/>
          <w:lang w:eastAsia="en-US"/>
        </w:rPr>
        <w:t>BLd</w:t>
      </w:r>
      <w:proofErr w:type="spellEnd"/>
      <w:r w:rsidRPr="45CC36A0">
        <w:rPr>
          <w:rFonts w:eastAsia="Calibri"/>
          <w:lang w:eastAsia="en-US"/>
        </w:rPr>
        <w:t xml:space="preserve"> and 56 months (50–70) for the </w:t>
      </w:r>
      <w:proofErr w:type="spellStart"/>
      <w:r w:rsidRPr="45CC36A0">
        <w:rPr>
          <w:rFonts w:eastAsia="Calibri"/>
          <w:lang w:eastAsia="en-US"/>
        </w:rPr>
        <w:t>Ld</w:t>
      </w:r>
      <w:proofErr w:type="spellEnd"/>
      <w:r w:rsidRPr="45CC36A0">
        <w:rPr>
          <w:rFonts w:eastAsia="Calibri"/>
          <w:lang w:eastAsia="en-US"/>
        </w:rPr>
        <w:t xml:space="preserve"> group</w:t>
      </w:r>
    </w:p>
    <w:p w14:paraId="599AE94E" w14:textId="2ECDFE99" w:rsidR="00137ACE" w:rsidRPr="007517DC" w:rsidRDefault="2E25CD0D" w:rsidP="002C0862">
      <w:pPr>
        <w:pStyle w:val="FooterTableFigure"/>
        <w:keepNext/>
        <w:keepLines/>
        <w:rPr>
          <w:rFonts w:eastAsia="Calibri"/>
          <w:lang w:eastAsia="en-US"/>
        </w:rPr>
      </w:pPr>
      <w:r w:rsidRPr="45CC36A0">
        <w:rPr>
          <w:rFonts w:eastAsia="Calibri"/>
          <w:lang w:eastAsia="en-US"/>
        </w:rPr>
        <w:t xml:space="preserve">Adjusted hazard ratio estimates reflect results from weighted Cox regression models where inverse-probability-of-treatment weighting was used to balance the </w:t>
      </w:r>
      <w:proofErr w:type="spellStart"/>
      <w:r w:rsidRPr="45CC36A0">
        <w:rPr>
          <w:rFonts w:eastAsia="Calibri"/>
          <w:lang w:eastAsia="en-US"/>
        </w:rPr>
        <w:t>BLd</w:t>
      </w:r>
      <w:proofErr w:type="spellEnd"/>
      <w:r w:rsidRPr="45CC36A0">
        <w:rPr>
          <w:rFonts w:eastAsia="Calibri"/>
          <w:lang w:eastAsia="en-US"/>
        </w:rPr>
        <w:t xml:space="preserve"> and </w:t>
      </w:r>
      <w:proofErr w:type="spellStart"/>
      <w:r w:rsidRPr="45CC36A0">
        <w:rPr>
          <w:rFonts w:eastAsia="Calibri"/>
          <w:lang w:eastAsia="en-US"/>
        </w:rPr>
        <w:t>Ld</w:t>
      </w:r>
      <w:proofErr w:type="spellEnd"/>
      <w:r w:rsidRPr="45CC36A0">
        <w:rPr>
          <w:rFonts w:eastAsia="Calibri"/>
          <w:lang w:eastAsia="en-US"/>
        </w:rPr>
        <w:t xml:space="preserve"> trial groups on the following measured baseline characteristics within each age subgroup (≥65, &lt;65 years): age, sex, ISS stage, ECOG performance status score, haemoglobin (&lt;10 g/dL, &gt;</w:t>
      </w:r>
      <w:r w:rsidR="3A3A9DBE" w:rsidRPr="45CC36A0">
        <w:rPr>
          <w:rFonts w:eastAsia="Calibri"/>
          <w:lang w:eastAsia="en-US"/>
        </w:rPr>
        <w:t xml:space="preserve"> = </w:t>
      </w:r>
      <w:r w:rsidRPr="45CC36A0">
        <w:rPr>
          <w:rFonts w:eastAsia="Calibri"/>
          <w:lang w:eastAsia="en-US"/>
        </w:rPr>
        <w:t>10 g/dL), serum creatinine (&lt;2 mg/dL, &gt;</w:t>
      </w:r>
      <w:r w:rsidR="3A3A9DBE" w:rsidRPr="45CC36A0">
        <w:rPr>
          <w:rFonts w:eastAsia="Calibri"/>
          <w:lang w:eastAsia="en-US"/>
        </w:rPr>
        <w:t xml:space="preserve"> = </w:t>
      </w:r>
      <w:r w:rsidRPr="45CC36A0">
        <w:rPr>
          <w:rFonts w:eastAsia="Calibri"/>
          <w:lang w:eastAsia="en-US"/>
        </w:rPr>
        <w:t>2 mg/dL), cytogenetic risk by FISH test (high, intermediate, low, normal/missing/insufficient), and lactate dehydrogenase (&lt;190 IU/L, &gt;</w:t>
      </w:r>
      <w:r w:rsidR="3A3A9DBE" w:rsidRPr="45CC36A0">
        <w:rPr>
          <w:rFonts w:eastAsia="Calibri"/>
          <w:lang w:eastAsia="en-US"/>
        </w:rPr>
        <w:t xml:space="preserve"> = </w:t>
      </w:r>
      <w:r w:rsidRPr="45CC36A0">
        <w:rPr>
          <w:rFonts w:eastAsia="Calibri"/>
          <w:lang w:eastAsia="en-US"/>
        </w:rPr>
        <w:t>190 IU/L). Absolute standardised differences for all covariates were &lt;0.1 with IPTW.</w:t>
      </w:r>
    </w:p>
    <w:p w14:paraId="26F53313" w14:textId="553D1807" w:rsidR="00137ACE" w:rsidRPr="007517DC" w:rsidRDefault="2E25CD0D" w:rsidP="002C0862">
      <w:pPr>
        <w:pStyle w:val="FooterTableFigure"/>
        <w:keepNext/>
        <w:keepLines/>
        <w:rPr>
          <w:rFonts w:eastAsia="Calibri"/>
          <w:lang w:eastAsia="en-US"/>
        </w:rPr>
      </w:pPr>
      <w:r w:rsidRPr="45CC36A0">
        <w:rPr>
          <w:rFonts w:eastAsia="Calibri"/>
          <w:lang w:eastAsia="en-US"/>
        </w:rPr>
        <w:t>Bold text indicates statistically significant results.</w:t>
      </w:r>
    </w:p>
    <w:p w14:paraId="20FDE954" w14:textId="6C763DD2" w:rsidR="008676CB" w:rsidRPr="007517DC" w:rsidRDefault="4FDB8EC9" w:rsidP="45CC36A0">
      <w:pPr>
        <w:pStyle w:val="FooterTableFigure"/>
      </w:pPr>
      <w:r w:rsidRPr="45CC36A0">
        <w:t>Blue shading indicates data previously seen by the PBAC.</w:t>
      </w:r>
    </w:p>
    <w:p w14:paraId="1FEE88B0" w14:textId="06628540" w:rsidR="008E18EA" w:rsidRPr="007517DC" w:rsidRDefault="00137ACE" w:rsidP="008E18EA">
      <w:pPr>
        <w:pStyle w:val="Caption"/>
      </w:pPr>
      <w:bookmarkStart w:id="38" w:name="_Ref121321614"/>
      <w:bookmarkStart w:id="39" w:name="_Ref185237259"/>
      <w:r w:rsidRPr="007517DC">
        <w:lastRenderedPageBreak/>
        <w:t xml:space="preserve">Figure </w:t>
      </w:r>
      <w:r w:rsidR="00965F7C">
        <w:fldChar w:fldCharType="begin" w:fldLock="1"/>
      </w:r>
      <w:r w:rsidR="00965F7C">
        <w:instrText xml:space="preserve"> SEQ Figure \* ARABIC </w:instrText>
      </w:r>
      <w:r w:rsidR="00965F7C">
        <w:fldChar w:fldCharType="separate"/>
      </w:r>
      <w:r w:rsidR="00965F7C" w:rsidRPr="007517DC">
        <w:t>3</w:t>
      </w:r>
      <w:r w:rsidR="00965F7C">
        <w:fldChar w:fldCharType="end"/>
      </w:r>
      <w:bookmarkEnd w:id="38"/>
      <w:bookmarkEnd w:id="39"/>
      <w:r w:rsidRPr="007517DC">
        <w:t>:</w:t>
      </w:r>
      <w:r w:rsidR="008E18EA" w:rsidRPr="007517DC">
        <w:t xml:space="preserve"> Kaplan-Meier </w:t>
      </w:r>
      <w:r w:rsidR="00B91BE0" w:rsidRPr="007517DC">
        <w:t xml:space="preserve">curves of progression-free survival </w:t>
      </w:r>
      <w:r w:rsidR="008E18EA" w:rsidRPr="007517DC">
        <w:t>(ITT and subgroups, central assessment)</w:t>
      </w:r>
    </w:p>
    <w:p w14:paraId="1CFE871B" w14:textId="77777777" w:rsidR="008E18EA" w:rsidRPr="007517DC" w:rsidRDefault="008E18EA" w:rsidP="008E18EA">
      <w:pPr>
        <w:keepNext/>
      </w:pPr>
      <w:r w:rsidRPr="007517DC">
        <w:rPr>
          <w:noProof/>
        </w:rPr>
        <w:drawing>
          <wp:inline distT="0" distB="0" distL="0" distR="0" wp14:anchorId="4C04D3AC" wp14:editId="1EC47825">
            <wp:extent cx="5589767" cy="3643946"/>
            <wp:effectExtent l="0" t="0" r="0" b="0"/>
            <wp:docPr id="1493768918" name="Picture 4" descr="Figure 3: Kaplan-Meier curves of progression-free survival (ITT and subgroups, central assessment)">
              <a:extLst xmlns:a="http://schemas.openxmlformats.org/drawingml/2006/main">
                <a:ext uri="{FF2B5EF4-FFF2-40B4-BE49-F238E27FC236}">
                  <a16:creationId xmlns:a16="http://schemas.microsoft.com/office/drawing/2014/main" id="{D912EEDF-0ABB-612E-315E-D42540CC7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68918" name="Picture 4" descr="Figure 3: Kaplan-Meier curves of progression-free survival (ITT and subgroups, central assessment)">
                      <a:extLst>
                        <a:ext uri="{FF2B5EF4-FFF2-40B4-BE49-F238E27FC236}">
                          <a16:creationId xmlns:a16="http://schemas.microsoft.com/office/drawing/2014/main" id="{D912EEDF-0ABB-612E-315E-D42540CC728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562" cy="3662066"/>
                    </a:xfrm>
                    <a:prstGeom prst="rect">
                      <a:avLst/>
                    </a:prstGeom>
                  </pic:spPr>
                </pic:pic>
              </a:graphicData>
            </a:graphic>
          </wp:inline>
        </w:drawing>
      </w:r>
    </w:p>
    <w:p w14:paraId="6B91CF01" w14:textId="77777777" w:rsidR="008E18EA" w:rsidRPr="007517DC" w:rsidRDefault="008E18EA" w:rsidP="008E18EA">
      <w:pPr>
        <w:keepNext/>
      </w:pPr>
      <w:r w:rsidRPr="007517DC">
        <w:rPr>
          <w:noProof/>
        </w:rPr>
        <w:drawing>
          <wp:inline distT="0" distB="0" distL="0" distR="0" wp14:anchorId="5EF69DE5" wp14:editId="7DD0AFBA">
            <wp:extent cx="5631366" cy="2758914"/>
            <wp:effectExtent l="0" t="0" r="7620" b="3810"/>
            <wp:docPr id="959758861" name="Picture 1" descr="Figure 3A: Kaplan-Meier curves of progression-free survival. Graph 1 compares VRd and Rd in patients younger than 65 years. Graph 2 compares VRd and Rd in patients  65 years and ov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58861" name="Picture 1" descr="Figure 3A: Kaplan-Meier curves of progression-free survival. Graph 1 compares VRd and Rd in patients younger than 65 years. Graph 2 compares VRd and Rd in patients  65 years and over.&#10;"/>
                    <pic:cNvPicPr/>
                  </pic:nvPicPr>
                  <pic:blipFill>
                    <a:blip r:embed="rId12"/>
                    <a:stretch>
                      <a:fillRect/>
                    </a:stretch>
                  </pic:blipFill>
                  <pic:spPr>
                    <a:xfrm>
                      <a:off x="0" y="0"/>
                      <a:ext cx="5650813" cy="2768442"/>
                    </a:xfrm>
                    <a:prstGeom prst="rect">
                      <a:avLst/>
                    </a:prstGeom>
                  </pic:spPr>
                </pic:pic>
              </a:graphicData>
            </a:graphic>
          </wp:inline>
        </w:drawing>
      </w:r>
    </w:p>
    <w:p w14:paraId="53BF3C0B" w14:textId="77777777" w:rsidR="008E18EA" w:rsidRPr="007517DC" w:rsidRDefault="008E18EA" w:rsidP="006412AA">
      <w:pPr>
        <w:pStyle w:val="TableFigureFooter"/>
      </w:pPr>
      <w:r w:rsidRPr="007517DC">
        <w:t xml:space="preserve">Source: Figure 2-12, p134 oof the March 2025 resubmission. </w:t>
      </w:r>
    </w:p>
    <w:p w14:paraId="6A6F5460" w14:textId="54875388" w:rsidR="008E18EA" w:rsidRPr="007517DC" w:rsidRDefault="44DF094B" w:rsidP="006412AA">
      <w:pPr>
        <w:pStyle w:val="TableFigureFooter"/>
      </w:pPr>
      <w:proofErr w:type="spellStart"/>
      <w:r w:rsidRPr="45CC36A0">
        <w:t>BLd</w:t>
      </w:r>
      <w:proofErr w:type="spellEnd"/>
      <w:r w:rsidR="3A3A9DBE" w:rsidRPr="45CC36A0">
        <w:t xml:space="preserve"> = </w:t>
      </w:r>
      <w:r w:rsidRPr="45CC36A0">
        <w:t>bortezomib, lenalidomide and dexamethasone; CI</w:t>
      </w:r>
      <w:r w:rsidR="3A3A9DBE" w:rsidRPr="45CC36A0">
        <w:t xml:space="preserve"> = </w:t>
      </w:r>
      <w:r w:rsidRPr="45CC36A0">
        <w:t>confidence interval; ITT</w:t>
      </w:r>
      <w:r w:rsidR="3A3A9DBE" w:rsidRPr="45CC36A0">
        <w:t xml:space="preserve"> = </w:t>
      </w:r>
      <w:r w:rsidRPr="45CC36A0">
        <w:t xml:space="preserve">intent to treat; </w:t>
      </w:r>
      <w:proofErr w:type="spellStart"/>
      <w:r w:rsidRPr="45CC36A0">
        <w:t>Ld</w:t>
      </w:r>
      <w:proofErr w:type="spellEnd"/>
      <w:r w:rsidR="3A3A9DBE" w:rsidRPr="45CC36A0">
        <w:t xml:space="preserve"> = </w:t>
      </w:r>
      <w:r w:rsidRPr="45CC36A0">
        <w:t>lenalidomide and dexamethasone; NE</w:t>
      </w:r>
      <w:r w:rsidR="3A3A9DBE" w:rsidRPr="45CC36A0">
        <w:t xml:space="preserve"> = </w:t>
      </w:r>
      <w:r w:rsidRPr="45CC36A0">
        <w:t>not estimated; Rd</w:t>
      </w:r>
      <w:r w:rsidR="3A3A9DBE" w:rsidRPr="45CC36A0">
        <w:t xml:space="preserve"> = </w:t>
      </w:r>
      <w:r w:rsidRPr="45CC36A0">
        <w:t xml:space="preserve">lenalidomide and dexamethasone; </w:t>
      </w:r>
      <w:proofErr w:type="spellStart"/>
      <w:r w:rsidRPr="45CC36A0">
        <w:t>VRd</w:t>
      </w:r>
      <w:proofErr w:type="spellEnd"/>
      <w:r w:rsidR="3A3A9DBE" w:rsidRPr="45CC36A0">
        <w:t xml:space="preserve"> = </w:t>
      </w:r>
      <w:r w:rsidRPr="45CC36A0">
        <w:t>bortezomib, lenalidomide and dexamethasone.</w:t>
      </w:r>
    </w:p>
    <w:p w14:paraId="4F000898" w14:textId="69BC32FC" w:rsidR="00AC6D30" w:rsidRPr="007517DC" w:rsidRDefault="00137ACE" w:rsidP="00BA3A25">
      <w:pPr>
        <w:pStyle w:val="Caption"/>
      </w:pPr>
      <w:bookmarkStart w:id="40" w:name="_Ref121321615"/>
      <w:r w:rsidRPr="007517DC">
        <w:lastRenderedPageBreak/>
        <w:t xml:space="preserve">Figure </w:t>
      </w:r>
      <w:r w:rsidR="00965F7C">
        <w:fldChar w:fldCharType="begin" w:fldLock="1"/>
      </w:r>
      <w:r w:rsidR="00965F7C">
        <w:instrText xml:space="preserve"> SEQ Figure \* ARABIC </w:instrText>
      </w:r>
      <w:r w:rsidR="00965F7C">
        <w:fldChar w:fldCharType="separate"/>
      </w:r>
      <w:r w:rsidR="00965F7C" w:rsidRPr="007517DC">
        <w:t>4</w:t>
      </w:r>
      <w:r w:rsidR="00965F7C">
        <w:fldChar w:fldCharType="end"/>
      </w:r>
      <w:bookmarkEnd w:id="40"/>
      <w:r w:rsidRPr="007517DC">
        <w:t xml:space="preserve">: </w:t>
      </w:r>
      <w:r w:rsidR="00AC6D30" w:rsidRPr="007517DC">
        <w:t xml:space="preserve">Kaplan-Meier </w:t>
      </w:r>
      <w:r w:rsidR="0025644E" w:rsidRPr="007517DC">
        <w:t xml:space="preserve">curves of overall survival </w:t>
      </w:r>
      <w:r w:rsidR="00AC6D30" w:rsidRPr="007517DC">
        <w:t>(ITT and subgroups, central assessment) at a median follow up of 55 months</w:t>
      </w:r>
    </w:p>
    <w:p w14:paraId="4F56878F" w14:textId="77777777" w:rsidR="00AC6D30" w:rsidRPr="007517DC" w:rsidRDefault="00AC6D30" w:rsidP="00BA3A25">
      <w:pPr>
        <w:keepNext/>
        <w:keepLines/>
      </w:pPr>
      <w:r w:rsidRPr="007517DC">
        <w:rPr>
          <w:noProof/>
        </w:rPr>
        <w:drawing>
          <wp:inline distT="0" distB="0" distL="0" distR="0" wp14:anchorId="43EE6990" wp14:editId="2E48A314">
            <wp:extent cx="5508080" cy="3590693"/>
            <wp:effectExtent l="0" t="0" r="0" b="0"/>
            <wp:docPr id="466755334" name="Picture 6" descr="Figure 4: Kaplan-Meier curves of overall survival (ITT and subgroups, central assessment) at a median follow up of 55 months ">
              <a:extLst xmlns:a="http://schemas.openxmlformats.org/drawingml/2006/main">
                <a:ext uri="{FF2B5EF4-FFF2-40B4-BE49-F238E27FC236}">
                  <a16:creationId xmlns:a16="http://schemas.microsoft.com/office/drawing/2014/main" id="{B539A450-A0E4-EA3B-9038-7B812D95FD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755334" name="Picture 6" descr="Figure 4: Kaplan-Meier curves of overall survival (ITT and subgroups, central assessment) at a median follow up of 55 months ">
                      <a:extLst>
                        <a:ext uri="{FF2B5EF4-FFF2-40B4-BE49-F238E27FC236}">
                          <a16:creationId xmlns:a16="http://schemas.microsoft.com/office/drawing/2014/main" id="{B539A450-A0E4-EA3B-9038-7B812D95FDE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40785" cy="3612013"/>
                    </a:xfrm>
                    <a:prstGeom prst="rect">
                      <a:avLst/>
                    </a:prstGeom>
                  </pic:spPr>
                </pic:pic>
              </a:graphicData>
            </a:graphic>
          </wp:inline>
        </w:drawing>
      </w:r>
    </w:p>
    <w:p w14:paraId="459B58B5" w14:textId="77777777" w:rsidR="00AC6D30" w:rsidRPr="007517DC" w:rsidRDefault="00AC6D30" w:rsidP="00BA3A25">
      <w:pPr>
        <w:keepNext/>
        <w:keepLines/>
      </w:pPr>
      <w:r w:rsidRPr="007517DC">
        <w:rPr>
          <w:noProof/>
        </w:rPr>
        <w:drawing>
          <wp:inline distT="0" distB="0" distL="0" distR="0" wp14:anchorId="45CE979F" wp14:editId="2362AE9C">
            <wp:extent cx="5508000" cy="2632338"/>
            <wp:effectExtent l="0" t="0" r="0" b="0"/>
            <wp:docPr id="574562943" name="Picture 1" descr="Figure 4B: Kaplan-Meier curves of overall survival (ITT and subgroups, central assessment) at a median follow up of 55 months. Graph 1 compares VRd and Rd in patients younger than 65 years. Graph 2 compares VRd and Rd in patients 65 years and ol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2943" name="Picture 1" descr="Figure 4B: Kaplan-Meier curves of overall survival (ITT and subgroups, central assessment) at a median follow up of 55 months. Graph 1 compares VRd and Rd in patients younger than 65 years. Graph 2 compares VRd and Rd in patients 65 years and older. "/>
                    <pic:cNvPicPr/>
                  </pic:nvPicPr>
                  <pic:blipFill>
                    <a:blip r:embed="rId14"/>
                    <a:stretch>
                      <a:fillRect/>
                    </a:stretch>
                  </pic:blipFill>
                  <pic:spPr>
                    <a:xfrm>
                      <a:off x="0" y="0"/>
                      <a:ext cx="5508000" cy="2632338"/>
                    </a:xfrm>
                    <a:prstGeom prst="rect">
                      <a:avLst/>
                    </a:prstGeom>
                  </pic:spPr>
                </pic:pic>
              </a:graphicData>
            </a:graphic>
          </wp:inline>
        </w:drawing>
      </w:r>
    </w:p>
    <w:p w14:paraId="73A6F6D6" w14:textId="77777777" w:rsidR="00AC6D30" w:rsidRPr="007517DC" w:rsidRDefault="00AC6D30" w:rsidP="00BA3A25">
      <w:pPr>
        <w:pStyle w:val="TableFooter"/>
        <w:keepNext/>
        <w:keepLines/>
        <w:rPr>
          <w:rFonts w:eastAsia="Calibri"/>
          <w:lang w:eastAsia="en-US"/>
        </w:rPr>
      </w:pPr>
      <w:r w:rsidRPr="007517DC">
        <w:rPr>
          <w:rFonts w:eastAsia="Calibri"/>
          <w:lang w:eastAsia="en-US"/>
        </w:rPr>
        <w:t>Source: Figure 2-13, p138 of the resubmission.</w:t>
      </w:r>
    </w:p>
    <w:p w14:paraId="7296FC59" w14:textId="0FEFF212" w:rsidR="008D3B0A" w:rsidRPr="007517DC" w:rsidRDefault="3CA42C29" w:rsidP="00BA3A25">
      <w:pPr>
        <w:pStyle w:val="TableFooter"/>
        <w:spacing w:after="120"/>
        <w:rPr>
          <w:rFonts w:eastAsia="Calibri"/>
          <w:lang w:eastAsia="en-US"/>
        </w:rPr>
      </w:pPr>
      <w:proofErr w:type="spellStart"/>
      <w:r w:rsidRPr="45CC36A0">
        <w:rPr>
          <w:rFonts w:eastAsia="Calibri"/>
          <w:lang w:eastAsia="en-US"/>
        </w:rPr>
        <w:t>BLd</w:t>
      </w:r>
      <w:proofErr w:type="spellEnd"/>
      <w:r w:rsidR="3A3A9DBE" w:rsidRPr="45CC36A0">
        <w:rPr>
          <w:rFonts w:eastAsia="Calibri"/>
          <w:lang w:eastAsia="en-US"/>
        </w:rPr>
        <w:t xml:space="preserve"> = </w:t>
      </w:r>
      <w:r w:rsidRPr="45CC36A0">
        <w:rPr>
          <w:rFonts w:eastAsia="Calibri"/>
          <w:lang w:eastAsia="en-US"/>
        </w:rPr>
        <w:t>bortezomib, lenalidomide, dexamethasone; ITT</w:t>
      </w:r>
      <w:r w:rsidR="3A3A9DBE" w:rsidRPr="45CC36A0">
        <w:rPr>
          <w:rFonts w:eastAsia="Calibri"/>
          <w:lang w:eastAsia="en-US"/>
        </w:rPr>
        <w:t xml:space="preserve"> = </w:t>
      </w:r>
      <w:r w:rsidRPr="45CC36A0">
        <w:rPr>
          <w:rFonts w:eastAsia="Calibri"/>
          <w:lang w:eastAsia="en-US"/>
        </w:rPr>
        <w:t xml:space="preserve">intention to treat; </w:t>
      </w:r>
      <w:proofErr w:type="spellStart"/>
      <w:r w:rsidRPr="45CC36A0">
        <w:rPr>
          <w:rFonts w:eastAsia="Calibri"/>
          <w:lang w:eastAsia="en-US"/>
        </w:rPr>
        <w:t>Ld</w:t>
      </w:r>
      <w:proofErr w:type="spellEnd"/>
      <w:r w:rsidR="3A3A9DBE" w:rsidRPr="45CC36A0">
        <w:rPr>
          <w:rFonts w:eastAsia="Calibri"/>
          <w:lang w:eastAsia="en-US"/>
        </w:rPr>
        <w:t xml:space="preserve"> = </w:t>
      </w:r>
      <w:r w:rsidRPr="45CC36A0">
        <w:rPr>
          <w:rFonts w:eastAsia="Calibri"/>
          <w:lang w:eastAsia="en-US"/>
        </w:rPr>
        <w:t>lenalidomide, dexamethasone; Rd</w:t>
      </w:r>
      <w:r w:rsidR="3A3A9DBE" w:rsidRPr="45CC36A0">
        <w:rPr>
          <w:rFonts w:eastAsia="Calibri"/>
          <w:lang w:eastAsia="en-US"/>
        </w:rPr>
        <w:t xml:space="preserve"> = </w:t>
      </w:r>
      <w:r w:rsidRPr="45CC36A0">
        <w:rPr>
          <w:rFonts w:eastAsia="Calibri"/>
          <w:lang w:eastAsia="en-US"/>
        </w:rPr>
        <w:t xml:space="preserve">lenalidomide, dexamethasone; </w:t>
      </w:r>
      <w:proofErr w:type="spellStart"/>
      <w:r w:rsidRPr="45CC36A0">
        <w:rPr>
          <w:rFonts w:eastAsia="Calibri"/>
          <w:lang w:eastAsia="en-US"/>
        </w:rPr>
        <w:t>VRd</w:t>
      </w:r>
      <w:proofErr w:type="spellEnd"/>
      <w:r w:rsidR="3A3A9DBE" w:rsidRPr="45CC36A0">
        <w:rPr>
          <w:rFonts w:eastAsia="Calibri"/>
          <w:lang w:eastAsia="en-US"/>
        </w:rPr>
        <w:t xml:space="preserve"> = </w:t>
      </w:r>
      <w:r w:rsidRPr="45CC36A0">
        <w:rPr>
          <w:rFonts w:eastAsia="Calibri"/>
          <w:lang w:eastAsia="en-US"/>
        </w:rPr>
        <w:t>bortezomib, lenalidomide, dexamethasone.</w:t>
      </w:r>
    </w:p>
    <w:p w14:paraId="229BA85F" w14:textId="47A1D69A" w:rsidR="00E14117" w:rsidRPr="00C6798C" w:rsidRDefault="519E672D" w:rsidP="00B2665E">
      <w:pPr>
        <w:pStyle w:val="5-SubsectionSubheading"/>
      </w:pPr>
      <w:r w:rsidRPr="45CC36A0">
        <w:t xml:space="preserve">Survival analysis of the MRDR - </w:t>
      </w:r>
      <w:proofErr w:type="spellStart"/>
      <w:r w:rsidRPr="45CC36A0">
        <w:t>BLd</w:t>
      </w:r>
      <w:proofErr w:type="spellEnd"/>
      <w:r w:rsidRPr="45CC36A0">
        <w:t xml:space="preserve"> vs </w:t>
      </w:r>
      <w:proofErr w:type="spellStart"/>
      <w:r w:rsidRPr="45CC36A0">
        <w:t>Ld</w:t>
      </w:r>
      <w:proofErr w:type="spellEnd"/>
    </w:p>
    <w:p w14:paraId="4897143C" w14:textId="03264694" w:rsidR="00E14117" w:rsidRPr="00562524" w:rsidRDefault="519E672D" w:rsidP="45CC36A0">
      <w:pPr>
        <w:pStyle w:val="3-BodyText"/>
      </w:pPr>
      <w:r w:rsidRPr="00562524">
        <w:t xml:space="preserve">The March 2025 resubmission presented a survival analysis from the MRDR conducted in September 2024 for the outcomes of OS and PFS to support the claim that the clinical benefits of </w:t>
      </w:r>
      <w:proofErr w:type="spellStart"/>
      <w:r w:rsidRPr="00562524">
        <w:t>BLd</w:t>
      </w:r>
      <w:proofErr w:type="spellEnd"/>
      <w:r w:rsidRPr="00562524">
        <w:t xml:space="preserve"> are not different to Ld. The MRDR analysis (June</w:t>
      </w:r>
      <w:r w:rsidR="00BA3A25">
        <w:t> </w:t>
      </w:r>
      <w:r w:rsidRPr="00562524">
        <w:t xml:space="preserve">2022) presented in the March 2023 submission included 109 and 194 patients in the </w:t>
      </w:r>
      <w:proofErr w:type="spellStart"/>
      <w:r w:rsidRPr="00562524">
        <w:t>BLd</w:t>
      </w:r>
      <w:proofErr w:type="spellEnd"/>
      <w:r w:rsidRPr="00562524">
        <w:t xml:space="preserve"> and </w:t>
      </w:r>
      <w:proofErr w:type="spellStart"/>
      <w:r w:rsidRPr="00562524">
        <w:lastRenderedPageBreak/>
        <w:t>Ld</w:t>
      </w:r>
      <w:proofErr w:type="spellEnd"/>
      <w:r w:rsidRPr="00562524">
        <w:t xml:space="preserve"> arms, respectively. </w:t>
      </w:r>
      <w:r w:rsidR="3FC49DBD" w:rsidRPr="00562524">
        <w:t xml:space="preserve">This is increased </w:t>
      </w:r>
      <w:r w:rsidRPr="00562524">
        <w:t xml:space="preserve">to 361 and 320 patients in the </w:t>
      </w:r>
      <w:proofErr w:type="spellStart"/>
      <w:r w:rsidRPr="00562524">
        <w:t>BLd</w:t>
      </w:r>
      <w:proofErr w:type="spellEnd"/>
      <w:r w:rsidRPr="00562524">
        <w:t xml:space="preserve"> and </w:t>
      </w:r>
      <w:proofErr w:type="spellStart"/>
      <w:r w:rsidRPr="00562524">
        <w:t>Ld</w:t>
      </w:r>
      <w:proofErr w:type="spellEnd"/>
      <w:r w:rsidRPr="00562524">
        <w:t xml:space="preserve"> arms, respectively, included in MRDR analysis presented in the March 2025 resubmission.</w:t>
      </w:r>
    </w:p>
    <w:p w14:paraId="66F025D3" w14:textId="012A4825" w:rsidR="00E14117" w:rsidRPr="00562524" w:rsidRDefault="519E672D" w:rsidP="45CC36A0">
      <w:pPr>
        <w:pStyle w:val="3-BodyText"/>
      </w:pPr>
      <w:r w:rsidRPr="00562524">
        <w:t xml:space="preserve">The MRDR analysis defined patients as TI if they had not received an ASCT, did not have an ASCT planned, and had sufficient follow-up time to preclude an ASCT (i.e., diagnosed at least one year ago). </w:t>
      </w:r>
      <w:r w:rsidRPr="00562524">
        <w:rPr>
          <w:rFonts w:eastAsia="Calibri" w:cs="Times New Roman"/>
        </w:rPr>
        <w:t>A summary of baseline demographics and disease characteristics from the September 2024</w:t>
      </w:r>
      <w:r w:rsidRPr="00562524">
        <w:rPr>
          <w:rStyle w:val="CommentReference"/>
        </w:rPr>
        <w:t xml:space="preserve"> </w:t>
      </w:r>
      <w:r w:rsidRPr="00562524">
        <w:rPr>
          <w:rFonts w:eastAsia="Calibri" w:cs="Times New Roman"/>
        </w:rPr>
        <w:t xml:space="preserve">MRDR analysis is presented in </w:t>
      </w:r>
      <w:r w:rsidR="00E14117" w:rsidRPr="00562524">
        <w:rPr>
          <w:rStyle w:val="CommentReference"/>
        </w:rPr>
        <w:fldChar w:fldCharType="begin" w:fldLock="1"/>
      </w:r>
      <w:r w:rsidR="00E14117" w:rsidRPr="00562524">
        <w:rPr>
          <w:rFonts w:eastAsia="Calibri" w:cs="Times New Roman"/>
        </w:rPr>
        <w:instrText xml:space="preserve"> REF _Ref184887799 \h </w:instrText>
      </w:r>
      <w:r w:rsidR="00E14117" w:rsidRPr="00562524">
        <w:rPr>
          <w:rStyle w:val="CommentReference"/>
        </w:rPr>
        <w:instrText xml:space="preserve"> \* MERGEFORMAT </w:instrText>
      </w:r>
      <w:r w:rsidR="00E14117" w:rsidRPr="00562524">
        <w:rPr>
          <w:rStyle w:val="CommentReference"/>
        </w:rPr>
      </w:r>
      <w:r w:rsidR="00E14117" w:rsidRPr="00562524">
        <w:rPr>
          <w:rStyle w:val="CommentReference"/>
        </w:rPr>
        <w:fldChar w:fldCharType="separate"/>
      </w:r>
      <w:r w:rsidR="00F31F32" w:rsidRPr="00562524">
        <w:rPr>
          <w:rStyle w:val="CommentReference"/>
        </w:rPr>
        <w:fldChar w:fldCharType="begin" w:fldLock="1"/>
      </w:r>
      <w:r w:rsidR="00F31F32" w:rsidRPr="00562524">
        <w:rPr>
          <w:rStyle w:val="CommentReference"/>
        </w:rPr>
        <w:instrText xml:space="preserve"> REF _Ref191376703 \h </w:instrText>
      </w:r>
      <w:r w:rsidR="00562524" w:rsidRPr="00562524">
        <w:rPr>
          <w:rStyle w:val="CommentReference"/>
        </w:rPr>
        <w:instrText xml:space="preserve"> \* MERGEFORMAT </w:instrText>
      </w:r>
      <w:r w:rsidR="00F31F32" w:rsidRPr="00562524">
        <w:rPr>
          <w:rStyle w:val="CommentReference"/>
        </w:rPr>
      </w:r>
      <w:r w:rsidR="00F31F32" w:rsidRPr="00562524">
        <w:rPr>
          <w:rStyle w:val="CommentReference"/>
        </w:rPr>
        <w:fldChar w:fldCharType="separate"/>
      </w:r>
      <w:r w:rsidR="00F31F32" w:rsidRPr="00562524">
        <w:t xml:space="preserve">Table </w:t>
      </w:r>
      <w:r w:rsidR="00F31F32" w:rsidRPr="00562524">
        <w:rPr>
          <w:noProof/>
        </w:rPr>
        <w:t>8</w:t>
      </w:r>
      <w:r w:rsidR="00F31F32" w:rsidRPr="00562524">
        <w:rPr>
          <w:rStyle w:val="CommentReference"/>
        </w:rPr>
        <w:fldChar w:fldCharType="end"/>
      </w:r>
      <w:r w:rsidR="00F31F32" w:rsidRPr="00562524">
        <w:rPr>
          <w:rStyle w:val="CommentReference"/>
          <w:b w:val="0"/>
          <w:bCs/>
          <w:lang w:val="en-US"/>
        </w:rPr>
        <w:t>.</w:t>
      </w:r>
      <w:r w:rsidR="00E14117" w:rsidRPr="00562524">
        <w:rPr>
          <w:rStyle w:val="CommentReference"/>
        </w:rPr>
        <w:fldChar w:fldCharType="end"/>
      </w:r>
      <w:r w:rsidRPr="00562524">
        <w:rPr>
          <w:rStyle w:val="CommentReference"/>
        </w:rPr>
        <w:t xml:space="preserve"> </w:t>
      </w:r>
      <w:r w:rsidRPr="00562524">
        <w:rPr>
          <w:rFonts w:eastAsia="Calibri" w:cs="Times New Roman"/>
          <w:color w:val="000000" w:themeColor="text1"/>
        </w:rPr>
        <w:t xml:space="preserve">In the survival analysis, the HR was adjusted for age, ISS, ECOG PS score and cytogenetic risk which are prognostic in MM. </w:t>
      </w:r>
      <w:r w:rsidRPr="00562524">
        <w:rPr>
          <w:rStyle w:val="CommentReference"/>
        </w:rPr>
        <w:t>I</w:t>
      </w:r>
      <w:r w:rsidRPr="00562524">
        <w:t xml:space="preserve">n line with the MSAG guidelines, age alone was not used to define transplant eligibility, and approximately 32% of recipients of ASCT were above 65 years old. </w:t>
      </w:r>
    </w:p>
    <w:p w14:paraId="25E7FC4D" w14:textId="6E6E4B6B" w:rsidR="00E14117" w:rsidRPr="00562524" w:rsidRDefault="519E672D" w:rsidP="45CC36A0">
      <w:pPr>
        <w:pStyle w:val="3-BodyText"/>
        <w:rPr>
          <w:rFonts w:eastAsia="Calibri"/>
        </w:rPr>
      </w:pPr>
      <w:r w:rsidRPr="00562524">
        <w:rPr>
          <w:rFonts w:eastAsia="Calibri"/>
        </w:rPr>
        <w:t>The analysis of the MRDR for TI NDMM patients presented in the March</w:t>
      </w:r>
      <w:r w:rsidR="00B46554">
        <w:rPr>
          <w:rFonts w:eastAsia="Calibri"/>
        </w:rPr>
        <w:t> </w:t>
      </w:r>
      <w:r w:rsidRPr="00562524">
        <w:rPr>
          <w:rFonts w:eastAsia="Calibri"/>
        </w:rPr>
        <w:t xml:space="preserve">2025 resubmission revealed demographic and clinical differences between the populations receiving </w:t>
      </w:r>
      <w:proofErr w:type="spellStart"/>
      <w:r w:rsidRPr="00562524">
        <w:rPr>
          <w:rFonts w:eastAsia="Calibri"/>
        </w:rPr>
        <w:t>Ld</w:t>
      </w:r>
      <w:proofErr w:type="spellEnd"/>
      <w:r w:rsidRPr="00562524">
        <w:rPr>
          <w:rFonts w:eastAsia="Calibri"/>
        </w:rPr>
        <w:t xml:space="preserve"> and </w:t>
      </w:r>
      <w:proofErr w:type="spellStart"/>
      <w:r w:rsidRPr="00562524">
        <w:rPr>
          <w:rFonts w:eastAsia="Calibri"/>
        </w:rPr>
        <w:t>BLd</w:t>
      </w:r>
      <w:proofErr w:type="spellEnd"/>
      <w:r w:rsidRPr="00562524">
        <w:rPr>
          <w:rFonts w:eastAsia="Calibri"/>
        </w:rPr>
        <w:t xml:space="preserve">, particularly with respect to age, ECOG performance status, and cytogenetic risk profiles. The observed differences may indicate a divergence in treatment eligibility criteria or physician decision, with patients receiving the triplet therapy, </w:t>
      </w:r>
      <w:proofErr w:type="spellStart"/>
      <w:r w:rsidRPr="00562524">
        <w:rPr>
          <w:rFonts w:eastAsia="Calibri"/>
        </w:rPr>
        <w:t>BLd</w:t>
      </w:r>
      <w:proofErr w:type="spellEnd"/>
      <w:r w:rsidR="317CFFD7" w:rsidRPr="00562524">
        <w:rPr>
          <w:rFonts w:eastAsia="Calibri"/>
        </w:rPr>
        <w:t>,</w:t>
      </w:r>
      <w:r w:rsidRPr="00562524">
        <w:rPr>
          <w:rFonts w:eastAsia="Calibri"/>
        </w:rPr>
        <w:t xml:space="preserve"> likely representing a cohort with characteristics distinct from those receiving the doublet therapy, </w:t>
      </w:r>
      <w:proofErr w:type="spellStart"/>
      <w:r w:rsidRPr="00562524">
        <w:rPr>
          <w:rFonts w:eastAsia="Calibri"/>
        </w:rPr>
        <w:t>Ld</w:t>
      </w:r>
      <w:proofErr w:type="spellEnd"/>
      <w:r w:rsidR="0CBFD87F" w:rsidRPr="00562524">
        <w:rPr>
          <w:rFonts w:eastAsia="Calibri"/>
        </w:rPr>
        <w:t>,</w:t>
      </w:r>
      <w:r w:rsidRPr="00562524">
        <w:rPr>
          <w:rFonts w:eastAsia="Calibri"/>
        </w:rPr>
        <w:t xml:space="preserve"> in the Australian clinical setting. </w:t>
      </w:r>
    </w:p>
    <w:p w14:paraId="1A58B95D" w14:textId="3DB10E7B" w:rsidR="00E14117" w:rsidRPr="007517DC" w:rsidRDefault="00E14117" w:rsidP="00B46554">
      <w:pPr>
        <w:pStyle w:val="TableFigureHeading"/>
        <w:keepLines/>
      </w:pPr>
      <w:bookmarkStart w:id="41" w:name="_Ref191376703"/>
      <w:r w:rsidRPr="007517DC">
        <w:lastRenderedPageBreak/>
        <w:t xml:space="preserve">Table </w:t>
      </w:r>
      <w:r w:rsidR="00F31F32">
        <w:fldChar w:fldCharType="begin" w:fldLock="1"/>
      </w:r>
      <w:r w:rsidR="00F31F32">
        <w:instrText xml:space="preserve"> SEQ Table \* ARABIC </w:instrText>
      </w:r>
      <w:r w:rsidR="00F31F32">
        <w:fldChar w:fldCharType="separate"/>
      </w:r>
      <w:r w:rsidR="00F31F32">
        <w:rPr>
          <w:noProof/>
        </w:rPr>
        <w:t>8</w:t>
      </w:r>
      <w:r w:rsidR="00F31F32">
        <w:rPr>
          <w:noProof/>
        </w:rPr>
        <w:fldChar w:fldCharType="end"/>
      </w:r>
      <w:bookmarkEnd w:id="41"/>
      <w:r w:rsidRPr="007517DC">
        <w:t>: Baseline demographics of TI NDMM patients in the MRDR efficacy analysis (September 2024)</w:t>
      </w:r>
    </w:p>
    <w:tbl>
      <w:tblPr>
        <w:tblStyle w:val="TableGrid"/>
        <w:tblW w:w="0" w:type="auto"/>
        <w:tblLook w:val="04A0" w:firstRow="1" w:lastRow="0" w:firstColumn="1" w:lastColumn="0" w:noHBand="0" w:noVBand="1"/>
        <w:tblCaption w:val="Table 8: Baseline demographics of TI NDMM patients in the MRDR efficacy analysis (September 2024)"/>
      </w:tblPr>
      <w:tblGrid>
        <w:gridCol w:w="2348"/>
        <w:gridCol w:w="2816"/>
        <w:gridCol w:w="2816"/>
        <w:gridCol w:w="1037"/>
      </w:tblGrid>
      <w:tr w:rsidR="00E14117" w:rsidRPr="007517DC" w14:paraId="0C62C272" w14:textId="77777777" w:rsidTr="00592D3B">
        <w:tc>
          <w:tcPr>
            <w:tcW w:w="2348" w:type="dxa"/>
            <w:shd w:val="clear" w:color="auto" w:fill="auto"/>
          </w:tcPr>
          <w:p w14:paraId="58CBDDF4" w14:textId="77777777" w:rsidR="00E14117" w:rsidRPr="007517DC" w:rsidRDefault="00E14117" w:rsidP="00B46554">
            <w:pPr>
              <w:pStyle w:val="In-tableHeading"/>
              <w:jc w:val="left"/>
              <w:rPr>
                <w:lang w:val="en-AU"/>
              </w:rPr>
            </w:pPr>
          </w:p>
        </w:tc>
        <w:tc>
          <w:tcPr>
            <w:tcW w:w="2816" w:type="dxa"/>
            <w:shd w:val="clear" w:color="auto" w:fill="auto"/>
            <w:vAlign w:val="center"/>
          </w:tcPr>
          <w:p w14:paraId="200ECA2F" w14:textId="77777777" w:rsidR="00E14117" w:rsidRPr="007517DC" w:rsidRDefault="00E14117" w:rsidP="00B46554">
            <w:pPr>
              <w:pStyle w:val="In-tableHeading"/>
              <w:rPr>
                <w:lang w:val="en-AU"/>
              </w:rPr>
            </w:pPr>
            <w:proofErr w:type="spellStart"/>
            <w:r w:rsidRPr="007517DC">
              <w:rPr>
                <w:lang w:val="en-AU"/>
              </w:rPr>
              <w:t>BLd</w:t>
            </w:r>
            <w:proofErr w:type="spellEnd"/>
            <w:r w:rsidRPr="007517DC">
              <w:rPr>
                <w:lang w:val="en-AU"/>
              </w:rPr>
              <w:t xml:space="preserve"> (n = 361)</w:t>
            </w:r>
          </w:p>
        </w:tc>
        <w:tc>
          <w:tcPr>
            <w:tcW w:w="2816" w:type="dxa"/>
            <w:shd w:val="clear" w:color="auto" w:fill="auto"/>
            <w:vAlign w:val="center"/>
          </w:tcPr>
          <w:p w14:paraId="726F402B" w14:textId="77777777" w:rsidR="00E14117" w:rsidRPr="007517DC" w:rsidRDefault="00E14117" w:rsidP="00B46554">
            <w:pPr>
              <w:pStyle w:val="In-tableHeading"/>
              <w:rPr>
                <w:lang w:val="en-AU"/>
              </w:rPr>
            </w:pPr>
            <w:proofErr w:type="spellStart"/>
            <w:r w:rsidRPr="007517DC">
              <w:rPr>
                <w:lang w:val="en-AU"/>
              </w:rPr>
              <w:t>Ld</w:t>
            </w:r>
            <w:proofErr w:type="spellEnd"/>
            <w:r w:rsidRPr="007517DC">
              <w:rPr>
                <w:lang w:val="en-AU"/>
              </w:rPr>
              <w:t xml:space="preserve"> (n = 320)</w:t>
            </w:r>
          </w:p>
        </w:tc>
        <w:tc>
          <w:tcPr>
            <w:tcW w:w="1037" w:type="dxa"/>
            <w:shd w:val="clear" w:color="auto" w:fill="auto"/>
            <w:vAlign w:val="center"/>
          </w:tcPr>
          <w:p w14:paraId="30FD9C52" w14:textId="77777777" w:rsidR="00E14117" w:rsidRPr="007517DC" w:rsidRDefault="00E14117" w:rsidP="00B46554">
            <w:pPr>
              <w:pStyle w:val="In-tableHeading"/>
              <w:rPr>
                <w:lang w:val="en-AU"/>
              </w:rPr>
            </w:pPr>
            <w:r w:rsidRPr="007517DC">
              <w:rPr>
                <w:lang w:val="en-AU"/>
              </w:rPr>
              <w:t>p-value</w:t>
            </w:r>
          </w:p>
        </w:tc>
      </w:tr>
      <w:tr w:rsidR="00E14117" w:rsidRPr="007517DC" w14:paraId="1F706986" w14:textId="77777777" w:rsidTr="00592D3B">
        <w:tc>
          <w:tcPr>
            <w:tcW w:w="2348" w:type="dxa"/>
            <w:shd w:val="clear" w:color="auto" w:fill="auto"/>
          </w:tcPr>
          <w:p w14:paraId="43CA3BEC" w14:textId="77777777" w:rsidR="00E14117" w:rsidRPr="007517DC" w:rsidRDefault="00E14117" w:rsidP="00B46554">
            <w:pPr>
              <w:pStyle w:val="In-tableHeading"/>
              <w:jc w:val="left"/>
              <w:rPr>
                <w:lang w:val="en-AU"/>
              </w:rPr>
            </w:pPr>
            <w:r w:rsidRPr="007517DC">
              <w:rPr>
                <w:lang w:val="en-AU"/>
              </w:rPr>
              <w:t>Age, median (IQR)</w:t>
            </w:r>
          </w:p>
        </w:tc>
        <w:tc>
          <w:tcPr>
            <w:tcW w:w="2816" w:type="dxa"/>
            <w:shd w:val="clear" w:color="auto" w:fill="auto"/>
            <w:vAlign w:val="center"/>
          </w:tcPr>
          <w:p w14:paraId="4069A287" w14:textId="77777777" w:rsidR="00E14117" w:rsidRPr="007517DC" w:rsidRDefault="00E14117" w:rsidP="00B46554">
            <w:pPr>
              <w:pStyle w:val="TableText0"/>
              <w:jc w:val="center"/>
            </w:pPr>
            <w:r w:rsidRPr="007517DC">
              <w:t>72.8 (67.5; 76.6)</w:t>
            </w:r>
          </w:p>
        </w:tc>
        <w:tc>
          <w:tcPr>
            <w:tcW w:w="2816" w:type="dxa"/>
            <w:shd w:val="clear" w:color="auto" w:fill="auto"/>
            <w:vAlign w:val="center"/>
          </w:tcPr>
          <w:p w14:paraId="2F8CEE0F" w14:textId="77777777" w:rsidR="00E14117" w:rsidRPr="007517DC" w:rsidRDefault="00E14117" w:rsidP="00B46554">
            <w:pPr>
              <w:pStyle w:val="TableText0"/>
              <w:jc w:val="center"/>
            </w:pPr>
            <w:r w:rsidRPr="007517DC">
              <w:t>80.3 (76.1; 84.6)</w:t>
            </w:r>
          </w:p>
        </w:tc>
        <w:tc>
          <w:tcPr>
            <w:tcW w:w="1037" w:type="dxa"/>
            <w:shd w:val="clear" w:color="auto" w:fill="auto"/>
            <w:vAlign w:val="center"/>
          </w:tcPr>
          <w:p w14:paraId="4C958732" w14:textId="77777777" w:rsidR="00E14117" w:rsidRPr="007517DC" w:rsidRDefault="00E14117" w:rsidP="00B46554">
            <w:pPr>
              <w:pStyle w:val="TableText0"/>
              <w:jc w:val="center"/>
            </w:pPr>
            <w:r w:rsidRPr="007517DC">
              <w:t>&lt;0.001</w:t>
            </w:r>
          </w:p>
        </w:tc>
      </w:tr>
      <w:tr w:rsidR="00592D3B" w:rsidRPr="007517DC" w14:paraId="278B15CB" w14:textId="77777777" w:rsidTr="00592D3B">
        <w:tc>
          <w:tcPr>
            <w:tcW w:w="7980" w:type="dxa"/>
            <w:gridSpan w:val="3"/>
            <w:shd w:val="clear" w:color="auto" w:fill="auto"/>
          </w:tcPr>
          <w:p w14:paraId="057A3444" w14:textId="24557775" w:rsidR="00592D3B" w:rsidRPr="00592D3B" w:rsidRDefault="00592D3B" w:rsidP="00B46554">
            <w:pPr>
              <w:pStyle w:val="TableText0"/>
              <w:rPr>
                <w:b/>
                <w:bCs w:val="0"/>
              </w:rPr>
            </w:pPr>
            <w:r w:rsidRPr="00592D3B">
              <w:rPr>
                <w:b/>
                <w:bCs w:val="0"/>
              </w:rPr>
              <w:t xml:space="preserve">Age category </w:t>
            </w:r>
          </w:p>
        </w:tc>
        <w:tc>
          <w:tcPr>
            <w:tcW w:w="1037" w:type="dxa"/>
            <w:shd w:val="clear" w:color="auto" w:fill="auto"/>
            <w:vAlign w:val="center"/>
          </w:tcPr>
          <w:p w14:paraId="3C33BA9E" w14:textId="77777777" w:rsidR="00592D3B" w:rsidRPr="007517DC" w:rsidRDefault="00592D3B" w:rsidP="00B46554">
            <w:pPr>
              <w:pStyle w:val="TableText0"/>
              <w:jc w:val="center"/>
            </w:pPr>
            <w:r w:rsidRPr="007517DC">
              <w:t>&lt;0.001</w:t>
            </w:r>
          </w:p>
        </w:tc>
      </w:tr>
      <w:tr w:rsidR="00E14117" w:rsidRPr="007517DC" w14:paraId="41C118C8" w14:textId="77777777" w:rsidTr="00592D3B">
        <w:tc>
          <w:tcPr>
            <w:tcW w:w="2348" w:type="dxa"/>
            <w:shd w:val="clear" w:color="auto" w:fill="auto"/>
          </w:tcPr>
          <w:p w14:paraId="1DCFD0C9" w14:textId="77777777" w:rsidR="00E14117" w:rsidRPr="007517DC" w:rsidRDefault="00E14117" w:rsidP="00B46554">
            <w:pPr>
              <w:pStyle w:val="In-tableHeading"/>
              <w:ind w:firstLine="169"/>
              <w:jc w:val="left"/>
              <w:rPr>
                <w:lang w:val="en-AU"/>
              </w:rPr>
            </w:pPr>
            <w:r w:rsidRPr="007517DC">
              <w:rPr>
                <w:lang w:val="en-AU"/>
              </w:rPr>
              <w:t>&lt; 65</w:t>
            </w:r>
          </w:p>
        </w:tc>
        <w:tc>
          <w:tcPr>
            <w:tcW w:w="2816" w:type="dxa"/>
            <w:shd w:val="clear" w:color="auto" w:fill="auto"/>
            <w:vAlign w:val="center"/>
          </w:tcPr>
          <w:p w14:paraId="48895FCC" w14:textId="77777777" w:rsidR="00E14117" w:rsidRPr="007517DC" w:rsidRDefault="00E14117" w:rsidP="00B46554">
            <w:pPr>
              <w:pStyle w:val="TableText0"/>
              <w:jc w:val="center"/>
            </w:pPr>
            <w:r w:rsidRPr="007517DC">
              <w:t>63 (17.5%)</w:t>
            </w:r>
          </w:p>
        </w:tc>
        <w:tc>
          <w:tcPr>
            <w:tcW w:w="2816" w:type="dxa"/>
            <w:shd w:val="clear" w:color="auto" w:fill="auto"/>
            <w:vAlign w:val="center"/>
          </w:tcPr>
          <w:p w14:paraId="592CF877" w14:textId="77777777" w:rsidR="00E14117" w:rsidRPr="007517DC" w:rsidRDefault="00E14117" w:rsidP="00B46554">
            <w:pPr>
              <w:pStyle w:val="TableText0"/>
              <w:jc w:val="center"/>
            </w:pPr>
            <w:r w:rsidRPr="007517DC">
              <w:t>4 (1.2%)</w:t>
            </w:r>
          </w:p>
        </w:tc>
        <w:tc>
          <w:tcPr>
            <w:tcW w:w="1037" w:type="dxa"/>
            <w:shd w:val="clear" w:color="auto" w:fill="auto"/>
            <w:vAlign w:val="center"/>
          </w:tcPr>
          <w:p w14:paraId="2D44C187" w14:textId="77777777" w:rsidR="00E14117" w:rsidRPr="007517DC" w:rsidDel="00431CBC" w:rsidRDefault="00E14117" w:rsidP="00B46554">
            <w:pPr>
              <w:pStyle w:val="TableText0"/>
              <w:jc w:val="center"/>
            </w:pPr>
          </w:p>
        </w:tc>
      </w:tr>
      <w:tr w:rsidR="00E14117" w:rsidRPr="007517DC" w14:paraId="29A66D85" w14:textId="77777777" w:rsidTr="00592D3B">
        <w:tc>
          <w:tcPr>
            <w:tcW w:w="2348" w:type="dxa"/>
            <w:shd w:val="clear" w:color="auto" w:fill="auto"/>
          </w:tcPr>
          <w:p w14:paraId="27E08819" w14:textId="77777777" w:rsidR="00E14117" w:rsidRPr="007517DC" w:rsidRDefault="00E14117" w:rsidP="00B46554">
            <w:pPr>
              <w:pStyle w:val="In-tableHeading"/>
              <w:ind w:firstLine="169"/>
              <w:jc w:val="left"/>
              <w:rPr>
                <w:lang w:val="en-AU"/>
              </w:rPr>
            </w:pPr>
            <w:r w:rsidRPr="007517DC">
              <w:rPr>
                <w:lang w:val="en-AU"/>
              </w:rPr>
              <w:t>65 – 69</w:t>
            </w:r>
          </w:p>
        </w:tc>
        <w:tc>
          <w:tcPr>
            <w:tcW w:w="2816" w:type="dxa"/>
            <w:shd w:val="clear" w:color="auto" w:fill="auto"/>
            <w:vAlign w:val="center"/>
          </w:tcPr>
          <w:p w14:paraId="6BD1FFF2" w14:textId="77777777" w:rsidR="00E14117" w:rsidRPr="007517DC" w:rsidRDefault="00E14117" w:rsidP="00B46554">
            <w:pPr>
              <w:pStyle w:val="TableText0"/>
              <w:jc w:val="center"/>
            </w:pPr>
            <w:r w:rsidRPr="007517DC">
              <w:t>66 (18.3%)</w:t>
            </w:r>
          </w:p>
        </w:tc>
        <w:tc>
          <w:tcPr>
            <w:tcW w:w="2816" w:type="dxa"/>
            <w:shd w:val="clear" w:color="auto" w:fill="auto"/>
            <w:vAlign w:val="center"/>
          </w:tcPr>
          <w:p w14:paraId="7254D116" w14:textId="77777777" w:rsidR="00E14117" w:rsidRPr="007517DC" w:rsidRDefault="00E14117" w:rsidP="00B46554">
            <w:pPr>
              <w:pStyle w:val="TableText0"/>
              <w:jc w:val="center"/>
            </w:pPr>
            <w:r w:rsidRPr="007517DC">
              <w:t>13 (4.1%)</w:t>
            </w:r>
          </w:p>
        </w:tc>
        <w:tc>
          <w:tcPr>
            <w:tcW w:w="1037" w:type="dxa"/>
            <w:shd w:val="clear" w:color="auto" w:fill="auto"/>
            <w:vAlign w:val="center"/>
          </w:tcPr>
          <w:p w14:paraId="3AE621AB" w14:textId="77777777" w:rsidR="00E14117" w:rsidRPr="007517DC" w:rsidRDefault="00E14117" w:rsidP="00B46554">
            <w:pPr>
              <w:pStyle w:val="TableText0"/>
              <w:jc w:val="center"/>
            </w:pPr>
          </w:p>
        </w:tc>
      </w:tr>
      <w:tr w:rsidR="00E14117" w:rsidRPr="007517DC" w14:paraId="48FA3A6D" w14:textId="77777777" w:rsidTr="00592D3B">
        <w:tc>
          <w:tcPr>
            <w:tcW w:w="2348" w:type="dxa"/>
            <w:shd w:val="clear" w:color="auto" w:fill="auto"/>
          </w:tcPr>
          <w:p w14:paraId="70C45D55" w14:textId="77777777" w:rsidR="00E14117" w:rsidRPr="007517DC" w:rsidRDefault="00E14117" w:rsidP="00B46554">
            <w:pPr>
              <w:pStyle w:val="In-tableHeading"/>
              <w:ind w:firstLine="169"/>
              <w:jc w:val="left"/>
              <w:rPr>
                <w:lang w:val="en-AU"/>
              </w:rPr>
            </w:pPr>
            <w:r w:rsidRPr="007517DC">
              <w:rPr>
                <w:lang w:val="en-AU"/>
              </w:rPr>
              <w:t>70 – 74</w:t>
            </w:r>
          </w:p>
        </w:tc>
        <w:tc>
          <w:tcPr>
            <w:tcW w:w="2816" w:type="dxa"/>
            <w:shd w:val="clear" w:color="auto" w:fill="auto"/>
            <w:vAlign w:val="center"/>
          </w:tcPr>
          <w:p w14:paraId="383D73CD" w14:textId="77777777" w:rsidR="00E14117" w:rsidRPr="007517DC" w:rsidRDefault="00E14117" w:rsidP="00B46554">
            <w:pPr>
              <w:pStyle w:val="TableText0"/>
              <w:jc w:val="center"/>
            </w:pPr>
            <w:r w:rsidRPr="007517DC">
              <w:t>104 (28.8%)</w:t>
            </w:r>
          </w:p>
        </w:tc>
        <w:tc>
          <w:tcPr>
            <w:tcW w:w="2816" w:type="dxa"/>
            <w:shd w:val="clear" w:color="auto" w:fill="auto"/>
            <w:vAlign w:val="center"/>
          </w:tcPr>
          <w:p w14:paraId="289044EF" w14:textId="77777777" w:rsidR="00E14117" w:rsidRPr="007517DC" w:rsidRDefault="00E14117" w:rsidP="00B46554">
            <w:pPr>
              <w:pStyle w:val="TableText0"/>
              <w:jc w:val="center"/>
            </w:pPr>
            <w:r w:rsidRPr="007517DC">
              <w:t>48 (15.0%)</w:t>
            </w:r>
          </w:p>
        </w:tc>
        <w:tc>
          <w:tcPr>
            <w:tcW w:w="1037" w:type="dxa"/>
            <w:shd w:val="clear" w:color="auto" w:fill="auto"/>
            <w:vAlign w:val="center"/>
          </w:tcPr>
          <w:p w14:paraId="41B146E9" w14:textId="77777777" w:rsidR="00E14117" w:rsidRPr="007517DC" w:rsidRDefault="00E14117" w:rsidP="00B46554">
            <w:pPr>
              <w:pStyle w:val="TableText0"/>
              <w:jc w:val="center"/>
            </w:pPr>
          </w:p>
        </w:tc>
      </w:tr>
      <w:tr w:rsidR="00E14117" w:rsidRPr="007517DC" w14:paraId="70AF75E2" w14:textId="77777777" w:rsidTr="00592D3B">
        <w:tc>
          <w:tcPr>
            <w:tcW w:w="2348" w:type="dxa"/>
            <w:shd w:val="clear" w:color="auto" w:fill="auto"/>
          </w:tcPr>
          <w:p w14:paraId="42A04303" w14:textId="77777777" w:rsidR="00E14117" w:rsidRPr="007517DC" w:rsidRDefault="00E14117" w:rsidP="00B46554">
            <w:pPr>
              <w:pStyle w:val="In-tableHeading"/>
              <w:ind w:firstLine="169"/>
              <w:jc w:val="left"/>
              <w:rPr>
                <w:lang w:val="en-AU"/>
              </w:rPr>
            </w:pPr>
            <w:r w:rsidRPr="007517DC">
              <w:rPr>
                <w:lang w:val="en-AU"/>
              </w:rPr>
              <w:t>75 +</w:t>
            </w:r>
          </w:p>
        </w:tc>
        <w:tc>
          <w:tcPr>
            <w:tcW w:w="2816" w:type="dxa"/>
            <w:shd w:val="clear" w:color="auto" w:fill="auto"/>
            <w:vAlign w:val="center"/>
          </w:tcPr>
          <w:p w14:paraId="193794A5" w14:textId="77777777" w:rsidR="00E14117" w:rsidRPr="007517DC" w:rsidRDefault="00E14117" w:rsidP="00B46554">
            <w:pPr>
              <w:pStyle w:val="TableText0"/>
              <w:jc w:val="center"/>
            </w:pPr>
            <w:r w:rsidRPr="007517DC">
              <w:t>128 (35.5%)</w:t>
            </w:r>
          </w:p>
        </w:tc>
        <w:tc>
          <w:tcPr>
            <w:tcW w:w="2816" w:type="dxa"/>
            <w:shd w:val="clear" w:color="auto" w:fill="auto"/>
            <w:vAlign w:val="center"/>
          </w:tcPr>
          <w:p w14:paraId="044E4D85" w14:textId="77777777" w:rsidR="00E14117" w:rsidRPr="007517DC" w:rsidRDefault="00E14117" w:rsidP="00B46554">
            <w:pPr>
              <w:pStyle w:val="TableText0"/>
              <w:jc w:val="center"/>
            </w:pPr>
            <w:r w:rsidRPr="007517DC">
              <w:t>255 (79.7%)</w:t>
            </w:r>
          </w:p>
        </w:tc>
        <w:tc>
          <w:tcPr>
            <w:tcW w:w="1037" w:type="dxa"/>
            <w:shd w:val="clear" w:color="auto" w:fill="auto"/>
            <w:vAlign w:val="center"/>
          </w:tcPr>
          <w:p w14:paraId="4B00970C" w14:textId="77777777" w:rsidR="00E14117" w:rsidRPr="007517DC" w:rsidDel="00D0265E" w:rsidRDefault="00E14117" w:rsidP="00B46554">
            <w:pPr>
              <w:pStyle w:val="TableText0"/>
              <w:jc w:val="center"/>
            </w:pPr>
          </w:p>
        </w:tc>
      </w:tr>
      <w:tr w:rsidR="00592D3B" w:rsidRPr="007517DC" w14:paraId="255CDE8D" w14:textId="77777777">
        <w:tc>
          <w:tcPr>
            <w:tcW w:w="7980" w:type="dxa"/>
            <w:gridSpan w:val="3"/>
            <w:shd w:val="clear" w:color="auto" w:fill="auto"/>
          </w:tcPr>
          <w:p w14:paraId="15932ADA" w14:textId="1DB570A2" w:rsidR="00592D3B" w:rsidRPr="00592D3B" w:rsidRDefault="00592D3B" w:rsidP="00B46554">
            <w:pPr>
              <w:pStyle w:val="TableText0"/>
              <w:rPr>
                <w:b/>
                <w:bCs w:val="0"/>
              </w:rPr>
            </w:pPr>
            <w:r w:rsidRPr="00592D3B">
              <w:rPr>
                <w:b/>
                <w:bCs w:val="0"/>
              </w:rPr>
              <w:t>Gender</w:t>
            </w:r>
          </w:p>
        </w:tc>
        <w:tc>
          <w:tcPr>
            <w:tcW w:w="1037" w:type="dxa"/>
            <w:shd w:val="clear" w:color="auto" w:fill="auto"/>
            <w:vAlign w:val="center"/>
          </w:tcPr>
          <w:p w14:paraId="49DFAF82" w14:textId="77777777" w:rsidR="00592D3B" w:rsidRPr="007517DC" w:rsidRDefault="00592D3B" w:rsidP="00B46554">
            <w:pPr>
              <w:pStyle w:val="TableText0"/>
              <w:jc w:val="center"/>
            </w:pPr>
            <w:r w:rsidRPr="007517DC">
              <w:t>0.41</w:t>
            </w:r>
          </w:p>
        </w:tc>
      </w:tr>
      <w:tr w:rsidR="00E14117" w:rsidRPr="007517DC" w14:paraId="2D2AEB68" w14:textId="77777777" w:rsidTr="00592D3B">
        <w:tc>
          <w:tcPr>
            <w:tcW w:w="2348" w:type="dxa"/>
            <w:shd w:val="clear" w:color="auto" w:fill="auto"/>
          </w:tcPr>
          <w:p w14:paraId="76D29645" w14:textId="77777777" w:rsidR="00E14117" w:rsidRPr="007517DC" w:rsidRDefault="00E14117" w:rsidP="00B46554">
            <w:pPr>
              <w:pStyle w:val="In-tableHeading"/>
              <w:ind w:firstLine="169"/>
              <w:jc w:val="left"/>
              <w:rPr>
                <w:lang w:val="en-AU"/>
              </w:rPr>
            </w:pPr>
            <w:r w:rsidRPr="007517DC">
              <w:rPr>
                <w:lang w:val="en-AU"/>
              </w:rPr>
              <w:t xml:space="preserve">N </w:t>
            </w:r>
          </w:p>
        </w:tc>
        <w:tc>
          <w:tcPr>
            <w:tcW w:w="2816" w:type="dxa"/>
            <w:shd w:val="clear" w:color="auto" w:fill="auto"/>
            <w:vAlign w:val="center"/>
          </w:tcPr>
          <w:p w14:paraId="07DBC71C" w14:textId="77777777" w:rsidR="00E14117" w:rsidRPr="007517DC" w:rsidRDefault="00E14117" w:rsidP="00B46554">
            <w:pPr>
              <w:pStyle w:val="TableText0"/>
              <w:jc w:val="center"/>
            </w:pPr>
            <w:r w:rsidRPr="007517DC">
              <w:t>359</w:t>
            </w:r>
          </w:p>
        </w:tc>
        <w:tc>
          <w:tcPr>
            <w:tcW w:w="2816" w:type="dxa"/>
            <w:shd w:val="clear" w:color="auto" w:fill="auto"/>
            <w:vAlign w:val="center"/>
          </w:tcPr>
          <w:p w14:paraId="15724255" w14:textId="77777777" w:rsidR="00E14117" w:rsidRPr="007517DC" w:rsidRDefault="00E14117" w:rsidP="00B46554">
            <w:pPr>
              <w:pStyle w:val="TableText0"/>
              <w:jc w:val="center"/>
            </w:pPr>
            <w:r w:rsidRPr="007517DC">
              <w:t>319</w:t>
            </w:r>
          </w:p>
        </w:tc>
        <w:tc>
          <w:tcPr>
            <w:tcW w:w="1037" w:type="dxa"/>
            <w:shd w:val="clear" w:color="auto" w:fill="auto"/>
            <w:vAlign w:val="center"/>
          </w:tcPr>
          <w:p w14:paraId="5B678374" w14:textId="77777777" w:rsidR="00E14117" w:rsidRPr="007517DC" w:rsidRDefault="00E14117" w:rsidP="00B46554">
            <w:pPr>
              <w:pStyle w:val="TableText0"/>
              <w:jc w:val="center"/>
            </w:pPr>
          </w:p>
        </w:tc>
      </w:tr>
      <w:tr w:rsidR="00E14117" w:rsidRPr="007517DC" w14:paraId="74C4CEDF" w14:textId="77777777" w:rsidTr="00592D3B">
        <w:tc>
          <w:tcPr>
            <w:tcW w:w="2348" w:type="dxa"/>
            <w:shd w:val="clear" w:color="auto" w:fill="auto"/>
          </w:tcPr>
          <w:p w14:paraId="6295CEB2" w14:textId="77777777" w:rsidR="00E14117" w:rsidRPr="007517DC" w:rsidRDefault="00E14117" w:rsidP="00B46554">
            <w:pPr>
              <w:pStyle w:val="In-tableHeading"/>
              <w:ind w:firstLine="169"/>
              <w:jc w:val="left"/>
              <w:rPr>
                <w:lang w:val="en-AU"/>
              </w:rPr>
            </w:pPr>
            <w:r w:rsidRPr="007517DC">
              <w:rPr>
                <w:lang w:val="en-AU"/>
              </w:rPr>
              <w:t>Male, n (%)</w:t>
            </w:r>
          </w:p>
        </w:tc>
        <w:tc>
          <w:tcPr>
            <w:tcW w:w="2816" w:type="dxa"/>
            <w:shd w:val="clear" w:color="auto" w:fill="auto"/>
            <w:vAlign w:val="center"/>
          </w:tcPr>
          <w:p w14:paraId="28275B4E" w14:textId="77777777" w:rsidR="00E14117" w:rsidRPr="007517DC" w:rsidRDefault="00E14117" w:rsidP="00B46554">
            <w:pPr>
              <w:pStyle w:val="TableText0"/>
              <w:jc w:val="center"/>
            </w:pPr>
            <w:r w:rsidRPr="007517DC">
              <w:t>226 (63.0%)</w:t>
            </w:r>
          </w:p>
        </w:tc>
        <w:tc>
          <w:tcPr>
            <w:tcW w:w="2816" w:type="dxa"/>
            <w:shd w:val="clear" w:color="auto" w:fill="auto"/>
            <w:vAlign w:val="center"/>
          </w:tcPr>
          <w:p w14:paraId="08E6949C" w14:textId="77777777" w:rsidR="00E14117" w:rsidRPr="007517DC" w:rsidRDefault="00E14117" w:rsidP="00B46554">
            <w:pPr>
              <w:pStyle w:val="TableText0"/>
              <w:jc w:val="center"/>
            </w:pPr>
            <w:r w:rsidRPr="007517DC">
              <w:t>191 (59.9%)</w:t>
            </w:r>
          </w:p>
        </w:tc>
        <w:tc>
          <w:tcPr>
            <w:tcW w:w="1037" w:type="dxa"/>
            <w:shd w:val="clear" w:color="auto" w:fill="auto"/>
            <w:vAlign w:val="center"/>
          </w:tcPr>
          <w:p w14:paraId="10DFCCE9" w14:textId="77777777" w:rsidR="00E14117" w:rsidRPr="007517DC" w:rsidDel="00C40D42" w:rsidRDefault="00E14117" w:rsidP="00B46554">
            <w:pPr>
              <w:pStyle w:val="TableText0"/>
              <w:jc w:val="center"/>
            </w:pPr>
          </w:p>
        </w:tc>
      </w:tr>
      <w:tr w:rsidR="00E14117" w:rsidRPr="007517DC" w14:paraId="2A2FBCFE" w14:textId="77777777" w:rsidTr="00592D3B">
        <w:tc>
          <w:tcPr>
            <w:tcW w:w="2348" w:type="dxa"/>
            <w:shd w:val="clear" w:color="auto" w:fill="auto"/>
          </w:tcPr>
          <w:p w14:paraId="3D41451C" w14:textId="77777777" w:rsidR="00E14117" w:rsidRPr="007517DC" w:rsidRDefault="00E14117" w:rsidP="00B46554">
            <w:pPr>
              <w:pStyle w:val="In-tableHeading"/>
              <w:ind w:firstLine="169"/>
              <w:jc w:val="left"/>
              <w:rPr>
                <w:lang w:val="en-AU"/>
              </w:rPr>
            </w:pPr>
            <w:r w:rsidRPr="007517DC">
              <w:rPr>
                <w:lang w:val="en-AU"/>
              </w:rPr>
              <w:t>Female, n (%)</w:t>
            </w:r>
          </w:p>
        </w:tc>
        <w:tc>
          <w:tcPr>
            <w:tcW w:w="2816" w:type="dxa"/>
            <w:shd w:val="clear" w:color="auto" w:fill="auto"/>
            <w:vAlign w:val="center"/>
          </w:tcPr>
          <w:p w14:paraId="0C052601" w14:textId="77777777" w:rsidR="00E14117" w:rsidRPr="007517DC" w:rsidRDefault="00E14117" w:rsidP="00B46554">
            <w:pPr>
              <w:pStyle w:val="TableText0"/>
              <w:jc w:val="center"/>
            </w:pPr>
            <w:r w:rsidRPr="007517DC">
              <w:t>133 (37.0%)</w:t>
            </w:r>
          </w:p>
        </w:tc>
        <w:tc>
          <w:tcPr>
            <w:tcW w:w="2816" w:type="dxa"/>
            <w:shd w:val="clear" w:color="auto" w:fill="auto"/>
            <w:vAlign w:val="center"/>
          </w:tcPr>
          <w:p w14:paraId="3C8FBE3E" w14:textId="77777777" w:rsidR="00E14117" w:rsidRPr="007517DC" w:rsidRDefault="00E14117" w:rsidP="00B46554">
            <w:pPr>
              <w:pStyle w:val="TableText0"/>
              <w:jc w:val="center"/>
            </w:pPr>
            <w:r w:rsidRPr="007517DC">
              <w:t>128 (40.1%)</w:t>
            </w:r>
          </w:p>
        </w:tc>
        <w:tc>
          <w:tcPr>
            <w:tcW w:w="1037" w:type="dxa"/>
            <w:shd w:val="clear" w:color="auto" w:fill="auto"/>
            <w:vAlign w:val="center"/>
          </w:tcPr>
          <w:p w14:paraId="71822E1B" w14:textId="77777777" w:rsidR="00E14117" w:rsidRPr="007517DC" w:rsidRDefault="00E14117" w:rsidP="00B46554">
            <w:pPr>
              <w:pStyle w:val="TableText0"/>
              <w:jc w:val="center"/>
            </w:pPr>
          </w:p>
        </w:tc>
      </w:tr>
      <w:tr w:rsidR="00E14117" w:rsidRPr="007517DC" w14:paraId="31812BDC" w14:textId="77777777" w:rsidTr="00592D3B">
        <w:tc>
          <w:tcPr>
            <w:tcW w:w="2348" w:type="dxa"/>
            <w:shd w:val="clear" w:color="auto" w:fill="auto"/>
          </w:tcPr>
          <w:p w14:paraId="0472276E" w14:textId="77777777" w:rsidR="00E14117" w:rsidRPr="007517DC" w:rsidRDefault="00E14117" w:rsidP="00B46554">
            <w:pPr>
              <w:pStyle w:val="In-tableHeading"/>
              <w:jc w:val="left"/>
              <w:rPr>
                <w:lang w:val="en-AU"/>
              </w:rPr>
            </w:pPr>
            <w:r w:rsidRPr="007517DC">
              <w:rPr>
                <w:lang w:val="en-AU"/>
              </w:rPr>
              <w:t>Weight (kg),</w:t>
            </w:r>
          </w:p>
          <w:p w14:paraId="2A5F618E" w14:textId="77777777" w:rsidR="00E14117" w:rsidRPr="007517DC" w:rsidRDefault="00E14117" w:rsidP="00B46554">
            <w:pPr>
              <w:pStyle w:val="In-tableHeading"/>
              <w:jc w:val="left"/>
              <w:rPr>
                <w:lang w:val="en-AU"/>
              </w:rPr>
            </w:pPr>
            <w:r w:rsidRPr="007517DC">
              <w:rPr>
                <w:lang w:val="en-AU"/>
              </w:rPr>
              <w:t>median (IQR)</w:t>
            </w:r>
          </w:p>
        </w:tc>
        <w:tc>
          <w:tcPr>
            <w:tcW w:w="2816" w:type="dxa"/>
            <w:shd w:val="clear" w:color="auto" w:fill="auto"/>
            <w:vAlign w:val="center"/>
          </w:tcPr>
          <w:p w14:paraId="282E6013" w14:textId="77777777" w:rsidR="00E14117" w:rsidRPr="007517DC" w:rsidRDefault="00E14117" w:rsidP="00B46554">
            <w:pPr>
              <w:pStyle w:val="TableText0"/>
              <w:jc w:val="center"/>
            </w:pPr>
            <w:r w:rsidRPr="007517DC">
              <w:t>N = 324</w:t>
            </w:r>
          </w:p>
          <w:p w14:paraId="16288A6D" w14:textId="77777777" w:rsidR="00E14117" w:rsidRPr="007517DC" w:rsidRDefault="00E14117" w:rsidP="00B46554">
            <w:pPr>
              <w:pStyle w:val="TableText0"/>
              <w:jc w:val="center"/>
            </w:pPr>
            <w:r w:rsidRPr="007517DC">
              <w:t>79.0 (67.0, 93.0)</w:t>
            </w:r>
          </w:p>
        </w:tc>
        <w:tc>
          <w:tcPr>
            <w:tcW w:w="2816" w:type="dxa"/>
            <w:shd w:val="clear" w:color="auto" w:fill="auto"/>
            <w:vAlign w:val="center"/>
          </w:tcPr>
          <w:p w14:paraId="2C53430D" w14:textId="77777777" w:rsidR="00E14117" w:rsidRPr="007517DC" w:rsidRDefault="00E14117" w:rsidP="00B46554">
            <w:pPr>
              <w:pStyle w:val="TableText0"/>
              <w:jc w:val="center"/>
            </w:pPr>
            <w:r w:rsidRPr="007517DC">
              <w:t>N = 248</w:t>
            </w:r>
          </w:p>
          <w:p w14:paraId="11402031" w14:textId="77777777" w:rsidR="00E14117" w:rsidRPr="007517DC" w:rsidRDefault="00E14117" w:rsidP="00B46554">
            <w:pPr>
              <w:pStyle w:val="TableText0"/>
              <w:jc w:val="center"/>
            </w:pPr>
            <w:r w:rsidRPr="007517DC">
              <w:t>74.0 (64.5, 86.0)</w:t>
            </w:r>
          </w:p>
        </w:tc>
        <w:tc>
          <w:tcPr>
            <w:tcW w:w="1037" w:type="dxa"/>
            <w:shd w:val="clear" w:color="auto" w:fill="auto"/>
            <w:vAlign w:val="center"/>
          </w:tcPr>
          <w:p w14:paraId="641FC2CD" w14:textId="77777777" w:rsidR="00E14117" w:rsidRPr="007517DC" w:rsidRDefault="00E14117" w:rsidP="00B46554">
            <w:pPr>
              <w:pStyle w:val="TableText0"/>
              <w:jc w:val="center"/>
            </w:pPr>
            <w:r w:rsidRPr="007517DC">
              <w:t>0.003</w:t>
            </w:r>
          </w:p>
        </w:tc>
      </w:tr>
      <w:tr w:rsidR="00592D3B" w:rsidRPr="007517DC" w14:paraId="356B22AE" w14:textId="77777777">
        <w:tc>
          <w:tcPr>
            <w:tcW w:w="7980" w:type="dxa"/>
            <w:gridSpan w:val="3"/>
            <w:shd w:val="clear" w:color="auto" w:fill="auto"/>
          </w:tcPr>
          <w:p w14:paraId="71C0DE86" w14:textId="3AB1AB88" w:rsidR="00592D3B" w:rsidRPr="00592D3B" w:rsidRDefault="00592D3B" w:rsidP="00B46554">
            <w:pPr>
              <w:pStyle w:val="TableText0"/>
              <w:rPr>
                <w:b/>
                <w:bCs w:val="0"/>
              </w:rPr>
            </w:pPr>
            <w:r w:rsidRPr="00592D3B">
              <w:rPr>
                <w:b/>
                <w:bCs w:val="0"/>
              </w:rPr>
              <w:t>ECOG score, n (%)</w:t>
            </w:r>
          </w:p>
        </w:tc>
        <w:tc>
          <w:tcPr>
            <w:tcW w:w="1037" w:type="dxa"/>
            <w:shd w:val="clear" w:color="auto" w:fill="auto"/>
            <w:vAlign w:val="center"/>
          </w:tcPr>
          <w:p w14:paraId="0F25BA5C" w14:textId="77777777" w:rsidR="00592D3B" w:rsidRPr="007517DC" w:rsidRDefault="00592D3B" w:rsidP="00B46554">
            <w:pPr>
              <w:pStyle w:val="TableText0"/>
              <w:jc w:val="center"/>
            </w:pPr>
            <w:r w:rsidRPr="007517DC">
              <w:t>0.090</w:t>
            </w:r>
          </w:p>
        </w:tc>
      </w:tr>
      <w:tr w:rsidR="00E14117" w:rsidRPr="007517DC" w14:paraId="2032A750" w14:textId="77777777" w:rsidTr="00592D3B">
        <w:tc>
          <w:tcPr>
            <w:tcW w:w="2348" w:type="dxa"/>
            <w:shd w:val="clear" w:color="auto" w:fill="auto"/>
          </w:tcPr>
          <w:p w14:paraId="6A1E3D15" w14:textId="77777777" w:rsidR="00E14117" w:rsidRPr="007517DC" w:rsidRDefault="00E14117" w:rsidP="00B46554">
            <w:pPr>
              <w:pStyle w:val="In-tableHeading"/>
              <w:ind w:firstLine="169"/>
              <w:jc w:val="left"/>
              <w:rPr>
                <w:lang w:val="en-AU"/>
              </w:rPr>
            </w:pPr>
            <w:r w:rsidRPr="007517DC">
              <w:rPr>
                <w:lang w:val="en-AU"/>
              </w:rPr>
              <w:t>N</w:t>
            </w:r>
          </w:p>
        </w:tc>
        <w:tc>
          <w:tcPr>
            <w:tcW w:w="2816" w:type="dxa"/>
            <w:shd w:val="clear" w:color="auto" w:fill="auto"/>
            <w:vAlign w:val="center"/>
          </w:tcPr>
          <w:p w14:paraId="251A4099" w14:textId="77777777" w:rsidR="00E14117" w:rsidRPr="007517DC" w:rsidRDefault="00E14117" w:rsidP="00B46554">
            <w:pPr>
              <w:pStyle w:val="TableText0"/>
              <w:jc w:val="center"/>
            </w:pPr>
            <w:r w:rsidRPr="007517DC">
              <w:t>247</w:t>
            </w:r>
          </w:p>
        </w:tc>
        <w:tc>
          <w:tcPr>
            <w:tcW w:w="2816" w:type="dxa"/>
            <w:shd w:val="clear" w:color="auto" w:fill="auto"/>
            <w:vAlign w:val="center"/>
          </w:tcPr>
          <w:p w14:paraId="7B2CEB9F" w14:textId="77777777" w:rsidR="00E14117" w:rsidRPr="007517DC" w:rsidRDefault="00E14117" w:rsidP="00B46554">
            <w:pPr>
              <w:pStyle w:val="TableText0"/>
              <w:jc w:val="center"/>
            </w:pPr>
            <w:r w:rsidRPr="007517DC">
              <w:t>220</w:t>
            </w:r>
          </w:p>
        </w:tc>
        <w:tc>
          <w:tcPr>
            <w:tcW w:w="1037" w:type="dxa"/>
            <w:shd w:val="clear" w:color="auto" w:fill="auto"/>
            <w:vAlign w:val="center"/>
          </w:tcPr>
          <w:p w14:paraId="05581BE4" w14:textId="77777777" w:rsidR="00E14117" w:rsidRPr="007517DC" w:rsidRDefault="00E14117" w:rsidP="00B46554">
            <w:pPr>
              <w:pStyle w:val="TableText0"/>
              <w:jc w:val="center"/>
            </w:pPr>
          </w:p>
        </w:tc>
      </w:tr>
      <w:tr w:rsidR="00E14117" w:rsidRPr="007517DC" w14:paraId="5C9AC5B3" w14:textId="77777777" w:rsidTr="00592D3B">
        <w:tc>
          <w:tcPr>
            <w:tcW w:w="2348" w:type="dxa"/>
            <w:shd w:val="clear" w:color="auto" w:fill="auto"/>
          </w:tcPr>
          <w:p w14:paraId="5249655A" w14:textId="77777777" w:rsidR="00E14117" w:rsidRPr="007517DC" w:rsidRDefault="00E14117" w:rsidP="00B46554">
            <w:pPr>
              <w:pStyle w:val="In-tableHeading"/>
              <w:ind w:firstLine="169"/>
              <w:jc w:val="left"/>
              <w:rPr>
                <w:lang w:val="en-AU"/>
              </w:rPr>
            </w:pPr>
            <w:r w:rsidRPr="007517DC">
              <w:rPr>
                <w:lang w:val="en-AU"/>
              </w:rPr>
              <w:t>0</w:t>
            </w:r>
          </w:p>
        </w:tc>
        <w:tc>
          <w:tcPr>
            <w:tcW w:w="2816" w:type="dxa"/>
            <w:shd w:val="clear" w:color="auto" w:fill="auto"/>
            <w:vAlign w:val="center"/>
          </w:tcPr>
          <w:p w14:paraId="64C21DDC" w14:textId="77777777" w:rsidR="00E14117" w:rsidRPr="007517DC" w:rsidRDefault="00E14117" w:rsidP="00B46554">
            <w:pPr>
              <w:pStyle w:val="TableText0"/>
              <w:jc w:val="center"/>
            </w:pPr>
            <w:r w:rsidRPr="007517DC">
              <w:t>98 (39.7%)</w:t>
            </w:r>
          </w:p>
        </w:tc>
        <w:tc>
          <w:tcPr>
            <w:tcW w:w="2816" w:type="dxa"/>
            <w:shd w:val="clear" w:color="auto" w:fill="auto"/>
            <w:vAlign w:val="center"/>
          </w:tcPr>
          <w:p w14:paraId="06007DE8" w14:textId="77777777" w:rsidR="00E14117" w:rsidRPr="007517DC" w:rsidRDefault="00E14117" w:rsidP="00B46554">
            <w:pPr>
              <w:pStyle w:val="TableText0"/>
              <w:jc w:val="center"/>
            </w:pPr>
            <w:r w:rsidRPr="007517DC">
              <w:t>66 (30.0%)</w:t>
            </w:r>
          </w:p>
        </w:tc>
        <w:tc>
          <w:tcPr>
            <w:tcW w:w="1037" w:type="dxa"/>
            <w:shd w:val="clear" w:color="auto" w:fill="auto"/>
            <w:vAlign w:val="center"/>
          </w:tcPr>
          <w:p w14:paraId="5BEADFDB" w14:textId="77777777" w:rsidR="00E14117" w:rsidRPr="007517DC" w:rsidRDefault="00E14117" w:rsidP="00B46554">
            <w:pPr>
              <w:pStyle w:val="TableText0"/>
              <w:jc w:val="center"/>
            </w:pPr>
          </w:p>
        </w:tc>
      </w:tr>
      <w:tr w:rsidR="00E14117" w:rsidRPr="007517DC" w14:paraId="14319957" w14:textId="77777777" w:rsidTr="00592D3B">
        <w:tc>
          <w:tcPr>
            <w:tcW w:w="2348" w:type="dxa"/>
            <w:shd w:val="clear" w:color="auto" w:fill="auto"/>
          </w:tcPr>
          <w:p w14:paraId="389F4882" w14:textId="77777777" w:rsidR="00E14117" w:rsidRPr="007517DC" w:rsidRDefault="00E14117" w:rsidP="00B46554">
            <w:pPr>
              <w:pStyle w:val="In-tableHeading"/>
              <w:ind w:firstLine="169"/>
              <w:jc w:val="left"/>
              <w:rPr>
                <w:lang w:val="en-AU"/>
              </w:rPr>
            </w:pPr>
            <w:r w:rsidRPr="007517DC">
              <w:rPr>
                <w:lang w:val="en-AU"/>
              </w:rPr>
              <w:t>1</w:t>
            </w:r>
          </w:p>
        </w:tc>
        <w:tc>
          <w:tcPr>
            <w:tcW w:w="2816" w:type="dxa"/>
            <w:shd w:val="clear" w:color="auto" w:fill="auto"/>
            <w:vAlign w:val="center"/>
          </w:tcPr>
          <w:p w14:paraId="51AD6CF5" w14:textId="77777777" w:rsidR="00E14117" w:rsidRPr="007517DC" w:rsidRDefault="00E14117" w:rsidP="00B46554">
            <w:pPr>
              <w:pStyle w:val="TableText0"/>
              <w:jc w:val="center"/>
            </w:pPr>
            <w:r w:rsidRPr="007517DC">
              <w:t>102 (41.3%)</w:t>
            </w:r>
          </w:p>
        </w:tc>
        <w:tc>
          <w:tcPr>
            <w:tcW w:w="2816" w:type="dxa"/>
            <w:shd w:val="clear" w:color="auto" w:fill="auto"/>
            <w:vAlign w:val="center"/>
          </w:tcPr>
          <w:p w14:paraId="0539C2A8" w14:textId="77777777" w:rsidR="00E14117" w:rsidRPr="007517DC" w:rsidRDefault="00E14117" w:rsidP="00B46554">
            <w:pPr>
              <w:pStyle w:val="TableText0"/>
              <w:jc w:val="center"/>
            </w:pPr>
            <w:r w:rsidRPr="007517DC">
              <w:t>95 (43.2%)</w:t>
            </w:r>
          </w:p>
        </w:tc>
        <w:tc>
          <w:tcPr>
            <w:tcW w:w="1037" w:type="dxa"/>
            <w:shd w:val="clear" w:color="auto" w:fill="auto"/>
            <w:vAlign w:val="center"/>
          </w:tcPr>
          <w:p w14:paraId="13ED5DBB" w14:textId="77777777" w:rsidR="00E14117" w:rsidRPr="007517DC" w:rsidRDefault="00E14117" w:rsidP="00B46554">
            <w:pPr>
              <w:pStyle w:val="TableText0"/>
              <w:jc w:val="center"/>
            </w:pPr>
          </w:p>
        </w:tc>
      </w:tr>
      <w:tr w:rsidR="00E14117" w:rsidRPr="007517DC" w14:paraId="4190C595" w14:textId="77777777" w:rsidTr="00592D3B">
        <w:tc>
          <w:tcPr>
            <w:tcW w:w="2348" w:type="dxa"/>
            <w:shd w:val="clear" w:color="auto" w:fill="auto"/>
          </w:tcPr>
          <w:p w14:paraId="4DD4603E" w14:textId="77777777" w:rsidR="00E14117" w:rsidRPr="007517DC" w:rsidRDefault="00E14117" w:rsidP="00B46554">
            <w:pPr>
              <w:pStyle w:val="In-tableHeading"/>
              <w:ind w:firstLine="169"/>
              <w:jc w:val="left"/>
              <w:rPr>
                <w:lang w:val="en-AU"/>
              </w:rPr>
            </w:pPr>
            <w:r w:rsidRPr="007517DC">
              <w:rPr>
                <w:lang w:val="en-AU"/>
              </w:rPr>
              <w:t>2</w:t>
            </w:r>
          </w:p>
        </w:tc>
        <w:tc>
          <w:tcPr>
            <w:tcW w:w="2816" w:type="dxa"/>
            <w:shd w:val="clear" w:color="auto" w:fill="auto"/>
            <w:vAlign w:val="center"/>
          </w:tcPr>
          <w:p w14:paraId="677D08DB" w14:textId="77777777" w:rsidR="00E14117" w:rsidRPr="007517DC" w:rsidRDefault="00E14117" w:rsidP="00B46554">
            <w:pPr>
              <w:pStyle w:val="TableText0"/>
              <w:jc w:val="center"/>
            </w:pPr>
            <w:r w:rsidRPr="007517DC">
              <w:t>37 (15.0%)</w:t>
            </w:r>
          </w:p>
        </w:tc>
        <w:tc>
          <w:tcPr>
            <w:tcW w:w="2816" w:type="dxa"/>
            <w:shd w:val="clear" w:color="auto" w:fill="auto"/>
            <w:vAlign w:val="center"/>
          </w:tcPr>
          <w:p w14:paraId="42C9ADB3" w14:textId="77777777" w:rsidR="00E14117" w:rsidRPr="007517DC" w:rsidRDefault="00E14117" w:rsidP="00B46554">
            <w:pPr>
              <w:pStyle w:val="TableText0"/>
              <w:jc w:val="center"/>
            </w:pPr>
            <w:r w:rsidRPr="007517DC">
              <w:t>42 (19.1%)</w:t>
            </w:r>
          </w:p>
        </w:tc>
        <w:tc>
          <w:tcPr>
            <w:tcW w:w="1037" w:type="dxa"/>
            <w:shd w:val="clear" w:color="auto" w:fill="auto"/>
            <w:vAlign w:val="center"/>
          </w:tcPr>
          <w:p w14:paraId="4E197455" w14:textId="77777777" w:rsidR="00E14117" w:rsidRPr="007517DC" w:rsidDel="004B2A5A" w:rsidRDefault="00E14117" w:rsidP="00B46554">
            <w:pPr>
              <w:pStyle w:val="TableText0"/>
              <w:jc w:val="center"/>
            </w:pPr>
          </w:p>
        </w:tc>
      </w:tr>
      <w:tr w:rsidR="00E14117" w:rsidRPr="007517DC" w14:paraId="7C73D6C7" w14:textId="77777777" w:rsidTr="00592D3B">
        <w:tc>
          <w:tcPr>
            <w:tcW w:w="2348" w:type="dxa"/>
            <w:shd w:val="clear" w:color="auto" w:fill="auto"/>
          </w:tcPr>
          <w:p w14:paraId="69F8C3C3" w14:textId="77777777" w:rsidR="00E14117" w:rsidRPr="007517DC" w:rsidRDefault="00E14117" w:rsidP="00B46554">
            <w:pPr>
              <w:pStyle w:val="In-tableHeading"/>
              <w:ind w:firstLine="169"/>
              <w:jc w:val="left"/>
              <w:rPr>
                <w:lang w:val="en-AU"/>
              </w:rPr>
            </w:pPr>
            <w:r w:rsidRPr="007517DC">
              <w:rPr>
                <w:lang w:val="en-AU"/>
              </w:rPr>
              <w:t>3</w:t>
            </w:r>
          </w:p>
        </w:tc>
        <w:tc>
          <w:tcPr>
            <w:tcW w:w="2816" w:type="dxa"/>
            <w:shd w:val="clear" w:color="auto" w:fill="auto"/>
            <w:vAlign w:val="center"/>
          </w:tcPr>
          <w:p w14:paraId="077AF97E" w14:textId="77777777" w:rsidR="00E14117" w:rsidRPr="007517DC" w:rsidRDefault="00E14117" w:rsidP="00B46554">
            <w:pPr>
              <w:pStyle w:val="TableText0"/>
              <w:jc w:val="center"/>
            </w:pPr>
            <w:r w:rsidRPr="007517DC">
              <w:t>8 (3.2%)</w:t>
            </w:r>
          </w:p>
        </w:tc>
        <w:tc>
          <w:tcPr>
            <w:tcW w:w="2816" w:type="dxa"/>
            <w:shd w:val="clear" w:color="auto" w:fill="auto"/>
            <w:vAlign w:val="center"/>
          </w:tcPr>
          <w:p w14:paraId="13C20E99" w14:textId="77777777" w:rsidR="00E14117" w:rsidRPr="007517DC" w:rsidRDefault="00E14117" w:rsidP="00B46554">
            <w:pPr>
              <w:pStyle w:val="TableText0"/>
              <w:jc w:val="center"/>
            </w:pPr>
            <w:r w:rsidRPr="007517DC">
              <w:t>16 (7.3%)</w:t>
            </w:r>
          </w:p>
        </w:tc>
        <w:tc>
          <w:tcPr>
            <w:tcW w:w="1037" w:type="dxa"/>
            <w:shd w:val="clear" w:color="auto" w:fill="auto"/>
            <w:vAlign w:val="center"/>
          </w:tcPr>
          <w:p w14:paraId="16B6C36C" w14:textId="77777777" w:rsidR="00E14117" w:rsidRPr="007517DC" w:rsidRDefault="00E14117" w:rsidP="00B46554">
            <w:pPr>
              <w:pStyle w:val="TableText0"/>
              <w:jc w:val="center"/>
            </w:pPr>
          </w:p>
        </w:tc>
      </w:tr>
      <w:tr w:rsidR="00E14117" w:rsidRPr="007517DC" w14:paraId="459D0AE6" w14:textId="77777777" w:rsidTr="00592D3B">
        <w:tc>
          <w:tcPr>
            <w:tcW w:w="2348" w:type="dxa"/>
            <w:shd w:val="clear" w:color="auto" w:fill="auto"/>
          </w:tcPr>
          <w:p w14:paraId="03039A9D" w14:textId="77777777" w:rsidR="00E14117" w:rsidRPr="007517DC" w:rsidRDefault="00E14117" w:rsidP="00B46554">
            <w:pPr>
              <w:pStyle w:val="In-tableHeading"/>
              <w:ind w:firstLine="169"/>
              <w:jc w:val="left"/>
              <w:rPr>
                <w:lang w:val="en-AU"/>
              </w:rPr>
            </w:pPr>
            <w:r w:rsidRPr="007517DC">
              <w:rPr>
                <w:lang w:val="en-AU"/>
              </w:rPr>
              <w:t>4</w:t>
            </w:r>
          </w:p>
        </w:tc>
        <w:tc>
          <w:tcPr>
            <w:tcW w:w="2816" w:type="dxa"/>
            <w:shd w:val="clear" w:color="auto" w:fill="auto"/>
            <w:vAlign w:val="center"/>
          </w:tcPr>
          <w:p w14:paraId="3C4F3880" w14:textId="77777777" w:rsidR="00E14117" w:rsidRPr="007517DC" w:rsidRDefault="00E14117" w:rsidP="00B46554">
            <w:pPr>
              <w:pStyle w:val="TableText0"/>
              <w:jc w:val="center"/>
            </w:pPr>
            <w:r w:rsidRPr="007517DC">
              <w:t>2 (0.8%)</w:t>
            </w:r>
          </w:p>
        </w:tc>
        <w:tc>
          <w:tcPr>
            <w:tcW w:w="2816" w:type="dxa"/>
            <w:shd w:val="clear" w:color="auto" w:fill="auto"/>
            <w:vAlign w:val="center"/>
          </w:tcPr>
          <w:p w14:paraId="46375A92" w14:textId="77777777" w:rsidR="00E14117" w:rsidRPr="007517DC" w:rsidRDefault="00E14117" w:rsidP="00B46554">
            <w:pPr>
              <w:pStyle w:val="TableText0"/>
              <w:jc w:val="center"/>
            </w:pPr>
            <w:r w:rsidRPr="007517DC">
              <w:t>1 (0.5%)</w:t>
            </w:r>
          </w:p>
        </w:tc>
        <w:tc>
          <w:tcPr>
            <w:tcW w:w="1037" w:type="dxa"/>
            <w:shd w:val="clear" w:color="auto" w:fill="auto"/>
            <w:vAlign w:val="center"/>
          </w:tcPr>
          <w:p w14:paraId="549A7C3D" w14:textId="77777777" w:rsidR="00E14117" w:rsidRPr="007517DC" w:rsidDel="00281E81" w:rsidRDefault="00E14117" w:rsidP="00B46554">
            <w:pPr>
              <w:pStyle w:val="TableText0"/>
              <w:jc w:val="center"/>
            </w:pPr>
          </w:p>
        </w:tc>
      </w:tr>
      <w:tr w:rsidR="00592D3B" w:rsidRPr="007517DC" w14:paraId="53E159E2" w14:textId="77777777">
        <w:tc>
          <w:tcPr>
            <w:tcW w:w="7980" w:type="dxa"/>
            <w:gridSpan w:val="3"/>
            <w:shd w:val="clear" w:color="auto" w:fill="auto"/>
          </w:tcPr>
          <w:p w14:paraId="47A23008" w14:textId="3F2FDF26" w:rsidR="00592D3B" w:rsidRPr="00592D3B" w:rsidRDefault="00592D3B" w:rsidP="00B46554">
            <w:pPr>
              <w:pStyle w:val="TableText0"/>
              <w:rPr>
                <w:b/>
                <w:bCs w:val="0"/>
              </w:rPr>
            </w:pPr>
            <w:r w:rsidRPr="00592D3B">
              <w:rPr>
                <w:b/>
                <w:bCs w:val="0"/>
              </w:rPr>
              <w:t>ISS, n (%)</w:t>
            </w:r>
          </w:p>
        </w:tc>
        <w:tc>
          <w:tcPr>
            <w:tcW w:w="1037" w:type="dxa"/>
            <w:shd w:val="clear" w:color="auto" w:fill="auto"/>
            <w:vAlign w:val="center"/>
          </w:tcPr>
          <w:p w14:paraId="34199120" w14:textId="77777777" w:rsidR="00592D3B" w:rsidRPr="007517DC" w:rsidRDefault="00592D3B" w:rsidP="00B46554">
            <w:pPr>
              <w:pStyle w:val="TableText0"/>
              <w:jc w:val="center"/>
            </w:pPr>
            <w:r w:rsidRPr="007517DC">
              <w:t>0.15</w:t>
            </w:r>
          </w:p>
        </w:tc>
      </w:tr>
      <w:tr w:rsidR="00E14117" w:rsidRPr="007517DC" w14:paraId="40F290E9" w14:textId="77777777" w:rsidTr="00592D3B">
        <w:tc>
          <w:tcPr>
            <w:tcW w:w="2348" w:type="dxa"/>
            <w:shd w:val="clear" w:color="auto" w:fill="auto"/>
          </w:tcPr>
          <w:p w14:paraId="0742041A" w14:textId="77777777" w:rsidR="00E14117" w:rsidRPr="007517DC" w:rsidRDefault="00E14117" w:rsidP="00B46554">
            <w:pPr>
              <w:pStyle w:val="In-tableHeading"/>
              <w:ind w:firstLine="169"/>
              <w:jc w:val="left"/>
              <w:rPr>
                <w:lang w:val="en-AU"/>
              </w:rPr>
            </w:pPr>
            <w:r w:rsidRPr="007517DC">
              <w:rPr>
                <w:lang w:val="en-AU"/>
              </w:rPr>
              <w:t>N</w:t>
            </w:r>
          </w:p>
        </w:tc>
        <w:tc>
          <w:tcPr>
            <w:tcW w:w="2816" w:type="dxa"/>
            <w:shd w:val="clear" w:color="auto" w:fill="auto"/>
            <w:vAlign w:val="center"/>
          </w:tcPr>
          <w:p w14:paraId="0AA41A7D" w14:textId="77777777" w:rsidR="00E14117" w:rsidRPr="007517DC" w:rsidRDefault="00E14117" w:rsidP="00B46554">
            <w:pPr>
              <w:pStyle w:val="TableText0"/>
              <w:jc w:val="center"/>
            </w:pPr>
            <w:r w:rsidRPr="007517DC">
              <w:t>267</w:t>
            </w:r>
          </w:p>
        </w:tc>
        <w:tc>
          <w:tcPr>
            <w:tcW w:w="2816" w:type="dxa"/>
            <w:shd w:val="clear" w:color="auto" w:fill="auto"/>
            <w:vAlign w:val="center"/>
          </w:tcPr>
          <w:p w14:paraId="5498D3FF" w14:textId="77777777" w:rsidR="00E14117" w:rsidRPr="007517DC" w:rsidRDefault="00E14117" w:rsidP="00B46554">
            <w:pPr>
              <w:pStyle w:val="TableText0"/>
              <w:jc w:val="center"/>
            </w:pPr>
            <w:r w:rsidRPr="007517DC">
              <w:t>205</w:t>
            </w:r>
          </w:p>
        </w:tc>
        <w:tc>
          <w:tcPr>
            <w:tcW w:w="1037" w:type="dxa"/>
            <w:shd w:val="clear" w:color="auto" w:fill="auto"/>
            <w:vAlign w:val="center"/>
          </w:tcPr>
          <w:p w14:paraId="0609CC62" w14:textId="77777777" w:rsidR="00E14117" w:rsidRPr="007517DC" w:rsidRDefault="00E14117" w:rsidP="00B46554">
            <w:pPr>
              <w:pStyle w:val="TableText0"/>
              <w:jc w:val="center"/>
            </w:pPr>
          </w:p>
        </w:tc>
      </w:tr>
      <w:tr w:rsidR="00E14117" w:rsidRPr="007517DC" w14:paraId="55D87E41" w14:textId="77777777" w:rsidTr="00592D3B">
        <w:tc>
          <w:tcPr>
            <w:tcW w:w="2348" w:type="dxa"/>
            <w:shd w:val="clear" w:color="auto" w:fill="auto"/>
          </w:tcPr>
          <w:p w14:paraId="34AE1529" w14:textId="77777777" w:rsidR="00E14117" w:rsidRPr="007517DC" w:rsidRDefault="00E14117" w:rsidP="00B46554">
            <w:pPr>
              <w:pStyle w:val="In-tableHeading"/>
              <w:ind w:firstLine="169"/>
              <w:jc w:val="left"/>
              <w:rPr>
                <w:lang w:val="en-AU"/>
              </w:rPr>
            </w:pPr>
            <w:r w:rsidRPr="007517DC">
              <w:rPr>
                <w:lang w:val="en-AU"/>
              </w:rPr>
              <w:t>I</w:t>
            </w:r>
          </w:p>
        </w:tc>
        <w:tc>
          <w:tcPr>
            <w:tcW w:w="2816" w:type="dxa"/>
            <w:shd w:val="clear" w:color="auto" w:fill="auto"/>
            <w:vAlign w:val="center"/>
          </w:tcPr>
          <w:p w14:paraId="156E898F" w14:textId="77777777" w:rsidR="00E14117" w:rsidRPr="007517DC" w:rsidRDefault="00E14117" w:rsidP="00B46554">
            <w:pPr>
              <w:pStyle w:val="TableText0"/>
              <w:jc w:val="center"/>
            </w:pPr>
            <w:r w:rsidRPr="007517DC">
              <w:t>75 (28.1%)</w:t>
            </w:r>
          </w:p>
        </w:tc>
        <w:tc>
          <w:tcPr>
            <w:tcW w:w="2816" w:type="dxa"/>
            <w:shd w:val="clear" w:color="auto" w:fill="auto"/>
            <w:vAlign w:val="center"/>
          </w:tcPr>
          <w:p w14:paraId="4C9FE740" w14:textId="77777777" w:rsidR="00E14117" w:rsidRPr="007517DC" w:rsidRDefault="00E14117" w:rsidP="00B46554">
            <w:pPr>
              <w:pStyle w:val="TableText0"/>
              <w:jc w:val="center"/>
            </w:pPr>
            <w:r w:rsidRPr="007517DC">
              <w:t>43 (21.0%)</w:t>
            </w:r>
          </w:p>
        </w:tc>
        <w:tc>
          <w:tcPr>
            <w:tcW w:w="1037" w:type="dxa"/>
            <w:shd w:val="clear" w:color="auto" w:fill="auto"/>
            <w:vAlign w:val="center"/>
          </w:tcPr>
          <w:p w14:paraId="2D7753D9" w14:textId="77777777" w:rsidR="00E14117" w:rsidRPr="007517DC" w:rsidRDefault="00E14117" w:rsidP="00B46554">
            <w:pPr>
              <w:pStyle w:val="TableText0"/>
              <w:jc w:val="center"/>
            </w:pPr>
          </w:p>
        </w:tc>
      </w:tr>
      <w:tr w:rsidR="00E14117" w:rsidRPr="007517DC" w14:paraId="3CE2F949" w14:textId="77777777" w:rsidTr="00592D3B">
        <w:tc>
          <w:tcPr>
            <w:tcW w:w="2348" w:type="dxa"/>
            <w:shd w:val="clear" w:color="auto" w:fill="auto"/>
          </w:tcPr>
          <w:p w14:paraId="6D7055F5" w14:textId="77777777" w:rsidR="00E14117" w:rsidRPr="007517DC" w:rsidRDefault="00E14117" w:rsidP="00B46554">
            <w:pPr>
              <w:pStyle w:val="In-tableHeading"/>
              <w:ind w:firstLine="169"/>
              <w:jc w:val="left"/>
              <w:rPr>
                <w:lang w:val="en-AU"/>
              </w:rPr>
            </w:pPr>
            <w:r w:rsidRPr="007517DC">
              <w:rPr>
                <w:lang w:val="en-AU"/>
              </w:rPr>
              <w:t>II</w:t>
            </w:r>
          </w:p>
        </w:tc>
        <w:tc>
          <w:tcPr>
            <w:tcW w:w="2816" w:type="dxa"/>
            <w:shd w:val="clear" w:color="auto" w:fill="auto"/>
            <w:vAlign w:val="center"/>
          </w:tcPr>
          <w:p w14:paraId="099E89C0" w14:textId="77777777" w:rsidR="00E14117" w:rsidRPr="007517DC" w:rsidRDefault="00E14117" w:rsidP="00B46554">
            <w:pPr>
              <w:pStyle w:val="TableText0"/>
              <w:jc w:val="center"/>
            </w:pPr>
            <w:r w:rsidRPr="007517DC">
              <w:t>118 (44.2%)</w:t>
            </w:r>
          </w:p>
        </w:tc>
        <w:tc>
          <w:tcPr>
            <w:tcW w:w="2816" w:type="dxa"/>
            <w:shd w:val="clear" w:color="auto" w:fill="auto"/>
            <w:vAlign w:val="center"/>
          </w:tcPr>
          <w:p w14:paraId="2217340A" w14:textId="77777777" w:rsidR="00E14117" w:rsidRPr="007517DC" w:rsidRDefault="00E14117" w:rsidP="00B46554">
            <w:pPr>
              <w:pStyle w:val="TableText0"/>
              <w:jc w:val="center"/>
            </w:pPr>
            <w:r w:rsidRPr="007517DC">
              <w:t>93 (45.4%)</w:t>
            </w:r>
          </w:p>
        </w:tc>
        <w:tc>
          <w:tcPr>
            <w:tcW w:w="1037" w:type="dxa"/>
            <w:shd w:val="clear" w:color="auto" w:fill="auto"/>
            <w:vAlign w:val="center"/>
          </w:tcPr>
          <w:p w14:paraId="6F341A54" w14:textId="77777777" w:rsidR="00E14117" w:rsidRPr="007517DC" w:rsidDel="00E83496" w:rsidRDefault="00E14117" w:rsidP="00B46554">
            <w:pPr>
              <w:pStyle w:val="TableText0"/>
              <w:jc w:val="center"/>
            </w:pPr>
          </w:p>
        </w:tc>
      </w:tr>
      <w:tr w:rsidR="00E14117" w:rsidRPr="007517DC" w14:paraId="5F592824" w14:textId="77777777" w:rsidTr="00592D3B">
        <w:tc>
          <w:tcPr>
            <w:tcW w:w="2348" w:type="dxa"/>
            <w:shd w:val="clear" w:color="auto" w:fill="auto"/>
          </w:tcPr>
          <w:p w14:paraId="6A82273B" w14:textId="77777777" w:rsidR="00E14117" w:rsidRPr="007517DC" w:rsidRDefault="00E14117" w:rsidP="00B46554">
            <w:pPr>
              <w:pStyle w:val="In-tableHeading"/>
              <w:ind w:firstLine="169"/>
              <w:jc w:val="left"/>
              <w:rPr>
                <w:lang w:val="en-AU"/>
              </w:rPr>
            </w:pPr>
            <w:r w:rsidRPr="007517DC">
              <w:rPr>
                <w:lang w:val="en-AU"/>
              </w:rPr>
              <w:t>III</w:t>
            </w:r>
          </w:p>
        </w:tc>
        <w:tc>
          <w:tcPr>
            <w:tcW w:w="2816" w:type="dxa"/>
            <w:shd w:val="clear" w:color="auto" w:fill="auto"/>
            <w:vAlign w:val="center"/>
          </w:tcPr>
          <w:p w14:paraId="1E27E7BD" w14:textId="77777777" w:rsidR="00E14117" w:rsidRPr="007517DC" w:rsidRDefault="00E14117" w:rsidP="00B46554">
            <w:pPr>
              <w:pStyle w:val="TableText0"/>
              <w:jc w:val="center"/>
            </w:pPr>
            <w:r w:rsidRPr="007517DC">
              <w:t>74 (27.7%)</w:t>
            </w:r>
          </w:p>
        </w:tc>
        <w:tc>
          <w:tcPr>
            <w:tcW w:w="2816" w:type="dxa"/>
            <w:shd w:val="clear" w:color="auto" w:fill="auto"/>
            <w:vAlign w:val="center"/>
          </w:tcPr>
          <w:p w14:paraId="7BF20750" w14:textId="77777777" w:rsidR="00E14117" w:rsidRPr="007517DC" w:rsidRDefault="00E14117" w:rsidP="00B46554">
            <w:pPr>
              <w:pStyle w:val="TableText0"/>
              <w:jc w:val="center"/>
            </w:pPr>
            <w:r w:rsidRPr="007517DC">
              <w:t>69 (33.7%)</w:t>
            </w:r>
          </w:p>
        </w:tc>
        <w:tc>
          <w:tcPr>
            <w:tcW w:w="1037" w:type="dxa"/>
            <w:shd w:val="clear" w:color="auto" w:fill="auto"/>
            <w:vAlign w:val="center"/>
          </w:tcPr>
          <w:p w14:paraId="0F0F771C" w14:textId="77777777" w:rsidR="00E14117" w:rsidRPr="007517DC" w:rsidRDefault="00E14117" w:rsidP="00B46554">
            <w:pPr>
              <w:pStyle w:val="TableText0"/>
              <w:jc w:val="center"/>
            </w:pPr>
          </w:p>
        </w:tc>
      </w:tr>
      <w:tr w:rsidR="00592D3B" w:rsidRPr="007517DC" w14:paraId="23E5A339" w14:textId="77777777">
        <w:tc>
          <w:tcPr>
            <w:tcW w:w="7980" w:type="dxa"/>
            <w:gridSpan w:val="3"/>
            <w:shd w:val="clear" w:color="auto" w:fill="auto"/>
          </w:tcPr>
          <w:p w14:paraId="4F0DE331" w14:textId="7DF43900" w:rsidR="00592D3B" w:rsidRPr="00592D3B" w:rsidRDefault="00592D3B" w:rsidP="00B46554">
            <w:pPr>
              <w:pStyle w:val="TableText0"/>
              <w:rPr>
                <w:b/>
                <w:bCs w:val="0"/>
              </w:rPr>
            </w:pPr>
            <w:r w:rsidRPr="00592D3B">
              <w:rPr>
                <w:b/>
                <w:bCs w:val="0"/>
              </w:rPr>
              <w:t>Cytogenetic risk</w:t>
            </w:r>
          </w:p>
        </w:tc>
        <w:tc>
          <w:tcPr>
            <w:tcW w:w="1037" w:type="dxa"/>
            <w:shd w:val="clear" w:color="auto" w:fill="auto"/>
            <w:vAlign w:val="center"/>
          </w:tcPr>
          <w:p w14:paraId="62D1C0FD" w14:textId="77777777" w:rsidR="00592D3B" w:rsidRPr="007517DC" w:rsidRDefault="00592D3B" w:rsidP="00B46554">
            <w:pPr>
              <w:pStyle w:val="TableText0"/>
              <w:jc w:val="center"/>
            </w:pPr>
            <w:r w:rsidRPr="007517DC">
              <w:t>0.005</w:t>
            </w:r>
          </w:p>
        </w:tc>
      </w:tr>
      <w:tr w:rsidR="00E14117" w:rsidRPr="007517DC" w14:paraId="39DDB276" w14:textId="77777777" w:rsidTr="00592D3B">
        <w:tc>
          <w:tcPr>
            <w:tcW w:w="2348" w:type="dxa"/>
            <w:shd w:val="clear" w:color="auto" w:fill="auto"/>
          </w:tcPr>
          <w:p w14:paraId="3BB3781B" w14:textId="77777777" w:rsidR="00E14117" w:rsidRPr="007517DC" w:rsidRDefault="00E14117" w:rsidP="00B46554">
            <w:pPr>
              <w:pStyle w:val="In-tableHeading"/>
              <w:ind w:firstLine="169"/>
              <w:jc w:val="left"/>
              <w:rPr>
                <w:lang w:val="en-AU"/>
              </w:rPr>
            </w:pPr>
            <w:r w:rsidRPr="007517DC">
              <w:rPr>
                <w:lang w:val="en-AU"/>
              </w:rPr>
              <w:t>N</w:t>
            </w:r>
          </w:p>
        </w:tc>
        <w:tc>
          <w:tcPr>
            <w:tcW w:w="2816" w:type="dxa"/>
            <w:shd w:val="clear" w:color="auto" w:fill="auto"/>
            <w:vAlign w:val="center"/>
          </w:tcPr>
          <w:p w14:paraId="6F1378B3" w14:textId="77777777" w:rsidR="00E14117" w:rsidRPr="007517DC" w:rsidRDefault="00E14117" w:rsidP="00B46554">
            <w:pPr>
              <w:pStyle w:val="TableText0"/>
              <w:jc w:val="center"/>
            </w:pPr>
            <w:r w:rsidRPr="007517DC">
              <w:t>223</w:t>
            </w:r>
          </w:p>
        </w:tc>
        <w:tc>
          <w:tcPr>
            <w:tcW w:w="2816" w:type="dxa"/>
            <w:shd w:val="clear" w:color="auto" w:fill="auto"/>
            <w:vAlign w:val="center"/>
          </w:tcPr>
          <w:p w14:paraId="590A6383" w14:textId="77777777" w:rsidR="00E14117" w:rsidRPr="007517DC" w:rsidRDefault="00E14117" w:rsidP="00B46554">
            <w:pPr>
              <w:pStyle w:val="TableText0"/>
              <w:jc w:val="center"/>
            </w:pPr>
            <w:r w:rsidRPr="007517DC">
              <w:t>170</w:t>
            </w:r>
          </w:p>
        </w:tc>
        <w:tc>
          <w:tcPr>
            <w:tcW w:w="1037" w:type="dxa"/>
            <w:shd w:val="clear" w:color="auto" w:fill="auto"/>
            <w:vAlign w:val="center"/>
          </w:tcPr>
          <w:p w14:paraId="7E98756C" w14:textId="77777777" w:rsidR="00E14117" w:rsidRPr="007517DC" w:rsidRDefault="00E14117" w:rsidP="00B46554">
            <w:pPr>
              <w:pStyle w:val="TableText0"/>
              <w:jc w:val="center"/>
            </w:pPr>
          </w:p>
        </w:tc>
      </w:tr>
      <w:tr w:rsidR="00E14117" w:rsidRPr="007517DC" w14:paraId="495549E7" w14:textId="77777777" w:rsidTr="00592D3B">
        <w:tc>
          <w:tcPr>
            <w:tcW w:w="2348" w:type="dxa"/>
            <w:shd w:val="clear" w:color="auto" w:fill="auto"/>
          </w:tcPr>
          <w:p w14:paraId="09142705" w14:textId="77777777" w:rsidR="00E14117" w:rsidRPr="007517DC" w:rsidRDefault="00E14117" w:rsidP="00B46554">
            <w:pPr>
              <w:pStyle w:val="In-tableHeading"/>
              <w:ind w:firstLine="169"/>
              <w:jc w:val="left"/>
              <w:rPr>
                <w:lang w:val="en-AU"/>
              </w:rPr>
            </w:pPr>
            <w:r w:rsidRPr="007517DC">
              <w:rPr>
                <w:lang w:val="en-AU"/>
              </w:rPr>
              <w:t>Standard</w:t>
            </w:r>
          </w:p>
        </w:tc>
        <w:tc>
          <w:tcPr>
            <w:tcW w:w="2816" w:type="dxa"/>
            <w:shd w:val="clear" w:color="auto" w:fill="auto"/>
            <w:vAlign w:val="center"/>
          </w:tcPr>
          <w:p w14:paraId="6529AF99" w14:textId="77777777" w:rsidR="00E14117" w:rsidRPr="007517DC" w:rsidRDefault="00E14117" w:rsidP="00B46554">
            <w:pPr>
              <w:pStyle w:val="TableText0"/>
              <w:jc w:val="center"/>
            </w:pPr>
            <w:r w:rsidRPr="007517DC">
              <w:t>167 (74.9%)</w:t>
            </w:r>
          </w:p>
        </w:tc>
        <w:tc>
          <w:tcPr>
            <w:tcW w:w="2816" w:type="dxa"/>
            <w:shd w:val="clear" w:color="auto" w:fill="auto"/>
            <w:vAlign w:val="center"/>
          </w:tcPr>
          <w:p w14:paraId="0B42770C" w14:textId="77777777" w:rsidR="00E14117" w:rsidRPr="007517DC" w:rsidRDefault="00E14117" w:rsidP="00B46554">
            <w:pPr>
              <w:pStyle w:val="TableText0"/>
              <w:jc w:val="center"/>
            </w:pPr>
            <w:r w:rsidRPr="007517DC">
              <w:t>147 (86.5%)</w:t>
            </w:r>
          </w:p>
        </w:tc>
        <w:tc>
          <w:tcPr>
            <w:tcW w:w="1037" w:type="dxa"/>
            <w:shd w:val="clear" w:color="auto" w:fill="auto"/>
            <w:vAlign w:val="center"/>
          </w:tcPr>
          <w:p w14:paraId="0FDDC182" w14:textId="77777777" w:rsidR="00E14117" w:rsidRPr="007517DC" w:rsidDel="00680CD0" w:rsidRDefault="00E14117" w:rsidP="00B46554">
            <w:pPr>
              <w:pStyle w:val="TableText0"/>
              <w:jc w:val="center"/>
            </w:pPr>
          </w:p>
        </w:tc>
      </w:tr>
      <w:tr w:rsidR="00E14117" w:rsidRPr="007517DC" w14:paraId="43ACF4F7" w14:textId="77777777" w:rsidTr="00592D3B">
        <w:tc>
          <w:tcPr>
            <w:tcW w:w="2348" w:type="dxa"/>
            <w:shd w:val="clear" w:color="auto" w:fill="auto"/>
          </w:tcPr>
          <w:p w14:paraId="68010D2A" w14:textId="77777777" w:rsidR="00E14117" w:rsidRPr="007517DC" w:rsidRDefault="00E14117" w:rsidP="00B46554">
            <w:pPr>
              <w:pStyle w:val="In-tableHeading"/>
              <w:ind w:firstLine="169"/>
              <w:jc w:val="left"/>
              <w:rPr>
                <w:lang w:val="en-AU"/>
              </w:rPr>
            </w:pPr>
            <w:r w:rsidRPr="007517DC">
              <w:rPr>
                <w:lang w:val="en-AU"/>
              </w:rPr>
              <w:t xml:space="preserve">High </w:t>
            </w:r>
          </w:p>
        </w:tc>
        <w:tc>
          <w:tcPr>
            <w:tcW w:w="2816" w:type="dxa"/>
            <w:shd w:val="clear" w:color="auto" w:fill="auto"/>
            <w:vAlign w:val="center"/>
          </w:tcPr>
          <w:p w14:paraId="0B62F3D4" w14:textId="77777777" w:rsidR="00E14117" w:rsidRPr="007517DC" w:rsidRDefault="00E14117" w:rsidP="00B46554">
            <w:pPr>
              <w:pStyle w:val="TableText0"/>
              <w:jc w:val="center"/>
            </w:pPr>
            <w:r w:rsidRPr="007517DC">
              <w:t>56 (25.1%)</w:t>
            </w:r>
          </w:p>
        </w:tc>
        <w:tc>
          <w:tcPr>
            <w:tcW w:w="2816" w:type="dxa"/>
            <w:shd w:val="clear" w:color="auto" w:fill="auto"/>
            <w:vAlign w:val="center"/>
          </w:tcPr>
          <w:p w14:paraId="6E30D13F" w14:textId="77777777" w:rsidR="00E14117" w:rsidRPr="007517DC" w:rsidRDefault="00E14117" w:rsidP="00B46554">
            <w:pPr>
              <w:pStyle w:val="TableText0"/>
              <w:jc w:val="center"/>
            </w:pPr>
            <w:r w:rsidRPr="007517DC">
              <w:t>23 (13.5%)</w:t>
            </w:r>
          </w:p>
        </w:tc>
        <w:tc>
          <w:tcPr>
            <w:tcW w:w="1037" w:type="dxa"/>
            <w:shd w:val="clear" w:color="auto" w:fill="auto"/>
            <w:vAlign w:val="center"/>
          </w:tcPr>
          <w:p w14:paraId="61D857CB" w14:textId="77777777" w:rsidR="00E14117" w:rsidRPr="007517DC" w:rsidRDefault="00E14117" w:rsidP="00B46554">
            <w:pPr>
              <w:pStyle w:val="TableText0"/>
              <w:jc w:val="center"/>
            </w:pPr>
          </w:p>
        </w:tc>
      </w:tr>
      <w:tr w:rsidR="00E14117" w:rsidRPr="007517DC" w14:paraId="21F11E6D" w14:textId="77777777" w:rsidTr="00592D3B">
        <w:tc>
          <w:tcPr>
            <w:tcW w:w="2348" w:type="dxa"/>
            <w:shd w:val="clear" w:color="auto" w:fill="auto"/>
          </w:tcPr>
          <w:p w14:paraId="5D3E88FC" w14:textId="77777777" w:rsidR="00E14117" w:rsidRPr="007517DC" w:rsidRDefault="00E14117" w:rsidP="00B46554">
            <w:pPr>
              <w:pStyle w:val="In-tableHeading"/>
              <w:ind w:firstLine="169"/>
              <w:jc w:val="left"/>
              <w:rPr>
                <w:lang w:val="en-AU"/>
              </w:rPr>
            </w:pPr>
            <w:r w:rsidRPr="007517DC">
              <w:rPr>
                <w:lang w:val="en-AU"/>
              </w:rPr>
              <w:t>FISH - Del(17p)</w:t>
            </w:r>
          </w:p>
        </w:tc>
        <w:tc>
          <w:tcPr>
            <w:tcW w:w="2816" w:type="dxa"/>
            <w:shd w:val="clear" w:color="auto" w:fill="auto"/>
            <w:vAlign w:val="center"/>
          </w:tcPr>
          <w:p w14:paraId="431A22E8" w14:textId="77777777" w:rsidR="00E14117" w:rsidRPr="007517DC" w:rsidRDefault="00E14117" w:rsidP="00B46554">
            <w:pPr>
              <w:pStyle w:val="TableText0"/>
              <w:jc w:val="center"/>
            </w:pPr>
            <w:r w:rsidRPr="007517DC">
              <w:t>26 (11.7%)</w:t>
            </w:r>
          </w:p>
        </w:tc>
        <w:tc>
          <w:tcPr>
            <w:tcW w:w="2816" w:type="dxa"/>
            <w:shd w:val="clear" w:color="auto" w:fill="auto"/>
            <w:vAlign w:val="center"/>
          </w:tcPr>
          <w:p w14:paraId="5CBA05AE" w14:textId="77777777" w:rsidR="00E14117" w:rsidRPr="007517DC" w:rsidRDefault="00E14117" w:rsidP="00B46554">
            <w:pPr>
              <w:pStyle w:val="TableText0"/>
              <w:jc w:val="center"/>
            </w:pPr>
            <w:r w:rsidRPr="007517DC">
              <w:t>15 (8.8%)</w:t>
            </w:r>
          </w:p>
        </w:tc>
        <w:tc>
          <w:tcPr>
            <w:tcW w:w="1037" w:type="dxa"/>
            <w:shd w:val="clear" w:color="auto" w:fill="auto"/>
            <w:vAlign w:val="center"/>
          </w:tcPr>
          <w:p w14:paraId="6778D786" w14:textId="77777777" w:rsidR="00E14117" w:rsidRPr="007517DC" w:rsidRDefault="00E14117" w:rsidP="00B46554">
            <w:pPr>
              <w:pStyle w:val="TableText0"/>
              <w:jc w:val="center"/>
            </w:pPr>
            <w:r w:rsidRPr="007517DC">
              <w:t>0.36</w:t>
            </w:r>
          </w:p>
        </w:tc>
      </w:tr>
      <w:tr w:rsidR="00E14117" w:rsidRPr="007517DC" w14:paraId="71585C2D" w14:textId="77777777" w:rsidTr="00592D3B">
        <w:tc>
          <w:tcPr>
            <w:tcW w:w="2348" w:type="dxa"/>
            <w:shd w:val="clear" w:color="auto" w:fill="auto"/>
          </w:tcPr>
          <w:p w14:paraId="3A2900E8" w14:textId="77777777" w:rsidR="00E14117" w:rsidRPr="007517DC" w:rsidRDefault="00E14117" w:rsidP="00B46554">
            <w:pPr>
              <w:pStyle w:val="In-tableHeading"/>
              <w:ind w:firstLine="169"/>
              <w:jc w:val="left"/>
              <w:rPr>
                <w:lang w:val="en-AU"/>
              </w:rPr>
            </w:pPr>
            <w:r w:rsidRPr="007517DC">
              <w:rPr>
                <w:lang w:val="en-AU"/>
              </w:rPr>
              <w:t>FISH - t(14;16)</w:t>
            </w:r>
          </w:p>
        </w:tc>
        <w:tc>
          <w:tcPr>
            <w:tcW w:w="2816" w:type="dxa"/>
            <w:shd w:val="clear" w:color="auto" w:fill="auto"/>
            <w:vAlign w:val="center"/>
          </w:tcPr>
          <w:p w14:paraId="52149ECB" w14:textId="77777777" w:rsidR="00E14117" w:rsidRPr="007517DC" w:rsidRDefault="00E14117" w:rsidP="00B46554">
            <w:pPr>
              <w:pStyle w:val="TableText0"/>
              <w:jc w:val="center"/>
            </w:pPr>
            <w:r w:rsidRPr="007517DC">
              <w:t>9 (4.0%)</w:t>
            </w:r>
          </w:p>
        </w:tc>
        <w:tc>
          <w:tcPr>
            <w:tcW w:w="2816" w:type="dxa"/>
            <w:shd w:val="clear" w:color="auto" w:fill="auto"/>
            <w:vAlign w:val="center"/>
          </w:tcPr>
          <w:p w14:paraId="7C1CBBC4" w14:textId="77777777" w:rsidR="00E14117" w:rsidRPr="007517DC" w:rsidRDefault="00E14117" w:rsidP="00B46554">
            <w:pPr>
              <w:pStyle w:val="TableText0"/>
              <w:jc w:val="center"/>
            </w:pPr>
            <w:r w:rsidRPr="007517DC">
              <w:t>7 (4.1%)</w:t>
            </w:r>
          </w:p>
        </w:tc>
        <w:tc>
          <w:tcPr>
            <w:tcW w:w="1037" w:type="dxa"/>
            <w:shd w:val="clear" w:color="auto" w:fill="auto"/>
            <w:vAlign w:val="center"/>
          </w:tcPr>
          <w:p w14:paraId="755C4F3A" w14:textId="77777777" w:rsidR="00E14117" w:rsidRPr="007517DC" w:rsidRDefault="00E14117" w:rsidP="00B46554">
            <w:pPr>
              <w:pStyle w:val="TableText0"/>
              <w:jc w:val="center"/>
            </w:pPr>
            <w:r w:rsidRPr="007517DC">
              <w:t>0.97</w:t>
            </w:r>
          </w:p>
        </w:tc>
      </w:tr>
      <w:tr w:rsidR="00E14117" w:rsidRPr="007517DC" w14:paraId="22311F7D" w14:textId="77777777" w:rsidTr="00592D3B">
        <w:tc>
          <w:tcPr>
            <w:tcW w:w="2348" w:type="dxa"/>
            <w:shd w:val="clear" w:color="auto" w:fill="auto"/>
          </w:tcPr>
          <w:p w14:paraId="65D53124" w14:textId="77777777" w:rsidR="00E14117" w:rsidRPr="007517DC" w:rsidRDefault="00E14117" w:rsidP="00B46554">
            <w:pPr>
              <w:pStyle w:val="In-tableHeading"/>
              <w:ind w:firstLine="169"/>
              <w:jc w:val="left"/>
              <w:rPr>
                <w:lang w:val="en-AU"/>
              </w:rPr>
            </w:pPr>
            <w:r w:rsidRPr="007517DC">
              <w:rPr>
                <w:lang w:val="en-AU"/>
              </w:rPr>
              <w:t>FISH - t(4;14)</w:t>
            </w:r>
          </w:p>
        </w:tc>
        <w:tc>
          <w:tcPr>
            <w:tcW w:w="2816" w:type="dxa"/>
            <w:shd w:val="clear" w:color="auto" w:fill="auto"/>
            <w:vAlign w:val="center"/>
          </w:tcPr>
          <w:p w14:paraId="3ECB2997" w14:textId="77777777" w:rsidR="00E14117" w:rsidRPr="007517DC" w:rsidRDefault="00E14117" w:rsidP="00B46554">
            <w:pPr>
              <w:pStyle w:val="TableText0"/>
              <w:jc w:val="center"/>
            </w:pPr>
            <w:r w:rsidRPr="007517DC">
              <w:t>28 (12.6%)</w:t>
            </w:r>
          </w:p>
        </w:tc>
        <w:tc>
          <w:tcPr>
            <w:tcW w:w="2816" w:type="dxa"/>
            <w:shd w:val="clear" w:color="auto" w:fill="auto"/>
            <w:vAlign w:val="center"/>
          </w:tcPr>
          <w:p w14:paraId="130754D5" w14:textId="77777777" w:rsidR="00E14117" w:rsidRPr="007517DC" w:rsidRDefault="00E14117" w:rsidP="00B46554">
            <w:pPr>
              <w:pStyle w:val="TableText0"/>
              <w:jc w:val="center"/>
            </w:pPr>
            <w:r w:rsidRPr="007517DC">
              <w:t>4 (2.4%)</w:t>
            </w:r>
          </w:p>
        </w:tc>
        <w:tc>
          <w:tcPr>
            <w:tcW w:w="1037" w:type="dxa"/>
            <w:shd w:val="clear" w:color="auto" w:fill="auto"/>
            <w:vAlign w:val="center"/>
          </w:tcPr>
          <w:p w14:paraId="1B4E3417" w14:textId="77777777" w:rsidR="00E14117" w:rsidRPr="007517DC" w:rsidRDefault="00E14117" w:rsidP="00B46554">
            <w:pPr>
              <w:pStyle w:val="TableText0"/>
              <w:jc w:val="center"/>
            </w:pPr>
            <w:r w:rsidRPr="007517DC">
              <w:t>&lt;0.001</w:t>
            </w:r>
          </w:p>
        </w:tc>
      </w:tr>
      <w:tr w:rsidR="00592D3B" w:rsidRPr="007517DC" w14:paraId="07320329" w14:textId="77777777">
        <w:tc>
          <w:tcPr>
            <w:tcW w:w="7980" w:type="dxa"/>
            <w:gridSpan w:val="3"/>
            <w:shd w:val="clear" w:color="auto" w:fill="auto"/>
          </w:tcPr>
          <w:p w14:paraId="20865F5D" w14:textId="1D02434E" w:rsidR="00592D3B" w:rsidRPr="00592D3B" w:rsidRDefault="00592D3B" w:rsidP="00B46554">
            <w:pPr>
              <w:pStyle w:val="TableText0"/>
              <w:rPr>
                <w:b/>
                <w:bCs w:val="0"/>
              </w:rPr>
            </w:pPr>
            <w:r w:rsidRPr="00592D3B">
              <w:rPr>
                <w:b/>
                <w:bCs w:val="0"/>
              </w:rPr>
              <w:t xml:space="preserve">Paraprotein type </w:t>
            </w:r>
          </w:p>
        </w:tc>
        <w:tc>
          <w:tcPr>
            <w:tcW w:w="1037" w:type="dxa"/>
            <w:shd w:val="clear" w:color="auto" w:fill="auto"/>
            <w:vAlign w:val="center"/>
          </w:tcPr>
          <w:p w14:paraId="5E052A3B" w14:textId="77777777" w:rsidR="00592D3B" w:rsidRPr="007517DC" w:rsidRDefault="00592D3B" w:rsidP="00B46554">
            <w:pPr>
              <w:pStyle w:val="TableText0"/>
              <w:jc w:val="center"/>
            </w:pPr>
            <w:r w:rsidRPr="007517DC">
              <w:t>0.86</w:t>
            </w:r>
          </w:p>
        </w:tc>
      </w:tr>
      <w:tr w:rsidR="00E14117" w:rsidRPr="007517DC" w14:paraId="4984FCF9" w14:textId="77777777" w:rsidTr="00592D3B">
        <w:tc>
          <w:tcPr>
            <w:tcW w:w="2348" w:type="dxa"/>
            <w:shd w:val="clear" w:color="auto" w:fill="auto"/>
          </w:tcPr>
          <w:p w14:paraId="24AFFAB0" w14:textId="77777777" w:rsidR="00E14117" w:rsidRPr="007517DC" w:rsidRDefault="00E14117" w:rsidP="00B46554">
            <w:pPr>
              <w:pStyle w:val="In-tableHeading"/>
              <w:ind w:firstLine="169"/>
              <w:jc w:val="left"/>
              <w:rPr>
                <w:lang w:val="en-AU"/>
              </w:rPr>
            </w:pPr>
            <w:r w:rsidRPr="007517DC">
              <w:rPr>
                <w:lang w:val="en-AU"/>
              </w:rPr>
              <w:t>N</w:t>
            </w:r>
          </w:p>
        </w:tc>
        <w:tc>
          <w:tcPr>
            <w:tcW w:w="2816" w:type="dxa"/>
            <w:shd w:val="clear" w:color="auto" w:fill="auto"/>
            <w:vAlign w:val="center"/>
          </w:tcPr>
          <w:p w14:paraId="0E30EDA9" w14:textId="77777777" w:rsidR="00E14117" w:rsidRPr="007517DC" w:rsidRDefault="00E14117" w:rsidP="00B46554">
            <w:pPr>
              <w:pStyle w:val="TableText0"/>
              <w:jc w:val="center"/>
            </w:pPr>
            <w:r w:rsidRPr="007517DC">
              <w:t>340</w:t>
            </w:r>
          </w:p>
        </w:tc>
        <w:tc>
          <w:tcPr>
            <w:tcW w:w="2816" w:type="dxa"/>
            <w:shd w:val="clear" w:color="auto" w:fill="auto"/>
            <w:vAlign w:val="center"/>
          </w:tcPr>
          <w:p w14:paraId="061A16F5" w14:textId="77777777" w:rsidR="00E14117" w:rsidRPr="007517DC" w:rsidRDefault="00E14117" w:rsidP="00B46554">
            <w:pPr>
              <w:pStyle w:val="TableText0"/>
              <w:jc w:val="center"/>
            </w:pPr>
            <w:r w:rsidRPr="007517DC">
              <w:t>307</w:t>
            </w:r>
          </w:p>
        </w:tc>
        <w:tc>
          <w:tcPr>
            <w:tcW w:w="1037" w:type="dxa"/>
            <w:shd w:val="clear" w:color="auto" w:fill="auto"/>
            <w:vAlign w:val="center"/>
          </w:tcPr>
          <w:p w14:paraId="31EF6F13" w14:textId="77777777" w:rsidR="00E14117" w:rsidRPr="007517DC" w:rsidRDefault="00E14117" w:rsidP="00B46554">
            <w:pPr>
              <w:pStyle w:val="TableText0"/>
              <w:jc w:val="center"/>
            </w:pPr>
          </w:p>
        </w:tc>
      </w:tr>
      <w:tr w:rsidR="00E14117" w:rsidRPr="007517DC" w14:paraId="2C2139DA" w14:textId="77777777" w:rsidTr="00592D3B">
        <w:tc>
          <w:tcPr>
            <w:tcW w:w="2348" w:type="dxa"/>
            <w:shd w:val="clear" w:color="auto" w:fill="auto"/>
          </w:tcPr>
          <w:p w14:paraId="0DE9CAD4" w14:textId="77777777" w:rsidR="00E14117" w:rsidRPr="007517DC" w:rsidRDefault="00E14117" w:rsidP="00B46554">
            <w:pPr>
              <w:pStyle w:val="In-tableHeading"/>
              <w:ind w:firstLine="169"/>
              <w:jc w:val="left"/>
              <w:rPr>
                <w:lang w:val="en-AU"/>
              </w:rPr>
            </w:pPr>
            <w:r w:rsidRPr="007517DC">
              <w:rPr>
                <w:lang w:val="en-AU"/>
              </w:rPr>
              <w:t>IgG</w:t>
            </w:r>
          </w:p>
        </w:tc>
        <w:tc>
          <w:tcPr>
            <w:tcW w:w="2816" w:type="dxa"/>
            <w:shd w:val="clear" w:color="auto" w:fill="auto"/>
            <w:vAlign w:val="center"/>
          </w:tcPr>
          <w:p w14:paraId="5D16EFD8" w14:textId="77777777" w:rsidR="00E14117" w:rsidRPr="007517DC" w:rsidRDefault="00E14117" w:rsidP="00B46554">
            <w:pPr>
              <w:pStyle w:val="TableText0"/>
              <w:jc w:val="center"/>
            </w:pPr>
            <w:r w:rsidRPr="007517DC">
              <w:t>206 (60.6%)</w:t>
            </w:r>
          </w:p>
        </w:tc>
        <w:tc>
          <w:tcPr>
            <w:tcW w:w="2816" w:type="dxa"/>
            <w:shd w:val="clear" w:color="auto" w:fill="auto"/>
            <w:vAlign w:val="center"/>
          </w:tcPr>
          <w:p w14:paraId="53FC2096" w14:textId="77777777" w:rsidR="00E14117" w:rsidRPr="007517DC" w:rsidRDefault="00E14117" w:rsidP="00B46554">
            <w:pPr>
              <w:pStyle w:val="TableText0"/>
              <w:jc w:val="center"/>
            </w:pPr>
            <w:r w:rsidRPr="007517DC">
              <w:t>183 (59.6%)</w:t>
            </w:r>
          </w:p>
        </w:tc>
        <w:tc>
          <w:tcPr>
            <w:tcW w:w="1037" w:type="dxa"/>
            <w:shd w:val="clear" w:color="auto" w:fill="auto"/>
            <w:vAlign w:val="center"/>
          </w:tcPr>
          <w:p w14:paraId="0A7B02A5" w14:textId="77777777" w:rsidR="00E14117" w:rsidRPr="007517DC" w:rsidDel="001E589D" w:rsidRDefault="00E14117" w:rsidP="00B46554">
            <w:pPr>
              <w:pStyle w:val="TableText0"/>
              <w:jc w:val="center"/>
            </w:pPr>
          </w:p>
        </w:tc>
      </w:tr>
      <w:tr w:rsidR="00E14117" w:rsidRPr="007517DC" w14:paraId="190411CB" w14:textId="77777777" w:rsidTr="00592D3B">
        <w:tc>
          <w:tcPr>
            <w:tcW w:w="2348" w:type="dxa"/>
            <w:shd w:val="clear" w:color="auto" w:fill="auto"/>
          </w:tcPr>
          <w:p w14:paraId="11B525BB" w14:textId="77777777" w:rsidR="00E14117" w:rsidRPr="007517DC" w:rsidRDefault="00E14117" w:rsidP="00B46554">
            <w:pPr>
              <w:pStyle w:val="In-tableHeading"/>
              <w:ind w:firstLine="169"/>
              <w:jc w:val="left"/>
              <w:rPr>
                <w:lang w:val="en-AU"/>
              </w:rPr>
            </w:pPr>
            <w:r w:rsidRPr="007517DC">
              <w:rPr>
                <w:lang w:val="en-AU"/>
              </w:rPr>
              <w:t>IgA</w:t>
            </w:r>
          </w:p>
        </w:tc>
        <w:tc>
          <w:tcPr>
            <w:tcW w:w="2816" w:type="dxa"/>
            <w:shd w:val="clear" w:color="auto" w:fill="auto"/>
            <w:vAlign w:val="center"/>
          </w:tcPr>
          <w:p w14:paraId="6D753FFC" w14:textId="77777777" w:rsidR="00E14117" w:rsidRPr="007517DC" w:rsidRDefault="00E14117" w:rsidP="00B46554">
            <w:pPr>
              <w:pStyle w:val="TableText0"/>
              <w:jc w:val="center"/>
            </w:pPr>
            <w:r w:rsidRPr="007517DC">
              <w:t>66 (19.4%)</w:t>
            </w:r>
          </w:p>
        </w:tc>
        <w:tc>
          <w:tcPr>
            <w:tcW w:w="2816" w:type="dxa"/>
            <w:shd w:val="clear" w:color="auto" w:fill="auto"/>
            <w:vAlign w:val="center"/>
          </w:tcPr>
          <w:p w14:paraId="4624AA92" w14:textId="77777777" w:rsidR="00E14117" w:rsidRPr="007517DC" w:rsidRDefault="00E14117" w:rsidP="00B46554">
            <w:pPr>
              <w:pStyle w:val="TableText0"/>
              <w:jc w:val="center"/>
            </w:pPr>
            <w:r w:rsidRPr="007517DC">
              <w:t>66 (21.5%)</w:t>
            </w:r>
          </w:p>
        </w:tc>
        <w:tc>
          <w:tcPr>
            <w:tcW w:w="1037" w:type="dxa"/>
            <w:shd w:val="clear" w:color="auto" w:fill="auto"/>
            <w:vAlign w:val="center"/>
          </w:tcPr>
          <w:p w14:paraId="07B07EFB" w14:textId="77777777" w:rsidR="00E14117" w:rsidRPr="007517DC" w:rsidDel="001E589D" w:rsidRDefault="00E14117" w:rsidP="00B46554">
            <w:pPr>
              <w:pStyle w:val="TableText0"/>
              <w:jc w:val="center"/>
            </w:pPr>
          </w:p>
        </w:tc>
      </w:tr>
      <w:tr w:rsidR="00E14117" w:rsidRPr="007517DC" w14:paraId="74B00E8A" w14:textId="77777777" w:rsidTr="00592D3B">
        <w:tc>
          <w:tcPr>
            <w:tcW w:w="2348" w:type="dxa"/>
            <w:shd w:val="clear" w:color="auto" w:fill="auto"/>
          </w:tcPr>
          <w:p w14:paraId="4C2B4B79" w14:textId="77777777" w:rsidR="00E14117" w:rsidRPr="007517DC" w:rsidRDefault="00E14117" w:rsidP="00B46554">
            <w:pPr>
              <w:pStyle w:val="In-tableHeading"/>
              <w:ind w:firstLine="169"/>
              <w:jc w:val="left"/>
              <w:rPr>
                <w:lang w:val="en-AU"/>
              </w:rPr>
            </w:pPr>
            <w:r w:rsidRPr="007517DC">
              <w:rPr>
                <w:lang w:val="en-AU"/>
              </w:rPr>
              <w:t>IgM</w:t>
            </w:r>
          </w:p>
        </w:tc>
        <w:tc>
          <w:tcPr>
            <w:tcW w:w="2816" w:type="dxa"/>
            <w:shd w:val="clear" w:color="auto" w:fill="auto"/>
            <w:vAlign w:val="center"/>
          </w:tcPr>
          <w:p w14:paraId="33FB39AC" w14:textId="77777777" w:rsidR="00E14117" w:rsidRPr="007517DC" w:rsidRDefault="00E14117" w:rsidP="00B46554">
            <w:pPr>
              <w:pStyle w:val="TableText0"/>
              <w:jc w:val="center"/>
            </w:pPr>
            <w:r w:rsidRPr="007517DC">
              <w:t>2 (0.6%)</w:t>
            </w:r>
          </w:p>
        </w:tc>
        <w:tc>
          <w:tcPr>
            <w:tcW w:w="2816" w:type="dxa"/>
            <w:shd w:val="clear" w:color="auto" w:fill="auto"/>
            <w:vAlign w:val="center"/>
          </w:tcPr>
          <w:p w14:paraId="47E057B9" w14:textId="77777777" w:rsidR="00E14117" w:rsidRPr="007517DC" w:rsidRDefault="00E14117" w:rsidP="00B46554">
            <w:pPr>
              <w:pStyle w:val="TableText0"/>
              <w:jc w:val="center"/>
            </w:pPr>
            <w:r w:rsidRPr="007517DC">
              <w:t>2 (0.7%)</w:t>
            </w:r>
          </w:p>
        </w:tc>
        <w:tc>
          <w:tcPr>
            <w:tcW w:w="1037" w:type="dxa"/>
            <w:shd w:val="clear" w:color="auto" w:fill="auto"/>
            <w:vAlign w:val="center"/>
          </w:tcPr>
          <w:p w14:paraId="04921EB1" w14:textId="77777777" w:rsidR="00E14117" w:rsidRPr="007517DC" w:rsidRDefault="00E14117" w:rsidP="00B46554">
            <w:pPr>
              <w:pStyle w:val="TableText0"/>
              <w:jc w:val="center"/>
            </w:pPr>
          </w:p>
        </w:tc>
      </w:tr>
      <w:tr w:rsidR="00E14117" w:rsidRPr="007517DC" w14:paraId="50217338" w14:textId="77777777" w:rsidTr="00592D3B">
        <w:tc>
          <w:tcPr>
            <w:tcW w:w="2348" w:type="dxa"/>
            <w:shd w:val="clear" w:color="auto" w:fill="auto"/>
          </w:tcPr>
          <w:p w14:paraId="212AC4B6" w14:textId="77777777" w:rsidR="00E14117" w:rsidRPr="007517DC" w:rsidRDefault="00E14117" w:rsidP="00B46554">
            <w:pPr>
              <w:pStyle w:val="In-tableHeading"/>
              <w:ind w:firstLine="169"/>
              <w:jc w:val="left"/>
              <w:rPr>
                <w:lang w:val="en-AU"/>
              </w:rPr>
            </w:pPr>
            <w:proofErr w:type="spellStart"/>
            <w:r w:rsidRPr="007517DC">
              <w:rPr>
                <w:lang w:val="en-AU"/>
              </w:rPr>
              <w:t>IgD</w:t>
            </w:r>
            <w:proofErr w:type="spellEnd"/>
          </w:p>
        </w:tc>
        <w:tc>
          <w:tcPr>
            <w:tcW w:w="2816" w:type="dxa"/>
            <w:shd w:val="clear" w:color="auto" w:fill="auto"/>
            <w:vAlign w:val="center"/>
          </w:tcPr>
          <w:p w14:paraId="00C94846" w14:textId="77777777" w:rsidR="00E14117" w:rsidRPr="007517DC" w:rsidRDefault="00E14117" w:rsidP="00B46554">
            <w:pPr>
              <w:pStyle w:val="TableText0"/>
              <w:jc w:val="center"/>
            </w:pPr>
            <w:r w:rsidRPr="007517DC">
              <w:t>3 (0.9%)</w:t>
            </w:r>
          </w:p>
        </w:tc>
        <w:tc>
          <w:tcPr>
            <w:tcW w:w="2816" w:type="dxa"/>
            <w:shd w:val="clear" w:color="auto" w:fill="auto"/>
            <w:vAlign w:val="center"/>
          </w:tcPr>
          <w:p w14:paraId="44E643DA" w14:textId="77777777" w:rsidR="00E14117" w:rsidRPr="007517DC" w:rsidRDefault="00E14117" w:rsidP="00B46554">
            <w:pPr>
              <w:pStyle w:val="TableText0"/>
              <w:jc w:val="center"/>
            </w:pPr>
            <w:r w:rsidRPr="007517DC">
              <w:t>3 (1.0%)</w:t>
            </w:r>
          </w:p>
        </w:tc>
        <w:tc>
          <w:tcPr>
            <w:tcW w:w="1037" w:type="dxa"/>
            <w:shd w:val="clear" w:color="auto" w:fill="auto"/>
            <w:vAlign w:val="center"/>
          </w:tcPr>
          <w:p w14:paraId="50C5D24B" w14:textId="77777777" w:rsidR="00E14117" w:rsidRPr="007517DC" w:rsidRDefault="00E14117" w:rsidP="00B46554">
            <w:pPr>
              <w:pStyle w:val="TableText0"/>
              <w:jc w:val="center"/>
            </w:pPr>
          </w:p>
        </w:tc>
      </w:tr>
      <w:tr w:rsidR="00E14117" w:rsidRPr="007517DC" w14:paraId="132E493C" w14:textId="77777777" w:rsidTr="00592D3B">
        <w:tc>
          <w:tcPr>
            <w:tcW w:w="2348" w:type="dxa"/>
            <w:shd w:val="clear" w:color="auto" w:fill="auto"/>
          </w:tcPr>
          <w:p w14:paraId="2E4DFB5E" w14:textId="77777777" w:rsidR="00E14117" w:rsidRPr="007517DC" w:rsidRDefault="00E14117" w:rsidP="00B46554">
            <w:pPr>
              <w:pStyle w:val="In-tableHeading"/>
              <w:ind w:firstLine="169"/>
              <w:jc w:val="left"/>
              <w:rPr>
                <w:lang w:val="en-AU"/>
              </w:rPr>
            </w:pPr>
            <w:r w:rsidRPr="007517DC">
              <w:rPr>
                <w:lang w:val="en-AU"/>
              </w:rPr>
              <w:t>Light chain only Kappa</w:t>
            </w:r>
          </w:p>
        </w:tc>
        <w:tc>
          <w:tcPr>
            <w:tcW w:w="2816" w:type="dxa"/>
            <w:shd w:val="clear" w:color="auto" w:fill="auto"/>
            <w:vAlign w:val="center"/>
          </w:tcPr>
          <w:p w14:paraId="00B11EB1" w14:textId="77777777" w:rsidR="00E14117" w:rsidRPr="007517DC" w:rsidRDefault="00E14117" w:rsidP="00B46554">
            <w:pPr>
              <w:pStyle w:val="TableText0"/>
              <w:jc w:val="center"/>
            </w:pPr>
            <w:r w:rsidRPr="007517DC">
              <w:t>36 (10.6%)</w:t>
            </w:r>
          </w:p>
        </w:tc>
        <w:tc>
          <w:tcPr>
            <w:tcW w:w="2816" w:type="dxa"/>
            <w:shd w:val="clear" w:color="auto" w:fill="auto"/>
            <w:vAlign w:val="center"/>
          </w:tcPr>
          <w:p w14:paraId="25F3221A" w14:textId="77777777" w:rsidR="00E14117" w:rsidRPr="007517DC" w:rsidRDefault="00E14117" w:rsidP="00B46554">
            <w:pPr>
              <w:pStyle w:val="TableText0"/>
              <w:jc w:val="center"/>
            </w:pPr>
            <w:r w:rsidRPr="007517DC">
              <w:t>30 (9.8%)</w:t>
            </w:r>
          </w:p>
        </w:tc>
        <w:tc>
          <w:tcPr>
            <w:tcW w:w="1037" w:type="dxa"/>
            <w:shd w:val="clear" w:color="auto" w:fill="auto"/>
            <w:vAlign w:val="center"/>
          </w:tcPr>
          <w:p w14:paraId="7B7002F4" w14:textId="77777777" w:rsidR="00E14117" w:rsidRPr="007517DC" w:rsidRDefault="00E14117" w:rsidP="00B46554">
            <w:pPr>
              <w:pStyle w:val="TableText0"/>
              <w:jc w:val="center"/>
            </w:pPr>
          </w:p>
        </w:tc>
      </w:tr>
      <w:tr w:rsidR="00E14117" w:rsidRPr="007517DC" w14:paraId="20447FF4" w14:textId="77777777" w:rsidTr="00592D3B">
        <w:tc>
          <w:tcPr>
            <w:tcW w:w="2348" w:type="dxa"/>
            <w:shd w:val="clear" w:color="auto" w:fill="auto"/>
          </w:tcPr>
          <w:p w14:paraId="71BC44F5" w14:textId="77777777" w:rsidR="00E14117" w:rsidRPr="007517DC" w:rsidRDefault="00E14117" w:rsidP="00B46554">
            <w:pPr>
              <w:pStyle w:val="In-tableHeading"/>
              <w:ind w:firstLine="169"/>
              <w:jc w:val="left"/>
              <w:rPr>
                <w:lang w:val="en-AU"/>
              </w:rPr>
            </w:pPr>
            <w:r w:rsidRPr="007517DC">
              <w:rPr>
                <w:lang w:val="en-AU"/>
              </w:rPr>
              <w:t>Light chain only Lambda</w:t>
            </w:r>
          </w:p>
        </w:tc>
        <w:tc>
          <w:tcPr>
            <w:tcW w:w="2816" w:type="dxa"/>
            <w:shd w:val="clear" w:color="auto" w:fill="auto"/>
            <w:vAlign w:val="center"/>
          </w:tcPr>
          <w:p w14:paraId="5EAE53C1" w14:textId="77777777" w:rsidR="00E14117" w:rsidRPr="007517DC" w:rsidRDefault="00E14117" w:rsidP="00B46554">
            <w:pPr>
              <w:pStyle w:val="TableText0"/>
              <w:jc w:val="center"/>
            </w:pPr>
            <w:r w:rsidRPr="007517DC">
              <w:t>24 (7.1%)</w:t>
            </w:r>
          </w:p>
        </w:tc>
        <w:tc>
          <w:tcPr>
            <w:tcW w:w="2816" w:type="dxa"/>
            <w:shd w:val="clear" w:color="auto" w:fill="auto"/>
            <w:vAlign w:val="center"/>
          </w:tcPr>
          <w:p w14:paraId="60CFEA8E" w14:textId="77777777" w:rsidR="00E14117" w:rsidRPr="007517DC" w:rsidRDefault="00E14117" w:rsidP="00B46554">
            <w:pPr>
              <w:pStyle w:val="TableText0"/>
              <w:jc w:val="center"/>
            </w:pPr>
            <w:r w:rsidRPr="007517DC">
              <w:t>18 (5.9%)</w:t>
            </w:r>
          </w:p>
        </w:tc>
        <w:tc>
          <w:tcPr>
            <w:tcW w:w="1037" w:type="dxa"/>
            <w:shd w:val="clear" w:color="auto" w:fill="auto"/>
            <w:vAlign w:val="center"/>
          </w:tcPr>
          <w:p w14:paraId="23662274" w14:textId="77777777" w:rsidR="00E14117" w:rsidRPr="007517DC" w:rsidRDefault="00E14117" w:rsidP="00B46554">
            <w:pPr>
              <w:pStyle w:val="TableText0"/>
              <w:jc w:val="center"/>
            </w:pPr>
          </w:p>
        </w:tc>
      </w:tr>
      <w:tr w:rsidR="00E14117" w:rsidRPr="007517DC" w14:paraId="0F7195A6" w14:textId="77777777" w:rsidTr="00592D3B">
        <w:tc>
          <w:tcPr>
            <w:tcW w:w="2348" w:type="dxa"/>
            <w:shd w:val="clear" w:color="auto" w:fill="auto"/>
          </w:tcPr>
          <w:p w14:paraId="7EED75E0" w14:textId="77777777" w:rsidR="00E14117" w:rsidRPr="007517DC" w:rsidRDefault="00E14117" w:rsidP="00B46554">
            <w:pPr>
              <w:pStyle w:val="In-tableHeading"/>
              <w:ind w:firstLine="169"/>
              <w:jc w:val="left"/>
              <w:rPr>
                <w:lang w:val="en-AU"/>
              </w:rPr>
            </w:pPr>
            <w:r w:rsidRPr="007517DC">
              <w:rPr>
                <w:lang w:val="en-AU"/>
              </w:rPr>
              <w:t>Non secretory MM</w:t>
            </w:r>
          </w:p>
        </w:tc>
        <w:tc>
          <w:tcPr>
            <w:tcW w:w="2816" w:type="dxa"/>
            <w:shd w:val="clear" w:color="auto" w:fill="auto"/>
            <w:vAlign w:val="center"/>
          </w:tcPr>
          <w:p w14:paraId="76D00217" w14:textId="77777777" w:rsidR="00E14117" w:rsidRPr="007517DC" w:rsidRDefault="00E14117" w:rsidP="00B46554">
            <w:pPr>
              <w:pStyle w:val="TableText0"/>
              <w:jc w:val="center"/>
            </w:pPr>
            <w:r w:rsidRPr="007517DC">
              <w:t>2 (0.6%)</w:t>
            </w:r>
          </w:p>
        </w:tc>
        <w:tc>
          <w:tcPr>
            <w:tcW w:w="2816" w:type="dxa"/>
            <w:shd w:val="clear" w:color="auto" w:fill="auto"/>
            <w:vAlign w:val="center"/>
          </w:tcPr>
          <w:p w14:paraId="24ED25F7" w14:textId="77777777" w:rsidR="00E14117" w:rsidRPr="007517DC" w:rsidRDefault="00E14117" w:rsidP="00B46554">
            <w:pPr>
              <w:pStyle w:val="TableText0"/>
              <w:jc w:val="center"/>
            </w:pPr>
            <w:r w:rsidRPr="007517DC">
              <w:t>1 (0.3%)</w:t>
            </w:r>
          </w:p>
        </w:tc>
        <w:tc>
          <w:tcPr>
            <w:tcW w:w="1037" w:type="dxa"/>
            <w:shd w:val="clear" w:color="auto" w:fill="auto"/>
            <w:vAlign w:val="center"/>
          </w:tcPr>
          <w:p w14:paraId="38D64714" w14:textId="77777777" w:rsidR="00E14117" w:rsidRPr="007517DC" w:rsidRDefault="00E14117" w:rsidP="00B46554">
            <w:pPr>
              <w:pStyle w:val="TableText0"/>
              <w:jc w:val="center"/>
            </w:pPr>
          </w:p>
        </w:tc>
      </w:tr>
      <w:tr w:rsidR="00E14117" w:rsidRPr="007517DC" w14:paraId="6E564534" w14:textId="77777777" w:rsidTr="00592D3B">
        <w:tc>
          <w:tcPr>
            <w:tcW w:w="2348" w:type="dxa"/>
            <w:shd w:val="clear" w:color="auto" w:fill="auto"/>
          </w:tcPr>
          <w:p w14:paraId="1386AA72" w14:textId="77777777" w:rsidR="00E14117" w:rsidRPr="007517DC" w:rsidRDefault="00E14117" w:rsidP="00B46554">
            <w:pPr>
              <w:pStyle w:val="In-tableHeading"/>
              <w:ind w:firstLine="169"/>
              <w:jc w:val="left"/>
              <w:rPr>
                <w:lang w:val="en-AU"/>
              </w:rPr>
            </w:pPr>
            <w:proofErr w:type="spellStart"/>
            <w:r w:rsidRPr="007517DC">
              <w:rPr>
                <w:lang w:val="en-AU"/>
              </w:rPr>
              <w:t>Biclonal</w:t>
            </w:r>
            <w:proofErr w:type="spellEnd"/>
            <w:r w:rsidRPr="007517DC">
              <w:rPr>
                <w:lang w:val="en-AU"/>
              </w:rPr>
              <w:t xml:space="preserve"> </w:t>
            </w:r>
          </w:p>
        </w:tc>
        <w:tc>
          <w:tcPr>
            <w:tcW w:w="2816" w:type="dxa"/>
            <w:shd w:val="clear" w:color="auto" w:fill="auto"/>
            <w:vAlign w:val="center"/>
          </w:tcPr>
          <w:p w14:paraId="3045802D" w14:textId="77777777" w:rsidR="00E14117" w:rsidRPr="007517DC" w:rsidRDefault="00E14117" w:rsidP="00B46554">
            <w:pPr>
              <w:pStyle w:val="TableText0"/>
              <w:jc w:val="center"/>
            </w:pPr>
            <w:r w:rsidRPr="007517DC">
              <w:t>1 (0.3%)</w:t>
            </w:r>
          </w:p>
        </w:tc>
        <w:tc>
          <w:tcPr>
            <w:tcW w:w="2816" w:type="dxa"/>
            <w:shd w:val="clear" w:color="auto" w:fill="auto"/>
            <w:vAlign w:val="center"/>
          </w:tcPr>
          <w:p w14:paraId="755310FE" w14:textId="77777777" w:rsidR="00E14117" w:rsidRPr="007517DC" w:rsidRDefault="00E14117" w:rsidP="00B46554">
            <w:pPr>
              <w:pStyle w:val="TableText0"/>
              <w:jc w:val="center"/>
            </w:pPr>
            <w:r w:rsidRPr="007517DC">
              <w:t>4 (1.3%)</w:t>
            </w:r>
          </w:p>
        </w:tc>
        <w:tc>
          <w:tcPr>
            <w:tcW w:w="1037" w:type="dxa"/>
            <w:shd w:val="clear" w:color="auto" w:fill="auto"/>
            <w:vAlign w:val="center"/>
          </w:tcPr>
          <w:p w14:paraId="0EBFC787" w14:textId="77777777" w:rsidR="00E14117" w:rsidRPr="007517DC" w:rsidRDefault="00E14117" w:rsidP="00B46554">
            <w:pPr>
              <w:pStyle w:val="TableText0"/>
              <w:jc w:val="center"/>
            </w:pPr>
          </w:p>
        </w:tc>
      </w:tr>
      <w:tr w:rsidR="00592D3B" w:rsidRPr="007517DC" w14:paraId="4602B0D6" w14:textId="77777777">
        <w:tc>
          <w:tcPr>
            <w:tcW w:w="7980" w:type="dxa"/>
            <w:gridSpan w:val="3"/>
            <w:shd w:val="clear" w:color="auto" w:fill="auto"/>
          </w:tcPr>
          <w:p w14:paraId="01F1E2A6" w14:textId="39BD64CE" w:rsidR="00592D3B" w:rsidRPr="00592D3B" w:rsidRDefault="00592D3B" w:rsidP="00B46554">
            <w:pPr>
              <w:pStyle w:val="TableText0"/>
              <w:rPr>
                <w:b/>
                <w:bCs w:val="0"/>
              </w:rPr>
            </w:pPr>
            <w:r w:rsidRPr="00592D3B">
              <w:rPr>
                <w:b/>
                <w:bCs w:val="0"/>
              </w:rPr>
              <w:t xml:space="preserve">Paraprotein light chain, N </w:t>
            </w:r>
          </w:p>
        </w:tc>
        <w:tc>
          <w:tcPr>
            <w:tcW w:w="1037" w:type="dxa"/>
            <w:shd w:val="clear" w:color="auto" w:fill="auto"/>
            <w:vAlign w:val="center"/>
          </w:tcPr>
          <w:p w14:paraId="3790B87F" w14:textId="4789467C" w:rsidR="00592D3B" w:rsidRPr="007517DC" w:rsidRDefault="00592D3B" w:rsidP="00B46554">
            <w:pPr>
              <w:pStyle w:val="TableText0"/>
              <w:jc w:val="center"/>
            </w:pPr>
            <w:r>
              <w:t>0.95</w:t>
            </w:r>
          </w:p>
        </w:tc>
      </w:tr>
      <w:tr w:rsidR="00592D3B" w:rsidRPr="007517DC" w14:paraId="75E9FE00" w14:textId="77777777" w:rsidTr="00592D3B">
        <w:tc>
          <w:tcPr>
            <w:tcW w:w="2348" w:type="dxa"/>
            <w:shd w:val="clear" w:color="auto" w:fill="auto"/>
          </w:tcPr>
          <w:p w14:paraId="31DEFE0F" w14:textId="2CC22D07" w:rsidR="00592D3B" w:rsidRPr="007517DC" w:rsidRDefault="00592D3B" w:rsidP="00B46554">
            <w:pPr>
              <w:pStyle w:val="In-tableHeading"/>
              <w:ind w:firstLine="169"/>
              <w:jc w:val="left"/>
              <w:rPr>
                <w:lang w:val="en-AU"/>
              </w:rPr>
            </w:pPr>
            <w:r>
              <w:rPr>
                <w:lang w:val="en-AU"/>
              </w:rPr>
              <w:t>N</w:t>
            </w:r>
          </w:p>
        </w:tc>
        <w:tc>
          <w:tcPr>
            <w:tcW w:w="2816" w:type="dxa"/>
            <w:shd w:val="clear" w:color="auto" w:fill="auto"/>
            <w:vAlign w:val="center"/>
          </w:tcPr>
          <w:p w14:paraId="52C549C8" w14:textId="63CA6060" w:rsidR="00592D3B" w:rsidRPr="007517DC" w:rsidRDefault="00592D3B" w:rsidP="00B46554">
            <w:pPr>
              <w:pStyle w:val="TableText0"/>
              <w:jc w:val="center"/>
            </w:pPr>
            <w:r>
              <w:t>271</w:t>
            </w:r>
          </w:p>
        </w:tc>
        <w:tc>
          <w:tcPr>
            <w:tcW w:w="2816" w:type="dxa"/>
            <w:shd w:val="clear" w:color="auto" w:fill="auto"/>
            <w:vAlign w:val="center"/>
          </w:tcPr>
          <w:p w14:paraId="75AC70AB" w14:textId="0A043256" w:rsidR="00592D3B" w:rsidRPr="007517DC" w:rsidRDefault="00592D3B" w:rsidP="00B46554">
            <w:pPr>
              <w:pStyle w:val="TableText0"/>
              <w:jc w:val="center"/>
            </w:pPr>
            <w:r>
              <w:t>244</w:t>
            </w:r>
          </w:p>
        </w:tc>
        <w:tc>
          <w:tcPr>
            <w:tcW w:w="1037" w:type="dxa"/>
            <w:shd w:val="clear" w:color="auto" w:fill="auto"/>
            <w:vAlign w:val="center"/>
          </w:tcPr>
          <w:p w14:paraId="736B495A" w14:textId="78968D23" w:rsidR="00592D3B" w:rsidRPr="007517DC" w:rsidRDefault="00592D3B" w:rsidP="00B46554">
            <w:pPr>
              <w:pStyle w:val="TableText0"/>
              <w:jc w:val="center"/>
            </w:pPr>
          </w:p>
        </w:tc>
      </w:tr>
      <w:tr w:rsidR="00E14117" w:rsidRPr="007517DC" w14:paraId="5F14F0EE" w14:textId="77777777" w:rsidTr="00592D3B">
        <w:tc>
          <w:tcPr>
            <w:tcW w:w="2348" w:type="dxa"/>
            <w:shd w:val="clear" w:color="auto" w:fill="auto"/>
          </w:tcPr>
          <w:p w14:paraId="7046E445" w14:textId="77777777" w:rsidR="00E14117" w:rsidRPr="007517DC" w:rsidRDefault="00E14117" w:rsidP="00B46554">
            <w:pPr>
              <w:pStyle w:val="In-tableHeading"/>
              <w:ind w:firstLine="169"/>
              <w:jc w:val="left"/>
              <w:rPr>
                <w:lang w:val="en-AU"/>
              </w:rPr>
            </w:pPr>
            <w:r w:rsidRPr="007517DC">
              <w:rPr>
                <w:lang w:val="en-AU"/>
              </w:rPr>
              <w:t>Kappa</w:t>
            </w:r>
          </w:p>
        </w:tc>
        <w:tc>
          <w:tcPr>
            <w:tcW w:w="2816" w:type="dxa"/>
            <w:shd w:val="clear" w:color="auto" w:fill="auto"/>
            <w:vAlign w:val="center"/>
          </w:tcPr>
          <w:p w14:paraId="6AB025CC" w14:textId="77777777" w:rsidR="00E14117" w:rsidRPr="007517DC" w:rsidRDefault="00E14117" w:rsidP="00B46554">
            <w:pPr>
              <w:pStyle w:val="TableText0"/>
              <w:jc w:val="center"/>
            </w:pPr>
            <w:r w:rsidRPr="007517DC">
              <w:t>187 (69.0%)</w:t>
            </w:r>
          </w:p>
        </w:tc>
        <w:tc>
          <w:tcPr>
            <w:tcW w:w="2816" w:type="dxa"/>
            <w:shd w:val="clear" w:color="auto" w:fill="auto"/>
            <w:vAlign w:val="center"/>
          </w:tcPr>
          <w:p w14:paraId="02A6F155" w14:textId="77777777" w:rsidR="00E14117" w:rsidRPr="007517DC" w:rsidRDefault="00E14117" w:rsidP="00B46554">
            <w:pPr>
              <w:pStyle w:val="TableText0"/>
              <w:jc w:val="center"/>
            </w:pPr>
            <w:r w:rsidRPr="007517DC">
              <w:t>169 (69.3%)</w:t>
            </w:r>
          </w:p>
        </w:tc>
        <w:tc>
          <w:tcPr>
            <w:tcW w:w="1037" w:type="dxa"/>
            <w:shd w:val="clear" w:color="auto" w:fill="auto"/>
            <w:vAlign w:val="center"/>
          </w:tcPr>
          <w:p w14:paraId="598504C5" w14:textId="77777777" w:rsidR="00E14117" w:rsidRPr="007517DC" w:rsidRDefault="00E14117" w:rsidP="00B46554">
            <w:pPr>
              <w:pStyle w:val="TableText0"/>
              <w:jc w:val="center"/>
            </w:pPr>
          </w:p>
        </w:tc>
      </w:tr>
      <w:tr w:rsidR="00E14117" w:rsidRPr="007517DC" w14:paraId="27D94BB5" w14:textId="77777777" w:rsidTr="00592D3B">
        <w:tc>
          <w:tcPr>
            <w:tcW w:w="2348" w:type="dxa"/>
            <w:shd w:val="clear" w:color="auto" w:fill="auto"/>
          </w:tcPr>
          <w:p w14:paraId="416BB280" w14:textId="77777777" w:rsidR="00E14117" w:rsidRPr="007517DC" w:rsidRDefault="00E14117" w:rsidP="00B46554">
            <w:pPr>
              <w:pStyle w:val="In-tableHeading"/>
              <w:ind w:firstLine="169"/>
              <w:jc w:val="left"/>
              <w:rPr>
                <w:lang w:val="en-AU"/>
              </w:rPr>
            </w:pPr>
            <w:r w:rsidRPr="007517DC">
              <w:rPr>
                <w:lang w:val="en-AU"/>
              </w:rPr>
              <w:t>Lambda</w:t>
            </w:r>
          </w:p>
        </w:tc>
        <w:tc>
          <w:tcPr>
            <w:tcW w:w="2816" w:type="dxa"/>
            <w:shd w:val="clear" w:color="auto" w:fill="auto"/>
            <w:vAlign w:val="center"/>
          </w:tcPr>
          <w:p w14:paraId="5BABC2BF" w14:textId="77777777" w:rsidR="00E14117" w:rsidRPr="007517DC" w:rsidRDefault="00E14117" w:rsidP="00B46554">
            <w:pPr>
              <w:pStyle w:val="TableText0"/>
              <w:jc w:val="center"/>
            </w:pPr>
            <w:r w:rsidRPr="007517DC">
              <w:t>84 (31.0%)</w:t>
            </w:r>
          </w:p>
        </w:tc>
        <w:tc>
          <w:tcPr>
            <w:tcW w:w="2816" w:type="dxa"/>
            <w:shd w:val="clear" w:color="auto" w:fill="auto"/>
            <w:vAlign w:val="center"/>
          </w:tcPr>
          <w:p w14:paraId="675B08F4" w14:textId="77777777" w:rsidR="00E14117" w:rsidRPr="007517DC" w:rsidRDefault="00E14117" w:rsidP="00B46554">
            <w:pPr>
              <w:pStyle w:val="TableText0"/>
              <w:jc w:val="center"/>
            </w:pPr>
            <w:r w:rsidRPr="007517DC">
              <w:t>75 (30.7%)</w:t>
            </w:r>
          </w:p>
        </w:tc>
        <w:tc>
          <w:tcPr>
            <w:tcW w:w="1037" w:type="dxa"/>
            <w:shd w:val="clear" w:color="auto" w:fill="auto"/>
            <w:vAlign w:val="center"/>
          </w:tcPr>
          <w:p w14:paraId="2A73643D" w14:textId="77777777" w:rsidR="00E14117" w:rsidRPr="007517DC" w:rsidRDefault="00E14117" w:rsidP="00B46554">
            <w:pPr>
              <w:pStyle w:val="TableText0"/>
              <w:jc w:val="center"/>
            </w:pPr>
          </w:p>
        </w:tc>
      </w:tr>
    </w:tbl>
    <w:p w14:paraId="563A2689" w14:textId="77777777" w:rsidR="00E14117" w:rsidRPr="007517DC" w:rsidRDefault="00E14117" w:rsidP="00B46554">
      <w:pPr>
        <w:pStyle w:val="TableFooter"/>
        <w:keepNext/>
        <w:keepLines/>
      </w:pPr>
      <w:r w:rsidRPr="007517DC">
        <w:t>Source: Table 2-36, p149 of the March 2025 resubmission.</w:t>
      </w:r>
    </w:p>
    <w:p w14:paraId="0FE53010" w14:textId="14093A2A" w:rsidR="00E14117" w:rsidRPr="007517DC" w:rsidRDefault="519E672D" w:rsidP="00B46554">
      <w:pPr>
        <w:pStyle w:val="TableFooter"/>
        <w:spacing w:after="120"/>
      </w:pPr>
      <w:proofErr w:type="spellStart"/>
      <w:r w:rsidRPr="45CC36A0">
        <w:t>BLd</w:t>
      </w:r>
      <w:proofErr w:type="spellEnd"/>
      <w:r w:rsidRPr="45CC36A0">
        <w:t xml:space="preserve"> = bortezomib, lenalidomide and dexamethasone; ECOG = the Eastern Cooperative Oncology Group; FISH = fluorescent in situ hybridisation; IgA = Immunoglobulin A; </w:t>
      </w:r>
      <w:proofErr w:type="spellStart"/>
      <w:r w:rsidRPr="45CC36A0">
        <w:t>IgD</w:t>
      </w:r>
      <w:proofErr w:type="spellEnd"/>
      <w:r w:rsidRPr="45CC36A0">
        <w:t xml:space="preserve"> = Immunoglobulin D; IgG = Immunoglobulin G; IgM = Immunoglobulin M; IQR = interquartile range; ISS = International Staging System; </w:t>
      </w:r>
      <w:proofErr w:type="spellStart"/>
      <w:r w:rsidRPr="45CC36A0">
        <w:t>Ld</w:t>
      </w:r>
      <w:proofErr w:type="spellEnd"/>
      <w:r w:rsidRPr="45CC36A0">
        <w:t xml:space="preserve"> = lenalidomide and dexamethasone; MM = multiple myeloma; MRDR = Myeloma and Related Diseases Registry; TI NDMM = transplant ineligible newly diagnosed multiple myeloma.</w:t>
      </w:r>
    </w:p>
    <w:p w14:paraId="2BF795B4" w14:textId="655ADF4E" w:rsidR="00E14117" w:rsidRPr="0052443C" w:rsidRDefault="519E672D" w:rsidP="45CC36A0">
      <w:pPr>
        <w:pStyle w:val="3-BodyText"/>
        <w:rPr>
          <w:color w:val="000000" w:themeColor="text1"/>
        </w:rPr>
      </w:pPr>
      <w:r w:rsidRPr="45CC36A0">
        <w:lastRenderedPageBreak/>
        <w:t xml:space="preserve">The </w:t>
      </w:r>
      <w:r w:rsidR="001F734F">
        <w:t>Kaplan Meier</w:t>
      </w:r>
      <w:r w:rsidRPr="45CC36A0">
        <w:t xml:space="preserve"> curves of PFS</w:t>
      </w:r>
      <w:r w:rsidR="00D07C0B">
        <w:t xml:space="preserve"> and OS</w:t>
      </w:r>
      <w:r w:rsidRPr="45CC36A0">
        <w:t xml:space="preserve"> by first line treatment regimen in TI NDMM patients from the analysis of the MRDR as of September 2024 are presented in</w:t>
      </w:r>
      <w:r w:rsidR="009F4534">
        <w:t xml:space="preserve"> </w:t>
      </w:r>
      <w:r w:rsidR="009F4534">
        <w:fldChar w:fldCharType="begin" w:fldLock="1"/>
      </w:r>
      <w:r w:rsidR="009F4534">
        <w:instrText xml:space="preserve"> REF _Ref191377085 \h </w:instrText>
      </w:r>
      <w:r w:rsidR="009F4534">
        <w:fldChar w:fldCharType="separate"/>
      </w:r>
      <w:r w:rsidR="0052366E" w:rsidRPr="007517DC">
        <w:t xml:space="preserve">Figure </w:t>
      </w:r>
      <w:r w:rsidR="0052366E">
        <w:rPr>
          <w:noProof/>
        </w:rPr>
        <w:t>5</w:t>
      </w:r>
      <w:r w:rsidR="009F4534">
        <w:fldChar w:fldCharType="end"/>
      </w:r>
      <w:r w:rsidR="00D07C0B">
        <w:t xml:space="preserve"> and </w:t>
      </w:r>
      <w:r w:rsidR="00D07C0B">
        <w:fldChar w:fldCharType="begin" w:fldLock="1"/>
      </w:r>
      <w:r w:rsidR="00D07C0B">
        <w:instrText xml:space="preserve"> REF _Ref193870007 \h </w:instrText>
      </w:r>
      <w:r w:rsidR="00D07C0B">
        <w:fldChar w:fldCharType="separate"/>
      </w:r>
      <w:r w:rsidR="0052366E" w:rsidRPr="007517DC">
        <w:t xml:space="preserve">Figure </w:t>
      </w:r>
      <w:r w:rsidR="0052366E">
        <w:rPr>
          <w:noProof/>
        </w:rPr>
        <w:t>6</w:t>
      </w:r>
      <w:r w:rsidR="00D07C0B">
        <w:fldChar w:fldCharType="end"/>
      </w:r>
      <w:r w:rsidR="00D07C0B">
        <w:t xml:space="preserve"> respectively</w:t>
      </w:r>
      <w:r w:rsidRPr="45CC36A0">
        <w:t xml:space="preserve">. </w:t>
      </w:r>
    </w:p>
    <w:p w14:paraId="0DED29DE" w14:textId="187727E7" w:rsidR="00E14117" w:rsidRPr="007517DC" w:rsidRDefault="00E14117" w:rsidP="00903079">
      <w:pPr>
        <w:pStyle w:val="Caption"/>
        <w:rPr>
          <w:rFonts w:eastAsia="Calibri" w:cs="Times New Roman"/>
        </w:rPr>
      </w:pPr>
      <w:bookmarkStart w:id="42" w:name="_Ref191377085"/>
      <w:r w:rsidRPr="007517DC">
        <w:t xml:space="preserve">Figure </w:t>
      </w:r>
      <w:r w:rsidR="009F4534">
        <w:fldChar w:fldCharType="begin" w:fldLock="1"/>
      </w:r>
      <w:r w:rsidR="009F4534">
        <w:instrText xml:space="preserve"> SEQ Figure \* ARABIC </w:instrText>
      </w:r>
      <w:r w:rsidR="009F4534">
        <w:fldChar w:fldCharType="separate"/>
      </w:r>
      <w:r w:rsidR="009F4534">
        <w:rPr>
          <w:noProof/>
        </w:rPr>
        <w:t>5</w:t>
      </w:r>
      <w:r w:rsidR="009F4534">
        <w:rPr>
          <w:noProof/>
        </w:rPr>
        <w:fldChar w:fldCharType="end"/>
      </w:r>
      <w:bookmarkEnd w:id="42"/>
      <w:r w:rsidRPr="007517DC">
        <w:t xml:space="preserve">: </w:t>
      </w:r>
      <w:r w:rsidRPr="007517DC">
        <w:rPr>
          <w:rFonts w:eastAsia="Calibri" w:cs="Times New Roman"/>
        </w:rPr>
        <w:t>Progression-free survival by first line regimen in transplant ineligible patients (MRD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9"/>
      </w:tblGrid>
      <w:tr w:rsidR="00E14117" w:rsidRPr="007517DC" w14:paraId="2397D9A4" w14:textId="77777777" w:rsidTr="003E590B">
        <w:tc>
          <w:tcPr>
            <w:tcW w:w="9049" w:type="dxa"/>
          </w:tcPr>
          <w:p w14:paraId="3CB91643" w14:textId="77777777" w:rsidR="00E14117" w:rsidRPr="007517DC" w:rsidRDefault="00E14117" w:rsidP="003E590B">
            <w:r w:rsidRPr="007517DC">
              <w:rPr>
                <w:noProof/>
              </w:rPr>
              <w:drawing>
                <wp:inline distT="0" distB="0" distL="0" distR="0" wp14:anchorId="70705CEE" wp14:editId="2C92B0AD">
                  <wp:extent cx="4871720" cy="2817500"/>
                  <wp:effectExtent l="0" t="0" r="5080" b="1905"/>
                  <wp:docPr id="724471607" name="Picture 1" descr="Figure 5: Progression-free survival by first line regimen in transplant ineligible patients (MR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71607" name="Picture 1" descr="Figure 5: Progression-free survival by first line regimen in transplant ineligible patients (MRDR)"/>
                          <pic:cNvPicPr/>
                        </pic:nvPicPr>
                        <pic:blipFill rotWithShape="1">
                          <a:blip r:embed="rId15"/>
                          <a:srcRect t="6344"/>
                          <a:stretch/>
                        </pic:blipFill>
                        <pic:spPr bwMode="auto">
                          <a:xfrm>
                            <a:off x="0" y="0"/>
                            <a:ext cx="4887378" cy="28265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851F21" w14:textId="77777777" w:rsidR="00E14117" w:rsidRPr="007517DC" w:rsidRDefault="00E14117" w:rsidP="006412AA">
      <w:pPr>
        <w:pStyle w:val="TableFigureFooter"/>
      </w:pPr>
      <w:r w:rsidRPr="007517DC">
        <w:t xml:space="preserve">Source: Figure 2-18, p153 of the March 2025 resubmission. </w:t>
      </w:r>
    </w:p>
    <w:p w14:paraId="7507F174" w14:textId="1FBCA6A4" w:rsidR="00E14117" w:rsidRPr="007517DC" w:rsidRDefault="519E672D" w:rsidP="006412AA">
      <w:pPr>
        <w:pStyle w:val="TableFigureFooter"/>
      </w:pPr>
      <w:proofErr w:type="spellStart"/>
      <w:r w:rsidRPr="45CC36A0">
        <w:t>VRd</w:t>
      </w:r>
      <w:proofErr w:type="spellEnd"/>
      <w:r w:rsidRPr="45CC36A0">
        <w:t xml:space="preserve"> = bortezomib, lenalidomide, dexamethasone, Rd = lenalidomide and dexamethasone; CI = confidence interval; PFS = progression free survival; MRDR = Myeloma and Related Diseases Registry. </w:t>
      </w:r>
    </w:p>
    <w:p w14:paraId="4CC6DF62" w14:textId="176F20FA" w:rsidR="00E14117" w:rsidRPr="007517DC" w:rsidRDefault="519E672D" w:rsidP="006412AA">
      <w:pPr>
        <w:pStyle w:val="TableFigureFooter"/>
      </w:pPr>
      <w:r w:rsidRPr="45CC36A0">
        <w:t>The March 2025 resubmission did not provide an explanation for the numbers in brackets provided in this figure; they are assumed to correspond to the number of events observed between timepoints.</w:t>
      </w:r>
    </w:p>
    <w:p w14:paraId="04749057" w14:textId="2A3EAA42" w:rsidR="00E14117" w:rsidRPr="007517DC" w:rsidRDefault="00D07C0B" w:rsidP="00D07C0B">
      <w:pPr>
        <w:pStyle w:val="3-BodyText"/>
      </w:pPr>
      <w:r w:rsidRPr="45CC36A0">
        <w:t xml:space="preserve">The results from the </w:t>
      </w:r>
      <w:r w:rsidR="00CA01A8">
        <w:t xml:space="preserve">PFS </w:t>
      </w:r>
      <w:r w:rsidRPr="45CC36A0">
        <w:t xml:space="preserve">analysis showed a similar trajectory for ASCT-ineligible patients treated with </w:t>
      </w:r>
      <w:proofErr w:type="spellStart"/>
      <w:r w:rsidRPr="45CC36A0">
        <w:t>BLd</w:t>
      </w:r>
      <w:proofErr w:type="spellEnd"/>
      <w:r w:rsidRPr="45CC36A0">
        <w:t xml:space="preserve"> and Ld. </w:t>
      </w:r>
      <w:r>
        <w:t>T</w:t>
      </w:r>
      <w:r w:rsidRPr="45CC36A0">
        <w:t xml:space="preserve">he median PFS of 26.2 (95% CI: 21.4, 34.8) months for </w:t>
      </w:r>
      <w:proofErr w:type="spellStart"/>
      <w:r w:rsidRPr="45CC36A0">
        <w:t>BLd</w:t>
      </w:r>
      <w:proofErr w:type="spellEnd"/>
      <w:r w:rsidRPr="45CC36A0">
        <w:t xml:space="preserve">-treated patients was similar to the 23.8 (95% CI: 19.6, 29.3) months for </w:t>
      </w:r>
      <w:proofErr w:type="spellStart"/>
      <w:r w:rsidRPr="45CC36A0">
        <w:t>Ld</w:t>
      </w:r>
      <w:proofErr w:type="spellEnd"/>
      <w:r w:rsidRPr="45CC36A0">
        <w:t xml:space="preserve">-treated patients. </w:t>
      </w:r>
      <w:r w:rsidRPr="45CC36A0">
        <w:rPr>
          <w:color w:val="000000" w:themeColor="text1"/>
        </w:rPr>
        <w:t>The unadjusted (HR = 0.89 (95% CI: 0.72, 1.11) and adjusted (HR = 0.90; 95% CI: 0.69, 1.16) results are presented in</w:t>
      </w:r>
      <w:r>
        <w:rPr>
          <w:color w:val="000000" w:themeColor="text1"/>
        </w:rPr>
        <w:t xml:space="preserve"> </w:t>
      </w:r>
      <w:r>
        <w:rPr>
          <w:color w:val="000000" w:themeColor="text1"/>
        </w:rPr>
        <w:fldChar w:fldCharType="begin" w:fldLock="1"/>
      </w:r>
      <w:r>
        <w:rPr>
          <w:color w:val="000000" w:themeColor="text1"/>
        </w:rPr>
        <w:instrText xml:space="preserve"> REF _Ref191376741 \h  \* MERGEFORMAT </w:instrText>
      </w:r>
      <w:r>
        <w:rPr>
          <w:color w:val="000000" w:themeColor="text1"/>
        </w:rPr>
      </w:r>
      <w:r>
        <w:rPr>
          <w:color w:val="000000" w:themeColor="text1"/>
        </w:rPr>
        <w:fldChar w:fldCharType="separate"/>
      </w:r>
      <w:r w:rsidRPr="007517DC">
        <w:t xml:space="preserve">Table </w:t>
      </w:r>
      <w:r>
        <w:rPr>
          <w:noProof/>
        </w:rPr>
        <w:t>9</w:t>
      </w:r>
      <w:r>
        <w:rPr>
          <w:color w:val="000000" w:themeColor="text1"/>
        </w:rPr>
        <w:fldChar w:fldCharType="end"/>
      </w:r>
      <w:r w:rsidRPr="45CC36A0">
        <w:rPr>
          <w:color w:val="000000" w:themeColor="text1"/>
        </w:rPr>
        <w:t>.</w:t>
      </w:r>
    </w:p>
    <w:p w14:paraId="06D21600" w14:textId="521172DD" w:rsidR="00E14117" w:rsidRPr="007517DC" w:rsidRDefault="00E14117" w:rsidP="00E14117">
      <w:pPr>
        <w:pStyle w:val="Caption"/>
        <w:rPr>
          <w:rFonts w:eastAsia="Calibri" w:cs="Times New Roman"/>
          <w:color w:val="000000" w:themeColor="text1"/>
          <w:highlight w:val="cyan"/>
        </w:rPr>
      </w:pPr>
      <w:bookmarkStart w:id="43" w:name="_Ref191376741"/>
      <w:r w:rsidRPr="007517DC">
        <w:t xml:space="preserve">Table </w:t>
      </w:r>
      <w:r w:rsidR="00F31F32">
        <w:fldChar w:fldCharType="begin" w:fldLock="1"/>
      </w:r>
      <w:r w:rsidR="00F31F32">
        <w:instrText xml:space="preserve"> SEQ Table \* ARABIC </w:instrText>
      </w:r>
      <w:r w:rsidR="00F31F32">
        <w:fldChar w:fldCharType="separate"/>
      </w:r>
      <w:r w:rsidR="00F31F32">
        <w:rPr>
          <w:noProof/>
        </w:rPr>
        <w:t>9</w:t>
      </w:r>
      <w:r w:rsidR="00F31F32">
        <w:rPr>
          <w:noProof/>
        </w:rPr>
        <w:fldChar w:fldCharType="end"/>
      </w:r>
      <w:bookmarkEnd w:id="43"/>
      <w:r w:rsidRPr="007517DC">
        <w:t>: Results of Cox model for PFS and OS in transplant ineligible patients (MRDR; September 2024)</w:t>
      </w:r>
    </w:p>
    <w:tbl>
      <w:tblPr>
        <w:tblStyle w:val="TableGrid"/>
        <w:tblW w:w="5000" w:type="pct"/>
        <w:tblLook w:val="04A0" w:firstRow="1" w:lastRow="0" w:firstColumn="1" w:lastColumn="0" w:noHBand="0" w:noVBand="1"/>
        <w:tblCaption w:val="Table 9: Results of Cox model for PFS and OS in transplant ineligible patients (MRDR; September 2024)"/>
      </w:tblPr>
      <w:tblGrid>
        <w:gridCol w:w="2540"/>
        <w:gridCol w:w="2817"/>
        <w:gridCol w:w="3682"/>
      </w:tblGrid>
      <w:tr w:rsidR="00E14117" w:rsidRPr="007517DC" w14:paraId="6EF88CC0" w14:textId="77777777" w:rsidTr="00F20AC8">
        <w:tc>
          <w:tcPr>
            <w:tcW w:w="1405" w:type="pct"/>
            <w:shd w:val="clear" w:color="auto" w:fill="auto"/>
            <w:vAlign w:val="center"/>
          </w:tcPr>
          <w:p w14:paraId="44A2C0E9" w14:textId="77777777" w:rsidR="00E14117" w:rsidRPr="007517DC" w:rsidRDefault="00E14117" w:rsidP="00F20AC8">
            <w:pPr>
              <w:pStyle w:val="TableText0"/>
              <w:rPr>
                <w:b/>
                <w:bCs w:val="0"/>
              </w:rPr>
            </w:pPr>
          </w:p>
        </w:tc>
        <w:tc>
          <w:tcPr>
            <w:tcW w:w="1558" w:type="pct"/>
            <w:shd w:val="clear" w:color="auto" w:fill="auto"/>
          </w:tcPr>
          <w:p w14:paraId="32CF8C5A" w14:textId="77777777" w:rsidR="00E14117" w:rsidRPr="007517DC" w:rsidRDefault="00E14117" w:rsidP="00F20AC8">
            <w:pPr>
              <w:pStyle w:val="In-tableHeading"/>
              <w:rPr>
                <w:lang w:val="en-AU"/>
              </w:rPr>
            </w:pPr>
            <w:r w:rsidRPr="007517DC">
              <w:rPr>
                <w:lang w:val="en-AU"/>
              </w:rPr>
              <w:t>Hazard ratio (95% CI)</w:t>
            </w:r>
          </w:p>
        </w:tc>
        <w:tc>
          <w:tcPr>
            <w:tcW w:w="2037" w:type="pct"/>
            <w:shd w:val="clear" w:color="auto" w:fill="auto"/>
          </w:tcPr>
          <w:p w14:paraId="5F482D23" w14:textId="77777777" w:rsidR="00E14117" w:rsidRPr="007517DC" w:rsidRDefault="00E14117" w:rsidP="00F20AC8">
            <w:pPr>
              <w:pStyle w:val="In-tableHeading"/>
              <w:rPr>
                <w:lang w:val="en-AU"/>
              </w:rPr>
            </w:pPr>
            <w:proofErr w:type="spellStart"/>
            <w:r w:rsidRPr="007517DC">
              <w:rPr>
                <w:lang w:val="en-AU"/>
              </w:rPr>
              <w:t>Adjusted</w:t>
            </w:r>
            <w:r w:rsidRPr="007517DC">
              <w:rPr>
                <w:vertAlign w:val="superscript"/>
                <w:lang w:val="en-AU"/>
              </w:rPr>
              <w:t>a</w:t>
            </w:r>
            <w:proofErr w:type="spellEnd"/>
            <w:r w:rsidRPr="007517DC">
              <w:rPr>
                <w:lang w:val="en-AU"/>
              </w:rPr>
              <w:t xml:space="preserve"> hazard ratio (95% CI)</w:t>
            </w:r>
          </w:p>
        </w:tc>
      </w:tr>
      <w:tr w:rsidR="00E14117" w:rsidRPr="007517DC" w14:paraId="122CCE8E" w14:textId="77777777" w:rsidTr="00F20AC8">
        <w:tc>
          <w:tcPr>
            <w:tcW w:w="1405" w:type="pct"/>
            <w:shd w:val="clear" w:color="auto" w:fill="auto"/>
            <w:vAlign w:val="center"/>
          </w:tcPr>
          <w:p w14:paraId="503C9750" w14:textId="77777777" w:rsidR="00E14117" w:rsidRPr="007517DC" w:rsidRDefault="00E14117" w:rsidP="00F20AC8">
            <w:pPr>
              <w:pStyle w:val="In-tableHeading"/>
              <w:jc w:val="left"/>
            </w:pPr>
            <w:r>
              <w:rPr>
                <w:lang w:val="en-AU"/>
              </w:rPr>
              <w:t xml:space="preserve">PFS: </w:t>
            </w:r>
            <w:proofErr w:type="spellStart"/>
            <w:r w:rsidRPr="007517DC">
              <w:rPr>
                <w:lang w:val="en-AU"/>
              </w:rPr>
              <w:t>BLd</w:t>
            </w:r>
            <w:proofErr w:type="spellEnd"/>
            <w:r w:rsidRPr="007517DC">
              <w:rPr>
                <w:lang w:val="en-AU"/>
              </w:rPr>
              <w:t xml:space="preserve"> vs </w:t>
            </w:r>
            <w:proofErr w:type="spellStart"/>
            <w:r w:rsidRPr="007517DC">
              <w:rPr>
                <w:lang w:val="en-AU"/>
              </w:rPr>
              <w:t>Ld</w:t>
            </w:r>
            <w:proofErr w:type="spellEnd"/>
          </w:p>
        </w:tc>
        <w:tc>
          <w:tcPr>
            <w:tcW w:w="1558" w:type="pct"/>
            <w:shd w:val="clear" w:color="auto" w:fill="auto"/>
          </w:tcPr>
          <w:p w14:paraId="3F85B1C1" w14:textId="77777777" w:rsidR="00E14117" w:rsidRPr="007517DC" w:rsidRDefault="00E14117" w:rsidP="00F20AC8">
            <w:pPr>
              <w:pStyle w:val="TableText0"/>
              <w:jc w:val="center"/>
            </w:pPr>
            <w:r w:rsidRPr="007517DC">
              <w:t>0.89 (0.72, 1.11)</w:t>
            </w:r>
          </w:p>
          <w:p w14:paraId="0700FCDA" w14:textId="77777777" w:rsidR="00E14117" w:rsidRPr="007517DC" w:rsidRDefault="00E14117" w:rsidP="00F20AC8">
            <w:pPr>
              <w:pStyle w:val="TableText0"/>
              <w:jc w:val="center"/>
            </w:pPr>
            <w:r w:rsidRPr="007517DC">
              <w:t>p = 0.304</w:t>
            </w:r>
          </w:p>
        </w:tc>
        <w:tc>
          <w:tcPr>
            <w:tcW w:w="2037" w:type="pct"/>
            <w:shd w:val="clear" w:color="auto" w:fill="auto"/>
          </w:tcPr>
          <w:p w14:paraId="4BF0F277" w14:textId="77777777" w:rsidR="00E14117" w:rsidRPr="007517DC" w:rsidRDefault="00E14117" w:rsidP="00F20AC8">
            <w:pPr>
              <w:pStyle w:val="TableText0"/>
              <w:jc w:val="center"/>
            </w:pPr>
            <w:r w:rsidRPr="007517DC">
              <w:t>0.90 (0.69, 1.16)</w:t>
            </w:r>
          </w:p>
          <w:p w14:paraId="75928CB4" w14:textId="77777777" w:rsidR="00E14117" w:rsidRPr="007517DC" w:rsidRDefault="00E14117" w:rsidP="00F20AC8">
            <w:pPr>
              <w:pStyle w:val="TableText0"/>
              <w:jc w:val="center"/>
            </w:pPr>
            <w:r w:rsidRPr="007517DC">
              <w:t>p = 0.400</w:t>
            </w:r>
          </w:p>
        </w:tc>
      </w:tr>
      <w:tr w:rsidR="00E14117" w:rsidRPr="007517DC" w14:paraId="0E7F187B" w14:textId="77777777" w:rsidTr="00F20AC8">
        <w:trPr>
          <w:trHeight w:val="309"/>
        </w:trPr>
        <w:tc>
          <w:tcPr>
            <w:tcW w:w="1405" w:type="pct"/>
            <w:vAlign w:val="center"/>
          </w:tcPr>
          <w:p w14:paraId="5BFCC61F" w14:textId="77777777" w:rsidR="00E14117" w:rsidRPr="007517DC" w:rsidRDefault="00E14117" w:rsidP="00F20AC8">
            <w:pPr>
              <w:pStyle w:val="In-tableHeading"/>
              <w:jc w:val="left"/>
              <w:rPr>
                <w:lang w:val="en-AU"/>
              </w:rPr>
            </w:pPr>
            <w:r>
              <w:rPr>
                <w:lang w:val="en-AU"/>
              </w:rPr>
              <w:t xml:space="preserve">OS: </w:t>
            </w:r>
            <w:proofErr w:type="spellStart"/>
            <w:r w:rsidRPr="007517DC">
              <w:rPr>
                <w:lang w:val="en-AU"/>
              </w:rPr>
              <w:t>BLd</w:t>
            </w:r>
            <w:proofErr w:type="spellEnd"/>
            <w:r w:rsidRPr="007517DC">
              <w:rPr>
                <w:lang w:val="en-AU"/>
              </w:rPr>
              <w:t xml:space="preserve"> vs </w:t>
            </w:r>
            <w:proofErr w:type="spellStart"/>
            <w:r w:rsidRPr="007517DC">
              <w:rPr>
                <w:lang w:val="en-AU"/>
              </w:rPr>
              <w:t>Ld</w:t>
            </w:r>
            <w:proofErr w:type="spellEnd"/>
          </w:p>
        </w:tc>
        <w:tc>
          <w:tcPr>
            <w:tcW w:w="1558" w:type="pct"/>
          </w:tcPr>
          <w:p w14:paraId="0B49775F" w14:textId="77777777" w:rsidR="00E14117" w:rsidRPr="007517DC" w:rsidRDefault="00E14117" w:rsidP="00F20AC8">
            <w:pPr>
              <w:pStyle w:val="TableText0"/>
              <w:jc w:val="center"/>
            </w:pPr>
            <w:r w:rsidRPr="007517DC">
              <w:t>0.89 (0.67, 1.20)</w:t>
            </w:r>
          </w:p>
          <w:p w14:paraId="1C751E67" w14:textId="77777777" w:rsidR="00E14117" w:rsidRPr="007517DC" w:rsidRDefault="00E14117" w:rsidP="00F20AC8">
            <w:pPr>
              <w:pStyle w:val="TableText0"/>
              <w:jc w:val="center"/>
            </w:pPr>
            <w:r w:rsidRPr="007517DC">
              <w:t>p = 0.450</w:t>
            </w:r>
          </w:p>
        </w:tc>
        <w:tc>
          <w:tcPr>
            <w:tcW w:w="2037" w:type="pct"/>
          </w:tcPr>
          <w:p w14:paraId="541C134F" w14:textId="77777777" w:rsidR="00E14117" w:rsidRPr="007517DC" w:rsidRDefault="00E14117" w:rsidP="00F20AC8">
            <w:pPr>
              <w:pStyle w:val="TableText0"/>
              <w:jc w:val="center"/>
            </w:pPr>
            <w:r w:rsidRPr="007517DC">
              <w:t>0.97 (0.68, 1.40)</w:t>
            </w:r>
          </w:p>
          <w:p w14:paraId="541D98E3" w14:textId="77777777" w:rsidR="00E14117" w:rsidRPr="007517DC" w:rsidRDefault="00E14117" w:rsidP="00F20AC8">
            <w:pPr>
              <w:pStyle w:val="TableText0"/>
              <w:jc w:val="center"/>
            </w:pPr>
            <w:r w:rsidRPr="007517DC">
              <w:t>p = 0.877</w:t>
            </w:r>
          </w:p>
        </w:tc>
      </w:tr>
    </w:tbl>
    <w:p w14:paraId="3CDADC42" w14:textId="77777777" w:rsidR="00E14117" w:rsidRPr="007517DC" w:rsidRDefault="00E14117" w:rsidP="006412AA">
      <w:pPr>
        <w:pStyle w:val="TableFigureFootnote"/>
        <w:rPr>
          <w:sz w:val="16"/>
          <w:szCs w:val="16"/>
        </w:rPr>
      </w:pPr>
      <w:r w:rsidRPr="007517DC">
        <w:t>Source: Table 2-37, p152 and Table 2-38, p154 of the March 2025 resubmission.</w:t>
      </w:r>
    </w:p>
    <w:p w14:paraId="3340A4F2" w14:textId="7CC6318B" w:rsidR="00E14117" w:rsidRPr="007517DC" w:rsidRDefault="519E672D" w:rsidP="006412AA">
      <w:pPr>
        <w:pStyle w:val="TableFigureFootnote"/>
      </w:pPr>
      <w:proofErr w:type="spellStart"/>
      <w:r w:rsidRPr="45CC36A0">
        <w:t>BLd</w:t>
      </w:r>
      <w:proofErr w:type="spellEnd"/>
      <w:r w:rsidRPr="45CC36A0">
        <w:t xml:space="preserve"> = bortezomib, lenalidomide and dexamethasone; CI = confidence interval; </w:t>
      </w:r>
      <w:proofErr w:type="spellStart"/>
      <w:r w:rsidRPr="45CC36A0">
        <w:t>Ld</w:t>
      </w:r>
      <w:proofErr w:type="spellEnd"/>
      <w:r w:rsidRPr="45CC36A0">
        <w:t xml:space="preserve"> = lenalidomide and dexamethasone; MRDR = Myeloma and Related Diseases Registry; PFS = progression free surviva</w:t>
      </w:r>
      <w:r w:rsidRPr="45CC36A0">
        <w:rPr>
          <w:sz w:val="16"/>
          <w:szCs w:val="16"/>
        </w:rPr>
        <w:t xml:space="preserve">l; </w:t>
      </w:r>
      <w:r w:rsidRPr="45CC36A0">
        <w:t>OS = overall surviva</w:t>
      </w:r>
      <w:r w:rsidRPr="45CC36A0">
        <w:rPr>
          <w:sz w:val="16"/>
          <w:szCs w:val="16"/>
        </w:rPr>
        <w:t>l.</w:t>
      </w:r>
      <w:r w:rsidRPr="45CC36A0">
        <w:t xml:space="preserve"> </w:t>
      </w:r>
    </w:p>
    <w:p w14:paraId="58411D74" w14:textId="4A6B7F26" w:rsidR="00405CC4" w:rsidRPr="00405CC4" w:rsidRDefault="00E14117" w:rsidP="00405CC4">
      <w:pPr>
        <w:pStyle w:val="TableFigureFootnote"/>
      </w:pPr>
      <w:r w:rsidRPr="007517DC">
        <w:t>a Hazard ratio adjusted for age, ISS, ECOG and cytogenetic risk</w:t>
      </w:r>
    </w:p>
    <w:p w14:paraId="083B5A59" w14:textId="22FEA303" w:rsidR="00E14117" w:rsidRPr="007517DC" w:rsidRDefault="00E14117" w:rsidP="006D1AB5">
      <w:pPr>
        <w:pStyle w:val="Caption"/>
        <w:keepNext w:val="0"/>
        <w:pageBreakBefore/>
        <w:widowControl w:val="0"/>
      </w:pPr>
      <w:r w:rsidRPr="007517DC">
        <w:lastRenderedPageBreak/>
        <w:t xml:space="preserve"> </w:t>
      </w:r>
      <w:bookmarkStart w:id="44" w:name="_Ref193870007"/>
      <w:r w:rsidRPr="007517DC">
        <w:t xml:space="preserve">Figure </w:t>
      </w:r>
      <w:r w:rsidR="009F4534">
        <w:fldChar w:fldCharType="begin" w:fldLock="1"/>
      </w:r>
      <w:r w:rsidR="009F4534">
        <w:instrText xml:space="preserve"> SEQ Figure \* ARABIC </w:instrText>
      </w:r>
      <w:r w:rsidR="009F4534">
        <w:fldChar w:fldCharType="separate"/>
      </w:r>
      <w:r w:rsidR="009F4534">
        <w:rPr>
          <w:noProof/>
        </w:rPr>
        <w:t>6</w:t>
      </w:r>
      <w:r w:rsidR="009F4534">
        <w:rPr>
          <w:noProof/>
        </w:rPr>
        <w:fldChar w:fldCharType="end"/>
      </w:r>
      <w:bookmarkEnd w:id="44"/>
      <w:r w:rsidRPr="007517DC">
        <w:t>: Overall survival by first line regimen in transplant ineligible patients (MRD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9"/>
      </w:tblGrid>
      <w:tr w:rsidR="00E14117" w:rsidRPr="007517DC" w14:paraId="289D1442" w14:textId="77777777" w:rsidTr="00F36C74">
        <w:tc>
          <w:tcPr>
            <w:tcW w:w="9049" w:type="dxa"/>
            <w:shd w:val="clear" w:color="auto" w:fill="auto"/>
          </w:tcPr>
          <w:p w14:paraId="45C81A13" w14:textId="77777777" w:rsidR="00E14117" w:rsidRPr="007517DC" w:rsidRDefault="00E14117" w:rsidP="00F20AC8">
            <w:pPr>
              <w:keepLines/>
              <w:widowControl w:val="0"/>
            </w:pPr>
            <w:r w:rsidRPr="007517DC">
              <w:rPr>
                <w:noProof/>
              </w:rPr>
              <w:drawing>
                <wp:inline distT="0" distB="0" distL="0" distR="0" wp14:anchorId="564E47CC" wp14:editId="6E913621">
                  <wp:extent cx="4803775" cy="2827866"/>
                  <wp:effectExtent l="0" t="0" r="0" b="0"/>
                  <wp:docPr id="1473322837" name="Picture 1" descr=" Figure 6: Overall survival by first line regimen in transplant ineligible patients (MR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22837" name="Picture 1" descr=" Figure 6: Overall survival by first line regimen in transplant ineligible patients (MRDR)"/>
                          <pic:cNvPicPr/>
                        </pic:nvPicPr>
                        <pic:blipFill rotWithShape="1">
                          <a:blip r:embed="rId16"/>
                          <a:srcRect b="4062"/>
                          <a:stretch/>
                        </pic:blipFill>
                        <pic:spPr bwMode="auto">
                          <a:xfrm>
                            <a:off x="0" y="0"/>
                            <a:ext cx="4822706" cy="28390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1EFB26" w14:textId="77777777" w:rsidR="00E14117" w:rsidRPr="007517DC" w:rsidRDefault="00E14117" w:rsidP="006412AA">
      <w:pPr>
        <w:pStyle w:val="TableFigureFooter"/>
      </w:pPr>
      <w:r w:rsidRPr="007517DC">
        <w:t>Source: Figure 2-18, p 153 of the March 2025 resubmission.</w:t>
      </w:r>
    </w:p>
    <w:p w14:paraId="1895AC1C" w14:textId="22A0F547" w:rsidR="00E14117" w:rsidRPr="007517DC" w:rsidRDefault="519E672D" w:rsidP="006412AA">
      <w:pPr>
        <w:pStyle w:val="TableFigureFooter"/>
      </w:pPr>
      <w:r w:rsidRPr="45CC36A0">
        <w:t xml:space="preserve">MRDR = Myeloma and Related Diseases Registry; Rd = lenalidomide and dexamethasone; </w:t>
      </w:r>
      <w:proofErr w:type="spellStart"/>
      <w:r w:rsidRPr="45CC36A0">
        <w:t>VRd</w:t>
      </w:r>
      <w:proofErr w:type="spellEnd"/>
      <w:r w:rsidRPr="45CC36A0">
        <w:t xml:space="preserve"> = bortezomib, lenalidomide and dexamethasone. </w:t>
      </w:r>
    </w:p>
    <w:p w14:paraId="40F876B4" w14:textId="0AFD0FD8" w:rsidR="00E14117" w:rsidRPr="007517DC" w:rsidRDefault="519E672D" w:rsidP="006412AA">
      <w:pPr>
        <w:pStyle w:val="TableFigureFooter"/>
      </w:pPr>
      <w:r w:rsidRPr="45CC36A0">
        <w:t>The March 2025 resubmission did not provide an explanation for the numbers in brackets provided in this figure; they were assumed to correspond to the number of events observed between timepoints.</w:t>
      </w:r>
    </w:p>
    <w:p w14:paraId="5D15017C" w14:textId="599C1FEC" w:rsidR="00E14117" w:rsidRPr="0052443C" w:rsidRDefault="519E672D" w:rsidP="45CC36A0">
      <w:pPr>
        <w:pStyle w:val="3-BodyText"/>
        <w:rPr>
          <w:rFonts w:eastAsia="Calibri" w:cs="Times New Roman"/>
        </w:rPr>
      </w:pPr>
      <w:bookmarkStart w:id="45" w:name="_Ref193869893"/>
      <w:r w:rsidRPr="45CC36A0">
        <w:rPr>
          <w:rFonts w:eastAsia="Calibri" w:cs="Times New Roman"/>
        </w:rPr>
        <w:t xml:space="preserve">The Kaplan-Meier curves for OS and PFS only extend to 48 months, which prevents an assessment of late divergence or convergence in the survival curves and potentially masks important trends in long-term efficacy. However, there is an imbalance in patients remaining at 48 months (3 vs 41 for PFS and 12 vs 79 for OS in the </w:t>
      </w:r>
      <w:proofErr w:type="spellStart"/>
      <w:r w:rsidRPr="45CC36A0">
        <w:rPr>
          <w:rFonts w:eastAsia="Calibri" w:cs="Times New Roman"/>
        </w:rPr>
        <w:t>BLd</w:t>
      </w:r>
      <w:proofErr w:type="spellEnd"/>
      <w:r w:rsidRPr="45CC36A0">
        <w:rPr>
          <w:rFonts w:eastAsia="Calibri" w:cs="Times New Roman"/>
        </w:rPr>
        <w:t xml:space="preserve"> and </w:t>
      </w:r>
      <w:proofErr w:type="spellStart"/>
      <w:r w:rsidRPr="45CC36A0">
        <w:rPr>
          <w:rFonts w:eastAsia="Calibri" w:cs="Times New Roman"/>
        </w:rPr>
        <w:t>Ld</w:t>
      </w:r>
      <w:proofErr w:type="spellEnd"/>
      <w:r w:rsidRPr="45CC36A0">
        <w:rPr>
          <w:rFonts w:eastAsia="Calibri" w:cs="Times New Roman"/>
        </w:rPr>
        <w:t xml:space="preserve"> arms, respectively), which compromises the reliability of long-term survival estimates.</w:t>
      </w:r>
      <w:bookmarkEnd w:id="45"/>
    </w:p>
    <w:p w14:paraId="09E6DCD3" w14:textId="68F7E03F" w:rsidR="00E14117" w:rsidRPr="00CF59B0" w:rsidRDefault="519E672D" w:rsidP="45CC36A0">
      <w:pPr>
        <w:pStyle w:val="3-BodyText"/>
        <w:rPr>
          <w:rFonts w:eastAsia="Calibri" w:cs="Times New Roman"/>
        </w:rPr>
      </w:pPr>
      <w:bookmarkStart w:id="46" w:name="_Ref191377445"/>
      <w:r w:rsidRPr="45CC36A0">
        <w:rPr>
          <w:rFonts w:eastAsia="Calibri" w:cs="Times New Roman"/>
        </w:rPr>
        <w:t xml:space="preserve">The evaluation stated that the March 2025 resubmission's conclusion that there is no difference in terms of PFS and OS between </w:t>
      </w:r>
      <w:proofErr w:type="spellStart"/>
      <w:r w:rsidRPr="45CC36A0">
        <w:rPr>
          <w:rFonts w:eastAsia="Calibri" w:cs="Times New Roman"/>
        </w:rPr>
        <w:t>BLd</w:t>
      </w:r>
      <w:proofErr w:type="spellEnd"/>
      <w:r w:rsidRPr="45CC36A0">
        <w:rPr>
          <w:rFonts w:eastAsia="Calibri" w:cs="Times New Roman"/>
        </w:rPr>
        <w:t xml:space="preserve"> and </w:t>
      </w:r>
      <w:proofErr w:type="spellStart"/>
      <w:r w:rsidRPr="45CC36A0">
        <w:rPr>
          <w:rFonts w:eastAsia="Calibri" w:cs="Times New Roman"/>
        </w:rPr>
        <w:t>Ld</w:t>
      </w:r>
      <w:proofErr w:type="spellEnd"/>
      <w:r w:rsidRPr="45CC36A0">
        <w:rPr>
          <w:rFonts w:eastAsia="Calibri" w:cs="Times New Roman"/>
        </w:rPr>
        <w:t xml:space="preserve"> based on the non-significant HR of PFS = 0.9</w:t>
      </w:r>
      <w:r w:rsidR="00AC6C00">
        <w:rPr>
          <w:rFonts w:eastAsia="Calibri" w:cs="Times New Roman"/>
        </w:rPr>
        <w:t>0</w:t>
      </w:r>
      <w:r w:rsidRPr="45CC36A0">
        <w:rPr>
          <w:rFonts w:eastAsia="Calibri" w:cs="Times New Roman"/>
        </w:rPr>
        <w:t xml:space="preserve"> (95% CI: 0.69, 1.16) and OS = 0.97 (95% CI: 0.68, 1.40) in the MRDR analysis should be </w:t>
      </w:r>
      <w:r w:rsidRPr="45CC36A0">
        <w:t>interpreted</w:t>
      </w:r>
      <w:r w:rsidRPr="45CC36A0">
        <w:rPr>
          <w:rFonts w:eastAsia="Calibri" w:cs="Times New Roman"/>
        </w:rPr>
        <w:t xml:space="preserve"> with caution as there is a p</w:t>
      </w:r>
      <w:r w:rsidRPr="45CC36A0">
        <w:rPr>
          <w:rFonts w:eastAsia="Calibri"/>
        </w:rPr>
        <w:t xml:space="preserve">otential for bias in patient selection as patients in the MRDR were not randomised to receive </w:t>
      </w:r>
      <w:proofErr w:type="spellStart"/>
      <w:r w:rsidRPr="45CC36A0">
        <w:rPr>
          <w:rFonts w:eastAsia="Calibri"/>
        </w:rPr>
        <w:t>BLd</w:t>
      </w:r>
      <w:proofErr w:type="spellEnd"/>
      <w:r w:rsidRPr="45CC36A0">
        <w:rPr>
          <w:rFonts w:eastAsia="Calibri"/>
        </w:rPr>
        <w:t xml:space="preserve"> or Ld.</w:t>
      </w:r>
      <w:bookmarkEnd w:id="46"/>
      <w:r w:rsidRPr="45CC36A0">
        <w:rPr>
          <w:rFonts w:eastAsia="Calibri"/>
        </w:rPr>
        <w:t xml:space="preserve"> </w:t>
      </w:r>
    </w:p>
    <w:p w14:paraId="4625A2CF" w14:textId="3358DF79" w:rsidR="008D3B0A" w:rsidRPr="00E61A6D" w:rsidRDefault="32A4ED12" w:rsidP="00210F86">
      <w:pPr>
        <w:pStyle w:val="5-SubsectionSubheading"/>
      </w:pPr>
      <w:r w:rsidRPr="45CC36A0">
        <w:t>Indirect treatment comparison</w:t>
      </w:r>
      <w:r w:rsidR="5E5A2F1B" w:rsidRPr="45CC36A0">
        <w:t xml:space="preserve"> – </w:t>
      </w:r>
      <w:proofErr w:type="spellStart"/>
      <w:r w:rsidR="5E5A2F1B" w:rsidRPr="45CC36A0">
        <w:t>DLd</w:t>
      </w:r>
      <w:proofErr w:type="spellEnd"/>
      <w:r w:rsidR="5E5A2F1B" w:rsidRPr="45CC36A0">
        <w:t xml:space="preserve"> vs </w:t>
      </w:r>
      <w:proofErr w:type="spellStart"/>
      <w:r w:rsidR="5E5A2F1B" w:rsidRPr="45CC36A0">
        <w:t>BLd</w:t>
      </w:r>
      <w:proofErr w:type="spellEnd"/>
    </w:p>
    <w:p w14:paraId="21A3A818" w14:textId="67ABC391" w:rsidR="00327EBF" w:rsidRPr="00562524" w:rsidRDefault="7F78677E" w:rsidP="45CC36A0">
      <w:pPr>
        <w:pStyle w:val="3-BodyText"/>
      </w:pPr>
      <w:bookmarkStart w:id="47" w:name="_Ref185244919"/>
      <w:r w:rsidRPr="00562524">
        <w:t xml:space="preserve">The March 2023 submission </w:t>
      </w:r>
      <w:r w:rsidR="5AB26BCE" w:rsidRPr="00562524">
        <w:t xml:space="preserve">stated </w:t>
      </w:r>
      <w:r w:rsidRPr="00562524">
        <w:t xml:space="preserve">that </w:t>
      </w:r>
      <w:r w:rsidR="3F36A733" w:rsidRPr="00562524">
        <w:t>in the subgroup of patients aged ≥</w:t>
      </w:r>
      <w:r w:rsidR="006E354E">
        <w:t> </w:t>
      </w:r>
      <w:r w:rsidR="3F36A733" w:rsidRPr="00562524">
        <w:t>65</w:t>
      </w:r>
      <w:r w:rsidR="006E354E">
        <w:t> </w:t>
      </w:r>
      <w:r w:rsidR="3F36A733" w:rsidRPr="00562524">
        <w:t xml:space="preserve">years, the comparison between </w:t>
      </w:r>
      <w:proofErr w:type="spellStart"/>
      <w:r w:rsidR="3F36A733" w:rsidRPr="00562524">
        <w:t>BLd</w:t>
      </w:r>
      <w:proofErr w:type="spellEnd"/>
      <w:r w:rsidR="3F36A733" w:rsidRPr="00562524">
        <w:t xml:space="preserve"> and </w:t>
      </w:r>
      <w:proofErr w:type="spellStart"/>
      <w:r w:rsidR="3F36A733" w:rsidRPr="00562524">
        <w:t>Ld</w:t>
      </w:r>
      <w:proofErr w:type="spellEnd"/>
      <w:r w:rsidR="3F36A733" w:rsidRPr="00562524">
        <w:t xml:space="preserve"> demonstrated no statistically significant differences in terms of PFS and O</w:t>
      </w:r>
      <w:r w:rsidR="5DC7A6B6" w:rsidRPr="00562524">
        <w:t>S</w:t>
      </w:r>
      <w:r w:rsidR="53A44EEE" w:rsidRPr="00562524">
        <w:t xml:space="preserve"> (see paragraph </w:t>
      </w:r>
      <w:r w:rsidR="002D79ED" w:rsidRPr="00562524">
        <w:fldChar w:fldCharType="begin" w:fldLock="1"/>
      </w:r>
      <w:r w:rsidR="002D79ED" w:rsidRPr="00562524">
        <w:instrText xml:space="preserve"> REF _Ref190779297 \r \h  \* MERGEFORMAT </w:instrText>
      </w:r>
      <w:r w:rsidR="002D79ED" w:rsidRPr="00562524">
        <w:fldChar w:fldCharType="separate"/>
      </w:r>
      <w:r w:rsidR="005716CC">
        <w:t>6.15</w:t>
      </w:r>
      <w:r w:rsidR="002D79ED" w:rsidRPr="00562524">
        <w:fldChar w:fldCharType="end"/>
      </w:r>
      <w:r w:rsidR="3F36A733" w:rsidRPr="00562524">
        <w:t>)</w:t>
      </w:r>
      <w:r w:rsidR="53A44EEE" w:rsidRPr="00562524">
        <w:t xml:space="preserve">. Therefore, </w:t>
      </w:r>
      <w:r w:rsidR="1F9E2B16" w:rsidRPr="00562524">
        <w:t xml:space="preserve">the submission concluded that </w:t>
      </w:r>
      <w:proofErr w:type="spellStart"/>
      <w:r w:rsidRPr="00562524">
        <w:t>BLd</w:t>
      </w:r>
      <w:proofErr w:type="spellEnd"/>
      <w:r w:rsidRPr="00562524">
        <w:t xml:space="preserve"> and </w:t>
      </w:r>
      <w:proofErr w:type="spellStart"/>
      <w:r w:rsidRPr="00562524">
        <w:t>Ld</w:t>
      </w:r>
      <w:proofErr w:type="spellEnd"/>
      <w:r w:rsidRPr="00562524">
        <w:t xml:space="preserve"> were equivalent in terms of efficacy</w:t>
      </w:r>
      <w:r w:rsidR="5AB26BCE" w:rsidRPr="00562524">
        <w:t xml:space="preserve"> </w:t>
      </w:r>
      <w:r w:rsidRPr="00562524">
        <w:t>and asserted that the results from MAIA (</w:t>
      </w:r>
      <w:proofErr w:type="spellStart"/>
      <w:r w:rsidRPr="00562524">
        <w:t>DLd</w:t>
      </w:r>
      <w:proofErr w:type="spellEnd"/>
      <w:r w:rsidRPr="00562524">
        <w:t xml:space="preserve"> versus </w:t>
      </w:r>
      <w:proofErr w:type="spellStart"/>
      <w:r w:rsidRPr="00562524">
        <w:t>Ld</w:t>
      </w:r>
      <w:proofErr w:type="spellEnd"/>
      <w:r w:rsidRPr="00562524">
        <w:t xml:space="preserve">) were a reasonable proxy for the comparison between </w:t>
      </w:r>
      <w:proofErr w:type="spellStart"/>
      <w:r w:rsidRPr="00562524">
        <w:t>DLd</w:t>
      </w:r>
      <w:proofErr w:type="spellEnd"/>
      <w:r w:rsidRPr="00562524">
        <w:t xml:space="preserve"> and </w:t>
      </w:r>
      <w:proofErr w:type="spellStart"/>
      <w:r w:rsidRPr="00562524">
        <w:t>BLd</w:t>
      </w:r>
      <w:proofErr w:type="spellEnd"/>
      <w:r w:rsidR="3CCEAAC0" w:rsidRPr="00562524">
        <w:t xml:space="preserve"> (from SWOG s0777)</w:t>
      </w:r>
      <w:r w:rsidRPr="00562524">
        <w:t>. The PBAC did not agree with the March</w:t>
      </w:r>
      <w:r w:rsidR="006E354E">
        <w:t> </w:t>
      </w:r>
      <w:r w:rsidRPr="00562524">
        <w:t xml:space="preserve">2023 submission's claim that </w:t>
      </w:r>
      <w:proofErr w:type="spellStart"/>
      <w:r w:rsidRPr="00562524">
        <w:t>Ld</w:t>
      </w:r>
      <w:proofErr w:type="spellEnd"/>
      <w:r w:rsidRPr="00562524">
        <w:t xml:space="preserve"> was a proxy for </w:t>
      </w:r>
      <w:proofErr w:type="spellStart"/>
      <w:r w:rsidRPr="00562524">
        <w:t>BLd</w:t>
      </w:r>
      <w:proofErr w:type="spellEnd"/>
      <w:r w:rsidRPr="00562524">
        <w:t xml:space="preserve"> (para</w:t>
      </w:r>
      <w:r w:rsidR="007D1A47">
        <w:t>graph</w:t>
      </w:r>
      <w:r w:rsidRPr="00562524">
        <w:t xml:space="preserve"> 7.10, </w:t>
      </w:r>
      <w:r w:rsidR="6EB639A2" w:rsidRPr="00562524">
        <w:t>daratumumab PSD</w:t>
      </w:r>
      <w:r w:rsidRPr="00562524">
        <w:t xml:space="preserve">, March 2023). </w:t>
      </w:r>
    </w:p>
    <w:p w14:paraId="31D57178" w14:textId="437A91F4" w:rsidR="00CC2D98" w:rsidRPr="00562524" w:rsidRDefault="5DC7A6B6" w:rsidP="45CC36A0">
      <w:pPr>
        <w:pStyle w:val="3-BodyText"/>
      </w:pPr>
      <w:r w:rsidRPr="00562524">
        <w:t xml:space="preserve">In response </w:t>
      </w:r>
      <w:r w:rsidR="45514402" w:rsidRPr="00562524">
        <w:t>t</w:t>
      </w:r>
      <w:r w:rsidRPr="00562524">
        <w:t xml:space="preserve">o the PBAC’s concern, </w:t>
      </w:r>
      <w:r w:rsidR="7A2040F0" w:rsidRPr="00562524">
        <w:t xml:space="preserve">the March 2025 resubmission presented an adjusted </w:t>
      </w:r>
      <w:r w:rsidRPr="00562524">
        <w:t>indirect treatment comparison (</w:t>
      </w:r>
      <w:r w:rsidR="7A2040F0" w:rsidRPr="00562524">
        <w:t>ITC</w:t>
      </w:r>
      <w:r w:rsidRPr="00562524">
        <w:t>)</w:t>
      </w:r>
      <w:r w:rsidR="7A2040F0" w:rsidRPr="00562524">
        <w:t xml:space="preserve"> of PFS for </w:t>
      </w:r>
      <w:proofErr w:type="spellStart"/>
      <w:r w:rsidR="7A2040F0" w:rsidRPr="00562524">
        <w:t>DLd</w:t>
      </w:r>
      <w:proofErr w:type="spellEnd"/>
      <w:r w:rsidR="7A2040F0" w:rsidRPr="00562524">
        <w:t xml:space="preserve"> versus </w:t>
      </w:r>
      <w:proofErr w:type="spellStart"/>
      <w:r w:rsidR="7A2040F0" w:rsidRPr="00562524">
        <w:t>BLd</w:t>
      </w:r>
      <w:proofErr w:type="spellEnd"/>
      <w:r w:rsidR="7A2040F0" w:rsidRPr="00562524">
        <w:t xml:space="preserve"> in TI NDMM patients using individual patient data from MAIA (median follow-up of 64.5</w:t>
      </w:r>
      <w:r w:rsidR="006E354E">
        <w:t> </w:t>
      </w:r>
      <w:r w:rsidR="7A2040F0" w:rsidRPr="00562524">
        <w:t xml:space="preserve">months) </w:t>
      </w:r>
      <w:r w:rsidR="7A2040F0" w:rsidRPr="00562524">
        <w:lastRenderedPageBreak/>
        <w:t xml:space="preserve">and SWOG s0777 (primary data cut of 55 months) to support the superiority claim of </w:t>
      </w:r>
      <w:proofErr w:type="spellStart"/>
      <w:r w:rsidR="7A2040F0" w:rsidRPr="00562524">
        <w:t>DLd</w:t>
      </w:r>
      <w:proofErr w:type="spellEnd"/>
      <w:r w:rsidR="7A2040F0" w:rsidRPr="00562524">
        <w:t xml:space="preserve"> over </w:t>
      </w:r>
      <w:proofErr w:type="spellStart"/>
      <w:r w:rsidR="7A2040F0" w:rsidRPr="00562524">
        <w:t>BLd</w:t>
      </w:r>
      <w:proofErr w:type="spellEnd"/>
      <w:r w:rsidR="7A2040F0" w:rsidRPr="00562524">
        <w:t xml:space="preserve"> (Durie 2024).</w:t>
      </w:r>
      <w:r w:rsidR="6E8A2F72" w:rsidRPr="00562524">
        <w:t xml:space="preserve"> </w:t>
      </w:r>
      <w:r w:rsidR="2981436C" w:rsidRPr="00562524">
        <w:t xml:space="preserve">The March 2025 resubmission </w:t>
      </w:r>
      <w:r w:rsidR="48F3868A" w:rsidRPr="00562524">
        <w:t>did not</w:t>
      </w:r>
      <w:r w:rsidR="2981436C" w:rsidRPr="00562524">
        <w:t xml:space="preserve"> provide a rationale for the omission of more mature data from the SWOG </w:t>
      </w:r>
      <w:r w:rsidR="4E54316E" w:rsidRPr="00562524">
        <w:t>s</w:t>
      </w:r>
      <w:r w:rsidR="2981436C" w:rsidRPr="00562524">
        <w:t xml:space="preserve">0777 trial </w:t>
      </w:r>
      <w:r w:rsidR="20E3B60E" w:rsidRPr="00562524">
        <w:t>(</w:t>
      </w:r>
      <w:r w:rsidR="7BAF57AE" w:rsidRPr="00562524">
        <w:t xml:space="preserve">Durie 2020, </w:t>
      </w:r>
      <w:r w:rsidR="66BDE526" w:rsidRPr="00562524">
        <w:t xml:space="preserve">data cut 84 months) </w:t>
      </w:r>
      <w:r w:rsidR="2981436C" w:rsidRPr="00562524">
        <w:t>in conducting the adjusted ITC</w:t>
      </w:r>
      <w:bookmarkEnd w:id="47"/>
      <w:r w:rsidR="3DFD42D9" w:rsidRPr="00562524">
        <w:t xml:space="preserve"> nor </w:t>
      </w:r>
      <w:r w:rsidR="6B7B3E23" w:rsidRPr="00562524">
        <w:t xml:space="preserve">did </w:t>
      </w:r>
      <w:r w:rsidR="3DFD42D9" w:rsidRPr="00562524">
        <w:t>it provid</w:t>
      </w:r>
      <w:r w:rsidR="6B7B3E23" w:rsidRPr="00562524">
        <w:t>e</w:t>
      </w:r>
      <w:r w:rsidR="3DFD42D9" w:rsidRPr="00562524">
        <w:t xml:space="preserve"> results of the adjusted ITC for OS</w:t>
      </w:r>
      <w:r w:rsidR="2981436C" w:rsidRPr="00562524">
        <w:t>.</w:t>
      </w:r>
      <w:r w:rsidR="16AFAA0B" w:rsidRPr="00562524">
        <w:t xml:space="preserve"> </w:t>
      </w:r>
      <w:r w:rsidR="1B484215" w:rsidRPr="00562524">
        <w:t xml:space="preserve">The 55-month follow-up results indicate a diminished benefit of the </w:t>
      </w:r>
      <w:proofErr w:type="spellStart"/>
      <w:r w:rsidR="1B484215" w:rsidRPr="00562524">
        <w:t>BLd</w:t>
      </w:r>
      <w:proofErr w:type="spellEnd"/>
      <w:r w:rsidR="1B484215" w:rsidRPr="00562524">
        <w:t xml:space="preserve"> regimen over </w:t>
      </w:r>
      <w:proofErr w:type="spellStart"/>
      <w:r w:rsidR="1B484215" w:rsidRPr="00562524">
        <w:t>Ld</w:t>
      </w:r>
      <w:proofErr w:type="spellEnd"/>
      <w:r w:rsidR="1B484215" w:rsidRPr="00562524">
        <w:t xml:space="preserve"> for patients aged 65 years or older, with a </w:t>
      </w:r>
      <w:r w:rsidR="7745974A" w:rsidRPr="00562524">
        <w:t>HR</w:t>
      </w:r>
      <w:r w:rsidR="1B484215" w:rsidRPr="00562524">
        <w:t xml:space="preserve"> of 0.88 (95% CI: 0.59, 1.31; p &gt; 0.05), compared to </w:t>
      </w:r>
      <w:r w:rsidR="7745974A" w:rsidRPr="00562524">
        <w:t>the 84 months follow-up HR</w:t>
      </w:r>
      <w:r w:rsidR="1B484215" w:rsidRPr="00562524">
        <w:t xml:space="preserve"> of 0.77 (95% CI: 0.52, 1.14).</w:t>
      </w:r>
      <w:r w:rsidR="1E8B978C" w:rsidRPr="00562524">
        <w:t xml:space="preserve"> </w:t>
      </w:r>
      <w:r w:rsidR="4E54316E" w:rsidRPr="00562524">
        <w:t xml:space="preserve">Due to the difference in the population included in the trials (MAIA enrolled TI MM patients whereas SWOG s0777 enrolled patients without intent for immediate ASCT), the adjusted ITC </w:t>
      </w:r>
      <w:r w:rsidR="418B0644" w:rsidRPr="00562524">
        <w:t xml:space="preserve">harmonised key inclusion/exclusion criteria </w:t>
      </w:r>
      <w:r w:rsidR="4E54316E" w:rsidRPr="00562524">
        <w:t xml:space="preserve">of MAIA and SWOG s0777 </w:t>
      </w:r>
      <w:r w:rsidR="2EBB0B7E" w:rsidRPr="00562524">
        <w:t>(i.e., it applied the same criteria across the trials, see Figure 4)</w:t>
      </w:r>
      <w:r w:rsidR="4E54316E" w:rsidRPr="00562524">
        <w:t xml:space="preserve"> to select </w:t>
      </w:r>
      <w:r w:rsidR="1BAA3265" w:rsidRPr="00562524">
        <w:t xml:space="preserve">what the resubmission considered was </w:t>
      </w:r>
      <w:r w:rsidR="4E54316E" w:rsidRPr="00562524">
        <w:t>the TI NDMM population (using age ≥ 65 years as a proxy for transplant ineligibility,</w:t>
      </w:r>
      <w:r w:rsidR="209CD143" w:rsidRPr="00562524">
        <w:t xml:space="preserve"> </w:t>
      </w:r>
      <w:r w:rsidR="005F4C85" w:rsidRPr="00562524">
        <w:fldChar w:fldCharType="begin" w:fldLock="1"/>
      </w:r>
      <w:r w:rsidR="005F4C85" w:rsidRPr="00562524">
        <w:instrText xml:space="preserve"> REF _Ref184844739 \h  \* MERGEFORMAT </w:instrText>
      </w:r>
      <w:r w:rsidR="005F4C85" w:rsidRPr="00562524">
        <w:fldChar w:fldCharType="separate"/>
      </w:r>
      <w:r w:rsidR="0052366E" w:rsidRPr="007517DC">
        <w:t xml:space="preserve">Figure </w:t>
      </w:r>
      <w:r w:rsidR="0052366E">
        <w:t>7</w:t>
      </w:r>
      <w:r w:rsidR="005F4C85" w:rsidRPr="00562524">
        <w:fldChar w:fldCharType="end"/>
      </w:r>
      <w:r w:rsidR="4E54316E" w:rsidRPr="00562524">
        <w:t xml:space="preserve">). </w:t>
      </w:r>
    </w:p>
    <w:p w14:paraId="16320054" w14:textId="51B79F75" w:rsidR="00CB0E84" w:rsidRPr="00562524" w:rsidRDefault="4E54316E" w:rsidP="45CC36A0">
      <w:pPr>
        <w:pStyle w:val="3-BodyText"/>
      </w:pPr>
      <w:r w:rsidRPr="00562524">
        <w:t xml:space="preserve">Following the application of harmonised inclusion/exclusion criteria, 727 patients from </w:t>
      </w:r>
      <w:r w:rsidR="12151F81" w:rsidRPr="00562524">
        <w:t>MAIA</w:t>
      </w:r>
      <w:r w:rsidRPr="00562524">
        <w:t xml:space="preserve"> (</w:t>
      </w:r>
      <w:proofErr w:type="spellStart"/>
      <w:r w:rsidRPr="00562524">
        <w:t>DLd</w:t>
      </w:r>
      <w:proofErr w:type="spellEnd"/>
      <w:r w:rsidRPr="00562524">
        <w:t>, n</w:t>
      </w:r>
      <w:r w:rsidR="3A3A9DBE" w:rsidRPr="00562524">
        <w:t xml:space="preserve"> = </w:t>
      </w:r>
      <w:r w:rsidRPr="00562524">
        <w:t xml:space="preserve">363 </w:t>
      </w:r>
      <w:r w:rsidR="3E0C140A" w:rsidRPr="00562524">
        <w:t>(</w:t>
      </w:r>
      <w:r w:rsidRPr="00562524">
        <w:t>98.6%</w:t>
      </w:r>
      <w:r w:rsidR="3E0C140A" w:rsidRPr="00562524">
        <w:t>)</w:t>
      </w:r>
      <w:r w:rsidRPr="00562524">
        <w:t xml:space="preserve">; </w:t>
      </w:r>
      <w:proofErr w:type="spellStart"/>
      <w:r w:rsidRPr="00562524">
        <w:t>Ld</w:t>
      </w:r>
      <w:proofErr w:type="spellEnd"/>
      <w:r w:rsidRPr="00562524">
        <w:t>, n</w:t>
      </w:r>
      <w:r w:rsidR="3A3A9DBE" w:rsidRPr="00562524">
        <w:t xml:space="preserve"> = </w:t>
      </w:r>
      <w:r w:rsidRPr="00562524">
        <w:t xml:space="preserve">364 </w:t>
      </w:r>
      <w:r w:rsidR="3E0C140A" w:rsidRPr="00562524">
        <w:t>(</w:t>
      </w:r>
      <w:r w:rsidRPr="00562524">
        <w:t>98.7%</w:t>
      </w:r>
      <w:r w:rsidR="3E0C140A" w:rsidRPr="00562524">
        <w:t>)</w:t>
      </w:r>
      <w:r w:rsidRPr="00562524">
        <w:t>) and 198 patients from the SWOG s0777 (</w:t>
      </w:r>
      <w:proofErr w:type="spellStart"/>
      <w:r w:rsidRPr="00562524">
        <w:t>BLd</w:t>
      </w:r>
      <w:proofErr w:type="spellEnd"/>
      <w:r w:rsidRPr="00562524">
        <w:t>, n</w:t>
      </w:r>
      <w:r w:rsidR="3A3A9DBE" w:rsidRPr="00562524">
        <w:t xml:space="preserve"> = </w:t>
      </w:r>
      <w:r w:rsidRPr="00562524">
        <w:t xml:space="preserve">91 </w:t>
      </w:r>
      <w:r w:rsidR="3E0C140A" w:rsidRPr="00562524">
        <w:t>(</w:t>
      </w:r>
      <w:r w:rsidRPr="00562524">
        <w:t xml:space="preserve">37.6% </w:t>
      </w:r>
      <w:r w:rsidR="330AE72A" w:rsidRPr="00562524">
        <w:t>)</w:t>
      </w:r>
      <w:r w:rsidRPr="00562524">
        <w:t xml:space="preserve">; </w:t>
      </w:r>
      <w:proofErr w:type="spellStart"/>
      <w:r w:rsidRPr="00562524">
        <w:t>Ld</w:t>
      </w:r>
      <w:proofErr w:type="spellEnd"/>
      <w:r w:rsidRPr="00562524">
        <w:t>, n</w:t>
      </w:r>
      <w:r w:rsidR="3A3A9DBE" w:rsidRPr="00562524">
        <w:t xml:space="preserve"> = </w:t>
      </w:r>
      <w:r w:rsidRPr="00562524">
        <w:t xml:space="preserve">107 </w:t>
      </w:r>
      <w:r w:rsidR="330AE72A" w:rsidRPr="00562524">
        <w:t>(</w:t>
      </w:r>
      <w:r w:rsidRPr="00562524">
        <w:t>46.7%)</w:t>
      </w:r>
      <w:r w:rsidR="0EB3FD74" w:rsidRPr="00562524">
        <w:t>)</w:t>
      </w:r>
      <w:r w:rsidRPr="00562524">
        <w:t xml:space="preserve"> were inclu</w:t>
      </w:r>
      <w:r w:rsidR="330AE72A" w:rsidRPr="00562524">
        <w:t>ded in the analysis</w:t>
      </w:r>
      <w:r w:rsidRPr="00562524">
        <w:t xml:space="preserve"> (</w:t>
      </w:r>
      <w:r w:rsidR="00F31385" w:rsidRPr="00562524">
        <w:fldChar w:fldCharType="begin" w:fldLock="1"/>
      </w:r>
      <w:r w:rsidR="00F31385" w:rsidRPr="00562524">
        <w:instrText xml:space="preserve"> REF _Ref184844739 \h  \* MERGEFORMAT </w:instrText>
      </w:r>
      <w:r w:rsidR="00F31385" w:rsidRPr="00562524">
        <w:fldChar w:fldCharType="separate"/>
      </w:r>
      <w:r w:rsidR="0052366E" w:rsidRPr="007517DC">
        <w:t xml:space="preserve">Figure </w:t>
      </w:r>
      <w:r w:rsidR="0052366E">
        <w:t>7</w:t>
      </w:r>
      <w:r w:rsidR="00F31385" w:rsidRPr="00562524">
        <w:fldChar w:fldCharType="end"/>
      </w:r>
      <w:r w:rsidRPr="00562524">
        <w:t>). The most common reason patients were excluded was age &lt; 65 years (MAIA, n</w:t>
      </w:r>
      <w:r w:rsidR="3A3A9DBE" w:rsidRPr="00562524">
        <w:t xml:space="preserve"> = </w:t>
      </w:r>
      <w:r w:rsidRPr="00562524">
        <w:t>8</w:t>
      </w:r>
      <w:r w:rsidR="330AE72A" w:rsidRPr="00562524">
        <w:t xml:space="preserve"> (</w:t>
      </w:r>
      <w:r w:rsidR="5DBD8EB5" w:rsidRPr="00562524">
        <w:t>1.1</w:t>
      </w:r>
      <w:r w:rsidR="330AE72A" w:rsidRPr="00562524">
        <w:t>%)</w:t>
      </w:r>
      <w:r w:rsidRPr="00562524">
        <w:t>; SWOG s0777, n</w:t>
      </w:r>
      <w:r w:rsidR="3A3A9DBE" w:rsidRPr="00562524">
        <w:t xml:space="preserve"> = </w:t>
      </w:r>
      <w:r w:rsidRPr="00562524">
        <w:t>269</w:t>
      </w:r>
      <w:r w:rsidR="330AE72A" w:rsidRPr="00562524">
        <w:t xml:space="preserve"> (</w:t>
      </w:r>
      <w:r w:rsidR="5BF3FCE3" w:rsidRPr="00562524">
        <w:t>51.2</w:t>
      </w:r>
      <w:r w:rsidR="330AE72A" w:rsidRPr="00562524">
        <w:t>%)</w:t>
      </w:r>
      <w:r w:rsidRPr="00562524">
        <w:t xml:space="preserve">). The unadjusted ITC conducted during the March 2023 evaluation comparing MAIA ITT versus SWOG s0777 in patients </w:t>
      </w:r>
      <w:r w:rsidR="2441E935" w:rsidRPr="00562524">
        <w:t>&gt;</w:t>
      </w:r>
      <w:r w:rsidRPr="00562524">
        <w:t xml:space="preserve"> 65 years included a similar number of patients from the SWOG s0777 trial, with 93 patients in the </w:t>
      </w:r>
      <w:proofErr w:type="spellStart"/>
      <w:r w:rsidRPr="00562524">
        <w:t>BLd</w:t>
      </w:r>
      <w:proofErr w:type="spellEnd"/>
      <w:r w:rsidRPr="00562524">
        <w:t xml:space="preserve"> arm and 109 patients in the </w:t>
      </w:r>
      <w:proofErr w:type="spellStart"/>
      <w:r w:rsidRPr="00562524">
        <w:t>Ld</w:t>
      </w:r>
      <w:proofErr w:type="spellEnd"/>
      <w:r w:rsidRPr="00562524">
        <w:t xml:space="preserve"> arm (Table 8, f </w:t>
      </w:r>
      <w:r w:rsidR="6EB639A2" w:rsidRPr="00562524">
        <w:t>daratumumab PSD</w:t>
      </w:r>
      <w:r w:rsidRPr="00562524">
        <w:t xml:space="preserve">, March 2023). </w:t>
      </w:r>
    </w:p>
    <w:p w14:paraId="01806748" w14:textId="7959A47C" w:rsidR="00AA3C1E" w:rsidRPr="00562524" w:rsidRDefault="3475ACAE" w:rsidP="45CC36A0">
      <w:pPr>
        <w:pStyle w:val="3-BodyText"/>
      </w:pPr>
      <w:bookmarkStart w:id="48" w:name="_Ref190778302"/>
      <w:r w:rsidRPr="00562524">
        <w:t xml:space="preserve">The application of </w:t>
      </w:r>
      <w:r w:rsidR="5EAA0623" w:rsidRPr="00562524">
        <w:t xml:space="preserve">matching </w:t>
      </w:r>
      <w:r w:rsidRPr="00562524">
        <w:t>eligibility criteria led to a noticeable reduction in the number of SWOG s0777 patients eligible for inclusion in the ITC (SWOG s0777: primary, n</w:t>
      </w:r>
      <w:r w:rsidR="3A3A9DBE" w:rsidRPr="00562524">
        <w:t xml:space="preserve"> = </w:t>
      </w:r>
      <w:r w:rsidRPr="00562524">
        <w:t>525; ITC, n</w:t>
      </w:r>
      <w:r w:rsidR="3A3A9DBE" w:rsidRPr="00562524">
        <w:t xml:space="preserve"> = </w:t>
      </w:r>
      <w:r w:rsidRPr="00562524">
        <w:t xml:space="preserve">198). Additionally, as noted previously by </w:t>
      </w:r>
      <w:r w:rsidR="628C29DF" w:rsidRPr="00562524">
        <w:t xml:space="preserve">the </w:t>
      </w:r>
      <w:r w:rsidRPr="00562524">
        <w:t>PBAC (para</w:t>
      </w:r>
      <w:r w:rsidR="007D1A47">
        <w:t>graph</w:t>
      </w:r>
      <w:r w:rsidRPr="00562524">
        <w:t xml:space="preserve"> 7.7, </w:t>
      </w:r>
      <w:r w:rsidR="6EB639A2" w:rsidRPr="00562524">
        <w:t>daratumumab PSD</w:t>
      </w:r>
      <w:r w:rsidRPr="00562524">
        <w:t xml:space="preserve">, March 2023), stem cell transplant is feasible in some patients aged </w:t>
      </w:r>
      <w:r w:rsidRPr="00562524">
        <w:rPr>
          <w:rFonts w:cs="Calibri"/>
        </w:rPr>
        <w:t>≥</w:t>
      </w:r>
      <w:r w:rsidRPr="00562524">
        <w:t xml:space="preserve"> 65; thus, the use of this proxy as an upper age limit for eligibility is an important limitation and does not reflect Australian clinical practice.</w:t>
      </w:r>
      <w:r w:rsidR="0B4BDD5A" w:rsidRPr="00562524">
        <w:t xml:space="preserve"> </w:t>
      </w:r>
      <w:r w:rsidR="69123D2B" w:rsidRPr="00562524">
        <w:t xml:space="preserve">Data from the MRDR reveals that a significant proportion (31.5%) of Australian NDMM patients who underwent </w:t>
      </w:r>
      <w:r w:rsidR="15305348" w:rsidRPr="00562524">
        <w:t>autologous stem cell transplantation (</w:t>
      </w:r>
      <w:r w:rsidR="69123D2B" w:rsidRPr="00562524">
        <w:t>ASCT</w:t>
      </w:r>
      <w:r w:rsidR="15305348" w:rsidRPr="00562524">
        <w:t>)</w:t>
      </w:r>
      <w:r w:rsidR="69123D2B" w:rsidRPr="00562524">
        <w:t xml:space="preserve"> were 65 years of age or older</w:t>
      </w:r>
      <w:r w:rsidR="1EE8B38E" w:rsidRPr="00562524">
        <w:t>. Therefore, the</w:t>
      </w:r>
      <w:r w:rsidR="3617268F" w:rsidRPr="00562524">
        <w:t xml:space="preserve"> </w:t>
      </w:r>
      <w:r w:rsidR="40B6EE70" w:rsidRPr="00562524">
        <w:t xml:space="preserve">ESC considered that the </w:t>
      </w:r>
      <w:r w:rsidR="3617268F" w:rsidRPr="00562524">
        <w:t xml:space="preserve">population used for the </w:t>
      </w:r>
      <w:r w:rsidR="1EE8B38E" w:rsidRPr="00562524">
        <w:t xml:space="preserve">adjusted ITC may not accurately represent the Australian clinical setting, and the applicability of </w:t>
      </w:r>
      <w:r w:rsidR="1448DEC9" w:rsidRPr="00562524">
        <w:t xml:space="preserve">the </w:t>
      </w:r>
      <w:r w:rsidR="1EE8B38E" w:rsidRPr="00562524">
        <w:t>findings to the local patient population remains uncertain.</w:t>
      </w:r>
      <w:bookmarkEnd w:id="48"/>
    </w:p>
    <w:p w14:paraId="4110558E" w14:textId="02F776C1" w:rsidR="0081690A" w:rsidRPr="007517DC" w:rsidRDefault="0081690A" w:rsidP="002F32AA">
      <w:pPr>
        <w:pStyle w:val="Caption"/>
      </w:pPr>
      <w:bookmarkStart w:id="49" w:name="_Ref184844739"/>
      <w:r w:rsidRPr="007517DC">
        <w:lastRenderedPageBreak/>
        <w:t xml:space="preserve">Figure </w:t>
      </w:r>
      <w:r w:rsidR="009F4534">
        <w:fldChar w:fldCharType="begin" w:fldLock="1"/>
      </w:r>
      <w:r w:rsidR="009F4534">
        <w:instrText xml:space="preserve"> SEQ Figure \* ARABIC </w:instrText>
      </w:r>
      <w:r w:rsidR="009F4534">
        <w:fldChar w:fldCharType="separate"/>
      </w:r>
      <w:r w:rsidR="009F4534">
        <w:rPr>
          <w:noProof/>
        </w:rPr>
        <w:t>7</w:t>
      </w:r>
      <w:r w:rsidR="009F4534">
        <w:rPr>
          <w:noProof/>
        </w:rPr>
        <w:fldChar w:fldCharType="end"/>
      </w:r>
      <w:bookmarkEnd w:id="49"/>
      <w:r w:rsidRPr="007517DC">
        <w:t xml:space="preserve">: </w:t>
      </w:r>
      <w:r w:rsidRPr="007517DC">
        <w:rPr>
          <w:rFonts w:eastAsiaTheme="majorEastAsia" w:cstheme="majorBidi"/>
        </w:rPr>
        <w:t>Selection of eligible patients from MAIA and SWOG s0777 trials</w:t>
      </w:r>
    </w:p>
    <w:p w14:paraId="6F654366" w14:textId="77777777" w:rsidR="0081690A" w:rsidRPr="007517DC" w:rsidRDefault="0081690A" w:rsidP="002F32AA">
      <w:pPr>
        <w:keepNext/>
        <w:keepLines/>
        <w:rPr>
          <w:sz w:val="21"/>
          <w:szCs w:val="21"/>
        </w:rPr>
      </w:pPr>
      <w:r w:rsidRPr="007517DC">
        <w:rPr>
          <w:rFonts w:eastAsia="Calibri" w:cs="Times New Roman"/>
          <w:noProof/>
        </w:rPr>
        <w:drawing>
          <wp:inline distT="0" distB="0" distL="0" distR="0" wp14:anchorId="0110C1FA" wp14:editId="5F80D867">
            <wp:extent cx="5637207" cy="3524036"/>
            <wp:effectExtent l="0" t="0" r="1905" b="635"/>
            <wp:docPr id="256831634" name="Picture 1" descr="Figure 7: Selection of eligible patients from MAIA and SWOG s0777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1634" name="Picture 1" descr="Figure 7: Selection of eligible patients from MAIA and SWOG s0777 trials"/>
                    <pic:cNvPicPr/>
                  </pic:nvPicPr>
                  <pic:blipFill rotWithShape="1">
                    <a:blip r:embed="rId17"/>
                    <a:srcRect l="8604"/>
                    <a:stretch/>
                  </pic:blipFill>
                  <pic:spPr bwMode="auto">
                    <a:xfrm>
                      <a:off x="0" y="0"/>
                      <a:ext cx="5647052" cy="3530191"/>
                    </a:xfrm>
                    <a:prstGeom prst="rect">
                      <a:avLst/>
                    </a:prstGeom>
                    <a:ln>
                      <a:noFill/>
                    </a:ln>
                    <a:extLst>
                      <a:ext uri="{53640926-AAD7-44D8-BBD7-CCE9431645EC}">
                        <a14:shadowObscured xmlns:a14="http://schemas.microsoft.com/office/drawing/2010/main"/>
                      </a:ext>
                    </a:extLst>
                  </pic:spPr>
                </pic:pic>
              </a:graphicData>
            </a:graphic>
          </wp:inline>
        </w:drawing>
      </w:r>
    </w:p>
    <w:p w14:paraId="1AD7A428" w14:textId="3823ACEF" w:rsidR="0081690A" w:rsidRPr="007517DC" w:rsidRDefault="0081690A" w:rsidP="002F32AA">
      <w:pPr>
        <w:keepNext/>
        <w:keepLines/>
        <w:snapToGrid w:val="0"/>
        <w:spacing w:after="120"/>
        <w:contextualSpacing/>
        <w:rPr>
          <w:rFonts w:ascii="Arial Narrow" w:hAnsi="Arial Narrow" w:cs="Calibri"/>
          <w:color w:val="000000"/>
          <w:sz w:val="16"/>
          <w:szCs w:val="16"/>
        </w:rPr>
      </w:pPr>
      <w:r w:rsidRPr="007517DC">
        <w:rPr>
          <w:rFonts w:ascii="Arial Narrow" w:hAnsi="Arial Narrow" w:cs="Calibri"/>
          <w:color w:val="000000"/>
          <w:sz w:val="16"/>
          <w:szCs w:val="16"/>
        </w:rPr>
        <w:t>Source: Figure 2-15, p144 of the March 2025 submission</w:t>
      </w:r>
      <w:r w:rsidR="0068528D" w:rsidRPr="007517DC">
        <w:rPr>
          <w:rFonts w:ascii="Arial Narrow" w:hAnsi="Arial Narrow" w:cs="Calibri"/>
          <w:color w:val="000000"/>
          <w:sz w:val="16"/>
          <w:szCs w:val="16"/>
        </w:rPr>
        <w:t xml:space="preserve"> and Figure 1 of Durie 2024</w:t>
      </w:r>
    </w:p>
    <w:p w14:paraId="5C007CE1" w14:textId="752BFA6E" w:rsidR="0081690A" w:rsidRPr="007517DC" w:rsidRDefault="40A8986B" w:rsidP="002F32AA">
      <w:pPr>
        <w:snapToGrid w:val="0"/>
        <w:spacing w:after="120"/>
        <w:contextualSpacing/>
        <w:rPr>
          <w:rFonts w:eastAsia="Calibri" w:cs="Times New Roman"/>
        </w:rPr>
      </w:pPr>
      <w:r w:rsidRPr="45CC36A0">
        <w:rPr>
          <w:rFonts w:ascii="Arial Narrow" w:hAnsi="Arial Narrow"/>
          <w:sz w:val="18"/>
          <w:szCs w:val="18"/>
        </w:rPr>
        <w:t>AMI</w:t>
      </w:r>
      <w:r w:rsidR="3A3A9DBE" w:rsidRPr="45CC36A0">
        <w:rPr>
          <w:rFonts w:ascii="Arial Narrow" w:hAnsi="Arial Narrow"/>
          <w:sz w:val="18"/>
          <w:szCs w:val="18"/>
        </w:rPr>
        <w:t xml:space="preserve"> = </w:t>
      </w:r>
      <w:r w:rsidRPr="45CC36A0">
        <w:rPr>
          <w:rFonts w:ascii="Arial Narrow" w:hAnsi="Arial Narrow"/>
          <w:sz w:val="18"/>
          <w:szCs w:val="18"/>
        </w:rPr>
        <w:t>acute myocardial infarction; ANC</w:t>
      </w:r>
      <w:r w:rsidR="3A3A9DBE" w:rsidRPr="45CC36A0">
        <w:rPr>
          <w:rFonts w:ascii="Arial Narrow" w:hAnsi="Arial Narrow"/>
          <w:sz w:val="18"/>
          <w:szCs w:val="18"/>
        </w:rPr>
        <w:t xml:space="preserve"> = </w:t>
      </w:r>
      <w:r w:rsidRPr="45CC36A0">
        <w:rPr>
          <w:rFonts w:ascii="Arial Narrow" w:hAnsi="Arial Narrow"/>
          <w:sz w:val="18"/>
          <w:szCs w:val="18"/>
        </w:rPr>
        <w:t>absolute neutrophil count;</w:t>
      </w:r>
      <w:r w:rsidRPr="45CC36A0">
        <w:rPr>
          <w:rFonts w:ascii="Arial Narrow" w:hAnsi="Arial Narrow" w:cs="Calibri"/>
          <w:color w:val="000000" w:themeColor="text1"/>
          <w:sz w:val="18"/>
          <w:szCs w:val="18"/>
        </w:rPr>
        <w:t xml:space="preserve"> </w:t>
      </w:r>
      <w:r w:rsidRPr="45CC36A0">
        <w:rPr>
          <w:rFonts w:ascii="Arial Narrow" w:hAnsi="Arial Narrow"/>
          <w:sz w:val="18"/>
          <w:szCs w:val="18"/>
        </w:rPr>
        <w:t>CRAB</w:t>
      </w:r>
      <w:r w:rsidR="3A3A9DBE" w:rsidRPr="45CC36A0">
        <w:rPr>
          <w:rFonts w:ascii="Arial Narrow" w:hAnsi="Arial Narrow"/>
          <w:sz w:val="18"/>
          <w:szCs w:val="18"/>
        </w:rPr>
        <w:t xml:space="preserve"> = </w:t>
      </w:r>
      <w:r w:rsidRPr="45CC36A0">
        <w:rPr>
          <w:rFonts w:ascii="Arial Narrow" w:hAnsi="Arial Narrow"/>
          <w:sz w:val="18"/>
          <w:szCs w:val="18"/>
        </w:rPr>
        <w:t xml:space="preserve">calcium elevation, renal insufficiency, anaemia; </w:t>
      </w:r>
      <w:proofErr w:type="spellStart"/>
      <w:r w:rsidRPr="45CC36A0">
        <w:rPr>
          <w:rFonts w:ascii="Arial Narrow" w:hAnsi="Arial Narrow"/>
          <w:sz w:val="18"/>
          <w:szCs w:val="18"/>
        </w:rPr>
        <w:t>CrCl</w:t>
      </w:r>
      <w:proofErr w:type="spellEnd"/>
      <w:r w:rsidR="3A3A9DBE" w:rsidRPr="45CC36A0">
        <w:rPr>
          <w:rFonts w:ascii="Arial Narrow" w:hAnsi="Arial Narrow"/>
          <w:sz w:val="18"/>
          <w:szCs w:val="18"/>
        </w:rPr>
        <w:t xml:space="preserve"> = </w:t>
      </w:r>
      <w:r w:rsidRPr="45CC36A0">
        <w:rPr>
          <w:rFonts w:ascii="Arial Narrow" w:hAnsi="Arial Narrow"/>
          <w:sz w:val="18"/>
          <w:szCs w:val="18"/>
        </w:rPr>
        <w:t xml:space="preserve">creatinine clearance; </w:t>
      </w:r>
      <w:proofErr w:type="spellStart"/>
      <w:r w:rsidRPr="45CC36A0">
        <w:rPr>
          <w:rFonts w:ascii="Arial Narrow" w:hAnsi="Arial Narrow"/>
          <w:sz w:val="18"/>
          <w:szCs w:val="18"/>
        </w:rPr>
        <w:t>DRd</w:t>
      </w:r>
      <w:proofErr w:type="spellEnd"/>
      <w:r w:rsidR="3A3A9DBE" w:rsidRPr="45CC36A0">
        <w:rPr>
          <w:rFonts w:ascii="Arial Narrow" w:hAnsi="Arial Narrow"/>
          <w:sz w:val="18"/>
          <w:szCs w:val="18"/>
        </w:rPr>
        <w:t xml:space="preserve"> = </w:t>
      </w:r>
      <w:r w:rsidRPr="45CC36A0">
        <w:rPr>
          <w:rFonts w:ascii="Arial Narrow" w:hAnsi="Arial Narrow"/>
          <w:sz w:val="18"/>
          <w:szCs w:val="18"/>
        </w:rPr>
        <w:t>daratumumab in combination with lenalidomide and dexamethasone; ECOG PS</w:t>
      </w:r>
      <w:r w:rsidR="3A3A9DBE" w:rsidRPr="45CC36A0">
        <w:rPr>
          <w:rFonts w:ascii="Arial Narrow" w:hAnsi="Arial Narrow"/>
          <w:sz w:val="18"/>
          <w:szCs w:val="18"/>
        </w:rPr>
        <w:t xml:space="preserve"> = </w:t>
      </w:r>
      <w:r w:rsidRPr="45CC36A0">
        <w:rPr>
          <w:rFonts w:ascii="Arial Narrow" w:hAnsi="Arial Narrow"/>
          <w:sz w:val="18"/>
          <w:szCs w:val="18"/>
        </w:rPr>
        <w:t>eastern cooperative oncology group performance status; HIV</w:t>
      </w:r>
      <w:r w:rsidR="3A3A9DBE" w:rsidRPr="45CC36A0">
        <w:rPr>
          <w:rFonts w:ascii="Arial Narrow" w:hAnsi="Arial Narrow"/>
          <w:sz w:val="18"/>
          <w:szCs w:val="18"/>
        </w:rPr>
        <w:t xml:space="preserve"> = </w:t>
      </w:r>
      <w:r w:rsidRPr="45CC36A0">
        <w:rPr>
          <w:rFonts w:ascii="Arial Narrow" w:hAnsi="Arial Narrow"/>
          <w:sz w:val="18"/>
          <w:szCs w:val="18"/>
        </w:rPr>
        <w:t>human immunodeficiency virus; IMWG</w:t>
      </w:r>
      <w:r w:rsidR="3A3A9DBE" w:rsidRPr="45CC36A0">
        <w:rPr>
          <w:rFonts w:ascii="Arial Narrow" w:hAnsi="Arial Narrow"/>
          <w:sz w:val="18"/>
          <w:szCs w:val="18"/>
        </w:rPr>
        <w:t xml:space="preserve"> = </w:t>
      </w:r>
      <w:r w:rsidRPr="45CC36A0">
        <w:rPr>
          <w:rFonts w:ascii="Arial Narrow" w:hAnsi="Arial Narrow"/>
          <w:sz w:val="18"/>
          <w:szCs w:val="18"/>
        </w:rPr>
        <w:t>international myeloma working group; ITC</w:t>
      </w:r>
      <w:r w:rsidR="3A3A9DBE" w:rsidRPr="45CC36A0">
        <w:rPr>
          <w:rFonts w:ascii="Arial Narrow" w:hAnsi="Arial Narrow"/>
          <w:sz w:val="18"/>
          <w:szCs w:val="18"/>
        </w:rPr>
        <w:t xml:space="preserve"> = </w:t>
      </w:r>
      <w:r w:rsidRPr="45CC36A0">
        <w:rPr>
          <w:rFonts w:ascii="Arial Narrow" w:hAnsi="Arial Narrow"/>
          <w:sz w:val="18"/>
          <w:szCs w:val="18"/>
        </w:rPr>
        <w:t xml:space="preserve">indirect treatment comparison; </w:t>
      </w:r>
      <w:r w:rsidRPr="45CC36A0">
        <w:rPr>
          <w:rFonts w:ascii="Arial Narrow" w:hAnsi="Arial Narrow" w:cs="Calibri"/>
          <w:color w:val="000000" w:themeColor="text1"/>
          <w:sz w:val="18"/>
          <w:szCs w:val="18"/>
        </w:rPr>
        <w:t>ITT</w:t>
      </w:r>
      <w:r w:rsidR="3A3A9DBE" w:rsidRPr="45CC36A0">
        <w:rPr>
          <w:rFonts w:ascii="Arial Narrow" w:hAnsi="Arial Narrow" w:cs="Calibri"/>
          <w:color w:val="000000" w:themeColor="text1"/>
          <w:sz w:val="18"/>
          <w:szCs w:val="18"/>
        </w:rPr>
        <w:t xml:space="preserve"> = </w:t>
      </w:r>
      <w:r w:rsidRPr="45CC36A0">
        <w:rPr>
          <w:rFonts w:ascii="Arial Narrow" w:hAnsi="Arial Narrow" w:cs="Calibri"/>
          <w:color w:val="000000" w:themeColor="text1"/>
          <w:sz w:val="18"/>
          <w:szCs w:val="18"/>
        </w:rPr>
        <w:t>intention to treat;</w:t>
      </w:r>
      <w:r w:rsidRPr="45CC36A0">
        <w:rPr>
          <w:rFonts w:ascii="Arial Narrow" w:hAnsi="Arial Narrow"/>
          <w:sz w:val="18"/>
          <w:szCs w:val="18"/>
        </w:rPr>
        <w:t xml:space="preserve"> MM</w:t>
      </w:r>
      <w:r w:rsidR="3A3A9DBE" w:rsidRPr="45CC36A0">
        <w:rPr>
          <w:rFonts w:ascii="Arial Narrow" w:hAnsi="Arial Narrow"/>
          <w:sz w:val="18"/>
          <w:szCs w:val="18"/>
        </w:rPr>
        <w:t xml:space="preserve"> = </w:t>
      </w:r>
      <w:r w:rsidRPr="45CC36A0">
        <w:rPr>
          <w:rFonts w:ascii="Arial Narrow" w:hAnsi="Arial Narrow"/>
          <w:sz w:val="18"/>
          <w:szCs w:val="18"/>
        </w:rPr>
        <w:t>multiple myeloma; NDMM</w:t>
      </w:r>
      <w:r w:rsidR="3A3A9DBE" w:rsidRPr="45CC36A0">
        <w:rPr>
          <w:rFonts w:ascii="Arial Narrow" w:hAnsi="Arial Narrow"/>
          <w:sz w:val="18"/>
          <w:szCs w:val="18"/>
        </w:rPr>
        <w:t xml:space="preserve"> = </w:t>
      </w:r>
      <w:r w:rsidRPr="45CC36A0">
        <w:rPr>
          <w:rFonts w:ascii="Arial Narrow" w:hAnsi="Arial Narrow"/>
          <w:sz w:val="18"/>
          <w:szCs w:val="18"/>
        </w:rPr>
        <w:t>newly diagnosed multiple myeloma; NYHA</w:t>
      </w:r>
      <w:r w:rsidR="3A3A9DBE" w:rsidRPr="45CC36A0">
        <w:rPr>
          <w:rFonts w:ascii="Arial Narrow" w:hAnsi="Arial Narrow"/>
          <w:sz w:val="18"/>
          <w:szCs w:val="18"/>
        </w:rPr>
        <w:t xml:space="preserve"> = </w:t>
      </w:r>
      <w:r w:rsidRPr="45CC36A0">
        <w:rPr>
          <w:rFonts w:ascii="Arial Narrow" w:hAnsi="Arial Narrow"/>
          <w:sz w:val="18"/>
          <w:szCs w:val="18"/>
        </w:rPr>
        <w:t>New York heart association; Rd</w:t>
      </w:r>
      <w:r w:rsidR="3A3A9DBE" w:rsidRPr="45CC36A0">
        <w:rPr>
          <w:rFonts w:ascii="Arial Narrow" w:hAnsi="Arial Narrow"/>
          <w:sz w:val="18"/>
          <w:szCs w:val="18"/>
        </w:rPr>
        <w:t xml:space="preserve"> = </w:t>
      </w:r>
      <w:r w:rsidRPr="45CC36A0">
        <w:rPr>
          <w:rFonts w:ascii="Arial Narrow" w:hAnsi="Arial Narrow"/>
          <w:sz w:val="18"/>
          <w:szCs w:val="18"/>
        </w:rPr>
        <w:t xml:space="preserve">lenalidomide; </w:t>
      </w:r>
      <w:proofErr w:type="spellStart"/>
      <w:r w:rsidRPr="45CC36A0">
        <w:rPr>
          <w:rFonts w:ascii="Arial Narrow" w:hAnsi="Arial Narrow"/>
          <w:sz w:val="18"/>
          <w:szCs w:val="18"/>
        </w:rPr>
        <w:t>VRd</w:t>
      </w:r>
      <w:proofErr w:type="spellEnd"/>
      <w:r w:rsidR="3A3A9DBE" w:rsidRPr="45CC36A0">
        <w:rPr>
          <w:rFonts w:ascii="Arial Narrow" w:hAnsi="Arial Narrow"/>
          <w:sz w:val="18"/>
          <w:szCs w:val="18"/>
        </w:rPr>
        <w:t xml:space="preserve"> = </w:t>
      </w:r>
      <w:r w:rsidRPr="45CC36A0">
        <w:rPr>
          <w:rFonts w:ascii="Arial Narrow" w:hAnsi="Arial Narrow"/>
          <w:sz w:val="18"/>
          <w:szCs w:val="18"/>
        </w:rPr>
        <w:t>bortezomib in combination with lenalidomide and dexamethasone.</w:t>
      </w:r>
    </w:p>
    <w:p w14:paraId="6D5A31E0" w14:textId="333333A4" w:rsidR="002F327F" w:rsidRPr="00562524" w:rsidRDefault="7A63BA19" w:rsidP="45CC36A0">
      <w:pPr>
        <w:pStyle w:val="3-BodyText"/>
        <w:rPr>
          <w:rFonts w:cs="Times New Roman"/>
        </w:rPr>
      </w:pPr>
      <w:r w:rsidRPr="00562524">
        <w:t>Propensity-score weighting was used to balance the two trial populations on key baseline characteristics. Baseline covariate balance after propensity-score weighting was assessed using standardised differences, with an absolute standardised difference &gt;</w:t>
      </w:r>
      <w:r w:rsidR="002F32AA">
        <w:t> </w:t>
      </w:r>
      <w:r w:rsidRPr="00562524">
        <w:t xml:space="preserve">0.1 considered a meaningful imbalance. </w:t>
      </w:r>
      <w:r w:rsidR="6B2592F0" w:rsidRPr="00562524">
        <w:t xml:space="preserve">Multiple imputation was used to assign missing baseline covariate values and address the missing baseline covariate data before the application of propensity-score weighting. </w:t>
      </w:r>
      <w:r w:rsidR="75F5CA39" w:rsidRPr="00562524">
        <w:t>Dur</w:t>
      </w:r>
      <w:r w:rsidR="641139AC" w:rsidRPr="00562524">
        <w:t xml:space="preserve">ie 2024 </w:t>
      </w:r>
      <w:r w:rsidR="54D9734D" w:rsidRPr="00562524">
        <w:t>reported that t</w:t>
      </w:r>
      <w:r w:rsidR="6B2592F0" w:rsidRPr="00562524">
        <w:t>he b</w:t>
      </w:r>
      <w:r w:rsidRPr="00562524">
        <w:t>aseline patient characteristics were balanced across treatment arms within each trial and across trials (absolute standardised mean differences &lt; 0.1 for all covariates) following multiple imputation and propensity-score weighting</w:t>
      </w:r>
      <w:r w:rsidR="25079DD0" w:rsidRPr="00562524">
        <w:t xml:space="preserve">, see </w:t>
      </w:r>
      <w:r w:rsidR="002A70C8" w:rsidRPr="00562524">
        <w:fldChar w:fldCharType="begin" w:fldLock="1"/>
      </w:r>
      <w:r w:rsidR="002A70C8" w:rsidRPr="00562524">
        <w:instrText xml:space="preserve"> REF _Ref184885722 \h  \* MERGEFORMAT </w:instrText>
      </w:r>
      <w:r w:rsidR="002A70C8" w:rsidRPr="00562524">
        <w:fldChar w:fldCharType="separate"/>
      </w:r>
      <w:r w:rsidR="228FE639" w:rsidRPr="00562524">
        <w:t>Table 10</w:t>
      </w:r>
      <w:r w:rsidR="002A70C8" w:rsidRPr="00562524">
        <w:fldChar w:fldCharType="end"/>
      </w:r>
      <w:r w:rsidRPr="00562524">
        <w:t xml:space="preserve">. </w:t>
      </w:r>
      <w:r w:rsidR="54D9734D" w:rsidRPr="00562524">
        <w:t xml:space="preserve">However, </w:t>
      </w:r>
      <w:r w:rsidR="01CA081C" w:rsidRPr="00562524">
        <w:rPr>
          <w:rFonts w:eastAsia="Calibri" w:cs="Times New Roman"/>
        </w:rPr>
        <w:t>data were missing for two baseline covariates</w:t>
      </w:r>
      <w:r w:rsidR="24F9AE12" w:rsidRPr="00562524">
        <w:rPr>
          <w:rFonts w:eastAsia="Calibri" w:cs="Times New Roman"/>
        </w:rPr>
        <w:t xml:space="preserve"> in the SWOG S0777 trial</w:t>
      </w:r>
      <w:r w:rsidR="01CA081C" w:rsidRPr="00562524">
        <w:rPr>
          <w:rFonts w:eastAsia="Calibri" w:cs="Times New Roman"/>
        </w:rPr>
        <w:t>,</w:t>
      </w:r>
      <w:r w:rsidR="61B005CE" w:rsidRPr="00562524">
        <w:rPr>
          <w:rFonts w:eastAsia="Calibri" w:cs="Times New Roman"/>
        </w:rPr>
        <w:t xml:space="preserve"> </w:t>
      </w:r>
      <w:r w:rsidR="01CA081C" w:rsidRPr="00562524">
        <w:rPr>
          <w:rFonts w:eastAsia="Calibri" w:cs="Times New Roman"/>
        </w:rPr>
        <w:t xml:space="preserve">cytogenetic risk and </w:t>
      </w:r>
      <w:r w:rsidR="00A72365" w:rsidRPr="00562524">
        <w:rPr>
          <w:rFonts w:eastAsia="Calibri" w:cs="Times New Roman"/>
        </w:rPr>
        <w:t>lactate dehydrogenase (</w:t>
      </w:r>
      <w:r w:rsidR="01CA081C" w:rsidRPr="00562524">
        <w:rPr>
          <w:rFonts w:eastAsia="Calibri" w:cs="Times New Roman"/>
        </w:rPr>
        <w:t>LDH</w:t>
      </w:r>
      <w:r w:rsidR="00A72365" w:rsidRPr="00562524">
        <w:rPr>
          <w:rFonts w:eastAsia="Calibri" w:cs="Times New Roman"/>
        </w:rPr>
        <w:t>)</w:t>
      </w:r>
      <w:r w:rsidR="01CA081C" w:rsidRPr="00562524">
        <w:rPr>
          <w:rFonts w:eastAsia="Calibri" w:cs="Times New Roman"/>
        </w:rPr>
        <w:t>, with high missingness</w:t>
      </w:r>
      <w:r w:rsidR="61B005CE" w:rsidRPr="00562524">
        <w:rPr>
          <w:rFonts w:eastAsia="Calibri" w:cs="Times New Roman"/>
        </w:rPr>
        <w:t xml:space="preserve"> </w:t>
      </w:r>
      <w:r w:rsidR="01CA081C" w:rsidRPr="00562524">
        <w:rPr>
          <w:rFonts w:eastAsia="Calibri" w:cs="Times New Roman"/>
        </w:rPr>
        <w:t>(</w:t>
      </w:r>
      <w:proofErr w:type="spellStart"/>
      <w:r w:rsidR="61B005CE" w:rsidRPr="00562524">
        <w:rPr>
          <w:rFonts w:eastAsia="Calibri" w:cs="Times New Roman"/>
        </w:rPr>
        <w:t>BLd</w:t>
      </w:r>
      <w:proofErr w:type="spellEnd"/>
      <w:r w:rsidR="01CA081C" w:rsidRPr="00562524">
        <w:rPr>
          <w:rFonts w:eastAsia="Calibri" w:cs="Times New Roman"/>
        </w:rPr>
        <w:t xml:space="preserve">, 40.7%; </w:t>
      </w:r>
      <w:proofErr w:type="spellStart"/>
      <w:r w:rsidR="61B005CE" w:rsidRPr="00562524">
        <w:rPr>
          <w:rFonts w:eastAsia="Calibri" w:cs="Times New Roman"/>
        </w:rPr>
        <w:t>L</w:t>
      </w:r>
      <w:r w:rsidR="01CA081C" w:rsidRPr="00562524">
        <w:rPr>
          <w:rFonts w:eastAsia="Calibri" w:cs="Times New Roman"/>
        </w:rPr>
        <w:t>d</w:t>
      </w:r>
      <w:proofErr w:type="spellEnd"/>
      <w:r w:rsidR="01CA081C" w:rsidRPr="00562524">
        <w:rPr>
          <w:rFonts w:eastAsia="Calibri" w:cs="Times New Roman"/>
        </w:rPr>
        <w:t>, 36.4%) for cytogenetic</w:t>
      </w:r>
      <w:r w:rsidR="61B005CE" w:rsidRPr="00562524">
        <w:rPr>
          <w:rFonts w:eastAsia="Calibri" w:cs="Times New Roman"/>
        </w:rPr>
        <w:t xml:space="preserve"> </w:t>
      </w:r>
      <w:r w:rsidR="01CA081C" w:rsidRPr="00562524">
        <w:rPr>
          <w:rFonts w:eastAsia="Calibri" w:cs="Times New Roman"/>
        </w:rPr>
        <w:t>risk</w:t>
      </w:r>
      <w:r w:rsidR="61B005CE" w:rsidRPr="00562524">
        <w:rPr>
          <w:rFonts w:eastAsia="Calibri" w:cs="Times New Roman"/>
        </w:rPr>
        <w:t xml:space="preserve">. </w:t>
      </w:r>
      <w:r w:rsidR="6B54C994" w:rsidRPr="00562524">
        <w:rPr>
          <w:rFonts w:eastAsia="Calibri" w:cs="Times New Roman"/>
        </w:rPr>
        <w:t xml:space="preserve">Cytogenetic risk </w:t>
      </w:r>
      <w:r w:rsidR="2EDB5813" w:rsidRPr="00562524">
        <w:rPr>
          <w:rFonts w:eastAsia="Calibri" w:cs="Times New Roman"/>
        </w:rPr>
        <w:t xml:space="preserve">is a </w:t>
      </w:r>
      <w:r w:rsidR="51B2B5FE" w:rsidRPr="00562524">
        <w:rPr>
          <w:rFonts w:eastAsia="Calibri" w:cs="Times New Roman"/>
        </w:rPr>
        <w:t>prognostic factor</w:t>
      </w:r>
      <w:r w:rsidR="6B54C994" w:rsidRPr="00562524">
        <w:rPr>
          <w:rFonts w:eastAsia="Calibri" w:cs="Times New Roman"/>
        </w:rPr>
        <w:t xml:space="preserve"> in multiple myeloma</w:t>
      </w:r>
      <w:r w:rsidR="4C5C3981" w:rsidRPr="00562524">
        <w:rPr>
          <w:rFonts w:eastAsia="Calibri" w:cs="Times New Roman"/>
        </w:rPr>
        <w:t xml:space="preserve"> </w:t>
      </w:r>
      <w:r w:rsidR="5B829B9A" w:rsidRPr="00562524">
        <w:rPr>
          <w:rFonts w:eastAsia="Calibri" w:cs="Times New Roman"/>
        </w:rPr>
        <w:t xml:space="preserve">and </w:t>
      </w:r>
      <w:r w:rsidR="2EDB5813" w:rsidRPr="00562524">
        <w:rPr>
          <w:rFonts w:eastAsia="Calibri" w:cs="Times New Roman"/>
        </w:rPr>
        <w:t xml:space="preserve">its </w:t>
      </w:r>
      <w:r w:rsidR="6B54C994" w:rsidRPr="00562524">
        <w:rPr>
          <w:rFonts w:eastAsia="Calibri" w:cs="Times New Roman"/>
        </w:rPr>
        <w:t>absence could lead to unmeasured confounding, potentially biasing the treatment effect estimates</w:t>
      </w:r>
      <w:r w:rsidR="352F4EC9" w:rsidRPr="00562524">
        <w:rPr>
          <w:rFonts w:eastAsia="Calibri" w:cs="Times New Roman"/>
        </w:rPr>
        <w:t xml:space="preserve"> in the ITC</w:t>
      </w:r>
      <w:r w:rsidR="6E79F0E6" w:rsidRPr="00562524">
        <w:rPr>
          <w:rFonts w:eastAsia="Calibri" w:cs="Times New Roman"/>
        </w:rPr>
        <w:t xml:space="preserve">. </w:t>
      </w:r>
      <w:r w:rsidR="69823A10" w:rsidRPr="00562524">
        <w:rPr>
          <w:rFonts w:eastAsia="Calibri" w:cs="Times New Roman"/>
        </w:rPr>
        <w:t xml:space="preserve">However, </w:t>
      </w:r>
      <w:r w:rsidR="005C279D" w:rsidRPr="00562524">
        <w:rPr>
          <w:rFonts w:eastAsia="Calibri" w:cs="Times New Roman"/>
        </w:rPr>
        <w:t>the subgroup analysis</w:t>
      </w:r>
      <w:r w:rsidR="69823A10" w:rsidRPr="00562524">
        <w:rPr>
          <w:rFonts w:eastAsia="Calibri" w:cs="Times New Roman"/>
        </w:rPr>
        <w:t xml:space="preserve"> conducted in Durie 2024 </w:t>
      </w:r>
      <w:r w:rsidR="005C279D" w:rsidRPr="00562524">
        <w:rPr>
          <w:rFonts w:eastAsia="Calibri" w:cs="Times New Roman"/>
        </w:rPr>
        <w:t>restricted to patients with known high</w:t>
      </w:r>
      <w:r w:rsidR="69823A10" w:rsidRPr="00562524">
        <w:rPr>
          <w:rFonts w:eastAsia="Calibri" w:cs="Times New Roman"/>
        </w:rPr>
        <w:t xml:space="preserve"> </w:t>
      </w:r>
      <w:r w:rsidR="42072BD6" w:rsidRPr="00562524">
        <w:rPr>
          <w:rFonts w:eastAsia="Calibri" w:cs="Times New Roman"/>
        </w:rPr>
        <w:t>cytogenetic risk w</w:t>
      </w:r>
      <w:r w:rsidR="69823A10" w:rsidRPr="00562524">
        <w:rPr>
          <w:rFonts w:eastAsia="Calibri" w:cs="Times New Roman"/>
        </w:rPr>
        <w:t>as consistent with results in</w:t>
      </w:r>
      <w:r w:rsidR="42072BD6" w:rsidRPr="00562524">
        <w:rPr>
          <w:rFonts w:eastAsia="Calibri" w:cs="Times New Roman"/>
        </w:rPr>
        <w:t xml:space="preserve"> </w:t>
      </w:r>
      <w:r w:rsidR="69823A10" w:rsidRPr="00562524">
        <w:rPr>
          <w:rFonts w:eastAsia="Calibri" w:cs="Times New Roman"/>
        </w:rPr>
        <w:t>the overall T</w:t>
      </w:r>
      <w:r w:rsidR="5766A784" w:rsidRPr="00562524">
        <w:rPr>
          <w:rFonts w:eastAsia="Calibri" w:cs="Times New Roman"/>
        </w:rPr>
        <w:t>I</w:t>
      </w:r>
      <w:r w:rsidR="69823A10" w:rsidRPr="00562524">
        <w:rPr>
          <w:rFonts w:eastAsia="Calibri" w:cs="Times New Roman"/>
        </w:rPr>
        <w:t xml:space="preserve"> NDMM population</w:t>
      </w:r>
      <w:r w:rsidR="192E4983" w:rsidRPr="00562524">
        <w:rPr>
          <w:rFonts w:eastAsia="Calibri" w:cs="Times New Roman"/>
        </w:rPr>
        <w:t>.</w:t>
      </w:r>
      <w:r w:rsidR="4AA00D28" w:rsidRPr="00562524">
        <w:rPr>
          <w:rFonts w:eastAsia="Calibri" w:cs="Times New Roman"/>
        </w:rPr>
        <w:t xml:space="preserve"> </w:t>
      </w:r>
      <w:r w:rsidR="5DDC49D0" w:rsidRPr="00562524">
        <w:rPr>
          <w:rFonts w:eastAsia="Calibri" w:cs="Times New Roman"/>
        </w:rPr>
        <w:t xml:space="preserve">The March 2025 resubmission did not provide the distributions of factors for patients before the weighting and multiple imputation procedures were applied. </w:t>
      </w:r>
      <w:r w:rsidR="12CE6460" w:rsidRPr="00562524">
        <w:rPr>
          <w:rFonts w:eastAsia="Calibri" w:cs="Times New Roman"/>
        </w:rPr>
        <w:t xml:space="preserve">This limited </w:t>
      </w:r>
      <w:r w:rsidR="4AB541AE" w:rsidRPr="00562524">
        <w:rPr>
          <w:rFonts w:cs="Times New Roman"/>
        </w:rPr>
        <w:t xml:space="preserve">the ability to assess the direction and magnitude of potential shifts in important prognostic factors, such as ISS stage. </w:t>
      </w:r>
      <w:r w:rsidR="4AB541AE" w:rsidRPr="00562524">
        <w:rPr>
          <w:rFonts w:eastAsia="Calibri" w:cs="Times New Roman"/>
        </w:rPr>
        <w:t xml:space="preserve">However, </w:t>
      </w:r>
      <w:r w:rsidR="004460DA">
        <w:rPr>
          <w:rFonts w:eastAsia="Calibri" w:cs="Times New Roman"/>
        </w:rPr>
        <w:t xml:space="preserve">the </w:t>
      </w:r>
      <w:r w:rsidR="004460DA">
        <w:rPr>
          <w:rFonts w:eastAsia="Calibri" w:cs="Times New Roman"/>
        </w:rPr>
        <w:lastRenderedPageBreak/>
        <w:t xml:space="preserve">subgroup analysis conducted in Durie 2024 </w:t>
      </w:r>
      <w:r w:rsidR="00410BBE">
        <w:rPr>
          <w:rFonts w:eastAsia="Calibri" w:cs="Times New Roman"/>
        </w:rPr>
        <w:t xml:space="preserve">which </w:t>
      </w:r>
      <w:r w:rsidR="00F54A1A">
        <w:rPr>
          <w:rFonts w:eastAsia="Calibri" w:cs="Times New Roman"/>
        </w:rPr>
        <w:t xml:space="preserve">was </w:t>
      </w:r>
      <w:r w:rsidR="004460DA">
        <w:rPr>
          <w:rFonts w:eastAsia="Calibri" w:cs="Times New Roman"/>
        </w:rPr>
        <w:t xml:space="preserve">restricted </w:t>
      </w:r>
      <w:r w:rsidR="00F54A1A">
        <w:rPr>
          <w:rFonts w:eastAsia="Calibri" w:cs="Times New Roman"/>
        </w:rPr>
        <w:t xml:space="preserve">to </w:t>
      </w:r>
      <w:r w:rsidR="004460DA">
        <w:rPr>
          <w:rFonts w:eastAsia="Calibri" w:cs="Times New Roman"/>
        </w:rPr>
        <w:t xml:space="preserve">patients </w:t>
      </w:r>
      <w:r w:rsidR="00F54A1A">
        <w:rPr>
          <w:rFonts w:eastAsia="Calibri" w:cs="Times New Roman"/>
        </w:rPr>
        <w:t xml:space="preserve">with known high cytogenetic risk </w:t>
      </w:r>
      <w:r w:rsidR="4AB541AE" w:rsidRPr="00562524">
        <w:rPr>
          <w:rFonts w:eastAsia="Calibri" w:cs="Times New Roman"/>
        </w:rPr>
        <w:t>was consistent with the results in the overall TI NDMM study population (Durie 2024).</w:t>
      </w:r>
    </w:p>
    <w:p w14:paraId="1DEB6B27" w14:textId="6894E7B5" w:rsidR="00060C14" w:rsidRPr="007517DC" w:rsidRDefault="00F378FB" w:rsidP="00060C14">
      <w:pPr>
        <w:pStyle w:val="TableFigureHeading"/>
      </w:pPr>
      <w:bookmarkStart w:id="50" w:name="_Ref184845910"/>
      <w:bookmarkStart w:id="51" w:name="_Ref184885722"/>
      <w:r w:rsidRPr="007517DC">
        <w:t xml:space="preserve">Table </w:t>
      </w:r>
      <w:r w:rsidR="00542460">
        <w:fldChar w:fldCharType="begin" w:fldLock="1"/>
      </w:r>
      <w:r w:rsidR="00542460">
        <w:instrText xml:space="preserve"> SEQ Table \* ARABIC </w:instrText>
      </w:r>
      <w:r w:rsidR="00542460">
        <w:fldChar w:fldCharType="separate"/>
      </w:r>
      <w:r w:rsidR="00542460">
        <w:rPr>
          <w:noProof/>
        </w:rPr>
        <w:t>10</w:t>
      </w:r>
      <w:r w:rsidR="00542460">
        <w:rPr>
          <w:noProof/>
        </w:rPr>
        <w:fldChar w:fldCharType="end"/>
      </w:r>
      <w:bookmarkEnd w:id="50"/>
      <w:bookmarkEnd w:id="51"/>
      <w:r w:rsidR="00060C14" w:rsidRPr="007517DC">
        <w:t xml:space="preserve">: Baseline patient characteristics after multiple imputation and propensity-score weighting in the MAIA and SWOG trials </w:t>
      </w:r>
    </w:p>
    <w:tbl>
      <w:tblPr>
        <w:tblStyle w:val="TableGrid"/>
        <w:tblW w:w="5000" w:type="pct"/>
        <w:tblLayout w:type="fixed"/>
        <w:tblLook w:val="04A0" w:firstRow="1" w:lastRow="0" w:firstColumn="1" w:lastColumn="0" w:noHBand="0" w:noVBand="1"/>
        <w:tblCaption w:val="Table 10: Baseline patient characteristics after multiple imputation and propensity-score weighting in the MAIA and SWOG trials "/>
      </w:tblPr>
      <w:tblGrid>
        <w:gridCol w:w="2076"/>
        <w:gridCol w:w="1049"/>
        <w:gridCol w:w="985"/>
        <w:gridCol w:w="1258"/>
        <w:gridCol w:w="1193"/>
        <w:gridCol w:w="1220"/>
        <w:gridCol w:w="1258"/>
      </w:tblGrid>
      <w:tr w:rsidR="002A70C8" w:rsidRPr="007517DC" w14:paraId="0C712857" w14:textId="77777777" w:rsidTr="45CC36A0">
        <w:trPr>
          <w:trHeight w:val="20"/>
        </w:trPr>
        <w:tc>
          <w:tcPr>
            <w:tcW w:w="1148" w:type="pct"/>
            <w:shd w:val="clear" w:color="auto" w:fill="auto"/>
            <w:vAlign w:val="center"/>
          </w:tcPr>
          <w:p w14:paraId="0989851E" w14:textId="77777777" w:rsidR="002A70C8" w:rsidRPr="007517DC" w:rsidRDefault="002A70C8" w:rsidP="005C5B8D">
            <w:pPr>
              <w:keepNext/>
              <w:jc w:val="left"/>
              <w:rPr>
                <w:rFonts w:ascii="Arial Narrow" w:eastAsiaTheme="majorEastAsia" w:hAnsi="Arial Narrow" w:cs="Times New Roman"/>
                <w:b/>
                <w:sz w:val="20"/>
              </w:rPr>
            </w:pPr>
            <w:r w:rsidRPr="007517DC">
              <w:rPr>
                <w:rFonts w:ascii="Arial Narrow" w:eastAsiaTheme="majorEastAsia" w:hAnsi="Arial Narrow" w:cs="Times New Roman"/>
                <w:b/>
                <w:sz w:val="20"/>
              </w:rPr>
              <w:t>Covariate</w:t>
            </w:r>
          </w:p>
        </w:tc>
        <w:tc>
          <w:tcPr>
            <w:tcW w:w="1821" w:type="pct"/>
            <w:gridSpan w:val="3"/>
            <w:shd w:val="clear" w:color="auto" w:fill="auto"/>
            <w:vAlign w:val="center"/>
          </w:tcPr>
          <w:p w14:paraId="7BC48578" w14:textId="77777777"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MAIA (64.5 month*)</w:t>
            </w:r>
          </w:p>
        </w:tc>
        <w:tc>
          <w:tcPr>
            <w:tcW w:w="2032" w:type="pct"/>
            <w:gridSpan w:val="3"/>
            <w:shd w:val="clear" w:color="auto" w:fill="auto"/>
            <w:vAlign w:val="center"/>
          </w:tcPr>
          <w:p w14:paraId="3D4147ED" w14:textId="77777777"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SWOG s0777 (55 month*)</w:t>
            </w:r>
          </w:p>
        </w:tc>
      </w:tr>
      <w:tr w:rsidR="002A70C8" w:rsidRPr="007517DC" w14:paraId="48C46085" w14:textId="77777777" w:rsidTr="45CC36A0">
        <w:trPr>
          <w:trHeight w:val="20"/>
        </w:trPr>
        <w:tc>
          <w:tcPr>
            <w:tcW w:w="1148" w:type="pct"/>
            <w:shd w:val="clear" w:color="auto" w:fill="auto"/>
            <w:vAlign w:val="center"/>
          </w:tcPr>
          <w:p w14:paraId="6C2551E4" w14:textId="77777777" w:rsidR="002A70C8" w:rsidRPr="007517DC" w:rsidRDefault="002A70C8" w:rsidP="005C5B8D">
            <w:pPr>
              <w:keepNext/>
              <w:jc w:val="left"/>
              <w:rPr>
                <w:rFonts w:ascii="Arial Narrow" w:eastAsiaTheme="majorEastAsia" w:hAnsi="Arial Narrow" w:cs="Times New Roman"/>
                <w:b/>
                <w:sz w:val="20"/>
              </w:rPr>
            </w:pPr>
          </w:p>
        </w:tc>
        <w:tc>
          <w:tcPr>
            <w:tcW w:w="580" w:type="pct"/>
            <w:shd w:val="clear" w:color="auto" w:fill="auto"/>
            <w:vAlign w:val="center"/>
          </w:tcPr>
          <w:p w14:paraId="6EC3922F" w14:textId="6310FA8F" w:rsidR="002A70C8" w:rsidRPr="007517DC" w:rsidRDefault="7A63BA19" w:rsidP="45CC36A0">
            <w:pPr>
              <w:keepNext/>
              <w:jc w:val="center"/>
              <w:rPr>
                <w:rFonts w:ascii="Arial Narrow" w:eastAsiaTheme="majorEastAsia" w:hAnsi="Arial Narrow" w:cs="Times New Roman"/>
                <w:b/>
                <w:bCs/>
                <w:sz w:val="20"/>
                <w:szCs w:val="20"/>
              </w:rPr>
            </w:pPr>
            <w:proofErr w:type="spellStart"/>
            <w:r w:rsidRPr="45CC36A0">
              <w:rPr>
                <w:rFonts w:ascii="Arial Narrow" w:eastAsiaTheme="majorEastAsia" w:hAnsi="Arial Narrow" w:cs="Times New Roman"/>
                <w:b/>
                <w:bCs/>
                <w:sz w:val="20"/>
                <w:szCs w:val="20"/>
              </w:rPr>
              <w:t>DLd</w:t>
            </w:r>
            <w:proofErr w:type="spellEnd"/>
          </w:p>
          <w:p w14:paraId="5FCC06BD" w14:textId="74C039D0"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N</w:t>
            </w:r>
            <w:r w:rsidR="009504A5" w:rsidRPr="007517DC">
              <w:rPr>
                <w:rFonts w:ascii="Arial Narrow" w:eastAsiaTheme="majorEastAsia" w:hAnsi="Arial Narrow" w:cs="Times New Roman"/>
                <w:b/>
                <w:sz w:val="20"/>
              </w:rPr>
              <w:t xml:space="preserve"> = </w:t>
            </w:r>
            <w:r w:rsidRPr="007517DC">
              <w:rPr>
                <w:rFonts w:ascii="Arial Narrow" w:eastAsiaTheme="majorEastAsia" w:hAnsi="Arial Narrow" w:cs="Times New Roman"/>
                <w:b/>
                <w:sz w:val="20"/>
              </w:rPr>
              <w:t>363)</w:t>
            </w:r>
          </w:p>
        </w:tc>
        <w:tc>
          <w:tcPr>
            <w:tcW w:w="545" w:type="pct"/>
            <w:shd w:val="clear" w:color="auto" w:fill="auto"/>
            <w:vAlign w:val="center"/>
          </w:tcPr>
          <w:p w14:paraId="312B6FA1" w14:textId="77777777" w:rsidR="002A70C8" w:rsidRPr="007517DC" w:rsidRDefault="002A70C8" w:rsidP="00586CA5">
            <w:pPr>
              <w:keepNext/>
              <w:jc w:val="center"/>
              <w:rPr>
                <w:rFonts w:ascii="Arial Narrow" w:eastAsiaTheme="majorEastAsia" w:hAnsi="Arial Narrow" w:cs="Times New Roman"/>
                <w:b/>
                <w:sz w:val="20"/>
              </w:rPr>
            </w:pPr>
            <w:proofErr w:type="spellStart"/>
            <w:r w:rsidRPr="007517DC">
              <w:rPr>
                <w:rFonts w:ascii="Arial Narrow" w:eastAsiaTheme="majorEastAsia" w:hAnsi="Arial Narrow" w:cs="Times New Roman"/>
                <w:b/>
                <w:sz w:val="20"/>
              </w:rPr>
              <w:t>Ld</w:t>
            </w:r>
            <w:proofErr w:type="spellEnd"/>
          </w:p>
          <w:p w14:paraId="6A664DB3" w14:textId="21FEAEF5"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N</w:t>
            </w:r>
            <w:r w:rsidR="009504A5" w:rsidRPr="007517DC">
              <w:rPr>
                <w:rFonts w:ascii="Arial Narrow" w:eastAsiaTheme="majorEastAsia" w:hAnsi="Arial Narrow" w:cs="Times New Roman"/>
                <w:b/>
                <w:sz w:val="20"/>
              </w:rPr>
              <w:t xml:space="preserve"> = </w:t>
            </w:r>
            <w:r w:rsidRPr="007517DC">
              <w:rPr>
                <w:rFonts w:ascii="Arial Narrow" w:eastAsiaTheme="majorEastAsia" w:hAnsi="Arial Narrow" w:cs="Times New Roman"/>
                <w:b/>
                <w:sz w:val="20"/>
              </w:rPr>
              <w:t>364)</w:t>
            </w:r>
          </w:p>
        </w:tc>
        <w:tc>
          <w:tcPr>
            <w:tcW w:w="696" w:type="pct"/>
            <w:shd w:val="clear" w:color="auto" w:fill="auto"/>
            <w:vAlign w:val="center"/>
          </w:tcPr>
          <w:p w14:paraId="71BFC08A" w14:textId="63FC2E3A"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Standardised difference</w:t>
            </w:r>
            <w:r w:rsidR="001760D7">
              <w:rPr>
                <w:rFonts w:ascii="Arial Narrow" w:eastAsiaTheme="majorEastAsia" w:hAnsi="Arial Narrow" w:cs="Times New Roman"/>
                <w:b/>
                <w:sz w:val="20"/>
              </w:rPr>
              <w:t xml:space="preserve"> </w:t>
            </w:r>
            <w:r w:rsidRPr="00EF2452">
              <w:rPr>
                <w:rFonts w:ascii="Arial Narrow" w:eastAsiaTheme="majorEastAsia" w:hAnsi="Arial Narrow" w:cs="Times New Roman"/>
                <w:b/>
                <w:sz w:val="20"/>
                <w:vertAlign w:val="superscript"/>
              </w:rPr>
              <w:t>a</w:t>
            </w:r>
          </w:p>
        </w:tc>
        <w:tc>
          <w:tcPr>
            <w:tcW w:w="660" w:type="pct"/>
            <w:shd w:val="clear" w:color="auto" w:fill="auto"/>
            <w:vAlign w:val="center"/>
          </w:tcPr>
          <w:p w14:paraId="644A5947" w14:textId="67E91056" w:rsidR="002A70C8" w:rsidRPr="007517DC" w:rsidRDefault="7A63BA19" w:rsidP="45CC36A0">
            <w:pPr>
              <w:keepNext/>
              <w:jc w:val="center"/>
              <w:rPr>
                <w:rFonts w:ascii="Arial Narrow" w:eastAsiaTheme="majorEastAsia" w:hAnsi="Arial Narrow" w:cs="Times New Roman"/>
                <w:b/>
                <w:bCs/>
                <w:sz w:val="20"/>
                <w:szCs w:val="20"/>
              </w:rPr>
            </w:pPr>
            <w:proofErr w:type="spellStart"/>
            <w:r w:rsidRPr="45CC36A0">
              <w:rPr>
                <w:rFonts w:ascii="Arial Narrow" w:eastAsiaTheme="majorEastAsia" w:hAnsi="Arial Narrow" w:cs="Times New Roman"/>
                <w:b/>
                <w:bCs/>
                <w:sz w:val="20"/>
                <w:szCs w:val="20"/>
              </w:rPr>
              <w:t>BLd</w:t>
            </w:r>
            <w:proofErr w:type="spellEnd"/>
          </w:p>
          <w:p w14:paraId="134FEF68" w14:textId="5BC27A47"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N</w:t>
            </w:r>
            <w:r w:rsidR="009504A5" w:rsidRPr="007517DC">
              <w:rPr>
                <w:rFonts w:ascii="Arial Narrow" w:eastAsiaTheme="majorEastAsia" w:hAnsi="Arial Narrow" w:cs="Times New Roman"/>
                <w:b/>
                <w:sz w:val="20"/>
              </w:rPr>
              <w:t xml:space="preserve"> = </w:t>
            </w:r>
            <w:r w:rsidRPr="007517DC">
              <w:rPr>
                <w:rFonts w:ascii="Arial Narrow" w:eastAsiaTheme="majorEastAsia" w:hAnsi="Arial Narrow" w:cs="Times New Roman"/>
                <w:b/>
                <w:sz w:val="20"/>
              </w:rPr>
              <w:t>91)</w:t>
            </w:r>
          </w:p>
        </w:tc>
        <w:tc>
          <w:tcPr>
            <w:tcW w:w="675" w:type="pct"/>
            <w:shd w:val="clear" w:color="auto" w:fill="auto"/>
            <w:vAlign w:val="center"/>
          </w:tcPr>
          <w:p w14:paraId="7CA030DC" w14:textId="77777777" w:rsidR="002A70C8" w:rsidRPr="007517DC" w:rsidRDefault="002A70C8" w:rsidP="00586CA5">
            <w:pPr>
              <w:keepNext/>
              <w:jc w:val="center"/>
              <w:rPr>
                <w:rFonts w:ascii="Arial Narrow" w:eastAsiaTheme="majorEastAsia" w:hAnsi="Arial Narrow" w:cs="Times New Roman"/>
                <w:b/>
                <w:sz w:val="20"/>
              </w:rPr>
            </w:pPr>
            <w:proofErr w:type="spellStart"/>
            <w:r w:rsidRPr="007517DC">
              <w:rPr>
                <w:rFonts w:ascii="Arial Narrow" w:eastAsiaTheme="majorEastAsia" w:hAnsi="Arial Narrow" w:cs="Times New Roman"/>
                <w:b/>
                <w:sz w:val="20"/>
              </w:rPr>
              <w:t>Ld</w:t>
            </w:r>
            <w:proofErr w:type="spellEnd"/>
          </w:p>
          <w:p w14:paraId="287F5E16" w14:textId="14A62F89"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N</w:t>
            </w:r>
            <w:r w:rsidR="009504A5" w:rsidRPr="007517DC">
              <w:rPr>
                <w:rFonts w:ascii="Arial Narrow" w:eastAsiaTheme="majorEastAsia" w:hAnsi="Arial Narrow" w:cs="Times New Roman"/>
                <w:b/>
                <w:sz w:val="20"/>
              </w:rPr>
              <w:t xml:space="preserve"> = </w:t>
            </w:r>
            <w:r w:rsidRPr="007517DC">
              <w:rPr>
                <w:rFonts w:ascii="Arial Narrow" w:eastAsiaTheme="majorEastAsia" w:hAnsi="Arial Narrow" w:cs="Times New Roman"/>
                <w:b/>
                <w:sz w:val="20"/>
              </w:rPr>
              <w:t>107)</w:t>
            </w:r>
          </w:p>
        </w:tc>
        <w:tc>
          <w:tcPr>
            <w:tcW w:w="697" w:type="pct"/>
            <w:shd w:val="clear" w:color="auto" w:fill="auto"/>
            <w:vAlign w:val="center"/>
          </w:tcPr>
          <w:p w14:paraId="394936B4" w14:textId="5C864E9F" w:rsidR="002A70C8" w:rsidRPr="007517DC" w:rsidRDefault="002A70C8" w:rsidP="00586CA5">
            <w:pPr>
              <w:keepNext/>
              <w:jc w:val="center"/>
              <w:rPr>
                <w:rFonts w:ascii="Arial Narrow" w:eastAsiaTheme="majorEastAsia" w:hAnsi="Arial Narrow" w:cs="Times New Roman"/>
                <w:b/>
                <w:sz w:val="20"/>
              </w:rPr>
            </w:pPr>
            <w:r w:rsidRPr="007517DC">
              <w:rPr>
                <w:rFonts w:ascii="Arial Narrow" w:eastAsiaTheme="majorEastAsia" w:hAnsi="Arial Narrow" w:cs="Times New Roman"/>
                <w:b/>
                <w:sz w:val="20"/>
              </w:rPr>
              <w:t>Standardised difference</w:t>
            </w:r>
            <w:r w:rsidR="001760D7">
              <w:rPr>
                <w:rFonts w:ascii="Arial Narrow" w:eastAsiaTheme="majorEastAsia" w:hAnsi="Arial Narrow" w:cs="Times New Roman"/>
                <w:b/>
                <w:sz w:val="20"/>
              </w:rPr>
              <w:t xml:space="preserve"> </w:t>
            </w:r>
            <w:r w:rsidRPr="00D46754">
              <w:rPr>
                <w:rFonts w:ascii="Arial Narrow" w:eastAsiaTheme="majorEastAsia" w:hAnsi="Arial Narrow" w:cs="Times New Roman"/>
                <w:b/>
                <w:sz w:val="20"/>
                <w:vertAlign w:val="superscript"/>
              </w:rPr>
              <w:t>a</w:t>
            </w:r>
          </w:p>
        </w:tc>
      </w:tr>
      <w:tr w:rsidR="002A70C8" w:rsidRPr="007517DC" w14:paraId="1258C595" w14:textId="77777777" w:rsidTr="45CC36A0">
        <w:trPr>
          <w:trHeight w:val="20"/>
        </w:trPr>
        <w:tc>
          <w:tcPr>
            <w:tcW w:w="5000" w:type="pct"/>
            <w:gridSpan w:val="7"/>
            <w:shd w:val="clear" w:color="auto" w:fill="auto"/>
            <w:vAlign w:val="center"/>
          </w:tcPr>
          <w:p w14:paraId="30B7B2F2" w14:textId="77777777" w:rsidR="002A70C8" w:rsidRPr="007517DC" w:rsidRDefault="002A70C8" w:rsidP="005C5B8D">
            <w:pPr>
              <w:jc w:val="left"/>
              <w:rPr>
                <w:rFonts w:ascii="Arial Narrow" w:hAnsi="Arial Narrow" w:cs="Times New Roman"/>
                <w:snapToGrid w:val="0"/>
                <w:sz w:val="20"/>
              </w:rPr>
            </w:pPr>
            <w:r w:rsidRPr="007517DC">
              <w:rPr>
                <w:rFonts w:ascii="Arial Narrow" w:hAnsi="Arial Narrow" w:cs="Times New Roman"/>
                <w:snapToGrid w:val="0"/>
                <w:sz w:val="20"/>
              </w:rPr>
              <w:t>Age (Years), n (%)</w:t>
            </w:r>
          </w:p>
        </w:tc>
      </w:tr>
      <w:tr w:rsidR="002A70C8" w:rsidRPr="007517DC" w14:paraId="6EFE34AA" w14:textId="77777777" w:rsidTr="45CC36A0">
        <w:trPr>
          <w:trHeight w:val="20"/>
        </w:trPr>
        <w:tc>
          <w:tcPr>
            <w:tcW w:w="1148" w:type="pct"/>
            <w:shd w:val="clear" w:color="auto" w:fill="auto"/>
            <w:vAlign w:val="center"/>
          </w:tcPr>
          <w:p w14:paraId="72A0AC88"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Mean (SD)</w:t>
            </w:r>
          </w:p>
        </w:tc>
        <w:tc>
          <w:tcPr>
            <w:tcW w:w="580" w:type="pct"/>
            <w:shd w:val="clear" w:color="auto" w:fill="auto"/>
            <w:vAlign w:val="center"/>
          </w:tcPr>
          <w:p w14:paraId="1907E195"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72.75 (4.77)</w:t>
            </w:r>
          </w:p>
        </w:tc>
        <w:tc>
          <w:tcPr>
            <w:tcW w:w="545" w:type="pct"/>
            <w:shd w:val="clear" w:color="auto" w:fill="auto"/>
            <w:vAlign w:val="center"/>
          </w:tcPr>
          <w:p w14:paraId="5E65D47D"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72.65 (4.81)</w:t>
            </w:r>
          </w:p>
        </w:tc>
        <w:tc>
          <w:tcPr>
            <w:tcW w:w="696" w:type="pct"/>
            <w:shd w:val="clear" w:color="auto" w:fill="auto"/>
            <w:vAlign w:val="center"/>
          </w:tcPr>
          <w:p w14:paraId="0395A491"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21</w:t>
            </w:r>
          </w:p>
        </w:tc>
        <w:tc>
          <w:tcPr>
            <w:tcW w:w="660" w:type="pct"/>
            <w:shd w:val="clear" w:color="auto" w:fill="auto"/>
            <w:vAlign w:val="center"/>
          </w:tcPr>
          <w:p w14:paraId="1ED70A65"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72.69 (5.36)</w:t>
            </w:r>
          </w:p>
        </w:tc>
        <w:tc>
          <w:tcPr>
            <w:tcW w:w="675" w:type="pct"/>
            <w:shd w:val="clear" w:color="auto" w:fill="auto"/>
            <w:vAlign w:val="center"/>
          </w:tcPr>
          <w:p w14:paraId="3AB6959D"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72.65 (5.13)</w:t>
            </w:r>
          </w:p>
        </w:tc>
        <w:tc>
          <w:tcPr>
            <w:tcW w:w="697" w:type="pct"/>
            <w:shd w:val="clear" w:color="auto" w:fill="auto"/>
            <w:vAlign w:val="center"/>
          </w:tcPr>
          <w:p w14:paraId="09968879"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09</w:t>
            </w:r>
          </w:p>
        </w:tc>
      </w:tr>
      <w:tr w:rsidR="002A70C8" w:rsidRPr="007517DC" w14:paraId="497056E5" w14:textId="77777777" w:rsidTr="45CC36A0">
        <w:trPr>
          <w:trHeight w:val="20"/>
        </w:trPr>
        <w:tc>
          <w:tcPr>
            <w:tcW w:w="5000" w:type="pct"/>
            <w:gridSpan w:val="7"/>
            <w:shd w:val="clear" w:color="auto" w:fill="auto"/>
            <w:vAlign w:val="center"/>
          </w:tcPr>
          <w:p w14:paraId="29374C21" w14:textId="77777777" w:rsidR="002A70C8" w:rsidRPr="007517DC" w:rsidRDefault="002A70C8" w:rsidP="005C5B8D">
            <w:pPr>
              <w:jc w:val="left"/>
              <w:rPr>
                <w:rFonts w:ascii="Arial Narrow" w:hAnsi="Arial Narrow" w:cs="Times New Roman"/>
                <w:snapToGrid w:val="0"/>
                <w:sz w:val="20"/>
              </w:rPr>
            </w:pPr>
            <w:r w:rsidRPr="007517DC">
              <w:rPr>
                <w:rFonts w:ascii="Arial Narrow" w:hAnsi="Arial Narrow" w:cs="Times New Roman"/>
                <w:snapToGrid w:val="0"/>
                <w:sz w:val="20"/>
              </w:rPr>
              <w:t>Gender, %</w:t>
            </w:r>
          </w:p>
        </w:tc>
      </w:tr>
      <w:tr w:rsidR="002A70C8" w:rsidRPr="007517DC" w14:paraId="006E555B" w14:textId="77777777" w:rsidTr="45CC36A0">
        <w:trPr>
          <w:trHeight w:val="20"/>
        </w:trPr>
        <w:tc>
          <w:tcPr>
            <w:tcW w:w="1148" w:type="pct"/>
            <w:shd w:val="clear" w:color="auto" w:fill="auto"/>
            <w:vAlign w:val="center"/>
          </w:tcPr>
          <w:p w14:paraId="75C25EEA"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Female</w:t>
            </w:r>
          </w:p>
        </w:tc>
        <w:tc>
          <w:tcPr>
            <w:tcW w:w="580" w:type="pct"/>
            <w:shd w:val="clear" w:color="auto" w:fill="auto"/>
            <w:vAlign w:val="center"/>
          </w:tcPr>
          <w:p w14:paraId="3CC01B0A"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0.4</w:t>
            </w:r>
          </w:p>
        </w:tc>
        <w:tc>
          <w:tcPr>
            <w:tcW w:w="545" w:type="pct"/>
            <w:shd w:val="clear" w:color="auto" w:fill="auto"/>
            <w:vAlign w:val="center"/>
          </w:tcPr>
          <w:p w14:paraId="30DA14FE"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1.9</w:t>
            </w:r>
          </w:p>
        </w:tc>
        <w:tc>
          <w:tcPr>
            <w:tcW w:w="696" w:type="pct"/>
            <w:shd w:val="clear" w:color="auto" w:fill="auto"/>
            <w:vAlign w:val="center"/>
          </w:tcPr>
          <w:p w14:paraId="39641D41"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31</w:t>
            </w:r>
          </w:p>
        </w:tc>
        <w:tc>
          <w:tcPr>
            <w:tcW w:w="660" w:type="pct"/>
            <w:shd w:val="clear" w:color="auto" w:fill="auto"/>
            <w:vAlign w:val="center"/>
          </w:tcPr>
          <w:p w14:paraId="50C31D4E"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9.0</w:t>
            </w:r>
          </w:p>
        </w:tc>
        <w:tc>
          <w:tcPr>
            <w:tcW w:w="675" w:type="pct"/>
            <w:shd w:val="clear" w:color="auto" w:fill="auto"/>
            <w:vAlign w:val="center"/>
          </w:tcPr>
          <w:p w14:paraId="6848193E"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9.8</w:t>
            </w:r>
          </w:p>
        </w:tc>
        <w:tc>
          <w:tcPr>
            <w:tcW w:w="697" w:type="pct"/>
            <w:shd w:val="clear" w:color="auto" w:fill="auto"/>
            <w:vAlign w:val="center"/>
          </w:tcPr>
          <w:p w14:paraId="30FD4C8C"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17</w:t>
            </w:r>
          </w:p>
        </w:tc>
      </w:tr>
      <w:tr w:rsidR="002A70C8" w:rsidRPr="007517DC" w14:paraId="0FE73654" w14:textId="77777777" w:rsidTr="45CC36A0">
        <w:trPr>
          <w:trHeight w:val="20"/>
        </w:trPr>
        <w:tc>
          <w:tcPr>
            <w:tcW w:w="5000" w:type="pct"/>
            <w:gridSpan w:val="7"/>
            <w:shd w:val="clear" w:color="auto" w:fill="auto"/>
            <w:vAlign w:val="center"/>
          </w:tcPr>
          <w:p w14:paraId="23CD23E8" w14:textId="77777777" w:rsidR="002A70C8" w:rsidRPr="007517DC" w:rsidRDefault="002A70C8" w:rsidP="005C5B8D">
            <w:pPr>
              <w:jc w:val="left"/>
              <w:rPr>
                <w:rFonts w:ascii="Arial Narrow" w:hAnsi="Arial Narrow" w:cs="Times New Roman"/>
                <w:snapToGrid w:val="0"/>
                <w:sz w:val="20"/>
              </w:rPr>
            </w:pPr>
            <w:r w:rsidRPr="007517DC">
              <w:rPr>
                <w:rFonts w:ascii="Arial Narrow" w:hAnsi="Arial Narrow" w:cs="Times New Roman"/>
                <w:snapToGrid w:val="0"/>
                <w:sz w:val="20"/>
              </w:rPr>
              <w:t>ISS disease stage %</w:t>
            </w:r>
          </w:p>
        </w:tc>
      </w:tr>
      <w:tr w:rsidR="002A70C8" w:rsidRPr="007517DC" w14:paraId="5A3E6D7A" w14:textId="77777777" w:rsidTr="45CC36A0">
        <w:trPr>
          <w:trHeight w:val="20"/>
        </w:trPr>
        <w:tc>
          <w:tcPr>
            <w:tcW w:w="1148" w:type="pct"/>
            <w:shd w:val="clear" w:color="auto" w:fill="auto"/>
            <w:vAlign w:val="center"/>
          </w:tcPr>
          <w:p w14:paraId="341BF897"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I</w:t>
            </w:r>
          </w:p>
        </w:tc>
        <w:tc>
          <w:tcPr>
            <w:tcW w:w="580" w:type="pct"/>
            <w:shd w:val="clear" w:color="auto" w:fill="auto"/>
            <w:vAlign w:val="center"/>
          </w:tcPr>
          <w:p w14:paraId="301C804D"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20.2</w:t>
            </w:r>
          </w:p>
        </w:tc>
        <w:tc>
          <w:tcPr>
            <w:tcW w:w="545" w:type="pct"/>
            <w:shd w:val="clear" w:color="auto" w:fill="auto"/>
            <w:vAlign w:val="center"/>
          </w:tcPr>
          <w:p w14:paraId="5072D816"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20.6</w:t>
            </w:r>
          </w:p>
        </w:tc>
        <w:tc>
          <w:tcPr>
            <w:tcW w:w="696" w:type="pct"/>
            <w:shd w:val="clear" w:color="auto" w:fill="auto"/>
            <w:vAlign w:val="center"/>
          </w:tcPr>
          <w:p w14:paraId="60D89879"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10</w:t>
            </w:r>
          </w:p>
        </w:tc>
        <w:tc>
          <w:tcPr>
            <w:tcW w:w="660" w:type="pct"/>
            <w:shd w:val="clear" w:color="auto" w:fill="auto"/>
            <w:vAlign w:val="center"/>
          </w:tcPr>
          <w:p w14:paraId="705E3F42"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20.1</w:t>
            </w:r>
          </w:p>
        </w:tc>
        <w:tc>
          <w:tcPr>
            <w:tcW w:w="675" w:type="pct"/>
            <w:shd w:val="clear" w:color="auto" w:fill="auto"/>
            <w:vAlign w:val="center"/>
          </w:tcPr>
          <w:p w14:paraId="6AADB6FE"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19.7</w:t>
            </w:r>
          </w:p>
        </w:tc>
        <w:tc>
          <w:tcPr>
            <w:tcW w:w="697" w:type="pct"/>
            <w:shd w:val="clear" w:color="auto" w:fill="auto"/>
            <w:vAlign w:val="center"/>
          </w:tcPr>
          <w:p w14:paraId="25521D65"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10</w:t>
            </w:r>
          </w:p>
        </w:tc>
      </w:tr>
      <w:tr w:rsidR="002A70C8" w:rsidRPr="007517DC" w14:paraId="47D359DA" w14:textId="77777777" w:rsidTr="45CC36A0">
        <w:trPr>
          <w:trHeight w:val="20"/>
        </w:trPr>
        <w:tc>
          <w:tcPr>
            <w:tcW w:w="1148" w:type="pct"/>
            <w:shd w:val="clear" w:color="auto" w:fill="auto"/>
            <w:vAlign w:val="center"/>
          </w:tcPr>
          <w:p w14:paraId="27FACD98"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II</w:t>
            </w:r>
          </w:p>
        </w:tc>
        <w:tc>
          <w:tcPr>
            <w:tcW w:w="580" w:type="pct"/>
            <w:shd w:val="clear" w:color="auto" w:fill="auto"/>
            <w:vAlign w:val="center"/>
          </w:tcPr>
          <w:p w14:paraId="5BAE05C0"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4.0</w:t>
            </w:r>
          </w:p>
        </w:tc>
        <w:tc>
          <w:tcPr>
            <w:tcW w:w="545" w:type="pct"/>
            <w:shd w:val="clear" w:color="auto" w:fill="auto"/>
            <w:vAlign w:val="center"/>
          </w:tcPr>
          <w:p w14:paraId="3E1F862B"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5.3</w:t>
            </w:r>
          </w:p>
        </w:tc>
        <w:tc>
          <w:tcPr>
            <w:tcW w:w="696" w:type="pct"/>
            <w:shd w:val="clear" w:color="auto" w:fill="auto"/>
            <w:vAlign w:val="center"/>
          </w:tcPr>
          <w:p w14:paraId="5A6AFD48"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26</w:t>
            </w:r>
          </w:p>
        </w:tc>
        <w:tc>
          <w:tcPr>
            <w:tcW w:w="660" w:type="pct"/>
            <w:shd w:val="clear" w:color="auto" w:fill="auto"/>
            <w:vAlign w:val="center"/>
          </w:tcPr>
          <w:p w14:paraId="55838EF1"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4.5</w:t>
            </w:r>
          </w:p>
        </w:tc>
        <w:tc>
          <w:tcPr>
            <w:tcW w:w="675" w:type="pct"/>
            <w:shd w:val="clear" w:color="auto" w:fill="auto"/>
            <w:vAlign w:val="center"/>
          </w:tcPr>
          <w:p w14:paraId="330FA0F2"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4.8</w:t>
            </w:r>
          </w:p>
        </w:tc>
        <w:tc>
          <w:tcPr>
            <w:tcW w:w="697" w:type="pct"/>
            <w:shd w:val="clear" w:color="auto" w:fill="auto"/>
            <w:vAlign w:val="center"/>
          </w:tcPr>
          <w:p w14:paraId="799E453E"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06</w:t>
            </w:r>
          </w:p>
        </w:tc>
      </w:tr>
      <w:tr w:rsidR="002A70C8" w:rsidRPr="007517DC" w14:paraId="7C59B730" w14:textId="77777777" w:rsidTr="45CC36A0">
        <w:trPr>
          <w:trHeight w:val="20"/>
        </w:trPr>
        <w:tc>
          <w:tcPr>
            <w:tcW w:w="1148" w:type="pct"/>
            <w:shd w:val="clear" w:color="auto" w:fill="auto"/>
            <w:vAlign w:val="center"/>
          </w:tcPr>
          <w:p w14:paraId="122AE3A1"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III</w:t>
            </w:r>
          </w:p>
        </w:tc>
        <w:tc>
          <w:tcPr>
            <w:tcW w:w="580" w:type="pct"/>
            <w:shd w:val="clear" w:color="auto" w:fill="auto"/>
            <w:vAlign w:val="center"/>
          </w:tcPr>
          <w:p w14:paraId="126B4C64"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5.8</w:t>
            </w:r>
          </w:p>
        </w:tc>
        <w:tc>
          <w:tcPr>
            <w:tcW w:w="545" w:type="pct"/>
            <w:shd w:val="clear" w:color="auto" w:fill="auto"/>
            <w:vAlign w:val="center"/>
          </w:tcPr>
          <w:p w14:paraId="395E54F2"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4.1</w:t>
            </w:r>
          </w:p>
        </w:tc>
        <w:tc>
          <w:tcPr>
            <w:tcW w:w="696" w:type="pct"/>
            <w:shd w:val="clear" w:color="auto" w:fill="auto"/>
            <w:vAlign w:val="center"/>
          </w:tcPr>
          <w:p w14:paraId="72ED9FBA"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36</w:t>
            </w:r>
          </w:p>
        </w:tc>
        <w:tc>
          <w:tcPr>
            <w:tcW w:w="660" w:type="pct"/>
            <w:shd w:val="clear" w:color="auto" w:fill="auto"/>
            <w:vAlign w:val="center"/>
          </w:tcPr>
          <w:p w14:paraId="21159E47"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5.4</w:t>
            </w:r>
          </w:p>
        </w:tc>
        <w:tc>
          <w:tcPr>
            <w:tcW w:w="675" w:type="pct"/>
            <w:shd w:val="clear" w:color="auto" w:fill="auto"/>
            <w:vAlign w:val="center"/>
          </w:tcPr>
          <w:p w14:paraId="5565DF6F"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35.5</w:t>
            </w:r>
          </w:p>
        </w:tc>
        <w:tc>
          <w:tcPr>
            <w:tcW w:w="697" w:type="pct"/>
            <w:shd w:val="clear" w:color="auto" w:fill="auto"/>
            <w:vAlign w:val="center"/>
          </w:tcPr>
          <w:p w14:paraId="403996C4"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02</w:t>
            </w:r>
          </w:p>
        </w:tc>
      </w:tr>
      <w:tr w:rsidR="002A70C8" w:rsidRPr="007517DC" w14:paraId="592A374A" w14:textId="77777777" w:rsidTr="45CC36A0">
        <w:trPr>
          <w:trHeight w:val="20"/>
        </w:trPr>
        <w:tc>
          <w:tcPr>
            <w:tcW w:w="5000" w:type="pct"/>
            <w:gridSpan w:val="7"/>
            <w:shd w:val="clear" w:color="auto" w:fill="auto"/>
            <w:vAlign w:val="center"/>
          </w:tcPr>
          <w:p w14:paraId="18D5B269" w14:textId="77777777" w:rsidR="002A70C8" w:rsidRPr="007517DC" w:rsidRDefault="002A70C8" w:rsidP="005C5B8D">
            <w:pPr>
              <w:jc w:val="left"/>
              <w:rPr>
                <w:rFonts w:ascii="Arial Narrow" w:hAnsi="Arial Narrow" w:cs="Times New Roman"/>
                <w:snapToGrid w:val="0"/>
                <w:sz w:val="20"/>
              </w:rPr>
            </w:pPr>
            <w:r w:rsidRPr="007517DC">
              <w:rPr>
                <w:rFonts w:ascii="Arial Narrow" w:hAnsi="Arial Narrow" w:cs="Times New Roman"/>
                <w:snapToGrid w:val="0"/>
                <w:sz w:val="20"/>
              </w:rPr>
              <w:t>ECOG PS score, %</w:t>
            </w:r>
          </w:p>
        </w:tc>
      </w:tr>
      <w:tr w:rsidR="002A70C8" w:rsidRPr="007517DC" w14:paraId="601D815C" w14:textId="77777777" w:rsidTr="45CC36A0">
        <w:trPr>
          <w:trHeight w:val="20"/>
        </w:trPr>
        <w:tc>
          <w:tcPr>
            <w:tcW w:w="1148" w:type="pct"/>
            <w:shd w:val="clear" w:color="auto" w:fill="auto"/>
            <w:vAlign w:val="center"/>
          </w:tcPr>
          <w:p w14:paraId="43980738"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0</w:t>
            </w:r>
          </w:p>
        </w:tc>
        <w:tc>
          <w:tcPr>
            <w:tcW w:w="580" w:type="pct"/>
            <w:shd w:val="clear" w:color="auto" w:fill="auto"/>
            <w:vAlign w:val="center"/>
          </w:tcPr>
          <w:p w14:paraId="3A59DA6B"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2.5</w:t>
            </w:r>
          </w:p>
        </w:tc>
        <w:tc>
          <w:tcPr>
            <w:tcW w:w="545" w:type="pct"/>
            <w:shd w:val="clear" w:color="auto" w:fill="auto"/>
            <w:vAlign w:val="center"/>
          </w:tcPr>
          <w:p w14:paraId="241D0401"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0.9</w:t>
            </w:r>
          </w:p>
        </w:tc>
        <w:tc>
          <w:tcPr>
            <w:tcW w:w="696" w:type="pct"/>
            <w:shd w:val="clear" w:color="auto" w:fill="auto"/>
            <w:vAlign w:val="center"/>
          </w:tcPr>
          <w:p w14:paraId="082F58A2"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32</w:t>
            </w:r>
          </w:p>
        </w:tc>
        <w:tc>
          <w:tcPr>
            <w:tcW w:w="660" w:type="pct"/>
            <w:shd w:val="clear" w:color="auto" w:fill="auto"/>
            <w:vAlign w:val="center"/>
          </w:tcPr>
          <w:p w14:paraId="1B67F028"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0.1</w:t>
            </w:r>
          </w:p>
        </w:tc>
        <w:tc>
          <w:tcPr>
            <w:tcW w:w="675" w:type="pct"/>
            <w:shd w:val="clear" w:color="auto" w:fill="auto"/>
            <w:vAlign w:val="center"/>
          </w:tcPr>
          <w:p w14:paraId="7D74F5EF"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0.1</w:t>
            </w:r>
          </w:p>
        </w:tc>
        <w:tc>
          <w:tcPr>
            <w:tcW w:w="697" w:type="pct"/>
            <w:shd w:val="clear" w:color="auto" w:fill="auto"/>
            <w:vAlign w:val="center"/>
          </w:tcPr>
          <w:p w14:paraId="0B0BD600"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01</w:t>
            </w:r>
          </w:p>
        </w:tc>
      </w:tr>
      <w:tr w:rsidR="002A70C8" w:rsidRPr="007517DC" w14:paraId="1EA65F4B" w14:textId="77777777" w:rsidTr="45CC36A0">
        <w:trPr>
          <w:trHeight w:val="20"/>
        </w:trPr>
        <w:tc>
          <w:tcPr>
            <w:tcW w:w="1148" w:type="pct"/>
            <w:shd w:val="clear" w:color="auto" w:fill="auto"/>
            <w:vAlign w:val="center"/>
          </w:tcPr>
          <w:p w14:paraId="66F88B93" w14:textId="77777777" w:rsidR="002A70C8" w:rsidRPr="007517DC" w:rsidRDefault="002A70C8" w:rsidP="007320FB">
            <w:pPr>
              <w:ind w:firstLine="169"/>
              <w:jc w:val="left"/>
              <w:rPr>
                <w:rFonts w:ascii="Arial Narrow" w:hAnsi="Arial Narrow" w:cs="Times New Roman"/>
                <w:snapToGrid w:val="0"/>
                <w:sz w:val="20"/>
              </w:rPr>
            </w:pPr>
            <w:r w:rsidRPr="007517DC">
              <w:rPr>
                <w:rFonts w:ascii="Arial Narrow" w:hAnsi="Arial Narrow" w:cs="Times New Roman"/>
                <w:snapToGrid w:val="0"/>
                <w:sz w:val="20"/>
              </w:rPr>
              <w:t>1</w:t>
            </w:r>
          </w:p>
        </w:tc>
        <w:tc>
          <w:tcPr>
            <w:tcW w:w="580" w:type="pct"/>
            <w:shd w:val="clear" w:color="auto" w:fill="auto"/>
            <w:vAlign w:val="center"/>
          </w:tcPr>
          <w:p w14:paraId="680F687B"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48.9</w:t>
            </w:r>
          </w:p>
        </w:tc>
        <w:tc>
          <w:tcPr>
            <w:tcW w:w="545" w:type="pct"/>
            <w:shd w:val="clear" w:color="auto" w:fill="auto"/>
            <w:vAlign w:val="center"/>
          </w:tcPr>
          <w:p w14:paraId="32282DF8"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50.4</w:t>
            </w:r>
          </w:p>
        </w:tc>
        <w:tc>
          <w:tcPr>
            <w:tcW w:w="696" w:type="pct"/>
            <w:shd w:val="clear" w:color="auto" w:fill="auto"/>
            <w:vAlign w:val="center"/>
          </w:tcPr>
          <w:p w14:paraId="4A786387"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 0.030</w:t>
            </w:r>
          </w:p>
        </w:tc>
        <w:tc>
          <w:tcPr>
            <w:tcW w:w="660" w:type="pct"/>
            <w:shd w:val="clear" w:color="auto" w:fill="auto"/>
            <w:vAlign w:val="center"/>
          </w:tcPr>
          <w:p w14:paraId="078F031F"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51.2</w:t>
            </w:r>
          </w:p>
        </w:tc>
        <w:tc>
          <w:tcPr>
            <w:tcW w:w="675" w:type="pct"/>
            <w:shd w:val="clear" w:color="auto" w:fill="auto"/>
            <w:vAlign w:val="center"/>
          </w:tcPr>
          <w:p w14:paraId="14775DE8"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51.0</w:t>
            </w:r>
          </w:p>
        </w:tc>
        <w:tc>
          <w:tcPr>
            <w:tcW w:w="697" w:type="pct"/>
            <w:shd w:val="clear" w:color="auto" w:fill="auto"/>
            <w:vAlign w:val="center"/>
          </w:tcPr>
          <w:p w14:paraId="425A561D" w14:textId="77777777" w:rsidR="002A70C8" w:rsidRPr="007517DC" w:rsidRDefault="002A70C8" w:rsidP="005C5B8D">
            <w:pPr>
              <w:jc w:val="center"/>
              <w:rPr>
                <w:rFonts w:ascii="Arial Narrow" w:hAnsi="Arial Narrow" w:cs="Times New Roman"/>
                <w:snapToGrid w:val="0"/>
                <w:sz w:val="20"/>
              </w:rPr>
            </w:pPr>
            <w:r w:rsidRPr="007517DC">
              <w:rPr>
                <w:rFonts w:ascii="Arial Narrow" w:hAnsi="Arial Narrow" w:cs="Times New Roman"/>
                <w:snapToGrid w:val="0"/>
                <w:sz w:val="20"/>
              </w:rPr>
              <w:t>0.004</w:t>
            </w:r>
          </w:p>
        </w:tc>
      </w:tr>
      <w:tr w:rsidR="002A70C8" w:rsidRPr="007517DC" w14:paraId="58D873B1" w14:textId="77777777" w:rsidTr="45CC36A0">
        <w:trPr>
          <w:trHeight w:val="20"/>
        </w:trPr>
        <w:tc>
          <w:tcPr>
            <w:tcW w:w="1148" w:type="pct"/>
            <w:shd w:val="clear" w:color="auto" w:fill="auto"/>
            <w:vAlign w:val="center"/>
          </w:tcPr>
          <w:p w14:paraId="6FA28208" w14:textId="77777777" w:rsidR="002A70C8" w:rsidRPr="007517DC" w:rsidRDefault="002A70C8" w:rsidP="007320FB">
            <w:pPr>
              <w:ind w:firstLine="169"/>
              <w:jc w:val="left"/>
              <w:rPr>
                <w:rFonts w:ascii="Arial Narrow" w:eastAsia="Calibri" w:hAnsi="Arial Narrow" w:cs="Times New Roman"/>
                <w:snapToGrid w:val="0"/>
                <w:sz w:val="20"/>
              </w:rPr>
            </w:pPr>
            <w:r w:rsidRPr="007517DC">
              <w:rPr>
                <w:rFonts w:ascii="Arial Narrow" w:eastAsia="Calibri" w:hAnsi="Arial Narrow" w:cs="Times New Roman"/>
                <w:snapToGrid w:val="0"/>
                <w:sz w:val="20"/>
              </w:rPr>
              <w:t>≥ 2</w:t>
            </w:r>
          </w:p>
        </w:tc>
        <w:tc>
          <w:tcPr>
            <w:tcW w:w="580" w:type="pct"/>
            <w:shd w:val="clear" w:color="auto" w:fill="auto"/>
            <w:vAlign w:val="center"/>
          </w:tcPr>
          <w:p w14:paraId="4863592D"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8.6</w:t>
            </w:r>
          </w:p>
        </w:tc>
        <w:tc>
          <w:tcPr>
            <w:tcW w:w="545" w:type="pct"/>
            <w:shd w:val="clear" w:color="auto" w:fill="auto"/>
            <w:vAlign w:val="center"/>
          </w:tcPr>
          <w:p w14:paraId="2660FF52"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8.7</w:t>
            </w:r>
          </w:p>
        </w:tc>
        <w:tc>
          <w:tcPr>
            <w:tcW w:w="696" w:type="pct"/>
            <w:shd w:val="clear" w:color="auto" w:fill="auto"/>
            <w:vAlign w:val="center"/>
          </w:tcPr>
          <w:p w14:paraId="722FBCCF"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03</w:t>
            </w:r>
          </w:p>
        </w:tc>
        <w:tc>
          <w:tcPr>
            <w:tcW w:w="660" w:type="pct"/>
            <w:shd w:val="clear" w:color="auto" w:fill="auto"/>
            <w:vAlign w:val="center"/>
          </w:tcPr>
          <w:p w14:paraId="2C6B511A"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8.7</w:t>
            </w:r>
          </w:p>
        </w:tc>
        <w:tc>
          <w:tcPr>
            <w:tcW w:w="675" w:type="pct"/>
            <w:shd w:val="clear" w:color="auto" w:fill="auto"/>
            <w:vAlign w:val="center"/>
          </w:tcPr>
          <w:p w14:paraId="2C132EAF"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8.9</w:t>
            </w:r>
          </w:p>
        </w:tc>
        <w:tc>
          <w:tcPr>
            <w:tcW w:w="697" w:type="pct"/>
            <w:shd w:val="clear" w:color="auto" w:fill="auto"/>
            <w:vAlign w:val="center"/>
          </w:tcPr>
          <w:p w14:paraId="76F2BA0D"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09</w:t>
            </w:r>
          </w:p>
        </w:tc>
      </w:tr>
      <w:tr w:rsidR="002A70C8" w:rsidRPr="007517DC" w14:paraId="423ED32E" w14:textId="77777777" w:rsidTr="45CC36A0">
        <w:trPr>
          <w:trHeight w:val="20"/>
        </w:trPr>
        <w:tc>
          <w:tcPr>
            <w:tcW w:w="1148" w:type="pct"/>
            <w:shd w:val="clear" w:color="auto" w:fill="auto"/>
            <w:vAlign w:val="center"/>
          </w:tcPr>
          <w:p w14:paraId="02DB2798" w14:textId="77777777" w:rsidR="002A70C8" w:rsidRPr="007517DC" w:rsidRDefault="002A70C8" w:rsidP="005C5B8D">
            <w:pPr>
              <w:jc w:val="left"/>
              <w:rPr>
                <w:rFonts w:ascii="Arial Narrow" w:eastAsia="Calibri" w:hAnsi="Arial Narrow" w:cs="Times New Roman"/>
                <w:snapToGrid w:val="0"/>
                <w:sz w:val="20"/>
              </w:rPr>
            </w:pPr>
            <w:r w:rsidRPr="007517DC">
              <w:rPr>
                <w:rFonts w:ascii="Arial Narrow" w:eastAsia="Calibri" w:hAnsi="Arial Narrow" w:cs="Times New Roman"/>
                <w:snapToGrid w:val="0"/>
                <w:sz w:val="20"/>
              </w:rPr>
              <w:t>Haemoglobin &lt; 10 g/dL, %</w:t>
            </w:r>
          </w:p>
        </w:tc>
        <w:tc>
          <w:tcPr>
            <w:tcW w:w="580" w:type="pct"/>
            <w:shd w:val="clear" w:color="auto" w:fill="auto"/>
            <w:vAlign w:val="center"/>
          </w:tcPr>
          <w:p w14:paraId="2C8AA0FA"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1.0</w:t>
            </w:r>
          </w:p>
        </w:tc>
        <w:tc>
          <w:tcPr>
            <w:tcW w:w="545" w:type="pct"/>
            <w:shd w:val="clear" w:color="auto" w:fill="auto"/>
            <w:vAlign w:val="center"/>
          </w:tcPr>
          <w:p w14:paraId="5D4E577C"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0.4</w:t>
            </w:r>
          </w:p>
        </w:tc>
        <w:tc>
          <w:tcPr>
            <w:tcW w:w="696" w:type="pct"/>
            <w:shd w:val="clear" w:color="auto" w:fill="auto"/>
            <w:vAlign w:val="center"/>
          </w:tcPr>
          <w:p w14:paraId="217F1786"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0.013</w:t>
            </w:r>
          </w:p>
        </w:tc>
        <w:tc>
          <w:tcPr>
            <w:tcW w:w="660" w:type="pct"/>
            <w:shd w:val="clear" w:color="auto" w:fill="auto"/>
            <w:vAlign w:val="center"/>
          </w:tcPr>
          <w:p w14:paraId="23B6439A"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1.9</w:t>
            </w:r>
          </w:p>
        </w:tc>
        <w:tc>
          <w:tcPr>
            <w:tcW w:w="675" w:type="pct"/>
            <w:shd w:val="clear" w:color="auto" w:fill="auto"/>
            <w:vAlign w:val="center"/>
          </w:tcPr>
          <w:p w14:paraId="224C2F35"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2.1</w:t>
            </w:r>
          </w:p>
        </w:tc>
        <w:tc>
          <w:tcPr>
            <w:tcW w:w="697" w:type="pct"/>
            <w:shd w:val="clear" w:color="auto" w:fill="auto"/>
            <w:vAlign w:val="center"/>
          </w:tcPr>
          <w:p w14:paraId="5FBBC9F0"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04</w:t>
            </w:r>
          </w:p>
        </w:tc>
      </w:tr>
      <w:tr w:rsidR="002A70C8" w:rsidRPr="007517DC" w14:paraId="7D0F77B5" w14:textId="77777777" w:rsidTr="45CC36A0">
        <w:trPr>
          <w:trHeight w:val="20"/>
        </w:trPr>
        <w:tc>
          <w:tcPr>
            <w:tcW w:w="1148" w:type="pct"/>
            <w:shd w:val="clear" w:color="auto" w:fill="auto"/>
            <w:vAlign w:val="center"/>
          </w:tcPr>
          <w:p w14:paraId="7F386120" w14:textId="77777777" w:rsidR="002A70C8" w:rsidRPr="007517DC" w:rsidRDefault="002A70C8" w:rsidP="005C5B8D">
            <w:pPr>
              <w:jc w:val="left"/>
              <w:rPr>
                <w:rFonts w:ascii="Arial Narrow" w:eastAsia="Calibri" w:hAnsi="Arial Narrow" w:cs="Times New Roman"/>
                <w:snapToGrid w:val="0"/>
                <w:sz w:val="20"/>
              </w:rPr>
            </w:pPr>
            <w:r w:rsidRPr="007517DC">
              <w:rPr>
                <w:rFonts w:ascii="Arial Narrow" w:eastAsia="Calibri" w:hAnsi="Arial Narrow" w:cs="Times New Roman"/>
                <w:snapToGrid w:val="0"/>
                <w:sz w:val="20"/>
              </w:rPr>
              <w:t>eGFR &lt;60 mL/min/1.73m2, %</w:t>
            </w:r>
          </w:p>
        </w:tc>
        <w:tc>
          <w:tcPr>
            <w:tcW w:w="580" w:type="pct"/>
            <w:shd w:val="clear" w:color="auto" w:fill="auto"/>
            <w:vAlign w:val="center"/>
          </w:tcPr>
          <w:p w14:paraId="30F30B87"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47.3</w:t>
            </w:r>
          </w:p>
        </w:tc>
        <w:tc>
          <w:tcPr>
            <w:tcW w:w="545" w:type="pct"/>
            <w:shd w:val="clear" w:color="auto" w:fill="auto"/>
            <w:vAlign w:val="center"/>
          </w:tcPr>
          <w:p w14:paraId="770DFA1B"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47.0</w:t>
            </w:r>
          </w:p>
        </w:tc>
        <w:tc>
          <w:tcPr>
            <w:tcW w:w="696" w:type="pct"/>
            <w:shd w:val="clear" w:color="auto" w:fill="auto"/>
            <w:vAlign w:val="center"/>
          </w:tcPr>
          <w:p w14:paraId="6E40C342"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0.005</w:t>
            </w:r>
          </w:p>
        </w:tc>
        <w:tc>
          <w:tcPr>
            <w:tcW w:w="660" w:type="pct"/>
            <w:shd w:val="clear" w:color="auto" w:fill="auto"/>
            <w:vAlign w:val="center"/>
          </w:tcPr>
          <w:p w14:paraId="458FB915"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47.2</w:t>
            </w:r>
          </w:p>
        </w:tc>
        <w:tc>
          <w:tcPr>
            <w:tcW w:w="675" w:type="pct"/>
            <w:shd w:val="clear" w:color="auto" w:fill="auto"/>
            <w:vAlign w:val="center"/>
          </w:tcPr>
          <w:p w14:paraId="35BC2914"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46.9</w:t>
            </w:r>
          </w:p>
        </w:tc>
        <w:tc>
          <w:tcPr>
            <w:tcW w:w="697" w:type="pct"/>
            <w:shd w:val="clear" w:color="auto" w:fill="auto"/>
            <w:vAlign w:val="center"/>
          </w:tcPr>
          <w:p w14:paraId="0E80C4ED"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0.007</w:t>
            </w:r>
          </w:p>
        </w:tc>
      </w:tr>
      <w:tr w:rsidR="002A70C8" w:rsidRPr="007517DC" w14:paraId="38B22F53" w14:textId="77777777" w:rsidTr="45CC36A0">
        <w:trPr>
          <w:trHeight w:val="20"/>
        </w:trPr>
        <w:tc>
          <w:tcPr>
            <w:tcW w:w="1148" w:type="pct"/>
            <w:shd w:val="clear" w:color="auto" w:fill="auto"/>
            <w:vAlign w:val="center"/>
          </w:tcPr>
          <w:p w14:paraId="5570631F" w14:textId="77777777" w:rsidR="002A70C8" w:rsidRPr="007517DC" w:rsidRDefault="002A70C8" w:rsidP="005C5B8D">
            <w:pPr>
              <w:jc w:val="left"/>
              <w:rPr>
                <w:rFonts w:ascii="Arial Narrow" w:eastAsia="Calibri" w:hAnsi="Arial Narrow" w:cs="Times New Roman"/>
                <w:snapToGrid w:val="0"/>
                <w:sz w:val="20"/>
              </w:rPr>
            </w:pPr>
            <w:r w:rsidRPr="007517DC">
              <w:rPr>
                <w:rFonts w:ascii="Arial Narrow" w:eastAsia="Calibri" w:hAnsi="Arial Narrow" w:cs="Times New Roman"/>
                <w:snapToGrid w:val="0"/>
                <w:sz w:val="20"/>
              </w:rPr>
              <w:t>LDH&gt;190 U/L, %</w:t>
            </w:r>
          </w:p>
        </w:tc>
        <w:tc>
          <w:tcPr>
            <w:tcW w:w="580" w:type="pct"/>
            <w:shd w:val="clear" w:color="auto" w:fill="auto"/>
            <w:vAlign w:val="center"/>
          </w:tcPr>
          <w:p w14:paraId="53978C94"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8.6</w:t>
            </w:r>
          </w:p>
        </w:tc>
        <w:tc>
          <w:tcPr>
            <w:tcW w:w="545" w:type="pct"/>
            <w:shd w:val="clear" w:color="auto" w:fill="auto"/>
            <w:vAlign w:val="center"/>
          </w:tcPr>
          <w:p w14:paraId="77F8EE51"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9.9</w:t>
            </w:r>
          </w:p>
        </w:tc>
        <w:tc>
          <w:tcPr>
            <w:tcW w:w="696" w:type="pct"/>
            <w:shd w:val="clear" w:color="auto" w:fill="auto"/>
            <w:vAlign w:val="center"/>
          </w:tcPr>
          <w:p w14:paraId="23DB907D"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27</w:t>
            </w:r>
          </w:p>
        </w:tc>
        <w:tc>
          <w:tcPr>
            <w:tcW w:w="660" w:type="pct"/>
            <w:shd w:val="clear" w:color="auto" w:fill="auto"/>
            <w:vAlign w:val="center"/>
          </w:tcPr>
          <w:p w14:paraId="3942D703"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9.4</w:t>
            </w:r>
          </w:p>
        </w:tc>
        <w:tc>
          <w:tcPr>
            <w:tcW w:w="675" w:type="pct"/>
            <w:shd w:val="clear" w:color="auto" w:fill="auto"/>
            <w:vAlign w:val="center"/>
          </w:tcPr>
          <w:p w14:paraId="543F727E"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39.0</w:t>
            </w:r>
          </w:p>
        </w:tc>
        <w:tc>
          <w:tcPr>
            <w:tcW w:w="697" w:type="pct"/>
            <w:shd w:val="clear" w:color="auto" w:fill="auto"/>
            <w:vAlign w:val="center"/>
          </w:tcPr>
          <w:p w14:paraId="211834E6"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0.009</w:t>
            </w:r>
          </w:p>
        </w:tc>
      </w:tr>
      <w:tr w:rsidR="002A70C8" w:rsidRPr="007517DC" w14:paraId="08E3DB53" w14:textId="77777777" w:rsidTr="45CC36A0">
        <w:trPr>
          <w:trHeight w:val="20"/>
        </w:trPr>
        <w:tc>
          <w:tcPr>
            <w:tcW w:w="1148" w:type="pct"/>
            <w:shd w:val="clear" w:color="auto" w:fill="auto"/>
            <w:vAlign w:val="center"/>
          </w:tcPr>
          <w:p w14:paraId="26CE5FD7" w14:textId="278304A7" w:rsidR="002A70C8" w:rsidRPr="007517DC" w:rsidRDefault="002A70C8" w:rsidP="005C5B8D">
            <w:pPr>
              <w:jc w:val="left"/>
              <w:rPr>
                <w:rFonts w:ascii="Arial Narrow" w:eastAsia="Calibri" w:hAnsi="Arial Narrow" w:cs="Times New Roman"/>
                <w:snapToGrid w:val="0"/>
                <w:sz w:val="20"/>
              </w:rPr>
            </w:pPr>
            <w:r w:rsidRPr="007517DC">
              <w:rPr>
                <w:rFonts w:ascii="Arial Narrow" w:eastAsia="Calibri" w:hAnsi="Arial Narrow" w:cs="Times New Roman"/>
                <w:snapToGrid w:val="0"/>
                <w:sz w:val="20"/>
              </w:rPr>
              <w:t>High cytogenetic risk</w:t>
            </w:r>
            <w:r w:rsidR="001760D7">
              <w:rPr>
                <w:rFonts w:ascii="Arial Narrow" w:eastAsia="Calibri" w:hAnsi="Arial Narrow" w:cs="Times New Roman"/>
                <w:snapToGrid w:val="0"/>
                <w:sz w:val="20"/>
              </w:rPr>
              <w:t xml:space="preserve"> </w:t>
            </w:r>
            <w:r w:rsidRPr="00D46754">
              <w:rPr>
                <w:rFonts w:ascii="Arial Narrow" w:eastAsia="Calibri" w:hAnsi="Arial Narrow" w:cs="Times New Roman"/>
                <w:snapToGrid w:val="0"/>
                <w:sz w:val="20"/>
                <w:vertAlign w:val="superscript"/>
              </w:rPr>
              <w:t>b</w:t>
            </w:r>
            <w:r w:rsidRPr="007517DC">
              <w:rPr>
                <w:rFonts w:ascii="Arial Narrow" w:eastAsia="Calibri" w:hAnsi="Arial Narrow" w:cs="Times New Roman"/>
                <w:snapToGrid w:val="0"/>
                <w:sz w:val="20"/>
              </w:rPr>
              <w:t>, %</w:t>
            </w:r>
          </w:p>
        </w:tc>
        <w:tc>
          <w:tcPr>
            <w:tcW w:w="580" w:type="pct"/>
            <w:shd w:val="clear" w:color="auto" w:fill="auto"/>
            <w:vAlign w:val="center"/>
          </w:tcPr>
          <w:p w14:paraId="563F8908"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18.1</w:t>
            </w:r>
          </w:p>
        </w:tc>
        <w:tc>
          <w:tcPr>
            <w:tcW w:w="545" w:type="pct"/>
            <w:shd w:val="clear" w:color="auto" w:fill="auto"/>
            <w:vAlign w:val="center"/>
          </w:tcPr>
          <w:p w14:paraId="5E78CE26"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19.1</w:t>
            </w:r>
          </w:p>
        </w:tc>
        <w:tc>
          <w:tcPr>
            <w:tcW w:w="696" w:type="pct"/>
            <w:shd w:val="clear" w:color="auto" w:fill="auto"/>
            <w:vAlign w:val="center"/>
          </w:tcPr>
          <w:p w14:paraId="5B896444"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24</w:t>
            </w:r>
          </w:p>
        </w:tc>
        <w:tc>
          <w:tcPr>
            <w:tcW w:w="660" w:type="pct"/>
            <w:shd w:val="clear" w:color="auto" w:fill="auto"/>
            <w:vAlign w:val="center"/>
          </w:tcPr>
          <w:p w14:paraId="40D86416"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16.4</w:t>
            </w:r>
          </w:p>
        </w:tc>
        <w:tc>
          <w:tcPr>
            <w:tcW w:w="675" w:type="pct"/>
            <w:shd w:val="clear" w:color="auto" w:fill="auto"/>
            <w:vAlign w:val="center"/>
          </w:tcPr>
          <w:p w14:paraId="48848299"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16.6</w:t>
            </w:r>
          </w:p>
        </w:tc>
        <w:tc>
          <w:tcPr>
            <w:tcW w:w="697" w:type="pct"/>
            <w:shd w:val="clear" w:color="auto" w:fill="auto"/>
            <w:vAlign w:val="center"/>
          </w:tcPr>
          <w:p w14:paraId="1E9302EC" w14:textId="77777777" w:rsidR="002A70C8" w:rsidRPr="007517DC" w:rsidRDefault="002A70C8" w:rsidP="005C5B8D">
            <w:pPr>
              <w:jc w:val="center"/>
              <w:rPr>
                <w:rFonts w:ascii="Arial Narrow" w:eastAsia="Calibri" w:hAnsi="Arial Narrow" w:cs="Times New Roman"/>
                <w:snapToGrid w:val="0"/>
                <w:sz w:val="20"/>
              </w:rPr>
            </w:pPr>
            <w:r w:rsidRPr="007517DC">
              <w:rPr>
                <w:rFonts w:ascii="Arial Narrow" w:eastAsia="Calibri" w:hAnsi="Arial Narrow" w:cs="Times New Roman"/>
                <w:snapToGrid w:val="0"/>
                <w:sz w:val="20"/>
              </w:rPr>
              <w:t>- 0.005</w:t>
            </w:r>
          </w:p>
        </w:tc>
      </w:tr>
    </w:tbl>
    <w:p w14:paraId="2861AC7C" w14:textId="7D2FAEFE" w:rsidR="002A70C8" w:rsidRPr="007517DC" w:rsidRDefault="002A70C8" w:rsidP="002A70C8">
      <w:pPr>
        <w:snapToGrid w:val="0"/>
        <w:spacing w:after="120"/>
        <w:contextualSpacing/>
        <w:rPr>
          <w:rFonts w:ascii="Arial Narrow" w:hAnsi="Arial Narrow"/>
          <w:sz w:val="18"/>
          <w:szCs w:val="22"/>
        </w:rPr>
      </w:pPr>
      <w:r w:rsidRPr="007517DC">
        <w:rPr>
          <w:rFonts w:ascii="Arial Narrow" w:hAnsi="Arial Narrow"/>
          <w:sz w:val="18"/>
          <w:szCs w:val="22"/>
        </w:rPr>
        <w:t>Source: Tabe 2-34, p145 of the March 2025 submission</w:t>
      </w:r>
      <w:r w:rsidR="00EA0437" w:rsidRPr="007517DC">
        <w:rPr>
          <w:rFonts w:ascii="Arial Narrow" w:hAnsi="Arial Narrow" w:cs="Calibri"/>
          <w:color w:val="000000"/>
          <w:sz w:val="16"/>
          <w:szCs w:val="16"/>
        </w:rPr>
        <w:t xml:space="preserve"> and </w:t>
      </w:r>
      <w:r w:rsidR="00FE08CC" w:rsidRPr="007517DC">
        <w:rPr>
          <w:rFonts w:ascii="Arial Narrow" w:hAnsi="Arial Narrow" w:cs="Calibri"/>
          <w:color w:val="000000"/>
          <w:sz w:val="16"/>
          <w:szCs w:val="16"/>
        </w:rPr>
        <w:t>Table</w:t>
      </w:r>
      <w:r w:rsidR="00EA0437" w:rsidRPr="007517DC">
        <w:rPr>
          <w:rFonts w:ascii="Arial Narrow" w:hAnsi="Arial Narrow" w:cs="Calibri"/>
          <w:color w:val="000000"/>
          <w:sz w:val="16"/>
          <w:szCs w:val="16"/>
        </w:rPr>
        <w:t xml:space="preserve"> 1 of Durie 2024</w:t>
      </w:r>
      <w:r w:rsidR="00B103AF" w:rsidRPr="007517DC">
        <w:rPr>
          <w:rFonts w:ascii="Arial Narrow" w:hAnsi="Arial Narrow" w:cs="Calibri"/>
          <w:color w:val="000000"/>
          <w:sz w:val="16"/>
          <w:szCs w:val="16"/>
        </w:rPr>
        <w:t>.</w:t>
      </w:r>
    </w:p>
    <w:p w14:paraId="4622E6C4" w14:textId="03E0ABB6" w:rsidR="002A70C8" w:rsidRPr="007517DC" w:rsidRDefault="7A63BA19" w:rsidP="45CC36A0">
      <w:pPr>
        <w:snapToGrid w:val="0"/>
        <w:spacing w:after="120"/>
        <w:contextualSpacing/>
        <w:rPr>
          <w:rFonts w:ascii="Arial Narrow" w:hAnsi="Arial Narrow"/>
          <w:sz w:val="18"/>
          <w:szCs w:val="18"/>
        </w:rPr>
      </w:pPr>
      <w:proofErr w:type="spellStart"/>
      <w:r w:rsidRPr="45CC36A0">
        <w:rPr>
          <w:rFonts w:ascii="Arial Narrow" w:hAnsi="Arial Narrow"/>
          <w:sz w:val="18"/>
          <w:szCs w:val="18"/>
        </w:rPr>
        <w:t>BLd</w:t>
      </w:r>
      <w:proofErr w:type="spellEnd"/>
      <w:r w:rsidR="3A3A9DBE" w:rsidRPr="45CC36A0">
        <w:rPr>
          <w:rFonts w:ascii="Arial Narrow" w:hAnsi="Arial Narrow"/>
          <w:sz w:val="18"/>
          <w:szCs w:val="18"/>
        </w:rPr>
        <w:t xml:space="preserve"> = </w:t>
      </w:r>
      <w:r w:rsidRPr="45CC36A0">
        <w:rPr>
          <w:rFonts w:ascii="Arial Narrow" w:hAnsi="Arial Narrow"/>
          <w:sz w:val="18"/>
          <w:szCs w:val="18"/>
        </w:rPr>
        <w:t xml:space="preserve">bortezomib, lenalidomide and dexamethasone; </w:t>
      </w:r>
      <w:proofErr w:type="spellStart"/>
      <w:r w:rsidRPr="45CC36A0">
        <w:rPr>
          <w:rFonts w:ascii="Arial Narrow" w:hAnsi="Arial Narrow"/>
          <w:sz w:val="18"/>
          <w:szCs w:val="18"/>
        </w:rPr>
        <w:t>DLd</w:t>
      </w:r>
      <w:proofErr w:type="spellEnd"/>
      <w:r w:rsidR="3A3A9DBE" w:rsidRPr="45CC36A0">
        <w:rPr>
          <w:rFonts w:ascii="Arial Narrow" w:hAnsi="Arial Narrow"/>
          <w:sz w:val="18"/>
          <w:szCs w:val="18"/>
        </w:rPr>
        <w:t xml:space="preserve"> = </w:t>
      </w:r>
      <w:r w:rsidRPr="45CC36A0">
        <w:rPr>
          <w:rFonts w:ascii="Arial Narrow" w:hAnsi="Arial Narrow"/>
          <w:sz w:val="18"/>
          <w:szCs w:val="18"/>
        </w:rPr>
        <w:t>daratumumab, lenalidomide and dexamethasone; ECOG PS</w:t>
      </w:r>
      <w:r w:rsidR="3A3A9DBE" w:rsidRPr="45CC36A0">
        <w:rPr>
          <w:rFonts w:ascii="Arial Narrow" w:hAnsi="Arial Narrow"/>
          <w:sz w:val="18"/>
          <w:szCs w:val="18"/>
        </w:rPr>
        <w:t xml:space="preserve"> = </w:t>
      </w:r>
      <w:r w:rsidRPr="45CC36A0">
        <w:rPr>
          <w:rFonts w:ascii="Arial Narrow" w:hAnsi="Arial Narrow"/>
          <w:sz w:val="18"/>
          <w:szCs w:val="18"/>
        </w:rPr>
        <w:t>Eastern Cooperative Oncology Group performance status; eGFR</w:t>
      </w:r>
      <w:r w:rsidR="3A3A9DBE" w:rsidRPr="45CC36A0">
        <w:rPr>
          <w:rFonts w:ascii="Arial Narrow" w:hAnsi="Arial Narrow"/>
          <w:sz w:val="18"/>
          <w:szCs w:val="18"/>
        </w:rPr>
        <w:t xml:space="preserve"> = </w:t>
      </w:r>
      <w:r w:rsidRPr="45CC36A0">
        <w:rPr>
          <w:rFonts w:ascii="Arial Narrow" w:hAnsi="Arial Narrow"/>
          <w:sz w:val="18"/>
          <w:szCs w:val="18"/>
        </w:rPr>
        <w:t>estimated glomerular filtration rate; ISS</w:t>
      </w:r>
      <w:r w:rsidR="3A3A9DBE" w:rsidRPr="45CC36A0">
        <w:rPr>
          <w:rFonts w:ascii="Arial Narrow" w:hAnsi="Arial Narrow"/>
          <w:sz w:val="18"/>
          <w:szCs w:val="18"/>
        </w:rPr>
        <w:t xml:space="preserve"> = </w:t>
      </w:r>
      <w:r w:rsidRPr="45CC36A0">
        <w:rPr>
          <w:rFonts w:ascii="Arial Narrow" w:hAnsi="Arial Narrow"/>
          <w:sz w:val="18"/>
          <w:szCs w:val="18"/>
        </w:rPr>
        <w:t xml:space="preserve">international staging system; </w:t>
      </w:r>
      <w:proofErr w:type="spellStart"/>
      <w:r w:rsidRPr="45CC36A0">
        <w:rPr>
          <w:rFonts w:ascii="Arial Narrow" w:hAnsi="Arial Narrow"/>
          <w:sz w:val="18"/>
          <w:szCs w:val="18"/>
        </w:rPr>
        <w:t>Ld</w:t>
      </w:r>
      <w:proofErr w:type="spellEnd"/>
      <w:r w:rsidR="3A3A9DBE" w:rsidRPr="45CC36A0">
        <w:rPr>
          <w:rFonts w:ascii="Arial Narrow" w:hAnsi="Arial Narrow"/>
          <w:sz w:val="18"/>
          <w:szCs w:val="18"/>
        </w:rPr>
        <w:t xml:space="preserve"> = </w:t>
      </w:r>
      <w:r w:rsidRPr="45CC36A0">
        <w:rPr>
          <w:rFonts w:ascii="Arial Narrow" w:hAnsi="Arial Narrow"/>
          <w:sz w:val="18"/>
          <w:szCs w:val="18"/>
        </w:rPr>
        <w:t>lenalidomide and dexamethasone; LDH</w:t>
      </w:r>
      <w:r w:rsidR="3A3A9DBE" w:rsidRPr="45CC36A0">
        <w:rPr>
          <w:rFonts w:ascii="Arial Narrow" w:hAnsi="Arial Narrow"/>
          <w:sz w:val="18"/>
          <w:szCs w:val="18"/>
        </w:rPr>
        <w:t xml:space="preserve"> = </w:t>
      </w:r>
      <w:r w:rsidRPr="45CC36A0">
        <w:rPr>
          <w:rFonts w:ascii="Arial Narrow" w:hAnsi="Arial Narrow"/>
          <w:sz w:val="18"/>
          <w:szCs w:val="18"/>
        </w:rPr>
        <w:t>lactate dehydrogenase; SD</w:t>
      </w:r>
      <w:r w:rsidR="3A3A9DBE" w:rsidRPr="45CC36A0">
        <w:rPr>
          <w:rFonts w:ascii="Arial Narrow" w:hAnsi="Arial Narrow"/>
          <w:sz w:val="18"/>
          <w:szCs w:val="18"/>
        </w:rPr>
        <w:t xml:space="preserve"> = </w:t>
      </w:r>
      <w:r w:rsidRPr="45CC36A0">
        <w:rPr>
          <w:rFonts w:ascii="Arial Narrow" w:hAnsi="Arial Narrow"/>
          <w:sz w:val="18"/>
          <w:szCs w:val="18"/>
        </w:rPr>
        <w:t>standard deviation.</w:t>
      </w:r>
    </w:p>
    <w:p w14:paraId="43FBBF40" w14:textId="77777777" w:rsidR="002A70C8" w:rsidRPr="007517DC" w:rsidRDefault="002A70C8" w:rsidP="002A70C8">
      <w:pPr>
        <w:snapToGrid w:val="0"/>
        <w:spacing w:after="120"/>
        <w:contextualSpacing/>
        <w:rPr>
          <w:rFonts w:ascii="Arial Narrow" w:hAnsi="Arial Narrow"/>
          <w:sz w:val="18"/>
          <w:szCs w:val="22"/>
        </w:rPr>
      </w:pPr>
      <w:r w:rsidRPr="007517DC">
        <w:rPr>
          <w:rFonts w:ascii="Arial Narrow" w:hAnsi="Arial Narrow"/>
          <w:sz w:val="18"/>
          <w:szCs w:val="22"/>
        </w:rPr>
        <w:t xml:space="preserve">*Refers to data cut-off length </w:t>
      </w:r>
    </w:p>
    <w:p w14:paraId="2BE4D01F" w14:textId="43CCD2ED" w:rsidR="002A70C8" w:rsidRPr="007517DC" w:rsidRDefault="7A63BA19" w:rsidP="45CC36A0">
      <w:pPr>
        <w:snapToGrid w:val="0"/>
        <w:spacing w:after="120"/>
        <w:contextualSpacing/>
        <w:rPr>
          <w:rFonts w:ascii="Arial Narrow" w:hAnsi="Arial Narrow"/>
          <w:sz w:val="18"/>
          <w:szCs w:val="18"/>
        </w:rPr>
      </w:pPr>
      <w:r w:rsidRPr="00432252">
        <w:rPr>
          <w:rFonts w:ascii="Arial Narrow" w:hAnsi="Arial Narrow"/>
          <w:sz w:val="18"/>
          <w:szCs w:val="18"/>
          <w:vertAlign w:val="superscript"/>
        </w:rPr>
        <w:t>a</w:t>
      </w:r>
      <w:r w:rsidRPr="45CC36A0">
        <w:rPr>
          <w:rFonts w:ascii="Arial Narrow" w:hAnsi="Arial Narrow"/>
          <w:sz w:val="18"/>
          <w:szCs w:val="18"/>
        </w:rPr>
        <w:t xml:space="preserve"> Standardised mean differences shown in the table reflect the magnitude of the difference in baseline covariate means across trial arms within each trial. Cross-trial standardized mean differences for the MAIA versus SWOG S0777 trials, not shown in the table, were \0.1 for all baseline covariate</w:t>
      </w:r>
    </w:p>
    <w:p w14:paraId="18A921BB" w14:textId="7D10C5A6" w:rsidR="002A70C8" w:rsidRPr="007517DC" w:rsidRDefault="7A63BA19" w:rsidP="45CC36A0">
      <w:pPr>
        <w:snapToGrid w:val="0"/>
        <w:spacing w:after="120"/>
        <w:contextualSpacing/>
        <w:rPr>
          <w:rFonts w:eastAsia="Calibri" w:cs="Times New Roman"/>
        </w:rPr>
      </w:pPr>
      <w:r w:rsidRPr="00432252">
        <w:rPr>
          <w:rFonts w:ascii="Arial Narrow" w:hAnsi="Arial Narrow"/>
          <w:sz w:val="18"/>
          <w:szCs w:val="18"/>
          <w:vertAlign w:val="superscript"/>
        </w:rPr>
        <w:t>b</w:t>
      </w:r>
      <w:r w:rsidRPr="45CC36A0">
        <w:rPr>
          <w:rFonts w:ascii="Arial Narrow" w:hAnsi="Arial Narrow"/>
          <w:sz w:val="18"/>
          <w:szCs w:val="18"/>
        </w:rPr>
        <w:t xml:space="preserve"> High cytogenetic risk was defined in the MAIA and SWOG S0777 trials as the presence of C 1 high-risk cytogenetic abnormality (del17p, t[14;16], or t[4;14]) </w:t>
      </w:r>
    </w:p>
    <w:p w14:paraId="02C34DCD" w14:textId="3A4CC4D8" w:rsidR="00AC0A26" w:rsidRPr="00E61A6D" w:rsidRDefault="7A63BA19" w:rsidP="45CC36A0">
      <w:pPr>
        <w:pStyle w:val="3-BodyText"/>
        <w:rPr>
          <w:rFonts w:eastAsia="Calibri" w:cs="Times New Roman"/>
        </w:rPr>
      </w:pPr>
      <w:bookmarkStart w:id="52" w:name="_Ref184978958"/>
      <w:r w:rsidRPr="45CC36A0">
        <w:t xml:space="preserve">The </w:t>
      </w:r>
      <w:r w:rsidR="26329741" w:rsidRPr="45CC36A0">
        <w:t xml:space="preserve">March 2025 resubmission presented an </w:t>
      </w:r>
      <w:r w:rsidRPr="45CC36A0">
        <w:t>updated MRDR analysis</w:t>
      </w:r>
      <w:r w:rsidR="1431DD7B" w:rsidRPr="45CC36A0">
        <w:t xml:space="preserve"> </w:t>
      </w:r>
      <w:r w:rsidR="2B8DC990" w:rsidRPr="45CC36A0">
        <w:t xml:space="preserve">of </w:t>
      </w:r>
      <w:r w:rsidR="21FD0AC5" w:rsidRPr="45CC36A0">
        <w:t xml:space="preserve">survival </w:t>
      </w:r>
      <w:r w:rsidR="74F54422" w:rsidRPr="45CC36A0">
        <w:t>in</w:t>
      </w:r>
      <w:r w:rsidR="2B8DC990" w:rsidRPr="45CC36A0">
        <w:t xml:space="preserve"> patients receiving </w:t>
      </w:r>
      <w:proofErr w:type="spellStart"/>
      <w:r w:rsidR="2B8DC990" w:rsidRPr="45CC36A0">
        <w:t>BLd</w:t>
      </w:r>
      <w:proofErr w:type="spellEnd"/>
      <w:r w:rsidR="2B8DC990" w:rsidRPr="45CC36A0">
        <w:t xml:space="preserve"> and Ld</w:t>
      </w:r>
      <w:r w:rsidR="14F106BE" w:rsidRPr="45CC36A0">
        <w:t>. P</w:t>
      </w:r>
      <w:r w:rsidR="03CC388D" w:rsidRPr="45CC36A0">
        <w:t xml:space="preserve">atients </w:t>
      </w:r>
      <w:r w:rsidR="0C29D3FF" w:rsidRPr="45CC36A0">
        <w:t xml:space="preserve">in </w:t>
      </w:r>
      <w:r w:rsidRPr="45CC36A0">
        <w:t xml:space="preserve">the MRDR </w:t>
      </w:r>
      <w:r w:rsidR="03CC388D" w:rsidRPr="45CC36A0">
        <w:t xml:space="preserve">analysis </w:t>
      </w:r>
      <w:r w:rsidR="14F106BE" w:rsidRPr="45CC36A0">
        <w:t xml:space="preserve">had </w:t>
      </w:r>
      <w:r w:rsidRPr="45CC36A0">
        <w:t xml:space="preserve">a </w:t>
      </w:r>
      <w:r w:rsidR="660B9866" w:rsidRPr="45CC36A0">
        <w:t>c</w:t>
      </w:r>
      <w:r w:rsidRPr="45CC36A0">
        <w:t xml:space="preserve">ytogenetic risk stratification slightly more favourable </w:t>
      </w:r>
      <w:r w:rsidR="14F2B0A9" w:rsidRPr="45CC36A0">
        <w:t>(</w:t>
      </w:r>
      <w:r w:rsidRPr="45CC36A0">
        <w:t>15.6% of patients categori</w:t>
      </w:r>
      <w:r w:rsidR="03CC388D" w:rsidRPr="45CC36A0">
        <w:t>s</w:t>
      </w:r>
      <w:r w:rsidRPr="45CC36A0">
        <w:t>ed as high-risk</w:t>
      </w:r>
      <w:r w:rsidR="14F2B0A9" w:rsidRPr="45CC36A0">
        <w:t>)</w:t>
      </w:r>
      <w:r w:rsidRPr="45CC36A0">
        <w:t xml:space="preserve">, compared to </w:t>
      </w:r>
      <w:r w:rsidR="14F2B0A9" w:rsidRPr="45CC36A0">
        <w:t>the ITC cohort (</w:t>
      </w:r>
      <w:r w:rsidRPr="45CC36A0">
        <w:t xml:space="preserve">16.6% to 19.1% </w:t>
      </w:r>
      <w:r w:rsidR="14F2B0A9" w:rsidRPr="45CC36A0">
        <w:t>as high risk)</w:t>
      </w:r>
      <w:r w:rsidRPr="45CC36A0">
        <w:t xml:space="preserve">. Furthermore, the MRDR population </w:t>
      </w:r>
      <w:r w:rsidR="03CC388D" w:rsidRPr="45CC36A0">
        <w:t xml:space="preserve">demonstrated </w:t>
      </w:r>
      <w:r w:rsidRPr="45CC36A0">
        <w:t>a higher proportion of patients with impaired functional status, with 27.8% exhibiting an ECOG score of ≥ 2, in contrast to only 8.6% to 8.9% of patients in the ITC cohort.</w:t>
      </w:r>
      <w:r w:rsidR="12F4F786" w:rsidRPr="45CC36A0">
        <w:t xml:space="preserve"> Therefore, the </w:t>
      </w:r>
      <w:r w:rsidR="39EBDC19" w:rsidRPr="45CC36A0">
        <w:t>population</w:t>
      </w:r>
      <w:r w:rsidR="50989E1C" w:rsidRPr="45CC36A0">
        <w:t xml:space="preserve"> used</w:t>
      </w:r>
      <w:r w:rsidR="12F4F786" w:rsidRPr="45CC36A0">
        <w:t xml:space="preserve"> in the adjusted ITC </w:t>
      </w:r>
      <w:r w:rsidR="50989E1C" w:rsidRPr="45CC36A0">
        <w:t>is</w:t>
      </w:r>
      <w:r w:rsidR="43189774" w:rsidRPr="45CC36A0">
        <w:t xml:space="preserve"> likely </w:t>
      </w:r>
      <w:r w:rsidR="12F4F786" w:rsidRPr="45CC36A0">
        <w:t>not representative of Australian patients.</w:t>
      </w:r>
      <w:bookmarkEnd w:id="52"/>
    </w:p>
    <w:p w14:paraId="5ACE1F79" w14:textId="20FE2F1C" w:rsidR="00E61A6D" w:rsidRPr="00E61A6D" w:rsidRDefault="00E61A6D" w:rsidP="00D1348A">
      <w:pPr>
        <w:pStyle w:val="3-BodyText"/>
        <w:keepNext/>
        <w:numPr>
          <w:ilvl w:val="0"/>
          <w:numId w:val="0"/>
        </w:numPr>
        <w:rPr>
          <w:rFonts w:eastAsia="Calibri" w:cs="Times New Roman"/>
          <w:u w:val="single"/>
        </w:rPr>
      </w:pPr>
      <w:r w:rsidRPr="00E61A6D">
        <w:rPr>
          <w:u w:val="single"/>
        </w:rPr>
        <w:t>PFS results</w:t>
      </w:r>
    </w:p>
    <w:p w14:paraId="5B9DBA5A" w14:textId="5B548E98" w:rsidR="00DB534A" w:rsidRPr="00D17E46" w:rsidRDefault="5BCBB496" w:rsidP="45CC36A0">
      <w:pPr>
        <w:pStyle w:val="3-BodyText"/>
        <w:rPr>
          <w:rFonts w:eastAsia="Calibri"/>
          <w:b/>
          <w:bCs/>
        </w:rPr>
      </w:pPr>
      <w:r w:rsidRPr="45CC36A0">
        <w:rPr>
          <w:rFonts w:eastAsia="Calibri"/>
        </w:rPr>
        <w:t xml:space="preserve">The </w:t>
      </w:r>
      <w:r w:rsidR="001F734F">
        <w:rPr>
          <w:rFonts w:eastAsia="Calibri"/>
        </w:rPr>
        <w:t>Kaplan Meier</w:t>
      </w:r>
      <w:r w:rsidRPr="45CC36A0">
        <w:rPr>
          <w:rFonts w:eastAsia="Calibri"/>
        </w:rPr>
        <w:t xml:space="preserve"> curves for PFS for MAIA and SWOG s0777 after harmonisation of the eligibility criteria and propensity-score weighting are presented in</w:t>
      </w:r>
      <w:r w:rsidR="2805CCB6" w:rsidRPr="45CC36A0">
        <w:rPr>
          <w:rFonts w:eastAsia="Calibri"/>
        </w:rPr>
        <w:t xml:space="preserve"> </w:t>
      </w:r>
      <w:r w:rsidR="005D1F9D" w:rsidRPr="0052443C">
        <w:rPr>
          <w:rFonts w:eastAsia="Calibri"/>
        </w:rPr>
        <w:fldChar w:fldCharType="begin" w:fldLock="1"/>
      </w:r>
      <w:r w:rsidR="005D1F9D" w:rsidRPr="0052443C">
        <w:rPr>
          <w:rFonts w:eastAsia="Calibri"/>
        </w:rPr>
        <w:instrText xml:space="preserve"> REF _Ref184886482 \h </w:instrText>
      </w:r>
      <w:r w:rsidR="0052443C">
        <w:rPr>
          <w:rFonts w:eastAsia="Calibri"/>
        </w:rPr>
        <w:instrText xml:space="preserve"> \* MERGEFORMAT </w:instrText>
      </w:r>
      <w:r w:rsidR="005D1F9D" w:rsidRPr="0052443C">
        <w:rPr>
          <w:rFonts w:eastAsia="Calibri"/>
        </w:rPr>
      </w:r>
      <w:r w:rsidR="005D1F9D" w:rsidRPr="0052443C">
        <w:rPr>
          <w:rFonts w:eastAsia="Calibri"/>
        </w:rPr>
        <w:fldChar w:fldCharType="separate"/>
      </w:r>
      <w:r w:rsidR="0052366E" w:rsidRPr="45CC36A0">
        <w:t xml:space="preserve">Figure </w:t>
      </w:r>
      <w:r w:rsidR="0052366E">
        <w:t>8</w:t>
      </w:r>
      <w:r w:rsidR="005D1F9D" w:rsidRPr="0052443C">
        <w:rPr>
          <w:rFonts w:eastAsia="Calibri"/>
        </w:rPr>
        <w:fldChar w:fldCharType="end"/>
      </w:r>
      <w:r w:rsidR="2805CCB6" w:rsidRPr="45CC36A0">
        <w:rPr>
          <w:rFonts w:eastAsia="Calibri"/>
        </w:rPr>
        <w:t>.</w:t>
      </w:r>
      <w:r w:rsidRPr="45CC36A0">
        <w:rPr>
          <w:rFonts w:eastAsia="Calibri"/>
        </w:rPr>
        <w:t xml:space="preserve"> </w:t>
      </w:r>
      <w:r w:rsidR="2805CCB6" w:rsidRPr="45CC36A0">
        <w:rPr>
          <w:rFonts w:eastAsia="Calibri" w:cs="Times New Roman"/>
        </w:rPr>
        <w:t xml:space="preserve">The results of the adjusted ITC of </w:t>
      </w:r>
      <w:proofErr w:type="spellStart"/>
      <w:r w:rsidR="2805CCB6" w:rsidRPr="45CC36A0">
        <w:rPr>
          <w:rFonts w:eastAsia="Calibri" w:cs="Times New Roman"/>
        </w:rPr>
        <w:t>DLd</w:t>
      </w:r>
      <w:proofErr w:type="spellEnd"/>
      <w:r w:rsidR="2805CCB6" w:rsidRPr="45CC36A0">
        <w:rPr>
          <w:rFonts w:eastAsia="Calibri" w:cs="Times New Roman"/>
        </w:rPr>
        <w:t xml:space="preserve"> versus </w:t>
      </w:r>
      <w:proofErr w:type="spellStart"/>
      <w:r w:rsidR="2805CCB6" w:rsidRPr="45CC36A0">
        <w:rPr>
          <w:rFonts w:eastAsia="Calibri" w:cs="Times New Roman"/>
        </w:rPr>
        <w:t>BLd</w:t>
      </w:r>
      <w:proofErr w:type="spellEnd"/>
      <w:r w:rsidR="2805CCB6" w:rsidRPr="45CC36A0">
        <w:rPr>
          <w:rFonts w:eastAsia="Calibri" w:cs="Times New Roman"/>
        </w:rPr>
        <w:t xml:space="preserve"> for PFS are presented in </w:t>
      </w:r>
      <w:r w:rsidR="00DE59F2" w:rsidRPr="0052443C">
        <w:rPr>
          <w:rFonts w:eastAsia="Calibri" w:cs="Times New Roman"/>
        </w:rPr>
        <w:fldChar w:fldCharType="begin" w:fldLock="1"/>
      </w:r>
      <w:r w:rsidR="00DE59F2" w:rsidRPr="0052443C">
        <w:rPr>
          <w:rFonts w:eastAsia="Calibri" w:cs="Times New Roman"/>
        </w:rPr>
        <w:instrText xml:space="preserve"> REF _Ref184886627 \h </w:instrText>
      </w:r>
      <w:r w:rsidR="0052443C">
        <w:rPr>
          <w:rFonts w:eastAsia="Calibri" w:cs="Times New Roman"/>
        </w:rPr>
        <w:instrText xml:space="preserve"> \* MERGEFORMAT </w:instrText>
      </w:r>
      <w:r w:rsidR="00DE59F2" w:rsidRPr="0052443C">
        <w:rPr>
          <w:rFonts w:eastAsia="Calibri" w:cs="Times New Roman"/>
        </w:rPr>
      </w:r>
      <w:r w:rsidR="00DE59F2" w:rsidRPr="0052443C">
        <w:rPr>
          <w:rFonts w:eastAsia="Calibri" w:cs="Times New Roman"/>
        </w:rPr>
        <w:fldChar w:fldCharType="separate"/>
      </w:r>
      <w:r w:rsidR="0052366E" w:rsidRPr="007517DC">
        <w:t>Table 11</w:t>
      </w:r>
      <w:r w:rsidR="00DE59F2" w:rsidRPr="0052443C">
        <w:rPr>
          <w:rFonts w:eastAsia="Calibri" w:cs="Times New Roman"/>
        </w:rPr>
        <w:fldChar w:fldCharType="end"/>
      </w:r>
      <w:r w:rsidR="2805CCB6" w:rsidRPr="45CC36A0">
        <w:rPr>
          <w:rFonts w:eastAsia="Calibri" w:cs="Times New Roman"/>
        </w:rPr>
        <w:t xml:space="preserve">. Patients </w:t>
      </w:r>
      <w:r w:rsidR="2805CCB6" w:rsidRPr="45CC36A0">
        <w:rPr>
          <w:rFonts w:eastAsia="Calibri" w:cs="Times New Roman"/>
        </w:rPr>
        <w:lastRenderedPageBreak/>
        <w:t xml:space="preserve">treated with </w:t>
      </w:r>
      <w:proofErr w:type="spellStart"/>
      <w:r w:rsidR="2805CCB6" w:rsidRPr="45CC36A0">
        <w:rPr>
          <w:rFonts w:eastAsia="Calibri" w:cs="Times New Roman"/>
        </w:rPr>
        <w:t>DLd</w:t>
      </w:r>
      <w:proofErr w:type="spellEnd"/>
      <w:r w:rsidR="2805CCB6" w:rsidRPr="45CC36A0">
        <w:rPr>
          <w:rFonts w:eastAsia="Calibri" w:cs="Times New Roman"/>
        </w:rPr>
        <w:t xml:space="preserve"> had a 41% reduction in the risk of disease progression compared with </w:t>
      </w:r>
      <w:proofErr w:type="spellStart"/>
      <w:r w:rsidR="2805CCB6" w:rsidRPr="45CC36A0">
        <w:rPr>
          <w:rFonts w:eastAsia="Calibri" w:cs="Times New Roman"/>
        </w:rPr>
        <w:t>BLd</w:t>
      </w:r>
      <w:proofErr w:type="spellEnd"/>
      <w:r w:rsidR="2805CCB6" w:rsidRPr="45CC36A0">
        <w:rPr>
          <w:rFonts w:eastAsia="Calibri" w:cs="Times New Roman"/>
        </w:rPr>
        <w:t xml:space="preserve"> treatment (HR </w:t>
      </w:r>
      <w:r w:rsidR="01888428" w:rsidRPr="45CC36A0">
        <w:rPr>
          <w:rFonts w:eastAsia="Calibri" w:cs="Times New Roman"/>
        </w:rPr>
        <w:t xml:space="preserve">= </w:t>
      </w:r>
      <w:r w:rsidR="2805CCB6" w:rsidRPr="45CC36A0">
        <w:rPr>
          <w:rFonts w:eastAsia="Calibri" w:cs="Times New Roman"/>
        </w:rPr>
        <w:t>0.59</w:t>
      </w:r>
      <w:r w:rsidR="01888428" w:rsidRPr="45CC36A0">
        <w:rPr>
          <w:rFonts w:eastAsia="Calibri" w:cs="Times New Roman"/>
        </w:rPr>
        <w:t xml:space="preserve">; </w:t>
      </w:r>
      <w:r w:rsidR="2805CCB6" w:rsidRPr="45CC36A0">
        <w:rPr>
          <w:rFonts w:eastAsia="Calibri" w:cs="Times New Roman"/>
        </w:rPr>
        <w:t>95% CI: 0.39-90; p</w:t>
      </w:r>
      <w:r w:rsidR="3A3A9DBE" w:rsidRPr="45CC36A0">
        <w:rPr>
          <w:rFonts w:eastAsia="Calibri" w:cs="Times New Roman"/>
        </w:rPr>
        <w:t xml:space="preserve"> = </w:t>
      </w:r>
      <w:r w:rsidR="2805CCB6" w:rsidRPr="45CC36A0">
        <w:rPr>
          <w:rFonts w:eastAsia="Calibri" w:cs="Times New Roman"/>
        </w:rPr>
        <w:t>0.01). A sensitivity analysis</w:t>
      </w:r>
      <w:r w:rsidR="2805CCB6" w:rsidRPr="45CC36A0">
        <w:t xml:space="preserve"> </w:t>
      </w:r>
      <w:r w:rsidR="2805CCB6" w:rsidRPr="45CC36A0">
        <w:rPr>
          <w:rFonts w:eastAsia="Calibri" w:cs="Times New Roman"/>
        </w:rPr>
        <w:t xml:space="preserve">in which harmonised inclusion/exclusion criteria were applied to both trial populations without propensity-score weighting showed that patients treated with </w:t>
      </w:r>
      <w:proofErr w:type="spellStart"/>
      <w:r w:rsidR="2805CCB6" w:rsidRPr="45CC36A0">
        <w:rPr>
          <w:rFonts w:eastAsia="Calibri" w:cs="Times New Roman"/>
        </w:rPr>
        <w:t>DLd</w:t>
      </w:r>
      <w:proofErr w:type="spellEnd"/>
      <w:r w:rsidR="2805CCB6" w:rsidRPr="45CC36A0">
        <w:rPr>
          <w:rFonts w:eastAsia="Calibri" w:cs="Times New Roman"/>
        </w:rPr>
        <w:t xml:space="preserve"> had a 35% reduction in the risk of disease progression compared with </w:t>
      </w:r>
      <w:proofErr w:type="spellStart"/>
      <w:r w:rsidR="2805CCB6" w:rsidRPr="45CC36A0">
        <w:rPr>
          <w:rFonts w:eastAsia="Calibri" w:cs="Times New Roman"/>
        </w:rPr>
        <w:t>BLd</w:t>
      </w:r>
      <w:proofErr w:type="spellEnd"/>
      <w:r w:rsidR="2805CCB6" w:rsidRPr="45CC36A0">
        <w:rPr>
          <w:rFonts w:eastAsia="Calibri" w:cs="Times New Roman"/>
        </w:rPr>
        <w:t xml:space="preserve"> (HR</w:t>
      </w:r>
      <w:r w:rsidR="01888428" w:rsidRPr="45CC36A0">
        <w:rPr>
          <w:rFonts w:eastAsia="Calibri" w:cs="Times New Roman"/>
        </w:rPr>
        <w:t xml:space="preserve"> =</w:t>
      </w:r>
      <w:r w:rsidR="2805CCB6" w:rsidRPr="45CC36A0">
        <w:rPr>
          <w:rFonts w:eastAsia="Calibri" w:cs="Times New Roman"/>
        </w:rPr>
        <w:t xml:space="preserve"> 0.65</w:t>
      </w:r>
      <w:r w:rsidR="01888428" w:rsidRPr="45CC36A0">
        <w:rPr>
          <w:rFonts w:eastAsia="Calibri" w:cs="Times New Roman"/>
        </w:rPr>
        <w:t>;</w:t>
      </w:r>
      <w:r w:rsidR="2805CCB6" w:rsidRPr="45CC36A0">
        <w:rPr>
          <w:rFonts w:eastAsia="Calibri" w:cs="Times New Roman"/>
        </w:rPr>
        <w:t xml:space="preserve"> 95% CI: 0.44, 0.95</w:t>
      </w:r>
      <w:r w:rsidR="01888428" w:rsidRPr="45CC36A0">
        <w:rPr>
          <w:rFonts w:eastAsia="Calibri" w:cs="Times New Roman"/>
        </w:rPr>
        <w:t>;</w:t>
      </w:r>
      <w:r w:rsidR="2805CCB6" w:rsidRPr="45CC36A0">
        <w:rPr>
          <w:rFonts w:eastAsia="Calibri" w:cs="Times New Roman"/>
        </w:rPr>
        <w:t xml:space="preserve"> p</w:t>
      </w:r>
      <w:r w:rsidR="3A3A9DBE" w:rsidRPr="45CC36A0">
        <w:rPr>
          <w:rFonts w:eastAsia="Calibri" w:cs="Times New Roman"/>
        </w:rPr>
        <w:t xml:space="preserve"> = </w:t>
      </w:r>
      <w:r w:rsidR="2805CCB6" w:rsidRPr="45CC36A0">
        <w:rPr>
          <w:rFonts w:eastAsia="Calibri" w:cs="Times New Roman"/>
        </w:rPr>
        <w:t>0.03).</w:t>
      </w:r>
      <w:r w:rsidR="2805CCB6" w:rsidRPr="45CC36A0">
        <w:rPr>
          <w:rFonts w:eastAsia="Calibri" w:cs="Times New Roman"/>
          <w:b/>
          <w:bCs/>
        </w:rPr>
        <w:t xml:space="preserve"> </w:t>
      </w:r>
      <w:r w:rsidR="67EC6F20" w:rsidRPr="45CC36A0">
        <w:rPr>
          <w:rFonts w:eastAsia="Calibri" w:cs="Times New Roman"/>
        </w:rPr>
        <w:t xml:space="preserve">The propensity-weighted analysis </w:t>
      </w:r>
      <w:r w:rsidR="17575A37" w:rsidRPr="45CC36A0">
        <w:rPr>
          <w:rFonts w:eastAsia="Calibri" w:cs="Times New Roman"/>
        </w:rPr>
        <w:t>is</w:t>
      </w:r>
      <w:r w:rsidR="67EC6F20" w:rsidRPr="45CC36A0">
        <w:rPr>
          <w:rFonts w:eastAsia="Calibri" w:cs="Times New Roman"/>
        </w:rPr>
        <w:t xml:space="preserve"> considered the primary analysis due to its methodological advantages in addressing potential confounding and bias.</w:t>
      </w:r>
    </w:p>
    <w:p w14:paraId="76889764" w14:textId="426AD42E" w:rsidR="00647226" w:rsidRPr="007517DC" w:rsidRDefault="4178C9B1" w:rsidP="00131BB8">
      <w:pPr>
        <w:pStyle w:val="TableFigureHeading"/>
        <w:keepLines/>
      </w:pPr>
      <w:bookmarkStart w:id="53" w:name="_Ref184847558"/>
      <w:bookmarkStart w:id="54" w:name="_Ref184886482"/>
      <w:r w:rsidRPr="45CC36A0">
        <w:lastRenderedPageBreak/>
        <w:t xml:space="preserve">Figure </w:t>
      </w:r>
      <w:r w:rsidR="009F4534">
        <w:fldChar w:fldCharType="begin" w:fldLock="1"/>
      </w:r>
      <w:r w:rsidR="009F4534">
        <w:instrText xml:space="preserve"> SEQ Figure \* ARABIC </w:instrText>
      </w:r>
      <w:r w:rsidR="009F4534">
        <w:fldChar w:fldCharType="separate"/>
      </w:r>
      <w:r w:rsidR="009F4534">
        <w:rPr>
          <w:noProof/>
        </w:rPr>
        <w:t>8</w:t>
      </w:r>
      <w:r w:rsidR="009F4534">
        <w:rPr>
          <w:noProof/>
        </w:rPr>
        <w:fldChar w:fldCharType="end"/>
      </w:r>
      <w:bookmarkStart w:id="55" w:name="_Ref184846422"/>
      <w:bookmarkEnd w:id="53"/>
      <w:bookmarkEnd w:id="54"/>
      <w:r w:rsidRPr="45CC36A0">
        <w:t>:</w:t>
      </w:r>
      <w:bookmarkEnd w:id="55"/>
      <w:r w:rsidRPr="45CC36A0">
        <w:t xml:space="preserve"> PFS Kaplan Meier plots after harmonised inclusion/exclusion criteria and propensity-score weighting for patients in the (a) </w:t>
      </w:r>
      <w:r w:rsidR="12151F81" w:rsidRPr="45CC36A0">
        <w:t>MAIA</w:t>
      </w:r>
      <w:r w:rsidRPr="45CC36A0">
        <w:t xml:space="preserve"> </w:t>
      </w:r>
      <w:proofErr w:type="spellStart"/>
      <w:r w:rsidRPr="45CC36A0">
        <w:t>DLd</w:t>
      </w:r>
      <w:proofErr w:type="spellEnd"/>
      <w:r w:rsidRPr="45CC36A0">
        <w:t xml:space="preserve"> vs </w:t>
      </w:r>
      <w:proofErr w:type="spellStart"/>
      <w:r w:rsidRPr="45CC36A0">
        <w:t>Ld</w:t>
      </w:r>
      <w:proofErr w:type="spellEnd"/>
      <w:r w:rsidRPr="45CC36A0">
        <w:t xml:space="preserve"> and (b) SWOG s0777 trial (</w:t>
      </w:r>
      <w:proofErr w:type="spellStart"/>
      <w:r w:rsidRPr="45CC36A0">
        <w:t>BLd</w:t>
      </w:r>
      <w:proofErr w:type="spellEnd"/>
      <w:r w:rsidRPr="45CC36A0">
        <w:t xml:space="preserve"> vs </w:t>
      </w:r>
      <w:proofErr w:type="spellStart"/>
      <w:r w:rsidRPr="45CC36A0">
        <w:t>Ld</w:t>
      </w:r>
      <w:proofErr w:type="spellEnd"/>
      <w:r w:rsidRPr="45CC36A0">
        <w:t>)</w:t>
      </w:r>
    </w:p>
    <w:p w14:paraId="6F5141A5" w14:textId="77777777" w:rsidR="007D0FE5" w:rsidRPr="007517DC" w:rsidRDefault="00422CD2" w:rsidP="00131BB8">
      <w:pPr>
        <w:keepNext/>
        <w:keepLines/>
        <w:jc w:val="center"/>
        <w:rPr>
          <w:rFonts w:eastAsia="Calibri" w:cs="Times New Roman"/>
          <w:b/>
          <w:iCs/>
          <w:szCs w:val="18"/>
        </w:rPr>
      </w:pPr>
      <w:r w:rsidRPr="007517DC">
        <w:rPr>
          <w:rFonts w:eastAsia="Calibri" w:cs="Times New Roman"/>
          <w:b/>
          <w:iCs/>
          <w:noProof/>
          <w:szCs w:val="18"/>
        </w:rPr>
        <w:drawing>
          <wp:inline distT="0" distB="0" distL="0" distR="0" wp14:anchorId="1005AE5F" wp14:editId="25C8FC98">
            <wp:extent cx="5051502" cy="6015333"/>
            <wp:effectExtent l="0" t="0" r="0" b="5080"/>
            <wp:docPr id="1706719509" name="Picture 1" descr="Figure 8: PFS Kaplan Meier plots after harmonised inclusion/exclusion criteria and propensity-score weighting for patients in the (a) MAIA DLd vs Ld and (b) SWOG s0777 trial (BLd vs 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19509" name="Picture 1" descr="Figure 8: PFS Kaplan Meier plots after harmonised inclusion/exclusion criteria and propensity-score weighting for patients in the (a) MAIA DLd vs Ld and (b) SWOG s0777 trial (BLd vs Ld)"/>
                    <pic:cNvPicPr/>
                  </pic:nvPicPr>
                  <pic:blipFill>
                    <a:blip r:embed="rId18"/>
                    <a:stretch>
                      <a:fillRect/>
                    </a:stretch>
                  </pic:blipFill>
                  <pic:spPr>
                    <a:xfrm>
                      <a:off x="0" y="0"/>
                      <a:ext cx="5063281" cy="6029359"/>
                    </a:xfrm>
                    <a:prstGeom prst="rect">
                      <a:avLst/>
                    </a:prstGeom>
                  </pic:spPr>
                </pic:pic>
              </a:graphicData>
            </a:graphic>
          </wp:inline>
        </w:drawing>
      </w:r>
    </w:p>
    <w:p w14:paraId="3F847C2D" w14:textId="1C39DCFC" w:rsidR="00CD5BFF" w:rsidRPr="007517DC" w:rsidRDefault="00CD5BFF" w:rsidP="00131BB8">
      <w:pPr>
        <w:pStyle w:val="TableFigureFooter"/>
        <w:keepNext/>
      </w:pPr>
      <w:r w:rsidRPr="007517DC">
        <w:t>Source: Figure 2-16, p133 of the March 2025 resubmission</w:t>
      </w:r>
      <w:r w:rsidR="00553B38" w:rsidRPr="007517DC">
        <w:t xml:space="preserve"> </w:t>
      </w:r>
      <w:r w:rsidR="00553B38" w:rsidRPr="007517DC">
        <w:rPr>
          <w:rFonts w:cs="Calibri"/>
          <w:color w:val="000000"/>
          <w:sz w:val="16"/>
          <w:szCs w:val="16"/>
        </w:rPr>
        <w:t>and Figure 2 of Durie 2024</w:t>
      </w:r>
    </w:p>
    <w:p w14:paraId="589C8D7B" w14:textId="2E09DDB4" w:rsidR="00CD5BFF" w:rsidRPr="007517DC" w:rsidRDefault="4814A7D2" w:rsidP="00131BB8">
      <w:pPr>
        <w:pStyle w:val="TableFigureFooter"/>
        <w:keepNext/>
      </w:pPr>
      <w:proofErr w:type="spellStart"/>
      <w:r w:rsidRPr="45CC36A0">
        <w:t>BLd</w:t>
      </w:r>
      <w:proofErr w:type="spellEnd"/>
      <w:r w:rsidR="3A3A9DBE" w:rsidRPr="45CC36A0">
        <w:t xml:space="preserve"> = </w:t>
      </w:r>
      <w:r w:rsidRPr="45CC36A0">
        <w:t>bortezomib plus lenalidomide and dexamethasone; CI</w:t>
      </w:r>
      <w:r w:rsidR="3A3A9DBE" w:rsidRPr="45CC36A0">
        <w:t xml:space="preserve"> = </w:t>
      </w:r>
      <w:r w:rsidRPr="45CC36A0">
        <w:t xml:space="preserve">confidence interval; </w:t>
      </w:r>
      <w:proofErr w:type="spellStart"/>
      <w:r w:rsidRPr="45CC36A0">
        <w:t>DLd</w:t>
      </w:r>
      <w:proofErr w:type="spellEnd"/>
      <w:r w:rsidR="3A3A9DBE" w:rsidRPr="45CC36A0">
        <w:t xml:space="preserve"> = </w:t>
      </w:r>
      <w:r w:rsidRPr="45CC36A0">
        <w:t>daratumumab plus lenalidomide and dexamethasone; DR-d</w:t>
      </w:r>
      <w:r w:rsidR="3A3A9DBE" w:rsidRPr="45CC36A0">
        <w:t xml:space="preserve"> = </w:t>
      </w:r>
      <w:r w:rsidRPr="45CC36A0">
        <w:t>bortezomib plus lenalidomide and dexamethasone; HR</w:t>
      </w:r>
      <w:r w:rsidR="3A3A9DBE" w:rsidRPr="45CC36A0">
        <w:t xml:space="preserve"> = </w:t>
      </w:r>
      <w:r w:rsidRPr="45CC36A0">
        <w:t xml:space="preserve">hazard ratio; </w:t>
      </w:r>
      <w:proofErr w:type="spellStart"/>
      <w:r w:rsidRPr="45CC36A0">
        <w:t>Ld</w:t>
      </w:r>
      <w:proofErr w:type="spellEnd"/>
      <w:r w:rsidR="3A3A9DBE" w:rsidRPr="45CC36A0">
        <w:t xml:space="preserve"> = </w:t>
      </w:r>
      <w:r w:rsidRPr="45CC36A0">
        <w:t>lenalidomide and dexamethasone; Rd</w:t>
      </w:r>
      <w:r w:rsidR="3A3A9DBE" w:rsidRPr="45CC36A0">
        <w:t xml:space="preserve"> = </w:t>
      </w:r>
      <w:r w:rsidRPr="45CC36A0">
        <w:t xml:space="preserve">lenalidomide and dexamethasone; </w:t>
      </w:r>
      <w:proofErr w:type="spellStart"/>
      <w:r w:rsidRPr="45CC36A0">
        <w:t>VRd</w:t>
      </w:r>
      <w:proofErr w:type="spellEnd"/>
      <w:r w:rsidR="3A3A9DBE" w:rsidRPr="45CC36A0">
        <w:t xml:space="preserve"> = </w:t>
      </w:r>
      <w:r w:rsidRPr="45CC36A0">
        <w:t>bortezomib plus lenalidomide and dexamethasone.</w:t>
      </w:r>
    </w:p>
    <w:p w14:paraId="068CE4AA" w14:textId="6A887A9D" w:rsidR="009D635D" w:rsidRPr="007517DC" w:rsidRDefault="00422CD2" w:rsidP="006412AA">
      <w:pPr>
        <w:pStyle w:val="TableFigureFooter"/>
      </w:pPr>
      <w:r w:rsidRPr="007517DC">
        <w:t xml:space="preserve">HRs for PFS reflect comparisons after application f harmonized inclusion/exclusion criteria and propensity-score weighting. </w:t>
      </w:r>
    </w:p>
    <w:p w14:paraId="2CCA7275" w14:textId="67264778" w:rsidR="009D635D" w:rsidRPr="007517DC" w:rsidRDefault="009D635D" w:rsidP="00131BB8">
      <w:pPr>
        <w:pStyle w:val="Caption"/>
      </w:pPr>
      <w:bookmarkStart w:id="56" w:name="_Ref184847780"/>
      <w:bookmarkStart w:id="57" w:name="_Ref184886627"/>
      <w:r w:rsidRPr="007517DC">
        <w:lastRenderedPageBreak/>
        <w:t xml:space="preserve">Table </w:t>
      </w:r>
      <w:r w:rsidR="00965F7C">
        <w:fldChar w:fldCharType="begin" w:fldLock="1"/>
      </w:r>
      <w:r w:rsidR="00965F7C">
        <w:instrText xml:space="preserve"> SEQ Table \* ARABIC </w:instrText>
      </w:r>
      <w:r w:rsidR="00965F7C">
        <w:fldChar w:fldCharType="separate"/>
      </w:r>
      <w:r w:rsidR="00965F7C" w:rsidRPr="007517DC">
        <w:t>11</w:t>
      </w:r>
      <w:r w:rsidR="00965F7C">
        <w:fldChar w:fldCharType="end"/>
      </w:r>
      <w:bookmarkEnd w:id="56"/>
      <w:bookmarkEnd w:id="57"/>
      <w:r w:rsidRPr="007517DC">
        <w:t xml:space="preserve">: </w:t>
      </w:r>
      <w:r w:rsidRPr="007517DC">
        <w:rPr>
          <w:rFonts w:eastAsiaTheme="majorEastAsia" w:cstheme="majorBidi"/>
        </w:rPr>
        <w:t>Indirect treatment comparisons of PFS</w:t>
      </w:r>
    </w:p>
    <w:tbl>
      <w:tblPr>
        <w:tblStyle w:val="TableGrid"/>
        <w:tblW w:w="0" w:type="auto"/>
        <w:tblLook w:val="04A0" w:firstRow="1" w:lastRow="0" w:firstColumn="1" w:lastColumn="0" w:noHBand="0" w:noVBand="1"/>
        <w:tblCaption w:val="Table 11: Indirect treatment comparisons of PFS"/>
      </w:tblPr>
      <w:tblGrid>
        <w:gridCol w:w="2253"/>
        <w:gridCol w:w="2253"/>
        <w:gridCol w:w="2255"/>
        <w:gridCol w:w="2255"/>
      </w:tblGrid>
      <w:tr w:rsidR="00422CD2" w:rsidRPr="007517DC" w14:paraId="2D663EF9" w14:textId="77777777" w:rsidTr="45CC36A0">
        <w:trPr>
          <w:trHeight w:val="20"/>
        </w:trPr>
        <w:tc>
          <w:tcPr>
            <w:tcW w:w="2253" w:type="dxa"/>
            <w:vMerge w:val="restart"/>
            <w:shd w:val="clear" w:color="auto" w:fill="auto"/>
            <w:tcMar>
              <w:left w:w="40" w:type="dxa"/>
              <w:right w:w="40" w:type="dxa"/>
            </w:tcMar>
          </w:tcPr>
          <w:p w14:paraId="662D0C05" w14:textId="77777777" w:rsidR="00422CD2" w:rsidRPr="007517DC" w:rsidRDefault="00422CD2" w:rsidP="00131BB8">
            <w:pPr>
              <w:keepNext/>
              <w:keepLines/>
              <w:jc w:val="left"/>
              <w:rPr>
                <w:rFonts w:ascii="Arial Narrow" w:eastAsia="Calibri" w:hAnsi="Arial Narrow" w:cs="Times New Roman"/>
                <w:snapToGrid w:val="0"/>
                <w:sz w:val="20"/>
              </w:rPr>
            </w:pPr>
          </w:p>
        </w:tc>
        <w:tc>
          <w:tcPr>
            <w:tcW w:w="4508" w:type="dxa"/>
            <w:gridSpan w:val="2"/>
            <w:shd w:val="clear" w:color="auto" w:fill="auto"/>
            <w:tcMar>
              <w:left w:w="40" w:type="dxa"/>
              <w:right w:w="40" w:type="dxa"/>
            </w:tcMar>
          </w:tcPr>
          <w:p w14:paraId="693319D8" w14:textId="77777777" w:rsidR="00422CD2" w:rsidRPr="007517DC" w:rsidRDefault="00422CD2" w:rsidP="00131BB8">
            <w:pPr>
              <w:keepNext/>
              <w:keepLines/>
              <w:jc w:val="center"/>
              <w:rPr>
                <w:rFonts w:ascii="Arial Narrow" w:eastAsiaTheme="majorEastAsia" w:hAnsi="Arial Narrow" w:cs="Times New Roman"/>
                <w:b/>
                <w:sz w:val="20"/>
              </w:rPr>
            </w:pPr>
            <w:r w:rsidRPr="007517DC">
              <w:rPr>
                <w:rFonts w:ascii="Arial Narrow" w:eastAsiaTheme="majorEastAsia" w:hAnsi="Arial Narrow" w:cs="Times New Roman"/>
                <w:b/>
                <w:sz w:val="20"/>
              </w:rPr>
              <w:t>Direct within-study treatment comparisons</w:t>
            </w:r>
          </w:p>
        </w:tc>
        <w:tc>
          <w:tcPr>
            <w:tcW w:w="2255" w:type="dxa"/>
            <w:shd w:val="clear" w:color="auto" w:fill="auto"/>
            <w:tcMar>
              <w:left w:w="40" w:type="dxa"/>
              <w:right w:w="40" w:type="dxa"/>
            </w:tcMar>
          </w:tcPr>
          <w:p w14:paraId="6873613D" w14:textId="77777777" w:rsidR="00422CD2" w:rsidRPr="007517DC" w:rsidRDefault="00422CD2" w:rsidP="00131BB8">
            <w:pPr>
              <w:keepNext/>
              <w:keepLines/>
              <w:jc w:val="center"/>
              <w:rPr>
                <w:rFonts w:ascii="Arial Narrow" w:eastAsiaTheme="majorEastAsia" w:hAnsi="Arial Narrow" w:cs="Times New Roman"/>
                <w:b/>
                <w:sz w:val="20"/>
              </w:rPr>
            </w:pPr>
            <w:r w:rsidRPr="007517DC">
              <w:rPr>
                <w:rFonts w:ascii="Arial Narrow" w:eastAsiaTheme="majorEastAsia" w:hAnsi="Arial Narrow" w:cs="Times New Roman"/>
                <w:b/>
                <w:sz w:val="20"/>
              </w:rPr>
              <w:t>ITC</w:t>
            </w:r>
          </w:p>
        </w:tc>
      </w:tr>
      <w:tr w:rsidR="00422CD2" w:rsidRPr="007517DC" w14:paraId="0F806E0D" w14:textId="77777777" w:rsidTr="45CC36A0">
        <w:trPr>
          <w:trHeight w:val="20"/>
        </w:trPr>
        <w:tc>
          <w:tcPr>
            <w:tcW w:w="2253" w:type="dxa"/>
            <w:vMerge/>
            <w:tcMar>
              <w:left w:w="40" w:type="dxa"/>
              <w:right w:w="40" w:type="dxa"/>
            </w:tcMar>
          </w:tcPr>
          <w:p w14:paraId="468A99D1" w14:textId="77777777" w:rsidR="00422CD2" w:rsidRPr="007517DC" w:rsidRDefault="00422CD2" w:rsidP="00131BB8">
            <w:pPr>
              <w:keepNext/>
              <w:keepLines/>
              <w:jc w:val="left"/>
              <w:rPr>
                <w:rFonts w:ascii="Arial Narrow" w:eastAsia="Calibri" w:hAnsi="Arial Narrow" w:cs="Times New Roman"/>
                <w:snapToGrid w:val="0"/>
                <w:sz w:val="20"/>
              </w:rPr>
            </w:pPr>
          </w:p>
        </w:tc>
        <w:tc>
          <w:tcPr>
            <w:tcW w:w="2253" w:type="dxa"/>
            <w:shd w:val="clear" w:color="auto" w:fill="auto"/>
            <w:tcMar>
              <w:left w:w="40" w:type="dxa"/>
              <w:right w:w="40" w:type="dxa"/>
            </w:tcMar>
          </w:tcPr>
          <w:p w14:paraId="4E3BCC14" w14:textId="02E927DE" w:rsidR="00422CD2" w:rsidRPr="007517DC" w:rsidRDefault="5BCBB496" w:rsidP="00131BB8">
            <w:pPr>
              <w:keepNext/>
              <w:keepLines/>
              <w:jc w:val="center"/>
              <w:rPr>
                <w:rFonts w:ascii="Arial Narrow" w:eastAsiaTheme="majorEastAsia" w:hAnsi="Arial Narrow" w:cs="Times New Roman"/>
                <w:b/>
                <w:bCs/>
                <w:sz w:val="20"/>
                <w:szCs w:val="20"/>
              </w:rPr>
            </w:pPr>
            <w:r w:rsidRPr="45CC36A0">
              <w:rPr>
                <w:rFonts w:ascii="Arial Narrow" w:eastAsiaTheme="majorEastAsia" w:hAnsi="Arial Narrow" w:cs="Times New Roman"/>
                <w:b/>
                <w:bCs/>
                <w:sz w:val="20"/>
                <w:szCs w:val="20"/>
              </w:rPr>
              <w:t xml:space="preserve">MAIA </w:t>
            </w:r>
            <w:proofErr w:type="spellStart"/>
            <w:r w:rsidRPr="45CC36A0">
              <w:rPr>
                <w:rFonts w:ascii="Arial Narrow" w:eastAsiaTheme="majorEastAsia" w:hAnsi="Arial Narrow" w:cs="Times New Roman"/>
                <w:b/>
                <w:bCs/>
                <w:sz w:val="20"/>
                <w:szCs w:val="20"/>
              </w:rPr>
              <w:t>DLd</w:t>
            </w:r>
            <w:proofErr w:type="spellEnd"/>
            <w:r w:rsidRPr="45CC36A0">
              <w:rPr>
                <w:rFonts w:ascii="Arial Narrow" w:eastAsiaTheme="majorEastAsia" w:hAnsi="Arial Narrow" w:cs="Times New Roman"/>
                <w:b/>
                <w:bCs/>
                <w:sz w:val="20"/>
                <w:szCs w:val="20"/>
              </w:rPr>
              <w:t xml:space="preserve"> vs MAIA </w:t>
            </w:r>
            <w:proofErr w:type="spellStart"/>
            <w:r w:rsidRPr="45CC36A0">
              <w:rPr>
                <w:rFonts w:ascii="Arial Narrow" w:eastAsiaTheme="majorEastAsia" w:hAnsi="Arial Narrow" w:cs="Times New Roman"/>
                <w:b/>
                <w:bCs/>
                <w:sz w:val="20"/>
                <w:szCs w:val="20"/>
              </w:rPr>
              <w:t>Ld</w:t>
            </w:r>
            <w:proofErr w:type="spellEnd"/>
            <w:r w:rsidRPr="45CC36A0">
              <w:rPr>
                <w:rFonts w:ascii="Arial Narrow" w:eastAsiaTheme="majorEastAsia" w:hAnsi="Arial Narrow" w:cs="Times New Roman"/>
                <w:b/>
                <w:bCs/>
                <w:sz w:val="20"/>
                <w:szCs w:val="20"/>
              </w:rPr>
              <w:t xml:space="preserve"> </w:t>
            </w:r>
            <w:r w:rsidR="00422CD2">
              <w:br/>
            </w:r>
            <w:r w:rsidRPr="45CC36A0">
              <w:rPr>
                <w:rFonts w:ascii="Arial Narrow" w:eastAsiaTheme="majorEastAsia" w:hAnsi="Arial Narrow" w:cs="Times New Roman"/>
                <w:b/>
                <w:bCs/>
                <w:sz w:val="20"/>
                <w:szCs w:val="20"/>
              </w:rPr>
              <w:t>(HR)</w:t>
            </w:r>
          </w:p>
        </w:tc>
        <w:tc>
          <w:tcPr>
            <w:tcW w:w="2255" w:type="dxa"/>
            <w:shd w:val="clear" w:color="auto" w:fill="auto"/>
            <w:tcMar>
              <w:left w:w="40" w:type="dxa"/>
              <w:right w:w="40" w:type="dxa"/>
            </w:tcMar>
          </w:tcPr>
          <w:p w14:paraId="6710FD58" w14:textId="145ACDF8" w:rsidR="00422CD2" w:rsidRPr="007517DC" w:rsidRDefault="5BCBB496" w:rsidP="00131BB8">
            <w:pPr>
              <w:keepNext/>
              <w:keepLines/>
              <w:jc w:val="center"/>
              <w:rPr>
                <w:rFonts w:ascii="Arial Narrow" w:eastAsiaTheme="majorEastAsia" w:hAnsi="Arial Narrow" w:cs="Times New Roman"/>
                <w:b/>
                <w:bCs/>
                <w:sz w:val="20"/>
                <w:szCs w:val="20"/>
              </w:rPr>
            </w:pPr>
            <w:r w:rsidRPr="45CC36A0">
              <w:rPr>
                <w:rFonts w:ascii="Arial Narrow" w:eastAsiaTheme="majorEastAsia" w:hAnsi="Arial Narrow" w:cs="Times New Roman"/>
                <w:b/>
                <w:bCs/>
                <w:sz w:val="20"/>
                <w:szCs w:val="20"/>
              </w:rPr>
              <w:t xml:space="preserve">SWOG </w:t>
            </w:r>
            <w:proofErr w:type="spellStart"/>
            <w:r w:rsidRPr="45CC36A0">
              <w:rPr>
                <w:rFonts w:ascii="Arial Narrow" w:eastAsiaTheme="majorEastAsia" w:hAnsi="Arial Narrow" w:cs="Times New Roman"/>
                <w:b/>
                <w:bCs/>
                <w:sz w:val="20"/>
                <w:szCs w:val="20"/>
              </w:rPr>
              <w:t>BLd</w:t>
            </w:r>
            <w:proofErr w:type="spellEnd"/>
            <w:r w:rsidRPr="45CC36A0">
              <w:rPr>
                <w:rFonts w:ascii="Arial Narrow" w:eastAsiaTheme="majorEastAsia" w:hAnsi="Arial Narrow" w:cs="Times New Roman"/>
                <w:b/>
                <w:bCs/>
                <w:sz w:val="20"/>
                <w:szCs w:val="20"/>
              </w:rPr>
              <w:t xml:space="preserve"> vs SWOG </w:t>
            </w:r>
            <w:proofErr w:type="spellStart"/>
            <w:r w:rsidRPr="45CC36A0">
              <w:rPr>
                <w:rFonts w:ascii="Arial Narrow" w:eastAsiaTheme="majorEastAsia" w:hAnsi="Arial Narrow" w:cs="Times New Roman"/>
                <w:b/>
                <w:bCs/>
                <w:sz w:val="20"/>
                <w:szCs w:val="20"/>
              </w:rPr>
              <w:t>Ld</w:t>
            </w:r>
            <w:proofErr w:type="spellEnd"/>
            <w:r w:rsidRPr="45CC36A0">
              <w:rPr>
                <w:rFonts w:ascii="Arial Narrow" w:eastAsiaTheme="majorEastAsia" w:hAnsi="Arial Narrow" w:cs="Times New Roman"/>
                <w:b/>
                <w:bCs/>
                <w:sz w:val="20"/>
                <w:szCs w:val="20"/>
              </w:rPr>
              <w:t xml:space="preserve"> (HR)</w:t>
            </w:r>
          </w:p>
        </w:tc>
        <w:tc>
          <w:tcPr>
            <w:tcW w:w="2255" w:type="dxa"/>
            <w:shd w:val="clear" w:color="auto" w:fill="auto"/>
            <w:tcMar>
              <w:left w:w="40" w:type="dxa"/>
              <w:right w:w="40" w:type="dxa"/>
            </w:tcMar>
          </w:tcPr>
          <w:p w14:paraId="11D41042" w14:textId="4D73F0E4" w:rsidR="00422CD2" w:rsidRPr="007517DC" w:rsidRDefault="5BCBB496" w:rsidP="00131BB8">
            <w:pPr>
              <w:keepNext/>
              <w:keepLines/>
              <w:jc w:val="center"/>
              <w:rPr>
                <w:rFonts w:ascii="Arial Narrow" w:eastAsiaTheme="majorEastAsia" w:hAnsi="Arial Narrow" w:cs="Times New Roman"/>
                <w:b/>
                <w:bCs/>
                <w:sz w:val="20"/>
                <w:szCs w:val="20"/>
              </w:rPr>
            </w:pPr>
            <w:r w:rsidRPr="45CC36A0">
              <w:rPr>
                <w:rFonts w:ascii="Arial Narrow" w:eastAsiaTheme="majorEastAsia" w:hAnsi="Arial Narrow" w:cs="Times New Roman"/>
                <w:b/>
                <w:bCs/>
                <w:sz w:val="20"/>
                <w:szCs w:val="20"/>
              </w:rPr>
              <w:t xml:space="preserve">MAIA </w:t>
            </w:r>
            <w:proofErr w:type="spellStart"/>
            <w:r w:rsidRPr="45CC36A0">
              <w:rPr>
                <w:rFonts w:ascii="Arial Narrow" w:eastAsiaTheme="majorEastAsia" w:hAnsi="Arial Narrow" w:cs="Times New Roman"/>
                <w:b/>
                <w:bCs/>
                <w:sz w:val="20"/>
                <w:szCs w:val="20"/>
              </w:rPr>
              <w:t>DLd</w:t>
            </w:r>
            <w:proofErr w:type="spellEnd"/>
            <w:r w:rsidRPr="45CC36A0">
              <w:rPr>
                <w:rFonts w:ascii="Arial Narrow" w:eastAsiaTheme="majorEastAsia" w:hAnsi="Arial Narrow" w:cs="Times New Roman"/>
                <w:b/>
                <w:bCs/>
                <w:sz w:val="20"/>
                <w:szCs w:val="20"/>
              </w:rPr>
              <w:t xml:space="preserve"> vs SWOG </w:t>
            </w:r>
            <w:proofErr w:type="spellStart"/>
            <w:r w:rsidRPr="45CC36A0">
              <w:rPr>
                <w:rFonts w:ascii="Arial Narrow" w:eastAsiaTheme="majorEastAsia" w:hAnsi="Arial Narrow" w:cs="Times New Roman"/>
                <w:b/>
                <w:bCs/>
                <w:sz w:val="20"/>
                <w:szCs w:val="20"/>
              </w:rPr>
              <w:t>BLd</w:t>
            </w:r>
            <w:proofErr w:type="spellEnd"/>
            <w:r w:rsidRPr="45CC36A0">
              <w:rPr>
                <w:rFonts w:ascii="Arial Narrow" w:eastAsiaTheme="majorEastAsia" w:hAnsi="Arial Narrow" w:cs="Times New Roman"/>
                <w:b/>
                <w:bCs/>
                <w:sz w:val="20"/>
                <w:szCs w:val="20"/>
              </w:rPr>
              <w:t xml:space="preserve"> (HR)</w:t>
            </w:r>
          </w:p>
        </w:tc>
      </w:tr>
      <w:tr w:rsidR="00422CD2" w:rsidRPr="007517DC" w14:paraId="2DC81928" w14:textId="77777777" w:rsidTr="45CC36A0">
        <w:trPr>
          <w:trHeight w:val="20"/>
        </w:trPr>
        <w:tc>
          <w:tcPr>
            <w:tcW w:w="2253" w:type="dxa"/>
            <w:shd w:val="clear" w:color="auto" w:fill="auto"/>
            <w:tcMar>
              <w:left w:w="40" w:type="dxa"/>
              <w:right w:w="40" w:type="dxa"/>
            </w:tcMar>
          </w:tcPr>
          <w:p w14:paraId="4D0A936E" w14:textId="77777777" w:rsidR="00422CD2" w:rsidRPr="007517DC" w:rsidRDefault="00422CD2" w:rsidP="00131BB8">
            <w:pPr>
              <w:keepNext/>
              <w:keepLines/>
              <w:jc w:val="left"/>
              <w:rPr>
                <w:rFonts w:ascii="Arial Narrow" w:hAnsi="Arial Narrow" w:cs="Times New Roman"/>
                <w:snapToGrid w:val="0"/>
                <w:sz w:val="20"/>
              </w:rPr>
            </w:pPr>
            <w:r w:rsidRPr="007517DC">
              <w:rPr>
                <w:rFonts w:ascii="Arial Narrow" w:hAnsi="Arial Narrow" w:cs="Times New Roman"/>
                <w:snapToGrid w:val="0"/>
                <w:sz w:val="20"/>
              </w:rPr>
              <w:t>Primary analysis:</w:t>
            </w:r>
          </w:p>
          <w:p w14:paraId="29C6D155" w14:textId="77777777" w:rsidR="00422CD2" w:rsidRPr="007517DC" w:rsidRDefault="00422CD2" w:rsidP="00131BB8">
            <w:pPr>
              <w:keepNext/>
              <w:keepLines/>
              <w:jc w:val="left"/>
              <w:rPr>
                <w:rFonts w:ascii="Arial Narrow" w:hAnsi="Arial Narrow" w:cs="Times New Roman"/>
                <w:snapToGrid w:val="0"/>
                <w:sz w:val="20"/>
              </w:rPr>
            </w:pPr>
            <w:r w:rsidRPr="007517DC">
              <w:rPr>
                <w:rFonts w:ascii="Arial Narrow" w:hAnsi="Arial Narrow" w:cs="Times New Roman"/>
                <w:snapToGrid w:val="0"/>
                <w:sz w:val="20"/>
              </w:rPr>
              <w:t>Adjusted (aligned I/E criteria and propensity-score weighted)</w:t>
            </w:r>
          </w:p>
        </w:tc>
        <w:tc>
          <w:tcPr>
            <w:tcW w:w="2253" w:type="dxa"/>
            <w:shd w:val="clear" w:color="auto" w:fill="auto"/>
            <w:tcMar>
              <w:left w:w="40" w:type="dxa"/>
              <w:right w:w="40" w:type="dxa"/>
            </w:tcMar>
            <w:vAlign w:val="center"/>
          </w:tcPr>
          <w:p w14:paraId="4B5972B5" w14:textId="083869E2" w:rsidR="00422CD2" w:rsidRPr="007517DC" w:rsidRDefault="00422CD2" w:rsidP="00131BB8">
            <w:pPr>
              <w:keepNext/>
              <w:keepLines/>
              <w:jc w:val="center"/>
              <w:rPr>
                <w:rFonts w:ascii="Arial Narrow" w:hAnsi="Arial Narrow" w:cs="Times New Roman"/>
                <w:b/>
                <w:bCs/>
                <w:snapToGrid w:val="0"/>
                <w:sz w:val="20"/>
              </w:rPr>
            </w:pPr>
            <w:r w:rsidRPr="007517DC">
              <w:rPr>
                <w:rFonts w:ascii="Arial Narrow" w:hAnsi="Arial Narrow" w:cs="Times New Roman"/>
                <w:b/>
                <w:bCs/>
                <w:snapToGrid w:val="0"/>
                <w:sz w:val="20"/>
              </w:rPr>
              <w:t>0.52 (95% CI</w:t>
            </w:r>
            <w:r w:rsidR="00961AEC">
              <w:rPr>
                <w:rFonts w:ascii="Arial Narrow" w:hAnsi="Arial Narrow" w:cs="Times New Roman"/>
                <w:b/>
                <w:bCs/>
                <w:snapToGrid w:val="0"/>
                <w:sz w:val="20"/>
              </w:rPr>
              <w:t>:</w:t>
            </w:r>
            <w:r w:rsidRPr="007517DC">
              <w:rPr>
                <w:rFonts w:ascii="Arial Narrow" w:hAnsi="Arial Narrow" w:cs="Times New Roman"/>
                <w:b/>
                <w:bCs/>
                <w:snapToGrid w:val="0"/>
                <w:sz w:val="20"/>
              </w:rPr>
              <w:t xml:space="preserve"> 0.41, 0.67)</w:t>
            </w:r>
          </w:p>
          <w:p w14:paraId="419278DF" w14:textId="77777777" w:rsidR="00422CD2" w:rsidRPr="007517DC" w:rsidRDefault="00422CD2" w:rsidP="00131BB8">
            <w:pPr>
              <w:keepNext/>
              <w:keepLines/>
              <w:jc w:val="center"/>
              <w:rPr>
                <w:rFonts w:ascii="Arial Narrow" w:hAnsi="Arial Narrow" w:cs="Times New Roman"/>
                <w:snapToGrid w:val="0"/>
                <w:sz w:val="20"/>
              </w:rPr>
            </w:pPr>
            <w:r w:rsidRPr="007517DC">
              <w:rPr>
                <w:rFonts w:ascii="Arial Narrow" w:hAnsi="Arial Narrow" w:cs="Times New Roman"/>
                <w:snapToGrid w:val="0"/>
                <w:sz w:val="20"/>
              </w:rPr>
              <w:t>p &lt;0.0001</w:t>
            </w:r>
          </w:p>
        </w:tc>
        <w:tc>
          <w:tcPr>
            <w:tcW w:w="2255" w:type="dxa"/>
            <w:shd w:val="clear" w:color="auto" w:fill="auto"/>
            <w:tcMar>
              <w:left w:w="40" w:type="dxa"/>
              <w:right w:w="40" w:type="dxa"/>
            </w:tcMar>
            <w:vAlign w:val="center"/>
          </w:tcPr>
          <w:p w14:paraId="2B33EB2A" w14:textId="5324D459" w:rsidR="00422CD2" w:rsidRPr="007517DC" w:rsidRDefault="00422CD2" w:rsidP="00131BB8">
            <w:pPr>
              <w:keepNext/>
              <w:keepLines/>
              <w:jc w:val="center"/>
              <w:rPr>
                <w:rFonts w:ascii="Arial Narrow" w:hAnsi="Arial Narrow" w:cs="Times New Roman"/>
                <w:snapToGrid w:val="0"/>
                <w:sz w:val="20"/>
              </w:rPr>
            </w:pPr>
            <w:r w:rsidRPr="007517DC">
              <w:rPr>
                <w:rFonts w:ascii="Arial Narrow" w:hAnsi="Arial Narrow" w:cs="Times New Roman"/>
                <w:snapToGrid w:val="0"/>
                <w:sz w:val="20"/>
              </w:rPr>
              <w:t>0.88 (95% CI</w:t>
            </w:r>
            <w:r w:rsidR="00961AEC">
              <w:rPr>
                <w:rFonts w:ascii="Arial Narrow" w:hAnsi="Arial Narrow" w:cs="Times New Roman"/>
                <w:snapToGrid w:val="0"/>
                <w:sz w:val="20"/>
              </w:rPr>
              <w:t>:</w:t>
            </w:r>
            <w:r w:rsidRPr="007517DC">
              <w:rPr>
                <w:rFonts w:ascii="Arial Narrow" w:hAnsi="Arial Narrow" w:cs="Times New Roman"/>
                <w:snapToGrid w:val="0"/>
                <w:sz w:val="20"/>
              </w:rPr>
              <w:t xml:space="preserve"> 0.63,1.23)</w:t>
            </w:r>
          </w:p>
          <w:p w14:paraId="01D1702C" w14:textId="32D09FC0" w:rsidR="00422CD2" w:rsidRPr="007517DC" w:rsidRDefault="00422CD2" w:rsidP="00131BB8">
            <w:pPr>
              <w:keepNext/>
              <w:keepLines/>
              <w:jc w:val="center"/>
              <w:rPr>
                <w:rFonts w:ascii="Arial Narrow" w:hAnsi="Arial Narrow" w:cs="Times New Roman"/>
                <w:snapToGrid w:val="0"/>
                <w:sz w:val="20"/>
              </w:rPr>
            </w:pPr>
            <w:r w:rsidRPr="007517DC">
              <w:rPr>
                <w:rFonts w:ascii="Arial Narrow" w:hAnsi="Arial Narrow" w:cs="Times New Roman"/>
                <w:snapToGrid w:val="0"/>
                <w:sz w:val="20"/>
              </w:rPr>
              <w:t>p</w:t>
            </w:r>
            <w:r w:rsidR="009504A5" w:rsidRPr="007517DC">
              <w:rPr>
                <w:rFonts w:ascii="Arial Narrow" w:hAnsi="Arial Narrow" w:cs="Times New Roman"/>
                <w:snapToGrid w:val="0"/>
                <w:sz w:val="20"/>
              </w:rPr>
              <w:t xml:space="preserve"> = </w:t>
            </w:r>
            <w:r w:rsidRPr="007517DC">
              <w:rPr>
                <w:rFonts w:ascii="Arial Narrow" w:hAnsi="Arial Narrow" w:cs="Times New Roman"/>
                <w:snapToGrid w:val="0"/>
                <w:sz w:val="20"/>
              </w:rPr>
              <w:t>0.46</w:t>
            </w:r>
          </w:p>
        </w:tc>
        <w:tc>
          <w:tcPr>
            <w:tcW w:w="2255" w:type="dxa"/>
            <w:shd w:val="clear" w:color="auto" w:fill="auto"/>
            <w:tcMar>
              <w:left w:w="40" w:type="dxa"/>
              <w:right w:w="40" w:type="dxa"/>
            </w:tcMar>
            <w:vAlign w:val="center"/>
          </w:tcPr>
          <w:p w14:paraId="5AC8E727" w14:textId="78473FE5" w:rsidR="00422CD2" w:rsidRPr="007517DC" w:rsidRDefault="00422CD2" w:rsidP="00131BB8">
            <w:pPr>
              <w:keepNext/>
              <w:keepLines/>
              <w:jc w:val="center"/>
              <w:rPr>
                <w:rFonts w:ascii="Arial Narrow" w:hAnsi="Arial Narrow" w:cs="Times New Roman"/>
                <w:b/>
                <w:bCs/>
                <w:snapToGrid w:val="0"/>
                <w:sz w:val="20"/>
              </w:rPr>
            </w:pPr>
            <w:r w:rsidRPr="007517DC">
              <w:rPr>
                <w:rFonts w:ascii="Arial Narrow" w:hAnsi="Arial Narrow" w:cs="Times New Roman"/>
                <w:b/>
                <w:bCs/>
                <w:snapToGrid w:val="0"/>
                <w:sz w:val="20"/>
              </w:rPr>
              <w:t>0.59 (95% CI</w:t>
            </w:r>
            <w:r w:rsidR="00961AEC">
              <w:rPr>
                <w:rFonts w:ascii="Arial Narrow" w:hAnsi="Arial Narrow" w:cs="Times New Roman"/>
                <w:b/>
                <w:bCs/>
                <w:snapToGrid w:val="0"/>
                <w:sz w:val="20"/>
              </w:rPr>
              <w:t>:</w:t>
            </w:r>
            <w:r w:rsidRPr="007517DC">
              <w:rPr>
                <w:rFonts w:ascii="Arial Narrow" w:hAnsi="Arial Narrow" w:cs="Times New Roman"/>
                <w:b/>
                <w:bCs/>
                <w:snapToGrid w:val="0"/>
                <w:sz w:val="20"/>
              </w:rPr>
              <w:t xml:space="preserve"> 0.39,0.90)</w:t>
            </w:r>
          </w:p>
          <w:p w14:paraId="6858B296" w14:textId="3328CB3C" w:rsidR="00422CD2" w:rsidRPr="007517DC" w:rsidRDefault="00422CD2" w:rsidP="00131BB8">
            <w:pPr>
              <w:keepNext/>
              <w:keepLines/>
              <w:jc w:val="center"/>
              <w:rPr>
                <w:rFonts w:ascii="Arial Narrow" w:hAnsi="Arial Narrow" w:cs="Times New Roman"/>
                <w:snapToGrid w:val="0"/>
                <w:sz w:val="20"/>
              </w:rPr>
            </w:pPr>
            <w:r w:rsidRPr="007517DC">
              <w:rPr>
                <w:rFonts w:ascii="Arial Narrow" w:hAnsi="Arial Narrow" w:cs="Times New Roman"/>
                <w:snapToGrid w:val="0"/>
                <w:sz w:val="20"/>
              </w:rPr>
              <w:t>p</w:t>
            </w:r>
            <w:r w:rsidR="009504A5" w:rsidRPr="007517DC">
              <w:rPr>
                <w:rFonts w:ascii="Arial Narrow" w:hAnsi="Arial Narrow" w:cs="Times New Roman"/>
                <w:snapToGrid w:val="0"/>
                <w:sz w:val="20"/>
              </w:rPr>
              <w:t xml:space="preserve"> = </w:t>
            </w:r>
            <w:r w:rsidRPr="007517DC">
              <w:rPr>
                <w:rFonts w:ascii="Arial Narrow" w:hAnsi="Arial Narrow" w:cs="Times New Roman"/>
                <w:snapToGrid w:val="0"/>
                <w:sz w:val="20"/>
              </w:rPr>
              <w:t>0.01</w:t>
            </w:r>
          </w:p>
        </w:tc>
      </w:tr>
      <w:tr w:rsidR="00422CD2" w:rsidRPr="007517DC" w14:paraId="02A3AE89" w14:textId="77777777" w:rsidTr="45CC36A0">
        <w:trPr>
          <w:trHeight w:val="20"/>
        </w:trPr>
        <w:tc>
          <w:tcPr>
            <w:tcW w:w="2253" w:type="dxa"/>
            <w:shd w:val="clear" w:color="auto" w:fill="auto"/>
            <w:tcMar>
              <w:left w:w="40" w:type="dxa"/>
              <w:right w:w="40" w:type="dxa"/>
            </w:tcMar>
          </w:tcPr>
          <w:p w14:paraId="7079E640" w14:textId="77777777" w:rsidR="00422CD2" w:rsidRPr="007517DC" w:rsidRDefault="00422CD2" w:rsidP="000D478B">
            <w:pPr>
              <w:jc w:val="left"/>
              <w:rPr>
                <w:rFonts w:ascii="Arial Narrow" w:hAnsi="Arial Narrow" w:cs="Times New Roman"/>
                <w:snapToGrid w:val="0"/>
                <w:sz w:val="20"/>
              </w:rPr>
            </w:pPr>
            <w:r w:rsidRPr="007517DC">
              <w:rPr>
                <w:rFonts w:ascii="Arial Narrow" w:hAnsi="Arial Narrow" w:cs="Times New Roman"/>
                <w:snapToGrid w:val="0"/>
                <w:sz w:val="20"/>
              </w:rPr>
              <w:t>Sensitivity analysis:</w:t>
            </w:r>
          </w:p>
          <w:p w14:paraId="0F831379" w14:textId="77777777" w:rsidR="00422CD2" w:rsidRPr="007517DC" w:rsidRDefault="00422CD2" w:rsidP="000D478B">
            <w:pPr>
              <w:jc w:val="left"/>
              <w:rPr>
                <w:rFonts w:ascii="Arial Narrow" w:hAnsi="Arial Narrow" w:cs="Times New Roman"/>
                <w:snapToGrid w:val="0"/>
                <w:sz w:val="20"/>
              </w:rPr>
            </w:pPr>
            <w:r w:rsidRPr="007517DC">
              <w:rPr>
                <w:rFonts w:ascii="Arial Narrow" w:hAnsi="Arial Narrow" w:cs="Times New Roman"/>
                <w:snapToGrid w:val="0"/>
                <w:sz w:val="20"/>
              </w:rPr>
              <w:t>Aligned I/E criteria but no propensity-score weighting</w:t>
            </w:r>
          </w:p>
        </w:tc>
        <w:tc>
          <w:tcPr>
            <w:tcW w:w="2253" w:type="dxa"/>
            <w:shd w:val="clear" w:color="auto" w:fill="auto"/>
            <w:tcMar>
              <w:left w:w="40" w:type="dxa"/>
              <w:right w:w="40" w:type="dxa"/>
            </w:tcMar>
            <w:vAlign w:val="center"/>
          </w:tcPr>
          <w:p w14:paraId="328EC3ED" w14:textId="5A671EDD" w:rsidR="00422CD2" w:rsidRPr="007517DC" w:rsidRDefault="00422CD2" w:rsidP="004344D3">
            <w:pPr>
              <w:jc w:val="center"/>
              <w:rPr>
                <w:rFonts w:ascii="Arial Narrow" w:hAnsi="Arial Narrow" w:cs="Times New Roman"/>
                <w:b/>
                <w:bCs/>
                <w:snapToGrid w:val="0"/>
                <w:sz w:val="20"/>
              </w:rPr>
            </w:pPr>
            <w:r w:rsidRPr="007517DC">
              <w:rPr>
                <w:rFonts w:ascii="Arial Narrow" w:hAnsi="Arial Narrow" w:cs="Times New Roman"/>
                <w:b/>
                <w:bCs/>
                <w:snapToGrid w:val="0"/>
                <w:sz w:val="20"/>
              </w:rPr>
              <w:t>0.54 (0.45</w:t>
            </w:r>
            <w:r w:rsidR="000224CC">
              <w:rPr>
                <w:rFonts w:ascii="Arial Narrow" w:hAnsi="Arial Narrow" w:cs="Times New Roman"/>
                <w:b/>
                <w:bCs/>
                <w:snapToGrid w:val="0"/>
                <w:sz w:val="20"/>
              </w:rPr>
              <w:t xml:space="preserve">, </w:t>
            </w:r>
            <w:r w:rsidRPr="007517DC">
              <w:rPr>
                <w:rFonts w:ascii="Arial Narrow" w:hAnsi="Arial Narrow" w:cs="Times New Roman"/>
                <w:b/>
                <w:bCs/>
                <w:snapToGrid w:val="0"/>
                <w:sz w:val="20"/>
              </w:rPr>
              <w:t>0.66)</w:t>
            </w:r>
          </w:p>
          <w:p w14:paraId="29FF3311" w14:textId="77777777" w:rsidR="00422CD2" w:rsidRPr="007517DC" w:rsidRDefault="00422CD2" w:rsidP="004344D3">
            <w:pPr>
              <w:jc w:val="center"/>
              <w:rPr>
                <w:rFonts w:ascii="Arial Narrow" w:hAnsi="Arial Narrow" w:cs="Times New Roman"/>
                <w:snapToGrid w:val="0"/>
                <w:sz w:val="20"/>
              </w:rPr>
            </w:pPr>
            <w:r w:rsidRPr="007517DC">
              <w:rPr>
                <w:rFonts w:ascii="Arial Narrow" w:hAnsi="Arial Narrow" w:cs="Times New Roman"/>
                <w:snapToGrid w:val="0"/>
                <w:sz w:val="20"/>
              </w:rPr>
              <w:t>p &lt;0.0001</w:t>
            </w:r>
          </w:p>
        </w:tc>
        <w:tc>
          <w:tcPr>
            <w:tcW w:w="2255" w:type="dxa"/>
            <w:shd w:val="clear" w:color="auto" w:fill="auto"/>
            <w:tcMar>
              <w:left w:w="40" w:type="dxa"/>
              <w:right w:w="40" w:type="dxa"/>
            </w:tcMar>
            <w:vAlign w:val="center"/>
          </w:tcPr>
          <w:p w14:paraId="3E56D018" w14:textId="4117EB50" w:rsidR="00422CD2" w:rsidRPr="007517DC" w:rsidRDefault="00422CD2" w:rsidP="004344D3">
            <w:pPr>
              <w:jc w:val="center"/>
              <w:rPr>
                <w:rFonts w:ascii="Arial Narrow" w:hAnsi="Arial Narrow" w:cs="Times New Roman"/>
                <w:snapToGrid w:val="0"/>
                <w:sz w:val="20"/>
              </w:rPr>
            </w:pPr>
            <w:r w:rsidRPr="007517DC">
              <w:rPr>
                <w:rFonts w:ascii="Arial Narrow" w:hAnsi="Arial Narrow" w:cs="Times New Roman"/>
                <w:snapToGrid w:val="0"/>
                <w:sz w:val="20"/>
              </w:rPr>
              <w:t>0.84 (95% CI 0.60</w:t>
            </w:r>
            <w:r w:rsidR="000224CC">
              <w:rPr>
                <w:rFonts w:ascii="Arial Narrow" w:hAnsi="Arial Narrow" w:cs="Times New Roman"/>
                <w:snapToGrid w:val="0"/>
                <w:sz w:val="20"/>
              </w:rPr>
              <w:t xml:space="preserve">, </w:t>
            </w:r>
            <w:r w:rsidRPr="007517DC">
              <w:rPr>
                <w:rFonts w:ascii="Arial Narrow" w:hAnsi="Arial Narrow" w:cs="Times New Roman"/>
                <w:snapToGrid w:val="0"/>
                <w:sz w:val="20"/>
              </w:rPr>
              <w:t>1.17)</w:t>
            </w:r>
          </w:p>
          <w:p w14:paraId="2379F60C" w14:textId="6D664293" w:rsidR="00422CD2" w:rsidRPr="007517DC" w:rsidRDefault="00422CD2" w:rsidP="004344D3">
            <w:pPr>
              <w:jc w:val="center"/>
              <w:rPr>
                <w:rFonts w:ascii="Arial Narrow" w:hAnsi="Arial Narrow" w:cs="Times New Roman"/>
                <w:snapToGrid w:val="0"/>
                <w:sz w:val="20"/>
              </w:rPr>
            </w:pPr>
            <w:r w:rsidRPr="007517DC">
              <w:rPr>
                <w:rFonts w:ascii="Arial Narrow" w:hAnsi="Arial Narrow" w:cs="Times New Roman"/>
                <w:snapToGrid w:val="0"/>
                <w:sz w:val="20"/>
              </w:rPr>
              <w:t>p</w:t>
            </w:r>
            <w:r w:rsidR="009504A5" w:rsidRPr="007517DC">
              <w:rPr>
                <w:rFonts w:ascii="Arial Narrow" w:hAnsi="Arial Narrow" w:cs="Times New Roman"/>
                <w:snapToGrid w:val="0"/>
                <w:sz w:val="20"/>
              </w:rPr>
              <w:t xml:space="preserve"> = </w:t>
            </w:r>
            <w:r w:rsidRPr="007517DC">
              <w:rPr>
                <w:rFonts w:ascii="Arial Narrow" w:hAnsi="Arial Narrow" w:cs="Times New Roman"/>
                <w:snapToGrid w:val="0"/>
                <w:sz w:val="20"/>
              </w:rPr>
              <w:t>0.31</w:t>
            </w:r>
          </w:p>
        </w:tc>
        <w:tc>
          <w:tcPr>
            <w:tcW w:w="2255" w:type="dxa"/>
            <w:shd w:val="clear" w:color="auto" w:fill="auto"/>
            <w:tcMar>
              <w:left w:w="40" w:type="dxa"/>
              <w:right w:w="40" w:type="dxa"/>
            </w:tcMar>
            <w:vAlign w:val="center"/>
          </w:tcPr>
          <w:p w14:paraId="18E0EF39" w14:textId="4DAB2C89" w:rsidR="00422CD2" w:rsidRPr="007517DC" w:rsidRDefault="00422CD2" w:rsidP="004344D3">
            <w:pPr>
              <w:jc w:val="center"/>
              <w:rPr>
                <w:rFonts w:ascii="Arial Narrow" w:hAnsi="Arial Narrow" w:cs="Times New Roman"/>
                <w:b/>
                <w:bCs/>
                <w:snapToGrid w:val="0"/>
                <w:sz w:val="20"/>
              </w:rPr>
            </w:pPr>
            <w:r w:rsidRPr="007517DC">
              <w:rPr>
                <w:rFonts w:ascii="Arial Narrow" w:hAnsi="Arial Narrow" w:cs="Times New Roman"/>
                <w:b/>
                <w:bCs/>
                <w:snapToGrid w:val="0"/>
                <w:sz w:val="20"/>
              </w:rPr>
              <w:t>0.65 (95% CI: 0.44</w:t>
            </w:r>
            <w:r w:rsidR="000224CC">
              <w:rPr>
                <w:rFonts w:ascii="Arial Narrow" w:hAnsi="Arial Narrow" w:cs="Times New Roman"/>
                <w:b/>
                <w:bCs/>
                <w:snapToGrid w:val="0"/>
                <w:sz w:val="20"/>
              </w:rPr>
              <w:t xml:space="preserve">, </w:t>
            </w:r>
            <w:r w:rsidRPr="007517DC">
              <w:rPr>
                <w:rFonts w:ascii="Arial Narrow" w:hAnsi="Arial Narrow" w:cs="Times New Roman"/>
                <w:b/>
                <w:bCs/>
                <w:snapToGrid w:val="0"/>
                <w:sz w:val="20"/>
              </w:rPr>
              <w:t>0.95)</w:t>
            </w:r>
          </w:p>
          <w:p w14:paraId="08460E6A" w14:textId="4A47BBF0" w:rsidR="00422CD2" w:rsidRPr="007517DC" w:rsidRDefault="00422CD2" w:rsidP="004344D3">
            <w:pPr>
              <w:jc w:val="center"/>
              <w:rPr>
                <w:rFonts w:ascii="Arial Narrow" w:hAnsi="Arial Narrow" w:cs="Times New Roman"/>
                <w:snapToGrid w:val="0"/>
                <w:sz w:val="20"/>
              </w:rPr>
            </w:pPr>
            <w:r w:rsidRPr="007517DC">
              <w:rPr>
                <w:rFonts w:ascii="Arial Narrow" w:hAnsi="Arial Narrow" w:cs="Times New Roman"/>
                <w:snapToGrid w:val="0"/>
                <w:sz w:val="20"/>
              </w:rPr>
              <w:t>p</w:t>
            </w:r>
            <w:r w:rsidR="009504A5" w:rsidRPr="007517DC">
              <w:rPr>
                <w:rFonts w:ascii="Arial Narrow" w:hAnsi="Arial Narrow" w:cs="Times New Roman"/>
                <w:snapToGrid w:val="0"/>
                <w:sz w:val="20"/>
              </w:rPr>
              <w:t xml:space="preserve"> = </w:t>
            </w:r>
            <w:r w:rsidRPr="007517DC">
              <w:rPr>
                <w:rFonts w:ascii="Arial Narrow" w:hAnsi="Arial Narrow" w:cs="Times New Roman"/>
                <w:snapToGrid w:val="0"/>
                <w:sz w:val="20"/>
              </w:rPr>
              <w:t>0.03</w:t>
            </w:r>
          </w:p>
        </w:tc>
      </w:tr>
    </w:tbl>
    <w:p w14:paraId="5C6B6FD2" w14:textId="41B062D3" w:rsidR="00CD5BFF" w:rsidRPr="007517DC" w:rsidRDefault="00CD5BFF" w:rsidP="00CD5BFF">
      <w:pPr>
        <w:snapToGrid w:val="0"/>
        <w:spacing w:after="120"/>
        <w:contextualSpacing/>
        <w:rPr>
          <w:rFonts w:ascii="Arial Narrow" w:eastAsia="Calibri" w:hAnsi="Arial Narrow"/>
          <w:sz w:val="18"/>
          <w:szCs w:val="22"/>
        </w:rPr>
      </w:pPr>
      <w:r w:rsidRPr="007517DC">
        <w:rPr>
          <w:rFonts w:ascii="Arial Narrow" w:eastAsia="Calibri" w:hAnsi="Arial Narrow"/>
          <w:sz w:val="18"/>
          <w:szCs w:val="22"/>
        </w:rPr>
        <w:t xml:space="preserve">Source: Table 2-35, p147 of the March 2025 </w:t>
      </w:r>
      <w:r w:rsidR="00A07799">
        <w:rPr>
          <w:rFonts w:ascii="Arial Narrow" w:eastAsia="Calibri" w:hAnsi="Arial Narrow"/>
          <w:sz w:val="18"/>
          <w:szCs w:val="22"/>
        </w:rPr>
        <w:t>re</w:t>
      </w:r>
      <w:r w:rsidRPr="007517DC">
        <w:rPr>
          <w:rFonts w:ascii="Arial Narrow" w:eastAsia="Calibri" w:hAnsi="Arial Narrow"/>
          <w:sz w:val="18"/>
          <w:szCs w:val="22"/>
        </w:rPr>
        <w:t>submission</w:t>
      </w:r>
      <w:r w:rsidR="00B2660D" w:rsidRPr="007517DC">
        <w:rPr>
          <w:rFonts w:ascii="Arial Narrow" w:eastAsia="Calibri" w:hAnsi="Arial Narrow"/>
          <w:sz w:val="18"/>
          <w:szCs w:val="22"/>
        </w:rPr>
        <w:t xml:space="preserve"> </w:t>
      </w:r>
      <w:r w:rsidR="00B2660D" w:rsidRPr="007517DC">
        <w:rPr>
          <w:rFonts w:ascii="Arial Narrow" w:hAnsi="Arial Narrow" w:cs="Calibri"/>
          <w:color w:val="000000"/>
          <w:sz w:val="16"/>
          <w:szCs w:val="16"/>
        </w:rPr>
        <w:t>and Table 2 of Durie 2024</w:t>
      </w:r>
      <w:r w:rsidRPr="007517DC">
        <w:rPr>
          <w:rFonts w:ascii="Arial Narrow" w:eastAsia="Calibri" w:hAnsi="Arial Narrow"/>
          <w:sz w:val="18"/>
          <w:szCs w:val="22"/>
        </w:rPr>
        <w:t>.</w:t>
      </w:r>
    </w:p>
    <w:p w14:paraId="20ADB205" w14:textId="49FE1103" w:rsidR="00CD5BFF" w:rsidRPr="007517DC" w:rsidRDefault="4814A7D2" w:rsidP="45CC36A0">
      <w:pPr>
        <w:snapToGrid w:val="0"/>
        <w:spacing w:after="120"/>
        <w:contextualSpacing/>
        <w:rPr>
          <w:rFonts w:ascii="Arial Narrow" w:eastAsia="Calibri" w:hAnsi="Arial Narrow"/>
          <w:sz w:val="18"/>
          <w:szCs w:val="18"/>
        </w:rPr>
      </w:pPr>
      <w:proofErr w:type="spellStart"/>
      <w:r w:rsidRPr="45CC36A0">
        <w:rPr>
          <w:rFonts w:ascii="Arial Narrow" w:eastAsia="Calibri" w:hAnsi="Arial Narrow"/>
          <w:sz w:val="18"/>
          <w:szCs w:val="18"/>
        </w:rPr>
        <w:t>BLd</w:t>
      </w:r>
      <w:proofErr w:type="spellEnd"/>
      <w:r w:rsidR="3A3A9DBE" w:rsidRPr="45CC36A0">
        <w:rPr>
          <w:rFonts w:ascii="Arial Narrow" w:eastAsia="Calibri" w:hAnsi="Arial Narrow"/>
          <w:sz w:val="18"/>
          <w:szCs w:val="18"/>
        </w:rPr>
        <w:t xml:space="preserve"> = </w:t>
      </w:r>
      <w:r w:rsidRPr="45CC36A0">
        <w:rPr>
          <w:rFonts w:ascii="Arial Narrow" w:eastAsia="Calibri" w:hAnsi="Arial Narrow"/>
          <w:sz w:val="18"/>
          <w:szCs w:val="18"/>
        </w:rPr>
        <w:t>bortezomib lenalidomide and dexamethasone; CI</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 xml:space="preserve">confidence interval; </w:t>
      </w:r>
      <w:proofErr w:type="spellStart"/>
      <w:r w:rsidRPr="45CC36A0">
        <w:rPr>
          <w:rFonts w:ascii="Arial Narrow" w:eastAsia="Calibri" w:hAnsi="Arial Narrow"/>
          <w:sz w:val="18"/>
          <w:szCs w:val="18"/>
        </w:rPr>
        <w:t>DLd</w:t>
      </w:r>
      <w:proofErr w:type="spellEnd"/>
      <w:r w:rsidR="3A3A9DBE" w:rsidRPr="45CC36A0">
        <w:rPr>
          <w:rFonts w:ascii="Arial Narrow" w:eastAsia="Calibri" w:hAnsi="Arial Narrow"/>
          <w:sz w:val="18"/>
          <w:szCs w:val="18"/>
        </w:rPr>
        <w:t xml:space="preserve"> = </w:t>
      </w:r>
      <w:r w:rsidRPr="45CC36A0">
        <w:rPr>
          <w:rFonts w:ascii="Arial Narrow" w:eastAsia="Calibri" w:hAnsi="Arial Narrow"/>
          <w:sz w:val="18"/>
          <w:szCs w:val="18"/>
        </w:rPr>
        <w:t xml:space="preserve">daratumumab lenalidomide and dexamethasone; </w:t>
      </w:r>
      <w:r w:rsidR="63E8DF43" w:rsidRPr="45CC36A0">
        <w:rPr>
          <w:rFonts w:ascii="Arial Narrow" w:eastAsia="Calibri" w:hAnsi="Arial Narrow"/>
          <w:sz w:val="18"/>
          <w:szCs w:val="18"/>
        </w:rPr>
        <w:t>HR = hazard ratio;</w:t>
      </w:r>
      <w:r w:rsidRPr="45CC36A0">
        <w:rPr>
          <w:rFonts w:ascii="Arial Narrow" w:eastAsia="Calibri" w:hAnsi="Arial Narrow"/>
          <w:sz w:val="18"/>
          <w:szCs w:val="18"/>
        </w:rPr>
        <w:t xml:space="preserve"> I/E</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inclusion/exclusion; ITC</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 xml:space="preserve">indirect treatment comparison; </w:t>
      </w:r>
      <w:proofErr w:type="spellStart"/>
      <w:r w:rsidRPr="45CC36A0">
        <w:rPr>
          <w:rFonts w:ascii="Arial Narrow" w:eastAsia="Calibri" w:hAnsi="Arial Narrow"/>
          <w:sz w:val="18"/>
          <w:szCs w:val="18"/>
        </w:rPr>
        <w:t>Ld</w:t>
      </w:r>
      <w:proofErr w:type="spellEnd"/>
      <w:r w:rsidR="3A3A9DBE" w:rsidRPr="45CC36A0">
        <w:rPr>
          <w:rFonts w:ascii="Arial Narrow" w:eastAsia="Calibri" w:hAnsi="Arial Narrow"/>
          <w:sz w:val="18"/>
          <w:szCs w:val="18"/>
        </w:rPr>
        <w:t xml:space="preserve"> = </w:t>
      </w:r>
      <w:r w:rsidRPr="45CC36A0">
        <w:rPr>
          <w:rFonts w:ascii="Arial Narrow" w:eastAsia="Calibri" w:hAnsi="Arial Narrow"/>
          <w:sz w:val="18"/>
          <w:szCs w:val="18"/>
        </w:rPr>
        <w:t>lenalidomide and dexamethasone; PFS</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progression-free survival.</w:t>
      </w:r>
    </w:p>
    <w:p w14:paraId="3C14ED8C" w14:textId="378A06FB" w:rsidR="000B1B9F" w:rsidRPr="007517DC" w:rsidRDefault="4814A7D2" w:rsidP="45CC36A0">
      <w:pPr>
        <w:snapToGrid w:val="0"/>
        <w:spacing w:after="120"/>
        <w:contextualSpacing/>
      </w:pPr>
      <w:r w:rsidRPr="45CC36A0">
        <w:rPr>
          <w:rFonts w:ascii="Arial Narrow" w:eastAsia="Calibri" w:hAnsi="Arial Narrow"/>
          <w:sz w:val="18"/>
          <w:szCs w:val="18"/>
        </w:rPr>
        <w:t>a</w:t>
      </w:r>
      <w:r w:rsidRPr="45CC36A0">
        <w:rPr>
          <w:rFonts w:ascii="Arial Narrow" w:eastAsia="Calibri" w:hAnsi="Arial Narrow"/>
          <w:sz w:val="18"/>
          <w:szCs w:val="18"/>
          <w:vertAlign w:val="superscript"/>
        </w:rPr>
        <w:t xml:space="preserve"> </w:t>
      </w:r>
      <w:r w:rsidRPr="45CC36A0">
        <w:rPr>
          <w:rFonts w:ascii="Arial Narrow" w:eastAsia="Calibri" w:hAnsi="Arial Narrow"/>
          <w:sz w:val="18"/>
          <w:szCs w:val="18"/>
        </w:rPr>
        <w:t>High cytogenetic risk was defined in the MAIA and SWOG S0777 trials as the presence of C 1 high-risk cytogenetic abnormality (del17p, t[14;16], or t[4;14]). Note that the high cytogenetic risk subgroup analysis was based on small sample sizes (MAIA, n</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91; SWOG S0777, n</w:t>
      </w:r>
      <w:r w:rsidR="3A3A9DBE" w:rsidRPr="45CC36A0">
        <w:rPr>
          <w:rFonts w:ascii="Arial Narrow" w:eastAsia="Calibri" w:hAnsi="Arial Narrow"/>
          <w:sz w:val="18"/>
          <w:szCs w:val="18"/>
        </w:rPr>
        <w:t xml:space="preserve"> = </w:t>
      </w:r>
      <w:r w:rsidRPr="45CC36A0">
        <w:rPr>
          <w:rFonts w:ascii="Arial Narrow" w:eastAsia="Calibri" w:hAnsi="Arial Narrow"/>
          <w:sz w:val="18"/>
          <w:szCs w:val="18"/>
        </w:rPr>
        <w:t>17).</w:t>
      </w:r>
      <w:r w:rsidR="685969B6" w:rsidRPr="45CC36A0">
        <w:t xml:space="preserve"> </w:t>
      </w:r>
    </w:p>
    <w:p w14:paraId="4293356B" w14:textId="44EC14E1" w:rsidR="00CD5BFF" w:rsidRPr="007517DC" w:rsidRDefault="685969B6" w:rsidP="45CC36A0">
      <w:pPr>
        <w:snapToGrid w:val="0"/>
        <w:spacing w:after="120"/>
        <w:contextualSpacing/>
        <w:rPr>
          <w:rFonts w:ascii="Arial Narrow" w:eastAsia="Calibri" w:hAnsi="Arial Narrow"/>
          <w:sz w:val="18"/>
          <w:szCs w:val="18"/>
        </w:rPr>
      </w:pPr>
      <w:r w:rsidRPr="45CC36A0">
        <w:rPr>
          <w:rFonts w:ascii="Arial Narrow" w:eastAsia="Calibri" w:hAnsi="Arial Narrow"/>
          <w:sz w:val="18"/>
          <w:szCs w:val="18"/>
        </w:rPr>
        <w:t>Bold text indicates statistically significant results</w:t>
      </w:r>
    </w:p>
    <w:p w14:paraId="3E7D1C8E" w14:textId="2CF852A2" w:rsidR="00BA3726" w:rsidRDefault="4814A7D2" w:rsidP="00BA3726">
      <w:pPr>
        <w:pStyle w:val="3-BodyText"/>
        <w:rPr>
          <w:rFonts w:eastAsia="Calibri" w:cs="Times New Roman"/>
        </w:rPr>
      </w:pPr>
      <w:r w:rsidRPr="45CC36A0">
        <w:rPr>
          <w:rFonts w:eastAsia="Calibri" w:cs="Times New Roman"/>
        </w:rPr>
        <w:t xml:space="preserve">The results of </w:t>
      </w:r>
      <w:r w:rsidRPr="45CC36A0">
        <w:rPr>
          <w:rFonts w:eastAsia="Calibri"/>
        </w:rPr>
        <w:t>the</w:t>
      </w:r>
      <w:r w:rsidRPr="45CC36A0">
        <w:rPr>
          <w:rFonts w:eastAsia="Calibri" w:cs="Times New Roman"/>
        </w:rPr>
        <w:t xml:space="preserve"> adjusted ITC for </w:t>
      </w:r>
      <w:r w:rsidR="678246FD" w:rsidRPr="45CC36A0">
        <w:rPr>
          <w:rFonts w:eastAsia="Calibri" w:cs="Times New Roman"/>
        </w:rPr>
        <w:t xml:space="preserve">PFS </w:t>
      </w:r>
      <w:r w:rsidRPr="45CC36A0">
        <w:rPr>
          <w:rFonts w:eastAsia="Calibri" w:cs="Times New Roman"/>
        </w:rPr>
        <w:t xml:space="preserve">comparing MAIA </w:t>
      </w:r>
      <w:proofErr w:type="spellStart"/>
      <w:r w:rsidRPr="45CC36A0">
        <w:rPr>
          <w:rFonts w:eastAsia="Calibri" w:cs="Times New Roman"/>
        </w:rPr>
        <w:t>DLd</w:t>
      </w:r>
      <w:proofErr w:type="spellEnd"/>
      <w:r w:rsidRPr="45CC36A0">
        <w:rPr>
          <w:rFonts w:eastAsia="Calibri" w:cs="Times New Roman"/>
        </w:rPr>
        <w:t xml:space="preserve"> vs SWOG s0777 </w:t>
      </w:r>
      <w:proofErr w:type="spellStart"/>
      <w:r w:rsidRPr="45CC36A0">
        <w:rPr>
          <w:rFonts w:eastAsia="Calibri" w:cs="Times New Roman"/>
        </w:rPr>
        <w:t>BLd</w:t>
      </w:r>
      <w:proofErr w:type="spellEnd"/>
      <w:r w:rsidRPr="45CC36A0">
        <w:rPr>
          <w:rFonts w:eastAsia="Calibri" w:cs="Times New Roman"/>
        </w:rPr>
        <w:t xml:space="preserve"> presented in the March 2025 </w:t>
      </w:r>
      <w:r w:rsidR="32724990" w:rsidRPr="45CC36A0">
        <w:rPr>
          <w:rFonts w:eastAsia="Calibri" w:cs="Times New Roman"/>
        </w:rPr>
        <w:t>re</w:t>
      </w:r>
      <w:r w:rsidRPr="45CC36A0">
        <w:rPr>
          <w:rFonts w:eastAsia="Calibri" w:cs="Times New Roman"/>
        </w:rPr>
        <w:t>submission (HR</w:t>
      </w:r>
      <w:r w:rsidR="3A3A9DBE" w:rsidRPr="45CC36A0">
        <w:rPr>
          <w:rFonts w:eastAsia="Calibri" w:cs="Times New Roman"/>
        </w:rPr>
        <w:t xml:space="preserve"> = </w:t>
      </w:r>
      <w:r w:rsidRPr="45CC36A0">
        <w:rPr>
          <w:rFonts w:eastAsia="Calibri" w:cs="Times New Roman"/>
        </w:rPr>
        <w:t>0.59</w:t>
      </w:r>
      <w:r w:rsidR="3A3B72F1" w:rsidRPr="45CC36A0">
        <w:rPr>
          <w:rFonts w:eastAsia="Calibri" w:cs="Times New Roman"/>
        </w:rPr>
        <w:t>;</w:t>
      </w:r>
      <w:r w:rsidRPr="45CC36A0">
        <w:rPr>
          <w:rFonts w:eastAsia="Calibri" w:cs="Times New Roman"/>
        </w:rPr>
        <w:t xml:space="preserve"> 95% CI 0.39, 0.90) </w:t>
      </w:r>
      <w:r w:rsidR="69A401FC" w:rsidRPr="45CC36A0">
        <w:rPr>
          <w:rFonts w:eastAsia="Calibri" w:cs="Times New Roman"/>
        </w:rPr>
        <w:t>we</w:t>
      </w:r>
      <w:r w:rsidRPr="45CC36A0">
        <w:rPr>
          <w:rFonts w:eastAsia="Calibri" w:cs="Times New Roman"/>
        </w:rPr>
        <w:t xml:space="preserve">re aligned with the results from the unadjusted ITC for PFS comparing MAIA ITT population vs SWOG s0777 &gt; 65 population </w:t>
      </w:r>
      <w:r w:rsidR="69A401FC" w:rsidRPr="45CC36A0">
        <w:rPr>
          <w:rFonts w:eastAsia="Calibri" w:cs="Times New Roman"/>
        </w:rPr>
        <w:t xml:space="preserve">presented </w:t>
      </w:r>
      <w:r w:rsidRPr="45CC36A0">
        <w:rPr>
          <w:rFonts w:eastAsia="Calibri" w:cs="Times New Roman"/>
        </w:rPr>
        <w:t>in the March 2023 PBAC meeting (HR</w:t>
      </w:r>
      <w:r w:rsidR="3A3A9DBE" w:rsidRPr="45CC36A0">
        <w:rPr>
          <w:rFonts w:eastAsia="Calibri" w:cs="Times New Roman"/>
        </w:rPr>
        <w:t xml:space="preserve"> = </w:t>
      </w:r>
      <w:r w:rsidRPr="45CC36A0">
        <w:t>0.61</w:t>
      </w:r>
      <w:r w:rsidR="3A3B72F1" w:rsidRPr="45CC36A0">
        <w:t>;</w:t>
      </w:r>
      <w:r w:rsidRPr="45CC36A0">
        <w:t xml:space="preserve"> 0.42, 0.90</w:t>
      </w:r>
      <w:r w:rsidR="09A1674A" w:rsidRPr="45CC36A0">
        <w:t xml:space="preserve">; see </w:t>
      </w:r>
      <w:r w:rsidR="0030791E" w:rsidRPr="0052443C">
        <w:rPr>
          <w:rFonts w:eastAsia="Calibri" w:cs="Times New Roman"/>
        </w:rPr>
        <w:fldChar w:fldCharType="begin" w:fldLock="1"/>
      </w:r>
      <w:r w:rsidR="0030791E" w:rsidRPr="0052443C">
        <w:rPr>
          <w:rFonts w:eastAsia="Calibri" w:cs="Times New Roman"/>
        </w:rPr>
        <w:instrText xml:space="preserve"> REF _Ref185323926 \h </w:instrText>
      </w:r>
      <w:r w:rsidR="0052443C">
        <w:rPr>
          <w:rFonts w:eastAsia="Calibri" w:cs="Times New Roman"/>
        </w:rPr>
        <w:instrText xml:space="preserve"> \* MERGEFORMAT </w:instrText>
      </w:r>
      <w:r w:rsidR="0030791E" w:rsidRPr="0052443C">
        <w:rPr>
          <w:rFonts w:eastAsia="Calibri" w:cs="Times New Roman"/>
        </w:rPr>
      </w:r>
      <w:r w:rsidR="0030791E" w:rsidRPr="0052443C">
        <w:rPr>
          <w:rFonts w:eastAsia="Calibri" w:cs="Times New Roman"/>
        </w:rPr>
        <w:fldChar w:fldCharType="separate"/>
      </w:r>
      <w:r w:rsidR="228FE639" w:rsidRPr="45CC36A0">
        <w:t>Table 12</w:t>
      </w:r>
      <w:r w:rsidR="0030791E" w:rsidRPr="0052443C">
        <w:rPr>
          <w:rFonts w:eastAsia="Calibri" w:cs="Times New Roman"/>
        </w:rPr>
        <w:fldChar w:fldCharType="end"/>
      </w:r>
      <w:r w:rsidRPr="45CC36A0">
        <w:rPr>
          <w:rFonts w:eastAsia="Calibri" w:cs="Times New Roman"/>
        </w:rPr>
        <w:t xml:space="preserve">). </w:t>
      </w:r>
      <w:r w:rsidR="06A391A6" w:rsidRPr="45CC36A0">
        <w:rPr>
          <w:rFonts w:eastAsia="Calibri" w:cs="Times New Roman"/>
        </w:rPr>
        <w:t xml:space="preserve">The resubmission did not provide the results of the adjusted ITC for OS or </w:t>
      </w:r>
      <w:r w:rsidR="7CF78BD9" w:rsidRPr="45CC36A0">
        <w:rPr>
          <w:rFonts w:eastAsia="Calibri" w:cs="Times New Roman"/>
        </w:rPr>
        <w:t xml:space="preserve">validate </w:t>
      </w:r>
      <w:r w:rsidR="1E02C8BE" w:rsidRPr="45CC36A0">
        <w:rPr>
          <w:rFonts w:eastAsia="Calibri" w:cs="Times New Roman"/>
        </w:rPr>
        <w:t>that</w:t>
      </w:r>
      <w:r w:rsidR="392F4AA7" w:rsidRPr="45CC36A0">
        <w:rPr>
          <w:rFonts w:eastAsia="Calibri" w:cs="Times New Roman"/>
        </w:rPr>
        <w:t>, in the absence of an ITC for OS, that</w:t>
      </w:r>
      <w:r w:rsidR="1E02C8BE" w:rsidRPr="45CC36A0">
        <w:rPr>
          <w:rFonts w:eastAsia="Calibri" w:cs="Times New Roman"/>
        </w:rPr>
        <w:t xml:space="preserve"> </w:t>
      </w:r>
      <w:r w:rsidR="1DB51123" w:rsidRPr="45CC36A0">
        <w:rPr>
          <w:rFonts w:eastAsia="Calibri" w:cs="Times New Roman"/>
        </w:rPr>
        <w:t>PFS is a</w:t>
      </w:r>
      <w:r w:rsidR="7CF78BD9" w:rsidRPr="45CC36A0">
        <w:rPr>
          <w:rFonts w:eastAsia="Calibri" w:cs="Times New Roman"/>
        </w:rPr>
        <w:t xml:space="preserve">n appropriate </w:t>
      </w:r>
      <w:r w:rsidR="1DB51123" w:rsidRPr="45CC36A0">
        <w:rPr>
          <w:rFonts w:eastAsia="Calibri" w:cs="Times New Roman"/>
        </w:rPr>
        <w:t xml:space="preserve">surrogate outcome for OS in </w:t>
      </w:r>
      <w:r w:rsidR="7CF78BD9" w:rsidRPr="45CC36A0">
        <w:rPr>
          <w:rFonts w:eastAsia="Calibri" w:cs="Times New Roman"/>
        </w:rPr>
        <w:t xml:space="preserve">the </w:t>
      </w:r>
      <w:r w:rsidR="1DB51123" w:rsidRPr="45CC36A0">
        <w:rPr>
          <w:rFonts w:eastAsia="Calibri" w:cs="Times New Roman"/>
        </w:rPr>
        <w:t>TI NDMM</w:t>
      </w:r>
      <w:r w:rsidR="6DA08507" w:rsidRPr="45CC36A0">
        <w:rPr>
          <w:rFonts w:eastAsia="Calibri" w:cs="Times New Roman"/>
        </w:rPr>
        <w:t xml:space="preserve"> </w:t>
      </w:r>
      <w:r w:rsidR="7CF78BD9" w:rsidRPr="45CC36A0">
        <w:rPr>
          <w:rFonts w:eastAsia="Calibri" w:cs="Times New Roman"/>
        </w:rPr>
        <w:t>population</w:t>
      </w:r>
      <w:r w:rsidR="1DB51123" w:rsidRPr="45CC36A0">
        <w:rPr>
          <w:rFonts w:eastAsia="Calibri" w:cs="Times New Roman"/>
        </w:rPr>
        <w:t xml:space="preserve">. </w:t>
      </w:r>
    </w:p>
    <w:p w14:paraId="6789CD71" w14:textId="6C4EB788" w:rsidR="00BA3726" w:rsidRPr="007517DC" w:rsidRDefault="00BA3726" w:rsidP="000255B5">
      <w:pPr>
        <w:pStyle w:val="Caption"/>
      </w:pPr>
      <w:bookmarkStart w:id="58" w:name="_Ref185323926"/>
      <w:r w:rsidRPr="007517DC">
        <w:t xml:space="preserve">Table </w:t>
      </w:r>
      <w:r w:rsidR="00965F7C">
        <w:fldChar w:fldCharType="begin" w:fldLock="1"/>
      </w:r>
      <w:r w:rsidR="00965F7C">
        <w:instrText xml:space="preserve"> SEQ Table \* ARABIC </w:instrText>
      </w:r>
      <w:r w:rsidR="00965F7C">
        <w:fldChar w:fldCharType="separate"/>
      </w:r>
      <w:r w:rsidR="00965F7C" w:rsidRPr="007517DC">
        <w:t>12</w:t>
      </w:r>
      <w:r w:rsidR="00965F7C">
        <w:fldChar w:fldCharType="end"/>
      </w:r>
      <w:bookmarkEnd w:id="58"/>
      <w:r w:rsidRPr="007517DC">
        <w:t>: Unadjusted indirect treatment comparison of MAIA and SWOG s0777 by subgroups.</w:t>
      </w:r>
    </w:p>
    <w:tbl>
      <w:tblPr>
        <w:tblStyle w:val="TableGrid"/>
        <w:tblW w:w="0" w:type="auto"/>
        <w:tblLook w:val="04A0" w:firstRow="1" w:lastRow="0" w:firstColumn="1" w:lastColumn="0" w:noHBand="0" w:noVBand="1"/>
        <w:tblCaption w:val="Table 12: Unadjusted indirect treatment comparison of MAIA and SWOG s0777 by subgroups."/>
      </w:tblPr>
      <w:tblGrid>
        <w:gridCol w:w="3122"/>
        <w:gridCol w:w="2646"/>
        <w:gridCol w:w="3249"/>
      </w:tblGrid>
      <w:tr w:rsidR="00CD5BFF" w:rsidRPr="007517DC" w14:paraId="21F19C0A" w14:textId="77777777" w:rsidTr="45CC36A0">
        <w:trPr>
          <w:trHeight w:val="20"/>
        </w:trPr>
        <w:tc>
          <w:tcPr>
            <w:tcW w:w="3122" w:type="dxa"/>
            <w:noWrap/>
            <w:hideMark/>
          </w:tcPr>
          <w:p w14:paraId="0DAB4F51" w14:textId="77777777" w:rsidR="00CD5BFF" w:rsidRPr="007517DC" w:rsidRDefault="00CD5BFF" w:rsidP="000255B5">
            <w:pPr>
              <w:pStyle w:val="TableText0"/>
              <w:rPr>
                <w:b/>
                <w:bCs w:val="0"/>
              </w:rPr>
            </w:pPr>
            <w:r w:rsidRPr="007517DC">
              <w:rPr>
                <w:b/>
                <w:bCs w:val="0"/>
              </w:rPr>
              <w:t>Population</w:t>
            </w:r>
          </w:p>
        </w:tc>
        <w:tc>
          <w:tcPr>
            <w:tcW w:w="2646" w:type="dxa"/>
            <w:noWrap/>
            <w:hideMark/>
          </w:tcPr>
          <w:p w14:paraId="000E864F" w14:textId="79B671A4" w:rsidR="00CD5BFF" w:rsidRPr="007517DC" w:rsidRDefault="4814A7D2" w:rsidP="000255B5">
            <w:pPr>
              <w:pStyle w:val="TableText0"/>
              <w:jc w:val="center"/>
              <w:rPr>
                <w:b/>
              </w:rPr>
            </w:pPr>
            <w:proofErr w:type="spellStart"/>
            <w:r w:rsidRPr="45CC36A0">
              <w:rPr>
                <w:b/>
              </w:rPr>
              <w:t>DLd</w:t>
            </w:r>
            <w:proofErr w:type="spellEnd"/>
            <w:r w:rsidRPr="45CC36A0">
              <w:rPr>
                <w:b/>
              </w:rPr>
              <w:t xml:space="preserve"> vs </w:t>
            </w:r>
            <w:proofErr w:type="spellStart"/>
            <w:r w:rsidRPr="45CC36A0">
              <w:rPr>
                <w:b/>
              </w:rPr>
              <w:t>BLd</w:t>
            </w:r>
            <w:proofErr w:type="spellEnd"/>
            <w:r w:rsidRPr="45CC36A0">
              <w:rPr>
                <w:b/>
              </w:rPr>
              <w:t xml:space="preserve"> via </w:t>
            </w:r>
            <w:proofErr w:type="spellStart"/>
            <w:r w:rsidRPr="45CC36A0">
              <w:rPr>
                <w:b/>
              </w:rPr>
              <w:t>Ld</w:t>
            </w:r>
            <w:proofErr w:type="spellEnd"/>
          </w:p>
          <w:p w14:paraId="48433ACC" w14:textId="77777777" w:rsidR="00CD5BFF" w:rsidRPr="007517DC" w:rsidRDefault="00CD5BFF" w:rsidP="000255B5">
            <w:pPr>
              <w:pStyle w:val="TableText0"/>
              <w:jc w:val="center"/>
              <w:rPr>
                <w:b/>
                <w:bCs w:val="0"/>
              </w:rPr>
            </w:pPr>
            <w:r w:rsidRPr="007517DC">
              <w:rPr>
                <w:b/>
                <w:bCs w:val="0"/>
              </w:rPr>
              <w:t>PFS-HR (95% CI)</w:t>
            </w:r>
          </w:p>
        </w:tc>
        <w:tc>
          <w:tcPr>
            <w:tcW w:w="3249" w:type="dxa"/>
            <w:noWrap/>
            <w:hideMark/>
          </w:tcPr>
          <w:p w14:paraId="5633837E" w14:textId="577C4879" w:rsidR="00CD5BFF" w:rsidRPr="007517DC" w:rsidRDefault="4814A7D2" w:rsidP="000255B5">
            <w:pPr>
              <w:pStyle w:val="TableText0"/>
              <w:jc w:val="center"/>
              <w:rPr>
                <w:b/>
              </w:rPr>
            </w:pPr>
            <w:proofErr w:type="spellStart"/>
            <w:r w:rsidRPr="45CC36A0">
              <w:rPr>
                <w:b/>
              </w:rPr>
              <w:t>DLd</w:t>
            </w:r>
            <w:proofErr w:type="spellEnd"/>
            <w:r w:rsidRPr="45CC36A0">
              <w:rPr>
                <w:b/>
              </w:rPr>
              <w:t xml:space="preserve"> vs </w:t>
            </w:r>
            <w:proofErr w:type="spellStart"/>
            <w:r w:rsidRPr="45CC36A0">
              <w:rPr>
                <w:b/>
              </w:rPr>
              <w:t>BLd</w:t>
            </w:r>
            <w:proofErr w:type="spellEnd"/>
            <w:r w:rsidRPr="45CC36A0">
              <w:rPr>
                <w:b/>
              </w:rPr>
              <w:t xml:space="preserve"> via </w:t>
            </w:r>
            <w:proofErr w:type="spellStart"/>
            <w:r w:rsidRPr="45CC36A0">
              <w:rPr>
                <w:b/>
              </w:rPr>
              <w:t>Ld</w:t>
            </w:r>
            <w:proofErr w:type="spellEnd"/>
          </w:p>
          <w:p w14:paraId="11486905" w14:textId="77777777" w:rsidR="00CD5BFF" w:rsidRPr="007517DC" w:rsidRDefault="00CD5BFF" w:rsidP="000255B5">
            <w:pPr>
              <w:pStyle w:val="TableText0"/>
              <w:jc w:val="center"/>
              <w:rPr>
                <w:b/>
              </w:rPr>
            </w:pPr>
            <w:r w:rsidRPr="007517DC">
              <w:rPr>
                <w:b/>
              </w:rPr>
              <w:t>OS-HR (95% CI)</w:t>
            </w:r>
          </w:p>
        </w:tc>
      </w:tr>
      <w:tr w:rsidR="00CD5BFF" w:rsidRPr="007517DC" w14:paraId="0D21E188" w14:textId="77777777" w:rsidTr="45CC36A0">
        <w:trPr>
          <w:trHeight w:val="20"/>
        </w:trPr>
        <w:tc>
          <w:tcPr>
            <w:tcW w:w="3122" w:type="dxa"/>
            <w:noWrap/>
            <w:hideMark/>
          </w:tcPr>
          <w:p w14:paraId="4CFC0074" w14:textId="77777777" w:rsidR="00CD5BFF" w:rsidRPr="007517DC" w:rsidRDefault="00CD5BFF" w:rsidP="000255B5">
            <w:pPr>
              <w:pStyle w:val="TableText0"/>
            </w:pPr>
            <w:r w:rsidRPr="007517DC">
              <w:t>MAIA ITT vs SWOG s0777 ITT</w:t>
            </w:r>
          </w:p>
        </w:tc>
        <w:tc>
          <w:tcPr>
            <w:tcW w:w="2646" w:type="dxa"/>
            <w:shd w:val="clear" w:color="auto" w:fill="B8CCE4" w:themeFill="accent1" w:themeFillTint="66"/>
            <w:noWrap/>
            <w:hideMark/>
          </w:tcPr>
          <w:p w14:paraId="7AAA2D4A" w14:textId="77777777" w:rsidR="00CD5BFF" w:rsidRPr="007517DC" w:rsidRDefault="00CD5BFF" w:rsidP="000255B5">
            <w:pPr>
              <w:pStyle w:val="TableText0"/>
              <w:jc w:val="center"/>
            </w:pPr>
            <w:r w:rsidRPr="007517DC">
              <w:t>0.77 (0.57, 1.06)</w:t>
            </w:r>
          </w:p>
        </w:tc>
        <w:tc>
          <w:tcPr>
            <w:tcW w:w="3249" w:type="dxa"/>
            <w:shd w:val="clear" w:color="auto" w:fill="B8CCE4" w:themeFill="accent1" w:themeFillTint="66"/>
            <w:noWrap/>
            <w:hideMark/>
          </w:tcPr>
          <w:p w14:paraId="6D987733" w14:textId="77777777" w:rsidR="00CD5BFF" w:rsidRPr="007517DC" w:rsidRDefault="00CD5BFF" w:rsidP="000255B5">
            <w:pPr>
              <w:pStyle w:val="TableText0"/>
              <w:jc w:val="center"/>
            </w:pPr>
            <w:r w:rsidRPr="007517DC">
              <w:t>0.93 (0.64, 1.36)</w:t>
            </w:r>
          </w:p>
        </w:tc>
      </w:tr>
      <w:tr w:rsidR="00CD5BFF" w:rsidRPr="007517DC" w14:paraId="7940B46C" w14:textId="77777777" w:rsidTr="45CC36A0">
        <w:trPr>
          <w:trHeight w:val="20"/>
        </w:trPr>
        <w:tc>
          <w:tcPr>
            <w:tcW w:w="3122" w:type="dxa"/>
            <w:noWrap/>
            <w:hideMark/>
          </w:tcPr>
          <w:p w14:paraId="67D5D793" w14:textId="77777777" w:rsidR="00CD5BFF" w:rsidRPr="007517DC" w:rsidRDefault="00CD5BFF" w:rsidP="000255B5">
            <w:pPr>
              <w:pStyle w:val="TableText0"/>
            </w:pPr>
            <w:r w:rsidRPr="007517DC">
              <w:t>MAIA ITT vs SWOG s0777 &gt; 65</w:t>
            </w:r>
          </w:p>
        </w:tc>
        <w:tc>
          <w:tcPr>
            <w:tcW w:w="2646" w:type="dxa"/>
            <w:shd w:val="clear" w:color="auto" w:fill="B8CCE4" w:themeFill="accent1" w:themeFillTint="66"/>
            <w:noWrap/>
            <w:hideMark/>
          </w:tcPr>
          <w:p w14:paraId="11BC12F3" w14:textId="77777777" w:rsidR="00CD5BFF" w:rsidRPr="007517DC" w:rsidRDefault="00CD5BFF" w:rsidP="000255B5">
            <w:pPr>
              <w:pStyle w:val="TableText0"/>
              <w:jc w:val="center"/>
              <w:rPr>
                <w:b/>
                <w:bCs w:val="0"/>
              </w:rPr>
            </w:pPr>
            <w:r w:rsidRPr="007517DC">
              <w:rPr>
                <w:b/>
                <w:bCs w:val="0"/>
              </w:rPr>
              <w:t>0.61 (0.42, 0.90)</w:t>
            </w:r>
          </w:p>
        </w:tc>
        <w:tc>
          <w:tcPr>
            <w:tcW w:w="3249" w:type="dxa"/>
            <w:shd w:val="clear" w:color="auto" w:fill="B8CCE4" w:themeFill="accent1" w:themeFillTint="66"/>
            <w:noWrap/>
            <w:hideMark/>
          </w:tcPr>
          <w:p w14:paraId="772FA102" w14:textId="77777777" w:rsidR="00CD5BFF" w:rsidRPr="007517DC" w:rsidRDefault="00CD5BFF" w:rsidP="000255B5">
            <w:pPr>
              <w:pStyle w:val="TableText0"/>
              <w:jc w:val="center"/>
            </w:pPr>
            <w:r w:rsidRPr="007517DC">
              <w:t>0.75 (0.47, 1.19)</w:t>
            </w:r>
          </w:p>
        </w:tc>
      </w:tr>
      <w:tr w:rsidR="00CD5BFF" w:rsidRPr="007517DC" w14:paraId="342CE2FE" w14:textId="77777777" w:rsidTr="45CC36A0">
        <w:trPr>
          <w:trHeight w:val="20"/>
        </w:trPr>
        <w:tc>
          <w:tcPr>
            <w:tcW w:w="3122" w:type="dxa"/>
            <w:noWrap/>
            <w:hideMark/>
          </w:tcPr>
          <w:p w14:paraId="42568640" w14:textId="77777777" w:rsidR="00CD5BFF" w:rsidRPr="007517DC" w:rsidRDefault="00CD5BFF" w:rsidP="000255B5">
            <w:pPr>
              <w:pStyle w:val="TableText0"/>
            </w:pPr>
            <w:r w:rsidRPr="007517DC">
              <w:t>MAIA ITT vs SWOG s0777 "No transplant"</w:t>
            </w:r>
          </w:p>
        </w:tc>
        <w:tc>
          <w:tcPr>
            <w:tcW w:w="2646" w:type="dxa"/>
            <w:shd w:val="clear" w:color="auto" w:fill="B8CCE4" w:themeFill="accent1" w:themeFillTint="66"/>
            <w:noWrap/>
            <w:vAlign w:val="center"/>
            <w:hideMark/>
          </w:tcPr>
          <w:p w14:paraId="0C691833" w14:textId="77777777" w:rsidR="00CD5BFF" w:rsidRPr="007517DC" w:rsidRDefault="00CD5BFF" w:rsidP="000255B5">
            <w:pPr>
              <w:pStyle w:val="TableText0"/>
              <w:jc w:val="center"/>
            </w:pPr>
            <w:r w:rsidRPr="007517DC">
              <w:t>0.75 (0.53, 1.06)</w:t>
            </w:r>
          </w:p>
        </w:tc>
        <w:tc>
          <w:tcPr>
            <w:tcW w:w="3249" w:type="dxa"/>
            <w:shd w:val="clear" w:color="auto" w:fill="B8CCE4" w:themeFill="accent1" w:themeFillTint="66"/>
            <w:noWrap/>
            <w:vAlign w:val="center"/>
            <w:hideMark/>
          </w:tcPr>
          <w:p w14:paraId="36D212ED" w14:textId="77777777" w:rsidR="00CD5BFF" w:rsidRPr="007517DC" w:rsidRDefault="00CD5BFF" w:rsidP="000255B5">
            <w:pPr>
              <w:pStyle w:val="TableText0"/>
              <w:jc w:val="center"/>
            </w:pPr>
            <w:r w:rsidRPr="007517DC">
              <w:t>1.04 (0.7, 1.56)</w:t>
            </w:r>
          </w:p>
        </w:tc>
      </w:tr>
    </w:tbl>
    <w:p w14:paraId="390CFC65" w14:textId="22A2380C" w:rsidR="00CD5BFF" w:rsidRPr="007517DC" w:rsidRDefault="00CD5BFF" w:rsidP="000255B5">
      <w:pPr>
        <w:pStyle w:val="FooterTableFigure"/>
        <w:keepNext/>
        <w:keepLines/>
      </w:pPr>
      <w:r w:rsidRPr="007517DC">
        <w:t xml:space="preserve">Source: Table 9, p23 of </w:t>
      </w:r>
      <w:r w:rsidR="00A10107" w:rsidRPr="007517DC">
        <w:t>daratumumab PSD</w:t>
      </w:r>
      <w:r w:rsidRPr="007517DC">
        <w:t>, March 2023 PBAC meeting.</w:t>
      </w:r>
    </w:p>
    <w:p w14:paraId="2A6FB497" w14:textId="75F0D599" w:rsidR="005E480F" w:rsidRPr="007517DC" w:rsidRDefault="4814A7D2" w:rsidP="000255B5">
      <w:pPr>
        <w:pStyle w:val="FooterTableFigure"/>
        <w:keepNext/>
        <w:keepLines/>
      </w:pPr>
      <w:proofErr w:type="spellStart"/>
      <w:r w:rsidRPr="45CC36A0">
        <w:t>BLd</w:t>
      </w:r>
      <w:proofErr w:type="spellEnd"/>
      <w:r w:rsidR="3A3A9DBE" w:rsidRPr="45CC36A0">
        <w:t xml:space="preserve"> = </w:t>
      </w:r>
      <w:r w:rsidRPr="45CC36A0">
        <w:t>bortezomib, lenalidomide, dexamethasone; CI</w:t>
      </w:r>
      <w:r w:rsidR="3A3A9DBE" w:rsidRPr="45CC36A0">
        <w:t xml:space="preserve"> = </w:t>
      </w:r>
      <w:r w:rsidRPr="45CC36A0">
        <w:t xml:space="preserve">confidence interval; </w:t>
      </w:r>
      <w:proofErr w:type="spellStart"/>
      <w:r w:rsidRPr="45CC36A0">
        <w:t>DLd</w:t>
      </w:r>
      <w:proofErr w:type="spellEnd"/>
      <w:r w:rsidR="3A3A9DBE" w:rsidRPr="45CC36A0">
        <w:t xml:space="preserve"> = </w:t>
      </w:r>
      <w:r w:rsidRPr="45CC36A0">
        <w:t>daratumumab, lenalidomide, dexamethasone; HR</w:t>
      </w:r>
      <w:r w:rsidR="3A3A9DBE" w:rsidRPr="45CC36A0">
        <w:t xml:space="preserve"> = </w:t>
      </w:r>
      <w:r w:rsidRPr="45CC36A0">
        <w:t>hazard ratio; ITT</w:t>
      </w:r>
      <w:r w:rsidR="3A3A9DBE" w:rsidRPr="45CC36A0">
        <w:t xml:space="preserve"> = </w:t>
      </w:r>
      <w:r w:rsidRPr="45CC36A0">
        <w:t xml:space="preserve">intention to treat; </w:t>
      </w:r>
      <w:proofErr w:type="spellStart"/>
      <w:r w:rsidRPr="45CC36A0">
        <w:t>Ld</w:t>
      </w:r>
      <w:proofErr w:type="spellEnd"/>
      <w:r w:rsidR="3A3A9DBE" w:rsidRPr="45CC36A0">
        <w:t xml:space="preserve"> = </w:t>
      </w:r>
      <w:r w:rsidRPr="45CC36A0">
        <w:t>lenalidomide, dexamethasone; PFS</w:t>
      </w:r>
      <w:r w:rsidR="3A3A9DBE" w:rsidRPr="45CC36A0">
        <w:t xml:space="preserve"> = </w:t>
      </w:r>
      <w:r w:rsidRPr="45CC36A0">
        <w:t>progression free survival; OS</w:t>
      </w:r>
      <w:r w:rsidR="3A3A9DBE" w:rsidRPr="45CC36A0">
        <w:t xml:space="preserve"> = </w:t>
      </w:r>
      <w:r w:rsidRPr="45CC36A0">
        <w:t xml:space="preserve">overall survival. </w:t>
      </w:r>
    </w:p>
    <w:p w14:paraId="108543AE" w14:textId="67691298" w:rsidR="000B1B9F" w:rsidRPr="007517DC" w:rsidRDefault="4FDB8EC9" w:rsidP="000255B5">
      <w:pPr>
        <w:pStyle w:val="FooterTableFigure"/>
        <w:keepNext/>
        <w:keepLines/>
      </w:pPr>
      <w:r w:rsidRPr="45CC36A0">
        <w:rPr>
          <w:rStyle w:val="TableFigureFooterChar"/>
        </w:rPr>
        <w:t>Blue shading indicates data previously seen by the PBAC.</w:t>
      </w:r>
      <w:r w:rsidR="685969B6" w:rsidRPr="45CC36A0">
        <w:t xml:space="preserve"> </w:t>
      </w:r>
    </w:p>
    <w:p w14:paraId="423B8B87" w14:textId="1A8A97EA" w:rsidR="002410D1" w:rsidRPr="007517DC" w:rsidRDefault="685969B6" w:rsidP="000255B5">
      <w:pPr>
        <w:pStyle w:val="FooterTableFigure"/>
        <w:widowControl w:val="0"/>
      </w:pPr>
      <w:r w:rsidRPr="45CC36A0">
        <w:t>Bold text indicates statistically significant results</w:t>
      </w:r>
    </w:p>
    <w:p w14:paraId="5602C1B3" w14:textId="3CB81EE8" w:rsidR="00F11208" w:rsidRPr="0052443C" w:rsidDel="006253DE" w:rsidRDefault="5BCBB496" w:rsidP="45CC36A0">
      <w:pPr>
        <w:pStyle w:val="3-BodyText"/>
        <w:rPr>
          <w:rFonts w:eastAsia="Calibri" w:cs="Times New Roman"/>
        </w:rPr>
      </w:pPr>
      <w:bookmarkStart w:id="59" w:name="_Ref185244871"/>
      <w:r w:rsidRPr="45CC36A0">
        <w:rPr>
          <w:rFonts w:eastAsia="Calibri" w:cs="Times New Roman"/>
        </w:rPr>
        <w:t xml:space="preserve">Additionally, the March 2025 </w:t>
      </w:r>
      <w:r w:rsidR="4D4E15DB" w:rsidRPr="45CC36A0">
        <w:rPr>
          <w:rFonts w:eastAsia="Calibri" w:cs="Times New Roman"/>
        </w:rPr>
        <w:t>re</w:t>
      </w:r>
      <w:r w:rsidRPr="45CC36A0">
        <w:rPr>
          <w:rFonts w:eastAsia="Calibri" w:cs="Times New Roman"/>
        </w:rPr>
        <w:t>submission presented the results of a</w:t>
      </w:r>
      <w:r w:rsidR="2F49B62E" w:rsidRPr="45CC36A0">
        <w:rPr>
          <w:rFonts w:eastAsia="Calibri" w:cs="Times New Roman"/>
        </w:rPr>
        <w:t>n</w:t>
      </w:r>
      <w:r w:rsidRPr="45CC36A0">
        <w:rPr>
          <w:rFonts w:eastAsia="Calibri" w:cs="Times New Roman"/>
        </w:rPr>
        <w:t xml:space="preserve"> observational study comparing the outcomes for </w:t>
      </w:r>
      <w:proofErr w:type="spellStart"/>
      <w:r w:rsidRPr="45CC36A0">
        <w:rPr>
          <w:rFonts w:eastAsia="Calibri" w:cs="Times New Roman"/>
        </w:rPr>
        <w:t>DLd</w:t>
      </w:r>
      <w:proofErr w:type="spellEnd"/>
      <w:r w:rsidRPr="45CC36A0">
        <w:rPr>
          <w:rFonts w:eastAsia="Calibri" w:cs="Times New Roman"/>
        </w:rPr>
        <w:t xml:space="preserve"> and </w:t>
      </w:r>
      <w:proofErr w:type="spellStart"/>
      <w:r w:rsidRPr="45CC36A0">
        <w:rPr>
          <w:rFonts w:eastAsia="Calibri" w:cs="Times New Roman"/>
        </w:rPr>
        <w:t>BLd</w:t>
      </w:r>
      <w:proofErr w:type="spellEnd"/>
      <w:r w:rsidRPr="45CC36A0">
        <w:rPr>
          <w:rFonts w:eastAsia="Calibri" w:cs="Times New Roman"/>
        </w:rPr>
        <w:t xml:space="preserve"> in a TI NDMM cohort treated in US clinical practice (Gordan 2024). Gordan 2024 reported that patients treated with </w:t>
      </w:r>
      <w:proofErr w:type="spellStart"/>
      <w:r w:rsidRPr="45CC36A0">
        <w:rPr>
          <w:rFonts w:eastAsia="Calibri" w:cs="Times New Roman"/>
        </w:rPr>
        <w:t>DLd</w:t>
      </w:r>
      <w:proofErr w:type="spellEnd"/>
      <w:r w:rsidRPr="45CC36A0">
        <w:rPr>
          <w:rFonts w:eastAsia="Calibri" w:cs="Times New Roman"/>
        </w:rPr>
        <w:t xml:space="preserve"> had a statistically significant lower risk of progression or death compared to </w:t>
      </w:r>
      <w:proofErr w:type="spellStart"/>
      <w:r w:rsidRPr="45CC36A0">
        <w:rPr>
          <w:rFonts w:eastAsia="Calibri" w:cs="Times New Roman"/>
        </w:rPr>
        <w:t>BLd</w:t>
      </w:r>
      <w:proofErr w:type="spellEnd"/>
      <w:r w:rsidRPr="45CC36A0">
        <w:rPr>
          <w:rFonts w:eastAsia="Calibri" w:cs="Times New Roman"/>
        </w:rPr>
        <w:t xml:space="preserve"> (adjusted HR</w:t>
      </w:r>
      <w:r w:rsidR="3A3A9DBE" w:rsidRPr="45CC36A0">
        <w:rPr>
          <w:rFonts w:eastAsia="Calibri" w:cs="Times New Roman"/>
        </w:rPr>
        <w:t xml:space="preserve"> = </w:t>
      </w:r>
      <w:r w:rsidRPr="45CC36A0">
        <w:rPr>
          <w:rFonts w:eastAsia="Calibri" w:cs="Times New Roman"/>
        </w:rPr>
        <w:t xml:space="preserve">0.35, 95% CI 0.17; 0.73). Despite efforts in Gordan 2024 to balance patient characteristics using </w:t>
      </w:r>
      <w:r w:rsidR="1161E11F" w:rsidRPr="45CC36A0">
        <w:rPr>
          <w:rFonts w:eastAsia="Calibri" w:cs="Times New Roman"/>
        </w:rPr>
        <w:t>inverse probability of treatment weightings (</w:t>
      </w:r>
      <w:r w:rsidRPr="45CC36A0">
        <w:rPr>
          <w:rFonts w:eastAsia="Calibri" w:cs="Times New Roman"/>
        </w:rPr>
        <w:t>IPTW</w:t>
      </w:r>
      <w:r w:rsidR="1161E11F" w:rsidRPr="45CC36A0">
        <w:rPr>
          <w:rFonts w:eastAsia="Calibri" w:cs="Times New Roman"/>
        </w:rPr>
        <w:t>)</w:t>
      </w:r>
      <w:r w:rsidRPr="45CC36A0">
        <w:rPr>
          <w:rFonts w:eastAsia="Calibri" w:cs="Times New Roman"/>
        </w:rPr>
        <w:t>, the risk of residual confounding from unmeasured factors remains. The lack of detailed treatment information, such as drug administration frequency</w:t>
      </w:r>
      <w:r w:rsidR="784FC55D" w:rsidRPr="45CC36A0">
        <w:rPr>
          <w:rFonts w:eastAsia="Calibri" w:cs="Times New Roman"/>
        </w:rPr>
        <w:t xml:space="preserve"> and subsequent therapies</w:t>
      </w:r>
      <w:r w:rsidRPr="45CC36A0">
        <w:rPr>
          <w:rFonts w:eastAsia="Calibri" w:cs="Times New Roman"/>
        </w:rPr>
        <w:t>, may limit the ability to fully account for differences in treatment regimens and their potential impact on the observed outcomes.</w:t>
      </w:r>
      <w:bookmarkEnd w:id="59"/>
    </w:p>
    <w:p w14:paraId="1452C351" w14:textId="4A4314AA" w:rsidR="00B60939" w:rsidRPr="007517DC" w:rsidRDefault="00B60939" w:rsidP="00D86231">
      <w:pPr>
        <w:pStyle w:val="4-SubsectionHeading"/>
      </w:pPr>
      <w:bookmarkStart w:id="60" w:name="_Toc22897642"/>
      <w:bookmarkStart w:id="61" w:name="_Toc188292250"/>
      <w:r w:rsidRPr="007517DC">
        <w:lastRenderedPageBreak/>
        <w:t>Comparative harms</w:t>
      </w:r>
      <w:bookmarkEnd w:id="60"/>
      <w:bookmarkEnd w:id="61"/>
    </w:p>
    <w:p w14:paraId="34EBB5CD" w14:textId="7D94FECF" w:rsidR="00E70272" w:rsidRPr="0052443C" w:rsidRDefault="265A1AA9" w:rsidP="45CC36A0">
      <w:pPr>
        <w:pStyle w:val="3-BodyText"/>
        <w:spacing w:before="0"/>
      </w:pPr>
      <w:r w:rsidRPr="45CC36A0">
        <w:t xml:space="preserve">The March 2025 resubmission stated that </w:t>
      </w:r>
      <w:r w:rsidR="59C1AB31" w:rsidRPr="45CC36A0">
        <w:t>no new safety data, other than deaths, were reported in the final analysis of MAIA (November 2023</w:t>
      </w:r>
      <w:r w:rsidR="2F4264F2" w:rsidRPr="45CC36A0">
        <w:t xml:space="preserve">; </w:t>
      </w:r>
      <w:r w:rsidR="00915643">
        <w:fldChar w:fldCharType="begin" w:fldLock="1"/>
      </w:r>
      <w:r w:rsidR="00915643">
        <w:instrText xml:space="preserve"> REF _Ref187833430 \h  \* MERGEFORMAT </w:instrText>
      </w:r>
      <w:r w:rsidR="00915643">
        <w:fldChar w:fldCharType="separate"/>
      </w:r>
      <w:r w:rsidR="00542460" w:rsidRPr="007517DC">
        <w:t xml:space="preserve">Table </w:t>
      </w:r>
      <w:r w:rsidR="00542460">
        <w:t>13</w:t>
      </w:r>
      <w:r w:rsidR="00915643">
        <w:fldChar w:fldCharType="end"/>
      </w:r>
      <w:r w:rsidR="62C720CE" w:rsidRPr="45CC36A0">
        <w:t>)</w:t>
      </w:r>
      <w:r w:rsidR="0F59DD1E" w:rsidRPr="45CC36A0">
        <w:t>.</w:t>
      </w:r>
      <w:r w:rsidR="59C1AB31" w:rsidRPr="45CC36A0">
        <w:t xml:space="preserve"> </w:t>
      </w:r>
      <w:r w:rsidR="7CC0DEFD" w:rsidRPr="45CC36A0">
        <w:t xml:space="preserve">A summary of the comparative harms for </w:t>
      </w:r>
      <w:proofErr w:type="spellStart"/>
      <w:r w:rsidR="7CC0DEFD" w:rsidRPr="45CC36A0">
        <w:t>DLd</w:t>
      </w:r>
      <w:proofErr w:type="spellEnd"/>
      <w:r w:rsidR="7CC0DEFD" w:rsidRPr="45CC36A0">
        <w:t xml:space="preserve"> v</w:t>
      </w:r>
      <w:r w:rsidR="005A0085">
        <w:t>ersu</w:t>
      </w:r>
      <w:r w:rsidR="7CC0DEFD" w:rsidRPr="45CC36A0">
        <w:t xml:space="preserve">s </w:t>
      </w:r>
      <w:proofErr w:type="spellStart"/>
      <w:r w:rsidR="7CC0DEFD" w:rsidRPr="45CC36A0">
        <w:t>Ld</w:t>
      </w:r>
      <w:proofErr w:type="spellEnd"/>
      <w:r w:rsidR="7CC0DEFD" w:rsidRPr="45CC36A0">
        <w:t xml:space="preserve"> from MAIA after a median follow-up of 64.5</w:t>
      </w:r>
      <w:r w:rsidR="00BD55E5">
        <w:t> </w:t>
      </w:r>
      <w:r w:rsidR="7CC0DEFD" w:rsidRPr="45CC36A0">
        <w:t xml:space="preserve">months is presented in </w:t>
      </w:r>
      <w:r w:rsidR="00915643">
        <w:fldChar w:fldCharType="begin" w:fldLock="1"/>
      </w:r>
      <w:r w:rsidR="00915643">
        <w:instrText xml:space="preserve"> REF _Ref121384017 \h  \* MERGEFORMAT </w:instrText>
      </w:r>
      <w:r w:rsidR="00915643">
        <w:fldChar w:fldCharType="separate"/>
      </w:r>
      <w:r w:rsidR="00542460" w:rsidRPr="007517DC">
        <w:t xml:space="preserve">Table </w:t>
      </w:r>
      <w:r w:rsidR="00542460">
        <w:t>14</w:t>
      </w:r>
      <w:r w:rsidR="00915643">
        <w:fldChar w:fldCharType="end"/>
      </w:r>
      <w:r w:rsidR="7CC0DEFD" w:rsidRPr="45CC36A0">
        <w:t xml:space="preserve">. </w:t>
      </w:r>
    </w:p>
    <w:p w14:paraId="128C43FE" w14:textId="396DB654" w:rsidR="00A1502D" w:rsidRPr="007517DC" w:rsidRDefault="00A1502D" w:rsidP="00A1502D">
      <w:pPr>
        <w:pStyle w:val="Caption"/>
      </w:pPr>
      <w:bookmarkStart w:id="62" w:name="_Ref187833430"/>
      <w:r w:rsidRPr="007517DC">
        <w:t xml:space="preserve">Table </w:t>
      </w:r>
      <w:r w:rsidR="00542460">
        <w:fldChar w:fldCharType="begin" w:fldLock="1"/>
      </w:r>
      <w:r w:rsidR="00542460">
        <w:instrText xml:space="preserve"> SEQ Table \* ARABIC </w:instrText>
      </w:r>
      <w:r w:rsidR="00542460">
        <w:fldChar w:fldCharType="separate"/>
      </w:r>
      <w:r w:rsidR="00542460">
        <w:rPr>
          <w:noProof/>
        </w:rPr>
        <w:t>13</w:t>
      </w:r>
      <w:r w:rsidR="00542460">
        <w:rPr>
          <w:noProof/>
        </w:rPr>
        <w:fldChar w:fldCharType="end"/>
      </w:r>
      <w:bookmarkEnd w:id="62"/>
      <w:r w:rsidRPr="007517DC">
        <w:t xml:space="preserve">: </w:t>
      </w:r>
      <w:r w:rsidR="002022AD" w:rsidRPr="007517DC">
        <w:t>Incidence of death and cause of death in MAIA (safety population set)</w:t>
      </w:r>
    </w:p>
    <w:tbl>
      <w:tblPr>
        <w:tblStyle w:val="TableGrid"/>
        <w:tblW w:w="5000" w:type="pct"/>
        <w:tblLook w:val="04A0" w:firstRow="1" w:lastRow="0" w:firstColumn="1" w:lastColumn="0" w:noHBand="0" w:noVBand="1"/>
        <w:tblCaption w:val="Table 13: Incidence of death and cause of death in MAIA (safety population set)"/>
      </w:tblPr>
      <w:tblGrid>
        <w:gridCol w:w="2960"/>
        <w:gridCol w:w="1459"/>
        <w:gridCol w:w="1455"/>
        <w:gridCol w:w="1455"/>
        <w:gridCol w:w="1710"/>
      </w:tblGrid>
      <w:tr w:rsidR="00D33F79" w:rsidRPr="007517DC" w14:paraId="2C5B20EA"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D08BB" w14:textId="77777777" w:rsidR="00C80728" w:rsidRPr="007517DC" w:rsidRDefault="00C80728">
            <w:pPr>
              <w:pStyle w:val="TableText0"/>
            </w:pP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884B32A" w14:textId="77777777" w:rsidR="00C80728" w:rsidRPr="007517DC" w:rsidRDefault="00C80728">
            <w:pPr>
              <w:pStyle w:val="TableText0"/>
              <w:jc w:val="center"/>
            </w:pPr>
            <w:r w:rsidRPr="007517DC">
              <w:rPr>
                <w:b/>
              </w:rPr>
              <w:t>Oct 21</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5DA4C2B" w14:textId="77777777" w:rsidR="00C80728" w:rsidRPr="007517DC" w:rsidRDefault="00C80728">
            <w:pPr>
              <w:pStyle w:val="TableText0"/>
              <w:jc w:val="center"/>
            </w:pPr>
            <w:r w:rsidRPr="007517DC">
              <w:rPr>
                <w:b/>
              </w:rPr>
              <w:t>Oct 21</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A8D579" w14:textId="77777777" w:rsidR="00C80728" w:rsidRPr="007517DC" w:rsidRDefault="00C80728">
            <w:pPr>
              <w:pStyle w:val="TableText0"/>
              <w:jc w:val="center"/>
            </w:pPr>
            <w:r w:rsidRPr="007517DC">
              <w:rPr>
                <w:b/>
              </w:rPr>
              <w:t>Nov 23</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128A94" w14:textId="77777777" w:rsidR="00C80728" w:rsidRPr="007517DC" w:rsidRDefault="00C80728">
            <w:pPr>
              <w:pStyle w:val="TableText0"/>
              <w:jc w:val="center"/>
            </w:pPr>
            <w:r w:rsidRPr="007517DC">
              <w:rPr>
                <w:b/>
              </w:rPr>
              <w:t>Nov 23</w:t>
            </w:r>
          </w:p>
        </w:tc>
      </w:tr>
      <w:tr w:rsidR="00D33F79" w:rsidRPr="007517DC" w14:paraId="6EAAD655"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A7FFC" w14:textId="77777777" w:rsidR="00C80728" w:rsidRPr="007517DC" w:rsidRDefault="00C80728">
            <w:pPr>
              <w:pStyle w:val="TableText0"/>
            </w:pP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0DCAB42" w14:textId="5F975B22" w:rsidR="00C80728" w:rsidRPr="007517DC" w:rsidRDefault="40F7C578" w:rsidP="45CC36A0">
            <w:pPr>
              <w:pStyle w:val="TableText0"/>
              <w:jc w:val="center"/>
              <w:rPr>
                <w:b/>
              </w:rPr>
            </w:pPr>
            <w:proofErr w:type="spellStart"/>
            <w:r w:rsidRPr="45CC36A0">
              <w:rPr>
                <w:b/>
              </w:rPr>
              <w:t>DLd</w:t>
            </w:r>
            <w:proofErr w:type="spellEnd"/>
            <w:r w:rsidRPr="45CC36A0">
              <w:rPr>
                <w:b/>
              </w:rPr>
              <w:t>, n (%)</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CA2CC1A" w14:textId="77777777" w:rsidR="00C80728" w:rsidRPr="007517DC" w:rsidRDefault="00C80728">
            <w:pPr>
              <w:pStyle w:val="TableText0"/>
              <w:jc w:val="center"/>
            </w:pPr>
            <w:proofErr w:type="spellStart"/>
            <w:r w:rsidRPr="007517DC">
              <w:rPr>
                <w:b/>
              </w:rPr>
              <w:t>Ld</w:t>
            </w:r>
            <w:proofErr w:type="spellEnd"/>
            <w:r w:rsidRPr="007517DC">
              <w:rPr>
                <w:b/>
              </w:rPr>
              <w:t>, n (%)</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7D0C71" w14:textId="7B1D8A8D" w:rsidR="00C80728" w:rsidRPr="007517DC" w:rsidRDefault="40F7C578" w:rsidP="45CC36A0">
            <w:pPr>
              <w:pStyle w:val="TableText0"/>
              <w:jc w:val="center"/>
              <w:rPr>
                <w:b/>
              </w:rPr>
            </w:pPr>
            <w:proofErr w:type="spellStart"/>
            <w:r w:rsidRPr="45CC36A0">
              <w:rPr>
                <w:b/>
              </w:rPr>
              <w:t>DLd</w:t>
            </w:r>
            <w:proofErr w:type="spellEnd"/>
            <w:r w:rsidRPr="45CC36A0">
              <w:rPr>
                <w:b/>
              </w:rPr>
              <w:t>, n (%)</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52FC6E" w14:textId="77777777" w:rsidR="00C80728" w:rsidRPr="007517DC" w:rsidRDefault="00C80728">
            <w:pPr>
              <w:pStyle w:val="TableText0"/>
              <w:jc w:val="center"/>
            </w:pPr>
            <w:proofErr w:type="spellStart"/>
            <w:r w:rsidRPr="007517DC">
              <w:rPr>
                <w:b/>
              </w:rPr>
              <w:t>Ld</w:t>
            </w:r>
            <w:proofErr w:type="spellEnd"/>
            <w:r w:rsidRPr="007517DC">
              <w:rPr>
                <w:b/>
              </w:rPr>
              <w:t>, n (%)</w:t>
            </w:r>
          </w:p>
        </w:tc>
      </w:tr>
      <w:tr w:rsidR="00D33F79" w:rsidRPr="007517DC" w14:paraId="74B4A500"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ED7AEF" w14:textId="77777777" w:rsidR="00C80728" w:rsidRPr="007517DC" w:rsidRDefault="00C80728">
            <w:pPr>
              <w:pStyle w:val="TableText0"/>
            </w:pPr>
            <w:r w:rsidRPr="007517DC">
              <w:t xml:space="preserve">Analysis set: safety </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391E6A2" w14:textId="77777777" w:rsidR="00C80728" w:rsidRPr="007517DC" w:rsidRDefault="00C80728">
            <w:pPr>
              <w:pStyle w:val="TableText0"/>
              <w:jc w:val="center"/>
            </w:pPr>
            <w:r w:rsidRPr="007517DC">
              <w:t>364</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F49BD74" w14:textId="77777777" w:rsidR="00C80728" w:rsidRPr="007517DC" w:rsidRDefault="00C80728">
            <w:pPr>
              <w:pStyle w:val="TableText0"/>
              <w:jc w:val="center"/>
            </w:pPr>
            <w:r w:rsidRPr="007517DC">
              <w:t>365</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F5D480" w14:textId="77777777" w:rsidR="00C80728" w:rsidRPr="007517DC" w:rsidRDefault="00C80728">
            <w:pPr>
              <w:pStyle w:val="TableText0"/>
              <w:jc w:val="center"/>
            </w:pPr>
            <w:r w:rsidRPr="007517DC">
              <w:t>364</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E5DF4F" w14:textId="77777777" w:rsidR="00C80728" w:rsidRPr="007517DC" w:rsidRDefault="00C80728">
            <w:pPr>
              <w:pStyle w:val="TableText0"/>
              <w:jc w:val="center"/>
            </w:pPr>
            <w:r w:rsidRPr="007517DC">
              <w:t>365</w:t>
            </w:r>
          </w:p>
        </w:tc>
      </w:tr>
      <w:tr w:rsidR="00D33F79" w:rsidRPr="007517DC" w14:paraId="38DDE68A"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ADFE5" w14:textId="77777777" w:rsidR="00C80728" w:rsidRPr="007517DC" w:rsidRDefault="00C80728">
            <w:pPr>
              <w:pStyle w:val="TableText0"/>
            </w:pPr>
            <w:r w:rsidRPr="007517DC">
              <w:t>Total number of patients who died during study, n (%)</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4DC276F" w14:textId="77777777" w:rsidR="00C80728" w:rsidRPr="007517DC" w:rsidRDefault="00C80728">
            <w:pPr>
              <w:pStyle w:val="TableText0"/>
              <w:jc w:val="center"/>
            </w:pPr>
            <w:r w:rsidRPr="007517DC">
              <w:t>130 (35.7%)</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CE1C5F6" w14:textId="77777777" w:rsidR="00C80728" w:rsidRPr="007517DC" w:rsidRDefault="00C80728">
            <w:pPr>
              <w:pStyle w:val="TableText0"/>
              <w:jc w:val="center"/>
            </w:pPr>
            <w:r w:rsidRPr="007517DC">
              <w:t>176 (48.2%)</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7432ED" w14:textId="77777777" w:rsidR="00C80728" w:rsidRPr="007517DC" w:rsidRDefault="00C80728">
            <w:pPr>
              <w:pStyle w:val="TableText0"/>
              <w:jc w:val="center"/>
            </w:pPr>
            <w:r w:rsidRPr="007517DC">
              <w:t>173 (47.5%)</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D28FA7" w14:textId="77777777" w:rsidR="00C80728" w:rsidRPr="007517DC" w:rsidRDefault="00C80728">
            <w:pPr>
              <w:pStyle w:val="TableText0"/>
              <w:jc w:val="center"/>
            </w:pPr>
            <w:r w:rsidRPr="007517DC">
              <w:t>218 (59.7%)</w:t>
            </w:r>
          </w:p>
        </w:tc>
      </w:tr>
      <w:tr w:rsidR="00DB5097" w:rsidRPr="007517DC" w14:paraId="11E96F79" w14:textId="77777777" w:rsidTr="45CC36A0">
        <w:tc>
          <w:tcPr>
            <w:tcW w:w="5000"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EB599" w14:textId="6FA95E25" w:rsidR="00DB5097" w:rsidRPr="007517DC" w:rsidRDefault="00DB5097" w:rsidP="00DB5097">
            <w:pPr>
              <w:pStyle w:val="TableText0"/>
            </w:pPr>
            <w:r w:rsidRPr="007517DC">
              <w:t>Primary cause of death, n (%)</w:t>
            </w:r>
          </w:p>
        </w:tc>
      </w:tr>
      <w:tr w:rsidR="00D33F79" w:rsidRPr="007517DC" w14:paraId="00972770"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633F9" w14:textId="77777777" w:rsidR="00C80728" w:rsidRPr="007517DC" w:rsidRDefault="00C80728">
            <w:pPr>
              <w:pStyle w:val="TableText0"/>
              <w:ind w:firstLine="169"/>
            </w:pPr>
            <w:r w:rsidRPr="007517DC">
              <w:t>Adverse event</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42E4A814" w14:textId="77777777" w:rsidR="00C80728" w:rsidRPr="007517DC" w:rsidRDefault="00C80728">
            <w:pPr>
              <w:pStyle w:val="TableText0"/>
              <w:jc w:val="center"/>
            </w:pPr>
            <w:r w:rsidRPr="007517DC">
              <w:t>41 (11.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5910F230" w14:textId="77777777" w:rsidR="00C80728" w:rsidRPr="007517DC" w:rsidRDefault="00C80728">
            <w:pPr>
              <w:pStyle w:val="TableText0"/>
              <w:jc w:val="center"/>
            </w:pPr>
            <w:r w:rsidRPr="007517DC">
              <w:t>38 (10.4%)</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7FCFE" w14:textId="77777777" w:rsidR="00C80728" w:rsidRPr="007517DC" w:rsidRDefault="00C80728">
            <w:pPr>
              <w:pStyle w:val="TableText0"/>
              <w:jc w:val="center"/>
            </w:pPr>
            <w:r w:rsidRPr="007517DC">
              <w:t>44 (12.1%)</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218924" w14:textId="77777777" w:rsidR="00C80728" w:rsidRPr="007517DC" w:rsidRDefault="00C80728">
            <w:pPr>
              <w:pStyle w:val="TableText0"/>
              <w:jc w:val="center"/>
            </w:pPr>
            <w:r w:rsidRPr="007517DC">
              <w:t>40 (11.0%)</w:t>
            </w:r>
          </w:p>
        </w:tc>
      </w:tr>
      <w:tr w:rsidR="00D33F79" w:rsidRPr="007517DC" w14:paraId="60465556"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0A2D1" w14:textId="797459B8" w:rsidR="00C80728" w:rsidRPr="007517DC" w:rsidRDefault="40F7C578" w:rsidP="45CC36A0">
            <w:pPr>
              <w:pStyle w:val="TableText0"/>
              <w:ind w:firstLine="169"/>
              <w:rPr>
                <w:vertAlign w:val="superscript"/>
              </w:rPr>
            </w:pPr>
            <w:r w:rsidRPr="45CC36A0">
              <w:t xml:space="preserve">At least one </w:t>
            </w:r>
            <w:proofErr w:type="spellStart"/>
            <w:r w:rsidRPr="45CC36A0">
              <w:t>related</w:t>
            </w:r>
            <w:r w:rsidRPr="45CC36A0">
              <w:rPr>
                <w:vertAlign w:val="superscript"/>
              </w:rPr>
              <w:t>a</w:t>
            </w:r>
            <w:proofErr w:type="spellEnd"/>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C030F6E" w14:textId="77777777" w:rsidR="00C80728" w:rsidRPr="007517DC" w:rsidRDefault="00C80728">
            <w:pPr>
              <w:pStyle w:val="TableText0"/>
              <w:jc w:val="center"/>
            </w:pPr>
            <w:r w:rsidRPr="007517DC">
              <w:t>14 (3.8%)</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C73DCA9" w14:textId="77777777" w:rsidR="00C80728" w:rsidRPr="007517DC" w:rsidRDefault="00C80728">
            <w:pPr>
              <w:pStyle w:val="TableText0"/>
              <w:jc w:val="center"/>
            </w:pPr>
            <w:r w:rsidRPr="007517DC">
              <w:t>10 (2.7%)</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4EFE0" w14:textId="77777777" w:rsidR="00C80728" w:rsidRPr="007517DC" w:rsidRDefault="00C80728">
            <w:pPr>
              <w:pStyle w:val="TableText0"/>
              <w:jc w:val="center"/>
            </w:pPr>
            <w:r w:rsidRPr="007517DC">
              <w:t>14 (3.8%)</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D32BDC" w14:textId="77777777" w:rsidR="00C80728" w:rsidRPr="007517DC" w:rsidRDefault="00C80728">
            <w:pPr>
              <w:pStyle w:val="TableText0"/>
              <w:jc w:val="center"/>
            </w:pPr>
            <w:r w:rsidRPr="007517DC">
              <w:t>10 (2.7%)</w:t>
            </w:r>
          </w:p>
        </w:tc>
      </w:tr>
      <w:tr w:rsidR="00D33F79" w:rsidRPr="007517DC" w14:paraId="4FF6C2C2"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44A9D9" w14:textId="77777777" w:rsidR="00C80728" w:rsidRPr="007517DC" w:rsidRDefault="00C80728">
            <w:pPr>
              <w:pStyle w:val="TableText0"/>
              <w:ind w:firstLine="169"/>
            </w:pPr>
            <w:r w:rsidRPr="007517DC">
              <w:t>Adverse event(s) unrelated</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634A8FF" w14:textId="77777777" w:rsidR="00C80728" w:rsidRPr="007517DC" w:rsidRDefault="00C80728">
            <w:pPr>
              <w:pStyle w:val="TableText0"/>
              <w:jc w:val="center"/>
            </w:pPr>
            <w:r w:rsidRPr="007517DC">
              <w:t>27 (7.4%)</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D441D33" w14:textId="77777777" w:rsidR="00C80728" w:rsidRPr="007517DC" w:rsidRDefault="00C80728">
            <w:pPr>
              <w:pStyle w:val="TableText0"/>
              <w:jc w:val="center"/>
            </w:pPr>
            <w:r w:rsidRPr="007517DC">
              <w:t>28 (7.7%)</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20E9D8" w14:textId="77777777" w:rsidR="00C80728" w:rsidRPr="007517DC" w:rsidRDefault="00C80728">
            <w:pPr>
              <w:pStyle w:val="TableText0"/>
              <w:jc w:val="center"/>
            </w:pPr>
            <w:r w:rsidRPr="007517DC">
              <w:t>28 (7.7%)</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7E5C6" w14:textId="77777777" w:rsidR="00C80728" w:rsidRPr="007517DC" w:rsidRDefault="00C80728">
            <w:pPr>
              <w:pStyle w:val="TableText0"/>
              <w:jc w:val="center"/>
            </w:pPr>
            <w:r w:rsidRPr="007517DC">
              <w:t>29 (7.9%)</w:t>
            </w:r>
          </w:p>
        </w:tc>
      </w:tr>
      <w:tr w:rsidR="00D33F79" w:rsidRPr="007517DC" w14:paraId="4CBC0A32"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A608C" w14:textId="77777777" w:rsidR="00C80728" w:rsidRPr="007517DC" w:rsidRDefault="00C80728">
            <w:pPr>
              <w:pStyle w:val="TableText0"/>
              <w:ind w:firstLine="169"/>
            </w:pPr>
            <w:r w:rsidRPr="007517DC">
              <w:t>COVID-19</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576AD0E" w14:textId="77777777" w:rsidR="00C80728" w:rsidRPr="007517DC" w:rsidRDefault="00C80728">
            <w:pPr>
              <w:pStyle w:val="TableText0"/>
              <w:jc w:val="center"/>
            </w:pPr>
            <w:r w:rsidRPr="007517DC">
              <w:t>2 (0.5%)</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4D9D5E5"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EF6393" w14:textId="77777777" w:rsidR="00C80728" w:rsidRPr="007517DC" w:rsidRDefault="00C80728">
            <w:pPr>
              <w:pStyle w:val="TableText0"/>
              <w:jc w:val="center"/>
            </w:pPr>
            <w:r w:rsidRPr="007517DC">
              <w:t>2 (0.5%)</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CBA66B" w14:textId="77777777" w:rsidR="00C80728" w:rsidRPr="007517DC" w:rsidRDefault="00C80728">
            <w:pPr>
              <w:pStyle w:val="TableText0"/>
              <w:jc w:val="center"/>
            </w:pPr>
            <w:r w:rsidRPr="007517DC">
              <w:t>0</w:t>
            </w:r>
          </w:p>
        </w:tc>
      </w:tr>
      <w:tr w:rsidR="00D33F79" w:rsidRPr="007517DC" w14:paraId="4C1E52ED"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00A43" w14:textId="77777777" w:rsidR="00C80728" w:rsidRPr="007517DC" w:rsidRDefault="00C80728">
            <w:pPr>
              <w:pStyle w:val="TableText0"/>
              <w:ind w:firstLine="169"/>
            </w:pPr>
            <w:r w:rsidRPr="007517DC">
              <w:t>Progressive disease</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01F68DFA" w14:textId="77777777" w:rsidR="00C80728" w:rsidRPr="007517DC" w:rsidRDefault="00C80728">
            <w:pPr>
              <w:pStyle w:val="TableText0"/>
              <w:jc w:val="center"/>
            </w:pPr>
            <w:r w:rsidRPr="007517DC">
              <w:t>56 (15.4%)</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AB156EE" w14:textId="77777777" w:rsidR="00C80728" w:rsidRPr="007517DC" w:rsidRDefault="00C80728">
            <w:pPr>
              <w:pStyle w:val="TableText0"/>
              <w:jc w:val="center"/>
            </w:pPr>
            <w:r w:rsidRPr="007517DC">
              <w:t>68 (18.6%)</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60E1A0" w14:textId="77777777" w:rsidR="00C80728" w:rsidRPr="007517DC" w:rsidRDefault="00C80728">
            <w:pPr>
              <w:pStyle w:val="TableText0"/>
              <w:jc w:val="center"/>
            </w:pPr>
            <w:r w:rsidRPr="007517DC">
              <w:t>76 (20.9%)</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BC7698" w14:textId="77777777" w:rsidR="00C80728" w:rsidRPr="007517DC" w:rsidRDefault="00C80728">
            <w:pPr>
              <w:pStyle w:val="TableText0"/>
              <w:jc w:val="center"/>
            </w:pPr>
            <w:r w:rsidRPr="007517DC">
              <w:t>88 (24.1%)</w:t>
            </w:r>
          </w:p>
        </w:tc>
      </w:tr>
      <w:tr w:rsidR="00D33F79" w:rsidRPr="007517DC" w14:paraId="185FCF80"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0204B" w14:textId="77777777" w:rsidR="00C80728" w:rsidRPr="007517DC" w:rsidRDefault="00C80728">
            <w:pPr>
              <w:pStyle w:val="TableText0"/>
              <w:ind w:firstLine="169"/>
            </w:pPr>
            <w:r w:rsidRPr="007517DC">
              <w:t>Unknown</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CC3C10C"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7CD1E776"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A98EAF" w14:textId="77777777" w:rsidR="00C80728" w:rsidRPr="007517DC" w:rsidRDefault="00C80728">
            <w:pPr>
              <w:pStyle w:val="TableText0"/>
              <w:jc w:val="center"/>
            </w:pPr>
            <w:r w:rsidRPr="007517DC">
              <w:t>0</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389F1" w14:textId="77777777" w:rsidR="00C80728" w:rsidRPr="007517DC" w:rsidRDefault="00C80728">
            <w:pPr>
              <w:pStyle w:val="TableText0"/>
              <w:jc w:val="center"/>
            </w:pPr>
            <w:r w:rsidRPr="007517DC">
              <w:t>0</w:t>
            </w:r>
          </w:p>
        </w:tc>
      </w:tr>
      <w:tr w:rsidR="00D33F79" w:rsidRPr="007517DC" w14:paraId="034F8DB3"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A81906" w14:textId="77777777" w:rsidR="00C80728" w:rsidRPr="007517DC" w:rsidRDefault="00C80728">
            <w:pPr>
              <w:pStyle w:val="TableText0"/>
              <w:ind w:firstLine="169"/>
            </w:pPr>
            <w:r w:rsidRPr="007517DC">
              <w:t>Other</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01D4C583" w14:textId="77777777" w:rsidR="00C80728" w:rsidRPr="007517DC" w:rsidRDefault="00C80728">
            <w:pPr>
              <w:pStyle w:val="TableText0"/>
              <w:jc w:val="center"/>
            </w:pPr>
            <w:r w:rsidRPr="007517DC">
              <w:t>33 (9.1%)</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5AA9ED42" w14:textId="77777777" w:rsidR="00C80728" w:rsidRPr="007517DC" w:rsidRDefault="00C80728">
            <w:pPr>
              <w:pStyle w:val="TableText0"/>
              <w:jc w:val="center"/>
            </w:pPr>
            <w:r w:rsidRPr="007517DC">
              <w:t>69 (18.9%)</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FFDF6F" w14:textId="77777777" w:rsidR="00C80728" w:rsidRPr="007517DC" w:rsidRDefault="00C80728">
            <w:pPr>
              <w:pStyle w:val="TableText0"/>
              <w:jc w:val="center"/>
            </w:pPr>
            <w:r w:rsidRPr="007517DC">
              <w:t>53 (14.6%)</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2B89BA" w14:textId="77777777" w:rsidR="00C80728" w:rsidRPr="007517DC" w:rsidRDefault="00C80728">
            <w:pPr>
              <w:pStyle w:val="TableText0"/>
              <w:jc w:val="center"/>
            </w:pPr>
            <w:r w:rsidRPr="007517DC">
              <w:t>90 (24.7%)</w:t>
            </w:r>
          </w:p>
        </w:tc>
      </w:tr>
      <w:tr w:rsidR="00D33F79" w:rsidRPr="007517DC" w14:paraId="76E5FE54"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FBB970" w14:textId="77777777" w:rsidR="00C80728" w:rsidRPr="007517DC" w:rsidRDefault="00C80728">
            <w:pPr>
              <w:pStyle w:val="TableText0"/>
              <w:ind w:firstLine="169"/>
            </w:pPr>
            <w:r w:rsidRPr="007517DC">
              <w:t>COVID-19</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5D05B403" w14:textId="77777777" w:rsidR="00C80728" w:rsidRPr="007517DC" w:rsidRDefault="00C80728">
            <w:pPr>
              <w:pStyle w:val="TableText0"/>
              <w:jc w:val="center"/>
            </w:pPr>
            <w:r w:rsidRPr="007517DC">
              <w:t>1 (0.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ED7BC05" w14:textId="77777777" w:rsidR="00C80728" w:rsidRPr="007517DC" w:rsidRDefault="00C80728">
            <w:pPr>
              <w:pStyle w:val="TableText0"/>
              <w:jc w:val="center"/>
            </w:pPr>
            <w:r w:rsidRPr="007517DC">
              <w:t>4 (1.1%)</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54D8FD" w14:textId="77777777" w:rsidR="00C80728" w:rsidRPr="007517DC" w:rsidRDefault="00C80728">
            <w:pPr>
              <w:pStyle w:val="TableText0"/>
              <w:jc w:val="center"/>
            </w:pPr>
            <w:r w:rsidRPr="007517DC">
              <w:t>5 (1.4%)</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15658F" w14:textId="77777777" w:rsidR="00C80728" w:rsidRPr="007517DC" w:rsidRDefault="00C80728">
            <w:pPr>
              <w:pStyle w:val="TableText0"/>
              <w:jc w:val="center"/>
            </w:pPr>
            <w:r w:rsidRPr="007517DC">
              <w:t>6 (1.6%)</w:t>
            </w:r>
          </w:p>
        </w:tc>
      </w:tr>
      <w:tr w:rsidR="00DB5097" w:rsidRPr="007517DC" w14:paraId="72AA4F9A" w14:textId="77777777" w:rsidTr="45CC36A0">
        <w:tc>
          <w:tcPr>
            <w:tcW w:w="5000"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960FC" w14:textId="77777777" w:rsidR="00DB5097" w:rsidRPr="007517DC" w:rsidRDefault="00DB5097">
            <w:pPr>
              <w:pStyle w:val="TableText0"/>
              <w:jc w:val="center"/>
            </w:pPr>
          </w:p>
        </w:tc>
      </w:tr>
      <w:tr w:rsidR="00D33F79" w:rsidRPr="007517DC" w14:paraId="30E2EFE9"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CBFA9" w14:textId="77777777" w:rsidR="00C80728" w:rsidRPr="007517DC" w:rsidRDefault="00C80728">
            <w:pPr>
              <w:pStyle w:val="TableText0"/>
            </w:pPr>
            <w:r w:rsidRPr="007517DC">
              <w:t>Total number of patients who died within 30 days of last study treatment dose, n (%)</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06115B7D" w14:textId="77777777" w:rsidR="00C80728" w:rsidRPr="007517DC" w:rsidRDefault="00C80728">
            <w:pPr>
              <w:pStyle w:val="TableText0"/>
              <w:jc w:val="center"/>
            </w:pPr>
            <w:r w:rsidRPr="007517DC">
              <w:t>31 (8.5%)</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2EF7A83" w14:textId="77777777" w:rsidR="00C80728" w:rsidRPr="007517DC" w:rsidRDefault="00C80728">
            <w:pPr>
              <w:pStyle w:val="TableText0"/>
              <w:jc w:val="center"/>
            </w:pPr>
            <w:r w:rsidRPr="007517DC">
              <w:t>33 (9.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BE4F6" w14:textId="02E84925" w:rsidR="00C80728" w:rsidRPr="007517DC" w:rsidRDefault="00C80728">
            <w:pPr>
              <w:pStyle w:val="TableText0"/>
              <w:jc w:val="center"/>
            </w:pPr>
            <w:r w:rsidRPr="007517DC">
              <w:t>31 (8.5%</w:t>
            </w:r>
            <w:r w:rsidR="00976BCC">
              <w:t>)</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B5E06" w14:textId="77777777" w:rsidR="00C80728" w:rsidRPr="007517DC" w:rsidRDefault="00C80728">
            <w:pPr>
              <w:pStyle w:val="TableText0"/>
              <w:jc w:val="center"/>
            </w:pPr>
            <w:r w:rsidRPr="007517DC">
              <w:t>35 (9.6%)</w:t>
            </w:r>
          </w:p>
        </w:tc>
      </w:tr>
      <w:tr w:rsidR="00DB5097" w:rsidRPr="007517DC" w14:paraId="402BA346" w14:textId="77777777" w:rsidTr="45CC36A0">
        <w:tc>
          <w:tcPr>
            <w:tcW w:w="5000"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771349" w14:textId="5F38E887" w:rsidR="00DB5097" w:rsidRPr="007517DC" w:rsidRDefault="00DB5097" w:rsidP="00DB5097">
            <w:pPr>
              <w:pStyle w:val="TableText0"/>
            </w:pPr>
            <w:r w:rsidRPr="007517DC">
              <w:t>Primary cause of death, n (%)</w:t>
            </w:r>
          </w:p>
        </w:tc>
      </w:tr>
      <w:tr w:rsidR="00D33F79" w:rsidRPr="007517DC" w14:paraId="01C0FD32"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38068" w14:textId="77777777" w:rsidR="00C80728" w:rsidRPr="007517DC" w:rsidRDefault="00C80728">
            <w:pPr>
              <w:pStyle w:val="TableText0"/>
              <w:ind w:firstLine="169"/>
            </w:pPr>
            <w:r w:rsidRPr="007517DC">
              <w:t>Adverse event</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E01F6AA" w14:textId="77777777" w:rsidR="00C80728" w:rsidRPr="007517DC" w:rsidRDefault="00C80728">
            <w:pPr>
              <w:pStyle w:val="TableText0"/>
              <w:jc w:val="center"/>
            </w:pPr>
            <w:r w:rsidRPr="007517DC">
              <w:t>29 (8.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4C60AC47" w14:textId="77777777" w:rsidR="00C80728" w:rsidRPr="007517DC" w:rsidRDefault="00C80728">
            <w:pPr>
              <w:pStyle w:val="TableText0"/>
              <w:jc w:val="center"/>
            </w:pPr>
            <w:r w:rsidRPr="007517DC">
              <w:t>31 (8.5%)</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BDF570" w14:textId="77777777" w:rsidR="00C80728" w:rsidRPr="007517DC" w:rsidRDefault="00C80728">
            <w:pPr>
              <w:pStyle w:val="TableText0"/>
              <w:jc w:val="center"/>
            </w:pPr>
            <w:r w:rsidRPr="007517DC">
              <w:t>29 (8.0%)</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7D94C5" w14:textId="77777777" w:rsidR="00C80728" w:rsidRPr="007517DC" w:rsidRDefault="00C80728">
            <w:pPr>
              <w:pStyle w:val="TableText0"/>
              <w:jc w:val="center"/>
            </w:pPr>
            <w:r w:rsidRPr="007517DC">
              <w:t>32 (8.8%)</w:t>
            </w:r>
          </w:p>
        </w:tc>
      </w:tr>
      <w:tr w:rsidR="00D33F79" w:rsidRPr="007517DC" w14:paraId="4AA95CF4"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BE2068" w14:textId="3F7F658A" w:rsidR="00C80728" w:rsidRPr="007517DC" w:rsidRDefault="40F7C578" w:rsidP="45CC36A0">
            <w:pPr>
              <w:pStyle w:val="TableText0"/>
              <w:ind w:firstLine="169"/>
              <w:rPr>
                <w:vertAlign w:val="superscript"/>
              </w:rPr>
            </w:pPr>
            <w:r w:rsidRPr="45CC36A0">
              <w:t xml:space="preserve">At least one </w:t>
            </w:r>
            <w:proofErr w:type="spellStart"/>
            <w:r w:rsidRPr="45CC36A0">
              <w:t>related</w:t>
            </w:r>
            <w:r w:rsidRPr="45CC36A0">
              <w:rPr>
                <w:vertAlign w:val="superscript"/>
              </w:rPr>
              <w:t>a</w:t>
            </w:r>
            <w:proofErr w:type="spellEnd"/>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0FEE2D4C" w14:textId="77777777" w:rsidR="00C80728" w:rsidRPr="007517DC" w:rsidRDefault="00C80728">
            <w:pPr>
              <w:pStyle w:val="TableText0"/>
              <w:jc w:val="center"/>
            </w:pPr>
            <w:r w:rsidRPr="007517DC">
              <w:t>11 (3.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F4C7C39" w14:textId="77777777" w:rsidR="00C80728" w:rsidRPr="007517DC" w:rsidRDefault="00C80728">
            <w:pPr>
              <w:pStyle w:val="TableText0"/>
              <w:jc w:val="center"/>
            </w:pPr>
            <w:r w:rsidRPr="007517DC">
              <w:t>10 (2.7%)</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4678B6" w14:textId="77777777" w:rsidR="00C80728" w:rsidRPr="007517DC" w:rsidRDefault="00C80728">
            <w:pPr>
              <w:pStyle w:val="TableText0"/>
              <w:jc w:val="center"/>
            </w:pPr>
            <w:r w:rsidRPr="007517DC">
              <w:t>11 (3.0%)</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91CE6F" w14:textId="77777777" w:rsidR="00C80728" w:rsidRPr="007517DC" w:rsidRDefault="00C80728">
            <w:pPr>
              <w:pStyle w:val="TableText0"/>
              <w:jc w:val="center"/>
            </w:pPr>
            <w:r w:rsidRPr="007517DC">
              <w:t>10 (2.7%)</w:t>
            </w:r>
          </w:p>
        </w:tc>
      </w:tr>
      <w:tr w:rsidR="00D33F79" w:rsidRPr="007517DC" w14:paraId="6C9C4496"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FD44E" w14:textId="77777777" w:rsidR="00C80728" w:rsidRPr="007517DC" w:rsidRDefault="00C80728">
            <w:pPr>
              <w:pStyle w:val="TableText0"/>
              <w:ind w:firstLine="169"/>
            </w:pPr>
            <w:r w:rsidRPr="007517DC">
              <w:t>Adverse event(s) unrelated</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D60A21C" w14:textId="77777777" w:rsidR="00C80728" w:rsidRPr="007517DC" w:rsidRDefault="00C80728">
            <w:pPr>
              <w:pStyle w:val="TableText0"/>
              <w:jc w:val="center"/>
            </w:pPr>
            <w:r w:rsidRPr="007517DC">
              <w:t>18 (4.9%)</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F37C39F" w14:textId="77777777" w:rsidR="00C80728" w:rsidRPr="007517DC" w:rsidRDefault="00C80728">
            <w:pPr>
              <w:pStyle w:val="TableText0"/>
              <w:jc w:val="center"/>
            </w:pPr>
            <w:r w:rsidRPr="007517DC">
              <w:t>21 (5.8%)</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586E1F" w14:textId="77777777" w:rsidR="00C80728" w:rsidRPr="007517DC" w:rsidRDefault="00C80728">
            <w:pPr>
              <w:pStyle w:val="TableText0"/>
              <w:jc w:val="center"/>
            </w:pPr>
            <w:r w:rsidRPr="007517DC">
              <w:t>18 (4.9%)</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5806B" w14:textId="77777777" w:rsidR="00C80728" w:rsidRPr="007517DC" w:rsidRDefault="00C80728">
            <w:pPr>
              <w:pStyle w:val="TableText0"/>
              <w:jc w:val="center"/>
            </w:pPr>
            <w:r w:rsidRPr="007517DC">
              <w:t>22 (6.0%)</w:t>
            </w:r>
          </w:p>
        </w:tc>
      </w:tr>
      <w:tr w:rsidR="00D33F79" w:rsidRPr="007517DC" w14:paraId="6144CDED"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025C7" w14:textId="77777777" w:rsidR="00C80728" w:rsidRPr="007517DC" w:rsidRDefault="00C80728">
            <w:pPr>
              <w:pStyle w:val="TableText0"/>
              <w:ind w:firstLine="169"/>
            </w:pPr>
            <w:r w:rsidRPr="007517DC">
              <w:t>COVID-19</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AB623BA" w14:textId="77777777" w:rsidR="00C80728" w:rsidRPr="007517DC" w:rsidRDefault="00C80728">
            <w:pPr>
              <w:pStyle w:val="TableText0"/>
              <w:jc w:val="center"/>
            </w:pPr>
            <w:r w:rsidRPr="007517DC">
              <w:t>2 (0.5%)</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588567A4"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E5ECF3" w14:textId="77777777" w:rsidR="00C80728" w:rsidRPr="007517DC" w:rsidRDefault="00C80728">
            <w:pPr>
              <w:pStyle w:val="TableText0"/>
              <w:jc w:val="center"/>
            </w:pPr>
            <w:r w:rsidRPr="007517DC">
              <w:t>2 (0.5%)</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BFEF1B" w14:textId="77777777" w:rsidR="00C80728" w:rsidRPr="007517DC" w:rsidRDefault="00C80728">
            <w:pPr>
              <w:pStyle w:val="TableText0"/>
              <w:jc w:val="center"/>
            </w:pPr>
            <w:r w:rsidRPr="007517DC">
              <w:t>0</w:t>
            </w:r>
          </w:p>
        </w:tc>
      </w:tr>
      <w:tr w:rsidR="00D33F79" w:rsidRPr="007517DC" w14:paraId="42D31C53"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9CE540" w14:textId="77777777" w:rsidR="00C80728" w:rsidRPr="007517DC" w:rsidRDefault="00C80728">
            <w:pPr>
              <w:pStyle w:val="TableText0"/>
              <w:ind w:firstLine="169"/>
            </w:pPr>
            <w:r w:rsidRPr="007517DC">
              <w:t>Progressive disease</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49138E28" w14:textId="77777777" w:rsidR="00C80728" w:rsidRPr="007517DC" w:rsidRDefault="00C80728">
            <w:pPr>
              <w:pStyle w:val="TableText0"/>
              <w:jc w:val="center"/>
            </w:pPr>
            <w:r w:rsidRPr="007517DC">
              <w:t>1 (0.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0E41806E" w14:textId="77777777" w:rsidR="00C80728" w:rsidRPr="007517DC" w:rsidRDefault="00C80728">
            <w:pPr>
              <w:pStyle w:val="TableText0"/>
              <w:jc w:val="center"/>
            </w:pPr>
            <w:r w:rsidRPr="007517DC">
              <w:t>1 (0.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8C505" w14:textId="77777777" w:rsidR="00C80728" w:rsidRPr="007517DC" w:rsidRDefault="00C80728">
            <w:pPr>
              <w:pStyle w:val="TableText0"/>
              <w:jc w:val="center"/>
            </w:pPr>
            <w:r w:rsidRPr="007517DC">
              <w:t>1 (0.3%)</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DB081D" w14:textId="77777777" w:rsidR="00C80728" w:rsidRPr="007517DC" w:rsidRDefault="00C80728">
            <w:pPr>
              <w:pStyle w:val="TableText0"/>
              <w:jc w:val="center"/>
            </w:pPr>
            <w:r w:rsidRPr="007517DC">
              <w:t>1 (0.3%)</w:t>
            </w:r>
          </w:p>
        </w:tc>
      </w:tr>
      <w:tr w:rsidR="00D33F79" w:rsidRPr="007517DC" w14:paraId="2CC2C5CE"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27A30" w14:textId="77777777" w:rsidR="00C80728" w:rsidRPr="007517DC" w:rsidRDefault="00C80728">
            <w:pPr>
              <w:pStyle w:val="TableText0"/>
              <w:ind w:firstLine="169"/>
            </w:pPr>
            <w:r w:rsidRPr="007517DC">
              <w:t>Unknown</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C465BB3"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238E12E"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2384FE" w14:textId="77777777" w:rsidR="00C80728" w:rsidRPr="007517DC" w:rsidRDefault="00C80728">
            <w:pPr>
              <w:pStyle w:val="TableText0"/>
              <w:jc w:val="center"/>
            </w:pPr>
            <w:r w:rsidRPr="007517DC">
              <w:t>0</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B1D199" w14:textId="77777777" w:rsidR="00C80728" w:rsidRPr="007517DC" w:rsidRDefault="00C80728">
            <w:pPr>
              <w:pStyle w:val="TableText0"/>
              <w:jc w:val="center"/>
            </w:pPr>
            <w:r w:rsidRPr="007517DC">
              <w:t>0</w:t>
            </w:r>
          </w:p>
        </w:tc>
      </w:tr>
      <w:tr w:rsidR="00D33F79" w:rsidRPr="007517DC" w14:paraId="14588AA1"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2B46E7" w14:textId="77777777" w:rsidR="00C80728" w:rsidRPr="007517DC" w:rsidRDefault="00C80728">
            <w:pPr>
              <w:pStyle w:val="TableText0"/>
              <w:ind w:firstLine="169"/>
            </w:pPr>
            <w:r w:rsidRPr="007517DC">
              <w:t>Other</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624BE84E" w14:textId="77777777" w:rsidR="00C80728" w:rsidRPr="007517DC" w:rsidRDefault="00C80728">
            <w:pPr>
              <w:pStyle w:val="TableText0"/>
              <w:jc w:val="center"/>
            </w:pPr>
            <w:r w:rsidRPr="007517DC">
              <w:t>1 (0.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151BD0C1" w14:textId="77777777" w:rsidR="00C80728" w:rsidRPr="007517DC" w:rsidRDefault="00C80728">
            <w:pPr>
              <w:pStyle w:val="TableText0"/>
              <w:jc w:val="center"/>
            </w:pPr>
            <w:r w:rsidRPr="007517DC">
              <w:t>1 (0.3%)</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243C7A" w14:textId="77777777" w:rsidR="00C80728" w:rsidRPr="007517DC" w:rsidRDefault="00C80728">
            <w:pPr>
              <w:pStyle w:val="TableText0"/>
              <w:jc w:val="center"/>
            </w:pPr>
            <w:r w:rsidRPr="007517DC">
              <w:t>1 (0.3%)</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30EF48" w14:textId="77777777" w:rsidR="00C80728" w:rsidRPr="007517DC" w:rsidRDefault="00C80728">
            <w:pPr>
              <w:pStyle w:val="TableText0"/>
              <w:jc w:val="center"/>
            </w:pPr>
            <w:r w:rsidRPr="007517DC">
              <w:t>2 (0.5%)</w:t>
            </w:r>
          </w:p>
        </w:tc>
      </w:tr>
      <w:tr w:rsidR="00D33F79" w:rsidRPr="007517DC" w14:paraId="4F43C286" w14:textId="77777777" w:rsidTr="45CC36A0">
        <w:tc>
          <w:tcPr>
            <w:tcW w:w="16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B0481" w14:textId="77777777" w:rsidR="00C80728" w:rsidRPr="007517DC" w:rsidRDefault="00C80728">
            <w:pPr>
              <w:pStyle w:val="TableText0"/>
              <w:ind w:firstLine="169"/>
            </w:pPr>
            <w:r w:rsidRPr="007517DC">
              <w:t>COVID-19</w:t>
            </w:r>
          </w:p>
        </w:tc>
        <w:tc>
          <w:tcPr>
            <w:tcW w:w="8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3E787D50"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vAlign w:val="center"/>
          </w:tcPr>
          <w:p w14:paraId="2F6C4599" w14:textId="77777777" w:rsidR="00C80728" w:rsidRPr="007517DC" w:rsidRDefault="00C80728">
            <w:pPr>
              <w:pStyle w:val="TableText0"/>
              <w:jc w:val="center"/>
            </w:pPr>
            <w:r w:rsidRPr="007517DC">
              <w:t>0</w:t>
            </w:r>
          </w:p>
        </w:tc>
        <w:tc>
          <w:tcPr>
            <w:tcW w:w="80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B6C8C2" w14:textId="77777777" w:rsidR="00C80728" w:rsidRPr="007517DC" w:rsidRDefault="00C80728">
            <w:pPr>
              <w:pStyle w:val="TableText0"/>
              <w:jc w:val="center"/>
            </w:pPr>
            <w:r w:rsidRPr="007517DC">
              <w:t>0</w:t>
            </w:r>
          </w:p>
        </w:tc>
        <w:tc>
          <w:tcPr>
            <w:tcW w:w="94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40B3EF" w14:textId="77777777" w:rsidR="00C80728" w:rsidRPr="007517DC" w:rsidRDefault="00C80728">
            <w:pPr>
              <w:pStyle w:val="TableText0"/>
              <w:jc w:val="center"/>
            </w:pPr>
            <w:r w:rsidRPr="007517DC">
              <w:t>0</w:t>
            </w:r>
          </w:p>
        </w:tc>
      </w:tr>
    </w:tbl>
    <w:p w14:paraId="79251DC4" w14:textId="3CFFB773" w:rsidR="002022AD" w:rsidRPr="007517DC" w:rsidRDefault="002022AD" w:rsidP="002022AD">
      <w:pPr>
        <w:rPr>
          <w:rFonts w:ascii="Arial Narrow" w:eastAsia="Calibri" w:hAnsi="Arial Narrow" w:cs="Times New Roman"/>
          <w:sz w:val="16"/>
          <w:szCs w:val="16"/>
        </w:rPr>
      </w:pPr>
      <w:r w:rsidRPr="007517DC">
        <w:rPr>
          <w:rFonts w:ascii="Arial Narrow" w:eastAsia="Calibri" w:hAnsi="Arial Narrow" w:cs="Times New Roman"/>
          <w:sz w:val="16"/>
          <w:szCs w:val="16"/>
        </w:rPr>
        <w:t xml:space="preserve">Source: Tabe 2-29, p 127 of the March 2025 </w:t>
      </w:r>
      <w:r w:rsidR="00A07799">
        <w:rPr>
          <w:rFonts w:ascii="Arial Narrow" w:eastAsia="Calibri" w:hAnsi="Arial Narrow" w:cs="Times New Roman"/>
          <w:sz w:val="16"/>
          <w:szCs w:val="16"/>
        </w:rPr>
        <w:t>re</w:t>
      </w:r>
      <w:r w:rsidRPr="007517DC">
        <w:rPr>
          <w:rFonts w:ascii="Arial Narrow" w:eastAsia="Calibri" w:hAnsi="Arial Narrow" w:cs="Times New Roman"/>
          <w:sz w:val="16"/>
          <w:szCs w:val="16"/>
        </w:rPr>
        <w:t xml:space="preserve">submission. </w:t>
      </w:r>
    </w:p>
    <w:p w14:paraId="1FF3F119" w14:textId="785FF218" w:rsidR="002022AD" w:rsidRPr="007517DC" w:rsidRDefault="5D0C4E40" w:rsidP="45CC36A0">
      <w:pPr>
        <w:rPr>
          <w:sz w:val="16"/>
          <w:szCs w:val="16"/>
        </w:rPr>
      </w:pPr>
      <w:proofErr w:type="spellStart"/>
      <w:r w:rsidRPr="45CC36A0">
        <w:rPr>
          <w:rFonts w:ascii="Arial Narrow" w:eastAsia="Calibri" w:hAnsi="Arial Narrow" w:cs="Times New Roman"/>
          <w:sz w:val="16"/>
          <w:szCs w:val="16"/>
        </w:rPr>
        <w:t>Ld</w:t>
      </w:r>
      <w:proofErr w:type="spellEnd"/>
      <w:r w:rsidRPr="45CC36A0">
        <w:rPr>
          <w:rFonts w:ascii="Arial Narrow" w:eastAsia="Calibri" w:hAnsi="Arial Narrow" w:cs="Times New Roman"/>
          <w:sz w:val="16"/>
          <w:szCs w:val="16"/>
        </w:rPr>
        <w:t xml:space="preserve"> = lenalidomide-dexamethasone, </w:t>
      </w:r>
      <w:proofErr w:type="spellStart"/>
      <w:r w:rsidRPr="45CC36A0">
        <w:rPr>
          <w:rFonts w:ascii="Arial Narrow" w:eastAsia="Calibri" w:hAnsi="Arial Narrow" w:cs="Times New Roman"/>
          <w:sz w:val="16"/>
          <w:szCs w:val="16"/>
        </w:rPr>
        <w:t>DLd</w:t>
      </w:r>
      <w:proofErr w:type="spellEnd"/>
      <w:r w:rsidRPr="45CC36A0">
        <w:rPr>
          <w:rFonts w:ascii="Arial Narrow" w:eastAsia="Calibri" w:hAnsi="Arial Narrow" w:cs="Times New Roman"/>
          <w:sz w:val="16"/>
          <w:szCs w:val="16"/>
        </w:rPr>
        <w:t xml:space="preserve"> = daratumumab-lenalidomide-dexamethasone. </w:t>
      </w:r>
    </w:p>
    <w:p w14:paraId="6C752086" w14:textId="77777777" w:rsidR="002022AD" w:rsidRPr="007517DC" w:rsidRDefault="002022AD" w:rsidP="002022AD">
      <w:pPr>
        <w:rPr>
          <w:rFonts w:ascii="Arial Narrow" w:eastAsia="Calibri" w:hAnsi="Arial Narrow" w:cs="Times New Roman"/>
          <w:sz w:val="16"/>
          <w:szCs w:val="16"/>
        </w:rPr>
      </w:pPr>
      <w:r w:rsidRPr="007517DC">
        <w:rPr>
          <w:rFonts w:ascii="Arial Narrow" w:eastAsia="Calibri" w:hAnsi="Arial Narrow" w:cs="Times New Roman"/>
          <w:sz w:val="16"/>
          <w:szCs w:val="16"/>
        </w:rPr>
        <w:t>a Includes adverse events that were related to at least 1 of the 3 components of study treatment: daratumumab, lenalidomide or dexamethasone.</w:t>
      </w:r>
    </w:p>
    <w:p w14:paraId="0BE74DC6" w14:textId="3D08596A" w:rsidR="00587EEC" w:rsidRPr="007517DC" w:rsidRDefault="5D0C4E40" w:rsidP="006D1AB5">
      <w:r w:rsidRPr="45CC36A0">
        <w:rPr>
          <w:rFonts w:ascii="Arial Narrow" w:eastAsia="Calibri" w:hAnsi="Arial Narrow" w:cs="Times New Roman"/>
          <w:sz w:val="16"/>
          <w:szCs w:val="16"/>
        </w:rPr>
        <w:t>Blue shading indicates data previously seen by the PBAC.</w:t>
      </w:r>
    </w:p>
    <w:p w14:paraId="51AA5AF4" w14:textId="52C08FFF" w:rsidR="00E70272" w:rsidRPr="007517DC" w:rsidRDefault="00E70272" w:rsidP="0043549B">
      <w:pPr>
        <w:pStyle w:val="TableFigureHeading"/>
        <w:pageBreakBefore/>
        <w:rPr>
          <w:rStyle w:val="CommentReference"/>
          <w:b/>
          <w:szCs w:val="24"/>
        </w:rPr>
      </w:pPr>
      <w:bookmarkStart w:id="63" w:name="_Ref121384017"/>
      <w:r w:rsidRPr="007517DC">
        <w:lastRenderedPageBreak/>
        <w:t xml:space="preserve">Table </w:t>
      </w:r>
      <w:r w:rsidR="00542460">
        <w:fldChar w:fldCharType="begin" w:fldLock="1"/>
      </w:r>
      <w:r w:rsidR="00542460">
        <w:instrText xml:space="preserve"> SEQ Table \* ARABIC </w:instrText>
      </w:r>
      <w:r w:rsidR="00542460">
        <w:fldChar w:fldCharType="separate"/>
      </w:r>
      <w:r w:rsidR="00542460">
        <w:rPr>
          <w:noProof/>
        </w:rPr>
        <w:t>14</w:t>
      </w:r>
      <w:r w:rsidR="00542460">
        <w:rPr>
          <w:noProof/>
        </w:rPr>
        <w:fldChar w:fldCharType="end"/>
      </w:r>
      <w:bookmarkEnd w:id="63"/>
      <w:r w:rsidRPr="007517DC">
        <w:t xml:space="preserve">: </w:t>
      </w:r>
      <w:r w:rsidRPr="007517DC">
        <w:rPr>
          <w:rStyle w:val="CommentReference"/>
          <w:b/>
          <w:szCs w:val="24"/>
        </w:rPr>
        <w:t>Summary of key adverse events in MAIA, safety population (cut-off date 21 October 202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4: Summary of key adverse events in MAIA, safety population (cut-off date 21 October 2021)"/>
      </w:tblPr>
      <w:tblGrid>
        <w:gridCol w:w="2689"/>
        <w:gridCol w:w="1594"/>
        <w:gridCol w:w="1595"/>
        <w:gridCol w:w="1594"/>
        <w:gridCol w:w="1595"/>
      </w:tblGrid>
      <w:tr w:rsidR="006A085F" w:rsidRPr="003A25E8" w14:paraId="4E8CBD25" w14:textId="77777777" w:rsidTr="45CC36A0">
        <w:trPr>
          <w:tblHeader/>
        </w:trPr>
        <w:tc>
          <w:tcPr>
            <w:tcW w:w="2689" w:type="dxa"/>
            <w:shd w:val="clear" w:color="auto" w:fill="auto"/>
          </w:tcPr>
          <w:p w14:paraId="0F70288C" w14:textId="77777777" w:rsidR="006A085F" w:rsidRPr="003A25E8" w:rsidRDefault="006A085F" w:rsidP="006A085F">
            <w:pPr>
              <w:pStyle w:val="TableFigureHeading"/>
              <w:keepNext w:val="0"/>
              <w:widowControl w:val="0"/>
            </w:pPr>
            <w:r w:rsidRPr="003A25E8">
              <w:t>MAIA</w:t>
            </w:r>
          </w:p>
        </w:tc>
        <w:tc>
          <w:tcPr>
            <w:tcW w:w="1594" w:type="dxa"/>
          </w:tcPr>
          <w:p w14:paraId="5CD03788" w14:textId="4E0219FC" w:rsidR="006A085F" w:rsidRPr="003A25E8" w:rsidRDefault="6A6BFD74" w:rsidP="45CC36A0">
            <w:pPr>
              <w:pStyle w:val="TableFigureHeading"/>
              <w:keepNext w:val="0"/>
              <w:widowControl w:val="0"/>
              <w:jc w:val="center"/>
            </w:pPr>
            <w:proofErr w:type="spellStart"/>
            <w:r w:rsidRPr="45CC36A0">
              <w:t>DLd</w:t>
            </w:r>
            <w:proofErr w:type="spellEnd"/>
          </w:p>
          <w:p w14:paraId="3AEF50D8" w14:textId="77777777" w:rsidR="006A085F" w:rsidRPr="003A25E8" w:rsidRDefault="006A085F" w:rsidP="006A085F">
            <w:pPr>
              <w:pStyle w:val="TableFigureHeading"/>
              <w:keepNext w:val="0"/>
              <w:widowControl w:val="0"/>
              <w:jc w:val="center"/>
            </w:pPr>
            <w:r w:rsidRPr="003A25E8">
              <w:t>n with event (%)</w:t>
            </w:r>
          </w:p>
        </w:tc>
        <w:tc>
          <w:tcPr>
            <w:tcW w:w="1595" w:type="dxa"/>
          </w:tcPr>
          <w:p w14:paraId="09FD52A7" w14:textId="77777777" w:rsidR="006A085F" w:rsidRPr="003A25E8" w:rsidRDefault="006A085F" w:rsidP="006A085F">
            <w:pPr>
              <w:pStyle w:val="TableFigureHeading"/>
              <w:keepNext w:val="0"/>
              <w:widowControl w:val="0"/>
              <w:jc w:val="center"/>
            </w:pPr>
            <w:proofErr w:type="spellStart"/>
            <w:r w:rsidRPr="003A25E8">
              <w:t>Ld</w:t>
            </w:r>
            <w:proofErr w:type="spellEnd"/>
          </w:p>
          <w:p w14:paraId="56587E86" w14:textId="77777777" w:rsidR="006A085F" w:rsidRPr="003A25E8" w:rsidRDefault="006A085F" w:rsidP="006A085F">
            <w:pPr>
              <w:pStyle w:val="TableFigureHeading"/>
              <w:keepNext w:val="0"/>
              <w:widowControl w:val="0"/>
              <w:jc w:val="center"/>
            </w:pPr>
            <w:r w:rsidRPr="003A25E8">
              <w:t>n with event (%)</w:t>
            </w:r>
          </w:p>
        </w:tc>
        <w:tc>
          <w:tcPr>
            <w:tcW w:w="1594" w:type="dxa"/>
          </w:tcPr>
          <w:p w14:paraId="1BFABAD1" w14:textId="77777777" w:rsidR="006A085F" w:rsidRPr="003A25E8" w:rsidRDefault="006A085F" w:rsidP="006A085F">
            <w:pPr>
              <w:pStyle w:val="TableFigureHeading"/>
              <w:keepNext w:val="0"/>
              <w:widowControl w:val="0"/>
              <w:jc w:val="center"/>
            </w:pPr>
            <w:r w:rsidRPr="003A25E8">
              <w:t>RR</w:t>
            </w:r>
          </w:p>
          <w:p w14:paraId="7CDD991F" w14:textId="042B3FBD" w:rsidR="006A085F" w:rsidRPr="003A25E8" w:rsidRDefault="6A6BFD74" w:rsidP="45CC36A0">
            <w:pPr>
              <w:pStyle w:val="TableFigureHeading"/>
              <w:keepNext w:val="0"/>
              <w:widowControl w:val="0"/>
              <w:jc w:val="center"/>
              <w:rPr>
                <w:b w:val="0"/>
                <w:bCs w:val="0"/>
                <w:vertAlign w:val="superscript"/>
              </w:rPr>
            </w:pPr>
            <w:r w:rsidRPr="45CC36A0">
              <w:t>(95% CI)</w:t>
            </w:r>
            <w:r w:rsidR="6888CDF7" w:rsidRPr="45CC36A0">
              <w:rPr>
                <w:b w:val="0"/>
                <w:bCs w:val="0"/>
                <w:vertAlign w:val="superscript"/>
              </w:rPr>
              <w:t>c</w:t>
            </w:r>
          </w:p>
        </w:tc>
        <w:tc>
          <w:tcPr>
            <w:tcW w:w="1595" w:type="dxa"/>
          </w:tcPr>
          <w:p w14:paraId="5C48391D" w14:textId="77777777" w:rsidR="006A085F" w:rsidRPr="003A25E8" w:rsidRDefault="006A085F" w:rsidP="006A085F">
            <w:pPr>
              <w:pStyle w:val="TableFigureHeading"/>
              <w:keepNext w:val="0"/>
              <w:widowControl w:val="0"/>
              <w:jc w:val="center"/>
            </w:pPr>
            <w:r w:rsidRPr="003A25E8">
              <w:t>RD</w:t>
            </w:r>
          </w:p>
          <w:p w14:paraId="59C3FB4E" w14:textId="07C8ED01" w:rsidR="006A085F" w:rsidRPr="003A25E8" w:rsidRDefault="6A6BFD74" w:rsidP="45CC36A0">
            <w:pPr>
              <w:pStyle w:val="TableFigureHeading"/>
              <w:keepNext w:val="0"/>
              <w:widowControl w:val="0"/>
              <w:jc w:val="center"/>
            </w:pPr>
            <w:r w:rsidRPr="45CC36A0">
              <w:t>(95% CI)</w:t>
            </w:r>
            <w:r w:rsidR="6888CDF7" w:rsidRPr="45CC36A0">
              <w:rPr>
                <w:b w:val="0"/>
                <w:bCs w:val="0"/>
                <w:vertAlign w:val="superscript"/>
              </w:rPr>
              <w:t>c</w:t>
            </w:r>
            <w:r w:rsidRPr="45CC36A0">
              <w:t xml:space="preserve"> </w:t>
            </w:r>
          </w:p>
        </w:tc>
      </w:tr>
      <w:tr w:rsidR="00E70272" w:rsidRPr="003A25E8" w14:paraId="39B275D4" w14:textId="77777777" w:rsidTr="45CC36A0">
        <w:tc>
          <w:tcPr>
            <w:tcW w:w="2689" w:type="dxa"/>
            <w:shd w:val="clear" w:color="auto" w:fill="auto"/>
          </w:tcPr>
          <w:p w14:paraId="08411E2B" w14:textId="77777777" w:rsidR="00E70272" w:rsidRPr="003A25E8" w:rsidRDefault="00E70272" w:rsidP="000D478B">
            <w:pPr>
              <w:pStyle w:val="TableText0"/>
              <w:keepNext w:val="0"/>
              <w:widowControl w:val="0"/>
              <w:rPr>
                <w:szCs w:val="20"/>
              </w:rPr>
            </w:pPr>
            <w:r w:rsidRPr="003A25E8">
              <w:rPr>
                <w:szCs w:val="20"/>
              </w:rPr>
              <w:t>Safety analysis set</w:t>
            </w:r>
          </w:p>
        </w:tc>
        <w:tc>
          <w:tcPr>
            <w:tcW w:w="1594" w:type="dxa"/>
            <w:shd w:val="clear" w:color="auto" w:fill="B8CCE4" w:themeFill="accent1" w:themeFillTint="66"/>
          </w:tcPr>
          <w:p w14:paraId="452F1669" w14:textId="77777777" w:rsidR="00E70272" w:rsidRPr="003A25E8" w:rsidRDefault="00E70272" w:rsidP="000D478B">
            <w:pPr>
              <w:pStyle w:val="TableText0"/>
              <w:keepNext w:val="0"/>
              <w:widowControl w:val="0"/>
              <w:jc w:val="center"/>
              <w:rPr>
                <w:szCs w:val="20"/>
              </w:rPr>
            </w:pPr>
            <w:r w:rsidRPr="003A25E8">
              <w:rPr>
                <w:rFonts w:cs="Calibri"/>
                <w:color w:val="000000"/>
                <w:szCs w:val="20"/>
              </w:rPr>
              <w:t xml:space="preserve">364 </w:t>
            </w:r>
          </w:p>
        </w:tc>
        <w:tc>
          <w:tcPr>
            <w:tcW w:w="1595" w:type="dxa"/>
            <w:shd w:val="clear" w:color="auto" w:fill="B8CCE4" w:themeFill="accent1" w:themeFillTint="66"/>
          </w:tcPr>
          <w:p w14:paraId="3A7B9C3A" w14:textId="77777777" w:rsidR="00E70272" w:rsidRPr="003A25E8" w:rsidRDefault="00E70272" w:rsidP="000D478B">
            <w:pPr>
              <w:pStyle w:val="TableText0"/>
              <w:keepNext w:val="0"/>
              <w:widowControl w:val="0"/>
              <w:jc w:val="center"/>
              <w:rPr>
                <w:szCs w:val="20"/>
              </w:rPr>
            </w:pPr>
            <w:r w:rsidRPr="003A25E8">
              <w:rPr>
                <w:rFonts w:cs="Calibri"/>
                <w:color w:val="000000"/>
                <w:szCs w:val="20"/>
              </w:rPr>
              <w:t xml:space="preserve">365 </w:t>
            </w:r>
          </w:p>
        </w:tc>
        <w:tc>
          <w:tcPr>
            <w:tcW w:w="1594" w:type="dxa"/>
            <w:shd w:val="clear" w:color="auto" w:fill="B8CCE4" w:themeFill="accent1" w:themeFillTint="66"/>
          </w:tcPr>
          <w:p w14:paraId="33252DFE" w14:textId="5643AF71" w:rsidR="00E70272" w:rsidRPr="003A25E8" w:rsidRDefault="005746CC" w:rsidP="000D478B">
            <w:pPr>
              <w:pStyle w:val="TableText0"/>
              <w:keepNext w:val="0"/>
              <w:widowControl w:val="0"/>
              <w:jc w:val="center"/>
              <w:rPr>
                <w:szCs w:val="20"/>
              </w:rPr>
            </w:pPr>
            <w:r>
              <w:rPr>
                <w:szCs w:val="20"/>
              </w:rPr>
              <w:t>-</w:t>
            </w:r>
          </w:p>
        </w:tc>
        <w:tc>
          <w:tcPr>
            <w:tcW w:w="1595" w:type="dxa"/>
            <w:shd w:val="clear" w:color="auto" w:fill="B8CCE4" w:themeFill="accent1" w:themeFillTint="66"/>
          </w:tcPr>
          <w:p w14:paraId="346249B5" w14:textId="46EDBF15" w:rsidR="00E70272" w:rsidRPr="003A25E8" w:rsidRDefault="005746CC" w:rsidP="000D478B">
            <w:pPr>
              <w:pStyle w:val="TableText0"/>
              <w:keepNext w:val="0"/>
              <w:widowControl w:val="0"/>
              <w:jc w:val="center"/>
              <w:rPr>
                <w:szCs w:val="20"/>
              </w:rPr>
            </w:pPr>
            <w:r>
              <w:rPr>
                <w:szCs w:val="20"/>
              </w:rPr>
              <w:t>-</w:t>
            </w:r>
          </w:p>
        </w:tc>
      </w:tr>
      <w:tr w:rsidR="00E70272" w:rsidRPr="003A25E8" w14:paraId="6FA9C502" w14:textId="77777777" w:rsidTr="45CC36A0">
        <w:tc>
          <w:tcPr>
            <w:tcW w:w="9067" w:type="dxa"/>
            <w:gridSpan w:val="5"/>
            <w:shd w:val="clear" w:color="auto" w:fill="auto"/>
          </w:tcPr>
          <w:p w14:paraId="0E5F0E06" w14:textId="77777777" w:rsidR="00E70272" w:rsidRPr="003A25E8" w:rsidRDefault="00E70272" w:rsidP="000D478B">
            <w:pPr>
              <w:pStyle w:val="TableText0"/>
              <w:keepNext w:val="0"/>
              <w:widowControl w:val="0"/>
              <w:rPr>
                <w:rFonts w:cs="Calibri"/>
                <w:b/>
                <w:bCs w:val="0"/>
                <w:color w:val="000000"/>
                <w:szCs w:val="20"/>
              </w:rPr>
            </w:pPr>
            <w:r w:rsidRPr="003A25E8">
              <w:rPr>
                <w:b/>
                <w:bCs w:val="0"/>
              </w:rPr>
              <w:t xml:space="preserve">Summary of TEAEs </w:t>
            </w:r>
          </w:p>
        </w:tc>
      </w:tr>
      <w:tr w:rsidR="00E70272" w:rsidRPr="003A25E8" w14:paraId="2120730B" w14:textId="77777777" w:rsidTr="45CC36A0">
        <w:tc>
          <w:tcPr>
            <w:tcW w:w="2689" w:type="dxa"/>
            <w:shd w:val="clear" w:color="auto" w:fill="auto"/>
          </w:tcPr>
          <w:p w14:paraId="5EF7CCD8" w14:textId="77777777" w:rsidR="00E70272" w:rsidRPr="003A25E8" w:rsidRDefault="00E70272" w:rsidP="000D478B">
            <w:pPr>
              <w:pStyle w:val="TableText0"/>
              <w:keepNext w:val="0"/>
              <w:widowControl w:val="0"/>
              <w:rPr>
                <w:szCs w:val="20"/>
              </w:rPr>
            </w:pPr>
            <w:r w:rsidRPr="003A25E8">
              <w:rPr>
                <w:szCs w:val="20"/>
              </w:rPr>
              <w:t>Any TEAE</w:t>
            </w:r>
          </w:p>
        </w:tc>
        <w:tc>
          <w:tcPr>
            <w:tcW w:w="1594" w:type="dxa"/>
            <w:shd w:val="clear" w:color="auto" w:fill="B8CCE4" w:themeFill="accent1" w:themeFillTint="66"/>
          </w:tcPr>
          <w:p w14:paraId="637A62B1" w14:textId="77777777" w:rsidR="00E70272" w:rsidRPr="003A25E8" w:rsidRDefault="00E70272" w:rsidP="000D478B">
            <w:pPr>
              <w:pStyle w:val="TableText0"/>
              <w:keepNext w:val="0"/>
              <w:widowControl w:val="0"/>
              <w:jc w:val="center"/>
              <w:rPr>
                <w:szCs w:val="20"/>
              </w:rPr>
            </w:pPr>
            <w:r w:rsidRPr="003A25E8">
              <w:rPr>
                <w:rFonts w:cs="Calibri"/>
                <w:color w:val="000000"/>
                <w:szCs w:val="20"/>
              </w:rPr>
              <w:t>364 (100)</w:t>
            </w:r>
          </w:p>
        </w:tc>
        <w:tc>
          <w:tcPr>
            <w:tcW w:w="1595" w:type="dxa"/>
            <w:shd w:val="clear" w:color="auto" w:fill="B8CCE4" w:themeFill="accent1" w:themeFillTint="66"/>
          </w:tcPr>
          <w:p w14:paraId="6929138A" w14:textId="77777777" w:rsidR="00E70272" w:rsidRPr="003A25E8" w:rsidRDefault="00E70272" w:rsidP="000D478B">
            <w:pPr>
              <w:pStyle w:val="TableText0"/>
              <w:keepNext w:val="0"/>
              <w:widowControl w:val="0"/>
              <w:jc w:val="center"/>
              <w:rPr>
                <w:szCs w:val="20"/>
              </w:rPr>
            </w:pPr>
            <w:r w:rsidRPr="003A25E8">
              <w:rPr>
                <w:rFonts w:cs="Calibri"/>
                <w:color w:val="000000"/>
                <w:szCs w:val="20"/>
              </w:rPr>
              <w:t>363 (99)</w:t>
            </w:r>
          </w:p>
        </w:tc>
        <w:tc>
          <w:tcPr>
            <w:tcW w:w="1594" w:type="dxa"/>
            <w:shd w:val="clear" w:color="auto" w:fill="B8CCE4" w:themeFill="accent1" w:themeFillTint="66"/>
          </w:tcPr>
          <w:p w14:paraId="67DF7CE8" w14:textId="77777777" w:rsidR="00E70272" w:rsidRPr="003A25E8" w:rsidRDefault="00E70272" w:rsidP="000D478B">
            <w:pPr>
              <w:pStyle w:val="TableText0"/>
              <w:keepNext w:val="0"/>
              <w:widowControl w:val="0"/>
              <w:jc w:val="center"/>
              <w:rPr>
                <w:szCs w:val="20"/>
              </w:rPr>
            </w:pPr>
            <w:r w:rsidRPr="003A25E8">
              <w:rPr>
                <w:rFonts w:cs="Calibri"/>
                <w:color w:val="000000"/>
                <w:szCs w:val="20"/>
              </w:rPr>
              <w:t>1.01 (1, 1.02)</w:t>
            </w:r>
          </w:p>
        </w:tc>
        <w:tc>
          <w:tcPr>
            <w:tcW w:w="1595" w:type="dxa"/>
            <w:shd w:val="clear" w:color="auto" w:fill="B8CCE4" w:themeFill="accent1" w:themeFillTint="66"/>
          </w:tcPr>
          <w:p w14:paraId="03C7C014" w14:textId="77777777" w:rsidR="00E70272" w:rsidRPr="003A25E8" w:rsidRDefault="00E70272" w:rsidP="000D478B">
            <w:pPr>
              <w:pStyle w:val="TableText0"/>
              <w:keepNext w:val="0"/>
              <w:widowControl w:val="0"/>
              <w:jc w:val="center"/>
              <w:rPr>
                <w:szCs w:val="20"/>
              </w:rPr>
            </w:pPr>
            <w:r w:rsidRPr="003A25E8">
              <w:rPr>
                <w:rFonts w:cs="Calibri"/>
                <w:color w:val="000000"/>
                <w:szCs w:val="20"/>
              </w:rPr>
              <w:t>0.01 (0, 0.01)</w:t>
            </w:r>
          </w:p>
        </w:tc>
      </w:tr>
      <w:tr w:rsidR="00E70272" w:rsidRPr="003A25E8" w14:paraId="398DED9F" w14:textId="77777777" w:rsidTr="45CC36A0">
        <w:tc>
          <w:tcPr>
            <w:tcW w:w="2689" w:type="dxa"/>
            <w:shd w:val="clear" w:color="auto" w:fill="auto"/>
          </w:tcPr>
          <w:p w14:paraId="74EA342D" w14:textId="469E3D7A" w:rsidR="00E70272" w:rsidRPr="003A25E8" w:rsidRDefault="7CC0DEFD" w:rsidP="45CC36A0">
            <w:pPr>
              <w:pStyle w:val="TableText0"/>
              <w:keepNext w:val="0"/>
              <w:widowControl w:val="0"/>
              <w:rPr>
                <w:vertAlign w:val="superscript"/>
              </w:rPr>
            </w:pPr>
            <w:r w:rsidRPr="45CC36A0">
              <w:t xml:space="preserve">At least one </w:t>
            </w:r>
            <w:proofErr w:type="spellStart"/>
            <w:r w:rsidRPr="45CC36A0">
              <w:t>related</w:t>
            </w:r>
            <w:r w:rsidRPr="45CC36A0">
              <w:rPr>
                <w:vertAlign w:val="superscript"/>
              </w:rPr>
              <w:t>a</w:t>
            </w:r>
            <w:proofErr w:type="spellEnd"/>
          </w:p>
        </w:tc>
        <w:tc>
          <w:tcPr>
            <w:tcW w:w="1594" w:type="dxa"/>
            <w:shd w:val="clear" w:color="auto" w:fill="B8CCE4" w:themeFill="accent1" w:themeFillTint="66"/>
          </w:tcPr>
          <w:p w14:paraId="57E0919D" w14:textId="77777777" w:rsidR="00E70272" w:rsidRPr="003A25E8" w:rsidRDefault="00E70272" w:rsidP="000D478B">
            <w:pPr>
              <w:pStyle w:val="TableText0"/>
              <w:keepNext w:val="0"/>
              <w:widowControl w:val="0"/>
              <w:jc w:val="center"/>
              <w:rPr>
                <w:szCs w:val="20"/>
              </w:rPr>
            </w:pPr>
            <w:r w:rsidRPr="003A25E8">
              <w:rPr>
                <w:rFonts w:cs="Calibri"/>
                <w:color w:val="000000"/>
                <w:szCs w:val="20"/>
              </w:rPr>
              <w:t>362 (99)</w:t>
            </w:r>
          </w:p>
        </w:tc>
        <w:tc>
          <w:tcPr>
            <w:tcW w:w="1595" w:type="dxa"/>
            <w:shd w:val="clear" w:color="auto" w:fill="B8CCE4" w:themeFill="accent1" w:themeFillTint="66"/>
          </w:tcPr>
          <w:p w14:paraId="5D3F2A32" w14:textId="77777777" w:rsidR="00E70272" w:rsidRPr="003A25E8" w:rsidRDefault="00E70272" w:rsidP="000D478B">
            <w:pPr>
              <w:pStyle w:val="TableText0"/>
              <w:keepNext w:val="0"/>
              <w:widowControl w:val="0"/>
              <w:jc w:val="center"/>
              <w:rPr>
                <w:szCs w:val="20"/>
              </w:rPr>
            </w:pPr>
            <w:r w:rsidRPr="003A25E8">
              <w:rPr>
                <w:rFonts w:cs="Calibri"/>
                <w:color w:val="000000"/>
                <w:szCs w:val="20"/>
              </w:rPr>
              <w:t>347 (95)</w:t>
            </w:r>
          </w:p>
        </w:tc>
        <w:tc>
          <w:tcPr>
            <w:tcW w:w="1594" w:type="dxa"/>
            <w:shd w:val="clear" w:color="auto" w:fill="B8CCE4" w:themeFill="accent1" w:themeFillTint="66"/>
          </w:tcPr>
          <w:p w14:paraId="5B42AB29" w14:textId="77777777" w:rsidR="00E70272" w:rsidRPr="003A25E8" w:rsidRDefault="00E70272" w:rsidP="000D478B">
            <w:pPr>
              <w:pStyle w:val="TableText0"/>
              <w:keepNext w:val="0"/>
              <w:widowControl w:val="0"/>
              <w:jc w:val="center"/>
              <w:rPr>
                <w:szCs w:val="20"/>
              </w:rPr>
            </w:pPr>
            <w:r w:rsidRPr="003A25E8">
              <w:rPr>
                <w:rFonts w:cs="Calibri"/>
                <w:color w:val="000000"/>
                <w:szCs w:val="20"/>
              </w:rPr>
              <w:t>1.05 (1.02, 1.08)</w:t>
            </w:r>
          </w:p>
        </w:tc>
        <w:tc>
          <w:tcPr>
            <w:tcW w:w="1595" w:type="dxa"/>
            <w:shd w:val="clear" w:color="auto" w:fill="B8CCE4" w:themeFill="accent1" w:themeFillTint="66"/>
          </w:tcPr>
          <w:p w14:paraId="27AD2C6C" w14:textId="77777777" w:rsidR="00E70272" w:rsidRPr="003A25E8" w:rsidRDefault="00E70272" w:rsidP="000D478B">
            <w:pPr>
              <w:pStyle w:val="TableText0"/>
              <w:keepNext w:val="0"/>
              <w:widowControl w:val="0"/>
              <w:jc w:val="center"/>
              <w:rPr>
                <w:szCs w:val="20"/>
              </w:rPr>
            </w:pPr>
            <w:r w:rsidRPr="003A25E8">
              <w:rPr>
                <w:rFonts w:cs="Calibri"/>
                <w:color w:val="000000"/>
                <w:szCs w:val="20"/>
              </w:rPr>
              <w:t>0.04 (0.02, 0.07)</w:t>
            </w:r>
          </w:p>
        </w:tc>
      </w:tr>
      <w:tr w:rsidR="00E70272" w:rsidRPr="003A25E8" w14:paraId="7956C67E" w14:textId="77777777" w:rsidTr="45CC36A0">
        <w:tc>
          <w:tcPr>
            <w:tcW w:w="2689" w:type="dxa"/>
            <w:shd w:val="clear" w:color="auto" w:fill="auto"/>
          </w:tcPr>
          <w:p w14:paraId="14E1C40E" w14:textId="77777777" w:rsidR="00E70272" w:rsidRPr="003A25E8" w:rsidRDefault="00E70272" w:rsidP="000D478B">
            <w:pPr>
              <w:pStyle w:val="TableText0"/>
              <w:keepNext w:val="0"/>
              <w:widowControl w:val="0"/>
              <w:rPr>
                <w:szCs w:val="20"/>
              </w:rPr>
            </w:pPr>
            <w:r w:rsidRPr="003A25E8">
              <w:rPr>
                <w:szCs w:val="20"/>
              </w:rPr>
              <w:t>Grade 3</w:t>
            </w:r>
          </w:p>
        </w:tc>
        <w:tc>
          <w:tcPr>
            <w:tcW w:w="1594" w:type="dxa"/>
            <w:shd w:val="clear" w:color="auto" w:fill="B8CCE4" w:themeFill="accent1" w:themeFillTint="66"/>
          </w:tcPr>
          <w:p w14:paraId="342B1804" w14:textId="77777777" w:rsidR="00E70272" w:rsidRPr="003A25E8" w:rsidRDefault="00E70272" w:rsidP="000D478B">
            <w:pPr>
              <w:pStyle w:val="TableText0"/>
              <w:keepNext w:val="0"/>
              <w:widowControl w:val="0"/>
              <w:jc w:val="center"/>
              <w:rPr>
                <w:szCs w:val="20"/>
              </w:rPr>
            </w:pPr>
            <w:r w:rsidRPr="003A25E8">
              <w:rPr>
                <w:rFonts w:cs="Calibri"/>
                <w:color w:val="000000"/>
                <w:szCs w:val="20"/>
              </w:rPr>
              <w:t>197 (54)</w:t>
            </w:r>
          </w:p>
        </w:tc>
        <w:tc>
          <w:tcPr>
            <w:tcW w:w="1595" w:type="dxa"/>
            <w:shd w:val="clear" w:color="auto" w:fill="B8CCE4" w:themeFill="accent1" w:themeFillTint="66"/>
          </w:tcPr>
          <w:p w14:paraId="74451D81" w14:textId="77777777" w:rsidR="00E70272" w:rsidRPr="003A25E8" w:rsidRDefault="00E70272" w:rsidP="000D478B">
            <w:pPr>
              <w:pStyle w:val="TableText0"/>
              <w:keepNext w:val="0"/>
              <w:widowControl w:val="0"/>
              <w:jc w:val="center"/>
              <w:rPr>
                <w:szCs w:val="20"/>
              </w:rPr>
            </w:pPr>
            <w:r w:rsidRPr="003A25E8">
              <w:rPr>
                <w:rFonts w:cs="Calibri"/>
                <w:color w:val="000000"/>
                <w:szCs w:val="20"/>
              </w:rPr>
              <w:t>203 (56)</w:t>
            </w:r>
          </w:p>
        </w:tc>
        <w:tc>
          <w:tcPr>
            <w:tcW w:w="1594" w:type="dxa"/>
            <w:shd w:val="clear" w:color="auto" w:fill="B8CCE4" w:themeFill="accent1" w:themeFillTint="66"/>
          </w:tcPr>
          <w:p w14:paraId="1A89C5B7" w14:textId="77777777" w:rsidR="00E70272" w:rsidRPr="003A25E8" w:rsidRDefault="00E70272" w:rsidP="000D478B">
            <w:pPr>
              <w:pStyle w:val="TableText0"/>
              <w:keepNext w:val="0"/>
              <w:widowControl w:val="0"/>
              <w:jc w:val="center"/>
              <w:rPr>
                <w:szCs w:val="20"/>
              </w:rPr>
            </w:pPr>
            <w:r w:rsidRPr="003A25E8">
              <w:rPr>
                <w:rFonts w:cs="Calibri"/>
                <w:color w:val="000000"/>
                <w:szCs w:val="20"/>
              </w:rPr>
              <w:t>0.97 (0.85, 1.11)</w:t>
            </w:r>
          </w:p>
        </w:tc>
        <w:tc>
          <w:tcPr>
            <w:tcW w:w="1595" w:type="dxa"/>
            <w:shd w:val="clear" w:color="auto" w:fill="B8CCE4" w:themeFill="accent1" w:themeFillTint="66"/>
          </w:tcPr>
          <w:p w14:paraId="3272CE08" w14:textId="77777777" w:rsidR="00E70272" w:rsidRPr="003A25E8" w:rsidRDefault="00E70272" w:rsidP="000D478B">
            <w:pPr>
              <w:pStyle w:val="TableText0"/>
              <w:keepNext w:val="0"/>
              <w:widowControl w:val="0"/>
              <w:jc w:val="center"/>
              <w:rPr>
                <w:szCs w:val="20"/>
              </w:rPr>
            </w:pPr>
            <w:r w:rsidRPr="003A25E8">
              <w:rPr>
                <w:rFonts w:cs="Calibri"/>
                <w:color w:val="000000"/>
                <w:szCs w:val="20"/>
              </w:rPr>
              <w:t>-0.01 (-0.09, 0.06)</w:t>
            </w:r>
          </w:p>
        </w:tc>
      </w:tr>
      <w:tr w:rsidR="00E70272" w:rsidRPr="003A25E8" w14:paraId="63D73A2F" w14:textId="77777777" w:rsidTr="45CC36A0">
        <w:tc>
          <w:tcPr>
            <w:tcW w:w="2689" w:type="dxa"/>
            <w:shd w:val="clear" w:color="auto" w:fill="auto"/>
          </w:tcPr>
          <w:p w14:paraId="1109DBD1" w14:textId="77777777" w:rsidR="00E70272" w:rsidRPr="003A25E8" w:rsidRDefault="00E70272" w:rsidP="000D478B">
            <w:pPr>
              <w:pStyle w:val="TableText0"/>
              <w:keepNext w:val="0"/>
              <w:widowControl w:val="0"/>
              <w:rPr>
                <w:szCs w:val="20"/>
              </w:rPr>
            </w:pPr>
            <w:r w:rsidRPr="003A25E8">
              <w:rPr>
                <w:szCs w:val="20"/>
              </w:rPr>
              <w:t>Grade 4</w:t>
            </w:r>
          </w:p>
        </w:tc>
        <w:tc>
          <w:tcPr>
            <w:tcW w:w="1594" w:type="dxa"/>
            <w:shd w:val="clear" w:color="auto" w:fill="B8CCE4" w:themeFill="accent1" w:themeFillTint="66"/>
          </w:tcPr>
          <w:p w14:paraId="4242A722" w14:textId="77777777" w:rsidR="00E70272" w:rsidRPr="003A25E8" w:rsidRDefault="00E70272" w:rsidP="000D478B">
            <w:pPr>
              <w:pStyle w:val="TableText0"/>
              <w:keepNext w:val="0"/>
              <w:widowControl w:val="0"/>
              <w:jc w:val="center"/>
              <w:rPr>
                <w:szCs w:val="20"/>
              </w:rPr>
            </w:pPr>
            <w:r w:rsidRPr="003A25E8">
              <w:rPr>
                <w:rFonts w:cs="Calibri"/>
                <w:color w:val="000000"/>
                <w:szCs w:val="20"/>
              </w:rPr>
              <w:t>118 (32)</w:t>
            </w:r>
          </w:p>
        </w:tc>
        <w:tc>
          <w:tcPr>
            <w:tcW w:w="1595" w:type="dxa"/>
            <w:shd w:val="clear" w:color="auto" w:fill="B8CCE4" w:themeFill="accent1" w:themeFillTint="66"/>
          </w:tcPr>
          <w:p w14:paraId="1212A4C3" w14:textId="77777777" w:rsidR="00E70272" w:rsidRPr="003A25E8" w:rsidRDefault="00E70272" w:rsidP="000D478B">
            <w:pPr>
              <w:pStyle w:val="TableText0"/>
              <w:keepNext w:val="0"/>
              <w:widowControl w:val="0"/>
              <w:jc w:val="center"/>
              <w:rPr>
                <w:szCs w:val="20"/>
              </w:rPr>
            </w:pPr>
            <w:r w:rsidRPr="003A25E8">
              <w:rPr>
                <w:rFonts w:cs="Calibri"/>
                <w:color w:val="000000"/>
                <w:szCs w:val="20"/>
              </w:rPr>
              <w:t>89 (24)</w:t>
            </w:r>
          </w:p>
        </w:tc>
        <w:tc>
          <w:tcPr>
            <w:tcW w:w="1594" w:type="dxa"/>
            <w:shd w:val="clear" w:color="auto" w:fill="B8CCE4" w:themeFill="accent1" w:themeFillTint="66"/>
          </w:tcPr>
          <w:p w14:paraId="70478568" w14:textId="77777777" w:rsidR="00E70272" w:rsidRPr="003A25E8" w:rsidRDefault="00E70272" w:rsidP="000D478B">
            <w:pPr>
              <w:pStyle w:val="TableText0"/>
              <w:keepNext w:val="0"/>
              <w:widowControl w:val="0"/>
              <w:jc w:val="center"/>
              <w:rPr>
                <w:szCs w:val="20"/>
              </w:rPr>
            </w:pPr>
            <w:r w:rsidRPr="003A25E8">
              <w:rPr>
                <w:rFonts w:cs="Calibri"/>
                <w:color w:val="000000"/>
                <w:szCs w:val="20"/>
              </w:rPr>
              <w:t>1.33 (1.05, 1.68)</w:t>
            </w:r>
          </w:p>
        </w:tc>
        <w:tc>
          <w:tcPr>
            <w:tcW w:w="1595" w:type="dxa"/>
            <w:shd w:val="clear" w:color="auto" w:fill="B8CCE4" w:themeFill="accent1" w:themeFillTint="66"/>
          </w:tcPr>
          <w:p w14:paraId="02D5EC4F" w14:textId="77777777" w:rsidR="00E70272" w:rsidRPr="003A25E8" w:rsidRDefault="00E70272" w:rsidP="000D478B">
            <w:pPr>
              <w:pStyle w:val="TableText0"/>
              <w:keepNext w:val="0"/>
              <w:widowControl w:val="0"/>
              <w:jc w:val="center"/>
              <w:rPr>
                <w:szCs w:val="20"/>
              </w:rPr>
            </w:pPr>
            <w:r w:rsidRPr="003A25E8">
              <w:rPr>
                <w:rFonts w:cs="Calibri"/>
                <w:color w:val="000000"/>
                <w:szCs w:val="20"/>
              </w:rPr>
              <w:t>0.08 (0.02, 0.15)</w:t>
            </w:r>
          </w:p>
        </w:tc>
      </w:tr>
      <w:tr w:rsidR="00E70272" w:rsidRPr="003A25E8" w14:paraId="1A6F0A40" w14:textId="77777777" w:rsidTr="45CC36A0">
        <w:tc>
          <w:tcPr>
            <w:tcW w:w="2689" w:type="dxa"/>
            <w:shd w:val="clear" w:color="auto" w:fill="auto"/>
          </w:tcPr>
          <w:p w14:paraId="52E012B7" w14:textId="77777777" w:rsidR="00E70272" w:rsidRPr="003A25E8" w:rsidRDefault="00E70272" w:rsidP="000D478B">
            <w:pPr>
              <w:pStyle w:val="TableText0"/>
              <w:keepNext w:val="0"/>
              <w:widowControl w:val="0"/>
              <w:rPr>
                <w:szCs w:val="20"/>
              </w:rPr>
            </w:pPr>
            <w:r w:rsidRPr="003A25E8">
              <w:rPr>
                <w:szCs w:val="20"/>
              </w:rPr>
              <w:t>Grade 5</w:t>
            </w:r>
          </w:p>
        </w:tc>
        <w:tc>
          <w:tcPr>
            <w:tcW w:w="1594" w:type="dxa"/>
            <w:shd w:val="clear" w:color="auto" w:fill="B8CCE4" w:themeFill="accent1" w:themeFillTint="66"/>
          </w:tcPr>
          <w:p w14:paraId="793AC7B3" w14:textId="77777777" w:rsidR="00E70272" w:rsidRPr="003A25E8" w:rsidRDefault="00E70272" w:rsidP="000D478B">
            <w:pPr>
              <w:pStyle w:val="TableText0"/>
              <w:keepNext w:val="0"/>
              <w:widowControl w:val="0"/>
              <w:jc w:val="center"/>
              <w:rPr>
                <w:szCs w:val="20"/>
              </w:rPr>
            </w:pPr>
            <w:r w:rsidRPr="003A25E8">
              <w:rPr>
                <w:rFonts w:cs="Calibri"/>
                <w:color w:val="000000"/>
                <w:szCs w:val="20"/>
              </w:rPr>
              <w:t>36 (10)</w:t>
            </w:r>
          </w:p>
        </w:tc>
        <w:tc>
          <w:tcPr>
            <w:tcW w:w="1595" w:type="dxa"/>
            <w:shd w:val="clear" w:color="auto" w:fill="B8CCE4" w:themeFill="accent1" w:themeFillTint="66"/>
          </w:tcPr>
          <w:p w14:paraId="5F0C1A55" w14:textId="77777777" w:rsidR="00E70272" w:rsidRPr="003A25E8" w:rsidRDefault="00E70272" w:rsidP="000D478B">
            <w:pPr>
              <w:pStyle w:val="TableText0"/>
              <w:keepNext w:val="0"/>
              <w:widowControl w:val="0"/>
              <w:jc w:val="center"/>
              <w:rPr>
                <w:szCs w:val="20"/>
              </w:rPr>
            </w:pPr>
            <w:r w:rsidRPr="003A25E8">
              <w:rPr>
                <w:rFonts w:cs="Calibri"/>
                <w:color w:val="000000"/>
                <w:szCs w:val="20"/>
              </w:rPr>
              <w:t>34 (9)</w:t>
            </w:r>
          </w:p>
        </w:tc>
        <w:tc>
          <w:tcPr>
            <w:tcW w:w="1594" w:type="dxa"/>
            <w:shd w:val="clear" w:color="auto" w:fill="B8CCE4" w:themeFill="accent1" w:themeFillTint="66"/>
          </w:tcPr>
          <w:p w14:paraId="6E5B15E7" w14:textId="77777777" w:rsidR="00E70272" w:rsidRPr="003A25E8" w:rsidRDefault="00E70272" w:rsidP="000D478B">
            <w:pPr>
              <w:pStyle w:val="TableText0"/>
              <w:keepNext w:val="0"/>
              <w:widowControl w:val="0"/>
              <w:jc w:val="center"/>
              <w:rPr>
                <w:szCs w:val="20"/>
              </w:rPr>
            </w:pPr>
            <w:r w:rsidRPr="003A25E8">
              <w:rPr>
                <w:rFonts w:cs="Calibri"/>
                <w:color w:val="000000"/>
                <w:szCs w:val="20"/>
              </w:rPr>
              <w:t>1.06 (0.68, 1.66)</w:t>
            </w:r>
          </w:p>
        </w:tc>
        <w:tc>
          <w:tcPr>
            <w:tcW w:w="1595" w:type="dxa"/>
            <w:shd w:val="clear" w:color="auto" w:fill="B8CCE4" w:themeFill="accent1" w:themeFillTint="66"/>
          </w:tcPr>
          <w:p w14:paraId="376435C1" w14:textId="77777777" w:rsidR="00E70272" w:rsidRPr="003A25E8" w:rsidRDefault="00E70272" w:rsidP="000D478B">
            <w:pPr>
              <w:pStyle w:val="TableText0"/>
              <w:keepNext w:val="0"/>
              <w:widowControl w:val="0"/>
              <w:jc w:val="center"/>
              <w:rPr>
                <w:szCs w:val="20"/>
              </w:rPr>
            </w:pPr>
            <w:r w:rsidRPr="003A25E8">
              <w:rPr>
                <w:rFonts w:cs="Calibri"/>
                <w:color w:val="000000"/>
                <w:szCs w:val="20"/>
              </w:rPr>
              <w:t>0.01 (-0.04, 0.05)</w:t>
            </w:r>
          </w:p>
        </w:tc>
      </w:tr>
      <w:tr w:rsidR="00E70272" w:rsidRPr="003A25E8" w14:paraId="2AA5FCDF" w14:textId="77777777" w:rsidTr="45CC36A0">
        <w:tc>
          <w:tcPr>
            <w:tcW w:w="2689" w:type="dxa"/>
            <w:shd w:val="clear" w:color="auto" w:fill="auto"/>
          </w:tcPr>
          <w:p w14:paraId="30E90AA0" w14:textId="77777777" w:rsidR="00E70272" w:rsidRPr="003A25E8" w:rsidRDefault="00E70272" w:rsidP="000D478B">
            <w:pPr>
              <w:pStyle w:val="TableText0"/>
              <w:keepNext w:val="0"/>
              <w:widowControl w:val="0"/>
              <w:rPr>
                <w:szCs w:val="20"/>
              </w:rPr>
            </w:pPr>
            <w:r w:rsidRPr="003A25E8">
              <w:rPr>
                <w:szCs w:val="20"/>
              </w:rPr>
              <w:t>Any serious TEAE</w:t>
            </w:r>
          </w:p>
        </w:tc>
        <w:tc>
          <w:tcPr>
            <w:tcW w:w="1594" w:type="dxa"/>
            <w:shd w:val="clear" w:color="auto" w:fill="B8CCE4" w:themeFill="accent1" w:themeFillTint="66"/>
          </w:tcPr>
          <w:p w14:paraId="774959A3" w14:textId="77777777" w:rsidR="00E70272" w:rsidRPr="003A25E8" w:rsidRDefault="00E70272" w:rsidP="000D478B">
            <w:pPr>
              <w:pStyle w:val="TableText0"/>
              <w:keepNext w:val="0"/>
              <w:widowControl w:val="0"/>
              <w:jc w:val="center"/>
              <w:rPr>
                <w:szCs w:val="20"/>
              </w:rPr>
            </w:pPr>
            <w:r w:rsidRPr="003A25E8">
              <w:rPr>
                <w:rFonts w:cs="Calibri"/>
                <w:color w:val="000000"/>
                <w:szCs w:val="20"/>
              </w:rPr>
              <w:t>287 (79)</w:t>
            </w:r>
          </w:p>
        </w:tc>
        <w:tc>
          <w:tcPr>
            <w:tcW w:w="1595" w:type="dxa"/>
            <w:shd w:val="clear" w:color="auto" w:fill="B8CCE4" w:themeFill="accent1" w:themeFillTint="66"/>
          </w:tcPr>
          <w:p w14:paraId="5400C749" w14:textId="77777777" w:rsidR="00E70272" w:rsidRPr="003A25E8" w:rsidRDefault="00E70272" w:rsidP="000D478B">
            <w:pPr>
              <w:pStyle w:val="TableText0"/>
              <w:keepNext w:val="0"/>
              <w:widowControl w:val="0"/>
              <w:jc w:val="center"/>
              <w:rPr>
                <w:szCs w:val="20"/>
              </w:rPr>
            </w:pPr>
            <w:r w:rsidRPr="003A25E8">
              <w:rPr>
                <w:rFonts w:cs="Calibri"/>
                <w:color w:val="000000"/>
                <w:szCs w:val="20"/>
              </w:rPr>
              <w:t>259 (71)</w:t>
            </w:r>
          </w:p>
        </w:tc>
        <w:tc>
          <w:tcPr>
            <w:tcW w:w="1594" w:type="dxa"/>
            <w:shd w:val="clear" w:color="auto" w:fill="B8CCE4" w:themeFill="accent1" w:themeFillTint="66"/>
          </w:tcPr>
          <w:p w14:paraId="3CEA2C23" w14:textId="77777777" w:rsidR="00E70272" w:rsidRPr="003A25E8" w:rsidRDefault="00E70272" w:rsidP="000D478B">
            <w:pPr>
              <w:pStyle w:val="TableText0"/>
              <w:keepNext w:val="0"/>
              <w:widowControl w:val="0"/>
              <w:jc w:val="center"/>
              <w:rPr>
                <w:szCs w:val="20"/>
              </w:rPr>
            </w:pPr>
            <w:r w:rsidRPr="003A25E8">
              <w:rPr>
                <w:rFonts w:cs="Calibri"/>
                <w:color w:val="000000"/>
                <w:szCs w:val="20"/>
              </w:rPr>
              <w:t>1.11 (1.02, 1.21)</w:t>
            </w:r>
          </w:p>
        </w:tc>
        <w:tc>
          <w:tcPr>
            <w:tcW w:w="1595" w:type="dxa"/>
            <w:shd w:val="clear" w:color="auto" w:fill="B8CCE4" w:themeFill="accent1" w:themeFillTint="66"/>
          </w:tcPr>
          <w:p w14:paraId="7EAC14C6" w14:textId="77777777" w:rsidR="00E70272" w:rsidRPr="003A25E8" w:rsidRDefault="00E70272" w:rsidP="000D478B">
            <w:pPr>
              <w:pStyle w:val="TableText0"/>
              <w:keepNext w:val="0"/>
              <w:widowControl w:val="0"/>
              <w:jc w:val="center"/>
              <w:rPr>
                <w:szCs w:val="20"/>
              </w:rPr>
            </w:pPr>
            <w:r w:rsidRPr="003A25E8">
              <w:rPr>
                <w:rFonts w:cs="Calibri"/>
                <w:color w:val="000000"/>
                <w:szCs w:val="20"/>
              </w:rPr>
              <w:t>0.08 (0.02, 0.14)</w:t>
            </w:r>
          </w:p>
        </w:tc>
      </w:tr>
      <w:tr w:rsidR="00E70272" w:rsidRPr="003A25E8" w14:paraId="0700B87A" w14:textId="77777777" w:rsidTr="45CC36A0">
        <w:tc>
          <w:tcPr>
            <w:tcW w:w="2689" w:type="dxa"/>
            <w:shd w:val="clear" w:color="auto" w:fill="auto"/>
          </w:tcPr>
          <w:p w14:paraId="3CE2C41D" w14:textId="77777777" w:rsidR="00E70272" w:rsidRPr="003A25E8" w:rsidRDefault="00E70272" w:rsidP="000D478B">
            <w:pPr>
              <w:pStyle w:val="TableText0"/>
              <w:keepNext w:val="0"/>
              <w:widowControl w:val="0"/>
              <w:rPr>
                <w:szCs w:val="20"/>
              </w:rPr>
            </w:pPr>
            <w:r w:rsidRPr="003A25E8">
              <w:rPr>
                <w:szCs w:val="20"/>
              </w:rPr>
              <w:t>TEAE leading to discontinuation of lenalidomide</w:t>
            </w:r>
          </w:p>
        </w:tc>
        <w:tc>
          <w:tcPr>
            <w:tcW w:w="1594" w:type="dxa"/>
            <w:shd w:val="clear" w:color="auto" w:fill="B8CCE4" w:themeFill="accent1" w:themeFillTint="66"/>
          </w:tcPr>
          <w:p w14:paraId="628A62DA" w14:textId="77777777" w:rsidR="00E70272" w:rsidRPr="003A25E8" w:rsidRDefault="00E70272" w:rsidP="000D478B">
            <w:pPr>
              <w:pStyle w:val="TableText0"/>
              <w:keepNext w:val="0"/>
              <w:widowControl w:val="0"/>
              <w:jc w:val="center"/>
              <w:rPr>
                <w:szCs w:val="20"/>
              </w:rPr>
            </w:pPr>
            <w:r w:rsidRPr="003A25E8">
              <w:rPr>
                <w:rFonts w:cs="Calibri"/>
                <w:color w:val="000000"/>
                <w:szCs w:val="20"/>
              </w:rPr>
              <w:t>134 (37)</w:t>
            </w:r>
          </w:p>
        </w:tc>
        <w:tc>
          <w:tcPr>
            <w:tcW w:w="1595" w:type="dxa"/>
            <w:shd w:val="clear" w:color="auto" w:fill="B8CCE4" w:themeFill="accent1" w:themeFillTint="66"/>
          </w:tcPr>
          <w:p w14:paraId="71FF289F" w14:textId="77777777" w:rsidR="00E70272" w:rsidRPr="003A25E8" w:rsidRDefault="00E70272" w:rsidP="000D478B">
            <w:pPr>
              <w:pStyle w:val="TableText0"/>
              <w:keepNext w:val="0"/>
              <w:widowControl w:val="0"/>
              <w:jc w:val="center"/>
              <w:rPr>
                <w:szCs w:val="20"/>
              </w:rPr>
            </w:pPr>
            <w:r w:rsidRPr="003A25E8">
              <w:rPr>
                <w:rFonts w:cs="Calibri"/>
                <w:color w:val="000000"/>
                <w:szCs w:val="20"/>
              </w:rPr>
              <w:t>89 (24)</w:t>
            </w:r>
          </w:p>
        </w:tc>
        <w:tc>
          <w:tcPr>
            <w:tcW w:w="1594" w:type="dxa"/>
            <w:shd w:val="clear" w:color="auto" w:fill="B8CCE4" w:themeFill="accent1" w:themeFillTint="66"/>
          </w:tcPr>
          <w:p w14:paraId="64C65D63" w14:textId="77777777" w:rsidR="00E70272" w:rsidRPr="003A25E8" w:rsidRDefault="00E70272" w:rsidP="000D478B">
            <w:pPr>
              <w:pStyle w:val="TableText0"/>
              <w:keepNext w:val="0"/>
              <w:widowControl w:val="0"/>
              <w:jc w:val="center"/>
              <w:rPr>
                <w:szCs w:val="20"/>
              </w:rPr>
            </w:pPr>
            <w:r w:rsidRPr="003A25E8">
              <w:rPr>
                <w:rFonts w:cs="Calibri"/>
                <w:color w:val="000000"/>
                <w:szCs w:val="20"/>
              </w:rPr>
              <w:t>1.51 (1.21, 1.89)</w:t>
            </w:r>
          </w:p>
        </w:tc>
        <w:tc>
          <w:tcPr>
            <w:tcW w:w="1595" w:type="dxa"/>
            <w:shd w:val="clear" w:color="auto" w:fill="B8CCE4" w:themeFill="accent1" w:themeFillTint="66"/>
          </w:tcPr>
          <w:p w14:paraId="28F98219" w14:textId="77777777" w:rsidR="00E70272" w:rsidRPr="003A25E8" w:rsidRDefault="00E70272" w:rsidP="000D478B">
            <w:pPr>
              <w:pStyle w:val="TableText0"/>
              <w:keepNext w:val="0"/>
              <w:widowControl w:val="0"/>
              <w:jc w:val="center"/>
              <w:rPr>
                <w:szCs w:val="20"/>
              </w:rPr>
            </w:pPr>
            <w:r w:rsidRPr="003A25E8">
              <w:rPr>
                <w:rFonts w:cs="Calibri"/>
                <w:color w:val="000000"/>
                <w:szCs w:val="20"/>
              </w:rPr>
              <w:t>0.12 (0.06, 0.19)</w:t>
            </w:r>
          </w:p>
        </w:tc>
      </w:tr>
      <w:tr w:rsidR="00E70272" w:rsidRPr="003A25E8" w14:paraId="734C2A95" w14:textId="77777777" w:rsidTr="45CC36A0">
        <w:tc>
          <w:tcPr>
            <w:tcW w:w="2689" w:type="dxa"/>
            <w:shd w:val="clear" w:color="auto" w:fill="auto"/>
          </w:tcPr>
          <w:p w14:paraId="41B1C70F" w14:textId="77777777" w:rsidR="00E70272" w:rsidRPr="003A25E8" w:rsidRDefault="00E70272" w:rsidP="000D478B">
            <w:pPr>
              <w:pStyle w:val="TableText0"/>
              <w:keepNext w:val="0"/>
              <w:widowControl w:val="0"/>
              <w:rPr>
                <w:szCs w:val="20"/>
              </w:rPr>
            </w:pPr>
            <w:r w:rsidRPr="003A25E8">
              <w:rPr>
                <w:szCs w:val="20"/>
              </w:rPr>
              <w:t>TEAE leading to discontinuation of dexamethasone</w:t>
            </w:r>
          </w:p>
        </w:tc>
        <w:tc>
          <w:tcPr>
            <w:tcW w:w="1594" w:type="dxa"/>
            <w:shd w:val="clear" w:color="auto" w:fill="B8CCE4" w:themeFill="accent1" w:themeFillTint="66"/>
          </w:tcPr>
          <w:p w14:paraId="5C2E60C4" w14:textId="77777777" w:rsidR="00E70272" w:rsidRPr="003A25E8" w:rsidRDefault="00E70272" w:rsidP="000D478B">
            <w:pPr>
              <w:pStyle w:val="TableText0"/>
              <w:keepNext w:val="0"/>
              <w:widowControl w:val="0"/>
              <w:jc w:val="center"/>
              <w:rPr>
                <w:szCs w:val="20"/>
              </w:rPr>
            </w:pPr>
            <w:r w:rsidRPr="003A25E8">
              <w:rPr>
                <w:rFonts w:cs="Calibri"/>
                <w:color w:val="000000"/>
                <w:szCs w:val="20"/>
              </w:rPr>
              <w:t>145 (40)</w:t>
            </w:r>
          </w:p>
        </w:tc>
        <w:tc>
          <w:tcPr>
            <w:tcW w:w="1595" w:type="dxa"/>
            <w:shd w:val="clear" w:color="auto" w:fill="B8CCE4" w:themeFill="accent1" w:themeFillTint="66"/>
          </w:tcPr>
          <w:p w14:paraId="7A4322A1" w14:textId="77777777" w:rsidR="00E70272" w:rsidRPr="003A25E8" w:rsidRDefault="00E70272" w:rsidP="000D478B">
            <w:pPr>
              <w:pStyle w:val="TableText0"/>
              <w:keepNext w:val="0"/>
              <w:widowControl w:val="0"/>
              <w:jc w:val="center"/>
              <w:rPr>
                <w:szCs w:val="20"/>
              </w:rPr>
            </w:pPr>
            <w:r w:rsidRPr="003A25E8">
              <w:rPr>
                <w:rFonts w:cs="Calibri"/>
                <w:color w:val="000000"/>
                <w:szCs w:val="20"/>
              </w:rPr>
              <w:t>132 (36)</w:t>
            </w:r>
          </w:p>
        </w:tc>
        <w:tc>
          <w:tcPr>
            <w:tcW w:w="1594" w:type="dxa"/>
            <w:shd w:val="clear" w:color="auto" w:fill="B8CCE4" w:themeFill="accent1" w:themeFillTint="66"/>
          </w:tcPr>
          <w:p w14:paraId="7C947C1C" w14:textId="77777777" w:rsidR="00E70272" w:rsidRPr="003A25E8" w:rsidRDefault="00E70272" w:rsidP="000D478B">
            <w:pPr>
              <w:pStyle w:val="TableText0"/>
              <w:keepNext w:val="0"/>
              <w:widowControl w:val="0"/>
              <w:jc w:val="center"/>
              <w:rPr>
                <w:szCs w:val="20"/>
              </w:rPr>
            </w:pPr>
            <w:r w:rsidRPr="003A25E8">
              <w:rPr>
                <w:rFonts w:cs="Calibri"/>
                <w:color w:val="000000"/>
                <w:szCs w:val="20"/>
              </w:rPr>
              <w:t>1.1 (0.91, 1.32)</w:t>
            </w:r>
          </w:p>
        </w:tc>
        <w:tc>
          <w:tcPr>
            <w:tcW w:w="1595" w:type="dxa"/>
            <w:shd w:val="clear" w:color="auto" w:fill="B8CCE4" w:themeFill="accent1" w:themeFillTint="66"/>
          </w:tcPr>
          <w:p w14:paraId="676A47AA" w14:textId="77777777" w:rsidR="00E70272" w:rsidRPr="003A25E8" w:rsidRDefault="00E70272" w:rsidP="000D478B">
            <w:pPr>
              <w:pStyle w:val="TableText0"/>
              <w:keepNext w:val="0"/>
              <w:widowControl w:val="0"/>
              <w:jc w:val="center"/>
              <w:rPr>
                <w:szCs w:val="20"/>
              </w:rPr>
            </w:pPr>
            <w:r w:rsidRPr="003A25E8">
              <w:rPr>
                <w:rFonts w:cs="Calibri"/>
                <w:color w:val="000000"/>
                <w:szCs w:val="20"/>
              </w:rPr>
              <w:t>0.04 (-0.03, 0.11)</w:t>
            </w:r>
          </w:p>
        </w:tc>
      </w:tr>
      <w:tr w:rsidR="00E70272" w:rsidRPr="003A25E8" w14:paraId="12D533A5" w14:textId="77777777" w:rsidTr="45CC36A0">
        <w:tc>
          <w:tcPr>
            <w:tcW w:w="2689" w:type="dxa"/>
            <w:shd w:val="clear" w:color="auto" w:fill="auto"/>
          </w:tcPr>
          <w:p w14:paraId="4C0A9090" w14:textId="77777777" w:rsidR="00E70272" w:rsidRPr="003A25E8" w:rsidRDefault="00E70272" w:rsidP="000D478B">
            <w:pPr>
              <w:pStyle w:val="TableText0"/>
              <w:keepNext w:val="0"/>
              <w:widowControl w:val="0"/>
              <w:rPr>
                <w:szCs w:val="20"/>
              </w:rPr>
            </w:pPr>
            <w:r w:rsidRPr="003A25E8">
              <w:rPr>
                <w:szCs w:val="20"/>
              </w:rPr>
              <w:t>TEAE leading to discontinuation of daratumumab</w:t>
            </w:r>
          </w:p>
        </w:tc>
        <w:tc>
          <w:tcPr>
            <w:tcW w:w="1594" w:type="dxa"/>
            <w:shd w:val="clear" w:color="auto" w:fill="B8CCE4" w:themeFill="accent1" w:themeFillTint="66"/>
          </w:tcPr>
          <w:p w14:paraId="4C58B6A9" w14:textId="77777777" w:rsidR="00E70272" w:rsidRPr="003A25E8" w:rsidRDefault="00E70272" w:rsidP="000D478B">
            <w:pPr>
              <w:pStyle w:val="TableText0"/>
              <w:keepNext w:val="0"/>
              <w:widowControl w:val="0"/>
              <w:jc w:val="center"/>
              <w:rPr>
                <w:szCs w:val="20"/>
              </w:rPr>
            </w:pPr>
            <w:r w:rsidRPr="003A25E8">
              <w:rPr>
                <w:rFonts w:cs="Calibri"/>
                <w:color w:val="000000"/>
                <w:szCs w:val="20"/>
              </w:rPr>
              <w:t>53 (15)</w:t>
            </w:r>
          </w:p>
        </w:tc>
        <w:tc>
          <w:tcPr>
            <w:tcW w:w="1595" w:type="dxa"/>
            <w:shd w:val="clear" w:color="auto" w:fill="B8CCE4" w:themeFill="accent1" w:themeFillTint="66"/>
          </w:tcPr>
          <w:p w14:paraId="02643CC7" w14:textId="77777777" w:rsidR="00E70272" w:rsidRPr="003A25E8" w:rsidRDefault="00E70272" w:rsidP="000D478B">
            <w:pPr>
              <w:pStyle w:val="TableText0"/>
              <w:keepNext w:val="0"/>
              <w:widowControl w:val="0"/>
              <w:jc w:val="center"/>
              <w:rPr>
                <w:szCs w:val="20"/>
              </w:rPr>
            </w:pPr>
            <w:r w:rsidRPr="003A25E8">
              <w:rPr>
                <w:szCs w:val="20"/>
              </w:rPr>
              <w:t>NA</w:t>
            </w:r>
          </w:p>
        </w:tc>
        <w:tc>
          <w:tcPr>
            <w:tcW w:w="1594" w:type="dxa"/>
            <w:shd w:val="clear" w:color="auto" w:fill="B8CCE4" w:themeFill="accent1" w:themeFillTint="66"/>
          </w:tcPr>
          <w:p w14:paraId="5A7C476D" w14:textId="77777777" w:rsidR="00E70272" w:rsidRPr="003A25E8" w:rsidRDefault="00E70272" w:rsidP="000D478B">
            <w:pPr>
              <w:pStyle w:val="TableText0"/>
              <w:keepNext w:val="0"/>
              <w:widowControl w:val="0"/>
              <w:jc w:val="center"/>
              <w:rPr>
                <w:szCs w:val="20"/>
              </w:rPr>
            </w:pPr>
            <w:r w:rsidRPr="003A25E8">
              <w:rPr>
                <w:szCs w:val="20"/>
              </w:rPr>
              <w:t>NA</w:t>
            </w:r>
          </w:p>
        </w:tc>
        <w:tc>
          <w:tcPr>
            <w:tcW w:w="1595" w:type="dxa"/>
            <w:shd w:val="clear" w:color="auto" w:fill="B8CCE4" w:themeFill="accent1" w:themeFillTint="66"/>
          </w:tcPr>
          <w:p w14:paraId="6CCD1616" w14:textId="77777777" w:rsidR="00E70272" w:rsidRPr="003A25E8" w:rsidRDefault="00E70272" w:rsidP="000D478B">
            <w:pPr>
              <w:pStyle w:val="TableText0"/>
              <w:keepNext w:val="0"/>
              <w:widowControl w:val="0"/>
              <w:jc w:val="center"/>
              <w:rPr>
                <w:szCs w:val="20"/>
              </w:rPr>
            </w:pPr>
            <w:r w:rsidRPr="003A25E8">
              <w:rPr>
                <w:szCs w:val="20"/>
              </w:rPr>
              <w:t>NA</w:t>
            </w:r>
          </w:p>
        </w:tc>
      </w:tr>
      <w:tr w:rsidR="00E70272" w:rsidRPr="003A25E8" w14:paraId="0C507E74" w14:textId="77777777" w:rsidTr="45CC36A0">
        <w:tc>
          <w:tcPr>
            <w:tcW w:w="2689" w:type="dxa"/>
            <w:shd w:val="clear" w:color="auto" w:fill="auto"/>
          </w:tcPr>
          <w:p w14:paraId="182AF8EA" w14:textId="51B14BE4" w:rsidR="00E70272" w:rsidRPr="003A25E8" w:rsidRDefault="7CC0DEFD" w:rsidP="45CC36A0">
            <w:pPr>
              <w:pStyle w:val="TableText0"/>
              <w:keepNext w:val="0"/>
              <w:widowControl w:val="0"/>
              <w:rPr>
                <w:vertAlign w:val="superscript"/>
              </w:rPr>
            </w:pPr>
            <w:r w:rsidRPr="45CC36A0">
              <w:t xml:space="preserve">TEAE leading to discontinuation of study </w:t>
            </w:r>
            <w:proofErr w:type="spellStart"/>
            <w:r w:rsidRPr="45CC36A0">
              <w:t>treatment</w:t>
            </w:r>
            <w:r w:rsidR="6888CDF7" w:rsidRPr="45CC36A0">
              <w:rPr>
                <w:vertAlign w:val="superscript"/>
              </w:rPr>
              <w:t>b</w:t>
            </w:r>
            <w:proofErr w:type="spellEnd"/>
          </w:p>
        </w:tc>
        <w:tc>
          <w:tcPr>
            <w:tcW w:w="1594" w:type="dxa"/>
            <w:shd w:val="clear" w:color="auto" w:fill="B8CCE4" w:themeFill="accent1" w:themeFillTint="66"/>
          </w:tcPr>
          <w:p w14:paraId="439BF6C9" w14:textId="77777777" w:rsidR="00E70272" w:rsidRPr="003A25E8" w:rsidRDefault="00E70272" w:rsidP="000D478B">
            <w:pPr>
              <w:pStyle w:val="TableText0"/>
              <w:keepNext w:val="0"/>
              <w:widowControl w:val="0"/>
              <w:jc w:val="center"/>
              <w:rPr>
                <w:szCs w:val="20"/>
              </w:rPr>
            </w:pPr>
            <w:r w:rsidRPr="003A25E8">
              <w:rPr>
                <w:rFonts w:cs="Calibri"/>
                <w:color w:val="000000"/>
                <w:szCs w:val="20"/>
              </w:rPr>
              <w:t>53 (15)</w:t>
            </w:r>
          </w:p>
        </w:tc>
        <w:tc>
          <w:tcPr>
            <w:tcW w:w="1595" w:type="dxa"/>
            <w:shd w:val="clear" w:color="auto" w:fill="B8CCE4" w:themeFill="accent1" w:themeFillTint="66"/>
          </w:tcPr>
          <w:p w14:paraId="51574553" w14:textId="77777777" w:rsidR="00E70272" w:rsidRPr="003A25E8" w:rsidRDefault="00E70272" w:rsidP="000D478B">
            <w:pPr>
              <w:pStyle w:val="TableText0"/>
              <w:keepNext w:val="0"/>
              <w:widowControl w:val="0"/>
              <w:jc w:val="center"/>
              <w:rPr>
                <w:szCs w:val="20"/>
              </w:rPr>
            </w:pPr>
            <w:r w:rsidRPr="003A25E8">
              <w:rPr>
                <w:rFonts w:cs="Calibri"/>
                <w:color w:val="000000"/>
                <w:szCs w:val="20"/>
              </w:rPr>
              <w:t>87 (24)</w:t>
            </w:r>
          </w:p>
        </w:tc>
        <w:tc>
          <w:tcPr>
            <w:tcW w:w="1594" w:type="dxa"/>
            <w:shd w:val="clear" w:color="auto" w:fill="B8CCE4" w:themeFill="accent1" w:themeFillTint="66"/>
          </w:tcPr>
          <w:p w14:paraId="1C0B65DC" w14:textId="77777777" w:rsidR="00E70272" w:rsidRPr="003A25E8" w:rsidRDefault="00E70272" w:rsidP="000D478B">
            <w:pPr>
              <w:pStyle w:val="TableText0"/>
              <w:keepNext w:val="0"/>
              <w:widowControl w:val="0"/>
              <w:jc w:val="center"/>
              <w:rPr>
                <w:szCs w:val="20"/>
              </w:rPr>
            </w:pPr>
            <w:r w:rsidRPr="003A25E8">
              <w:rPr>
                <w:rFonts w:cs="Calibri"/>
                <w:color w:val="000000"/>
                <w:szCs w:val="20"/>
              </w:rPr>
              <w:t>0.61 (0.45, 0.83)</w:t>
            </w:r>
          </w:p>
        </w:tc>
        <w:tc>
          <w:tcPr>
            <w:tcW w:w="1595" w:type="dxa"/>
            <w:shd w:val="clear" w:color="auto" w:fill="B8CCE4" w:themeFill="accent1" w:themeFillTint="66"/>
          </w:tcPr>
          <w:p w14:paraId="7C4F6131" w14:textId="77777777" w:rsidR="00E70272" w:rsidRPr="003A25E8" w:rsidRDefault="00E70272" w:rsidP="000D478B">
            <w:pPr>
              <w:pStyle w:val="TableText0"/>
              <w:keepNext w:val="0"/>
              <w:widowControl w:val="0"/>
              <w:jc w:val="center"/>
              <w:rPr>
                <w:szCs w:val="20"/>
              </w:rPr>
            </w:pPr>
            <w:r w:rsidRPr="003A25E8">
              <w:rPr>
                <w:rFonts w:cs="Calibri"/>
                <w:color w:val="000000"/>
                <w:szCs w:val="20"/>
              </w:rPr>
              <w:t>-0.09 (-0.15, -0.04)</w:t>
            </w:r>
          </w:p>
        </w:tc>
      </w:tr>
      <w:tr w:rsidR="00E70272" w:rsidRPr="003A25E8" w14:paraId="07158651" w14:textId="77777777" w:rsidTr="45CC36A0">
        <w:tc>
          <w:tcPr>
            <w:tcW w:w="9067" w:type="dxa"/>
            <w:gridSpan w:val="5"/>
            <w:shd w:val="clear" w:color="auto" w:fill="auto"/>
          </w:tcPr>
          <w:p w14:paraId="070FE01E" w14:textId="3DB3EF65" w:rsidR="00E70272" w:rsidRPr="003A25E8" w:rsidRDefault="7CC0DEFD" w:rsidP="45CC36A0">
            <w:pPr>
              <w:pStyle w:val="TableText0"/>
              <w:keepNext w:val="0"/>
              <w:widowControl w:val="0"/>
              <w:rPr>
                <w:rFonts w:cs="Calibri"/>
                <w:b/>
                <w:color w:val="000000"/>
              </w:rPr>
            </w:pPr>
            <w:r w:rsidRPr="45CC36A0">
              <w:rPr>
                <w:rFonts w:cs="Calibri"/>
                <w:b/>
                <w:color w:val="000000" w:themeColor="text1"/>
              </w:rPr>
              <w:t>Most commonly reported (&gt;5%) toxicity Grade 3 or 4 TEAEs</w:t>
            </w:r>
          </w:p>
        </w:tc>
      </w:tr>
      <w:tr w:rsidR="00E70272" w:rsidRPr="003A25E8" w14:paraId="07AF7AC2" w14:textId="77777777" w:rsidTr="45CC36A0">
        <w:tc>
          <w:tcPr>
            <w:tcW w:w="2689" w:type="dxa"/>
            <w:shd w:val="clear" w:color="auto" w:fill="auto"/>
          </w:tcPr>
          <w:p w14:paraId="5FCE735E" w14:textId="77777777" w:rsidR="00E70272" w:rsidRPr="003A25E8" w:rsidRDefault="00E70272" w:rsidP="000D478B">
            <w:pPr>
              <w:pStyle w:val="TableText0"/>
              <w:keepNext w:val="0"/>
              <w:widowControl w:val="0"/>
            </w:pPr>
            <w:r w:rsidRPr="003A25E8">
              <w:t>Patients with toxicity grade 3 or 4 TEAEs</w:t>
            </w:r>
          </w:p>
        </w:tc>
        <w:tc>
          <w:tcPr>
            <w:tcW w:w="1594" w:type="dxa"/>
            <w:shd w:val="clear" w:color="auto" w:fill="B8CCE4" w:themeFill="accent1" w:themeFillTint="66"/>
          </w:tcPr>
          <w:p w14:paraId="0E2CC1DB" w14:textId="77777777" w:rsidR="00E70272" w:rsidRPr="003A25E8" w:rsidRDefault="00E70272" w:rsidP="000D478B">
            <w:pPr>
              <w:pStyle w:val="TableText0"/>
              <w:keepNext w:val="0"/>
              <w:widowControl w:val="0"/>
              <w:jc w:val="center"/>
              <w:rPr>
                <w:rFonts w:cs="Calibri"/>
                <w:color w:val="000000"/>
              </w:rPr>
            </w:pPr>
            <w:r w:rsidRPr="003A25E8">
              <w:rPr>
                <w:rFonts w:cs="Calibri"/>
                <w:color w:val="000000"/>
              </w:rPr>
              <w:t>349 (96)</w:t>
            </w:r>
          </w:p>
        </w:tc>
        <w:tc>
          <w:tcPr>
            <w:tcW w:w="1595" w:type="dxa"/>
            <w:shd w:val="clear" w:color="auto" w:fill="B8CCE4" w:themeFill="accent1" w:themeFillTint="66"/>
          </w:tcPr>
          <w:p w14:paraId="6615A6D4" w14:textId="77777777" w:rsidR="00E70272" w:rsidRPr="003A25E8" w:rsidRDefault="00E70272" w:rsidP="000D478B">
            <w:pPr>
              <w:pStyle w:val="TableText0"/>
              <w:keepNext w:val="0"/>
              <w:widowControl w:val="0"/>
              <w:jc w:val="center"/>
              <w:rPr>
                <w:rFonts w:cs="Calibri"/>
                <w:color w:val="000000"/>
              </w:rPr>
            </w:pPr>
            <w:r w:rsidRPr="003A25E8">
              <w:rPr>
                <w:rFonts w:cs="Calibri"/>
                <w:color w:val="000000"/>
              </w:rPr>
              <w:t>324 (89)</w:t>
            </w:r>
          </w:p>
        </w:tc>
        <w:tc>
          <w:tcPr>
            <w:tcW w:w="1594" w:type="dxa"/>
            <w:shd w:val="clear" w:color="auto" w:fill="B8CCE4" w:themeFill="accent1" w:themeFillTint="66"/>
          </w:tcPr>
          <w:p w14:paraId="67ADFCAA" w14:textId="77777777" w:rsidR="00E70272" w:rsidRPr="003A25E8" w:rsidRDefault="00E70272" w:rsidP="000D478B">
            <w:pPr>
              <w:pStyle w:val="TableText0"/>
              <w:keepNext w:val="0"/>
              <w:widowControl w:val="0"/>
              <w:jc w:val="center"/>
              <w:rPr>
                <w:rFonts w:cs="Calibri"/>
                <w:color w:val="000000"/>
              </w:rPr>
            </w:pPr>
            <w:r w:rsidRPr="003A25E8">
              <w:rPr>
                <w:rFonts w:cs="Calibri"/>
                <w:color w:val="000000"/>
              </w:rPr>
              <w:t>1.08 (1.04, 1.13)</w:t>
            </w:r>
          </w:p>
        </w:tc>
        <w:tc>
          <w:tcPr>
            <w:tcW w:w="1595" w:type="dxa"/>
            <w:shd w:val="clear" w:color="auto" w:fill="B8CCE4" w:themeFill="accent1" w:themeFillTint="66"/>
          </w:tcPr>
          <w:p w14:paraId="18C2E3F2" w14:textId="77777777" w:rsidR="00E70272" w:rsidRPr="003A25E8" w:rsidRDefault="00E70272" w:rsidP="000D478B">
            <w:pPr>
              <w:pStyle w:val="TableText0"/>
              <w:keepNext w:val="0"/>
              <w:widowControl w:val="0"/>
              <w:jc w:val="center"/>
              <w:rPr>
                <w:rFonts w:cs="Calibri"/>
                <w:color w:val="000000"/>
              </w:rPr>
            </w:pPr>
            <w:r w:rsidRPr="003A25E8">
              <w:rPr>
                <w:rFonts w:cs="Calibri"/>
                <w:color w:val="000000"/>
              </w:rPr>
              <w:t>0.07 (0.03, 0.11)</w:t>
            </w:r>
          </w:p>
        </w:tc>
      </w:tr>
      <w:tr w:rsidR="00E70272" w:rsidRPr="003A25E8" w14:paraId="5A9289E7" w14:textId="77777777" w:rsidTr="45CC36A0">
        <w:tc>
          <w:tcPr>
            <w:tcW w:w="2689" w:type="dxa"/>
            <w:shd w:val="clear" w:color="auto" w:fill="auto"/>
          </w:tcPr>
          <w:p w14:paraId="72050EA9" w14:textId="77777777" w:rsidR="00E70272" w:rsidRPr="003A25E8" w:rsidRDefault="00E70272" w:rsidP="000D478B">
            <w:pPr>
              <w:pStyle w:val="TableText0"/>
              <w:keepNext w:val="0"/>
              <w:widowControl w:val="0"/>
              <w:rPr>
                <w:szCs w:val="20"/>
              </w:rPr>
            </w:pPr>
            <w:r w:rsidRPr="003A25E8">
              <w:t xml:space="preserve">Neutropenia </w:t>
            </w:r>
          </w:p>
        </w:tc>
        <w:tc>
          <w:tcPr>
            <w:tcW w:w="1594" w:type="dxa"/>
            <w:shd w:val="clear" w:color="auto" w:fill="B8CCE4" w:themeFill="accent1" w:themeFillTint="66"/>
          </w:tcPr>
          <w:p w14:paraId="47104D59"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97 (54)</w:t>
            </w:r>
          </w:p>
        </w:tc>
        <w:tc>
          <w:tcPr>
            <w:tcW w:w="1595" w:type="dxa"/>
            <w:shd w:val="clear" w:color="auto" w:fill="B8CCE4" w:themeFill="accent1" w:themeFillTint="66"/>
          </w:tcPr>
          <w:p w14:paraId="57743529"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35 (37)</w:t>
            </w:r>
          </w:p>
        </w:tc>
        <w:tc>
          <w:tcPr>
            <w:tcW w:w="1594" w:type="dxa"/>
            <w:shd w:val="clear" w:color="auto" w:fill="B8CCE4" w:themeFill="accent1" w:themeFillTint="66"/>
          </w:tcPr>
          <w:p w14:paraId="202839F7"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46 (1.24, 1.72)</w:t>
            </w:r>
          </w:p>
        </w:tc>
        <w:tc>
          <w:tcPr>
            <w:tcW w:w="1595" w:type="dxa"/>
            <w:shd w:val="clear" w:color="auto" w:fill="B8CCE4" w:themeFill="accent1" w:themeFillTint="66"/>
          </w:tcPr>
          <w:p w14:paraId="42448AED"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0.17 (0.1, 0.24)</w:t>
            </w:r>
          </w:p>
        </w:tc>
      </w:tr>
      <w:tr w:rsidR="00E70272" w:rsidRPr="003A25E8" w14:paraId="358C5B4D" w14:textId="77777777" w:rsidTr="45CC36A0">
        <w:tc>
          <w:tcPr>
            <w:tcW w:w="2689" w:type="dxa"/>
            <w:shd w:val="clear" w:color="auto" w:fill="auto"/>
          </w:tcPr>
          <w:p w14:paraId="42C13AA9" w14:textId="77777777" w:rsidR="00E70272" w:rsidRPr="003A25E8" w:rsidRDefault="00E70272" w:rsidP="000D478B">
            <w:pPr>
              <w:pStyle w:val="TableText0"/>
              <w:keepNext w:val="0"/>
              <w:widowControl w:val="0"/>
              <w:rPr>
                <w:szCs w:val="20"/>
              </w:rPr>
            </w:pPr>
            <w:r w:rsidRPr="003A25E8">
              <w:t xml:space="preserve">Leukopenia </w:t>
            </w:r>
          </w:p>
        </w:tc>
        <w:tc>
          <w:tcPr>
            <w:tcW w:w="1594" w:type="dxa"/>
            <w:shd w:val="clear" w:color="auto" w:fill="B8CCE4" w:themeFill="accent1" w:themeFillTint="66"/>
          </w:tcPr>
          <w:p w14:paraId="09F433C6"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42 (12)</w:t>
            </w:r>
          </w:p>
        </w:tc>
        <w:tc>
          <w:tcPr>
            <w:tcW w:w="1595" w:type="dxa"/>
            <w:shd w:val="clear" w:color="auto" w:fill="B8CCE4" w:themeFill="accent1" w:themeFillTint="66"/>
          </w:tcPr>
          <w:p w14:paraId="7872E641"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23 (6)</w:t>
            </w:r>
          </w:p>
        </w:tc>
        <w:tc>
          <w:tcPr>
            <w:tcW w:w="1594" w:type="dxa"/>
            <w:shd w:val="clear" w:color="auto" w:fill="B8CCE4" w:themeFill="accent1" w:themeFillTint="66"/>
          </w:tcPr>
          <w:p w14:paraId="6AF835B6"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83 (1.12, 2.98)</w:t>
            </w:r>
          </w:p>
        </w:tc>
        <w:tc>
          <w:tcPr>
            <w:tcW w:w="1595" w:type="dxa"/>
            <w:shd w:val="clear" w:color="auto" w:fill="B8CCE4" w:themeFill="accent1" w:themeFillTint="66"/>
          </w:tcPr>
          <w:p w14:paraId="4F3168C0"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0.05 (0.01, 0.09)</w:t>
            </w:r>
          </w:p>
        </w:tc>
      </w:tr>
      <w:tr w:rsidR="00E70272" w:rsidRPr="003A25E8" w14:paraId="46DE9C9B" w14:textId="77777777" w:rsidTr="45CC36A0">
        <w:tc>
          <w:tcPr>
            <w:tcW w:w="2689" w:type="dxa"/>
            <w:shd w:val="clear" w:color="auto" w:fill="auto"/>
          </w:tcPr>
          <w:p w14:paraId="649772BC" w14:textId="77777777" w:rsidR="00E70272" w:rsidRPr="003A25E8" w:rsidRDefault="00E70272" w:rsidP="000D478B">
            <w:pPr>
              <w:pStyle w:val="TableText0"/>
              <w:keepNext w:val="0"/>
              <w:widowControl w:val="0"/>
              <w:rPr>
                <w:szCs w:val="20"/>
              </w:rPr>
            </w:pPr>
            <w:r w:rsidRPr="003A25E8">
              <w:t xml:space="preserve">Hypertension </w:t>
            </w:r>
          </w:p>
        </w:tc>
        <w:tc>
          <w:tcPr>
            <w:tcW w:w="1594" w:type="dxa"/>
            <w:shd w:val="clear" w:color="auto" w:fill="B8CCE4" w:themeFill="accent1" w:themeFillTint="66"/>
          </w:tcPr>
          <w:p w14:paraId="2119875E"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32 (9)</w:t>
            </w:r>
          </w:p>
        </w:tc>
        <w:tc>
          <w:tcPr>
            <w:tcW w:w="1595" w:type="dxa"/>
            <w:shd w:val="clear" w:color="auto" w:fill="B8CCE4" w:themeFill="accent1" w:themeFillTint="66"/>
          </w:tcPr>
          <w:p w14:paraId="6B6AD84B"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6 (4)</w:t>
            </w:r>
          </w:p>
        </w:tc>
        <w:tc>
          <w:tcPr>
            <w:tcW w:w="1594" w:type="dxa"/>
            <w:shd w:val="clear" w:color="auto" w:fill="B8CCE4" w:themeFill="accent1" w:themeFillTint="66"/>
          </w:tcPr>
          <w:p w14:paraId="7CF8A975"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2.01 (1.12, 3.6)</w:t>
            </w:r>
          </w:p>
        </w:tc>
        <w:tc>
          <w:tcPr>
            <w:tcW w:w="1595" w:type="dxa"/>
            <w:shd w:val="clear" w:color="auto" w:fill="B8CCE4" w:themeFill="accent1" w:themeFillTint="66"/>
          </w:tcPr>
          <w:p w14:paraId="6A89E337"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0.04 (0.01, 0.08)</w:t>
            </w:r>
          </w:p>
        </w:tc>
      </w:tr>
      <w:tr w:rsidR="00E70272" w:rsidRPr="003A25E8" w14:paraId="6D9DB72C" w14:textId="77777777" w:rsidTr="45CC36A0">
        <w:tc>
          <w:tcPr>
            <w:tcW w:w="2689" w:type="dxa"/>
            <w:shd w:val="clear" w:color="auto" w:fill="auto"/>
          </w:tcPr>
          <w:p w14:paraId="652AC82A" w14:textId="77777777" w:rsidR="00E70272" w:rsidRPr="003A25E8" w:rsidRDefault="00E70272" w:rsidP="000D478B">
            <w:pPr>
              <w:pStyle w:val="TableText0"/>
              <w:keepNext w:val="0"/>
              <w:widowControl w:val="0"/>
              <w:rPr>
                <w:szCs w:val="20"/>
              </w:rPr>
            </w:pPr>
            <w:r w:rsidRPr="003A25E8">
              <w:t xml:space="preserve">Lymphopenia </w:t>
            </w:r>
          </w:p>
        </w:tc>
        <w:tc>
          <w:tcPr>
            <w:tcW w:w="1594" w:type="dxa"/>
            <w:shd w:val="clear" w:color="auto" w:fill="B8CCE4" w:themeFill="accent1" w:themeFillTint="66"/>
          </w:tcPr>
          <w:p w14:paraId="354DD5A4"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60 (16)</w:t>
            </w:r>
          </w:p>
        </w:tc>
        <w:tc>
          <w:tcPr>
            <w:tcW w:w="1595" w:type="dxa"/>
            <w:shd w:val="clear" w:color="auto" w:fill="B8CCE4" w:themeFill="accent1" w:themeFillTint="66"/>
          </w:tcPr>
          <w:p w14:paraId="0609BB04"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41 (11)</w:t>
            </w:r>
          </w:p>
        </w:tc>
        <w:tc>
          <w:tcPr>
            <w:tcW w:w="1594" w:type="dxa"/>
            <w:shd w:val="clear" w:color="auto" w:fill="B8CCE4" w:themeFill="accent1" w:themeFillTint="66"/>
          </w:tcPr>
          <w:p w14:paraId="3E58320A"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1.47 (1.02, 2.13)</w:t>
            </w:r>
          </w:p>
        </w:tc>
        <w:tc>
          <w:tcPr>
            <w:tcW w:w="1595" w:type="dxa"/>
            <w:shd w:val="clear" w:color="auto" w:fill="B8CCE4" w:themeFill="accent1" w:themeFillTint="66"/>
          </w:tcPr>
          <w:p w14:paraId="58847C34"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rPr>
              <w:t>0.05 (0, 0.1)</w:t>
            </w:r>
          </w:p>
        </w:tc>
      </w:tr>
      <w:tr w:rsidR="00E70272" w:rsidRPr="003A25E8" w14:paraId="604AF14B" w14:textId="77777777" w:rsidTr="45CC36A0">
        <w:tc>
          <w:tcPr>
            <w:tcW w:w="9067" w:type="dxa"/>
            <w:gridSpan w:val="5"/>
            <w:shd w:val="clear" w:color="auto" w:fill="auto"/>
          </w:tcPr>
          <w:p w14:paraId="5688FC7B" w14:textId="77777777" w:rsidR="00E70272" w:rsidRPr="003A25E8" w:rsidRDefault="00E70272" w:rsidP="000D478B">
            <w:pPr>
              <w:pStyle w:val="TableHeading"/>
              <w:spacing w:before="0" w:after="0"/>
              <w:rPr>
                <w:rFonts w:eastAsia="Calibri"/>
                <w:lang w:eastAsia="en-US"/>
              </w:rPr>
            </w:pPr>
            <w:r w:rsidRPr="003A25E8">
              <w:rPr>
                <w:rFonts w:eastAsia="Calibri"/>
                <w:lang w:eastAsia="en-US"/>
              </w:rPr>
              <w:t>Common (≥2%) treatment-emergent SAEs.</w:t>
            </w:r>
          </w:p>
        </w:tc>
      </w:tr>
      <w:tr w:rsidR="00E70272" w:rsidRPr="003A25E8" w14:paraId="308CE4A5" w14:textId="77777777" w:rsidTr="45CC36A0">
        <w:tc>
          <w:tcPr>
            <w:tcW w:w="2689" w:type="dxa"/>
            <w:shd w:val="clear" w:color="auto" w:fill="auto"/>
          </w:tcPr>
          <w:p w14:paraId="3617B8B1" w14:textId="77777777" w:rsidR="00E70272" w:rsidRPr="003A25E8" w:rsidRDefault="00E70272" w:rsidP="000D478B">
            <w:pPr>
              <w:pStyle w:val="TableText0"/>
              <w:keepNext w:val="0"/>
              <w:widowControl w:val="0"/>
              <w:rPr>
                <w:rFonts w:eastAsia="Calibri" w:cs="Calibri"/>
                <w:color w:val="000000"/>
                <w:szCs w:val="20"/>
                <w:lang w:eastAsia="en-US"/>
              </w:rPr>
            </w:pPr>
            <w:r w:rsidRPr="003A25E8">
              <w:rPr>
                <w:rFonts w:eastAsia="Calibri" w:cs="Calibri"/>
                <w:color w:val="000000"/>
                <w:szCs w:val="20"/>
                <w:lang w:eastAsia="en-US"/>
              </w:rPr>
              <w:t>Patient with &gt;1 TESAEs</w:t>
            </w:r>
          </w:p>
        </w:tc>
        <w:tc>
          <w:tcPr>
            <w:tcW w:w="1594" w:type="dxa"/>
            <w:shd w:val="clear" w:color="auto" w:fill="B8CCE4" w:themeFill="accent1" w:themeFillTint="66"/>
          </w:tcPr>
          <w:p w14:paraId="47152E19"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287 (79)</w:t>
            </w:r>
          </w:p>
        </w:tc>
        <w:tc>
          <w:tcPr>
            <w:tcW w:w="1595" w:type="dxa"/>
            <w:shd w:val="clear" w:color="auto" w:fill="B8CCE4" w:themeFill="accent1" w:themeFillTint="66"/>
          </w:tcPr>
          <w:p w14:paraId="12966015"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259 (71)</w:t>
            </w:r>
          </w:p>
        </w:tc>
        <w:tc>
          <w:tcPr>
            <w:tcW w:w="1594" w:type="dxa"/>
            <w:shd w:val="clear" w:color="auto" w:fill="B8CCE4" w:themeFill="accent1" w:themeFillTint="66"/>
          </w:tcPr>
          <w:p w14:paraId="2DF0C7CB"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1.11 (1.02, 1.21)</w:t>
            </w:r>
          </w:p>
        </w:tc>
        <w:tc>
          <w:tcPr>
            <w:tcW w:w="1595" w:type="dxa"/>
            <w:shd w:val="clear" w:color="auto" w:fill="B8CCE4" w:themeFill="accent1" w:themeFillTint="66"/>
          </w:tcPr>
          <w:p w14:paraId="092D7923"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0.08 (0.02, 0.14)</w:t>
            </w:r>
          </w:p>
        </w:tc>
      </w:tr>
      <w:tr w:rsidR="00E70272" w:rsidRPr="003A25E8" w14:paraId="3520E6C8" w14:textId="77777777" w:rsidTr="45CC36A0">
        <w:tc>
          <w:tcPr>
            <w:tcW w:w="2689" w:type="dxa"/>
            <w:shd w:val="clear" w:color="auto" w:fill="auto"/>
          </w:tcPr>
          <w:p w14:paraId="282C58DF" w14:textId="77777777" w:rsidR="00E70272" w:rsidRPr="003A25E8" w:rsidRDefault="00E70272" w:rsidP="000D478B">
            <w:pPr>
              <w:pStyle w:val="TableText0"/>
              <w:keepNext w:val="0"/>
              <w:widowControl w:val="0"/>
              <w:rPr>
                <w:szCs w:val="20"/>
              </w:rPr>
            </w:pPr>
            <w:r w:rsidRPr="003A25E8">
              <w:rPr>
                <w:rFonts w:eastAsia="Calibri" w:cs="Calibri"/>
                <w:color w:val="000000"/>
                <w:szCs w:val="20"/>
                <w:lang w:eastAsia="en-US"/>
              </w:rPr>
              <w:t>Pneumonia</w:t>
            </w:r>
          </w:p>
        </w:tc>
        <w:tc>
          <w:tcPr>
            <w:tcW w:w="1594" w:type="dxa"/>
            <w:shd w:val="clear" w:color="auto" w:fill="B8CCE4" w:themeFill="accent1" w:themeFillTint="66"/>
          </w:tcPr>
          <w:p w14:paraId="485A2F10"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68 (19)</w:t>
            </w:r>
          </w:p>
        </w:tc>
        <w:tc>
          <w:tcPr>
            <w:tcW w:w="1595" w:type="dxa"/>
            <w:shd w:val="clear" w:color="auto" w:fill="B8CCE4" w:themeFill="accent1" w:themeFillTint="66"/>
          </w:tcPr>
          <w:p w14:paraId="46CC60AA"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39 (11)</w:t>
            </w:r>
          </w:p>
        </w:tc>
        <w:tc>
          <w:tcPr>
            <w:tcW w:w="1594" w:type="dxa"/>
            <w:shd w:val="clear" w:color="auto" w:fill="B8CCE4" w:themeFill="accent1" w:themeFillTint="66"/>
          </w:tcPr>
          <w:p w14:paraId="29A52A28"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1.75 (1.21, 2.52)</w:t>
            </w:r>
          </w:p>
        </w:tc>
        <w:tc>
          <w:tcPr>
            <w:tcW w:w="1595" w:type="dxa"/>
            <w:shd w:val="clear" w:color="auto" w:fill="B8CCE4" w:themeFill="accent1" w:themeFillTint="66"/>
          </w:tcPr>
          <w:p w14:paraId="404F168D"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0.08 (0.03, 0.13)</w:t>
            </w:r>
          </w:p>
        </w:tc>
      </w:tr>
      <w:tr w:rsidR="00E70272" w:rsidRPr="003A25E8" w14:paraId="7BF1351E" w14:textId="77777777" w:rsidTr="45CC36A0">
        <w:tc>
          <w:tcPr>
            <w:tcW w:w="2689" w:type="dxa"/>
            <w:shd w:val="clear" w:color="auto" w:fill="auto"/>
          </w:tcPr>
          <w:p w14:paraId="4A424C0A" w14:textId="77777777" w:rsidR="00E70272" w:rsidRPr="003A25E8" w:rsidRDefault="00E70272" w:rsidP="000D478B">
            <w:pPr>
              <w:pStyle w:val="TableText0"/>
              <w:keepNext w:val="0"/>
              <w:widowControl w:val="0"/>
              <w:rPr>
                <w:szCs w:val="20"/>
              </w:rPr>
            </w:pPr>
            <w:r w:rsidRPr="003A25E8">
              <w:rPr>
                <w:rFonts w:eastAsia="Calibri" w:cs="Calibri"/>
                <w:color w:val="000000"/>
                <w:szCs w:val="20"/>
                <w:lang w:eastAsia="en-US"/>
              </w:rPr>
              <w:t>Sepsis</w:t>
            </w:r>
          </w:p>
        </w:tc>
        <w:tc>
          <w:tcPr>
            <w:tcW w:w="1594" w:type="dxa"/>
            <w:shd w:val="clear" w:color="auto" w:fill="B8CCE4" w:themeFill="accent1" w:themeFillTint="66"/>
          </w:tcPr>
          <w:p w14:paraId="6C6BFD1D"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11 (3)</w:t>
            </w:r>
          </w:p>
        </w:tc>
        <w:tc>
          <w:tcPr>
            <w:tcW w:w="1595" w:type="dxa"/>
            <w:shd w:val="clear" w:color="auto" w:fill="B8CCE4" w:themeFill="accent1" w:themeFillTint="66"/>
          </w:tcPr>
          <w:p w14:paraId="05DA2771"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10 (3)</w:t>
            </w:r>
          </w:p>
        </w:tc>
        <w:tc>
          <w:tcPr>
            <w:tcW w:w="1594" w:type="dxa"/>
            <w:shd w:val="clear" w:color="auto" w:fill="B8CCE4" w:themeFill="accent1" w:themeFillTint="66"/>
          </w:tcPr>
          <w:p w14:paraId="1D27CEBA"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1.1 (0.47, 2.56)</w:t>
            </w:r>
          </w:p>
        </w:tc>
        <w:tc>
          <w:tcPr>
            <w:tcW w:w="1595" w:type="dxa"/>
            <w:shd w:val="clear" w:color="auto" w:fill="B8CCE4" w:themeFill="accent1" w:themeFillTint="66"/>
          </w:tcPr>
          <w:p w14:paraId="1B3283A6" w14:textId="77777777" w:rsidR="00E70272" w:rsidRPr="003A25E8" w:rsidRDefault="00E70272" w:rsidP="000D478B">
            <w:pPr>
              <w:pStyle w:val="TableText0"/>
              <w:keepNext w:val="0"/>
              <w:widowControl w:val="0"/>
              <w:jc w:val="center"/>
              <w:rPr>
                <w:rFonts w:cs="Calibri"/>
                <w:color w:val="000000"/>
                <w:szCs w:val="20"/>
              </w:rPr>
            </w:pPr>
            <w:r w:rsidRPr="003A25E8">
              <w:rPr>
                <w:rFonts w:cs="Calibri"/>
                <w:color w:val="000000"/>
                <w:szCs w:val="20"/>
              </w:rPr>
              <w:t>0 (-0.02, 0.03)</w:t>
            </w:r>
          </w:p>
        </w:tc>
      </w:tr>
    </w:tbl>
    <w:p w14:paraId="6F8FBA7B" w14:textId="4AB1DBDA" w:rsidR="00E70272" w:rsidRPr="007517DC" w:rsidRDefault="00E70272" w:rsidP="00E70272">
      <w:pPr>
        <w:pStyle w:val="FooterTableFigure"/>
      </w:pPr>
      <w:r w:rsidRPr="007517DC">
        <w:t>Source: Table 2</w:t>
      </w:r>
      <w:r w:rsidR="00F24DF3" w:rsidRPr="007517DC">
        <w:t>-27</w:t>
      </w:r>
      <w:r w:rsidRPr="007517DC">
        <w:t xml:space="preserve"> p1</w:t>
      </w:r>
      <w:r w:rsidR="00561621" w:rsidRPr="007517DC">
        <w:t>24</w:t>
      </w:r>
      <w:r w:rsidRPr="007517DC">
        <w:t>, Table 2</w:t>
      </w:r>
      <w:r w:rsidR="00561621" w:rsidRPr="007517DC">
        <w:t>-28</w:t>
      </w:r>
      <w:r w:rsidRPr="007517DC">
        <w:t xml:space="preserve"> p1</w:t>
      </w:r>
      <w:r w:rsidR="00561621" w:rsidRPr="007517DC">
        <w:t>25</w:t>
      </w:r>
      <w:r w:rsidRPr="007517DC">
        <w:t xml:space="preserve"> of the </w:t>
      </w:r>
      <w:r w:rsidR="00915643" w:rsidRPr="007517DC">
        <w:t>March 2025 re</w:t>
      </w:r>
      <w:r w:rsidRPr="007517DC">
        <w:t>submission.</w:t>
      </w:r>
    </w:p>
    <w:p w14:paraId="77F1E0D0" w14:textId="569D1560" w:rsidR="00E70272" w:rsidRPr="007517DC" w:rsidRDefault="7CC0DEFD" w:rsidP="45CC36A0">
      <w:pPr>
        <w:pStyle w:val="FooterTableFigure"/>
      </w:pPr>
      <w:r w:rsidRPr="45CC36A0">
        <w:rPr>
          <w:rFonts w:eastAsia="Calibri"/>
        </w:rPr>
        <w:t>CI</w:t>
      </w:r>
      <w:r w:rsidR="3A3A9DBE" w:rsidRPr="45CC36A0">
        <w:rPr>
          <w:rFonts w:eastAsia="Calibri"/>
        </w:rPr>
        <w:t xml:space="preserve"> = </w:t>
      </w:r>
      <w:r w:rsidRPr="45CC36A0">
        <w:rPr>
          <w:rFonts w:eastAsia="Calibri"/>
        </w:rPr>
        <w:t xml:space="preserve">confidence interval; </w:t>
      </w:r>
      <w:proofErr w:type="spellStart"/>
      <w:r w:rsidRPr="45CC36A0">
        <w:t>DLd</w:t>
      </w:r>
      <w:proofErr w:type="spellEnd"/>
      <w:r w:rsidR="3A3A9DBE" w:rsidRPr="45CC36A0">
        <w:t xml:space="preserve"> = </w:t>
      </w:r>
      <w:r w:rsidRPr="45CC36A0">
        <w:t xml:space="preserve">daratumumab, lenalidomide, dexamethasone; </w:t>
      </w:r>
      <w:proofErr w:type="spellStart"/>
      <w:r w:rsidRPr="45CC36A0">
        <w:t>Ld</w:t>
      </w:r>
      <w:proofErr w:type="spellEnd"/>
      <w:r w:rsidR="3A3A9DBE" w:rsidRPr="45CC36A0">
        <w:t xml:space="preserve"> = </w:t>
      </w:r>
      <w:r w:rsidRPr="45CC36A0">
        <w:t xml:space="preserve">lenalidomide, dexamethasone; </w:t>
      </w:r>
      <w:r w:rsidRPr="45CC36A0">
        <w:rPr>
          <w:rFonts w:eastAsia="Calibri"/>
        </w:rPr>
        <w:t>n</w:t>
      </w:r>
      <w:r w:rsidR="3A3A9DBE" w:rsidRPr="45CC36A0">
        <w:rPr>
          <w:rFonts w:eastAsia="Calibri"/>
        </w:rPr>
        <w:t xml:space="preserve"> = </w:t>
      </w:r>
      <w:r w:rsidRPr="45CC36A0">
        <w:rPr>
          <w:rFonts w:eastAsia="Calibri"/>
        </w:rPr>
        <w:t>number of participants reporting data; N</w:t>
      </w:r>
      <w:r w:rsidR="3A3A9DBE" w:rsidRPr="45CC36A0">
        <w:rPr>
          <w:rFonts w:eastAsia="Calibri"/>
        </w:rPr>
        <w:t xml:space="preserve"> = </w:t>
      </w:r>
      <w:r w:rsidRPr="45CC36A0">
        <w:rPr>
          <w:rFonts w:eastAsia="Calibri"/>
        </w:rPr>
        <w:t>total participants in group; NA</w:t>
      </w:r>
      <w:r w:rsidR="3A3A9DBE" w:rsidRPr="45CC36A0">
        <w:rPr>
          <w:rFonts w:eastAsia="Calibri"/>
        </w:rPr>
        <w:t xml:space="preserve"> = </w:t>
      </w:r>
      <w:r w:rsidRPr="45CC36A0">
        <w:rPr>
          <w:rFonts w:eastAsia="Calibri"/>
        </w:rPr>
        <w:t>not applicable; RD</w:t>
      </w:r>
      <w:r w:rsidR="3A3A9DBE" w:rsidRPr="45CC36A0">
        <w:rPr>
          <w:rFonts w:eastAsia="Calibri"/>
        </w:rPr>
        <w:t xml:space="preserve"> = </w:t>
      </w:r>
      <w:r w:rsidRPr="45CC36A0">
        <w:rPr>
          <w:rFonts w:eastAsia="Calibri"/>
        </w:rPr>
        <w:t>risk difference; RR</w:t>
      </w:r>
      <w:r w:rsidR="3A3A9DBE" w:rsidRPr="45CC36A0">
        <w:rPr>
          <w:rFonts w:eastAsia="Calibri"/>
        </w:rPr>
        <w:t xml:space="preserve"> = </w:t>
      </w:r>
      <w:r w:rsidRPr="45CC36A0">
        <w:rPr>
          <w:rFonts w:eastAsia="Calibri"/>
        </w:rPr>
        <w:t>relative risk;</w:t>
      </w:r>
      <w:r w:rsidRPr="45CC36A0">
        <w:t xml:space="preserve"> SAE</w:t>
      </w:r>
      <w:r w:rsidR="3A3A9DBE" w:rsidRPr="45CC36A0">
        <w:t xml:space="preserve"> = </w:t>
      </w:r>
      <w:r w:rsidRPr="45CC36A0">
        <w:t>serious adverse event; TEAE</w:t>
      </w:r>
      <w:r w:rsidR="3A3A9DBE" w:rsidRPr="45CC36A0">
        <w:t xml:space="preserve"> = </w:t>
      </w:r>
      <w:r w:rsidRPr="45CC36A0">
        <w:t>treatment-emergent adverse event; TESAE</w:t>
      </w:r>
      <w:r w:rsidR="3A3A9DBE" w:rsidRPr="45CC36A0">
        <w:t xml:space="preserve"> = </w:t>
      </w:r>
      <w:r w:rsidRPr="45CC36A0">
        <w:t>treatment-emergent serious adverse event.</w:t>
      </w:r>
    </w:p>
    <w:p w14:paraId="154A8D91" w14:textId="77777777" w:rsidR="00E70272" w:rsidRPr="007517DC" w:rsidRDefault="00E70272" w:rsidP="00E70272">
      <w:pPr>
        <w:pStyle w:val="FooterTableFigure"/>
      </w:pPr>
      <w:r w:rsidRPr="007517DC">
        <w:rPr>
          <w:vertAlign w:val="superscript"/>
        </w:rPr>
        <w:t>a</w:t>
      </w:r>
      <w:r w:rsidRPr="007517DC">
        <w:t xml:space="preserve"> TEAEs related to at least 1 of the 3 components of study treatment: lenalidomide, dexamethasone or daratumumab.</w:t>
      </w:r>
    </w:p>
    <w:p w14:paraId="0864CB04" w14:textId="66C38879" w:rsidR="00E70272" w:rsidRPr="007517DC" w:rsidRDefault="6888CDF7" w:rsidP="45CC36A0">
      <w:pPr>
        <w:pStyle w:val="FooterTableFigure"/>
      </w:pPr>
      <w:r w:rsidRPr="45CC36A0">
        <w:rPr>
          <w:vertAlign w:val="superscript"/>
        </w:rPr>
        <w:t>b</w:t>
      </w:r>
      <w:r w:rsidR="7CC0DEFD" w:rsidRPr="45CC36A0">
        <w:rPr>
          <w:vertAlign w:val="superscript"/>
        </w:rPr>
        <w:t xml:space="preserve"> </w:t>
      </w:r>
      <w:r w:rsidR="7CC0DEFD" w:rsidRPr="45CC36A0">
        <w:t>Includes those patients indicated as having discontinued study treatment due to an adverse event on the end of treatment CRF page.</w:t>
      </w:r>
    </w:p>
    <w:p w14:paraId="1DCD0530" w14:textId="77777777" w:rsidR="00E70272" w:rsidRPr="007517DC" w:rsidRDefault="00E70272" w:rsidP="00E70272">
      <w:pPr>
        <w:pStyle w:val="FooterTableFigure"/>
      </w:pPr>
      <w:r w:rsidRPr="007517DC">
        <w:t>Adverse events are reported using MedDRA version 23.0. Percentages are calculated with the number of patients in each group as denominator. Dexamethasone is for "dexamethasone or equivalent".</w:t>
      </w:r>
    </w:p>
    <w:p w14:paraId="46AA0CFF" w14:textId="4C574091" w:rsidR="00E70272" w:rsidRPr="007517DC" w:rsidRDefault="6888CDF7" w:rsidP="45CC36A0">
      <w:pPr>
        <w:pStyle w:val="FooterTableFigure"/>
        <w:rPr>
          <w:rFonts w:ascii="Calibri" w:hAnsi="Calibri"/>
          <w:snapToGrid/>
          <w:sz w:val="24"/>
          <w:szCs w:val="24"/>
        </w:rPr>
      </w:pPr>
      <w:r w:rsidRPr="45CC36A0">
        <w:rPr>
          <w:vertAlign w:val="superscript"/>
        </w:rPr>
        <w:t>c</w:t>
      </w:r>
      <w:r w:rsidR="7CC0DEFD" w:rsidRPr="45CC36A0">
        <w:t xml:space="preserve"> This analysis was not powered to detect statistical differences in the occurrence of safety events; apparent differences shown in relative measures of effect are exploratory only.</w:t>
      </w:r>
      <w:r w:rsidR="7CC0DEFD" w:rsidRPr="45CC36A0">
        <w:rPr>
          <w:rFonts w:ascii="Calibri" w:hAnsi="Calibri"/>
          <w:snapToGrid/>
          <w:sz w:val="24"/>
          <w:szCs w:val="24"/>
        </w:rPr>
        <w:t xml:space="preserve"> </w:t>
      </w:r>
    </w:p>
    <w:p w14:paraId="65726694" w14:textId="13FD8159" w:rsidR="00E70272" w:rsidRPr="007517DC" w:rsidRDefault="4FDB8EC9" w:rsidP="00E70272">
      <w:pPr>
        <w:pStyle w:val="FooterTableFigure"/>
      </w:pPr>
      <w:bookmarkStart w:id="64" w:name="_Hlk185258886"/>
      <w:r w:rsidRPr="45CC36A0">
        <w:t>Blue shading indicates data previously seen by the PBAC.</w:t>
      </w:r>
      <w:bookmarkEnd w:id="64"/>
    </w:p>
    <w:p w14:paraId="784728CD" w14:textId="23BB2FCD" w:rsidR="00CD7C0B" w:rsidRDefault="6C5376E2" w:rsidP="45CC36A0">
      <w:pPr>
        <w:pStyle w:val="3-BodyText"/>
        <w:spacing w:before="0"/>
      </w:pPr>
      <w:r w:rsidRPr="45CC36A0">
        <w:t xml:space="preserve">Almost all patients in the </w:t>
      </w:r>
      <w:proofErr w:type="spellStart"/>
      <w:r w:rsidRPr="45CC36A0">
        <w:t>DLd</w:t>
      </w:r>
      <w:proofErr w:type="spellEnd"/>
      <w:r w:rsidRPr="45CC36A0">
        <w:t xml:space="preserve"> and </w:t>
      </w:r>
      <w:proofErr w:type="spellStart"/>
      <w:r w:rsidRPr="45CC36A0">
        <w:t>Ld</w:t>
      </w:r>
      <w:proofErr w:type="spellEnd"/>
      <w:r w:rsidRPr="45CC36A0">
        <w:t xml:space="preserve"> treatment groups experienced one or more treatment emergent adverse events (TEAEs) (100.0% vs 99.5%). Although more patients in the </w:t>
      </w:r>
      <w:proofErr w:type="spellStart"/>
      <w:r w:rsidRPr="45CC36A0">
        <w:t>DLd</w:t>
      </w:r>
      <w:proofErr w:type="spellEnd"/>
      <w:r w:rsidRPr="45CC36A0">
        <w:t xml:space="preserve"> treatment group experienced any serious TEAE compared with those treated with </w:t>
      </w:r>
      <w:proofErr w:type="spellStart"/>
      <w:r w:rsidRPr="45CC36A0">
        <w:t>Ld</w:t>
      </w:r>
      <w:proofErr w:type="spellEnd"/>
      <w:r w:rsidRPr="45CC36A0">
        <w:t xml:space="preserve"> (78.8% vs 71.0%), fewer patients in the </w:t>
      </w:r>
      <w:proofErr w:type="spellStart"/>
      <w:r w:rsidRPr="45CC36A0">
        <w:t>DLd</w:t>
      </w:r>
      <w:proofErr w:type="spellEnd"/>
      <w:r w:rsidRPr="45CC36A0">
        <w:t xml:space="preserve"> treatment group discontinued all study treatment due to a TEAE compared with the </w:t>
      </w:r>
      <w:proofErr w:type="spellStart"/>
      <w:r w:rsidRPr="45CC36A0">
        <w:t>Ld</w:t>
      </w:r>
      <w:proofErr w:type="spellEnd"/>
      <w:r w:rsidRPr="45CC36A0">
        <w:t xml:space="preserve"> group (14.6% vs 23.8%). However, this proportion should be interpreted carefully as it was defined as patients discontinuing all components of treatment, and the total number of patients discontinuing at least one component of treatment was higher for </w:t>
      </w:r>
      <w:proofErr w:type="spellStart"/>
      <w:r w:rsidRPr="45CC36A0">
        <w:t>DLd</w:t>
      </w:r>
      <w:proofErr w:type="spellEnd"/>
      <w:r w:rsidRPr="45CC36A0">
        <w:t xml:space="preserve"> than </w:t>
      </w:r>
      <w:proofErr w:type="spellStart"/>
      <w:r w:rsidRPr="45CC36A0">
        <w:t>Ld</w:t>
      </w:r>
      <w:proofErr w:type="spellEnd"/>
      <w:r w:rsidRPr="45CC36A0">
        <w:t xml:space="preserve"> (see “TEAE leading to discontinuation” in </w:t>
      </w:r>
      <w:r w:rsidR="00CD7C0B">
        <w:fldChar w:fldCharType="begin" w:fldLock="1"/>
      </w:r>
      <w:r w:rsidR="00CD7C0B">
        <w:instrText xml:space="preserve"> REF _Ref121384017 \h  \* MERGEFORMAT </w:instrText>
      </w:r>
      <w:r w:rsidR="00CD7C0B">
        <w:fldChar w:fldCharType="separate"/>
      </w:r>
      <w:r w:rsidR="00542460" w:rsidRPr="007517DC">
        <w:t xml:space="preserve">Table </w:t>
      </w:r>
      <w:r w:rsidR="00542460">
        <w:t>14</w:t>
      </w:r>
      <w:r w:rsidR="00CD7C0B">
        <w:fldChar w:fldCharType="end"/>
      </w:r>
      <w:r w:rsidRPr="45CC36A0">
        <w:t>).</w:t>
      </w:r>
      <w:r w:rsidR="747CF494" w:rsidRPr="45CC36A0">
        <w:t xml:space="preserve"> </w:t>
      </w:r>
    </w:p>
    <w:p w14:paraId="70D634FF" w14:textId="583F026E" w:rsidR="00E70272" w:rsidRPr="00FB67AB" w:rsidRDefault="7CC0DEFD" w:rsidP="45CC36A0">
      <w:pPr>
        <w:pStyle w:val="3-BodyText"/>
        <w:spacing w:before="0"/>
      </w:pPr>
      <w:bookmarkStart w:id="65" w:name="_Ref190966254"/>
      <w:r w:rsidRPr="45CC36A0">
        <w:lastRenderedPageBreak/>
        <w:t xml:space="preserve">A summary of the TEAEs (any grade and Grade 3 or more) from SWOG s0777, with a median follow-up of 55 months, as presented by the </w:t>
      </w:r>
      <w:r w:rsidR="7DFDC73E" w:rsidRPr="45CC36A0">
        <w:t>re</w:t>
      </w:r>
      <w:r w:rsidRPr="45CC36A0">
        <w:t xml:space="preserve">submission is provided in </w:t>
      </w:r>
      <w:r w:rsidR="00E70272" w:rsidRPr="00FB67AB">
        <w:rPr>
          <w:iCs/>
        </w:rPr>
        <w:fldChar w:fldCharType="begin" w:fldLock="1"/>
      </w:r>
      <w:r w:rsidR="00E70272" w:rsidRPr="00FB67AB">
        <w:rPr>
          <w:iCs/>
        </w:rPr>
        <w:instrText xml:space="preserve"> REF _Ref121722517 \h  \* MERGEFORMAT </w:instrText>
      </w:r>
      <w:r w:rsidR="00E70272" w:rsidRPr="00FB67AB">
        <w:rPr>
          <w:iCs/>
        </w:rPr>
      </w:r>
      <w:r w:rsidR="00E70272" w:rsidRPr="00FB67AB">
        <w:rPr>
          <w:iCs/>
        </w:rPr>
        <w:fldChar w:fldCharType="separate"/>
      </w:r>
      <w:r w:rsidR="00542460" w:rsidRPr="007517DC">
        <w:t xml:space="preserve">Table </w:t>
      </w:r>
      <w:r w:rsidR="00542460">
        <w:t>15</w:t>
      </w:r>
      <w:r w:rsidR="00E70272" w:rsidRPr="00FB67AB">
        <w:rPr>
          <w:iCs/>
        </w:rPr>
        <w:fldChar w:fldCharType="end"/>
      </w:r>
      <w:r w:rsidRPr="45CC36A0">
        <w:t xml:space="preserve">. </w:t>
      </w:r>
      <w:proofErr w:type="spellStart"/>
      <w:r w:rsidR="155644E7" w:rsidRPr="45CC36A0">
        <w:t>BLd</w:t>
      </w:r>
      <w:proofErr w:type="spellEnd"/>
      <w:r w:rsidR="155644E7" w:rsidRPr="45CC36A0">
        <w:t xml:space="preserve"> was associated with a higher incidence of </w:t>
      </w:r>
      <w:r w:rsidR="3D0B08ED" w:rsidRPr="45CC36A0">
        <w:t xml:space="preserve">musculoskeletal or soft tissue, neurological, </w:t>
      </w:r>
      <w:r w:rsidR="7FA92050" w:rsidRPr="45CC36A0">
        <w:t xml:space="preserve">gastrointestinal </w:t>
      </w:r>
      <w:r w:rsidR="410EE391" w:rsidRPr="45CC36A0">
        <w:t xml:space="preserve">adverse events than </w:t>
      </w:r>
      <w:proofErr w:type="spellStart"/>
      <w:r w:rsidR="410EE391" w:rsidRPr="45CC36A0">
        <w:t>Ld</w:t>
      </w:r>
      <w:proofErr w:type="spellEnd"/>
      <w:r w:rsidR="410EE391" w:rsidRPr="45CC36A0">
        <w:t xml:space="preserve"> </w:t>
      </w:r>
      <w:r w:rsidRPr="45CC36A0">
        <w:t>in the subgroup of patients aged ≥ 65 years.</w:t>
      </w:r>
      <w:r w:rsidR="410EE391" w:rsidRPr="45CC36A0">
        <w:t xml:space="preserve"> </w:t>
      </w:r>
      <w:proofErr w:type="spellStart"/>
      <w:r w:rsidR="410EE391" w:rsidRPr="45CC36A0">
        <w:t>BLd</w:t>
      </w:r>
      <w:proofErr w:type="spellEnd"/>
      <w:r w:rsidR="410EE391" w:rsidRPr="45CC36A0">
        <w:t xml:space="preserve"> was also associated with more treatment discontinuations due to toxicity.</w:t>
      </w:r>
      <w:bookmarkEnd w:id="65"/>
    </w:p>
    <w:p w14:paraId="64BC16CA" w14:textId="0805948A" w:rsidR="00E70272" w:rsidRPr="007517DC" w:rsidRDefault="00E70272" w:rsidP="00BA1535">
      <w:pPr>
        <w:pStyle w:val="Caption"/>
      </w:pPr>
      <w:bookmarkStart w:id="66" w:name="_Ref121722517"/>
      <w:r w:rsidRPr="007517DC">
        <w:lastRenderedPageBreak/>
        <w:t xml:space="preserve">Table </w:t>
      </w:r>
      <w:r w:rsidR="00542460">
        <w:fldChar w:fldCharType="begin" w:fldLock="1"/>
      </w:r>
      <w:r w:rsidR="00542460">
        <w:instrText xml:space="preserve"> SEQ Table \* ARABIC </w:instrText>
      </w:r>
      <w:r w:rsidR="00542460">
        <w:fldChar w:fldCharType="separate"/>
      </w:r>
      <w:r w:rsidR="00542460">
        <w:rPr>
          <w:noProof/>
        </w:rPr>
        <w:t>15</w:t>
      </w:r>
      <w:r w:rsidR="00542460">
        <w:rPr>
          <w:noProof/>
        </w:rPr>
        <w:fldChar w:fldCharType="end"/>
      </w:r>
      <w:bookmarkEnd w:id="66"/>
      <w:r w:rsidRPr="007517DC">
        <w:t>: TEAEs by CTC toxicity category in SWOG s0777 (ITT and subgroups, safety analysis set at a median follow-up of 55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5: TEAEs by CTC toxicity category in SWOG s0777 (ITT and subgroups, safety analysis set at a median follow-up of 55 months)"/>
      </w:tblPr>
      <w:tblGrid>
        <w:gridCol w:w="2838"/>
        <w:gridCol w:w="1566"/>
        <w:gridCol w:w="1560"/>
        <w:gridCol w:w="1537"/>
        <w:gridCol w:w="1538"/>
      </w:tblGrid>
      <w:tr w:rsidR="00E70272" w:rsidRPr="007517DC" w14:paraId="2939D20E" w14:textId="77777777" w:rsidTr="45CC36A0">
        <w:trPr>
          <w:trHeight w:val="56"/>
        </w:trPr>
        <w:tc>
          <w:tcPr>
            <w:tcW w:w="1570" w:type="pct"/>
            <w:shd w:val="clear" w:color="auto" w:fill="auto"/>
            <w:vAlign w:val="center"/>
          </w:tcPr>
          <w:p w14:paraId="1EC342D7" w14:textId="77777777" w:rsidR="00E70272" w:rsidRPr="007517DC" w:rsidRDefault="00E70272" w:rsidP="00BA1535">
            <w:pPr>
              <w:pStyle w:val="TableText0"/>
              <w:rPr>
                <w:rFonts w:eastAsia="Calibri" w:cs="Calibri"/>
                <w:b/>
                <w:bCs w:val="0"/>
                <w:lang w:eastAsia="en-US"/>
              </w:rPr>
            </w:pPr>
            <w:r w:rsidRPr="007517DC">
              <w:rPr>
                <w:b/>
                <w:bCs w:val="0"/>
              </w:rPr>
              <w:t xml:space="preserve">SWOG s0777 </w:t>
            </w:r>
          </w:p>
        </w:tc>
        <w:tc>
          <w:tcPr>
            <w:tcW w:w="866" w:type="pct"/>
            <w:shd w:val="clear" w:color="auto" w:fill="B8CCE4" w:themeFill="accent1" w:themeFillTint="66"/>
            <w:vAlign w:val="center"/>
          </w:tcPr>
          <w:p w14:paraId="43E7E475" w14:textId="34DC1CF3" w:rsidR="00E70272" w:rsidRPr="007517DC" w:rsidRDefault="7CC0DEFD" w:rsidP="00BA1535">
            <w:pPr>
              <w:pStyle w:val="TableText0"/>
              <w:jc w:val="center"/>
              <w:rPr>
                <w:b/>
              </w:rPr>
            </w:pPr>
            <w:proofErr w:type="spellStart"/>
            <w:r w:rsidRPr="45CC36A0">
              <w:rPr>
                <w:b/>
              </w:rPr>
              <w:t>BLd</w:t>
            </w:r>
            <w:proofErr w:type="spellEnd"/>
          </w:p>
          <w:p w14:paraId="323438BE" w14:textId="77777777" w:rsidR="00E70272" w:rsidRPr="007517DC" w:rsidRDefault="00E70272" w:rsidP="00BA1535">
            <w:pPr>
              <w:pStyle w:val="TableText0"/>
              <w:jc w:val="center"/>
              <w:rPr>
                <w:rFonts w:eastAsia="Calibri" w:cs="Calibri"/>
                <w:b/>
                <w:bCs w:val="0"/>
                <w:lang w:eastAsia="en-US"/>
              </w:rPr>
            </w:pPr>
            <w:r w:rsidRPr="007517DC">
              <w:rPr>
                <w:b/>
                <w:bCs w:val="0"/>
              </w:rPr>
              <w:t>n with event (%)</w:t>
            </w:r>
          </w:p>
        </w:tc>
        <w:tc>
          <w:tcPr>
            <w:tcW w:w="863" w:type="pct"/>
            <w:shd w:val="clear" w:color="auto" w:fill="B8CCE4" w:themeFill="accent1" w:themeFillTint="66"/>
            <w:vAlign w:val="center"/>
          </w:tcPr>
          <w:p w14:paraId="18719B81" w14:textId="77777777" w:rsidR="00E70272" w:rsidRPr="007517DC" w:rsidRDefault="00E70272" w:rsidP="00BA1535">
            <w:pPr>
              <w:pStyle w:val="TableText0"/>
              <w:jc w:val="center"/>
              <w:rPr>
                <w:b/>
                <w:bCs w:val="0"/>
              </w:rPr>
            </w:pPr>
            <w:proofErr w:type="spellStart"/>
            <w:r w:rsidRPr="007517DC">
              <w:rPr>
                <w:b/>
                <w:bCs w:val="0"/>
              </w:rPr>
              <w:t>Ld</w:t>
            </w:r>
            <w:proofErr w:type="spellEnd"/>
          </w:p>
          <w:p w14:paraId="59676C78" w14:textId="77777777" w:rsidR="00E70272" w:rsidRPr="007517DC" w:rsidRDefault="00E70272" w:rsidP="00BA1535">
            <w:pPr>
              <w:pStyle w:val="TableText0"/>
              <w:jc w:val="center"/>
              <w:rPr>
                <w:rFonts w:eastAsia="Calibri" w:cs="Calibri"/>
                <w:b/>
                <w:bCs w:val="0"/>
                <w:lang w:eastAsia="en-US"/>
              </w:rPr>
            </w:pPr>
            <w:r w:rsidRPr="007517DC">
              <w:rPr>
                <w:b/>
                <w:bCs w:val="0"/>
              </w:rPr>
              <w:t>n with event (%)</w:t>
            </w:r>
          </w:p>
        </w:tc>
        <w:tc>
          <w:tcPr>
            <w:tcW w:w="850" w:type="pct"/>
            <w:shd w:val="clear" w:color="auto" w:fill="B8CCE4" w:themeFill="accent1" w:themeFillTint="66"/>
            <w:vAlign w:val="center"/>
          </w:tcPr>
          <w:p w14:paraId="6FB911CE" w14:textId="77777777" w:rsidR="00E70272" w:rsidRPr="00FB67AB" w:rsidRDefault="00E70272" w:rsidP="00BA1535">
            <w:pPr>
              <w:pStyle w:val="TableText0"/>
              <w:jc w:val="center"/>
              <w:rPr>
                <w:b/>
                <w:bCs w:val="0"/>
              </w:rPr>
            </w:pPr>
            <w:r w:rsidRPr="00FB67AB">
              <w:rPr>
                <w:b/>
                <w:bCs w:val="0"/>
              </w:rPr>
              <w:t>RR</w:t>
            </w:r>
          </w:p>
          <w:p w14:paraId="29ED005A" w14:textId="223450A5" w:rsidR="00E70272" w:rsidRPr="00FB67AB" w:rsidRDefault="7CC0DEFD" w:rsidP="00BA1535">
            <w:pPr>
              <w:pStyle w:val="TableText0"/>
              <w:jc w:val="center"/>
              <w:rPr>
                <w:rFonts w:eastAsia="Calibri" w:cs="Calibri"/>
                <w:lang w:eastAsia="en-US"/>
              </w:rPr>
            </w:pPr>
            <w:r w:rsidRPr="45CC36A0">
              <w:rPr>
                <w:b/>
              </w:rPr>
              <w:t>(95% CI)</w:t>
            </w:r>
            <w:r w:rsidRPr="45CC36A0">
              <w:rPr>
                <w:vertAlign w:val="superscript"/>
              </w:rPr>
              <w:t>a</w:t>
            </w:r>
          </w:p>
        </w:tc>
        <w:tc>
          <w:tcPr>
            <w:tcW w:w="851" w:type="pct"/>
            <w:shd w:val="clear" w:color="auto" w:fill="B8CCE4" w:themeFill="accent1" w:themeFillTint="66"/>
            <w:vAlign w:val="center"/>
          </w:tcPr>
          <w:p w14:paraId="0433418F" w14:textId="77777777" w:rsidR="00E70272" w:rsidRPr="00FB67AB" w:rsidRDefault="00E70272" w:rsidP="00BA1535">
            <w:pPr>
              <w:pStyle w:val="TableText0"/>
              <w:jc w:val="center"/>
              <w:rPr>
                <w:b/>
                <w:bCs w:val="0"/>
              </w:rPr>
            </w:pPr>
            <w:r w:rsidRPr="00FB67AB">
              <w:rPr>
                <w:b/>
                <w:bCs w:val="0"/>
              </w:rPr>
              <w:t>RD</w:t>
            </w:r>
          </w:p>
          <w:p w14:paraId="3D66BBA7" w14:textId="77777777" w:rsidR="00E70272" w:rsidRPr="00FB67AB" w:rsidRDefault="00E70272" w:rsidP="00BA1535">
            <w:pPr>
              <w:pStyle w:val="TableText0"/>
              <w:jc w:val="center"/>
              <w:rPr>
                <w:rFonts w:eastAsia="Calibri" w:cs="Calibri"/>
                <w:b/>
                <w:bCs w:val="0"/>
                <w:lang w:eastAsia="en-US"/>
              </w:rPr>
            </w:pPr>
            <w:r w:rsidRPr="00FB67AB">
              <w:rPr>
                <w:b/>
                <w:bCs w:val="0"/>
              </w:rPr>
              <w:t>(95% CI)</w:t>
            </w:r>
            <w:r w:rsidRPr="00FB67AB">
              <w:rPr>
                <w:vertAlign w:val="superscript"/>
              </w:rPr>
              <w:t xml:space="preserve"> a</w:t>
            </w:r>
          </w:p>
        </w:tc>
      </w:tr>
      <w:tr w:rsidR="00E70272" w:rsidRPr="007517DC" w14:paraId="6A5D7131" w14:textId="77777777" w:rsidTr="45CC36A0">
        <w:trPr>
          <w:trHeight w:val="241"/>
        </w:trPr>
        <w:tc>
          <w:tcPr>
            <w:tcW w:w="1570" w:type="pct"/>
            <w:shd w:val="clear" w:color="auto" w:fill="auto"/>
            <w:noWrap/>
          </w:tcPr>
          <w:p w14:paraId="2A3C3B81" w14:textId="77777777" w:rsidR="00E70272" w:rsidRPr="007517DC" w:rsidRDefault="00E70272" w:rsidP="00BA1535">
            <w:pPr>
              <w:pStyle w:val="TableText0"/>
              <w:rPr>
                <w:rFonts w:eastAsia="Calibri" w:cs="Calibri"/>
                <w:lang w:eastAsia="en-US"/>
              </w:rPr>
            </w:pPr>
            <w:r w:rsidRPr="007517DC">
              <w:t>Safety analysis set</w:t>
            </w:r>
          </w:p>
        </w:tc>
        <w:tc>
          <w:tcPr>
            <w:tcW w:w="866" w:type="pct"/>
            <w:shd w:val="clear" w:color="auto" w:fill="B8CCE4" w:themeFill="accent1" w:themeFillTint="66"/>
            <w:noWrap/>
          </w:tcPr>
          <w:p w14:paraId="63C3843A" w14:textId="77777777" w:rsidR="00E70272" w:rsidRPr="007517DC" w:rsidRDefault="00E70272" w:rsidP="00BA1535">
            <w:pPr>
              <w:pStyle w:val="TableText0"/>
              <w:jc w:val="center"/>
              <w:rPr>
                <w:rFonts w:eastAsia="Calibri" w:cs="Calibri"/>
                <w:lang w:eastAsia="en-US"/>
              </w:rPr>
            </w:pPr>
            <w:r w:rsidRPr="007517DC">
              <w:t>241 (100)</w:t>
            </w:r>
          </w:p>
        </w:tc>
        <w:tc>
          <w:tcPr>
            <w:tcW w:w="863" w:type="pct"/>
            <w:shd w:val="clear" w:color="auto" w:fill="B8CCE4" w:themeFill="accent1" w:themeFillTint="66"/>
          </w:tcPr>
          <w:p w14:paraId="5EB48008" w14:textId="77777777" w:rsidR="00E70272" w:rsidRPr="007517DC" w:rsidRDefault="00E70272" w:rsidP="00BA1535">
            <w:pPr>
              <w:pStyle w:val="TableText0"/>
              <w:jc w:val="center"/>
              <w:rPr>
                <w:rFonts w:eastAsia="Calibri" w:cs="Calibri"/>
                <w:lang w:eastAsia="en-US"/>
              </w:rPr>
            </w:pPr>
            <w:r w:rsidRPr="007517DC">
              <w:t>226 (100)</w:t>
            </w:r>
          </w:p>
        </w:tc>
        <w:tc>
          <w:tcPr>
            <w:tcW w:w="850" w:type="pct"/>
            <w:shd w:val="clear" w:color="auto" w:fill="B8CCE4" w:themeFill="accent1" w:themeFillTint="66"/>
          </w:tcPr>
          <w:p w14:paraId="4DA0A060" w14:textId="77777777" w:rsidR="00E70272" w:rsidRPr="00FB67AB" w:rsidRDefault="00E70272" w:rsidP="00BA1535">
            <w:pPr>
              <w:pStyle w:val="TableText0"/>
              <w:jc w:val="center"/>
              <w:rPr>
                <w:rFonts w:eastAsia="Calibri" w:cs="Calibri"/>
                <w:lang w:eastAsia="en-US"/>
              </w:rPr>
            </w:pPr>
            <w:r w:rsidRPr="00FB67AB">
              <w:rPr>
                <w:rFonts w:eastAsia="Calibri" w:cs="Calibri"/>
                <w:lang w:eastAsia="en-US"/>
              </w:rPr>
              <w:t>NA</w:t>
            </w:r>
          </w:p>
        </w:tc>
        <w:tc>
          <w:tcPr>
            <w:tcW w:w="851" w:type="pct"/>
            <w:shd w:val="clear" w:color="auto" w:fill="B8CCE4" w:themeFill="accent1" w:themeFillTint="66"/>
          </w:tcPr>
          <w:p w14:paraId="26356B2D" w14:textId="77777777" w:rsidR="00E70272" w:rsidRPr="00FB67AB" w:rsidRDefault="00E70272" w:rsidP="00BA1535">
            <w:pPr>
              <w:pStyle w:val="TableText0"/>
              <w:jc w:val="center"/>
              <w:rPr>
                <w:rFonts w:eastAsia="Calibri" w:cs="Calibri"/>
                <w:lang w:eastAsia="en-US"/>
              </w:rPr>
            </w:pPr>
            <w:r w:rsidRPr="00FB67AB">
              <w:rPr>
                <w:rFonts w:eastAsia="Calibri" w:cs="Calibri"/>
                <w:lang w:eastAsia="en-US"/>
              </w:rPr>
              <w:t>NA</w:t>
            </w:r>
          </w:p>
        </w:tc>
      </w:tr>
      <w:tr w:rsidR="00E70272" w:rsidRPr="007517DC" w14:paraId="353E9FBA" w14:textId="77777777" w:rsidTr="45CC36A0">
        <w:trPr>
          <w:trHeight w:val="241"/>
        </w:trPr>
        <w:tc>
          <w:tcPr>
            <w:tcW w:w="1570" w:type="pct"/>
            <w:shd w:val="clear" w:color="auto" w:fill="auto"/>
            <w:noWrap/>
          </w:tcPr>
          <w:p w14:paraId="1DCC4875" w14:textId="4199678F" w:rsidR="00E70272" w:rsidRPr="007517DC" w:rsidRDefault="00E70272" w:rsidP="00BA1535">
            <w:pPr>
              <w:pStyle w:val="TableText0"/>
              <w:rPr>
                <w:rFonts w:eastAsia="Calibri" w:cs="Calibri"/>
                <w:lang w:eastAsia="en-US"/>
              </w:rPr>
            </w:pPr>
            <w:r w:rsidRPr="007517DC">
              <w:t xml:space="preserve">Number of patients with 1 or more any </w:t>
            </w:r>
            <w:r w:rsidR="00F05C6D">
              <w:t xml:space="preserve">grade </w:t>
            </w:r>
            <w:r w:rsidRPr="007517DC">
              <w:t>TEAE</w:t>
            </w:r>
          </w:p>
        </w:tc>
        <w:tc>
          <w:tcPr>
            <w:tcW w:w="866" w:type="pct"/>
            <w:shd w:val="clear" w:color="auto" w:fill="B8CCE4" w:themeFill="accent1" w:themeFillTint="66"/>
            <w:noWrap/>
          </w:tcPr>
          <w:p w14:paraId="41047A4F" w14:textId="77777777" w:rsidR="00E70272" w:rsidRPr="007517DC" w:rsidRDefault="00E70272" w:rsidP="00BA1535">
            <w:pPr>
              <w:pStyle w:val="TableText0"/>
              <w:jc w:val="center"/>
              <w:rPr>
                <w:rFonts w:eastAsia="Calibri" w:cs="Calibri"/>
                <w:lang w:eastAsia="en-US"/>
              </w:rPr>
            </w:pPr>
            <w:r w:rsidRPr="007517DC">
              <w:t>241 (100)</w:t>
            </w:r>
          </w:p>
        </w:tc>
        <w:tc>
          <w:tcPr>
            <w:tcW w:w="863" w:type="pct"/>
            <w:shd w:val="clear" w:color="auto" w:fill="B8CCE4" w:themeFill="accent1" w:themeFillTint="66"/>
          </w:tcPr>
          <w:p w14:paraId="63D4FF51" w14:textId="77777777" w:rsidR="00E70272" w:rsidRPr="007517DC" w:rsidRDefault="00E70272" w:rsidP="00BA1535">
            <w:pPr>
              <w:pStyle w:val="TableText0"/>
              <w:jc w:val="center"/>
              <w:rPr>
                <w:rFonts w:eastAsia="Calibri" w:cs="Calibri"/>
                <w:lang w:eastAsia="en-US"/>
              </w:rPr>
            </w:pPr>
            <w:r w:rsidRPr="007517DC">
              <w:t>226 (100)</w:t>
            </w:r>
          </w:p>
        </w:tc>
        <w:tc>
          <w:tcPr>
            <w:tcW w:w="850" w:type="pct"/>
            <w:shd w:val="clear" w:color="auto" w:fill="B8CCE4" w:themeFill="accent1" w:themeFillTint="66"/>
          </w:tcPr>
          <w:p w14:paraId="7D539F5D" w14:textId="77777777" w:rsidR="00E70272" w:rsidRPr="00FB67AB" w:rsidRDefault="00E70272" w:rsidP="00BA1535">
            <w:pPr>
              <w:pStyle w:val="TableText0"/>
              <w:jc w:val="center"/>
              <w:rPr>
                <w:rFonts w:eastAsia="Calibri" w:cs="Calibri"/>
                <w:lang w:eastAsia="en-US"/>
              </w:rPr>
            </w:pPr>
            <w:r w:rsidRPr="00FB67AB">
              <w:t>1 (1, 1)</w:t>
            </w:r>
          </w:p>
        </w:tc>
        <w:tc>
          <w:tcPr>
            <w:tcW w:w="851" w:type="pct"/>
            <w:shd w:val="clear" w:color="auto" w:fill="B8CCE4" w:themeFill="accent1" w:themeFillTint="66"/>
          </w:tcPr>
          <w:p w14:paraId="0C15A3EE" w14:textId="77777777" w:rsidR="00E70272" w:rsidRPr="00FB67AB" w:rsidRDefault="00E70272" w:rsidP="00BA1535">
            <w:pPr>
              <w:pStyle w:val="TableText0"/>
              <w:jc w:val="center"/>
              <w:rPr>
                <w:rFonts w:eastAsia="Calibri" w:cs="Calibri"/>
                <w:lang w:eastAsia="en-US"/>
              </w:rPr>
            </w:pPr>
            <w:r w:rsidRPr="00FB67AB">
              <w:t>0 (0, 0)</w:t>
            </w:r>
          </w:p>
        </w:tc>
      </w:tr>
      <w:tr w:rsidR="00E70272" w:rsidRPr="007517DC" w14:paraId="144EA9EE" w14:textId="77777777" w:rsidTr="45CC36A0">
        <w:trPr>
          <w:trHeight w:val="241"/>
        </w:trPr>
        <w:tc>
          <w:tcPr>
            <w:tcW w:w="1570" w:type="pct"/>
            <w:shd w:val="clear" w:color="auto" w:fill="auto"/>
            <w:noWrap/>
          </w:tcPr>
          <w:p w14:paraId="3E827A3D" w14:textId="230CBFD5" w:rsidR="00E70272" w:rsidRPr="007517DC" w:rsidRDefault="00363FE9" w:rsidP="00BA1535">
            <w:pPr>
              <w:pStyle w:val="TableText0"/>
              <w:rPr>
                <w:rFonts w:eastAsia="Calibri" w:cs="Calibri"/>
                <w:lang w:eastAsia="en-US"/>
              </w:rPr>
            </w:pPr>
            <w:r>
              <w:t xml:space="preserve">- </w:t>
            </w:r>
            <w:r w:rsidR="00E70272" w:rsidRPr="007517DC">
              <w:t>Lymphatics</w:t>
            </w:r>
          </w:p>
        </w:tc>
        <w:tc>
          <w:tcPr>
            <w:tcW w:w="866" w:type="pct"/>
            <w:shd w:val="clear" w:color="auto" w:fill="B8CCE4" w:themeFill="accent1" w:themeFillTint="66"/>
            <w:noWrap/>
          </w:tcPr>
          <w:p w14:paraId="2E983D91" w14:textId="77777777" w:rsidR="00E70272" w:rsidRPr="007517DC" w:rsidRDefault="00E70272" w:rsidP="00BA1535">
            <w:pPr>
              <w:pStyle w:val="TableText0"/>
              <w:jc w:val="center"/>
              <w:rPr>
                <w:rFonts w:eastAsia="Calibri" w:cs="Calibri"/>
                <w:lang w:eastAsia="en-US"/>
              </w:rPr>
            </w:pPr>
            <w:r w:rsidRPr="007517DC">
              <w:t>123 (51)</w:t>
            </w:r>
          </w:p>
        </w:tc>
        <w:tc>
          <w:tcPr>
            <w:tcW w:w="863" w:type="pct"/>
            <w:shd w:val="clear" w:color="auto" w:fill="B8CCE4" w:themeFill="accent1" w:themeFillTint="66"/>
          </w:tcPr>
          <w:p w14:paraId="217EC17D" w14:textId="77777777" w:rsidR="00E70272" w:rsidRPr="007517DC" w:rsidRDefault="00E70272" w:rsidP="00BA1535">
            <w:pPr>
              <w:pStyle w:val="TableText0"/>
              <w:jc w:val="center"/>
              <w:rPr>
                <w:rFonts w:eastAsia="Calibri" w:cs="Calibri"/>
                <w:lang w:eastAsia="en-US"/>
              </w:rPr>
            </w:pPr>
            <w:r w:rsidRPr="007517DC">
              <w:t>96 (42)</w:t>
            </w:r>
          </w:p>
        </w:tc>
        <w:tc>
          <w:tcPr>
            <w:tcW w:w="850" w:type="pct"/>
            <w:shd w:val="clear" w:color="auto" w:fill="B8CCE4" w:themeFill="accent1" w:themeFillTint="66"/>
          </w:tcPr>
          <w:p w14:paraId="16D19BC6" w14:textId="77777777" w:rsidR="00E70272" w:rsidRPr="00FB67AB" w:rsidRDefault="00E70272" w:rsidP="00BA1535">
            <w:pPr>
              <w:pStyle w:val="TableText0"/>
              <w:jc w:val="center"/>
              <w:rPr>
                <w:rFonts w:eastAsia="Calibri" w:cs="Calibri"/>
                <w:lang w:eastAsia="en-US"/>
              </w:rPr>
            </w:pPr>
            <w:r w:rsidRPr="00FB67AB">
              <w:t>1.2 (0.99, 1.46)</w:t>
            </w:r>
          </w:p>
        </w:tc>
        <w:tc>
          <w:tcPr>
            <w:tcW w:w="851" w:type="pct"/>
            <w:shd w:val="clear" w:color="auto" w:fill="B8CCE4" w:themeFill="accent1" w:themeFillTint="66"/>
          </w:tcPr>
          <w:p w14:paraId="0251B9B9" w14:textId="77777777" w:rsidR="00E70272" w:rsidRPr="00FB67AB" w:rsidRDefault="00E70272" w:rsidP="00BA1535">
            <w:pPr>
              <w:pStyle w:val="TableText0"/>
              <w:jc w:val="center"/>
              <w:rPr>
                <w:rFonts w:eastAsia="Calibri" w:cs="Calibri"/>
                <w:lang w:eastAsia="en-US"/>
              </w:rPr>
            </w:pPr>
            <w:r w:rsidRPr="00FB67AB">
              <w:t>0.09 (0, 0.18)</w:t>
            </w:r>
          </w:p>
        </w:tc>
      </w:tr>
      <w:tr w:rsidR="00E70272" w:rsidRPr="007517DC" w14:paraId="5496D99B" w14:textId="77777777" w:rsidTr="45CC36A0">
        <w:trPr>
          <w:trHeight w:val="241"/>
        </w:trPr>
        <w:tc>
          <w:tcPr>
            <w:tcW w:w="1570" w:type="pct"/>
            <w:shd w:val="clear" w:color="auto" w:fill="auto"/>
            <w:noWrap/>
          </w:tcPr>
          <w:p w14:paraId="28D9BA06" w14:textId="457290EC" w:rsidR="00E70272" w:rsidRPr="007517DC" w:rsidRDefault="00363FE9" w:rsidP="00BA1535">
            <w:pPr>
              <w:pStyle w:val="TableText0"/>
              <w:rPr>
                <w:rFonts w:eastAsia="Calibri" w:cs="Calibri"/>
                <w:lang w:eastAsia="en-US"/>
              </w:rPr>
            </w:pPr>
            <w:r>
              <w:t xml:space="preserve">- </w:t>
            </w:r>
            <w:r w:rsidR="00E70272" w:rsidRPr="007517DC">
              <w:t>Ocular or visual</w:t>
            </w:r>
          </w:p>
        </w:tc>
        <w:tc>
          <w:tcPr>
            <w:tcW w:w="866" w:type="pct"/>
            <w:shd w:val="clear" w:color="auto" w:fill="B8CCE4" w:themeFill="accent1" w:themeFillTint="66"/>
            <w:noWrap/>
          </w:tcPr>
          <w:p w14:paraId="43C24941" w14:textId="77777777" w:rsidR="00E70272" w:rsidRPr="007517DC" w:rsidRDefault="00E70272" w:rsidP="00BA1535">
            <w:pPr>
              <w:pStyle w:val="TableText0"/>
              <w:jc w:val="center"/>
              <w:rPr>
                <w:rFonts w:eastAsia="Calibri" w:cs="Calibri"/>
                <w:lang w:eastAsia="en-US"/>
              </w:rPr>
            </w:pPr>
            <w:r w:rsidRPr="007517DC">
              <w:t>82 (34)</w:t>
            </w:r>
          </w:p>
        </w:tc>
        <w:tc>
          <w:tcPr>
            <w:tcW w:w="863" w:type="pct"/>
            <w:shd w:val="clear" w:color="auto" w:fill="B8CCE4" w:themeFill="accent1" w:themeFillTint="66"/>
          </w:tcPr>
          <w:p w14:paraId="0F810A9F" w14:textId="77777777" w:rsidR="00E70272" w:rsidRPr="007517DC" w:rsidRDefault="00E70272" w:rsidP="00BA1535">
            <w:pPr>
              <w:pStyle w:val="TableText0"/>
              <w:jc w:val="center"/>
              <w:rPr>
                <w:rFonts w:eastAsia="Calibri" w:cs="Calibri"/>
                <w:lang w:eastAsia="en-US"/>
              </w:rPr>
            </w:pPr>
            <w:r w:rsidRPr="007517DC">
              <w:t>58 (26)</w:t>
            </w:r>
          </w:p>
        </w:tc>
        <w:tc>
          <w:tcPr>
            <w:tcW w:w="850" w:type="pct"/>
            <w:shd w:val="clear" w:color="auto" w:fill="B8CCE4" w:themeFill="accent1" w:themeFillTint="66"/>
          </w:tcPr>
          <w:p w14:paraId="64813E97" w14:textId="77777777" w:rsidR="00E70272" w:rsidRPr="00FB67AB" w:rsidRDefault="00E70272" w:rsidP="00BA1535">
            <w:pPr>
              <w:pStyle w:val="TableText0"/>
              <w:jc w:val="center"/>
              <w:rPr>
                <w:rFonts w:eastAsia="Calibri" w:cs="Calibri"/>
                <w:lang w:eastAsia="en-US"/>
              </w:rPr>
            </w:pPr>
            <w:r w:rsidRPr="00FB67AB">
              <w:t>1.33 (1, 1.77)</w:t>
            </w:r>
          </w:p>
        </w:tc>
        <w:tc>
          <w:tcPr>
            <w:tcW w:w="851" w:type="pct"/>
            <w:shd w:val="clear" w:color="auto" w:fill="B8CCE4" w:themeFill="accent1" w:themeFillTint="66"/>
          </w:tcPr>
          <w:p w14:paraId="4D4B15F9" w14:textId="77777777" w:rsidR="00E70272" w:rsidRPr="00FB67AB" w:rsidRDefault="00E70272" w:rsidP="00BA1535">
            <w:pPr>
              <w:pStyle w:val="TableText0"/>
              <w:jc w:val="center"/>
              <w:rPr>
                <w:rFonts w:eastAsia="Calibri" w:cs="Calibri"/>
                <w:lang w:eastAsia="en-US"/>
              </w:rPr>
            </w:pPr>
            <w:r w:rsidRPr="00FB67AB">
              <w:t>0.08 (0, 0.17)</w:t>
            </w:r>
          </w:p>
        </w:tc>
      </w:tr>
      <w:tr w:rsidR="007373B5" w:rsidRPr="007517DC" w14:paraId="1BF247FF" w14:textId="77777777" w:rsidTr="45CC36A0">
        <w:trPr>
          <w:trHeight w:val="241"/>
        </w:trPr>
        <w:tc>
          <w:tcPr>
            <w:tcW w:w="1570" w:type="pct"/>
            <w:shd w:val="clear" w:color="auto" w:fill="auto"/>
            <w:noWrap/>
          </w:tcPr>
          <w:p w14:paraId="300804F4" w14:textId="77777777" w:rsidR="007373B5" w:rsidRPr="007517DC" w:rsidRDefault="007373B5" w:rsidP="00BA1535">
            <w:pPr>
              <w:pStyle w:val="TableText0"/>
              <w:rPr>
                <w:rFonts w:eastAsia="Calibri" w:cs="Calibri"/>
                <w:lang w:eastAsia="en-US"/>
              </w:rPr>
            </w:pPr>
            <w:r>
              <w:t xml:space="preserve">- </w:t>
            </w:r>
            <w:r w:rsidRPr="007517DC">
              <w:t>Neurology</w:t>
            </w:r>
          </w:p>
        </w:tc>
        <w:tc>
          <w:tcPr>
            <w:tcW w:w="866" w:type="pct"/>
            <w:shd w:val="clear" w:color="auto" w:fill="B8CCE4" w:themeFill="accent1" w:themeFillTint="66"/>
            <w:noWrap/>
          </w:tcPr>
          <w:p w14:paraId="3EB2C0CF" w14:textId="77777777" w:rsidR="007373B5" w:rsidRPr="007517DC" w:rsidRDefault="007373B5" w:rsidP="00BA1535">
            <w:pPr>
              <w:pStyle w:val="TableText0"/>
              <w:jc w:val="center"/>
              <w:rPr>
                <w:rFonts w:eastAsia="Calibri" w:cs="Calibri"/>
                <w:lang w:eastAsia="en-US"/>
              </w:rPr>
            </w:pPr>
            <w:r w:rsidRPr="007517DC">
              <w:t>213 (88)</w:t>
            </w:r>
          </w:p>
        </w:tc>
        <w:tc>
          <w:tcPr>
            <w:tcW w:w="863" w:type="pct"/>
            <w:shd w:val="clear" w:color="auto" w:fill="B8CCE4" w:themeFill="accent1" w:themeFillTint="66"/>
          </w:tcPr>
          <w:p w14:paraId="6A9B9991" w14:textId="77777777" w:rsidR="007373B5" w:rsidRPr="007517DC" w:rsidRDefault="007373B5" w:rsidP="00BA1535">
            <w:pPr>
              <w:pStyle w:val="TableText0"/>
              <w:jc w:val="center"/>
              <w:rPr>
                <w:rFonts w:eastAsia="Calibri" w:cs="Calibri"/>
                <w:lang w:eastAsia="en-US"/>
              </w:rPr>
            </w:pPr>
            <w:r w:rsidRPr="007517DC">
              <w:t>184 (81)</w:t>
            </w:r>
          </w:p>
        </w:tc>
        <w:tc>
          <w:tcPr>
            <w:tcW w:w="850" w:type="pct"/>
            <w:shd w:val="clear" w:color="auto" w:fill="B8CCE4" w:themeFill="accent1" w:themeFillTint="66"/>
          </w:tcPr>
          <w:p w14:paraId="6E5F3DBE" w14:textId="77777777" w:rsidR="007373B5" w:rsidRPr="00FB67AB" w:rsidRDefault="007373B5" w:rsidP="00BA1535">
            <w:pPr>
              <w:pStyle w:val="TableText0"/>
              <w:jc w:val="center"/>
              <w:rPr>
                <w:rFonts w:eastAsia="Calibri" w:cs="Calibri"/>
                <w:lang w:eastAsia="en-US"/>
              </w:rPr>
            </w:pPr>
            <w:r w:rsidRPr="00FB67AB">
              <w:t>1.09 (1.01, 1.18)</w:t>
            </w:r>
          </w:p>
        </w:tc>
        <w:tc>
          <w:tcPr>
            <w:tcW w:w="851" w:type="pct"/>
            <w:shd w:val="clear" w:color="auto" w:fill="B8CCE4" w:themeFill="accent1" w:themeFillTint="66"/>
          </w:tcPr>
          <w:p w14:paraId="56D09BB5" w14:textId="77777777" w:rsidR="007373B5" w:rsidRPr="00FB67AB" w:rsidRDefault="007373B5" w:rsidP="00BA1535">
            <w:pPr>
              <w:pStyle w:val="TableText0"/>
              <w:jc w:val="center"/>
              <w:rPr>
                <w:rFonts w:eastAsia="Calibri" w:cs="Calibri"/>
                <w:lang w:eastAsia="en-US"/>
              </w:rPr>
            </w:pPr>
            <w:r w:rsidRPr="00FB67AB">
              <w:t>0.07 (0, 0.13)</w:t>
            </w:r>
          </w:p>
        </w:tc>
      </w:tr>
      <w:tr w:rsidR="00F05C6D" w:rsidRPr="007517DC" w14:paraId="30A96008" w14:textId="77777777" w:rsidTr="45CC36A0">
        <w:trPr>
          <w:trHeight w:val="241"/>
        </w:trPr>
        <w:tc>
          <w:tcPr>
            <w:tcW w:w="1570" w:type="pct"/>
            <w:shd w:val="clear" w:color="auto" w:fill="auto"/>
            <w:noWrap/>
          </w:tcPr>
          <w:p w14:paraId="18BAEE58" w14:textId="77777777" w:rsidR="00F05C6D" w:rsidRPr="007517DC" w:rsidRDefault="00F05C6D" w:rsidP="00BA1535">
            <w:pPr>
              <w:pStyle w:val="TableText0"/>
              <w:rPr>
                <w:rFonts w:eastAsia="Calibri" w:cs="Calibri"/>
                <w:lang w:eastAsia="en-US"/>
              </w:rPr>
            </w:pPr>
            <w:r>
              <w:t xml:space="preserve">- </w:t>
            </w:r>
            <w:r w:rsidRPr="007517DC">
              <w:t>Gastrointestinal</w:t>
            </w:r>
          </w:p>
        </w:tc>
        <w:tc>
          <w:tcPr>
            <w:tcW w:w="866" w:type="pct"/>
            <w:shd w:val="clear" w:color="auto" w:fill="B8CCE4" w:themeFill="accent1" w:themeFillTint="66"/>
            <w:noWrap/>
          </w:tcPr>
          <w:p w14:paraId="56566163" w14:textId="77777777" w:rsidR="00F05C6D" w:rsidRPr="007517DC" w:rsidRDefault="00F05C6D" w:rsidP="00BA1535">
            <w:pPr>
              <w:pStyle w:val="TableText0"/>
              <w:jc w:val="center"/>
              <w:rPr>
                <w:rFonts w:eastAsia="Calibri" w:cs="Calibri"/>
                <w:lang w:eastAsia="en-US"/>
              </w:rPr>
            </w:pPr>
            <w:r w:rsidRPr="007517DC">
              <w:t>213 (88)</w:t>
            </w:r>
          </w:p>
        </w:tc>
        <w:tc>
          <w:tcPr>
            <w:tcW w:w="863" w:type="pct"/>
            <w:shd w:val="clear" w:color="auto" w:fill="B8CCE4" w:themeFill="accent1" w:themeFillTint="66"/>
          </w:tcPr>
          <w:p w14:paraId="4AE2EE61" w14:textId="77777777" w:rsidR="00F05C6D" w:rsidRPr="007517DC" w:rsidRDefault="00F05C6D" w:rsidP="00BA1535">
            <w:pPr>
              <w:pStyle w:val="TableText0"/>
              <w:jc w:val="center"/>
              <w:rPr>
                <w:rFonts w:eastAsia="Calibri" w:cs="Calibri"/>
                <w:lang w:eastAsia="en-US"/>
              </w:rPr>
            </w:pPr>
            <w:r w:rsidRPr="007517DC">
              <w:t>184 (81)</w:t>
            </w:r>
          </w:p>
        </w:tc>
        <w:tc>
          <w:tcPr>
            <w:tcW w:w="850" w:type="pct"/>
            <w:shd w:val="clear" w:color="auto" w:fill="B8CCE4" w:themeFill="accent1" w:themeFillTint="66"/>
          </w:tcPr>
          <w:p w14:paraId="7EDFC9CA" w14:textId="77777777" w:rsidR="00F05C6D" w:rsidRPr="00FB67AB" w:rsidRDefault="00F05C6D" w:rsidP="00BA1535">
            <w:pPr>
              <w:pStyle w:val="TableText0"/>
              <w:jc w:val="center"/>
              <w:rPr>
                <w:rFonts w:eastAsia="Calibri" w:cs="Calibri"/>
                <w:lang w:eastAsia="en-US"/>
              </w:rPr>
            </w:pPr>
            <w:r w:rsidRPr="00FB67AB">
              <w:t>1.09 (1.01, 1.18)</w:t>
            </w:r>
          </w:p>
        </w:tc>
        <w:tc>
          <w:tcPr>
            <w:tcW w:w="851" w:type="pct"/>
            <w:shd w:val="clear" w:color="auto" w:fill="B8CCE4" w:themeFill="accent1" w:themeFillTint="66"/>
          </w:tcPr>
          <w:p w14:paraId="6A4D4051" w14:textId="77777777" w:rsidR="00F05C6D" w:rsidRPr="00FB67AB" w:rsidRDefault="00F05C6D" w:rsidP="00BA1535">
            <w:pPr>
              <w:pStyle w:val="TableText0"/>
              <w:jc w:val="center"/>
              <w:rPr>
                <w:rFonts w:eastAsia="Calibri" w:cs="Calibri"/>
                <w:lang w:eastAsia="en-US"/>
              </w:rPr>
            </w:pPr>
            <w:r w:rsidRPr="00FB67AB">
              <w:t>0.07 (0, 0.13)</w:t>
            </w:r>
          </w:p>
        </w:tc>
      </w:tr>
      <w:tr w:rsidR="00E70272" w:rsidRPr="007517DC" w14:paraId="76B2003E" w14:textId="77777777" w:rsidTr="45CC36A0">
        <w:trPr>
          <w:trHeight w:val="241"/>
        </w:trPr>
        <w:tc>
          <w:tcPr>
            <w:tcW w:w="1570" w:type="pct"/>
            <w:shd w:val="clear" w:color="auto" w:fill="auto"/>
            <w:noWrap/>
          </w:tcPr>
          <w:p w14:paraId="3A26FB95" w14:textId="77777777" w:rsidR="00E70272" w:rsidRPr="007517DC" w:rsidRDefault="00E70272" w:rsidP="00BA1535">
            <w:pPr>
              <w:pStyle w:val="TableText0"/>
              <w:rPr>
                <w:rFonts w:eastAsia="Calibri" w:cs="Calibri"/>
                <w:lang w:eastAsia="en-US"/>
              </w:rPr>
            </w:pPr>
            <w:r w:rsidRPr="007517DC">
              <w:t>Number of patients with 1 or more Grade 3 or higher TEAE</w:t>
            </w:r>
          </w:p>
        </w:tc>
        <w:tc>
          <w:tcPr>
            <w:tcW w:w="866" w:type="pct"/>
            <w:shd w:val="clear" w:color="auto" w:fill="B8CCE4" w:themeFill="accent1" w:themeFillTint="66"/>
            <w:noWrap/>
          </w:tcPr>
          <w:p w14:paraId="048E48AB" w14:textId="77777777" w:rsidR="00E70272" w:rsidRPr="007517DC" w:rsidRDefault="00E70272" w:rsidP="00BA1535">
            <w:pPr>
              <w:pStyle w:val="TableText0"/>
              <w:jc w:val="center"/>
              <w:rPr>
                <w:rFonts w:eastAsia="Calibri" w:cs="Calibri"/>
                <w:lang w:eastAsia="en-US"/>
              </w:rPr>
            </w:pPr>
            <w:r w:rsidRPr="007517DC">
              <w:t>215 (89)</w:t>
            </w:r>
          </w:p>
        </w:tc>
        <w:tc>
          <w:tcPr>
            <w:tcW w:w="863" w:type="pct"/>
            <w:shd w:val="clear" w:color="auto" w:fill="B8CCE4" w:themeFill="accent1" w:themeFillTint="66"/>
          </w:tcPr>
          <w:p w14:paraId="61866AD0" w14:textId="77777777" w:rsidR="00E70272" w:rsidRPr="007517DC" w:rsidRDefault="00E70272" w:rsidP="00BA1535">
            <w:pPr>
              <w:pStyle w:val="TableText0"/>
              <w:jc w:val="center"/>
              <w:rPr>
                <w:rFonts w:eastAsia="Calibri" w:cs="Calibri"/>
                <w:lang w:eastAsia="en-US"/>
              </w:rPr>
            </w:pPr>
            <w:r w:rsidRPr="007517DC">
              <w:t>189 (84)</w:t>
            </w:r>
          </w:p>
        </w:tc>
        <w:tc>
          <w:tcPr>
            <w:tcW w:w="850" w:type="pct"/>
            <w:shd w:val="clear" w:color="auto" w:fill="B8CCE4" w:themeFill="accent1" w:themeFillTint="66"/>
          </w:tcPr>
          <w:p w14:paraId="7CBC8B38" w14:textId="77777777" w:rsidR="00E70272" w:rsidRPr="00FB67AB" w:rsidRDefault="00E70272" w:rsidP="00BA1535">
            <w:pPr>
              <w:pStyle w:val="TableText0"/>
              <w:jc w:val="center"/>
              <w:rPr>
                <w:rFonts w:eastAsia="Calibri" w:cs="Calibri"/>
                <w:lang w:eastAsia="en-US"/>
              </w:rPr>
            </w:pPr>
            <w:r w:rsidRPr="00FB67AB">
              <w:t>1.07 (1, 1.15)</w:t>
            </w:r>
          </w:p>
        </w:tc>
        <w:tc>
          <w:tcPr>
            <w:tcW w:w="851" w:type="pct"/>
            <w:shd w:val="clear" w:color="auto" w:fill="B8CCE4" w:themeFill="accent1" w:themeFillTint="66"/>
          </w:tcPr>
          <w:p w14:paraId="6835E57E" w14:textId="77777777" w:rsidR="00E70272" w:rsidRPr="00FB67AB" w:rsidRDefault="00E70272" w:rsidP="00BA1535">
            <w:pPr>
              <w:pStyle w:val="TableText0"/>
              <w:jc w:val="center"/>
              <w:rPr>
                <w:rFonts w:eastAsia="Calibri" w:cs="Calibri"/>
                <w:lang w:eastAsia="en-US"/>
              </w:rPr>
            </w:pPr>
            <w:r w:rsidRPr="00FB67AB">
              <w:t>0.06 (-0.01, 0.12)</w:t>
            </w:r>
          </w:p>
        </w:tc>
      </w:tr>
      <w:tr w:rsidR="00E70272" w:rsidRPr="007517DC" w14:paraId="13D9124C" w14:textId="77777777" w:rsidTr="45CC36A0">
        <w:trPr>
          <w:trHeight w:val="241"/>
        </w:trPr>
        <w:tc>
          <w:tcPr>
            <w:tcW w:w="1570" w:type="pct"/>
            <w:shd w:val="clear" w:color="auto" w:fill="auto"/>
            <w:noWrap/>
          </w:tcPr>
          <w:p w14:paraId="7EE8766F" w14:textId="55DC7517" w:rsidR="00E70272" w:rsidRPr="007517DC" w:rsidRDefault="007373B5" w:rsidP="00BA1535">
            <w:pPr>
              <w:pStyle w:val="TableText0"/>
              <w:rPr>
                <w:rFonts w:eastAsia="Calibri" w:cs="Calibri"/>
                <w:lang w:eastAsia="en-US"/>
              </w:rPr>
            </w:pPr>
            <w:r>
              <w:t xml:space="preserve">- </w:t>
            </w:r>
            <w:r w:rsidR="00E70272" w:rsidRPr="007517DC">
              <w:t>Neurology</w:t>
            </w:r>
          </w:p>
        </w:tc>
        <w:tc>
          <w:tcPr>
            <w:tcW w:w="866" w:type="pct"/>
            <w:shd w:val="clear" w:color="auto" w:fill="B8CCE4" w:themeFill="accent1" w:themeFillTint="66"/>
            <w:noWrap/>
          </w:tcPr>
          <w:p w14:paraId="371472BE" w14:textId="77777777" w:rsidR="00E70272" w:rsidRPr="007517DC" w:rsidRDefault="00E70272" w:rsidP="00BA1535">
            <w:pPr>
              <w:pStyle w:val="TableText0"/>
              <w:jc w:val="center"/>
              <w:rPr>
                <w:rFonts w:eastAsia="Calibri" w:cs="Calibri"/>
                <w:lang w:eastAsia="en-US"/>
              </w:rPr>
            </w:pPr>
            <w:r w:rsidRPr="007517DC">
              <w:t>90 (37)</w:t>
            </w:r>
          </w:p>
        </w:tc>
        <w:tc>
          <w:tcPr>
            <w:tcW w:w="863" w:type="pct"/>
            <w:shd w:val="clear" w:color="auto" w:fill="B8CCE4" w:themeFill="accent1" w:themeFillTint="66"/>
          </w:tcPr>
          <w:p w14:paraId="2682A496" w14:textId="77777777" w:rsidR="00E70272" w:rsidRPr="007517DC" w:rsidRDefault="00E70272" w:rsidP="00BA1535">
            <w:pPr>
              <w:pStyle w:val="TableText0"/>
              <w:jc w:val="center"/>
              <w:rPr>
                <w:rFonts w:eastAsia="Calibri" w:cs="Calibri"/>
                <w:lang w:eastAsia="en-US"/>
              </w:rPr>
            </w:pPr>
            <w:r w:rsidRPr="007517DC">
              <w:t>44 (19)</w:t>
            </w:r>
          </w:p>
        </w:tc>
        <w:tc>
          <w:tcPr>
            <w:tcW w:w="850" w:type="pct"/>
            <w:shd w:val="clear" w:color="auto" w:fill="B8CCE4" w:themeFill="accent1" w:themeFillTint="66"/>
          </w:tcPr>
          <w:p w14:paraId="7CF0E5DB" w14:textId="77777777" w:rsidR="00E70272" w:rsidRPr="00FB67AB" w:rsidRDefault="00E70272" w:rsidP="00BA1535">
            <w:pPr>
              <w:pStyle w:val="TableText0"/>
              <w:jc w:val="center"/>
              <w:rPr>
                <w:rFonts w:eastAsia="Calibri" w:cs="Calibri"/>
                <w:lang w:eastAsia="en-US"/>
              </w:rPr>
            </w:pPr>
            <w:r w:rsidRPr="00FB67AB">
              <w:t>1.92 (1.41, 2.62)</w:t>
            </w:r>
          </w:p>
        </w:tc>
        <w:tc>
          <w:tcPr>
            <w:tcW w:w="851" w:type="pct"/>
            <w:shd w:val="clear" w:color="auto" w:fill="B8CCE4" w:themeFill="accent1" w:themeFillTint="66"/>
          </w:tcPr>
          <w:p w14:paraId="40AEFAD2" w14:textId="77777777" w:rsidR="00E70272" w:rsidRPr="00FB67AB" w:rsidRDefault="00E70272" w:rsidP="00BA1535">
            <w:pPr>
              <w:pStyle w:val="TableText0"/>
              <w:jc w:val="center"/>
              <w:rPr>
                <w:rFonts w:eastAsia="Calibri" w:cs="Calibri"/>
                <w:lang w:eastAsia="en-US"/>
              </w:rPr>
            </w:pPr>
            <w:r w:rsidRPr="00FB67AB">
              <w:t>0.18 (0.1, 0.26)</w:t>
            </w:r>
          </w:p>
        </w:tc>
      </w:tr>
      <w:tr w:rsidR="00E70272" w:rsidRPr="007517DC" w14:paraId="2D3CBAB5" w14:textId="77777777" w:rsidTr="45CC36A0">
        <w:trPr>
          <w:trHeight w:val="241"/>
        </w:trPr>
        <w:tc>
          <w:tcPr>
            <w:tcW w:w="1570" w:type="pct"/>
            <w:shd w:val="clear" w:color="auto" w:fill="auto"/>
            <w:noWrap/>
          </w:tcPr>
          <w:p w14:paraId="099FB671" w14:textId="33115A7E" w:rsidR="00E70272" w:rsidRPr="007517DC" w:rsidRDefault="007373B5" w:rsidP="00BA1535">
            <w:pPr>
              <w:pStyle w:val="TableText0"/>
              <w:rPr>
                <w:rFonts w:eastAsia="Calibri" w:cs="Calibri"/>
                <w:lang w:eastAsia="en-US"/>
              </w:rPr>
            </w:pPr>
            <w:r>
              <w:t xml:space="preserve">- </w:t>
            </w:r>
            <w:r w:rsidR="00E70272" w:rsidRPr="007517DC">
              <w:t>Pain</w:t>
            </w:r>
          </w:p>
        </w:tc>
        <w:tc>
          <w:tcPr>
            <w:tcW w:w="866" w:type="pct"/>
            <w:shd w:val="clear" w:color="auto" w:fill="B8CCE4" w:themeFill="accent1" w:themeFillTint="66"/>
            <w:noWrap/>
          </w:tcPr>
          <w:p w14:paraId="4F26D5CE" w14:textId="77777777" w:rsidR="00E70272" w:rsidRPr="007517DC" w:rsidRDefault="00E70272" w:rsidP="00BA1535">
            <w:pPr>
              <w:pStyle w:val="TableText0"/>
              <w:jc w:val="center"/>
              <w:rPr>
                <w:rFonts w:eastAsia="Calibri" w:cs="Calibri"/>
                <w:lang w:eastAsia="en-US"/>
              </w:rPr>
            </w:pPr>
            <w:r w:rsidRPr="007517DC">
              <w:t>57 (24)</w:t>
            </w:r>
          </w:p>
        </w:tc>
        <w:tc>
          <w:tcPr>
            <w:tcW w:w="863" w:type="pct"/>
            <w:shd w:val="clear" w:color="auto" w:fill="B8CCE4" w:themeFill="accent1" w:themeFillTint="66"/>
          </w:tcPr>
          <w:p w14:paraId="1FE527FD" w14:textId="77777777" w:rsidR="00E70272" w:rsidRPr="007517DC" w:rsidRDefault="00E70272" w:rsidP="00BA1535">
            <w:pPr>
              <w:pStyle w:val="TableText0"/>
              <w:jc w:val="center"/>
              <w:rPr>
                <w:rFonts w:eastAsia="Calibri" w:cs="Calibri"/>
                <w:lang w:eastAsia="en-US"/>
              </w:rPr>
            </w:pPr>
            <w:r w:rsidRPr="007517DC">
              <w:t>36 (16)</w:t>
            </w:r>
          </w:p>
        </w:tc>
        <w:tc>
          <w:tcPr>
            <w:tcW w:w="850" w:type="pct"/>
            <w:shd w:val="clear" w:color="auto" w:fill="B8CCE4" w:themeFill="accent1" w:themeFillTint="66"/>
          </w:tcPr>
          <w:p w14:paraId="353BDAD2" w14:textId="77777777" w:rsidR="00E70272" w:rsidRPr="00FB67AB" w:rsidRDefault="00E70272" w:rsidP="00BA1535">
            <w:pPr>
              <w:pStyle w:val="TableText0"/>
              <w:jc w:val="center"/>
              <w:rPr>
                <w:rFonts w:eastAsia="Calibri" w:cs="Calibri"/>
                <w:lang w:eastAsia="en-US"/>
              </w:rPr>
            </w:pPr>
            <w:r w:rsidRPr="00FB67AB">
              <w:t>1.48 (1.02, 2.15)</w:t>
            </w:r>
          </w:p>
        </w:tc>
        <w:tc>
          <w:tcPr>
            <w:tcW w:w="851" w:type="pct"/>
            <w:shd w:val="clear" w:color="auto" w:fill="B8CCE4" w:themeFill="accent1" w:themeFillTint="66"/>
          </w:tcPr>
          <w:p w14:paraId="54466FD2" w14:textId="77777777" w:rsidR="00E70272" w:rsidRPr="00FB67AB" w:rsidRDefault="00E70272" w:rsidP="00BA1535">
            <w:pPr>
              <w:pStyle w:val="TableText0"/>
              <w:jc w:val="center"/>
              <w:rPr>
                <w:rFonts w:eastAsia="Calibri" w:cs="Calibri"/>
                <w:lang w:eastAsia="en-US"/>
              </w:rPr>
            </w:pPr>
            <w:r w:rsidRPr="00FB67AB">
              <w:t>0.08 (0.01, 0.15)</w:t>
            </w:r>
          </w:p>
        </w:tc>
      </w:tr>
      <w:tr w:rsidR="00E70272" w:rsidRPr="007517DC" w14:paraId="6A6A04D2" w14:textId="77777777" w:rsidTr="45CC36A0">
        <w:trPr>
          <w:trHeight w:val="241"/>
        </w:trPr>
        <w:tc>
          <w:tcPr>
            <w:tcW w:w="1570" w:type="pct"/>
            <w:shd w:val="clear" w:color="auto" w:fill="auto"/>
            <w:noWrap/>
          </w:tcPr>
          <w:p w14:paraId="0DD38F6B" w14:textId="664CC888" w:rsidR="00E70272" w:rsidRPr="007517DC" w:rsidRDefault="00F05C6D" w:rsidP="00BA1535">
            <w:pPr>
              <w:pStyle w:val="TableText0"/>
              <w:rPr>
                <w:rFonts w:eastAsia="Calibri" w:cs="Calibri"/>
                <w:lang w:eastAsia="en-US"/>
              </w:rPr>
            </w:pPr>
            <w:r>
              <w:t xml:space="preserve">- </w:t>
            </w:r>
            <w:r w:rsidR="00E70272" w:rsidRPr="007517DC">
              <w:t>Gastrointestinal</w:t>
            </w:r>
          </w:p>
        </w:tc>
        <w:tc>
          <w:tcPr>
            <w:tcW w:w="866" w:type="pct"/>
            <w:shd w:val="clear" w:color="auto" w:fill="B8CCE4" w:themeFill="accent1" w:themeFillTint="66"/>
            <w:noWrap/>
          </w:tcPr>
          <w:p w14:paraId="0831B14C" w14:textId="77777777" w:rsidR="00E70272" w:rsidRPr="007517DC" w:rsidRDefault="00E70272" w:rsidP="00BA1535">
            <w:pPr>
              <w:pStyle w:val="TableText0"/>
              <w:jc w:val="center"/>
              <w:rPr>
                <w:rFonts w:eastAsia="Calibri" w:cs="Calibri"/>
                <w:lang w:eastAsia="en-US"/>
              </w:rPr>
            </w:pPr>
            <w:r w:rsidRPr="007517DC">
              <w:t>64 (27)</w:t>
            </w:r>
          </w:p>
        </w:tc>
        <w:tc>
          <w:tcPr>
            <w:tcW w:w="863" w:type="pct"/>
            <w:shd w:val="clear" w:color="auto" w:fill="B8CCE4" w:themeFill="accent1" w:themeFillTint="66"/>
          </w:tcPr>
          <w:p w14:paraId="756B77A3" w14:textId="77777777" w:rsidR="00E70272" w:rsidRPr="007517DC" w:rsidRDefault="00E70272" w:rsidP="00BA1535">
            <w:pPr>
              <w:pStyle w:val="TableText0"/>
              <w:jc w:val="center"/>
              <w:rPr>
                <w:rFonts w:eastAsia="Calibri" w:cs="Calibri"/>
                <w:lang w:eastAsia="en-US"/>
              </w:rPr>
            </w:pPr>
            <w:r w:rsidRPr="007517DC">
              <w:t>29 (13)</w:t>
            </w:r>
          </w:p>
        </w:tc>
        <w:tc>
          <w:tcPr>
            <w:tcW w:w="850" w:type="pct"/>
            <w:shd w:val="clear" w:color="auto" w:fill="B8CCE4" w:themeFill="accent1" w:themeFillTint="66"/>
          </w:tcPr>
          <w:p w14:paraId="36D9AFE9" w14:textId="77777777" w:rsidR="00E70272" w:rsidRPr="00FB67AB" w:rsidRDefault="00E70272" w:rsidP="00BA1535">
            <w:pPr>
              <w:pStyle w:val="TableText0"/>
              <w:jc w:val="center"/>
              <w:rPr>
                <w:rFonts w:eastAsia="Calibri" w:cs="Calibri"/>
                <w:lang w:eastAsia="en-US"/>
              </w:rPr>
            </w:pPr>
            <w:r w:rsidRPr="00FB67AB">
              <w:t>2.07 (1.39, 3.09)</w:t>
            </w:r>
          </w:p>
        </w:tc>
        <w:tc>
          <w:tcPr>
            <w:tcW w:w="851" w:type="pct"/>
            <w:shd w:val="clear" w:color="auto" w:fill="B8CCE4" w:themeFill="accent1" w:themeFillTint="66"/>
          </w:tcPr>
          <w:p w14:paraId="583E55AF" w14:textId="77777777" w:rsidR="00E70272" w:rsidRPr="00FB67AB" w:rsidRDefault="00E70272" w:rsidP="00BA1535">
            <w:pPr>
              <w:pStyle w:val="TableText0"/>
              <w:jc w:val="center"/>
              <w:rPr>
                <w:rFonts w:eastAsia="Calibri" w:cs="Calibri"/>
                <w:lang w:eastAsia="en-US"/>
              </w:rPr>
            </w:pPr>
            <w:r w:rsidRPr="00FB67AB">
              <w:t>0.14 (0.07, 0.21)</w:t>
            </w:r>
          </w:p>
        </w:tc>
      </w:tr>
      <w:tr w:rsidR="00E70272" w:rsidRPr="007517DC" w14:paraId="5FCA4C27" w14:textId="77777777" w:rsidTr="45CC36A0">
        <w:trPr>
          <w:trHeight w:val="241"/>
        </w:trPr>
        <w:tc>
          <w:tcPr>
            <w:tcW w:w="5000" w:type="pct"/>
            <w:gridSpan w:val="5"/>
            <w:shd w:val="clear" w:color="auto" w:fill="auto"/>
            <w:noWrap/>
            <w:vAlign w:val="center"/>
          </w:tcPr>
          <w:p w14:paraId="0047DBDD" w14:textId="77777777" w:rsidR="00E70272" w:rsidRPr="00FB67AB" w:rsidRDefault="00E70272" w:rsidP="00BA1535">
            <w:pPr>
              <w:pStyle w:val="TableText0"/>
              <w:rPr>
                <w:rFonts w:eastAsia="Calibri" w:cs="Calibri"/>
                <w:lang w:eastAsia="en-US"/>
              </w:rPr>
            </w:pPr>
            <w:r w:rsidRPr="00FB67AB">
              <w:rPr>
                <w:b/>
                <w:bCs w:val="0"/>
              </w:rPr>
              <w:t>SWOG s0777 Age &lt;65 years</w:t>
            </w:r>
          </w:p>
        </w:tc>
      </w:tr>
      <w:tr w:rsidR="00E70272" w:rsidRPr="007517DC" w14:paraId="68860034" w14:textId="77777777" w:rsidTr="45CC36A0">
        <w:trPr>
          <w:trHeight w:val="241"/>
        </w:trPr>
        <w:tc>
          <w:tcPr>
            <w:tcW w:w="1570" w:type="pct"/>
            <w:shd w:val="clear" w:color="auto" w:fill="auto"/>
            <w:noWrap/>
          </w:tcPr>
          <w:p w14:paraId="6ED86E13" w14:textId="77777777" w:rsidR="00E70272" w:rsidRPr="007517DC" w:rsidRDefault="00E70272" w:rsidP="00BA1535">
            <w:pPr>
              <w:pStyle w:val="TableText0"/>
              <w:rPr>
                <w:rFonts w:eastAsia="Calibri" w:cs="Calibri"/>
                <w:lang w:eastAsia="en-US"/>
              </w:rPr>
            </w:pPr>
            <w:r w:rsidRPr="007517DC">
              <w:t>Safety analysis set</w:t>
            </w:r>
          </w:p>
        </w:tc>
        <w:tc>
          <w:tcPr>
            <w:tcW w:w="866" w:type="pct"/>
            <w:shd w:val="clear" w:color="auto" w:fill="B8CCE4" w:themeFill="accent1" w:themeFillTint="66"/>
            <w:noWrap/>
          </w:tcPr>
          <w:p w14:paraId="0003CB70" w14:textId="77777777" w:rsidR="00E70272" w:rsidRPr="007517DC" w:rsidRDefault="00E70272" w:rsidP="00BA1535">
            <w:pPr>
              <w:pStyle w:val="TableText0"/>
              <w:jc w:val="center"/>
              <w:rPr>
                <w:rFonts w:eastAsia="Calibri" w:cs="Calibri"/>
                <w:lang w:eastAsia="en-US"/>
              </w:rPr>
            </w:pPr>
            <w:r w:rsidRPr="007517DC">
              <w:t>149 (100)</w:t>
            </w:r>
          </w:p>
        </w:tc>
        <w:tc>
          <w:tcPr>
            <w:tcW w:w="863" w:type="pct"/>
            <w:shd w:val="clear" w:color="auto" w:fill="B8CCE4" w:themeFill="accent1" w:themeFillTint="66"/>
          </w:tcPr>
          <w:p w14:paraId="2CA036F8" w14:textId="77777777" w:rsidR="00E70272" w:rsidRPr="007517DC" w:rsidRDefault="00E70272" w:rsidP="00BA1535">
            <w:pPr>
              <w:pStyle w:val="TableText0"/>
              <w:jc w:val="center"/>
              <w:rPr>
                <w:rFonts w:eastAsia="Calibri" w:cs="Calibri"/>
                <w:lang w:eastAsia="en-US"/>
              </w:rPr>
            </w:pPr>
            <w:r w:rsidRPr="007517DC">
              <w:t>119 (100)</w:t>
            </w:r>
          </w:p>
        </w:tc>
        <w:tc>
          <w:tcPr>
            <w:tcW w:w="850" w:type="pct"/>
            <w:shd w:val="clear" w:color="auto" w:fill="B8CCE4" w:themeFill="accent1" w:themeFillTint="66"/>
          </w:tcPr>
          <w:p w14:paraId="1969932D" w14:textId="77777777" w:rsidR="00E70272" w:rsidRPr="00FB67AB" w:rsidRDefault="00E70272" w:rsidP="00BA1535">
            <w:pPr>
              <w:pStyle w:val="TableText0"/>
              <w:jc w:val="center"/>
              <w:rPr>
                <w:rFonts w:eastAsia="Calibri" w:cs="Calibri"/>
                <w:lang w:eastAsia="en-US"/>
              </w:rPr>
            </w:pPr>
            <w:r w:rsidRPr="00FB67AB">
              <w:rPr>
                <w:rFonts w:eastAsia="Calibri" w:cs="Calibri"/>
                <w:lang w:eastAsia="en-US"/>
              </w:rPr>
              <w:t>NA</w:t>
            </w:r>
          </w:p>
        </w:tc>
        <w:tc>
          <w:tcPr>
            <w:tcW w:w="851" w:type="pct"/>
            <w:shd w:val="clear" w:color="auto" w:fill="B8CCE4" w:themeFill="accent1" w:themeFillTint="66"/>
          </w:tcPr>
          <w:p w14:paraId="023FE6CD" w14:textId="77777777" w:rsidR="00E70272" w:rsidRPr="00FB67AB" w:rsidRDefault="00E70272" w:rsidP="00BA1535">
            <w:pPr>
              <w:pStyle w:val="TableText0"/>
              <w:jc w:val="center"/>
              <w:rPr>
                <w:rFonts w:eastAsia="Calibri" w:cs="Calibri"/>
                <w:lang w:eastAsia="en-US"/>
              </w:rPr>
            </w:pPr>
            <w:r w:rsidRPr="00FB67AB">
              <w:rPr>
                <w:rFonts w:eastAsia="Calibri" w:cs="Calibri"/>
                <w:lang w:eastAsia="en-US"/>
              </w:rPr>
              <w:t>NA</w:t>
            </w:r>
          </w:p>
        </w:tc>
      </w:tr>
      <w:tr w:rsidR="00E70272" w:rsidRPr="007517DC" w14:paraId="535FB8AC" w14:textId="77777777" w:rsidTr="45CC36A0">
        <w:trPr>
          <w:trHeight w:val="241"/>
        </w:trPr>
        <w:tc>
          <w:tcPr>
            <w:tcW w:w="1570" w:type="pct"/>
            <w:shd w:val="clear" w:color="auto" w:fill="auto"/>
            <w:noWrap/>
          </w:tcPr>
          <w:p w14:paraId="77C2B626" w14:textId="3064F90A" w:rsidR="00E70272" w:rsidRPr="007517DC" w:rsidRDefault="00E70272" w:rsidP="00BA1535">
            <w:pPr>
              <w:pStyle w:val="TableText0"/>
              <w:rPr>
                <w:rFonts w:eastAsia="Calibri" w:cs="Calibri"/>
                <w:lang w:eastAsia="en-US"/>
              </w:rPr>
            </w:pPr>
            <w:r w:rsidRPr="007517DC">
              <w:t xml:space="preserve">Number of patients with 1 or more any </w:t>
            </w:r>
            <w:r w:rsidR="00F05C6D">
              <w:t xml:space="preserve">grade </w:t>
            </w:r>
            <w:r w:rsidRPr="007517DC">
              <w:t>TEAE</w:t>
            </w:r>
          </w:p>
        </w:tc>
        <w:tc>
          <w:tcPr>
            <w:tcW w:w="866" w:type="pct"/>
            <w:shd w:val="clear" w:color="auto" w:fill="B8CCE4" w:themeFill="accent1" w:themeFillTint="66"/>
            <w:noWrap/>
          </w:tcPr>
          <w:p w14:paraId="03D2D482" w14:textId="77777777" w:rsidR="00E70272" w:rsidRPr="007517DC" w:rsidRDefault="00E70272" w:rsidP="00BA1535">
            <w:pPr>
              <w:pStyle w:val="TableText0"/>
              <w:jc w:val="center"/>
              <w:rPr>
                <w:rFonts w:eastAsia="Calibri" w:cs="Calibri"/>
                <w:lang w:eastAsia="en-US"/>
              </w:rPr>
            </w:pPr>
            <w:r w:rsidRPr="007517DC">
              <w:t>149 (100)</w:t>
            </w:r>
          </w:p>
        </w:tc>
        <w:tc>
          <w:tcPr>
            <w:tcW w:w="863" w:type="pct"/>
            <w:shd w:val="clear" w:color="auto" w:fill="B8CCE4" w:themeFill="accent1" w:themeFillTint="66"/>
          </w:tcPr>
          <w:p w14:paraId="4A2F26B7" w14:textId="77777777" w:rsidR="00E70272" w:rsidRPr="007517DC" w:rsidRDefault="00E70272" w:rsidP="00BA1535">
            <w:pPr>
              <w:pStyle w:val="TableText0"/>
              <w:jc w:val="center"/>
              <w:rPr>
                <w:rFonts w:eastAsia="Calibri" w:cs="Calibri"/>
                <w:lang w:eastAsia="en-US"/>
              </w:rPr>
            </w:pPr>
            <w:r w:rsidRPr="007517DC">
              <w:t>119 (100)</w:t>
            </w:r>
          </w:p>
        </w:tc>
        <w:tc>
          <w:tcPr>
            <w:tcW w:w="850" w:type="pct"/>
            <w:shd w:val="clear" w:color="auto" w:fill="B8CCE4" w:themeFill="accent1" w:themeFillTint="66"/>
          </w:tcPr>
          <w:p w14:paraId="0DED09C2" w14:textId="77777777" w:rsidR="00E70272" w:rsidRPr="00FB67AB" w:rsidRDefault="00E70272" w:rsidP="00BA1535">
            <w:pPr>
              <w:pStyle w:val="TableText0"/>
              <w:jc w:val="center"/>
              <w:rPr>
                <w:rFonts w:eastAsia="Calibri" w:cs="Calibri"/>
                <w:lang w:eastAsia="en-US"/>
              </w:rPr>
            </w:pPr>
            <w:r w:rsidRPr="00FB67AB">
              <w:t>1 (1, 1)</w:t>
            </w:r>
          </w:p>
        </w:tc>
        <w:tc>
          <w:tcPr>
            <w:tcW w:w="851" w:type="pct"/>
            <w:shd w:val="clear" w:color="auto" w:fill="B8CCE4" w:themeFill="accent1" w:themeFillTint="66"/>
          </w:tcPr>
          <w:p w14:paraId="599C11B2" w14:textId="77777777" w:rsidR="00E70272" w:rsidRPr="00FB67AB" w:rsidRDefault="00E70272" w:rsidP="00BA1535">
            <w:pPr>
              <w:pStyle w:val="TableText0"/>
              <w:jc w:val="center"/>
              <w:rPr>
                <w:rFonts w:eastAsia="Calibri" w:cs="Calibri"/>
                <w:lang w:eastAsia="en-US"/>
              </w:rPr>
            </w:pPr>
            <w:r w:rsidRPr="00FB67AB">
              <w:t>0 (0, 0)</w:t>
            </w:r>
          </w:p>
        </w:tc>
      </w:tr>
      <w:tr w:rsidR="00E70272" w:rsidRPr="007517DC" w14:paraId="4CA12A80" w14:textId="77777777" w:rsidTr="45CC36A0">
        <w:trPr>
          <w:trHeight w:val="241"/>
        </w:trPr>
        <w:tc>
          <w:tcPr>
            <w:tcW w:w="1570" w:type="pct"/>
            <w:shd w:val="clear" w:color="auto" w:fill="auto"/>
            <w:noWrap/>
          </w:tcPr>
          <w:p w14:paraId="1A3C849D" w14:textId="6348C263" w:rsidR="00E70272" w:rsidRPr="007517DC" w:rsidRDefault="00F05C6D" w:rsidP="00BA1535">
            <w:pPr>
              <w:pStyle w:val="TableText0"/>
              <w:rPr>
                <w:rFonts w:eastAsia="Calibri" w:cs="Calibri"/>
                <w:lang w:eastAsia="en-US"/>
              </w:rPr>
            </w:pPr>
            <w:r>
              <w:t xml:space="preserve">- </w:t>
            </w:r>
            <w:r w:rsidR="00E70272" w:rsidRPr="007517DC">
              <w:t>Neurology</w:t>
            </w:r>
          </w:p>
        </w:tc>
        <w:tc>
          <w:tcPr>
            <w:tcW w:w="866" w:type="pct"/>
            <w:shd w:val="clear" w:color="auto" w:fill="B8CCE4" w:themeFill="accent1" w:themeFillTint="66"/>
            <w:noWrap/>
          </w:tcPr>
          <w:p w14:paraId="1EB8449E" w14:textId="77777777" w:rsidR="00E70272" w:rsidRPr="007517DC" w:rsidRDefault="00E70272" w:rsidP="00BA1535">
            <w:pPr>
              <w:pStyle w:val="TableText0"/>
              <w:jc w:val="center"/>
              <w:rPr>
                <w:rFonts w:eastAsia="Calibri" w:cs="Calibri"/>
                <w:lang w:eastAsia="en-US"/>
              </w:rPr>
            </w:pPr>
            <w:r w:rsidRPr="007517DC">
              <w:t>126 (85)</w:t>
            </w:r>
          </w:p>
        </w:tc>
        <w:tc>
          <w:tcPr>
            <w:tcW w:w="863" w:type="pct"/>
            <w:shd w:val="clear" w:color="auto" w:fill="B8CCE4" w:themeFill="accent1" w:themeFillTint="66"/>
          </w:tcPr>
          <w:p w14:paraId="1E2D231D" w14:textId="77777777" w:rsidR="00E70272" w:rsidRPr="007517DC" w:rsidRDefault="00E70272" w:rsidP="00BA1535">
            <w:pPr>
              <w:pStyle w:val="TableText0"/>
              <w:jc w:val="center"/>
              <w:rPr>
                <w:rFonts w:eastAsia="Calibri" w:cs="Calibri"/>
                <w:lang w:eastAsia="en-US"/>
              </w:rPr>
            </w:pPr>
            <w:r w:rsidRPr="007517DC">
              <w:t>83 (70)</w:t>
            </w:r>
          </w:p>
        </w:tc>
        <w:tc>
          <w:tcPr>
            <w:tcW w:w="850" w:type="pct"/>
            <w:shd w:val="clear" w:color="auto" w:fill="B8CCE4" w:themeFill="accent1" w:themeFillTint="66"/>
          </w:tcPr>
          <w:p w14:paraId="44A8CE7A" w14:textId="77777777" w:rsidR="00E70272" w:rsidRPr="00FB67AB" w:rsidRDefault="00E70272" w:rsidP="00BA1535">
            <w:pPr>
              <w:pStyle w:val="TableText0"/>
              <w:jc w:val="center"/>
              <w:rPr>
                <w:rFonts w:eastAsia="Calibri" w:cs="Calibri"/>
                <w:lang w:eastAsia="en-US"/>
              </w:rPr>
            </w:pPr>
            <w:r w:rsidRPr="00FB67AB">
              <w:t>1.21 (1.06, 1.39)</w:t>
            </w:r>
          </w:p>
        </w:tc>
        <w:tc>
          <w:tcPr>
            <w:tcW w:w="851" w:type="pct"/>
            <w:shd w:val="clear" w:color="auto" w:fill="B8CCE4" w:themeFill="accent1" w:themeFillTint="66"/>
          </w:tcPr>
          <w:p w14:paraId="1B05E7FA" w14:textId="77777777" w:rsidR="00E70272" w:rsidRPr="00FB67AB" w:rsidRDefault="00E70272" w:rsidP="00BA1535">
            <w:pPr>
              <w:pStyle w:val="TableText0"/>
              <w:jc w:val="center"/>
              <w:rPr>
                <w:rFonts w:eastAsia="Calibri" w:cs="Calibri"/>
                <w:lang w:eastAsia="en-US"/>
              </w:rPr>
            </w:pPr>
            <w:r w:rsidRPr="00FB67AB">
              <w:t>0.15 (0.05, 0.25)</w:t>
            </w:r>
          </w:p>
        </w:tc>
      </w:tr>
      <w:tr w:rsidR="00E70272" w:rsidRPr="007517DC" w14:paraId="394E081F" w14:textId="77777777" w:rsidTr="45CC36A0">
        <w:trPr>
          <w:trHeight w:val="241"/>
        </w:trPr>
        <w:tc>
          <w:tcPr>
            <w:tcW w:w="1570" w:type="pct"/>
            <w:shd w:val="clear" w:color="auto" w:fill="auto"/>
            <w:noWrap/>
          </w:tcPr>
          <w:p w14:paraId="5DE851AE" w14:textId="77777777" w:rsidR="00E70272" w:rsidRPr="007517DC" w:rsidRDefault="00E70272" w:rsidP="00BA1535">
            <w:pPr>
              <w:pStyle w:val="TableText0"/>
              <w:rPr>
                <w:rFonts w:eastAsia="Calibri" w:cs="Calibri"/>
                <w:lang w:eastAsia="en-US"/>
              </w:rPr>
            </w:pPr>
            <w:r w:rsidRPr="007517DC">
              <w:t>Number of patients with 1 or more Grade 3 or higher TEAE</w:t>
            </w:r>
          </w:p>
        </w:tc>
        <w:tc>
          <w:tcPr>
            <w:tcW w:w="866" w:type="pct"/>
            <w:shd w:val="clear" w:color="auto" w:fill="B8CCE4" w:themeFill="accent1" w:themeFillTint="66"/>
            <w:noWrap/>
          </w:tcPr>
          <w:p w14:paraId="3492709B" w14:textId="77777777" w:rsidR="00E70272" w:rsidRPr="007517DC" w:rsidRDefault="00E70272" w:rsidP="00BA1535">
            <w:pPr>
              <w:pStyle w:val="TableText0"/>
              <w:jc w:val="center"/>
              <w:rPr>
                <w:rFonts w:eastAsia="Calibri" w:cs="Calibri"/>
                <w:lang w:eastAsia="en-US"/>
              </w:rPr>
            </w:pPr>
            <w:r w:rsidRPr="007517DC">
              <w:t>129 (87)</w:t>
            </w:r>
          </w:p>
        </w:tc>
        <w:tc>
          <w:tcPr>
            <w:tcW w:w="863" w:type="pct"/>
            <w:shd w:val="clear" w:color="auto" w:fill="B8CCE4" w:themeFill="accent1" w:themeFillTint="66"/>
          </w:tcPr>
          <w:p w14:paraId="70F6AF77" w14:textId="77777777" w:rsidR="00E70272" w:rsidRPr="007517DC" w:rsidRDefault="00E70272" w:rsidP="00BA1535">
            <w:pPr>
              <w:pStyle w:val="TableText0"/>
              <w:jc w:val="center"/>
              <w:rPr>
                <w:rFonts w:eastAsia="Calibri" w:cs="Calibri"/>
                <w:lang w:eastAsia="en-US"/>
              </w:rPr>
            </w:pPr>
            <w:r w:rsidRPr="007517DC">
              <w:t>94 (79)</w:t>
            </w:r>
          </w:p>
        </w:tc>
        <w:tc>
          <w:tcPr>
            <w:tcW w:w="850" w:type="pct"/>
            <w:shd w:val="clear" w:color="auto" w:fill="B8CCE4" w:themeFill="accent1" w:themeFillTint="66"/>
          </w:tcPr>
          <w:p w14:paraId="42B65B2C" w14:textId="77777777" w:rsidR="00E70272" w:rsidRPr="00FB67AB" w:rsidRDefault="00E70272" w:rsidP="00BA1535">
            <w:pPr>
              <w:pStyle w:val="TableText0"/>
              <w:jc w:val="center"/>
              <w:rPr>
                <w:rFonts w:eastAsia="Calibri" w:cs="Calibri"/>
                <w:lang w:eastAsia="en-US"/>
              </w:rPr>
            </w:pPr>
            <w:r w:rsidRPr="00FB67AB">
              <w:t>1.1 (0.98, 1.23)</w:t>
            </w:r>
          </w:p>
        </w:tc>
        <w:tc>
          <w:tcPr>
            <w:tcW w:w="851" w:type="pct"/>
            <w:shd w:val="clear" w:color="auto" w:fill="B8CCE4" w:themeFill="accent1" w:themeFillTint="66"/>
          </w:tcPr>
          <w:p w14:paraId="68D47309" w14:textId="77777777" w:rsidR="00E70272" w:rsidRPr="00FB67AB" w:rsidRDefault="00E70272" w:rsidP="00BA1535">
            <w:pPr>
              <w:pStyle w:val="TableText0"/>
              <w:jc w:val="center"/>
              <w:rPr>
                <w:rFonts w:eastAsia="Calibri" w:cs="Calibri"/>
                <w:lang w:eastAsia="en-US"/>
              </w:rPr>
            </w:pPr>
            <w:r w:rsidRPr="00FB67AB">
              <w:t>0.08 (-0.02, 0.17)</w:t>
            </w:r>
          </w:p>
        </w:tc>
      </w:tr>
      <w:tr w:rsidR="00E70272" w:rsidRPr="007517DC" w14:paraId="6792A025" w14:textId="77777777" w:rsidTr="45CC36A0">
        <w:trPr>
          <w:trHeight w:val="241"/>
        </w:trPr>
        <w:tc>
          <w:tcPr>
            <w:tcW w:w="1570" w:type="pct"/>
            <w:shd w:val="clear" w:color="auto" w:fill="auto"/>
            <w:noWrap/>
          </w:tcPr>
          <w:p w14:paraId="019A5DAA" w14:textId="3C6C534C" w:rsidR="00E70272" w:rsidRPr="007517DC" w:rsidRDefault="00F05C6D" w:rsidP="00BA1535">
            <w:pPr>
              <w:pStyle w:val="TableText0"/>
              <w:rPr>
                <w:rFonts w:eastAsia="Calibri" w:cs="Calibri"/>
                <w:lang w:eastAsia="en-US"/>
              </w:rPr>
            </w:pPr>
            <w:r>
              <w:t xml:space="preserve">- </w:t>
            </w:r>
            <w:r w:rsidR="00E70272" w:rsidRPr="007517DC">
              <w:t>Neurology</w:t>
            </w:r>
          </w:p>
        </w:tc>
        <w:tc>
          <w:tcPr>
            <w:tcW w:w="866" w:type="pct"/>
            <w:shd w:val="clear" w:color="auto" w:fill="B8CCE4" w:themeFill="accent1" w:themeFillTint="66"/>
            <w:noWrap/>
          </w:tcPr>
          <w:p w14:paraId="1A07F26A" w14:textId="77777777" w:rsidR="00E70272" w:rsidRPr="007517DC" w:rsidRDefault="00E70272" w:rsidP="00BA1535">
            <w:pPr>
              <w:pStyle w:val="TableText0"/>
              <w:jc w:val="center"/>
              <w:rPr>
                <w:rFonts w:eastAsia="Calibri" w:cs="Calibri"/>
                <w:lang w:eastAsia="en-US"/>
              </w:rPr>
            </w:pPr>
            <w:r w:rsidRPr="007517DC">
              <w:t>49 (33)</w:t>
            </w:r>
          </w:p>
        </w:tc>
        <w:tc>
          <w:tcPr>
            <w:tcW w:w="863" w:type="pct"/>
            <w:shd w:val="clear" w:color="auto" w:fill="B8CCE4" w:themeFill="accent1" w:themeFillTint="66"/>
          </w:tcPr>
          <w:p w14:paraId="3DEB9411" w14:textId="77777777" w:rsidR="00E70272" w:rsidRPr="007517DC" w:rsidRDefault="00E70272" w:rsidP="00BA1535">
            <w:pPr>
              <w:pStyle w:val="TableText0"/>
              <w:jc w:val="center"/>
              <w:rPr>
                <w:rFonts w:eastAsia="Calibri" w:cs="Calibri"/>
                <w:lang w:eastAsia="en-US"/>
              </w:rPr>
            </w:pPr>
            <w:r w:rsidRPr="007517DC">
              <w:t>15 (13)</w:t>
            </w:r>
          </w:p>
        </w:tc>
        <w:tc>
          <w:tcPr>
            <w:tcW w:w="850" w:type="pct"/>
            <w:shd w:val="clear" w:color="auto" w:fill="B8CCE4" w:themeFill="accent1" w:themeFillTint="66"/>
          </w:tcPr>
          <w:p w14:paraId="119C2110" w14:textId="77777777" w:rsidR="00E70272" w:rsidRPr="00FB67AB" w:rsidRDefault="00E70272" w:rsidP="00BA1535">
            <w:pPr>
              <w:pStyle w:val="TableText0"/>
              <w:jc w:val="center"/>
              <w:rPr>
                <w:rFonts w:eastAsia="Calibri" w:cs="Calibri"/>
                <w:lang w:eastAsia="en-US"/>
              </w:rPr>
            </w:pPr>
            <w:r w:rsidRPr="00FB67AB">
              <w:t>2.61 (1.54, 4.42)</w:t>
            </w:r>
          </w:p>
        </w:tc>
        <w:tc>
          <w:tcPr>
            <w:tcW w:w="851" w:type="pct"/>
            <w:shd w:val="clear" w:color="auto" w:fill="B8CCE4" w:themeFill="accent1" w:themeFillTint="66"/>
          </w:tcPr>
          <w:p w14:paraId="2DAD2C8B" w14:textId="77777777" w:rsidR="00E70272" w:rsidRPr="00FB67AB" w:rsidRDefault="00E70272" w:rsidP="00BA1535">
            <w:pPr>
              <w:pStyle w:val="TableText0"/>
              <w:jc w:val="center"/>
              <w:rPr>
                <w:rFonts w:eastAsia="Calibri" w:cs="Calibri"/>
                <w:lang w:eastAsia="en-US"/>
              </w:rPr>
            </w:pPr>
            <w:r w:rsidRPr="00FB67AB">
              <w:t>0.2 (0.11, 0.3)</w:t>
            </w:r>
          </w:p>
        </w:tc>
      </w:tr>
      <w:tr w:rsidR="00E70272" w:rsidRPr="007517DC" w14:paraId="1A7FC5D8" w14:textId="77777777" w:rsidTr="45CC36A0">
        <w:trPr>
          <w:trHeight w:val="241"/>
        </w:trPr>
        <w:tc>
          <w:tcPr>
            <w:tcW w:w="1570" w:type="pct"/>
            <w:shd w:val="clear" w:color="auto" w:fill="auto"/>
            <w:noWrap/>
          </w:tcPr>
          <w:p w14:paraId="7F168880" w14:textId="74076D47" w:rsidR="00E70272" w:rsidRPr="007517DC" w:rsidRDefault="00F05C6D" w:rsidP="00BA1535">
            <w:pPr>
              <w:pStyle w:val="TableText0"/>
              <w:rPr>
                <w:rFonts w:eastAsia="Calibri" w:cs="Calibri"/>
                <w:lang w:eastAsia="en-US"/>
              </w:rPr>
            </w:pPr>
            <w:r>
              <w:t xml:space="preserve">- </w:t>
            </w:r>
            <w:r w:rsidR="00E70272" w:rsidRPr="007517DC">
              <w:t>Pain</w:t>
            </w:r>
          </w:p>
        </w:tc>
        <w:tc>
          <w:tcPr>
            <w:tcW w:w="866" w:type="pct"/>
            <w:shd w:val="clear" w:color="auto" w:fill="B8CCE4" w:themeFill="accent1" w:themeFillTint="66"/>
            <w:noWrap/>
          </w:tcPr>
          <w:p w14:paraId="1E7F8745" w14:textId="77777777" w:rsidR="00E70272" w:rsidRPr="007517DC" w:rsidRDefault="00E70272" w:rsidP="00BA1535">
            <w:pPr>
              <w:pStyle w:val="TableText0"/>
              <w:jc w:val="center"/>
              <w:rPr>
                <w:rFonts w:eastAsia="Calibri" w:cs="Calibri"/>
                <w:lang w:eastAsia="en-US"/>
              </w:rPr>
            </w:pPr>
            <w:r w:rsidRPr="007517DC">
              <w:t>35 (23)</w:t>
            </w:r>
          </w:p>
        </w:tc>
        <w:tc>
          <w:tcPr>
            <w:tcW w:w="863" w:type="pct"/>
            <w:shd w:val="clear" w:color="auto" w:fill="B8CCE4" w:themeFill="accent1" w:themeFillTint="66"/>
          </w:tcPr>
          <w:p w14:paraId="1D7523C8" w14:textId="77777777" w:rsidR="00E70272" w:rsidRPr="007517DC" w:rsidRDefault="00E70272" w:rsidP="00BA1535">
            <w:pPr>
              <w:pStyle w:val="TableText0"/>
              <w:jc w:val="center"/>
              <w:rPr>
                <w:rFonts w:eastAsia="Calibri" w:cs="Calibri"/>
                <w:lang w:eastAsia="en-US"/>
              </w:rPr>
            </w:pPr>
            <w:r w:rsidRPr="007517DC">
              <w:t>13 (11)</w:t>
            </w:r>
          </w:p>
        </w:tc>
        <w:tc>
          <w:tcPr>
            <w:tcW w:w="850" w:type="pct"/>
            <w:shd w:val="clear" w:color="auto" w:fill="B8CCE4" w:themeFill="accent1" w:themeFillTint="66"/>
          </w:tcPr>
          <w:p w14:paraId="31EA6E99" w14:textId="77777777" w:rsidR="00E70272" w:rsidRPr="00FB67AB" w:rsidRDefault="00E70272" w:rsidP="00BA1535">
            <w:pPr>
              <w:pStyle w:val="TableText0"/>
              <w:jc w:val="center"/>
              <w:rPr>
                <w:rFonts w:eastAsia="Calibri" w:cs="Calibri"/>
                <w:lang w:eastAsia="en-US"/>
              </w:rPr>
            </w:pPr>
            <w:r w:rsidRPr="00FB67AB">
              <w:t>2.15 (1.19, 3.88)</w:t>
            </w:r>
          </w:p>
        </w:tc>
        <w:tc>
          <w:tcPr>
            <w:tcW w:w="851" w:type="pct"/>
            <w:shd w:val="clear" w:color="auto" w:fill="B8CCE4" w:themeFill="accent1" w:themeFillTint="66"/>
          </w:tcPr>
          <w:p w14:paraId="09A1AD3D" w14:textId="77777777" w:rsidR="00E70272" w:rsidRPr="00FB67AB" w:rsidRDefault="00E70272" w:rsidP="00BA1535">
            <w:pPr>
              <w:pStyle w:val="TableText0"/>
              <w:jc w:val="center"/>
              <w:rPr>
                <w:rFonts w:eastAsia="Calibri" w:cs="Calibri"/>
                <w:lang w:eastAsia="en-US"/>
              </w:rPr>
            </w:pPr>
            <w:r w:rsidRPr="00FB67AB">
              <w:t>0.13 (0.04, 0.21)</w:t>
            </w:r>
          </w:p>
        </w:tc>
      </w:tr>
      <w:tr w:rsidR="00E70272" w:rsidRPr="007517DC" w14:paraId="3A74E39E" w14:textId="77777777" w:rsidTr="45CC36A0">
        <w:trPr>
          <w:trHeight w:val="241"/>
        </w:trPr>
        <w:tc>
          <w:tcPr>
            <w:tcW w:w="1570" w:type="pct"/>
            <w:shd w:val="clear" w:color="auto" w:fill="auto"/>
            <w:noWrap/>
          </w:tcPr>
          <w:p w14:paraId="32D5AA4A" w14:textId="60C97455" w:rsidR="00E70272" w:rsidRPr="007517DC" w:rsidRDefault="00F05C6D" w:rsidP="00BA1535">
            <w:pPr>
              <w:pStyle w:val="TableText0"/>
              <w:rPr>
                <w:rFonts w:eastAsia="Calibri" w:cs="Calibri"/>
                <w:lang w:eastAsia="en-US"/>
              </w:rPr>
            </w:pPr>
            <w:r>
              <w:t xml:space="preserve">- </w:t>
            </w:r>
            <w:r w:rsidR="00E70272" w:rsidRPr="007517DC">
              <w:t>Gastrointestinal</w:t>
            </w:r>
          </w:p>
        </w:tc>
        <w:tc>
          <w:tcPr>
            <w:tcW w:w="866" w:type="pct"/>
            <w:shd w:val="clear" w:color="auto" w:fill="B8CCE4" w:themeFill="accent1" w:themeFillTint="66"/>
            <w:noWrap/>
          </w:tcPr>
          <w:p w14:paraId="49F2A2E9" w14:textId="77777777" w:rsidR="00E70272" w:rsidRPr="007517DC" w:rsidRDefault="00E70272" w:rsidP="00BA1535">
            <w:pPr>
              <w:pStyle w:val="TableText0"/>
              <w:jc w:val="center"/>
              <w:rPr>
                <w:rFonts w:eastAsia="Calibri" w:cs="Calibri"/>
                <w:lang w:eastAsia="en-US"/>
              </w:rPr>
            </w:pPr>
            <w:r w:rsidRPr="007517DC">
              <w:t>32 (21)</w:t>
            </w:r>
          </w:p>
        </w:tc>
        <w:tc>
          <w:tcPr>
            <w:tcW w:w="863" w:type="pct"/>
            <w:shd w:val="clear" w:color="auto" w:fill="B8CCE4" w:themeFill="accent1" w:themeFillTint="66"/>
          </w:tcPr>
          <w:p w14:paraId="7C60B02A" w14:textId="77777777" w:rsidR="00E70272" w:rsidRPr="007517DC" w:rsidRDefault="00E70272" w:rsidP="00BA1535">
            <w:pPr>
              <w:pStyle w:val="TableText0"/>
              <w:jc w:val="center"/>
              <w:rPr>
                <w:rFonts w:eastAsia="Calibri" w:cs="Calibri"/>
                <w:lang w:eastAsia="en-US"/>
              </w:rPr>
            </w:pPr>
            <w:r w:rsidRPr="007517DC">
              <w:t>13 (11)</w:t>
            </w:r>
          </w:p>
        </w:tc>
        <w:tc>
          <w:tcPr>
            <w:tcW w:w="850" w:type="pct"/>
            <w:shd w:val="clear" w:color="auto" w:fill="B8CCE4" w:themeFill="accent1" w:themeFillTint="66"/>
          </w:tcPr>
          <w:p w14:paraId="24532E33" w14:textId="77777777" w:rsidR="00E70272" w:rsidRPr="00FB67AB" w:rsidRDefault="00E70272" w:rsidP="00BA1535">
            <w:pPr>
              <w:pStyle w:val="TableText0"/>
              <w:jc w:val="center"/>
              <w:rPr>
                <w:rFonts w:eastAsia="Calibri" w:cs="Calibri"/>
                <w:lang w:eastAsia="en-US"/>
              </w:rPr>
            </w:pPr>
            <w:r w:rsidRPr="00FB67AB">
              <w:t>1.97 (1.08, 3.58)</w:t>
            </w:r>
          </w:p>
        </w:tc>
        <w:tc>
          <w:tcPr>
            <w:tcW w:w="851" w:type="pct"/>
            <w:shd w:val="clear" w:color="auto" w:fill="B8CCE4" w:themeFill="accent1" w:themeFillTint="66"/>
          </w:tcPr>
          <w:p w14:paraId="26202695" w14:textId="77777777" w:rsidR="00E70272" w:rsidRPr="00FB67AB" w:rsidRDefault="00E70272" w:rsidP="00BA1535">
            <w:pPr>
              <w:pStyle w:val="TableText0"/>
              <w:jc w:val="center"/>
              <w:rPr>
                <w:rFonts w:eastAsia="Calibri" w:cs="Calibri"/>
                <w:lang w:eastAsia="en-US"/>
              </w:rPr>
            </w:pPr>
            <w:r w:rsidRPr="00FB67AB">
              <w:t>0.11 (0.02, 0.19)</w:t>
            </w:r>
          </w:p>
        </w:tc>
      </w:tr>
      <w:tr w:rsidR="00E70272" w:rsidRPr="007517DC" w14:paraId="22C27B07" w14:textId="77777777" w:rsidTr="45CC36A0">
        <w:trPr>
          <w:trHeight w:val="241"/>
        </w:trPr>
        <w:tc>
          <w:tcPr>
            <w:tcW w:w="1570" w:type="pct"/>
            <w:shd w:val="clear" w:color="auto" w:fill="auto"/>
            <w:noWrap/>
          </w:tcPr>
          <w:p w14:paraId="314CF4CC" w14:textId="306DB829" w:rsidR="00E70272" w:rsidRPr="007517DC" w:rsidRDefault="00F05C6D" w:rsidP="00BA1535">
            <w:pPr>
              <w:pStyle w:val="TableText0"/>
              <w:rPr>
                <w:rFonts w:eastAsia="Calibri" w:cs="Calibri"/>
                <w:lang w:eastAsia="en-US"/>
              </w:rPr>
            </w:pPr>
            <w:r>
              <w:t xml:space="preserve">- </w:t>
            </w:r>
            <w:r w:rsidR="00E70272" w:rsidRPr="007517DC">
              <w:t>Treatment discontinuation - toxicity</w:t>
            </w:r>
          </w:p>
        </w:tc>
        <w:tc>
          <w:tcPr>
            <w:tcW w:w="866" w:type="pct"/>
            <w:shd w:val="clear" w:color="auto" w:fill="B8CCE4" w:themeFill="accent1" w:themeFillTint="66"/>
            <w:noWrap/>
          </w:tcPr>
          <w:p w14:paraId="70580C20" w14:textId="77777777" w:rsidR="00E70272" w:rsidRPr="007517DC" w:rsidRDefault="00E70272" w:rsidP="00BA1535">
            <w:pPr>
              <w:pStyle w:val="TableText0"/>
              <w:jc w:val="center"/>
              <w:rPr>
                <w:rFonts w:eastAsia="Calibri" w:cs="Calibri"/>
                <w:lang w:eastAsia="en-US"/>
              </w:rPr>
            </w:pPr>
            <w:r w:rsidRPr="007517DC">
              <w:t>43 (29)</w:t>
            </w:r>
          </w:p>
        </w:tc>
        <w:tc>
          <w:tcPr>
            <w:tcW w:w="863" w:type="pct"/>
            <w:shd w:val="clear" w:color="auto" w:fill="B8CCE4" w:themeFill="accent1" w:themeFillTint="66"/>
          </w:tcPr>
          <w:p w14:paraId="7CD6158B" w14:textId="77777777" w:rsidR="00E70272" w:rsidRPr="007517DC" w:rsidRDefault="00E70272" w:rsidP="00BA1535">
            <w:pPr>
              <w:pStyle w:val="TableText0"/>
              <w:jc w:val="center"/>
              <w:rPr>
                <w:rFonts w:eastAsia="Calibri" w:cs="Calibri"/>
                <w:lang w:eastAsia="en-US"/>
              </w:rPr>
            </w:pPr>
            <w:r w:rsidRPr="007517DC">
              <w:t>21 (18)</w:t>
            </w:r>
          </w:p>
        </w:tc>
        <w:tc>
          <w:tcPr>
            <w:tcW w:w="850" w:type="pct"/>
            <w:shd w:val="clear" w:color="auto" w:fill="B8CCE4" w:themeFill="accent1" w:themeFillTint="66"/>
          </w:tcPr>
          <w:p w14:paraId="3C056152" w14:textId="77777777" w:rsidR="00E70272" w:rsidRPr="00FB67AB" w:rsidRDefault="00E70272" w:rsidP="00BA1535">
            <w:pPr>
              <w:pStyle w:val="TableText0"/>
              <w:jc w:val="center"/>
              <w:rPr>
                <w:rFonts w:eastAsia="Calibri" w:cs="Calibri"/>
                <w:lang w:eastAsia="en-US"/>
              </w:rPr>
            </w:pPr>
            <w:r w:rsidRPr="00FB67AB">
              <w:t>1.64 (1.03, 2.61)</w:t>
            </w:r>
          </w:p>
        </w:tc>
        <w:tc>
          <w:tcPr>
            <w:tcW w:w="851" w:type="pct"/>
            <w:shd w:val="clear" w:color="auto" w:fill="B8CCE4" w:themeFill="accent1" w:themeFillTint="66"/>
          </w:tcPr>
          <w:p w14:paraId="357348F4" w14:textId="77777777" w:rsidR="00E70272" w:rsidRPr="00FB67AB" w:rsidRDefault="00E70272" w:rsidP="00BA1535">
            <w:pPr>
              <w:pStyle w:val="TableText0"/>
              <w:jc w:val="center"/>
              <w:rPr>
                <w:rFonts w:eastAsia="Calibri" w:cs="Calibri"/>
                <w:lang w:eastAsia="en-US"/>
              </w:rPr>
            </w:pPr>
            <w:r w:rsidRPr="00FB67AB">
              <w:t>0.11 (0.01, 0.21)</w:t>
            </w:r>
          </w:p>
        </w:tc>
      </w:tr>
      <w:tr w:rsidR="00E70272" w:rsidRPr="007517DC" w14:paraId="236BE6AC" w14:textId="77777777" w:rsidTr="45CC36A0">
        <w:trPr>
          <w:trHeight w:val="241"/>
        </w:trPr>
        <w:tc>
          <w:tcPr>
            <w:tcW w:w="5000" w:type="pct"/>
            <w:gridSpan w:val="5"/>
            <w:shd w:val="clear" w:color="auto" w:fill="auto"/>
            <w:noWrap/>
            <w:vAlign w:val="center"/>
          </w:tcPr>
          <w:p w14:paraId="19F692D6" w14:textId="77777777" w:rsidR="00E70272" w:rsidRPr="00FB67AB" w:rsidRDefault="00E70272" w:rsidP="00BA1535">
            <w:pPr>
              <w:pStyle w:val="TableText0"/>
              <w:rPr>
                <w:rFonts w:eastAsia="Calibri" w:cs="Calibri"/>
                <w:lang w:eastAsia="en-US"/>
              </w:rPr>
            </w:pPr>
            <w:r w:rsidRPr="00FB67AB">
              <w:rPr>
                <w:b/>
                <w:bCs w:val="0"/>
              </w:rPr>
              <w:t>SWOG s0777 Age ≥65 years</w:t>
            </w:r>
          </w:p>
        </w:tc>
      </w:tr>
      <w:tr w:rsidR="00E70272" w:rsidRPr="007517DC" w14:paraId="04C75578" w14:textId="77777777" w:rsidTr="45CC36A0">
        <w:trPr>
          <w:trHeight w:val="241"/>
        </w:trPr>
        <w:tc>
          <w:tcPr>
            <w:tcW w:w="1570" w:type="pct"/>
            <w:shd w:val="clear" w:color="auto" w:fill="auto"/>
            <w:noWrap/>
          </w:tcPr>
          <w:p w14:paraId="7D7D2088" w14:textId="77777777" w:rsidR="00E70272" w:rsidRPr="007517DC" w:rsidRDefault="00E70272" w:rsidP="00BA1535">
            <w:pPr>
              <w:pStyle w:val="TableText0"/>
              <w:rPr>
                <w:b/>
                <w:bCs w:val="0"/>
              </w:rPr>
            </w:pPr>
            <w:r w:rsidRPr="007517DC">
              <w:t>Safety analysis set</w:t>
            </w:r>
          </w:p>
        </w:tc>
        <w:tc>
          <w:tcPr>
            <w:tcW w:w="866" w:type="pct"/>
            <w:shd w:val="clear" w:color="auto" w:fill="B8CCE4" w:themeFill="accent1" w:themeFillTint="66"/>
            <w:noWrap/>
          </w:tcPr>
          <w:p w14:paraId="44560F9F" w14:textId="77777777" w:rsidR="00E70272" w:rsidRPr="007517DC" w:rsidRDefault="00E70272" w:rsidP="00BA1535">
            <w:pPr>
              <w:pStyle w:val="TableText0"/>
              <w:jc w:val="center"/>
            </w:pPr>
            <w:r w:rsidRPr="007517DC">
              <w:t>92 (100)</w:t>
            </w:r>
          </w:p>
        </w:tc>
        <w:tc>
          <w:tcPr>
            <w:tcW w:w="863" w:type="pct"/>
            <w:shd w:val="clear" w:color="auto" w:fill="B8CCE4" w:themeFill="accent1" w:themeFillTint="66"/>
          </w:tcPr>
          <w:p w14:paraId="34A21750" w14:textId="77777777" w:rsidR="00E70272" w:rsidRPr="007517DC" w:rsidRDefault="00E70272" w:rsidP="00BA1535">
            <w:pPr>
              <w:pStyle w:val="TableText0"/>
              <w:jc w:val="center"/>
            </w:pPr>
            <w:r w:rsidRPr="007517DC">
              <w:t>107 (100)</w:t>
            </w:r>
          </w:p>
        </w:tc>
        <w:tc>
          <w:tcPr>
            <w:tcW w:w="850" w:type="pct"/>
            <w:shd w:val="clear" w:color="auto" w:fill="B8CCE4" w:themeFill="accent1" w:themeFillTint="66"/>
          </w:tcPr>
          <w:p w14:paraId="496515A7" w14:textId="77777777" w:rsidR="00E70272" w:rsidRPr="00FB67AB" w:rsidRDefault="00E70272" w:rsidP="00BA1535">
            <w:pPr>
              <w:pStyle w:val="TableText0"/>
              <w:jc w:val="center"/>
            </w:pPr>
            <w:r w:rsidRPr="00FB67AB">
              <w:rPr>
                <w:rFonts w:eastAsia="Calibri" w:cs="Calibri"/>
                <w:lang w:eastAsia="en-US"/>
              </w:rPr>
              <w:t>NA</w:t>
            </w:r>
          </w:p>
        </w:tc>
        <w:tc>
          <w:tcPr>
            <w:tcW w:w="851" w:type="pct"/>
            <w:shd w:val="clear" w:color="auto" w:fill="B8CCE4" w:themeFill="accent1" w:themeFillTint="66"/>
          </w:tcPr>
          <w:p w14:paraId="45FC8D58" w14:textId="77777777" w:rsidR="00E70272" w:rsidRPr="00FB67AB" w:rsidRDefault="00E70272" w:rsidP="00BA1535">
            <w:pPr>
              <w:pStyle w:val="TableText0"/>
              <w:jc w:val="center"/>
            </w:pPr>
            <w:r w:rsidRPr="00FB67AB">
              <w:rPr>
                <w:rFonts w:eastAsia="Calibri" w:cs="Calibri"/>
                <w:lang w:eastAsia="en-US"/>
              </w:rPr>
              <w:t>NA</w:t>
            </w:r>
          </w:p>
        </w:tc>
      </w:tr>
      <w:tr w:rsidR="00E70272" w:rsidRPr="007517DC" w14:paraId="70E34553" w14:textId="77777777" w:rsidTr="45CC36A0">
        <w:trPr>
          <w:trHeight w:val="241"/>
        </w:trPr>
        <w:tc>
          <w:tcPr>
            <w:tcW w:w="1570" w:type="pct"/>
            <w:shd w:val="clear" w:color="auto" w:fill="auto"/>
            <w:noWrap/>
          </w:tcPr>
          <w:p w14:paraId="6E2690AB" w14:textId="07975B9B" w:rsidR="00E70272" w:rsidRPr="007517DC" w:rsidRDefault="00E70272" w:rsidP="00BA1535">
            <w:pPr>
              <w:pStyle w:val="TableText0"/>
              <w:rPr>
                <w:rFonts w:eastAsia="Calibri" w:cs="Calibri"/>
                <w:lang w:eastAsia="en-US"/>
              </w:rPr>
            </w:pPr>
            <w:r w:rsidRPr="007517DC">
              <w:t xml:space="preserve">Number of patients with 1 or more any </w:t>
            </w:r>
            <w:r w:rsidR="00F05C6D">
              <w:t xml:space="preserve">grade </w:t>
            </w:r>
            <w:r w:rsidRPr="007517DC">
              <w:t>TEAE</w:t>
            </w:r>
          </w:p>
        </w:tc>
        <w:tc>
          <w:tcPr>
            <w:tcW w:w="866" w:type="pct"/>
            <w:shd w:val="clear" w:color="auto" w:fill="B8CCE4" w:themeFill="accent1" w:themeFillTint="66"/>
            <w:noWrap/>
          </w:tcPr>
          <w:p w14:paraId="5888D32D" w14:textId="77777777" w:rsidR="00E70272" w:rsidRPr="007517DC" w:rsidRDefault="00E70272" w:rsidP="00BA1535">
            <w:pPr>
              <w:pStyle w:val="TableText0"/>
              <w:jc w:val="center"/>
              <w:rPr>
                <w:rFonts w:eastAsia="Calibri" w:cs="Calibri"/>
                <w:lang w:eastAsia="en-US"/>
              </w:rPr>
            </w:pPr>
            <w:r w:rsidRPr="007517DC">
              <w:t>92 (100)</w:t>
            </w:r>
          </w:p>
        </w:tc>
        <w:tc>
          <w:tcPr>
            <w:tcW w:w="863" w:type="pct"/>
            <w:shd w:val="clear" w:color="auto" w:fill="B8CCE4" w:themeFill="accent1" w:themeFillTint="66"/>
          </w:tcPr>
          <w:p w14:paraId="141A4449" w14:textId="77777777" w:rsidR="00E70272" w:rsidRPr="007517DC" w:rsidRDefault="00E70272" w:rsidP="00BA1535">
            <w:pPr>
              <w:pStyle w:val="TableText0"/>
              <w:jc w:val="center"/>
              <w:rPr>
                <w:rFonts w:eastAsia="Calibri" w:cs="Calibri"/>
                <w:lang w:eastAsia="en-US"/>
              </w:rPr>
            </w:pPr>
            <w:r w:rsidRPr="007517DC">
              <w:t>107 (100)</w:t>
            </w:r>
          </w:p>
        </w:tc>
        <w:tc>
          <w:tcPr>
            <w:tcW w:w="850" w:type="pct"/>
            <w:shd w:val="clear" w:color="auto" w:fill="B8CCE4" w:themeFill="accent1" w:themeFillTint="66"/>
          </w:tcPr>
          <w:p w14:paraId="4EBA5D51" w14:textId="77777777" w:rsidR="00E70272" w:rsidRPr="00FB67AB" w:rsidRDefault="00E70272" w:rsidP="00BA1535">
            <w:pPr>
              <w:pStyle w:val="TableText0"/>
              <w:jc w:val="center"/>
              <w:rPr>
                <w:rFonts w:eastAsia="Calibri" w:cs="Calibri"/>
                <w:lang w:eastAsia="en-US"/>
              </w:rPr>
            </w:pPr>
            <w:r w:rsidRPr="00FB67AB">
              <w:t>1 (1, 1)</w:t>
            </w:r>
          </w:p>
        </w:tc>
        <w:tc>
          <w:tcPr>
            <w:tcW w:w="851" w:type="pct"/>
            <w:shd w:val="clear" w:color="auto" w:fill="B8CCE4" w:themeFill="accent1" w:themeFillTint="66"/>
          </w:tcPr>
          <w:p w14:paraId="5E9ABA20" w14:textId="77777777" w:rsidR="00E70272" w:rsidRPr="00FB67AB" w:rsidRDefault="00E70272" w:rsidP="00BA1535">
            <w:pPr>
              <w:pStyle w:val="TableText0"/>
              <w:jc w:val="center"/>
              <w:rPr>
                <w:rFonts w:eastAsia="Calibri" w:cs="Calibri"/>
                <w:lang w:eastAsia="en-US"/>
              </w:rPr>
            </w:pPr>
            <w:r w:rsidRPr="00FB67AB">
              <w:t>0 (0, 0)</w:t>
            </w:r>
          </w:p>
        </w:tc>
      </w:tr>
      <w:tr w:rsidR="00E70272" w:rsidRPr="007517DC" w14:paraId="6C86D6CF" w14:textId="77777777" w:rsidTr="45CC36A0">
        <w:trPr>
          <w:trHeight w:val="241"/>
        </w:trPr>
        <w:tc>
          <w:tcPr>
            <w:tcW w:w="1570" w:type="pct"/>
            <w:shd w:val="clear" w:color="auto" w:fill="auto"/>
            <w:noWrap/>
          </w:tcPr>
          <w:p w14:paraId="59E769FA" w14:textId="038B39F3" w:rsidR="00E70272" w:rsidRPr="007517DC" w:rsidRDefault="00F05C6D" w:rsidP="00BA1535">
            <w:pPr>
              <w:pStyle w:val="TableText0"/>
              <w:rPr>
                <w:rFonts w:eastAsia="Calibri" w:cs="Calibri"/>
                <w:lang w:eastAsia="en-US"/>
              </w:rPr>
            </w:pPr>
            <w:r>
              <w:t xml:space="preserve">- </w:t>
            </w:r>
            <w:r w:rsidR="00E70272" w:rsidRPr="007517DC">
              <w:t>Musculoskeletal or soft tissue</w:t>
            </w:r>
          </w:p>
        </w:tc>
        <w:tc>
          <w:tcPr>
            <w:tcW w:w="866" w:type="pct"/>
            <w:shd w:val="clear" w:color="auto" w:fill="B8CCE4" w:themeFill="accent1" w:themeFillTint="66"/>
            <w:noWrap/>
          </w:tcPr>
          <w:p w14:paraId="1DD97A28" w14:textId="77777777" w:rsidR="00E70272" w:rsidRPr="007517DC" w:rsidRDefault="00E70272" w:rsidP="00BA1535">
            <w:pPr>
              <w:pStyle w:val="TableText0"/>
              <w:jc w:val="center"/>
              <w:rPr>
                <w:rFonts w:eastAsia="Calibri" w:cs="Calibri"/>
                <w:lang w:eastAsia="en-US"/>
              </w:rPr>
            </w:pPr>
            <w:r w:rsidRPr="007517DC">
              <w:t>51 (55)</w:t>
            </w:r>
          </w:p>
        </w:tc>
        <w:tc>
          <w:tcPr>
            <w:tcW w:w="863" w:type="pct"/>
            <w:shd w:val="clear" w:color="auto" w:fill="B8CCE4" w:themeFill="accent1" w:themeFillTint="66"/>
          </w:tcPr>
          <w:p w14:paraId="3B301E4F" w14:textId="77777777" w:rsidR="00E70272" w:rsidRPr="007517DC" w:rsidRDefault="00E70272" w:rsidP="00BA1535">
            <w:pPr>
              <w:pStyle w:val="TableText0"/>
              <w:jc w:val="center"/>
              <w:rPr>
                <w:rFonts w:eastAsia="Calibri" w:cs="Calibri"/>
                <w:lang w:eastAsia="en-US"/>
              </w:rPr>
            </w:pPr>
            <w:r w:rsidRPr="007517DC">
              <w:t>44 (41)</w:t>
            </w:r>
          </w:p>
        </w:tc>
        <w:tc>
          <w:tcPr>
            <w:tcW w:w="850" w:type="pct"/>
            <w:shd w:val="clear" w:color="auto" w:fill="B8CCE4" w:themeFill="accent1" w:themeFillTint="66"/>
          </w:tcPr>
          <w:p w14:paraId="40078501" w14:textId="77777777" w:rsidR="00E70272" w:rsidRPr="00FB67AB" w:rsidRDefault="00E70272" w:rsidP="00BA1535">
            <w:pPr>
              <w:pStyle w:val="TableText0"/>
              <w:jc w:val="center"/>
              <w:rPr>
                <w:rFonts w:eastAsia="Calibri" w:cs="Calibri"/>
                <w:lang w:eastAsia="en-US"/>
              </w:rPr>
            </w:pPr>
            <w:r w:rsidRPr="00FB67AB">
              <w:t>1.35 (1.01, 1.81)</w:t>
            </w:r>
          </w:p>
        </w:tc>
        <w:tc>
          <w:tcPr>
            <w:tcW w:w="851" w:type="pct"/>
            <w:shd w:val="clear" w:color="auto" w:fill="B8CCE4" w:themeFill="accent1" w:themeFillTint="66"/>
          </w:tcPr>
          <w:p w14:paraId="7B865C10" w14:textId="77777777" w:rsidR="00E70272" w:rsidRPr="00FB67AB" w:rsidRDefault="00E70272" w:rsidP="00BA1535">
            <w:pPr>
              <w:pStyle w:val="TableText0"/>
              <w:jc w:val="center"/>
              <w:rPr>
                <w:rFonts w:eastAsia="Calibri" w:cs="Calibri"/>
                <w:lang w:eastAsia="en-US"/>
              </w:rPr>
            </w:pPr>
            <w:r w:rsidRPr="00FB67AB">
              <w:t>0.14 (0.01, 0.28)</w:t>
            </w:r>
          </w:p>
        </w:tc>
      </w:tr>
      <w:tr w:rsidR="00E70272" w:rsidRPr="007517DC" w14:paraId="0C78C295" w14:textId="77777777" w:rsidTr="45CC36A0">
        <w:trPr>
          <w:trHeight w:val="241"/>
        </w:trPr>
        <w:tc>
          <w:tcPr>
            <w:tcW w:w="1570" w:type="pct"/>
            <w:shd w:val="clear" w:color="auto" w:fill="auto"/>
            <w:noWrap/>
          </w:tcPr>
          <w:p w14:paraId="0BEBACED" w14:textId="77777777" w:rsidR="00E70272" w:rsidRPr="007517DC" w:rsidRDefault="00E70272" w:rsidP="00BA1535">
            <w:pPr>
              <w:pStyle w:val="TableText0"/>
            </w:pPr>
            <w:r w:rsidRPr="007517DC">
              <w:t>Number of patients with 1 or more Grade 3 or higher TEAE</w:t>
            </w:r>
          </w:p>
        </w:tc>
        <w:tc>
          <w:tcPr>
            <w:tcW w:w="866" w:type="pct"/>
            <w:shd w:val="clear" w:color="auto" w:fill="B8CCE4" w:themeFill="accent1" w:themeFillTint="66"/>
            <w:noWrap/>
          </w:tcPr>
          <w:p w14:paraId="6B55BEF6" w14:textId="77777777" w:rsidR="00E70272" w:rsidRPr="007517DC" w:rsidRDefault="00E70272" w:rsidP="00BA1535">
            <w:pPr>
              <w:pStyle w:val="TableText0"/>
              <w:jc w:val="center"/>
            </w:pPr>
            <w:r w:rsidRPr="007517DC">
              <w:t>86 (93)</w:t>
            </w:r>
          </w:p>
        </w:tc>
        <w:tc>
          <w:tcPr>
            <w:tcW w:w="863" w:type="pct"/>
            <w:shd w:val="clear" w:color="auto" w:fill="B8CCE4" w:themeFill="accent1" w:themeFillTint="66"/>
          </w:tcPr>
          <w:p w14:paraId="538BCC6A" w14:textId="77777777" w:rsidR="00E70272" w:rsidRPr="007517DC" w:rsidRDefault="00E70272" w:rsidP="00BA1535">
            <w:pPr>
              <w:pStyle w:val="TableText0"/>
              <w:jc w:val="center"/>
            </w:pPr>
            <w:r w:rsidRPr="007517DC">
              <w:t>95 (89)</w:t>
            </w:r>
          </w:p>
        </w:tc>
        <w:tc>
          <w:tcPr>
            <w:tcW w:w="850" w:type="pct"/>
            <w:shd w:val="clear" w:color="auto" w:fill="B8CCE4" w:themeFill="accent1" w:themeFillTint="66"/>
          </w:tcPr>
          <w:p w14:paraId="352DF1D3" w14:textId="77777777" w:rsidR="00E70272" w:rsidRPr="00FB67AB" w:rsidRDefault="00E70272" w:rsidP="00BA1535">
            <w:pPr>
              <w:pStyle w:val="TableText0"/>
              <w:jc w:val="center"/>
            </w:pPr>
            <w:r w:rsidRPr="00FB67AB">
              <w:t>1.05 (0.96, 1.14)</w:t>
            </w:r>
          </w:p>
        </w:tc>
        <w:tc>
          <w:tcPr>
            <w:tcW w:w="851" w:type="pct"/>
            <w:shd w:val="clear" w:color="auto" w:fill="B8CCE4" w:themeFill="accent1" w:themeFillTint="66"/>
          </w:tcPr>
          <w:p w14:paraId="3EA2F409" w14:textId="77777777" w:rsidR="00E70272" w:rsidRPr="00FB67AB" w:rsidRDefault="00E70272" w:rsidP="00BA1535">
            <w:pPr>
              <w:pStyle w:val="TableText0"/>
              <w:jc w:val="center"/>
            </w:pPr>
            <w:r w:rsidRPr="00FB67AB">
              <w:t>0.05 (-0.03, 0.13)</w:t>
            </w:r>
          </w:p>
        </w:tc>
      </w:tr>
      <w:tr w:rsidR="00E70272" w:rsidRPr="007517DC" w14:paraId="67BD1FA8" w14:textId="77777777" w:rsidTr="45CC36A0">
        <w:trPr>
          <w:trHeight w:val="241"/>
        </w:trPr>
        <w:tc>
          <w:tcPr>
            <w:tcW w:w="1570" w:type="pct"/>
            <w:shd w:val="clear" w:color="auto" w:fill="auto"/>
            <w:noWrap/>
          </w:tcPr>
          <w:p w14:paraId="0FCD8248" w14:textId="64FB61BC" w:rsidR="00E70272" w:rsidRPr="007517DC" w:rsidRDefault="00F05C6D" w:rsidP="00BA1535">
            <w:pPr>
              <w:pStyle w:val="TableText0"/>
              <w:rPr>
                <w:rFonts w:eastAsia="Calibri" w:cs="Calibri"/>
                <w:lang w:eastAsia="en-US"/>
              </w:rPr>
            </w:pPr>
            <w:r>
              <w:t xml:space="preserve">- </w:t>
            </w:r>
            <w:r w:rsidR="00E70272" w:rsidRPr="007517DC">
              <w:t>Neurology</w:t>
            </w:r>
          </w:p>
        </w:tc>
        <w:tc>
          <w:tcPr>
            <w:tcW w:w="866" w:type="pct"/>
            <w:shd w:val="clear" w:color="auto" w:fill="B8CCE4" w:themeFill="accent1" w:themeFillTint="66"/>
            <w:noWrap/>
          </w:tcPr>
          <w:p w14:paraId="5A0BC7D1" w14:textId="77777777" w:rsidR="00E70272" w:rsidRPr="007517DC" w:rsidRDefault="00E70272" w:rsidP="00BA1535">
            <w:pPr>
              <w:pStyle w:val="TableText0"/>
              <w:jc w:val="center"/>
              <w:rPr>
                <w:rFonts w:eastAsia="Calibri" w:cs="Calibri"/>
                <w:lang w:eastAsia="en-US"/>
              </w:rPr>
            </w:pPr>
            <w:r w:rsidRPr="007517DC">
              <w:t>41 (45)</w:t>
            </w:r>
          </w:p>
        </w:tc>
        <w:tc>
          <w:tcPr>
            <w:tcW w:w="863" w:type="pct"/>
            <w:shd w:val="clear" w:color="auto" w:fill="B8CCE4" w:themeFill="accent1" w:themeFillTint="66"/>
          </w:tcPr>
          <w:p w14:paraId="10FD7798" w14:textId="77777777" w:rsidR="00E70272" w:rsidRPr="007517DC" w:rsidRDefault="00E70272" w:rsidP="00BA1535">
            <w:pPr>
              <w:pStyle w:val="TableText0"/>
              <w:jc w:val="center"/>
              <w:rPr>
                <w:rFonts w:eastAsia="Calibri" w:cs="Calibri"/>
                <w:lang w:eastAsia="en-US"/>
              </w:rPr>
            </w:pPr>
            <w:r w:rsidRPr="007517DC">
              <w:t>29 (27)</w:t>
            </w:r>
          </w:p>
        </w:tc>
        <w:tc>
          <w:tcPr>
            <w:tcW w:w="850" w:type="pct"/>
            <w:shd w:val="clear" w:color="auto" w:fill="B8CCE4" w:themeFill="accent1" w:themeFillTint="66"/>
          </w:tcPr>
          <w:p w14:paraId="66E1AD73" w14:textId="77777777" w:rsidR="00E70272" w:rsidRPr="00FB67AB" w:rsidRDefault="00E70272" w:rsidP="00BA1535">
            <w:pPr>
              <w:pStyle w:val="TableText0"/>
              <w:jc w:val="center"/>
              <w:rPr>
                <w:rFonts w:eastAsia="Calibri" w:cs="Calibri"/>
                <w:lang w:eastAsia="en-US"/>
              </w:rPr>
            </w:pPr>
            <w:r w:rsidRPr="00FB67AB">
              <w:t>1.64 (1.12, 2.41)</w:t>
            </w:r>
          </w:p>
        </w:tc>
        <w:tc>
          <w:tcPr>
            <w:tcW w:w="851" w:type="pct"/>
            <w:shd w:val="clear" w:color="auto" w:fill="B8CCE4" w:themeFill="accent1" w:themeFillTint="66"/>
          </w:tcPr>
          <w:p w14:paraId="7AC80D8F" w14:textId="77777777" w:rsidR="00E70272" w:rsidRPr="00FB67AB" w:rsidRDefault="00E70272" w:rsidP="00BA1535">
            <w:pPr>
              <w:pStyle w:val="TableText0"/>
              <w:jc w:val="center"/>
              <w:rPr>
                <w:rFonts w:eastAsia="Calibri" w:cs="Calibri"/>
                <w:lang w:eastAsia="en-US"/>
              </w:rPr>
            </w:pPr>
            <w:r w:rsidRPr="00FB67AB">
              <w:t>0.17 (0.04, 0.31)</w:t>
            </w:r>
          </w:p>
        </w:tc>
      </w:tr>
      <w:tr w:rsidR="00E70272" w:rsidRPr="007517DC" w14:paraId="1CA9BE98" w14:textId="77777777" w:rsidTr="45CC36A0">
        <w:trPr>
          <w:trHeight w:val="241"/>
        </w:trPr>
        <w:tc>
          <w:tcPr>
            <w:tcW w:w="1570" w:type="pct"/>
            <w:shd w:val="clear" w:color="auto" w:fill="auto"/>
            <w:noWrap/>
          </w:tcPr>
          <w:p w14:paraId="5D7461D9" w14:textId="26CBBE20" w:rsidR="00E70272" w:rsidRPr="007517DC" w:rsidRDefault="00F05C6D" w:rsidP="00BA1535">
            <w:pPr>
              <w:pStyle w:val="TableText0"/>
              <w:rPr>
                <w:rFonts w:eastAsia="Calibri" w:cs="Calibri"/>
                <w:lang w:eastAsia="en-US"/>
              </w:rPr>
            </w:pPr>
            <w:r>
              <w:t xml:space="preserve">- </w:t>
            </w:r>
            <w:r w:rsidR="00E70272" w:rsidRPr="007517DC">
              <w:t>Gastrointestinal</w:t>
            </w:r>
          </w:p>
        </w:tc>
        <w:tc>
          <w:tcPr>
            <w:tcW w:w="866" w:type="pct"/>
            <w:shd w:val="clear" w:color="auto" w:fill="B8CCE4" w:themeFill="accent1" w:themeFillTint="66"/>
            <w:noWrap/>
          </w:tcPr>
          <w:p w14:paraId="54DA984C" w14:textId="77777777" w:rsidR="00E70272" w:rsidRPr="007517DC" w:rsidRDefault="00E70272" w:rsidP="00BA1535">
            <w:pPr>
              <w:pStyle w:val="TableText0"/>
              <w:jc w:val="center"/>
              <w:rPr>
                <w:rFonts w:eastAsia="Calibri" w:cs="Calibri"/>
                <w:lang w:eastAsia="en-US"/>
              </w:rPr>
            </w:pPr>
            <w:r w:rsidRPr="007517DC">
              <w:t>32 (35)</w:t>
            </w:r>
          </w:p>
        </w:tc>
        <w:tc>
          <w:tcPr>
            <w:tcW w:w="863" w:type="pct"/>
            <w:shd w:val="clear" w:color="auto" w:fill="B8CCE4" w:themeFill="accent1" w:themeFillTint="66"/>
          </w:tcPr>
          <w:p w14:paraId="61118CF9" w14:textId="77777777" w:rsidR="00E70272" w:rsidRPr="007517DC" w:rsidRDefault="00E70272" w:rsidP="00BA1535">
            <w:pPr>
              <w:pStyle w:val="TableText0"/>
              <w:jc w:val="center"/>
              <w:rPr>
                <w:rFonts w:eastAsia="Calibri" w:cs="Calibri"/>
                <w:lang w:eastAsia="en-US"/>
              </w:rPr>
            </w:pPr>
            <w:r w:rsidRPr="007517DC">
              <w:t>16 (15)</w:t>
            </w:r>
          </w:p>
        </w:tc>
        <w:tc>
          <w:tcPr>
            <w:tcW w:w="850" w:type="pct"/>
            <w:shd w:val="clear" w:color="auto" w:fill="B8CCE4" w:themeFill="accent1" w:themeFillTint="66"/>
          </w:tcPr>
          <w:p w14:paraId="795A25D6" w14:textId="77777777" w:rsidR="00E70272" w:rsidRPr="00FB67AB" w:rsidRDefault="00E70272" w:rsidP="00BA1535">
            <w:pPr>
              <w:pStyle w:val="TableText0"/>
              <w:jc w:val="center"/>
              <w:rPr>
                <w:rFonts w:eastAsia="Calibri" w:cs="Calibri"/>
                <w:lang w:eastAsia="en-US"/>
              </w:rPr>
            </w:pPr>
            <w:r w:rsidRPr="00FB67AB">
              <w:t>2.33 (1.37, 3.96)</w:t>
            </w:r>
          </w:p>
        </w:tc>
        <w:tc>
          <w:tcPr>
            <w:tcW w:w="851" w:type="pct"/>
            <w:shd w:val="clear" w:color="auto" w:fill="B8CCE4" w:themeFill="accent1" w:themeFillTint="66"/>
          </w:tcPr>
          <w:p w14:paraId="126A8CD7" w14:textId="77777777" w:rsidR="00E70272" w:rsidRPr="00FB67AB" w:rsidRDefault="00E70272" w:rsidP="00BA1535">
            <w:pPr>
              <w:pStyle w:val="TableText0"/>
              <w:jc w:val="center"/>
              <w:rPr>
                <w:rFonts w:eastAsia="Calibri" w:cs="Calibri"/>
                <w:lang w:eastAsia="en-US"/>
              </w:rPr>
            </w:pPr>
            <w:r w:rsidRPr="00FB67AB">
              <w:t>0.2 (0.08, 0.32)</w:t>
            </w:r>
          </w:p>
        </w:tc>
      </w:tr>
      <w:tr w:rsidR="00E70272" w:rsidRPr="007517DC" w14:paraId="25426336" w14:textId="77777777" w:rsidTr="45CC36A0">
        <w:trPr>
          <w:trHeight w:val="241"/>
        </w:trPr>
        <w:tc>
          <w:tcPr>
            <w:tcW w:w="1570" w:type="pct"/>
            <w:shd w:val="clear" w:color="auto" w:fill="auto"/>
            <w:noWrap/>
          </w:tcPr>
          <w:p w14:paraId="37018052" w14:textId="2D2E7569" w:rsidR="00E70272" w:rsidRPr="007517DC" w:rsidRDefault="00F05C6D" w:rsidP="00BA1535">
            <w:pPr>
              <w:pStyle w:val="TableText0"/>
              <w:rPr>
                <w:rFonts w:eastAsia="Calibri" w:cs="Calibri"/>
                <w:lang w:eastAsia="en-US"/>
              </w:rPr>
            </w:pPr>
            <w:r>
              <w:t xml:space="preserve">- </w:t>
            </w:r>
            <w:r w:rsidR="00E70272" w:rsidRPr="007517DC">
              <w:t>Musculoskeletal or soft tissue</w:t>
            </w:r>
          </w:p>
        </w:tc>
        <w:tc>
          <w:tcPr>
            <w:tcW w:w="866" w:type="pct"/>
            <w:shd w:val="clear" w:color="auto" w:fill="B8CCE4" w:themeFill="accent1" w:themeFillTint="66"/>
            <w:noWrap/>
          </w:tcPr>
          <w:p w14:paraId="4FA49EFB" w14:textId="77777777" w:rsidR="00E70272" w:rsidRPr="007517DC" w:rsidRDefault="00E70272" w:rsidP="00BA1535">
            <w:pPr>
              <w:pStyle w:val="TableText0"/>
              <w:jc w:val="center"/>
              <w:rPr>
                <w:rFonts w:eastAsia="Calibri" w:cs="Calibri"/>
                <w:lang w:eastAsia="en-US"/>
              </w:rPr>
            </w:pPr>
            <w:r w:rsidRPr="007517DC">
              <w:t>24 (26)</w:t>
            </w:r>
          </w:p>
        </w:tc>
        <w:tc>
          <w:tcPr>
            <w:tcW w:w="863" w:type="pct"/>
            <w:shd w:val="clear" w:color="auto" w:fill="B8CCE4" w:themeFill="accent1" w:themeFillTint="66"/>
          </w:tcPr>
          <w:p w14:paraId="7973F12D" w14:textId="77777777" w:rsidR="00E70272" w:rsidRPr="007517DC" w:rsidRDefault="00E70272" w:rsidP="00BA1535">
            <w:pPr>
              <w:pStyle w:val="TableText0"/>
              <w:jc w:val="center"/>
              <w:rPr>
                <w:rFonts w:eastAsia="Calibri" w:cs="Calibri"/>
                <w:lang w:eastAsia="en-US"/>
              </w:rPr>
            </w:pPr>
            <w:r w:rsidRPr="007517DC">
              <w:t>15 (14)</w:t>
            </w:r>
          </w:p>
        </w:tc>
        <w:tc>
          <w:tcPr>
            <w:tcW w:w="850" w:type="pct"/>
            <w:shd w:val="clear" w:color="auto" w:fill="B8CCE4" w:themeFill="accent1" w:themeFillTint="66"/>
          </w:tcPr>
          <w:p w14:paraId="6FF83E0F" w14:textId="77777777" w:rsidR="00E70272" w:rsidRPr="00FB67AB" w:rsidRDefault="00E70272" w:rsidP="00BA1535">
            <w:pPr>
              <w:pStyle w:val="TableText0"/>
              <w:jc w:val="center"/>
              <w:rPr>
                <w:rFonts w:eastAsia="Calibri" w:cs="Calibri"/>
                <w:lang w:eastAsia="en-US"/>
              </w:rPr>
            </w:pPr>
            <w:r w:rsidRPr="00FB67AB">
              <w:t>1.86 (1.04, 3.33)</w:t>
            </w:r>
          </w:p>
        </w:tc>
        <w:tc>
          <w:tcPr>
            <w:tcW w:w="851" w:type="pct"/>
            <w:shd w:val="clear" w:color="auto" w:fill="B8CCE4" w:themeFill="accent1" w:themeFillTint="66"/>
          </w:tcPr>
          <w:p w14:paraId="2171C940" w14:textId="77777777" w:rsidR="00E70272" w:rsidRPr="00FB67AB" w:rsidRDefault="00E70272" w:rsidP="00BA1535">
            <w:pPr>
              <w:pStyle w:val="TableText0"/>
              <w:jc w:val="center"/>
              <w:rPr>
                <w:rFonts w:eastAsia="Calibri" w:cs="Calibri"/>
                <w:lang w:eastAsia="en-US"/>
              </w:rPr>
            </w:pPr>
            <w:r w:rsidRPr="00FB67AB">
              <w:t>0.12 (0.01, 0.23)</w:t>
            </w:r>
          </w:p>
        </w:tc>
      </w:tr>
      <w:tr w:rsidR="00E70272" w:rsidRPr="007517DC" w14:paraId="581569C5" w14:textId="77777777" w:rsidTr="45CC36A0">
        <w:trPr>
          <w:trHeight w:val="241"/>
        </w:trPr>
        <w:tc>
          <w:tcPr>
            <w:tcW w:w="1570" w:type="pct"/>
            <w:shd w:val="clear" w:color="auto" w:fill="auto"/>
            <w:noWrap/>
          </w:tcPr>
          <w:p w14:paraId="7EE4C29D" w14:textId="661EDA74" w:rsidR="00E70272" w:rsidRPr="007517DC" w:rsidRDefault="00F05C6D" w:rsidP="00BA1535">
            <w:pPr>
              <w:pStyle w:val="TableText0"/>
              <w:rPr>
                <w:rFonts w:eastAsia="Calibri" w:cs="Calibri"/>
                <w:lang w:eastAsia="en-US"/>
              </w:rPr>
            </w:pPr>
            <w:r>
              <w:t xml:space="preserve">- </w:t>
            </w:r>
            <w:r w:rsidR="00E70272" w:rsidRPr="007517DC">
              <w:t>Renal or genitourinary</w:t>
            </w:r>
          </w:p>
        </w:tc>
        <w:tc>
          <w:tcPr>
            <w:tcW w:w="866" w:type="pct"/>
            <w:shd w:val="clear" w:color="auto" w:fill="B8CCE4" w:themeFill="accent1" w:themeFillTint="66"/>
            <w:noWrap/>
          </w:tcPr>
          <w:p w14:paraId="290B037D" w14:textId="77777777" w:rsidR="00E70272" w:rsidRPr="007517DC" w:rsidRDefault="00E70272" w:rsidP="00BA1535">
            <w:pPr>
              <w:pStyle w:val="TableText0"/>
              <w:jc w:val="center"/>
              <w:rPr>
                <w:rFonts w:eastAsia="Calibri" w:cs="Calibri"/>
                <w:lang w:eastAsia="en-US"/>
              </w:rPr>
            </w:pPr>
            <w:r w:rsidRPr="007517DC">
              <w:t>3 (3)</w:t>
            </w:r>
          </w:p>
        </w:tc>
        <w:tc>
          <w:tcPr>
            <w:tcW w:w="863" w:type="pct"/>
            <w:shd w:val="clear" w:color="auto" w:fill="B8CCE4" w:themeFill="accent1" w:themeFillTint="66"/>
          </w:tcPr>
          <w:p w14:paraId="26918F07" w14:textId="77777777" w:rsidR="00E70272" w:rsidRPr="007517DC" w:rsidRDefault="00E70272" w:rsidP="00BA1535">
            <w:pPr>
              <w:pStyle w:val="TableText0"/>
              <w:jc w:val="center"/>
              <w:rPr>
                <w:rFonts w:eastAsia="Calibri" w:cs="Calibri"/>
                <w:lang w:eastAsia="en-US"/>
              </w:rPr>
            </w:pPr>
            <w:r w:rsidRPr="007517DC">
              <w:t>14 (13)</w:t>
            </w:r>
          </w:p>
        </w:tc>
        <w:tc>
          <w:tcPr>
            <w:tcW w:w="850" w:type="pct"/>
            <w:shd w:val="clear" w:color="auto" w:fill="B8CCE4" w:themeFill="accent1" w:themeFillTint="66"/>
          </w:tcPr>
          <w:p w14:paraId="3928D75C" w14:textId="77777777" w:rsidR="00E70272" w:rsidRPr="00FB67AB" w:rsidRDefault="00E70272" w:rsidP="00BA1535">
            <w:pPr>
              <w:pStyle w:val="TableText0"/>
              <w:jc w:val="center"/>
              <w:rPr>
                <w:rFonts w:eastAsia="Calibri" w:cs="Calibri"/>
                <w:lang w:eastAsia="en-US"/>
              </w:rPr>
            </w:pPr>
            <w:r w:rsidRPr="00FB67AB">
              <w:t>0.25 (0.07, 0.84)</w:t>
            </w:r>
          </w:p>
        </w:tc>
        <w:tc>
          <w:tcPr>
            <w:tcW w:w="851" w:type="pct"/>
            <w:shd w:val="clear" w:color="auto" w:fill="B8CCE4" w:themeFill="accent1" w:themeFillTint="66"/>
          </w:tcPr>
          <w:p w14:paraId="6EDAB9C3" w14:textId="77777777" w:rsidR="00E70272" w:rsidRPr="00FB67AB" w:rsidRDefault="00E70272" w:rsidP="00BA1535">
            <w:pPr>
              <w:pStyle w:val="TableText0"/>
              <w:jc w:val="center"/>
              <w:rPr>
                <w:rFonts w:eastAsia="Calibri" w:cs="Calibri"/>
                <w:lang w:eastAsia="en-US"/>
              </w:rPr>
            </w:pPr>
            <w:r w:rsidRPr="00FB67AB">
              <w:t>-0.1 (-0.17, -0.02)</w:t>
            </w:r>
          </w:p>
        </w:tc>
      </w:tr>
      <w:tr w:rsidR="00E70272" w:rsidRPr="007517DC" w14:paraId="48387454" w14:textId="77777777" w:rsidTr="45CC36A0">
        <w:trPr>
          <w:trHeight w:val="241"/>
        </w:trPr>
        <w:tc>
          <w:tcPr>
            <w:tcW w:w="1570" w:type="pct"/>
            <w:shd w:val="clear" w:color="auto" w:fill="auto"/>
            <w:noWrap/>
          </w:tcPr>
          <w:p w14:paraId="48879530" w14:textId="5E979F14" w:rsidR="00E70272" w:rsidRPr="007517DC" w:rsidRDefault="00F05C6D" w:rsidP="00BA1535">
            <w:pPr>
              <w:pStyle w:val="TableText0"/>
              <w:rPr>
                <w:rFonts w:eastAsia="Calibri" w:cs="Calibri"/>
                <w:lang w:eastAsia="en-US"/>
              </w:rPr>
            </w:pPr>
            <w:r>
              <w:t xml:space="preserve">- </w:t>
            </w:r>
            <w:r w:rsidR="00E70272" w:rsidRPr="007517DC">
              <w:t>Treatment discontinuation - toxicity</w:t>
            </w:r>
          </w:p>
        </w:tc>
        <w:tc>
          <w:tcPr>
            <w:tcW w:w="866" w:type="pct"/>
            <w:shd w:val="clear" w:color="auto" w:fill="B8CCE4" w:themeFill="accent1" w:themeFillTint="66"/>
            <w:noWrap/>
          </w:tcPr>
          <w:p w14:paraId="14733E7D" w14:textId="77777777" w:rsidR="00E70272" w:rsidRPr="007517DC" w:rsidRDefault="00E70272" w:rsidP="00BA1535">
            <w:pPr>
              <w:pStyle w:val="TableText0"/>
              <w:jc w:val="center"/>
              <w:rPr>
                <w:rFonts w:eastAsia="Calibri" w:cs="Calibri"/>
                <w:lang w:eastAsia="en-US"/>
              </w:rPr>
            </w:pPr>
            <w:r w:rsidRPr="007517DC">
              <w:t>43 (47)</w:t>
            </w:r>
          </w:p>
        </w:tc>
        <w:tc>
          <w:tcPr>
            <w:tcW w:w="863" w:type="pct"/>
            <w:shd w:val="clear" w:color="auto" w:fill="B8CCE4" w:themeFill="accent1" w:themeFillTint="66"/>
          </w:tcPr>
          <w:p w14:paraId="2430F20A" w14:textId="77777777" w:rsidR="00E70272" w:rsidRPr="007517DC" w:rsidRDefault="00E70272" w:rsidP="00BA1535">
            <w:pPr>
              <w:pStyle w:val="TableText0"/>
              <w:jc w:val="center"/>
              <w:rPr>
                <w:rFonts w:eastAsia="Calibri" w:cs="Calibri"/>
                <w:lang w:eastAsia="en-US"/>
              </w:rPr>
            </w:pPr>
            <w:r w:rsidRPr="007517DC">
              <w:t>28 (26)</w:t>
            </w:r>
          </w:p>
        </w:tc>
        <w:tc>
          <w:tcPr>
            <w:tcW w:w="850" w:type="pct"/>
            <w:shd w:val="clear" w:color="auto" w:fill="B8CCE4" w:themeFill="accent1" w:themeFillTint="66"/>
          </w:tcPr>
          <w:p w14:paraId="04C23F0E" w14:textId="77777777" w:rsidR="00E70272" w:rsidRPr="00FB67AB" w:rsidRDefault="00E70272" w:rsidP="00BA1535">
            <w:pPr>
              <w:pStyle w:val="TableText0"/>
              <w:jc w:val="center"/>
              <w:rPr>
                <w:rFonts w:eastAsia="Calibri" w:cs="Calibri"/>
                <w:lang w:eastAsia="en-US"/>
              </w:rPr>
            </w:pPr>
            <w:r w:rsidRPr="00FB67AB">
              <w:t>1.79 (1.22, 2.63)</w:t>
            </w:r>
          </w:p>
        </w:tc>
        <w:tc>
          <w:tcPr>
            <w:tcW w:w="851" w:type="pct"/>
            <w:shd w:val="clear" w:color="auto" w:fill="B8CCE4" w:themeFill="accent1" w:themeFillTint="66"/>
          </w:tcPr>
          <w:p w14:paraId="2AF9B243" w14:textId="77777777" w:rsidR="00E70272" w:rsidRPr="00FB67AB" w:rsidRDefault="00E70272" w:rsidP="00BA1535">
            <w:pPr>
              <w:pStyle w:val="TableText0"/>
              <w:jc w:val="center"/>
              <w:rPr>
                <w:rFonts w:eastAsia="Calibri" w:cs="Calibri"/>
                <w:lang w:eastAsia="en-US"/>
              </w:rPr>
            </w:pPr>
            <w:r w:rsidRPr="00FB67AB">
              <w:t>0.21 (0.07, 0.34)</w:t>
            </w:r>
          </w:p>
        </w:tc>
      </w:tr>
    </w:tbl>
    <w:p w14:paraId="38D39900" w14:textId="201751B4" w:rsidR="00E70272" w:rsidRPr="007517DC" w:rsidRDefault="00E70272" w:rsidP="00BA1535">
      <w:pPr>
        <w:pStyle w:val="FooterTableFigure"/>
        <w:keepNext/>
        <w:keepLines/>
      </w:pPr>
      <w:r w:rsidRPr="007517DC">
        <w:t>Source: Table 2</w:t>
      </w:r>
      <w:r w:rsidR="00594D82" w:rsidRPr="007517DC">
        <w:t>-32</w:t>
      </w:r>
      <w:r w:rsidRPr="007517DC">
        <w:t>, p</w:t>
      </w:r>
      <w:r w:rsidR="00137D1F" w:rsidRPr="007517DC">
        <w:t>141-143</w:t>
      </w:r>
      <w:r w:rsidRPr="007517DC">
        <w:t xml:space="preserve"> of the </w:t>
      </w:r>
      <w:r w:rsidR="00137D1F" w:rsidRPr="007517DC">
        <w:t>March 2025 re</w:t>
      </w:r>
      <w:r w:rsidRPr="007517DC">
        <w:t>submission.</w:t>
      </w:r>
    </w:p>
    <w:p w14:paraId="28A170B7" w14:textId="591B60C2" w:rsidR="00E70272" w:rsidRPr="007517DC" w:rsidRDefault="7CC0DEFD" w:rsidP="00BA1535">
      <w:pPr>
        <w:pStyle w:val="FooterTableFigure"/>
        <w:keepNext/>
        <w:keepLines/>
      </w:pPr>
      <w:proofErr w:type="spellStart"/>
      <w:r w:rsidRPr="45CC36A0">
        <w:t>BLd</w:t>
      </w:r>
      <w:proofErr w:type="spellEnd"/>
      <w:r w:rsidR="3A3A9DBE" w:rsidRPr="45CC36A0">
        <w:t xml:space="preserve"> = </w:t>
      </w:r>
      <w:r w:rsidRPr="45CC36A0">
        <w:t>bortezomib, lenalidomide, dexamethasone; CTC</w:t>
      </w:r>
      <w:r w:rsidR="3A3A9DBE" w:rsidRPr="45CC36A0">
        <w:t xml:space="preserve"> = </w:t>
      </w:r>
      <w:r w:rsidRPr="45CC36A0">
        <w:t xml:space="preserve">common terminology criteria; </w:t>
      </w:r>
      <w:proofErr w:type="spellStart"/>
      <w:r w:rsidRPr="45CC36A0">
        <w:t>Ld</w:t>
      </w:r>
      <w:proofErr w:type="spellEnd"/>
      <w:r w:rsidR="3A3A9DBE" w:rsidRPr="45CC36A0">
        <w:t xml:space="preserve"> = </w:t>
      </w:r>
      <w:r w:rsidRPr="45CC36A0">
        <w:t>lenalidomide, dexamethasone; NA</w:t>
      </w:r>
      <w:r w:rsidR="3A3A9DBE" w:rsidRPr="45CC36A0">
        <w:t xml:space="preserve"> = </w:t>
      </w:r>
      <w:r w:rsidRPr="45CC36A0">
        <w:t>not applicable; RD</w:t>
      </w:r>
      <w:r w:rsidR="3A3A9DBE" w:rsidRPr="45CC36A0">
        <w:t xml:space="preserve"> = </w:t>
      </w:r>
      <w:r w:rsidRPr="45CC36A0">
        <w:t>risk difference; RR</w:t>
      </w:r>
      <w:r w:rsidR="3A3A9DBE" w:rsidRPr="45CC36A0">
        <w:t xml:space="preserve"> = </w:t>
      </w:r>
      <w:r w:rsidRPr="45CC36A0">
        <w:t>risk ratio; TEAE</w:t>
      </w:r>
      <w:r w:rsidR="3A3A9DBE" w:rsidRPr="45CC36A0">
        <w:t xml:space="preserve"> = </w:t>
      </w:r>
      <w:r w:rsidRPr="45CC36A0">
        <w:t xml:space="preserve">treatment emergent adverse event. </w:t>
      </w:r>
    </w:p>
    <w:p w14:paraId="3C3BCD24" w14:textId="77777777" w:rsidR="00137D1F" w:rsidRPr="007517DC" w:rsidRDefault="7CC0DEFD" w:rsidP="00BA1535">
      <w:pPr>
        <w:pStyle w:val="FooterTableFigure"/>
        <w:keepNext/>
        <w:keepLines/>
        <w:spacing w:after="0"/>
        <w:rPr>
          <w:rFonts w:ascii="Calibri" w:hAnsi="Calibri"/>
          <w:snapToGrid/>
          <w:sz w:val="24"/>
          <w:szCs w:val="24"/>
        </w:rPr>
      </w:pPr>
      <w:proofErr w:type="spellStart"/>
      <w:r w:rsidRPr="45CC36A0">
        <w:rPr>
          <w:vertAlign w:val="superscript"/>
        </w:rPr>
        <w:t>a</w:t>
      </w:r>
      <w:proofErr w:type="spellEnd"/>
      <w:r w:rsidRPr="45CC36A0">
        <w:t xml:space="preserve"> This analysis was not powered to detect statistical differences in the occurrence of safety events; apparent differences shown in relative measures of effect are exploratory only.</w:t>
      </w:r>
      <w:r w:rsidR="5B457EB3" w:rsidRPr="45CC36A0">
        <w:rPr>
          <w:rFonts w:ascii="Calibri" w:hAnsi="Calibri"/>
          <w:snapToGrid/>
          <w:sz w:val="24"/>
          <w:szCs w:val="24"/>
        </w:rPr>
        <w:t xml:space="preserve"> </w:t>
      </w:r>
    </w:p>
    <w:p w14:paraId="15B2A5F4" w14:textId="21D15430" w:rsidR="00E70272" w:rsidRPr="007517DC" w:rsidRDefault="4FDB8EC9" w:rsidP="45CC36A0">
      <w:pPr>
        <w:pStyle w:val="FooterTableFigure"/>
        <w:spacing w:after="0"/>
      </w:pPr>
      <w:r w:rsidRPr="45CC36A0">
        <w:t>Blue shading indicates data previously seen by the PBAC.</w:t>
      </w:r>
    </w:p>
    <w:p w14:paraId="019532DF" w14:textId="77777777" w:rsidR="007F1017" w:rsidRPr="007517DC" w:rsidRDefault="007F1017" w:rsidP="00BA1535">
      <w:pPr>
        <w:pStyle w:val="4-SubsectionHeading"/>
        <w:keepLines/>
      </w:pPr>
      <w:bookmarkStart w:id="67" w:name="_Toc22897643"/>
      <w:bookmarkStart w:id="68" w:name="_Toc121741815"/>
      <w:bookmarkStart w:id="69" w:name="_Toc124878975"/>
      <w:bookmarkStart w:id="70" w:name="_Toc188292251"/>
      <w:r w:rsidRPr="007517DC">
        <w:lastRenderedPageBreak/>
        <w:t>Benefits/harms</w:t>
      </w:r>
      <w:bookmarkEnd w:id="67"/>
      <w:bookmarkEnd w:id="68"/>
      <w:bookmarkEnd w:id="69"/>
      <w:bookmarkEnd w:id="70"/>
    </w:p>
    <w:p w14:paraId="53CD5573" w14:textId="4E1E651E" w:rsidR="00E70272" w:rsidRPr="00562524" w:rsidRDefault="7CC0DEFD" w:rsidP="00BA1535">
      <w:pPr>
        <w:pStyle w:val="3-BodyText"/>
        <w:keepNext/>
        <w:keepLines/>
        <w:spacing w:before="0"/>
        <w:rPr>
          <w:rFonts w:ascii="Arial Narrow" w:hAnsi="Arial Narrow"/>
          <w:b/>
          <w:bCs/>
          <w:color w:val="0066FF"/>
          <w:sz w:val="20"/>
          <w:szCs w:val="20"/>
        </w:rPr>
      </w:pPr>
      <w:r w:rsidRPr="00562524">
        <w:t xml:space="preserve">A summary of the comparative benefits and harms for </w:t>
      </w:r>
      <w:proofErr w:type="spellStart"/>
      <w:r w:rsidRPr="00562524">
        <w:t>DLd</w:t>
      </w:r>
      <w:proofErr w:type="spellEnd"/>
      <w:r w:rsidRPr="00562524">
        <w:t xml:space="preserve"> versus </w:t>
      </w:r>
      <w:proofErr w:type="spellStart"/>
      <w:r w:rsidRPr="00562524">
        <w:t>Ld</w:t>
      </w:r>
      <w:proofErr w:type="spellEnd"/>
      <w:r w:rsidRPr="00562524">
        <w:t xml:space="preserve">, based on data from the </w:t>
      </w:r>
      <w:r w:rsidR="12151F81" w:rsidRPr="00562524">
        <w:t>MAIA</w:t>
      </w:r>
      <w:r w:rsidRPr="00562524">
        <w:t xml:space="preserve">, is presented in </w:t>
      </w:r>
      <w:r w:rsidR="00E70272" w:rsidRPr="00562524">
        <w:fldChar w:fldCharType="begin" w:fldLock="1"/>
      </w:r>
      <w:r w:rsidR="00E70272" w:rsidRPr="00562524">
        <w:instrText xml:space="preserve"> REF _Ref121405229 \h </w:instrText>
      </w:r>
      <w:r w:rsidR="00562524" w:rsidRPr="00562524">
        <w:instrText xml:space="preserve"> \* MERGEFORMAT </w:instrText>
      </w:r>
      <w:r w:rsidR="00E70272" w:rsidRPr="00562524">
        <w:fldChar w:fldCharType="separate"/>
      </w:r>
      <w:r w:rsidR="00542460" w:rsidRPr="00562524">
        <w:t xml:space="preserve">Table </w:t>
      </w:r>
      <w:r w:rsidR="00542460" w:rsidRPr="00562524">
        <w:rPr>
          <w:noProof/>
        </w:rPr>
        <w:t>16</w:t>
      </w:r>
      <w:r w:rsidR="00E70272" w:rsidRPr="00562524">
        <w:fldChar w:fldCharType="end"/>
      </w:r>
      <w:r w:rsidRPr="00562524">
        <w:t>.</w:t>
      </w:r>
      <w:r w:rsidR="1E4BFB92" w:rsidRPr="00562524">
        <w:t xml:space="preserve"> The ESC </w:t>
      </w:r>
      <w:r w:rsidR="73B4E4BE" w:rsidRPr="00562524">
        <w:t>considered</w:t>
      </w:r>
      <w:r w:rsidR="1E4BFB92" w:rsidRPr="00562524">
        <w:t xml:space="preserve"> that the comparative benefit of </w:t>
      </w:r>
      <w:proofErr w:type="spellStart"/>
      <w:r w:rsidR="50871ACF" w:rsidRPr="00562524">
        <w:t>DLd</w:t>
      </w:r>
      <w:proofErr w:type="spellEnd"/>
      <w:r w:rsidR="50871ACF" w:rsidRPr="00562524">
        <w:t xml:space="preserve"> versus </w:t>
      </w:r>
      <w:proofErr w:type="spellStart"/>
      <w:r w:rsidR="50871ACF" w:rsidRPr="00562524">
        <w:t>BLd</w:t>
      </w:r>
      <w:proofErr w:type="spellEnd"/>
      <w:r w:rsidR="50871ACF" w:rsidRPr="00562524">
        <w:t xml:space="preserve"> </w:t>
      </w:r>
      <w:r w:rsidR="7D9C1953" w:rsidRPr="00562524">
        <w:t>was expected to be l</w:t>
      </w:r>
      <w:r w:rsidR="73B4E4BE" w:rsidRPr="00562524">
        <w:t xml:space="preserve">ess than that for </w:t>
      </w:r>
      <w:proofErr w:type="spellStart"/>
      <w:r w:rsidR="73B4E4BE" w:rsidRPr="00562524">
        <w:t>DLd</w:t>
      </w:r>
      <w:proofErr w:type="spellEnd"/>
      <w:r w:rsidR="73B4E4BE" w:rsidRPr="00562524">
        <w:t xml:space="preserve"> versus </w:t>
      </w:r>
      <w:proofErr w:type="spellStart"/>
      <w:r w:rsidR="73B4E4BE" w:rsidRPr="00562524">
        <w:t>Ld</w:t>
      </w:r>
      <w:proofErr w:type="spellEnd"/>
      <w:r w:rsidR="73F2FCF9" w:rsidRPr="00562524">
        <w:t>, but the magnitude of the reduction was uncertain based on the available clinical evidence.</w:t>
      </w:r>
    </w:p>
    <w:p w14:paraId="0753FEB7" w14:textId="2847387C" w:rsidR="00E70272" w:rsidRPr="007517DC" w:rsidRDefault="33EBBA83" w:rsidP="45CC36A0">
      <w:pPr>
        <w:pStyle w:val="Caption"/>
      </w:pPr>
      <w:bookmarkStart w:id="71" w:name="_Ref121405229"/>
      <w:r w:rsidRPr="45CC36A0">
        <w:t xml:space="preserve">Table </w:t>
      </w:r>
      <w:r w:rsidR="00542460">
        <w:fldChar w:fldCharType="begin" w:fldLock="1"/>
      </w:r>
      <w:r w:rsidR="00542460">
        <w:instrText xml:space="preserve"> SEQ Table \* ARABIC </w:instrText>
      </w:r>
      <w:r w:rsidR="00542460">
        <w:fldChar w:fldCharType="separate"/>
      </w:r>
      <w:r w:rsidR="00542460">
        <w:rPr>
          <w:noProof/>
        </w:rPr>
        <w:t>16</w:t>
      </w:r>
      <w:r w:rsidR="00542460">
        <w:rPr>
          <w:noProof/>
        </w:rPr>
        <w:fldChar w:fldCharType="end"/>
      </w:r>
      <w:bookmarkEnd w:id="71"/>
      <w:r w:rsidR="7CC0DEFD" w:rsidRPr="45CC36A0">
        <w:t xml:space="preserve">: Summary of comparative benefits and harms for </w:t>
      </w:r>
      <w:proofErr w:type="spellStart"/>
      <w:r w:rsidR="7CC0DEFD" w:rsidRPr="45CC36A0">
        <w:t>DLd</w:t>
      </w:r>
      <w:proofErr w:type="spellEnd"/>
      <w:r w:rsidR="7CC0DEFD" w:rsidRPr="45CC36A0">
        <w:t xml:space="preserve"> and Ld.</w:t>
      </w:r>
    </w:p>
    <w:tbl>
      <w:tblPr>
        <w:tblW w:w="5028" w:type="pct"/>
        <w:tblLayout w:type="fixed"/>
        <w:tblCellMar>
          <w:left w:w="28" w:type="dxa"/>
          <w:right w:w="28" w:type="dxa"/>
        </w:tblCellMar>
        <w:tblLook w:val="04A0" w:firstRow="1" w:lastRow="0" w:firstColumn="1" w:lastColumn="0" w:noHBand="0" w:noVBand="1"/>
      </w:tblPr>
      <w:tblGrid>
        <w:gridCol w:w="9090"/>
      </w:tblGrid>
      <w:tr w:rsidR="00E70272" w:rsidRPr="007517DC" w14:paraId="31224D56" w14:textId="77777777" w:rsidTr="000D478B">
        <w:trPr>
          <w:cantSplit/>
        </w:trPr>
        <w:tc>
          <w:tcPr>
            <w:tcW w:w="5000" w:type="pct"/>
            <w:tcBorders>
              <w:top w:val="single" w:sz="4" w:space="0" w:color="auto"/>
              <w:left w:val="single" w:sz="4" w:space="0" w:color="auto"/>
              <w:bottom w:val="double" w:sz="4" w:space="0" w:color="auto"/>
              <w:right w:val="single" w:sz="4" w:space="0" w:color="auto"/>
            </w:tcBorders>
            <w:shd w:val="clear" w:color="auto" w:fill="auto"/>
            <w:vAlign w:val="center"/>
          </w:tcPr>
          <w:p w14:paraId="3C5F5A91" w14:textId="77777777" w:rsidR="00E70272" w:rsidRPr="007517DC" w:rsidRDefault="00E70272" w:rsidP="006B32B4">
            <w:pPr>
              <w:pStyle w:val="In-tableHeading"/>
              <w:rPr>
                <w:lang w:val="en-AU"/>
              </w:rPr>
            </w:pPr>
            <w:r w:rsidRPr="007517DC">
              <w:rPr>
                <w:lang w:val="en-AU"/>
              </w:rPr>
              <w:t>Benefits</w:t>
            </w:r>
          </w:p>
        </w:tc>
      </w:tr>
    </w:tbl>
    <w:tbl>
      <w:tblPr>
        <w:tblStyle w:val="TableGrid"/>
        <w:tblW w:w="5028" w:type="pct"/>
        <w:tblLayout w:type="fixed"/>
        <w:tblCellMar>
          <w:left w:w="28" w:type="dxa"/>
          <w:right w:w="28" w:type="dxa"/>
        </w:tblCellMar>
        <w:tblLook w:val="04A0" w:firstRow="1" w:lastRow="0" w:firstColumn="1" w:lastColumn="0" w:noHBand="0" w:noVBand="1"/>
        <w:tblCaption w:val="Table 16: Summary of comparative benefits and harms for DLd and Ld."/>
      </w:tblPr>
      <w:tblGrid>
        <w:gridCol w:w="2981"/>
        <w:gridCol w:w="1407"/>
        <w:gridCol w:w="1558"/>
        <w:gridCol w:w="1702"/>
        <w:gridCol w:w="1442"/>
      </w:tblGrid>
      <w:tr w:rsidR="00E70272" w:rsidRPr="007517DC" w14:paraId="1B510291" w14:textId="77777777" w:rsidTr="000D478B">
        <w:trPr>
          <w:trHeight w:val="22"/>
        </w:trPr>
        <w:tc>
          <w:tcPr>
            <w:tcW w:w="5000" w:type="pct"/>
            <w:gridSpan w:val="5"/>
            <w:shd w:val="clear" w:color="auto" w:fill="auto"/>
          </w:tcPr>
          <w:p w14:paraId="0BFD9BDC" w14:textId="77777777" w:rsidR="00E70272" w:rsidRPr="007517DC" w:rsidRDefault="00E70272" w:rsidP="006B32B4">
            <w:pPr>
              <w:pStyle w:val="In-tableHeading"/>
              <w:rPr>
                <w:lang w:val="en-AU"/>
              </w:rPr>
            </w:pPr>
            <w:r w:rsidRPr="007517DC">
              <w:rPr>
                <w:lang w:val="en-AU"/>
              </w:rPr>
              <w:t>Progression free survival (median duration of follow-up 64.5 months)</w:t>
            </w:r>
          </w:p>
        </w:tc>
      </w:tr>
      <w:tr w:rsidR="00D42D7C" w:rsidRPr="007517DC" w14:paraId="69022D0A" w14:textId="77777777" w:rsidTr="002F0935">
        <w:trPr>
          <w:trHeight w:val="22"/>
        </w:trPr>
        <w:tc>
          <w:tcPr>
            <w:tcW w:w="1640" w:type="pct"/>
            <w:tcBorders>
              <w:bottom w:val="single" w:sz="4" w:space="0" w:color="auto"/>
            </w:tcBorders>
            <w:shd w:val="clear" w:color="auto" w:fill="auto"/>
          </w:tcPr>
          <w:p w14:paraId="0DDC3EA2" w14:textId="77777777" w:rsidR="00E70272" w:rsidRPr="007517DC" w:rsidRDefault="00E70272" w:rsidP="006B32B4">
            <w:pPr>
              <w:pStyle w:val="In-tableHeading"/>
              <w:rPr>
                <w:lang w:val="en-AU"/>
              </w:rPr>
            </w:pPr>
            <w:r w:rsidRPr="007517DC">
              <w:rPr>
                <w:lang w:val="en-AU"/>
              </w:rPr>
              <w:t>Event</w:t>
            </w:r>
          </w:p>
        </w:tc>
        <w:tc>
          <w:tcPr>
            <w:tcW w:w="774" w:type="pct"/>
            <w:tcBorders>
              <w:bottom w:val="single" w:sz="4" w:space="0" w:color="auto"/>
            </w:tcBorders>
            <w:shd w:val="clear" w:color="auto" w:fill="auto"/>
          </w:tcPr>
          <w:p w14:paraId="555B8B0B" w14:textId="77777777" w:rsidR="00E70272" w:rsidRPr="007517DC" w:rsidRDefault="00E70272" w:rsidP="006B32B4">
            <w:pPr>
              <w:pStyle w:val="In-tableHeading"/>
              <w:rPr>
                <w:lang w:val="en-AU"/>
              </w:rPr>
            </w:pPr>
            <w:proofErr w:type="spellStart"/>
            <w:r w:rsidRPr="007517DC">
              <w:rPr>
                <w:lang w:val="en-AU"/>
              </w:rPr>
              <w:t>DLd</w:t>
            </w:r>
            <w:proofErr w:type="spellEnd"/>
          </w:p>
        </w:tc>
        <w:tc>
          <w:tcPr>
            <w:tcW w:w="857" w:type="pct"/>
            <w:tcBorders>
              <w:bottom w:val="single" w:sz="4" w:space="0" w:color="auto"/>
            </w:tcBorders>
            <w:shd w:val="clear" w:color="auto" w:fill="auto"/>
          </w:tcPr>
          <w:p w14:paraId="33F1F5B2" w14:textId="77777777" w:rsidR="00E70272" w:rsidRPr="007517DC" w:rsidRDefault="00E70272" w:rsidP="006B32B4">
            <w:pPr>
              <w:pStyle w:val="In-tableHeading"/>
              <w:rPr>
                <w:lang w:val="en-AU"/>
              </w:rPr>
            </w:pPr>
            <w:proofErr w:type="spellStart"/>
            <w:r w:rsidRPr="007517DC">
              <w:rPr>
                <w:lang w:val="en-AU"/>
              </w:rPr>
              <w:t>Ld</w:t>
            </w:r>
            <w:proofErr w:type="spellEnd"/>
          </w:p>
        </w:tc>
        <w:tc>
          <w:tcPr>
            <w:tcW w:w="936" w:type="pct"/>
            <w:tcBorders>
              <w:bottom w:val="single" w:sz="4" w:space="0" w:color="auto"/>
            </w:tcBorders>
            <w:shd w:val="clear" w:color="auto" w:fill="auto"/>
          </w:tcPr>
          <w:p w14:paraId="646B7931" w14:textId="77777777" w:rsidR="00E70272" w:rsidRPr="007517DC" w:rsidRDefault="00E70272" w:rsidP="006B32B4">
            <w:pPr>
              <w:pStyle w:val="In-tableHeading"/>
              <w:rPr>
                <w:rFonts w:asciiTheme="minorHAnsi" w:hAnsiTheme="minorHAnsi"/>
                <w:lang w:val="en-AU"/>
              </w:rPr>
            </w:pPr>
            <w:r w:rsidRPr="007517DC">
              <w:rPr>
                <w:lang w:val="en-AU"/>
              </w:rPr>
              <w:t>Absolute Difference</w:t>
            </w:r>
          </w:p>
        </w:tc>
        <w:tc>
          <w:tcPr>
            <w:tcW w:w="793" w:type="pct"/>
            <w:tcBorders>
              <w:bottom w:val="single" w:sz="4" w:space="0" w:color="auto"/>
            </w:tcBorders>
            <w:shd w:val="clear" w:color="auto" w:fill="auto"/>
          </w:tcPr>
          <w:p w14:paraId="0A152A3D" w14:textId="77777777" w:rsidR="00E70272" w:rsidRPr="007517DC" w:rsidRDefault="00E70272" w:rsidP="006B32B4">
            <w:pPr>
              <w:pStyle w:val="In-tableHeading"/>
              <w:rPr>
                <w:lang w:val="en-AU"/>
              </w:rPr>
            </w:pPr>
            <w:r w:rsidRPr="007517DC">
              <w:rPr>
                <w:lang w:val="en-AU"/>
              </w:rPr>
              <w:t>HR (95% CI)</w:t>
            </w:r>
          </w:p>
        </w:tc>
      </w:tr>
      <w:tr w:rsidR="00D42D7C" w:rsidRPr="00FB67AB" w14:paraId="7A6187DC" w14:textId="77777777" w:rsidTr="002F0935">
        <w:trPr>
          <w:trHeight w:val="22"/>
        </w:trPr>
        <w:tc>
          <w:tcPr>
            <w:tcW w:w="1640" w:type="pct"/>
            <w:tcBorders>
              <w:bottom w:val="single" w:sz="4" w:space="0" w:color="auto"/>
              <w:right w:val="single" w:sz="4" w:space="0" w:color="auto"/>
            </w:tcBorders>
            <w:shd w:val="clear" w:color="auto" w:fill="B8CCE4" w:themeFill="accent1" w:themeFillTint="66"/>
          </w:tcPr>
          <w:p w14:paraId="1386D265" w14:textId="77777777" w:rsidR="00E70272" w:rsidRPr="00FB67AB" w:rsidRDefault="00E70272" w:rsidP="000D478B">
            <w:pPr>
              <w:pStyle w:val="TableText0"/>
              <w:widowControl w:val="0"/>
            </w:pPr>
            <w:r w:rsidRPr="00FB67AB">
              <w:t>Progressed, n (%)</w:t>
            </w:r>
          </w:p>
        </w:tc>
        <w:tc>
          <w:tcPr>
            <w:tcW w:w="774" w:type="pct"/>
            <w:tcBorders>
              <w:left w:val="single" w:sz="4" w:space="0" w:color="auto"/>
              <w:bottom w:val="single" w:sz="4" w:space="0" w:color="auto"/>
              <w:right w:val="single" w:sz="4" w:space="0" w:color="auto"/>
            </w:tcBorders>
            <w:shd w:val="clear" w:color="auto" w:fill="B8CCE4" w:themeFill="accent1" w:themeFillTint="66"/>
            <w:vAlign w:val="center"/>
          </w:tcPr>
          <w:p w14:paraId="36422689" w14:textId="77777777" w:rsidR="00E70272" w:rsidRPr="00FB67AB" w:rsidRDefault="00E70272" w:rsidP="000D478B">
            <w:pPr>
              <w:pStyle w:val="TableText0"/>
              <w:widowControl w:val="0"/>
              <w:jc w:val="center"/>
            </w:pPr>
            <w:r w:rsidRPr="00FB67AB">
              <w:rPr>
                <w:rFonts w:cs="Calibri"/>
                <w:color w:val="000000"/>
                <w:szCs w:val="20"/>
              </w:rPr>
              <w:t>176 (47.8%)</w:t>
            </w:r>
          </w:p>
        </w:tc>
        <w:tc>
          <w:tcPr>
            <w:tcW w:w="857" w:type="pct"/>
            <w:tcBorders>
              <w:left w:val="single" w:sz="4" w:space="0" w:color="auto"/>
              <w:bottom w:val="single" w:sz="4" w:space="0" w:color="auto"/>
              <w:right w:val="single" w:sz="4" w:space="0" w:color="auto"/>
            </w:tcBorders>
            <w:shd w:val="clear" w:color="auto" w:fill="B8CCE4" w:themeFill="accent1" w:themeFillTint="66"/>
            <w:vAlign w:val="center"/>
          </w:tcPr>
          <w:p w14:paraId="22CD384D" w14:textId="77777777" w:rsidR="00E70272" w:rsidRPr="00FB67AB" w:rsidRDefault="00E70272" w:rsidP="000D478B">
            <w:pPr>
              <w:pStyle w:val="TableText0"/>
              <w:widowControl w:val="0"/>
              <w:jc w:val="center"/>
            </w:pPr>
            <w:r w:rsidRPr="00FB67AB">
              <w:rPr>
                <w:rFonts w:cs="Calibri"/>
                <w:color w:val="000000"/>
                <w:szCs w:val="20"/>
              </w:rPr>
              <w:t>228 (61.8%)</w:t>
            </w:r>
          </w:p>
        </w:tc>
        <w:tc>
          <w:tcPr>
            <w:tcW w:w="936" w:type="pct"/>
            <w:tcBorders>
              <w:left w:val="single" w:sz="4" w:space="0" w:color="auto"/>
              <w:bottom w:val="single" w:sz="4" w:space="0" w:color="auto"/>
              <w:right w:val="single" w:sz="4" w:space="0" w:color="auto"/>
            </w:tcBorders>
            <w:shd w:val="clear" w:color="auto" w:fill="B8CCE4" w:themeFill="accent1" w:themeFillTint="66"/>
          </w:tcPr>
          <w:p w14:paraId="35F5B658" w14:textId="58C6DBBB" w:rsidR="00E70272" w:rsidRPr="00FB67AB" w:rsidRDefault="00386B64" w:rsidP="000D478B">
            <w:pPr>
              <w:pStyle w:val="TableText0"/>
              <w:widowControl w:val="0"/>
              <w:jc w:val="center"/>
              <w:rPr>
                <w:color w:val="0070C0"/>
              </w:rPr>
            </w:pPr>
            <w:r>
              <w:rPr>
                <w:color w:val="0070C0"/>
              </w:rPr>
              <w:t>-</w:t>
            </w:r>
          </w:p>
        </w:tc>
        <w:tc>
          <w:tcPr>
            <w:tcW w:w="793" w:type="pct"/>
            <w:vMerge w:val="restart"/>
            <w:tcBorders>
              <w:left w:val="single" w:sz="4" w:space="0" w:color="auto"/>
            </w:tcBorders>
            <w:shd w:val="clear" w:color="auto" w:fill="B8CCE4" w:themeFill="accent1" w:themeFillTint="66"/>
            <w:vAlign w:val="center"/>
          </w:tcPr>
          <w:p w14:paraId="2E6115AD" w14:textId="77777777" w:rsidR="00E70272" w:rsidRPr="00FB67AB" w:rsidRDefault="00E70272" w:rsidP="000D478B">
            <w:pPr>
              <w:pStyle w:val="TableText0"/>
              <w:widowControl w:val="0"/>
              <w:jc w:val="center"/>
              <w:rPr>
                <w:b/>
                <w:bCs w:val="0"/>
                <w:szCs w:val="20"/>
              </w:rPr>
            </w:pPr>
            <w:r w:rsidRPr="00FB67AB">
              <w:rPr>
                <w:b/>
                <w:bCs w:val="0"/>
                <w:szCs w:val="20"/>
              </w:rPr>
              <w:t>0.55 (0.45, 0.67)</w:t>
            </w:r>
          </w:p>
          <w:p w14:paraId="5D89612B" w14:textId="034BFC77" w:rsidR="00E70272" w:rsidRPr="00FB67AB" w:rsidRDefault="00E70272" w:rsidP="000D478B">
            <w:pPr>
              <w:pStyle w:val="TableText0"/>
              <w:widowControl w:val="0"/>
              <w:jc w:val="center"/>
            </w:pPr>
            <w:r w:rsidRPr="00FB67AB">
              <w:rPr>
                <w:b/>
                <w:bCs w:val="0"/>
                <w:szCs w:val="20"/>
              </w:rPr>
              <w:t>P</w:t>
            </w:r>
            <w:r w:rsidR="009504A5" w:rsidRPr="00FB67AB">
              <w:rPr>
                <w:b/>
                <w:bCs w:val="0"/>
                <w:szCs w:val="20"/>
              </w:rPr>
              <w:t xml:space="preserve"> = </w:t>
            </w:r>
            <w:r w:rsidRPr="00FB67AB">
              <w:rPr>
                <w:b/>
                <w:bCs w:val="0"/>
                <w:szCs w:val="20"/>
              </w:rPr>
              <w:t>0.0001</w:t>
            </w:r>
          </w:p>
        </w:tc>
      </w:tr>
      <w:tr w:rsidR="00D42D7C" w:rsidRPr="00FB67AB" w14:paraId="0022E947" w14:textId="77777777" w:rsidTr="002F0935">
        <w:trPr>
          <w:trHeight w:val="22"/>
        </w:trPr>
        <w:tc>
          <w:tcPr>
            <w:tcW w:w="1640" w:type="pct"/>
            <w:tcBorders>
              <w:bottom w:val="single" w:sz="4" w:space="0" w:color="auto"/>
              <w:right w:val="single" w:sz="4" w:space="0" w:color="auto"/>
            </w:tcBorders>
            <w:shd w:val="clear" w:color="auto" w:fill="B8CCE4" w:themeFill="accent1" w:themeFillTint="66"/>
          </w:tcPr>
          <w:p w14:paraId="0AA5E994" w14:textId="77777777" w:rsidR="00E70272" w:rsidRPr="00FB67AB" w:rsidRDefault="00E70272" w:rsidP="000D478B">
            <w:pPr>
              <w:pStyle w:val="TableText0"/>
              <w:widowControl w:val="0"/>
            </w:pPr>
            <w:r w:rsidRPr="00FB67AB">
              <w:t>Median PFS, months (95% CI)</w:t>
            </w:r>
          </w:p>
        </w:tc>
        <w:tc>
          <w:tcPr>
            <w:tcW w:w="774" w:type="pct"/>
            <w:tcBorders>
              <w:left w:val="single" w:sz="4" w:space="0" w:color="auto"/>
              <w:bottom w:val="single" w:sz="4" w:space="0" w:color="auto"/>
              <w:right w:val="single" w:sz="4" w:space="0" w:color="auto"/>
            </w:tcBorders>
            <w:shd w:val="clear" w:color="auto" w:fill="B8CCE4" w:themeFill="accent1" w:themeFillTint="66"/>
          </w:tcPr>
          <w:p w14:paraId="19FE808D" w14:textId="77777777" w:rsidR="00E70272" w:rsidRPr="00FB67AB" w:rsidRDefault="00E70272" w:rsidP="000D478B">
            <w:pPr>
              <w:pStyle w:val="TableText0"/>
              <w:widowControl w:val="0"/>
              <w:jc w:val="center"/>
              <w:rPr>
                <w:rFonts w:cs="Times New Roman"/>
                <w:szCs w:val="20"/>
              </w:rPr>
            </w:pPr>
            <w:r w:rsidRPr="00FB67AB">
              <w:t xml:space="preserve">61.9 </w:t>
            </w:r>
            <w:r w:rsidRPr="00FB67AB">
              <w:rPr>
                <w:rFonts w:cs="Times New Roman"/>
                <w:szCs w:val="20"/>
              </w:rPr>
              <w:t>(54.8, NE)</w:t>
            </w:r>
          </w:p>
        </w:tc>
        <w:tc>
          <w:tcPr>
            <w:tcW w:w="857" w:type="pct"/>
            <w:tcBorders>
              <w:left w:val="single" w:sz="4" w:space="0" w:color="auto"/>
              <w:bottom w:val="single" w:sz="4" w:space="0" w:color="auto"/>
              <w:right w:val="single" w:sz="4" w:space="0" w:color="auto"/>
            </w:tcBorders>
            <w:shd w:val="clear" w:color="auto" w:fill="B8CCE4" w:themeFill="accent1" w:themeFillTint="66"/>
          </w:tcPr>
          <w:p w14:paraId="53965406" w14:textId="77777777" w:rsidR="00E70272" w:rsidRPr="00FB67AB" w:rsidRDefault="00E70272" w:rsidP="000D478B">
            <w:pPr>
              <w:pStyle w:val="TableText0"/>
              <w:widowControl w:val="0"/>
              <w:jc w:val="center"/>
              <w:rPr>
                <w:rFonts w:cs="Times New Roman"/>
                <w:szCs w:val="20"/>
              </w:rPr>
            </w:pPr>
            <w:r w:rsidRPr="00FB67AB">
              <w:t>34.4 (29.6, 39.2)</w:t>
            </w:r>
          </w:p>
        </w:tc>
        <w:tc>
          <w:tcPr>
            <w:tcW w:w="936" w:type="pct"/>
            <w:tcBorders>
              <w:left w:val="single" w:sz="4" w:space="0" w:color="auto"/>
              <w:bottom w:val="single" w:sz="4" w:space="0" w:color="auto"/>
              <w:right w:val="single" w:sz="4" w:space="0" w:color="auto"/>
            </w:tcBorders>
            <w:shd w:val="clear" w:color="auto" w:fill="B8CCE4" w:themeFill="accent1" w:themeFillTint="66"/>
          </w:tcPr>
          <w:p w14:paraId="492249DD" w14:textId="77777777" w:rsidR="00E70272" w:rsidRPr="00FB67AB" w:rsidRDefault="00E70272" w:rsidP="000D478B">
            <w:pPr>
              <w:pStyle w:val="TableText0"/>
              <w:widowControl w:val="0"/>
              <w:jc w:val="center"/>
            </w:pPr>
            <w:r w:rsidRPr="00FB67AB">
              <w:t>27.5</w:t>
            </w:r>
          </w:p>
        </w:tc>
        <w:tc>
          <w:tcPr>
            <w:tcW w:w="793" w:type="pct"/>
            <w:vMerge/>
            <w:tcBorders>
              <w:left w:val="single" w:sz="4" w:space="0" w:color="auto"/>
            </w:tcBorders>
            <w:shd w:val="clear" w:color="auto" w:fill="B8CCE4" w:themeFill="accent1" w:themeFillTint="66"/>
          </w:tcPr>
          <w:p w14:paraId="43787B67" w14:textId="77777777" w:rsidR="00E70272" w:rsidRPr="00FB67AB" w:rsidRDefault="00E70272" w:rsidP="000D478B">
            <w:pPr>
              <w:pStyle w:val="TableText0"/>
              <w:widowControl w:val="0"/>
              <w:jc w:val="center"/>
              <w:rPr>
                <w:szCs w:val="20"/>
              </w:rPr>
            </w:pPr>
          </w:p>
        </w:tc>
      </w:tr>
      <w:tr w:rsidR="00D42D7C" w:rsidRPr="00FB67AB" w14:paraId="7C42EEE1" w14:textId="77777777" w:rsidTr="002F0935">
        <w:trPr>
          <w:trHeight w:val="22"/>
        </w:trPr>
        <w:tc>
          <w:tcPr>
            <w:tcW w:w="1640" w:type="pct"/>
            <w:tcBorders>
              <w:top w:val="single" w:sz="4" w:space="0" w:color="auto"/>
              <w:bottom w:val="single" w:sz="4" w:space="0" w:color="auto"/>
              <w:right w:val="single" w:sz="4" w:space="0" w:color="auto"/>
            </w:tcBorders>
            <w:shd w:val="clear" w:color="auto" w:fill="B8CCE4" w:themeFill="accent1" w:themeFillTint="66"/>
          </w:tcPr>
          <w:p w14:paraId="565BE783" w14:textId="77777777" w:rsidR="00E70272" w:rsidRPr="00FB67AB" w:rsidRDefault="00E70272" w:rsidP="000D478B">
            <w:pPr>
              <w:pStyle w:val="TableText0"/>
              <w:widowControl w:val="0"/>
            </w:pPr>
            <w:r w:rsidRPr="00FB67AB">
              <w:t xml:space="preserve">% not progressed at 12-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CD7891" w14:textId="77777777" w:rsidR="00E70272" w:rsidRPr="00FB67AB" w:rsidRDefault="00E70272" w:rsidP="000D478B">
            <w:pPr>
              <w:pStyle w:val="TableText0"/>
              <w:widowControl w:val="0"/>
              <w:jc w:val="center"/>
            </w:pPr>
            <w:r w:rsidRPr="00FB67AB">
              <w:t>86.5 (82.5, 89.6)</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B970AB9" w14:textId="77777777" w:rsidR="00E70272" w:rsidRPr="00FB67AB" w:rsidRDefault="00E70272" w:rsidP="000D478B">
            <w:pPr>
              <w:pStyle w:val="TableText0"/>
              <w:widowControl w:val="0"/>
              <w:jc w:val="center"/>
              <w:rPr>
                <w:szCs w:val="20"/>
              </w:rPr>
            </w:pPr>
            <w:r w:rsidRPr="00FB67AB">
              <w:t xml:space="preserve">78.1 (73.3, 82.1)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C832FF3" w14:textId="77777777" w:rsidR="00E70272" w:rsidRPr="00FB67AB" w:rsidRDefault="00E70272" w:rsidP="000D478B">
            <w:pPr>
              <w:pStyle w:val="TableText0"/>
              <w:widowControl w:val="0"/>
              <w:jc w:val="center"/>
            </w:pPr>
            <w:r w:rsidRPr="00FB67AB">
              <w:t>8.4</w:t>
            </w:r>
          </w:p>
        </w:tc>
        <w:tc>
          <w:tcPr>
            <w:tcW w:w="793" w:type="pct"/>
            <w:vMerge/>
            <w:tcBorders>
              <w:left w:val="single" w:sz="4" w:space="0" w:color="auto"/>
            </w:tcBorders>
            <w:shd w:val="clear" w:color="auto" w:fill="B8CCE4" w:themeFill="accent1" w:themeFillTint="66"/>
          </w:tcPr>
          <w:p w14:paraId="4FD367D3" w14:textId="77777777" w:rsidR="00E70272" w:rsidRPr="00FB67AB" w:rsidRDefault="00E70272" w:rsidP="000D478B">
            <w:pPr>
              <w:pStyle w:val="TableText0"/>
              <w:widowControl w:val="0"/>
              <w:jc w:val="center"/>
            </w:pPr>
          </w:p>
        </w:tc>
      </w:tr>
      <w:tr w:rsidR="00D42D7C" w:rsidRPr="00FB67AB" w14:paraId="3DC8398C" w14:textId="77777777" w:rsidTr="002F0935">
        <w:trPr>
          <w:trHeight w:val="22"/>
        </w:trPr>
        <w:tc>
          <w:tcPr>
            <w:tcW w:w="1640" w:type="pct"/>
            <w:tcBorders>
              <w:top w:val="single" w:sz="4" w:space="0" w:color="auto"/>
              <w:bottom w:val="single" w:sz="4" w:space="0" w:color="auto"/>
              <w:right w:val="single" w:sz="4" w:space="0" w:color="auto"/>
            </w:tcBorders>
            <w:shd w:val="clear" w:color="auto" w:fill="B8CCE4" w:themeFill="accent1" w:themeFillTint="66"/>
          </w:tcPr>
          <w:p w14:paraId="2ED316CA" w14:textId="77777777" w:rsidR="00E70272" w:rsidRPr="00FB67AB" w:rsidRDefault="00E70272" w:rsidP="000D478B">
            <w:pPr>
              <w:pStyle w:val="TableText0"/>
              <w:widowControl w:val="0"/>
            </w:pPr>
            <w:r w:rsidRPr="00FB67AB">
              <w:t xml:space="preserve">% not progressed at 24-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31E1055" w14:textId="77777777" w:rsidR="00E70272" w:rsidRPr="00FB67AB" w:rsidRDefault="00E70272" w:rsidP="000D478B">
            <w:pPr>
              <w:pStyle w:val="TableText0"/>
              <w:widowControl w:val="0"/>
              <w:jc w:val="center"/>
              <w:rPr>
                <w:szCs w:val="20"/>
              </w:rPr>
            </w:pPr>
            <w:r w:rsidRPr="00FB67AB">
              <w:t>76.3 (71.5, 80.4)</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3657B9F" w14:textId="77777777" w:rsidR="00E70272" w:rsidRPr="00FB67AB" w:rsidRDefault="00E70272" w:rsidP="000D478B">
            <w:pPr>
              <w:pStyle w:val="TableText0"/>
              <w:widowControl w:val="0"/>
              <w:jc w:val="center"/>
              <w:rPr>
                <w:szCs w:val="20"/>
              </w:rPr>
            </w:pPr>
            <w:r w:rsidRPr="00FB67AB">
              <w:t xml:space="preserve">61.1 (55.6, 66.1)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446E95" w14:textId="77777777" w:rsidR="00E70272" w:rsidRPr="00FB67AB" w:rsidRDefault="00E70272" w:rsidP="000D478B">
            <w:pPr>
              <w:pStyle w:val="TableText0"/>
              <w:widowControl w:val="0"/>
              <w:jc w:val="center"/>
              <w:rPr>
                <w:rFonts w:cs="Times New Roman"/>
                <w:szCs w:val="20"/>
              </w:rPr>
            </w:pPr>
            <w:r w:rsidRPr="00FB67AB">
              <w:t>15.2</w:t>
            </w:r>
          </w:p>
        </w:tc>
        <w:tc>
          <w:tcPr>
            <w:tcW w:w="793" w:type="pct"/>
            <w:vMerge/>
            <w:tcBorders>
              <w:left w:val="single" w:sz="4" w:space="0" w:color="auto"/>
            </w:tcBorders>
            <w:shd w:val="clear" w:color="auto" w:fill="auto"/>
          </w:tcPr>
          <w:p w14:paraId="27533295" w14:textId="77777777" w:rsidR="00E70272" w:rsidRPr="00FB67AB" w:rsidRDefault="00E70272" w:rsidP="000D478B">
            <w:pPr>
              <w:pStyle w:val="TableText0"/>
              <w:widowControl w:val="0"/>
              <w:jc w:val="center"/>
            </w:pPr>
          </w:p>
        </w:tc>
      </w:tr>
      <w:tr w:rsidR="00D42D7C" w:rsidRPr="00FB67AB" w14:paraId="1CCF40A1" w14:textId="77777777" w:rsidTr="002F0935">
        <w:trPr>
          <w:trHeight w:val="22"/>
        </w:trPr>
        <w:tc>
          <w:tcPr>
            <w:tcW w:w="1640" w:type="pct"/>
            <w:tcBorders>
              <w:top w:val="single" w:sz="4" w:space="0" w:color="auto"/>
              <w:bottom w:val="single" w:sz="4" w:space="0" w:color="auto"/>
              <w:right w:val="single" w:sz="4" w:space="0" w:color="auto"/>
            </w:tcBorders>
            <w:shd w:val="clear" w:color="auto" w:fill="B8CCE4" w:themeFill="accent1" w:themeFillTint="66"/>
          </w:tcPr>
          <w:p w14:paraId="45548B46" w14:textId="77777777" w:rsidR="00E70272" w:rsidRPr="00FB67AB" w:rsidRDefault="00E70272" w:rsidP="000D478B">
            <w:pPr>
              <w:pStyle w:val="TableText0"/>
              <w:widowControl w:val="0"/>
            </w:pPr>
            <w:r w:rsidRPr="00FB67AB">
              <w:t xml:space="preserve">% not progressed at 36-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76FC6FB" w14:textId="77777777" w:rsidR="00E70272" w:rsidRPr="00FB67AB" w:rsidRDefault="00E70272" w:rsidP="000D478B">
            <w:pPr>
              <w:pStyle w:val="TableText0"/>
              <w:widowControl w:val="0"/>
              <w:jc w:val="center"/>
              <w:rPr>
                <w:szCs w:val="20"/>
              </w:rPr>
            </w:pPr>
            <w:r w:rsidRPr="00FB67AB">
              <w:t>67.4 (62.2, 72.0)</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631811E" w14:textId="77777777" w:rsidR="00E70272" w:rsidRPr="00FB67AB" w:rsidRDefault="00E70272" w:rsidP="000D478B">
            <w:pPr>
              <w:pStyle w:val="TableText0"/>
              <w:widowControl w:val="0"/>
              <w:jc w:val="center"/>
              <w:rPr>
                <w:szCs w:val="20"/>
              </w:rPr>
            </w:pPr>
            <w:r w:rsidRPr="00FB67AB">
              <w:t xml:space="preserve">47.2 (41.6, 52.5)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433585A" w14:textId="77777777" w:rsidR="00E70272" w:rsidRPr="00FB67AB" w:rsidRDefault="00E70272" w:rsidP="000D478B">
            <w:pPr>
              <w:pStyle w:val="TableText0"/>
              <w:widowControl w:val="0"/>
              <w:jc w:val="center"/>
              <w:rPr>
                <w:rFonts w:cs="Times New Roman"/>
                <w:szCs w:val="20"/>
              </w:rPr>
            </w:pPr>
            <w:r w:rsidRPr="00FB67AB">
              <w:t>20.2</w:t>
            </w:r>
          </w:p>
        </w:tc>
        <w:tc>
          <w:tcPr>
            <w:tcW w:w="793" w:type="pct"/>
            <w:vMerge/>
            <w:tcBorders>
              <w:left w:val="single" w:sz="4" w:space="0" w:color="auto"/>
            </w:tcBorders>
            <w:shd w:val="clear" w:color="auto" w:fill="auto"/>
          </w:tcPr>
          <w:p w14:paraId="20D169A9" w14:textId="77777777" w:rsidR="00E70272" w:rsidRPr="00FB67AB" w:rsidRDefault="00E70272" w:rsidP="000D478B">
            <w:pPr>
              <w:pStyle w:val="TableText0"/>
              <w:widowControl w:val="0"/>
              <w:jc w:val="center"/>
            </w:pPr>
          </w:p>
        </w:tc>
      </w:tr>
      <w:tr w:rsidR="00D42D7C" w:rsidRPr="00FB67AB" w14:paraId="7C026BE1" w14:textId="77777777" w:rsidTr="002F0935">
        <w:trPr>
          <w:trHeight w:val="22"/>
        </w:trPr>
        <w:tc>
          <w:tcPr>
            <w:tcW w:w="1640" w:type="pct"/>
            <w:tcBorders>
              <w:top w:val="single" w:sz="4" w:space="0" w:color="auto"/>
              <w:bottom w:val="single" w:sz="4" w:space="0" w:color="auto"/>
              <w:right w:val="single" w:sz="4" w:space="0" w:color="auto"/>
            </w:tcBorders>
            <w:shd w:val="clear" w:color="auto" w:fill="B8CCE4" w:themeFill="accent1" w:themeFillTint="66"/>
          </w:tcPr>
          <w:p w14:paraId="55EF17DC" w14:textId="77777777" w:rsidR="00E70272" w:rsidRPr="00FB67AB" w:rsidRDefault="00E70272" w:rsidP="000D478B">
            <w:pPr>
              <w:pStyle w:val="TableText0"/>
              <w:widowControl w:val="0"/>
            </w:pPr>
            <w:r w:rsidRPr="00FB67AB">
              <w:t xml:space="preserve">% not progressed at 48-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07335AD" w14:textId="77777777" w:rsidR="00E70272" w:rsidRPr="00FB67AB" w:rsidRDefault="00E70272" w:rsidP="000D478B">
            <w:pPr>
              <w:pStyle w:val="TableText0"/>
              <w:widowControl w:val="0"/>
              <w:jc w:val="center"/>
              <w:rPr>
                <w:szCs w:val="20"/>
              </w:rPr>
            </w:pPr>
            <w:r w:rsidRPr="00FB67AB">
              <w:t>59.4 (54.1, 64.4)</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EDF171F" w14:textId="77777777" w:rsidR="00E70272" w:rsidRPr="00FB67AB" w:rsidRDefault="00E70272" w:rsidP="000D478B">
            <w:pPr>
              <w:pStyle w:val="TableText0"/>
              <w:widowControl w:val="0"/>
              <w:jc w:val="center"/>
              <w:rPr>
                <w:szCs w:val="20"/>
              </w:rPr>
            </w:pPr>
            <w:r w:rsidRPr="00FB67AB">
              <w:t xml:space="preserve">36.3 (31.0, 41.6)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F86E1F7" w14:textId="77777777" w:rsidR="00E70272" w:rsidRPr="00FB67AB" w:rsidRDefault="00E70272" w:rsidP="000D478B">
            <w:pPr>
              <w:pStyle w:val="TableText0"/>
              <w:widowControl w:val="0"/>
              <w:jc w:val="center"/>
              <w:rPr>
                <w:rFonts w:cs="Times New Roman"/>
                <w:szCs w:val="20"/>
              </w:rPr>
            </w:pPr>
            <w:r w:rsidRPr="00FB67AB">
              <w:t>23.1</w:t>
            </w:r>
          </w:p>
        </w:tc>
        <w:tc>
          <w:tcPr>
            <w:tcW w:w="793" w:type="pct"/>
            <w:vMerge/>
            <w:tcBorders>
              <w:left w:val="single" w:sz="4" w:space="0" w:color="auto"/>
            </w:tcBorders>
            <w:shd w:val="clear" w:color="auto" w:fill="auto"/>
          </w:tcPr>
          <w:p w14:paraId="7497BB89" w14:textId="77777777" w:rsidR="00E70272" w:rsidRPr="00FB67AB" w:rsidRDefault="00E70272" w:rsidP="000D478B">
            <w:pPr>
              <w:pStyle w:val="TableText0"/>
              <w:widowControl w:val="0"/>
              <w:jc w:val="center"/>
            </w:pPr>
          </w:p>
        </w:tc>
      </w:tr>
      <w:tr w:rsidR="00D42D7C" w:rsidRPr="00FB67AB" w14:paraId="2B22D9DA" w14:textId="77777777" w:rsidTr="002F0935">
        <w:trPr>
          <w:trHeight w:val="22"/>
        </w:trPr>
        <w:tc>
          <w:tcPr>
            <w:tcW w:w="1640" w:type="pct"/>
            <w:tcBorders>
              <w:top w:val="single" w:sz="4" w:space="0" w:color="auto"/>
              <w:bottom w:val="single" w:sz="4" w:space="0" w:color="auto"/>
              <w:right w:val="single" w:sz="4" w:space="0" w:color="auto"/>
            </w:tcBorders>
            <w:shd w:val="clear" w:color="auto" w:fill="B8CCE4" w:themeFill="accent1" w:themeFillTint="66"/>
          </w:tcPr>
          <w:p w14:paraId="03F19359" w14:textId="77777777" w:rsidR="00E70272" w:rsidRPr="00FB67AB" w:rsidRDefault="00E70272" w:rsidP="000D478B">
            <w:pPr>
              <w:pStyle w:val="TableText0"/>
              <w:widowControl w:val="0"/>
            </w:pPr>
            <w:r w:rsidRPr="00FB67AB">
              <w:t>% not progressed at 60-month (95% CI)</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5AE7381" w14:textId="77777777" w:rsidR="00E70272" w:rsidRPr="00FB67AB" w:rsidRDefault="00E70272" w:rsidP="000D478B">
            <w:pPr>
              <w:pStyle w:val="TableText0"/>
              <w:widowControl w:val="0"/>
              <w:jc w:val="center"/>
              <w:rPr>
                <w:szCs w:val="20"/>
              </w:rPr>
            </w:pPr>
            <w:r w:rsidRPr="00FB67AB">
              <w:t>51.8 (46.3, 57.0)</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920236" w14:textId="77777777" w:rsidR="00E70272" w:rsidRPr="00FB67AB" w:rsidRDefault="00E70272" w:rsidP="000D478B">
            <w:pPr>
              <w:pStyle w:val="TableText0"/>
              <w:widowControl w:val="0"/>
              <w:jc w:val="center"/>
              <w:rPr>
                <w:szCs w:val="20"/>
              </w:rPr>
            </w:pPr>
            <w:r w:rsidRPr="00FB67AB">
              <w:t xml:space="preserve">28.0 (23.0, 33.1)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6BD677" w14:textId="77777777" w:rsidR="00E70272" w:rsidRPr="00FB67AB" w:rsidRDefault="00E70272" w:rsidP="000D478B">
            <w:pPr>
              <w:pStyle w:val="TableText0"/>
              <w:widowControl w:val="0"/>
              <w:jc w:val="center"/>
              <w:rPr>
                <w:rFonts w:cs="Times New Roman"/>
                <w:szCs w:val="20"/>
              </w:rPr>
            </w:pPr>
            <w:r w:rsidRPr="00FB67AB">
              <w:t>23.8</w:t>
            </w:r>
          </w:p>
        </w:tc>
        <w:tc>
          <w:tcPr>
            <w:tcW w:w="793" w:type="pct"/>
            <w:vMerge/>
            <w:tcBorders>
              <w:left w:val="single" w:sz="4" w:space="0" w:color="auto"/>
              <w:bottom w:val="single" w:sz="4" w:space="0" w:color="auto"/>
            </w:tcBorders>
            <w:shd w:val="clear" w:color="auto" w:fill="auto"/>
          </w:tcPr>
          <w:p w14:paraId="400F6F05" w14:textId="77777777" w:rsidR="00E70272" w:rsidRPr="00FB67AB" w:rsidRDefault="00E70272" w:rsidP="000D478B">
            <w:pPr>
              <w:pStyle w:val="TableText0"/>
              <w:widowControl w:val="0"/>
              <w:jc w:val="center"/>
            </w:pPr>
          </w:p>
        </w:tc>
      </w:tr>
      <w:tr w:rsidR="00E70272" w:rsidRPr="00FB67AB" w14:paraId="37469239" w14:textId="77777777" w:rsidTr="006A59F6">
        <w:trPr>
          <w:trHeight w:val="22"/>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730C3B29" w14:textId="51BE3092" w:rsidR="00E70272" w:rsidRPr="00FB67AB" w:rsidRDefault="00E70272" w:rsidP="006B32B4">
            <w:pPr>
              <w:pStyle w:val="In-tableHeading"/>
              <w:rPr>
                <w:lang w:val="en-AU"/>
              </w:rPr>
            </w:pPr>
            <w:r w:rsidRPr="00FB67AB">
              <w:rPr>
                <w:lang w:val="en-AU"/>
              </w:rPr>
              <w:t xml:space="preserve">Overall survival (median duration of follow-up </w:t>
            </w:r>
            <w:r w:rsidR="000134AF" w:rsidRPr="00FB67AB">
              <w:rPr>
                <w:lang w:val="en-AU"/>
              </w:rPr>
              <w:t>8</w:t>
            </w:r>
            <w:r w:rsidR="003C5809" w:rsidRPr="00FB67AB">
              <w:rPr>
                <w:lang w:val="en-AU"/>
              </w:rPr>
              <w:t>9</w:t>
            </w:r>
            <w:r w:rsidRPr="00FB67AB">
              <w:rPr>
                <w:lang w:val="en-AU"/>
              </w:rPr>
              <w:t>.</w:t>
            </w:r>
            <w:r w:rsidR="003C5809" w:rsidRPr="00FB67AB">
              <w:rPr>
                <w:lang w:val="en-AU"/>
              </w:rPr>
              <w:t>3</w:t>
            </w:r>
            <w:r w:rsidRPr="00FB67AB">
              <w:rPr>
                <w:lang w:val="en-AU"/>
              </w:rPr>
              <w:t xml:space="preserve"> months)</w:t>
            </w:r>
          </w:p>
        </w:tc>
      </w:tr>
      <w:tr w:rsidR="002F0935" w:rsidRPr="00FB67AB" w14:paraId="5992878F" w14:textId="77777777" w:rsidTr="00FB06DF">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auto"/>
          </w:tcPr>
          <w:p w14:paraId="29647823" w14:textId="77777777" w:rsidR="002F0935" w:rsidRPr="00FB67AB" w:rsidRDefault="002F0935" w:rsidP="002F0935">
            <w:pPr>
              <w:pStyle w:val="TableText0"/>
              <w:widowControl w:val="0"/>
            </w:pPr>
            <w:r w:rsidRPr="00FB67AB">
              <w:t xml:space="preserve">Deaths, n/N (%) </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14:paraId="0E61B1FB" w14:textId="4F36DB24" w:rsidR="002F0935" w:rsidRPr="00FB67AB" w:rsidRDefault="002F0935" w:rsidP="002F0935">
            <w:pPr>
              <w:pStyle w:val="TableText0"/>
              <w:widowControl w:val="0"/>
              <w:jc w:val="center"/>
            </w:pPr>
            <w:r w:rsidRPr="00FB67AB">
              <w:rPr>
                <w:szCs w:val="20"/>
              </w:rPr>
              <w:t>175 (47.6%)</w:t>
            </w:r>
          </w:p>
        </w:tc>
        <w:tc>
          <w:tcPr>
            <w:tcW w:w="857" w:type="pct"/>
            <w:tcBorders>
              <w:top w:val="single" w:sz="4" w:space="0" w:color="auto"/>
              <w:left w:val="single" w:sz="4" w:space="0" w:color="auto"/>
              <w:bottom w:val="single" w:sz="4" w:space="0" w:color="auto"/>
              <w:right w:val="single" w:sz="4" w:space="0" w:color="auto"/>
            </w:tcBorders>
            <w:shd w:val="clear" w:color="auto" w:fill="auto"/>
            <w:vAlign w:val="center"/>
          </w:tcPr>
          <w:p w14:paraId="54F5A6CD" w14:textId="0BFDE5CB" w:rsidR="002F0935" w:rsidRPr="00FB67AB" w:rsidRDefault="002F0935" w:rsidP="002F0935">
            <w:pPr>
              <w:pStyle w:val="TableText0"/>
              <w:widowControl w:val="0"/>
              <w:jc w:val="center"/>
            </w:pPr>
            <w:r w:rsidRPr="00FB67AB">
              <w:rPr>
                <w:szCs w:val="20"/>
              </w:rPr>
              <w:t>218 (59.1%)</w:t>
            </w:r>
          </w:p>
        </w:tc>
        <w:tc>
          <w:tcPr>
            <w:tcW w:w="936" w:type="pct"/>
            <w:tcBorders>
              <w:top w:val="single" w:sz="4" w:space="0" w:color="auto"/>
              <w:left w:val="single" w:sz="4" w:space="0" w:color="auto"/>
              <w:bottom w:val="single" w:sz="4" w:space="0" w:color="auto"/>
              <w:right w:val="single" w:sz="4" w:space="0" w:color="auto"/>
            </w:tcBorders>
            <w:shd w:val="clear" w:color="auto" w:fill="auto"/>
          </w:tcPr>
          <w:p w14:paraId="6F0CDE49" w14:textId="55131985" w:rsidR="002F0935" w:rsidRPr="00FB67AB" w:rsidRDefault="00386B64" w:rsidP="002F0935">
            <w:pPr>
              <w:pStyle w:val="TableText0"/>
              <w:widowControl w:val="0"/>
              <w:jc w:val="center"/>
            </w:pPr>
            <w:r>
              <w:t>-</w:t>
            </w:r>
          </w:p>
        </w:tc>
        <w:tc>
          <w:tcPr>
            <w:tcW w:w="793" w:type="pct"/>
            <w:vMerge w:val="restart"/>
            <w:tcBorders>
              <w:top w:val="single" w:sz="4" w:space="0" w:color="auto"/>
              <w:left w:val="single" w:sz="4" w:space="0" w:color="auto"/>
              <w:right w:val="single" w:sz="4" w:space="0" w:color="auto"/>
            </w:tcBorders>
            <w:shd w:val="clear" w:color="auto" w:fill="auto"/>
            <w:vAlign w:val="center"/>
          </w:tcPr>
          <w:p w14:paraId="3F3118E3" w14:textId="77777777" w:rsidR="002F0935" w:rsidRPr="00FB67AB" w:rsidRDefault="002F0935" w:rsidP="002F0935">
            <w:pPr>
              <w:pStyle w:val="TableText0"/>
              <w:widowControl w:val="0"/>
              <w:jc w:val="center"/>
              <w:rPr>
                <w:b/>
                <w:bCs w:val="0"/>
                <w:szCs w:val="20"/>
              </w:rPr>
            </w:pPr>
            <w:r w:rsidRPr="00FB67AB">
              <w:rPr>
                <w:b/>
                <w:bCs w:val="0"/>
                <w:szCs w:val="20"/>
              </w:rPr>
              <w:t>0.67 (0.55, 0.82)</w:t>
            </w:r>
          </w:p>
          <w:p w14:paraId="52CE90B6" w14:textId="32AE03B6" w:rsidR="002F0935" w:rsidRPr="00FB67AB" w:rsidRDefault="002F0935" w:rsidP="002F0935">
            <w:pPr>
              <w:pStyle w:val="TableText0"/>
              <w:widowControl w:val="0"/>
              <w:jc w:val="center"/>
              <w:rPr>
                <w:b/>
              </w:rPr>
            </w:pPr>
            <w:r w:rsidRPr="00FB67AB">
              <w:rPr>
                <w:b/>
                <w:bCs w:val="0"/>
                <w:szCs w:val="20"/>
              </w:rPr>
              <w:t>P = 0.0001</w:t>
            </w:r>
          </w:p>
        </w:tc>
      </w:tr>
      <w:tr w:rsidR="00B2217D" w:rsidRPr="00FB67AB" w14:paraId="3EE877D3" w14:textId="77777777" w:rsidTr="005655D4">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auto"/>
          </w:tcPr>
          <w:p w14:paraId="656752F0" w14:textId="77777777" w:rsidR="00B2217D" w:rsidRPr="00FB67AB" w:rsidRDefault="00B2217D" w:rsidP="000D478B">
            <w:pPr>
              <w:pStyle w:val="TableText0"/>
              <w:widowControl w:val="0"/>
            </w:pPr>
            <w:r w:rsidRPr="00FB67AB">
              <w:t>Median OS, months (95% CI)</w:t>
            </w:r>
          </w:p>
        </w:tc>
        <w:tc>
          <w:tcPr>
            <w:tcW w:w="774" w:type="pct"/>
            <w:tcBorders>
              <w:top w:val="single" w:sz="4" w:space="0" w:color="auto"/>
              <w:left w:val="single" w:sz="4" w:space="0" w:color="auto"/>
              <w:bottom w:val="single" w:sz="4" w:space="0" w:color="auto"/>
              <w:right w:val="single" w:sz="4" w:space="0" w:color="auto"/>
            </w:tcBorders>
            <w:shd w:val="clear" w:color="auto" w:fill="auto"/>
          </w:tcPr>
          <w:p w14:paraId="47E5A0CC" w14:textId="324F70A9" w:rsidR="00B2217D" w:rsidRPr="00FB67AB" w:rsidRDefault="003F4740" w:rsidP="000D478B">
            <w:pPr>
              <w:pStyle w:val="TableText0"/>
              <w:widowControl w:val="0"/>
              <w:jc w:val="center"/>
              <w:rPr>
                <w:rFonts w:cs="Times New Roman"/>
                <w:szCs w:val="20"/>
              </w:rPr>
            </w:pPr>
            <w:r w:rsidRPr="00FB67AB">
              <w:t>90.25 (80.76, NE)</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4F568342" w14:textId="777E0AD0" w:rsidR="00B2217D" w:rsidRPr="00FB67AB" w:rsidRDefault="005655D4" w:rsidP="000D478B">
            <w:pPr>
              <w:pStyle w:val="TableText0"/>
              <w:widowControl w:val="0"/>
              <w:jc w:val="center"/>
              <w:rPr>
                <w:rFonts w:cs="Times New Roman"/>
                <w:szCs w:val="20"/>
              </w:rPr>
            </w:pPr>
            <w:r w:rsidRPr="00FB67AB">
              <w:t>64.07 (55.98, 70.80)</w:t>
            </w:r>
          </w:p>
        </w:tc>
        <w:tc>
          <w:tcPr>
            <w:tcW w:w="936" w:type="pct"/>
            <w:tcBorders>
              <w:top w:val="single" w:sz="4" w:space="0" w:color="auto"/>
              <w:left w:val="single" w:sz="4" w:space="0" w:color="auto"/>
              <w:bottom w:val="single" w:sz="4" w:space="0" w:color="auto"/>
              <w:right w:val="single" w:sz="4" w:space="0" w:color="auto"/>
            </w:tcBorders>
            <w:shd w:val="clear" w:color="auto" w:fill="auto"/>
          </w:tcPr>
          <w:p w14:paraId="44F649F3" w14:textId="3EBB30D6" w:rsidR="00B2217D" w:rsidRPr="00FB67AB" w:rsidRDefault="0038084B" w:rsidP="000D478B">
            <w:pPr>
              <w:pStyle w:val="TableText0"/>
              <w:widowControl w:val="0"/>
              <w:jc w:val="center"/>
            </w:pPr>
            <w:r w:rsidRPr="00FB67AB">
              <w:t>26.18</w:t>
            </w:r>
          </w:p>
        </w:tc>
        <w:tc>
          <w:tcPr>
            <w:tcW w:w="793" w:type="pct"/>
            <w:vMerge/>
            <w:tcBorders>
              <w:left w:val="single" w:sz="4" w:space="0" w:color="auto"/>
              <w:right w:val="single" w:sz="4" w:space="0" w:color="auto"/>
            </w:tcBorders>
            <w:shd w:val="clear" w:color="auto" w:fill="auto"/>
          </w:tcPr>
          <w:p w14:paraId="377FDA5A" w14:textId="77777777" w:rsidR="00B2217D" w:rsidRPr="00FB67AB" w:rsidRDefault="00B2217D" w:rsidP="000D478B">
            <w:pPr>
              <w:pStyle w:val="TableText0"/>
              <w:widowControl w:val="0"/>
              <w:jc w:val="center"/>
              <w:rPr>
                <w:szCs w:val="20"/>
              </w:rPr>
            </w:pPr>
          </w:p>
        </w:tc>
      </w:tr>
      <w:tr w:rsidR="00B2217D" w:rsidRPr="00FB67AB" w14:paraId="2A29EBAA"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749BE47" w14:textId="77777777" w:rsidR="00B2217D" w:rsidRPr="00FB67AB" w:rsidRDefault="00B2217D" w:rsidP="000D478B">
            <w:pPr>
              <w:pStyle w:val="TableText0"/>
              <w:widowControl w:val="0"/>
            </w:pPr>
            <w:r w:rsidRPr="00FB67AB">
              <w:t xml:space="preserve">% Alive at 12-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15A7D2" w14:textId="77777777" w:rsidR="00B2217D" w:rsidRPr="00FB67AB" w:rsidRDefault="00B2217D" w:rsidP="000D478B">
            <w:pPr>
              <w:pStyle w:val="TableText0"/>
              <w:widowControl w:val="0"/>
              <w:jc w:val="center"/>
            </w:pPr>
            <w:r w:rsidRPr="00FB67AB">
              <w:t>92.6 (89.4, 94.9)</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D41135" w14:textId="77777777" w:rsidR="00B2217D" w:rsidRPr="00FB67AB" w:rsidRDefault="00B2217D" w:rsidP="000D478B">
            <w:pPr>
              <w:pStyle w:val="TableText0"/>
              <w:widowControl w:val="0"/>
              <w:jc w:val="center"/>
              <w:rPr>
                <w:szCs w:val="20"/>
              </w:rPr>
            </w:pPr>
            <w:r w:rsidRPr="00FB67AB">
              <w:t xml:space="preserve">91.3 (87.9, 93.8)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A509FF" w14:textId="77777777" w:rsidR="00B2217D" w:rsidRPr="00FB67AB" w:rsidRDefault="00B2217D" w:rsidP="000D478B">
            <w:pPr>
              <w:pStyle w:val="TableText0"/>
              <w:widowControl w:val="0"/>
              <w:jc w:val="center"/>
            </w:pPr>
            <w:r w:rsidRPr="00FB67AB">
              <w:t>1.3</w:t>
            </w:r>
          </w:p>
        </w:tc>
        <w:tc>
          <w:tcPr>
            <w:tcW w:w="793" w:type="pct"/>
            <w:vMerge/>
            <w:tcBorders>
              <w:left w:val="single" w:sz="4" w:space="0" w:color="auto"/>
              <w:right w:val="single" w:sz="4" w:space="0" w:color="auto"/>
            </w:tcBorders>
            <w:shd w:val="clear" w:color="auto" w:fill="auto"/>
          </w:tcPr>
          <w:p w14:paraId="407D837B" w14:textId="77777777" w:rsidR="00B2217D" w:rsidRPr="00FB67AB" w:rsidRDefault="00B2217D" w:rsidP="000D478B">
            <w:pPr>
              <w:pStyle w:val="TableText0"/>
              <w:widowControl w:val="0"/>
              <w:jc w:val="center"/>
            </w:pPr>
          </w:p>
        </w:tc>
      </w:tr>
      <w:tr w:rsidR="00B2217D" w:rsidRPr="00FB67AB" w14:paraId="1B49353A"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5429467" w14:textId="77777777" w:rsidR="00B2217D" w:rsidRPr="00FB67AB" w:rsidRDefault="00B2217D" w:rsidP="000D478B">
            <w:pPr>
              <w:pStyle w:val="TableText0"/>
              <w:widowControl w:val="0"/>
            </w:pPr>
            <w:r w:rsidRPr="00FB67AB">
              <w:t xml:space="preserve">% Alive at 24-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643FD60" w14:textId="77777777" w:rsidR="00B2217D" w:rsidRPr="00FB67AB" w:rsidRDefault="00B2217D" w:rsidP="000D478B">
            <w:pPr>
              <w:pStyle w:val="TableText0"/>
              <w:widowControl w:val="0"/>
              <w:jc w:val="center"/>
              <w:rPr>
                <w:szCs w:val="20"/>
              </w:rPr>
            </w:pPr>
            <w:r w:rsidRPr="00FB67AB">
              <w:t>84.3 (80.2, 87.7)</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5C0A10" w14:textId="77777777" w:rsidR="00B2217D" w:rsidRPr="00FB67AB" w:rsidRDefault="00B2217D" w:rsidP="000D478B">
            <w:pPr>
              <w:pStyle w:val="TableText0"/>
              <w:widowControl w:val="0"/>
              <w:jc w:val="center"/>
              <w:rPr>
                <w:szCs w:val="20"/>
              </w:rPr>
            </w:pPr>
            <w:r w:rsidRPr="00FB67AB">
              <w:t xml:space="preserve">83.4 (79.1, 86.9)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FAFEDF" w14:textId="77777777" w:rsidR="00B2217D" w:rsidRPr="00FB67AB" w:rsidRDefault="00B2217D" w:rsidP="000D478B">
            <w:pPr>
              <w:pStyle w:val="TableText0"/>
              <w:widowControl w:val="0"/>
              <w:jc w:val="center"/>
            </w:pPr>
            <w:r w:rsidRPr="00FB67AB">
              <w:t>0.9</w:t>
            </w:r>
          </w:p>
        </w:tc>
        <w:tc>
          <w:tcPr>
            <w:tcW w:w="793" w:type="pct"/>
            <w:vMerge/>
            <w:tcBorders>
              <w:left w:val="single" w:sz="4" w:space="0" w:color="auto"/>
              <w:right w:val="single" w:sz="4" w:space="0" w:color="auto"/>
            </w:tcBorders>
            <w:shd w:val="clear" w:color="auto" w:fill="auto"/>
          </w:tcPr>
          <w:p w14:paraId="6A10A2FA" w14:textId="77777777" w:rsidR="00B2217D" w:rsidRPr="00FB67AB" w:rsidRDefault="00B2217D" w:rsidP="000D478B">
            <w:pPr>
              <w:pStyle w:val="TableText0"/>
              <w:widowControl w:val="0"/>
              <w:jc w:val="center"/>
            </w:pPr>
          </w:p>
        </w:tc>
      </w:tr>
      <w:tr w:rsidR="00B2217D" w:rsidRPr="00FB67AB" w14:paraId="68DC589A"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8BB4D4" w14:textId="77777777" w:rsidR="00B2217D" w:rsidRPr="00FB67AB" w:rsidRDefault="00B2217D" w:rsidP="000D478B">
            <w:pPr>
              <w:pStyle w:val="TableText0"/>
              <w:widowControl w:val="0"/>
            </w:pPr>
            <w:r w:rsidRPr="00FB67AB">
              <w:t xml:space="preserve">% Alive at 36-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4A52327" w14:textId="77777777" w:rsidR="00B2217D" w:rsidRPr="00FB67AB" w:rsidRDefault="00B2217D" w:rsidP="000D478B">
            <w:pPr>
              <w:pStyle w:val="TableText0"/>
              <w:widowControl w:val="0"/>
              <w:jc w:val="center"/>
              <w:rPr>
                <w:szCs w:val="20"/>
              </w:rPr>
            </w:pPr>
            <w:r w:rsidRPr="00FB67AB">
              <w:t>78.2 (73.6, 82.1)</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42457D" w14:textId="77777777" w:rsidR="00B2217D" w:rsidRPr="00FB67AB" w:rsidRDefault="00B2217D" w:rsidP="000D478B">
            <w:pPr>
              <w:pStyle w:val="TableText0"/>
              <w:widowControl w:val="0"/>
              <w:jc w:val="center"/>
              <w:rPr>
                <w:szCs w:val="20"/>
              </w:rPr>
            </w:pPr>
            <w:r w:rsidRPr="00FB67AB">
              <w:t xml:space="preserve">72.3 (67.3, 76.6)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70C0B2" w14:textId="77777777" w:rsidR="00B2217D" w:rsidRPr="00FB67AB" w:rsidRDefault="00B2217D" w:rsidP="000D478B">
            <w:pPr>
              <w:pStyle w:val="TableText0"/>
              <w:widowControl w:val="0"/>
              <w:jc w:val="center"/>
            </w:pPr>
            <w:r w:rsidRPr="00FB67AB">
              <w:t>5.9</w:t>
            </w:r>
          </w:p>
        </w:tc>
        <w:tc>
          <w:tcPr>
            <w:tcW w:w="793" w:type="pct"/>
            <w:vMerge/>
            <w:tcBorders>
              <w:left w:val="single" w:sz="4" w:space="0" w:color="auto"/>
              <w:right w:val="single" w:sz="4" w:space="0" w:color="auto"/>
            </w:tcBorders>
            <w:shd w:val="clear" w:color="auto" w:fill="auto"/>
          </w:tcPr>
          <w:p w14:paraId="239D6946" w14:textId="77777777" w:rsidR="00B2217D" w:rsidRPr="00FB67AB" w:rsidRDefault="00B2217D" w:rsidP="000D478B">
            <w:pPr>
              <w:pStyle w:val="TableText0"/>
              <w:widowControl w:val="0"/>
              <w:jc w:val="center"/>
            </w:pPr>
          </w:p>
        </w:tc>
      </w:tr>
      <w:tr w:rsidR="00B2217D" w:rsidRPr="00FB67AB" w14:paraId="3F96F176"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3FF24C" w14:textId="77777777" w:rsidR="00B2217D" w:rsidRPr="00FB67AB" w:rsidRDefault="00B2217D" w:rsidP="000D478B">
            <w:pPr>
              <w:pStyle w:val="TableText0"/>
              <w:widowControl w:val="0"/>
            </w:pPr>
            <w:r w:rsidRPr="00FB67AB">
              <w:t xml:space="preserve">% Alive at 48-month (95% CI) </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F2C17" w14:textId="77777777" w:rsidR="00B2217D" w:rsidRPr="00FB67AB" w:rsidRDefault="00B2217D" w:rsidP="000D478B">
            <w:pPr>
              <w:pStyle w:val="TableText0"/>
              <w:widowControl w:val="0"/>
              <w:jc w:val="center"/>
              <w:rPr>
                <w:szCs w:val="20"/>
              </w:rPr>
            </w:pPr>
            <w:r w:rsidRPr="00FB67AB">
              <w:t>69.8 (64.8, 74.3)</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A8B706F" w14:textId="77777777" w:rsidR="00B2217D" w:rsidRPr="00FB67AB" w:rsidRDefault="00B2217D" w:rsidP="000D478B">
            <w:pPr>
              <w:pStyle w:val="TableText0"/>
              <w:widowControl w:val="0"/>
              <w:jc w:val="center"/>
              <w:rPr>
                <w:szCs w:val="20"/>
              </w:rPr>
            </w:pPr>
            <w:r w:rsidRPr="00FB67AB">
              <w:t xml:space="preserve">62.4 (57.1, 67.3)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2651263" w14:textId="77777777" w:rsidR="00B2217D" w:rsidRPr="00FB67AB" w:rsidRDefault="00B2217D" w:rsidP="000D478B">
            <w:pPr>
              <w:pStyle w:val="TableText0"/>
              <w:widowControl w:val="0"/>
              <w:jc w:val="center"/>
            </w:pPr>
            <w:r w:rsidRPr="00FB67AB">
              <w:t>7.4</w:t>
            </w:r>
          </w:p>
        </w:tc>
        <w:tc>
          <w:tcPr>
            <w:tcW w:w="793" w:type="pct"/>
            <w:vMerge/>
            <w:tcBorders>
              <w:left w:val="single" w:sz="4" w:space="0" w:color="auto"/>
              <w:right w:val="single" w:sz="4" w:space="0" w:color="auto"/>
            </w:tcBorders>
            <w:shd w:val="clear" w:color="auto" w:fill="auto"/>
          </w:tcPr>
          <w:p w14:paraId="3A7F456B" w14:textId="77777777" w:rsidR="00B2217D" w:rsidRPr="00FB67AB" w:rsidRDefault="00B2217D" w:rsidP="000D478B">
            <w:pPr>
              <w:pStyle w:val="TableText0"/>
              <w:widowControl w:val="0"/>
              <w:jc w:val="center"/>
            </w:pPr>
          </w:p>
        </w:tc>
      </w:tr>
      <w:tr w:rsidR="00B2217D" w:rsidRPr="00FB67AB" w14:paraId="40B43063"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CBA22AC" w14:textId="77777777" w:rsidR="00B2217D" w:rsidRPr="00FB67AB" w:rsidRDefault="00B2217D" w:rsidP="000D478B">
            <w:pPr>
              <w:pStyle w:val="TableText0"/>
              <w:widowControl w:val="0"/>
            </w:pPr>
            <w:r w:rsidRPr="00FB67AB">
              <w:t>% Alive at 60-month (95% CI)</w:t>
            </w:r>
          </w:p>
        </w:tc>
        <w:tc>
          <w:tcPr>
            <w:tcW w:w="77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D0DC0E" w14:textId="77777777" w:rsidR="00B2217D" w:rsidRPr="00FB67AB" w:rsidRDefault="00B2217D" w:rsidP="000D478B">
            <w:pPr>
              <w:pStyle w:val="TableText0"/>
              <w:widowControl w:val="0"/>
              <w:jc w:val="center"/>
              <w:rPr>
                <w:szCs w:val="20"/>
              </w:rPr>
            </w:pPr>
            <w:r w:rsidRPr="00FB67AB">
              <w:t>66.6 (61.5, 71.2)</w:t>
            </w:r>
          </w:p>
        </w:tc>
        <w:tc>
          <w:tcPr>
            <w:tcW w:w="857"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696C813" w14:textId="77777777" w:rsidR="00B2217D" w:rsidRPr="00FB67AB" w:rsidRDefault="00B2217D" w:rsidP="000D478B">
            <w:pPr>
              <w:pStyle w:val="TableText0"/>
              <w:widowControl w:val="0"/>
              <w:jc w:val="center"/>
              <w:rPr>
                <w:szCs w:val="20"/>
              </w:rPr>
            </w:pPr>
            <w:r w:rsidRPr="00FB67AB">
              <w:t xml:space="preserve">53.6 (48.2, 58.7) </w:t>
            </w:r>
          </w:p>
        </w:tc>
        <w:tc>
          <w:tcPr>
            <w:tcW w:w="936"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864336" w14:textId="77777777" w:rsidR="00B2217D" w:rsidRPr="00FB67AB" w:rsidRDefault="00B2217D" w:rsidP="000D478B">
            <w:pPr>
              <w:pStyle w:val="TableText0"/>
              <w:widowControl w:val="0"/>
              <w:jc w:val="center"/>
            </w:pPr>
            <w:r w:rsidRPr="00FB67AB">
              <w:t>13</w:t>
            </w:r>
          </w:p>
        </w:tc>
        <w:tc>
          <w:tcPr>
            <w:tcW w:w="793" w:type="pct"/>
            <w:vMerge/>
            <w:tcBorders>
              <w:left w:val="single" w:sz="4" w:space="0" w:color="auto"/>
              <w:right w:val="single" w:sz="4" w:space="0" w:color="auto"/>
            </w:tcBorders>
            <w:shd w:val="clear" w:color="auto" w:fill="auto"/>
          </w:tcPr>
          <w:p w14:paraId="76CD654D" w14:textId="77777777" w:rsidR="00B2217D" w:rsidRPr="00FB67AB" w:rsidRDefault="00B2217D" w:rsidP="000D478B">
            <w:pPr>
              <w:pStyle w:val="TableText0"/>
              <w:widowControl w:val="0"/>
              <w:jc w:val="center"/>
            </w:pPr>
          </w:p>
        </w:tc>
      </w:tr>
      <w:tr w:rsidR="00B2217D" w:rsidRPr="00FB67AB" w14:paraId="67081B67"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auto"/>
          </w:tcPr>
          <w:p w14:paraId="6F391EFA" w14:textId="6B627142" w:rsidR="00B2217D" w:rsidRPr="00FB67AB" w:rsidRDefault="00AE6F9F" w:rsidP="00D46631">
            <w:pPr>
              <w:pStyle w:val="TableText0"/>
              <w:widowControl w:val="0"/>
            </w:pPr>
            <w:r w:rsidRPr="00FB67AB">
              <w:rPr>
                <w:szCs w:val="22"/>
              </w:rPr>
              <w:t xml:space="preserve">% Alive at </w:t>
            </w:r>
            <w:r w:rsidR="00B2217D" w:rsidRPr="00FB67AB">
              <w:rPr>
                <w:szCs w:val="22"/>
              </w:rPr>
              <w:t>72-month (95% CI)</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14:paraId="7D665A52" w14:textId="3043D516" w:rsidR="00B2217D" w:rsidRPr="00FB67AB" w:rsidRDefault="00B2217D" w:rsidP="00D46631">
            <w:pPr>
              <w:pStyle w:val="TableText0"/>
              <w:widowControl w:val="0"/>
              <w:jc w:val="center"/>
            </w:pPr>
            <w:r w:rsidRPr="00FB67AB">
              <w:rPr>
                <w:szCs w:val="22"/>
              </w:rPr>
              <w:t>59.5 (54.3, 64.4)</w:t>
            </w:r>
          </w:p>
        </w:tc>
        <w:tc>
          <w:tcPr>
            <w:tcW w:w="857" w:type="pct"/>
            <w:tcBorders>
              <w:top w:val="single" w:sz="4" w:space="0" w:color="auto"/>
              <w:left w:val="single" w:sz="4" w:space="0" w:color="auto"/>
              <w:bottom w:val="single" w:sz="4" w:space="0" w:color="auto"/>
              <w:right w:val="single" w:sz="4" w:space="0" w:color="auto"/>
            </w:tcBorders>
            <w:shd w:val="clear" w:color="auto" w:fill="auto"/>
            <w:vAlign w:val="center"/>
          </w:tcPr>
          <w:p w14:paraId="5AA40595" w14:textId="3552840F" w:rsidR="00B2217D" w:rsidRPr="00FB67AB" w:rsidRDefault="00B2217D" w:rsidP="00D46631">
            <w:pPr>
              <w:pStyle w:val="TableText0"/>
              <w:widowControl w:val="0"/>
              <w:jc w:val="center"/>
            </w:pPr>
            <w:r w:rsidRPr="00FB67AB">
              <w:rPr>
                <w:szCs w:val="22"/>
              </w:rPr>
              <w:t>44.2 (38.9, 49.3)</w:t>
            </w:r>
          </w:p>
        </w:tc>
        <w:tc>
          <w:tcPr>
            <w:tcW w:w="936" w:type="pct"/>
            <w:tcBorders>
              <w:top w:val="single" w:sz="4" w:space="0" w:color="auto"/>
              <w:left w:val="single" w:sz="4" w:space="0" w:color="auto"/>
              <w:bottom w:val="single" w:sz="4" w:space="0" w:color="auto"/>
              <w:right w:val="single" w:sz="4" w:space="0" w:color="auto"/>
            </w:tcBorders>
            <w:shd w:val="clear" w:color="auto" w:fill="auto"/>
          </w:tcPr>
          <w:p w14:paraId="61770077" w14:textId="726BDE73" w:rsidR="00B2217D" w:rsidRPr="00FB67AB" w:rsidRDefault="00B2217D" w:rsidP="00D46631">
            <w:pPr>
              <w:pStyle w:val="TableText0"/>
              <w:widowControl w:val="0"/>
              <w:jc w:val="center"/>
            </w:pPr>
            <w:r w:rsidRPr="00FB67AB">
              <w:t>15.3</w:t>
            </w:r>
          </w:p>
        </w:tc>
        <w:tc>
          <w:tcPr>
            <w:tcW w:w="793" w:type="pct"/>
            <w:vMerge/>
            <w:tcBorders>
              <w:left w:val="single" w:sz="4" w:space="0" w:color="auto"/>
              <w:right w:val="single" w:sz="4" w:space="0" w:color="auto"/>
            </w:tcBorders>
            <w:shd w:val="clear" w:color="auto" w:fill="auto"/>
          </w:tcPr>
          <w:p w14:paraId="2D59BF2E" w14:textId="77777777" w:rsidR="00B2217D" w:rsidRPr="00FB67AB" w:rsidRDefault="00B2217D" w:rsidP="00D46631">
            <w:pPr>
              <w:pStyle w:val="TableText0"/>
              <w:widowControl w:val="0"/>
              <w:jc w:val="center"/>
            </w:pPr>
          </w:p>
        </w:tc>
      </w:tr>
      <w:tr w:rsidR="00B2217D" w:rsidRPr="00FB67AB" w14:paraId="347C525A" w14:textId="77777777" w:rsidTr="002F0935">
        <w:trPr>
          <w:trHeight w:val="22"/>
        </w:trPr>
        <w:tc>
          <w:tcPr>
            <w:tcW w:w="1640" w:type="pct"/>
            <w:tcBorders>
              <w:top w:val="single" w:sz="4" w:space="0" w:color="auto"/>
              <w:left w:val="single" w:sz="4" w:space="0" w:color="auto"/>
              <w:bottom w:val="single" w:sz="4" w:space="0" w:color="auto"/>
              <w:right w:val="single" w:sz="4" w:space="0" w:color="auto"/>
            </w:tcBorders>
            <w:shd w:val="clear" w:color="auto" w:fill="auto"/>
          </w:tcPr>
          <w:p w14:paraId="3D103A80" w14:textId="2D74C04C" w:rsidR="00B2217D" w:rsidRPr="00FB67AB" w:rsidRDefault="00AE6F9F" w:rsidP="00D46631">
            <w:pPr>
              <w:pStyle w:val="TableText0"/>
              <w:widowControl w:val="0"/>
            </w:pPr>
            <w:r w:rsidRPr="00FB67AB">
              <w:rPr>
                <w:szCs w:val="22"/>
              </w:rPr>
              <w:t xml:space="preserve">% Alive at </w:t>
            </w:r>
            <w:r w:rsidR="00B2217D" w:rsidRPr="00FB67AB">
              <w:rPr>
                <w:szCs w:val="22"/>
              </w:rPr>
              <w:t>84-month (95% CI)</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14:paraId="32A1128C" w14:textId="39A10FD6" w:rsidR="00B2217D" w:rsidRPr="00FB67AB" w:rsidRDefault="00B2217D" w:rsidP="00D46631">
            <w:pPr>
              <w:pStyle w:val="TableText0"/>
              <w:widowControl w:val="0"/>
              <w:jc w:val="center"/>
            </w:pPr>
            <w:r w:rsidRPr="00FB67AB">
              <w:rPr>
                <w:szCs w:val="22"/>
              </w:rPr>
              <w:t>53.1 (47.8, 58.2)</w:t>
            </w:r>
          </w:p>
        </w:tc>
        <w:tc>
          <w:tcPr>
            <w:tcW w:w="857" w:type="pct"/>
            <w:tcBorders>
              <w:top w:val="single" w:sz="4" w:space="0" w:color="auto"/>
              <w:left w:val="single" w:sz="4" w:space="0" w:color="auto"/>
              <w:bottom w:val="single" w:sz="4" w:space="0" w:color="auto"/>
              <w:right w:val="single" w:sz="4" w:space="0" w:color="auto"/>
            </w:tcBorders>
            <w:shd w:val="clear" w:color="auto" w:fill="auto"/>
            <w:vAlign w:val="center"/>
          </w:tcPr>
          <w:p w14:paraId="68515ABA" w14:textId="72E95D28" w:rsidR="00B2217D" w:rsidRPr="00FB67AB" w:rsidRDefault="00B2217D" w:rsidP="00D46631">
            <w:pPr>
              <w:pStyle w:val="TableText0"/>
              <w:widowControl w:val="0"/>
              <w:jc w:val="center"/>
            </w:pPr>
            <w:r w:rsidRPr="00FB67AB">
              <w:rPr>
                <w:szCs w:val="22"/>
              </w:rPr>
              <w:t>39.3 (34.1, 44.5)</w:t>
            </w:r>
          </w:p>
        </w:tc>
        <w:tc>
          <w:tcPr>
            <w:tcW w:w="936" w:type="pct"/>
            <w:tcBorders>
              <w:top w:val="single" w:sz="4" w:space="0" w:color="auto"/>
              <w:left w:val="single" w:sz="4" w:space="0" w:color="auto"/>
              <w:bottom w:val="single" w:sz="4" w:space="0" w:color="auto"/>
              <w:right w:val="single" w:sz="4" w:space="0" w:color="auto"/>
            </w:tcBorders>
            <w:shd w:val="clear" w:color="auto" w:fill="auto"/>
          </w:tcPr>
          <w:p w14:paraId="1412718E" w14:textId="5DCFD787" w:rsidR="00B2217D" w:rsidRPr="00FB67AB" w:rsidRDefault="00B2217D" w:rsidP="00D46631">
            <w:pPr>
              <w:pStyle w:val="TableText0"/>
              <w:widowControl w:val="0"/>
              <w:jc w:val="center"/>
            </w:pPr>
            <w:r w:rsidRPr="00FB67AB">
              <w:t>13.8</w:t>
            </w:r>
          </w:p>
        </w:tc>
        <w:tc>
          <w:tcPr>
            <w:tcW w:w="793" w:type="pct"/>
            <w:vMerge/>
            <w:tcBorders>
              <w:left w:val="single" w:sz="4" w:space="0" w:color="auto"/>
              <w:right w:val="single" w:sz="4" w:space="0" w:color="auto"/>
            </w:tcBorders>
            <w:shd w:val="clear" w:color="auto" w:fill="auto"/>
          </w:tcPr>
          <w:p w14:paraId="229B2237" w14:textId="77777777" w:rsidR="00B2217D" w:rsidRPr="00FB67AB" w:rsidRDefault="00B2217D" w:rsidP="00D46631">
            <w:pPr>
              <w:pStyle w:val="TableText0"/>
              <w:widowControl w:val="0"/>
              <w:jc w:val="center"/>
            </w:pPr>
          </w:p>
        </w:tc>
      </w:tr>
    </w:tbl>
    <w:tbl>
      <w:tblPr>
        <w:tblW w:w="5026" w:type="pct"/>
        <w:tblLayout w:type="fixed"/>
        <w:tblCellMar>
          <w:left w:w="28" w:type="dxa"/>
          <w:right w:w="28" w:type="dxa"/>
        </w:tblCellMar>
        <w:tblLook w:val="04A0" w:firstRow="1" w:lastRow="0" w:firstColumn="1" w:lastColumn="0" w:noHBand="0" w:noVBand="1"/>
      </w:tblPr>
      <w:tblGrid>
        <w:gridCol w:w="706"/>
        <w:gridCol w:w="854"/>
        <w:gridCol w:w="1277"/>
        <w:gridCol w:w="1565"/>
        <w:gridCol w:w="1277"/>
        <w:gridCol w:w="1281"/>
        <w:gridCol w:w="2126"/>
      </w:tblGrid>
      <w:tr w:rsidR="00E70272" w:rsidRPr="00FB67AB" w14:paraId="33018BD2" w14:textId="77777777" w:rsidTr="000D478B">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14:paraId="5BB111B7" w14:textId="525B80F6" w:rsidR="00E70272" w:rsidRPr="00FB67AB" w:rsidRDefault="00E70272" w:rsidP="006B32B4">
            <w:pPr>
              <w:pStyle w:val="In-tableHeading"/>
              <w:rPr>
                <w:lang w:val="en-AU"/>
              </w:rPr>
            </w:pPr>
            <w:r w:rsidRPr="00FB67AB">
              <w:rPr>
                <w:lang w:val="en-AU"/>
              </w:rPr>
              <w:t>Harms</w:t>
            </w:r>
          </w:p>
        </w:tc>
      </w:tr>
      <w:tr w:rsidR="00E70272" w:rsidRPr="00FB67AB" w14:paraId="2822BFE0" w14:textId="77777777" w:rsidTr="000D478B">
        <w:trPr>
          <w:trHeight w:val="20"/>
        </w:trPr>
        <w:tc>
          <w:tcPr>
            <w:tcW w:w="388" w:type="pct"/>
            <w:tcBorders>
              <w:top w:val="single" w:sz="4" w:space="0" w:color="auto"/>
              <w:left w:val="single" w:sz="4" w:space="0" w:color="auto"/>
              <w:bottom w:val="single" w:sz="4" w:space="0" w:color="auto"/>
              <w:right w:val="single" w:sz="4" w:space="0" w:color="auto"/>
            </w:tcBorders>
            <w:shd w:val="clear" w:color="auto" w:fill="auto"/>
          </w:tcPr>
          <w:p w14:paraId="5D5DD82B" w14:textId="77777777" w:rsidR="00E70272" w:rsidRPr="00FB67AB" w:rsidRDefault="00E70272" w:rsidP="006B32B4">
            <w:pPr>
              <w:pStyle w:val="In-tableHeading"/>
              <w:rPr>
                <w:lang w:val="en-AU"/>
              </w:rPr>
            </w:pPr>
          </w:p>
        </w:tc>
        <w:tc>
          <w:tcPr>
            <w:tcW w:w="470" w:type="pct"/>
            <w:tcBorders>
              <w:top w:val="single" w:sz="4" w:space="0" w:color="auto"/>
              <w:left w:val="single" w:sz="4" w:space="0" w:color="auto"/>
              <w:bottom w:val="single" w:sz="4" w:space="0" w:color="auto"/>
              <w:right w:val="single" w:sz="4" w:space="0" w:color="auto"/>
            </w:tcBorders>
          </w:tcPr>
          <w:p w14:paraId="743AE480" w14:textId="77777777" w:rsidR="00E70272" w:rsidRPr="00FB67AB" w:rsidRDefault="00E70272" w:rsidP="006B32B4">
            <w:pPr>
              <w:pStyle w:val="In-tableHeading"/>
              <w:rPr>
                <w:lang w:val="en-AU"/>
              </w:rPr>
            </w:pPr>
            <w:proofErr w:type="spellStart"/>
            <w:r w:rsidRPr="00FB67AB">
              <w:rPr>
                <w:lang w:val="en-AU"/>
              </w:rPr>
              <w:t>DLd</w:t>
            </w:r>
            <w:proofErr w:type="spellEnd"/>
          </w:p>
          <w:p w14:paraId="125CFE82" w14:textId="77777777" w:rsidR="00E70272" w:rsidRPr="00FB67AB" w:rsidRDefault="00E70272" w:rsidP="006B32B4">
            <w:pPr>
              <w:pStyle w:val="In-tableHeading"/>
              <w:rPr>
                <w:lang w:val="en-AU"/>
              </w:rPr>
            </w:pPr>
            <w:r w:rsidRPr="00FB67AB">
              <w:rPr>
                <w:lang w:val="en-AU"/>
              </w:rPr>
              <w:t>n/N</w:t>
            </w:r>
          </w:p>
        </w:tc>
        <w:tc>
          <w:tcPr>
            <w:tcW w:w="703" w:type="pct"/>
            <w:tcBorders>
              <w:top w:val="single" w:sz="4" w:space="0" w:color="auto"/>
              <w:left w:val="single" w:sz="4" w:space="0" w:color="auto"/>
              <w:bottom w:val="single" w:sz="4" w:space="0" w:color="auto"/>
              <w:right w:val="single" w:sz="4" w:space="0" w:color="auto"/>
            </w:tcBorders>
          </w:tcPr>
          <w:p w14:paraId="149C8C62" w14:textId="77777777" w:rsidR="00E70272" w:rsidRPr="00FB67AB" w:rsidRDefault="00E70272" w:rsidP="006B32B4">
            <w:pPr>
              <w:pStyle w:val="In-tableHeading"/>
              <w:rPr>
                <w:lang w:val="en-AU"/>
              </w:rPr>
            </w:pPr>
            <w:proofErr w:type="spellStart"/>
            <w:r w:rsidRPr="00FB67AB">
              <w:rPr>
                <w:lang w:val="en-AU"/>
              </w:rPr>
              <w:t>Ld</w:t>
            </w:r>
            <w:proofErr w:type="spellEnd"/>
          </w:p>
          <w:p w14:paraId="54C24632" w14:textId="77777777" w:rsidR="00E70272" w:rsidRPr="00FB67AB" w:rsidRDefault="00E70272" w:rsidP="006B32B4">
            <w:pPr>
              <w:pStyle w:val="In-tableHeading"/>
              <w:rPr>
                <w:lang w:val="en-AU"/>
              </w:rPr>
            </w:pPr>
            <w:r w:rsidRPr="00FB67AB">
              <w:rPr>
                <w:lang w:val="en-AU"/>
              </w:rPr>
              <w:t>n/N</w:t>
            </w:r>
          </w:p>
        </w:tc>
        <w:tc>
          <w:tcPr>
            <w:tcW w:w="861" w:type="pct"/>
            <w:tcBorders>
              <w:top w:val="single" w:sz="4" w:space="0" w:color="auto"/>
              <w:left w:val="single" w:sz="4" w:space="0" w:color="auto"/>
              <w:bottom w:val="single" w:sz="4" w:space="0" w:color="auto"/>
              <w:right w:val="single" w:sz="4" w:space="0" w:color="auto"/>
            </w:tcBorders>
          </w:tcPr>
          <w:p w14:paraId="3C0BC7A7" w14:textId="77777777" w:rsidR="00E70272" w:rsidRPr="00FB67AB" w:rsidRDefault="00E70272" w:rsidP="006B32B4">
            <w:pPr>
              <w:pStyle w:val="In-tableHeading"/>
              <w:rPr>
                <w:lang w:val="en-AU"/>
              </w:rPr>
            </w:pPr>
            <w:r w:rsidRPr="00FB67AB">
              <w:rPr>
                <w:lang w:val="en-AU"/>
              </w:rPr>
              <w:t>RR (95% CI)</w:t>
            </w:r>
          </w:p>
        </w:tc>
        <w:tc>
          <w:tcPr>
            <w:tcW w:w="703" w:type="pct"/>
            <w:tcBorders>
              <w:top w:val="single" w:sz="4" w:space="0" w:color="auto"/>
              <w:left w:val="single" w:sz="4" w:space="0" w:color="auto"/>
              <w:bottom w:val="single" w:sz="4" w:space="0" w:color="auto"/>
              <w:right w:val="single" w:sz="4" w:space="0" w:color="auto"/>
            </w:tcBorders>
          </w:tcPr>
          <w:p w14:paraId="2AF72331" w14:textId="77777777" w:rsidR="00E70272" w:rsidRPr="00FB67AB" w:rsidRDefault="00E70272" w:rsidP="006B32B4">
            <w:pPr>
              <w:pStyle w:val="In-tableHeading"/>
              <w:rPr>
                <w:lang w:val="en-AU"/>
              </w:rPr>
            </w:pPr>
            <w:r w:rsidRPr="00FB67AB">
              <w:rPr>
                <w:lang w:val="en-AU"/>
              </w:rPr>
              <w:t>Event rate/100 patients (</w:t>
            </w:r>
            <w:proofErr w:type="spellStart"/>
            <w:r w:rsidRPr="00FB67AB">
              <w:rPr>
                <w:lang w:val="en-AU"/>
              </w:rPr>
              <w:t>DLd</w:t>
            </w:r>
            <w:proofErr w:type="spellEnd"/>
            <w:r w:rsidRPr="00FB67AB">
              <w:rPr>
                <w:lang w:val="en-AU"/>
              </w:rPr>
              <w:t>)</w:t>
            </w:r>
          </w:p>
        </w:tc>
        <w:tc>
          <w:tcPr>
            <w:tcW w:w="705" w:type="pct"/>
            <w:tcBorders>
              <w:top w:val="single" w:sz="4" w:space="0" w:color="auto"/>
              <w:left w:val="single" w:sz="4" w:space="0" w:color="auto"/>
              <w:bottom w:val="single" w:sz="4" w:space="0" w:color="auto"/>
              <w:right w:val="single" w:sz="4" w:space="0" w:color="auto"/>
            </w:tcBorders>
          </w:tcPr>
          <w:p w14:paraId="660DDA40" w14:textId="77777777" w:rsidR="00E70272" w:rsidRPr="00FB67AB" w:rsidRDefault="00E70272" w:rsidP="006B32B4">
            <w:pPr>
              <w:pStyle w:val="In-tableHeading"/>
              <w:rPr>
                <w:lang w:val="en-AU"/>
              </w:rPr>
            </w:pPr>
            <w:r w:rsidRPr="00FB67AB">
              <w:rPr>
                <w:lang w:val="en-AU"/>
              </w:rPr>
              <w:t>Event rate/100 patients</w:t>
            </w:r>
            <w:r w:rsidRPr="00FB67AB">
              <w:rPr>
                <w:vertAlign w:val="superscript"/>
                <w:lang w:val="en-AU"/>
              </w:rPr>
              <w:t xml:space="preserve"> </w:t>
            </w:r>
            <w:r w:rsidRPr="00FB67AB">
              <w:rPr>
                <w:lang w:val="en-AU"/>
              </w:rPr>
              <w:t>(</w:t>
            </w:r>
            <w:proofErr w:type="spellStart"/>
            <w:r w:rsidRPr="00FB67AB">
              <w:rPr>
                <w:lang w:val="en-AU"/>
              </w:rPr>
              <w:t>Ld</w:t>
            </w:r>
            <w:proofErr w:type="spellEnd"/>
            <w:r w:rsidRPr="00FB67AB">
              <w:rPr>
                <w:lang w:val="en-AU"/>
              </w:rPr>
              <w:t>)</w:t>
            </w:r>
          </w:p>
        </w:tc>
        <w:tc>
          <w:tcPr>
            <w:tcW w:w="1170" w:type="pct"/>
            <w:tcBorders>
              <w:top w:val="single" w:sz="4" w:space="0" w:color="auto"/>
              <w:left w:val="single" w:sz="4" w:space="0" w:color="auto"/>
              <w:bottom w:val="single" w:sz="4" w:space="0" w:color="auto"/>
              <w:right w:val="single" w:sz="4" w:space="0" w:color="auto"/>
            </w:tcBorders>
          </w:tcPr>
          <w:p w14:paraId="3C7AC615" w14:textId="77777777" w:rsidR="00E70272" w:rsidRPr="00FB67AB" w:rsidRDefault="00E70272" w:rsidP="006B32B4">
            <w:pPr>
              <w:pStyle w:val="In-tableHeading"/>
              <w:rPr>
                <w:lang w:val="en-AU"/>
              </w:rPr>
            </w:pPr>
            <w:r w:rsidRPr="00FB67AB">
              <w:rPr>
                <w:lang w:val="en-AU"/>
              </w:rPr>
              <w:t>RD</w:t>
            </w:r>
          </w:p>
          <w:p w14:paraId="4D0DDEA2" w14:textId="77777777" w:rsidR="00E70272" w:rsidRPr="00FB67AB" w:rsidRDefault="00E70272" w:rsidP="006B32B4">
            <w:pPr>
              <w:pStyle w:val="In-tableHeading"/>
              <w:rPr>
                <w:lang w:val="en-AU"/>
              </w:rPr>
            </w:pPr>
            <w:r w:rsidRPr="00FB67AB">
              <w:rPr>
                <w:lang w:val="en-AU"/>
              </w:rPr>
              <w:t>(95% CI)</w:t>
            </w:r>
          </w:p>
        </w:tc>
      </w:tr>
      <w:tr w:rsidR="00E70272" w:rsidRPr="00FB67AB" w14:paraId="05DA96CD" w14:textId="77777777" w:rsidTr="000D478B">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hideMark/>
          </w:tcPr>
          <w:p w14:paraId="5827B1BD" w14:textId="77777777" w:rsidR="00E70272" w:rsidRPr="00FB67AB" w:rsidRDefault="00E70272" w:rsidP="000D478B">
            <w:pPr>
              <w:rPr>
                <w:rFonts w:ascii="Arial Narrow" w:hAnsi="Arial Narrow" w:cs="Calibri"/>
                <w:b/>
                <w:bCs/>
                <w:color w:val="000000"/>
                <w:sz w:val="20"/>
                <w:szCs w:val="20"/>
                <w:lang w:eastAsia="en-US"/>
              </w:rPr>
            </w:pPr>
            <w:r w:rsidRPr="00FB67AB">
              <w:rPr>
                <w:rFonts w:ascii="Arial Narrow" w:hAnsi="Arial Narrow" w:cs="Calibri"/>
                <w:b/>
                <w:bCs/>
                <w:color w:val="000000"/>
                <w:sz w:val="20"/>
                <w:szCs w:val="20"/>
                <w:lang w:eastAsia="en-US"/>
              </w:rPr>
              <w:t>Any TEAE at least one related</w:t>
            </w:r>
          </w:p>
        </w:tc>
      </w:tr>
      <w:tr w:rsidR="00E70272" w:rsidRPr="00FB67AB" w14:paraId="665828E0" w14:textId="77777777" w:rsidTr="007C2A4C">
        <w:tblPrEx>
          <w:tblCellMar>
            <w:left w:w="108" w:type="dxa"/>
            <w:right w:w="108" w:type="dxa"/>
          </w:tblCellMar>
        </w:tblPrEx>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hideMark/>
          </w:tcPr>
          <w:p w14:paraId="2DD7E29B"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hideMark/>
          </w:tcPr>
          <w:p w14:paraId="4E1D2D9F"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362/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506C1A62"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347/365</w:t>
            </w:r>
          </w:p>
        </w:tc>
        <w:tc>
          <w:tcPr>
            <w:tcW w:w="861" w:type="pct"/>
            <w:tcBorders>
              <w:top w:val="nil"/>
              <w:left w:val="nil"/>
              <w:bottom w:val="nil"/>
              <w:right w:val="single" w:sz="8" w:space="0" w:color="auto"/>
            </w:tcBorders>
            <w:shd w:val="clear" w:color="auto" w:fill="B8CCE4" w:themeFill="accent1" w:themeFillTint="66"/>
            <w:hideMark/>
          </w:tcPr>
          <w:p w14:paraId="5E3CF179"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05 (1.02, 1.08)</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6308A0EC"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99</w:t>
            </w:r>
          </w:p>
        </w:tc>
        <w:tc>
          <w:tcPr>
            <w:tcW w:w="705" w:type="pct"/>
            <w:tcBorders>
              <w:top w:val="nil"/>
              <w:left w:val="single" w:sz="8" w:space="0" w:color="auto"/>
              <w:bottom w:val="single" w:sz="8" w:space="0" w:color="000000"/>
              <w:right w:val="single" w:sz="8" w:space="0" w:color="auto"/>
            </w:tcBorders>
            <w:shd w:val="clear" w:color="auto" w:fill="B8CCE4" w:themeFill="accent1" w:themeFillTint="66"/>
            <w:hideMark/>
          </w:tcPr>
          <w:p w14:paraId="5D126223"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95</w:t>
            </w:r>
          </w:p>
        </w:tc>
        <w:tc>
          <w:tcPr>
            <w:tcW w:w="1170" w:type="pct"/>
            <w:tcBorders>
              <w:top w:val="nil"/>
              <w:left w:val="nil"/>
              <w:bottom w:val="nil"/>
              <w:right w:val="single" w:sz="8" w:space="0" w:color="auto"/>
            </w:tcBorders>
            <w:shd w:val="clear" w:color="auto" w:fill="B8CCE4" w:themeFill="accent1" w:themeFillTint="66"/>
            <w:hideMark/>
          </w:tcPr>
          <w:p w14:paraId="254BC1D7"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4 (0.02, 0.07)</w:t>
            </w:r>
          </w:p>
        </w:tc>
      </w:tr>
      <w:tr w:rsidR="00E70272" w:rsidRPr="00FB67AB" w14:paraId="280091BD"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hideMark/>
          </w:tcPr>
          <w:p w14:paraId="5F24F60F" w14:textId="77777777" w:rsidR="00E70272" w:rsidRPr="00FB67AB" w:rsidRDefault="00E70272" w:rsidP="000D478B">
            <w:pPr>
              <w:rPr>
                <w:rFonts w:ascii="Arial Narrow" w:hAnsi="Arial Narrow" w:cs="Calibri"/>
                <w:b/>
                <w:bCs/>
                <w:color w:val="000000"/>
                <w:sz w:val="20"/>
                <w:szCs w:val="20"/>
                <w:lang w:eastAsia="en-US"/>
              </w:rPr>
            </w:pPr>
            <w:r w:rsidRPr="00FB67AB">
              <w:rPr>
                <w:rFonts w:ascii="Arial Narrow" w:hAnsi="Arial Narrow" w:cs="Calibri"/>
                <w:b/>
                <w:bCs/>
                <w:color w:val="000000"/>
                <w:sz w:val="20"/>
                <w:szCs w:val="20"/>
                <w:lang w:eastAsia="en-US"/>
              </w:rPr>
              <w:t xml:space="preserve">Any serious TEAE </w:t>
            </w:r>
          </w:p>
        </w:tc>
      </w:tr>
      <w:tr w:rsidR="00E70272" w:rsidRPr="00FB67AB" w14:paraId="01D4D858" w14:textId="77777777" w:rsidTr="007C2A4C">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hideMark/>
          </w:tcPr>
          <w:p w14:paraId="38E3D5E7"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hideMark/>
          </w:tcPr>
          <w:p w14:paraId="1791DB62" w14:textId="77777777" w:rsidR="00E70272" w:rsidRPr="00FB67AB" w:rsidRDefault="00E70272" w:rsidP="000D478B">
            <w:pPr>
              <w:pStyle w:val="TableText0"/>
              <w:jc w:val="center"/>
              <w:rPr>
                <w:rFonts w:cs="Calibri"/>
                <w:color w:val="000000"/>
                <w:szCs w:val="20"/>
                <w:lang w:eastAsia="en-US"/>
              </w:rPr>
            </w:pPr>
            <w:r w:rsidRPr="00FB67AB">
              <w:t>287/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5199F79F" w14:textId="77777777" w:rsidR="00E70272" w:rsidRPr="00FB67AB" w:rsidRDefault="00E70272" w:rsidP="000D478B">
            <w:pPr>
              <w:pStyle w:val="TableText0"/>
              <w:jc w:val="center"/>
              <w:rPr>
                <w:rFonts w:cs="Calibri"/>
                <w:color w:val="000000"/>
                <w:szCs w:val="20"/>
                <w:lang w:eastAsia="en-US"/>
              </w:rPr>
            </w:pPr>
            <w:r w:rsidRPr="00FB67AB">
              <w:t>259/365</w:t>
            </w:r>
          </w:p>
        </w:tc>
        <w:tc>
          <w:tcPr>
            <w:tcW w:w="861" w:type="pct"/>
            <w:tcBorders>
              <w:top w:val="nil"/>
              <w:left w:val="nil"/>
              <w:bottom w:val="nil"/>
              <w:right w:val="single" w:sz="8" w:space="0" w:color="auto"/>
            </w:tcBorders>
            <w:shd w:val="clear" w:color="auto" w:fill="B8CCE4" w:themeFill="accent1" w:themeFillTint="66"/>
            <w:hideMark/>
          </w:tcPr>
          <w:p w14:paraId="1ABD715F"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rPr>
              <w:t>1.11 (1.02, 1.21</w:t>
            </w:r>
            <w:r w:rsidRPr="00FB67AB">
              <w:rPr>
                <w:rFonts w:ascii="Arial Narrow" w:hAnsi="Arial Narrow" w:cs="Calibri"/>
                <w:color w:val="000000"/>
                <w:sz w:val="20"/>
                <w:szCs w:val="20"/>
                <w:lang w:eastAsia="en-US"/>
              </w:rPr>
              <w:t>)</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70B2FE7C"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79</w:t>
            </w:r>
          </w:p>
        </w:tc>
        <w:tc>
          <w:tcPr>
            <w:tcW w:w="705" w:type="pct"/>
            <w:tcBorders>
              <w:top w:val="nil"/>
              <w:left w:val="single" w:sz="8" w:space="0" w:color="auto"/>
              <w:bottom w:val="single" w:sz="8" w:space="0" w:color="000000"/>
              <w:right w:val="single" w:sz="8" w:space="0" w:color="auto"/>
            </w:tcBorders>
            <w:shd w:val="clear" w:color="auto" w:fill="B8CCE4" w:themeFill="accent1" w:themeFillTint="66"/>
            <w:hideMark/>
          </w:tcPr>
          <w:p w14:paraId="1DD9C4FF"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71</w:t>
            </w:r>
          </w:p>
        </w:tc>
        <w:tc>
          <w:tcPr>
            <w:tcW w:w="1170" w:type="pct"/>
            <w:tcBorders>
              <w:top w:val="nil"/>
              <w:left w:val="nil"/>
              <w:bottom w:val="nil"/>
              <w:right w:val="single" w:sz="8" w:space="0" w:color="auto"/>
            </w:tcBorders>
            <w:shd w:val="clear" w:color="auto" w:fill="B8CCE4" w:themeFill="accent1" w:themeFillTint="66"/>
            <w:hideMark/>
          </w:tcPr>
          <w:p w14:paraId="46673E7B"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8 (0.02, 0.14)</w:t>
            </w:r>
          </w:p>
        </w:tc>
      </w:tr>
      <w:tr w:rsidR="00E70272" w:rsidRPr="00FB67AB" w14:paraId="0465D1C5"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hideMark/>
          </w:tcPr>
          <w:p w14:paraId="5D7C4B69" w14:textId="77777777" w:rsidR="00E70272" w:rsidRPr="00FB67AB" w:rsidRDefault="00E70272" w:rsidP="000D478B">
            <w:pPr>
              <w:jc w:val="left"/>
              <w:rPr>
                <w:rFonts w:ascii="Arial Narrow" w:hAnsi="Arial Narrow" w:cs="Calibri"/>
                <w:b/>
                <w:bCs/>
                <w:color w:val="000000"/>
                <w:sz w:val="20"/>
                <w:szCs w:val="20"/>
                <w:lang w:eastAsia="en-US"/>
              </w:rPr>
            </w:pPr>
            <w:r w:rsidRPr="00FB67AB">
              <w:rPr>
                <w:rFonts w:ascii="Arial Narrow" w:hAnsi="Arial Narrow" w:cs="Calibri"/>
                <w:b/>
                <w:bCs/>
                <w:color w:val="000000"/>
                <w:sz w:val="20"/>
                <w:szCs w:val="20"/>
                <w:lang w:eastAsia="en-US"/>
              </w:rPr>
              <w:t>TEAE leading to discontinuation of study treatment</w:t>
            </w:r>
          </w:p>
        </w:tc>
      </w:tr>
      <w:tr w:rsidR="00E70272" w:rsidRPr="00FB67AB" w14:paraId="19981CFF" w14:textId="77777777" w:rsidTr="007C2A4C">
        <w:tblPrEx>
          <w:tblCellMar>
            <w:left w:w="108" w:type="dxa"/>
            <w:right w:w="108" w:type="dxa"/>
          </w:tblCellMar>
        </w:tblPrEx>
        <w:trPr>
          <w:trHeight w:val="20"/>
        </w:trPr>
        <w:tc>
          <w:tcPr>
            <w:tcW w:w="388" w:type="pct"/>
            <w:tcBorders>
              <w:top w:val="single" w:sz="8" w:space="0" w:color="auto"/>
              <w:left w:val="single" w:sz="8" w:space="0" w:color="auto"/>
              <w:bottom w:val="single" w:sz="8" w:space="0" w:color="000000"/>
              <w:right w:val="single" w:sz="4" w:space="0" w:color="auto"/>
            </w:tcBorders>
            <w:shd w:val="clear" w:color="auto" w:fill="auto"/>
            <w:hideMark/>
          </w:tcPr>
          <w:p w14:paraId="512D15C8"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4" w:space="0" w:color="auto"/>
              <w:bottom w:val="single" w:sz="8" w:space="0" w:color="000000"/>
              <w:right w:val="single" w:sz="8" w:space="0" w:color="auto"/>
            </w:tcBorders>
            <w:shd w:val="clear" w:color="auto" w:fill="B8CCE4" w:themeFill="accent1" w:themeFillTint="66"/>
            <w:hideMark/>
          </w:tcPr>
          <w:p w14:paraId="49A981BB"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53/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06E2C83E"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87/365</w:t>
            </w:r>
          </w:p>
        </w:tc>
        <w:tc>
          <w:tcPr>
            <w:tcW w:w="861" w:type="pct"/>
            <w:tcBorders>
              <w:top w:val="nil"/>
              <w:left w:val="nil"/>
              <w:bottom w:val="nil"/>
              <w:right w:val="single" w:sz="8" w:space="0" w:color="auto"/>
            </w:tcBorders>
            <w:shd w:val="clear" w:color="auto" w:fill="B8CCE4" w:themeFill="accent1" w:themeFillTint="66"/>
            <w:hideMark/>
          </w:tcPr>
          <w:p w14:paraId="452895D1" w14:textId="77777777" w:rsidR="00E70272" w:rsidRPr="00FB67AB" w:rsidRDefault="00E70272" w:rsidP="000D478B">
            <w:pP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61 (0.45, 0.83)</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41083B9B"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5</w:t>
            </w:r>
          </w:p>
        </w:tc>
        <w:tc>
          <w:tcPr>
            <w:tcW w:w="705" w:type="pct"/>
            <w:tcBorders>
              <w:top w:val="nil"/>
              <w:left w:val="single" w:sz="8" w:space="0" w:color="auto"/>
              <w:bottom w:val="single" w:sz="8" w:space="0" w:color="000000"/>
              <w:right w:val="single" w:sz="8" w:space="0" w:color="auto"/>
            </w:tcBorders>
            <w:shd w:val="clear" w:color="auto" w:fill="B8CCE4" w:themeFill="accent1" w:themeFillTint="66"/>
            <w:hideMark/>
          </w:tcPr>
          <w:p w14:paraId="73E38A7D"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24</w:t>
            </w:r>
          </w:p>
        </w:tc>
        <w:tc>
          <w:tcPr>
            <w:tcW w:w="1170" w:type="pct"/>
            <w:tcBorders>
              <w:top w:val="nil"/>
              <w:left w:val="nil"/>
              <w:bottom w:val="nil"/>
              <w:right w:val="single" w:sz="8" w:space="0" w:color="auto"/>
            </w:tcBorders>
            <w:shd w:val="clear" w:color="auto" w:fill="B8CCE4" w:themeFill="accent1" w:themeFillTint="66"/>
            <w:hideMark/>
          </w:tcPr>
          <w:p w14:paraId="7B44CDCD"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9 (-0.15, -0.04)</w:t>
            </w:r>
          </w:p>
        </w:tc>
      </w:tr>
      <w:tr w:rsidR="00E70272" w:rsidRPr="00FB67AB" w14:paraId="582BFCC1"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tcPr>
          <w:p w14:paraId="7B9D2F49" w14:textId="77777777" w:rsidR="00E70272" w:rsidRPr="00FB67AB" w:rsidRDefault="00E70272" w:rsidP="000D478B">
            <w:pPr>
              <w:rPr>
                <w:rFonts w:ascii="Arial Narrow" w:hAnsi="Arial Narrow" w:cs="Calibri"/>
                <w:b/>
                <w:bCs/>
                <w:color w:val="000000"/>
                <w:sz w:val="20"/>
                <w:szCs w:val="20"/>
                <w:lang w:eastAsia="en-US"/>
              </w:rPr>
            </w:pPr>
            <w:r w:rsidRPr="00FB67AB">
              <w:rPr>
                <w:rFonts w:ascii="Arial Narrow" w:hAnsi="Arial Narrow" w:cs="Calibri"/>
                <w:b/>
                <w:bCs/>
                <w:color w:val="000000"/>
                <w:sz w:val="20"/>
                <w:szCs w:val="20"/>
                <w:lang w:eastAsia="en-US"/>
              </w:rPr>
              <w:t>Patient with &gt;1 TESAEs</w:t>
            </w:r>
          </w:p>
        </w:tc>
      </w:tr>
      <w:tr w:rsidR="00E70272" w:rsidRPr="00FB67AB" w14:paraId="738E126B" w14:textId="77777777" w:rsidTr="007C2A4C">
        <w:tblPrEx>
          <w:tblCellMar>
            <w:left w:w="108" w:type="dxa"/>
            <w:right w:w="108" w:type="dxa"/>
          </w:tblCellMar>
        </w:tblPrEx>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hideMark/>
          </w:tcPr>
          <w:p w14:paraId="2A8C4E0F"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hideMark/>
          </w:tcPr>
          <w:p w14:paraId="639B5609"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287/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hideMark/>
          </w:tcPr>
          <w:p w14:paraId="59408723"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259/365</w:t>
            </w:r>
          </w:p>
        </w:tc>
        <w:tc>
          <w:tcPr>
            <w:tcW w:w="861" w:type="pct"/>
            <w:tcBorders>
              <w:top w:val="nil"/>
              <w:left w:val="nil"/>
              <w:bottom w:val="single" w:sz="4" w:space="0" w:color="auto"/>
              <w:right w:val="single" w:sz="8" w:space="0" w:color="auto"/>
            </w:tcBorders>
            <w:shd w:val="clear" w:color="auto" w:fill="B8CCE4" w:themeFill="accent1" w:themeFillTint="66"/>
            <w:hideMark/>
          </w:tcPr>
          <w:p w14:paraId="1B8D2AD3"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11 (1.02, 1.21)</w:t>
            </w:r>
          </w:p>
        </w:tc>
        <w:tc>
          <w:tcPr>
            <w:tcW w:w="703" w:type="pct"/>
            <w:tcBorders>
              <w:top w:val="nil"/>
              <w:left w:val="single" w:sz="8" w:space="0" w:color="auto"/>
              <w:bottom w:val="single" w:sz="4" w:space="0" w:color="auto"/>
              <w:right w:val="single" w:sz="8" w:space="0" w:color="auto"/>
            </w:tcBorders>
            <w:shd w:val="clear" w:color="auto" w:fill="B8CCE4" w:themeFill="accent1" w:themeFillTint="66"/>
            <w:hideMark/>
          </w:tcPr>
          <w:p w14:paraId="11B0A3B7"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79</w:t>
            </w:r>
          </w:p>
        </w:tc>
        <w:tc>
          <w:tcPr>
            <w:tcW w:w="705" w:type="pct"/>
            <w:tcBorders>
              <w:top w:val="nil"/>
              <w:left w:val="single" w:sz="8" w:space="0" w:color="auto"/>
              <w:bottom w:val="single" w:sz="4" w:space="0" w:color="auto"/>
              <w:right w:val="single" w:sz="8" w:space="0" w:color="auto"/>
            </w:tcBorders>
            <w:shd w:val="clear" w:color="auto" w:fill="B8CCE4" w:themeFill="accent1" w:themeFillTint="66"/>
            <w:hideMark/>
          </w:tcPr>
          <w:p w14:paraId="40856CC3"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71</w:t>
            </w:r>
          </w:p>
        </w:tc>
        <w:tc>
          <w:tcPr>
            <w:tcW w:w="1170" w:type="pct"/>
            <w:tcBorders>
              <w:top w:val="nil"/>
              <w:left w:val="nil"/>
              <w:bottom w:val="single" w:sz="4" w:space="0" w:color="auto"/>
              <w:right w:val="single" w:sz="8" w:space="0" w:color="auto"/>
            </w:tcBorders>
            <w:shd w:val="clear" w:color="auto" w:fill="B8CCE4" w:themeFill="accent1" w:themeFillTint="66"/>
            <w:hideMark/>
          </w:tcPr>
          <w:p w14:paraId="59AA410A"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8 (0.02, 0.14)</w:t>
            </w:r>
          </w:p>
        </w:tc>
      </w:tr>
      <w:tr w:rsidR="00E70272" w:rsidRPr="00FB67AB" w14:paraId="4D21B02B"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000000"/>
              <w:right w:val="single" w:sz="8" w:space="0" w:color="auto"/>
            </w:tcBorders>
            <w:shd w:val="clear" w:color="auto" w:fill="auto"/>
          </w:tcPr>
          <w:p w14:paraId="2C658164"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Pneumonia</w:t>
            </w:r>
          </w:p>
        </w:tc>
      </w:tr>
      <w:tr w:rsidR="00E70272" w:rsidRPr="00FB67AB" w14:paraId="0FD7D28F" w14:textId="77777777" w:rsidTr="007C2A4C">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tcPr>
          <w:p w14:paraId="20704F78"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tcPr>
          <w:p w14:paraId="0FA56D03"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68/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tcPr>
          <w:p w14:paraId="5853CB54"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39/365</w:t>
            </w:r>
          </w:p>
        </w:tc>
        <w:tc>
          <w:tcPr>
            <w:tcW w:w="861" w:type="pct"/>
            <w:tcBorders>
              <w:top w:val="nil"/>
              <w:left w:val="nil"/>
              <w:bottom w:val="single" w:sz="4" w:space="0" w:color="auto"/>
              <w:right w:val="single" w:sz="8" w:space="0" w:color="auto"/>
            </w:tcBorders>
            <w:shd w:val="clear" w:color="auto" w:fill="B8CCE4" w:themeFill="accent1" w:themeFillTint="66"/>
          </w:tcPr>
          <w:p w14:paraId="21AC3B0C"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75 (1.21, 2.52)</w:t>
            </w:r>
          </w:p>
        </w:tc>
        <w:tc>
          <w:tcPr>
            <w:tcW w:w="703" w:type="pct"/>
            <w:tcBorders>
              <w:top w:val="nil"/>
              <w:left w:val="single" w:sz="8" w:space="0" w:color="auto"/>
              <w:bottom w:val="single" w:sz="4" w:space="0" w:color="auto"/>
              <w:right w:val="single" w:sz="8" w:space="0" w:color="auto"/>
            </w:tcBorders>
            <w:shd w:val="clear" w:color="auto" w:fill="B8CCE4" w:themeFill="accent1" w:themeFillTint="66"/>
          </w:tcPr>
          <w:p w14:paraId="6761F38E"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9</w:t>
            </w:r>
          </w:p>
        </w:tc>
        <w:tc>
          <w:tcPr>
            <w:tcW w:w="705" w:type="pct"/>
            <w:tcBorders>
              <w:top w:val="nil"/>
              <w:left w:val="single" w:sz="8" w:space="0" w:color="auto"/>
              <w:bottom w:val="single" w:sz="4" w:space="0" w:color="auto"/>
              <w:right w:val="single" w:sz="8" w:space="0" w:color="auto"/>
            </w:tcBorders>
            <w:shd w:val="clear" w:color="auto" w:fill="B8CCE4" w:themeFill="accent1" w:themeFillTint="66"/>
          </w:tcPr>
          <w:p w14:paraId="33C97144"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1</w:t>
            </w:r>
          </w:p>
        </w:tc>
        <w:tc>
          <w:tcPr>
            <w:tcW w:w="1170" w:type="pct"/>
            <w:tcBorders>
              <w:top w:val="nil"/>
              <w:left w:val="nil"/>
              <w:bottom w:val="single" w:sz="4" w:space="0" w:color="auto"/>
              <w:right w:val="single" w:sz="8" w:space="0" w:color="auto"/>
            </w:tcBorders>
            <w:shd w:val="clear" w:color="auto" w:fill="B8CCE4" w:themeFill="accent1" w:themeFillTint="66"/>
          </w:tcPr>
          <w:p w14:paraId="520B2002"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8 (0.03, 0.13)</w:t>
            </w:r>
          </w:p>
        </w:tc>
      </w:tr>
      <w:tr w:rsidR="00E70272" w:rsidRPr="00FB67AB" w14:paraId="7B09B039"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000000"/>
              <w:right w:val="single" w:sz="8" w:space="0" w:color="auto"/>
            </w:tcBorders>
            <w:shd w:val="clear" w:color="auto" w:fill="auto"/>
          </w:tcPr>
          <w:p w14:paraId="65B565A7"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b/>
                <w:bCs/>
                <w:color w:val="000000"/>
                <w:sz w:val="20"/>
                <w:szCs w:val="20"/>
                <w:lang w:eastAsia="en-US"/>
              </w:rPr>
              <w:t>Patients with toxicity grade 3 or 4 TEAEs</w:t>
            </w:r>
          </w:p>
        </w:tc>
      </w:tr>
      <w:tr w:rsidR="00E70272" w:rsidRPr="00FB67AB" w14:paraId="3ACF004B" w14:textId="77777777" w:rsidTr="007C2A4C">
        <w:tblPrEx>
          <w:tblCellMar>
            <w:left w:w="108" w:type="dxa"/>
            <w:right w:w="108" w:type="dxa"/>
          </w:tblCellMar>
        </w:tblPrEx>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tcPr>
          <w:p w14:paraId="3DBA84E0"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tcPr>
          <w:p w14:paraId="37885D1E"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349/364</w:t>
            </w:r>
          </w:p>
        </w:tc>
        <w:tc>
          <w:tcPr>
            <w:tcW w:w="703" w:type="pct"/>
            <w:tcBorders>
              <w:top w:val="nil"/>
              <w:left w:val="single" w:sz="8" w:space="0" w:color="auto"/>
              <w:bottom w:val="single" w:sz="8" w:space="0" w:color="000000"/>
              <w:right w:val="single" w:sz="8" w:space="0" w:color="auto"/>
            </w:tcBorders>
            <w:shd w:val="clear" w:color="auto" w:fill="B8CCE4" w:themeFill="accent1" w:themeFillTint="66"/>
          </w:tcPr>
          <w:p w14:paraId="05691647"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324/365</w:t>
            </w:r>
          </w:p>
        </w:tc>
        <w:tc>
          <w:tcPr>
            <w:tcW w:w="861" w:type="pct"/>
            <w:tcBorders>
              <w:top w:val="nil"/>
              <w:left w:val="nil"/>
              <w:bottom w:val="single" w:sz="4" w:space="0" w:color="auto"/>
              <w:right w:val="single" w:sz="8" w:space="0" w:color="auto"/>
            </w:tcBorders>
            <w:shd w:val="clear" w:color="auto" w:fill="B8CCE4" w:themeFill="accent1" w:themeFillTint="66"/>
          </w:tcPr>
          <w:p w14:paraId="2B88551F"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08 (1.04, 1.13)</w:t>
            </w:r>
          </w:p>
        </w:tc>
        <w:tc>
          <w:tcPr>
            <w:tcW w:w="703" w:type="pct"/>
            <w:tcBorders>
              <w:top w:val="nil"/>
              <w:left w:val="single" w:sz="8" w:space="0" w:color="auto"/>
              <w:bottom w:val="single" w:sz="4" w:space="0" w:color="auto"/>
              <w:right w:val="single" w:sz="8" w:space="0" w:color="auto"/>
            </w:tcBorders>
            <w:shd w:val="clear" w:color="auto" w:fill="B8CCE4" w:themeFill="accent1" w:themeFillTint="66"/>
          </w:tcPr>
          <w:p w14:paraId="28364A00"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96</w:t>
            </w:r>
          </w:p>
        </w:tc>
        <w:tc>
          <w:tcPr>
            <w:tcW w:w="705" w:type="pct"/>
            <w:tcBorders>
              <w:top w:val="nil"/>
              <w:left w:val="single" w:sz="8" w:space="0" w:color="auto"/>
              <w:bottom w:val="single" w:sz="4" w:space="0" w:color="auto"/>
              <w:right w:val="single" w:sz="8" w:space="0" w:color="auto"/>
            </w:tcBorders>
            <w:shd w:val="clear" w:color="auto" w:fill="B8CCE4" w:themeFill="accent1" w:themeFillTint="66"/>
          </w:tcPr>
          <w:p w14:paraId="45C19D45"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89</w:t>
            </w:r>
          </w:p>
        </w:tc>
        <w:tc>
          <w:tcPr>
            <w:tcW w:w="1170" w:type="pct"/>
            <w:tcBorders>
              <w:top w:val="nil"/>
              <w:left w:val="nil"/>
              <w:bottom w:val="single" w:sz="4" w:space="0" w:color="auto"/>
              <w:right w:val="single" w:sz="8" w:space="0" w:color="auto"/>
            </w:tcBorders>
            <w:shd w:val="clear" w:color="auto" w:fill="B8CCE4" w:themeFill="accent1" w:themeFillTint="66"/>
          </w:tcPr>
          <w:p w14:paraId="2FBB2D8B"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7 (0.03, 0.11)</w:t>
            </w:r>
          </w:p>
        </w:tc>
      </w:tr>
      <w:tr w:rsidR="00E70272" w:rsidRPr="00FB67AB" w14:paraId="041AEBAE" w14:textId="77777777" w:rsidTr="007C2A4C">
        <w:tblPrEx>
          <w:tblCellMar>
            <w:left w:w="108" w:type="dxa"/>
            <w:right w:w="108" w:type="dxa"/>
          </w:tblCellMar>
        </w:tblPrEx>
        <w:trPr>
          <w:trHeight w:val="2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hideMark/>
          </w:tcPr>
          <w:p w14:paraId="324B0C12" w14:textId="77777777" w:rsidR="00E70272" w:rsidRPr="00FB67AB" w:rsidRDefault="00E70272" w:rsidP="000D478B">
            <w:pP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Leukopenia</w:t>
            </w:r>
          </w:p>
        </w:tc>
      </w:tr>
      <w:tr w:rsidR="00E70272" w:rsidRPr="00FB67AB" w14:paraId="6FBC2067" w14:textId="77777777" w:rsidTr="007C2A4C">
        <w:tblPrEx>
          <w:tblCellMar>
            <w:left w:w="108" w:type="dxa"/>
            <w:right w:w="108" w:type="dxa"/>
          </w:tblCellMar>
        </w:tblPrEx>
        <w:trPr>
          <w:trHeight w:val="20"/>
        </w:trPr>
        <w:tc>
          <w:tcPr>
            <w:tcW w:w="388" w:type="pct"/>
            <w:tcBorders>
              <w:top w:val="single" w:sz="8" w:space="0" w:color="auto"/>
              <w:left w:val="single" w:sz="8" w:space="0" w:color="auto"/>
              <w:bottom w:val="single" w:sz="8" w:space="0" w:color="000000"/>
              <w:right w:val="single" w:sz="8" w:space="0" w:color="000000"/>
            </w:tcBorders>
            <w:shd w:val="clear" w:color="auto" w:fill="auto"/>
            <w:hideMark/>
          </w:tcPr>
          <w:p w14:paraId="17D01D39" w14:textId="77777777" w:rsidR="00E70272" w:rsidRPr="00FB67AB" w:rsidRDefault="00E70272" w:rsidP="000D478B">
            <w:pPr>
              <w:jc w:val="left"/>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MAIA</w:t>
            </w:r>
          </w:p>
        </w:tc>
        <w:tc>
          <w:tcPr>
            <w:tcW w:w="470" w:type="pct"/>
            <w:tcBorders>
              <w:top w:val="nil"/>
              <w:left w:val="single" w:sz="8" w:space="0" w:color="auto"/>
              <w:bottom w:val="single" w:sz="8" w:space="0" w:color="000000"/>
              <w:right w:val="single" w:sz="8" w:space="0" w:color="auto"/>
            </w:tcBorders>
            <w:shd w:val="clear" w:color="auto" w:fill="B8CCE4" w:themeFill="accent1" w:themeFillTint="66"/>
            <w:hideMark/>
          </w:tcPr>
          <w:p w14:paraId="25FDD13A"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42/364</w:t>
            </w:r>
          </w:p>
        </w:tc>
        <w:tc>
          <w:tcPr>
            <w:tcW w:w="703" w:type="pct"/>
            <w:tcBorders>
              <w:top w:val="nil"/>
              <w:left w:val="single" w:sz="8" w:space="0" w:color="auto"/>
              <w:bottom w:val="single" w:sz="4" w:space="0" w:color="auto"/>
              <w:right w:val="single" w:sz="8" w:space="0" w:color="auto"/>
            </w:tcBorders>
            <w:shd w:val="clear" w:color="auto" w:fill="B8CCE4" w:themeFill="accent1" w:themeFillTint="66"/>
            <w:hideMark/>
          </w:tcPr>
          <w:p w14:paraId="1550566B"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23/365</w:t>
            </w:r>
          </w:p>
        </w:tc>
        <w:tc>
          <w:tcPr>
            <w:tcW w:w="861" w:type="pct"/>
            <w:tcBorders>
              <w:top w:val="nil"/>
              <w:left w:val="nil"/>
              <w:bottom w:val="single" w:sz="4" w:space="0" w:color="auto"/>
              <w:right w:val="single" w:sz="8" w:space="0" w:color="auto"/>
            </w:tcBorders>
            <w:shd w:val="clear" w:color="auto" w:fill="B8CCE4" w:themeFill="accent1" w:themeFillTint="66"/>
            <w:hideMark/>
          </w:tcPr>
          <w:p w14:paraId="46101120"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83 (1.12, 2.98)</w:t>
            </w:r>
          </w:p>
        </w:tc>
        <w:tc>
          <w:tcPr>
            <w:tcW w:w="703" w:type="pct"/>
            <w:tcBorders>
              <w:top w:val="nil"/>
              <w:left w:val="single" w:sz="8" w:space="0" w:color="auto"/>
              <w:bottom w:val="single" w:sz="4" w:space="0" w:color="auto"/>
              <w:right w:val="single" w:sz="8" w:space="0" w:color="auto"/>
            </w:tcBorders>
            <w:shd w:val="clear" w:color="auto" w:fill="B8CCE4" w:themeFill="accent1" w:themeFillTint="66"/>
            <w:hideMark/>
          </w:tcPr>
          <w:p w14:paraId="716DD2B0"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12</w:t>
            </w:r>
          </w:p>
        </w:tc>
        <w:tc>
          <w:tcPr>
            <w:tcW w:w="705" w:type="pct"/>
            <w:tcBorders>
              <w:top w:val="nil"/>
              <w:left w:val="single" w:sz="8" w:space="0" w:color="auto"/>
              <w:bottom w:val="single" w:sz="4" w:space="0" w:color="auto"/>
              <w:right w:val="single" w:sz="8" w:space="0" w:color="auto"/>
            </w:tcBorders>
            <w:shd w:val="clear" w:color="auto" w:fill="B8CCE4" w:themeFill="accent1" w:themeFillTint="66"/>
            <w:hideMark/>
          </w:tcPr>
          <w:p w14:paraId="1D389084"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6</w:t>
            </w:r>
          </w:p>
        </w:tc>
        <w:tc>
          <w:tcPr>
            <w:tcW w:w="1170" w:type="pct"/>
            <w:tcBorders>
              <w:top w:val="nil"/>
              <w:left w:val="nil"/>
              <w:bottom w:val="single" w:sz="4" w:space="0" w:color="auto"/>
              <w:right w:val="single" w:sz="8" w:space="0" w:color="auto"/>
            </w:tcBorders>
            <w:shd w:val="clear" w:color="auto" w:fill="B8CCE4" w:themeFill="accent1" w:themeFillTint="66"/>
            <w:hideMark/>
          </w:tcPr>
          <w:p w14:paraId="1E0CE50F" w14:textId="77777777" w:rsidR="00E70272" w:rsidRPr="00FB67AB" w:rsidRDefault="00E70272" w:rsidP="000D478B">
            <w:pPr>
              <w:jc w:val="center"/>
              <w:rPr>
                <w:rFonts w:ascii="Arial Narrow" w:hAnsi="Arial Narrow" w:cs="Calibri"/>
                <w:color w:val="000000"/>
                <w:sz w:val="20"/>
                <w:szCs w:val="20"/>
                <w:lang w:eastAsia="en-US"/>
              </w:rPr>
            </w:pPr>
            <w:r w:rsidRPr="00FB67AB">
              <w:rPr>
                <w:rFonts w:ascii="Arial Narrow" w:hAnsi="Arial Narrow" w:cs="Calibri"/>
                <w:color w:val="000000"/>
                <w:sz w:val="20"/>
                <w:szCs w:val="20"/>
                <w:lang w:eastAsia="en-US"/>
              </w:rPr>
              <w:t>0.05 (0.01, 0.09)</w:t>
            </w:r>
          </w:p>
        </w:tc>
      </w:tr>
    </w:tbl>
    <w:p w14:paraId="1F33F2DA" w14:textId="44BDC1CD" w:rsidR="00E70272" w:rsidRPr="00FB67AB" w:rsidRDefault="00E70272" w:rsidP="00E70272">
      <w:pPr>
        <w:pStyle w:val="FooterTableFigure"/>
        <w:rPr>
          <w:sz w:val="20"/>
        </w:rPr>
      </w:pPr>
      <w:r w:rsidRPr="00FB67AB">
        <w:t>Source: Table 2.26, p144, Table 2.27, p146, Table 2.45, p174 and Table 2.44, p173 of the</w:t>
      </w:r>
      <w:r w:rsidR="00312CC9">
        <w:t xml:space="preserve"> March 2025 re</w:t>
      </w:r>
      <w:r w:rsidRPr="00FB67AB">
        <w:t>submission.</w:t>
      </w:r>
    </w:p>
    <w:p w14:paraId="7076EE37" w14:textId="4BF1F469" w:rsidR="007C2A4C" w:rsidRPr="00FB67AB" w:rsidRDefault="7CC0DEFD" w:rsidP="45CC36A0">
      <w:pPr>
        <w:pStyle w:val="FooterTableFigure"/>
      </w:pPr>
      <w:r w:rsidRPr="45CC36A0">
        <w:rPr>
          <w:rFonts w:eastAsia="Calibri"/>
        </w:rPr>
        <w:t>CI</w:t>
      </w:r>
      <w:r w:rsidR="3A3A9DBE" w:rsidRPr="45CC36A0">
        <w:rPr>
          <w:rFonts w:eastAsia="Calibri"/>
        </w:rPr>
        <w:t xml:space="preserve"> = </w:t>
      </w:r>
      <w:r w:rsidRPr="45CC36A0">
        <w:rPr>
          <w:rFonts w:eastAsia="Calibri"/>
        </w:rPr>
        <w:t xml:space="preserve">confidence interval; </w:t>
      </w:r>
      <w:proofErr w:type="spellStart"/>
      <w:r w:rsidRPr="45CC36A0">
        <w:t>DLd</w:t>
      </w:r>
      <w:proofErr w:type="spellEnd"/>
      <w:r w:rsidR="3A3A9DBE" w:rsidRPr="45CC36A0">
        <w:t xml:space="preserve"> = </w:t>
      </w:r>
      <w:r w:rsidRPr="45CC36A0">
        <w:t xml:space="preserve">daratumumab, lenalidomide, dexamethasone; </w:t>
      </w:r>
      <w:proofErr w:type="spellStart"/>
      <w:r w:rsidRPr="45CC36A0">
        <w:t>Ld</w:t>
      </w:r>
      <w:proofErr w:type="spellEnd"/>
      <w:r w:rsidR="3A3A9DBE" w:rsidRPr="45CC36A0">
        <w:t xml:space="preserve"> = </w:t>
      </w:r>
      <w:r w:rsidRPr="45CC36A0">
        <w:t xml:space="preserve">lenalidomide, dexamethasone; </w:t>
      </w:r>
      <w:r w:rsidRPr="45CC36A0">
        <w:rPr>
          <w:rFonts w:eastAsia="Calibri"/>
        </w:rPr>
        <w:t>n</w:t>
      </w:r>
      <w:r w:rsidR="3A3A9DBE" w:rsidRPr="45CC36A0">
        <w:rPr>
          <w:rFonts w:eastAsia="Calibri"/>
        </w:rPr>
        <w:t xml:space="preserve"> = </w:t>
      </w:r>
      <w:r w:rsidRPr="45CC36A0">
        <w:rPr>
          <w:rFonts w:eastAsia="Calibri"/>
        </w:rPr>
        <w:t>number of participants reporting data; N</w:t>
      </w:r>
      <w:r w:rsidR="3A3A9DBE" w:rsidRPr="45CC36A0">
        <w:rPr>
          <w:rFonts w:eastAsia="Calibri"/>
        </w:rPr>
        <w:t xml:space="preserve"> = </w:t>
      </w:r>
      <w:r w:rsidRPr="45CC36A0">
        <w:rPr>
          <w:rFonts w:eastAsia="Calibri"/>
        </w:rPr>
        <w:t>total participants in group; NE</w:t>
      </w:r>
      <w:r w:rsidR="3A3A9DBE" w:rsidRPr="45CC36A0">
        <w:rPr>
          <w:rFonts w:eastAsia="Calibri"/>
        </w:rPr>
        <w:t xml:space="preserve"> = </w:t>
      </w:r>
      <w:r w:rsidRPr="45CC36A0">
        <w:rPr>
          <w:rFonts w:eastAsia="Calibri"/>
        </w:rPr>
        <w:t>not estimable; OS</w:t>
      </w:r>
      <w:r w:rsidR="3A3A9DBE" w:rsidRPr="45CC36A0">
        <w:rPr>
          <w:rFonts w:eastAsia="Calibri"/>
        </w:rPr>
        <w:t xml:space="preserve"> = </w:t>
      </w:r>
      <w:r w:rsidRPr="45CC36A0">
        <w:rPr>
          <w:rFonts w:eastAsia="Calibri"/>
        </w:rPr>
        <w:t>overall survival; PFS</w:t>
      </w:r>
      <w:r w:rsidR="3A3A9DBE" w:rsidRPr="45CC36A0">
        <w:rPr>
          <w:rFonts w:eastAsia="Calibri"/>
        </w:rPr>
        <w:t xml:space="preserve"> = </w:t>
      </w:r>
      <w:r w:rsidRPr="45CC36A0">
        <w:rPr>
          <w:rFonts w:eastAsia="Calibri"/>
        </w:rPr>
        <w:t>progression free survival; RD</w:t>
      </w:r>
      <w:r w:rsidR="3A3A9DBE" w:rsidRPr="45CC36A0">
        <w:rPr>
          <w:rFonts w:eastAsia="Calibri"/>
        </w:rPr>
        <w:t xml:space="preserve"> = </w:t>
      </w:r>
      <w:r w:rsidRPr="45CC36A0">
        <w:rPr>
          <w:rFonts w:eastAsia="Calibri"/>
        </w:rPr>
        <w:t>risk difference; RR</w:t>
      </w:r>
      <w:r w:rsidR="3A3A9DBE" w:rsidRPr="45CC36A0">
        <w:rPr>
          <w:rFonts w:eastAsia="Calibri"/>
        </w:rPr>
        <w:t xml:space="preserve"> = </w:t>
      </w:r>
      <w:r w:rsidRPr="45CC36A0">
        <w:rPr>
          <w:rFonts w:eastAsia="Calibri"/>
        </w:rPr>
        <w:t>relative risk;</w:t>
      </w:r>
      <w:r w:rsidRPr="45CC36A0">
        <w:t xml:space="preserve"> SAE</w:t>
      </w:r>
      <w:r w:rsidR="3A3A9DBE" w:rsidRPr="45CC36A0">
        <w:t xml:space="preserve"> = </w:t>
      </w:r>
      <w:r w:rsidRPr="45CC36A0">
        <w:t>serious adverse event; TEAE</w:t>
      </w:r>
      <w:r w:rsidR="3A3A9DBE" w:rsidRPr="45CC36A0">
        <w:t xml:space="preserve"> = </w:t>
      </w:r>
      <w:r w:rsidRPr="45CC36A0">
        <w:t>treatment-emergent adverse event; TESAE</w:t>
      </w:r>
      <w:r w:rsidR="3A3A9DBE" w:rsidRPr="45CC36A0">
        <w:t xml:space="preserve"> = </w:t>
      </w:r>
      <w:r w:rsidRPr="45CC36A0">
        <w:t>treatment-emergent serious adverse event.</w:t>
      </w:r>
      <w:r w:rsidR="068943A2" w:rsidRPr="45CC36A0">
        <w:t xml:space="preserve"> </w:t>
      </w:r>
    </w:p>
    <w:p w14:paraId="26F84A2C" w14:textId="085A2C15" w:rsidR="00E70272" w:rsidRPr="00FB67AB" w:rsidRDefault="4FDB8EC9" w:rsidP="45CC36A0">
      <w:pPr>
        <w:pStyle w:val="FooterTableFigure"/>
      </w:pPr>
      <w:r w:rsidRPr="45CC36A0">
        <w:t>Blue shading indicates data previously seen by the PBAC.</w:t>
      </w:r>
    </w:p>
    <w:p w14:paraId="1E423D92" w14:textId="62DBAE94" w:rsidR="00E70272" w:rsidRPr="00FB67AB" w:rsidRDefault="7CC0DEFD" w:rsidP="45CC36A0">
      <w:pPr>
        <w:pStyle w:val="3-BodyText"/>
        <w:spacing w:before="0"/>
      </w:pPr>
      <w:r w:rsidRPr="45CC36A0">
        <w:lastRenderedPageBreak/>
        <w:t xml:space="preserve">On the basis of direct evidence presented by the </w:t>
      </w:r>
      <w:r w:rsidR="00312CC9">
        <w:t>re</w:t>
      </w:r>
      <w:r w:rsidRPr="45CC36A0">
        <w:t xml:space="preserve">submission, for every 100 patients treated with </w:t>
      </w:r>
      <w:proofErr w:type="spellStart"/>
      <w:r w:rsidRPr="45CC36A0">
        <w:t>DLd</w:t>
      </w:r>
      <w:proofErr w:type="spellEnd"/>
      <w:r w:rsidRPr="45CC36A0">
        <w:t xml:space="preserve"> in comparison with </w:t>
      </w:r>
      <w:proofErr w:type="spellStart"/>
      <w:r w:rsidRPr="45CC36A0">
        <w:t>Ld</w:t>
      </w:r>
      <w:proofErr w:type="spellEnd"/>
      <w:r w:rsidRPr="45CC36A0">
        <w:t xml:space="preserve">, after </w:t>
      </w:r>
      <w:r w:rsidR="7A5A0BDD" w:rsidRPr="45CC36A0">
        <w:t>60</w:t>
      </w:r>
      <w:r w:rsidRPr="45CC36A0">
        <w:t xml:space="preserve"> months:</w:t>
      </w:r>
    </w:p>
    <w:p w14:paraId="2B74EE37" w14:textId="77777777" w:rsidR="00AD766B" w:rsidRDefault="7CC0DEFD" w:rsidP="00D13A80">
      <w:pPr>
        <w:pStyle w:val="ListParagraph"/>
        <w:numPr>
          <w:ilvl w:val="0"/>
          <w:numId w:val="6"/>
        </w:numPr>
        <w:ind w:left="1134"/>
        <w:jc w:val="both"/>
      </w:pPr>
      <w:r w:rsidRPr="45CC36A0">
        <w:t>Approximately 2</w:t>
      </w:r>
      <w:r w:rsidR="7AF5FBE7" w:rsidRPr="45CC36A0">
        <w:t>4</w:t>
      </w:r>
      <w:r w:rsidRPr="45CC36A0">
        <w:t xml:space="preserve"> additional patients will remain progression-free.</w:t>
      </w:r>
    </w:p>
    <w:p w14:paraId="10D08892" w14:textId="77777777" w:rsidR="00E45946" w:rsidRDefault="4E3E2ED4" w:rsidP="00D13A80">
      <w:pPr>
        <w:pStyle w:val="ListParagraph"/>
        <w:numPr>
          <w:ilvl w:val="0"/>
          <w:numId w:val="6"/>
        </w:numPr>
        <w:ind w:left="1134"/>
        <w:jc w:val="both"/>
      </w:pPr>
      <w:r w:rsidRPr="45CC36A0">
        <w:t>Approximately 13 additional patients will remain alive.</w:t>
      </w:r>
    </w:p>
    <w:p w14:paraId="6655AA7F" w14:textId="2B87B8FD" w:rsidR="00E70272" w:rsidRPr="00FB67AB" w:rsidRDefault="7CC0DEFD" w:rsidP="00D13A80">
      <w:pPr>
        <w:pStyle w:val="ListParagraph"/>
        <w:numPr>
          <w:ilvl w:val="0"/>
          <w:numId w:val="6"/>
        </w:numPr>
        <w:ind w:left="1134"/>
        <w:jc w:val="both"/>
      </w:pPr>
      <w:r w:rsidRPr="45CC36A0">
        <w:t xml:space="preserve">Approximately 4 additional patients would have a treatment emergent adverse event. </w:t>
      </w:r>
    </w:p>
    <w:p w14:paraId="7F7AC65D" w14:textId="77777777" w:rsidR="00E70272" w:rsidRPr="00FB67AB" w:rsidRDefault="7CC0DEFD" w:rsidP="00D13A80">
      <w:pPr>
        <w:pStyle w:val="ListParagraph"/>
        <w:numPr>
          <w:ilvl w:val="0"/>
          <w:numId w:val="6"/>
        </w:numPr>
        <w:ind w:left="1134"/>
        <w:jc w:val="both"/>
      </w:pPr>
      <w:r w:rsidRPr="45CC36A0">
        <w:t xml:space="preserve">Approximately 8 additional patients would have a serious treatment emergent adverse event. </w:t>
      </w:r>
    </w:p>
    <w:p w14:paraId="2418E422" w14:textId="77777777" w:rsidR="00E70272" w:rsidRPr="00FB67AB" w:rsidRDefault="7CC0DEFD" w:rsidP="00D13A80">
      <w:pPr>
        <w:pStyle w:val="ListParagraph"/>
        <w:numPr>
          <w:ilvl w:val="0"/>
          <w:numId w:val="6"/>
        </w:numPr>
        <w:ind w:left="1134"/>
        <w:jc w:val="both"/>
      </w:pPr>
      <w:r w:rsidRPr="45CC36A0">
        <w:t>Approximately 9 fewer patients would discontinue all study treatment due treatment emergent adverse event over.</w:t>
      </w:r>
    </w:p>
    <w:p w14:paraId="69F4BA0D" w14:textId="77777777" w:rsidR="00E70272" w:rsidRPr="00FB67AB" w:rsidRDefault="7CC0DEFD" w:rsidP="00D13A80">
      <w:pPr>
        <w:pStyle w:val="ListParagraph"/>
        <w:numPr>
          <w:ilvl w:val="0"/>
          <w:numId w:val="6"/>
        </w:numPr>
        <w:ind w:left="1134"/>
        <w:jc w:val="both"/>
      </w:pPr>
      <w:r w:rsidRPr="45CC36A0">
        <w:t>Approximately 8 additional patients would have more than one treatment emergent serious adverse event.</w:t>
      </w:r>
    </w:p>
    <w:p w14:paraId="6C926C6C" w14:textId="77777777" w:rsidR="00E70272" w:rsidRPr="00FB67AB" w:rsidRDefault="7CC0DEFD" w:rsidP="00D13A80">
      <w:pPr>
        <w:pStyle w:val="ListParagraph"/>
        <w:numPr>
          <w:ilvl w:val="0"/>
          <w:numId w:val="6"/>
        </w:numPr>
        <w:ind w:left="1134"/>
        <w:jc w:val="both"/>
      </w:pPr>
      <w:r w:rsidRPr="45CC36A0">
        <w:t>Approximately 8 additional patients would be diagnosed with pneumonia (an infection of the lungs) rated as serious.</w:t>
      </w:r>
    </w:p>
    <w:p w14:paraId="4856540F" w14:textId="77777777" w:rsidR="00E70272" w:rsidRPr="00FB67AB" w:rsidRDefault="7CC0DEFD" w:rsidP="00D13A80">
      <w:pPr>
        <w:pStyle w:val="ListParagraph"/>
        <w:numPr>
          <w:ilvl w:val="0"/>
          <w:numId w:val="6"/>
        </w:numPr>
        <w:ind w:left="1134"/>
        <w:jc w:val="both"/>
      </w:pPr>
      <w:r w:rsidRPr="45CC36A0">
        <w:t>Approximately 7 additional patients would have a grade 3 or 4 toxicity treatment emergent adverse event.</w:t>
      </w:r>
    </w:p>
    <w:p w14:paraId="209FCA96" w14:textId="77777777" w:rsidR="00E07493" w:rsidRDefault="7CC0DEFD" w:rsidP="00D13A80">
      <w:pPr>
        <w:pStyle w:val="ListParagraph"/>
        <w:numPr>
          <w:ilvl w:val="0"/>
          <w:numId w:val="6"/>
        </w:numPr>
        <w:ind w:left="1134"/>
        <w:jc w:val="both"/>
      </w:pPr>
      <w:r w:rsidRPr="45CC36A0">
        <w:t>Approximately 5 additional patients would be diagnosed with leukopenia (a decrease in the white blood cell count) grade 3 or 4.</w:t>
      </w:r>
      <w:bookmarkStart w:id="72" w:name="_Ref184981806"/>
    </w:p>
    <w:p w14:paraId="6530EF21" w14:textId="77777777" w:rsidR="00FD7A57" w:rsidRPr="007517DC" w:rsidRDefault="00FD7A57" w:rsidP="00FD7A57">
      <w:pPr>
        <w:pStyle w:val="4-SubsectionHeading"/>
      </w:pPr>
      <w:bookmarkStart w:id="73" w:name="_Toc22897644"/>
      <w:bookmarkStart w:id="74" w:name="_Toc188292252"/>
      <w:r w:rsidRPr="007517DC">
        <w:t>Clinical claim</w:t>
      </w:r>
      <w:bookmarkEnd w:id="73"/>
      <w:bookmarkEnd w:id="74"/>
    </w:p>
    <w:p w14:paraId="2152BC47" w14:textId="7E15EF04" w:rsidR="00FD7A57" w:rsidRPr="00562524" w:rsidRDefault="08BD33D3" w:rsidP="45CC36A0">
      <w:pPr>
        <w:pStyle w:val="3-BodyText"/>
        <w:spacing w:before="0"/>
        <w:rPr>
          <w:rFonts w:eastAsia="Calibri"/>
        </w:rPr>
      </w:pPr>
      <w:r w:rsidRPr="00562524">
        <w:rPr>
          <w:rFonts w:eastAsia="Calibri"/>
        </w:rPr>
        <w:t xml:space="preserve">The March 2025 resubmission described </w:t>
      </w:r>
      <w:proofErr w:type="spellStart"/>
      <w:r w:rsidRPr="00562524">
        <w:rPr>
          <w:rFonts w:eastAsia="Calibri"/>
        </w:rPr>
        <w:t>DLd</w:t>
      </w:r>
      <w:proofErr w:type="spellEnd"/>
      <w:r w:rsidRPr="00562524">
        <w:rPr>
          <w:rFonts w:eastAsia="Calibri"/>
        </w:rPr>
        <w:t xml:space="preserve"> as superior in terms of effectiveness and inferior in terms of safety compared to Ld. The </w:t>
      </w:r>
      <w:r w:rsidR="2F0D8055" w:rsidRPr="00562524">
        <w:rPr>
          <w:rFonts w:eastAsia="Calibri"/>
        </w:rPr>
        <w:t xml:space="preserve">ESC considered that these </w:t>
      </w:r>
      <w:r w:rsidRPr="00562524">
        <w:rPr>
          <w:rFonts w:eastAsia="Calibri"/>
        </w:rPr>
        <w:t>claims were adequately supported by the evidence presented</w:t>
      </w:r>
      <w:r w:rsidR="6154141E" w:rsidRPr="00562524">
        <w:rPr>
          <w:rFonts w:eastAsia="Calibri"/>
        </w:rPr>
        <w:t xml:space="preserve">, noting that the PBAC </w:t>
      </w:r>
      <w:r w:rsidR="6148032C" w:rsidRPr="00562524">
        <w:rPr>
          <w:rFonts w:eastAsia="Calibri"/>
        </w:rPr>
        <w:t xml:space="preserve">had previously </w:t>
      </w:r>
      <w:r w:rsidR="6154141E" w:rsidRPr="00562524">
        <w:rPr>
          <w:rFonts w:eastAsia="Calibri"/>
        </w:rPr>
        <w:t xml:space="preserve">accepted these claims </w:t>
      </w:r>
      <w:r w:rsidRPr="00562524">
        <w:rPr>
          <w:rFonts w:eastAsia="Calibri"/>
        </w:rPr>
        <w:t>in March 2023 (para</w:t>
      </w:r>
      <w:r w:rsidR="00AD6CFD">
        <w:rPr>
          <w:rFonts w:eastAsia="Calibri"/>
        </w:rPr>
        <w:t>gra</w:t>
      </w:r>
      <w:r w:rsidR="009245CF">
        <w:rPr>
          <w:rFonts w:eastAsia="Calibri"/>
        </w:rPr>
        <w:t>ph</w:t>
      </w:r>
      <w:r w:rsidRPr="00562524">
        <w:rPr>
          <w:rFonts w:eastAsia="Calibri"/>
        </w:rPr>
        <w:t xml:space="preserve"> 6.33, daratumumab PSD, March</w:t>
      </w:r>
      <w:r w:rsidR="00D13A80">
        <w:rPr>
          <w:rFonts w:eastAsia="Calibri"/>
        </w:rPr>
        <w:t> </w:t>
      </w:r>
      <w:r w:rsidRPr="00562524">
        <w:rPr>
          <w:rFonts w:eastAsia="Calibri"/>
        </w:rPr>
        <w:t>2023).</w:t>
      </w:r>
    </w:p>
    <w:p w14:paraId="733848E4" w14:textId="5EC1D5AE" w:rsidR="00C42493" w:rsidRPr="00562524" w:rsidRDefault="31F32B7B" w:rsidP="45CC36A0">
      <w:pPr>
        <w:pStyle w:val="3-BodyText"/>
        <w:spacing w:before="0"/>
        <w:rPr>
          <w:rFonts w:eastAsia="Calibri"/>
        </w:rPr>
      </w:pPr>
      <w:bookmarkStart w:id="75" w:name="_Ref190793049"/>
      <w:r w:rsidRPr="00562524">
        <w:rPr>
          <w:rFonts w:eastAsia="Calibri"/>
        </w:rPr>
        <w:t xml:space="preserve">The </w:t>
      </w:r>
      <w:r w:rsidR="6F3F974F" w:rsidRPr="00562524">
        <w:rPr>
          <w:rFonts w:eastAsia="Calibri"/>
        </w:rPr>
        <w:t>re</w:t>
      </w:r>
      <w:r w:rsidRPr="00562524">
        <w:rPr>
          <w:rFonts w:eastAsia="Calibri"/>
        </w:rPr>
        <w:t xml:space="preserve">submission described </w:t>
      </w:r>
      <w:proofErr w:type="spellStart"/>
      <w:r w:rsidRPr="00562524">
        <w:rPr>
          <w:rFonts w:eastAsia="Calibri"/>
        </w:rPr>
        <w:t>DLd</w:t>
      </w:r>
      <w:proofErr w:type="spellEnd"/>
      <w:r w:rsidRPr="00562524">
        <w:rPr>
          <w:rFonts w:eastAsia="Calibri"/>
        </w:rPr>
        <w:t xml:space="preserve"> as superior in terms of effectiveness compared to </w:t>
      </w:r>
      <w:proofErr w:type="spellStart"/>
      <w:r w:rsidRPr="00562524">
        <w:rPr>
          <w:rFonts w:eastAsia="Calibri"/>
        </w:rPr>
        <w:t>BLd.</w:t>
      </w:r>
      <w:proofErr w:type="spellEnd"/>
      <w:r w:rsidRPr="00562524">
        <w:rPr>
          <w:rFonts w:eastAsia="Calibri"/>
        </w:rPr>
        <w:t xml:space="preserve"> </w:t>
      </w:r>
      <w:r w:rsidR="75B5CAA6" w:rsidRPr="00562524">
        <w:rPr>
          <w:rFonts w:eastAsia="Calibri"/>
        </w:rPr>
        <w:t>T</w:t>
      </w:r>
      <w:r w:rsidR="23AFBAD5" w:rsidRPr="00562524">
        <w:t xml:space="preserve">he superiority claim of </w:t>
      </w:r>
      <w:proofErr w:type="spellStart"/>
      <w:r w:rsidR="23AFBAD5" w:rsidRPr="00562524">
        <w:t>DLd</w:t>
      </w:r>
      <w:proofErr w:type="spellEnd"/>
      <w:r w:rsidR="23AFBAD5" w:rsidRPr="00562524">
        <w:t xml:space="preserve"> over </w:t>
      </w:r>
      <w:proofErr w:type="spellStart"/>
      <w:r w:rsidR="23AFBAD5" w:rsidRPr="00562524">
        <w:t>BLd</w:t>
      </w:r>
      <w:proofErr w:type="spellEnd"/>
      <w:r w:rsidR="23AFBAD5" w:rsidRPr="00562524">
        <w:t xml:space="preserve"> relied on an adjusted ITC of PFS. The</w:t>
      </w:r>
      <w:r w:rsidR="242C6BDE" w:rsidRPr="00562524">
        <w:t xml:space="preserve"> ITC used matched</w:t>
      </w:r>
      <w:r w:rsidR="23AFBAD5" w:rsidRPr="00562524">
        <w:t xml:space="preserve"> eligibility criteria </w:t>
      </w:r>
      <w:r w:rsidR="76CA8F84" w:rsidRPr="00562524">
        <w:t xml:space="preserve">to </w:t>
      </w:r>
      <w:r w:rsidR="361DC5EE" w:rsidRPr="00562524">
        <w:t>align</w:t>
      </w:r>
      <w:r w:rsidR="76CA8F84" w:rsidRPr="00562524">
        <w:t xml:space="preserve"> with those </w:t>
      </w:r>
      <w:r w:rsidR="23AFBAD5" w:rsidRPr="00562524">
        <w:t xml:space="preserve">used in </w:t>
      </w:r>
      <w:r w:rsidR="12151F81" w:rsidRPr="00562524">
        <w:t>MAIA</w:t>
      </w:r>
      <w:r w:rsidR="23AFBAD5" w:rsidRPr="00562524">
        <w:t xml:space="preserve">, </w:t>
      </w:r>
      <w:r w:rsidR="3A6F06F9" w:rsidRPr="00562524">
        <w:t xml:space="preserve">which </w:t>
      </w:r>
      <w:r w:rsidR="23AFBAD5" w:rsidRPr="00562524">
        <w:t>relied on an age threshold of 65 years or older as</w:t>
      </w:r>
      <w:r w:rsidR="1E6F44FF" w:rsidRPr="00562524">
        <w:t xml:space="preserve"> the</w:t>
      </w:r>
      <w:r w:rsidR="23AFBAD5" w:rsidRPr="00562524">
        <w:t xml:space="preserve"> determinant of transplant ineligibility. However, in Australian clinical practice, the assessment of transplant eligibility considers a combination of factors such as age, comorbidities, and functional status. Furthermore, data from the MRDR reveals that a significant proportion (31.5%) of Australian NDMM patients who underwent ASCT were 65 years of age or older. </w:t>
      </w:r>
      <w:r w:rsidR="40F8D007" w:rsidRPr="00562524">
        <w:t>Therefore, t</w:t>
      </w:r>
      <w:r w:rsidR="23AFBAD5" w:rsidRPr="00562524">
        <w:t>he adjusted ITC may not accurately represent the outcomes that would be expected in the Australian clinical setting, and the applicability of these findings to the local patient population remains uncertain.</w:t>
      </w:r>
      <w:bookmarkEnd w:id="72"/>
      <w:bookmarkEnd w:id="75"/>
    </w:p>
    <w:p w14:paraId="2F61AAE8" w14:textId="37963A08" w:rsidR="003873FB" w:rsidRPr="00562524" w:rsidRDefault="1C589BD6" w:rsidP="45CC36A0">
      <w:pPr>
        <w:pStyle w:val="3-BodyText"/>
        <w:spacing w:before="0"/>
        <w:rPr>
          <w:rFonts w:eastAsia="Calibri"/>
        </w:rPr>
      </w:pPr>
      <w:bookmarkStart w:id="76" w:name="_Ref190793057"/>
      <w:r w:rsidRPr="00562524">
        <w:rPr>
          <w:rFonts w:eastAsia="Calibri"/>
        </w:rPr>
        <w:t xml:space="preserve">Additionally, </w:t>
      </w:r>
      <w:r w:rsidR="4894967D" w:rsidRPr="00562524">
        <w:rPr>
          <w:rFonts w:eastAsia="Calibri"/>
        </w:rPr>
        <w:t xml:space="preserve">adjusted </w:t>
      </w:r>
      <w:r w:rsidRPr="00562524">
        <w:rPr>
          <w:rFonts w:eastAsia="Calibri"/>
        </w:rPr>
        <w:t xml:space="preserve">ITC results for OS were not presented, so the relative effectiveness of </w:t>
      </w:r>
      <w:proofErr w:type="spellStart"/>
      <w:r w:rsidR="6353060E" w:rsidRPr="00562524">
        <w:rPr>
          <w:rFonts w:eastAsia="Calibri"/>
        </w:rPr>
        <w:t>DLd</w:t>
      </w:r>
      <w:proofErr w:type="spellEnd"/>
      <w:r w:rsidR="6353060E" w:rsidRPr="00562524">
        <w:rPr>
          <w:rFonts w:eastAsia="Calibri"/>
        </w:rPr>
        <w:t xml:space="preserve"> </w:t>
      </w:r>
      <w:r w:rsidRPr="00562524">
        <w:rPr>
          <w:rFonts w:eastAsia="Calibri"/>
        </w:rPr>
        <w:t xml:space="preserve">and </w:t>
      </w:r>
      <w:proofErr w:type="spellStart"/>
      <w:r w:rsidR="6353060E" w:rsidRPr="00562524">
        <w:rPr>
          <w:rFonts w:eastAsia="Calibri"/>
        </w:rPr>
        <w:t>BLd</w:t>
      </w:r>
      <w:proofErr w:type="spellEnd"/>
      <w:r w:rsidR="6353060E" w:rsidRPr="00562524">
        <w:rPr>
          <w:rFonts w:eastAsia="Calibri"/>
        </w:rPr>
        <w:t xml:space="preserve"> </w:t>
      </w:r>
      <w:r w:rsidRPr="00562524">
        <w:rPr>
          <w:rFonts w:eastAsia="Calibri"/>
        </w:rPr>
        <w:t xml:space="preserve">for this endpoint </w:t>
      </w:r>
      <w:r w:rsidR="64985D81" w:rsidRPr="00562524">
        <w:rPr>
          <w:rFonts w:eastAsia="Calibri"/>
        </w:rPr>
        <w:t xml:space="preserve">is </w:t>
      </w:r>
      <w:r w:rsidR="05756BFF" w:rsidRPr="00562524">
        <w:rPr>
          <w:rFonts w:eastAsia="Calibri"/>
        </w:rPr>
        <w:t>unknown</w:t>
      </w:r>
      <w:r w:rsidRPr="00562524">
        <w:rPr>
          <w:rFonts w:eastAsia="Calibri"/>
        </w:rPr>
        <w:t>.</w:t>
      </w:r>
      <w:r w:rsidR="6353060E" w:rsidRPr="00562524">
        <w:rPr>
          <w:rFonts w:eastAsia="Calibri"/>
        </w:rPr>
        <w:t xml:space="preserve"> </w:t>
      </w:r>
      <w:r w:rsidR="31F32B7B" w:rsidRPr="00562524">
        <w:rPr>
          <w:rFonts w:eastAsia="Calibri"/>
        </w:rPr>
        <w:t xml:space="preserve">Results from an </w:t>
      </w:r>
      <w:r w:rsidR="31F32B7B" w:rsidRPr="00562524">
        <w:rPr>
          <w:rFonts w:eastAsia="Calibri"/>
        </w:rPr>
        <w:lastRenderedPageBreak/>
        <w:t xml:space="preserve">unadjusted, anchored ITC conducted during the </w:t>
      </w:r>
      <w:r w:rsidR="6353060E" w:rsidRPr="00562524">
        <w:rPr>
          <w:rFonts w:eastAsia="Calibri"/>
        </w:rPr>
        <w:t xml:space="preserve">March 2023 </w:t>
      </w:r>
      <w:r w:rsidR="31F32B7B" w:rsidRPr="00562524">
        <w:rPr>
          <w:rFonts w:eastAsia="Calibri"/>
        </w:rPr>
        <w:t xml:space="preserve">evaluation did not demonstrate a statistically significant difference between </w:t>
      </w:r>
      <w:proofErr w:type="spellStart"/>
      <w:r w:rsidR="31F32B7B" w:rsidRPr="00562524">
        <w:rPr>
          <w:rFonts w:eastAsia="Calibri"/>
        </w:rPr>
        <w:t>DLd</w:t>
      </w:r>
      <w:proofErr w:type="spellEnd"/>
      <w:r w:rsidR="31F32B7B" w:rsidRPr="00562524">
        <w:rPr>
          <w:rFonts w:eastAsia="Calibri"/>
        </w:rPr>
        <w:t xml:space="preserve"> and </w:t>
      </w:r>
      <w:proofErr w:type="spellStart"/>
      <w:r w:rsidR="31F32B7B" w:rsidRPr="00562524">
        <w:rPr>
          <w:rFonts w:eastAsia="Calibri"/>
        </w:rPr>
        <w:t>BLd</w:t>
      </w:r>
      <w:proofErr w:type="spellEnd"/>
      <w:r w:rsidR="31F32B7B" w:rsidRPr="00562524">
        <w:rPr>
          <w:rFonts w:eastAsia="Calibri"/>
        </w:rPr>
        <w:t xml:space="preserve"> for </w:t>
      </w:r>
      <w:r w:rsidR="51482BCC" w:rsidRPr="00562524">
        <w:rPr>
          <w:rFonts w:eastAsia="Calibri"/>
        </w:rPr>
        <w:t>OS</w:t>
      </w:r>
      <w:r w:rsidR="1994AECE" w:rsidRPr="00562524">
        <w:rPr>
          <w:rFonts w:eastAsia="Calibri"/>
        </w:rPr>
        <w:t xml:space="preserve"> (</w:t>
      </w:r>
      <w:r w:rsidR="00C97D54" w:rsidRPr="00562524">
        <w:rPr>
          <w:rFonts w:eastAsia="Calibri"/>
        </w:rPr>
        <w:fldChar w:fldCharType="begin" w:fldLock="1"/>
      </w:r>
      <w:r w:rsidR="00C97D54" w:rsidRPr="00562524">
        <w:rPr>
          <w:rFonts w:eastAsia="Calibri"/>
        </w:rPr>
        <w:instrText xml:space="preserve"> REF _Ref185323926 \h </w:instrText>
      </w:r>
      <w:r w:rsidR="00B94217" w:rsidRPr="00562524">
        <w:rPr>
          <w:rFonts w:eastAsia="Calibri"/>
        </w:rPr>
        <w:instrText xml:space="preserve"> \* MERGEFORMAT </w:instrText>
      </w:r>
      <w:r w:rsidR="00C97D54" w:rsidRPr="00562524">
        <w:rPr>
          <w:rFonts w:eastAsia="Calibri"/>
        </w:rPr>
      </w:r>
      <w:r w:rsidR="00C97D54" w:rsidRPr="00562524">
        <w:rPr>
          <w:rFonts w:eastAsia="Calibri"/>
        </w:rPr>
        <w:fldChar w:fldCharType="separate"/>
      </w:r>
      <w:r w:rsidR="00480FBB" w:rsidRPr="007517DC">
        <w:t>Table 12</w:t>
      </w:r>
      <w:r w:rsidR="00C97D54" w:rsidRPr="00562524">
        <w:rPr>
          <w:rFonts w:eastAsia="Calibri"/>
        </w:rPr>
        <w:fldChar w:fldCharType="end"/>
      </w:r>
      <w:r w:rsidR="51AE7D36" w:rsidRPr="00562524">
        <w:rPr>
          <w:rFonts w:eastAsia="Calibri"/>
        </w:rPr>
        <w:t>)</w:t>
      </w:r>
      <w:r w:rsidR="31F32B7B" w:rsidRPr="00562524">
        <w:rPr>
          <w:rFonts w:eastAsia="Calibri"/>
        </w:rPr>
        <w:t>.</w:t>
      </w:r>
      <w:bookmarkEnd w:id="76"/>
      <w:r w:rsidR="1672F14D" w:rsidRPr="00562524">
        <w:rPr>
          <w:rFonts w:ascii="Times New Roman" w:hAnsi="Times New Roman" w:cs="Times New Roman"/>
        </w:rPr>
        <w:t xml:space="preserve"> </w:t>
      </w:r>
    </w:p>
    <w:p w14:paraId="2E484F19" w14:textId="02618B18" w:rsidR="000B1CBA" w:rsidRPr="00562524" w:rsidRDefault="37C6E596" w:rsidP="45CC36A0">
      <w:pPr>
        <w:pStyle w:val="3-BodyText"/>
        <w:spacing w:before="0"/>
        <w:rPr>
          <w:rFonts w:eastAsia="Calibri"/>
        </w:rPr>
      </w:pPr>
      <w:r w:rsidRPr="00562524">
        <w:t>O</w:t>
      </w:r>
      <w:r w:rsidR="6F3F974F" w:rsidRPr="00562524">
        <w:t xml:space="preserve">n balance, the ESC considered that </w:t>
      </w:r>
      <w:proofErr w:type="spellStart"/>
      <w:r w:rsidR="32EDE51F" w:rsidRPr="00562524">
        <w:t>D</w:t>
      </w:r>
      <w:r w:rsidR="5BFEF268" w:rsidRPr="00562524">
        <w:t>L</w:t>
      </w:r>
      <w:r w:rsidR="32EDE51F" w:rsidRPr="00562524">
        <w:t>d</w:t>
      </w:r>
      <w:proofErr w:type="spellEnd"/>
      <w:r w:rsidR="32EDE51F" w:rsidRPr="00562524">
        <w:t xml:space="preserve"> was superior in terms of PFS and OS compared to </w:t>
      </w:r>
      <w:proofErr w:type="spellStart"/>
      <w:r w:rsidR="32EDE51F" w:rsidRPr="00562524">
        <w:t>BLd</w:t>
      </w:r>
      <w:r w:rsidR="3065E6D5" w:rsidRPr="00562524">
        <w:t>.</w:t>
      </w:r>
      <w:proofErr w:type="spellEnd"/>
      <w:r w:rsidR="3065E6D5" w:rsidRPr="00562524">
        <w:t xml:space="preserve"> However, </w:t>
      </w:r>
      <w:r w:rsidR="38BF66E6" w:rsidRPr="00562524">
        <w:t xml:space="preserve">the ESC considered that the magnitude of benefit associated with </w:t>
      </w:r>
      <w:proofErr w:type="spellStart"/>
      <w:r w:rsidR="38BF66E6" w:rsidRPr="00562524">
        <w:t>DLd</w:t>
      </w:r>
      <w:proofErr w:type="spellEnd"/>
      <w:r w:rsidR="38BF66E6" w:rsidRPr="00562524">
        <w:t xml:space="preserve"> </w:t>
      </w:r>
      <w:r w:rsidR="22632DA5" w:rsidRPr="00562524">
        <w:t xml:space="preserve">over </w:t>
      </w:r>
      <w:proofErr w:type="spellStart"/>
      <w:r w:rsidR="22632DA5" w:rsidRPr="00562524">
        <w:t>BLd</w:t>
      </w:r>
      <w:proofErr w:type="spellEnd"/>
      <w:r w:rsidR="22632DA5" w:rsidRPr="00562524">
        <w:t xml:space="preserve"> </w:t>
      </w:r>
      <w:r w:rsidR="59CE7966" w:rsidRPr="00562524">
        <w:t xml:space="preserve">in </w:t>
      </w:r>
      <w:r w:rsidR="17E56C67" w:rsidRPr="00562524">
        <w:t xml:space="preserve">TI NDMM </w:t>
      </w:r>
      <w:r w:rsidR="38BF66E6" w:rsidRPr="00562524">
        <w:t xml:space="preserve">was </w:t>
      </w:r>
      <w:r w:rsidR="282F04AE" w:rsidRPr="00562524">
        <w:t>uncertain</w:t>
      </w:r>
      <w:r w:rsidR="3A99FB39" w:rsidRPr="00562524">
        <w:t xml:space="preserve">. </w:t>
      </w:r>
    </w:p>
    <w:p w14:paraId="65B26E74" w14:textId="38C3B6AD" w:rsidR="00E16385" w:rsidRPr="0051279D" w:rsidRDefault="31F32B7B" w:rsidP="45CC36A0">
      <w:pPr>
        <w:pStyle w:val="3-BodyText"/>
        <w:spacing w:before="0"/>
        <w:rPr>
          <w:rFonts w:eastAsia="Calibri"/>
        </w:rPr>
      </w:pPr>
      <w:r w:rsidRPr="00562524">
        <w:rPr>
          <w:rFonts w:eastAsia="Calibri"/>
        </w:rPr>
        <w:t xml:space="preserve">The </w:t>
      </w:r>
      <w:r w:rsidR="51482BCC" w:rsidRPr="0051279D">
        <w:rPr>
          <w:rFonts w:eastAsia="Calibri"/>
        </w:rPr>
        <w:t>March 2025 re</w:t>
      </w:r>
      <w:r w:rsidRPr="0051279D">
        <w:rPr>
          <w:rFonts w:eastAsia="Calibri"/>
        </w:rPr>
        <w:t xml:space="preserve">submission described </w:t>
      </w:r>
      <w:proofErr w:type="spellStart"/>
      <w:r w:rsidRPr="0051279D">
        <w:rPr>
          <w:rFonts w:eastAsia="Calibri"/>
        </w:rPr>
        <w:t>DLd</w:t>
      </w:r>
      <w:proofErr w:type="spellEnd"/>
      <w:r w:rsidRPr="0051279D">
        <w:rPr>
          <w:rFonts w:eastAsia="Calibri"/>
        </w:rPr>
        <w:t xml:space="preserve"> as at worst </w:t>
      </w:r>
      <w:r w:rsidRPr="0051279D">
        <w:t xml:space="preserve">non-inferior to </w:t>
      </w:r>
      <w:proofErr w:type="spellStart"/>
      <w:r w:rsidRPr="0051279D">
        <w:t>BLd</w:t>
      </w:r>
      <w:proofErr w:type="spellEnd"/>
      <w:r w:rsidRPr="0051279D">
        <w:rPr>
          <w:rFonts w:eastAsia="Calibri"/>
        </w:rPr>
        <w:t xml:space="preserve"> in terms of safety. Th</w:t>
      </w:r>
      <w:r w:rsidR="71769FB9" w:rsidRPr="0051279D">
        <w:rPr>
          <w:rFonts w:eastAsia="Calibri"/>
        </w:rPr>
        <w:t>e ESC</w:t>
      </w:r>
      <w:r w:rsidR="120382A3" w:rsidRPr="0051279D">
        <w:rPr>
          <w:rFonts w:eastAsia="Calibri"/>
        </w:rPr>
        <w:t xml:space="preserve">, noting that </w:t>
      </w:r>
      <w:proofErr w:type="spellStart"/>
      <w:r w:rsidR="120382A3" w:rsidRPr="0051279D">
        <w:rPr>
          <w:rFonts w:eastAsia="Calibri"/>
        </w:rPr>
        <w:t>BLd</w:t>
      </w:r>
      <w:proofErr w:type="spellEnd"/>
      <w:r w:rsidR="120382A3" w:rsidRPr="0051279D">
        <w:rPr>
          <w:rFonts w:eastAsia="Calibri"/>
        </w:rPr>
        <w:t xml:space="preserve"> had a higher incidence of </w:t>
      </w:r>
      <w:proofErr w:type="gramStart"/>
      <w:r w:rsidR="120382A3" w:rsidRPr="0051279D">
        <w:rPr>
          <w:rFonts w:eastAsia="Calibri"/>
        </w:rPr>
        <w:t>a number of</w:t>
      </w:r>
      <w:proofErr w:type="gramEnd"/>
      <w:r w:rsidR="120382A3" w:rsidRPr="0051279D">
        <w:rPr>
          <w:rFonts w:eastAsia="Calibri"/>
        </w:rPr>
        <w:t xml:space="preserve"> </w:t>
      </w:r>
      <w:r w:rsidR="155478E1" w:rsidRPr="0051279D">
        <w:rPr>
          <w:rFonts w:eastAsia="Calibri"/>
        </w:rPr>
        <w:t>adverse events</w:t>
      </w:r>
      <w:r w:rsidR="120382A3" w:rsidRPr="0051279D">
        <w:rPr>
          <w:rFonts w:eastAsia="Calibri"/>
        </w:rPr>
        <w:t xml:space="preserve"> compared to </w:t>
      </w:r>
      <w:proofErr w:type="spellStart"/>
      <w:r w:rsidR="120382A3" w:rsidRPr="0051279D">
        <w:rPr>
          <w:rFonts w:eastAsia="Calibri"/>
        </w:rPr>
        <w:t>Ld</w:t>
      </w:r>
      <w:proofErr w:type="spellEnd"/>
      <w:r w:rsidR="2B692B04" w:rsidRPr="0051279D">
        <w:rPr>
          <w:rFonts w:eastAsia="Calibri"/>
        </w:rPr>
        <w:t xml:space="preserve"> (see paragraph </w:t>
      </w:r>
      <w:r w:rsidR="006C5183" w:rsidRPr="0051279D">
        <w:rPr>
          <w:rFonts w:eastAsia="Calibri"/>
        </w:rPr>
        <w:fldChar w:fldCharType="begin" w:fldLock="1"/>
      </w:r>
      <w:r w:rsidR="006C5183" w:rsidRPr="0051279D">
        <w:rPr>
          <w:rFonts w:eastAsia="Calibri"/>
        </w:rPr>
        <w:instrText xml:space="preserve"> REF _Ref190966254 \r \h </w:instrText>
      </w:r>
      <w:r w:rsidR="00562524" w:rsidRPr="0051279D">
        <w:rPr>
          <w:rFonts w:eastAsia="Calibri"/>
        </w:rPr>
        <w:instrText xml:space="preserve"> \* MERGEFORMAT </w:instrText>
      </w:r>
      <w:r w:rsidR="006C5183" w:rsidRPr="0051279D">
        <w:rPr>
          <w:rFonts w:eastAsia="Calibri"/>
        </w:rPr>
      </w:r>
      <w:r w:rsidR="006C5183" w:rsidRPr="0051279D">
        <w:rPr>
          <w:rFonts w:eastAsia="Calibri"/>
        </w:rPr>
        <w:fldChar w:fldCharType="separate"/>
      </w:r>
      <w:r w:rsidR="005716CC">
        <w:rPr>
          <w:rFonts w:eastAsia="Calibri"/>
        </w:rPr>
        <w:t>6.36</w:t>
      </w:r>
      <w:r w:rsidR="006C5183" w:rsidRPr="0051279D">
        <w:rPr>
          <w:rFonts w:eastAsia="Calibri"/>
        </w:rPr>
        <w:fldChar w:fldCharType="end"/>
      </w:r>
      <w:r w:rsidR="2B692B04" w:rsidRPr="0051279D">
        <w:rPr>
          <w:rFonts w:eastAsia="Calibri"/>
        </w:rPr>
        <w:t>)</w:t>
      </w:r>
      <w:r w:rsidR="120382A3" w:rsidRPr="0051279D">
        <w:rPr>
          <w:rFonts w:eastAsia="Calibri"/>
        </w:rPr>
        <w:t>,</w:t>
      </w:r>
      <w:r w:rsidR="71769FB9" w:rsidRPr="0051279D">
        <w:rPr>
          <w:rFonts w:eastAsia="Calibri"/>
        </w:rPr>
        <w:t xml:space="preserve"> considered that th</w:t>
      </w:r>
      <w:r w:rsidRPr="0051279D">
        <w:rPr>
          <w:rFonts w:eastAsia="Calibri"/>
        </w:rPr>
        <w:t xml:space="preserve">is claim was adequately supported by the evidence presented. </w:t>
      </w:r>
    </w:p>
    <w:p w14:paraId="4E64E14B" w14:textId="70257CDF" w:rsidR="00DC514D" w:rsidRPr="0051279D" w:rsidRDefault="00DC514D" w:rsidP="00DC514D">
      <w:pPr>
        <w:pStyle w:val="3-BodyText"/>
        <w:rPr>
          <w:snapToGrid w:val="0"/>
        </w:rPr>
      </w:pPr>
      <w:bookmarkStart w:id="77" w:name="_Hlk76376200"/>
      <w:r w:rsidRPr="0051279D">
        <w:rPr>
          <w:iCs/>
          <w:snapToGrid w:val="0"/>
        </w:rPr>
        <w:t>The</w:t>
      </w:r>
      <w:r w:rsidRPr="0051279D">
        <w:rPr>
          <w:snapToGrid w:val="0"/>
        </w:rPr>
        <w:t xml:space="preserve"> PBAC considered that the claim that </w:t>
      </w:r>
      <w:proofErr w:type="spellStart"/>
      <w:r w:rsidRPr="0051279D">
        <w:rPr>
          <w:snapToGrid w:val="0"/>
        </w:rPr>
        <w:t>DLd</w:t>
      </w:r>
      <w:proofErr w:type="spellEnd"/>
      <w:r w:rsidRPr="0051279D">
        <w:rPr>
          <w:snapToGrid w:val="0"/>
        </w:rPr>
        <w:t xml:space="preserve"> was superior in terms of comparative effectiveness compared to </w:t>
      </w:r>
      <w:proofErr w:type="spellStart"/>
      <w:r w:rsidRPr="0051279D">
        <w:rPr>
          <w:snapToGrid w:val="0"/>
        </w:rPr>
        <w:t>Ld</w:t>
      </w:r>
      <w:proofErr w:type="spellEnd"/>
      <w:r w:rsidRPr="0051279D">
        <w:rPr>
          <w:snapToGrid w:val="0"/>
        </w:rPr>
        <w:t xml:space="preserve"> and </w:t>
      </w:r>
      <w:proofErr w:type="spellStart"/>
      <w:r w:rsidRPr="0051279D">
        <w:rPr>
          <w:snapToGrid w:val="0"/>
        </w:rPr>
        <w:t>BLd</w:t>
      </w:r>
      <w:proofErr w:type="spellEnd"/>
      <w:r w:rsidRPr="0051279D">
        <w:rPr>
          <w:snapToGrid w:val="0"/>
        </w:rPr>
        <w:t xml:space="preserve"> was reasonable; however, the magnitude of benefit associated with </w:t>
      </w:r>
      <w:proofErr w:type="spellStart"/>
      <w:r w:rsidRPr="0051279D">
        <w:rPr>
          <w:snapToGrid w:val="0"/>
        </w:rPr>
        <w:t>DLd</w:t>
      </w:r>
      <w:proofErr w:type="spellEnd"/>
      <w:r w:rsidRPr="0051279D">
        <w:rPr>
          <w:snapToGrid w:val="0"/>
        </w:rPr>
        <w:t xml:space="preserve"> over </w:t>
      </w:r>
      <w:proofErr w:type="spellStart"/>
      <w:r w:rsidRPr="0051279D">
        <w:rPr>
          <w:snapToGrid w:val="0"/>
        </w:rPr>
        <w:t>BLd</w:t>
      </w:r>
      <w:proofErr w:type="spellEnd"/>
      <w:r w:rsidRPr="0051279D">
        <w:rPr>
          <w:snapToGrid w:val="0"/>
        </w:rPr>
        <w:t xml:space="preserve"> was uncertain.</w:t>
      </w:r>
    </w:p>
    <w:p w14:paraId="0F23D2E4" w14:textId="7F4B5F9C" w:rsidR="00DC514D" w:rsidRPr="0051279D" w:rsidRDefault="00DC514D" w:rsidP="00DC514D">
      <w:pPr>
        <w:pStyle w:val="3-BodyText"/>
        <w:rPr>
          <w:snapToGrid w:val="0"/>
        </w:rPr>
      </w:pPr>
      <w:r w:rsidRPr="0051279D">
        <w:rPr>
          <w:snapToGrid w:val="0"/>
        </w:rPr>
        <w:t xml:space="preserve">The PBAC considered that the claim that </w:t>
      </w:r>
      <w:proofErr w:type="spellStart"/>
      <w:r w:rsidRPr="0051279D">
        <w:rPr>
          <w:snapToGrid w:val="0"/>
        </w:rPr>
        <w:t>DLd</w:t>
      </w:r>
      <w:proofErr w:type="spellEnd"/>
      <w:r w:rsidRPr="0051279D">
        <w:rPr>
          <w:snapToGrid w:val="0"/>
        </w:rPr>
        <w:t xml:space="preserve"> was inferior in terms of comparative safety compared to </w:t>
      </w:r>
      <w:proofErr w:type="spellStart"/>
      <w:r w:rsidRPr="0051279D">
        <w:rPr>
          <w:snapToGrid w:val="0"/>
        </w:rPr>
        <w:t>Ld</w:t>
      </w:r>
      <w:proofErr w:type="spellEnd"/>
      <w:r w:rsidRPr="0051279D">
        <w:rPr>
          <w:snapToGrid w:val="0"/>
        </w:rPr>
        <w:t xml:space="preserve"> was reasonable. The PBAC considered that the claim that </w:t>
      </w:r>
      <w:proofErr w:type="spellStart"/>
      <w:r w:rsidRPr="0051279D">
        <w:rPr>
          <w:snapToGrid w:val="0"/>
        </w:rPr>
        <w:t>DLd</w:t>
      </w:r>
      <w:proofErr w:type="spellEnd"/>
      <w:r w:rsidRPr="0051279D">
        <w:rPr>
          <w:snapToGrid w:val="0"/>
        </w:rPr>
        <w:t xml:space="preserve"> was</w:t>
      </w:r>
      <w:r w:rsidR="00B61DE8" w:rsidRPr="0051279D">
        <w:rPr>
          <w:snapToGrid w:val="0"/>
        </w:rPr>
        <w:t xml:space="preserve"> </w:t>
      </w:r>
      <w:r w:rsidRPr="0051279D">
        <w:rPr>
          <w:snapToGrid w:val="0"/>
        </w:rPr>
        <w:t xml:space="preserve">non-inferior in terms of comparative safety compared to </w:t>
      </w:r>
      <w:proofErr w:type="spellStart"/>
      <w:r w:rsidRPr="0051279D">
        <w:rPr>
          <w:snapToGrid w:val="0"/>
        </w:rPr>
        <w:t>BLd</w:t>
      </w:r>
      <w:proofErr w:type="spellEnd"/>
      <w:r w:rsidRPr="0051279D">
        <w:rPr>
          <w:snapToGrid w:val="0"/>
        </w:rPr>
        <w:t xml:space="preserve"> was also reasonable.</w:t>
      </w:r>
    </w:p>
    <w:p w14:paraId="75CFBA18" w14:textId="77777777" w:rsidR="004069DE" w:rsidRPr="0051279D" w:rsidRDefault="004069DE" w:rsidP="004069DE">
      <w:pPr>
        <w:pStyle w:val="4-SubsectionHeading"/>
      </w:pPr>
      <w:bookmarkStart w:id="78" w:name="_Toc22897645"/>
      <w:bookmarkStart w:id="79" w:name="_Toc188292253"/>
      <w:bookmarkEnd w:id="77"/>
      <w:r w:rsidRPr="0051279D">
        <w:t>Economic analysis</w:t>
      </w:r>
      <w:bookmarkEnd w:id="78"/>
      <w:bookmarkEnd w:id="79"/>
      <w:r w:rsidRPr="0051279D">
        <w:t xml:space="preserve"> </w:t>
      </w:r>
    </w:p>
    <w:p w14:paraId="042C34F6" w14:textId="1DB8EAE5" w:rsidR="00B12ADA" w:rsidRPr="00562524" w:rsidRDefault="7ADF15A2" w:rsidP="45CC36A0">
      <w:pPr>
        <w:pStyle w:val="3-BodyText"/>
        <w:rPr>
          <w:rFonts w:eastAsia="Calibri"/>
        </w:rPr>
      </w:pPr>
      <w:r w:rsidRPr="0051279D">
        <w:rPr>
          <w:rFonts w:eastAsia="Calibri"/>
        </w:rPr>
        <w:t>The March 2025 resubmission presented a stepped economic evaluation and modelled cost-utility</w:t>
      </w:r>
      <w:r w:rsidRPr="00562524">
        <w:rPr>
          <w:rFonts w:eastAsia="Calibri"/>
        </w:rPr>
        <w:t xml:space="preserve"> analysis based on evidence from a direct randomised trial (MAIA)</w:t>
      </w:r>
      <w:r w:rsidR="5BB70090" w:rsidRPr="00562524">
        <w:rPr>
          <w:rFonts w:eastAsia="Calibri"/>
        </w:rPr>
        <w:t xml:space="preserve">, i.e. </w:t>
      </w:r>
      <w:proofErr w:type="spellStart"/>
      <w:r w:rsidR="5BB70090" w:rsidRPr="00562524">
        <w:rPr>
          <w:rFonts w:eastAsia="Calibri"/>
        </w:rPr>
        <w:t>DLd</w:t>
      </w:r>
      <w:proofErr w:type="spellEnd"/>
      <w:r w:rsidR="5BB70090" w:rsidRPr="00562524">
        <w:rPr>
          <w:rFonts w:eastAsia="Calibri"/>
        </w:rPr>
        <w:t xml:space="preserve"> versus </w:t>
      </w:r>
      <w:proofErr w:type="spellStart"/>
      <w:r w:rsidR="5BB70090" w:rsidRPr="00562524">
        <w:rPr>
          <w:rFonts w:eastAsia="Calibri"/>
        </w:rPr>
        <w:t>Ld</w:t>
      </w:r>
      <w:proofErr w:type="spellEnd"/>
      <w:r w:rsidR="04668D18" w:rsidRPr="00562524">
        <w:rPr>
          <w:rFonts w:eastAsia="Calibri"/>
        </w:rPr>
        <w:t xml:space="preserve">, as the resubmission assumed </w:t>
      </w:r>
      <w:proofErr w:type="spellStart"/>
      <w:r w:rsidR="04668D18" w:rsidRPr="00562524">
        <w:rPr>
          <w:rFonts w:eastAsia="Calibri"/>
        </w:rPr>
        <w:t>BLd</w:t>
      </w:r>
      <w:proofErr w:type="spellEnd"/>
      <w:r w:rsidR="04668D18" w:rsidRPr="00562524">
        <w:rPr>
          <w:rFonts w:eastAsia="Calibri"/>
        </w:rPr>
        <w:t xml:space="preserve"> was non-inferior to Ld</w:t>
      </w:r>
      <w:r w:rsidRPr="00562524">
        <w:rPr>
          <w:rFonts w:eastAsia="Calibri"/>
        </w:rPr>
        <w:t xml:space="preserve">. A summary of the key components of the economic evaluation is presented in </w:t>
      </w:r>
      <w:r w:rsidR="00B12ADA" w:rsidRPr="00562524">
        <w:rPr>
          <w:rFonts w:eastAsia="Calibri"/>
        </w:rPr>
        <w:fldChar w:fldCharType="begin" w:fldLock="1"/>
      </w:r>
      <w:r w:rsidR="00B12ADA" w:rsidRPr="00562524">
        <w:rPr>
          <w:rFonts w:eastAsia="Calibri"/>
        </w:rPr>
        <w:instrText xml:space="preserve"> REF _Ref185241819 \h </w:instrText>
      </w:r>
      <w:r w:rsidR="00FB67AB" w:rsidRPr="00562524">
        <w:rPr>
          <w:rFonts w:eastAsia="Calibri"/>
        </w:rPr>
        <w:instrText xml:space="preserve"> \* MERGEFORMAT </w:instrText>
      </w:r>
      <w:r w:rsidR="00B12ADA" w:rsidRPr="00562524">
        <w:rPr>
          <w:rFonts w:eastAsia="Calibri"/>
        </w:rPr>
      </w:r>
      <w:r w:rsidR="00B12ADA" w:rsidRPr="00562524">
        <w:rPr>
          <w:rFonts w:eastAsia="Calibri"/>
        </w:rPr>
        <w:fldChar w:fldCharType="separate"/>
      </w:r>
      <w:r w:rsidR="00480FBB" w:rsidRPr="007517DC">
        <w:t xml:space="preserve">Table </w:t>
      </w:r>
      <w:r w:rsidR="00480FBB">
        <w:t>17</w:t>
      </w:r>
      <w:r w:rsidR="00B12ADA" w:rsidRPr="00562524">
        <w:rPr>
          <w:rFonts w:eastAsia="Calibri"/>
        </w:rPr>
        <w:fldChar w:fldCharType="end"/>
      </w:r>
      <w:r w:rsidRPr="00562524">
        <w:rPr>
          <w:rFonts w:eastAsia="Calibri"/>
        </w:rPr>
        <w:t xml:space="preserve">. The approach remained largely the same </w:t>
      </w:r>
      <w:r w:rsidR="7CB550A3" w:rsidRPr="00562524">
        <w:rPr>
          <w:rFonts w:eastAsia="Calibri"/>
        </w:rPr>
        <w:t xml:space="preserve">as </w:t>
      </w:r>
      <w:r w:rsidRPr="00562524">
        <w:rPr>
          <w:rFonts w:eastAsia="Calibri"/>
        </w:rPr>
        <w:t xml:space="preserve">that in March 2023. </w:t>
      </w:r>
    </w:p>
    <w:p w14:paraId="0DDAE64E" w14:textId="4CE28F96" w:rsidR="00B12ADA" w:rsidRPr="007517DC" w:rsidRDefault="00B12ADA" w:rsidP="00B12ADA">
      <w:pPr>
        <w:pStyle w:val="Caption"/>
      </w:pPr>
      <w:bookmarkStart w:id="80" w:name="_Ref185241819"/>
      <w:r w:rsidRPr="007517DC">
        <w:lastRenderedPageBreak/>
        <w:t xml:space="preserve">Table </w:t>
      </w:r>
      <w:r w:rsidR="00542460">
        <w:fldChar w:fldCharType="begin" w:fldLock="1"/>
      </w:r>
      <w:r w:rsidR="00542460">
        <w:instrText xml:space="preserve"> SEQ Table \* ARABIC </w:instrText>
      </w:r>
      <w:r w:rsidR="00542460">
        <w:fldChar w:fldCharType="separate"/>
      </w:r>
      <w:r w:rsidR="00542460">
        <w:rPr>
          <w:noProof/>
        </w:rPr>
        <w:t>17</w:t>
      </w:r>
      <w:r w:rsidR="00542460">
        <w:rPr>
          <w:noProof/>
        </w:rPr>
        <w:fldChar w:fldCharType="end"/>
      </w:r>
      <w:bookmarkEnd w:id="80"/>
      <w:r w:rsidRPr="007517DC">
        <w:t>: Key componen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7: Key components of the economic evaluation"/>
      </w:tblPr>
      <w:tblGrid>
        <w:gridCol w:w="2685"/>
        <w:gridCol w:w="6354"/>
      </w:tblGrid>
      <w:tr w:rsidR="00B12ADA" w:rsidRPr="007517DC" w14:paraId="7C689F85" w14:textId="77777777" w:rsidTr="45CC36A0">
        <w:trPr>
          <w:trHeight w:val="93"/>
          <w:tblHeader/>
        </w:trPr>
        <w:tc>
          <w:tcPr>
            <w:tcW w:w="1485" w:type="pct"/>
            <w:shd w:val="clear" w:color="auto" w:fill="auto"/>
          </w:tcPr>
          <w:p w14:paraId="21C204C5" w14:textId="5DB1495A" w:rsidR="00B12ADA" w:rsidRPr="007517DC" w:rsidRDefault="7ADF15A2" w:rsidP="45CC36A0">
            <w:pPr>
              <w:pStyle w:val="TableText0"/>
              <w:jc w:val="center"/>
              <w:rPr>
                <w:b/>
              </w:rPr>
            </w:pPr>
            <w:r w:rsidRPr="45CC36A0">
              <w:rPr>
                <w:b/>
              </w:rPr>
              <w:t>Component</w:t>
            </w:r>
          </w:p>
        </w:tc>
        <w:tc>
          <w:tcPr>
            <w:tcW w:w="3515" w:type="pct"/>
            <w:shd w:val="clear" w:color="auto" w:fill="auto"/>
          </w:tcPr>
          <w:p w14:paraId="2B3DC984" w14:textId="77777777" w:rsidR="00B12ADA" w:rsidRPr="007517DC" w:rsidRDefault="00B12ADA" w:rsidP="00E63F93">
            <w:pPr>
              <w:pStyle w:val="TableText0"/>
              <w:jc w:val="center"/>
              <w:rPr>
                <w:b/>
                <w:bCs w:val="0"/>
              </w:rPr>
            </w:pPr>
            <w:r w:rsidRPr="007517DC">
              <w:rPr>
                <w:b/>
                <w:bCs w:val="0"/>
              </w:rPr>
              <w:t>Description</w:t>
            </w:r>
          </w:p>
        </w:tc>
      </w:tr>
      <w:tr w:rsidR="00B12ADA" w:rsidRPr="007517DC" w14:paraId="28CB4A9C" w14:textId="77777777" w:rsidTr="45CC36A0">
        <w:trPr>
          <w:trHeight w:val="93"/>
        </w:trPr>
        <w:tc>
          <w:tcPr>
            <w:tcW w:w="1485" w:type="pct"/>
            <w:shd w:val="clear" w:color="auto" w:fill="B8CCE4" w:themeFill="accent1" w:themeFillTint="66"/>
            <w:vAlign w:val="center"/>
          </w:tcPr>
          <w:p w14:paraId="7F14F686" w14:textId="77777777" w:rsidR="00B12ADA" w:rsidRPr="007517DC" w:rsidRDefault="00B12ADA" w:rsidP="007A738A">
            <w:pPr>
              <w:pStyle w:val="TableText0"/>
            </w:pPr>
            <w:r w:rsidRPr="007517DC">
              <w:t>Population</w:t>
            </w:r>
          </w:p>
        </w:tc>
        <w:tc>
          <w:tcPr>
            <w:tcW w:w="3515" w:type="pct"/>
            <w:shd w:val="clear" w:color="auto" w:fill="B8CCE4" w:themeFill="accent1" w:themeFillTint="66"/>
          </w:tcPr>
          <w:p w14:paraId="62426937" w14:textId="77777777" w:rsidR="00B12ADA" w:rsidRPr="007517DC" w:rsidRDefault="00B12ADA" w:rsidP="007A738A">
            <w:pPr>
              <w:pStyle w:val="TableText0"/>
            </w:pPr>
            <w:r w:rsidRPr="007517DC">
              <w:t>Patients with TI NDMM</w:t>
            </w:r>
          </w:p>
        </w:tc>
      </w:tr>
      <w:tr w:rsidR="00B12ADA" w:rsidRPr="007517DC" w14:paraId="41992103" w14:textId="77777777" w:rsidTr="45CC36A0">
        <w:trPr>
          <w:trHeight w:val="93"/>
        </w:trPr>
        <w:tc>
          <w:tcPr>
            <w:tcW w:w="1485" w:type="pct"/>
            <w:shd w:val="clear" w:color="auto" w:fill="B8CCE4" w:themeFill="accent1" w:themeFillTint="66"/>
            <w:vAlign w:val="center"/>
          </w:tcPr>
          <w:p w14:paraId="19F9FE2B" w14:textId="77777777" w:rsidR="00B12ADA" w:rsidRPr="007517DC" w:rsidRDefault="00B12ADA" w:rsidP="007A738A">
            <w:pPr>
              <w:pStyle w:val="TableText0"/>
            </w:pPr>
            <w:r w:rsidRPr="007517DC">
              <w:t>Intervention</w:t>
            </w:r>
          </w:p>
        </w:tc>
        <w:tc>
          <w:tcPr>
            <w:tcW w:w="3515" w:type="pct"/>
            <w:shd w:val="clear" w:color="auto" w:fill="B8CCE4" w:themeFill="accent1" w:themeFillTint="66"/>
          </w:tcPr>
          <w:p w14:paraId="269873A4" w14:textId="77777777" w:rsidR="00B12ADA" w:rsidRPr="007517DC" w:rsidRDefault="7ADF15A2" w:rsidP="45CC36A0">
            <w:pPr>
              <w:pStyle w:val="TableText0"/>
            </w:pPr>
            <w:proofErr w:type="spellStart"/>
            <w:r w:rsidRPr="45CC36A0">
              <w:t>DLd</w:t>
            </w:r>
            <w:proofErr w:type="spellEnd"/>
            <w:r w:rsidRPr="45CC36A0">
              <w:t xml:space="preserve"> (administered until disease progression or unacceptable toxicity)</w:t>
            </w:r>
          </w:p>
        </w:tc>
      </w:tr>
      <w:tr w:rsidR="00B12ADA" w:rsidRPr="007517DC" w14:paraId="311AB52D" w14:textId="77777777" w:rsidTr="45CC36A0">
        <w:trPr>
          <w:trHeight w:val="93"/>
        </w:trPr>
        <w:tc>
          <w:tcPr>
            <w:tcW w:w="1485" w:type="pct"/>
            <w:shd w:val="clear" w:color="auto" w:fill="B8CCE4" w:themeFill="accent1" w:themeFillTint="66"/>
            <w:vAlign w:val="center"/>
          </w:tcPr>
          <w:p w14:paraId="2A94400A" w14:textId="77777777" w:rsidR="00B12ADA" w:rsidRPr="007517DC" w:rsidRDefault="00B12ADA" w:rsidP="007A738A">
            <w:pPr>
              <w:pStyle w:val="TableText0"/>
            </w:pPr>
            <w:r w:rsidRPr="007517DC">
              <w:t>Comparator</w:t>
            </w:r>
          </w:p>
        </w:tc>
        <w:tc>
          <w:tcPr>
            <w:tcW w:w="3515" w:type="pct"/>
            <w:shd w:val="clear" w:color="auto" w:fill="B8CCE4" w:themeFill="accent1" w:themeFillTint="66"/>
          </w:tcPr>
          <w:p w14:paraId="14699235" w14:textId="6E2E341D" w:rsidR="00B12ADA" w:rsidRPr="007517DC" w:rsidRDefault="7ADF15A2" w:rsidP="45CC36A0">
            <w:pPr>
              <w:pStyle w:val="TableText0"/>
            </w:pPr>
            <w:r w:rsidRPr="45CC36A0">
              <w:t xml:space="preserve">SoC, involving administration of an </w:t>
            </w:r>
            <w:proofErr w:type="spellStart"/>
            <w:r w:rsidRPr="45CC36A0">
              <w:t>Ld</w:t>
            </w:r>
            <w:proofErr w:type="spellEnd"/>
            <w:r w:rsidRPr="45CC36A0">
              <w:t xml:space="preserve"> or </w:t>
            </w:r>
            <w:proofErr w:type="spellStart"/>
            <w:r w:rsidRPr="45CC36A0">
              <w:t>BLd</w:t>
            </w:r>
            <w:proofErr w:type="spellEnd"/>
            <w:r w:rsidRPr="45CC36A0">
              <w:t xml:space="preserve"> regimen, based on a weighting of 32% and 68%, respectively</w:t>
            </w:r>
            <w:r w:rsidR="04668D18" w:rsidRPr="45CC36A0">
              <w:t xml:space="preserve"> </w:t>
            </w:r>
            <w:r w:rsidR="04668D18" w:rsidRPr="00C217B6">
              <w:t>for costs</w:t>
            </w:r>
            <w:r w:rsidR="4AEDC3E9" w:rsidRPr="00C217B6">
              <w:t xml:space="preserve"> only</w:t>
            </w:r>
            <w:r w:rsidR="04668D18" w:rsidRPr="00C217B6">
              <w:t xml:space="preserve">. </w:t>
            </w:r>
            <w:proofErr w:type="spellStart"/>
            <w:r w:rsidR="04668D18" w:rsidRPr="00C217B6">
              <w:t>BLd</w:t>
            </w:r>
            <w:proofErr w:type="spellEnd"/>
            <w:r w:rsidR="04668D18" w:rsidRPr="00C217B6">
              <w:t xml:space="preserve"> was assumed </w:t>
            </w:r>
            <w:r w:rsidR="4AEDC3E9" w:rsidRPr="00C217B6">
              <w:t xml:space="preserve">to </w:t>
            </w:r>
            <w:r w:rsidR="04668D18" w:rsidRPr="00C217B6">
              <w:t xml:space="preserve">be non-inferior to </w:t>
            </w:r>
            <w:proofErr w:type="spellStart"/>
            <w:r w:rsidR="04668D18" w:rsidRPr="00C217B6">
              <w:t>Ld</w:t>
            </w:r>
            <w:proofErr w:type="spellEnd"/>
            <w:r w:rsidR="2136EE3D" w:rsidRPr="00C217B6">
              <w:t xml:space="preserve"> in terms of effectiveness</w:t>
            </w:r>
            <w:r w:rsidR="4AEDC3E9" w:rsidRPr="00C217B6">
              <w:t>.</w:t>
            </w:r>
            <w:r w:rsidRPr="00C217B6">
              <w:t xml:space="preserve"> </w:t>
            </w:r>
            <w:proofErr w:type="spellStart"/>
            <w:r w:rsidRPr="45CC36A0">
              <w:t>Ld</w:t>
            </w:r>
            <w:proofErr w:type="spellEnd"/>
            <w:r w:rsidRPr="45CC36A0">
              <w:t xml:space="preserve"> is administered until disease progression or unacceptable toxicity but bortezomib in </w:t>
            </w:r>
            <w:proofErr w:type="spellStart"/>
            <w:r w:rsidRPr="45CC36A0">
              <w:t>BLd</w:t>
            </w:r>
            <w:proofErr w:type="spellEnd"/>
            <w:r w:rsidRPr="45CC36A0">
              <w:t xml:space="preserve"> is administered for up to 8 x 21-day cycles.</w:t>
            </w:r>
          </w:p>
        </w:tc>
      </w:tr>
      <w:tr w:rsidR="00B12ADA" w:rsidRPr="007517DC" w14:paraId="07F8AEB2" w14:textId="77777777" w:rsidTr="45CC36A0">
        <w:trPr>
          <w:trHeight w:val="93"/>
        </w:trPr>
        <w:tc>
          <w:tcPr>
            <w:tcW w:w="1485" w:type="pct"/>
            <w:shd w:val="clear" w:color="auto" w:fill="B8CCE4" w:themeFill="accent1" w:themeFillTint="66"/>
            <w:vAlign w:val="center"/>
          </w:tcPr>
          <w:p w14:paraId="68A5427B" w14:textId="77777777" w:rsidR="00B12ADA" w:rsidRPr="007517DC" w:rsidRDefault="00B12ADA" w:rsidP="007A738A">
            <w:pPr>
              <w:pStyle w:val="TableText0"/>
            </w:pPr>
            <w:r w:rsidRPr="007517DC">
              <w:t xml:space="preserve">Type of analysis </w:t>
            </w:r>
          </w:p>
        </w:tc>
        <w:tc>
          <w:tcPr>
            <w:tcW w:w="3515" w:type="pct"/>
            <w:shd w:val="clear" w:color="auto" w:fill="B8CCE4" w:themeFill="accent1" w:themeFillTint="66"/>
          </w:tcPr>
          <w:p w14:paraId="26F45F4C" w14:textId="77777777" w:rsidR="00B12ADA" w:rsidRPr="007517DC" w:rsidRDefault="00B12ADA" w:rsidP="007A738A">
            <w:pPr>
              <w:pStyle w:val="TableText0"/>
            </w:pPr>
            <w:r w:rsidRPr="007517DC">
              <w:t>Cost-utility analysis, cost-effectiveness analysis</w:t>
            </w:r>
          </w:p>
        </w:tc>
      </w:tr>
      <w:tr w:rsidR="00B12ADA" w:rsidRPr="007517DC" w14:paraId="24D04F36" w14:textId="77777777" w:rsidTr="45CC36A0">
        <w:trPr>
          <w:trHeight w:val="93"/>
        </w:trPr>
        <w:tc>
          <w:tcPr>
            <w:tcW w:w="1485" w:type="pct"/>
            <w:shd w:val="clear" w:color="auto" w:fill="B8CCE4" w:themeFill="accent1" w:themeFillTint="66"/>
            <w:vAlign w:val="center"/>
          </w:tcPr>
          <w:p w14:paraId="6A528C19" w14:textId="77777777" w:rsidR="00B12ADA" w:rsidRPr="007517DC" w:rsidRDefault="00B12ADA" w:rsidP="007A738A">
            <w:pPr>
              <w:pStyle w:val="TableText0"/>
            </w:pPr>
            <w:r w:rsidRPr="007517DC">
              <w:t xml:space="preserve">Outcomes </w:t>
            </w:r>
          </w:p>
        </w:tc>
        <w:tc>
          <w:tcPr>
            <w:tcW w:w="3515" w:type="pct"/>
            <w:shd w:val="clear" w:color="auto" w:fill="B8CCE4" w:themeFill="accent1" w:themeFillTint="66"/>
          </w:tcPr>
          <w:p w14:paraId="7BD58614" w14:textId="77777777" w:rsidR="00B12ADA" w:rsidRPr="007517DC" w:rsidRDefault="00B12ADA" w:rsidP="007A738A">
            <w:pPr>
              <w:pStyle w:val="TableText0"/>
            </w:pPr>
            <w:r w:rsidRPr="007517DC">
              <w:t>Quality-adjusted life-years gained</w:t>
            </w:r>
          </w:p>
          <w:p w14:paraId="498595CA" w14:textId="77777777" w:rsidR="00B12ADA" w:rsidRPr="007517DC" w:rsidRDefault="00B12ADA" w:rsidP="007A738A">
            <w:pPr>
              <w:pStyle w:val="TableText0"/>
            </w:pPr>
            <w:r w:rsidRPr="007517DC">
              <w:t>Life-years gained</w:t>
            </w:r>
          </w:p>
        </w:tc>
      </w:tr>
      <w:tr w:rsidR="00B12ADA" w:rsidRPr="007517DC" w14:paraId="6F04AD44" w14:textId="77777777" w:rsidTr="45CC36A0">
        <w:trPr>
          <w:trHeight w:val="64"/>
        </w:trPr>
        <w:tc>
          <w:tcPr>
            <w:tcW w:w="1485" w:type="pct"/>
            <w:shd w:val="clear" w:color="auto" w:fill="B8CCE4" w:themeFill="accent1" w:themeFillTint="66"/>
            <w:vAlign w:val="center"/>
          </w:tcPr>
          <w:p w14:paraId="667B8283" w14:textId="77777777" w:rsidR="00B12ADA" w:rsidRPr="007517DC" w:rsidRDefault="00B12ADA" w:rsidP="007A738A">
            <w:pPr>
              <w:pStyle w:val="TableText0"/>
            </w:pPr>
            <w:r w:rsidRPr="007517DC">
              <w:t xml:space="preserve">Time horizon </w:t>
            </w:r>
          </w:p>
        </w:tc>
        <w:tc>
          <w:tcPr>
            <w:tcW w:w="3515" w:type="pct"/>
            <w:shd w:val="clear" w:color="auto" w:fill="B8CCE4" w:themeFill="accent1" w:themeFillTint="66"/>
          </w:tcPr>
          <w:p w14:paraId="2B4AC8C3" w14:textId="77777777" w:rsidR="00B12ADA" w:rsidRPr="007517DC" w:rsidRDefault="00B12ADA" w:rsidP="007A738A">
            <w:pPr>
              <w:pStyle w:val="TableText0"/>
            </w:pPr>
            <w:r w:rsidRPr="007517DC">
              <w:t>20 years</w:t>
            </w:r>
          </w:p>
        </w:tc>
      </w:tr>
      <w:tr w:rsidR="00B12ADA" w:rsidRPr="007517DC" w14:paraId="6A2D9C92" w14:textId="77777777" w:rsidTr="45CC36A0">
        <w:trPr>
          <w:trHeight w:val="64"/>
        </w:trPr>
        <w:tc>
          <w:tcPr>
            <w:tcW w:w="1485" w:type="pct"/>
            <w:shd w:val="clear" w:color="auto" w:fill="B8CCE4" w:themeFill="accent1" w:themeFillTint="66"/>
            <w:vAlign w:val="center"/>
          </w:tcPr>
          <w:p w14:paraId="2177EE09" w14:textId="77777777" w:rsidR="00B12ADA" w:rsidRPr="007517DC" w:rsidRDefault="00B12ADA" w:rsidP="007A738A">
            <w:pPr>
              <w:pStyle w:val="TableText0"/>
            </w:pPr>
            <w:r w:rsidRPr="007517DC">
              <w:t>Discounting</w:t>
            </w:r>
          </w:p>
        </w:tc>
        <w:tc>
          <w:tcPr>
            <w:tcW w:w="3515" w:type="pct"/>
            <w:shd w:val="clear" w:color="auto" w:fill="B8CCE4" w:themeFill="accent1" w:themeFillTint="66"/>
          </w:tcPr>
          <w:p w14:paraId="10F38B24" w14:textId="77777777" w:rsidR="00B12ADA" w:rsidRPr="007517DC" w:rsidRDefault="00B12ADA" w:rsidP="007A738A">
            <w:pPr>
              <w:pStyle w:val="TableText0"/>
            </w:pPr>
            <w:r w:rsidRPr="007517DC">
              <w:t>5% per annum (applied to both costs and outcomes)</w:t>
            </w:r>
          </w:p>
        </w:tc>
      </w:tr>
      <w:tr w:rsidR="00B12ADA" w:rsidRPr="007517DC" w14:paraId="30A43F47" w14:textId="77777777" w:rsidTr="45CC36A0">
        <w:trPr>
          <w:trHeight w:val="93"/>
        </w:trPr>
        <w:tc>
          <w:tcPr>
            <w:tcW w:w="1485" w:type="pct"/>
            <w:shd w:val="clear" w:color="auto" w:fill="B8CCE4" w:themeFill="accent1" w:themeFillTint="66"/>
            <w:vAlign w:val="center"/>
          </w:tcPr>
          <w:p w14:paraId="6C5F8959" w14:textId="77777777" w:rsidR="00B12ADA" w:rsidRPr="007517DC" w:rsidRDefault="00B12ADA" w:rsidP="007A738A">
            <w:pPr>
              <w:pStyle w:val="TableText0"/>
            </w:pPr>
            <w:r w:rsidRPr="007517DC">
              <w:t xml:space="preserve">Method used to generate results </w:t>
            </w:r>
          </w:p>
        </w:tc>
        <w:tc>
          <w:tcPr>
            <w:tcW w:w="3515" w:type="pct"/>
            <w:shd w:val="clear" w:color="auto" w:fill="B8CCE4" w:themeFill="accent1" w:themeFillTint="66"/>
          </w:tcPr>
          <w:p w14:paraId="28250E59" w14:textId="556AD905" w:rsidR="00B12ADA" w:rsidRPr="007517DC" w:rsidRDefault="00B12ADA" w:rsidP="007A738A">
            <w:pPr>
              <w:pStyle w:val="TableText0"/>
            </w:pPr>
            <w:r w:rsidRPr="007517DC">
              <w:t>Partitioned survival analysis</w:t>
            </w:r>
          </w:p>
        </w:tc>
      </w:tr>
      <w:tr w:rsidR="00B12ADA" w:rsidRPr="007517DC" w14:paraId="62213058" w14:textId="77777777" w:rsidTr="45CC36A0">
        <w:trPr>
          <w:trHeight w:val="93"/>
        </w:trPr>
        <w:tc>
          <w:tcPr>
            <w:tcW w:w="1485" w:type="pct"/>
            <w:shd w:val="clear" w:color="auto" w:fill="B8CCE4" w:themeFill="accent1" w:themeFillTint="66"/>
            <w:vAlign w:val="center"/>
          </w:tcPr>
          <w:p w14:paraId="281C638E" w14:textId="77777777" w:rsidR="00B12ADA" w:rsidRPr="007517DC" w:rsidRDefault="00B12ADA" w:rsidP="007A738A">
            <w:pPr>
              <w:pStyle w:val="TableText0"/>
            </w:pPr>
            <w:r w:rsidRPr="007517DC">
              <w:t xml:space="preserve">Health states </w:t>
            </w:r>
          </w:p>
        </w:tc>
        <w:tc>
          <w:tcPr>
            <w:tcW w:w="3515" w:type="pct"/>
            <w:shd w:val="clear" w:color="auto" w:fill="B8CCE4" w:themeFill="accent1" w:themeFillTint="66"/>
          </w:tcPr>
          <w:p w14:paraId="6424137A" w14:textId="77777777" w:rsidR="00B12ADA" w:rsidRPr="007517DC" w:rsidRDefault="00B12ADA" w:rsidP="007A738A">
            <w:pPr>
              <w:pStyle w:val="TableText0"/>
            </w:pPr>
            <w:r w:rsidRPr="007517DC">
              <w:t>Progression-free survival</w:t>
            </w:r>
          </w:p>
          <w:p w14:paraId="570C27CE" w14:textId="77777777" w:rsidR="00B12ADA" w:rsidRPr="007517DC" w:rsidRDefault="00B12ADA" w:rsidP="007A738A">
            <w:pPr>
              <w:pStyle w:val="TableText0"/>
            </w:pPr>
            <w:r w:rsidRPr="007517DC">
              <w:t>Progressed disease</w:t>
            </w:r>
          </w:p>
          <w:p w14:paraId="085FE6AD" w14:textId="77777777" w:rsidR="00B12ADA" w:rsidRPr="007517DC" w:rsidRDefault="00B12ADA" w:rsidP="007A738A">
            <w:pPr>
              <w:pStyle w:val="TableText0"/>
            </w:pPr>
            <w:r w:rsidRPr="007517DC">
              <w:t>Dead</w:t>
            </w:r>
          </w:p>
        </w:tc>
      </w:tr>
      <w:tr w:rsidR="00B12ADA" w:rsidRPr="007517DC" w14:paraId="187970B3" w14:textId="77777777" w:rsidTr="45CC36A0">
        <w:trPr>
          <w:trHeight w:val="93"/>
        </w:trPr>
        <w:tc>
          <w:tcPr>
            <w:tcW w:w="1485" w:type="pct"/>
            <w:shd w:val="clear" w:color="auto" w:fill="B8CCE4" w:themeFill="accent1" w:themeFillTint="66"/>
            <w:vAlign w:val="center"/>
          </w:tcPr>
          <w:p w14:paraId="2E489455" w14:textId="77777777" w:rsidR="00B12ADA" w:rsidRPr="007517DC" w:rsidRDefault="00B12ADA" w:rsidP="007A738A">
            <w:pPr>
              <w:pStyle w:val="TableText0"/>
            </w:pPr>
            <w:r w:rsidRPr="007517DC">
              <w:t>Cycle length</w:t>
            </w:r>
          </w:p>
        </w:tc>
        <w:tc>
          <w:tcPr>
            <w:tcW w:w="3515" w:type="pct"/>
            <w:shd w:val="clear" w:color="auto" w:fill="B8CCE4" w:themeFill="accent1" w:themeFillTint="66"/>
          </w:tcPr>
          <w:p w14:paraId="316F5E17" w14:textId="77777777" w:rsidR="00B12ADA" w:rsidRPr="007517DC" w:rsidRDefault="00B12ADA" w:rsidP="007A738A">
            <w:pPr>
              <w:pStyle w:val="TableText0"/>
            </w:pPr>
            <w:r w:rsidRPr="007517DC">
              <w:t>28 days</w:t>
            </w:r>
          </w:p>
        </w:tc>
      </w:tr>
      <w:tr w:rsidR="00B12ADA" w:rsidRPr="007517DC" w14:paraId="67034285" w14:textId="77777777" w:rsidTr="45CC36A0">
        <w:trPr>
          <w:trHeight w:val="93"/>
        </w:trPr>
        <w:tc>
          <w:tcPr>
            <w:tcW w:w="1485" w:type="pct"/>
            <w:shd w:val="clear" w:color="auto" w:fill="B8CCE4" w:themeFill="accent1" w:themeFillTint="66"/>
            <w:vAlign w:val="center"/>
          </w:tcPr>
          <w:p w14:paraId="05E53C6D" w14:textId="77777777" w:rsidR="00B12ADA" w:rsidRPr="007517DC" w:rsidRDefault="00B12ADA" w:rsidP="007A738A">
            <w:pPr>
              <w:pStyle w:val="TableText0"/>
            </w:pPr>
            <w:r w:rsidRPr="007517DC">
              <w:t>Source of effectiveness inputs</w:t>
            </w:r>
          </w:p>
        </w:tc>
        <w:tc>
          <w:tcPr>
            <w:tcW w:w="3515" w:type="pct"/>
            <w:shd w:val="clear" w:color="auto" w:fill="B8CCE4" w:themeFill="accent1" w:themeFillTint="66"/>
          </w:tcPr>
          <w:p w14:paraId="464BDA51" w14:textId="77777777" w:rsidR="00B12ADA" w:rsidRPr="007517DC" w:rsidRDefault="00B12ADA" w:rsidP="007A738A">
            <w:pPr>
              <w:pStyle w:val="TableText0"/>
            </w:pPr>
            <w:r w:rsidRPr="007517DC">
              <w:t>MAIA clinical trial data (&amp; extrapolations of these data)</w:t>
            </w:r>
          </w:p>
        </w:tc>
      </w:tr>
      <w:tr w:rsidR="00B12ADA" w:rsidRPr="007517DC" w14:paraId="4AD2CC0B" w14:textId="77777777" w:rsidTr="45CC36A0">
        <w:trPr>
          <w:trHeight w:val="93"/>
        </w:trPr>
        <w:tc>
          <w:tcPr>
            <w:tcW w:w="1485" w:type="pct"/>
            <w:shd w:val="clear" w:color="auto" w:fill="B8CCE4" w:themeFill="accent1" w:themeFillTint="66"/>
            <w:vAlign w:val="center"/>
          </w:tcPr>
          <w:p w14:paraId="031BD424" w14:textId="77777777" w:rsidR="00B12ADA" w:rsidRPr="007517DC" w:rsidRDefault="00B12ADA" w:rsidP="007A738A">
            <w:pPr>
              <w:pStyle w:val="TableText0"/>
            </w:pPr>
            <w:r w:rsidRPr="007517DC">
              <w:t>Resource use and costs</w:t>
            </w:r>
          </w:p>
        </w:tc>
        <w:tc>
          <w:tcPr>
            <w:tcW w:w="3515" w:type="pct"/>
            <w:shd w:val="clear" w:color="auto" w:fill="B8CCE4" w:themeFill="accent1" w:themeFillTint="66"/>
          </w:tcPr>
          <w:p w14:paraId="5DA62B2A" w14:textId="77777777" w:rsidR="00B12ADA" w:rsidRPr="007517DC" w:rsidRDefault="7ADF15A2" w:rsidP="45CC36A0">
            <w:pPr>
              <w:pStyle w:val="TableText0"/>
            </w:pPr>
            <w:r w:rsidRPr="45CC36A0">
              <w:t>Where possible, unit costs have been sourced in accordance with the recommendations of the PBAC Manual of Resource Items and their Associated Costs</w:t>
            </w:r>
          </w:p>
        </w:tc>
      </w:tr>
      <w:tr w:rsidR="00B12ADA" w:rsidRPr="007517DC" w14:paraId="5E23CA04" w14:textId="77777777" w:rsidTr="45CC36A0">
        <w:trPr>
          <w:trHeight w:val="93"/>
        </w:trPr>
        <w:tc>
          <w:tcPr>
            <w:tcW w:w="1485" w:type="pct"/>
            <w:shd w:val="clear" w:color="auto" w:fill="B8CCE4" w:themeFill="accent1" w:themeFillTint="66"/>
            <w:vAlign w:val="center"/>
          </w:tcPr>
          <w:p w14:paraId="13EA8E0D" w14:textId="77777777" w:rsidR="00B12ADA" w:rsidRPr="007517DC" w:rsidRDefault="00B12ADA" w:rsidP="007A738A">
            <w:pPr>
              <w:pStyle w:val="TableText0"/>
            </w:pPr>
            <w:r w:rsidRPr="007517DC">
              <w:t>Software</w:t>
            </w:r>
          </w:p>
        </w:tc>
        <w:tc>
          <w:tcPr>
            <w:tcW w:w="3515" w:type="pct"/>
            <w:shd w:val="clear" w:color="auto" w:fill="B8CCE4" w:themeFill="accent1" w:themeFillTint="66"/>
          </w:tcPr>
          <w:p w14:paraId="28584A36" w14:textId="77777777" w:rsidR="00B12ADA" w:rsidRPr="007517DC" w:rsidRDefault="00B12ADA" w:rsidP="007A738A">
            <w:pPr>
              <w:pStyle w:val="TableText0"/>
            </w:pPr>
            <w:r w:rsidRPr="007517DC">
              <w:t>Microsoft Office 365 Excel</w:t>
            </w:r>
          </w:p>
        </w:tc>
      </w:tr>
    </w:tbl>
    <w:p w14:paraId="1E09D179" w14:textId="77777777" w:rsidR="00B12ADA" w:rsidRPr="007517DC" w:rsidRDefault="00B12ADA" w:rsidP="00B12ADA">
      <w:pPr>
        <w:pStyle w:val="FooterTableFigure"/>
      </w:pPr>
      <w:r w:rsidRPr="007517DC">
        <w:t>Source: Table 3-1, p170 of the March 2025 resubmission.</w:t>
      </w:r>
    </w:p>
    <w:p w14:paraId="79B5D683" w14:textId="77777777" w:rsidR="00B12ADA" w:rsidRPr="007517DC" w:rsidRDefault="7ADF15A2" w:rsidP="45CC36A0">
      <w:pPr>
        <w:pStyle w:val="FooterTableFigure"/>
      </w:pPr>
      <w:proofErr w:type="spellStart"/>
      <w:r w:rsidRPr="45CC36A0">
        <w:t>BLd</w:t>
      </w:r>
      <w:proofErr w:type="spellEnd"/>
      <w:r w:rsidRPr="45CC36A0">
        <w:t xml:space="preserve"> = bortezomib, lenalidomide and dexamethasone; </w:t>
      </w:r>
      <w:proofErr w:type="spellStart"/>
      <w:r w:rsidRPr="45CC36A0">
        <w:t>DLd</w:t>
      </w:r>
      <w:proofErr w:type="spellEnd"/>
      <w:r w:rsidRPr="45CC36A0">
        <w:t xml:space="preserve"> = daratumumab, lenalidomide and dexamethasone; </w:t>
      </w:r>
      <w:proofErr w:type="spellStart"/>
      <w:r w:rsidRPr="45CC36A0">
        <w:t>Ld</w:t>
      </w:r>
      <w:proofErr w:type="spellEnd"/>
      <w:r w:rsidRPr="45CC36A0">
        <w:t xml:space="preserve"> = lenalidomide and dexamethasone; TI = transplant ineligible; NDMM = newly diagnosed multiple myeloma; SoC = standard of care. </w:t>
      </w:r>
    </w:p>
    <w:p w14:paraId="4FF34B56" w14:textId="35C99131" w:rsidR="00B12ADA" w:rsidRPr="007517DC" w:rsidRDefault="42964C9E" w:rsidP="45CC36A0">
      <w:pPr>
        <w:pStyle w:val="FooterTableFigure"/>
      </w:pPr>
      <w:r w:rsidRPr="45CC36A0">
        <w:t xml:space="preserve">Blue </w:t>
      </w:r>
      <w:r w:rsidR="7ADF15A2" w:rsidRPr="45CC36A0">
        <w:t xml:space="preserve">shading indicates data previously seen by the PBAC. </w:t>
      </w:r>
    </w:p>
    <w:p w14:paraId="7131A993" w14:textId="13E63FCB" w:rsidR="002C0B2A" w:rsidRPr="00562524" w:rsidRDefault="7ADF15A2" w:rsidP="45CC36A0">
      <w:pPr>
        <w:pStyle w:val="3-BodyText"/>
        <w:rPr>
          <w:rFonts w:eastAsia="Calibri"/>
        </w:rPr>
      </w:pPr>
      <w:r w:rsidRPr="00562524">
        <w:t>In reviewing the March 2023 submission, the PBAC considered that the economic model should be revised to either present a (</w:t>
      </w:r>
      <w:proofErr w:type="spellStart"/>
      <w:r w:rsidRPr="00562524">
        <w:t>i</w:t>
      </w:r>
      <w:proofErr w:type="spellEnd"/>
      <w:r w:rsidRPr="00562524">
        <w:t xml:space="preserve">) </w:t>
      </w:r>
      <w:r w:rsidRPr="00562524">
        <w:rPr>
          <w:rFonts w:eastAsia="Calibri"/>
        </w:rPr>
        <w:t xml:space="preserve">combined analysis approach consisting of a cost-utility analysis for the comparison between </w:t>
      </w:r>
      <w:proofErr w:type="spellStart"/>
      <w:r w:rsidRPr="00562524">
        <w:rPr>
          <w:rFonts w:eastAsia="Calibri"/>
        </w:rPr>
        <w:t>DLd</w:t>
      </w:r>
      <w:proofErr w:type="spellEnd"/>
      <w:r w:rsidRPr="00562524">
        <w:rPr>
          <w:rFonts w:eastAsia="Calibri"/>
        </w:rPr>
        <w:t xml:space="preserve"> and </w:t>
      </w:r>
      <w:proofErr w:type="spellStart"/>
      <w:r w:rsidRPr="00562524">
        <w:rPr>
          <w:rFonts w:eastAsia="Calibri"/>
        </w:rPr>
        <w:t>Ld</w:t>
      </w:r>
      <w:proofErr w:type="spellEnd"/>
      <w:r w:rsidRPr="00562524">
        <w:rPr>
          <w:rFonts w:eastAsia="Calibri"/>
        </w:rPr>
        <w:t xml:space="preserve"> and a cost-minimisation approach for the comparison between </w:t>
      </w:r>
      <w:proofErr w:type="spellStart"/>
      <w:r w:rsidRPr="00562524">
        <w:rPr>
          <w:rFonts w:eastAsia="Calibri"/>
        </w:rPr>
        <w:t>DLd</w:t>
      </w:r>
      <w:proofErr w:type="spellEnd"/>
      <w:r w:rsidRPr="00562524">
        <w:rPr>
          <w:rFonts w:eastAsia="Calibri"/>
        </w:rPr>
        <w:t xml:space="preserve"> and </w:t>
      </w:r>
      <w:proofErr w:type="spellStart"/>
      <w:r w:rsidRPr="00562524">
        <w:rPr>
          <w:rFonts w:eastAsia="Calibri"/>
        </w:rPr>
        <w:t>BLd</w:t>
      </w:r>
      <w:proofErr w:type="spellEnd"/>
      <w:r w:rsidRPr="00562524">
        <w:rPr>
          <w:rFonts w:eastAsia="Calibri"/>
        </w:rPr>
        <w:t xml:space="preserve">, or (ii) re-specified base case which included a treatment effect for </w:t>
      </w:r>
      <w:proofErr w:type="spellStart"/>
      <w:r w:rsidRPr="00562524">
        <w:rPr>
          <w:rFonts w:eastAsia="Calibri"/>
        </w:rPr>
        <w:t>BLd</w:t>
      </w:r>
      <w:proofErr w:type="spellEnd"/>
      <w:r w:rsidRPr="00562524">
        <w:rPr>
          <w:rFonts w:eastAsia="Calibri"/>
        </w:rPr>
        <w:t>, a time horizon of 15 years and revised OS extrapolations</w:t>
      </w:r>
      <w:r w:rsidRPr="00562524">
        <w:t xml:space="preserve"> (para</w:t>
      </w:r>
      <w:r w:rsidR="00AB78D8">
        <w:t>graph</w:t>
      </w:r>
      <w:r w:rsidRPr="00562524">
        <w:t xml:space="preserve"> 7.15, daratumumab PSD, March 2023).</w:t>
      </w:r>
      <w:r w:rsidRPr="00562524">
        <w:rPr>
          <w:color w:val="3366FF"/>
        </w:rPr>
        <w:t xml:space="preserve"> </w:t>
      </w:r>
      <w:r w:rsidRPr="00562524">
        <w:t xml:space="preserve">The </w:t>
      </w:r>
      <w:r w:rsidR="5A454411" w:rsidRPr="00562524">
        <w:t xml:space="preserve">ESC noted that the </w:t>
      </w:r>
      <w:r w:rsidRPr="00562524">
        <w:t xml:space="preserve">March 2025 resubmission presented a cost-utility analysis without including the treatment effect for </w:t>
      </w:r>
      <w:proofErr w:type="spellStart"/>
      <w:r w:rsidRPr="00562524">
        <w:t>BLd</w:t>
      </w:r>
      <w:proofErr w:type="spellEnd"/>
      <w:r w:rsidRPr="00562524">
        <w:t xml:space="preserve"> in the base case</w:t>
      </w:r>
      <w:r w:rsidR="114416E9" w:rsidRPr="00562524">
        <w:t xml:space="preserve"> (the resubmission applied a weighting of 32% </w:t>
      </w:r>
      <w:proofErr w:type="spellStart"/>
      <w:r w:rsidR="114416E9" w:rsidRPr="00562524">
        <w:t>Ld</w:t>
      </w:r>
      <w:proofErr w:type="spellEnd"/>
      <w:r w:rsidR="114416E9" w:rsidRPr="00562524">
        <w:t xml:space="preserve"> use and 68% </w:t>
      </w:r>
      <w:proofErr w:type="spellStart"/>
      <w:r w:rsidR="114416E9" w:rsidRPr="00562524">
        <w:t>BLd</w:t>
      </w:r>
      <w:proofErr w:type="spellEnd"/>
      <w:r w:rsidR="114416E9" w:rsidRPr="00562524">
        <w:t xml:space="preserve"> use, based on the MRDR data, for costs of therapy only)</w:t>
      </w:r>
      <w:r w:rsidRPr="00562524">
        <w:t>, and retaining a time horizon of 20 years, as per the March</w:t>
      </w:r>
      <w:r w:rsidR="00FA305E">
        <w:t> </w:t>
      </w:r>
      <w:r w:rsidRPr="00562524">
        <w:t xml:space="preserve">2023 submission. The March 2025 resubmission justified the exclusion of efficacy for </w:t>
      </w:r>
      <w:proofErr w:type="spellStart"/>
      <w:r w:rsidRPr="00562524">
        <w:t>BLd</w:t>
      </w:r>
      <w:proofErr w:type="spellEnd"/>
      <w:r w:rsidRPr="00562524">
        <w:t xml:space="preserve"> in the model base case by restating the </w:t>
      </w:r>
      <w:r w:rsidRPr="00562524">
        <w:rPr>
          <w:rFonts w:eastAsia="Calibri"/>
        </w:rPr>
        <w:t xml:space="preserve">claim of non-inferiority between </w:t>
      </w:r>
      <w:proofErr w:type="spellStart"/>
      <w:r w:rsidRPr="00562524">
        <w:rPr>
          <w:rFonts w:eastAsia="Calibri"/>
        </w:rPr>
        <w:t>BLd</w:t>
      </w:r>
      <w:proofErr w:type="spellEnd"/>
      <w:r w:rsidRPr="00562524">
        <w:rPr>
          <w:rFonts w:eastAsia="Calibri"/>
        </w:rPr>
        <w:t xml:space="preserve"> and Ld</w:t>
      </w:r>
      <w:r w:rsidRPr="00562524">
        <w:t xml:space="preserve">. The resubmission stated the use of a 20-year time horizon was justified given that more mature evidence from MAIA (compared with the 2023 submission) </w:t>
      </w:r>
      <w:r w:rsidR="05DE2CA3" w:rsidRPr="00562524">
        <w:t xml:space="preserve">reduced </w:t>
      </w:r>
      <w:r w:rsidRPr="00562524">
        <w:t xml:space="preserve">the uncertainty of the long-term clinical benefit and cost-effectiveness. </w:t>
      </w:r>
      <w:r w:rsidR="416F375D" w:rsidRPr="00562524">
        <w:t xml:space="preserve">The PSCR stated that as the PBAC has accepted that </w:t>
      </w:r>
      <w:proofErr w:type="spellStart"/>
      <w:r w:rsidR="416F375D" w:rsidRPr="00562524">
        <w:t>DLd</w:t>
      </w:r>
      <w:proofErr w:type="spellEnd"/>
      <w:r w:rsidR="416F375D" w:rsidRPr="00562524">
        <w:t xml:space="preserve"> is superior to </w:t>
      </w:r>
      <w:proofErr w:type="spellStart"/>
      <w:r w:rsidR="416F375D" w:rsidRPr="00562524">
        <w:t>Ld</w:t>
      </w:r>
      <w:proofErr w:type="spellEnd"/>
      <w:r w:rsidR="416F375D" w:rsidRPr="00562524">
        <w:t xml:space="preserve">, </w:t>
      </w:r>
      <w:proofErr w:type="spellStart"/>
      <w:r w:rsidR="416F375D" w:rsidRPr="00562524">
        <w:t>DLd</w:t>
      </w:r>
      <w:proofErr w:type="spellEnd"/>
      <w:r w:rsidR="416F375D" w:rsidRPr="00562524">
        <w:t xml:space="preserve"> extends survival beyond </w:t>
      </w:r>
      <w:proofErr w:type="spellStart"/>
      <w:r w:rsidR="416F375D" w:rsidRPr="00562524">
        <w:t>Ld</w:t>
      </w:r>
      <w:proofErr w:type="spellEnd"/>
      <w:r w:rsidR="416F375D" w:rsidRPr="00562524">
        <w:t xml:space="preserve">, and therefore truncating the time horizon to 15 years is not appropriate and will not capture the full extent of survival benefit for </w:t>
      </w:r>
      <w:proofErr w:type="spellStart"/>
      <w:r w:rsidR="416F375D" w:rsidRPr="00562524">
        <w:t>DLd</w:t>
      </w:r>
      <w:proofErr w:type="spellEnd"/>
      <w:r w:rsidR="416F375D" w:rsidRPr="00562524">
        <w:t xml:space="preserve"> v</w:t>
      </w:r>
      <w:r w:rsidR="009A1FAA">
        <w:t>ersu</w:t>
      </w:r>
      <w:r w:rsidR="416F375D" w:rsidRPr="00562524">
        <w:t xml:space="preserve">s </w:t>
      </w:r>
      <w:proofErr w:type="spellStart"/>
      <w:r w:rsidR="416F375D" w:rsidRPr="00562524">
        <w:t>SoC.</w:t>
      </w:r>
      <w:proofErr w:type="spellEnd"/>
      <w:r w:rsidR="416F375D" w:rsidRPr="00562524">
        <w:t xml:space="preserve"> The PSCR also stated that while the average age of the MAIA population was 74 years, 21% of the study population were less than 70 years of age (1.1% &lt;</w:t>
      </w:r>
      <w:r w:rsidR="00FA305E">
        <w:t> </w:t>
      </w:r>
      <w:r w:rsidR="416F375D" w:rsidRPr="00562524">
        <w:t xml:space="preserve">65 years of age, 19.9% between 65 and 69 years of age) and therefore the lifetime time-horizon of 20 years was </w:t>
      </w:r>
      <w:r w:rsidR="416F375D" w:rsidRPr="00562524">
        <w:lastRenderedPageBreak/>
        <w:t xml:space="preserve">appropriate. </w:t>
      </w:r>
      <w:r w:rsidRPr="00562524">
        <w:t xml:space="preserve">The </w:t>
      </w:r>
      <w:r w:rsidR="5A454411" w:rsidRPr="00562524">
        <w:t xml:space="preserve">ESC considered that the </w:t>
      </w:r>
      <w:r w:rsidRPr="00562524">
        <w:t xml:space="preserve">time horizon of 20 years </w:t>
      </w:r>
      <w:r w:rsidR="5A454411" w:rsidRPr="00562524">
        <w:t>was</w:t>
      </w:r>
      <w:r w:rsidRPr="00562524">
        <w:t xml:space="preserve"> long given the average age of the population in the model was 74 years.</w:t>
      </w:r>
      <w:r w:rsidR="7A69668F" w:rsidRPr="00562524">
        <w:t xml:space="preserve"> Further, the ESC noted that the majority of patients in the Australian setting would be older than those in the MAIA trial.</w:t>
      </w:r>
      <w:r w:rsidR="2195BAC7" w:rsidRPr="00562524">
        <w:t xml:space="preserve"> In </w:t>
      </w:r>
      <w:r w:rsidR="6441E382" w:rsidRPr="00562524">
        <w:t>addition</w:t>
      </w:r>
      <w:r w:rsidR="64FC1C2F" w:rsidRPr="00562524">
        <w:t xml:space="preserve">, the ESC did not accept the </w:t>
      </w:r>
      <w:r w:rsidR="19EC50CB" w:rsidRPr="00562524">
        <w:t xml:space="preserve">claim that </w:t>
      </w:r>
      <w:proofErr w:type="spellStart"/>
      <w:r w:rsidR="19EC50CB" w:rsidRPr="00562524">
        <w:t>BLd</w:t>
      </w:r>
      <w:proofErr w:type="spellEnd"/>
      <w:r w:rsidR="19EC50CB" w:rsidRPr="00562524">
        <w:t xml:space="preserve"> was non-inferior to Ld</w:t>
      </w:r>
      <w:r w:rsidR="1E18518B" w:rsidRPr="00562524">
        <w:t xml:space="preserve">. </w:t>
      </w:r>
    </w:p>
    <w:p w14:paraId="5940FEFD" w14:textId="5226D35C" w:rsidR="00B12ADA" w:rsidRPr="00562524" w:rsidRDefault="7ADF15A2" w:rsidP="45CC36A0">
      <w:pPr>
        <w:pStyle w:val="3-BodyText"/>
      </w:pPr>
      <w:r w:rsidRPr="00562524">
        <w:t xml:space="preserve">Parametric functions used to extrapolate PFS in the March 2025 resubmission remained the same as those in March 2023 submission (i.e., exponential for both arms). In March 2023, the ESC considered that the application of the exponential function to the PFS curves in both the </w:t>
      </w:r>
      <w:proofErr w:type="spellStart"/>
      <w:r w:rsidRPr="00562524">
        <w:t>DLd</w:t>
      </w:r>
      <w:proofErr w:type="spellEnd"/>
      <w:r w:rsidRPr="00562524">
        <w:t xml:space="preserve"> and SoC arms appeared reasonable (para</w:t>
      </w:r>
      <w:r w:rsidR="00AB78D8">
        <w:t>graph</w:t>
      </w:r>
      <w:r w:rsidRPr="00562524">
        <w:t xml:space="preserve"> 6.41, daratumumab PSD, March 2023). The point of truncation of </w:t>
      </w:r>
      <w:r w:rsidR="00D73FA4">
        <w:t>the Kaplan Meier</w:t>
      </w:r>
      <w:r w:rsidRPr="00562524">
        <w:t xml:space="preserve"> estimates w</w:t>
      </w:r>
      <w:r w:rsidR="00D73FA4">
        <w:t>ere</w:t>
      </w:r>
      <w:r w:rsidRPr="00562524">
        <w:t xml:space="preserve"> changed slightly </w:t>
      </w:r>
      <w:r w:rsidR="30664D96" w:rsidRPr="00562524">
        <w:t>to reflect the point at which 20% of the trial cohort remained progression free</w:t>
      </w:r>
      <w:r w:rsidRPr="00562524">
        <w:t xml:space="preserve">. </w:t>
      </w:r>
    </w:p>
    <w:p w14:paraId="2D832519" w14:textId="02D6545F" w:rsidR="00B12ADA" w:rsidRPr="00562524" w:rsidRDefault="7ADF15A2" w:rsidP="45CC36A0">
      <w:pPr>
        <w:pStyle w:val="3-BodyText"/>
      </w:pPr>
      <w:r w:rsidRPr="00562524">
        <w:t xml:space="preserve">In March 2023, the PBAC considered that the choice of parametric functions applied to the OS </w:t>
      </w:r>
      <w:r w:rsidR="00D73FA4">
        <w:t>Kaplan Meier</w:t>
      </w:r>
      <w:r w:rsidRPr="00562524">
        <w:t xml:space="preserve"> curves resulted in the extrapolated curves diverging at an unreasonably accelerated rate for the SoC arm in comparison to the </w:t>
      </w:r>
      <w:proofErr w:type="spellStart"/>
      <w:r w:rsidRPr="00562524">
        <w:t>DLd</w:t>
      </w:r>
      <w:proofErr w:type="spellEnd"/>
      <w:r w:rsidRPr="00562524">
        <w:t xml:space="preserve"> arm, and thus revised OS extrapolations were required (para</w:t>
      </w:r>
      <w:r w:rsidR="00D73FA4">
        <w:t>graph</w:t>
      </w:r>
      <w:r w:rsidRPr="00562524">
        <w:t xml:space="preserve">s 7.14 and 7.15, daratumumab PSD, March 2023). The March 2025 resubmission revised the parametric function for OS in SoC arm. For the </w:t>
      </w:r>
      <w:proofErr w:type="spellStart"/>
      <w:r w:rsidRPr="00562524">
        <w:t>DLd</w:t>
      </w:r>
      <w:proofErr w:type="spellEnd"/>
      <w:r w:rsidRPr="00562524">
        <w:t xml:space="preserve"> and SoC arms of the model, exponential (same as the March 2023 submission) and Weibull </w:t>
      </w:r>
      <w:r w:rsidR="1467AB15" w:rsidRPr="00562524">
        <w:t>(Gompertz was app</w:t>
      </w:r>
      <w:r w:rsidR="442BCE50" w:rsidRPr="00562524">
        <w:t xml:space="preserve">lied in March 2023) </w:t>
      </w:r>
      <w:r w:rsidRPr="00562524">
        <w:t>parametric functions were chosen as the best fit by sum of AIC/BIC</w:t>
      </w:r>
      <w:r w:rsidR="442BCE50" w:rsidRPr="00562524">
        <w:t xml:space="preserve"> respectively</w:t>
      </w:r>
      <w:r w:rsidRPr="00562524">
        <w:t xml:space="preserve">. </w:t>
      </w:r>
      <w:r w:rsidR="33947115" w:rsidRPr="00562524">
        <w:t>The choice of extrapolations adopted in the March 2025 resubmission reduced the divergence of OS curves compared with the March 2023 submission</w:t>
      </w:r>
      <w:r w:rsidR="55AF1ADC" w:rsidRPr="00562524">
        <w:t>, thus the increm</w:t>
      </w:r>
      <w:r w:rsidR="0487BEFC" w:rsidRPr="00562524">
        <w:t xml:space="preserve">ent </w:t>
      </w:r>
      <w:r w:rsidR="1E1B0742" w:rsidRPr="00562524">
        <w:t>between the curves was reduced</w:t>
      </w:r>
      <w:r w:rsidR="33947115" w:rsidRPr="00562524">
        <w:t>.</w:t>
      </w:r>
      <w:r w:rsidRPr="00562524">
        <w:t xml:space="preserve"> </w:t>
      </w:r>
    </w:p>
    <w:p w14:paraId="05B3832F" w14:textId="6100E70C" w:rsidR="00664E78" w:rsidRPr="00562524" w:rsidRDefault="7ADF15A2" w:rsidP="45CC36A0">
      <w:pPr>
        <w:pStyle w:val="3-BodyText"/>
      </w:pPr>
      <w:r w:rsidRPr="00562524">
        <w:t xml:space="preserve">For the SoC arm, </w:t>
      </w:r>
      <w:r w:rsidR="479813A9" w:rsidRPr="00562524">
        <w:t xml:space="preserve">the </w:t>
      </w:r>
      <w:r w:rsidRPr="00562524">
        <w:t xml:space="preserve">Weibull and gamma functions </w:t>
      </w:r>
      <w:r w:rsidR="479813A9" w:rsidRPr="00562524">
        <w:t>had the</w:t>
      </w:r>
      <w:r w:rsidRPr="00562524">
        <w:t xml:space="preserve"> best fit by sum of AIC/BIC. The resubmission stated that the Weibull function </w:t>
      </w:r>
      <w:r w:rsidR="479813A9" w:rsidRPr="00562524">
        <w:t>was</w:t>
      </w:r>
      <w:r w:rsidRPr="00562524">
        <w:t xml:space="preserve"> selected due to better visual fit to the </w:t>
      </w:r>
      <w:r w:rsidR="00D73FA4">
        <w:t>Kaplan Meier</w:t>
      </w:r>
      <w:r w:rsidRPr="00562524">
        <w:t xml:space="preserve"> data (the gamma function sits below the </w:t>
      </w:r>
      <w:r w:rsidR="00D73FA4">
        <w:t>Kaplan Meier</w:t>
      </w:r>
      <w:r w:rsidRPr="00562524">
        <w:t xml:space="preserve">-data from 12 months until the data cut-off, whereas the Weibull intersects the KM-curve at multiple points). During the evaluation it was observed that visually both Weibull and gamma functions fit the </w:t>
      </w:r>
      <w:r w:rsidR="00D73FA4">
        <w:t>Kaplan Meier</w:t>
      </w:r>
      <w:r w:rsidRPr="00562524">
        <w:t xml:space="preserve"> curve well, and it was difficult to support the resubmission’s statement that the Weibull function was the best visual fit to the </w:t>
      </w:r>
      <w:r w:rsidR="00D73FA4">
        <w:t>Kaplan Meier</w:t>
      </w:r>
      <w:r w:rsidRPr="00562524">
        <w:t xml:space="preserve"> data. Visually, both the Weibull and gamma extrapolations overlapped up until 115 months after which the gamma function sits above the Weibull function. Use of the Weibull function in the base case slightly favours </w:t>
      </w:r>
      <w:proofErr w:type="spellStart"/>
      <w:r w:rsidRPr="00562524">
        <w:t>DLd</w:t>
      </w:r>
      <w:proofErr w:type="spellEnd"/>
      <w:r w:rsidRPr="00562524">
        <w:t xml:space="preserve">. Use of Gamma parametric function instead of Weibull increases the ICER by </w:t>
      </w:r>
      <w:r w:rsidR="001C1398" w:rsidRPr="009E518F">
        <w:rPr>
          <w:color w:val="000000"/>
          <w:w w:val="15"/>
          <w:shd w:val="solid" w:color="000000" w:fill="000000"/>
          <w:fitText w:val="-20" w:id="-694952176"/>
          <w14:textFill>
            <w14:solidFill>
              <w14:srgbClr w14:val="000000">
                <w14:alpha w14:val="100000"/>
              </w14:srgbClr>
            </w14:solidFill>
          </w14:textFill>
        </w:rPr>
        <w:t>|</w:t>
      </w:r>
      <w:r w:rsidR="00DC2A5B" w:rsidRPr="009E518F">
        <w:rPr>
          <w:color w:val="000000"/>
          <w:w w:val="15"/>
          <w:shd w:val="solid" w:color="000000" w:fill="000000"/>
          <w:fitText w:val="-20" w:id="-694952176"/>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76"/>
          <w14:textFill>
            <w14:solidFill>
              <w14:srgbClr w14:val="000000">
                <w14:alpha w14:val="100000"/>
              </w14:srgbClr>
            </w14:solidFill>
          </w14:textFill>
        </w:rPr>
        <w:t>|</w:t>
      </w:r>
      <w:r w:rsidRPr="00562524">
        <w:t xml:space="preserve">%. </w:t>
      </w:r>
    </w:p>
    <w:p w14:paraId="41012C1E" w14:textId="60FFD0D9" w:rsidR="00B12ADA" w:rsidRPr="00562524" w:rsidRDefault="7ADF15A2" w:rsidP="45CC36A0">
      <w:pPr>
        <w:pStyle w:val="3-BodyText"/>
        <w:rPr>
          <w:color w:val="000000" w:themeColor="text1"/>
        </w:rPr>
      </w:pPr>
      <w:r w:rsidRPr="00562524">
        <w:rPr>
          <w:color w:val="000000" w:themeColor="text1"/>
        </w:rPr>
        <w:t xml:space="preserve">Similar to the extrapolation of PFS, the clinical trial-based </w:t>
      </w:r>
      <w:r w:rsidR="00D73FA4">
        <w:rPr>
          <w:color w:val="000000" w:themeColor="text1"/>
        </w:rPr>
        <w:t>Kaplan Meier</w:t>
      </w:r>
      <w:r w:rsidRPr="00562524">
        <w:rPr>
          <w:color w:val="000000" w:themeColor="text1"/>
        </w:rPr>
        <w:t xml:space="preserve"> estimates for OS were used until there were less than 20% of the trial cohort remaining alive in the at-risk set. </w:t>
      </w:r>
    </w:p>
    <w:p w14:paraId="6506563C" w14:textId="3DBEB93F" w:rsidR="00B12ADA" w:rsidRPr="00562524" w:rsidRDefault="7ADF15A2" w:rsidP="45CC36A0">
      <w:pPr>
        <w:pStyle w:val="3-BodyText"/>
        <w:rPr>
          <w:rFonts w:ascii="Calibri" w:hAnsi="Calibri"/>
        </w:rPr>
      </w:pPr>
      <w:r w:rsidRPr="00562524">
        <w:t xml:space="preserve">The traces for the predicted time to event outcomes of OS and PFS for </w:t>
      </w:r>
      <w:proofErr w:type="spellStart"/>
      <w:r w:rsidRPr="00562524">
        <w:t>DLd</w:t>
      </w:r>
      <w:proofErr w:type="spellEnd"/>
      <w:r w:rsidRPr="00562524">
        <w:t xml:space="preserve"> and SoC</w:t>
      </w:r>
      <w:r w:rsidR="44527429" w:rsidRPr="00562524">
        <w:t xml:space="preserve"> are presented in </w:t>
      </w:r>
      <w:r w:rsidR="00B12ADA" w:rsidRPr="00562524">
        <w:fldChar w:fldCharType="begin" w:fldLock="1"/>
      </w:r>
      <w:r w:rsidR="00B12ADA" w:rsidRPr="00562524">
        <w:instrText xml:space="preserve"> REF _Ref185128699 \h </w:instrText>
      </w:r>
      <w:r w:rsidR="00562524" w:rsidRPr="00562524">
        <w:instrText xml:space="preserve"> \* MERGEFORMAT </w:instrText>
      </w:r>
      <w:r w:rsidR="00B12ADA" w:rsidRPr="00562524">
        <w:fldChar w:fldCharType="separate"/>
      </w:r>
      <w:r w:rsidR="009F4534" w:rsidRPr="00562524">
        <w:t xml:space="preserve">Figure </w:t>
      </w:r>
      <w:r w:rsidR="009F4534" w:rsidRPr="00562524">
        <w:rPr>
          <w:noProof/>
        </w:rPr>
        <w:t>9</w:t>
      </w:r>
      <w:r w:rsidR="00B12ADA" w:rsidRPr="00562524">
        <w:fldChar w:fldCharType="end"/>
      </w:r>
      <w:r w:rsidRPr="00562524">
        <w:t xml:space="preserve">. The OS curves include the background mortalities from the Australian population. No external data were used </w:t>
      </w:r>
      <w:r w:rsidR="3ABDC8F7" w:rsidRPr="00562524">
        <w:t xml:space="preserve">by the </w:t>
      </w:r>
      <w:r w:rsidR="00984D1F">
        <w:t>re</w:t>
      </w:r>
      <w:r w:rsidR="3ABDC8F7" w:rsidRPr="00562524">
        <w:t xml:space="preserve">submission </w:t>
      </w:r>
      <w:r w:rsidRPr="00562524">
        <w:t xml:space="preserve">in the validation of the predicted outcomes from the model. </w:t>
      </w:r>
    </w:p>
    <w:p w14:paraId="5BDFE415" w14:textId="495A7979" w:rsidR="00B12ADA" w:rsidRPr="007517DC" w:rsidRDefault="7ADF15A2" w:rsidP="008D5062">
      <w:pPr>
        <w:pStyle w:val="Caption"/>
      </w:pPr>
      <w:bookmarkStart w:id="81" w:name="_Ref185128699"/>
      <w:r w:rsidRPr="45CC36A0">
        <w:lastRenderedPageBreak/>
        <w:t xml:space="preserve">Figure </w:t>
      </w:r>
      <w:r w:rsidR="009F4534">
        <w:fldChar w:fldCharType="begin" w:fldLock="1"/>
      </w:r>
      <w:r w:rsidR="009F4534">
        <w:instrText xml:space="preserve"> SEQ Figure \* ARABIC </w:instrText>
      </w:r>
      <w:r w:rsidR="009F4534">
        <w:fldChar w:fldCharType="separate"/>
      </w:r>
      <w:r w:rsidR="009F4534">
        <w:rPr>
          <w:noProof/>
        </w:rPr>
        <w:t>9</w:t>
      </w:r>
      <w:r w:rsidR="009F4534">
        <w:rPr>
          <w:noProof/>
        </w:rPr>
        <w:fldChar w:fldCharType="end"/>
      </w:r>
      <w:bookmarkEnd w:id="81"/>
      <w:r w:rsidRPr="45CC36A0">
        <w:t xml:space="preserve">: Partitioned survival analysis health state trace for the duration of the economic model in both the </w:t>
      </w:r>
      <w:proofErr w:type="spellStart"/>
      <w:r w:rsidRPr="45CC36A0">
        <w:t>DLd</w:t>
      </w:r>
      <w:proofErr w:type="spellEnd"/>
      <w:r w:rsidRPr="45CC36A0">
        <w:t xml:space="preserve"> and SoC (</w:t>
      </w:r>
      <w:proofErr w:type="spellStart"/>
      <w:r w:rsidRPr="45CC36A0">
        <w:t>Ld</w:t>
      </w:r>
      <w:proofErr w:type="spellEnd"/>
      <w:r w:rsidRPr="45CC36A0">
        <w:t xml:space="preserve">) arms </w:t>
      </w:r>
    </w:p>
    <w:p w14:paraId="373DCF59" w14:textId="77777777" w:rsidR="00B12ADA" w:rsidRPr="007517DC" w:rsidRDefault="00B12ADA" w:rsidP="00F25846">
      <w:pPr>
        <w:pStyle w:val="3-BodyText"/>
        <w:keepNext/>
        <w:keepLines/>
        <w:numPr>
          <w:ilvl w:val="0"/>
          <w:numId w:val="0"/>
        </w:numPr>
        <w:spacing w:before="0" w:after="0"/>
      </w:pPr>
      <w:r w:rsidRPr="007517DC">
        <w:rPr>
          <w:noProof/>
        </w:rPr>
        <w:drawing>
          <wp:inline distT="0" distB="0" distL="0" distR="0" wp14:anchorId="0EA25D15" wp14:editId="7E9EC29B">
            <wp:extent cx="5726430" cy="3476625"/>
            <wp:effectExtent l="0" t="0" r="7620" b="9525"/>
            <wp:docPr id="674397515" name="Picture 1" descr="Figure 9: Partitioned survival analysis health state trace for the duration of the economic model in both the DLd and SoC (Ld) ar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97515" name="Picture 1" descr="Figure 9: Partitioned survival analysis health state trace for the duration of the economic model in both the DLd and SoC (Ld) arms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6430" cy="3476625"/>
                    </a:xfrm>
                    <a:prstGeom prst="rect">
                      <a:avLst/>
                    </a:prstGeom>
                    <a:noFill/>
                    <a:ln>
                      <a:noFill/>
                    </a:ln>
                  </pic:spPr>
                </pic:pic>
              </a:graphicData>
            </a:graphic>
          </wp:inline>
        </w:drawing>
      </w:r>
    </w:p>
    <w:p w14:paraId="59485B61" w14:textId="47D3CE6F" w:rsidR="00B12ADA" w:rsidRPr="007517DC" w:rsidRDefault="00B12ADA" w:rsidP="008D5062">
      <w:pPr>
        <w:pStyle w:val="FooterTableFigure"/>
        <w:keepNext/>
        <w:keepLines/>
        <w:rPr>
          <w:szCs w:val="18"/>
        </w:rPr>
      </w:pPr>
      <w:r w:rsidRPr="007517DC">
        <w:rPr>
          <w:szCs w:val="18"/>
        </w:rPr>
        <w:t xml:space="preserve">Source: Compiled during the evaluation using the information from the economic model of the </w:t>
      </w:r>
      <w:r w:rsidR="006D4065" w:rsidRPr="007517DC">
        <w:rPr>
          <w:szCs w:val="18"/>
        </w:rPr>
        <w:t xml:space="preserve">March </w:t>
      </w:r>
      <w:r w:rsidRPr="007517DC">
        <w:rPr>
          <w:szCs w:val="18"/>
        </w:rPr>
        <w:t xml:space="preserve">2025 resubmission. </w:t>
      </w:r>
    </w:p>
    <w:p w14:paraId="47E66E1B" w14:textId="308AEABE" w:rsidR="00B12ADA" w:rsidRPr="007517DC" w:rsidRDefault="7ADF15A2" w:rsidP="008D5062">
      <w:pPr>
        <w:pStyle w:val="FooterTableFigure"/>
        <w:keepNext/>
        <w:keepLines/>
      </w:pPr>
      <w:proofErr w:type="spellStart"/>
      <w:r w:rsidRPr="45CC36A0">
        <w:t>DLd</w:t>
      </w:r>
      <w:proofErr w:type="spellEnd"/>
      <w:r w:rsidRPr="45CC36A0">
        <w:t xml:space="preserve"> = daratumumab, lenalidomide and dexamethasone; </w:t>
      </w:r>
      <w:proofErr w:type="spellStart"/>
      <w:r w:rsidR="1CEB2E8F" w:rsidRPr="45CC36A0">
        <w:rPr>
          <w:rFonts w:eastAsia="Calibri"/>
        </w:rPr>
        <w:t>Ld</w:t>
      </w:r>
      <w:proofErr w:type="spellEnd"/>
      <w:r w:rsidR="1CEB2E8F" w:rsidRPr="45CC36A0">
        <w:rPr>
          <w:rFonts w:eastAsia="Calibri"/>
        </w:rPr>
        <w:t xml:space="preserve"> = lenalidomide, dexamethasone;</w:t>
      </w:r>
      <w:r w:rsidR="235DF33E" w:rsidRPr="45CC36A0">
        <w:rPr>
          <w:rFonts w:eastAsia="Calibri"/>
        </w:rPr>
        <w:t xml:space="preserve"> </w:t>
      </w:r>
      <w:r w:rsidRPr="45CC36A0">
        <w:t xml:space="preserve">KM = Kaplan Meier; PFS = progression free survival; OS = overall survival; SoC = standard of care; TTD = time-to-treatment discontinuation </w:t>
      </w:r>
    </w:p>
    <w:p w14:paraId="3CC772EA" w14:textId="552427FF" w:rsidR="001B3B43" w:rsidRPr="00562524" w:rsidRDefault="59C86528" w:rsidP="45CC36A0">
      <w:pPr>
        <w:pStyle w:val="3-BodyText"/>
      </w:pPr>
      <w:r w:rsidRPr="00562524">
        <w:t xml:space="preserve">Time to treatment-discontinuation (TTD) curves were used to model the duration of treatment. </w:t>
      </w:r>
      <w:r w:rsidR="7FB3A0B6" w:rsidRPr="00562524">
        <w:t>The analysis of TTD was separate from the overall time</w:t>
      </w:r>
      <w:r w:rsidR="00E17BF7">
        <w:t xml:space="preserve"> </w:t>
      </w:r>
      <w:r w:rsidR="7FB3A0B6" w:rsidRPr="00562524">
        <w:t>frame of the partitioned survival model</w:t>
      </w:r>
      <w:r w:rsidR="4199D435" w:rsidRPr="00562524">
        <w:t xml:space="preserve"> (PSM)</w:t>
      </w:r>
      <w:r w:rsidR="7FB3A0B6" w:rsidRPr="00562524">
        <w:t xml:space="preserve">. </w:t>
      </w:r>
      <w:r w:rsidR="3E4912E1" w:rsidRPr="00562524">
        <w:t>T</w:t>
      </w:r>
      <w:r w:rsidRPr="00562524">
        <w:t xml:space="preserve">he TTD and OS curves were informed by updated </w:t>
      </w:r>
      <w:r w:rsidR="7FB3A0B6" w:rsidRPr="00562524">
        <w:t xml:space="preserve">data </w:t>
      </w:r>
      <w:r w:rsidRPr="00562524">
        <w:t>(</w:t>
      </w:r>
      <w:r w:rsidR="28EB9F02" w:rsidRPr="00562524">
        <w:t xml:space="preserve">median </w:t>
      </w:r>
      <w:r w:rsidRPr="00562524">
        <w:t xml:space="preserve">follow-up of 89.3 months) </w:t>
      </w:r>
      <w:r w:rsidR="1EA2B3A8" w:rsidRPr="00562524">
        <w:t xml:space="preserve">whereas </w:t>
      </w:r>
      <w:r w:rsidRPr="00562524">
        <w:t xml:space="preserve">the PFS data </w:t>
      </w:r>
      <w:r w:rsidR="7CA4B01B" w:rsidRPr="00562524">
        <w:t>were from the</w:t>
      </w:r>
      <w:r w:rsidRPr="00562524">
        <w:t xml:space="preserve"> March</w:t>
      </w:r>
      <w:r w:rsidR="00D264A8">
        <w:t> </w:t>
      </w:r>
      <w:r w:rsidRPr="00562524">
        <w:t>2023 submission (</w:t>
      </w:r>
      <w:r w:rsidR="28EB9F02" w:rsidRPr="00562524">
        <w:t xml:space="preserve">median </w:t>
      </w:r>
      <w:r w:rsidRPr="00562524">
        <w:t>follow-up of 64.5 months)</w:t>
      </w:r>
      <w:r w:rsidR="28EB9F02" w:rsidRPr="00562524">
        <w:t xml:space="preserve"> as the PFS data was already </w:t>
      </w:r>
      <w:r w:rsidR="52956526" w:rsidRPr="00562524">
        <w:t>mature</w:t>
      </w:r>
      <w:r w:rsidRPr="00562524">
        <w:t xml:space="preserve">. </w:t>
      </w:r>
      <w:r w:rsidR="0D74B52E" w:rsidRPr="00562524">
        <w:rPr>
          <w:rFonts w:ascii="Calibri" w:hAnsi="Calibri"/>
        </w:rPr>
        <w:t>TTD</w:t>
      </w:r>
      <w:r w:rsidR="30220D06" w:rsidRPr="00562524">
        <w:t xml:space="preserve"> traces are shown in </w:t>
      </w:r>
      <w:r w:rsidR="001B3B43" w:rsidRPr="00562524">
        <w:fldChar w:fldCharType="begin" w:fldLock="1"/>
      </w:r>
      <w:r w:rsidR="001B3B43" w:rsidRPr="00562524">
        <w:instrText xml:space="preserve"> REF _Ref185128699 \h  \* MERGEFORMAT </w:instrText>
      </w:r>
      <w:r w:rsidR="001B3B43" w:rsidRPr="00562524">
        <w:fldChar w:fldCharType="separate"/>
      </w:r>
      <w:r w:rsidR="0052366E" w:rsidRPr="45CC36A0">
        <w:t xml:space="preserve">Figure </w:t>
      </w:r>
      <w:r w:rsidR="0052366E">
        <w:t>9</w:t>
      </w:r>
      <w:r w:rsidR="001B3B43" w:rsidRPr="00562524">
        <w:fldChar w:fldCharType="end"/>
      </w:r>
      <w:r w:rsidR="30220D06" w:rsidRPr="00562524">
        <w:t xml:space="preserve">. </w:t>
      </w:r>
      <w:r w:rsidRPr="00562524">
        <w:t>In contrast to the March</w:t>
      </w:r>
      <w:r w:rsidR="00D264A8">
        <w:t> </w:t>
      </w:r>
      <w:r w:rsidRPr="00562524">
        <w:t xml:space="preserve">2023 submission, the TTD traces for both the </w:t>
      </w:r>
      <w:proofErr w:type="spellStart"/>
      <w:r w:rsidRPr="00562524">
        <w:t>DLd</w:t>
      </w:r>
      <w:proofErr w:type="spellEnd"/>
      <w:r w:rsidRPr="00562524">
        <w:t xml:space="preserve"> and SoC (</w:t>
      </w:r>
      <w:proofErr w:type="spellStart"/>
      <w:r w:rsidRPr="00562524">
        <w:t>Ld</w:t>
      </w:r>
      <w:proofErr w:type="spellEnd"/>
      <w:r w:rsidRPr="00562524">
        <w:t xml:space="preserve">) arms are not aligned with the respective PFS curves, in that the TTD curves </w:t>
      </w:r>
      <w:r w:rsidR="7FB3A0B6" w:rsidRPr="00562524">
        <w:t xml:space="preserve">appear to </w:t>
      </w:r>
      <w:r w:rsidRPr="00562524">
        <w:t xml:space="preserve">fall more sharply </w:t>
      </w:r>
      <w:r w:rsidR="7FB3A0B6" w:rsidRPr="00562524">
        <w:t xml:space="preserve">after </w:t>
      </w:r>
      <w:r w:rsidR="00AE3EEB" w:rsidRPr="00562524">
        <w:t>60</w:t>
      </w:r>
      <w:r w:rsidR="00AE3EEB">
        <w:t> </w:t>
      </w:r>
      <w:r w:rsidR="7FB3A0B6" w:rsidRPr="00562524">
        <w:t xml:space="preserve">months </w:t>
      </w:r>
      <w:r w:rsidRPr="00562524">
        <w:t>compared with the PFS curves.</w:t>
      </w:r>
      <w:r w:rsidR="7FB3A0B6" w:rsidRPr="00562524">
        <w:t xml:space="preserve"> The approach adopted by the resubmission likely underestimated time on treatment and costs for both </w:t>
      </w:r>
      <w:proofErr w:type="spellStart"/>
      <w:r w:rsidR="7FB3A0B6" w:rsidRPr="00562524">
        <w:t>DLd</w:t>
      </w:r>
      <w:proofErr w:type="spellEnd"/>
      <w:r w:rsidR="7FB3A0B6" w:rsidRPr="00562524">
        <w:t xml:space="preserve"> and SoC patients.</w:t>
      </w:r>
      <w:r w:rsidR="1E72779A" w:rsidRPr="00562524">
        <w:t xml:space="preserve"> The PSCR stated that </w:t>
      </w:r>
      <w:r w:rsidR="0950590C" w:rsidRPr="00562524">
        <w:t>the approach utilised the most mature data</w:t>
      </w:r>
      <w:r w:rsidR="5845D580" w:rsidRPr="00562524">
        <w:t xml:space="preserve">, </w:t>
      </w:r>
      <w:r w:rsidR="3943B695" w:rsidRPr="00562524">
        <w:t xml:space="preserve">thereby </w:t>
      </w:r>
      <w:r w:rsidR="5845D580" w:rsidRPr="00562524">
        <w:t>reducing uncertainty</w:t>
      </w:r>
      <w:r w:rsidR="3943B695" w:rsidRPr="00562524">
        <w:t>.</w:t>
      </w:r>
    </w:p>
    <w:p w14:paraId="0E7C7B3F" w14:textId="50FBF198" w:rsidR="00B12ADA" w:rsidRPr="00562524" w:rsidRDefault="7ADF15A2" w:rsidP="45CC36A0">
      <w:pPr>
        <w:pStyle w:val="3-BodyText"/>
      </w:pPr>
      <w:r w:rsidRPr="00562524">
        <w:t xml:space="preserve">The March 2023 submission assumed that </w:t>
      </w:r>
      <w:r w:rsidR="08C82A63" w:rsidRPr="00562524">
        <w:t>second line</w:t>
      </w:r>
      <w:r w:rsidRPr="00562524">
        <w:t xml:space="preserve"> treatments after treatment with </w:t>
      </w:r>
      <w:proofErr w:type="spellStart"/>
      <w:r w:rsidRPr="00562524">
        <w:t>DLd</w:t>
      </w:r>
      <w:proofErr w:type="spellEnd"/>
      <w:r w:rsidRPr="00562524">
        <w:t xml:space="preserve"> or SoC are Bd and </w:t>
      </w:r>
      <w:proofErr w:type="spellStart"/>
      <w:r w:rsidRPr="00562524">
        <w:t>DBd</w:t>
      </w:r>
      <w:proofErr w:type="spellEnd"/>
      <w:r w:rsidRPr="00562524">
        <w:t xml:space="preserve">, respectively. </w:t>
      </w:r>
      <w:r w:rsidR="7CDBD270" w:rsidRPr="00562524">
        <w:t xml:space="preserve">However, </w:t>
      </w:r>
      <w:r w:rsidRPr="00562524">
        <w:t>this was not consistent with post-progression treatments used in the MAIA trial (para</w:t>
      </w:r>
      <w:r w:rsidR="00AB78D8">
        <w:t>graph</w:t>
      </w:r>
      <w:r w:rsidRPr="00562524">
        <w:t xml:space="preserve"> 6.46, daratumumab PSD, March 2023)</w:t>
      </w:r>
      <w:r w:rsidR="7CDBD270" w:rsidRPr="00562524">
        <w:t>, nor in current clinical practice in Australia</w:t>
      </w:r>
      <w:r w:rsidRPr="00562524">
        <w:t xml:space="preserve">. </w:t>
      </w:r>
      <w:r w:rsidR="7CDBD270" w:rsidRPr="00562524">
        <w:t>T</w:t>
      </w:r>
      <w:r w:rsidRPr="00562524">
        <w:t xml:space="preserve">he March 2025 resubmission revised the costs in the post-progression state by </w:t>
      </w:r>
      <w:r w:rsidR="7CDBD270" w:rsidRPr="00562524">
        <w:t xml:space="preserve">including </w:t>
      </w:r>
      <w:r w:rsidRPr="00562524">
        <w:t xml:space="preserve">a mix </w:t>
      </w:r>
      <w:r w:rsidR="7CDBD270" w:rsidRPr="00562524">
        <w:t xml:space="preserve">of </w:t>
      </w:r>
      <w:r w:rsidRPr="00562524">
        <w:t xml:space="preserve">subsequent therapies after progression on </w:t>
      </w:r>
      <w:proofErr w:type="spellStart"/>
      <w:r w:rsidRPr="00562524">
        <w:t>DLd</w:t>
      </w:r>
      <w:proofErr w:type="spellEnd"/>
      <w:r w:rsidRPr="00562524">
        <w:t xml:space="preserve"> or </w:t>
      </w:r>
      <w:proofErr w:type="spellStart"/>
      <w:r w:rsidRPr="00562524">
        <w:t>SoC.</w:t>
      </w:r>
      <w:proofErr w:type="spellEnd"/>
      <w:r w:rsidRPr="00562524">
        <w:t xml:space="preserve"> The mix of therapies was based on those used in the MAIA trial and the 10% PBS sample of treatments available for second line </w:t>
      </w:r>
      <w:r w:rsidRPr="00562524">
        <w:lastRenderedPageBreak/>
        <w:t xml:space="preserve">MM. </w:t>
      </w:r>
      <w:r w:rsidR="12D84A68" w:rsidRPr="00562524">
        <w:t xml:space="preserve">The ESC </w:t>
      </w:r>
      <w:r w:rsidR="00924A55" w:rsidRPr="00562524">
        <w:t>considered</w:t>
      </w:r>
      <w:r w:rsidR="12D84A68" w:rsidRPr="00562524">
        <w:t xml:space="preserve"> that the mix of therapies was more likely to reflect expected Australian clinical practice.</w:t>
      </w:r>
    </w:p>
    <w:p w14:paraId="6C531473" w14:textId="25E60FA9" w:rsidR="002C16D2" w:rsidRPr="00562524" w:rsidRDefault="7ADF15A2" w:rsidP="45CC36A0">
      <w:pPr>
        <w:pStyle w:val="3-BodyText"/>
      </w:pPr>
      <w:r w:rsidRPr="00562524">
        <w:t xml:space="preserve">The March 2025 resubmission estimated the duration of </w:t>
      </w:r>
      <w:r w:rsidR="08C82A63" w:rsidRPr="00562524">
        <w:t>second line</w:t>
      </w:r>
      <w:r w:rsidRPr="00562524">
        <w:t xml:space="preserve"> treatments based on the TTD for </w:t>
      </w:r>
      <w:proofErr w:type="spellStart"/>
      <w:r w:rsidRPr="00562524">
        <w:t>DBd</w:t>
      </w:r>
      <w:proofErr w:type="spellEnd"/>
      <w:r w:rsidRPr="00562524">
        <w:t xml:space="preserve"> as </w:t>
      </w:r>
      <w:r w:rsidR="08C82A63" w:rsidRPr="00562524">
        <w:t>second line</w:t>
      </w:r>
      <w:r w:rsidRPr="00562524">
        <w:t xml:space="preserve"> treatment for RRMM (para</w:t>
      </w:r>
      <w:r w:rsidR="00AB78D8">
        <w:t>graph</w:t>
      </w:r>
      <w:r w:rsidRPr="00562524">
        <w:t xml:space="preserve"> 6.35, daratumumab</w:t>
      </w:r>
      <w:r w:rsidR="00AB78D8">
        <w:t xml:space="preserve"> PSD, </w:t>
      </w:r>
      <w:r w:rsidRPr="00562524">
        <w:t xml:space="preserve">November 2019). Given the resubmission adopted a PSM, time on </w:t>
      </w:r>
      <w:r w:rsidR="08C82A63" w:rsidRPr="00562524">
        <w:t>second line</w:t>
      </w:r>
      <w:r w:rsidRPr="00562524">
        <w:t xml:space="preserve"> treatments should exist in the area between PFS and OS. However, the introduction into the analysis of TTD from the </w:t>
      </w:r>
      <w:proofErr w:type="spellStart"/>
      <w:r w:rsidRPr="00562524">
        <w:t>DBd</w:t>
      </w:r>
      <w:proofErr w:type="spellEnd"/>
      <w:r w:rsidRPr="00562524">
        <w:t xml:space="preserve"> model results in a disconnect in the overall time considered in the model in that it incorporates longer time on a </w:t>
      </w:r>
      <w:r w:rsidR="08C82A63" w:rsidRPr="00562524">
        <w:t>second line</w:t>
      </w:r>
      <w:r w:rsidRPr="00562524">
        <w:t xml:space="preserve"> treatment for SoC compared with </w:t>
      </w:r>
      <w:proofErr w:type="spellStart"/>
      <w:r w:rsidRPr="00562524">
        <w:t>DLd</w:t>
      </w:r>
      <w:proofErr w:type="spellEnd"/>
      <w:r w:rsidRPr="00562524">
        <w:t xml:space="preserve">. This might not be clinically reasonable given that the model estimates that SoC will have lower OS than </w:t>
      </w:r>
      <w:proofErr w:type="spellStart"/>
      <w:r w:rsidRPr="00562524">
        <w:t>DLd</w:t>
      </w:r>
      <w:proofErr w:type="spellEnd"/>
      <w:r w:rsidRPr="00562524">
        <w:t xml:space="preserve"> patients. The approach adopted by the resubmission likely overestimated time on treatment and costs for SoC patients and underestimated those costs for </w:t>
      </w:r>
      <w:proofErr w:type="spellStart"/>
      <w:r w:rsidRPr="00562524">
        <w:t>DLd</w:t>
      </w:r>
      <w:proofErr w:type="spellEnd"/>
      <w:r w:rsidRPr="00562524">
        <w:t xml:space="preserve"> patients and had a bias in favour of the proposed listing. Per patient </w:t>
      </w:r>
      <w:r w:rsidR="6006FDE5" w:rsidRPr="00562524">
        <w:t xml:space="preserve">discounted </w:t>
      </w:r>
      <w:r w:rsidRPr="00562524">
        <w:t>costs of post-progression treatments estimated by the resubmission were $</w:t>
      </w:r>
      <w:r w:rsidR="6006FDE5" w:rsidRPr="00562524">
        <w:t>23,163</w:t>
      </w:r>
      <w:r w:rsidRPr="00562524">
        <w:t xml:space="preserve"> and $</w:t>
      </w:r>
      <w:r w:rsidR="10289225" w:rsidRPr="00562524">
        <w:t>85,40</w:t>
      </w:r>
      <w:r w:rsidR="29945D8F" w:rsidRPr="00562524">
        <w:t>5</w:t>
      </w:r>
      <w:r w:rsidRPr="00562524">
        <w:t xml:space="preserve"> for </w:t>
      </w:r>
      <w:proofErr w:type="spellStart"/>
      <w:r w:rsidRPr="00562524">
        <w:t>DLd</w:t>
      </w:r>
      <w:proofErr w:type="spellEnd"/>
      <w:r w:rsidRPr="00562524">
        <w:t xml:space="preserve"> and SoC arms respectively. </w:t>
      </w:r>
      <w:r w:rsidR="12D84A68" w:rsidRPr="00562524">
        <w:t xml:space="preserve">The ESC </w:t>
      </w:r>
      <w:r w:rsidR="00924A55" w:rsidRPr="00562524">
        <w:t xml:space="preserve">considered </w:t>
      </w:r>
      <w:r w:rsidR="12D84A68" w:rsidRPr="00562524">
        <w:t>that the difference in post-progression costs was unrealistic and biase</w:t>
      </w:r>
      <w:r w:rsidR="1E999D0E" w:rsidRPr="00562524">
        <w:t>d</w:t>
      </w:r>
      <w:r w:rsidR="5E623FEE" w:rsidRPr="00562524">
        <w:t xml:space="preserve"> the economic analysis</w:t>
      </w:r>
      <w:r w:rsidR="12D84A68" w:rsidRPr="00562524">
        <w:t xml:space="preserve"> in favour of daratumumab. </w:t>
      </w:r>
    </w:p>
    <w:p w14:paraId="5890E678" w14:textId="0F769344" w:rsidR="00B12ADA" w:rsidRPr="00562524" w:rsidRDefault="7D97343F" w:rsidP="45CC36A0">
      <w:pPr>
        <w:pStyle w:val="3-BodyText"/>
      </w:pPr>
      <w:r w:rsidRPr="00562524">
        <w:t xml:space="preserve">The PSCR acknowledged that </w:t>
      </w:r>
      <w:r w:rsidR="1A272F01" w:rsidRPr="00562524">
        <w:t>it was</w:t>
      </w:r>
      <w:r w:rsidR="58475082" w:rsidRPr="00562524">
        <w:t xml:space="preserve"> inappropriate that the model estimat</w:t>
      </w:r>
      <w:r w:rsidR="1A272F01" w:rsidRPr="00562524">
        <w:t>ed</w:t>
      </w:r>
      <w:r w:rsidR="58475082" w:rsidRPr="00562524">
        <w:t xml:space="preserve"> a time on subsequent therapy that exceeded the time in post progression state (i.e. OS – PFS), </w:t>
      </w:r>
      <w:r w:rsidR="6E33015C" w:rsidRPr="00562524">
        <w:t>particularly</w:t>
      </w:r>
      <w:r w:rsidR="58475082" w:rsidRPr="00562524">
        <w:t xml:space="preserve"> for </w:t>
      </w:r>
      <w:proofErr w:type="spellStart"/>
      <w:r w:rsidR="58475082" w:rsidRPr="00562524">
        <w:t>DBd</w:t>
      </w:r>
      <w:proofErr w:type="spellEnd"/>
      <w:r w:rsidR="58475082" w:rsidRPr="00562524">
        <w:t xml:space="preserve"> after </w:t>
      </w:r>
      <w:proofErr w:type="spellStart"/>
      <w:r w:rsidR="58475082" w:rsidRPr="00562524">
        <w:t>SoC.</w:t>
      </w:r>
      <w:proofErr w:type="spellEnd"/>
      <w:r w:rsidR="58475082" w:rsidRPr="00562524">
        <w:t xml:space="preserve"> </w:t>
      </w:r>
      <w:r w:rsidR="74689585" w:rsidRPr="00562524">
        <w:t xml:space="preserve">The PSCR presented a revised </w:t>
      </w:r>
      <w:r w:rsidR="7C96FEF4" w:rsidRPr="00562524">
        <w:t xml:space="preserve">modelling </w:t>
      </w:r>
      <w:r w:rsidR="5920A86F" w:rsidRPr="00562524">
        <w:t xml:space="preserve">approach for </w:t>
      </w:r>
      <w:r w:rsidR="7C96FEF4" w:rsidRPr="00562524">
        <w:t>subsequent therapy</w:t>
      </w:r>
      <w:r w:rsidR="5486FA0E" w:rsidRPr="00562524">
        <w:t xml:space="preserve"> </w:t>
      </w:r>
      <w:r w:rsidR="47B60CF2" w:rsidRPr="00562524">
        <w:t xml:space="preserve">so that the average time on subsequent therapy </w:t>
      </w:r>
      <w:r w:rsidR="4B1FE6F9" w:rsidRPr="00562524">
        <w:t>did not exceed the average time in the post progression phase</w:t>
      </w:r>
      <w:r w:rsidR="70292F2B" w:rsidRPr="00562524">
        <w:t>.</w:t>
      </w:r>
      <w:r w:rsidR="2F1FD667" w:rsidRPr="00562524">
        <w:t xml:space="preserve"> </w:t>
      </w:r>
      <w:r w:rsidR="5920A86F" w:rsidRPr="00562524">
        <w:t xml:space="preserve">The duration of subsequent therapy </w:t>
      </w:r>
      <w:r w:rsidR="3D0E3B64" w:rsidRPr="00562524">
        <w:t xml:space="preserve">was equal to either the duration accepted by PBAC as </w:t>
      </w:r>
      <w:r w:rsidR="1B376505" w:rsidRPr="00562524">
        <w:t xml:space="preserve">being cost-effective or the mean time in the </w:t>
      </w:r>
      <w:r w:rsidR="13F5AD03" w:rsidRPr="00562524">
        <w:t>progressed disease state, whichever was shortest</w:t>
      </w:r>
      <w:r w:rsidR="3188478C" w:rsidRPr="00562524">
        <w:t xml:space="preserve">. For regimens with a fixed </w:t>
      </w:r>
      <w:r w:rsidR="541EBF57" w:rsidRPr="00562524">
        <w:t>duration</w:t>
      </w:r>
      <w:r w:rsidR="1616BA5D" w:rsidRPr="00562524">
        <w:t xml:space="preserve"> or which have a</w:t>
      </w:r>
      <w:r w:rsidR="247AE0F6" w:rsidRPr="00562524">
        <w:t>n equi-effective dosage duration</w:t>
      </w:r>
      <w:r w:rsidR="118CA724" w:rsidRPr="00562524">
        <w:t xml:space="preserve">, once the maximum number of treatment days </w:t>
      </w:r>
      <w:r w:rsidR="6B6586CC" w:rsidRPr="00562524">
        <w:t xml:space="preserve">had passed, a zero cost was applied. </w:t>
      </w:r>
      <w:r w:rsidR="6FBDA182" w:rsidRPr="00562524">
        <w:t>The revised approach for modelling the cost of subsequent therapy increased the</w:t>
      </w:r>
      <w:r w:rsidR="2600E697" w:rsidRPr="00562524">
        <w:t xml:space="preserve"> base case</w:t>
      </w:r>
      <w:r w:rsidR="6FBDA182" w:rsidRPr="00562524">
        <w:t xml:space="preserve"> ICER from </w:t>
      </w:r>
      <w:r w:rsidR="00D127F5" w:rsidRPr="00D127F5">
        <w:t>$45,000 to &lt; $55,000</w:t>
      </w:r>
      <w:r w:rsidR="00D127F5">
        <w:t xml:space="preserve"> </w:t>
      </w:r>
      <w:r w:rsidR="39A283A4" w:rsidRPr="00562524">
        <w:t xml:space="preserve">per </w:t>
      </w:r>
      <w:r w:rsidR="6FBDA182" w:rsidRPr="00562524">
        <w:t xml:space="preserve">QALY to </w:t>
      </w:r>
      <w:r w:rsidR="00DE3798" w:rsidRPr="00DE3798">
        <w:t>$55,000 to &lt; $75,000</w:t>
      </w:r>
      <w:r w:rsidR="00DE3798">
        <w:t xml:space="preserve"> </w:t>
      </w:r>
      <w:r w:rsidR="39A283A4" w:rsidRPr="00562524">
        <w:t xml:space="preserve">per </w:t>
      </w:r>
      <w:r w:rsidR="6FBDA182" w:rsidRPr="00562524">
        <w:t>QALY</w:t>
      </w:r>
      <w:r w:rsidR="2184A34A" w:rsidRPr="00562524">
        <w:t xml:space="preserve">. </w:t>
      </w:r>
      <w:r w:rsidR="7C956DC7" w:rsidRPr="00562524">
        <w:t xml:space="preserve">The </w:t>
      </w:r>
      <w:r w:rsidR="3B4C5840" w:rsidRPr="00562524">
        <w:t xml:space="preserve">ESC </w:t>
      </w:r>
      <w:r w:rsidR="7CA36E5B" w:rsidRPr="00562524">
        <w:t xml:space="preserve">noted that the </w:t>
      </w:r>
      <w:r w:rsidR="05E80FEA" w:rsidRPr="00562524">
        <w:t xml:space="preserve">revised </w:t>
      </w:r>
      <w:r w:rsidR="3F6FCFF7" w:rsidRPr="00562524">
        <w:t xml:space="preserve">economic model </w:t>
      </w:r>
      <w:r w:rsidR="5D6A4902" w:rsidRPr="00562524">
        <w:t>resulted in</w:t>
      </w:r>
      <w:r w:rsidR="29945D8F" w:rsidRPr="00562524">
        <w:t xml:space="preserve"> </w:t>
      </w:r>
      <w:r w:rsidR="00B77819" w:rsidRPr="00562524">
        <w:t xml:space="preserve">decreased </w:t>
      </w:r>
      <w:r w:rsidR="1D470BBA" w:rsidRPr="00562524">
        <w:t xml:space="preserve">per patient </w:t>
      </w:r>
      <w:r w:rsidR="6006FDE5" w:rsidRPr="00562524">
        <w:t xml:space="preserve">discounted </w:t>
      </w:r>
      <w:r w:rsidR="1D470BBA" w:rsidRPr="00562524">
        <w:t xml:space="preserve">costs </w:t>
      </w:r>
      <w:r w:rsidR="00DC514D">
        <w:t>for</w:t>
      </w:r>
      <w:r w:rsidR="00DC514D" w:rsidRPr="00562524">
        <w:t xml:space="preserve"> </w:t>
      </w:r>
      <w:r w:rsidR="1D470BBA" w:rsidRPr="00562524">
        <w:t xml:space="preserve">post-progression treatment </w:t>
      </w:r>
      <w:r w:rsidR="00B77819" w:rsidRPr="00562524">
        <w:t xml:space="preserve">of </w:t>
      </w:r>
      <w:r w:rsidR="5FE1882A" w:rsidRPr="00562524">
        <w:t>$20,729</w:t>
      </w:r>
      <w:r w:rsidR="33DE7D77" w:rsidRPr="00562524">
        <w:t xml:space="preserve"> (from </w:t>
      </w:r>
      <w:r w:rsidR="1B81A5E3" w:rsidRPr="00562524">
        <w:t>$23,163)</w:t>
      </w:r>
      <w:r w:rsidR="5FE1882A" w:rsidRPr="00562524">
        <w:t xml:space="preserve"> and </w:t>
      </w:r>
      <w:r w:rsidR="1D470BBA" w:rsidRPr="00562524">
        <w:t>$76</w:t>
      </w:r>
      <w:r w:rsidR="2195DCF2" w:rsidRPr="00562524">
        <w:t>,259</w:t>
      </w:r>
      <w:r w:rsidR="1B81A5E3" w:rsidRPr="00562524">
        <w:t xml:space="preserve"> (from $85,405)</w:t>
      </w:r>
      <w:r w:rsidR="71720E67" w:rsidRPr="00562524">
        <w:t xml:space="preserve"> for the </w:t>
      </w:r>
      <w:proofErr w:type="spellStart"/>
      <w:r w:rsidR="71720E67" w:rsidRPr="00562524">
        <w:t>DLd</w:t>
      </w:r>
      <w:proofErr w:type="spellEnd"/>
      <w:r w:rsidR="71720E67" w:rsidRPr="00562524">
        <w:t xml:space="preserve"> and SOC arms respectively.</w:t>
      </w:r>
      <w:r w:rsidR="15BFDF0D" w:rsidRPr="00562524">
        <w:t xml:space="preserve"> The ESC noted </w:t>
      </w:r>
      <w:r w:rsidR="5D6A4902" w:rsidRPr="00562524">
        <w:t xml:space="preserve">that </w:t>
      </w:r>
      <w:r w:rsidR="123F60C0" w:rsidRPr="00562524">
        <w:t xml:space="preserve">the </w:t>
      </w:r>
      <w:r w:rsidR="744181B2" w:rsidRPr="00562524">
        <w:t>difference in costs across the arms</w:t>
      </w:r>
      <w:r w:rsidR="5D6A4902" w:rsidRPr="00562524">
        <w:t xml:space="preserve"> remained </w:t>
      </w:r>
      <w:r w:rsidR="7DEC7510" w:rsidRPr="00562524">
        <w:t>high and the</w:t>
      </w:r>
      <w:r w:rsidR="744181B2" w:rsidRPr="00562524">
        <w:t xml:space="preserve"> </w:t>
      </w:r>
      <w:r w:rsidR="15BFDF0D" w:rsidRPr="00562524">
        <w:t>assumptions regarding</w:t>
      </w:r>
      <w:r w:rsidR="123F60C0" w:rsidRPr="00562524">
        <w:t xml:space="preserve"> </w:t>
      </w:r>
      <w:r w:rsidR="3FFB5105" w:rsidRPr="00562524">
        <w:t>post progression treatments</w:t>
      </w:r>
      <w:r w:rsidR="123F60C0" w:rsidRPr="00562524">
        <w:t xml:space="preserve"> remained </w:t>
      </w:r>
      <w:r w:rsidR="3FFB5105" w:rsidRPr="00562524">
        <w:t>a model driver.</w:t>
      </w:r>
    </w:p>
    <w:p w14:paraId="09F7D482" w14:textId="4C368193" w:rsidR="00B12ADA" w:rsidRPr="00562524" w:rsidRDefault="19B14258" w:rsidP="45CC36A0">
      <w:pPr>
        <w:pStyle w:val="3-BodyText"/>
      </w:pPr>
      <w:r w:rsidRPr="00562524">
        <w:t>Although t</w:t>
      </w:r>
      <w:r w:rsidR="7ADF15A2" w:rsidRPr="00562524">
        <w:t>he March 2023 submission did not include end-of-life costs, the March 2025 resubmission included costs of $60,019</w:t>
      </w:r>
      <w:r w:rsidR="13F4A307" w:rsidRPr="00562524">
        <w:t xml:space="preserve">, which </w:t>
      </w:r>
      <w:r w:rsidR="7ADF15A2" w:rsidRPr="00562524">
        <w:t xml:space="preserve">favoured </w:t>
      </w:r>
      <w:proofErr w:type="spellStart"/>
      <w:r w:rsidR="7ADF15A2" w:rsidRPr="00562524">
        <w:t>DLd</w:t>
      </w:r>
      <w:proofErr w:type="spellEnd"/>
      <w:r w:rsidR="7ADF15A2" w:rsidRPr="00562524">
        <w:t xml:space="preserve"> as </w:t>
      </w:r>
      <w:r w:rsidR="3F04A893" w:rsidRPr="00562524">
        <w:t>within the model time horizon</w:t>
      </w:r>
      <w:r w:rsidR="523FC8A4" w:rsidRPr="00562524">
        <w:t xml:space="preserve"> </w:t>
      </w:r>
      <w:r w:rsidR="56F2E23C" w:rsidRPr="00562524">
        <w:t>fewer</w:t>
      </w:r>
      <w:r w:rsidR="7ADF15A2" w:rsidRPr="00562524">
        <w:t xml:space="preserve"> patients in the </w:t>
      </w:r>
      <w:proofErr w:type="spellStart"/>
      <w:r w:rsidR="56F2E23C" w:rsidRPr="00562524">
        <w:t>Dld</w:t>
      </w:r>
      <w:proofErr w:type="spellEnd"/>
      <w:r w:rsidR="7ADF15A2" w:rsidRPr="00562524">
        <w:t xml:space="preserve"> arm </w:t>
      </w:r>
      <w:r w:rsidR="37EF5C90" w:rsidRPr="00562524">
        <w:t>of</w:t>
      </w:r>
      <w:r w:rsidR="7ADF15A2" w:rsidRPr="00562524">
        <w:t xml:space="preserve"> the economic model</w:t>
      </w:r>
      <w:r w:rsidR="523FC8A4" w:rsidRPr="00562524">
        <w:t xml:space="preserve"> died</w:t>
      </w:r>
      <w:r w:rsidR="7ADF15A2" w:rsidRPr="00562524">
        <w:t xml:space="preserve">. </w:t>
      </w:r>
      <w:r w:rsidR="78AB3728" w:rsidRPr="00562524">
        <w:t xml:space="preserve">Removal of end-of-life costs increased the ICER by </w:t>
      </w:r>
      <w:r w:rsidR="001C1398" w:rsidRPr="009E518F">
        <w:rPr>
          <w:color w:val="000000"/>
          <w:w w:val="15"/>
          <w:shd w:val="solid" w:color="000000" w:fill="000000"/>
          <w:fitText w:val="-20" w:id="-694952192"/>
          <w14:textFill>
            <w14:solidFill>
              <w14:srgbClr w14:val="000000">
                <w14:alpha w14:val="100000"/>
              </w14:srgbClr>
            </w14:solidFill>
          </w14:textFill>
        </w:rPr>
        <w:t>|</w:t>
      </w:r>
      <w:r w:rsidR="00DC2A5B" w:rsidRPr="009E518F">
        <w:rPr>
          <w:color w:val="000000"/>
          <w:w w:val="15"/>
          <w:shd w:val="solid" w:color="000000" w:fill="000000"/>
          <w:fitText w:val="-20" w:id="-694952192"/>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92"/>
          <w14:textFill>
            <w14:solidFill>
              <w14:srgbClr w14:val="000000">
                <w14:alpha w14:val="100000"/>
              </w14:srgbClr>
            </w14:solidFill>
          </w14:textFill>
        </w:rPr>
        <w:t>|</w:t>
      </w:r>
      <w:r w:rsidR="13F4A307" w:rsidRPr="00562524">
        <w:t>%.</w:t>
      </w:r>
    </w:p>
    <w:p w14:paraId="03A03C39" w14:textId="22717153" w:rsidR="00B12ADA" w:rsidRPr="00562524" w:rsidRDefault="00B12ADA" w:rsidP="00B12ADA">
      <w:pPr>
        <w:pStyle w:val="3-BodyText"/>
        <w:numPr>
          <w:ilvl w:val="1"/>
          <w:numId w:val="1"/>
        </w:numPr>
      </w:pPr>
      <w:r w:rsidRPr="00562524">
        <w:t xml:space="preserve">The </w:t>
      </w:r>
      <w:r w:rsidR="00D040CB" w:rsidRPr="00562524">
        <w:t xml:space="preserve">ESC noted that the </w:t>
      </w:r>
      <w:r w:rsidRPr="00562524">
        <w:t xml:space="preserve">March 2025 resubmission </w:t>
      </w:r>
      <w:r w:rsidR="00D040CB" w:rsidRPr="00562524">
        <w:t xml:space="preserve">appropriately </w:t>
      </w:r>
      <w:r w:rsidRPr="00562524">
        <w:t xml:space="preserve">updated the utility values for pre-progression and post-progression states using the Australian values </w:t>
      </w:r>
      <w:r w:rsidRPr="00562524">
        <w:lastRenderedPageBreak/>
        <w:t>(Norman et al. 2023</w:t>
      </w:r>
      <w:r w:rsidRPr="00562524">
        <w:rPr>
          <w:rStyle w:val="FootnoteReference"/>
        </w:rPr>
        <w:footnoteReference w:id="2"/>
      </w:r>
      <w:r w:rsidRPr="00562524">
        <w:t xml:space="preserve">). UK tariffs </w:t>
      </w:r>
      <w:r w:rsidR="00D040CB" w:rsidRPr="00562524">
        <w:t xml:space="preserve">were </w:t>
      </w:r>
      <w:r w:rsidRPr="00562524">
        <w:t xml:space="preserve">applied in </w:t>
      </w:r>
      <w:r w:rsidR="00D040CB" w:rsidRPr="00562524">
        <w:t xml:space="preserve">the </w:t>
      </w:r>
      <w:r w:rsidRPr="00562524">
        <w:t>March 2023 submission. While the Australian tariffs are higher than UK tariff</w:t>
      </w:r>
      <w:r w:rsidR="00D040CB" w:rsidRPr="00562524">
        <w:t>s</w:t>
      </w:r>
      <w:r w:rsidRPr="00562524">
        <w:t xml:space="preserve">, the difference in utility between states </w:t>
      </w:r>
      <w:r w:rsidR="00D040CB" w:rsidRPr="00562524">
        <w:t>was</w:t>
      </w:r>
      <w:r w:rsidRPr="00562524">
        <w:t xml:space="preserve"> only slightly reduced (0.001). </w:t>
      </w:r>
    </w:p>
    <w:p w14:paraId="353304A4" w14:textId="68220C9F" w:rsidR="00B12ADA" w:rsidRPr="00562524" w:rsidRDefault="7ADF15A2" w:rsidP="45CC36A0">
      <w:pPr>
        <w:pStyle w:val="3-BodyText"/>
        <w:rPr>
          <w:b/>
          <w:bCs/>
        </w:rPr>
      </w:pPr>
      <w:r w:rsidRPr="00562524">
        <w:t xml:space="preserve">A summary of the key drivers of the model is provided in the </w:t>
      </w:r>
      <w:r w:rsidR="00B12ADA" w:rsidRPr="00562524">
        <w:fldChar w:fldCharType="begin" w:fldLock="1"/>
      </w:r>
      <w:r w:rsidR="00B12ADA" w:rsidRPr="00562524">
        <w:instrText xml:space="preserve"> REF _Ref185128142 \h  \* MERGEFORMAT </w:instrText>
      </w:r>
      <w:r w:rsidR="00B12ADA" w:rsidRPr="00562524">
        <w:fldChar w:fldCharType="separate"/>
      </w:r>
      <w:r w:rsidR="00480FBB" w:rsidRPr="00FB67AB">
        <w:t xml:space="preserve">Table </w:t>
      </w:r>
      <w:r w:rsidR="00480FBB">
        <w:t>18</w:t>
      </w:r>
      <w:r w:rsidR="00B12ADA" w:rsidRPr="00562524">
        <w:fldChar w:fldCharType="end"/>
      </w:r>
      <w:r w:rsidRPr="00562524">
        <w:t xml:space="preserve">. The largest single impact on the ICER in the March 2025 resubmission, relative to the March 2023 submission, is the reduction in the proposed price of daratumumab, and the lower </w:t>
      </w:r>
      <w:r w:rsidR="5716030F" w:rsidRPr="00562524">
        <w:t xml:space="preserve">PBS </w:t>
      </w:r>
      <w:r w:rsidRPr="00562524">
        <w:t xml:space="preserve">prices for lenalidomide. </w:t>
      </w:r>
    </w:p>
    <w:p w14:paraId="0145C852" w14:textId="3027A735" w:rsidR="00B12ADA" w:rsidRPr="00FB67AB" w:rsidRDefault="00B12ADA" w:rsidP="00B12ADA">
      <w:pPr>
        <w:pStyle w:val="Caption"/>
        <w:jc w:val="left"/>
        <w:rPr>
          <w:rStyle w:val="CommentReference"/>
          <w:b/>
          <w:szCs w:val="24"/>
        </w:rPr>
      </w:pPr>
      <w:bookmarkStart w:id="82" w:name="_Ref185128142"/>
      <w:r w:rsidRPr="00FB67AB">
        <w:t xml:space="preserve">Table </w:t>
      </w:r>
      <w:r w:rsidR="00542460">
        <w:fldChar w:fldCharType="begin" w:fldLock="1"/>
      </w:r>
      <w:r w:rsidR="00542460">
        <w:instrText xml:space="preserve"> SEQ Table \* ARABIC </w:instrText>
      </w:r>
      <w:r w:rsidR="00542460">
        <w:fldChar w:fldCharType="separate"/>
      </w:r>
      <w:r w:rsidR="00542460">
        <w:rPr>
          <w:noProof/>
        </w:rPr>
        <w:t>18</w:t>
      </w:r>
      <w:r w:rsidR="00542460">
        <w:rPr>
          <w:noProof/>
        </w:rPr>
        <w:fldChar w:fldCharType="end"/>
      </w:r>
      <w:bookmarkEnd w:id="82"/>
      <w:r w:rsidRPr="00FB67AB">
        <w:t>:</w:t>
      </w:r>
      <w:r w:rsidRPr="00FB67AB">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Key drivers of the model"/>
      </w:tblPr>
      <w:tblGrid>
        <w:gridCol w:w="1131"/>
        <w:gridCol w:w="2712"/>
        <w:gridCol w:w="5196"/>
      </w:tblGrid>
      <w:tr w:rsidR="00B12ADA" w:rsidRPr="00562524" w14:paraId="56DC5EB7" w14:textId="77777777" w:rsidTr="45CC36A0">
        <w:trPr>
          <w:tblHeader/>
        </w:trPr>
        <w:tc>
          <w:tcPr>
            <w:tcW w:w="626" w:type="pct"/>
            <w:shd w:val="clear" w:color="auto" w:fill="auto"/>
            <w:vAlign w:val="center"/>
          </w:tcPr>
          <w:p w14:paraId="6D22A2DD" w14:textId="77777777" w:rsidR="00B12ADA" w:rsidRPr="00562524" w:rsidRDefault="00B12ADA" w:rsidP="007A738A">
            <w:pPr>
              <w:pStyle w:val="In-tableHeading"/>
              <w:rPr>
                <w:lang w:val="en-AU"/>
              </w:rPr>
            </w:pPr>
            <w:r w:rsidRPr="00562524">
              <w:rPr>
                <w:lang w:val="en-AU"/>
              </w:rPr>
              <w:t>Description</w:t>
            </w:r>
          </w:p>
        </w:tc>
        <w:tc>
          <w:tcPr>
            <w:tcW w:w="1500" w:type="pct"/>
            <w:shd w:val="clear" w:color="auto" w:fill="auto"/>
            <w:vAlign w:val="center"/>
          </w:tcPr>
          <w:p w14:paraId="64CEF783" w14:textId="77777777" w:rsidR="00B12ADA" w:rsidRPr="00562524" w:rsidRDefault="00B12ADA" w:rsidP="007A738A">
            <w:pPr>
              <w:pStyle w:val="In-tableHeading"/>
              <w:rPr>
                <w:lang w:val="en-AU"/>
              </w:rPr>
            </w:pPr>
            <w:r w:rsidRPr="00562524">
              <w:rPr>
                <w:lang w:val="en-AU"/>
              </w:rPr>
              <w:t>Method/Value</w:t>
            </w:r>
          </w:p>
        </w:tc>
        <w:tc>
          <w:tcPr>
            <w:tcW w:w="2873" w:type="pct"/>
            <w:shd w:val="clear" w:color="auto" w:fill="auto"/>
            <w:vAlign w:val="center"/>
          </w:tcPr>
          <w:p w14:paraId="72FA524D" w14:textId="77777777" w:rsidR="00B12ADA" w:rsidRPr="00562524" w:rsidRDefault="00B12ADA" w:rsidP="007A738A">
            <w:pPr>
              <w:pStyle w:val="In-tableHeading"/>
              <w:rPr>
                <w:lang w:val="en-AU"/>
              </w:rPr>
            </w:pPr>
            <w:r w:rsidRPr="00562524">
              <w:rPr>
                <w:lang w:val="en-AU"/>
              </w:rPr>
              <w:t>Impact</w:t>
            </w:r>
          </w:p>
          <w:p w14:paraId="08343B87" w14:textId="147A846E" w:rsidR="00B12ADA" w:rsidRPr="00562524" w:rsidRDefault="00B12ADA" w:rsidP="007A738A">
            <w:pPr>
              <w:pStyle w:val="In-tableHeading"/>
              <w:rPr>
                <w:lang w:val="en-AU"/>
              </w:rPr>
            </w:pPr>
            <w:r w:rsidRPr="00562524">
              <w:rPr>
                <w:rFonts w:cs="Arial"/>
                <w:szCs w:val="20"/>
                <w:lang w:val="en-AU"/>
              </w:rPr>
              <w:t>Base case: $</w:t>
            </w:r>
            <w:r w:rsidR="001C1398" w:rsidRPr="001C1398">
              <w:rPr>
                <w:rFonts w:cs="Arial"/>
                <w:color w:val="000000"/>
                <w:szCs w:val="20"/>
                <w:shd w:val="solid" w:color="000000" w:fill="000000"/>
                <w:lang w:val="en-AU"/>
                <w14:textFill>
                  <w14:solidFill>
                    <w14:srgbClr w14:val="000000">
                      <w14:alpha w14:val="100000"/>
                    </w14:srgbClr>
                  </w14:solidFill>
                </w14:textFill>
              </w:rPr>
              <w:t>|</w:t>
            </w:r>
            <w:r w:rsidR="00861E16">
              <w:rPr>
                <w:rFonts w:cs="Arial"/>
                <w:szCs w:val="20"/>
                <w:lang w:val="en-AU"/>
              </w:rPr>
              <w:t xml:space="preserve"> </w:t>
            </w:r>
            <w:r w:rsidR="00861E16">
              <w:rPr>
                <w:rFonts w:cs="Arial"/>
                <w:szCs w:val="20"/>
                <w:vertAlign w:val="superscript"/>
                <w:lang w:val="en-AU"/>
              </w:rPr>
              <w:t>1</w:t>
            </w:r>
            <w:r w:rsidRPr="00562524">
              <w:rPr>
                <w:rFonts w:cs="Arial"/>
                <w:szCs w:val="20"/>
                <w:lang w:val="en-AU"/>
              </w:rPr>
              <w:t>/QALY gained</w:t>
            </w:r>
          </w:p>
        </w:tc>
      </w:tr>
      <w:tr w:rsidR="00B12ADA" w:rsidRPr="00562524" w14:paraId="77D663A2" w14:textId="77777777" w:rsidTr="45CC36A0">
        <w:tc>
          <w:tcPr>
            <w:tcW w:w="626" w:type="pct"/>
            <w:shd w:val="clear" w:color="auto" w:fill="auto"/>
            <w:vAlign w:val="center"/>
          </w:tcPr>
          <w:p w14:paraId="5F2A86EB" w14:textId="77777777" w:rsidR="00B12ADA" w:rsidRPr="00562524" w:rsidRDefault="00B12ADA" w:rsidP="007A738A">
            <w:pPr>
              <w:pStyle w:val="TableText0"/>
            </w:pPr>
            <w:r w:rsidRPr="00562524">
              <w:t>Price of daratumumab</w:t>
            </w:r>
          </w:p>
        </w:tc>
        <w:tc>
          <w:tcPr>
            <w:tcW w:w="1500" w:type="pct"/>
            <w:shd w:val="clear" w:color="auto" w:fill="auto"/>
            <w:vAlign w:val="center"/>
          </w:tcPr>
          <w:p w14:paraId="7D86C98C" w14:textId="32AB82E9" w:rsidR="00B12ADA" w:rsidRPr="00562524" w:rsidRDefault="00B12ADA" w:rsidP="007A738A">
            <w:pPr>
              <w:pStyle w:val="TableText0"/>
            </w:pPr>
            <w:r w:rsidRPr="00562524">
              <w:t xml:space="preserve">The resubmission reduced the price of daratumumab by </w:t>
            </w:r>
            <w:r w:rsidR="001C1398" w:rsidRPr="00C845E2">
              <w:rPr>
                <w:color w:val="000000"/>
                <w:spacing w:val="53"/>
                <w:shd w:val="solid" w:color="000000" w:fill="000000"/>
                <w:fitText w:val="330" w:id="-694952191"/>
                <w14:textFill>
                  <w14:solidFill>
                    <w14:srgbClr w14:val="000000">
                      <w14:alpha w14:val="100000"/>
                    </w14:srgbClr>
                  </w14:solidFill>
                </w14:textFill>
              </w:rPr>
              <w:t>|||</w:t>
            </w:r>
            <w:r w:rsidR="001C1398" w:rsidRPr="00C845E2">
              <w:rPr>
                <w:color w:val="000000"/>
                <w:spacing w:val="1"/>
                <w:shd w:val="solid" w:color="000000" w:fill="000000"/>
                <w:fitText w:val="330" w:id="-694952191"/>
                <w14:textFill>
                  <w14:solidFill>
                    <w14:srgbClr w14:val="000000">
                      <w14:alpha w14:val="100000"/>
                    </w14:srgbClr>
                  </w14:solidFill>
                </w14:textFill>
              </w:rPr>
              <w:t>|</w:t>
            </w:r>
            <w:r w:rsidRPr="00562524">
              <w:t>% and updated the price</w:t>
            </w:r>
            <w:r w:rsidR="002E786B" w:rsidRPr="00562524">
              <w:t>s</w:t>
            </w:r>
            <w:r w:rsidRPr="00562524">
              <w:t xml:space="preserve"> of lenalidomide </w:t>
            </w:r>
          </w:p>
        </w:tc>
        <w:tc>
          <w:tcPr>
            <w:tcW w:w="2873" w:type="pct"/>
            <w:shd w:val="clear" w:color="auto" w:fill="auto"/>
            <w:vAlign w:val="center"/>
          </w:tcPr>
          <w:p w14:paraId="36EEFA71" w14:textId="3F318F9D" w:rsidR="00B12ADA" w:rsidRPr="00562524" w:rsidRDefault="7ADF15A2" w:rsidP="45CC36A0">
            <w:pPr>
              <w:pStyle w:val="TableText0"/>
            </w:pPr>
            <w:r w:rsidRPr="00562524">
              <w:t xml:space="preserve">High, favours </w:t>
            </w:r>
            <w:proofErr w:type="spellStart"/>
            <w:r w:rsidRPr="00562524">
              <w:t>DLd</w:t>
            </w:r>
            <w:proofErr w:type="spellEnd"/>
            <w:r w:rsidR="6E33015C" w:rsidRPr="00562524">
              <w:t>.</w:t>
            </w:r>
          </w:p>
          <w:p w14:paraId="090AA130" w14:textId="66E69150" w:rsidR="00B12ADA" w:rsidRPr="00562524" w:rsidRDefault="00B12ADA" w:rsidP="007A738A">
            <w:pPr>
              <w:pStyle w:val="TableText0"/>
            </w:pPr>
            <w:r w:rsidRPr="00562524">
              <w:t xml:space="preserve">Use of price of daratumumab and lenalidomide as per March 2023 submission increased the ICER to </w:t>
            </w:r>
            <w:r w:rsidRPr="00562524">
              <w:rPr>
                <w:szCs w:val="20"/>
              </w:rPr>
              <w:t>$</w:t>
            </w:r>
            <w:r w:rsidR="001C1398" w:rsidRPr="00C845E2">
              <w:rPr>
                <w:color w:val="000000"/>
                <w:spacing w:val="49"/>
                <w:szCs w:val="20"/>
                <w:shd w:val="solid" w:color="000000" w:fill="000000"/>
                <w:fitText w:val="320" w:id="-694952190"/>
                <w14:textFill>
                  <w14:solidFill>
                    <w14:srgbClr w14:val="000000">
                      <w14:alpha w14:val="100000"/>
                    </w14:srgbClr>
                  </w14:solidFill>
                </w14:textFill>
              </w:rPr>
              <w:t>|||</w:t>
            </w:r>
            <w:r w:rsidR="001C1398" w:rsidRPr="00C845E2">
              <w:rPr>
                <w:color w:val="000000"/>
                <w:spacing w:val="3"/>
                <w:szCs w:val="20"/>
                <w:shd w:val="solid" w:color="000000" w:fill="000000"/>
                <w:fitText w:val="320" w:id="-694952190"/>
                <w14:textFill>
                  <w14:solidFill>
                    <w14:srgbClr w14:val="000000">
                      <w14:alpha w14:val="100000"/>
                    </w14:srgbClr>
                  </w14:solidFill>
                </w14:textFill>
              </w:rPr>
              <w:t>|</w:t>
            </w:r>
            <w:r w:rsidR="001F1275">
              <w:rPr>
                <w:rFonts w:cs="Arial"/>
                <w:szCs w:val="20"/>
              </w:rPr>
              <w:t xml:space="preserve"> </w:t>
            </w:r>
            <w:r w:rsidR="001F1275">
              <w:rPr>
                <w:rFonts w:cs="Arial"/>
                <w:szCs w:val="20"/>
                <w:vertAlign w:val="superscript"/>
              </w:rPr>
              <w:t>2</w:t>
            </w:r>
            <w:r w:rsidRPr="00562524">
              <w:rPr>
                <w:szCs w:val="20"/>
              </w:rPr>
              <w:t>/QALY gained.</w:t>
            </w:r>
          </w:p>
        </w:tc>
      </w:tr>
      <w:tr w:rsidR="00B12ADA" w:rsidRPr="00562524" w14:paraId="288B2F95" w14:textId="77777777" w:rsidTr="45CC36A0">
        <w:tc>
          <w:tcPr>
            <w:tcW w:w="626" w:type="pct"/>
            <w:shd w:val="clear" w:color="auto" w:fill="auto"/>
            <w:vAlign w:val="center"/>
          </w:tcPr>
          <w:p w14:paraId="76B93CB4" w14:textId="77777777" w:rsidR="00B12ADA" w:rsidRPr="00562524" w:rsidRDefault="00B12ADA" w:rsidP="007A738A">
            <w:pPr>
              <w:pStyle w:val="TableText0"/>
            </w:pPr>
            <w:r w:rsidRPr="00562524">
              <w:t>Post-progression costs</w:t>
            </w:r>
          </w:p>
        </w:tc>
        <w:tc>
          <w:tcPr>
            <w:tcW w:w="1500" w:type="pct"/>
            <w:shd w:val="clear" w:color="auto" w:fill="auto"/>
            <w:vAlign w:val="center"/>
          </w:tcPr>
          <w:p w14:paraId="3B5AB329" w14:textId="2886CD0C" w:rsidR="00B12ADA" w:rsidRPr="00562524" w:rsidRDefault="7ADF15A2" w:rsidP="45CC36A0">
            <w:pPr>
              <w:pStyle w:val="TableText0"/>
            </w:pPr>
            <w:r w:rsidRPr="00562524">
              <w:t xml:space="preserve">High post-progression costs for SoC were applied based on the </w:t>
            </w:r>
            <w:r w:rsidR="00195908">
              <w:t xml:space="preserve">use of </w:t>
            </w:r>
            <w:proofErr w:type="spellStart"/>
            <w:r w:rsidRPr="00562524">
              <w:t>DBd</w:t>
            </w:r>
            <w:proofErr w:type="spellEnd"/>
            <w:r w:rsidRPr="00562524">
              <w:t xml:space="preserve"> </w:t>
            </w:r>
          </w:p>
        </w:tc>
        <w:tc>
          <w:tcPr>
            <w:tcW w:w="2873" w:type="pct"/>
            <w:shd w:val="clear" w:color="auto" w:fill="auto"/>
            <w:vAlign w:val="center"/>
          </w:tcPr>
          <w:p w14:paraId="219809C8" w14:textId="79FF713E" w:rsidR="00B12ADA" w:rsidRPr="00562524" w:rsidRDefault="3D186B86" w:rsidP="45CC36A0">
            <w:pPr>
              <w:pStyle w:val="TableText0"/>
            </w:pPr>
            <w:r w:rsidRPr="00562524">
              <w:t>High</w:t>
            </w:r>
            <w:r w:rsidR="7ADF15A2" w:rsidRPr="00562524">
              <w:t xml:space="preserve">, favours </w:t>
            </w:r>
            <w:proofErr w:type="spellStart"/>
            <w:r w:rsidR="7ADF15A2" w:rsidRPr="00562524">
              <w:t>DLd</w:t>
            </w:r>
            <w:proofErr w:type="spellEnd"/>
            <w:r w:rsidR="6E33015C" w:rsidRPr="00562524">
              <w:t>.</w:t>
            </w:r>
          </w:p>
          <w:p w14:paraId="60BC07FC" w14:textId="4DB41BA5" w:rsidR="00B12ADA" w:rsidRPr="00562524" w:rsidRDefault="7ADF15A2" w:rsidP="45CC36A0">
            <w:pPr>
              <w:pStyle w:val="TableText0"/>
            </w:pPr>
            <w:r w:rsidRPr="00562524">
              <w:t xml:space="preserve">Adjusting the post-progression time on </w:t>
            </w:r>
            <w:proofErr w:type="spellStart"/>
            <w:r w:rsidRPr="00562524">
              <w:t>treatment</w:t>
            </w:r>
            <w:r w:rsidRPr="00562524">
              <w:rPr>
                <w:vertAlign w:val="superscript"/>
              </w:rPr>
              <w:t>a</w:t>
            </w:r>
            <w:proofErr w:type="spellEnd"/>
            <w:r w:rsidRPr="00562524">
              <w:t xml:space="preserve"> increased the ICER to $</w:t>
            </w:r>
            <w:r w:rsidR="001C1398" w:rsidRPr="00C845E2">
              <w:rPr>
                <w:color w:val="000000"/>
                <w:spacing w:val="53"/>
                <w:shd w:val="solid" w:color="000000" w:fill="000000"/>
                <w:fitText w:val="330" w:id="-694952189"/>
                <w14:textFill>
                  <w14:solidFill>
                    <w14:srgbClr w14:val="000000">
                      <w14:alpha w14:val="100000"/>
                    </w14:srgbClr>
                  </w14:solidFill>
                </w14:textFill>
              </w:rPr>
              <w:t>|||</w:t>
            </w:r>
            <w:r w:rsidR="001C1398" w:rsidRPr="00C845E2">
              <w:rPr>
                <w:color w:val="000000"/>
                <w:spacing w:val="1"/>
                <w:shd w:val="solid" w:color="000000" w:fill="000000"/>
                <w:fitText w:val="330" w:id="-694952189"/>
                <w14:textFill>
                  <w14:solidFill>
                    <w14:srgbClr w14:val="000000">
                      <w14:alpha w14:val="100000"/>
                    </w14:srgbClr>
                  </w14:solidFill>
                </w14:textFill>
              </w:rPr>
              <w:t>|</w:t>
            </w:r>
            <w:r w:rsidR="001F1275">
              <w:rPr>
                <w:rFonts w:cs="Arial"/>
                <w:szCs w:val="20"/>
              </w:rPr>
              <w:t xml:space="preserve"> </w:t>
            </w:r>
            <w:r w:rsidR="001F1275">
              <w:rPr>
                <w:rFonts w:cs="Arial"/>
                <w:szCs w:val="20"/>
                <w:vertAlign w:val="superscript"/>
              </w:rPr>
              <w:t>3</w:t>
            </w:r>
            <w:r w:rsidRPr="00562524">
              <w:t>/QALY gained.</w:t>
            </w:r>
            <w:r w:rsidR="1A4E236F" w:rsidRPr="00562524">
              <w:t xml:space="preserve"> </w:t>
            </w:r>
            <w:r w:rsidR="28F1E97C" w:rsidRPr="00562524">
              <w:t xml:space="preserve">The ESC noted that a </w:t>
            </w:r>
            <w:r w:rsidR="1A4E236F" w:rsidRPr="00562524">
              <w:t>relatively small change in post-progression costs had a relatively large impact on the ICER.</w:t>
            </w:r>
          </w:p>
        </w:tc>
      </w:tr>
      <w:tr w:rsidR="00965F7C" w:rsidRPr="00562524" w14:paraId="67D9C389" w14:textId="77777777" w:rsidTr="45CC36A0">
        <w:tc>
          <w:tcPr>
            <w:tcW w:w="626" w:type="pct"/>
            <w:shd w:val="clear" w:color="auto" w:fill="auto"/>
            <w:vAlign w:val="center"/>
          </w:tcPr>
          <w:p w14:paraId="1990DCBB" w14:textId="77777777" w:rsidR="003B4F0F" w:rsidRPr="00562524" w:rsidRDefault="1ABFAB0B" w:rsidP="45CC36A0">
            <w:pPr>
              <w:pStyle w:val="TableText0"/>
              <w:rPr>
                <w:highlight w:val="yellow"/>
              </w:rPr>
            </w:pPr>
            <w:r w:rsidRPr="00562524">
              <w:t xml:space="preserve">Efficacy of </w:t>
            </w:r>
            <w:proofErr w:type="spellStart"/>
            <w:r w:rsidRPr="00562524">
              <w:t>BLd</w:t>
            </w:r>
            <w:proofErr w:type="spellEnd"/>
          </w:p>
        </w:tc>
        <w:tc>
          <w:tcPr>
            <w:tcW w:w="1500" w:type="pct"/>
            <w:shd w:val="clear" w:color="auto" w:fill="auto"/>
            <w:vAlign w:val="center"/>
          </w:tcPr>
          <w:p w14:paraId="6570AD20" w14:textId="77777777" w:rsidR="003B4F0F" w:rsidRPr="00562524" w:rsidRDefault="1ABFAB0B" w:rsidP="45CC36A0">
            <w:pPr>
              <w:pStyle w:val="TableText0"/>
            </w:pPr>
            <w:r w:rsidRPr="00562524">
              <w:t xml:space="preserve">Efficacy of </w:t>
            </w:r>
            <w:proofErr w:type="spellStart"/>
            <w:r w:rsidRPr="00562524">
              <w:t>BLd</w:t>
            </w:r>
            <w:proofErr w:type="spellEnd"/>
            <w:r w:rsidRPr="00562524">
              <w:t xml:space="preserve"> was not included</w:t>
            </w:r>
          </w:p>
        </w:tc>
        <w:tc>
          <w:tcPr>
            <w:tcW w:w="2873" w:type="pct"/>
            <w:shd w:val="clear" w:color="auto" w:fill="auto"/>
            <w:vAlign w:val="center"/>
          </w:tcPr>
          <w:p w14:paraId="2EAE917F" w14:textId="30DC51D3" w:rsidR="003B4F0F" w:rsidRPr="00562524" w:rsidRDefault="1ABFAB0B" w:rsidP="45CC36A0">
            <w:pPr>
              <w:pStyle w:val="TableText0"/>
            </w:pPr>
            <w:r w:rsidRPr="00562524">
              <w:t>Moderate</w:t>
            </w:r>
            <w:r w:rsidR="6E33015C" w:rsidRPr="00562524">
              <w:t xml:space="preserve"> to h</w:t>
            </w:r>
            <w:r w:rsidR="53C869C3" w:rsidRPr="00562524">
              <w:t>igh</w:t>
            </w:r>
            <w:r w:rsidRPr="00562524">
              <w:t xml:space="preserve">, favours </w:t>
            </w:r>
            <w:proofErr w:type="spellStart"/>
            <w:r w:rsidRPr="00562524">
              <w:t>DLd</w:t>
            </w:r>
            <w:proofErr w:type="spellEnd"/>
            <w:r w:rsidR="6E33015C" w:rsidRPr="00562524">
              <w:t>.</w:t>
            </w:r>
          </w:p>
          <w:p w14:paraId="7A108C0D" w14:textId="1CBF9780" w:rsidR="003B4F0F" w:rsidRPr="00562524" w:rsidRDefault="1ABFAB0B" w:rsidP="45CC36A0">
            <w:pPr>
              <w:pStyle w:val="TableText0"/>
            </w:pPr>
            <w:r w:rsidRPr="00562524">
              <w:t xml:space="preserve">Including the efficacy of </w:t>
            </w:r>
            <w:proofErr w:type="spellStart"/>
            <w:r w:rsidRPr="00562524">
              <w:t>BLd</w:t>
            </w:r>
            <w:proofErr w:type="spellEnd"/>
            <w:r w:rsidRPr="00562524">
              <w:t xml:space="preserve"> the ICER increased in a range of $</w:t>
            </w:r>
            <w:r w:rsidR="001C1398" w:rsidRPr="00C845E2">
              <w:rPr>
                <w:color w:val="000000"/>
                <w:spacing w:val="53"/>
                <w:shd w:val="solid" w:color="000000" w:fill="000000"/>
                <w:fitText w:val="330" w:id="-694952188"/>
                <w14:textFill>
                  <w14:solidFill>
                    <w14:srgbClr w14:val="000000">
                      <w14:alpha w14:val="100000"/>
                    </w14:srgbClr>
                  </w14:solidFill>
                </w14:textFill>
              </w:rPr>
              <w:t>|||</w:t>
            </w:r>
            <w:r w:rsidR="001C1398" w:rsidRPr="00C845E2">
              <w:rPr>
                <w:color w:val="000000"/>
                <w:spacing w:val="1"/>
                <w:shd w:val="solid" w:color="000000" w:fill="000000"/>
                <w:fitText w:val="330" w:id="-694952188"/>
                <w14:textFill>
                  <w14:solidFill>
                    <w14:srgbClr w14:val="000000">
                      <w14:alpha w14:val="100000"/>
                    </w14:srgbClr>
                  </w14:solidFill>
                </w14:textFill>
              </w:rPr>
              <w:t>|</w:t>
            </w:r>
            <w:r w:rsidR="001F1275">
              <w:rPr>
                <w:rFonts w:cs="Arial"/>
                <w:szCs w:val="20"/>
              </w:rPr>
              <w:t xml:space="preserve"> </w:t>
            </w:r>
            <w:r w:rsidR="001F1275">
              <w:rPr>
                <w:rFonts w:cs="Arial"/>
                <w:szCs w:val="20"/>
                <w:vertAlign w:val="superscript"/>
              </w:rPr>
              <w:t>4</w:t>
            </w:r>
            <w:r w:rsidR="004B6BC2">
              <w:rPr>
                <w:rFonts w:cs="Arial"/>
                <w:szCs w:val="20"/>
                <w:vertAlign w:val="superscript"/>
              </w:rPr>
              <w:t xml:space="preserve"> </w:t>
            </w:r>
            <w:r w:rsidRPr="00562524">
              <w:t>/QALY gained (using age adjusted MRDR data) to $</w:t>
            </w:r>
            <w:r w:rsidR="001C1398" w:rsidRPr="00C845E2">
              <w:rPr>
                <w:color w:val="000000"/>
                <w:spacing w:val="53"/>
                <w:shd w:val="solid" w:color="000000" w:fill="000000"/>
                <w:fitText w:val="330" w:id="-694952187"/>
                <w14:textFill>
                  <w14:solidFill>
                    <w14:srgbClr w14:val="000000">
                      <w14:alpha w14:val="100000"/>
                    </w14:srgbClr>
                  </w14:solidFill>
                </w14:textFill>
              </w:rPr>
              <w:t>|||</w:t>
            </w:r>
            <w:r w:rsidR="001C1398" w:rsidRPr="00C845E2">
              <w:rPr>
                <w:color w:val="000000"/>
                <w:spacing w:val="1"/>
                <w:shd w:val="solid" w:color="000000" w:fill="000000"/>
                <w:fitText w:val="330" w:id="-694952187"/>
                <w14:textFill>
                  <w14:solidFill>
                    <w14:srgbClr w14:val="000000">
                      <w14:alpha w14:val="100000"/>
                    </w14:srgbClr>
                  </w14:solidFill>
                </w14:textFill>
              </w:rPr>
              <w:t>|</w:t>
            </w:r>
            <w:r w:rsidR="001F1275">
              <w:rPr>
                <w:rFonts w:cs="Arial"/>
                <w:szCs w:val="20"/>
              </w:rPr>
              <w:t xml:space="preserve"> </w:t>
            </w:r>
            <w:r w:rsidR="001F1275">
              <w:rPr>
                <w:rFonts w:cs="Arial"/>
                <w:szCs w:val="20"/>
                <w:vertAlign w:val="superscript"/>
              </w:rPr>
              <w:t>3</w:t>
            </w:r>
            <w:r w:rsidRPr="00562524">
              <w:t>/</w:t>
            </w:r>
            <w:r w:rsidR="1C04E016" w:rsidRPr="00562524">
              <w:t xml:space="preserve"> </w:t>
            </w:r>
            <w:r w:rsidRPr="00562524">
              <w:t>QALY gained (using age unadjusted SWOG data)</w:t>
            </w:r>
          </w:p>
        </w:tc>
      </w:tr>
      <w:tr w:rsidR="00B12ADA" w:rsidRPr="00562524" w14:paraId="42C28D92" w14:textId="77777777" w:rsidTr="45CC36A0">
        <w:tc>
          <w:tcPr>
            <w:tcW w:w="626" w:type="pct"/>
            <w:shd w:val="clear" w:color="auto" w:fill="auto"/>
            <w:vAlign w:val="center"/>
          </w:tcPr>
          <w:p w14:paraId="7EAD2338" w14:textId="77777777" w:rsidR="00B12ADA" w:rsidRPr="00562524" w:rsidRDefault="00B12ADA" w:rsidP="007A738A">
            <w:pPr>
              <w:pStyle w:val="TableText0"/>
            </w:pPr>
            <w:r w:rsidRPr="00562524">
              <w:t>Time horizon</w:t>
            </w:r>
          </w:p>
        </w:tc>
        <w:tc>
          <w:tcPr>
            <w:tcW w:w="1500" w:type="pct"/>
            <w:shd w:val="clear" w:color="auto" w:fill="auto"/>
            <w:vAlign w:val="center"/>
          </w:tcPr>
          <w:p w14:paraId="532D0F1B" w14:textId="77777777" w:rsidR="00B12ADA" w:rsidRPr="00562524" w:rsidRDefault="00B12ADA" w:rsidP="007A738A">
            <w:pPr>
              <w:pStyle w:val="TableText0"/>
            </w:pPr>
            <w:r w:rsidRPr="00562524">
              <w:t xml:space="preserve">The resubmission applied a time horizon of 20 years. </w:t>
            </w:r>
          </w:p>
        </w:tc>
        <w:tc>
          <w:tcPr>
            <w:tcW w:w="2873" w:type="pct"/>
            <w:shd w:val="clear" w:color="auto" w:fill="auto"/>
            <w:vAlign w:val="center"/>
          </w:tcPr>
          <w:p w14:paraId="02A97114" w14:textId="77777777" w:rsidR="00B12ADA" w:rsidRPr="00562524" w:rsidRDefault="7ADF15A2" w:rsidP="45CC36A0">
            <w:pPr>
              <w:pStyle w:val="TableText0"/>
            </w:pPr>
            <w:r w:rsidRPr="00562524">
              <w:t xml:space="preserve">Moderate, favours </w:t>
            </w:r>
            <w:proofErr w:type="spellStart"/>
            <w:r w:rsidRPr="00562524">
              <w:t>DLd</w:t>
            </w:r>
            <w:proofErr w:type="spellEnd"/>
            <w:r w:rsidRPr="00562524">
              <w:t>.</w:t>
            </w:r>
          </w:p>
          <w:p w14:paraId="3963BFD1" w14:textId="11BAF5EA" w:rsidR="00B12ADA" w:rsidRPr="00562524" w:rsidRDefault="00B12ADA" w:rsidP="007A738A">
            <w:pPr>
              <w:pStyle w:val="TableText0"/>
            </w:pPr>
            <w:r w:rsidRPr="00562524">
              <w:t xml:space="preserve">Use of 15 years increased the ICER to </w:t>
            </w:r>
            <w:r w:rsidRPr="00562524">
              <w:rPr>
                <w:szCs w:val="20"/>
              </w:rPr>
              <w:t>$</w:t>
            </w:r>
            <w:r w:rsidR="001C1398" w:rsidRPr="00C845E2">
              <w:rPr>
                <w:color w:val="000000"/>
                <w:spacing w:val="49"/>
                <w:szCs w:val="20"/>
                <w:shd w:val="solid" w:color="000000" w:fill="000000"/>
                <w:fitText w:val="320" w:id="-694952186"/>
                <w14:textFill>
                  <w14:solidFill>
                    <w14:srgbClr w14:val="000000">
                      <w14:alpha w14:val="100000"/>
                    </w14:srgbClr>
                  </w14:solidFill>
                </w14:textFill>
              </w:rPr>
              <w:t>|||</w:t>
            </w:r>
            <w:r w:rsidR="001C1398" w:rsidRPr="00C845E2">
              <w:rPr>
                <w:color w:val="000000"/>
                <w:spacing w:val="3"/>
                <w:szCs w:val="20"/>
                <w:shd w:val="solid" w:color="000000" w:fill="000000"/>
                <w:fitText w:val="320" w:id="-694952186"/>
                <w14:textFill>
                  <w14:solidFill>
                    <w14:srgbClr w14:val="000000">
                      <w14:alpha w14:val="100000"/>
                    </w14:srgbClr>
                  </w14:solidFill>
                </w14:textFill>
              </w:rPr>
              <w:t>|</w:t>
            </w:r>
            <w:r w:rsidR="00C229F4">
              <w:rPr>
                <w:rFonts w:cs="Arial"/>
                <w:szCs w:val="20"/>
              </w:rPr>
              <w:t xml:space="preserve"> </w:t>
            </w:r>
            <w:r w:rsidR="00C229F4">
              <w:rPr>
                <w:rFonts w:cs="Arial"/>
                <w:szCs w:val="20"/>
                <w:vertAlign w:val="superscript"/>
              </w:rPr>
              <w:t>4</w:t>
            </w:r>
            <w:r w:rsidRPr="00562524">
              <w:rPr>
                <w:szCs w:val="20"/>
              </w:rPr>
              <w:t>/QALY gained.</w:t>
            </w:r>
          </w:p>
        </w:tc>
      </w:tr>
      <w:tr w:rsidR="001D7F71" w:rsidRPr="00562524" w14:paraId="27C2BA8E" w14:textId="77777777" w:rsidTr="45CC36A0">
        <w:tc>
          <w:tcPr>
            <w:tcW w:w="626" w:type="pct"/>
            <w:shd w:val="clear" w:color="auto" w:fill="auto"/>
            <w:vAlign w:val="center"/>
          </w:tcPr>
          <w:p w14:paraId="5ABB5C3C" w14:textId="46D31CEC" w:rsidR="00DA0C67" w:rsidRPr="00562524" w:rsidRDefault="5E1E88BC" w:rsidP="45CC36A0">
            <w:pPr>
              <w:pStyle w:val="TableText0"/>
              <w:rPr>
                <w:highlight w:val="yellow"/>
              </w:rPr>
            </w:pPr>
            <w:r w:rsidRPr="00562524">
              <w:t>P</w:t>
            </w:r>
            <w:r w:rsidR="4F099C79" w:rsidRPr="00562524">
              <w:t xml:space="preserve">ercentage of </w:t>
            </w:r>
            <w:proofErr w:type="spellStart"/>
            <w:r w:rsidR="4F099C79" w:rsidRPr="00562524">
              <w:t>BLd</w:t>
            </w:r>
            <w:proofErr w:type="spellEnd"/>
          </w:p>
        </w:tc>
        <w:tc>
          <w:tcPr>
            <w:tcW w:w="1500" w:type="pct"/>
            <w:shd w:val="clear" w:color="auto" w:fill="auto"/>
            <w:vAlign w:val="center"/>
          </w:tcPr>
          <w:p w14:paraId="60CE4492" w14:textId="4A9F5455" w:rsidR="00DA0C67" w:rsidRPr="00562524" w:rsidRDefault="76B3585B" w:rsidP="45CC36A0">
            <w:pPr>
              <w:pStyle w:val="TableText0"/>
            </w:pPr>
            <w:proofErr w:type="spellStart"/>
            <w:r w:rsidRPr="00562524">
              <w:t>Ld</w:t>
            </w:r>
            <w:proofErr w:type="spellEnd"/>
            <w:r w:rsidRPr="00562524">
              <w:t xml:space="preserve"> vs </w:t>
            </w:r>
            <w:proofErr w:type="spellStart"/>
            <w:r w:rsidRPr="00562524">
              <w:t>BLd</w:t>
            </w:r>
            <w:proofErr w:type="spellEnd"/>
            <w:r w:rsidR="1F9F507F" w:rsidRPr="00562524">
              <w:t xml:space="preserve">: 32% vs 68% </w:t>
            </w:r>
          </w:p>
        </w:tc>
        <w:tc>
          <w:tcPr>
            <w:tcW w:w="2873" w:type="pct"/>
            <w:shd w:val="clear" w:color="auto" w:fill="auto"/>
            <w:vAlign w:val="center"/>
          </w:tcPr>
          <w:p w14:paraId="49381AD4" w14:textId="0F3BE233" w:rsidR="00866483" w:rsidRPr="00562524" w:rsidRDefault="5C8D5B25" w:rsidP="45CC36A0">
            <w:pPr>
              <w:pStyle w:val="TableText0"/>
            </w:pPr>
            <w:r w:rsidRPr="00562524">
              <w:t xml:space="preserve">Low, favours </w:t>
            </w:r>
            <w:proofErr w:type="spellStart"/>
            <w:r w:rsidRPr="00562524">
              <w:t>DLd</w:t>
            </w:r>
            <w:proofErr w:type="spellEnd"/>
            <w:r w:rsidR="6E33015C" w:rsidRPr="00562524">
              <w:t>.</w:t>
            </w:r>
          </w:p>
          <w:p w14:paraId="6429843B" w14:textId="312AA3E7" w:rsidR="001D7F71" w:rsidRPr="00562524" w:rsidRDefault="546A799A" w:rsidP="45CC36A0">
            <w:pPr>
              <w:pStyle w:val="TableText0"/>
            </w:pPr>
            <w:r w:rsidRPr="00562524">
              <w:t xml:space="preserve">Considering 100% </w:t>
            </w:r>
            <w:proofErr w:type="spellStart"/>
            <w:r w:rsidRPr="00562524">
              <w:t>Ld</w:t>
            </w:r>
            <w:proofErr w:type="spellEnd"/>
            <w:r w:rsidR="7798653C" w:rsidRPr="00562524">
              <w:t xml:space="preserve"> cost</w:t>
            </w:r>
            <w:r w:rsidR="794CDB84" w:rsidRPr="00562524">
              <w:t xml:space="preserve"> the ICER increased to $</w:t>
            </w:r>
            <w:r w:rsidR="001C1398" w:rsidRPr="00C845E2">
              <w:rPr>
                <w:color w:val="000000"/>
                <w:spacing w:val="53"/>
                <w:shd w:val="solid" w:color="000000" w:fill="000000"/>
                <w:fitText w:val="330" w:id="-694952185"/>
                <w14:textFill>
                  <w14:solidFill>
                    <w14:srgbClr w14:val="000000">
                      <w14:alpha w14:val="100000"/>
                    </w14:srgbClr>
                  </w14:solidFill>
                </w14:textFill>
              </w:rPr>
              <w:t>|||</w:t>
            </w:r>
            <w:r w:rsidR="001C1398" w:rsidRPr="00C845E2">
              <w:rPr>
                <w:color w:val="000000"/>
                <w:spacing w:val="1"/>
                <w:shd w:val="solid" w:color="000000" w:fill="000000"/>
                <w:fitText w:val="330" w:id="-694952185"/>
                <w14:textFill>
                  <w14:solidFill>
                    <w14:srgbClr w14:val="000000">
                      <w14:alpha w14:val="100000"/>
                    </w14:srgbClr>
                  </w14:solidFill>
                </w14:textFill>
              </w:rPr>
              <w:t>|</w:t>
            </w:r>
            <w:r w:rsidR="00C229F4">
              <w:rPr>
                <w:rFonts w:cs="Arial"/>
                <w:szCs w:val="20"/>
              </w:rPr>
              <w:t xml:space="preserve"> </w:t>
            </w:r>
            <w:r w:rsidR="00C229F4">
              <w:rPr>
                <w:rFonts w:cs="Arial"/>
                <w:szCs w:val="20"/>
                <w:vertAlign w:val="superscript"/>
              </w:rPr>
              <w:t>4</w:t>
            </w:r>
            <w:r w:rsidR="794CDB84" w:rsidRPr="00562524">
              <w:t>/QALY gained</w:t>
            </w:r>
            <w:r w:rsidR="1C04E016" w:rsidRPr="00562524">
              <w:t xml:space="preserve"> </w:t>
            </w:r>
            <w:r w:rsidR="542C162E" w:rsidRPr="00562524">
              <w:t xml:space="preserve">(results reflect the </w:t>
            </w:r>
            <w:r w:rsidR="00195908">
              <w:t>re</w:t>
            </w:r>
            <w:r w:rsidR="542C162E" w:rsidRPr="00562524">
              <w:t xml:space="preserve">submission’s assumption that efficacy of </w:t>
            </w:r>
            <w:proofErr w:type="spellStart"/>
            <w:r w:rsidR="542C162E" w:rsidRPr="00562524">
              <w:t>BLd</w:t>
            </w:r>
            <w:proofErr w:type="spellEnd"/>
            <w:r w:rsidR="542C162E" w:rsidRPr="00562524">
              <w:t xml:space="preserve"> was equal to </w:t>
            </w:r>
            <w:proofErr w:type="spellStart"/>
            <w:r w:rsidR="542C162E" w:rsidRPr="00562524">
              <w:t>Ld</w:t>
            </w:r>
            <w:proofErr w:type="spellEnd"/>
            <w:r w:rsidR="542C162E" w:rsidRPr="00562524">
              <w:t>)</w:t>
            </w:r>
            <w:r w:rsidR="1C04E016" w:rsidRPr="00562524">
              <w:t>.</w:t>
            </w:r>
          </w:p>
        </w:tc>
      </w:tr>
    </w:tbl>
    <w:p w14:paraId="3CBDDFF3" w14:textId="28A06644" w:rsidR="00B12ADA" w:rsidRPr="00FB67AB" w:rsidRDefault="00B12ADA" w:rsidP="00B12ADA">
      <w:pPr>
        <w:pStyle w:val="FooterTableFigure"/>
        <w:rPr>
          <w:szCs w:val="18"/>
        </w:rPr>
      </w:pPr>
      <w:r w:rsidRPr="00FB67AB">
        <w:t xml:space="preserve">Source: </w:t>
      </w:r>
      <w:r w:rsidRPr="00FB67AB">
        <w:rPr>
          <w:szCs w:val="18"/>
        </w:rPr>
        <w:t xml:space="preserve">Compiled during the evaluation using the information from the economic model of the </w:t>
      </w:r>
      <w:r w:rsidR="00195908">
        <w:rPr>
          <w:szCs w:val="18"/>
        </w:rPr>
        <w:t>re</w:t>
      </w:r>
      <w:r w:rsidRPr="00FB67AB">
        <w:rPr>
          <w:szCs w:val="18"/>
        </w:rPr>
        <w:t>submission.</w:t>
      </w:r>
    </w:p>
    <w:p w14:paraId="5B4532CF" w14:textId="13DD607C" w:rsidR="00B12ADA" w:rsidRPr="00FB67AB" w:rsidRDefault="7ADF15A2" w:rsidP="45CC36A0">
      <w:pPr>
        <w:pStyle w:val="FooterTableFigure"/>
      </w:pPr>
      <w:proofErr w:type="spellStart"/>
      <w:r w:rsidRPr="45CC36A0">
        <w:t>DLd</w:t>
      </w:r>
      <w:proofErr w:type="spellEnd"/>
      <w:r w:rsidRPr="45CC36A0">
        <w:t xml:space="preserve"> = daratumumab with lenalidomide and dexamethasone; </w:t>
      </w:r>
      <w:proofErr w:type="spellStart"/>
      <w:r w:rsidR="7E5DBD84" w:rsidRPr="45CC36A0">
        <w:t>DBd</w:t>
      </w:r>
      <w:proofErr w:type="spellEnd"/>
      <w:r w:rsidR="7E5DBD84" w:rsidRPr="45CC36A0">
        <w:t xml:space="preserve"> = daratumumab with bortezomib and dexamethasone; </w:t>
      </w:r>
      <w:r w:rsidRPr="45CC36A0">
        <w:rPr>
          <w:sz w:val="16"/>
          <w:szCs w:val="16"/>
        </w:rPr>
        <w:t>ICER = incremental cost-effectiveness ratio</w:t>
      </w:r>
      <w:r w:rsidRPr="45CC36A0">
        <w:t>; OS = overall survival; PFS = progression free survival; QALY = quality-adjusted life-year; SoC = standard of care; TTD = time-to-treatment discontinuation</w:t>
      </w:r>
    </w:p>
    <w:p w14:paraId="08BB1E9F" w14:textId="77777777" w:rsidR="00B12ADA" w:rsidRPr="00FB67AB" w:rsidRDefault="7ADF15A2" w:rsidP="009D556B">
      <w:pPr>
        <w:pStyle w:val="FooterTableFigure"/>
        <w:spacing w:after="0"/>
        <w:rPr>
          <w:rFonts w:eastAsia="Calibri"/>
        </w:rPr>
      </w:pPr>
      <w:r w:rsidRPr="45CC36A0">
        <w:rPr>
          <w:rFonts w:eastAsia="Calibri"/>
          <w:vertAlign w:val="superscript"/>
        </w:rPr>
        <w:t>a</w:t>
      </w:r>
      <w:r w:rsidRPr="45CC36A0">
        <w:rPr>
          <w:rFonts w:eastAsia="Calibri"/>
        </w:rPr>
        <w:t xml:space="preserve"> Adjust post-progression cost of SoC with a factor of 85.5% which is a ratio of (discounted) mean post-progression time in the economic model of SoC (26.26 months) to (discounted) time-on-treatment with </w:t>
      </w:r>
      <w:proofErr w:type="spellStart"/>
      <w:r w:rsidRPr="45CC36A0">
        <w:rPr>
          <w:rFonts w:eastAsia="Calibri"/>
        </w:rPr>
        <w:t>DBd</w:t>
      </w:r>
      <w:proofErr w:type="spellEnd"/>
      <w:r w:rsidRPr="45CC36A0">
        <w:rPr>
          <w:rFonts w:eastAsia="Calibri"/>
        </w:rPr>
        <w:t xml:space="preserve"> (30.7 months). Adjust post-progression cost of </w:t>
      </w:r>
      <w:proofErr w:type="spellStart"/>
      <w:r w:rsidRPr="45CC36A0">
        <w:rPr>
          <w:rFonts w:eastAsia="Calibri"/>
        </w:rPr>
        <w:t>DLd</w:t>
      </w:r>
      <w:proofErr w:type="spellEnd"/>
      <w:r w:rsidRPr="45CC36A0">
        <w:rPr>
          <w:rFonts w:eastAsia="Calibri"/>
        </w:rPr>
        <w:t xml:space="preserve"> with a factor of 220% which is a ratio of (discounted) mean post-progression time in the economic model of </w:t>
      </w:r>
      <w:proofErr w:type="spellStart"/>
      <w:r w:rsidRPr="45CC36A0">
        <w:rPr>
          <w:rFonts w:eastAsia="Calibri"/>
        </w:rPr>
        <w:t>DLd</w:t>
      </w:r>
      <w:proofErr w:type="spellEnd"/>
      <w:r w:rsidRPr="45CC36A0">
        <w:rPr>
          <w:rFonts w:eastAsia="Calibri"/>
        </w:rPr>
        <w:t xml:space="preserve"> (19.69 months) to (discounted) time-on-treatment with Bd (8.9 months).</w:t>
      </w:r>
    </w:p>
    <w:p w14:paraId="0F7B603E" w14:textId="77777777" w:rsidR="009D556B" w:rsidRPr="00D21726" w:rsidRDefault="009D556B" w:rsidP="009D556B">
      <w:pPr>
        <w:rPr>
          <w:rFonts w:ascii="Arial Narrow" w:hAnsi="Arial Narrow"/>
          <w:iCs/>
          <w:sz w:val="18"/>
          <w:szCs w:val="18"/>
        </w:rPr>
      </w:pPr>
      <w:r w:rsidRPr="00D21726">
        <w:rPr>
          <w:rFonts w:ascii="Arial Narrow" w:hAnsi="Arial Narrow"/>
          <w:iCs/>
          <w:sz w:val="18"/>
          <w:szCs w:val="18"/>
        </w:rPr>
        <w:t xml:space="preserve">The redacted values correspond to the following ranges: </w:t>
      </w:r>
    </w:p>
    <w:p w14:paraId="0B27DB61" w14:textId="28FF0227" w:rsidR="009D556B" w:rsidRPr="00D21726" w:rsidRDefault="009D556B" w:rsidP="009D556B">
      <w:pPr>
        <w:rPr>
          <w:rFonts w:ascii="Arial Narrow" w:hAnsi="Arial Narrow"/>
          <w:iCs/>
          <w:sz w:val="18"/>
          <w:szCs w:val="18"/>
        </w:rPr>
      </w:pPr>
      <w:r w:rsidRPr="00D21726">
        <w:rPr>
          <w:rFonts w:ascii="Arial Narrow" w:hAnsi="Arial Narrow"/>
          <w:iCs/>
          <w:sz w:val="18"/>
          <w:szCs w:val="18"/>
          <w:vertAlign w:val="superscript"/>
        </w:rPr>
        <w:t>1</w:t>
      </w:r>
      <w:r w:rsidRPr="00D21726">
        <w:rPr>
          <w:rFonts w:ascii="Arial Narrow" w:hAnsi="Arial Narrow"/>
          <w:iCs/>
          <w:sz w:val="18"/>
          <w:szCs w:val="18"/>
        </w:rPr>
        <w:t xml:space="preserve"> </w:t>
      </w:r>
      <w:r w:rsidR="009B04AD" w:rsidRPr="00D21726">
        <w:rPr>
          <w:rFonts w:ascii="Arial Narrow" w:hAnsi="Arial Narrow"/>
          <w:iCs/>
          <w:sz w:val="18"/>
          <w:szCs w:val="18"/>
        </w:rPr>
        <w:t>$45,000 to &lt; $55,000</w:t>
      </w:r>
    </w:p>
    <w:p w14:paraId="1317DC34" w14:textId="7F0F8188" w:rsidR="009D556B" w:rsidRPr="00D21726" w:rsidRDefault="009D556B" w:rsidP="009D556B">
      <w:pPr>
        <w:rPr>
          <w:rFonts w:ascii="Arial Narrow" w:hAnsi="Arial Narrow"/>
          <w:iCs/>
          <w:sz w:val="18"/>
          <w:szCs w:val="18"/>
        </w:rPr>
      </w:pPr>
      <w:r w:rsidRPr="00D21726">
        <w:rPr>
          <w:rFonts w:ascii="Arial Narrow" w:hAnsi="Arial Narrow"/>
          <w:iCs/>
          <w:sz w:val="18"/>
          <w:szCs w:val="18"/>
          <w:vertAlign w:val="superscript"/>
        </w:rPr>
        <w:t>2</w:t>
      </w:r>
      <w:r w:rsidRPr="00D21726">
        <w:rPr>
          <w:rFonts w:ascii="Arial Narrow" w:hAnsi="Arial Narrow"/>
          <w:iCs/>
          <w:sz w:val="18"/>
          <w:szCs w:val="18"/>
        </w:rPr>
        <w:t xml:space="preserve"> </w:t>
      </w:r>
      <w:r w:rsidR="004B47A8" w:rsidRPr="00D21726">
        <w:rPr>
          <w:rFonts w:ascii="Arial Narrow" w:hAnsi="Arial Narrow"/>
          <w:iCs/>
          <w:sz w:val="18"/>
          <w:szCs w:val="18"/>
        </w:rPr>
        <w:t>$155,000 to &lt; $255,000</w:t>
      </w:r>
    </w:p>
    <w:p w14:paraId="156760B4" w14:textId="5758BFCB" w:rsidR="009D556B" w:rsidRPr="00D21726" w:rsidRDefault="009D556B" w:rsidP="009D556B">
      <w:pPr>
        <w:rPr>
          <w:rFonts w:ascii="Arial Narrow" w:hAnsi="Arial Narrow"/>
          <w:iCs/>
          <w:sz w:val="18"/>
          <w:szCs w:val="18"/>
        </w:rPr>
      </w:pPr>
      <w:r w:rsidRPr="00D21726">
        <w:rPr>
          <w:rFonts w:ascii="Arial Narrow" w:hAnsi="Arial Narrow"/>
          <w:iCs/>
          <w:sz w:val="18"/>
          <w:szCs w:val="18"/>
          <w:vertAlign w:val="superscript"/>
        </w:rPr>
        <w:t>3</w:t>
      </w:r>
      <w:r w:rsidRPr="00D21726">
        <w:rPr>
          <w:rFonts w:ascii="Arial Narrow" w:hAnsi="Arial Narrow"/>
          <w:iCs/>
          <w:sz w:val="18"/>
          <w:szCs w:val="18"/>
        </w:rPr>
        <w:t xml:space="preserve"> </w:t>
      </w:r>
      <w:r w:rsidR="000C6D30" w:rsidRPr="00D21726">
        <w:rPr>
          <w:rFonts w:ascii="Arial Narrow" w:hAnsi="Arial Narrow"/>
          <w:iCs/>
          <w:sz w:val="18"/>
          <w:szCs w:val="18"/>
        </w:rPr>
        <w:t>$75,000 to &lt; $95,000</w:t>
      </w:r>
    </w:p>
    <w:p w14:paraId="0D927110" w14:textId="35ED74D8" w:rsidR="00B12ADA" w:rsidRPr="00D21726" w:rsidRDefault="009D556B" w:rsidP="009D556B">
      <w:pPr>
        <w:spacing w:after="120"/>
        <w:rPr>
          <w:rFonts w:ascii="Arial Narrow" w:hAnsi="Arial Narrow"/>
          <w:iCs/>
          <w:sz w:val="18"/>
          <w:szCs w:val="18"/>
        </w:rPr>
      </w:pPr>
      <w:r w:rsidRPr="00D21726">
        <w:rPr>
          <w:rFonts w:ascii="Arial Narrow" w:hAnsi="Arial Narrow"/>
          <w:iCs/>
          <w:sz w:val="18"/>
          <w:szCs w:val="18"/>
          <w:vertAlign w:val="superscript"/>
        </w:rPr>
        <w:t>4</w:t>
      </w:r>
      <w:r w:rsidRPr="00D21726">
        <w:rPr>
          <w:rFonts w:ascii="Arial Narrow" w:hAnsi="Arial Narrow"/>
          <w:iCs/>
          <w:sz w:val="18"/>
          <w:szCs w:val="18"/>
        </w:rPr>
        <w:t xml:space="preserve"> </w:t>
      </w:r>
      <w:r w:rsidR="00221117" w:rsidRPr="00D21726">
        <w:rPr>
          <w:rFonts w:ascii="Arial Narrow" w:hAnsi="Arial Narrow"/>
          <w:iCs/>
          <w:sz w:val="18"/>
          <w:szCs w:val="18"/>
        </w:rPr>
        <w:t>$75,000 to &lt; $95,000</w:t>
      </w:r>
    </w:p>
    <w:p w14:paraId="1B2CD5AE" w14:textId="77777777" w:rsidR="001760D7" w:rsidRDefault="001760D7">
      <w:pPr>
        <w:jc w:val="left"/>
        <w:rPr>
          <w:rFonts w:asciiTheme="minorHAnsi" w:eastAsiaTheme="minorHAnsi" w:hAnsiTheme="minorHAnsi" w:cstheme="minorBidi"/>
          <w:szCs w:val="22"/>
        </w:rPr>
      </w:pPr>
      <w:r>
        <w:br w:type="page"/>
      </w:r>
    </w:p>
    <w:p w14:paraId="4608283D" w14:textId="2F09847F" w:rsidR="00B12ADA" w:rsidRPr="00FB67AB" w:rsidRDefault="00B12ADA" w:rsidP="00B12ADA">
      <w:pPr>
        <w:pStyle w:val="3-BodyText"/>
        <w:numPr>
          <w:ilvl w:val="1"/>
          <w:numId w:val="1"/>
        </w:numPr>
        <w:spacing w:before="0"/>
        <w:ind w:left="0" w:firstLine="0"/>
        <w:rPr>
          <w:rFonts w:ascii="Calibri" w:hAnsi="Calibri"/>
          <w:szCs w:val="24"/>
        </w:rPr>
      </w:pPr>
      <w:r w:rsidRPr="00FB67AB">
        <w:lastRenderedPageBreak/>
        <w:t xml:space="preserve">A summary of the results of the stepped economic analysis is presented in </w:t>
      </w:r>
      <w:r w:rsidRPr="00FB67AB">
        <w:fldChar w:fldCharType="begin" w:fldLock="1"/>
      </w:r>
      <w:r w:rsidRPr="00FB67AB">
        <w:instrText xml:space="preserve"> REF _Ref185128178 \h </w:instrText>
      </w:r>
      <w:r w:rsidR="00FB67AB" w:rsidRPr="00FB67AB">
        <w:instrText xml:space="preserve"> \* MERGEFORMAT </w:instrText>
      </w:r>
      <w:r w:rsidRPr="00FB67AB">
        <w:fldChar w:fldCharType="separate"/>
      </w:r>
      <w:r w:rsidR="0042498E" w:rsidRPr="45CC36A0">
        <w:t xml:space="preserve">Table </w:t>
      </w:r>
      <w:r w:rsidR="0042498E">
        <w:t>19</w:t>
      </w:r>
      <w:r w:rsidRPr="00FB67AB">
        <w:fldChar w:fldCharType="end"/>
      </w:r>
      <w:r w:rsidRPr="00FB67AB">
        <w:t>.</w:t>
      </w:r>
    </w:p>
    <w:p w14:paraId="41FC7331" w14:textId="52BD9B09" w:rsidR="00B12ADA" w:rsidRPr="00FB67AB" w:rsidRDefault="7ADF15A2" w:rsidP="45CC36A0">
      <w:pPr>
        <w:pStyle w:val="Caption"/>
        <w:jc w:val="left"/>
      </w:pPr>
      <w:bookmarkStart w:id="83" w:name="_Ref185128178"/>
      <w:bookmarkStart w:id="84" w:name="_Toc118200813"/>
      <w:r w:rsidRPr="45CC36A0">
        <w:t xml:space="preserve">Table </w:t>
      </w:r>
      <w:r w:rsidR="0042498E">
        <w:fldChar w:fldCharType="begin" w:fldLock="1"/>
      </w:r>
      <w:r w:rsidR="0042498E">
        <w:instrText xml:space="preserve"> SEQ Table \* ARABIC </w:instrText>
      </w:r>
      <w:r w:rsidR="0042498E">
        <w:fldChar w:fldCharType="separate"/>
      </w:r>
      <w:r w:rsidR="0042498E">
        <w:rPr>
          <w:noProof/>
        </w:rPr>
        <w:t>19</w:t>
      </w:r>
      <w:r w:rsidR="0042498E">
        <w:rPr>
          <w:noProof/>
        </w:rPr>
        <w:fldChar w:fldCharType="end"/>
      </w:r>
      <w:bookmarkEnd w:id="83"/>
      <w:r w:rsidRPr="45CC36A0">
        <w:t>:</w:t>
      </w:r>
      <w:r w:rsidRPr="45CC36A0">
        <w:rPr>
          <w:rStyle w:val="CommentReference"/>
          <w:b/>
        </w:rPr>
        <w:t xml:space="preserve"> </w:t>
      </w:r>
      <w:r w:rsidRPr="45CC36A0">
        <w:t>Stepped costs, outcomes and cost-effectiveness results of the economic evaluation</w:t>
      </w:r>
      <w:bookmarkEnd w:id="84"/>
    </w:p>
    <w:tbl>
      <w:tblPr>
        <w:tblW w:w="5000" w:type="pct"/>
        <w:tblLook w:val="04A0" w:firstRow="1" w:lastRow="0" w:firstColumn="1" w:lastColumn="0" w:noHBand="0" w:noVBand="1"/>
        <w:tblCaption w:val="Table 19: Stepped costs, outcomes and cost-effectiveness results of the economic evaluation"/>
      </w:tblPr>
      <w:tblGrid>
        <w:gridCol w:w="2038"/>
        <w:gridCol w:w="964"/>
        <w:gridCol w:w="962"/>
        <w:gridCol w:w="965"/>
        <w:gridCol w:w="964"/>
        <w:gridCol w:w="962"/>
        <w:gridCol w:w="967"/>
        <w:gridCol w:w="1217"/>
      </w:tblGrid>
      <w:tr w:rsidR="008471D3" w:rsidRPr="00562524" w14:paraId="7E4B495B" w14:textId="77777777" w:rsidTr="002C4313">
        <w:trPr>
          <w:tblHeader/>
        </w:trPr>
        <w:tc>
          <w:tcPr>
            <w:tcW w:w="1128" w:type="pct"/>
            <w:vMerge w:val="restart"/>
            <w:tcBorders>
              <w:top w:val="single" w:sz="4" w:space="0" w:color="auto"/>
              <w:left w:val="single" w:sz="4" w:space="0" w:color="auto"/>
              <w:bottom w:val="single" w:sz="4" w:space="0" w:color="auto"/>
              <w:right w:val="single" w:sz="4" w:space="0" w:color="auto"/>
            </w:tcBorders>
            <w:tcMar>
              <w:left w:w="20" w:type="dxa"/>
              <w:right w:w="20" w:type="dxa"/>
            </w:tcMar>
            <w:hideMark/>
          </w:tcPr>
          <w:p w14:paraId="0CDC0023" w14:textId="67A6E4BC" w:rsidR="008471D3" w:rsidRPr="00562524" w:rsidRDefault="008471D3" w:rsidP="00874D6C">
            <w:pPr>
              <w:keepNext/>
              <w:jc w:val="left"/>
              <w:rPr>
                <w:rFonts w:ascii="Arial Narrow" w:hAnsi="Arial Narrow"/>
                <w:b/>
                <w:bCs/>
                <w:sz w:val="20"/>
                <w:szCs w:val="20"/>
              </w:rPr>
            </w:pPr>
          </w:p>
        </w:tc>
        <w:tc>
          <w:tcPr>
            <w:tcW w:w="1599" w:type="pct"/>
            <w:gridSpan w:val="3"/>
            <w:tcBorders>
              <w:top w:val="single" w:sz="4" w:space="0" w:color="auto"/>
              <w:left w:val="single" w:sz="4" w:space="0" w:color="auto"/>
              <w:bottom w:val="single" w:sz="4" w:space="0" w:color="auto"/>
              <w:right w:val="single" w:sz="4" w:space="0" w:color="auto"/>
            </w:tcBorders>
            <w:tcMar>
              <w:left w:w="20" w:type="dxa"/>
              <w:right w:w="20" w:type="dxa"/>
            </w:tcMar>
            <w:hideMark/>
          </w:tcPr>
          <w:p w14:paraId="6EFDF051" w14:textId="77777777"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Costs</w:t>
            </w:r>
          </w:p>
        </w:tc>
        <w:tc>
          <w:tcPr>
            <w:tcW w:w="1600" w:type="pct"/>
            <w:gridSpan w:val="3"/>
            <w:tcBorders>
              <w:top w:val="single" w:sz="4" w:space="0" w:color="auto"/>
              <w:left w:val="single" w:sz="4" w:space="0" w:color="auto"/>
              <w:bottom w:val="single" w:sz="4" w:space="0" w:color="auto"/>
              <w:right w:val="single" w:sz="4" w:space="0" w:color="auto"/>
            </w:tcBorders>
            <w:tcMar>
              <w:left w:w="20" w:type="dxa"/>
              <w:right w:w="20" w:type="dxa"/>
            </w:tcMar>
            <w:hideMark/>
          </w:tcPr>
          <w:p w14:paraId="1EF936B5" w14:textId="77777777"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Health outcomes</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tcPr>
          <w:p w14:paraId="59B48B27" w14:textId="77777777" w:rsidR="008471D3" w:rsidRPr="00562524" w:rsidRDefault="008471D3" w:rsidP="00874D6C">
            <w:pPr>
              <w:keepNext/>
              <w:jc w:val="center"/>
              <w:rPr>
                <w:rFonts w:ascii="Arial Narrow" w:hAnsi="Arial Narrow"/>
                <w:b/>
                <w:bCs/>
                <w:sz w:val="20"/>
                <w:szCs w:val="20"/>
              </w:rPr>
            </w:pPr>
          </w:p>
        </w:tc>
      </w:tr>
      <w:tr w:rsidR="00680F85" w:rsidRPr="00562524" w14:paraId="1DA475D4" w14:textId="77777777" w:rsidTr="002C4313">
        <w:trPr>
          <w:tblHeader/>
        </w:trPr>
        <w:tc>
          <w:tcPr>
            <w:tcW w:w="1128" w:type="pct"/>
            <w:vMerge/>
            <w:tcBorders>
              <w:left w:val="single" w:sz="4" w:space="0" w:color="auto"/>
              <w:bottom w:val="single" w:sz="4" w:space="0" w:color="auto"/>
            </w:tcBorders>
            <w:tcMar>
              <w:left w:w="20" w:type="dxa"/>
              <w:right w:w="20" w:type="dxa"/>
            </w:tcMar>
          </w:tcPr>
          <w:p w14:paraId="294A215F" w14:textId="77777777" w:rsidR="008471D3" w:rsidRPr="00562524" w:rsidRDefault="008471D3" w:rsidP="00874D6C">
            <w:pPr>
              <w:keepNext/>
              <w:jc w:val="left"/>
              <w:rPr>
                <w:rFonts w:ascii="Arial Narrow" w:hAnsi="Arial Narrow"/>
                <w:b/>
                <w:bCs/>
                <w:sz w:val="20"/>
                <w:szCs w:val="20"/>
              </w:rPr>
            </w:pP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1BEEEFFD" w14:textId="77777777" w:rsidR="008471D3" w:rsidRPr="00562524" w:rsidRDefault="62F6E870" w:rsidP="45CC36A0">
            <w:pPr>
              <w:keepNext/>
              <w:jc w:val="center"/>
              <w:rPr>
                <w:rFonts w:ascii="Arial Narrow" w:hAnsi="Arial Narrow"/>
                <w:b/>
                <w:bCs/>
                <w:sz w:val="20"/>
                <w:szCs w:val="20"/>
              </w:rPr>
            </w:pPr>
            <w:proofErr w:type="spellStart"/>
            <w:r w:rsidRPr="00562524">
              <w:rPr>
                <w:rFonts w:ascii="Arial Narrow" w:hAnsi="Arial Narrow"/>
                <w:b/>
                <w:bCs/>
                <w:sz w:val="20"/>
                <w:szCs w:val="20"/>
              </w:rPr>
              <w:t>DLd</w:t>
            </w:r>
            <w:proofErr w:type="spellEnd"/>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38797269" w14:textId="77777777"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SoC</w:t>
            </w:r>
          </w:p>
        </w:tc>
        <w:tc>
          <w:tcPr>
            <w:tcW w:w="534"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2626F426" w14:textId="6BF498D1"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 xml:space="preserve">Increment </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3F710CA7" w14:textId="77777777" w:rsidR="008471D3" w:rsidRPr="00562524" w:rsidRDefault="62F6E870" w:rsidP="45CC36A0">
            <w:pPr>
              <w:keepNext/>
              <w:jc w:val="center"/>
              <w:rPr>
                <w:rFonts w:ascii="Arial Narrow" w:hAnsi="Arial Narrow"/>
                <w:b/>
                <w:bCs/>
                <w:sz w:val="20"/>
                <w:szCs w:val="20"/>
              </w:rPr>
            </w:pPr>
            <w:proofErr w:type="spellStart"/>
            <w:r w:rsidRPr="00562524">
              <w:rPr>
                <w:rFonts w:ascii="Arial Narrow" w:hAnsi="Arial Narrow"/>
                <w:b/>
                <w:bCs/>
                <w:sz w:val="20"/>
                <w:szCs w:val="20"/>
              </w:rPr>
              <w:t>DLd</w:t>
            </w:r>
            <w:proofErr w:type="spellEnd"/>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6EFF3B02" w14:textId="77777777"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SoC</w:t>
            </w:r>
          </w:p>
        </w:tc>
        <w:tc>
          <w:tcPr>
            <w:tcW w:w="535"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50879B7C" w14:textId="4A95A899"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Increment</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7D64C347" w14:textId="77777777" w:rsidR="008471D3" w:rsidRPr="00562524" w:rsidRDefault="008471D3" w:rsidP="00874D6C">
            <w:pPr>
              <w:keepNext/>
              <w:jc w:val="center"/>
              <w:rPr>
                <w:rFonts w:ascii="Arial Narrow" w:hAnsi="Arial Narrow"/>
                <w:b/>
                <w:bCs/>
                <w:sz w:val="20"/>
                <w:szCs w:val="20"/>
              </w:rPr>
            </w:pPr>
            <w:r w:rsidRPr="00562524">
              <w:rPr>
                <w:rFonts w:ascii="Arial Narrow" w:hAnsi="Arial Narrow"/>
                <w:b/>
                <w:bCs/>
                <w:sz w:val="20"/>
                <w:szCs w:val="20"/>
              </w:rPr>
              <w:t>ICER</w:t>
            </w:r>
          </w:p>
        </w:tc>
      </w:tr>
      <w:tr w:rsidR="00680F85" w:rsidRPr="00562524" w14:paraId="02B34DC4" w14:textId="77777777" w:rsidTr="002C4313">
        <w:tc>
          <w:tcPr>
            <w:tcW w:w="1128"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49490362" w14:textId="77777777" w:rsidR="00B12ADA" w:rsidRPr="00562524" w:rsidRDefault="00B12ADA" w:rsidP="002B7A93">
            <w:pPr>
              <w:keepNext/>
              <w:jc w:val="left"/>
              <w:rPr>
                <w:rFonts w:ascii="Arial Narrow" w:hAnsi="Arial Narrow"/>
                <w:sz w:val="20"/>
                <w:szCs w:val="20"/>
              </w:rPr>
            </w:pPr>
            <w:r w:rsidRPr="00562524">
              <w:rPr>
                <w:rFonts w:ascii="Arial Narrow" w:hAnsi="Arial Narrow"/>
                <w:sz w:val="20"/>
                <w:szCs w:val="20"/>
              </w:rPr>
              <w:t>Step 1: trial-based analysis</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11139761" w14:textId="479A978D"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4"/>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4"/>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4"/>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37A3105F"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45,178</w:t>
            </w:r>
          </w:p>
        </w:tc>
        <w:tc>
          <w:tcPr>
            <w:tcW w:w="534"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05B7E5D5" w14:textId="3177CFE3"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3"/>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3"/>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3"/>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7AF8BD45" w14:textId="67D6B66D"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 xml:space="preserve">5.454 </w:t>
            </w:r>
            <w:r w:rsidR="002B7A93" w:rsidRPr="00562524">
              <w:rPr>
                <w:rFonts w:ascii="Arial Narrow" w:hAnsi="Arial Narrow"/>
                <w:sz w:val="20"/>
                <w:szCs w:val="20"/>
              </w:rPr>
              <w:br/>
            </w:r>
            <w:r w:rsidRPr="00562524">
              <w:rPr>
                <w:rFonts w:ascii="Arial Narrow" w:hAnsi="Arial Narrow"/>
                <w:sz w:val="20"/>
                <w:szCs w:val="20"/>
              </w:rPr>
              <w:t>LYs</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3381F64E" w14:textId="2B6C31B4"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 xml:space="preserve">4.892 </w:t>
            </w:r>
            <w:r w:rsidR="002B7A93" w:rsidRPr="00562524">
              <w:rPr>
                <w:rFonts w:ascii="Arial Narrow" w:hAnsi="Arial Narrow"/>
                <w:sz w:val="20"/>
                <w:szCs w:val="20"/>
              </w:rPr>
              <w:br/>
            </w:r>
            <w:r w:rsidRPr="00562524">
              <w:rPr>
                <w:rFonts w:ascii="Arial Narrow" w:hAnsi="Arial Narrow"/>
                <w:sz w:val="20"/>
                <w:szCs w:val="20"/>
              </w:rPr>
              <w:t>LYs</w:t>
            </w:r>
          </w:p>
        </w:tc>
        <w:tc>
          <w:tcPr>
            <w:tcW w:w="535"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1BD2DA17" w14:textId="2D51851B"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0.562</w:t>
            </w:r>
            <w:r w:rsidR="002B7A93" w:rsidRPr="00562524">
              <w:rPr>
                <w:rFonts w:ascii="Arial Narrow" w:hAnsi="Arial Narrow"/>
                <w:sz w:val="20"/>
                <w:szCs w:val="20"/>
              </w:rPr>
              <w:t xml:space="preserve"> </w:t>
            </w:r>
            <w:r w:rsidR="002B7A93" w:rsidRPr="00562524">
              <w:rPr>
                <w:rFonts w:ascii="Arial Narrow" w:hAnsi="Arial Narrow"/>
                <w:sz w:val="20"/>
                <w:szCs w:val="20"/>
              </w:rPr>
              <w:br/>
            </w:r>
            <w:r w:rsidRPr="00562524">
              <w:rPr>
                <w:rFonts w:ascii="Arial Narrow" w:hAnsi="Arial Narrow"/>
                <w:sz w:val="20"/>
                <w:szCs w:val="20"/>
              </w:rPr>
              <w:t>LYs</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03057056" w14:textId="5D96CB5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color w:val="000000"/>
                <w:spacing w:val="84"/>
                <w:sz w:val="20"/>
                <w:szCs w:val="20"/>
                <w:shd w:val="solid" w:color="000000" w:fill="000000"/>
                <w:fitText w:val="170" w:id="-694952182"/>
                <w14:textFill>
                  <w14:solidFill>
                    <w14:srgbClr w14:val="000000">
                      <w14:alpha w14:val="100000"/>
                    </w14:srgbClr>
                  </w14:solidFill>
                </w14:textFill>
              </w:rPr>
              <w:t>|</w:t>
            </w:r>
            <w:r w:rsidR="001C1398" w:rsidRPr="003E795F">
              <w:rPr>
                <w:rFonts w:ascii="Arial Narrow" w:hAnsi="Arial Narrow"/>
                <w:color w:val="000000"/>
                <w:spacing w:val="1"/>
                <w:sz w:val="20"/>
                <w:szCs w:val="20"/>
                <w:shd w:val="solid" w:color="000000" w:fill="000000"/>
                <w:fitText w:val="170" w:id="-694952182"/>
                <w14:textFill>
                  <w14:solidFill>
                    <w14:srgbClr w14:val="000000">
                      <w14:alpha w14:val="100000"/>
                    </w14:srgbClr>
                  </w14:solidFill>
                </w14:textFill>
              </w:rPr>
              <w:t>|</w:t>
            </w:r>
            <w:r w:rsidR="00221117">
              <w:rPr>
                <w:rFonts w:ascii="Arial Narrow" w:hAnsi="Arial Narrow"/>
                <w:sz w:val="20"/>
                <w:szCs w:val="20"/>
                <w:vertAlign w:val="superscript"/>
              </w:rPr>
              <w:t xml:space="preserve"> 1</w:t>
            </w:r>
            <w:r w:rsidRPr="00562524">
              <w:rPr>
                <w:rFonts w:ascii="Arial Narrow" w:hAnsi="Arial Narrow"/>
                <w:sz w:val="20"/>
                <w:szCs w:val="20"/>
              </w:rPr>
              <w:t xml:space="preserve">/LY </w:t>
            </w:r>
          </w:p>
        </w:tc>
      </w:tr>
      <w:tr w:rsidR="00680F85" w:rsidRPr="00562524" w14:paraId="7849B1C3" w14:textId="77777777" w:rsidTr="45CC36A0">
        <w:tc>
          <w:tcPr>
            <w:tcW w:w="1128"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33BB065D" w14:textId="77777777" w:rsidR="00B12ADA" w:rsidRPr="00562524" w:rsidRDefault="00B12ADA" w:rsidP="00874D6C">
            <w:pPr>
              <w:keepNext/>
              <w:jc w:val="left"/>
              <w:rPr>
                <w:rFonts w:ascii="Arial Narrow" w:hAnsi="Arial Narrow"/>
                <w:sz w:val="20"/>
                <w:szCs w:val="20"/>
              </w:rPr>
            </w:pPr>
            <w:r w:rsidRPr="00562524">
              <w:rPr>
                <w:rFonts w:ascii="Arial Narrow" w:hAnsi="Arial Narrow"/>
                <w:sz w:val="20"/>
                <w:szCs w:val="20"/>
              </w:rPr>
              <w:t>Step 2: analysis extrapolated to a lifetime time horizon, cost of 2L therapy and discounting applied</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28EFE411" w14:textId="3FA33495"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1"/>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1"/>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1"/>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160D1A8C"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172,436</w:t>
            </w:r>
          </w:p>
        </w:tc>
        <w:tc>
          <w:tcPr>
            <w:tcW w:w="534"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0FC03372" w14:textId="1234703E"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0"/>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0"/>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0"/>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5B8253EF" w14:textId="33214F89"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 xml:space="preserve">6.896 </w:t>
            </w:r>
            <w:r w:rsidR="002B7A93" w:rsidRPr="00562524">
              <w:rPr>
                <w:rFonts w:ascii="Arial Narrow" w:hAnsi="Arial Narrow"/>
                <w:sz w:val="20"/>
                <w:szCs w:val="20"/>
              </w:rPr>
              <w:br/>
            </w:r>
            <w:r w:rsidRPr="00562524">
              <w:rPr>
                <w:rFonts w:ascii="Arial Narrow" w:hAnsi="Arial Narrow"/>
                <w:sz w:val="20"/>
                <w:szCs w:val="20"/>
              </w:rPr>
              <w:t>LYs</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31DAE884" w14:textId="70BB9882"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 xml:space="preserve">5.475 </w:t>
            </w:r>
            <w:r w:rsidR="002B7A93" w:rsidRPr="00562524">
              <w:rPr>
                <w:rFonts w:ascii="Arial Narrow" w:hAnsi="Arial Narrow"/>
                <w:sz w:val="20"/>
                <w:szCs w:val="20"/>
              </w:rPr>
              <w:br/>
            </w:r>
            <w:r w:rsidRPr="00562524">
              <w:rPr>
                <w:rFonts w:ascii="Arial Narrow" w:hAnsi="Arial Narrow"/>
                <w:sz w:val="20"/>
                <w:szCs w:val="20"/>
              </w:rPr>
              <w:t>LYs</w:t>
            </w:r>
          </w:p>
        </w:tc>
        <w:tc>
          <w:tcPr>
            <w:tcW w:w="535"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3616F0FC" w14:textId="2E986003"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 xml:space="preserve">1.421 </w:t>
            </w:r>
            <w:r w:rsidR="002B7A93" w:rsidRPr="00562524">
              <w:rPr>
                <w:rFonts w:ascii="Arial Narrow" w:hAnsi="Arial Narrow"/>
                <w:sz w:val="20"/>
                <w:szCs w:val="20"/>
              </w:rPr>
              <w:br/>
            </w:r>
            <w:r w:rsidRPr="00562524">
              <w:rPr>
                <w:rFonts w:ascii="Arial Narrow" w:hAnsi="Arial Narrow"/>
                <w:sz w:val="20"/>
                <w:szCs w:val="20"/>
              </w:rPr>
              <w:t>LYs</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2927D601" w14:textId="28F3B998"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color w:val="000000"/>
                <w:spacing w:val="84"/>
                <w:sz w:val="20"/>
                <w:szCs w:val="20"/>
                <w:shd w:val="solid" w:color="000000" w:fill="000000"/>
                <w:fitText w:val="170" w:id="-694952179"/>
                <w14:textFill>
                  <w14:solidFill>
                    <w14:srgbClr w14:val="000000">
                      <w14:alpha w14:val="100000"/>
                    </w14:srgbClr>
                  </w14:solidFill>
                </w14:textFill>
              </w:rPr>
              <w:t>|</w:t>
            </w:r>
            <w:r w:rsidR="001C1398" w:rsidRPr="003E795F">
              <w:rPr>
                <w:rFonts w:ascii="Arial Narrow" w:hAnsi="Arial Narrow"/>
                <w:color w:val="000000"/>
                <w:spacing w:val="1"/>
                <w:sz w:val="20"/>
                <w:szCs w:val="20"/>
                <w:shd w:val="solid" w:color="000000" w:fill="000000"/>
                <w:fitText w:val="170" w:id="-694952179"/>
                <w14:textFill>
                  <w14:solidFill>
                    <w14:srgbClr w14:val="000000">
                      <w14:alpha w14:val="100000"/>
                    </w14:srgbClr>
                  </w14:solidFill>
                </w14:textFill>
              </w:rPr>
              <w:t>|</w:t>
            </w:r>
            <w:r w:rsidR="00221117">
              <w:rPr>
                <w:rFonts w:ascii="Arial Narrow" w:hAnsi="Arial Narrow"/>
                <w:sz w:val="20"/>
                <w:szCs w:val="20"/>
                <w:vertAlign w:val="superscript"/>
              </w:rPr>
              <w:t xml:space="preserve"> 2</w:t>
            </w:r>
            <w:r w:rsidRPr="00562524">
              <w:rPr>
                <w:rFonts w:ascii="Arial Narrow" w:hAnsi="Arial Narrow"/>
                <w:sz w:val="20"/>
                <w:szCs w:val="20"/>
              </w:rPr>
              <w:t xml:space="preserve">/LY </w:t>
            </w:r>
          </w:p>
        </w:tc>
      </w:tr>
      <w:tr w:rsidR="00680F85" w:rsidRPr="00562524" w14:paraId="59C47D26" w14:textId="77777777" w:rsidTr="45CC36A0">
        <w:tc>
          <w:tcPr>
            <w:tcW w:w="1128" w:type="pct"/>
            <w:tcBorders>
              <w:top w:val="single" w:sz="4" w:space="0" w:color="auto"/>
              <w:left w:val="single" w:sz="4" w:space="0" w:color="auto"/>
              <w:bottom w:val="single" w:sz="4" w:space="0" w:color="auto"/>
              <w:right w:val="single" w:sz="4" w:space="0" w:color="auto"/>
            </w:tcBorders>
            <w:tcMar>
              <w:left w:w="20" w:type="dxa"/>
              <w:right w:w="20" w:type="dxa"/>
            </w:tcMar>
            <w:hideMark/>
          </w:tcPr>
          <w:p w14:paraId="3E357808" w14:textId="77777777" w:rsidR="00B12ADA" w:rsidRPr="00562524" w:rsidRDefault="00B12ADA" w:rsidP="00874D6C">
            <w:pPr>
              <w:keepNext/>
              <w:jc w:val="left"/>
              <w:rPr>
                <w:rFonts w:ascii="Arial Narrow" w:hAnsi="Arial Narrow"/>
                <w:sz w:val="20"/>
                <w:szCs w:val="20"/>
              </w:rPr>
            </w:pPr>
            <w:r w:rsidRPr="00562524">
              <w:rPr>
                <w:rFonts w:ascii="Arial Narrow" w:hAnsi="Arial Narrow"/>
                <w:sz w:val="20"/>
                <w:szCs w:val="20"/>
              </w:rPr>
              <w:t>Step 3: application of utility weights</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244A9DDB" w14:textId="247EF16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78"/>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78"/>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78"/>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5D9690F4"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172,436</w:t>
            </w:r>
          </w:p>
        </w:tc>
        <w:tc>
          <w:tcPr>
            <w:tcW w:w="534"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7443DBE5" w14:textId="1F5EB0AB"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77"/>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77"/>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77"/>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6A57D8AD"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5.652 QALYs</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472041AF"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4.433 QALYs</w:t>
            </w:r>
          </w:p>
        </w:tc>
        <w:tc>
          <w:tcPr>
            <w:tcW w:w="535"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3B84B270" w14:textId="77777777" w:rsidR="00B12ADA" w:rsidRPr="00562524" w:rsidRDefault="00B12ADA" w:rsidP="00874D6C">
            <w:pPr>
              <w:keepNext/>
              <w:jc w:val="center"/>
              <w:rPr>
                <w:rFonts w:ascii="Arial Narrow" w:hAnsi="Arial Narrow"/>
                <w:sz w:val="20"/>
                <w:szCs w:val="20"/>
              </w:rPr>
            </w:pPr>
            <w:r w:rsidRPr="00562524">
              <w:rPr>
                <w:rFonts w:ascii="Arial Narrow" w:hAnsi="Arial Narrow"/>
                <w:sz w:val="20"/>
                <w:szCs w:val="20"/>
              </w:rPr>
              <w:t>1.219 QALYs</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vAlign w:val="center"/>
            <w:hideMark/>
          </w:tcPr>
          <w:p w14:paraId="6CBE40AF" w14:textId="50F637F6" w:rsidR="00B12ADA" w:rsidRPr="00562524" w:rsidRDefault="00B12ADA" w:rsidP="00874D6C">
            <w:pPr>
              <w:keepNext/>
              <w:jc w:val="center"/>
              <w:rPr>
                <w:rFonts w:ascii="Arial Narrow" w:hAnsi="Arial Narrow"/>
                <w:b/>
                <w:bCs/>
                <w:sz w:val="20"/>
                <w:szCs w:val="20"/>
              </w:rPr>
            </w:pPr>
            <w:r w:rsidRPr="00562524">
              <w:rPr>
                <w:rFonts w:ascii="Arial Narrow" w:hAnsi="Arial Narrow"/>
                <w:b/>
                <w:bCs/>
                <w:sz w:val="20"/>
                <w:szCs w:val="20"/>
              </w:rPr>
              <w:t>$</w:t>
            </w:r>
            <w:r w:rsidR="001C1398" w:rsidRPr="003E795F">
              <w:rPr>
                <w:rFonts w:ascii="Arial Narrow" w:hAnsi="Arial Narrow" w:hint="eastAsia"/>
                <w:b/>
                <w:bCs/>
                <w:color w:val="000000"/>
                <w:w w:val="24"/>
                <w:sz w:val="20"/>
                <w:szCs w:val="20"/>
                <w:shd w:val="solid" w:color="000000" w:fill="000000"/>
                <w:fitText w:val="110" w:id="-694952176"/>
                <w14:textFill>
                  <w14:solidFill>
                    <w14:srgbClr w14:val="000000">
                      <w14:alpha w14:val="100000"/>
                    </w14:srgbClr>
                  </w14:solidFill>
                </w14:textFill>
              </w:rPr>
              <w:t xml:space="preserve">　</w:t>
            </w:r>
            <w:r w:rsidR="001C1398" w:rsidRPr="003E795F">
              <w:rPr>
                <w:rFonts w:ascii="Arial Narrow" w:hAnsi="Arial Narrow"/>
                <w:b/>
                <w:bCs/>
                <w:color w:val="000000"/>
                <w:w w:val="24"/>
                <w:sz w:val="20"/>
                <w:szCs w:val="20"/>
                <w:shd w:val="solid" w:color="000000" w:fill="000000"/>
                <w:fitText w:val="110" w:id="-694952176"/>
                <w14:textFill>
                  <w14:solidFill>
                    <w14:srgbClr w14:val="000000">
                      <w14:alpha w14:val="100000"/>
                    </w14:srgbClr>
                  </w14:solidFill>
                </w14:textFill>
              </w:rPr>
              <w:t>|</w:t>
            </w:r>
            <w:r w:rsidR="001C1398" w:rsidRPr="003E795F">
              <w:rPr>
                <w:rFonts w:ascii="Arial Narrow" w:hAnsi="Arial Narrow" w:hint="eastAsia"/>
                <w:b/>
                <w:bCs/>
                <w:color w:val="000000"/>
                <w:spacing w:val="5"/>
                <w:w w:val="24"/>
                <w:sz w:val="20"/>
                <w:szCs w:val="20"/>
                <w:shd w:val="solid" w:color="000000" w:fill="000000"/>
                <w:fitText w:val="110" w:id="-694952176"/>
                <w14:textFill>
                  <w14:solidFill>
                    <w14:srgbClr w14:val="000000">
                      <w14:alpha w14:val="100000"/>
                    </w14:srgbClr>
                  </w14:solidFill>
                </w14:textFill>
              </w:rPr>
              <w:t xml:space="preserve">　</w:t>
            </w:r>
            <w:r w:rsidR="00221117">
              <w:rPr>
                <w:rFonts w:ascii="Arial Narrow" w:hAnsi="Arial Narrow"/>
                <w:b/>
                <w:bCs/>
                <w:sz w:val="20"/>
                <w:szCs w:val="20"/>
              </w:rPr>
              <w:t xml:space="preserve"> </w:t>
            </w:r>
            <w:r w:rsidR="00221117">
              <w:rPr>
                <w:rFonts w:ascii="Arial Narrow" w:hAnsi="Arial Narrow"/>
                <w:b/>
                <w:bCs/>
                <w:sz w:val="20"/>
                <w:szCs w:val="20"/>
                <w:vertAlign w:val="superscript"/>
              </w:rPr>
              <w:t xml:space="preserve">2 </w:t>
            </w:r>
            <w:r w:rsidRPr="00562524">
              <w:rPr>
                <w:rFonts w:ascii="Arial Narrow" w:hAnsi="Arial Narrow"/>
                <w:b/>
                <w:bCs/>
                <w:sz w:val="20"/>
                <w:szCs w:val="20"/>
              </w:rPr>
              <w:t xml:space="preserve">/QALY </w:t>
            </w:r>
          </w:p>
        </w:tc>
      </w:tr>
      <w:tr w:rsidR="00680F85" w:rsidRPr="00562524" w14:paraId="700CB33C" w14:textId="77777777" w:rsidTr="45CC36A0">
        <w:tc>
          <w:tcPr>
            <w:tcW w:w="1128" w:type="pct"/>
            <w:tcBorders>
              <w:top w:val="single" w:sz="4" w:space="0" w:color="auto"/>
              <w:left w:val="single" w:sz="4" w:space="0" w:color="auto"/>
              <w:bottom w:val="single" w:sz="4" w:space="0" w:color="auto"/>
              <w:right w:val="single" w:sz="4" w:space="0" w:color="auto"/>
            </w:tcBorders>
            <w:tcMar>
              <w:left w:w="20" w:type="dxa"/>
              <w:right w:w="20" w:type="dxa"/>
            </w:tcMar>
          </w:tcPr>
          <w:p w14:paraId="3449D13E" w14:textId="72B6850E" w:rsidR="00BD5D88" w:rsidRPr="00562524" w:rsidRDefault="3BB48664" w:rsidP="45CC36A0">
            <w:pPr>
              <w:keepNext/>
              <w:jc w:val="left"/>
              <w:rPr>
                <w:rFonts w:ascii="Arial Narrow" w:hAnsi="Arial Narrow"/>
                <w:sz w:val="20"/>
                <w:szCs w:val="20"/>
              </w:rPr>
            </w:pPr>
            <w:r w:rsidRPr="00562524">
              <w:rPr>
                <w:rFonts w:ascii="Arial Narrow" w:hAnsi="Arial Narrow"/>
                <w:sz w:val="20"/>
                <w:szCs w:val="20"/>
              </w:rPr>
              <w:t>Updated PSCR</w:t>
            </w:r>
            <w:r w:rsidR="50BEB550" w:rsidRPr="00562524">
              <w:rPr>
                <w:rFonts w:ascii="Arial Narrow" w:hAnsi="Arial Narrow"/>
                <w:sz w:val="20"/>
                <w:szCs w:val="20"/>
              </w:rPr>
              <w:t xml:space="preserve"> analysis</w:t>
            </w:r>
            <w:r w:rsidR="2600E697" w:rsidRPr="00562524">
              <w:rPr>
                <w:rFonts w:ascii="Arial Narrow" w:hAnsi="Arial Narrow"/>
                <w:sz w:val="20"/>
                <w:szCs w:val="20"/>
              </w:rPr>
              <w:t xml:space="preserve">, </w:t>
            </w:r>
            <w:r w:rsidR="12D84A68" w:rsidRPr="00562524">
              <w:rPr>
                <w:rFonts w:ascii="Arial Narrow" w:hAnsi="Arial Narrow"/>
                <w:sz w:val="20"/>
                <w:szCs w:val="20"/>
              </w:rPr>
              <w:t xml:space="preserve">with different assumptions </w:t>
            </w:r>
            <w:r w:rsidR="48C715DE" w:rsidRPr="00562524">
              <w:rPr>
                <w:rFonts w:ascii="Arial Narrow" w:hAnsi="Arial Narrow"/>
                <w:sz w:val="20"/>
                <w:szCs w:val="20"/>
              </w:rPr>
              <w:t xml:space="preserve">for </w:t>
            </w:r>
            <w:r w:rsidR="2600E697" w:rsidRPr="00562524">
              <w:rPr>
                <w:rFonts w:ascii="Arial Narrow" w:hAnsi="Arial Narrow"/>
                <w:sz w:val="20"/>
                <w:szCs w:val="20"/>
              </w:rPr>
              <w:t xml:space="preserve">subsequent therapy </w:t>
            </w:r>
            <w:r w:rsidR="00B133ED">
              <w:rPr>
                <w:rFonts w:ascii="Arial Narrow" w:hAnsi="Arial Narrow"/>
                <w:sz w:val="20"/>
                <w:szCs w:val="20"/>
              </w:rPr>
              <w:t>and April 2025 statutory price reductions for lenalidomide and bortezomib</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0EED16E9" w14:textId="0F5E389C" w:rsidR="00BD5D88" w:rsidRPr="00562524" w:rsidRDefault="001D7665" w:rsidP="00874D6C">
            <w:pPr>
              <w:keepNext/>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92"/>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92"/>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92"/>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3894A4E3" w14:textId="4F77D88E" w:rsidR="00BD5D88" w:rsidRPr="00562524" w:rsidRDefault="002C7E3A" w:rsidP="00874D6C">
            <w:pPr>
              <w:keepNext/>
              <w:jc w:val="center"/>
              <w:rPr>
                <w:rFonts w:ascii="Arial Narrow" w:hAnsi="Arial Narrow"/>
                <w:sz w:val="20"/>
                <w:szCs w:val="20"/>
              </w:rPr>
            </w:pPr>
            <w:r w:rsidRPr="00562524">
              <w:rPr>
                <w:rFonts w:ascii="Arial Narrow" w:hAnsi="Arial Narrow"/>
                <w:sz w:val="20"/>
                <w:szCs w:val="20"/>
              </w:rPr>
              <w:t>$</w:t>
            </w:r>
            <w:r w:rsidR="00680F85">
              <w:rPr>
                <w:rFonts w:ascii="Arial Narrow" w:hAnsi="Arial Narrow"/>
                <w:sz w:val="20"/>
                <w:szCs w:val="20"/>
              </w:rPr>
              <w:t>160,842</w:t>
            </w:r>
          </w:p>
        </w:tc>
        <w:tc>
          <w:tcPr>
            <w:tcW w:w="534"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398673CE" w14:textId="759962D3" w:rsidR="00BD5D88" w:rsidRPr="00562524" w:rsidRDefault="002C7E3A" w:rsidP="00874D6C">
            <w:pPr>
              <w:keepNext/>
              <w:jc w:val="center"/>
              <w:rPr>
                <w:rFonts w:ascii="Arial Narrow" w:hAnsi="Arial Narrow"/>
                <w:sz w:val="20"/>
                <w:szCs w:val="20"/>
              </w:rPr>
            </w:pPr>
            <w:r w:rsidRPr="00221117">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91"/>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91"/>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91"/>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7615696B" w14:textId="71C5523E" w:rsidR="00BD5D88" w:rsidRPr="00562524" w:rsidRDefault="00C03E50" w:rsidP="00874D6C">
            <w:pPr>
              <w:keepNext/>
              <w:jc w:val="center"/>
              <w:rPr>
                <w:rFonts w:ascii="Arial Narrow" w:hAnsi="Arial Narrow"/>
                <w:sz w:val="20"/>
                <w:szCs w:val="20"/>
              </w:rPr>
            </w:pPr>
            <w:r w:rsidRPr="00562524">
              <w:rPr>
                <w:rFonts w:ascii="Arial Narrow" w:hAnsi="Arial Narrow"/>
                <w:sz w:val="20"/>
                <w:szCs w:val="20"/>
              </w:rPr>
              <w:t>5.652 QALY</w:t>
            </w:r>
            <w:r w:rsidR="002B7A93" w:rsidRPr="00562524">
              <w:rPr>
                <w:rFonts w:ascii="Arial Narrow" w:hAnsi="Arial Narrow"/>
                <w:sz w:val="20"/>
                <w:szCs w:val="20"/>
              </w:rPr>
              <w:t>s</w:t>
            </w:r>
          </w:p>
        </w:tc>
        <w:tc>
          <w:tcPr>
            <w:tcW w:w="532"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2E7A27EE" w14:textId="78C47EE9" w:rsidR="00BD5D88" w:rsidRPr="00562524" w:rsidRDefault="00C03E50" w:rsidP="00874D6C">
            <w:pPr>
              <w:keepNext/>
              <w:jc w:val="center"/>
              <w:rPr>
                <w:rFonts w:ascii="Arial Narrow" w:hAnsi="Arial Narrow"/>
                <w:sz w:val="20"/>
                <w:szCs w:val="20"/>
              </w:rPr>
            </w:pPr>
            <w:r w:rsidRPr="00562524">
              <w:rPr>
                <w:rFonts w:ascii="Arial Narrow" w:hAnsi="Arial Narrow"/>
                <w:sz w:val="20"/>
                <w:szCs w:val="20"/>
              </w:rPr>
              <w:t>4.4333 QALY</w:t>
            </w:r>
            <w:r w:rsidR="002B7A93" w:rsidRPr="00562524">
              <w:rPr>
                <w:rFonts w:ascii="Arial Narrow" w:hAnsi="Arial Narrow"/>
                <w:sz w:val="20"/>
                <w:szCs w:val="20"/>
              </w:rPr>
              <w:t>s</w:t>
            </w:r>
          </w:p>
        </w:tc>
        <w:tc>
          <w:tcPr>
            <w:tcW w:w="535"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1F5AAB42" w14:textId="1D7FD03F" w:rsidR="00BD5D88" w:rsidRPr="00562524" w:rsidRDefault="00C03E50" w:rsidP="00874D6C">
            <w:pPr>
              <w:keepNext/>
              <w:jc w:val="center"/>
              <w:rPr>
                <w:rFonts w:ascii="Arial Narrow" w:hAnsi="Arial Narrow"/>
                <w:sz w:val="20"/>
                <w:szCs w:val="20"/>
              </w:rPr>
            </w:pPr>
            <w:r w:rsidRPr="00562524">
              <w:rPr>
                <w:rFonts w:ascii="Arial Narrow" w:hAnsi="Arial Narrow"/>
                <w:sz w:val="20"/>
                <w:szCs w:val="20"/>
              </w:rPr>
              <w:t>1.219 QALY</w:t>
            </w:r>
            <w:r w:rsidR="002B7A93" w:rsidRPr="00562524">
              <w:rPr>
                <w:rFonts w:ascii="Arial Narrow" w:hAnsi="Arial Narrow"/>
                <w:sz w:val="20"/>
                <w:szCs w:val="20"/>
              </w:rPr>
              <w:t>s</w:t>
            </w:r>
          </w:p>
        </w:tc>
        <w:tc>
          <w:tcPr>
            <w:tcW w:w="673" w:type="pct"/>
            <w:tcBorders>
              <w:top w:val="single" w:sz="4" w:space="0" w:color="auto"/>
              <w:left w:val="single" w:sz="4" w:space="0" w:color="auto"/>
              <w:bottom w:val="single" w:sz="4" w:space="0" w:color="auto"/>
              <w:right w:val="single" w:sz="4" w:space="0" w:color="auto"/>
            </w:tcBorders>
            <w:tcMar>
              <w:left w:w="20" w:type="dxa"/>
              <w:right w:w="20" w:type="dxa"/>
            </w:tcMar>
            <w:vAlign w:val="center"/>
          </w:tcPr>
          <w:p w14:paraId="7468B5A0" w14:textId="1CA8A660" w:rsidR="00BD5D88" w:rsidRPr="00562524" w:rsidRDefault="00C03E50" w:rsidP="00874D6C">
            <w:pPr>
              <w:keepNext/>
              <w:jc w:val="center"/>
              <w:rPr>
                <w:rFonts w:ascii="Arial Narrow" w:hAnsi="Arial Narrow"/>
                <w:b/>
                <w:bCs/>
                <w:sz w:val="20"/>
                <w:szCs w:val="20"/>
              </w:rPr>
            </w:pPr>
            <w:r w:rsidRPr="00562524">
              <w:rPr>
                <w:rFonts w:ascii="Arial Narrow" w:hAnsi="Arial Narrow"/>
                <w:b/>
                <w:bCs/>
                <w:sz w:val="20"/>
                <w:szCs w:val="20"/>
              </w:rPr>
              <w:t>$</w:t>
            </w:r>
            <w:r w:rsidR="001C1398" w:rsidRPr="003E795F">
              <w:rPr>
                <w:rFonts w:ascii="Arial Narrow" w:hAnsi="Arial Narrow" w:hint="eastAsia"/>
                <w:b/>
                <w:bCs/>
                <w:color w:val="000000"/>
                <w:w w:val="24"/>
                <w:sz w:val="20"/>
                <w:szCs w:val="20"/>
                <w:shd w:val="solid" w:color="000000" w:fill="000000"/>
                <w:fitText w:val="110" w:id="-694952190"/>
                <w14:textFill>
                  <w14:solidFill>
                    <w14:srgbClr w14:val="000000">
                      <w14:alpha w14:val="100000"/>
                    </w14:srgbClr>
                  </w14:solidFill>
                </w14:textFill>
              </w:rPr>
              <w:t xml:space="preserve">　</w:t>
            </w:r>
            <w:r w:rsidR="001C1398" w:rsidRPr="003E795F">
              <w:rPr>
                <w:rFonts w:ascii="Arial Narrow" w:hAnsi="Arial Narrow"/>
                <w:b/>
                <w:bCs/>
                <w:color w:val="000000"/>
                <w:w w:val="24"/>
                <w:sz w:val="20"/>
                <w:szCs w:val="20"/>
                <w:shd w:val="solid" w:color="000000" w:fill="000000"/>
                <w:fitText w:val="110" w:id="-694952190"/>
                <w14:textFill>
                  <w14:solidFill>
                    <w14:srgbClr w14:val="000000">
                      <w14:alpha w14:val="100000"/>
                    </w14:srgbClr>
                  </w14:solidFill>
                </w14:textFill>
              </w:rPr>
              <w:t>|</w:t>
            </w:r>
            <w:r w:rsidR="001C1398" w:rsidRPr="003E795F">
              <w:rPr>
                <w:rFonts w:ascii="Arial Narrow" w:hAnsi="Arial Narrow" w:hint="eastAsia"/>
                <w:b/>
                <w:bCs/>
                <w:color w:val="000000"/>
                <w:spacing w:val="5"/>
                <w:w w:val="24"/>
                <w:sz w:val="20"/>
                <w:szCs w:val="20"/>
                <w:shd w:val="solid" w:color="000000" w:fill="000000"/>
                <w:fitText w:val="110" w:id="-694952190"/>
                <w14:textFill>
                  <w14:solidFill>
                    <w14:srgbClr w14:val="000000">
                      <w14:alpha w14:val="100000"/>
                    </w14:srgbClr>
                  </w14:solidFill>
                </w14:textFill>
              </w:rPr>
              <w:t xml:space="preserve">　</w:t>
            </w:r>
            <w:r w:rsidR="00221117">
              <w:rPr>
                <w:rFonts w:ascii="Arial Narrow" w:hAnsi="Arial Narrow"/>
                <w:b/>
                <w:bCs/>
                <w:sz w:val="20"/>
                <w:szCs w:val="20"/>
              </w:rPr>
              <w:t xml:space="preserve"> </w:t>
            </w:r>
            <w:r w:rsidR="00221117">
              <w:rPr>
                <w:rFonts w:ascii="Arial Narrow" w:hAnsi="Arial Narrow"/>
                <w:b/>
                <w:bCs/>
                <w:sz w:val="20"/>
                <w:szCs w:val="20"/>
                <w:vertAlign w:val="superscript"/>
              </w:rPr>
              <w:t xml:space="preserve">3 </w:t>
            </w:r>
            <w:r w:rsidRPr="00562524">
              <w:rPr>
                <w:rFonts w:ascii="Arial Narrow" w:hAnsi="Arial Narrow"/>
                <w:b/>
                <w:bCs/>
                <w:sz w:val="20"/>
                <w:szCs w:val="20"/>
              </w:rPr>
              <w:t>/QALY</w:t>
            </w:r>
          </w:p>
        </w:tc>
      </w:tr>
      <w:tr w:rsidR="00B12ADA" w:rsidRPr="00562524" w14:paraId="7FD9B232" w14:textId="77777777" w:rsidTr="45CC36A0">
        <w:tc>
          <w:tcPr>
            <w:tcW w:w="5000" w:type="pct"/>
            <w:gridSpan w:val="8"/>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6201F325" w14:textId="77777777" w:rsidR="00B12ADA" w:rsidRPr="00562524" w:rsidRDefault="00B12ADA" w:rsidP="00874D6C">
            <w:pPr>
              <w:keepNext/>
              <w:jc w:val="left"/>
              <w:rPr>
                <w:rFonts w:ascii="Arial Narrow" w:hAnsi="Arial Narrow"/>
                <w:b/>
                <w:bCs/>
                <w:sz w:val="20"/>
                <w:szCs w:val="20"/>
              </w:rPr>
            </w:pPr>
            <w:r w:rsidRPr="00562524">
              <w:rPr>
                <w:rFonts w:ascii="Arial Narrow" w:hAnsi="Arial Narrow"/>
                <w:b/>
                <w:bCs/>
                <w:sz w:val="20"/>
                <w:szCs w:val="20"/>
              </w:rPr>
              <w:t>March 2023 submission</w:t>
            </w:r>
          </w:p>
        </w:tc>
      </w:tr>
      <w:tr w:rsidR="00680F85" w:rsidRPr="00562524" w14:paraId="61469AB7" w14:textId="77777777" w:rsidTr="45CC36A0">
        <w:tc>
          <w:tcPr>
            <w:tcW w:w="1128"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5D962D9C" w14:textId="77777777" w:rsidR="00B12ADA" w:rsidRPr="00562524" w:rsidRDefault="00B12ADA" w:rsidP="007A738A">
            <w:pPr>
              <w:jc w:val="left"/>
              <w:rPr>
                <w:rFonts w:ascii="Arial Narrow" w:hAnsi="Arial Narrow"/>
                <w:sz w:val="20"/>
                <w:szCs w:val="20"/>
              </w:rPr>
            </w:pPr>
            <w:r w:rsidRPr="00562524">
              <w:rPr>
                <w:rFonts w:ascii="Arial Narrow" w:hAnsi="Arial Narrow"/>
                <w:sz w:val="20"/>
                <w:szCs w:val="20"/>
              </w:rPr>
              <w:t>Step 1: trial-based analysis</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6560A6D7" w14:textId="6C1AB590"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9"/>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9"/>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9"/>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47ED78E5"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86,986</w:t>
            </w:r>
          </w:p>
        </w:tc>
        <w:tc>
          <w:tcPr>
            <w:tcW w:w="534"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7C43CD84" w14:textId="4F719760"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hint="eastAsia"/>
                <w:color w:val="000000"/>
                <w:w w:val="29"/>
                <w:sz w:val="20"/>
                <w:szCs w:val="20"/>
                <w:shd w:val="solid" w:color="000000" w:fill="000000"/>
                <w:fitText w:val="130" w:id="-694952188"/>
                <w14:textFill>
                  <w14:solidFill>
                    <w14:srgbClr w14:val="000000">
                      <w14:alpha w14:val="100000"/>
                    </w14:srgbClr>
                  </w14:solidFill>
                </w14:textFill>
              </w:rPr>
              <w:t xml:space="preserve">　</w:t>
            </w:r>
            <w:r w:rsidR="001C1398" w:rsidRPr="003E795F">
              <w:rPr>
                <w:rFonts w:ascii="Arial Narrow" w:hAnsi="Arial Narrow"/>
                <w:color w:val="000000"/>
                <w:w w:val="29"/>
                <w:sz w:val="20"/>
                <w:szCs w:val="20"/>
                <w:shd w:val="solid" w:color="000000" w:fill="000000"/>
                <w:fitText w:val="130" w:id="-694952188"/>
                <w14:textFill>
                  <w14:solidFill>
                    <w14:srgbClr w14:val="000000">
                      <w14:alpha w14:val="100000"/>
                    </w14:srgbClr>
                  </w14:solidFill>
                </w14:textFill>
              </w:rPr>
              <w:t>|</w:t>
            </w:r>
            <w:r w:rsidR="001C1398" w:rsidRPr="003E795F">
              <w:rPr>
                <w:rFonts w:ascii="Arial Narrow" w:hAnsi="Arial Narrow" w:hint="eastAsia"/>
                <w:color w:val="000000"/>
                <w:spacing w:val="2"/>
                <w:w w:val="29"/>
                <w:sz w:val="20"/>
                <w:szCs w:val="20"/>
                <w:shd w:val="solid" w:color="000000" w:fill="000000"/>
                <w:fitText w:val="130" w:id="-694952188"/>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50304979" w14:textId="1FF50FBE"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4.362 </w:t>
            </w:r>
            <w:r w:rsidR="002B7A93" w:rsidRPr="00562524">
              <w:rPr>
                <w:rFonts w:ascii="Arial Narrow" w:hAnsi="Arial Narrow"/>
                <w:sz w:val="20"/>
                <w:szCs w:val="20"/>
              </w:rPr>
              <w:br/>
            </w:r>
            <w:r w:rsidRPr="00562524">
              <w:rPr>
                <w:rFonts w:ascii="Arial Narrow" w:hAnsi="Arial Narrow"/>
                <w:sz w:val="20"/>
                <w:szCs w:val="20"/>
              </w:rPr>
              <w:t>LYs</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677F7EFF" w14:textId="17699EC1"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4.070 </w:t>
            </w:r>
            <w:r w:rsidR="002B7A93" w:rsidRPr="00562524">
              <w:rPr>
                <w:rFonts w:ascii="Arial Narrow" w:hAnsi="Arial Narrow"/>
                <w:sz w:val="20"/>
                <w:szCs w:val="20"/>
              </w:rPr>
              <w:br/>
            </w:r>
            <w:r w:rsidRPr="00562524">
              <w:rPr>
                <w:rFonts w:ascii="Arial Narrow" w:hAnsi="Arial Narrow"/>
                <w:sz w:val="20"/>
                <w:szCs w:val="20"/>
              </w:rPr>
              <w:t>LYs</w:t>
            </w:r>
          </w:p>
        </w:tc>
        <w:tc>
          <w:tcPr>
            <w:tcW w:w="535"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2137E6E3" w14:textId="49FC0477"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0.292 </w:t>
            </w:r>
            <w:r w:rsidR="002B7A93" w:rsidRPr="00562524">
              <w:rPr>
                <w:rFonts w:ascii="Arial Narrow" w:hAnsi="Arial Narrow"/>
                <w:sz w:val="20"/>
                <w:szCs w:val="20"/>
              </w:rPr>
              <w:br/>
            </w:r>
            <w:r w:rsidRPr="00562524">
              <w:rPr>
                <w:rFonts w:ascii="Arial Narrow" w:hAnsi="Arial Narrow"/>
                <w:sz w:val="20"/>
                <w:szCs w:val="20"/>
              </w:rPr>
              <w:t>LYs</w:t>
            </w:r>
          </w:p>
        </w:tc>
        <w:tc>
          <w:tcPr>
            <w:tcW w:w="67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78A15BAB" w14:textId="5DC8D09E"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3E795F">
              <w:rPr>
                <w:rFonts w:ascii="Arial Narrow" w:hAnsi="Arial Narrow"/>
                <w:color w:val="000000"/>
                <w:spacing w:val="84"/>
                <w:sz w:val="20"/>
                <w:szCs w:val="20"/>
                <w:shd w:val="solid" w:color="000000" w:fill="000000"/>
                <w:fitText w:val="170" w:id="-694952187"/>
                <w14:textFill>
                  <w14:solidFill>
                    <w14:srgbClr w14:val="000000">
                      <w14:alpha w14:val="100000"/>
                    </w14:srgbClr>
                  </w14:solidFill>
                </w14:textFill>
              </w:rPr>
              <w:t>|</w:t>
            </w:r>
            <w:r w:rsidR="001C1398" w:rsidRPr="003E795F">
              <w:rPr>
                <w:rFonts w:ascii="Arial Narrow" w:hAnsi="Arial Narrow"/>
                <w:color w:val="000000"/>
                <w:spacing w:val="1"/>
                <w:sz w:val="20"/>
                <w:szCs w:val="20"/>
                <w:shd w:val="solid" w:color="000000" w:fill="000000"/>
                <w:fitText w:val="170" w:id="-694952187"/>
                <w14:textFill>
                  <w14:solidFill>
                    <w14:srgbClr w14:val="000000">
                      <w14:alpha w14:val="100000"/>
                    </w14:srgbClr>
                  </w14:solidFill>
                </w14:textFill>
              </w:rPr>
              <w:t>|</w:t>
            </w:r>
            <w:r w:rsidR="00221117">
              <w:rPr>
                <w:rFonts w:ascii="Arial Narrow" w:hAnsi="Arial Narrow"/>
                <w:sz w:val="20"/>
                <w:szCs w:val="20"/>
                <w:vertAlign w:val="superscript"/>
              </w:rPr>
              <w:t xml:space="preserve"> 4</w:t>
            </w:r>
            <w:r w:rsidRPr="00562524">
              <w:rPr>
                <w:rFonts w:ascii="Arial Narrow" w:hAnsi="Arial Narrow"/>
                <w:sz w:val="20"/>
                <w:szCs w:val="20"/>
              </w:rPr>
              <w:t>/LY</w:t>
            </w:r>
          </w:p>
        </w:tc>
      </w:tr>
      <w:tr w:rsidR="00680F85" w:rsidRPr="00562524" w14:paraId="189911C7" w14:textId="77777777" w:rsidTr="45CC36A0">
        <w:tc>
          <w:tcPr>
            <w:tcW w:w="1128"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tcPr>
          <w:p w14:paraId="6CAA5863" w14:textId="77777777" w:rsidR="00B12ADA" w:rsidRPr="00562524" w:rsidRDefault="00B12ADA" w:rsidP="007A738A">
            <w:pPr>
              <w:jc w:val="left"/>
              <w:rPr>
                <w:rFonts w:ascii="Arial Narrow" w:hAnsi="Arial Narrow"/>
                <w:sz w:val="20"/>
                <w:szCs w:val="20"/>
              </w:rPr>
            </w:pPr>
            <w:r w:rsidRPr="00562524">
              <w:rPr>
                <w:rFonts w:ascii="Arial Narrow" w:hAnsi="Arial Narrow"/>
                <w:sz w:val="20"/>
                <w:szCs w:val="20"/>
              </w:rPr>
              <w:t>Step 2: analysis extrapolated to a lifetime time horizon, cost of 2L therapy and discounting applied</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5E0DBC1C" w14:textId="14FDE5C7"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hint="eastAsia"/>
                <w:color w:val="000000"/>
                <w:w w:val="29"/>
                <w:sz w:val="20"/>
                <w:szCs w:val="20"/>
                <w:shd w:val="solid" w:color="000000" w:fill="000000"/>
                <w:fitText w:val="130" w:id="-694952186"/>
                <w14:textFill>
                  <w14:solidFill>
                    <w14:srgbClr w14:val="000000">
                      <w14:alpha w14:val="100000"/>
                    </w14:srgbClr>
                  </w14:solidFill>
                </w14:textFill>
              </w:rPr>
              <w:t xml:space="preserve">　</w:t>
            </w:r>
            <w:r w:rsidR="001C1398" w:rsidRPr="001C1398">
              <w:rPr>
                <w:rFonts w:ascii="Arial Narrow" w:hAnsi="Arial Narrow"/>
                <w:color w:val="000000"/>
                <w:w w:val="29"/>
                <w:sz w:val="20"/>
                <w:szCs w:val="20"/>
                <w:shd w:val="solid" w:color="000000" w:fill="000000"/>
                <w:fitText w:val="130" w:id="-694952186"/>
                <w14:textFill>
                  <w14:solidFill>
                    <w14:srgbClr w14:val="000000">
                      <w14:alpha w14:val="100000"/>
                    </w14:srgbClr>
                  </w14:solidFill>
                </w14:textFill>
              </w:rPr>
              <w:t>|</w:t>
            </w:r>
            <w:r w:rsidR="001C1398" w:rsidRPr="001C1398">
              <w:rPr>
                <w:rFonts w:ascii="Arial Narrow" w:hAnsi="Arial Narrow" w:hint="eastAsia"/>
                <w:color w:val="000000"/>
                <w:spacing w:val="2"/>
                <w:w w:val="29"/>
                <w:sz w:val="20"/>
                <w:szCs w:val="20"/>
                <w:shd w:val="solid" w:color="000000" w:fill="000000"/>
                <w:fitText w:val="130" w:id="-694952186"/>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4FF6589C"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208,088</w:t>
            </w:r>
          </w:p>
        </w:tc>
        <w:tc>
          <w:tcPr>
            <w:tcW w:w="534"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38B23BBA" w14:textId="532CDB3C"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hint="eastAsia"/>
                <w:color w:val="000000"/>
                <w:w w:val="29"/>
                <w:sz w:val="20"/>
                <w:szCs w:val="20"/>
                <w:shd w:val="solid" w:color="000000" w:fill="000000"/>
                <w:fitText w:val="130" w:id="-694952185"/>
                <w14:textFill>
                  <w14:solidFill>
                    <w14:srgbClr w14:val="000000">
                      <w14:alpha w14:val="100000"/>
                    </w14:srgbClr>
                  </w14:solidFill>
                </w14:textFill>
              </w:rPr>
              <w:t xml:space="preserve">　</w:t>
            </w:r>
            <w:r w:rsidR="001C1398" w:rsidRPr="001C1398">
              <w:rPr>
                <w:rFonts w:ascii="Arial Narrow" w:hAnsi="Arial Narrow"/>
                <w:color w:val="000000"/>
                <w:w w:val="29"/>
                <w:sz w:val="20"/>
                <w:szCs w:val="20"/>
                <w:shd w:val="solid" w:color="000000" w:fill="000000"/>
                <w:fitText w:val="130" w:id="-694952185"/>
                <w14:textFill>
                  <w14:solidFill>
                    <w14:srgbClr w14:val="000000">
                      <w14:alpha w14:val="100000"/>
                    </w14:srgbClr>
                  </w14:solidFill>
                </w14:textFill>
              </w:rPr>
              <w:t>|</w:t>
            </w:r>
            <w:r w:rsidR="001C1398" w:rsidRPr="001C1398">
              <w:rPr>
                <w:rFonts w:ascii="Arial Narrow" w:hAnsi="Arial Narrow" w:hint="eastAsia"/>
                <w:color w:val="000000"/>
                <w:spacing w:val="2"/>
                <w:w w:val="29"/>
                <w:sz w:val="20"/>
                <w:szCs w:val="20"/>
                <w:shd w:val="solid" w:color="000000" w:fill="000000"/>
                <w:fitText w:val="130" w:id="-694952185"/>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28AA2D5B" w14:textId="2A739C82"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6.443 </w:t>
            </w:r>
            <w:r w:rsidR="002B7A93" w:rsidRPr="00562524">
              <w:rPr>
                <w:rFonts w:ascii="Arial Narrow" w:hAnsi="Arial Narrow"/>
                <w:sz w:val="20"/>
                <w:szCs w:val="20"/>
              </w:rPr>
              <w:br/>
            </w:r>
            <w:r w:rsidRPr="00562524">
              <w:rPr>
                <w:rFonts w:ascii="Arial Narrow" w:hAnsi="Arial Narrow"/>
                <w:sz w:val="20"/>
                <w:szCs w:val="20"/>
              </w:rPr>
              <w:t>LYs</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239ACD48" w14:textId="255E3713"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4.805 </w:t>
            </w:r>
            <w:r w:rsidR="002B7A93" w:rsidRPr="00562524">
              <w:rPr>
                <w:rFonts w:ascii="Arial Narrow" w:hAnsi="Arial Narrow"/>
                <w:sz w:val="20"/>
                <w:szCs w:val="20"/>
              </w:rPr>
              <w:br/>
            </w:r>
            <w:r w:rsidRPr="00562524">
              <w:rPr>
                <w:rFonts w:ascii="Arial Narrow" w:hAnsi="Arial Narrow"/>
                <w:sz w:val="20"/>
                <w:szCs w:val="20"/>
              </w:rPr>
              <w:t>LYs</w:t>
            </w:r>
          </w:p>
        </w:tc>
        <w:tc>
          <w:tcPr>
            <w:tcW w:w="535"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04C2191A" w14:textId="64442577" w:rsidR="00B12ADA" w:rsidRPr="00562524" w:rsidRDefault="00B12ADA" w:rsidP="002B7A93">
            <w:pPr>
              <w:jc w:val="center"/>
              <w:rPr>
                <w:rFonts w:ascii="Arial Narrow" w:hAnsi="Arial Narrow"/>
                <w:sz w:val="20"/>
                <w:szCs w:val="20"/>
              </w:rPr>
            </w:pPr>
            <w:r w:rsidRPr="00562524">
              <w:rPr>
                <w:rFonts w:ascii="Arial Narrow" w:hAnsi="Arial Narrow"/>
                <w:sz w:val="20"/>
                <w:szCs w:val="20"/>
              </w:rPr>
              <w:t xml:space="preserve">1.638 </w:t>
            </w:r>
            <w:r w:rsidR="002B7A93" w:rsidRPr="00562524">
              <w:rPr>
                <w:rFonts w:ascii="Arial Narrow" w:hAnsi="Arial Narrow"/>
                <w:sz w:val="20"/>
                <w:szCs w:val="20"/>
              </w:rPr>
              <w:br/>
            </w:r>
            <w:r w:rsidRPr="00562524">
              <w:rPr>
                <w:rFonts w:ascii="Arial Narrow" w:hAnsi="Arial Narrow"/>
                <w:sz w:val="20"/>
                <w:szCs w:val="20"/>
              </w:rPr>
              <w:t>LYs</w:t>
            </w:r>
          </w:p>
        </w:tc>
        <w:tc>
          <w:tcPr>
            <w:tcW w:w="67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2549BB09" w14:textId="0E559712"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color w:val="000000"/>
                <w:spacing w:val="84"/>
                <w:sz w:val="20"/>
                <w:szCs w:val="20"/>
                <w:shd w:val="solid" w:color="000000" w:fill="000000"/>
                <w:fitText w:val="170" w:id="-694952184"/>
                <w14:textFill>
                  <w14:solidFill>
                    <w14:srgbClr w14:val="000000">
                      <w14:alpha w14:val="100000"/>
                    </w14:srgbClr>
                  </w14:solidFill>
                </w14:textFill>
              </w:rPr>
              <w:t>|</w:t>
            </w:r>
            <w:r w:rsidR="001C1398" w:rsidRPr="001C1398">
              <w:rPr>
                <w:rFonts w:ascii="Arial Narrow" w:hAnsi="Arial Narrow"/>
                <w:color w:val="000000"/>
                <w:spacing w:val="1"/>
                <w:sz w:val="20"/>
                <w:szCs w:val="20"/>
                <w:shd w:val="solid" w:color="000000" w:fill="000000"/>
                <w:fitText w:val="170" w:id="-694952184"/>
                <w14:textFill>
                  <w14:solidFill>
                    <w14:srgbClr w14:val="000000">
                      <w14:alpha w14:val="100000"/>
                    </w14:srgbClr>
                  </w14:solidFill>
                </w14:textFill>
              </w:rPr>
              <w:t>|</w:t>
            </w:r>
            <w:r w:rsidR="000128A4">
              <w:rPr>
                <w:rFonts w:ascii="Arial Narrow" w:hAnsi="Arial Narrow"/>
                <w:sz w:val="20"/>
                <w:szCs w:val="20"/>
                <w:vertAlign w:val="superscript"/>
              </w:rPr>
              <w:t xml:space="preserve"> 5</w:t>
            </w:r>
            <w:r w:rsidRPr="00562524">
              <w:rPr>
                <w:rFonts w:ascii="Arial Narrow" w:hAnsi="Arial Narrow"/>
                <w:sz w:val="20"/>
                <w:szCs w:val="20"/>
              </w:rPr>
              <w:t>/LY</w:t>
            </w:r>
          </w:p>
        </w:tc>
      </w:tr>
      <w:tr w:rsidR="00680F85" w:rsidRPr="00562524" w14:paraId="5C2C7CB5" w14:textId="77777777" w:rsidTr="45CC36A0">
        <w:tc>
          <w:tcPr>
            <w:tcW w:w="1128"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tcPr>
          <w:p w14:paraId="434BBA09" w14:textId="77777777" w:rsidR="00B12ADA" w:rsidRPr="00562524" w:rsidRDefault="00B12ADA" w:rsidP="007A738A">
            <w:pPr>
              <w:jc w:val="left"/>
              <w:rPr>
                <w:rFonts w:ascii="Arial Narrow" w:hAnsi="Arial Narrow"/>
                <w:sz w:val="20"/>
                <w:szCs w:val="20"/>
              </w:rPr>
            </w:pPr>
            <w:r w:rsidRPr="00562524">
              <w:rPr>
                <w:rFonts w:ascii="Arial Narrow" w:hAnsi="Arial Narrow"/>
                <w:sz w:val="20"/>
                <w:szCs w:val="20"/>
              </w:rPr>
              <w:t>Step 3: application of utility weights</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4B2CD4B1" w14:textId="75FAD095"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hint="eastAsia"/>
                <w:color w:val="000000"/>
                <w:w w:val="29"/>
                <w:sz w:val="20"/>
                <w:szCs w:val="20"/>
                <w:shd w:val="solid" w:color="000000" w:fill="000000"/>
                <w:fitText w:val="130" w:id="-694952183"/>
                <w14:textFill>
                  <w14:solidFill>
                    <w14:srgbClr w14:val="000000">
                      <w14:alpha w14:val="100000"/>
                    </w14:srgbClr>
                  </w14:solidFill>
                </w14:textFill>
              </w:rPr>
              <w:t xml:space="preserve">　</w:t>
            </w:r>
            <w:r w:rsidR="001C1398" w:rsidRPr="001C1398">
              <w:rPr>
                <w:rFonts w:ascii="Arial Narrow" w:hAnsi="Arial Narrow"/>
                <w:color w:val="000000"/>
                <w:w w:val="29"/>
                <w:sz w:val="20"/>
                <w:szCs w:val="20"/>
                <w:shd w:val="solid" w:color="000000" w:fill="000000"/>
                <w:fitText w:val="130" w:id="-694952183"/>
                <w14:textFill>
                  <w14:solidFill>
                    <w14:srgbClr w14:val="000000">
                      <w14:alpha w14:val="100000"/>
                    </w14:srgbClr>
                  </w14:solidFill>
                </w14:textFill>
              </w:rPr>
              <w:t>|</w:t>
            </w:r>
            <w:r w:rsidR="001C1398" w:rsidRPr="001C1398">
              <w:rPr>
                <w:rFonts w:ascii="Arial Narrow" w:hAnsi="Arial Narrow" w:hint="eastAsia"/>
                <w:color w:val="000000"/>
                <w:spacing w:val="2"/>
                <w:w w:val="29"/>
                <w:sz w:val="20"/>
                <w:szCs w:val="20"/>
                <w:shd w:val="solid" w:color="000000" w:fill="000000"/>
                <w:fitText w:val="130" w:id="-694952183"/>
                <w14:textFill>
                  <w14:solidFill>
                    <w14:srgbClr w14:val="000000">
                      <w14:alpha w14:val="100000"/>
                    </w14:srgbClr>
                  </w14:solidFill>
                </w14:textFill>
              </w:rPr>
              <w:t xml:space="preserve">　</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11E879F2"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208,088</w:t>
            </w:r>
          </w:p>
        </w:tc>
        <w:tc>
          <w:tcPr>
            <w:tcW w:w="534"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1E9B051E" w14:textId="0E8412C4"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hint="eastAsia"/>
                <w:color w:val="000000"/>
                <w:w w:val="29"/>
                <w:sz w:val="20"/>
                <w:szCs w:val="20"/>
                <w:shd w:val="solid" w:color="000000" w:fill="000000"/>
                <w:fitText w:val="130" w:id="-694952182"/>
                <w14:textFill>
                  <w14:solidFill>
                    <w14:srgbClr w14:val="000000">
                      <w14:alpha w14:val="100000"/>
                    </w14:srgbClr>
                  </w14:solidFill>
                </w14:textFill>
              </w:rPr>
              <w:t xml:space="preserve">　</w:t>
            </w:r>
            <w:r w:rsidR="001C1398" w:rsidRPr="001C1398">
              <w:rPr>
                <w:rFonts w:ascii="Arial Narrow" w:hAnsi="Arial Narrow"/>
                <w:color w:val="000000"/>
                <w:w w:val="29"/>
                <w:sz w:val="20"/>
                <w:szCs w:val="20"/>
                <w:shd w:val="solid" w:color="000000" w:fill="000000"/>
                <w:fitText w:val="130" w:id="-694952182"/>
                <w14:textFill>
                  <w14:solidFill>
                    <w14:srgbClr w14:val="000000">
                      <w14:alpha w14:val="100000"/>
                    </w14:srgbClr>
                  </w14:solidFill>
                </w14:textFill>
              </w:rPr>
              <w:t>|</w:t>
            </w:r>
            <w:r w:rsidR="001C1398" w:rsidRPr="001C1398">
              <w:rPr>
                <w:rFonts w:ascii="Arial Narrow" w:hAnsi="Arial Narrow" w:hint="eastAsia"/>
                <w:color w:val="000000"/>
                <w:spacing w:val="2"/>
                <w:w w:val="29"/>
                <w:sz w:val="20"/>
                <w:szCs w:val="20"/>
                <w:shd w:val="solid" w:color="000000" w:fill="000000"/>
                <w:fitText w:val="130" w:id="-694952182"/>
                <w14:textFill>
                  <w14:solidFill>
                    <w14:srgbClr w14:val="000000">
                      <w14:alpha w14:val="100000"/>
                    </w14:srgbClr>
                  </w14:solidFill>
                </w14:textFill>
              </w:rPr>
              <w:t xml:space="preserve">　</w:t>
            </w:r>
          </w:p>
        </w:tc>
        <w:tc>
          <w:tcPr>
            <w:tcW w:w="53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3C201F53"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4.408 QALYs</w:t>
            </w:r>
          </w:p>
        </w:tc>
        <w:tc>
          <w:tcPr>
            <w:tcW w:w="532"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375E7B4F"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3.261 QALYs</w:t>
            </w:r>
          </w:p>
        </w:tc>
        <w:tc>
          <w:tcPr>
            <w:tcW w:w="535"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3EAD5C77" w14:textId="77777777" w:rsidR="00B12ADA" w:rsidRPr="00562524" w:rsidRDefault="00B12ADA" w:rsidP="002B7A93">
            <w:pPr>
              <w:jc w:val="center"/>
              <w:rPr>
                <w:rFonts w:ascii="Arial Narrow" w:hAnsi="Arial Narrow"/>
                <w:sz w:val="20"/>
                <w:szCs w:val="20"/>
              </w:rPr>
            </w:pPr>
            <w:r w:rsidRPr="00562524">
              <w:rPr>
                <w:rFonts w:ascii="Arial Narrow" w:hAnsi="Arial Narrow"/>
                <w:sz w:val="20"/>
                <w:szCs w:val="20"/>
              </w:rPr>
              <w:t>1.148 QALYs</w:t>
            </w:r>
          </w:p>
        </w:tc>
        <w:tc>
          <w:tcPr>
            <w:tcW w:w="673" w:type="pct"/>
            <w:tcBorders>
              <w:top w:val="single" w:sz="4" w:space="0" w:color="auto"/>
              <w:left w:val="single" w:sz="4" w:space="0" w:color="auto"/>
              <w:bottom w:val="single" w:sz="4" w:space="0" w:color="auto"/>
              <w:right w:val="single" w:sz="4" w:space="0" w:color="auto"/>
            </w:tcBorders>
            <w:shd w:val="clear" w:color="auto" w:fill="B8CCE4" w:themeFill="accent1" w:themeFillTint="66"/>
            <w:tcMar>
              <w:left w:w="20" w:type="dxa"/>
              <w:right w:w="20" w:type="dxa"/>
            </w:tcMar>
            <w:vAlign w:val="center"/>
          </w:tcPr>
          <w:p w14:paraId="1BC1281C" w14:textId="1D5F234E" w:rsidR="00B12ADA" w:rsidRPr="00562524" w:rsidRDefault="00B12ADA" w:rsidP="002B7A93">
            <w:pPr>
              <w:jc w:val="center"/>
              <w:rPr>
                <w:rFonts w:ascii="Arial Narrow" w:hAnsi="Arial Narrow"/>
                <w:sz w:val="20"/>
                <w:szCs w:val="20"/>
              </w:rPr>
            </w:pPr>
            <w:r w:rsidRPr="00562524">
              <w:rPr>
                <w:rFonts w:ascii="Arial Narrow" w:hAnsi="Arial Narrow"/>
                <w:sz w:val="20"/>
                <w:szCs w:val="20"/>
              </w:rPr>
              <w:t>$</w:t>
            </w:r>
            <w:r w:rsidR="001C1398" w:rsidRPr="001C1398">
              <w:rPr>
                <w:rFonts w:ascii="Arial Narrow" w:hAnsi="Arial Narrow"/>
                <w:color w:val="000000"/>
                <w:spacing w:val="46"/>
                <w:sz w:val="20"/>
                <w:szCs w:val="20"/>
                <w:shd w:val="solid" w:color="000000" w:fill="000000"/>
                <w:fitText w:val="310" w:id="-694952181"/>
                <w14:textFill>
                  <w14:solidFill>
                    <w14:srgbClr w14:val="000000">
                      <w14:alpha w14:val="100000"/>
                    </w14:srgbClr>
                  </w14:solidFill>
                </w14:textFill>
              </w:rPr>
              <w:t>|||</w:t>
            </w:r>
            <w:r w:rsidR="001C1398" w:rsidRPr="001C1398">
              <w:rPr>
                <w:rFonts w:ascii="Arial Narrow" w:hAnsi="Arial Narrow"/>
                <w:color w:val="000000"/>
                <w:spacing w:val="2"/>
                <w:sz w:val="20"/>
                <w:szCs w:val="20"/>
                <w:shd w:val="solid" w:color="000000" w:fill="000000"/>
                <w:fitText w:val="310" w:id="-694952181"/>
                <w14:textFill>
                  <w14:solidFill>
                    <w14:srgbClr w14:val="000000">
                      <w14:alpha w14:val="100000"/>
                    </w14:srgbClr>
                  </w14:solidFill>
                </w14:textFill>
              </w:rPr>
              <w:t>|</w:t>
            </w:r>
            <w:r w:rsidR="000128A4">
              <w:rPr>
                <w:rFonts w:ascii="Arial Narrow" w:hAnsi="Arial Narrow"/>
                <w:sz w:val="20"/>
                <w:szCs w:val="20"/>
                <w:vertAlign w:val="superscript"/>
              </w:rPr>
              <w:t xml:space="preserve"> 6 </w:t>
            </w:r>
            <w:r w:rsidRPr="00562524">
              <w:rPr>
                <w:rFonts w:ascii="Arial Narrow" w:hAnsi="Arial Narrow"/>
                <w:sz w:val="20"/>
                <w:szCs w:val="20"/>
              </w:rPr>
              <w:t>/QALY</w:t>
            </w:r>
          </w:p>
        </w:tc>
      </w:tr>
    </w:tbl>
    <w:p w14:paraId="31B910FC" w14:textId="56751ADA" w:rsidR="00B12ADA" w:rsidRPr="00FB67AB" w:rsidRDefault="00B12ADA" w:rsidP="00B12ADA">
      <w:pPr>
        <w:pStyle w:val="FooterTableFigure"/>
        <w:rPr>
          <w:szCs w:val="18"/>
        </w:rPr>
      </w:pPr>
      <w:r w:rsidRPr="00FB67AB">
        <w:rPr>
          <w:szCs w:val="18"/>
        </w:rPr>
        <w:t xml:space="preserve">Source: Table 3-14, p244; compiled during the evaluation using the information from the economic model of the March 2025 resubmission. </w:t>
      </w:r>
    </w:p>
    <w:p w14:paraId="23CD563C" w14:textId="654F0105" w:rsidR="00B12ADA" w:rsidRPr="00FB67AB" w:rsidRDefault="7ADF15A2" w:rsidP="45CC36A0">
      <w:pPr>
        <w:pStyle w:val="FooterTableFigure"/>
      </w:pPr>
      <w:r w:rsidRPr="45CC36A0">
        <w:t xml:space="preserve">2L = </w:t>
      </w:r>
      <w:r w:rsidR="08C82A63" w:rsidRPr="45CC36A0">
        <w:t>second line</w:t>
      </w:r>
      <w:r w:rsidRPr="45CC36A0">
        <w:t xml:space="preserve">; </w:t>
      </w:r>
      <w:proofErr w:type="spellStart"/>
      <w:r w:rsidRPr="45CC36A0">
        <w:t>DLd</w:t>
      </w:r>
      <w:proofErr w:type="spellEnd"/>
      <w:r w:rsidRPr="45CC36A0">
        <w:t xml:space="preserve"> = daratumumab with lenalidomide and dexamethasone; ICER = incremental cost-effectiveness ratio; LY = life-year; p.a. = per annum; QALY = quality-adjusted life-year; SoC = standard of care</w:t>
      </w:r>
    </w:p>
    <w:p w14:paraId="4B7168C4" w14:textId="55A7F678" w:rsidR="002541D7" w:rsidRDefault="3420101C" w:rsidP="009B08F5">
      <w:pPr>
        <w:pStyle w:val="FooterTableFigure"/>
        <w:spacing w:after="0"/>
      </w:pPr>
      <w:r w:rsidRPr="45CC36A0">
        <w:t xml:space="preserve">Blue shading indicates data previously seen by the PBAC. </w:t>
      </w:r>
    </w:p>
    <w:p w14:paraId="65295EBE" w14:textId="77777777" w:rsidR="009B08F5" w:rsidRPr="00D21726" w:rsidRDefault="009B08F5" w:rsidP="009B08F5">
      <w:pPr>
        <w:rPr>
          <w:rFonts w:ascii="Arial Narrow" w:hAnsi="Arial Narrow"/>
          <w:iCs/>
          <w:sz w:val="18"/>
          <w:szCs w:val="18"/>
        </w:rPr>
      </w:pPr>
      <w:r w:rsidRPr="00D21726">
        <w:rPr>
          <w:rFonts w:ascii="Arial Narrow" w:hAnsi="Arial Narrow"/>
          <w:iCs/>
          <w:sz w:val="18"/>
          <w:szCs w:val="18"/>
        </w:rPr>
        <w:t xml:space="preserve">The redacted values correspond to the following ranges: </w:t>
      </w:r>
    </w:p>
    <w:p w14:paraId="7F248FB6" w14:textId="6A5CF57D" w:rsidR="009B08F5"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1</w:t>
      </w:r>
      <w:r w:rsidRPr="00D21726">
        <w:rPr>
          <w:rFonts w:ascii="Arial Narrow" w:hAnsi="Arial Narrow"/>
          <w:iCs/>
          <w:sz w:val="18"/>
          <w:szCs w:val="18"/>
        </w:rPr>
        <w:t xml:space="preserve"> </w:t>
      </w:r>
      <w:r w:rsidR="00F308FF" w:rsidRPr="00D21726">
        <w:rPr>
          <w:rFonts w:ascii="Arial Narrow" w:hAnsi="Arial Narrow"/>
          <w:iCs/>
          <w:sz w:val="18"/>
          <w:szCs w:val="18"/>
        </w:rPr>
        <w:t>$255,000 to &lt; $355,000</w:t>
      </w:r>
    </w:p>
    <w:p w14:paraId="38AA4083" w14:textId="30506D75" w:rsidR="009B08F5"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2</w:t>
      </w:r>
      <w:r w:rsidRPr="00D21726">
        <w:rPr>
          <w:rFonts w:ascii="Arial Narrow" w:hAnsi="Arial Narrow"/>
          <w:iCs/>
          <w:sz w:val="18"/>
          <w:szCs w:val="18"/>
        </w:rPr>
        <w:t xml:space="preserve"> </w:t>
      </w:r>
      <w:r w:rsidR="00BC4FEF" w:rsidRPr="00D21726">
        <w:rPr>
          <w:rFonts w:ascii="Arial Narrow" w:hAnsi="Arial Narrow"/>
          <w:iCs/>
          <w:sz w:val="18"/>
          <w:szCs w:val="18"/>
        </w:rPr>
        <w:t>$45,000 to &lt; $55,000</w:t>
      </w:r>
    </w:p>
    <w:p w14:paraId="7679C41E" w14:textId="1E9D83CE" w:rsidR="009B08F5"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3</w:t>
      </w:r>
      <w:r w:rsidRPr="00D21726">
        <w:rPr>
          <w:rFonts w:ascii="Arial Narrow" w:hAnsi="Arial Narrow"/>
          <w:iCs/>
          <w:sz w:val="18"/>
          <w:szCs w:val="18"/>
        </w:rPr>
        <w:t xml:space="preserve"> </w:t>
      </w:r>
      <w:r w:rsidR="00D426A4" w:rsidRPr="00D21726">
        <w:rPr>
          <w:rFonts w:ascii="Arial Narrow" w:hAnsi="Arial Narrow"/>
          <w:iCs/>
          <w:sz w:val="18"/>
          <w:szCs w:val="18"/>
        </w:rPr>
        <w:t>$55,000 to &lt; $75,000</w:t>
      </w:r>
    </w:p>
    <w:p w14:paraId="1015B2E7" w14:textId="34FDDB75" w:rsidR="003F6ED1"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4</w:t>
      </w:r>
      <w:r w:rsidRPr="00D21726">
        <w:rPr>
          <w:rFonts w:ascii="Arial Narrow" w:hAnsi="Arial Narrow"/>
          <w:iCs/>
          <w:sz w:val="18"/>
          <w:szCs w:val="18"/>
        </w:rPr>
        <w:t xml:space="preserve"> </w:t>
      </w:r>
      <w:r w:rsidR="003F6ED1" w:rsidRPr="00D21726">
        <w:rPr>
          <w:rFonts w:ascii="Arial Narrow" w:hAnsi="Arial Narrow"/>
          <w:iCs/>
          <w:sz w:val="18"/>
          <w:szCs w:val="18"/>
        </w:rPr>
        <w:t>$755,000 to &lt; $855,000</w:t>
      </w:r>
    </w:p>
    <w:p w14:paraId="2FC2E7B6" w14:textId="74A700EA" w:rsidR="009B08F5"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5</w:t>
      </w:r>
      <w:r w:rsidRPr="00D21726">
        <w:rPr>
          <w:rFonts w:ascii="Arial Narrow" w:hAnsi="Arial Narrow"/>
          <w:iCs/>
          <w:sz w:val="18"/>
          <w:szCs w:val="18"/>
        </w:rPr>
        <w:t xml:space="preserve"> </w:t>
      </w:r>
      <w:r w:rsidR="00C81A37" w:rsidRPr="00D21726">
        <w:rPr>
          <w:rFonts w:ascii="Arial Narrow" w:hAnsi="Arial Narrow"/>
          <w:iCs/>
          <w:sz w:val="18"/>
          <w:szCs w:val="18"/>
        </w:rPr>
        <w:t>$115,000 to &lt; $135,000</w:t>
      </w:r>
    </w:p>
    <w:p w14:paraId="3FF780D9" w14:textId="376D22F7" w:rsidR="009B08F5" w:rsidRPr="00D21726" w:rsidRDefault="009B08F5" w:rsidP="009B08F5">
      <w:pPr>
        <w:rPr>
          <w:rFonts w:ascii="Arial Narrow" w:hAnsi="Arial Narrow"/>
          <w:iCs/>
          <w:sz w:val="18"/>
          <w:szCs w:val="18"/>
        </w:rPr>
      </w:pPr>
      <w:r w:rsidRPr="00D21726">
        <w:rPr>
          <w:rFonts w:ascii="Arial Narrow" w:hAnsi="Arial Narrow"/>
          <w:iCs/>
          <w:sz w:val="18"/>
          <w:szCs w:val="18"/>
          <w:vertAlign w:val="superscript"/>
        </w:rPr>
        <w:t>6</w:t>
      </w:r>
      <w:r w:rsidRPr="00D21726">
        <w:rPr>
          <w:rFonts w:ascii="Arial Narrow" w:hAnsi="Arial Narrow"/>
          <w:iCs/>
          <w:sz w:val="18"/>
          <w:szCs w:val="18"/>
        </w:rPr>
        <w:t xml:space="preserve"> </w:t>
      </w:r>
      <w:r w:rsidR="001E2742" w:rsidRPr="00D21726">
        <w:rPr>
          <w:rFonts w:ascii="Arial Narrow" w:hAnsi="Arial Narrow"/>
          <w:iCs/>
          <w:sz w:val="18"/>
          <w:szCs w:val="18"/>
        </w:rPr>
        <w:t>$155,000 to &lt; $255,000</w:t>
      </w:r>
    </w:p>
    <w:p w14:paraId="4D9470DB" w14:textId="778C1E0E" w:rsidR="006F66C8" w:rsidRPr="00FB67AB" w:rsidRDefault="7ADF15A2" w:rsidP="45CC36A0">
      <w:pPr>
        <w:pStyle w:val="3-BodyText"/>
      </w:pPr>
      <w:r w:rsidRPr="45CC36A0">
        <w:t xml:space="preserve">Compared to the previous submission in March 2023, the ICER in </w:t>
      </w:r>
      <w:r w:rsidR="01F8DD61" w:rsidRPr="45CC36A0">
        <w:t xml:space="preserve">the </w:t>
      </w:r>
      <w:r w:rsidRPr="45CC36A0">
        <w:t>Marc</w:t>
      </w:r>
      <w:r w:rsidR="001E2742">
        <w:t>h </w:t>
      </w:r>
      <w:r w:rsidRPr="45CC36A0">
        <w:t xml:space="preserve">2025 resubmission was reduced by </w:t>
      </w:r>
      <w:r w:rsidR="001C1398" w:rsidRPr="009E518F">
        <w:rPr>
          <w:color w:val="000000"/>
          <w:w w:val="15"/>
          <w:shd w:val="solid" w:color="000000" w:fill="000000"/>
          <w:fitText w:val="-20" w:id="-694952180"/>
          <w14:textFill>
            <w14:solidFill>
              <w14:srgbClr w14:val="000000">
                <w14:alpha w14:val="100000"/>
              </w14:srgbClr>
            </w14:solidFill>
          </w14:textFill>
        </w:rPr>
        <w:t>|</w:t>
      </w:r>
      <w:r w:rsidR="00DC2A5B" w:rsidRPr="009E518F">
        <w:rPr>
          <w:color w:val="000000"/>
          <w:w w:val="15"/>
          <w:shd w:val="solid" w:color="000000" w:fill="000000"/>
          <w:fitText w:val="-20" w:id="-694952180"/>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2180"/>
          <w14:textFill>
            <w14:solidFill>
              <w14:srgbClr w14:val="000000">
                <w14:alpha w14:val="100000"/>
              </w14:srgbClr>
            </w14:solidFill>
          </w14:textFill>
        </w:rPr>
        <w:t>|</w:t>
      </w:r>
      <w:r w:rsidRPr="45CC36A0">
        <w:t>%</w:t>
      </w:r>
      <w:r w:rsidR="01F8DD61" w:rsidRPr="45CC36A0">
        <w:t>,</w:t>
      </w:r>
      <w:r w:rsidRPr="45CC36A0">
        <w:t xml:space="preserve"> mainly </w:t>
      </w:r>
      <w:r w:rsidR="01F8DD61" w:rsidRPr="45CC36A0">
        <w:t xml:space="preserve">due to </w:t>
      </w:r>
      <w:r w:rsidRPr="45CC36A0">
        <w:t xml:space="preserve">the reduction </w:t>
      </w:r>
      <w:r w:rsidR="2379F9BB" w:rsidRPr="45CC36A0">
        <w:t xml:space="preserve">in the price </w:t>
      </w:r>
      <w:r w:rsidRPr="45CC36A0">
        <w:t xml:space="preserve">of daratumumab and reduced price for lenalidomide. </w:t>
      </w:r>
      <w:r w:rsidR="6F390658" w:rsidRPr="45CC36A0">
        <w:t xml:space="preserve">The estimate of incremental QALYs was slightly higher in the current model (1.219) compared with the March 2023 submission (1.148). </w:t>
      </w:r>
      <w:r w:rsidR="1E3B7F53" w:rsidRPr="45CC36A0">
        <w:t xml:space="preserve">The </w:t>
      </w:r>
      <w:r w:rsidR="04EBE3FB" w:rsidRPr="45CC36A0">
        <w:t>March 202</w:t>
      </w:r>
      <w:r w:rsidR="24E59936" w:rsidRPr="45CC36A0">
        <w:t>5</w:t>
      </w:r>
      <w:r w:rsidR="04EBE3FB" w:rsidRPr="45CC36A0">
        <w:t xml:space="preserve"> re</w:t>
      </w:r>
      <w:r w:rsidR="1E3B7F53" w:rsidRPr="45CC36A0">
        <w:t>sub</w:t>
      </w:r>
      <w:r w:rsidR="04EBE3FB" w:rsidRPr="45CC36A0">
        <w:t>mission</w:t>
      </w:r>
      <w:r w:rsidR="1E3B7F53" w:rsidRPr="45CC36A0">
        <w:t xml:space="preserve"> did not incorporate </w:t>
      </w:r>
      <w:r w:rsidR="2379F9BB" w:rsidRPr="45CC36A0">
        <w:t xml:space="preserve">the PBAC's </w:t>
      </w:r>
      <w:r w:rsidR="1E3B7F53" w:rsidRPr="45CC36A0">
        <w:t xml:space="preserve">previous advice </w:t>
      </w:r>
      <w:r w:rsidR="41D04A1B" w:rsidRPr="45CC36A0">
        <w:t>regarding</w:t>
      </w:r>
      <w:r w:rsidR="6E19951D" w:rsidRPr="45CC36A0">
        <w:t xml:space="preserve"> inclusion of</w:t>
      </w:r>
      <w:r w:rsidR="1E3B7F53" w:rsidRPr="45CC36A0">
        <w:t xml:space="preserve"> </w:t>
      </w:r>
      <w:r w:rsidR="41D04A1B" w:rsidRPr="45CC36A0">
        <w:t xml:space="preserve">a </w:t>
      </w:r>
      <w:r w:rsidR="1E3B7F53" w:rsidRPr="45CC36A0">
        <w:t xml:space="preserve">treatment effect for </w:t>
      </w:r>
      <w:proofErr w:type="spellStart"/>
      <w:r w:rsidR="1E3B7F53" w:rsidRPr="45CC36A0">
        <w:t>BLd</w:t>
      </w:r>
      <w:proofErr w:type="spellEnd"/>
      <w:r w:rsidR="1E3B7F53" w:rsidRPr="45CC36A0">
        <w:t xml:space="preserve"> and a time horizon of 15 years</w:t>
      </w:r>
      <w:r w:rsidR="6E19951D" w:rsidRPr="45CC36A0">
        <w:t xml:space="preserve"> (para</w:t>
      </w:r>
      <w:r w:rsidR="00AB78D8">
        <w:t>graph</w:t>
      </w:r>
      <w:r w:rsidR="5D0DA91E" w:rsidRPr="45CC36A0">
        <w:t xml:space="preserve"> 7.15, </w:t>
      </w:r>
      <w:r w:rsidR="18A54E07" w:rsidRPr="45CC36A0">
        <w:t>daratumumab PSD, March 2023).</w:t>
      </w:r>
      <w:r w:rsidR="6F390658" w:rsidRPr="45CC36A0">
        <w:t xml:space="preserve"> </w:t>
      </w:r>
    </w:p>
    <w:p w14:paraId="5B27BD0D" w14:textId="08AE5637" w:rsidR="00B12ADA" w:rsidRPr="00FB67AB" w:rsidRDefault="00B12ADA" w:rsidP="00B12ADA">
      <w:pPr>
        <w:pStyle w:val="3-BodyText"/>
        <w:numPr>
          <w:ilvl w:val="1"/>
          <w:numId w:val="1"/>
        </w:numPr>
        <w:spacing w:before="0"/>
      </w:pPr>
      <w:r w:rsidRPr="00FB67AB">
        <w:t>The results of key univariate and multivariate sensitivity analyses</w:t>
      </w:r>
      <w:r w:rsidR="00121F1A">
        <w:t>, based on the model from the resubmission (i.e. not the updated PSCR model),</w:t>
      </w:r>
      <w:r w:rsidRPr="00FB67AB">
        <w:t xml:space="preserve"> are summarised in </w:t>
      </w:r>
      <w:r w:rsidRPr="00FB67AB">
        <w:fldChar w:fldCharType="begin" w:fldLock="1"/>
      </w:r>
      <w:r w:rsidRPr="00FB67AB">
        <w:instrText xml:space="preserve"> REF _Ref104804865 \h </w:instrText>
      </w:r>
      <w:r w:rsidR="00FB67AB" w:rsidRPr="00FB67AB">
        <w:instrText xml:space="preserve"> \* MERGEFORMAT </w:instrText>
      </w:r>
      <w:r w:rsidRPr="00FB67AB">
        <w:fldChar w:fldCharType="separate"/>
      </w:r>
      <w:r w:rsidR="0042498E" w:rsidRPr="00FB67AB">
        <w:t xml:space="preserve">Table </w:t>
      </w:r>
      <w:r w:rsidR="0042498E">
        <w:t>20</w:t>
      </w:r>
      <w:r w:rsidRPr="00FB67AB">
        <w:fldChar w:fldCharType="end"/>
      </w:r>
      <w:r w:rsidRPr="00FB67AB">
        <w:t xml:space="preserve">. </w:t>
      </w:r>
    </w:p>
    <w:p w14:paraId="1E8C8FB7" w14:textId="3F7EB776" w:rsidR="00B12ADA" w:rsidRPr="00FB67AB" w:rsidRDefault="00B12ADA" w:rsidP="008A360A">
      <w:pPr>
        <w:pStyle w:val="Caption"/>
        <w:pageBreakBefore/>
        <w:rPr>
          <w:rStyle w:val="CommentReference"/>
          <w:b/>
          <w:szCs w:val="24"/>
        </w:rPr>
      </w:pPr>
      <w:bookmarkStart w:id="85" w:name="_Ref104804865"/>
      <w:r w:rsidRPr="00FB67AB">
        <w:lastRenderedPageBreak/>
        <w:t xml:space="preserve">Table </w:t>
      </w:r>
      <w:r w:rsidR="0042498E">
        <w:fldChar w:fldCharType="begin" w:fldLock="1"/>
      </w:r>
      <w:r w:rsidR="0042498E">
        <w:instrText xml:space="preserve"> SEQ Table \* ARABIC </w:instrText>
      </w:r>
      <w:r w:rsidR="0042498E">
        <w:fldChar w:fldCharType="separate"/>
      </w:r>
      <w:r w:rsidR="0042498E">
        <w:rPr>
          <w:noProof/>
        </w:rPr>
        <w:t>20</w:t>
      </w:r>
      <w:r w:rsidR="0042498E">
        <w:rPr>
          <w:noProof/>
        </w:rPr>
        <w:fldChar w:fldCharType="end"/>
      </w:r>
      <w:bookmarkEnd w:id="85"/>
      <w:r w:rsidRPr="00FB67AB">
        <w:t>:</w:t>
      </w:r>
      <w:r w:rsidRPr="00FB67AB">
        <w:rPr>
          <w:rStyle w:val="CommentReference"/>
          <w:b/>
          <w:szCs w:val="24"/>
        </w:rPr>
        <w:t xml:space="preserve"> Sensitivity analyses</w:t>
      </w:r>
    </w:p>
    <w:tbl>
      <w:tblPr>
        <w:tblW w:w="50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0: Sensitivity analyses"/>
      </w:tblPr>
      <w:tblGrid>
        <w:gridCol w:w="353"/>
        <w:gridCol w:w="4602"/>
        <w:gridCol w:w="1215"/>
        <w:gridCol w:w="1140"/>
        <w:gridCol w:w="1085"/>
        <w:gridCol w:w="812"/>
      </w:tblGrid>
      <w:tr w:rsidR="00B12ADA" w:rsidRPr="00FB67AB" w14:paraId="601C0088" w14:textId="77777777" w:rsidTr="003928D7">
        <w:tc>
          <w:tcPr>
            <w:tcW w:w="192" w:type="pct"/>
          </w:tcPr>
          <w:p w14:paraId="117219DA" w14:textId="77777777" w:rsidR="00B12ADA" w:rsidRPr="00FB67AB" w:rsidRDefault="00B12ADA" w:rsidP="007A738A">
            <w:pPr>
              <w:jc w:val="left"/>
              <w:textAlignment w:val="baseline"/>
              <w:rPr>
                <w:rFonts w:ascii="Arial Narrow" w:hAnsi="Arial Narrow" w:cs="Calibri"/>
                <w:b/>
                <w:bCs/>
                <w:color w:val="000000"/>
                <w:sz w:val="20"/>
                <w:szCs w:val="20"/>
              </w:rPr>
            </w:pPr>
          </w:p>
        </w:tc>
        <w:tc>
          <w:tcPr>
            <w:tcW w:w="2499" w:type="pct"/>
            <w:vAlign w:val="center"/>
            <w:hideMark/>
          </w:tcPr>
          <w:p w14:paraId="615686C7" w14:textId="59A66974" w:rsidR="00B12ADA" w:rsidRPr="00FB67AB" w:rsidRDefault="00B12ADA" w:rsidP="004946AB">
            <w:pPr>
              <w:jc w:val="center"/>
              <w:textAlignment w:val="baseline"/>
              <w:rPr>
                <w:rFonts w:ascii="Arial Narrow" w:hAnsi="Arial Narrow" w:cs="Times New Roman"/>
                <w:sz w:val="20"/>
                <w:szCs w:val="20"/>
              </w:rPr>
            </w:pPr>
            <w:r w:rsidRPr="00FB67AB">
              <w:rPr>
                <w:rFonts w:ascii="Arial Narrow" w:hAnsi="Arial Narrow" w:cs="Calibri"/>
                <w:b/>
                <w:bCs/>
                <w:color w:val="000000"/>
                <w:sz w:val="20"/>
                <w:szCs w:val="20"/>
              </w:rPr>
              <w:t>Scenario</w:t>
            </w:r>
          </w:p>
        </w:tc>
        <w:tc>
          <w:tcPr>
            <w:tcW w:w="660" w:type="pct"/>
            <w:vAlign w:val="center"/>
            <w:hideMark/>
          </w:tcPr>
          <w:p w14:paraId="4F7D5E2D"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theme="minorHAnsi"/>
                <w:b/>
                <w:color w:val="000000"/>
                <w:sz w:val="20"/>
                <w:szCs w:val="20"/>
              </w:rPr>
              <w:t>Incremental costs</w:t>
            </w:r>
          </w:p>
        </w:tc>
        <w:tc>
          <w:tcPr>
            <w:tcW w:w="619" w:type="pct"/>
            <w:vAlign w:val="center"/>
            <w:hideMark/>
          </w:tcPr>
          <w:p w14:paraId="1792D50B"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theme="minorHAnsi"/>
                <w:b/>
                <w:color w:val="000000"/>
                <w:sz w:val="20"/>
                <w:szCs w:val="20"/>
              </w:rPr>
              <w:t>Incremental QALY</w:t>
            </w:r>
          </w:p>
        </w:tc>
        <w:tc>
          <w:tcPr>
            <w:tcW w:w="589" w:type="pct"/>
            <w:vAlign w:val="center"/>
            <w:hideMark/>
          </w:tcPr>
          <w:p w14:paraId="7703C1A9"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theme="minorHAnsi"/>
                <w:b/>
                <w:color w:val="000000"/>
                <w:sz w:val="20"/>
                <w:szCs w:val="20"/>
              </w:rPr>
              <w:t>ICER</w:t>
            </w:r>
          </w:p>
        </w:tc>
        <w:tc>
          <w:tcPr>
            <w:tcW w:w="441" w:type="pct"/>
            <w:vAlign w:val="center"/>
          </w:tcPr>
          <w:p w14:paraId="66297936" w14:textId="77777777" w:rsidR="00B12ADA" w:rsidRPr="00FB67AB" w:rsidRDefault="00B12ADA" w:rsidP="007A738A">
            <w:pPr>
              <w:jc w:val="center"/>
              <w:textAlignment w:val="baseline"/>
              <w:rPr>
                <w:rFonts w:ascii="Arial Narrow" w:hAnsi="Arial Narrow" w:cstheme="minorHAnsi"/>
                <w:b/>
                <w:color w:val="000000"/>
                <w:sz w:val="20"/>
                <w:szCs w:val="20"/>
              </w:rPr>
            </w:pPr>
            <w:r w:rsidRPr="00FB67AB">
              <w:rPr>
                <w:rFonts w:ascii="Arial Narrow" w:hAnsi="Arial Narrow" w:cstheme="minorHAnsi"/>
                <w:b/>
                <w:color w:val="000000"/>
                <w:sz w:val="20"/>
                <w:szCs w:val="20"/>
              </w:rPr>
              <w:t>% change</w:t>
            </w:r>
          </w:p>
        </w:tc>
      </w:tr>
      <w:tr w:rsidR="00B12ADA" w:rsidRPr="00FB67AB" w14:paraId="476DAB22" w14:textId="77777777" w:rsidTr="003928D7">
        <w:tc>
          <w:tcPr>
            <w:tcW w:w="192" w:type="pct"/>
          </w:tcPr>
          <w:p w14:paraId="2D4D3B2C" w14:textId="77777777" w:rsidR="00B12ADA" w:rsidRPr="00FB67AB" w:rsidRDefault="00B12ADA" w:rsidP="007A738A">
            <w:pPr>
              <w:jc w:val="left"/>
              <w:textAlignment w:val="baseline"/>
              <w:rPr>
                <w:rFonts w:ascii="Arial Narrow" w:hAnsi="Arial Narrow" w:cs="Calibri"/>
                <w:color w:val="000000"/>
                <w:sz w:val="20"/>
                <w:szCs w:val="20"/>
              </w:rPr>
            </w:pPr>
          </w:p>
        </w:tc>
        <w:tc>
          <w:tcPr>
            <w:tcW w:w="2499" w:type="pct"/>
            <w:hideMark/>
          </w:tcPr>
          <w:p w14:paraId="06E3D1B1" w14:textId="77777777" w:rsidR="00B12ADA" w:rsidRPr="00FB67AB" w:rsidRDefault="00B12ADA" w:rsidP="007A738A">
            <w:pPr>
              <w:jc w:val="left"/>
              <w:textAlignment w:val="baseline"/>
              <w:rPr>
                <w:rFonts w:ascii="Arial Narrow" w:hAnsi="Arial Narrow" w:cs="Times New Roman"/>
                <w:b/>
                <w:bCs/>
                <w:sz w:val="20"/>
                <w:szCs w:val="20"/>
              </w:rPr>
            </w:pPr>
            <w:r w:rsidRPr="00FB67AB">
              <w:rPr>
                <w:rFonts w:ascii="Arial Narrow" w:hAnsi="Arial Narrow" w:cs="Calibri"/>
                <w:b/>
                <w:bCs/>
                <w:color w:val="000000"/>
                <w:sz w:val="20"/>
                <w:szCs w:val="20"/>
              </w:rPr>
              <w:t>Base case </w:t>
            </w:r>
          </w:p>
        </w:tc>
        <w:tc>
          <w:tcPr>
            <w:tcW w:w="660" w:type="pct"/>
            <w:vAlign w:val="bottom"/>
          </w:tcPr>
          <w:p w14:paraId="6CF02A72" w14:textId="7CEFF642" w:rsidR="00B12ADA" w:rsidRPr="00FB67AB" w:rsidRDefault="00B12ADA" w:rsidP="007A738A">
            <w:pPr>
              <w:jc w:val="center"/>
              <w:textAlignment w:val="baseline"/>
              <w:rPr>
                <w:rFonts w:ascii="Arial Narrow" w:hAnsi="Arial Narrow" w:cstheme="minorHAnsi"/>
                <w:b/>
                <w:bCs/>
                <w:sz w:val="20"/>
                <w:szCs w:val="20"/>
              </w:rPr>
            </w:pPr>
            <w:r w:rsidRPr="00FB67AB">
              <w:rPr>
                <w:rFonts w:ascii="Arial Narrow" w:hAnsi="Arial Narrow" w:cs="Calibri"/>
                <w:b/>
                <w:bCs/>
                <w:color w:val="000000"/>
                <w:sz w:val="20"/>
                <w:szCs w:val="20"/>
              </w:rPr>
              <w:t>$</w:t>
            </w:r>
            <w:r w:rsidR="001C1398" w:rsidRPr="001C1398">
              <w:rPr>
                <w:rFonts w:ascii="Arial Narrow" w:hAnsi="Arial Narrow" w:cs="Calibri" w:hint="eastAsia"/>
                <w:b/>
                <w:bCs/>
                <w:color w:val="000000"/>
                <w:w w:val="29"/>
                <w:sz w:val="20"/>
                <w:szCs w:val="20"/>
                <w:shd w:val="solid" w:color="000000" w:fill="000000"/>
                <w:fitText w:val="130" w:id="-694952179"/>
                <w14:textFill>
                  <w14:solidFill>
                    <w14:srgbClr w14:val="000000">
                      <w14:alpha w14:val="100000"/>
                    </w14:srgbClr>
                  </w14:solidFill>
                </w14:textFill>
              </w:rPr>
              <w:t xml:space="preserve">　</w:t>
            </w:r>
            <w:r w:rsidR="001C1398" w:rsidRPr="001C1398">
              <w:rPr>
                <w:rFonts w:ascii="Arial Narrow" w:hAnsi="Arial Narrow" w:cs="Calibri"/>
                <w:b/>
                <w:bCs/>
                <w:color w:val="000000"/>
                <w:w w:val="29"/>
                <w:sz w:val="20"/>
                <w:szCs w:val="20"/>
                <w:shd w:val="solid" w:color="000000" w:fill="000000"/>
                <w:fitText w:val="130" w:id="-694952179"/>
                <w14:textFill>
                  <w14:solidFill>
                    <w14:srgbClr w14:val="000000">
                      <w14:alpha w14:val="100000"/>
                    </w14:srgbClr>
                  </w14:solidFill>
                </w14:textFill>
              </w:rPr>
              <w:t>|</w:t>
            </w:r>
            <w:r w:rsidR="001C1398" w:rsidRPr="001C1398">
              <w:rPr>
                <w:rFonts w:ascii="Arial Narrow" w:hAnsi="Arial Narrow" w:cs="Calibri" w:hint="eastAsia"/>
                <w:b/>
                <w:bCs/>
                <w:color w:val="000000"/>
                <w:spacing w:val="1"/>
                <w:w w:val="29"/>
                <w:sz w:val="20"/>
                <w:szCs w:val="20"/>
                <w:shd w:val="solid" w:color="000000" w:fill="000000"/>
                <w:fitText w:val="130" w:id="-694952179"/>
                <w14:textFill>
                  <w14:solidFill>
                    <w14:srgbClr w14:val="000000">
                      <w14:alpha w14:val="100000"/>
                    </w14:srgbClr>
                  </w14:solidFill>
                </w14:textFill>
              </w:rPr>
              <w:t xml:space="preserve">　</w:t>
            </w:r>
          </w:p>
        </w:tc>
        <w:tc>
          <w:tcPr>
            <w:tcW w:w="619" w:type="pct"/>
            <w:vAlign w:val="bottom"/>
          </w:tcPr>
          <w:p w14:paraId="54994BA0" w14:textId="77777777" w:rsidR="00B12ADA" w:rsidRPr="00FB67AB" w:rsidRDefault="00B12ADA" w:rsidP="007A738A">
            <w:pPr>
              <w:jc w:val="center"/>
              <w:textAlignment w:val="baseline"/>
              <w:rPr>
                <w:rFonts w:ascii="Arial Narrow" w:hAnsi="Arial Narrow" w:cstheme="minorHAnsi"/>
                <w:b/>
                <w:bCs/>
                <w:sz w:val="20"/>
                <w:szCs w:val="20"/>
              </w:rPr>
            </w:pPr>
            <w:r w:rsidRPr="00FB67AB">
              <w:rPr>
                <w:rFonts w:ascii="Arial Narrow" w:hAnsi="Arial Narrow" w:cs="Calibri"/>
                <w:b/>
                <w:bCs/>
                <w:color w:val="000000"/>
                <w:sz w:val="20"/>
                <w:szCs w:val="20"/>
              </w:rPr>
              <w:t>1.219</w:t>
            </w:r>
          </w:p>
        </w:tc>
        <w:tc>
          <w:tcPr>
            <w:tcW w:w="589" w:type="pct"/>
            <w:vAlign w:val="bottom"/>
          </w:tcPr>
          <w:p w14:paraId="17F72ED7" w14:textId="5B023F27" w:rsidR="00B12ADA" w:rsidRPr="00EA717D" w:rsidRDefault="00B12ADA" w:rsidP="007A738A">
            <w:pPr>
              <w:jc w:val="center"/>
              <w:textAlignment w:val="baseline"/>
              <w:rPr>
                <w:rFonts w:ascii="Arial Narrow" w:hAnsi="Arial Narrow" w:cstheme="minorHAnsi"/>
                <w:b/>
                <w:bCs/>
                <w:sz w:val="20"/>
                <w:szCs w:val="20"/>
                <w:vertAlign w:val="superscript"/>
              </w:rPr>
            </w:pPr>
            <w:r w:rsidRPr="00FB67AB">
              <w:rPr>
                <w:rFonts w:ascii="Arial Narrow" w:hAnsi="Arial Narrow" w:cs="Calibri"/>
                <w:b/>
                <w:bCs/>
                <w:color w:val="000000"/>
                <w:sz w:val="20"/>
                <w:szCs w:val="20"/>
              </w:rPr>
              <w:t>$</w:t>
            </w:r>
            <w:r w:rsidR="001C1398" w:rsidRPr="001C1398">
              <w:rPr>
                <w:rFonts w:ascii="Arial Narrow" w:hAnsi="Arial Narrow" w:cs="Calibri"/>
                <w:b/>
                <w:bCs/>
                <w:color w:val="000000"/>
                <w:spacing w:val="158"/>
                <w:sz w:val="20"/>
                <w:szCs w:val="20"/>
                <w:shd w:val="solid" w:color="000000" w:fill="000000"/>
                <w:fitText w:val="250" w:id="-694952178"/>
                <w14:textFill>
                  <w14:solidFill>
                    <w14:srgbClr w14:val="000000">
                      <w14:alpha w14:val="100000"/>
                    </w14:srgbClr>
                  </w14:solidFill>
                </w14:textFill>
              </w:rPr>
              <w:t>|</w:t>
            </w:r>
            <w:r w:rsidR="001C1398" w:rsidRPr="001C1398">
              <w:rPr>
                <w:rFonts w:ascii="Arial Narrow" w:hAnsi="Arial Narrow" w:cs="Calibri"/>
                <w:b/>
                <w:bCs/>
                <w:color w:val="000000"/>
                <w:spacing w:val="1"/>
                <w:sz w:val="20"/>
                <w:szCs w:val="20"/>
                <w:shd w:val="solid" w:color="000000" w:fill="000000"/>
                <w:fitText w:val="250" w:id="-694952178"/>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1</w:t>
            </w:r>
          </w:p>
        </w:tc>
        <w:tc>
          <w:tcPr>
            <w:tcW w:w="441" w:type="pct"/>
          </w:tcPr>
          <w:p w14:paraId="00CCAF4C" w14:textId="77777777" w:rsidR="00B12ADA" w:rsidRPr="00FB67AB" w:rsidRDefault="00B12ADA" w:rsidP="007A738A">
            <w:pPr>
              <w:jc w:val="center"/>
              <w:textAlignment w:val="baseline"/>
              <w:rPr>
                <w:rFonts w:ascii="Arial Narrow" w:hAnsi="Arial Narrow"/>
                <w:b/>
                <w:bCs/>
                <w:sz w:val="20"/>
                <w:szCs w:val="20"/>
              </w:rPr>
            </w:pPr>
            <w:r w:rsidRPr="00FB67AB">
              <w:rPr>
                <w:rFonts w:ascii="Arial Narrow" w:hAnsi="Arial Narrow"/>
                <w:b/>
                <w:bCs/>
                <w:sz w:val="20"/>
                <w:szCs w:val="20"/>
              </w:rPr>
              <w:t>-</w:t>
            </w:r>
          </w:p>
        </w:tc>
      </w:tr>
      <w:tr w:rsidR="00B12ADA" w:rsidRPr="00FB67AB" w14:paraId="7E655CD1" w14:textId="77777777" w:rsidTr="003928D7">
        <w:trPr>
          <w:trHeight w:val="206"/>
        </w:trPr>
        <w:tc>
          <w:tcPr>
            <w:tcW w:w="192" w:type="pct"/>
          </w:tcPr>
          <w:p w14:paraId="554B1DDB" w14:textId="77777777" w:rsidR="00B12ADA" w:rsidRPr="00FB67AB" w:rsidRDefault="00B12ADA" w:rsidP="007A738A">
            <w:pPr>
              <w:jc w:val="left"/>
              <w:textAlignment w:val="baseline"/>
              <w:rPr>
                <w:rFonts w:ascii="Arial Narrow" w:hAnsi="Arial Narrow" w:cs="Calibri"/>
                <w:color w:val="000000"/>
                <w:sz w:val="20"/>
                <w:szCs w:val="20"/>
              </w:rPr>
            </w:pPr>
            <w:r w:rsidRPr="00FB67AB">
              <w:rPr>
                <w:rFonts w:ascii="Arial Narrow" w:hAnsi="Arial Narrow" w:cs="Calibri"/>
                <w:color w:val="000000"/>
                <w:sz w:val="20"/>
                <w:szCs w:val="20"/>
              </w:rPr>
              <w:t>A</w:t>
            </w:r>
          </w:p>
        </w:tc>
        <w:tc>
          <w:tcPr>
            <w:tcW w:w="2499" w:type="pct"/>
          </w:tcPr>
          <w:p w14:paraId="3DC52C15" w14:textId="77777777" w:rsidR="00B12ADA" w:rsidRPr="00FB67AB" w:rsidRDefault="00B12ADA" w:rsidP="007A738A">
            <w:pPr>
              <w:jc w:val="left"/>
              <w:textAlignment w:val="baseline"/>
              <w:rPr>
                <w:rFonts w:ascii="Arial Narrow" w:hAnsi="Arial Narrow" w:cs="Calibri"/>
                <w:sz w:val="20"/>
                <w:szCs w:val="20"/>
              </w:rPr>
            </w:pPr>
            <w:r w:rsidRPr="00FB67AB">
              <w:rPr>
                <w:rFonts w:ascii="Arial Narrow" w:hAnsi="Arial Narrow" w:cs="Calibri"/>
                <w:color w:val="000000"/>
                <w:sz w:val="20"/>
                <w:szCs w:val="20"/>
              </w:rPr>
              <w:t>0% discounting rate (base case 5.00%)</w:t>
            </w:r>
          </w:p>
        </w:tc>
        <w:tc>
          <w:tcPr>
            <w:tcW w:w="660" w:type="pct"/>
            <w:vAlign w:val="bottom"/>
          </w:tcPr>
          <w:p w14:paraId="5038ED15" w14:textId="080D771D"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77"/>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77"/>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77"/>
                <w14:textFill>
                  <w14:solidFill>
                    <w14:srgbClr w14:val="000000">
                      <w14:alpha w14:val="100000"/>
                    </w14:srgbClr>
                  </w14:solidFill>
                </w14:textFill>
              </w:rPr>
              <w:t xml:space="preserve">　</w:t>
            </w:r>
          </w:p>
        </w:tc>
        <w:tc>
          <w:tcPr>
            <w:tcW w:w="619" w:type="pct"/>
            <w:vAlign w:val="bottom"/>
          </w:tcPr>
          <w:p w14:paraId="32EC1519"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968</w:t>
            </w:r>
          </w:p>
        </w:tc>
        <w:tc>
          <w:tcPr>
            <w:tcW w:w="589" w:type="pct"/>
            <w:vAlign w:val="bottom"/>
          </w:tcPr>
          <w:p w14:paraId="25F22B16" w14:textId="15D246DF"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76"/>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76"/>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2</w:t>
            </w:r>
          </w:p>
        </w:tc>
        <w:tc>
          <w:tcPr>
            <w:tcW w:w="441" w:type="pct"/>
          </w:tcPr>
          <w:p w14:paraId="566BBE03" w14:textId="6D683818" w:rsidR="00B12ADA" w:rsidRPr="00FB67AB" w:rsidRDefault="00B12ADA" w:rsidP="007A738A">
            <w:pPr>
              <w:jc w:val="center"/>
              <w:rPr>
                <w:rFonts w:ascii="Arial Narrow" w:hAnsi="Arial Narrow" w:cs="Calibri"/>
                <w:color w:val="000000"/>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6"/>
                <w:sz w:val="20"/>
                <w:szCs w:val="20"/>
                <w:shd w:val="solid" w:color="000000" w:fill="000000"/>
                <w:fitText w:val="310" w:id="-694952192"/>
                <w14:textFill>
                  <w14:solidFill>
                    <w14:srgbClr w14:val="000000">
                      <w14:alpha w14:val="100000"/>
                    </w14:srgbClr>
                  </w14:solidFill>
                </w14:textFill>
              </w:rPr>
              <w:t>|||</w:t>
            </w:r>
            <w:r w:rsidR="001C1398" w:rsidRPr="001C1398">
              <w:rPr>
                <w:rFonts w:ascii="Arial Narrow" w:hAnsi="Arial Narrow" w:cs="Calibri"/>
                <w:color w:val="000000"/>
                <w:spacing w:val="2"/>
                <w:sz w:val="20"/>
                <w:szCs w:val="20"/>
                <w:shd w:val="solid" w:color="000000" w:fill="000000"/>
                <w:fitText w:val="310" w:id="-694952192"/>
                <w14:textFill>
                  <w14:solidFill>
                    <w14:srgbClr w14:val="000000">
                      <w14:alpha w14:val="100000"/>
                    </w14:srgbClr>
                  </w14:solidFill>
                </w14:textFill>
              </w:rPr>
              <w:t>|</w:t>
            </w:r>
            <w:r w:rsidRPr="00FB67AB">
              <w:rPr>
                <w:rFonts w:ascii="Arial Narrow" w:hAnsi="Arial Narrow" w:cs="Calibri"/>
                <w:color w:val="000000"/>
                <w:sz w:val="20"/>
                <w:szCs w:val="20"/>
              </w:rPr>
              <w:t>%</w:t>
            </w:r>
          </w:p>
        </w:tc>
      </w:tr>
      <w:tr w:rsidR="00B12ADA" w:rsidRPr="00FB67AB" w14:paraId="56B92834" w14:textId="77777777" w:rsidTr="003928D7">
        <w:tc>
          <w:tcPr>
            <w:tcW w:w="192" w:type="pct"/>
          </w:tcPr>
          <w:p w14:paraId="11A6B511" w14:textId="77777777" w:rsidR="00B12ADA" w:rsidRPr="00FB67AB" w:rsidRDefault="00B12ADA" w:rsidP="007A738A">
            <w:pPr>
              <w:jc w:val="left"/>
              <w:textAlignment w:val="baseline"/>
              <w:rPr>
                <w:rFonts w:ascii="Arial Narrow" w:hAnsi="Arial Narrow" w:cs="Calibri"/>
                <w:color w:val="000000"/>
                <w:sz w:val="20"/>
                <w:szCs w:val="20"/>
              </w:rPr>
            </w:pPr>
            <w:r w:rsidRPr="00FB67AB">
              <w:rPr>
                <w:rFonts w:ascii="Arial Narrow" w:hAnsi="Arial Narrow" w:cs="Calibri"/>
                <w:color w:val="000000"/>
                <w:sz w:val="20"/>
                <w:szCs w:val="20"/>
              </w:rPr>
              <w:t>B</w:t>
            </w:r>
          </w:p>
        </w:tc>
        <w:tc>
          <w:tcPr>
            <w:tcW w:w="2499" w:type="pct"/>
          </w:tcPr>
          <w:p w14:paraId="437CF975" w14:textId="77777777" w:rsidR="00B12ADA" w:rsidRPr="00FB67AB" w:rsidRDefault="00B12ADA" w:rsidP="007A738A">
            <w:pPr>
              <w:jc w:val="left"/>
              <w:textAlignment w:val="baseline"/>
              <w:rPr>
                <w:rFonts w:ascii="Arial Narrow" w:hAnsi="Arial Narrow" w:cs="Times New Roman"/>
                <w:sz w:val="20"/>
                <w:szCs w:val="20"/>
              </w:rPr>
            </w:pPr>
            <w:r w:rsidRPr="00FB67AB">
              <w:rPr>
                <w:rFonts w:ascii="Arial Narrow" w:hAnsi="Arial Narrow" w:cs="Calibri"/>
                <w:color w:val="000000"/>
                <w:sz w:val="20"/>
                <w:szCs w:val="20"/>
              </w:rPr>
              <w:t>3.5% discounting rate (base case 5.00%)</w:t>
            </w:r>
          </w:p>
        </w:tc>
        <w:tc>
          <w:tcPr>
            <w:tcW w:w="660" w:type="pct"/>
            <w:vAlign w:val="bottom"/>
          </w:tcPr>
          <w:p w14:paraId="2C7AE4C2" w14:textId="570EA625"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91"/>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91"/>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91"/>
                <w14:textFill>
                  <w14:solidFill>
                    <w14:srgbClr w14:val="000000">
                      <w14:alpha w14:val="100000"/>
                    </w14:srgbClr>
                  </w14:solidFill>
                </w14:textFill>
              </w:rPr>
              <w:t xml:space="preserve">　</w:t>
            </w:r>
          </w:p>
        </w:tc>
        <w:tc>
          <w:tcPr>
            <w:tcW w:w="619" w:type="pct"/>
            <w:vAlign w:val="bottom"/>
          </w:tcPr>
          <w:p w14:paraId="01A6A57F"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397</w:t>
            </w:r>
          </w:p>
        </w:tc>
        <w:tc>
          <w:tcPr>
            <w:tcW w:w="589" w:type="pct"/>
            <w:vAlign w:val="bottom"/>
          </w:tcPr>
          <w:p w14:paraId="7127A365" w14:textId="66DC805C"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90"/>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90"/>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1</w:t>
            </w:r>
          </w:p>
        </w:tc>
        <w:tc>
          <w:tcPr>
            <w:tcW w:w="441" w:type="pct"/>
          </w:tcPr>
          <w:p w14:paraId="18B4449E" w14:textId="7515770C" w:rsidR="00B12ADA" w:rsidRPr="00FB67AB" w:rsidRDefault="00B12ADA" w:rsidP="007A738A">
            <w:pPr>
              <w:jc w:val="center"/>
              <w:rPr>
                <w:rFonts w:ascii="Arial Narrow" w:hAnsi="Arial Narrow" w:cs="Calibri"/>
                <w:color w:val="000000"/>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6"/>
                <w:sz w:val="20"/>
                <w:szCs w:val="20"/>
                <w:shd w:val="solid" w:color="000000" w:fill="000000"/>
                <w:fitText w:val="310" w:id="-694952189"/>
                <w14:textFill>
                  <w14:solidFill>
                    <w14:srgbClr w14:val="000000">
                      <w14:alpha w14:val="100000"/>
                    </w14:srgbClr>
                  </w14:solidFill>
                </w14:textFill>
              </w:rPr>
              <w:t>|||</w:t>
            </w:r>
            <w:r w:rsidR="001C1398" w:rsidRPr="001C1398">
              <w:rPr>
                <w:rFonts w:ascii="Arial Narrow" w:hAnsi="Arial Narrow" w:cs="Calibri"/>
                <w:color w:val="000000"/>
                <w:spacing w:val="2"/>
                <w:sz w:val="20"/>
                <w:szCs w:val="20"/>
                <w:shd w:val="solid" w:color="000000" w:fill="000000"/>
                <w:fitText w:val="310" w:id="-694952189"/>
                <w14:textFill>
                  <w14:solidFill>
                    <w14:srgbClr w14:val="000000">
                      <w14:alpha w14:val="100000"/>
                    </w14:srgbClr>
                  </w14:solidFill>
                </w14:textFill>
              </w:rPr>
              <w:t>|</w:t>
            </w:r>
            <w:r w:rsidRPr="00FB67AB">
              <w:rPr>
                <w:rFonts w:ascii="Arial Narrow" w:hAnsi="Arial Narrow" w:cs="Calibri"/>
                <w:color w:val="000000"/>
                <w:sz w:val="20"/>
                <w:szCs w:val="20"/>
              </w:rPr>
              <w:t>%</w:t>
            </w:r>
          </w:p>
        </w:tc>
      </w:tr>
      <w:tr w:rsidR="00B12ADA" w:rsidRPr="00FB67AB" w14:paraId="0A5C49F2" w14:textId="77777777" w:rsidTr="003928D7">
        <w:tc>
          <w:tcPr>
            <w:tcW w:w="192" w:type="pct"/>
          </w:tcPr>
          <w:p w14:paraId="184845AF"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C</w:t>
            </w:r>
          </w:p>
        </w:tc>
        <w:tc>
          <w:tcPr>
            <w:tcW w:w="2499" w:type="pct"/>
          </w:tcPr>
          <w:p w14:paraId="27A6088B"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15-year time horizon (base case 20-year)</w:t>
            </w:r>
          </w:p>
        </w:tc>
        <w:tc>
          <w:tcPr>
            <w:tcW w:w="660" w:type="pct"/>
            <w:vAlign w:val="bottom"/>
          </w:tcPr>
          <w:p w14:paraId="27A2784A" w14:textId="4896DD98"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8"/>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8"/>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8"/>
                <w14:textFill>
                  <w14:solidFill>
                    <w14:srgbClr w14:val="000000">
                      <w14:alpha w14:val="100000"/>
                    </w14:srgbClr>
                  </w14:solidFill>
                </w14:textFill>
              </w:rPr>
              <w:t xml:space="preserve">　</w:t>
            </w:r>
          </w:p>
        </w:tc>
        <w:tc>
          <w:tcPr>
            <w:tcW w:w="619" w:type="pct"/>
            <w:vAlign w:val="bottom"/>
          </w:tcPr>
          <w:p w14:paraId="1EED86C7"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026</w:t>
            </w:r>
          </w:p>
        </w:tc>
        <w:tc>
          <w:tcPr>
            <w:tcW w:w="589" w:type="pct"/>
            <w:vAlign w:val="bottom"/>
          </w:tcPr>
          <w:p w14:paraId="1958363E" w14:textId="19AE1486"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7"/>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7"/>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tcPr>
          <w:p w14:paraId="6825B9F8" w14:textId="069DD28D"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6"/>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6"/>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B12ADA" w:rsidRPr="00FB67AB" w14:paraId="79C53FC1" w14:textId="77777777" w:rsidTr="003928D7">
        <w:tc>
          <w:tcPr>
            <w:tcW w:w="192" w:type="pct"/>
          </w:tcPr>
          <w:p w14:paraId="118D7D24"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D</w:t>
            </w:r>
          </w:p>
        </w:tc>
        <w:tc>
          <w:tcPr>
            <w:tcW w:w="2499" w:type="pct"/>
          </w:tcPr>
          <w:p w14:paraId="7C0698B4"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Gamma function for OS of SoC (base case Weibull)</w:t>
            </w:r>
          </w:p>
        </w:tc>
        <w:tc>
          <w:tcPr>
            <w:tcW w:w="660" w:type="pct"/>
            <w:vAlign w:val="bottom"/>
          </w:tcPr>
          <w:p w14:paraId="241D2E4C" w14:textId="2CD5A3D8"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5"/>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5"/>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5"/>
                <w14:textFill>
                  <w14:solidFill>
                    <w14:srgbClr w14:val="000000">
                      <w14:alpha w14:val="100000"/>
                    </w14:srgbClr>
                  </w14:solidFill>
                </w14:textFill>
              </w:rPr>
              <w:t xml:space="preserve">　</w:t>
            </w:r>
          </w:p>
        </w:tc>
        <w:tc>
          <w:tcPr>
            <w:tcW w:w="619" w:type="pct"/>
            <w:vAlign w:val="bottom"/>
          </w:tcPr>
          <w:p w14:paraId="0E85EBA9"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174</w:t>
            </w:r>
          </w:p>
        </w:tc>
        <w:tc>
          <w:tcPr>
            <w:tcW w:w="589" w:type="pct"/>
            <w:vAlign w:val="bottom"/>
          </w:tcPr>
          <w:p w14:paraId="42AE61E6" w14:textId="2335FAAF"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4"/>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4"/>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tcPr>
          <w:p w14:paraId="36EE948A" w14:textId="26C5CDE7"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3"/>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3"/>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B12ADA" w:rsidRPr="00FB67AB" w14:paraId="1B1AC86C" w14:textId="77777777" w:rsidTr="003928D7">
        <w:tc>
          <w:tcPr>
            <w:tcW w:w="192" w:type="pct"/>
          </w:tcPr>
          <w:p w14:paraId="1F2BD636"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E</w:t>
            </w:r>
          </w:p>
        </w:tc>
        <w:tc>
          <w:tcPr>
            <w:tcW w:w="2499" w:type="pct"/>
          </w:tcPr>
          <w:p w14:paraId="6FC59C46" w14:textId="48E2E672" w:rsidR="00B12ADA" w:rsidRPr="00FB67AB" w:rsidRDefault="7ADF15A2" w:rsidP="45CC36A0">
            <w:pPr>
              <w:jc w:val="left"/>
              <w:rPr>
                <w:rFonts w:ascii="Arial Narrow" w:hAnsi="Arial Narrow" w:cs="Times New Roman"/>
                <w:sz w:val="20"/>
                <w:szCs w:val="20"/>
              </w:rPr>
            </w:pPr>
            <w:r w:rsidRPr="45CC36A0">
              <w:rPr>
                <w:rFonts w:ascii="Arial Narrow" w:hAnsi="Arial Narrow" w:cs="Times New Roman"/>
                <w:sz w:val="20"/>
                <w:szCs w:val="20"/>
              </w:rPr>
              <w:t xml:space="preserve">Cost of </w:t>
            </w:r>
            <w:proofErr w:type="spellStart"/>
            <w:r w:rsidRPr="45CC36A0">
              <w:rPr>
                <w:rFonts w:ascii="Arial Narrow" w:hAnsi="Arial Narrow" w:cs="Times New Roman"/>
                <w:sz w:val="20"/>
                <w:szCs w:val="20"/>
              </w:rPr>
              <w:t>BLd</w:t>
            </w:r>
            <w:proofErr w:type="spellEnd"/>
            <w:r w:rsidRPr="45CC36A0">
              <w:rPr>
                <w:rFonts w:ascii="Arial Narrow" w:hAnsi="Arial Narrow" w:cs="Times New Roman"/>
                <w:sz w:val="20"/>
                <w:szCs w:val="20"/>
              </w:rPr>
              <w:t xml:space="preserve"> 0% vs </w:t>
            </w:r>
            <w:proofErr w:type="spellStart"/>
            <w:r w:rsidRPr="45CC36A0">
              <w:rPr>
                <w:rFonts w:ascii="Arial Narrow" w:hAnsi="Arial Narrow" w:cs="Times New Roman"/>
                <w:sz w:val="20"/>
                <w:szCs w:val="20"/>
              </w:rPr>
              <w:t>Ld</w:t>
            </w:r>
            <w:proofErr w:type="spellEnd"/>
            <w:r w:rsidRPr="45CC36A0">
              <w:rPr>
                <w:rFonts w:ascii="Arial Narrow" w:hAnsi="Arial Narrow" w:cs="Times New Roman"/>
                <w:sz w:val="20"/>
                <w:szCs w:val="20"/>
              </w:rPr>
              <w:t xml:space="preserve"> 100% in SoC (base case 68% vs 32%)</w:t>
            </w:r>
          </w:p>
        </w:tc>
        <w:tc>
          <w:tcPr>
            <w:tcW w:w="660" w:type="pct"/>
            <w:vAlign w:val="center"/>
          </w:tcPr>
          <w:p w14:paraId="0B090E49" w14:textId="69ECFB4D"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2"/>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2"/>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2"/>
                <w14:textFill>
                  <w14:solidFill>
                    <w14:srgbClr w14:val="000000">
                      <w14:alpha w14:val="100000"/>
                    </w14:srgbClr>
                  </w14:solidFill>
                </w14:textFill>
              </w:rPr>
              <w:t xml:space="preserve">　</w:t>
            </w:r>
          </w:p>
        </w:tc>
        <w:tc>
          <w:tcPr>
            <w:tcW w:w="619" w:type="pct"/>
            <w:vAlign w:val="center"/>
          </w:tcPr>
          <w:p w14:paraId="7575CCE0"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219</w:t>
            </w:r>
          </w:p>
        </w:tc>
        <w:tc>
          <w:tcPr>
            <w:tcW w:w="589" w:type="pct"/>
            <w:vAlign w:val="center"/>
          </w:tcPr>
          <w:p w14:paraId="43419CB8" w14:textId="2ED15BC4"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1"/>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1"/>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472615AF" w14:textId="0AD4EE67"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0"/>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0"/>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385D70" w:rsidRPr="00FB67AB" w14:paraId="1B122614" w14:textId="77777777" w:rsidTr="003928D7">
        <w:tc>
          <w:tcPr>
            <w:tcW w:w="192" w:type="pct"/>
          </w:tcPr>
          <w:p w14:paraId="7723FFE5" w14:textId="1E767D60" w:rsidR="00385D70"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F</w:t>
            </w:r>
          </w:p>
        </w:tc>
        <w:tc>
          <w:tcPr>
            <w:tcW w:w="2499" w:type="pct"/>
          </w:tcPr>
          <w:p w14:paraId="3B1CE0EA" w14:textId="184D33D7" w:rsidR="00385D70" w:rsidRPr="00EA1977" w:rsidRDefault="283D20EA" w:rsidP="45CC36A0">
            <w:pPr>
              <w:jc w:val="left"/>
              <w:rPr>
                <w:rFonts w:ascii="Arial Narrow" w:hAnsi="Arial Narrow" w:cs="Times New Roman"/>
                <w:sz w:val="20"/>
                <w:szCs w:val="20"/>
              </w:rPr>
            </w:pPr>
            <w:r w:rsidRPr="45CC36A0">
              <w:rPr>
                <w:rFonts w:ascii="Arial Narrow" w:hAnsi="Arial Narrow" w:cs="Times New Roman"/>
                <w:sz w:val="20"/>
                <w:szCs w:val="20"/>
              </w:rPr>
              <w:t xml:space="preserve">Post-progression costs for SoC arm based on mean time spent in post-progression state from the economic model </w:t>
            </w:r>
            <w:r w:rsidRPr="45CC36A0">
              <w:rPr>
                <w:rFonts w:ascii="Arial Narrow" w:hAnsi="Arial Narrow" w:cs="Times New Roman"/>
                <w:sz w:val="20"/>
                <w:szCs w:val="20"/>
                <w:vertAlign w:val="superscript"/>
              </w:rPr>
              <w:t>a</w:t>
            </w:r>
            <w:r w:rsidRPr="45CC36A0">
              <w:rPr>
                <w:rFonts w:ascii="Arial Narrow" w:hAnsi="Arial Narrow" w:cs="Times New Roman"/>
                <w:sz w:val="20"/>
                <w:szCs w:val="20"/>
              </w:rPr>
              <w:t xml:space="preserve"> (base case based on </w:t>
            </w:r>
            <w:proofErr w:type="spellStart"/>
            <w:r w:rsidRPr="45CC36A0">
              <w:rPr>
                <w:rFonts w:ascii="Arial Narrow" w:hAnsi="Arial Narrow" w:cs="Times New Roman"/>
                <w:sz w:val="20"/>
                <w:szCs w:val="20"/>
              </w:rPr>
              <w:t>DBd</w:t>
            </w:r>
            <w:proofErr w:type="spellEnd"/>
            <w:r w:rsidRPr="45CC36A0">
              <w:rPr>
                <w:rFonts w:ascii="Arial Narrow" w:hAnsi="Arial Narrow" w:cs="Times New Roman"/>
                <w:sz w:val="20"/>
                <w:szCs w:val="20"/>
              </w:rPr>
              <w:t xml:space="preserve"> model)</w:t>
            </w:r>
          </w:p>
        </w:tc>
        <w:tc>
          <w:tcPr>
            <w:tcW w:w="660" w:type="pct"/>
            <w:vAlign w:val="center"/>
          </w:tcPr>
          <w:p w14:paraId="5DED3A10" w14:textId="462396B2" w:rsidR="00385D70" w:rsidRPr="00FB67AB" w:rsidRDefault="00277904" w:rsidP="007A738A">
            <w:pPr>
              <w:jc w:val="center"/>
              <w:textAlignment w:val="baseline"/>
              <w:rPr>
                <w:rFonts w:ascii="Arial Narrow" w:hAnsi="Arial Narrow" w:cs="Calibri"/>
                <w:color w:val="000000"/>
                <w:sz w:val="20"/>
                <w:szCs w:val="20"/>
              </w:rPr>
            </w:pPr>
            <w:r>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79"/>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79"/>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79"/>
                <w14:textFill>
                  <w14:solidFill>
                    <w14:srgbClr w14:val="000000">
                      <w14:alpha w14:val="100000"/>
                    </w14:srgbClr>
                  </w14:solidFill>
                </w14:textFill>
              </w:rPr>
              <w:t xml:space="preserve">　</w:t>
            </w:r>
          </w:p>
        </w:tc>
        <w:tc>
          <w:tcPr>
            <w:tcW w:w="619" w:type="pct"/>
            <w:vAlign w:val="center"/>
          </w:tcPr>
          <w:p w14:paraId="70D95578" w14:textId="1E58C918" w:rsidR="00385D70" w:rsidRPr="00FB67AB" w:rsidRDefault="0061715D" w:rsidP="007A738A">
            <w:pPr>
              <w:jc w:val="center"/>
              <w:textAlignment w:val="baseline"/>
              <w:rPr>
                <w:rFonts w:ascii="Arial Narrow" w:hAnsi="Arial Narrow" w:cs="Calibri"/>
                <w:color w:val="000000"/>
                <w:sz w:val="20"/>
                <w:szCs w:val="20"/>
              </w:rPr>
            </w:pPr>
            <w:r>
              <w:rPr>
                <w:rFonts w:ascii="Arial Narrow" w:hAnsi="Arial Narrow" w:cs="Calibri"/>
                <w:color w:val="000000"/>
                <w:sz w:val="20"/>
                <w:szCs w:val="20"/>
              </w:rPr>
              <w:t>1.219</w:t>
            </w:r>
          </w:p>
        </w:tc>
        <w:tc>
          <w:tcPr>
            <w:tcW w:w="589" w:type="pct"/>
            <w:vAlign w:val="center"/>
          </w:tcPr>
          <w:p w14:paraId="5CB0DEBE" w14:textId="120B01B1" w:rsidR="00385D70" w:rsidRPr="00FB67AB" w:rsidRDefault="0061715D" w:rsidP="007A738A">
            <w:pPr>
              <w:jc w:val="center"/>
              <w:textAlignment w:val="baseline"/>
              <w:rPr>
                <w:rFonts w:ascii="Arial Narrow" w:hAnsi="Arial Narrow" w:cs="Calibri"/>
                <w:color w:val="000000"/>
                <w:sz w:val="20"/>
                <w:szCs w:val="20"/>
              </w:rPr>
            </w:pPr>
            <w:r>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78"/>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78"/>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4</w:t>
            </w:r>
          </w:p>
        </w:tc>
        <w:tc>
          <w:tcPr>
            <w:tcW w:w="441" w:type="pct"/>
            <w:vAlign w:val="center"/>
          </w:tcPr>
          <w:p w14:paraId="085E0C7F" w14:textId="3FB6C2F0" w:rsidR="00385D70"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77"/>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77"/>
                <w14:textFill>
                  <w14:solidFill>
                    <w14:srgbClr w14:val="000000">
                      <w14:alpha w14:val="100000"/>
                    </w14:srgbClr>
                  </w14:solidFill>
                </w14:textFill>
              </w:rPr>
              <w:t>|</w:t>
            </w:r>
            <w:r w:rsidR="0061715D">
              <w:rPr>
                <w:rFonts w:ascii="Arial Narrow" w:hAnsi="Arial Narrow" w:cs="Calibri"/>
                <w:color w:val="000000"/>
                <w:sz w:val="20"/>
                <w:szCs w:val="20"/>
              </w:rPr>
              <w:t>%</w:t>
            </w:r>
          </w:p>
        </w:tc>
      </w:tr>
      <w:tr w:rsidR="00B12ADA" w:rsidRPr="00FB67AB" w14:paraId="7A9FF5B1" w14:textId="77777777" w:rsidTr="003928D7">
        <w:tc>
          <w:tcPr>
            <w:tcW w:w="192" w:type="pct"/>
          </w:tcPr>
          <w:p w14:paraId="79CD571B" w14:textId="49B8F1A7" w:rsidR="00B12AD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G</w:t>
            </w:r>
          </w:p>
        </w:tc>
        <w:tc>
          <w:tcPr>
            <w:tcW w:w="2499" w:type="pct"/>
          </w:tcPr>
          <w:p w14:paraId="55939F5E"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cs="Times New Roman"/>
                <w:sz w:val="20"/>
                <w:szCs w:val="20"/>
              </w:rPr>
              <w:t>No end-of-life costs (base case: assumed end-of-life costs)</w:t>
            </w:r>
          </w:p>
        </w:tc>
        <w:tc>
          <w:tcPr>
            <w:tcW w:w="660" w:type="pct"/>
            <w:vAlign w:val="bottom"/>
          </w:tcPr>
          <w:p w14:paraId="1B55BD08" w14:textId="4F49B386"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76"/>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76"/>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76"/>
                <w14:textFill>
                  <w14:solidFill>
                    <w14:srgbClr w14:val="000000">
                      <w14:alpha w14:val="100000"/>
                    </w14:srgbClr>
                  </w14:solidFill>
                </w14:textFill>
              </w:rPr>
              <w:t xml:space="preserve">　</w:t>
            </w:r>
          </w:p>
        </w:tc>
        <w:tc>
          <w:tcPr>
            <w:tcW w:w="619" w:type="pct"/>
            <w:vAlign w:val="bottom"/>
          </w:tcPr>
          <w:p w14:paraId="43419441"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1.219</w:t>
            </w:r>
          </w:p>
        </w:tc>
        <w:tc>
          <w:tcPr>
            <w:tcW w:w="589" w:type="pct"/>
            <w:vAlign w:val="bottom"/>
          </w:tcPr>
          <w:p w14:paraId="45E14BDE" w14:textId="5C1078E0"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92"/>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92"/>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bottom"/>
          </w:tcPr>
          <w:p w14:paraId="6F285DB6" w14:textId="0AB229E3" w:rsidR="00B12ADA" w:rsidRPr="00FB67AB" w:rsidRDefault="001C1398" w:rsidP="007A738A">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91"/>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91"/>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011E8A" w:rsidRPr="00FB67AB" w14:paraId="155B7C50" w14:textId="77777777" w:rsidTr="45CC36A0">
        <w:tc>
          <w:tcPr>
            <w:tcW w:w="192" w:type="pct"/>
          </w:tcPr>
          <w:p w14:paraId="65A17AC3" w14:textId="2074A93B" w:rsidR="00011E8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H</w:t>
            </w:r>
          </w:p>
        </w:tc>
        <w:tc>
          <w:tcPr>
            <w:tcW w:w="4808" w:type="pct"/>
            <w:gridSpan w:val="5"/>
          </w:tcPr>
          <w:p w14:paraId="60CF8CDA" w14:textId="6D15BDB0" w:rsidR="00011E8A" w:rsidRPr="00FB67AB" w:rsidRDefault="343B3D0F" w:rsidP="45CC36A0">
            <w:pPr>
              <w:jc w:val="left"/>
              <w:textAlignment w:val="baseline"/>
              <w:rPr>
                <w:rFonts w:ascii="Arial Narrow" w:hAnsi="Arial Narrow" w:cs="Calibri"/>
                <w:color w:val="000000"/>
                <w:sz w:val="20"/>
                <w:szCs w:val="20"/>
              </w:rPr>
            </w:pPr>
            <w:r w:rsidRPr="45CC36A0">
              <w:rPr>
                <w:rFonts w:ascii="Arial Narrow" w:hAnsi="Arial Narrow" w:cs="Times New Roman"/>
                <w:sz w:val="20"/>
                <w:szCs w:val="20"/>
              </w:rPr>
              <w:t xml:space="preserve">HR for treatment effect of </w:t>
            </w:r>
            <w:proofErr w:type="spellStart"/>
            <w:r w:rsidRPr="45CC36A0">
              <w:rPr>
                <w:rFonts w:ascii="Arial Narrow" w:hAnsi="Arial Narrow" w:cs="Times New Roman"/>
                <w:sz w:val="20"/>
                <w:szCs w:val="20"/>
              </w:rPr>
              <w:t>BLd</w:t>
            </w:r>
            <w:proofErr w:type="spellEnd"/>
            <w:r w:rsidRPr="45CC36A0">
              <w:rPr>
                <w:rFonts w:ascii="Arial Narrow" w:hAnsi="Arial Narrow" w:cs="Times New Roman"/>
                <w:sz w:val="20"/>
                <w:szCs w:val="20"/>
              </w:rPr>
              <w:t xml:space="preserve"> vs </w:t>
            </w:r>
            <w:proofErr w:type="spellStart"/>
            <w:r w:rsidRPr="45CC36A0">
              <w:rPr>
                <w:rFonts w:ascii="Arial Narrow" w:hAnsi="Arial Narrow" w:cs="Times New Roman"/>
                <w:sz w:val="20"/>
                <w:szCs w:val="20"/>
              </w:rPr>
              <w:t>Ld</w:t>
            </w:r>
            <w:proofErr w:type="spellEnd"/>
            <w:r w:rsidRPr="45CC36A0">
              <w:rPr>
                <w:rFonts w:ascii="Arial Narrow" w:hAnsi="Arial Narrow" w:cs="Times New Roman"/>
                <w:sz w:val="20"/>
                <w:szCs w:val="20"/>
              </w:rPr>
              <w:t xml:space="preserve"> (base case </w:t>
            </w:r>
            <w:r w:rsidR="3780B30D" w:rsidRPr="45CC36A0">
              <w:rPr>
                <w:rFonts w:ascii="Arial Narrow" w:hAnsi="Arial Narrow" w:cs="Times New Roman"/>
                <w:sz w:val="20"/>
                <w:szCs w:val="20"/>
              </w:rPr>
              <w:t>OS HR: 1</w:t>
            </w:r>
            <w:r w:rsidR="46B85524" w:rsidRPr="45CC36A0">
              <w:rPr>
                <w:rFonts w:ascii="Arial Narrow" w:hAnsi="Arial Narrow" w:cs="Times New Roman"/>
                <w:sz w:val="20"/>
                <w:szCs w:val="20"/>
              </w:rPr>
              <w:t>.0, PFS HR: 1.0</w:t>
            </w:r>
            <w:r w:rsidRPr="45CC36A0">
              <w:rPr>
                <w:rFonts w:ascii="Arial Narrow" w:hAnsi="Arial Narrow" w:cs="Times New Roman"/>
                <w:sz w:val="20"/>
                <w:szCs w:val="20"/>
              </w:rPr>
              <w:t>)</w:t>
            </w:r>
          </w:p>
        </w:tc>
      </w:tr>
      <w:tr w:rsidR="00B12ADA" w:rsidRPr="00FB67AB" w14:paraId="0717F1BB" w14:textId="77777777" w:rsidTr="003928D7">
        <w:tc>
          <w:tcPr>
            <w:tcW w:w="192" w:type="pct"/>
          </w:tcPr>
          <w:p w14:paraId="71BCB8DD" w14:textId="58E7E34A" w:rsidR="00B12AD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I</w:t>
            </w:r>
          </w:p>
        </w:tc>
        <w:tc>
          <w:tcPr>
            <w:tcW w:w="2499" w:type="pct"/>
          </w:tcPr>
          <w:p w14:paraId="700CF224" w14:textId="77777777" w:rsidR="00B12ADA" w:rsidRPr="00FB67AB" w:rsidRDefault="00B12ADA" w:rsidP="007A738A">
            <w:pPr>
              <w:jc w:val="left"/>
              <w:rPr>
                <w:rFonts w:ascii="Arial Narrow" w:hAnsi="Arial Narrow" w:cs="Times New Roman"/>
                <w:sz w:val="20"/>
                <w:szCs w:val="20"/>
              </w:rPr>
            </w:pPr>
            <w:r w:rsidRPr="00FB67AB">
              <w:rPr>
                <w:rFonts w:ascii="Arial Narrow" w:hAnsi="Arial Narrow"/>
                <w:sz w:val="20"/>
                <w:szCs w:val="20"/>
              </w:rPr>
              <w:t>Durie 2022 SWOG s0777 age 65+ subgroup unadjusted analyses (OS HR: 0.83, PFS HR 0.83)</w:t>
            </w:r>
          </w:p>
        </w:tc>
        <w:tc>
          <w:tcPr>
            <w:tcW w:w="660" w:type="pct"/>
            <w:vAlign w:val="center"/>
          </w:tcPr>
          <w:p w14:paraId="3BB232A9" w14:textId="1CEFB34B"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hint="eastAsia"/>
                <w:color w:val="000000"/>
                <w:w w:val="18"/>
                <w:sz w:val="20"/>
                <w:szCs w:val="20"/>
                <w:shd w:val="solid" w:color="000000" w:fill="000000"/>
                <w:fitText w:val="80" w:id="-694952190"/>
                <w14:textFill>
                  <w14:solidFill>
                    <w14:srgbClr w14:val="000000">
                      <w14:alpha w14:val="100000"/>
                    </w14:srgbClr>
                  </w14:solidFill>
                </w14:textFill>
              </w:rPr>
              <w:t xml:space="preserve">　</w:t>
            </w:r>
            <w:r w:rsidR="001C1398" w:rsidRPr="001C1398">
              <w:rPr>
                <w:rFonts w:ascii="Arial Narrow" w:hAnsi="Arial Narrow"/>
                <w:color w:val="000000"/>
                <w:w w:val="18"/>
                <w:sz w:val="20"/>
                <w:szCs w:val="20"/>
                <w:shd w:val="solid" w:color="000000" w:fill="000000"/>
                <w:fitText w:val="80" w:id="-694952190"/>
                <w14:textFill>
                  <w14:solidFill>
                    <w14:srgbClr w14:val="000000">
                      <w14:alpha w14:val="100000"/>
                    </w14:srgbClr>
                  </w14:solidFill>
                </w14:textFill>
              </w:rPr>
              <w:t>|</w:t>
            </w:r>
            <w:r w:rsidR="001C1398" w:rsidRPr="001C1398">
              <w:rPr>
                <w:rFonts w:ascii="Arial Narrow" w:hAnsi="Arial Narrow" w:hint="eastAsia"/>
                <w:color w:val="000000"/>
                <w:w w:val="18"/>
                <w:sz w:val="20"/>
                <w:szCs w:val="20"/>
                <w:shd w:val="solid" w:color="000000" w:fill="000000"/>
                <w:fitText w:val="80" w:id="-694952190"/>
                <w14:textFill>
                  <w14:solidFill>
                    <w14:srgbClr w14:val="000000">
                      <w14:alpha w14:val="100000"/>
                    </w14:srgbClr>
                  </w14:solidFill>
                </w14:textFill>
              </w:rPr>
              <w:t xml:space="preserve">　</w:t>
            </w:r>
          </w:p>
        </w:tc>
        <w:tc>
          <w:tcPr>
            <w:tcW w:w="619" w:type="pct"/>
            <w:vAlign w:val="center"/>
          </w:tcPr>
          <w:p w14:paraId="3E4E404E"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0.868</w:t>
            </w:r>
          </w:p>
        </w:tc>
        <w:tc>
          <w:tcPr>
            <w:tcW w:w="589" w:type="pct"/>
            <w:vAlign w:val="center"/>
          </w:tcPr>
          <w:p w14:paraId="5B05D20B" w14:textId="221B465F"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color w:val="000000"/>
                <w:spacing w:val="41"/>
                <w:sz w:val="20"/>
                <w:szCs w:val="20"/>
                <w:shd w:val="solid" w:color="000000" w:fill="000000"/>
                <w:fitText w:val="210" w:id="-694952189"/>
                <w14:textFill>
                  <w14:solidFill>
                    <w14:srgbClr w14:val="000000">
                      <w14:alpha w14:val="100000"/>
                    </w14:srgbClr>
                  </w14:solidFill>
                </w14:textFill>
              </w:rPr>
              <w:t>||</w:t>
            </w:r>
            <w:r w:rsidR="001C1398" w:rsidRPr="001C1398">
              <w:rPr>
                <w:rFonts w:ascii="Arial Narrow" w:hAnsi="Arial Narrow"/>
                <w:color w:val="000000"/>
                <w:spacing w:val="1"/>
                <w:sz w:val="20"/>
                <w:szCs w:val="20"/>
                <w:shd w:val="solid" w:color="000000" w:fill="000000"/>
                <w:fitText w:val="210" w:id="-694952189"/>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4</w:t>
            </w:r>
          </w:p>
        </w:tc>
        <w:tc>
          <w:tcPr>
            <w:tcW w:w="441" w:type="pct"/>
            <w:vAlign w:val="center"/>
          </w:tcPr>
          <w:p w14:paraId="0957C472" w14:textId="7F01A02E"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8"/>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8"/>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B12ADA" w:rsidRPr="00FB67AB" w14:paraId="785F7658" w14:textId="77777777" w:rsidTr="003928D7">
        <w:tc>
          <w:tcPr>
            <w:tcW w:w="192" w:type="pct"/>
          </w:tcPr>
          <w:p w14:paraId="3CA13BC5" w14:textId="5E201602" w:rsidR="00B12AD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J</w:t>
            </w:r>
          </w:p>
        </w:tc>
        <w:tc>
          <w:tcPr>
            <w:tcW w:w="2499" w:type="pct"/>
          </w:tcPr>
          <w:p w14:paraId="107ECE2F" w14:textId="356776EF" w:rsidR="00B12ADA" w:rsidRPr="00FB67AB" w:rsidRDefault="00B12ADA" w:rsidP="007A738A">
            <w:pPr>
              <w:jc w:val="left"/>
              <w:rPr>
                <w:rFonts w:ascii="Arial Narrow" w:hAnsi="Arial Narrow" w:cs="Times New Roman"/>
                <w:sz w:val="20"/>
                <w:szCs w:val="20"/>
              </w:rPr>
            </w:pPr>
            <w:r w:rsidRPr="00FB67AB">
              <w:rPr>
                <w:rFonts w:ascii="Arial Narrow" w:hAnsi="Arial Narrow"/>
                <w:sz w:val="20"/>
                <w:szCs w:val="20"/>
              </w:rPr>
              <w:t>Durie 2022 SWOG s0777 age 65+ subgroup adjusted analyses (OS HR:</w:t>
            </w:r>
            <w:r w:rsidR="001750CD">
              <w:rPr>
                <w:rFonts w:ascii="Arial Narrow" w:hAnsi="Arial Narrow"/>
                <w:sz w:val="20"/>
                <w:szCs w:val="20"/>
              </w:rPr>
              <w:t xml:space="preserve"> </w:t>
            </w:r>
            <w:r w:rsidRPr="00FB67AB">
              <w:rPr>
                <w:rFonts w:ascii="Arial Narrow" w:hAnsi="Arial Narrow"/>
                <w:sz w:val="20"/>
                <w:szCs w:val="20"/>
              </w:rPr>
              <w:t>0.88, PFS HR:</w:t>
            </w:r>
            <w:r w:rsidR="001750CD">
              <w:rPr>
                <w:rFonts w:ascii="Arial Narrow" w:hAnsi="Arial Narrow"/>
                <w:sz w:val="20"/>
                <w:szCs w:val="20"/>
              </w:rPr>
              <w:t xml:space="preserve"> </w:t>
            </w:r>
            <w:r w:rsidRPr="00FB67AB">
              <w:rPr>
                <w:rFonts w:ascii="Arial Narrow" w:hAnsi="Arial Narrow"/>
                <w:sz w:val="20"/>
                <w:szCs w:val="20"/>
              </w:rPr>
              <w:t>0.9</w:t>
            </w:r>
            <w:r w:rsidR="00112A9E">
              <w:rPr>
                <w:rFonts w:ascii="Arial Narrow" w:hAnsi="Arial Narrow"/>
                <w:sz w:val="20"/>
                <w:szCs w:val="20"/>
              </w:rPr>
              <w:t>0</w:t>
            </w:r>
            <w:r w:rsidRPr="00FB67AB">
              <w:rPr>
                <w:rFonts w:ascii="Arial Narrow" w:hAnsi="Arial Narrow"/>
                <w:sz w:val="20"/>
                <w:szCs w:val="20"/>
              </w:rPr>
              <w:t>)</w:t>
            </w:r>
          </w:p>
        </w:tc>
        <w:tc>
          <w:tcPr>
            <w:tcW w:w="660" w:type="pct"/>
            <w:vAlign w:val="center"/>
          </w:tcPr>
          <w:p w14:paraId="6BB89DD7" w14:textId="18492C6F"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hint="eastAsia"/>
                <w:color w:val="000000"/>
                <w:w w:val="18"/>
                <w:sz w:val="20"/>
                <w:szCs w:val="20"/>
                <w:shd w:val="solid" w:color="000000" w:fill="000000"/>
                <w:fitText w:val="80" w:id="-694952187"/>
                <w14:textFill>
                  <w14:solidFill>
                    <w14:srgbClr w14:val="000000">
                      <w14:alpha w14:val="100000"/>
                    </w14:srgbClr>
                  </w14:solidFill>
                </w14:textFill>
              </w:rPr>
              <w:t xml:space="preserve">　</w:t>
            </w:r>
            <w:r w:rsidR="001C1398" w:rsidRPr="001C1398">
              <w:rPr>
                <w:rFonts w:ascii="Arial Narrow" w:hAnsi="Arial Narrow"/>
                <w:color w:val="000000"/>
                <w:w w:val="18"/>
                <w:sz w:val="20"/>
                <w:szCs w:val="20"/>
                <w:shd w:val="solid" w:color="000000" w:fill="000000"/>
                <w:fitText w:val="80" w:id="-694952187"/>
                <w14:textFill>
                  <w14:solidFill>
                    <w14:srgbClr w14:val="000000">
                      <w14:alpha w14:val="100000"/>
                    </w14:srgbClr>
                  </w14:solidFill>
                </w14:textFill>
              </w:rPr>
              <w:t>|</w:t>
            </w:r>
            <w:r w:rsidR="001C1398" w:rsidRPr="001C1398">
              <w:rPr>
                <w:rFonts w:ascii="Arial Narrow" w:hAnsi="Arial Narrow" w:hint="eastAsia"/>
                <w:color w:val="000000"/>
                <w:w w:val="18"/>
                <w:sz w:val="20"/>
                <w:szCs w:val="20"/>
                <w:shd w:val="solid" w:color="000000" w:fill="000000"/>
                <w:fitText w:val="80" w:id="-694952187"/>
                <w14:textFill>
                  <w14:solidFill>
                    <w14:srgbClr w14:val="000000">
                      <w14:alpha w14:val="100000"/>
                    </w14:srgbClr>
                  </w14:solidFill>
                </w14:textFill>
              </w:rPr>
              <w:t xml:space="preserve">　</w:t>
            </w:r>
          </w:p>
        </w:tc>
        <w:tc>
          <w:tcPr>
            <w:tcW w:w="619" w:type="pct"/>
            <w:vAlign w:val="center"/>
          </w:tcPr>
          <w:p w14:paraId="248C26DC"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0.982</w:t>
            </w:r>
          </w:p>
        </w:tc>
        <w:tc>
          <w:tcPr>
            <w:tcW w:w="589" w:type="pct"/>
            <w:vAlign w:val="center"/>
          </w:tcPr>
          <w:p w14:paraId="2FBB932D" w14:textId="1C5E3ADC"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color w:val="000000"/>
                <w:spacing w:val="41"/>
                <w:sz w:val="20"/>
                <w:szCs w:val="20"/>
                <w:shd w:val="solid" w:color="000000" w:fill="000000"/>
                <w:fitText w:val="210" w:id="-694952186"/>
                <w14:textFill>
                  <w14:solidFill>
                    <w14:srgbClr w14:val="000000">
                      <w14:alpha w14:val="100000"/>
                    </w14:srgbClr>
                  </w14:solidFill>
                </w14:textFill>
              </w:rPr>
              <w:t>||</w:t>
            </w:r>
            <w:r w:rsidR="001C1398" w:rsidRPr="001C1398">
              <w:rPr>
                <w:rFonts w:ascii="Arial Narrow" w:hAnsi="Arial Narrow"/>
                <w:color w:val="000000"/>
                <w:spacing w:val="1"/>
                <w:sz w:val="20"/>
                <w:szCs w:val="20"/>
                <w:shd w:val="solid" w:color="000000" w:fill="000000"/>
                <w:fitText w:val="210" w:id="-694952186"/>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4A09E33D" w14:textId="280FDCA9"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5"/>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5"/>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B12ADA" w:rsidRPr="00FB67AB" w14:paraId="4B22B1D3" w14:textId="77777777" w:rsidTr="003928D7">
        <w:tc>
          <w:tcPr>
            <w:tcW w:w="192" w:type="pct"/>
          </w:tcPr>
          <w:p w14:paraId="014C1059" w14:textId="33259FDB" w:rsidR="00B12AD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K</w:t>
            </w:r>
          </w:p>
        </w:tc>
        <w:tc>
          <w:tcPr>
            <w:tcW w:w="2499" w:type="pct"/>
          </w:tcPr>
          <w:p w14:paraId="5E1BDBE7" w14:textId="4BD121E3" w:rsidR="00B12ADA" w:rsidRPr="00FB67AB" w:rsidRDefault="00B12ADA" w:rsidP="007A738A">
            <w:pPr>
              <w:jc w:val="left"/>
              <w:rPr>
                <w:rFonts w:ascii="Arial Narrow" w:hAnsi="Arial Narrow" w:cs="Times New Roman"/>
                <w:sz w:val="20"/>
                <w:szCs w:val="20"/>
              </w:rPr>
            </w:pPr>
            <w:r w:rsidRPr="00FB67AB">
              <w:rPr>
                <w:rFonts w:ascii="Arial Narrow" w:hAnsi="Arial Narrow"/>
                <w:sz w:val="20"/>
                <w:szCs w:val="20"/>
              </w:rPr>
              <w:t>MRDR unadjusted for age analyses (OS HR:</w:t>
            </w:r>
            <w:r w:rsidR="001750CD">
              <w:rPr>
                <w:rFonts w:ascii="Arial Narrow" w:hAnsi="Arial Narrow"/>
                <w:sz w:val="20"/>
                <w:szCs w:val="20"/>
              </w:rPr>
              <w:t xml:space="preserve"> </w:t>
            </w:r>
            <w:r w:rsidRPr="00FB67AB">
              <w:rPr>
                <w:rFonts w:ascii="Arial Narrow" w:hAnsi="Arial Narrow"/>
                <w:sz w:val="20"/>
                <w:szCs w:val="20"/>
              </w:rPr>
              <w:t>0.89, PFS HR:</w:t>
            </w:r>
            <w:r w:rsidR="001750CD">
              <w:rPr>
                <w:rFonts w:ascii="Arial Narrow" w:hAnsi="Arial Narrow"/>
                <w:sz w:val="20"/>
                <w:szCs w:val="20"/>
              </w:rPr>
              <w:t xml:space="preserve"> </w:t>
            </w:r>
            <w:r w:rsidRPr="00FB67AB">
              <w:rPr>
                <w:rFonts w:ascii="Arial Narrow" w:hAnsi="Arial Narrow"/>
                <w:sz w:val="20"/>
                <w:szCs w:val="20"/>
              </w:rPr>
              <w:t>0.89)</w:t>
            </w:r>
          </w:p>
        </w:tc>
        <w:tc>
          <w:tcPr>
            <w:tcW w:w="660" w:type="pct"/>
            <w:vAlign w:val="center"/>
          </w:tcPr>
          <w:p w14:paraId="6DD02840" w14:textId="3F5B2C12"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hint="eastAsia"/>
                <w:color w:val="000000"/>
                <w:w w:val="18"/>
                <w:sz w:val="20"/>
                <w:szCs w:val="20"/>
                <w:shd w:val="solid" w:color="000000" w:fill="000000"/>
                <w:fitText w:val="80" w:id="-694952184"/>
                <w14:textFill>
                  <w14:solidFill>
                    <w14:srgbClr w14:val="000000">
                      <w14:alpha w14:val="100000"/>
                    </w14:srgbClr>
                  </w14:solidFill>
                </w14:textFill>
              </w:rPr>
              <w:t xml:space="preserve">　</w:t>
            </w:r>
            <w:r w:rsidR="001C1398" w:rsidRPr="001C1398">
              <w:rPr>
                <w:rFonts w:ascii="Arial Narrow" w:hAnsi="Arial Narrow"/>
                <w:color w:val="000000"/>
                <w:w w:val="18"/>
                <w:sz w:val="20"/>
                <w:szCs w:val="20"/>
                <w:shd w:val="solid" w:color="000000" w:fill="000000"/>
                <w:fitText w:val="80" w:id="-694952184"/>
                <w14:textFill>
                  <w14:solidFill>
                    <w14:srgbClr w14:val="000000">
                      <w14:alpha w14:val="100000"/>
                    </w14:srgbClr>
                  </w14:solidFill>
                </w14:textFill>
              </w:rPr>
              <w:t>|</w:t>
            </w:r>
            <w:r w:rsidR="001C1398" w:rsidRPr="001C1398">
              <w:rPr>
                <w:rFonts w:ascii="Arial Narrow" w:hAnsi="Arial Narrow" w:hint="eastAsia"/>
                <w:color w:val="000000"/>
                <w:w w:val="18"/>
                <w:sz w:val="20"/>
                <w:szCs w:val="20"/>
                <w:shd w:val="solid" w:color="000000" w:fill="000000"/>
                <w:fitText w:val="80" w:id="-694952184"/>
                <w14:textFill>
                  <w14:solidFill>
                    <w14:srgbClr w14:val="000000">
                      <w14:alpha w14:val="100000"/>
                    </w14:srgbClr>
                  </w14:solidFill>
                </w14:textFill>
              </w:rPr>
              <w:t xml:space="preserve">　</w:t>
            </w:r>
          </w:p>
        </w:tc>
        <w:tc>
          <w:tcPr>
            <w:tcW w:w="619" w:type="pct"/>
            <w:vAlign w:val="center"/>
          </w:tcPr>
          <w:p w14:paraId="65A503CD"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1.001</w:t>
            </w:r>
          </w:p>
        </w:tc>
        <w:tc>
          <w:tcPr>
            <w:tcW w:w="589" w:type="pct"/>
            <w:vAlign w:val="center"/>
          </w:tcPr>
          <w:p w14:paraId="068FC6B0" w14:textId="09A8A724"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color w:val="000000"/>
                <w:spacing w:val="41"/>
                <w:sz w:val="20"/>
                <w:szCs w:val="20"/>
                <w:shd w:val="solid" w:color="000000" w:fill="000000"/>
                <w:fitText w:val="210" w:id="-694952183"/>
                <w14:textFill>
                  <w14:solidFill>
                    <w14:srgbClr w14:val="000000">
                      <w14:alpha w14:val="100000"/>
                    </w14:srgbClr>
                  </w14:solidFill>
                </w14:textFill>
              </w:rPr>
              <w:t>||</w:t>
            </w:r>
            <w:r w:rsidR="001C1398" w:rsidRPr="001C1398">
              <w:rPr>
                <w:rFonts w:ascii="Arial Narrow" w:hAnsi="Arial Narrow"/>
                <w:color w:val="000000"/>
                <w:spacing w:val="1"/>
                <w:sz w:val="20"/>
                <w:szCs w:val="20"/>
                <w:shd w:val="solid" w:color="000000" w:fill="000000"/>
                <w:fitText w:val="210" w:id="-694952183"/>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54C6010A" w14:textId="38F1588E"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2"/>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2"/>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B12ADA" w:rsidRPr="00FB67AB" w14:paraId="29CC9B1A" w14:textId="77777777" w:rsidTr="003928D7">
        <w:tc>
          <w:tcPr>
            <w:tcW w:w="192" w:type="pct"/>
          </w:tcPr>
          <w:p w14:paraId="0D0CD9A7" w14:textId="4FA38C03" w:rsidR="00B12ADA" w:rsidRPr="00FB67AB" w:rsidRDefault="0061715D" w:rsidP="007A738A">
            <w:pPr>
              <w:jc w:val="left"/>
              <w:rPr>
                <w:rFonts w:ascii="Arial Narrow" w:hAnsi="Arial Narrow" w:cs="Times New Roman"/>
                <w:sz w:val="20"/>
                <w:szCs w:val="20"/>
              </w:rPr>
            </w:pPr>
            <w:r>
              <w:rPr>
                <w:rFonts w:ascii="Arial Narrow" w:hAnsi="Arial Narrow" w:cs="Times New Roman"/>
                <w:sz w:val="20"/>
                <w:szCs w:val="20"/>
              </w:rPr>
              <w:t>L</w:t>
            </w:r>
          </w:p>
        </w:tc>
        <w:tc>
          <w:tcPr>
            <w:tcW w:w="2499" w:type="pct"/>
          </w:tcPr>
          <w:p w14:paraId="410681A8" w14:textId="07B6C52A" w:rsidR="00B12ADA" w:rsidRPr="00FB67AB" w:rsidRDefault="00B12ADA" w:rsidP="007A738A">
            <w:pPr>
              <w:jc w:val="left"/>
              <w:rPr>
                <w:rFonts w:ascii="Arial Narrow" w:hAnsi="Arial Narrow" w:cs="Times New Roman"/>
                <w:sz w:val="20"/>
                <w:szCs w:val="20"/>
              </w:rPr>
            </w:pPr>
            <w:r w:rsidRPr="00FB67AB">
              <w:rPr>
                <w:rFonts w:ascii="Arial Narrow" w:hAnsi="Arial Narrow"/>
                <w:sz w:val="20"/>
                <w:szCs w:val="20"/>
              </w:rPr>
              <w:t>MRDR adjusted for age analyses (OS HR:</w:t>
            </w:r>
            <w:r w:rsidR="001750CD">
              <w:rPr>
                <w:rFonts w:ascii="Arial Narrow" w:hAnsi="Arial Narrow"/>
                <w:sz w:val="20"/>
                <w:szCs w:val="20"/>
              </w:rPr>
              <w:t xml:space="preserve"> </w:t>
            </w:r>
            <w:r w:rsidRPr="00FB67AB">
              <w:rPr>
                <w:rFonts w:ascii="Arial Narrow" w:hAnsi="Arial Narrow"/>
                <w:sz w:val="20"/>
                <w:szCs w:val="20"/>
              </w:rPr>
              <w:t>0.97, PFS HR:</w:t>
            </w:r>
            <w:r w:rsidR="001750CD">
              <w:rPr>
                <w:rFonts w:ascii="Arial Narrow" w:hAnsi="Arial Narrow"/>
                <w:sz w:val="20"/>
                <w:szCs w:val="20"/>
              </w:rPr>
              <w:t xml:space="preserve"> </w:t>
            </w:r>
            <w:r w:rsidRPr="00FB67AB">
              <w:rPr>
                <w:rFonts w:ascii="Arial Narrow" w:hAnsi="Arial Narrow"/>
                <w:sz w:val="20"/>
                <w:szCs w:val="20"/>
              </w:rPr>
              <w:t>0.9</w:t>
            </w:r>
            <w:r w:rsidR="00112A9E">
              <w:rPr>
                <w:rFonts w:ascii="Arial Narrow" w:hAnsi="Arial Narrow"/>
                <w:sz w:val="20"/>
                <w:szCs w:val="20"/>
              </w:rPr>
              <w:t>0</w:t>
            </w:r>
            <w:r w:rsidRPr="00FB67AB">
              <w:rPr>
                <w:rFonts w:ascii="Arial Narrow" w:hAnsi="Arial Narrow"/>
                <w:sz w:val="20"/>
                <w:szCs w:val="20"/>
              </w:rPr>
              <w:t>)</w:t>
            </w:r>
          </w:p>
        </w:tc>
        <w:tc>
          <w:tcPr>
            <w:tcW w:w="660" w:type="pct"/>
            <w:vAlign w:val="center"/>
          </w:tcPr>
          <w:p w14:paraId="31A8E765" w14:textId="1722E16D"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hint="eastAsia"/>
                <w:color w:val="000000"/>
                <w:w w:val="18"/>
                <w:sz w:val="20"/>
                <w:szCs w:val="20"/>
                <w:shd w:val="solid" w:color="000000" w:fill="000000"/>
                <w:fitText w:val="80" w:id="-694952181"/>
                <w14:textFill>
                  <w14:solidFill>
                    <w14:srgbClr w14:val="000000">
                      <w14:alpha w14:val="100000"/>
                    </w14:srgbClr>
                  </w14:solidFill>
                </w14:textFill>
              </w:rPr>
              <w:t xml:space="preserve">　</w:t>
            </w:r>
            <w:r w:rsidR="001C1398" w:rsidRPr="001C1398">
              <w:rPr>
                <w:rFonts w:ascii="Arial Narrow" w:hAnsi="Arial Narrow"/>
                <w:color w:val="000000"/>
                <w:w w:val="18"/>
                <w:sz w:val="20"/>
                <w:szCs w:val="20"/>
                <w:shd w:val="solid" w:color="000000" w:fill="000000"/>
                <w:fitText w:val="80" w:id="-694952181"/>
                <w14:textFill>
                  <w14:solidFill>
                    <w14:srgbClr w14:val="000000">
                      <w14:alpha w14:val="100000"/>
                    </w14:srgbClr>
                  </w14:solidFill>
                </w14:textFill>
              </w:rPr>
              <w:t>|</w:t>
            </w:r>
            <w:r w:rsidR="001C1398" w:rsidRPr="001C1398">
              <w:rPr>
                <w:rFonts w:ascii="Arial Narrow" w:hAnsi="Arial Narrow" w:hint="eastAsia"/>
                <w:color w:val="000000"/>
                <w:w w:val="18"/>
                <w:sz w:val="20"/>
                <w:szCs w:val="20"/>
                <w:shd w:val="solid" w:color="000000" w:fill="000000"/>
                <w:fitText w:val="80" w:id="-694952181"/>
                <w14:textFill>
                  <w14:solidFill>
                    <w14:srgbClr w14:val="000000">
                      <w14:alpha w14:val="100000"/>
                    </w14:srgbClr>
                  </w14:solidFill>
                </w14:textFill>
              </w:rPr>
              <w:t xml:space="preserve">　</w:t>
            </w:r>
          </w:p>
        </w:tc>
        <w:tc>
          <w:tcPr>
            <w:tcW w:w="619" w:type="pct"/>
            <w:vAlign w:val="center"/>
          </w:tcPr>
          <w:p w14:paraId="37C1CD9B" w14:textId="77777777"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1.152</w:t>
            </w:r>
          </w:p>
        </w:tc>
        <w:tc>
          <w:tcPr>
            <w:tcW w:w="589" w:type="pct"/>
            <w:vAlign w:val="center"/>
          </w:tcPr>
          <w:p w14:paraId="20F98AD4" w14:textId="6F42C7D3" w:rsidR="00B12ADA" w:rsidRPr="00FB67AB" w:rsidRDefault="00B12ADA" w:rsidP="007A738A">
            <w:pPr>
              <w:jc w:val="center"/>
              <w:textAlignment w:val="baseline"/>
              <w:rPr>
                <w:rFonts w:ascii="Arial Narrow" w:hAnsi="Arial Narrow" w:cstheme="minorHAnsi"/>
                <w:sz w:val="20"/>
                <w:szCs w:val="20"/>
              </w:rPr>
            </w:pPr>
            <w:r w:rsidRPr="00FB67AB">
              <w:rPr>
                <w:rFonts w:ascii="Arial Narrow" w:hAnsi="Arial Narrow"/>
                <w:sz w:val="20"/>
                <w:szCs w:val="20"/>
              </w:rPr>
              <w:t>$</w:t>
            </w:r>
            <w:r w:rsidR="001C1398" w:rsidRPr="001C1398">
              <w:rPr>
                <w:rFonts w:ascii="Arial Narrow" w:hAnsi="Arial Narrow"/>
                <w:color w:val="000000"/>
                <w:spacing w:val="41"/>
                <w:sz w:val="20"/>
                <w:szCs w:val="20"/>
                <w:shd w:val="solid" w:color="000000" w:fill="000000"/>
                <w:fitText w:val="210" w:id="-694952180"/>
                <w14:textFill>
                  <w14:solidFill>
                    <w14:srgbClr w14:val="000000">
                      <w14:alpha w14:val="100000"/>
                    </w14:srgbClr>
                  </w14:solidFill>
                </w14:textFill>
              </w:rPr>
              <w:t>||</w:t>
            </w:r>
            <w:r w:rsidR="001C1398" w:rsidRPr="001C1398">
              <w:rPr>
                <w:rFonts w:ascii="Arial Narrow" w:hAnsi="Arial Narrow"/>
                <w:color w:val="000000"/>
                <w:spacing w:val="1"/>
                <w:sz w:val="20"/>
                <w:szCs w:val="20"/>
                <w:shd w:val="solid" w:color="000000" w:fill="000000"/>
                <w:fitText w:val="210" w:id="-694952180"/>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204FA07D" w14:textId="33E6B614" w:rsidR="00B12ADA" w:rsidRPr="00FB67AB" w:rsidRDefault="001C1398" w:rsidP="007A738A">
            <w:pPr>
              <w:jc w:val="center"/>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79"/>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79"/>
                <w14:textFill>
                  <w14:solidFill>
                    <w14:srgbClr w14:val="000000">
                      <w14:alpha w14:val="100000"/>
                    </w14:srgbClr>
                  </w14:solidFill>
                </w14:textFill>
              </w:rPr>
              <w:t>|</w:t>
            </w:r>
            <w:r w:rsidR="00B12ADA" w:rsidRPr="00FB67AB">
              <w:rPr>
                <w:rFonts w:ascii="Arial Narrow" w:hAnsi="Arial Narrow" w:cs="Calibri"/>
                <w:color w:val="000000"/>
                <w:sz w:val="20"/>
                <w:szCs w:val="20"/>
              </w:rPr>
              <w:t>%</w:t>
            </w:r>
          </w:p>
        </w:tc>
      </w:tr>
      <w:tr w:rsidR="00975579" w:rsidRPr="00562524" w14:paraId="3BE00CB0" w14:textId="77777777" w:rsidTr="003928D7">
        <w:tc>
          <w:tcPr>
            <w:tcW w:w="192" w:type="pct"/>
          </w:tcPr>
          <w:p w14:paraId="4CABDF06" w14:textId="05EFD408" w:rsidR="00975579" w:rsidRPr="00562524" w:rsidRDefault="00D47680">
            <w:pPr>
              <w:jc w:val="left"/>
              <w:rPr>
                <w:rFonts w:ascii="Arial Narrow" w:hAnsi="Arial Narrow" w:cs="Times New Roman"/>
                <w:sz w:val="20"/>
                <w:szCs w:val="20"/>
              </w:rPr>
            </w:pPr>
            <w:r w:rsidRPr="00562524">
              <w:rPr>
                <w:rFonts w:ascii="Arial Narrow" w:hAnsi="Arial Narrow" w:cs="Times New Roman"/>
                <w:sz w:val="20"/>
                <w:szCs w:val="20"/>
              </w:rPr>
              <w:t>M</w:t>
            </w:r>
          </w:p>
        </w:tc>
        <w:tc>
          <w:tcPr>
            <w:tcW w:w="2499" w:type="pct"/>
            <w:vAlign w:val="center"/>
          </w:tcPr>
          <w:p w14:paraId="7897BF0B" w14:textId="77777777" w:rsidR="00975579" w:rsidRPr="00562524" w:rsidRDefault="25A24876" w:rsidP="45CC36A0">
            <w:pPr>
              <w:jc w:val="left"/>
              <w:rPr>
                <w:rFonts w:ascii="Arial Narrow" w:hAnsi="Arial Narrow" w:cs="Times New Roman"/>
                <w:sz w:val="20"/>
                <w:szCs w:val="20"/>
              </w:rPr>
            </w:pPr>
            <w:r w:rsidRPr="00562524">
              <w:rPr>
                <w:rFonts w:ascii="Arial Narrow" w:hAnsi="Arial Narrow" w:cs="Times New Roman"/>
                <w:sz w:val="20"/>
                <w:szCs w:val="20"/>
              </w:rPr>
              <w:t>Subsequent therapy costs removed</w:t>
            </w:r>
          </w:p>
        </w:tc>
        <w:tc>
          <w:tcPr>
            <w:tcW w:w="660" w:type="pct"/>
            <w:vAlign w:val="center"/>
          </w:tcPr>
          <w:p w14:paraId="70890F57" w14:textId="5DD23676" w:rsidR="00975579" w:rsidRPr="00562524" w:rsidRDefault="00975579">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78"/>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78"/>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78"/>
                <w14:textFill>
                  <w14:solidFill>
                    <w14:srgbClr w14:val="000000">
                      <w14:alpha w14:val="100000"/>
                    </w14:srgbClr>
                  </w14:solidFill>
                </w14:textFill>
              </w:rPr>
              <w:t xml:space="preserve">　</w:t>
            </w:r>
          </w:p>
        </w:tc>
        <w:tc>
          <w:tcPr>
            <w:tcW w:w="619" w:type="pct"/>
            <w:vAlign w:val="center"/>
          </w:tcPr>
          <w:p w14:paraId="551E70AB" w14:textId="77777777" w:rsidR="00975579" w:rsidRPr="00562524" w:rsidRDefault="00975579">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1.219</w:t>
            </w:r>
          </w:p>
        </w:tc>
        <w:tc>
          <w:tcPr>
            <w:tcW w:w="589" w:type="pct"/>
            <w:vAlign w:val="center"/>
          </w:tcPr>
          <w:p w14:paraId="0BD537E6" w14:textId="5A6F3F3B" w:rsidR="00975579" w:rsidRPr="00562524" w:rsidRDefault="00975579">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77"/>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77"/>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5</w:t>
            </w:r>
          </w:p>
        </w:tc>
        <w:tc>
          <w:tcPr>
            <w:tcW w:w="441" w:type="pct"/>
            <w:vAlign w:val="center"/>
          </w:tcPr>
          <w:p w14:paraId="0DCE3BFD" w14:textId="233E0BA6" w:rsidR="00975579" w:rsidRPr="00562524" w:rsidRDefault="001C1398">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76"/>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76"/>
                <w14:textFill>
                  <w14:solidFill>
                    <w14:srgbClr w14:val="000000">
                      <w14:alpha w14:val="100000"/>
                    </w14:srgbClr>
                  </w14:solidFill>
                </w14:textFill>
              </w:rPr>
              <w:t>|</w:t>
            </w:r>
            <w:r w:rsidR="008E622F" w:rsidRPr="00562524">
              <w:rPr>
                <w:rFonts w:ascii="Arial Narrow" w:hAnsi="Arial Narrow" w:cs="Calibri"/>
                <w:color w:val="000000"/>
                <w:sz w:val="20"/>
                <w:szCs w:val="20"/>
              </w:rPr>
              <w:t>%</w:t>
            </w:r>
          </w:p>
        </w:tc>
      </w:tr>
      <w:tr w:rsidR="007A230A" w:rsidRPr="00562524" w14:paraId="44D2F38C" w14:textId="77777777" w:rsidTr="003928D7">
        <w:tc>
          <w:tcPr>
            <w:tcW w:w="192" w:type="pct"/>
          </w:tcPr>
          <w:p w14:paraId="248B1868" w14:textId="64935DF8" w:rsidR="007A230A" w:rsidRPr="00562524" w:rsidRDefault="00D47680" w:rsidP="007A738A">
            <w:pPr>
              <w:jc w:val="left"/>
              <w:rPr>
                <w:rFonts w:ascii="Arial Narrow" w:hAnsi="Arial Narrow" w:cs="Times New Roman"/>
                <w:sz w:val="20"/>
                <w:szCs w:val="20"/>
              </w:rPr>
            </w:pPr>
            <w:r w:rsidRPr="00562524">
              <w:rPr>
                <w:rFonts w:ascii="Arial Narrow" w:hAnsi="Arial Narrow" w:cs="Times New Roman"/>
                <w:sz w:val="20"/>
                <w:szCs w:val="20"/>
              </w:rPr>
              <w:t>N</w:t>
            </w:r>
          </w:p>
        </w:tc>
        <w:tc>
          <w:tcPr>
            <w:tcW w:w="2499" w:type="pct"/>
            <w:vAlign w:val="center"/>
          </w:tcPr>
          <w:p w14:paraId="07340322" w14:textId="55BA5EA4" w:rsidR="007A230A" w:rsidRPr="00562524" w:rsidDel="00F91903" w:rsidRDefault="6351B1D9" w:rsidP="45CC36A0">
            <w:pPr>
              <w:jc w:val="left"/>
              <w:rPr>
                <w:rFonts w:ascii="Arial Narrow" w:hAnsi="Arial Narrow" w:cs="Times New Roman"/>
                <w:sz w:val="20"/>
                <w:szCs w:val="20"/>
              </w:rPr>
            </w:pPr>
            <w:r w:rsidRPr="00562524">
              <w:rPr>
                <w:rFonts w:ascii="Arial Narrow" w:hAnsi="Arial Narrow" w:cs="Times New Roman"/>
                <w:sz w:val="20"/>
                <w:szCs w:val="20"/>
              </w:rPr>
              <w:t>PSCR revised base</w:t>
            </w:r>
            <w:r w:rsidR="166BA74F" w:rsidRPr="00562524">
              <w:rPr>
                <w:rFonts w:ascii="Arial Narrow" w:hAnsi="Arial Narrow" w:cs="Times New Roman"/>
                <w:sz w:val="20"/>
                <w:szCs w:val="20"/>
              </w:rPr>
              <w:t xml:space="preserve"> case</w:t>
            </w:r>
            <w:r w:rsidR="67569AE1" w:rsidRPr="00562524">
              <w:rPr>
                <w:rFonts w:ascii="Arial Narrow" w:hAnsi="Arial Narrow" w:cs="Times New Roman"/>
                <w:sz w:val="20"/>
                <w:szCs w:val="20"/>
              </w:rPr>
              <w:t xml:space="preserve"> </w:t>
            </w:r>
            <w:r w:rsidR="6B5DDD54" w:rsidRPr="00562524">
              <w:rPr>
                <w:rFonts w:ascii="Arial Narrow" w:hAnsi="Arial Narrow" w:cs="Times New Roman"/>
                <w:sz w:val="20"/>
                <w:szCs w:val="20"/>
              </w:rPr>
              <w:t xml:space="preserve">with different assumptions </w:t>
            </w:r>
            <w:r w:rsidR="67569AE1" w:rsidRPr="00562524">
              <w:rPr>
                <w:rFonts w:ascii="Arial Narrow" w:hAnsi="Arial Narrow" w:cs="Times New Roman"/>
                <w:sz w:val="20"/>
                <w:szCs w:val="20"/>
              </w:rPr>
              <w:t>for subsequent therapy duration</w:t>
            </w:r>
          </w:p>
        </w:tc>
        <w:tc>
          <w:tcPr>
            <w:tcW w:w="660" w:type="pct"/>
            <w:vAlign w:val="center"/>
          </w:tcPr>
          <w:p w14:paraId="7168EF6A" w14:textId="572BD5F8" w:rsidR="007A230A" w:rsidRPr="00562524" w:rsidDel="00F91903" w:rsidRDefault="00F1631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92"/>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92"/>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92"/>
                <w14:textFill>
                  <w14:solidFill>
                    <w14:srgbClr w14:val="000000">
                      <w14:alpha w14:val="100000"/>
                    </w14:srgbClr>
                  </w14:solidFill>
                </w14:textFill>
              </w:rPr>
              <w:t xml:space="preserve">　</w:t>
            </w:r>
          </w:p>
        </w:tc>
        <w:tc>
          <w:tcPr>
            <w:tcW w:w="619" w:type="pct"/>
            <w:vAlign w:val="center"/>
          </w:tcPr>
          <w:p w14:paraId="61B59AF6" w14:textId="544AD13B" w:rsidR="007A230A" w:rsidRPr="00562524" w:rsidDel="00F91903" w:rsidRDefault="00F1631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1.219</w:t>
            </w:r>
          </w:p>
        </w:tc>
        <w:tc>
          <w:tcPr>
            <w:tcW w:w="589" w:type="pct"/>
            <w:vAlign w:val="center"/>
          </w:tcPr>
          <w:p w14:paraId="0F06A71D" w14:textId="532BF5B1" w:rsidR="007A230A" w:rsidRPr="00562524" w:rsidDel="00F91903" w:rsidRDefault="00F1631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91"/>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91"/>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0D45AB8D" w14:textId="099D5908" w:rsidR="007A230A" w:rsidRPr="00562524" w:rsidDel="00F91903" w:rsidRDefault="001C1398" w:rsidP="007A738A">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90"/>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90"/>
                <w14:textFill>
                  <w14:solidFill>
                    <w14:srgbClr w14:val="000000">
                      <w14:alpha w14:val="100000"/>
                    </w14:srgbClr>
                  </w14:solidFill>
                </w14:textFill>
              </w:rPr>
              <w:t>|</w:t>
            </w:r>
            <w:r w:rsidR="003928D7">
              <w:rPr>
                <w:rFonts w:ascii="Arial Narrow" w:hAnsi="Arial Narrow" w:cs="Calibri"/>
                <w:color w:val="000000"/>
                <w:sz w:val="20"/>
                <w:szCs w:val="20"/>
              </w:rPr>
              <w:t>%</w:t>
            </w:r>
          </w:p>
        </w:tc>
      </w:tr>
      <w:tr w:rsidR="00B94E6B" w:rsidRPr="00562524" w14:paraId="616E982B" w14:textId="77777777" w:rsidTr="003928D7">
        <w:tc>
          <w:tcPr>
            <w:tcW w:w="192" w:type="pct"/>
          </w:tcPr>
          <w:p w14:paraId="72273F80" w14:textId="77777777" w:rsidR="00B94E6B" w:rsidRPr="00562524" w:rsidRDefault="00B94E6B" w:rsidP="007A738A">
            <w:pPr>
              <w:jc w:val="left"/>
              <w:rPr>
                <w:rFonts w:ascii="Arial Narrow" w:hAnsi="Arial Narrow" w:cs="Times New Roman"/>
                <w:sz w:val="20"/>
                <w:szCs w:val="20"/>
              </w:rPr>
            </w:pPr>
          </w:p>
        </w:tc>
        <w:tc>
          <w:tcPr>
            <w:tcW w:w="4367" w:type="pct"/>
            <w:gridSpan w:val="4"/>
            <w:vAlign w:val="center"/>
          </w:tcPr>
          <w:p w14:paraId="560DFBAD" w14:textId="2C3995EA" w:rsidR="00B94E6B" w:rsidRPr="00562524" w:rsidRDefault="00B94E6B" w:rsidP="00B94E6B">
            <w:pPr>
              <w:jc w:val="left"/>
              <w:textAlignment w:val="baseline"/>
              <w:rPr>
                <w:rFonts w:ascii="Arial Narrow" w:hAnsi="Arial Narrow" w:cs="Calibri"/>
                <w:color w:val="000000"/>
                <w:sz w:val="20"/>
                <w:szCs w:val="20"/>
              </w:rPr>
            </w:pPr>
            <w:r w:rsidRPr="00562524">
              <w:rPr>
                <w:rFonts w:ascii="Arial Narrow" w:hAnsi="Arial Narrow" w:cs="Times New Roman"/>
                <w:b/>
                <w:bCs/>
                <w:sz w:val="20"/>
                <w:szCs w:val="20"/>
              </w:rPr>
              <w:t>Multivariate analyses</w:t>
            </w:r>
          </w:p>
        </w:tc>
        <w:tc>
          <w:tcPr>
            <w:tcW w:w="441" w:type="pct"/>
            <w:vAlign w:val="center"/>
          </w:tcPr>
          <w:p w14:paraId="717CF276" w14:textId="24AFAB2F" w:rsidR="00B94E6B" w:rsidRPr="00562524" w:rsidDel="00F91903" w:rsidRDefault="00B94E6B" w:rsidP="007A738A">
            <w:pPr>
              <w:jc w:val="center"/>
              <w:textAlignment w:val="baseline"/>
              <w:rPr>
                <w:rFonts w:ascii="Arial Narrow" w:hAnsi="Arial Narrow" w:cs="Calibri"/>
                <w:color w:val="000000"/>
                <w:sz w:val="20"/>
                <w:szCs w:val="20"/>
              </w:rPr>
            </w:pPr>
          </w:p>
        </w:tc>
      </w:tr>
      <w:tr w:rsidR="006E31A8" w:rsidRPr="00562524" w14:paraId="6032EA4D" w14:textId="77777777" w:rsidTr="003928D7">
        <w:tc>
          <w:tcPr>
            <w:tcW w:w="192" w:type="pct"/>
          </w:tcPr>
          <w:p w14:paraId="7A304709" w14:textId="77777777" w:rsidR="006E31A8" w:rsidRPr="00562524" w:rsidRDefault="006E31A8" w:rsidP="007A738A">
            <w:pPr>
              <w:jc w:val="left"/>
              <w:rPr>
                <w:rFonts w:ascii="Arial Narrow" w:hAnsi="Arial Narrow" w:cs="Times New Roman"/>
                <w:sz w:val="20"/>
                <w:szCs w:val="20"/>
              </w:rPr>
            </w:pPr>
          </w:p>
        </w:tc>
        <w:tc>
          <w:tcPr>
            <w:tcW w:w="2499" w:type="pct"/>
            <w:vAlign w:val="center"/>
          </w:tcPr>
          <w:p w14:paraId="29221005" w14:textId="7D8FB1C5" w:rsidR="006E31A8" w:rsidRPr="00562524" w:rsidRDefault="00FB7EBF" w:rsidP="007A738A">
            <w:pPr>
              <w:jc w:val="left"/>
              <w:rPr>
                <w:rFonts w:ascii="Arial Narrow" w:hAnsi="Arial Narrow" w:cs="Times New Roman"/>
                <w:sz w:val="20"/>
                <w:szCs w:val="20"/>
              </w:rPr>
            </w:pPr>
            <w:r w:rsidRPr="00562524">
              <w:rPr>
                <w:rFonts w:ascii="Arial Narrow" w:hAnsi="Arial Narrow" w:cs="Times New Roman"/>
                <w:sz w:val="20"/>
                <w:szCs w:val="20"/>
              </w:rPr>
              <w:t xml:space="preserve">C + </w:t>
            </w:r>
            <w:r w:rsidR="008408E2" w:rsidRPr="00562524">
              <w:rPr>
                <w:rFonts w:ascii="Arial Narrow" w:hAnsi="Arial Narrow" w:cs="Times New Roman"/>
                <w:sz w:val="20"/>
                <w:szCs w:val="20"/>
              </w:rPr>
              <w:t>I</w:t>
            </w:r>
          </w:p>
        </w:tc>
        <w:tc>
          <w:tcPr>
            <w:tcW w:w="660" w:type="pct"/>
            <w:vAlign w:val="center"/>
          </w:tcPr>
          <w:p w14:paraId="1ACD4B16" w14:textId="117E6B58" w:rsidR="006E31A8" w:rsidRPr="00562524" w:rsidRDefault="008F0E2E"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9"/>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9"/>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9"/>
                <w14:textFill>
                  <w14:solidFill>
                    <w14:srgbClr w14:val="000000">
                      <w14:alpha w14:val="100000"/>
                    </w14:srgbClr>
                  </w14:solidFill>
                </w14:textFill>
              </w:rPr>
              <w:t xml:space="preserve">　</w:t>
            </w:r>
          </w:p>
        </w:tc>
        <w:tc>
          <w:tcPr>
            <w:tcW w:w="619" w:type="pct"/>
            <w:vAlign w:val="center"/>
          </w:tcPr>
          <w:p w14:paraId="50C65878" w14:textId="505A99F5" w:rsidR="006E31A8" w:rsidRPr="00562524" w:rsidRDefault="008F0E2E"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0.717</w:t>
            </w:r>
          </w:p>
        </w:tc>
        <w:tc>
          <w:tcPr>
            <w:tcW w:w="589" w:type="pct"/>
            <w:vAlign w:val="center"/>
          </w:tcPr>
          <w:p w14:paraId="643CC663" w14:textId="567FEA3D" w:rsidR="006E31A8" w:rsidRPr="00562524" w:rsidRDefault="008F0E2E"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8"/>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8"/>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4</w:t>
            </w:r>
          </w:p>
        </w:tc>
        <w:tc>
          <w:tcPr>
            <w:tcW w:w="441" w:type="pct"/>
            <w:vAlign w:val="center"/>
          </w:tcPr>
          <w:p w14:paraId="0A93B928" w14:textId="1104F4C6" w:rsidR="006E31A8" w:rsidRPr="00562524" w:rsidDel="00F91903" w:rsidRDefault="001C1398" w:rsidP="007A738A">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7"/>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7"/>
                <w14:textFill>
                  <w14:solidFill>
                    <w14:srgbClr w14:val="000000">
                      <w14:alpha w14:val="100000"/>
                    </w14:srgbClr>
                  </w14:solidFill>
                </w14:textFill>
              </w:rPr>
              <w:t>|</w:t>
            </w:r>
            <w:r w:rsidR="001F114D" w:rsidRPr="00562524">
              <w:rPr>
                <w:rFonts w:ascii="Arial Narrow" w:hAnsi="Arial Narrow" w:cs="Calibri"/>
                <w:color w:val="000000"/>
                <w:sz w:val="20"/>
                <w:szCs w:val="20"/>
              </w:rPr>
              <w:t>%</w:t>
            </w:r>
          </w:p>
        </w:tc>
      </w:tr>
      <w:tr w:rsidR="004F6077" w:rsidRPr="00562524" w14:paraId="354EF94E" w14:textId="77777777" w:rsidTr="003928D7">
        <w:tc>
          <w:tcPr>
            <w:tcW w:w="192" w:type="pct"/>
          </w:tcPr>
          <w:p w14:paraId="6E55C53A" w14:textId="77777777" w:rsidR="004F6077" w:rsidRPr="00562524" w:rsidRDefault="004F6077" w:rsidP="007A738A">
            <w:pPr>
              <w:jc w:val="left"/>
              <w:rPr>
                <w:rFonts w:ascii="Arial Narrow" w:hAnsi="Arial Narrow" w:cs="Times New Roman"/>
                <w:sz w:val="20"/>
                <w:szCs w:val="20"/>
              </w:rPr>
            </w:pPr>
          </w:p>
        </w:tc>
        <w:tc>
          <w:tcPr>
            <w:tcW w:w="2499" w:type="pct"/>
            <w:vAlign w:val="center"/>
          </w:tcPr>
          <w:p w14:paraId="6B7C46D7" w14:textId="6EC64DB1" w:rsidR="004F6077" w:rsidRPr="00562524" w:rsidRDefault="008408E2" w:rsidP="007A738A">
            <w:pPr>
              <w:jc w:val="left"/>
              <w:rPr>
                <w:rFonts w:ascii="Arial Narrow" w:hAnsi="Arial Narrow" w:cs="Times New Roman"/>
                <w:sz w:val="20"/>
                <w:szCs w:val="20"/>
              </w:rPr>
            </w:pPr>
            <w:r w:rsidRPr="00562524">
              <w:rPr>
                <w:rFonts w:ascii="Arial Narrow" w:hAnsi="Arial Narrow" w:cs="Times New Roman"/>
                <w:sz w:val="20"/>
                <w:szCs w:val="20"/>
              </w:rPr>
              <w:t>C + J</w:t>
            </w:r>
          </w:p>
        </w:tc>
        <w:tc>
          <w:tcPr>
            <w:tcW w:w="660" w:type="pct"/>
            <w:vAlign w:val="center"/>
          </w:tcPr>
          <w:p w14:paraId="19B6A137" w14:textId="6181586D" w:rsidR="004F6077" w:rsidRPr="00562524" w:rsidRDefault="00C8683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6"/>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6"/>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6"/>
                <w14:textFill>
                  <w14:solidFill>
                    <w14:srgbClr w14:val="000000">
                      <w14:alpha w14:val="100000"/>
                    </w14:srgbClr>
                  </w14:solidFill>
                </w14:textFill>
              </w:rPr>
              <w:t xml:space="preserve">　</w:t>
            </w:r>
          </w:p>
        </w:tc>
        <w:tc>
          <w:tcPr>
            <w:tcW w:w="619" w:type="pct"/>
            <w:vAlign w:val="center"/>
          </w:tcPr>
          <w:p w14:paraId="0E537F3E" w14:textId="4997B69B" w:rsidR="004F6077" w:rsidRPr="00562524" w:rsidRDefault="00C8683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0.817</w:t>
            </w:r>
          </w:p>
        </w:tc>
        <w:tc>
          <w:tcPr>
            <w:tcW w:w="589" w:type="pct"/>
            <w:vAlign w:val="center"/>
          </w:tcPr>
          <w:p w14:paraId="34453335" w14:textId="64877E96" w:rsidR="004F6077" w:rsidRPr="00562524" w:rsidRDefault="00C86831"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5"/>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5"/>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4</w:t>
            </w:r>
          </w:p>
        </w:tc>
        <w:tc>
          <w:tcPr>
            <w:tcW w:w="441" w:type="pct"/>
            <w:vAlign w:val="center"/>
          </w:tcPr>
          <w:p w14:paraId="5DCA4F3F" w14:textId="25F7E67E" w:rsidR="004F6077" w:rsidRPr="00562524" w:rsidDel="00F91903" w:rsidRDefault="001C1398" w:rsidP="007A738A">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4"/>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4"/>
                <w14:textFill>
                  <w14:solidFill>
                    <w14:srgbClr w14:val="000000">
                      <w14:alpha w14:val="100000"/>
                    </w14:srgbClr>
                  </w14:solidFill>
                </w14:textFill>
              </w:rPr>
              <w:t>|</w:t>
            </w:r>
            <w:r w:rsidR="00F94810" w:rsidRPr="00562524">
              <w:rPr>
                <w:rFonts w:ascii="Arial Narrow" w:hAnsi="Arial Narrow" w:cs="Calibri"/>
                <w:color w:val="000000"/>
                <w:sz w:val="20"/>
                <w:szCs w:val="20"/>
              </w:rPr>
              <w:t>%</w:t>
            </w:r>
          </w:p>
        </w:tc>
      </w:tr>
      <w:tr w:rsidR="00B42ACD" w:rsidRPr="00562524" w14:paraId="3BE8B6B1" w14:textId="77777777" w:rsidTr="003928D7">
        <w:tc>
          <w:tcPr>
            <w:tcW w:w="192" w:type="pct"/>
          </w:tcPr>
          <w:p w14:paraId="1F5D3C0A" w14:textId="77777777" w:rsidR="00B42ACD" w:rsidRPr="00562524" w:rsidRDefault="00B42ACD" w:rsidP="007A738A">
            <w:pPr>
              <w:jc w:val="left"/>
              <w:rPr>
                <w:rFonts w:ascii="Arial Narrow" w:hAnsi="Arial Narrow" w:cs="Times New Roman"/>
                <w:sz w:val="20"/>
                <w:szCs w:val="20"/>
              </w:rPr>
            </w:pPr>
          </w:p>
        </w:tc>
        <w:tc>
          <w:tcPr>
            <w:tcW w:w="2499" w:type="pct"/>
            <w:vAlign w:val="center"/>
          </w:tcPr>
          <w:p w14:paraId="56D51CEE" w14:textId="035412A5" w:rsidR="00B42ACD" w:rsidRPr="00562524" w:rsidRDefault="008408E2" w:rsidP="007A738A">
            <w:pPr>
              <w:jc w:val="left"/>
              <w:rPr>
                <w:rFonts w:ascii="Arial Narrow" w:hAnsi="Arial Narrow" w:cs="Times New Roman"/>
                <w:sz w:val="20"/>
                <w:szCs w:val="20"/>
              </w:rPr>
            </w:pPr>
            <w:r w:rsidRPr="00562524">
              <w:rPr>
                <w:rFonts w:ascii="Arial Narrow" w:hAnsi="Arial Narrow" w:cs="Times New Roman"/>
                <w:sz w:val="20"/>
                <w:szCs w:val="20"/>
              </w:rPr>
              <w:t>C + K</w:t>
            </w:r>
          </w:p>
        </w:tc>
        <w:tc>
          <w:tcPr>
            <w:tcW w:w="660" w:type="pct"/>
            <w:vAlign w:val="center"/>
          </w:tcPr>
          <w:p w14:paraId="48C3B35F" w14:textId="39108381" w:rsidR="00B42ACD" w:rsidRPr="00562524" w:rsidRDefault="004E0C30"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3"/>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3"/>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3"/>
                <w14:textFill>
                  <w14:solidFill>
                    <w14:srgbClr w14:val="000000">
                      <w14:alpha w14:val="100000"/>
                    </w14:srgbClr>
                  </w14:solidFill>
                </w14:textFill>
              </w:rPr>
              <w:t xml:space="preserve">　</w:t>
            </w:r>
          </w:p>
        </w:tc>
        <w:tc>
          <w:tcPr>
            <w:tcW w:w="619" w:type="pct"/>
            <w:vAlign w:val="center"/>
          </w:tcPr>
          <w:p w14:paraId="16C52658" w14:textId="6B3A49A7" w:rsidR="00B42ACD" w:rsidRPr="00562524" w:rsidRDefault="004E0C30"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0.833</w:t>
            </w:r>
          </w:p>
        </w:tc>
        <w:tc>
          <w:tcPr>
            <w:tcW w:w="589" w:type="pct"/>
            <w:vAlign w:val="center"/>
          </w:tcPr>
          <w:p w14:paraId="245CC7DA" w14:textId="1310DDAF" w:rsidR="00B42ACD" w:rsidRPr="00562524" w:rsidRDefault="004E0C30"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82"/>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82"/>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4</w:t>
            </w:r>
          </w:p>
        </w:tc>
        <w:tc>
          <w:tcPr>
            <w:tcW w:w="441" w:type="pct"/>
            <w:vAlign w:val="center"/>
          </w:tcPr>
          <w:p w14:paraId="166BAD6C" w14:textId="3DBCF8AB" w:rsidR="00B42ACD" w:rsidRPr="00562524" w:rsidDel="00F91903" w:rsidRDefault="001C1398" w:rsidP="007A738A">
            <w:pPr>
              <w:jc w:val="center"/>
              <w:textAlignment w:val="baseline"/>
              <w:rPr>
                <w:rFonts w:ascii="Arial Narrow" w:hAnsi="Arial Narrow" w:cs="Calibri"/>
                <w:color w:val="000000"/>
                <w:sz w:val="20"/>
                <w:szCs w:val="20"/>
              </w:rPr>
            </w:pPr>
            <w:r w:rsidRPr="001C1398">
              <w:rPr>
                <w:rFonts w:ascii="Arial Narrow" w:hAnsi="Arial Narrow" w:cs="Calibri"/>
                <w:color w:val="000000"/>
                <w:spacing w:val="46"/>
                <w:sz w:val="20"/>
                <w:szCs w:val="20"/>
                <w:shd w:val="solid" w:color="000000" w:fill="000000"/>
                <w:fitText w:val="310" w:id="-694952181"/>
                <w14:textFill>
                  <w14:solidFill>
                    <w14:srgbClr w14:val="000000">
                      <w14:alpha w14:val="100000"/>
                    </w14:srgbClr>
                  </w14:solidFill>
                </w14:textFill>
              </w:rPr>
              <w:t>|||</w:t>
            </w:r>
            <w:r w:rsidRPr="001C1398">
              <w:rPr>
                <w:rFonts w:ascii="Arial Narrow" w:hAnsi="Arial Narrow" w:cs="Calibri"/>
                <w:color w:val="000000"/>
                <w:spacing w:val="2"/>
                <w:sz w:val="20"/>
                <w:szCs w:val="20"/>
                <w:shd w:val="solid" w:color="000000" w:fill="000000"/>
                <w:fitText w:val="310" w:id="-694952181"/>
                <w14:textFill>
                  <w14:solidFill>
                    <w14:srgbClr w14:val="000000">
                      <w14:alpha w14:val="100000"/>
                    </w14:srgbClr>
                  </w14:solidFill>
                </w14:textFill>
              </w:rPr>
              <w:t>|</w:t>
            </w:r>
            <w:r w:rsidR="005F2FED" w:rsidRPr="00562524">
              <w:rPr>
                <w:rFonts w:ascii="Arial Narrow" w:hAnsi="Arial Narrow" w:cs="Calibri"/>
                <w:color w:val="000000"/>
                <w:sz w:val="20"/>
                <w:szCs w:val="20"/>
              </w:rPr>
              <w:t>%</w:t>
            </w:r>
          </w:p>
        </w:tc>
      </w:tr>
      <w:tr w:rsidR="001911BB" w:rsidRPr="00562524" w14:paraId="3E6ABD39" w14:textId="77777777" w:rsidTr="003928D7">
        <w:tc>
          <w:tcPr>
            <w:tcW w:w="192" w:type="pct"/>
          </w:tcPr>
          <w:p w14:paraId="1DE817DD" w14:textId="77777777" w:rsidR="001911BB" w:rsidRPr="00562524" w:rsidRDefault="001911BB" w:rsidP="007A738A">
            <w:pPr>
              <w:jc w:val="left"/>
              <w:rPr>
                <w:rFonts w:ascii="Arial Narrow" w:hAnsi="Arial Narrow" w:cs="Times New Roman"/>
                <w:sz w:val="20"/>
                <w:szCs w:val="20"/>
              </w:rPr>
            </w:pPr>
          </w:p>
        </w:tc>
        <w:tc>
          <w:tcPr>
            <w:tcW w:w="2499" w:type="pct"/>
            <w:vAlign w:val="center"/>
          </w:tcPr>
          <w:p w14:paraId="6BE847A8" w14:textId="50D5BFE0" w:rsidR="001911BB" w:rsidRPr="00562524" w:rsidRDefault="00330D28" w:rsidP="007A738A">
            <w:pPr>
              <w:jc w:val="left"/>
              <w:rPr>
                <w:rFonts w:ascii="Arial Narrow" w:hAnsi="Arial Narrow" w:cs="Times New Roman"/>
                <w:sz w:val="20"/>
                <w:szCs w:val="20"/>
              </w:rPr>
            </w:pPr>
            <w:r w:rsidRPr="00562524">
              <w:rPr>
                <w:rFonts w:ascii="Arial Narrow" w:hAnsi="Arial Narrow" w:cs="Times New Roman"/>
                <w:sz w:val="20"/>
                <w:szCs w:val="20"/>
              </w:rPr>
              <w:t>C + L</w:t>
            </w:r>
          </w:p>
        </w:tc>
        <w:tc>
          <w:tcPr>
            <w:tcW w:w="660" w:type="pct"/>
            <w:vAlign w:val="center"/>
          </w:tcPr>
          <w:p w14:paraId="4911F815" w14:textId="7A8C7F66" w:rsidR="001911BB" w:rsidRPr="00562524" w:rsidRDefault="00DE0536"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hint="eastAsia"/>
                <w:color w:val="000000"/>
                <w:w w:val="18"/>
                <w:sz w:val="20"/>
                <w:szCs w:val="20"/>
                <w:shd w:val="solid" w:color="000000" w:fill="000000"/>
                <w:fitText w:val="80" w:id="-694952180"/>
                <w14:textFill>
                  <w14:solidFill>
                    <w14:srgbClr w14:val="000000">
                      <w14:alpha w14:val="100000"/>
                    </w14:srgbClr>
                  </w14:solidFill>
                </w14:textFill>
              </w:rPr>
              <w:t xml:space="preserve">　</w:t>
            </w:r>
            <w:r w:rsidR="001C1398" w:rsidRPr="001C1398">
              <w:rPr>
                <w:rFonts w:ascii="Arial Narrow" w:hAnsi="Arial Narrow" w:cs="Calibri"/>
                <w:color w:val="000000"/>
                <w:w w:val="18"/>
                <w:sz w:val="20"/>
                <w:szCs w:val="20"/>
                <w:shd w:val="solid" w:color="000000" w:fill="000000"/>
                <w:fitText w:val="80" w:id="-694952180"/>
                <w14:textFill>
                  <w14:solidFill>
                    <w14:srgbClr w14:val="000000">
                      <w14:alpha w14:val="100000"/>
                    </w14:srgbClr>
                  </w14:solidFill>
                </w14:textFill>
              </w:rPr>
              <w:t>|</w:t>
            </w:r>
            <w:r w:rsidR="001C1398" w:rsidRPr="001C1398">
              <w:rPr>
                <w:rFonts w:ascii="Arial Narrow" w:hAnsi="Arial Narrow" w:cs="Calibri" w:hint="eastAsia"/>
                <w:color w:val="000000"/>
                <w:w w:val="18"/>
                <w:sz w:val="20"/>
                <w:szCs w:val="20"/>
                <w:shd w:val="solid" w:color="000000" w:fill="000000"/>
                <w:fitText w:val="80" w:id="-694952180"/>
                <w14:textFill>
                  <w14:solidFill>
                    <w14:srgbClr w14:val="000000">
                      <w14:alpha w14:val="100000"/>
                    </w14:srgbClr>
                  </w14:solidFill>
                </w14:textFill>
              </w:rPr>
              <w:t xml:space="preserve">　</w:t>
            </w:r>
          </w:p>
        </w:tc>
        <w:tc>
          <w:tcPr>
            <w:tcW w:w="619" w:type="pct"/>
            <w:vAlign w:val="center"/>
          </w:tcPr>
          <w:p w14:paraId="516727CD" w14:textId="3D1C20F4" w:rsidR="001911BB" w:rsidRPr="00562524" w:rsidRDefault="00DE0536"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0.966</w:t>
            </w:r>
          </w:p>
        </w:tc>
        <w:tc>
          <w:tcPr>
            <w:tcW w:w="589" w:type="pct"/>
            <w:vAlign w:val="center"/>
          </w:tcPr>
          <w:p w14:paraId="7D6ECC12" w14:textId="63C12E5D" w:rsidR="001911BB" w:rsidRPr="00562524" w:rsidRDefault="00DE0536" w:rsidP="007A738A">
            <w:pPr>
              <w:jc w:val="center"/>
              <w:textAlignment w:val="baseline"/>
              <w:rPr>
                <w:rFonts w:ascii="Arial Narrow" w:hAnsi="Arial Narrow" w:cs="Calibri"/>
                <w:color w:val="000000"/>
                <w:sz w:val="20"/>
                <w:szCs w:val="20"/>
              </w:rPr>
            </w:pPr>
            <w:r w:rsidRPr="00562524">
              <w:rPr>
                <w:rFonts w:ascii="Arial Narrow" w:hAnsi="Arial Narrow" w:cs="Calibri"/>
                <w:color w:val="000000"/>
                <w:sz w:val="20"/>
                <w:szCs w:val="20"/>
              </w:rPr>
              <w:t>$</w:t>
            </w:r>
            <w:r w:rsidR="001C1398" w:rsidRPr="001C1398">
              <w:rPr>
                <w:rFonts w:ascii="Arial Narrow" w:hAnsi="Arial Narrow" w:cs="Calibri"/>
                <w:color w:val="000000"/>
                <w:spacing w:val="41"/>
                <w:sz w:val="20"/>
                <w:szCs w:val="20"/>
                <w:shd w:val="solid" w:color="000000" w:fill="000000"/>
                <w:fitText w:val="210" w:id="-694952179"/>
                <w14:textFill>
                  <w14:solidFill>
                    <w14:srgbClr w14:val="000000">
                      <w14:alpha w14:val="100000"/>
                    </w14:srgbClr>
                  </w14:solidFill>
                </w14:textFill>
              </w:rPr>
              <w:t>||</w:t>
            </w:r>
            <w:r w:rsidR="001C1398" w:rsidRPr="001C1398">
              <w:rPr>
                <w:rFonts w:ascii="Arial Narrow" w:hAnsi="Arial Narrow" w:cs="Calibri"/>
                <w:color w:val="000000"/>
                <w:spacing w:val="1"/>
                <w:sz w:val="20"/>
                <w:szCs w:val="20"/>
                <w:shd w:val="solid" w:color="000000" w:fill="000000"/>
                <w:fitText w:val="210" w:id="-694952179"/>
                <w14:textFill>
                  <w14:solidFill>
                    <w14:srgbClr w14:val="000000">
                      <w14:alpha w14:val="100000"/>
                    </w14:srgbClr>
                  </w14:solidFill>
                </w14:textFill>
              </w:rPr>
              <w:t>|</w:t>
            </w:r>
            <w:r w:rsidR="00EA717D">
              <w:rPr>
                <w:rFonts w:ascii="Arial Narrow" w:hAnsi="Arial Narrow" w:cs="Calibri"/>
                <w:b/>
                <w:bCs/>
                <w:color w:val="000000"/>
                <w:sz w:val="20"/>
                <w:szCs w:val="20"/>
              </w:rPr>
              <w:t xml:space="preserve"> </w:t>
            </w:r>
            <w:r w:rsidR="00EA717D">
              <w:rPr>
                <w:rFonts w:ascii="Arial Narrow" w:hAnsi="Arial Narrow" w:cs="Calibri"/>
                <w:b/>
                <w:bCs/>
                <w:color w:val="000000"/>
                <w:sz w:val="20"/>
                <w:szCs w:val="20"/>
                <w:vertAlign w:val="superscript"/>
              </w:rPr>
              <w:t>3</w:t>
            </w:r>
          </w:p>
        </w:tc>
        <w:tc>
          <w:tcPr>
            <w:tcW w:w="441" w:type="pct"/>
            <w:vAlign w:val="center"/>
          </w:tcPr>
          <w:p w14:paraId="1E97BE42" w14:textId="1D8D3BD0" w:rsidR="001911BB" w:rsidRPr="00562524" w:rsidDel="00F91903" w:rsidRDefault="001C1398" w:rsidP="007A738A">
            <w:pPr>
              <w:jc w:val="center"/>
              <w:textAlignment w:val="baseline"/>
              <w:rPr>
                <w:rFonts w:ascii="Arial Narrow" w:hAnsi="Arial Narrow" w:cs="Calibri"/>
                <w:color w:val="000000"/>
                <w:sz w:val="20"/>
                <w:szCs w:val="20"/>
              </w:rPr>
            </w:pPr>
            <w:r w:rsidRPr="00FE15D7">
              <w:rPr>
                <w:rFonts w:ascii="Arial Narrow" w:hAnsi="Arial Narrow" w:cs="Calibri"/>
                <w:color w:val="000000"/>
                <w:spacing w:val="46"/>
                <w:sz w:val="20"/>
                <w:szCs w:val="20"/>
                <w:shd w:val="solid" w:color="000000" w:fill="000000"/>
                <w:fitText w:val="310" w:id="-694952178"/>
                <w14:textFill>
                  <w14:solidFill>
                    <w14:srgbClr w14:val="000000">
                      <w14:alpha w14:val="100000"/>
                    </w14:srgbClr>
                  </w14:solidFill>
                </w14:textFill>
              </w:rPr>
              <w:t>|||</w:t>
            </w:r>
            <w:r w:rsidRPr="00FE15D7">
              <w:rPr>
                <w:rFonts w:ascii="Arial Narrow" w:hAnsi="Arial Narrow" w:cs="Calibri"/>
                <w:color w:val="000000"/>
                <w:spacing w:val="2"/>
                <w:sz w:val="20"/>
                <w:szCs w:val="20"/>
                <w:shd w:val="solid" w:color="000000" w:fill="000000"/>
                <w:fitText w:val="310" w:id="-694952178"/>
                <w14:textFill>
                  <w14:solidFill>
                    <w14:srgbClr w14:val="000000">
                      <w14:alpha w14:val="100000"/>
                    </w14:srgbClr>
                  </w14:solidFill>
                </w14:textFill>
              </w:rPr>
              <w:t>|</w:t>
            </w:r>
            <w:r w:rsidR="00BF2467" w:rsidRPr="00562524">
              <w:rPr>
                <w:rFonts w:ascii="Arial Narrow" w:hAnsi="Arial Narrow" w:cs="Calibri"/>
                <w:color w:val="000000"/>
                <w:sz w:val="20"/>
                <w:szCs w:val="20"/>
              </w:rPr>
              <w:t>%</w:t>
            </w:r>
          </w:p>
        </w:tc>
      </w:tr>
    </w:tbl>
    <w:p w14:paraId="6A2ACAE5" w14:textId="77777777" w:rsidR="00B12ADA" w:rsidRPr="00FB67AB" w:rsidRDefault="00B12ADA" w:rsidP="00B12ADA">
      <w:pPr>
        <w:rPr>
          <w:b/>
          <w:sz w:val="16"/>
          <w:szCs w:val="18"/>
        </w:rPr>
      </w:pPr>
      <w:r w:rsidRPr="00FB67AB">
        <w:rPr>
          <w:rFonts w:ascii="Arial Narrow" w:hAnsi="Arial Narrow"/>
          <w:sz w:val="16"/>
          <w:szCs w:val="18"/>
        </w:rPr>
        <w:t xml:space="preserve">Source: Table 3.16, pp247-248 of the March 2025 resubmission; Compiled during the evaluation using the information from the economic model </w:t>
      </w:r>
    </w:p>
    <w:p w14:paraId="271BDD40" w14:textId="01F3F1BE" w:rsidR="00B12ADA" w:rsidRDefault="7ADF15A2" w:rsidP="45CC36A0">
      <w:pPr>
        <w:rPr>
          <w:rFonts w:ascii="Arial Narrow" w:hAnsi="Arial Narrow"/>
          <w:sz w:val="16"/>
          <w:szCs w:val="16"/>
        </w:rPr>
      </w:pPr>
      <w:proofErr w:type="spellStart"/>
      <w:r w:rsidRPr="45CC36A0">
        <w:rPr>
          <w:rFonts w:ascii="Arial Narrow" w:hAnsi="Arial Narrow"/>
          <w:sz w:val="16"/>
          <w:szCs w:val="16"/>
        </w:rPr>
        <w:t>BLd</w:t>
      </w:r>
      <w:proofErr w:type="spellEnd"/>
      <w:r w:rsidRPr="45CC36A0">
        <w:rPr>
          <w:rFonts w:ascii="Arial Narrow" w:hAnsi="Arial Narrow"/>
          <w:sz w:val="16"/>
          <w:szCs w:val="16"/>
        </w:rPr>
        <w:t xml:space="preserve"> = bortezomib, lenalidomide and dexamethasone; </w:t>
      </w:r>
      <w:proofErr w:type="spellStart"/>
      <w:r w:rsidRPr="45CC36A0">
        <w:rPr>
          <w:rFonts w:ascii="Arial Narrow" w:hAnsi="Arial Narrow"/>
          <w:sz w:val="16"/>
          <w:szCs w:val="16"/>
        </w:rPr>
        <w:t>DLd</w:t>
      </w:r>
      <w:proofErr w:type="spellEnd"/>
      <w:r w:rsidRPr="45CC36A0">
        <w:rPr>
          <w:rFonts w:ascii="Arial Narrow" w:hAnsi="Arial Narrow"/>
          <w:sz w:val="16"/>
          <w:szCs w:val="16"/>
        </w:rPr>
        <w:t xml:space="preserve"> = daratumumab with lenalidomide and dexamethasone; ICER = incremental cost-effectiveness ratio; </w:t>
      </w:r>
      <w:proofErr w:type="spellStart"/>
      <w:r w:rsidRPr="45CC36A0">
        <w:rPr>
          <w:rFonts w:ascii="Arial Narrow" w:hAnsi="Arial Narrow"/>
          <w:sz w:val="16"/>
          <w:szCs w:val="16"/>
        </w:rPr>
        <w:t>Ld</w:t>
      </w:r>
      <w:proofErr w:type="spellEnd"/>
      <w:r w:rsidRPr="45CC36A0">
        <w:rPr>
          <w:rFonts w:ascii="Arial Narrow" w:hAnsi="Arial Narrow"/>
          <w:sz w:val="16"/>
          <w:szCs w:val="16"/>
        </w:rPr>
        <w:t xml:space="preserve"> = lenalidomide and dexamethasone; OS = overall survival; PFS = progression free survival; QALY = quality-adjusted life-year; SoC = standard of care</w:t>
      </w:r>
    </w:p>
    <w:p w14:paraId="6DEEC949" w14:textId="77777777" w:rsidR="00183084" w:rsidRDefault="2AE6009E" w:rsidP="00F241EF">
      <w:pPr>
        <w:pStyle w:val="FooterTableFigure"/>
        <w:spacing w:after="0"/>
        <w:rPr>
          <w:rFonts w:eastAsia="Calibri"/>
        </w:rPr>
      </w:pPr>
      <w:r w:rsidRPr="45CC36A0">
        <w:rPr>
          <w:rFonts w:eastAsia="Calibri"/>
          <w:vertAlign w:val="superscript"/>
        </w:rPr>
        <w:t>a</w:t>
      </w:r>
      <w:r w:rsidRPr="45CC36A0">
        <w:rPr>
          <w:rFonts w:eastAsia="Calibri"/>
        </w:rPr>
        <w:t xml:space="preserve"> Adjust post-progression cost of SoC with a factor of 85.5% which is a ratio of (discounted) mean post-progression time in the economic model of SoC (26.26 months) to (discounted) time-on-treatment with </w:t>
      </w:r>
      <w:proofErr w:type="spellStart"/>
      <w:r w:rsidRPr="45CC36A0">
        <w:rPr>
          <w:rFonts w:eastAsia="Calibri"/>
        </w:rPr>
        <w:t>DBd</w:t>
      </w:r>
      <w:proofErr w:type="spellEnd"/>
      <w:r w:rsidRPr="45CC36A0">
        <w:rPr>
          <w:rFonts w:eastAsia="Calibri"/>
        </w:rPr>
        <w:t xml:space="preserve"> (30.7 months). Adjust post-progression cost of </w:t>
      </w:r>
      <w:proofErr w:type="spellStart"/>
      <w:r w:rsidRPr="45CC36A0">
        <w:rPr>
          <w:rFonts w:eastAsia="Calibri"/>
        </w:rPr>
        <w:t>DLd</w:t>
      </w:r>
      <w:proofErr w:type="spellEnd"/>
      <w:r w:rsidRPr="45CC36A0">
        <w:rPr>
          <w:rFonts w:eastAsia="Calibri"/>
        </w:rPr>
        <w:t xml:space="preserve"> with a factor of 220% which is a ratio of (discounted) mean post-progression time in the economic model of </w:t>
      </w:r>
      <w:proofErr w:type="spellStart"/>
      <w:r w:rsidRPr="45CC36A0">
        <w:rPr>
          <w:rFonts w:eastAsia="Calibri"/>
        </w:rPr>
        <w:t>DLd</w:t>
      </w:r>
      <w:proofErr w:type="spellEnd"/>
      <w:r w:rsidRPr="45CC36A0">
        <w:rPr>
          <w:rFonts w:eastAsia="Calibri"/>
        </w:rPr>
        <w:t xml:space="preserve"> (19.69 months) to (discounted) time-on-treatment with Bd (8.9 months).</w:t>
      </w:r>
    </w:p>
    <w:p w14:paraId="048639CC" w14:textId="77777777" w:rsidR="00F241EF" w:rsidRPr="00D21726" w:rsidRDefault="00F241EF" w:rsidP="00F241EF">
      <w:pPr>
        <w:rPr>
          <w:rFonts w:ascii="Arial Narrow" w:hAnsi="Arial Narrow"/>
          <w:iCs/>
          <w:sz w:val="18"/>
          <w:szCs w:val="18"/>
        </w:rPr>
      </w:pPr>
      <w:r w:rsidRPr="00D21726">
        <w:rPr>
          <w:rFonts w:ascii="Arial Narrow" w:hAnsi="Arial Narrow"/>
          <w:iCs/>
          <w:sz w:val="18"/>
          <w:szCs w:val="18"/>
        </w:rPr>
        <w:t xml:space="preserve">The redacted values correspond to the following ranges: </w:t>
      </w:r>
    </w:p>
    <w:p w14:paraId="2C63E801" w14:textId="1B69A4BE" w:rsidR="00F241EF" w:rsidRPr="00D21726" w:rsidRDefault="00F241EF" w:rsidP="00F241EF">
      <w:pPr>
        <w:rPr>
          <w:rFonts w:ascii="Arial Narrow" w:hAnsi="Arial Narrow"/>
          <w:iCs/>
          <w:sz w:val="18"/>
          <w:szCs w:val="18"/>
        </w:rPr>
      </w:pPr>
      <w:r w:rsidRPr="00D21726">
        <w:rPr>
          <w:rFonts w:ascii="Arial Narrow" w:hAnsi="Arial Narrow"/>
          <w:iCs/>
          <w:sz w:val="18"/>
          <w:szCs w:val="18"/>
          <w:vertAlign w:val="superscript"/>
        </w:rPr>
        <w:t>1</w:t>
      </w:r>
      <w:r w:rsidRPr="00D21726">
        <w:rPr>
          <w:rFonts w:ascii="Arial Narrow" w:hAnsi="Arial Narrow"/>
          <w:iCs/>
          <w:sz w:val="18"/>
          <w:szCs w:val="18"/>
        </w:rPr>
        <w:t xml:space="preserve"> </w:t>
      </w:r>
      <w:r w:rsidR="004F7BB4" w:rsidRPr="00D21726">
        <w:rPr>
          <w:rFonts w:ascii="Arial Narrow" w:hAnsi="Arial Narrow"/>
          <w:iCs/>
          <w:sz w:val="18"/>
          <w:szCs w:val="18"/>
        </w:rPr>
        <w:t>$45,000 to &lt; $55,000</w:t>
      </w:r>
    </w:p>
    <w:p w14:paraId="0FC83E3D" w14:textId="29861E21" w:rsidR="00F241EF" w:rsidRPr="00D21726" w:rsidRDefault="00F241EF" w:rsidP="00F241EF">
      <w:pPr>
        <w:rPr>
          <w:rFonts w:ascii="Arial Narrow" w:hAnsi="Arial Narrow"/>
          <w:iCs/>
          <w:sz w:val="18"/>
          <w:szCs w:val="18"/>
        </w:rPr>
      </w:pPr>
      <w:r w:rsidRPr="00D21726">
        <w:rPr>
          <w:rFonts w:ascii="Arial Narrow" w:hAnsi="Arial Narrow"/>
          <w:iCs/>
          <w:sz w:val="18"/>
          <w:szCs w:val="18"/>
          <w:vertAlign w:val="superscript"/>
        </w:rPr>
        <w:t>2</w:t>
      </w:r>
      <w:r w:rsidRPr="00D21726">
        <w:rPr>
          <w:rFonts w:ascii="Arial Narrow" w:hAnsi="Arial Narrow"/>
          <w:iCs/>
          <w:sz w:val="18"/>
          <w:szCs w:val="18"/>
        </w:rPr>
        <w:t xml:space="preserve"> </w:t>
      </w:r>
      <w:r w:rsidR="00DC78BD" w:rsidRPr="00D21726">
        <w:rPr>
          <w:rFonts w:ascii="Arial Narrow" w:hAnsi="Arial Narrow"/>
          <w:iCs/>
          <w:sz w:val="18"/>
          <w:szCs w:val="18"/>
        </w:rPr>
        <w:t>$35,000 to &lt; $45,000</w:t>
      </w:r>
    </w:p>
    <w:p w14:paraId="100875C4" w14:textId="2EB83787" w:rsidR="00F241EF" w:rsidRPr="00D21726" w:rsidRDefault="00F241EF" w:rsidP="00F241EF">
      <w:pPr>
        <w:rPr>
          <w:rFonts w:ascii="Arial Narrow" w:hAnsi="Arial Narrow"/>
          <w:iCs/>
          <w:sz w:val="18"/>
          <w:szCs w:val="18"/>
        </w:rPr>
      </w:pPr>
      <w:r w:rsidRPr="00D21726">
        <w:rPr>
          <w:rFonts w:ascii="Arial Narrow" w:hAnsi="Arial Narrow"/>
          <w:iCs/>
          <w:sz w:val="18"/>
          <w:szCs w:val="18"/>
          <w:vertAlign w:val="superscript"/>
        </w:rPr>
        <w:t>3</w:t>
      </w:r>
      <w:r w:rsidRPr="00D21726">
        <w:rPr>
          <w:rFonts w:ascii="Arial Narrow" w:hAnsi="Arial Narrow"/>
          <w:iCs/>
          <w:sz w:val="18"/>
          <w:szCs w:val="18"/>
        </w:rPr>
        <w:t xml:space="preserve"> </w:t>
      </w:r>
      <w:r w:rsidR="008420F1" w:rsidRPr="00D21726">
        <w:rPr>
          <w:rFonts w:ascii="Arial Narrow" w:hAnsi="Arial Narrow"/>
          <w:iCs/>
          <w:sz w:val="18"/>
          <w:szCs w:val="18"/>
        </w:rPr>
        <w:t>$55,000 to &lt; $75,000</w:t>
      </w:r>
    </w:p>
    <w:p w14:paraId="2F9A9E3F" w14:textId="186176BD" w:rsidR="00F241EF" w:rsidRPr="00D21726" w:rsidRDefault="00F241EF" w:rsidP="00F241EF">
      <w:pPr>
        <w:rPr>
          <w:rFonts w:ascii="Arial Narrow" w:hAnsi="Arial Narrow"/>
          <w:iCs/>
          <w:sz w:val="18"/>
          <w:szCs w:val="18"/>
        </w:rPr>
      </w:pPr>
      <w:r w:rsidRPr="00D21726">
        <w:rPr>
          <w:rFonts w:ascii="Arial Narrow" w:hAnsi="Arial Narrow"/>
          <w:iCs/>
          <w:sz w:val="18"/>
          <w:szCs w:val="18"/>
          <w:vertAlign w:val="superscript"/>
        </w:rPr>
        <w:t>4</w:t>
      </w:r>
      <w:r w:rsidRPr="00D21726">
        <w:rPr>
          <w:rFonts w:ascii="Arial Narrow" w:hAnsi="Arial Narrow"/>
          <w:iCs/>
          <w:sz w:val="18"/>
          <w:szCs w:val="18"/>
        </w:rPr>
        <w:t xml:space="preserve"> </w:t>
      </w:r>
      <w:r w:rsidR="008E665A" w:rsidRPr="00D21726">
        <w:rPr>
          <w:rFonts w:ascii="Arial Narrow" w:hAnsi="Arial Narrow"/>
          <w:iCs/>
          <w:sz w:val="18"/>
          <w:szCs w:val="18"/>
        </w:rPr>
        <w:t>$75,000 to &lt; $95,000</w:t>
      </w:r>
    </w:p>
    <w:p w14:paraId="0019FD85" w14:textId="304082C7" w:rsidR="00F241EF" w:rsidRPr="00D21726" w:rsidRDefault="00F241EF" w:rsidP="00F241EF">
      <w:pPr>
        <w:spacing w:after="120"/>
        <w:rPr>
          <w:rFonts w:ascii="Arial Narrow" w:hAnsi="Arial Narrow"/>
          <w:iCs/>
          <w:sz w:val="18"/>
          <w:szCs w:val="18"/>
        </w:rPr>
      </w:pPr>
      <w:r w:rsidRPr="00D21726">
        <w:rPr>
          <w:rFonts w:ascii="Arial Narrow" w:hAnsi="Arial Narrow"/>
          <w:iCs/>
          <w:sz w:val="18"/>
          <w:szCs w:val="18"/>
          <w:vertAlign w:val="superscript"/>
        </w:rPr>
        <w:t>5</w:t>
      </w:r>
      <w:r w:rsidRPr="00D21726">
        <w:rPr>
          <w:rFonts w:ascii="Arial Narrow" w:hAnsi="Arial Narrow"/>
          <w:iCs/>
          <w:sz w:val="18"/>
          <w:szCs w:val="18"/>
        </w:rPr>
        <w:t xml:space="preserve"> </w:t>
      </w:r>
      <w:r w:rsidR="00882F2E" w:rsidRPr="00D21726">
        <w:rPr>
          <w:rFonts w:ascii="Arial Narrow" w:hAnsi="Arial Narrow"/>
          <w:iCs/>
          <w:sz w:val="18"/>
          <w:szCs w:val="18"/>
        </w:rPr>
        <w:t>$95,000 to &lt; $115,000</w:t>
      </w:r>
    </w:p>
    <w:p w14:paraId="471BC153" w14:textId="1B503C55" w:rsidR="00480CAF" w:rsidRPr="00562524" w:rsidRDefault="6C6180EE" w:rsidP="45CC36A0">
      <w:pPr>
        <w:pStyle w:val="3-BodyText"/>
        <w:spacing w:before="0"/>
      </w:pPr>
      <w:bookmarkStart w:id="86" w:name="_Ref104805102"/>
      <w:r w:rsidRPr="00562524">
        <w:t>The ESC</w:t>
      </w:r>
      <w:r w:rsidR="2996263F" w:rsidRPr="00562524">
        <w:t>, noting t</w:t>
      </w:r>
      <w:r w:rsidR="1CDDAD36" w:rsidRPr="00562524">
        <w:t>hat</w:t>
      </w:r>
      <w:r w:rsidR="14CB8111" w:rsidRPr="00562524">
        <w:t xml:space="preserve"> </w:t>
      </w:r>
      <w:r w:rsidR="3F56776F" w:rsidRPr="00562524">
        <w:t xml:space="preserve">according to guidelines patients in </w:t>
      </w:r>
      <w:r w:rsidR="14CB8111" w:rsidRPr="00562524">
        <w:t xml:space="preserve">Australia were generally </w:t>
      </w:r>
      <w:r w:rsidR="3F56776F" w:rsidRPr="00562524">
        <w:t xml:space="preserve">considered TI </w:t>
      </w:r>
      <w:r w:rsidR="0D252CF3" w:rsidRPr="00562524">
        <w:t xml:space="preserve">when they were over </w:t>
      </w:r>
      <w:r w:rsidR="14CB8111" w:rsidRPr="00562524">
        <w:t>75 years of age,</w:t>
      </w:r>
      <w:r w:rsidRPr="00562524">
        <w:t xml:space="preserve"> considered </w:t>
      </w:r>
      <w:r w:rsidR="2996263F" w:rsidRPr="00562524">
        <w:t>that a time horizon of 15 years was appropriate</w:t>
      </w:r>
      <w:r w:rsidR="14CB8111" w:rsidRPr="00562524">
        <w:t xml:space="preserve">. </w:t>
      </w:r>
      <w:r w:rsidR="2245B508" w:rsidRPr="00562524">
        <w:t xml:space="preserve">The ESC also noted that </w:t>
      </w:r>
      <w:r w:rsidR="312E7FA1" w:rsidRPr="00562524">
        <w:t xml:space="preserve">although the magnitude of treatment effect of </w:t>
      </w:r>
      <w:proofErr w:type="spellStart"/>
      <w:r w:rsidR="5BD3F10F" w:rsidRPr="00562524">
        <w:t>DLd</w:t>
      </w:r>
      <w:proofErr w:type="spellEnd"/>
      <w:r w:rsidR="5BD3F10F" w:rsidRPr="00562524">
        <w:t xml:space="preserve"> compared to </w:t>
      </w:r>
      <w:proofErr w:type="spellStart"/>
      <w:r w:rsidR="5BD3F10F" w:rsidRPr="00562524">
        <w:t>BLd</w:t>
      </w:r>
      <w:proofErr w:type="spellEnd"/>
      <w:r w:rsidR="5BD3F10F" w:rsidRPr="00562524">
        <w:t xml:space="preserve"> was </w:t>
      </w:r>
      <w:r w:rsidR="2DAF86A1" w:rsidRPr="00562524">
        <w:t>uncertain</w:t>
      </w:r>
      <w:r w:rsidR="5BD3F10F" w:rsidRPr="00562524">
        <w:t xml:space="preserve">, it was likely to be less than that of </w:t>
      </w:r>
      <w:proofErr w:type="spellStart"/>
      <w:r w:rsidR="5BD3F10F" w:rsidRPr="00562524">
        <w:t>DLd</w:t>
      </w:r>
      <w:proofErr w:type="spellEnd"/>
      <w:r w:rsidR="5BD3F10F" w:rsidRPr="00562524">
        <w:t xml:space="preserve"> compared to Ld</w:t>
      </w:r>
      <w:r w:rsidR="50CB5085" w:rsidRPr="00562524">
        <w:t>. Therefore, the assumption in the model that</w:t>
      </w:r>
      <w:r w:rsidR="6B014BD8" w:rsidRPr="00562524">
        <w:t xml:space="preserve"> the treatment effect of </w:t>
      </w:r>
      <w:proofErr w:type="spellStart"/>
      <w:r w:rsidR="6B014BD8" w:rsidRPr="00562524">
        <w:t>BLd</w:t>
      </w:r>
      <w:proofErr w:type="spellEnd"/>
      <w:r w:rsidR="6B014BD8" w:rsidRPr="00562524">
        <w:t xml:space="preserve"> was equal to </w:t>
      </w:r>
      <w:proofErr w:type="spellStart"/>
      <w:r w:rsidR="6B014BD8" w:rsidRPr="00562524">
        <w:t>Ld</w:t>
      </w:r>
      <w:proofErr w:type="spellEnd"/>
      <w:r w:rsidR="6B014BD8" w:rsidRPr="00562524">
        <w:t xml:space="preserve"> </w:t>
      </w:r>
      <w:r w:rsidR="5C4CED6D" w:rsidRPr="00562524">
        <w:t>biased the model in favour of daratumumab</w:t>
      </w:r>
      <w:r w:rsidR="7DB8C0E9" w:rsidRPr="00562524">
        <w:t xml:space="preserve">. The ESC noted that </w:t>
      </w:r>
      <w:r w:rsidR="68151B30" w:rsidRPr="00562524">
        <w:t xml:space="preserve">when the treatment effect of </w:t>
      </w:r>
      <w:proofErr w:type="spellStart"/>
      <w:r w:rsidR="68151B30" w:rsidRPr="00562524">
        <w:t>BLd</w:t>
      </w:r>
      <w:proofErr w:type="spellEnd"/>
      <w:r w:rsidR="68151B30" w:rsidRPr="00562524">
        <w:t xml:space="preserve"> was varied, the ICER ranged from </w:t>
      </w:r>
      <w:r w:rsidR="00DC04EC" w:rsidRPr="00DC04EC">
        <w:t>$55,000 to &lt; $75,000</w:t>
      </w:r>
      <w:r w:rsidR="00DC04EC">
        <w:t xml:space="preserve"> </w:t>
      </w:r>
      <w:r w:rsidR="02A91EDE" w:rsidRPr="00562524">
        <w:t xml:space="preserve">per QALY to </w:t>
      </w:r>
      <w:r w:rsidR="00940081" w:rsidRPr="00940081">
        <w:t>$75,000 to &lt; $95,000</w:t>
      </w:r>
      <w:r w:rsidR="00940081">
        <w:t xml:space="preserve"> </w:t>
      </w:r>
      <w:r w:rsidR="02A91EDE" w:rsidRPr="00562524">
        <w:t>per QALY</w:t>
      </w:r>
      <w:r w:rsidR="402BF1EC" w:rsidRPr="00562524">
        <w:t>.</w:t>
      </w:r>
      <w:r w:rsidR="64D91735" w:rsidRPr="00562524">
        <w:t xml:space="preserve"> The ESC noted that </w:t>
      </w:r>
      <w:r w:rsidR="31C2B5A5" w:rsidRPr="00562524">
        <w:lastRenderedPageBreak/>
        <w:t xml:space="preserve">these analyses </w:t>
      </w:r>
      <w:r w:rsidR="11CE5AFA" w:rsidRPr="00562524">
        <w:t xml:space="preserve">incorporated the costs of subsequent therapies as per </w:t>
      </w:r>
      <w:r w:rsidR="21436895" w:rsidRPr="00562524">
        <w:t>the resubmission’s base case</w:t>
      </w:r>
      <w:r w:rsidR="3611C871" w:rsidRPr="00562524">
        <w:t xml:space="preserve"> </w:t>
      </w:r>
      <w:r w:rsidR="521BCEEA" w:rsidRPr="00562524">
        <w:t>which</w:t>
      </w:r>
      <w:r w:rsidR="3611C871" w:rsidRPr="00562524">
        <w:t xml:space="preserve"> overestimated the cost of subsequent therapies for </w:t>
      </w:r>
      <w:proofErr w:type="spellStart"/>
      <w:r w:rsidR="3611C871" w:rsidRPr="00562524">
        <w:t>Ld</w:t>
      </w:r>
      <w:proofErr w:type="spellEnd"/>
      <w:r w:rsidR="3611C871" w:rsidRPr="00562524">
        <w:t xml:space="preserve"> arm and hence underestimated the ICER.</w:t>
      </w:r>
      <w:r w:rsidR="424388FA" w:rsidRPr="00562524">
        <w:t xml:space="preserve"> The ESC noted correcting these costs were likely to substantially further increase the ICER.</w:t>
      </w:r>
    </w:p>
    <w:p w14:paraId="7189B18B" w14:textId="77777777" w:rsidR="009D4BF0" w:rsidRPr="007517DC" w:rsidRDefault="009D4BF0" w:rsidP="009D4BF0">
      <w:pPr>
        <w:pStyle w:val="4-SubsectionHeading"/>
      </w:pPr>
      <w:r w:rsidRPr="007517DC">
        <w:t>Drug cost per patient</w:t>
      </w:r>
    </w:p>
    <w:p w14:paraId="6C2DFCA0" w14:textId="04687909" w:rsidR="00B12ADA" w:rsidRPr="007517DC" w:rsidRDefault="7ADF15A2" w:rsidP="45CC36A0">
      <w:pPr>
        <w:pStyle w:val="3-BodyText"/>
        <w:spacing w:before="0"/>
      </w:pPr>
      <w:r w:rsidRPr="45CC36A0">
        <w:t xml:space="preserve">A summary of the drug cost per patient of </w:t>
      </w:r>
      <w:proofErr w:type="spellStart"/>
      <w:r w:rsidRPr="45CC36A0">
        <w:t>DLd</w:t>
      </w:r>
      <w:proofErr w:type="spellEnd"/>
      <w:r w:rsidRPr="45CC36A0">
        <w:t xml:space="preserve"> and SoC is presented in </w:t>
      </w:r>
      <w:r w:rsidR="00B12ADA">
        <w:fldChar w:fldCharType="begin" w:fldLock="1"/>
      </w:r>
      <w:r w:rsidR="00B12ADA">
        <w:instrText xml:space="preserve"> REF _Ref121494202 \h </w:instrText>
      </w:r>
      <w:r w:rsidR="00B12ADA">
        <w:fldChar w:fldCharType="separate"/>
      </w:r>
      <w:r w:rsidR="00480FBB" w:rsidRPr="007517DC">
        <w:t xml:space="preserve">Table </w:t>
      </w:r>
      <w:r w:rsidR="00480FBB">
        <w:rPr>
          <w:noProof/>
        </w:rPr>
        <w:t>21</w:t>
      </w:r>
      <w:r w:rsidR="00B12ADA">
        <w:fldChar w:fldCharType="end"/>
      </w:r>
      <w:r w:rsidRPr="45CC36A0">
        <w:t>.</w:t>
      </w:r>
    </w:p>
    <w:p w14:paraId="3B417BD7" w14:textId="55BCEB93" w:rsidR="00B12ADA" w:rsidRPr="007517DC" w:rsidRDefault="00B12ADA" w:rsidP="00B12ADA">
      <w:pPr>
        <w:pStyle w:val="Caption"/>
        <w:rPr>
          <w:rStyle w:val="CommentReference"/>
          <w:b/>
          <w:szCs w:val="24"/>
        </w:rPr>
      </w:pPr>
      <w:bookmarkStart w:id="87" w:name="_Ref121494202"/>
      <w:r w:rsidRPr="007517DC">
        <w:t xml:space="preserve">Table </w:t>
      </w:r>
      <w:r w:rsidR="0042498E">
        <w:fldChar w:fldCharType="begin" w:fldLock="1"/>
      </w:r>
      <w:r w:rsidR="0042498E">
        <w:instrText xml:space="preserve"> SEQ Table \* ARABIC </w:instrText>
      </w:r>
      <w:r w:rsidR="0042498E">
        <w:fldChar w:fldCharType="separate"/>
      </w:r>
      <w:r w:rsidR="0042498E">
        <w:rPr>
          <w:noProof/>
        </w:rPr>
        <w:t>21</w:t>
      </w:r>
      <w:r w:rsidR="0042498E">
        <w:rPr>
          <w:noProof/>
        </w:rPr>
        <w:fldChar w:fldCharType="end"/>
      </w:r>
      <w:bookmarkEnd w:id="87"/>
      <w:r w:rsidRPr="007517DC">
        <w:t>:</w:t>
      </w:r>
      <w:r w:rsidRPr="007517DC">
        <w:rPr>
          <w:rStyle w:val="CommentReference"/>
          <w:b/>
          <w:szCs w:val="24"/>
        </w:rPr>
        <w:t xml:space="preserve"> Drug cost per patient for proposed and comparator drugs</w:t>
      </w:r>
    </w:p>
    <w:tbl>
      <w:tblPr>
        <w:tblW w:w="51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1: Drug cost per patient for proposed and comparator drugs"/>
      </w:tblPr>
      <w:tblGrid>
        <w:gridCol w:w="1538"/>
        <w:gridCol w:w="1192"/>
        <w:gridCol w:w="1275"/>
        <w:gridCol w:w="1141"/>
        <w:gridCol w:w="1279"/>
        <w:gridCol w:w="1421"/>
        <w:gridCol w:w="1383"/>
      </w:tblGrid>
      <w:tr w:rsidR="00B12ADA" w:rsidRPr="007517DC" w14:paraId="15B54DD2" w14:textId="77777777" w:rsidTr="45CC36A0">
        <w:trPr>
          <w:cantSplit/>
          <w:tblHeader/>
          <w:jc w:val="center"/>
        </w:trPr>
        <w:tc>
          <w:tcPr>
            <w:tcW w:w="833" w:type="pct"/>
            <w:vMerge w:val="restart"/>
            <w:shd w:val="clear" w:color="auto" w:fill="auto"/>
            <w:vAlign w:val="center"/>
          </w:tcPr>
          <w:p w14:paraId="5A38A85E" w14:textId="77777777" w:rsidR="00B12ADA" w:rsidRPr="007517DC" w:rsidRDefault="00B12ADA" w:rsidP="007A738A">
            <w:pPr>
              <w:pStyle w:val="In-tableHeading"/>
              <w:rPr>
                <w:lang w:val="en-AU"/>
              </w:rPr>
            </w:pPr>
          </w:p>
        </w:tc>
        <w:tc>
          <w:tcPr>
            <w:tcW w:w="1938" w:type="pct"/>
            <w:gridSpan w:val="3"/>
            <w:shd w:val="clear" w:color="auto" w:fill="auto"/>
            <w:vAlign w:val="center"/>
          </w:tcPr>
          <w:p w14:paraId="4AA00001" w14:textId="77777777" w:rsidR="00B12ADA" w:rsidRPr="007517DC" w:rsidRDefault="00B12ADA" w:rsidP="007A738A">
            <w:pPr>
              <w:pStyle w:val="In-tableHeading"/>
              <w:rPr>
                <w:lang w:val="en-AU"/>
              </w:rPr>
            </w:pPr>
            <w:proofErr w:type="spellStart"/>
            <w:r w:rsidRPr="007517DC">
              <w:rPr>
                <w:lang w:val="en-AU"/>
              </w:rPr>
              <w:t>DLd</w:t>
            </w:r>
            <w:proofErr w:type="spellEnd"/>
          </w:p>
        </w:tc>
        <w:tc>
          <w:tcPr>
            <w:tcW w:w="2229" w:type="pct"/>
            <w:gridSpan w:val="3"/>
            <w:shd w:val="clear" w:color="auto" w:fill="FFFFFF" w:themeFill="background1"/>
            <w:vAlign w:val="center"/>
          </w:tcPr>
          <w:p w14:paraId="772D08BE" w14:textId="77777777" w:rsidR="00B12ADA" w:rsidRPr="007517DC" w:rsidRDefault="00B12ADA" w:rsidP="007A738A">
            <w:pPr>
              <w:pStyle w:val="In-tableHeading"/>
              <w:rPr>
                <w:lang w:val="en-AU"/>
              </w:rPr>
            </w:pPr>
            <w:r w:rsidRPr="007517DC">
              <w:rPr>
                <w:lang w:val="en-AU"/>
              </w:rPr>
              <w:t>SoC</w:t>
            </w:r>
          </w:p>
        </w:tc>
      </w:tr>
      <w:tr w:rsidR="00B12ADA" w:rsidRPr="007517DC" w14:paraId="4C535C43" w14:textId="77777777" w:rsidTr="45CC36A0">
        <w:trPr>
          <w:cantSplit/>
          <w:tblHeader/>
          <w:jc w:val="center"/>
        </w:trPr>
        <w:tc>
          <w:tcPr>
            <w:tcW w:w="833" w:type="pct"/>
            <w:vMerge/>
            <w:vAlign w:val="center"/>
          </w:tcPr>
          <w:p w14:paraId="6777413C" w14:textId="77777777" w:rsidR="00B12ADA" w:rsidRPr="007517DC" w:rsidRDefault="00B12ADA" w:rsidP="007A738A">
            <w:pPr>
              <w:pStyle w:val="In-tableHeading"/>
              <w:rPr>
                <w:lang w:val="en-AU"/>
              </w:rPr>
            </w:pPr>
          </w:p>
        </w:tc>
        <w:tc>
          <w:tcPr>
            <w:tcW w:w="629" w:type="pct"/>
            <w:shd w:val="clear" w:color="auto" w:fill="auto"/>
            <w:vAlign w:val="center"/>
          </w:tcPr>
          <w:p w14:paraId="650E93BB" w14:textId="77777777" w:rsidR="00B12ADA" w:rsidRPr="007517DC" w:rsidRDefault="00B12ADA" w:rsidP="007A738A">
            <w:pPr>
              <w:pStyle w:val="In-tableHeading"/>
              <w:rPr>
                <w:lang w:val="en-AU"/>
              </w:rPr>
            </w:pPr>
            <w:r w:rsidRPr="007517DC">
              <w:rPr>
                <w:lang w:val="en-AU"/>
              </w:rPr>
              <w:t xml:space="preserve">Trial </w:t>
            </w:r>
          </w:p>
        </w:tc>
        <w:tc>
          <w:tcPr>
            <w:tcW w:w="691" w:type="pct"/>
            <w:shd w:val="clear" w:color="auto" w:fill="auto"/>
            <w:vAlign w:val="center"/>
          </w:tcPr>
          <w:p w14:paraId="7B464D37" w14:textId="77777777" w:rsidR="00B12ADA" w:rsidRPr="007517DC" w:rsidRDefault="00B12ADA" w:rsidP="007A738A">
            <w:pPr>
              <w:pStyle w:val="In-tableHeading"/>
              <w:rPr>
                <w:lang w:val="en-AU"/>
              </w:rPr>
            </w:pPr>
            <w:r w:rsidRPr="007517DC">
              <w:rPr>
                <w:lang w:val="en-AU"/>
              </w:rPr>
              <w:t>Model</w:t>
            </w:r>
          </w:p>
        </w:tc>
        <w:tc>
          <w:tcPr>
            <w:tcW w:w="618" w:type="pct"/>
          </w:tcPr>
          <w:p w14:paraId="530D207B" w14:textId="194743FE" w:rsidR="00B12ADA" w:rsidRPr="007517DC" w:rsidRDefault="00B12ADA" w:rsidP="007A738A">
            <w:pPr>
              <w:pStyle w:val="In-tableHeading"/>
              <w:rPr>
                <w:lang w:val="en-AU"/>
              </w:rPr>
            </w:pPr>
            <w:r w:rsidRPr="007517DC">
              <w:rPr>
                <w:lang w:val="en-AU"/>
              </w:rPr>
              <w:t>Financial estimate</w:t>
            </w:r>
            <w:r w:rsidR="00FF6EDD">
              <w:rPr>
                <w:lang w:val="en-AU"/>
              </w:rPr>
              <w:t>s</w:t>
            </w:r>
            <w:r w:rsidR="00401BC2">
              <w:rPr>
                <w:lang w:val="en-AU"/>
              </w:rPr>
              <w:t xml:space="preserve"> </w:t>
            </w:r>
            <w:r w:rsidR="00401BC2" w:rsidRPr="00401BC2">
              <w:rPr>
                <w:vertAlign w:val="superscript"/>
                <w:lang w:val="en-AU"/>
              </w:rPr>
              <w:t>a</w:t>
            </w:r>
          </w:p>
        </w:tc>
        <w:tc>
          <w:tcPr>
            <w:tcW w:w="693" w:type="pct"/>
            <w:shd w:val="clear" w:color="auto" w:fill="FFFFFF" w:themeFill="background1"/>
            <w:vAlign w:val="center"/>
          </w:tcPr>
          <w:p w14:paraId="39A3DEEF" w14:textId="77777777" w:rsidR="00B12ADA" w:rsidRPr="007517DC" w:rsidRDefault="00B12ADA" w:rsidP="007A738A">
            <w:pPr>
              <w:pStyle w:val="In-tableHeading"/>
              <w:rPr>
                <w:lang w:val="en-AU"/>
              </w:rPr>
            </w:pPr>
            <w:r w:rsidRPr="007517DC">
              <w:rPr>
                <w:lang w:val="en-AU"/>
              </w:rPr>
              <w:t xml:space="preserve">Trial </w:t>
            </w:r>
          </w:p>
        </w:tc>
        <w:tc>
          <w:tcPr>
            <w:tcW w:w="770" w:type="pct"/>
            <w:shd w:val="clear" w:color="auto" w:fill="FFFFFF" w:themeFill="background1"/>
            <w:vAlign w:val="center"/>
          </w:tcPr>
          <w:p w14:paraId="5EAC3EE7" w14:textId="77777777" w:rsidR="00B12ADA" w:rsidRPr="007517DC" w:rsidRDefault="00B12ADA" w:rsidP="007A738A">
            <w:pPr>
              <w:pStyle w:val="In-tableHeading"/>
              <w:rPr>
                <w:lang w:val="en-AU"/>
              </w:rPr>
            </w:pPr>
            <w:r w:rsidRPr="007517DC">
              <w:rPr>
                <w:lang w:val="en-AU"/>
              </w:rPr>
              <w:t>Model</w:t>
            </w:r>
          </w:p>
        </w:tc>
        <w:tc>
          <w:tcPr>
            <w:tcW w:w="766" w:type="pct"/>
            <w:shd w:val="clear" w:color="auto" w:fill="FFFFFF" w:themeFill="background1"/>
            <w:vAlign w:val="center"/>
          </w:tcPr>
          <w:p w14:paraId="10F61A15" w14:textId="77777777" w:rsidR="00B12ADA" w:rsidRPr="007517DC" w:rsidRDefault="00B12ADA" w:rsidP="007A738A">
            <w:pPr>
              <w:pStyle w:val="In-tableHeading"/>
              <w:rPr>
                <w:vertAlign w:val="superscript"/>
                <w:lang w:val="en-AU"/>
              </w:rPr>
            </w:pPr>
            <w:r w:rsidRPr="007517DC">
              <w:rPr>
                <w:lang w:val="en-AU"/>
              </w:rPr>
              <w:t>Financial estimates</w:t>
            </w:r>
            <w:r w:rsidRPr="007517DC">
              <w:rPr>
                <w:vertAlign w:val="superscript"/>
                <w:lang w:val="en-AU"/>
              </w:rPr>
              <w:t xml:space="preserve"> a</w:t>
            </w:r>
          </w:p>
        </w:tc>
      </w:tr>
      <w:tr w:rsidR="00B12ADA" w:rsidRPr="007517DC" w14:paraId="2D37A0E2" w14:textId="77777777" w:rsidTr="45CC36A0">
        <w:trPr>
          <w:cantSplit/>
          <w:jc w:val="center"/>
        </w:trPr>
        <w:tc>
          <w:tcPr>
            <w:tcW w:w="833" w:type="pct"/>
            <w:shd w:val="clear" w:color="auto" w:fill="auto"/>
            <w:vAlign w:val="center"/>
          </w:tcPr>
          <w:p w14:paraId="35075EDE" w14:textId="77777777" w:rsidR="00B12ADA" w:rsidRPr="007517DC" w:rsidRDefault="00B12ADA" w:rsidP="007A738A">
            <w:pPr>
              <w:pStyle w:val="TableText0"/>
            </w:pPr>
            <w:r w:rsidRPr="007517DC">
              <w:t>Mean dose intensity (%)</w:t>
            </w:r>
          </w:p>
        </w:tc>
        <w:tc>
          <w:tcPr>
            <w:tcW w:w="629" w:type="pct"/>
            <w:shd w:val="clear" w:color="auto" w:fill="auto"/>
            <w:vAlign w:val="center"/>
          </w:tcPr>
          <w:p w14:paraId="76CF2D08" w14:textId="77777777" w:rsidR="00B12ADA" w:rsidRPr="007517DC" w:rsidRDefault="7ADF15A2" w:rsidP="45CC36A0">
            <w:pPr>
              <w:pStyle w:val="TableText0"/>
              <w:jc w:val="center"/>
              <w:rPr>
                <w:u w:val="single"/>
              </w:rPr>
            </w:pPr>
            <w:proofErr w:type="spellStart"/>
            <w:r w:rsidRPr="45CC36A0">
              <w:rPr>
                <w:u w:val="single"/>
              </w:rPr>
              <w:t>DLd</w:t>
            </w:r>
            <w:proofErr w:type="spellEnd"/>
          </w:p>
          <w:p w14:paraId="04FF8991" w14:textId="77777777" w:rsidR="00B12ADA" w:rsidRPr="007517DC" w:rsidRDefault="00B12ADA" w:rsidP="008A360A">
            <w:pPr>
              <w:pStyle w:val="TableText0"/>
              <w:jc w:val="center"/>
            </w:pPr>
            <w:r w:rsidRPr="007517DC">
              <w:t>D: 95.8</w:t>
            </w:r>
          </w:p>
          <w:p w14:paraId="5A4D2450" w14:textId="77777777" w:rsidR="00B12ADA" w:rsidRPr="007517DC" w:rsidRDefault="00B12ADA" w:rsidP="008A360A">
            <w:pPr>
              <w:pStyle w:val="TableText0"/>
              <w:jc w:val="center"/>
            </w:pPr>
            <w:r w:rsidRPr="007517DC">
              <w:t>L: 73.6</w:t>
            </w:r>
          </w:p>
          <w:p w14:paraId="5C770A72" w14:textId="77777777" w:rsidR="00B12ADA" w:rsidRPr="007517DC" w:rsidRDefault="00B12ADA" w:rsidP="008A360A">
            <w:pPr>
              <w:pStyle w:val="TableText0"/>
              <w:jc w:val="center"/>
            </w:pPr>
            <w:r w:rsidRPr="007517DC">
              <w:t>d: 78.4</w:t>
            </w:r>
          </w:p>
        </w:tc>
        <w:tc>
          <w:tcPr>
            <w:tcW w:w="691" w:type="pct"/>
            <w:shd w:val="clear" w:color="auto" w:fill="auto"/>
            <w:vAlign w:val="center"/>
          </w:tcPr>
          <w:p w14:paraId="5DD89B24" w14:textId="77777777" w:rsidR="00B12ADA" w:rsidRPr="007517DC" w:rsidRDefault="7ADF15A2" w:rsidP="45CC36A0">
            <w:pPr>
              <w:pStyle w:val="TableText0"/>
              <w:jc w:val="center"/>
              <w:rPr>
                <w:u w:val="single"/>
              </w:rPr>
            </w:pPr>
            <w:proofErr w:type="spellStart"/>
            <w:r w:rsidRPr="45CC36A0">
              <w:rPr>
                <w:u w:val="single"/>
              </w:rPr>
              <w:t>DLd</w:t>
            </w:r>
            <w:proofErr w:type="spellEnd"/>
          </w:p>
          <w:p w14:paraId="59C4AB36" w14:textId="77777777" w:rsidR="00B12ADA" w:rsidRPr="007517DC" w:rsidRDefault="00B12ADA" w:rsidP="008A360A">
            <w:pPr>
              <w:pStyle w:val="TableText0"/>
              <w:jc w:val="center"/>
            </w:pPr>
            <w:r w:rsidRPr="007517DC">
              <w:t>D: 98.7</w:t>
            </w:r>
          </w:p>
          <w:p w14:paraId="68E92F79" w14:textId="77777777" w:rsidR="00B12ADA" w:rsidRPr="007517DC" w:rsidRDefault="00B12ADA" w:rsidP="008A360A">
            <w:pPr>
              <w:pStyle w:val="TableText0"/>
              <w:jc w:val="center"/>
            </w:pPr>
            <w:r w:rsidRPr="007517DC">
              <w:t>L: 67.7</w:t>
            </w:r>
          </w:p>
          <w:p w14:paraId="54CF34A2" w14:textId="77777777" w:rsidR="00B12ADA" w:rsidRPr="007517DC" w:rsidRDefault="00B12ADA" w:rsidP="008A360A">
            <w:pPr>
              <w:pStyle w:val="TableText0"/>
              <w:jc w:val="center"/>
            </w:pPr>
            <w:r w:rsidRPr="007517DC">
              <w:t>d: 74.1</w:t>
            </w:r>
          </w:p>
        </w:tc>
        <w:tc>
          <w:tcPr>
            <w:tcW w:w="618" w:type="pct"/>
            <w:vAlign w:val="center"/>
          </w:tcPr>
          <w:p w14:paraId="2C231879" w14:textId="77777777" w:rsidR="00B12ADA" w:rsidRPr="007517DC" w:rsidRDefault="7ADF15A2" w:rsidP="45CC36A0">
            <w:pPr>
              <w:pStyle w:val="TableText0"/>
              <w:jc w:val="center"/>
              <w:rPr>
                <w:u w:val="single"/>
              </w:rPr>
            </w:pPr>
            <w:proofErr w:type="spellStart"/>
            <w:r w:rsidRPr="45CC36A0">
              <w:rPr>
                <w:u w:val="single"/>
              </w:rPr>
              <w:t>DLd</w:t>
            </w:r>
            <w:proofErr w:type="spellEnd"/>
          </w:p>
          <w:p w14:paraId="596EA9D4" w14:textId="1AD20BE7" w:rsidR="00B12ADA" w:rsidRPr="007517DC" w:rsidRDefault="00B12ADA" w:rsidP="008A360A">
            <w:pPr>
              <w:pStyle w:val="TableText0"/>
              <w:jc w:val="center"/>
            </w:pPr>
            <w:r w:rsidRPr="007517DC">
              <w:t>D: 98.</w:t>
            </w:r>
            <w:r w:rsidR="00800929">
              <w:t>7</w:t>
            </w:r>
          </w:p>
          <w:p w14:paraId="1F1C5097" w14:textId="01D029E3" w:rsidR="00B12ADA" w:rsidRPr="007517DC" w:rsidRDefault="00B12ADA" w:rsidP="00940081">
            <w:pPr>
              <w:pStyle w:val="TableText0"/>
              <w:jc w:val="center"/>
              <w:rPr>
                <w:bCs w:val="0"/>
              </w:rPr>
            </w:pPr>
            <w:r w:rsidRPr="007517DC">
              <w:t>L: 67.7</w:t>
            </w:r>
          </w:p>
        </w:tc>
        <w:tc>
          <w:tcPr>
            <w:tcW w:w="693" w:type="pct"/>
            <w:shd w:val="clear" w:color="auto" w:fill="FFFFFF" w:themeFill="background1"/>
            <w:vAlign w:val="center"/>
          </w:tcPr>
          <w:p w14:paraId="1C4C739E" w14:textId="77777777" w:rsidR="00B12ADA" w:rsidRPr="007517DC" w:rsidRDefault="00B12ADA" w:rsidP="008A360A">
            <w:pPr>
              <w:pStyle w:val="TableText0"/>
              <w:jc w:val="center"/>
              <w:rPr>
                <w:bCs w:val="0"/>
                <w:u w:val="single"/>
              </w:rPr>
            </w:pPr>
            <w:proofErr w:type="spellStart"/>
            <w:r w:rsidRPr="007517DC">
              <w:rPr>
                <w:bCs w:val="0"/>
                <w:u w:val="single"/>
              </w:rPr>
              <w:t>Ld</w:t>
            </w:r>
            <w:proofErr w:type="spellEnd"/>
          </w:p>
          <w:p w14:paraId="3BFC482B" w14:textId="77777777" w:rsidR="00B12ADA" w:rsidRPr="007517DC" w:rsidRDefault="00B12ADA" w:rsidP="008A360A">
            <w:pPr>
              <w:pStyle w:val="TableText0"/>
              <w:jc w:val="center"/>
              <w:rPr>
                <w:bCs w:val="0"/>
              </w:rPr>
            </w:pPr>
            <w:r w:rsidRPr="007517DC">
              <w:rPr>
                <w:bCs w:val="0"/>
              </w:rPr>
              <w:t>L: 83.5</w:t>
            </w:r>
          </w:p>
          <w:p w14:paraId="5869764E" w14:textId="77777777" w:rsidR="00B12ADA" w:rsidRPr="007517DC" w:rsidRDefault="00B12ADA" w:rsidP="008A360A">
            <w:pPr>
              <w:pStyle w:val="TableText0"/>
              <w:jc w:val="center"/>
              <w:rPr>
                <w:bCs w:val="0"/>
              </w:rPr>
            </w:pPr>
            <w:r w:rsidRPr="007517DC">
              <w:rPr>
                <w:bCs w:val="0"/>
              </w:rPr>
              <w:t>d: 82.6</w:t>
            </w:r>
          </w:p>
        </w:tc>
        <w:tc>
          <w:tcPr>
            <w:tcW w:w="770" w:type="pct"/>
            <w:shd w:val="clear" w:color="auto" w:fill="FFFFFF" w:themeFill="background1"/>
            <w:vAlign w:val="center"/>
          </w:tcPr>
          <w:p w14:paraId="60EC829F" w14:textId="77777777" w:rsidR="00B12ADA" w:rsidRPr="007517DC" w:rsidRDefault="00B12ADA" w:rsidP="008A360A">
            <w:pPr>
              <w:pStyle w:val="TableText0"/>
              <w:jc w:val="center"/>
              <w:rPr>
                <w:bCs w:val="0"/>
              </w:rPr>
            </w:pPr>
            <w:proofErr w:type="spellStart"/>
            <w:r w:rsidRPr="007517DC">
              <w:rPr>
                <w:bCs w:val="0"/>
                <w:u w:val="single"/>
              </w:rPr>
              <w:t>Ld</w:t>
            </w:r>
            <w:proofErr w:type="spellEnd"/>
          </w:p>
          <w:p w14:paraId="6C5C0A5D" w14:textId="77777777" w:rsidR="00B12ADA" w:rsidRPr="007517DC" w:rsidRDefault="00B12ADA" w:rsidP="008A360A">
            <w:pPr>
              <w:pStyle w:val="TableText0"/>
              <w:jc w:val="center"/>
              <w:rPr>
                <w:bCs w:val="0"/>
              </w:rPr>
            </w:pPr>
            <w:r w:rsidRPr="007517DC">
              <w:rPr>
                <w:bCs w:val="0"/>
              </w:rPr>
              <w:t xml:space="preserve">L: 80.1 </w:t>
            </w:r>
            <w:r w:rsidRPr="007517DC">
              <w:rPr>
                <w:bCs w:val="0"/>
              </w:rPr>
              <w:br/>
              <w:t>d:79.6</w:t>
            </w:r>
          </w:p>
          <w:p w14:paraId="2206949D" w14:textId="77777777" w:rsidR="00B12ADA" w:rsidRPr="007517DC" w:rsidRDefault="7ADF15A2" w:rsidP="45CC36A0">
            <w:pPr>
              <w:pStyle w:val="TableText0"/>
              <w:jc w:val="center"/>
              <w:rPr>
                <w:u w:val="single"/>
              </w:rPr>
            </w:pPr>
            <w:proofErr w:type="spellStart"/>
            <w:r w:rsidRPr="45CC36A0">
              <w:rPr>
                <w:u w:val="single"/>
              </w:rPr>
              <w:t>BLd</w:t>
            </w:r>
            <w:proofErr w:type="spellEnd"/>
          </w:p>
          <w:p w14:paraId="71800434" w14:textId="77777777" w:rsidR="00B12ADA" w:rsidRPr="007517DC" w:rsidRDefault="00B12ADA" w:rsidP="008A360A">
            <w:pPr>
              <w:pStyle w:val="TableText0"/>
              <w:jc w:val="center"/>
              <w:rPr>
                <w:bCs w:val="0"/>
              </w:rPr>
            </w:pPr>
            <w:r w:rsidRPr="007517DC">
              <w:rPr>
                <w:bCs w:val="0"/>
              </w:rPr>
              <w:t>B: 79.9</w:t>
            </w:r>
          </w:p>
          <w:p w14:paraId="572E2F6F" w14:textId="77777777" w:rsidR="00B12ADA" w:rsidRPr="007517DC" w:rsidRDefault="00B12ADA" w:rsidP="008A360A">
            <w:pPr>
              <w:pStyle w:val="TableText0"/>
              <w:jc w:val="center"/>
              <w:rPr>
                <w:bCs w:val="0"/>
              </w:rPr>
            </w:pPr>
            <w:r w:rsidRPr="007517DC">
              <w:rPr>
                <w:bCs w:val="0"/>
              </w:rPr>
              <w:t>L: 80.1</w:t>
            </w:r>
          </w:p>
          <w:p w14:paraId="21DE8892" w14:textId="77777777" w:rsidR="00B12ADA" w:rsidRPr="007517DC" w:rsidRDefault="00B12ADA" w:rsidP="008A360A">
            <w:pPr>
              <w:pStyle w:val="TableText0"/>
              <w:jc w:val="center"/>
              <w:rPr>
                <w:bCs w:val="0"/>
              </w:rPr>
            </w:pPr>
            <w:r w:rsidRPr="007517DC">
              <w:rPr>
                <w:bCs w:val="0"/>
              </w:rPr>
              <w:t>d: 79.6</w:t>
            </w:r>
          </w:p>
        </w:tc>
        <w:tc>
          <w:tcPr>
            <w:tcW w:w="766" w:type="pct"/>
            <w:shd w:val="clear" w:color="auto" w:fill="FFFFFF" w:themeFill="background1"/>
            <w:vAlign w:val="center"/>
          </w:tcPr>
          <w:p w14:paraId="712A1B4F" w14:textId="77777777" w:rsidR="00B12ADA" w:rsidRPr="007517DC" w:rsidRDefault="00B12ADA" w:rsidP="008A360A">
            <w:pPr>
              <w:pStyle w:val="TableText0"/>
              <w:jc w:val="center"/>
              <w:rPr>
                <w:bCs w:val="0"/>
              </w:rPr>
            </w:pPr>
            <w:proofErr w:type="spellStart"/>
            <w:r w:rsidRPr="007517DC">
              <w:rPr>
                <w:bCs w:val="0"/>
                <w:u w:val="single"/>
              </w:rPr>
              <w:t>Ld</w:t>
            </w:r>
            <w:proofErr w:type="spellEnd"/>
          </w:p>
          <w:p w14:paraId="77669078" w14:textId="45D514E0" w:rsidR="00B12ADA" w:rsidRPr="007517DC" w:rsidRDefault="00B12ADA" w:rsidP="008A360A">
            <w:pPr>
              <w:pStyle w:val="TableText0"/>
              <w:jc w:val="center"/>
              <w:rPr>
                <w:bCs w:val="0"/>
              </w:rPr>
            </w:pPr>
            <w:r w:rsidRPr="007517DC">
              <w:rPr>
                <w:bCs w:val="0"/>
              </w:rPr>
              <w:t>L: 80.1</w:t>
            </w:r>
          </w:p>
          <w:p w14:paraId="34C145A7" w14:textId="77777777" w:rsidR="00B12ADA" w:rsidRPr="007517DC" w:rsidRDefault="7ADF15A2" w:rsidP="45CC36A0">
            <w:pPr>
              <w:pStyle w:val="TableText0"/>
              <w:jc w:val="center"/>
              <w:rPr>
                <w:u w:val="single"/>
              </w:rPr>
            </w:pPr>
            <w:proofErr w:type="spellStart"/>
            <w:r w:rsidRPr="45CC36A0">
              <w:rPr>
                <w:u w:val="single"/>
              </w:rPr>
              <w:t>BLd</w:t>
            </w:r>
            <w:proofErr w:type="spellEnd"/>
          </w:p>
          <w:p w14:paraId="7599ED75" w14:textId="1A8EC253" w:rsidR="00B12ADA" w:rsidRPr="007517DC" w:rsidRDefault="00B12ADA" w:rsidP="008A360A">
            <w:pPr>
              <w:pStyle w:val="TableText0"/>
              <w:jc w:val="center"/>
              <w:rPr>
                <w:bCs w:val="0"/>
              </w:rPr>
            </w:pPr>
            <w:r w:rsidRPr="007517DC">
              <w:rPr>
                <w:bCs w:val="0"/>
              </w:rPr>
              <w:t>L: 80.1</w:t>
            </w:r>
          </w:p>
        </w:tc>
      </w:tr>
      <w:tr w:rsidR="00B12ADA" w:rsidRPr="007517DC" w14:paraId="65674F7A" w14:textId="77777777" w:rsidTr="45CC36A0">
        <w:trPr>
          <w:cantSplit/>
          <w:jc w:val="center"/>
        </w:trPr>
        <w:tc>
          <w:tcPr>
            <w:tcW w:w="833" w:type="pct"/>
            <w:shd w:val="clear" w:color="auto" w:fill="auto"/>
            <w:vAlign w:val="center"/>
          </w:tcPr>
          <w:p w14:paraId="4A23CFD9" w14:textId="77777777" w:rsidR="00B12ADA" w:rsidRPr="007517DC" w:rsidRDefault="00B12ADA" w:rsidP="007A738A">
            <w:pPr>
              <w:pStyle w:val="TableText0"/>
            </w:pPr>
            <w:r w:rsidRPr="007517DC">
              <w:t>Mean duration (months)</w:t>
            </w:r>
          </w:p>
        </w:tc>
        <w:tc>
          <w:tcPr>
            <w:tcW w:w="629" w:type="pct"/>
            <w:shd w:val="clear" w:color="auto" w:fill="auto"/>
            <w:vAlign w:val="center"/>
          </w:tcPr>
          <w:p w14:paraId="5AE99830" w14:textId="42DA330D" w:rsidR="00B12ADA" w:rsidRPr="007517DC" w:rsidRDefault="00B12ADA" w:rsidP="008A360A">
            <w:pPr>
              <w:pStyle w:val="TableText0"/>
              <w:jc w:val="center"/>
              <w:rPr>
                <w:vertAlign w:val="superscript"/>
              </w:rPr>
            </w:pPr>
            <w:r w:rsidRPr="007517DC">
              <w:t>42</w:t>
            </w:r>
            <w:r w:rsidR="005D7459" w:rsidRPr="007517DC">
              <w:rPr>
                <w:vertAlign w:val="superscript"/>
              </w:rPr>
              <w:t>c</w:t>
            </w:r>
          </w:p>
        </w:tc>
        <w:tc>
          <w:tcPr>
            <w:tcW w:w="691" w:type="pct"/>
            <w:shd w:val="clear" w:color="auto" w:fill="auto"/>
            <w:vAlign w:val="center"/>
          </w:tcPr>
          <w:p w14:paraId="4E8059E8" w14:textId="2FA95880" w:rsidR="00B12ADA" w:rsidRPr="007517DC" w:rsidRDefault="00581FE8" w:rsidP="008A360A">
            <w:pPr>
              <w:pStyle w:val="TableText0"/>
              <w:jc w:val="center"/>
            </w:pPr>
            <w:r w:rsidRPr="007517DC">
              <w:t>48.4</w:t>
            </w:r>
          </w:p>
        </w:tc>
        <w:tc>
          <w:tcPr>
            <w:tcW w:w="618" w:type="pct"/>
            <w:vAlign w:val="center"/>
          </w:tcPr>
          <w:p w14:paraId="2D05E569" w14:textId="3497A894" w:rsidR="00B12ADA" w:rsidRPr="007517DC" w:rsidRDefault="00B12ADA" w:rsidP="008A360A">
            <w:pPr>
              <w:pStyle w:val="TableText0"/>
              <w:jc w:val="center"/>
              <w:rPr>
                <w:bCs w:val="0"/>
              </w:rPr>
            </w:pPr>
            <w:r w:rsidRPr="007517DC">
              <w:rPr>
                <w:bCs w:val="0"/>
              </w:rPr>
              <w:t>48.</w:t>
            </w:r>
            <w:r w:rsidR="00BB7353" w:rsidRPr="007517DC">
              <w:rPr>
                <w:bCs w:val="0"/>
              </w:rPr>
              <w:t>4</w:t>
            </w:r>
          </w:p>
        </w:tc>
        <w:tc>
          <w:tcPr>
            <w:tcW w:w="693" w:type="pct"/>
            <w:shd w:val="clear" w:color="auto" w:fill="FFFFFF" w:themeFill="background1"/>
            <w:vAlign w:val="center"/>
          </w:tcPr>
          <w:p w14:paraId="563EB599" w14:textId="1888CA53" w:rsidR="00B12ADA" w:rsidRPr="007517DC" w:rsidRDefault="00B12ADA" w:rsidP="008A360A">
            <w:pPr>
              <w:pStyle w:val="TableText0"/>
              <w:jc w:val="center"/>
              <w:rPr>
                <w:bCs w:val="0"/>
                <w:vertAlign w:val="superscript"/>
              </w:rPr>
            </w:pPr>
            <w:r w:rsidRPr="007517DC">
              <w:rPr>
                <w:bCs w:val="0"/>
              </w:rPr>
              <w:t>28</w:t>
            </w:r>
            <w:r w:rsidR="005D7459" w:rsidRPr="007517DC">
              <w:rPr>
                <w:bCs w:val="0"/>
                <w:vertAlign w:val="superscript"/>
              </w:rPr>
              <w:t>c</w:t>
            </w:r>
          </w:p>
        </w:tc>
        <w:tc>
          <w:tcPr>
            <w:tcW w:w="770" w:type="pct"/>
            <w:shd w:val="clear" w:color="auto" w:fill="FFFFFF" w:themeFill="background1"/>
            <w:vAlign w:val="center"/>
          </w:tcPr>
          <w:p w14:paraId="3EC9A139" w14:textId="77777777" w:rsidR="00B12ADA" w:rsidRPr="007517DC" w:rsidRDefault="00B12ADA" w:rsidP="008A360A">
            <w:pPr>
              <w:pStyle w:val="TableText0"/>
              <w:jc w:val="center"/>
              <w:rPr>
                <w:bCs w:val="0"/>
              </w:rPr>
            </w:pPr>
            <w:r w:rsidRPr="007517DC">
              <w:rPr>
                <w:bCs w:val="0"/>
              </w:rPr>
              <w:t>30</w:t>
            </w:r>
          </w:p>
        </w:tc>
        <w:tc>
          <w:tcPr>
            <w:tcW w:w="766" w:type="pct"/>
            <w:shd w:val="clear" w:color="auto" w:fill="FFFFFF" w:themeFill="background1"/>
            <w:vAlign w:val="center"/>
          </w:tcPr>
          <w:p w14:paraId="583ADE19" w14:textId="77777777" w:rsidR="00B12ADA" w:rsidRPr="007517DC" w:rsidRDefault="00B12ADA" w:rsidP="008A360A">
            <w:pPr>
              <w:pStyle w:val="TableText0"/>
              <w:jc w:val="center"/>
              <w:rPr>
                <w:bCs w:val="0"/>
              </w:rPr>
            </w:pPr>
            <w:r w:rsidRPr="007517DC">
              <w:rPr>
                <w:bCs w:val="0"/>
              </w:rPr>
              <w:t>30</w:t>
            </w:r>
          </w:p>
        </w:tc>
      </w:tr>
      <w:tr w:rsidR="00B12ADA" w:rsidRPr="007517DC" w14:paraId="04AB7835" w14:textId="77777777" w:rsidTr="45CC36A0">
        <w:trPr>
          <w:cantSplit/>
          <w:jc w:val="center"/>
        </w:trPr>
        <w:tc>
          <w:tcPr>
            <w:tcW w:w="833" w:type="pct"/>
            <w:shd w:val="clear" w:color="auto" w:fill="auto"/>
            <w:vAlign w:val="center"/>
          </w:tcPr>
          <w:p w14:paraId="4760F8D3" w14:textId="01B5C816" w:rsidR="00B12ADA" w:rsidRPr="007517DC" w:rsidRDefault="00B12ADA" w:rsidP="007A738A">
            <w:pPr>
              <w:pStyle w:val="TableText0"/>
            </w:pPr>
            <w:r w:rsidRPr="007517DC">
              <w:t>Cost/patient/month</w:t>
            </w:r>
          </w:p>
        </w:tc>
        <w:tc>
          <w:tcPr>
            <w:tcW w:w="1938" w:type="pct"/>
            <w:gridSpan w:val="3"/>
            <w:shd w:val="clear" w:color="auto" w:fill="auto"/>
            <w:vAlign w:val="center"/>
          </w:tcPr>
          <w:p w14:paraId="6E369A01" w14:textId="77777777" w:rsidR="00B12ADA" w:rsidRPr="007517DC" w:rsidRDefault="00B12ADA" w:rsidP="008A360A">
            <w:pPr>
              <w:pStyle w:val="TableText0"/>
              <w:jc w:val="center"/>
            </w:pPr>
            <w:r w:rsidRPr="007517DC">
              <w:t>D:</w:t>
            </w:r>
          </w:p>
          <w:p w14:paraId="3FBF1305" w14:textId="7414B4BC" w:rsidR="00B12ADA" w:rsidRPr="007517DC" w:rsidRDefault="00B12ADA" w:rsidP="008A360A">
            <w:pPr>
              <w:pStyle w:val="TableText0"/>
              <w:jc w:val="center"/>
            </w:pPr>
            <w:r w:rsidRPr="007517DC">
              <w:t>Month 1-2 = $</w:t>
            </w:r>
            <w:r w:rsidR="001C1398" w:rsidRPr="001C1398">
              <w:rPr>
                <w:color w:val="000000"/>
                <w:shd w:val="solid" w:color="000000" w:fill="000000"/>
                <w14:textFill>
                  <w14:solidFill>
                    <w14:srgbClr w14:val="000000">
                      <w14:alpha w14:val="100000"/>
                    </w14:srgbClr>
                  </w14:solidFill>
                </w14:textFill>
              </w:rPr>
              <w:t>|</w:t>
            </w:r>
          </w:p>
          <w:p w14:paraId="20498DFF" w14:textId="206E6B01" w:rsidR="00B12ADA" w:rsidRPr="007517DC" w:rsidRDefault="00B12ADA" w:rsidP="008A360A">
            <w:pPr>
              <w:pStyle w:val="TableText0"/>
              <w:jc w:val="center"/>
            </w:pPr>
            <w:r w:rsidRPr="007517DC">
              <w:t>Month 3-6 = $</w:t>
            </w:r>
            <w:r w:rsidR="001C1398" w:rsidRPr="001C1398">
              <w:rPr>
                <w:color w:val="000000"/>
                <w:shd w:val="solid" w:color="000000" w:fill="000000"/>
                <w14:textFill>
                  <w14:solidFill>
                    <w14:srgbClr w14:val="000000">
                      <w14:alpha w14:val="100000"/>
                    </w14:srgbClr>
                  </w14:solidFill>
                </w14:textFill>
              </w:rPr>
              <w:t>|</w:t>
            </w:r>
          </w:p>
          <w:p w14:paraId="40D927AF" w14:textId="7081C6B2" w:rsidR="00B12ADA" w:rsidRPr="007517DC" w:rsidRDefault="00B12ADA" w:rsidP="008A360A">
            <w:pPr>
              <w:pStyle w:val="TableText0"/>
              <w:jc w:val="center"/>
            </w:pPr>
            <w:r w:rsidRPr="007517DC">
              <w:t>Month 7+ = $</w:t>
            </w:r>
            <w:r w:rsidR="001C1398" w:rsidRPr="001C1398">
              <w:rPr>
                <w:color w:val="000000"/>
                <w:shd w:val="solid" w:color="000000" w:fill="000000"/>
                <w14:textFill>
                  <w14:solidFill>
                    <w14:srgbClr w14:val="000000">
                      <w14:alpha w14:val="100000"/>
                    </w14:srgbClr>
                  </w14:solidFill>
                </w14:textFill>
              </w:rPr>
              <w:t>|</w:t>
            </w:r>
          </w:p>
          <w:p w14:paraId="65D43951" w14:textId="77777777" w:rsidR="00B12ADA" w:rsidRPr="007517DC" w:rsidRDefault="00B12ADA" w:rsidP="008A360A">
            <w:pPr>
              <w:pStyle w:val="TableText0"/>
              <w:jc w:val="center"/>
              <w:rPr>
                <w:vertAlign w:val="superscript"/>
              </w:rPr>
            </w:pPr>
            <w:r w:rsidRPr="007517DC">
              <w:t>L: $1,742</w:t>
            </w:r>
          </w:p>
          <w:p w14:paraId="19A7C2FA" w14:textId="77777777" w:rsidR="00B12ADA" w:rsidRPr="007517DC" w:rsidRDefault="00B12ADA" w:rsidP="008A360A">
            <w:pPr>
              <w:pStyle w:val="TableText0"/>
              <w:jc w:val="center"/>
              <w:rPr>
                <w:bCs w:val="0"/>
              </w:rPr>
            </w:pPr>
            <w:r w:rsidRPr="007517DC">
              <w:t>d: $26</w:t>
            </w:r>
          </w:p>
        </w:tc>
        <w:tc>
          <w:tcPr>
            <w:tcW w:w="693" w:type="pct"/>
            <w:shd w:val="clear" w:color="auto" w:fill="FFFFFF" w:themeFill="background1"/>
            <w:vAlign w:val="center"/>
          </w:tcPr>
          <w:p w14:paraId="53EFAF89" w14:textId="77777777" w:rsidR="00B12ADA" w:rsidRPr="007517DC" w:rsidRDefault="00B12ADA" w:rsidP="008A360A">
            <w:pPr>
              <w:pStyle w:val="TableText0"/>
              <w:jc w:val="center"/>
              <w:rPr>
                <w:bCs w:val="0"/>
                <w:vertAlign w:val="superscript"/>
              </w:rPr>
            </w:pPr>
            <w:r w:rsidRPr="007517DC">
              <w:rPr>
                <w:bCs w:val="0"/>
              </w:rPr>
              <w:t>L: $1,742</w:t>
            </w:r>
          </w:p>
          <w:p w14:paraId="2D2DF5E2" w14:textId="77777777" w:rsidR="00B12ADA" w:rsidRPr="007517DC" w:rsidRDefault="00B12ADA" w:rsidP="008A360A">
            <w:pPr>
              <w:pStyle w:val="TableText0"/>
              <w:jc w:val="center"/>
              <w:rPr>
                <w:bCs w:val="0"/>
              </w:rPr>
            </w:pPr>
            <w:r w:rsidRPr="007517DC">
              <w:rPr>
                <w:bCs w:val="0"/>
              </w:rPr>
              <w:t>d: $26</w:t>
            </w:r>
          </w:p>
        </w:tc>
        <w:tc>
          <w:tcPr>
            <w:tcW w:w="770" w:type="pct"/>
            <w:shd w:val="clear" w:color="auto" w:fill="FFFFFF" w:themeFill="background1"/>
            <w:vAlign w:val="center"/>
          </w:tcPr>
          <w:p w14:paraId="573EB425" w14:textId="77777777" w:rsidR="00B12ADA" w:rsidRPr="007517DC" w:rsidRDefault="00B12ADA" w:rsidP="008A360A">
            <w:pPr>
              <w:pStyle w:val="TableText0"/>
              <w:jc w:val="center"/>
              <w:rPr>
                <w:bCs w:val="0"/>
                <w:u w:val="single"/>
              </w:rPr>
            </w:pPr>
            <w:proofErr w:type="spellStart"/>
            <w:r w:rsidRPr="007517DC">
              <w:rPr>
                <w:bCs w:val="0"/>
                <w:u w:val="single"/>
              </w:rPr>
              <w:t>Ld</w:t>
            </w:r>
            <w:proofErr w:type="spellEnd"/>
          </w:p>
          <w:p w14:paraId="1B91CF81" w14:textId="77777777" w:rsidR="00B12ADA" w:rsidRPr="007517DC" w:rsidRDefault="00B12ADA" w:rsidP="008A360A">
            <w:pPr>
              <w:pStyle w:val="TableText0"/>
              <w:jc w:val="center"/>
              <w:rPr>
                <w:bCs w:val="0"/>
                <w:vertAlign w:val="superscript"/>
              </w:rPr>
            </w:pPr>
            <w:r w:rsidRPr="007517DC">
              <w:rPr>
                <w:bCs w:val="0"/>
              </w:rPr>
              <w:t>L: $1,742</w:t>
            </w:r>
          </w:p>
          <w:p w14:paraId="43D23618" w14:textId="77777777" w:rsidR="00B12ADA" w:rsidRPr="007517DC" w:rsidRDefault="00B12ADA" w:rsidP="008A360A">
            <w:pPr>
              <w:pStyle w:val="TableText0"/>
              <w:jc w:val="center"/>
              <w:rPr>
                <w:bCs w:val="0"/>
              </w:rPr>
            </w:pPr>
            <w:r w:rsidRPr="007517DC">
              <w:rPr>
                <w:bCs w:val="0"/>
              </w:rPr>
              <w:t>d: $26</w:t>
            </w:r>
          </w:p>
          <w:p w14:paraId="72721354" w14:textId="77777777" w:rsidR="00B12ADA" w:rsidRPr="007517DC" w:rsidRDefault="7ADF15A2" w:rsidP="45CC36A0">
            <w:pPr>
              <w:pStyle w:val="TableText0"/>
              <w:jc w:val="center"/>
              <w:rPr>
                <w:u w:val="single"/>
              </w:rPr>
            </w:pPr>
            <w:proofErr w:type="spellStart"/>
            <w:r w:rsidRPr="45CC36A0">
              <w:rPr>
                <w:u w:val="single"/>
              </w:rPr>
              <w:t>BLd</w:t>
            </w:r>
            <w:proofErr w:type="spellEnd"/>
          </w:p>
          <w:p w14:paraId="1D5C6AD7" w14:textId="77777777" w:rsidR="00B12ADA" w:rsidRPr="007517DC" w:rsidRDefault="00B12ADA" w:rsidP="008A360A">
            <w:pPr>
              <w:pStyle w:val="TableText0"/>
              <w:jc w:val="center"/>
              <w:rPr>
                <w:bCs w:val="0"/>
              </w:rPr>
            </w:pPr>
            <w:r w:rsidRPr="007517DC">
              <w:rPr>
                <w:bCs w:val="0"/>
              </w:rPr>
              <w:t>B: Month 1- 6 = $849</w:t>
            </w:r>
          </w:p>
          <w:p w14:paraId="7D7B6E2D" w14:textId="77777777" w:rsidR="00B12ADA" w:rsidRPr="007517DC" w:rsidRDefault="00B12ADA" w:rsidP="008A360A">
            <w:pPr>
              <w:pStyle w:val="TableText0"/>
              <w:jc w:val="center"/>
              <w:rPr>
                <w:bCs w:val="0"/>
                <w:vertAlign w:val="superscript"/>
              </w:rPr>
            </w:pPr>
            <w:r w:rsidRPr="007517DC">
              <w:rPr>
                <w:bCs w:val="0"/>
              </w:rPr>
              <w:t>L: $1,742</w:t>
            </w:r>
          </w:p>
          <w:p w14:paraId="033EBDC5" w14:textId="77777777" w:rsidR="00B12ADA" w:rsidRPr="007517DC" w:rsidRDefault="00B12ADA" w:rsidP="008A360A">
            <w:pPr>
              <w:pStyle w:val="TableText0"/>
              <w:jc w:val="center"/>
              <w:rPr>
                <w:bCs w:val="0"/>
              </w:rPr>
            </w:pPr>
            <w:r w:rsidRPr="007517DC">
              <w:rPr>
                <w:bCs w:val="0"/>
              </w:rPr>
              <w:t>d: $26</w:t>
            </w:r>
          </w:p>
        </w:tc>
        <w:tc>
          <w:tcPr>
            <w:tcW w:w="766" w:type="pct"/>
            <w:shd w:val="clear" w:color="auto" w:fill="FFFFFF" w:themeFill="background1"/>
            <w:vAlign w:val="center"/>
          </w:tcPr>
          <w:p w14:paraId="1902E724" w14:textId="77777777" w:rsidR="00B12ADA" w:rsidRPr="007517DC" w:rsidRDefault="00B12ADA" w:rsidP="008A360A">
            <w:pPr>
              <w:pStyle w:val="TableText0"/>
              <w:jc w:val="center"/>
              <w:rPr>
                <w:bCs w:val="0"/>
                <w:u w:val="single"/>
              </w:rPr>
            </w:pPr>
            <w:proofErr w:type="spellStart"/>
            <w:r w:rsidRPr="007517DC">
              <w:rPr>
                <w:bCs w:val="0"/>
                <w:u w:val="single"/>
              </w:rPr>
              <w:t>Ld</w:t>
            </w:r>
            <w:proofErr w:type="spellEnd"/>
          </w:p>
          <w:p w14:paraId="1F6A08E1" w14:textId="77777777" w:rsidR="00B12ADA" w:rsidRPr="007517DC" w:rsidRDefault="00B12ADA" w:rsidP="008A360A">
            <w:pPr>
              <w:pStyle w:val="TableText0"/>
              <w:jc w:val="center"/>
              <w:rPr>
                <w:bCs w:val="0"/>
                <w:vertAlign w:val="superscript"/>
              </w:rPr>
            </w:pPr>
            <w:r w:rsidRPr="007517DC">
              <w:rPr>
                <w:bCs w:val="0"/>
              </w:rPr>
              <w:t>L: $1,742</w:t>
            </w:r>
          </w:p>
          <w:p w14:paraId="41E35E14" w14:textId="77777777" w:rsidR="00B12ADA" w:rsidRPr="007517DC" w:rsidRDefault="7ADF15A2" w:rsidP="45CC36A0">
            <w:pPr>
              <w:pStyle w:val="TableText0"/>
              <w:jc w:val="center"/>
              <w:rPr>
                <w:u w:val="single"/>
              </w:rPr>
            </w:pPr>
            <w:proofErr w:type="spellStart"/>
            <w:r w:rsidRPr="45CC36A0">
              <w:rPr>
                <w:u w:val="single"/>
              </w:rPr>
              <w:t>BLd</w:t>
            </w:r>
            <w:proofErr w:type="spellEnd"/>
          </w:p>
          <w:p w14:paraId="4A9D03E6" w14:textId="77777777" w:rsidR="00B12ADA" w:rsidRPr="007517DC" w:rsidRDefault="00B12ADA" w:rsidP="008A360A">
            <w:pPr>
              <w:pStyle w:val="TableText0"/>
              <w:jc w:val="center"/>
              <w:rPr>
                <w:bCs w:val="0"/>
                <w:vertAlign w:val="superscript"/>
              </w:rPr>
            </w:pPr>
            <w:r w:rsidRPr="007517DC">
              <w:rPr>
                <w:bCs w:val="0"/>
              </w:rPr>
              <w:t>L: $1,742</w:t>
            </w:r>
          </w:p>
        </w:tc>
      </w:tr>
      <w:tr w:rsidR="00B12ADA" w:rsidRPr="007517DC" w14:paraId="7953578E" w14:textId="77777777" w:rsidTr="45CC36A0">
        <w:trPr>
          <w:cantSplit/>
          <w:trHeight w:val="362"/>
          <w:jc w:val="center"/>
        </w:trPr>
        <w:tc>
          <w:tcPr>
            <w:tcW w:w="833" w:type="pct"/>
            <w:shd w:val="clear" w:color="auto" w:fill="auto"/>
            <w:vAlign w:val="center"/>
          </w:tcPr>
          <w:p w14:paraId="412F4113" w14:textId="77777777" w:rsidR="00B12ADA" w:rsidRPr="007517DC" w:rsidRDefault="7ADF15A2" w:rsidP="45CC36A0">
            <w:pPr>
              <w:pStyle w:val="TableText0"/>
              <w:rPr>
                <w:vertAlign w:val="superscript"/>
              </w:rPr>
            </w:pPr>
            <w:r w:rsidRPr="45CC36A0">
              <w:t>Cost/patient/</w:t>
            </w:r>
            <w:proofErr w:type="spellStart"/>
            <w:r w:rsidRPr="45CC36A0">
              <w:t>course</w:t>
            </w:r>
            <w:r w:rsidRPr="45CC36A0">
              <w:rPr>
                <w:vertAlign w:val="superscript"/>
              </w:rPr>
              <w:t>b</w:t>
            </w:r>
            <w:proofErr w:type="spellEnd"/>
          </w:p>
        </w:tc>
        <w:tc>
          <w:tcPr>
            <w:tcW w:w="646" w:type="pct"/>
            <w:shd w:val="clear" w:color="auto" w:fill="auto"/>
            <w:vAlign w:val="center"/>
          </w:tcPr>
          <w:p w14:paraId="4CE05C1B" w14:textId="2AC8A374" w:rsidR="00B12ADA" w:rsidRPr="007517DC" w:rsidRDefault="00B12ADA" w:rsidP="008A360A">
            <w:pPr>
              <w:pStyle w:val="TableText0"/>
              <w:jc w:val="center"/>
            </w:pPr>
            <w:r w:rsidRPr="007517DC">
              <w:t>$</w:t>
            </w:r>
            <w:r w:rsidR="001C1398" w:rsidRPr="001C1398">
              <w:rPr>
                <w:rFonts w:hint="eastAsia"/>
                <w:color w:val="000000"/>
                <w:w w:val="15"/>
                <w:shd w:val="solid" w:color="000000" w:fill="000000"/>
                <w:fitText w:val="30" w:id="-694952177"/>
                <w14:textFill>
                  <w14:solidFill>
                    <w14:srgbClr w14:val="000000">
                      <w14:alpha w14:val="100000"/>
                    </w14:srgbClr>
                  </w14:solidFill>
                </w14:textFill>
              </w:rPr>
              <w:t xml:space="preserve">　</w:t>
            </w:r>
            <w:r w:rsidR="001C1398" w:rsidRPr="001C1398">
              <w:rPr>
                <w:color w:val="000000"/>
                <w:w w:val="15"/>
                <w:shd w:val="solid" w:color="000000" w:fill="000000"/>
                <w:fitText w:val="30" w:id="-694952177"/>
                <w14:textFill>
                  <w14:solidFill>
                    <w14:srgbClr w14:val="000000">
                      <w14:alpha w14:val="100000"/>
                    </w14:srgbClr>
                  </w14:solidFill>
                </w14:textFill>
              </w:rPr>
              <w:t>|</w:t>
            </w:r>
            <w:r w:rsidR="001C1398" w:rsidRPr="001C1398">
              <w:rPr>
                <w:rFonts w:hint="eastAsia"/>
                <w:color w:val="000000"/>
                <w:spacing w:val="-35"/>
                <w:w w:val="15"/>
                <w:shd w:val="solid" w:color="000000" w:fill="000000"/>
                <w:fitText w:val="30" w:id="-694952177"/>
                <w14:textFill>
                  <w14:solidFill>
                    <w14:srgbClr w14:val="000000">
                      <w14:alpha w14:val="100000"/>
                    </w14:srgbClr>
                  </w14:solidFill>
                </w14:textFill>
              </w:rPr>
              <w:t xml:space="preserve">　</w:t>
            </w:r>
          </w:p>
        </w:tc>
        <w:tc>
          <w:tcPr>
            <w:tcW w:w="674" w:type="pct"/>
            <w:shd w:val="clear" w:color="auto" w:fill="auto"/>
            <w:vAlign w:val="center"/>
          </w:tcPr>
          <w:p w14:paraId="563A485B" w14:textId="19B8BDFB" w:rsidR="00B12ADA" w:rsidRPr="007517DC" w:rsidRDefault="00B12ADA" w:rsidP="008A360A">
            <w:pPr>
              <w:pStyle w:val="TableText0"/>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618" w:type="pct"/>
            <w:shd w:val="clear" w:color="auto" w:fill="auto"/>
            <w:vAlign w:val="center"/>
          </w:tcPr>
          <w:p w14:paraId="14F6AF04" w14:textId="5DCE1F47" w:rsidR="00B12ADA" w:rsidRPr="007517DC" w:rsidRDefault="00B12ADA" w:rsidP="008A360A">
            <w:pPr>
              <w:pStyle w:val="TableText0"/>
              <w:jc w:val="center"/>
            </w:pPr>
            <w:r w:rsidRPr="007517DC">
              <w:t>$</w:t>
            </w:r>
            <w:r w:rsidR="001C1398" w:rsidRPr="001C1398">
              <w:rPr>
                <w:rFonts w:hint="eastAsia"/>
                <w:color w:val="000000"/>
                <w:w w:val="15"/>
                <w:shd w:val="solid" w:color="000000" w:fill="000000"/>
                <w:fitText w:val="50" w:id="-694952176"/>
                <w14:textFill>
                  <w14:solidFill>
                    <w14:srgbClr w14:val="000000">
                      <w14:alpha w14:val="100000"/>
                    </w14:srgbClr>
                  </w14:solidFill>
                </w14:textFill>
              </w:rPr>
              <w:t xml:space="preserve">　</w:t>
            </w:r>
            <w:r w:rsidR="001C1398" w:rsidRPr="001C1398">
              <w:rPr>
                <w:color w:val="000000"/>
                <w:w w:val="15"/>
                <w:shd w:val="solid" w:color="000000" w:fill="000000"/>
                <w:fitText w:val="50" w:id="-694952176"/>
                <w14:textFill>
                  <w14:solidFill>
                    <w14:srgbClr w14:val="000000">
                      <w14:alpha w14:val="100000"/>
                    </w14:srgbClr>
                  </w14:solidFill>
                </w14:textFill>
              </w:rPr>
              <w:t>|</w:t>
            </w:r>
            <w:r w:rsidR="001C1398" w:rsidRPr="001C1398">
              <w:rPr>
                <w:rFonts w:hint="eastAsia"/>
                <w:color w:val="000000"/>
                <w:spacing w:val="-15"/>
                <w:w w:val="15"/>
                <w:shd w:val="solid" w:color="000000" w:fill="000000"/>
                <w:fitText w:val="50" w:id="-694952176"/>
                <w14:textFill>
                  <w14:solidFill>
                    <w14:srgbClr w14:val="000000">
                      <w14:alpha w14:val="100000"/>
                    </w14:srgbClr>
                  </w14:solidFill>
                </w14:textFill>
              </w:rPr>
              <w:t xml:space="preserve">　</w:t>
            </w:r>
          </w:p>
        </w:tc>
        <w:tc>
          <w:tcPr>
            <w:tcW w:w="693" w:type="pct"/>
            <w:shd w:val="clear" w:color="auto" w:fill="FFFFFF" w:themeFill="background1"/>
            <w:vAlign w:val="center"/>
          </w:tcPr>
          <w:p w14:paraId="56A4EBC4" w14:textId="77777777" w:rsidR="00B12ADA" w:rsidRPr="007517DC" w:rsidRDefault="00B12ADA" w:rsidP="008A360A">
            <w:pPr>
              <w:pStyle w:val="TableText0"/>
              <w:jc w:val="center"/>
              <w:rPr>
                <w:bCs w:val="0"/>
              </w:rPr>
            </w:pPr>
            <w:r w:rsidRPr="007517DC">
              <w:rPr>
                <w:bCs w:val="0"/>
              </w:rPr>
              <w:t>$41,345</w:t>
            </w:r>
          </w:p>
        </w:tc>
        <w:tc>
          <w:tcPr>
            <w:tcW w:w="770" w:type="pct"/>
            <w:shd w:val="clear" w:color="auto" w:fill="FFFFFF" w:themeFill="background1"/>
            <w:vAlign w:val="center"/>
          </w:tcPr>
          <w:p w14:paraId="0FF5AAB4" w14:textId="77777777" w:rsidR="00B12ADA" w:rsidRPr="007517DC" w:rsidRDefault="00B12ADA" w:rsidP="008A360A">
            <w:pPr>
              <w:pStyle w:val="TableText0"/>
              <w:jc w:val="center"/>
              <w:rPr>
                <w:bCs w:val="0"/>
              </w:rPr>
            </w:pPr>
            <w:proofErr w:type="spellStart"/>
            <w:r w:rsidRPr="007517DC">
              <w:rPr>
                <w:bCs w:val="0"/>
              </w:rPr>
              <w:t>Ld</w:t>
            </w:r>
            <w:proofErr w:type="spellEnd"/>
            <w:r w:rsidRPr="007517DC">
              <w:rPr>
                <w:bCs w:val="0"/>
              </w:rPr>
              <w:t>: $42,498</w:t>
            </w:r>
          </w:p>
          <w:p w14:paraId="5EA26F77" w14:textId="77777777" w:rsidR="00B12ADA" w:rsidRPr="007517DC" w:rsidRDefault="7ADF15A2" w:rsidP="45CC36A0">
            <w:pPr>
              <w:pStyle w:val="TableText0"/>
              <w:jc w:val="center"/>
              <w:rPr>
                <w:u w:val="single"/>
              </w:rPr>
            </w:pPr>
            <w:proofErr w:type="spellStart"/>
            <w:r w:rsidRPr="45CC36A0">
              <w:t>BLd</w:t>
            </w:r>
            <w:proofErr w:type="spellEnd"/>
            <w:r w:rsidRPr="45CC36A0">
              <w:t>: $47,593</w:t>
            </w:r>
          </w:p>
        </w:tc>
        <w:tc>
          <w:tcPr>
            <w:tcW w:w="766" w:type="pct"/>
            <w:shd w:val="clear" w:color="auto" w:fill="FFFFFF" w:themeFill="background1"/>
            <w:vAlign w:val="center"/>
          </w:tcPr>
          <w:p w14:paraId="189B0B4A" w14:textId="77777777" w:rsidR="00B12ADA" w:rsidRPr="007517DC" w:rsidRDefault="00B12ADA" w:rsidP="008A360A">
            <w:pPr>
              <w:pStyle w:val="TableText0"/>
              <w:jc w:val="center"/>
              <w:rPr>
                <w:bCs w:val="0"/>
              </w:rPr>
            </w:pPr>
            <w:proofErr w:type="spellStart"/>
            <w:r w:rsidRPr="007517DC">
              <w:rPr>
                <w:bCs w:val="0"/>
              </w:rPr>
              <w:t>Ld</w:t>
            </w:r>
            <w:proofErr w:type="spellEnd"/>
            <w:r w:rsidRPr="007517DC">
              <w:rPr>
                <w:bCs w:val="0"/>
              </w:rPr>
              <w:t>: $41,866</w:t>
            </w:r>
          </w:p>
          <w:p w14:paraId="0F0CCE4F" w14:textId="77777777" w:rsidR="00B12ADA" w:rsidRPr="007517DC" w:rsidRDefault="7ADF15A2" w:rsidP="45CC36A0">
            <w:pPr>
              <w:pStyle w:val="TableText0"/>
              <w:jc w:val="center"/>
              <w:rPr>
                <w:u w:val="single"/>
              </w:rPr>
            </w:pPr>
            <w:proofErr w:type="spellStart"/>
            <w:r w:rsidRPr="45CC36A0">
              <w:t>BLd</w:t>
            </w:r>
            <w:proofErr w:type="spellEnd"/>
            <w:r w:rsidRPr="45CC36A0">
              <w:t>: $41,866</w:t>
            </w:r>
          </w:p>
        </w:tc>
      </w:tr>
      <w:tr w:rsidR="00B12ADA" w:rsidRPr="007517DC" w14:paraId="3F3DB7DB" w14:textId="77777777" w:rsidTr="45CC36A0">
        <w:trPr>
          <w:cantSplit/>
          <w:jc w:val="center"/>
        </w:trPr>
        <w:tc>
          <w:tcPr>
            <w:tcW w:w="5000" w:type="pct"/>
            <w:gridSpan w:val="7"/>
            <w:shd w:val="clear" w:color="auto" w:fill="B8CCE4" w:themeFill="accent1" w:themeFillTint="66"/>
            <w:vAlign w:val="center"/>
          </w:tcPr>
          <w:p w14:paraId="0D52DEE5" w14:textId="77777777" w:rsidR="00B12ADA" w:rsidRPr="007517DC" w:rsidRDefault="00B12ADA" w:rsidP="008A360A">
            <w:pPr>
              <w:pStyle w:val="TableText0"/>
              <w:rPr>
                <w:b/>
              </w:rPr>
            </w:pPr>
            <w:r w:rsidRPr="007517DC">
              <w:rPr>
                <w:b/>
              </w:rPr>
              <w:t>March 2023 Submission</w:t>
            </w:r>
          </w:p>
        </w:tc>
      </w:tr>
      <w:tr w:rsidR="00B12ADA" w:rsidRPr="007517DC" w14:paraId="45369BD2" w14:textId="77777777" w:rsidTr="45CC36A0">
        <w:trPr>
          <w:cantSplit/>
          <w:jc w:val="center"/>
        </w:trPr>
        <w:tc>
          <w:tcPr>
            <w:tcW w:w="833" w:type="pct"/>
            <w:shd w:val="clear" w:color="auto" w:fill="B8CCE4" w:themeFill="accent1" w:themeFillTint="66"/>
            <w:vAlign w:val="center"/>
          </w:tcPr>
          <w:p w14:paraId="3DC31D08" w14:textId="77777777" w:rsidR="00B12ADA" w:rsidRPr="007517DC" w:rsidRDefault="00B12ADA" w:rsidP="007A738A">
            <w:pPr>
              <w:pStyle w:val="TableText0"/>
              <w:rPr>
                <w:vertAlign w:val="superscript"/>
              </w:rPr>
            </w:pPr>
            <w:r w:rsidRPr="007517DC">
              <w:t xml:space="preserve">Cost/patient/course </w:t>
            </w:r>
          </w:p>
        </w:tc>
        <w:tc>
          <w:tcPr>
            <w:tcW w:w="629" w:type="pct"/>
            <w:shd w:val="clear" w:color="auto" w:fill="B8CCE4" w:themeFill="accent1" w:themeFillTint="66"/>
            <w:vAlign w:val="center"/>
          </w:tcPr>
          <w:p w14:paraId="013D98E5" w14:textId="28EEC3C7" w:rsidR="00B12ADA" w:rsidRPr="007517DC" w:rsidRDefault="00B12ADA" w:rsidP="008A360A">
            <w:pPr>
              <w:pStyle w:val="TableText0"/>
              <w:jc w:val="center"/>
              <w:rPr>
                <w:szCs w:val="20"/>
                <w:vertAlign w:val="superscript"/>
              </w:rPr>
            </w:pPr>
            <w:r w:rsidRPr="00940081">
              <w:rPr>
                <w:rFonts w:cs="Calibri"/>
                <w:color w:val="000000"/>
                <w:szCs w:val="20"/>
              </w:rPr>
              <w:t>$</w:t>
            </w:r>
            <w:r w:rsidR="001C1398" w:rsidRPr="001C1398">
              <w:rPr>
                <w:rFonts w:cs="Calibri" w:hint="eastAsia"/>
                <w:color w:val="000000"/>
                <w:w w:val="15"/>
                <w:szCs w:val="20"/>
                <w:shd w:val="solid" w:color="000000" w:fill="000000"/>
                <w:fitText w:val="30" w:id="-694952192"/>
                <w14:textFill>
                  <w14:solidFill>
                    <w14:srgbClr w14:val="000000">
                      <w14:alpha w14:val="100000"/>
                    </w14:srgbClr>
                  </w14:solidFill>
                </w14:textFill>
              </w:rPr>
              <w:t xml:space="preserve">　</w:t>
            </w:r>
            <w:r w:rsidR="001C1398" w:rsidRPr="001C1398">
              <w:rPr>
                <w:rFonts w:cs="Calibri"/>
                <w:color w:val="000000"/>
                <w:w w:val="15"/>
                <w:szCs w:val="20"/>
                <w:shd w:val="solid" w:color="000000" w:fill="000000"/>
                <w:fitText w:val="30" w:id="-694952192"/>
                <w14:textFill>
                  <w14:solidFill>
                    <w14:srgbClr w14:val="000000">
                      <w14:alpha w14:val="100000"/>
                    </w14:srgbClr>
                  </w14:solidFill>
                </w14:textFill>
              </w:rPr>
              <w:t>|</w:t>
            </w:r>
            <w:r w:rsidR="001C1398" w:rsidRPr="001C1398">
              <w:rPr>
                <w:rFonts w:cs="Calibri" w:hint="eastAsia"/>
                <w:color w:val="000000"/>
                <w:spacing w:val="-35"/>
                <w:w w:val="15"/>
                <w:szCs w:val="20"/>
                <w:shd w:val="solid" w:color="000000" w:fill="000000"/>
                <w:fitText w:val="30" w:id="-694952192"/>
                <w14:textFill>
                  <w14:solidFill>
                    <w14:srgbClr w14:val="000000">
                      <w14:alpha w14:val="100000"/>
                    </w14:srgbClr>
                  </w14:solidFill>
                </w14:textFill>
              </w:rPr>
              <w:t xml:space="preserve">　</w:t>
            </w:r>
          </w:p>
        </w:tc>
        <w:tc>
          <w:tcPr>
            <w:tcW w:w="691" w:type="pct"/>
            <w:shd w:val="clear" w:color="auto" w:fill="B8CCE4" w:themeFill="accent1" w:themeFillTint="66"/>
            <w:vAlign w:val="center"/>
          </w:tcPr>
          <w:p w14:paraId="331F4CA1" w14:textId="32C8DFF5" w:rsidR="00B12ADA" w:rsidRPr="007517DC" w:rsidRDefault="00B12ADA" w:rsidP="008A360A">
            <w:pPr>
              <w:pStyle w:val="TableText0"/>
              <w:jc w:val="center"/>
              <w:rPr>
                <w:szCs w:val="20"/>
              </w:rPr>
            </w:pPr>
            <w:r w:rsidRPr="007517DC">
              <w:rPr>
                <w:rFonts w:cs="Calibri"/>
                <w:color w:val="000000"/>
                <w:szCs w:val="20"/>
              </w:rPr>
              <w:t>$</w:t>
            </w:r>
            <w:r w:rsidR="001C1398" w:rsidRPr="001C1398">
              <w:rPr>
                <w:rFonts w:cs="Calibri"/>
                <w:color w:val="000000"/>
                <w:szCs w:val="20"/>
                <w:shd w:val="solid" w:color="000000" w:fill="000000"/>
                <w14:textFill>
                  <w14:solidFill>
                    <w14:srgbClr w14:val="000000">
                      <w14:alpha w14:val="100000"/>
                    </w14:srgbClr>
                  </w14:solidFill>
                </w14:textFill>
              </w:rPr>
              <w:t>|</w:t>
            </w:r>
          </w:p>
        </w:tc>
        <w:tc>
          <w:tcPr>
            <w:tcW w:w="618" w:type="pct"/>
            <w:shd w:val="clear" w:color="auto" w:fill="B8CCE4" w:themeFill="accent1" w:themeFillTint="66"/>
            <w:vAlign w:val="center"/>
          </w:tcPr>
          <w:p w14:paraId="52CB823F" w14:textId="24E9D640" w:rsidR="00B12ADA" w:rsidRPr="007517DC" w:rsidRDefault="00B12ADA" w:rsidP="008A360A">
            <w:pPr>
              <w:pStyle w:val="TableText0"/>
              <w:jc w:val="center"/>
              <w:rPr>
                <w:szCs w:val="20"/>
              </w:rPr>
            </w:pPr>
            <w:r w:rsidRPr="007517DC">
              <w:rPr>
                <w:rFonts w:cs="Calibri"/>
                <w:color w:val="000000"/>
                <w:szCs w:val="20"/>
              </w:rPr>
              <w:t>$</w:t>
            </w:r>
            <w:r w:rsidR="001C1398" w:rsidRPr="001C1398">
              <w:rPr>
                <w:rFonts w:cs="Calibri" w:hint="eastAsia"/>
                <w:color w:val="000000"/>
                <w:w w:val="15"/>
                <w:szCs w:val="20"/>
                <w:shd w:val="solid" w:color="000000" w:fill="000000"/>
                <w:fitText w:val="50" w:id="-694952191"/>
                <w14:textFill>
                  <w14:solidFill>
                    <w14:srgbClr w14:val="000000">
                      <w14:alpha w14:val="100000"/>
                    </w14:srgbClr>
                  </w14:solidFill>
                </w14:textFill>
              </w:rPr>
              <w:t xml:space="preserve">　</w:t>
            </w:r>
            <w:r w:rsidR="001C1398" w:rsidRPr="001C1398">
              <w:rPr>
                <w:rFonts w:cs="Calibri"/>
                <w:color w:val="000000"/>
                <w:w w:val="15"/>
                <w:szCs w:val="20"/>
                <w:shd w:val="solid" w:color="000000" w:fill="000000"/>
                <w:fitText w:val="50" w:id="-694952191"/>
                <w14:textFill>
                  <w14:solidFill>
                    <w14:srgbClr w14:val="000000">
                      <w14:alpha w14:val="100000"/>
                    </w14:srgbClr>
                  </w14:solidFill>
                </w14:textFill>
              </w:rPr>
              <w:t>|</w:t>
            </w:r>
            <w:r w:rsidR="001C1398" w:rsidRPr="001C1398">
              <w:rPr>
                <w:rFonts w:cs="Calibri" w:hint="eastAsia"/>
                <w:color w:val="000000"/>
                <w:spacing w:val="-15"/>
                <w:w w:val="15"/>
                <w:szCs w:val="20"/>
                <w:shd w:val="solid" w:color="000000" w:fill="000000"/>
                <w:fitText w:val="50" w:id="-694952191"/>
                <w14:textFill>
                  <w14:solidFill>
                    <w14:srgbClr w14:val="000000">
                      <w14:alpha w14:val="100000"/>
                    </w14:srgbClr>
                  </w14:solidFill>
                </w14:textFill>
              </w:rPr>
              <w:t xml:space="preserve">　</w:t>
            </w:r>
          </w:p>
        </w:tc>
        <w:tc>
          <w:tcPr>
            <w:tcW w:w="693" w:type="pct"/>
            <w:shd w:val="clear" w:color="auto" w:fill="B8CCE4" w:themeFill="accent1" w:themeFillTint="66"/>
            <w:vAlign w:val="center"/>
          </w:tcPr>
          <w:p w14:paraId="64509459" w14:textId="77777777" w:rsidR="00B12ADA" w:rsidRPr="00BE642C" w:rsidRDefault="00B12ADA" w:rsidP="008A360A">
            <w:pPr>
              <w:pStyle w:val="TableText0"/>
              <w:jc w:val="center"/>
              <w:rPr>
                <w:bCs w:val="0"/>
              </w:rPr>
            </w:pPr>
            <w:r w:rsidRPr="00BE642C">
              <w:rPr>
                <w:bCs w:val="0"/>
              </w:rPr>
              <w:t>$75,492</w:t>
            </w:r>
          </w:p>
        </w:tc>
        <w:tc>
          <w:tcPr>
            <w:tcW w:w="770" w:type="pct"/>
            <w:shd w:val="clear" w:color="auto" w:fill="B8CCE4" w:themeFill="accent1" w:themeFillTint="66"/>
            <w:vAlign w:val="center"/>
          </w:tcPr>
          <w:p w14:paraId="0257FA3F" w14:textId="77777777" w:rsidR="00B12ADA" w:rsidRPr="00BE642C" w:rsidRDefault="00B12ADA" w:rsidP="008A360A">
            <w:pPr>
              <w:pStyle w:val="TableText0"/>
              <w:jc w:val="center"/>
              <w:rPr>
                <w:bCs w:val="0"/>
              </w:rPr>
            </w:pPr>
            <w:proofErr w:type="spellStart"/>
            <w:r w:rsidRPr="00BE642C">
              <w:rPr>
                <w:bCs w:val="0"/>
              </w:rPr>
              <w:t>Ld</w:t>
            </w:r>
            <w:proofErr w:type="spellEnd"/>
            <w:r w:rsidRPr="00BE642C">
              <w:rPr>
                <w:bCs w:val="0"/>
              </w:rPr>
              <w:t>: $85,351</w:t>
            </w:r>
          </w:p>
          <w:p w14:paraId="0427E32F" w14:textId="77777777" w:rsidR="00B12ADA" w:rsidRPr="00BE642C" w:rsidRDefault="7ADF15A2" w:rsidP="45CC36A0">
            <w:pPr>
              <w:pStyle w:val="TableText0"/>
              <w:jc w:val="center"/>
            </w:pPr>
            <w:proofErr w:type="spellStart"/>
            <w:r w:rsidRPr="45CC36A0">
              <w:t>BLd</w:t>
            </w:r>
            <w:proofErr w:type="spellEnd"/>
            <w:r w:rsidRPr="45CC36A0">
              <w:t>: $98,266</w:t>
            </w:r>
          </w:p>
        </w:tc>
        <w:tc>
          <w:tcPr>
            <w:tcW w:w="766" w:type="pct"/>
            <w:shd w:val="clear" w:color="auto" w:fill="B8CCE4" w:themeFill="accent1" w:themeFillTint="66"/>
            <w:vAlign w:val="center"/>
          </w:tcPr>
          <w:p w14:paraId="09434092" w14:textId="77777777" w:rsidR="00B12ADA" w:rsidRPr="00BE642C" w:rsidRDefault="00B12ADA" w:rsidP="008A360A">
            <w:pPr>
              <w:pStyle w:val="TableText0"/>
              <w:jc w:val="center"/>
              <w:rPr>
                <w:bCs w:val="0"/>
              </w:rPr>
            </w:pPr>
            <w:proofErr w:type="spellStart"/>
            <w:r w:rsidRPr="00BE642C">
              <w:rPr>
                <w:bCs w:val="0"/>
              </w:rPr>
              <w:t>Ld</w:t>
            </w:r>
            <w:proofErr w:type="spellEnd"/>
            <w:r w:rsidRPr="00BE642C">
              <w:rPr>
                <w:bCs w:val="0"/>
              </w:rPr>
              <w:t>: $170,545</w:t>
            </w:r>
          </w:p>
          <w:p w14:paraId="7410D7E0" w14:textId="77777777" w:rsidR="00B12ADA" w:rsidRPr="00BE642C" w:rsidRDefault="7ADF15A2" w:rsidP="45CC36A0">
            <w:pPr>
              <w:pStyle w:val="TableText0"/>
              <w:jc w:val="center"/>
            </w:pPr>
            <w:proofErr w:type="spellStart"/>
            <w:r w:rsidRPr="45CC36A0">
              <w:t>BLd</w:t>
            </w:r>
            <w:proofErr w:type="spellEnd"/>
            <w:r w:rsidRPr="45CC36A0">
              <w:t>: $98,266</w:t>
            </w:r>
          </w:p>
        </w:tc>
      </w:tr>
    </w:tbl>
    <w:p w14:paraId="5B04AC5E" w14:textId="77777777" w:rsidR="00B12ADA" w:rsidRPr="007517DC" w:rsidRDefault="00B12ADA" w:rsidP="00B12ADA">
      <w:pPr>
        <w:pStyle w:val="FooterTableFigure"/>
        <w:rPr>
          <w:szCs w:val="18"/>
        </w:rPr>
      </w:pPr>
      <w:r w:rsidRPr="007517DC">
        <w:t xml:space="preserve">Source: </w:t>
      </w:r>
      <w:r w:rsidRPr="007517DC">
        <w:rPr>
          <w:szCs w:val="18"/>
        </w:rPr>
        <w:t>Compiled during the evaluation using the information from the economic model; Table 8, p41 of Attachment 2.5 MAIA CSR (primary analysis for actual dose in MAIA</w:t>
      </w:r>
    </w:p>
    <w:p w14:paraId="5D556D43" w14:textId="77777777" w:rsidR="00B12ADA" w:rsidRPr="007517DC" w:rsidRDefault="7ADF15A2" w:rsidP="45CC36A0">
      <w:pPr>
        <w:pStyle w:val="FooterTableFigure"/>
      </w:pPr>
      <w:r w:rsidRPr="45CC36A0">
        <w:rPr>
          <w:rFonts w:eastAsia="Calibri"/>
        </w:rPr>
        <w:t xml:space="preserve">B = bortezomib; </w:t>
      </w:r>
      <w:proofErr w:type="spellStart"/>
      <w:r w:rsidRPr="45CC36A0">
        <w:rPr>
          <w:rFonts w:eastAsia="Calibri"/>
        </w:rPr>
        <w:t>BLd</w:t>
      </w:r>
      <w:proofErr w:type="spellEnd"/>
      <w:r w:rsidRPr="45CC36A0">
        <w:rPr>
          <w:rFonts w:eastAsia="Calibri"/>
        </w:rPr>
        <w:t xml:space="preserve"> = bortezomib, lenalidomide and dexamethasone; d = dexamethasone; </w:t>
      </w:r>
      <w:proofErr w:type="spellStart"/>
      <w:r w:rsidRPr="45CC36A0">
        <w:t>DLd</w:t>
      </w:r>
      <w:proofErr w:type="spellEnd"/>
      <w:r w:rsidRPr="45CC36A0">
        <w:t xml:space="preserve"> = daratumumab with lenalidomide and dexamethasone; </w:t>
      </w:r>
      <w:r w:rsidRPr="45CC36A0">
        <w:rPr>
          <w:rFonts w:eastAsia="Calibri"/>
        </w:rPr>
        <w:t>L = lenalidomide</w:t>
      </w:r>
      <w:r w:rsidRPr="45CC36A0">
        <w:t xml:space="preserve">; </w:t>
      </w:r>
      <w:proofErr w:type="spellStart"/>
      <w:r w:rsidRPr="45CC36A0">
        <w:rPr>
          <w:rFonts w:eastAsia="Calibri"/>
        </w:rPr>
        <w:t>Ld</w:t>
      </w:r>
      <w:proofErr w:type="spellEnd"/>
      <w:r w:rsidRPr="45CC36A0">
        <w:rPr>
          <w:rFonts w:eastAsia="Calibri"/>
        </w:rPr>
        <w:t xml:space="preserve"> = lenalidomide and dexamethasone;</w:t>
      </w:r>
      <w:r w:rsidRPr="45CC36A0">
        <w:t xml:space="preserve"> NA = not applicable; SoC = standard of care</w:t>
      </w:r>
    </w:p>
    <w:p w14:paraId="314D7862" w14:textId="2D2E37AB" w:rsidR="00B12ADA" w:rsidRPr="007517DC" w:rsidRDefault="7ADF15A2" w:rsidP="45CC36A0">
      <w:pPr>
        <w:pStyle w:val="FooterTableFigure"/>
      </w:pPr>
      <w:r w:rsidRPr="45CC36A0">
        <w:rPr>
          <w:vertAlign w:val="superscript"/>
        </w:rPr>
        <w:t xml:space="preserve">a </w:t>
      </w:r>
      <w:r w:rsidR="4275FD40" w:rsidRPr="45CC36A0">
        <w:t>F</w:t>
      </w:r>
      <w:r w:rsidRPr="45CC36A0">
        <w:t>inancial estimates in the</w:t>
      </w:r>
      <w:r w:rsidRPr="45CC36A0">
        <w:rPr>
          <w:vertAlign w:val="superscript"/>
        </w:rPr>
        <w:t xml:space="preserve"> </w:t>
      </w:r>
      <w:r w:rsidRPr="45CC36A0">
        <w:t xml:space="preserve">March 2025 resubmission </w:t>
      </w:r>
      <w:r w:rsidR="62800292" w:rsidRPr="45CC36A0">
        <w:t xml:space="preserve">for </w:t>
      </w:r>
      <w:r w:rsidR="5261842A" w:rsidRPr="45CC36A0">
        <w:t xml:space="preserve">did not include costs of </w:t>
      </w:r>
      <w:r w:rsidRPr="45CC36A0">
        <w:t xml:space="preserve">bortezomib </w:t>
      </w:r>
      <w:r w:rsidR="5261842A" w:rsidRPr="45CC36A0">
        <w:t xml:space="preserve">or </w:t>
      </w:r>
      <w:r w:rsidRPr="45CC36A0">
        <w:t>dexamethasone.</w:t>
      </w:r>
    </w:p>
    <w:p w14:paraId="041027AA" w14:textId="45E5D2AA" w:rsidR="00B12ADA" w:rsidRPr="007517DC" w:rsidRDefault="7ADF15A2" w:rsidP="45CC36A0">
      <w:pPr>
        <w:pStyle w:val="FooterTableFigure"/>
      </w:pPr>
      <w:r w:rsidRPr="45CC36A0">
        <w:rPr>
          <w:vertAlign w:val="superscript"/>
        </w:rPr>
        <w:t xml:space="preserve">b </w:t>
      </w:r>
      <w:r w:rsidR="4275FD40" w:rsidRPr="45CC36A0">
        <w:t>T</w:t>
      </w:r>
      <w:r w:rsidRPr="45CC36A0">
        <w:t>he estimates shown are derived by multiplying the mean dose (expressed as proportion i.e. 0.958) by the cost per patient per month (based on a full month of treatment) by the mean duration of treatment in months.</w:t>
      </w:r>
    </w:p>
    <w:p w14:paraId="3FA0F2DC" w14:textId="5A9400DC" w:rsidR="005D7459" w:rsidRPr="007517DC" w:rsidRDefault="00BE5838" w:rsidP="00B12ADA">
      <w:pPr>
        <w:pStyle w:val="FooterTableFigure"/>
      </w:pPr>
      <w:r w:rsidRPr="007517DC">
        <w:rPr>
          <w:szCs w:val="18"/>
          <w:vertAlign w:val="superscript"/>
        </w:rPr>
        <w:t>c</w:t>
      </w:r>
      <w:r w:rsidRPr="007517DC">
        <w:rPr>
          <w:szCs w:val="18"/>
        </w:rPr>
        <w:t xml:space="preserve"> Table TS</w:t>
      </w:r>
      <w:r w:rsidR="003358AC" w:rsidRPr="007517DC">
        <w:rPr>
          <w:szCs w:val="18"/>
        </w:rPr>
        <w:t xml:space="preserve">1EXP02, p485 of the </w:t>
      </w:r>
      <w:r w:rsidRPr="007517DC">
        <w:rPr>
          <w:szCs w:val="18"/>
        </w:rPr>
        <w:t xml:space="preserve">Attachment 2.6 provided </w:t>
      </w:r>
      <w:r w:rsidR="003358AC" w:rsidRPr="007517DC">
        <w:rPr>
          <w:szCs w:val="18"/>
        </w:rPr>
        <w:t>with the March 2025 resubmission.</w:t>
      </w:r>
    </w:p>
    <w:p w14:paraId="5D81AFF3" w14:textId="544D98FE" w:rsidR="00D21B88" w:rsidRPr="003C75F6" w:rsidRDefault="3420101C" w:rsidP="45CC36A0">
      <w:pPr>
        <w:pStyle w:val="FooterTableFigure"/>
      </w:pPr>
      <w:r w:rsidRPr="45CC36A0">
        <w:rPr>
          <w:shd w:val="clear" w:color="auto" w:fill="B8CCE4" w:themeFill="accent1" w:themeFillTint="66"/>
        </w:rPr>
        <w:t xml:space="preserve">Blue </w:t>
      </w:r>
      <w:r w:rsidRPr="45CC36A0">
        <w:t xml:space="preserve">shading indicates data previously seen by the PBAC. </w:t>
      </w:r>
    </w:p>
    <w:p w14:paraId="30AAB0EE" w14:textId="546A7975" w:rsidR="007C76E3" w:rsidRPr="00FB67AB" w:rsidRDefault="00BF7980" w:rsidP="0C12A6E6">
      <w:pPr>
        <w:pStyle w:val="3-BodyText"/>
        <w:rPr>
          <w:color w:val="0066FF"/>
        </w:rPr>
      </w:pPr>
      <w:bookmarkStart w:id="88" w:name="_Hlk107307804"/>
      <w:bookmarkEnd w:id="86"/>
      <w:r>
        <w:t>T</w:t>
      </w:r>
      <w:r w:rsidR="009E6511" w:rsidRPr="0C12A6E6">
        <w:t xml:space="preserve">he </w:t>
      </w:r>
      <w:r w:rsidR="00B12ADA" w:rsidRPr="0C12A6E6">
        <w:t xml:space="preserve">financial estimates </w:t>
      </w:r>
      <w:r w:rsidR="009E6511" w:rsidRPr="0C12A6E6">
        <w:t xml:space="preserve">presented </w:t>
      </w:r>
      <w:r w:rsidR="00B12ADA" w:rsidRPr="0C12A6E6">
        <w:t>in the resubmission did not include the cost</w:t>
      </w:r>
      <w:r w:rsidR="005D4D52" w:rsidRPr="0C12A6E6">
        <w:t>s</w:t>
      </w:r>
      <w:r w:rsidR="00B12ADA" w:rsidRPr="0C12A6E6">
        <w:t xml:space="preserve"> of bortezomib and dexamethasone. Hence the cost per patient per course in the financial estimates </w:t>
      </w:r>
      <w:r w:rsidR="005D4D52" w:rsidRPr="0C12A6E6">
        <w:t>are lower</w:t>
      </w:r>
      <w:r w:rsidR="00B235C5" w:rsidRPr="0C12A6E6">
        <w:t xml:space="preserve"> compared to the modelled analysis</w:t>
      </w:r>
      <w:r w:rsidR="009E6511" w:rsidRPr="0C12A6E6">
        <w:t>.</w:t>
      </w:r>
    </w:p>
    <w:p w14:paraId="58529085" w14:textId="77777777" w:rsidR="00B12ADA" w:rsidRPr="007517DC" w:rsidRDefault="00B12ADA" w:rsidP="00B12ADA">
      <w:pPr>
        <w:pStyle w:val="4-SubsectionHeading"/>
      </w:pPr>
      <w:bookmarkStart w:id="89" w:name="_Toc22897647"/>
      <w:bookmarkStart w:id="90" w:name="_Toc107927633"/>
      <w:bookmarkStart w:id="91" w:name="_Toc188292255"/>
      <w:bookmarkEnd w:id="88"/>
      <w:r w:rsidRPr="007517DC">
        <w:t>Estimated PBS usage &amp; financial implications</w:t>
      </w:r>
      <w:bookmarkEnd w:id="89"/>
      <w:bookmarkEnd w:id="90"/>
      <w:bookmarkEnd w:id="91"/>
    </w:p>
    <w:p w14:paraId="727F2BA2" w14:textId="20D8B81B" w:rsidR="00B12ADA" w:rsidRPr="00FB67AB" w:rsidRDefault="7ADF15A2" w:rsidP="45CC36A0">
      <w:pPr>
        <w:pStyle w:val="3-BodyText"/>
        <w:spacing w:before="0"/>
        <w:rPr>
          <w:color w:val="0066FF"/>
        </w:rPr>
      </w:pPr>
      <w:r w:rsidRPr="45CC36A0">
        <w:t xml:space="preserve">This </w:t>
      </w:r>
      <w:r w:rsidR="00E256FA">
        <w:t>re</w:t>
      </w:r>
      <w:r w:rsidRPr="45CC36A0">
        <w:t xml:space="preserve">submission </w:t>
      </w:r>
      <w:r w:rsidR="09058090" w:rsidRPr="45CC36A0">
        <w:t>was</w:t>
      </w:r>
      <w:r w:rsidRPr="45CC36A0">
        <w:t xml:space="preserve"> not considered by DUSC.</w:t>
      </w:r>
      <w:r w:rsidRPr="45CC36A0">
        <w:rPr>
          <w:color w:val="0070C0"/>
        </w:rPr>
        <w:t xml:space="preserve"> </w:t>
      </w:r>
      <w:r w:rsidRPr="45CC36A0">
        <w:t xml:space="preserve">The March 2025 resubmission applied an epidemiological approach to the financial estimates. The methods for estimating the utilisation and financial implications to Government remain largely unchanged </w:t>
      </w:r>
      <w:r w:rsidRPr="45CC36A0">
        <w:lastRenderedPageBreak/>
        <w:t>from the March 2023 submission. The sources of data and methods applied by the resubmission to derive the financial estimates are summarised in</w:t>
      </w:r>
      <w:r w:rsidR="4F0930FB" w:rsidRPr="45CC36A0">
        <w:t xml:space="preserve"> </w:t>
      </w:r>
      <w:r w:rsidR="00B12ADA">
        <w:fldChar w:fldCharType="begin" w:fldLock="1"/>
      </w:r>
      <w:r w:rsidR="00B12ADA">
        <w:instrText xml:space="preserve"> REF _Ref185410773 \h  \* MERGEFORMAT </w:instrText>
      </w:r>
      <w:r w:rsidR="00B12ADA">
        <w:fldChar w:fldCharType="separate"/>
      </w:r>
      <w:r w:rsidR="0042498E" w:rsidRPr="00FB67AB">
        <w:t xml:space="preserve">Table </w:t>
      </w:r>
      <w:r w:rsidR="0042498E">
        <w:t>22</w:t>
      </w:r>
      <w:r w:rsidR="00B12ADA">
        <w:fldChar w:fldCharType="end"/>
      </w:r>
      <w:r w:rsidRPr="45CC36A0">
        <w:t>.</w:t>
      </w:r>
      <w:bookmarkStart w:id="92" w:name="_Ref185130997"/>
    </w:p>
    <w:p w14:paraId="13B9E695" w14:textId="57F5398C" w:rsidR="00B12ADA" w:rsidRPr="00FB67AB" w:rsidRDefault="00B12ADA" w:rsidP="00B12ADA">
      <w:pPr>
        <w:pStyle w:val="TableFigureHeading"/>
        <w:keepLines/>
        <w:rPr>
          <w:rStyle w:val="CommentReference"/>
          <w:rFonts w:asciiTheme="minorHAnsi" w:hAnsiTheme="minorHAnsi"/>
          <w:color w:val="0066FF"/>
          <w:sz w:val="24"/>
          <w:szCs w:val="22"/>
        </w:rPr>
      </w:pPr>
      <w:bookmarkStart w:id="93" w:name="_Ref185410773"/>
      <w:r w:rsidRPr="00FB67AB">
        <w:t xml:space="preserve">Table </w:t>
      </w:r>
      <w:r w:rsidR="0042498E">
        <w:fldChar w:fldCharType="begin" w:fldLock="1"/>
      </w:r>
      <w:r w:rsidR="0042498E">
        <w:instrText xml:space="preserve"> SEQ Table \* ARABIC </w:instrText>
      </w:r>
      <w:r w:rsidR="0042498E">
        <w:fldChar w:fldCharType="separate"/>
      </w:r>
      <w:r w:rsidR="0042498E">
        <w:rPr>
          <w:noProof/>
        </w:rPr>
        <w:t>22</w:t>
      </w:r>
      <w:r w:rsidR="0042498E">
        <w:rPr>
          <w:noProof/>
        </w:rPr>
        <w:fldChar w:fldCharType="end"/>
      </w:r>
      <w:bookmarkEnd w:id="92"/>
      <w:bookmarkEnd w:id="93"/>
      <w:r w:rsidRPr="00FB67AB">
        <w:t>:</w:t>
      </w:r>
      <w:r w:rsidRPr="00FB67AB">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2: Key inputs for financial estimates"/>
      </w:tblPr>
      <w:tblGrid>
        <w:gridCol w:w="1274"/>
        <w:gridCol w:w="4122"/>
        <w:gridCol w:w="3643"/>
      </w:tblGrid>
      <w:tr w:rsidR="00B12ADA" w:rsidRPr="00562524" w14:paraId="5467461E" w14:textId="77777777" w:rsidTr="45CC36A0">
        <w:trPr>
          <w:tblHeader/>
        </w:trPr>
        <w:tc>
          <w:tcPr>
            <w:tcW w:w="705" w:type="pct"/>
            <w:shd w:val="clear" w:color="auto" w:fill="auto"/>
            <w:vAlign w:val="center"/>
          </w:tcPr>
          <w:p w14:paraId="5DCF9800" w14:textId="77777777" w:rsidR="00B12ADA" w:rsidRPr="00562524" w:rsidRDefault="00B12ADA" w:rsidP="007A738A">
            <w:pPr>
              <w:pStyle w:val="In-tableHeading"/>
              <w:keepNext w:val="0"/>
              <w:keepLines w:val="0"/>
              <w:widowControl w:val="0"/>
              <w:rPr>
                <w:lang w:val="en-AU"/>
              </w:rPr>
            </w:pPr>
            <w:r w:rsidRPr="00562524">
              <w:rPr>
                <w:lang w:val="en-AU"/>
              </w:rPr>
              <w:t>Parameter</w:t>
            </w:r>
          </w:p>
        </w:tc>
        <w:tc>
          <w:tcPr>
            <w:tcW w:w="2280" w:type="pct"/>
            <w:shd w:val="clear" w:color="auto" w:fill="auto"/>
            <w:vAlign w:val="center"/>
          </w:tcPr>
          <w:p w14:paraId="000728D9" w14:textId="77777777" w:rsidR="00B12ADA" w:rsidRPr="00562524" w:rsidRDefault="00B12ADA" w:rsidP="007A738A">
            <w:pPr>
              <w:pStyle w:val="In-tableHeading"/>
              <w:keepNext w:val="0"/>
              <w:keepLines w:val="0"/>
              <w:widowControl w:val="0"/>
              <w:rPr>
                <w:lang w:val="en-AU"/>
              </w:rPr>
            </w:pPr>
            <w:r w:rsidRPr="00562524">
              <w:rPr>
                <w:lang w:val="en-AU"/>
              </w:rPr>
              <w:t>Value applied and source</w:t>
            </w:r>
          </w:p>
        </w:tc>
        <w:tc>
          <w:tcPr>
            <w:tcW w:w="2015" w:type="pct"/>
            <w:shd w:val="clear" w:color="auto" w:fill="auto"/>
            <w:vAlign w:val="center"/>
          </w:tcPr>
          <w:p w14:paraId="2DB6AF13" w14:textId="77777777" w:rsidR="00B12ADA" w:rsidRPr="00562524" w:rsidRDefault="00B12ADA" w:rsidP="007A738A">
            <w:pPr>
              <w:pStyle w:val="In-tableHeading"/>
              <w:keepNext w:val="0"/>
              <w:keepLines w:val="0"/>
              <w:widowControl w:val="0"/>
              <w:rPr>
                <w:lang w:val="en-AU"/>
              </w:rPr>
            </w:pPr>
            <w:r w:rsidRPr="00562524">
              <w:rPr>
                <w:lang w:val="en-AU"/>
              </w:rPr>
              <w:t>Comment</w:t>
            </w:r>
          </w:p>
        </w:tc>
      </w:tr>
      <w:tr w:rsidR="00B12ADA" w:rsidRPr="00562524" w14:paraId="75D8EA8F" w14:textId="77777777" w:rsidTr="45CC36A0">
        <w:tc>
          <w:tcPr>
            <w:tcW w:w="705" w:type="pct"/>
            <w:shd w:val="clear" w:color="auto" w:fill="auto"/>
            <w:vAlign w:val="center"/>
          </w:tcPr>
          <w:p w14:paraId="18F9C8B0" w14:textId="77777777" w:rsidR="00B12ADA" w:rsidRPr="00562524" w:rsidRDefault="00B12ADA" w:rsidP="007A738A">
            <w:pPr>
              <w:pStyle w:val="TableText0"/>
              <w:keepNext w:val="0"/>
              <w:keepLines w:val="0"/>
              <w:widowControl w:val="0"/>
            </w:pPr>
            <w:r w:rsidRPr="00562524">
              <w:t>Incident patients</w:t>
            </w:r>
          </w:p>
        </w:tc>
        <w:tc>
          <w:tcPr>
            <w:tcW w:w="2280" w:type="pct"/>
            <w:shd w:val="clear" w:color="auto" w:fill="auto"/>
            <w:vAlign w:val="center"/>
          </w:tcPr>
          <w:p w14:paraId="1BFAF3CC" w14:textId="7C7985AF" w:rsidR="00B12ADA" w:rsidRDefault="00B12ADA" w:rsidP="007A738A">
            <w:pPr>
              <w:pStyle w:val="TableText0"/>
              <w:keepNext w:val="0"/>
              <w:keepLines w:val="0"/>
              <w:widowControl w:val="0"/>
            </w:pPr>
            <w:r w:rsidRPr="00863EA2">
              <w:t>1,548</w:t>
            </w:r>
            <w:r w:rsidRPr="00562524">
              <w:t xml:space="preserve"> in Yr 1 increased to </w:t>
            </w:r>
            <w:r w:rsidRPr="00863EA2">
              <w:t>1,719</w:t>
            </w:r>
            <w:r w:rsidRPr="00562524">
              <w:t xml:space="preserve"> in Yr 6. To estimate the number of incident TI NDMM patients over the forecast period (i.e., years 2025 to 2030), the DUSC data in 2019 for TI NDMM patients were used and an annual growth rate of 2.12% per annum was applied.</w:t>
            </w:r>
          </w:p>
          <w:p w14:paraId="4C70308E" w14:textId="77777777" w:rsidR="009E5E1C" w:rsidRDefault="009E5E1C" w:rsidP="007A738A">
            <w:pPr>
              <w:pStyle w:val="TableText0"/>
              <w:keepNext w:val="0"/>
              <w:keepLines w:val="0"/>
              <w:widowControl w:val="0"/>
            </w:pPr>
          </w:p>
          <w:p w14:paraId="4194CEF8" w14:textId="2AEED7CD" w:rsidR="009E5E1C" w:rsidRPr="00562524" w:rsidRDefault="009E5E1C" w:rsidP="007A738A">
            <w:pPr>
              <w:pStyle w:val="TableText0"/>
              <w:keepNext w:val="0"/>
              <w:keepLines w:val="0"/>
              <w:widowControl w:val="0"/>
            </w:pPr>
            <w:r>
              <w:t xml:space="preserve">The PBAC noted the market was defined as patients treated with the following regimens: </w:t>
            </w:r>
            <w:proofErr w:type="spellStart"/>
            <w:r>
              <w:t>BLd</w:t>
            </w:r>
            <w:proofErr w:type="spellEnd"/>
            <w:r>
              <w:t xml:space="preserve">, </w:t>
            </w:r>
            <w:proofErr w:type="spellStart"/>
            <w:r>
              <w:t>Ld</w:t>
            </w:r>
            <w:proofErr w:type="spellEnd"/>
            <w:r>
              <w:t xml:space="preserve">, </w:t>
            </w:r>
            <w:r w:rsidR="00892EA8">
              <w:t xml:space="preserve">Bd, </w:t>
            </w:r>
            <w:proofErr w:type="spellStart"/>
            <w:r w:rsidR="00892EA8">
              <w:t>BCd</w:t>
            </w:r>
            <w:proofErr w:type="spellEnd"/>
            <w:r w:rsidR="00892EA8">
              <w:t>.</w:t>
            </w:r>
          </w:p>
        </w:tc>
        <w:tc>
          <w:tcPr>
            <w:tcW w:w="2015" w:type="pct"/>
            <w:shd w:val="clear" w:color="auto" w:fill="auto"/>
          </w:tcPr>
          <w:p w14:paraId="04D4E16E" w14:textId="43F8E3CE" w:rsidR="00B12ADA" w:rsidRPr="00562524" w:rsidRDefault="7ADF15A2" w:rsidP="45CC36A0">
            <w:pPr>
              <w:pStyle w:val="TableText0"/>
              <w:keepNext w:val="0"/>
              <w:keepLines w:val="0"/>
              <w:widowControl w:val="0"/>
            </w:pPr>
            <w:r w:rsidRPr="00562524">
              <w:t xml:space="preserve">The growth rate of 2.12% is aligned with that previously accepted by the PBAC at the July 2020 PBAC meeting for second line </w:t>
            </w:r>
            <w:proofErr w:type="spellStart"/>
            <w:r w:rsidRPr="00562524">
              <w:t>DBd</w:t>
            </w:r>
            <w:proofErr w:type="spellEnd"/>
            <w:r w:rsidRPr="00562524">
              <w:t xml:space="preserve"> which was 11% over the 6-year forward estimates period (equating to 2.12% per annum) for NDMM patients. Th</w:t>
            </w:r>
            <w:r w:rsidR="384CD5AC" w:rsidRPr="00562524">
              <w:t>e ESC considered that this</w:t>
            </w:r>
            <w:r w:rsidRPr="00562524">
              <w:t xml:space="preserve"> was reasonable.</w:t>
            </w:r>
          </w:p>
        </w:tc>
      </w:tr>
      <w:tr w:rsidR="00B12ADA" w:rsidRPr="00562524" w14:paraId="2C1FC7CD" w14:textId="77777777" w:rsidTr="45CC36A0">
        <w:tc>
          <w:tcPr>
            <w:tcW w:w="705" w:type="pct"/>
            <w:shd w:val="clear" w:color="auto" w:fill="B8CCE4" w:themeFill="accent1" w:themeFillTint="66"/>
          </w:tcPr>
          <w:p w14:paraId="1DAB7998" w14:textId="77777777" w:rsidR="00B12ADA" w:rsidRPr="00562524" w:rsidRDefault="00B12ADA" w:rsidP="007A738A">
            <w:pPr>
              <w:pStyle w:val="TableText0"/>
              <w:keepNext w:val="0"/>
              <w:keepLines w:val="0"/>
              <w:widowControl w:val="0"/>
            </w:pPr>
            <w:r w:rsidRPr="00562524">
              <w:rPr>
                <w:szCs w:val="20"/>
              </w:rPr>
              <w:t>Grandfather patients</w:t>
            </w:r>
          </w:p>
        </w:tc>
        <w:tc>
          <w:tcPr>
            <w:tcW w:w="2280" w:type="pct"/>
            <w:shd w:val="clear" w:color="auto" w:fill="B8CCE4" w:themeFill="accent1" w:themeFillTint="66"/>
          </w:tcPr>
          <w:p w14:paraId="5664899E" w14:textId="59BB6F62" w:rsidR="00B12ADA" w:rsidRPr="00562524" w:rsidRDefault="001C1398" w:rsidP="007A738A">
            <w:pPr>
              <w:pStyle w:val="TableText0"/>
              <w:keepNext w:val="0"/>
              <w:keepLines w:val="0"/>
              <w:widowControl w:val="0"/>
            </w:pPr>
            <w:r w:rsidRPr="001C1398">
              <w:rPr>
                <w:color w:val="000000"/>
                <w:spacing w:val="53"/>
                <w:szCs w:val="20"/>
                <w:shd w:val="solid" w:color="000000" w:fill="000000"/>
                <w:fitText w:val="330" w:id="-694952190"/>
                <w14:textFill>
                  <w14:solidFill>
                    <w14:srgbClr w14:val="000000">
                      <w14:alpha w14:val="100000"/>
                    </w14:srgbClr>
                  </w14:solidFill>
                </w14:textFill>
              </w:rPr>
              <w:t>|||</w:t>
            </w:r>
            <w:r w:rsidRPr="001C1398">
              <w:rPr>
                <w:color w:val="000000"/>
                <w:spacing w:val="1"/>
                <w:szCs w:val="20"/>
                <w:shd w:val="solid" w:color="000000" w:fill="000000"/>
                <w:fitText w:val="330" w:id="-694952190"/>
                <w14:textFill>
                  <w14:solidFill>
                    <w14:srgbClr w14:val="000000">
                      <w14:alpha w14:val="100000"/>
                    </w14:srgbClr>
                  </w14:solidFill>
                </w14:textFill>
              </w:rPr>
              <w:t>|</w:t>
            </w:r>
            <w:r w:rsidR="00B12ADA" w:rsidRPr="00562524">
              <w:rPr>
                <w:szCs w:val="20"/>
              </w:rPr>
              <w:t xml:space="preserve"> </w:t>
            </w:r>
            <w:r w:rsidR="00863EA2" w:rsidRPr="00863EA2">
              <w:rPr>
                <w:szCs w:val="20"/>
                <w:vertAlign w:val="superscript"/>
              </w:rPr>
              <w:t>1</w:t>
            </w:r>
            <w:r w:rsidR="00863EA2">
              <w:rPr>
                <w:szCs w:val="20"/>
              </w:rPr>
              <w:t xml:space="preserve"> </w:t>
            </w:r>
            <w:r w:rsidR="00B12ADA" w:rsidRPr="00863EA2">
              <w:rPr>
                <w:szCs w:val="20"/>
              </w:rPr>
              <w:t>patients</w:t>
            </w:r>
            <w:r w:rsidR="00B12ADA" w:rsidRPr="00562524">
              <w:rPr>
                <w:szCs w:val="20"/>
              </w:rPr>
              <w:t>. Internal data.</w:t>
            </w:r>
          </w:p>
        </w:tc>
        <w:tc>
          <w:tcPr>
            <w:tcW w:w="2015" w:type="pct"/>
            <w:shd w:val="clear" w:color="auto" w:fill="B8CCE4" w:themeFill="accent1" w:themeFillTint="66"/>
          </w:tcPr>
          <w:p w14:paraId="6A006496" w14:textId="012BD188" w:rsidR="00B12ADA" w:rsidRPr="00562524" w:rsidRDefault="00B12ADA" w:rsidP="007A738A">
            <w:pPr>
              <w:pStyle w:val="TableText0"/>
              <w:keepNext w:val="0"/>
              <w:keepLines w:val="0"/>
              <w:widowControl w:val="0"/>
            </w:pPr>
            <w:r w:rsidRPr="00562524">
              <w:rPr>
                <w:szCs w:val="20"/>
              </w:rPr>
              <w:t xml:space="preserve">Inadequate details were provided in the </w:t>
            </w:r>
            <w:r w:rsidR="00E77A20">
              <w:rPr>
                <w:szCs w:val="20"/>
              </w:rPr>
              <w:t>re</w:t>
            </w:r>
            <w:r w:rsidRPr="00562524">
              <w:rPr>
                <w:szCs w:val="20"/>
              </w:rPr>
              <w:t>submission as to whether these patients will meet the proposed PBS criteria</w:t>
            </w:r>
            <w:r w:rsidR="00996E0B">
              <w:rPr>
                <w:szCs w:val="20"/>
              </w:rPr>
              <w:t>. Further, the access program is yet to commence.</w:t>
            </w:r>
          </w:p>
        </w:tc>
      </w:tr>
      <w:tr w:rsidR="00B12ADA" w:rsidRPr="00562524" w14:paraId="51E3C991" w14:textId="77777777" w:rsidTr="45CC36A0">
        <w:tc>
          <w:tcPr>
            <w:tcW w:w="705" w:type="pct"/>
            <w:shd w:val="clear" w:color="auto" w:fill="auto"/>
            <w:vAlign w:val="center"/>
          </w:tcPr>
          <w:p w14:paraId="5A40E03C" w14:textId="77777777" w:rsidR="00B12ADA" w:rsidRPr="00562524" w:rsidRDefault="00B12ADA" w:rsidP="007A738A">
            <w:pPr>
              <w:pStyle w:val="TableText0"/>
              <w:keepNext w:val="0"/>
              <w:keepLines w:val="0"/>
              <w:widowControl w:val="0"/>
            </w:pPr>
            <w:r w:rsidRPr="00562524">
              <w:t>Uptake rate</w:t>
            </w:r>
          </w:p>
        </w:tc>
        <w:tc>
          <w:tcPr>
            <w:tcW w:w="2280" w:type="pct"/>
            <w:shd w:val="clear" w:color="auto" w:fill="auto"/>
            <w:vAlign w:val="center"/>
          </w:tcPr>
          <w:p w14:paraId="05E732B2" w14:textId="3FA00943" w:rsidR="00B12ADA" w:rsidRPr="00562524" w:rsidRDefault="00B12ADA" w:rsidP="007A738A">
            <w:pPr>
              <w:pStyle w:val="TableText0"/>
              <w:keepNext w:val="0"/>
              <w:keepLines w:val="0"/>
              <w:widowControl w:val="0"/>
            </w:pPr>
            <w:r w:rsidRPr="00562524">
              <w:t xml:space="preserve">Assumed 65% in Yr 1 increasing </w:t>
            </w:r>
            <w:r w:rsidR="00350BA0" w:rsidRPr="00562524">
              <w:t>to 80%</w:t>
            </w:r>
            <w:r w:rsidR="004C6C2E" w:rsidRPr="00562524">
              <w:t xml:space="preserve"> in Yr 4 to </w:t>
            </w:r>
            <w:r w:rsidRPr="00562524">
              <w:t>Yr 6.</w:t>
            </w:r>
          </w:p>
        </w:tc>
        <w:tc>
          <w:tcPr>
            <w:tcW w:w="2015" w:type="pct"/>
            <w:shd w:val="clear" w:color="auto" w:fill="auto"/>
            <w:vAlign w:val="center"/>
          </w:tcPr>
          <w:p w14:paraId="3CD4FC67" w14:textId="7D2D35A2" w:rsidR="00B12ADA" w:rsidRPr="00562524" w:rsidRDefault="00B12ADA" w:rsidP="007A738A">
            <w:pPr>
              <w:pStyle w:val="TableText0"/>
              <w:keepNext w:val="0"/>
              <w:keepLines w:val="0"/>
              <w:widowControl w:val="0"/>
              <w:rPr>
                <w:szCs w:val="20"/>
              </w:rPr>
            </w:pPr>
            <w:r w:rsidRPr="00562524">
              <w:t xml:space="preserve">Market share over a period of six years was reduced from 87% in the March 2023 submission to 75% in the March 2025 resubmission. </w:t>
            </w:r>
            <w:r w:rsidR="00816693">
              <w:t>The PBAC noted tha</w:t>
            </w:r>
            <w:r w:rsidR="003B4A72">
              <w:t xml:space="preserve">t </w:t>
            </w:r>
            <w:r w:rsidR="000B1966">
              <w:t>the uptake would be diff</w:t>
            </w:r>
            <w:r w:rsidR="00FD4C7C">
              <w:t xml:space="preserve">erent </w:t>
            </w:r>
            <w:r w:rsidR="004A641F">
              <w:t>across</w:t>
            </w:r>
            <w:r w:rsidR="00FD4C7C">
              <w:t xml:space="preserve"> the 4 drug regimens (</w:t>
            </w:r>
            <w:proofErr w:type="spellStart"/>
            <w:r w:rsidR="00F86C93">
              <w:t>BLd</w:t>
            </w:r>
            <w:proofErr w:type="spellEnd"/>
            <w:r w:rsidR="00F86C93">
              <w:t xml:space="preserve">, </w:t>
            </w:r>
            <w:proofErr w:type="spellStart"/>
            <w:r w:rsidR="00F86C93">
              <w:t>Ld</w:t>
            </w:r>
            <w:proofErr w:type="spellEnd"/>
            <w:r w:rsidR="00F86C93">
              <w:t xml:space="preserve">, Bd, </w:t>
            </w:r>
            <w:proofErr w:type="spellStart"/>
            <w:r w:rsidR="00F86C93">
              <w:t>BCd</w:t>
            </w:r>
            <w:proofErr w:type="spellEnd"/>
            <w:r w:rsidR="00F86C93">
              <w:t>)</w:t>
            </w:r>
            <w:r w:rsidR="004334FC">
              <w:t>, and considered the overall uptake to be too high.</w:t>
            </w:r>
          </w:p>
        </w:tc>
      </w:tr>
      <w:tr w:rsidR="00B12ADA" w:rsidRPr="00562524" w14:paraId="155FBA05" w14:textId="77777777" w:rsidTr="45CC36A0">
        <w:tc>
          <w:tcPr>
            <w:tcW w:w="705" w:type="pct"/>
            <w:shd w:val="clear" w:color="auto" w:fill="auto"/>
            <w:vAlign w:val="center"/>
          </w:tcPr>
          <w:p w14:paraId="2AB8AAD3" w14:textId="77777777" w:rsidR="00B12ADA" w:rsidRPr="00562524" w:rsidRDefault="00B12ADA" w:rsidP="007A738A">
            <w:pPr>
              <w:pStyle w:val="TableText0"/>
              <w:keepNext w:val="0"/>
              <w:keepLines w:val="0"/>
              <w:widowControl w:val="0"/>
            </w:pPr>
            <w:r w:rsidRPr="00562524">
              <w:t>Persistence</w:t>
            </w:r>
          </w:p>
        </w:tc>
        <w:tc>
          <w:tcPr>
            <w:tcW w:w="2280" w:type="pct"/>
            <w:shd w:val="clear" w:color="auto" w:fill="auto"/>
            <w:vAlign w:val="center"/>
          </w:tcPr>
          <w:p w14:paraId="097E30C1" w14:textId="6653641F" w:rsidR="00B12ADA" w:rsidRPr="00562524" w:rsidRDefault="7ADF15A2" w:rsidP="45CC36A0">
            <w:pPr>
              <w:pStyle w:val="TableText0"/>
              <w:keepNext w:val="0"/>
              <w:keepLines w:val="0"/>
              <w:widowControl w:val="0"/>
            </w:pPr>
            <w:r w:rsidRPr="00562524">
              <w:t xml:space="preserve">Yr 1: 90.1%, Yr 2: 76.2%, Yr 3: 63.2%, Yr 4: 52.1%, Yr 5: 41.6%, Yr 6: 25%. The economic model (TTD curve of </w:t>
            </w:r>
            <w:proofErr w:type="spellStart"/>
            <w:r w:rsidRPr="00562524">
              <w:t>DLd</w:t>
            </w:r>
            <w:proofErr w:type="spellEnd"/>
            <w:r w:rsidRPr="00562524">
              <w:t xml:space="preserve"> reflecting use in the MAIA trial).</w:t>
            </w:r>
          </w:p>
        </w:tc>
        <w:tc>
          <w:tcPr>
            <w:tcW w:w="2015" w:type="pct"/>
            <w:shd w:val="clear" w:color="auto" w:fill="auto"/>
            <w:vAlign w:val="center"/>
          </w:tcPr>
          <w:p w14:paraId="49211642" w14:textId="18419385" w:rsidR="00B12ADA" w:rsidRPr="00562524" w:rsidRDefault="00A55EBF" w:rsidP="007A738A">
            <w:pPr>
              <w:pStyle w:val="TableText0"/>
              <w:keepNext w:val="0"/>
              <w:keepLines w:val="0"/>
              <w:widowControl w:val="0"/>
            </w:pPr>
            <w:r w:rsidRPr="00562524">
              <w:rPr>
                <w:szCs w:val="20"/>
              </w:rPr>
              <w:t>Consistent with economic model</w:t>
            </w:r>
          </w:p>
        </w:tc>
      </w:tr>
      <w:tr w:rsidR="00B12ADA" w:rsidRPr="00562524" w14:paraId="73998A78" w14:textId="77777777" w:rsidTr="45CC36A0">
        <w:tc>
          <w:tcPr>
            <w:tcW w:w="705" w:type="pct"/>
            <w:shd w:val="clear" w:color="auto" w:fill="B8CCE4" w:themeFill="accent1" w:themeFillTint="66"/>
            <w:vAlign w:val="center"/>
          </w:tcPr>
          <w:p w14:paraId="147015B4" w14:textId="77777777" w:rsidR="00B12ADA" w:rsidRPr="00562524" w:rsidRDefault="00B12ADA" w:rsidP="007A738A">
            <w:pPr>
              <w:pStyle w:val="TableText0"/>
              <w:keepNext w:val="0"/>
              <w:keepLines w:val="0"/>
              <w:widowControl w:val="0"/>
            </w:pPr>
            <w:r w:rsidRPr="00562524">
              <w:t>Number of scripts per patient</w:t>
            </w:r>
          </w:p>
        </w:tc>
        <w:tc>
          <w:tcPr>
            <w:tcW w:w="2280" w:type="pct"/>
            <w:shd w:val="clear" w:color="auto" w:fill="B8CCE4" w:themeFill="accent1" w:themeFillTint="66"/>
            <w:vAlign w:val="center"/>
          </w:tcPr>
          <w:p w14:paraId="2AFD6399" w14:textId="77777777" w:rsidR="00B12ADA" w:rsidRPr="00562524" w:rsidRDefault="00B12ADA" w:rsidP="007A738A">
            <w:pPr>
              <w:pStyle w:val="TableText0"/>
              <w:keepNext w:val="0"/>
              <w:keepLines w:val="0"/>
              <w:widowControl w:val="0"/>
            </w:pPr>
            <w:r w:rsidRPr="00562524">
              <w:rPr>
                <w:szCs w:val="20"/>
              </w:rPr>
              <w:t>1</w:t>
            </w:r>
            <w:r w:rsidRPr="00562524">
              <w:rPr>
                <w:szCs w:val="20"/>
                <w:vertAlign w:val="superscript"/>
              </w:rPr>
              <w:t>st</w:t>
            </w:r>
            <w:r w:rsidRPr="00562524">
              <w:rPr>
                <w:szCs w:val="20"/>
              </w:rPr>
              <w:t xml:space="preserve"> Yr of treatment: 16 scripts (initial) + 7 scripts (continuing), from 2</w:t>
            </w:r>
            <w:r w:rsidRPr="00562524">
              <w:rPr>
                <w:szCs w:val="20"/>
                <w:vertAlign w:val="superscript"/>
              </w:rPr>
              <w:t>nd</w:t>
            </w:r>
            <w:r w:rsidRPr="00562524">
              <w:rPr>
                <w:szCs w:val="20"/>
              </w:rPr>
              <w:t xml:space="preserve"> year of treatment: 13 per year. As per PI</w:t>
            </w:r>
          </w:p>
        </w:tc>
        <w:tc>
          <w:tcPr>
            <w:tcW w:w="2015" w:type="pct"/>
            <w:shd w:val="clear" w:color="auto" w:fill="B8CCE4" w:themeFill="accent1" w:themeFillTint="66"/>
            <w:vAlign w:val="center"/>
          </w:tcPr>
          <w:p w14:paraId="55E2A9D1" w14:textId="3E7B45A3" w:rsidR="00B12ADA" w:rsidRPr="00562524" w:rsidRDefault="00B368F1" w:rsidP="007A738A">
            <w:pPr>
              <w:pStyle w:val="TableText0"/>
              <w:keepNext w:val="0"/>
              <w:keepLines w:val="0"/>
              <w:widowControl w:val="0"/>
            </w:pPr>
            <w:r w:rsidRPr="00562524">
              <w:t xml:space="preserve">Consistent with </w:t>
            </w:r>
            <w:r w:rsidR="003C75F6" w:rsidRPr="00562524">
              <w:t xml:space="preserve">the </w:t>
            </w:r>
            <w:r w:rsidRPr="00562524">
              <w:t>PI</w:t>
            </w:r>
          </w:p>
        </w:tc>
      </w:tr>
      <w:tr w:rsidR="00B12ADA" w:rsidRPr="00562524" w14:paraId="54388380" w14:textId="77777777" w:rsidTr="45CC36A0">
        <w:tc>
          <w:tcPr>
            <w:tcW w:w="705" w:type="pct"/>
            <w:shd w:val="clear" w:color="auto" w:fill="B8CCE4" w:themeFill="accent1" w:themeFillTint="66"/>
            <w:vAlign w:val="center"/>
          </w:tcPr>
          <w:p w14:paraId="64620BBD" w14:textId="77777777" w:rsidR="00B12ADA" w:rsidRPr="00562524" w:rsidRDefault="00B12ADA" w:rsidP="007A738A">
            <w:pPr>
              <w:pStyle w:val="TableText0"/>
              <w:keepNext w:val="0"/>
              <w:keepLines w:val="0"/>
              <w:widowControl w:val="0"/>
            </w:pPr>
            <w:r w:rsidRPr="00562524">
              <w:t>Compliance</w:t>
            </w:r>
          </w:p>
        </w:tc>
        <w:tc>
          <w:tcPr>
            <w:tcW w:w="2280" w:type="pct"/>
            <w:shd w:val="clear" w:color="auto" w:fill="B8CCE4" w:themeFill="accent1" w:themeFillTint="66"/>
            <w:vAlign w:val="center"/>
          </w:tcPr>
          <w:p w14:paraId="20692C1A" w14:textId="77777777" w:rsidR="00B12ADA" w:rsidRPr="00562524" w:rsidRDefault="00B12ADA" w:rsidP="007A738A">
            <w:pPr>
              <w:pStyle w:val="TableText0"/>
              <w:keepNext w:val="0"/>
              <w:keepLines w:val="0"/>
              <w:widowControl w:val="0"/>
            </w:pPr>
            <w:r w:rsidRPr="00562524">
              <w:rPr>
                <w:szCs w:val="20"/>
              </w:rPr>
              <w:t>95.6% (IV), 98.7% (SC). Dose intensity from MAIA</w:t>
            </w:r>
          </w:p>
        </w:tc>
        <w:tc>
          <w:tcPr>
            <w:tcW w:w="2015" w:type="pct"/>
            <w:shd w:val="clear" w:color="auto" w:fill="B8CCE4" w:themeFill="accent1" w:themeFillTint="66"/>
            <w:vAlign w:val="center"/>
          </w:tcPr>
          <w:p w14:paraId="7DCD9E22" w14:textId="725C097B" w:rsidR="00B12ADA" w:rsidRPr="00562524" w:rsidRDefault="00B368F1" w:rsidP="007A738A">
            <w:pPr>
              <w:pStyle w:val="TableText0"/>
              <w:keepNext w:val="0"/>
              <w:keepLines w:val="0"/>
              <w:widowControl w:val="0"/>
            </w:pPr>
            <w:r w:rsidRPr="00562524">
              <w:t xml:space="preserve">Consistent with trial. </w:t>
            </w:r>
          </w:p>
        </w:tc>
      </w:tr>
      <w:tr w:rsidR="00B12ADA" w:rsidRPr="00562524" w14:paraId="37B09137" w14:textId="77777777" w:rsidTr="45CC36A0">
        <w:tc>
          <w:tcPr>
            <w:tcW w:w="705" w:type="pct"/>
            <w:shd w:val="clear" w:color="auto" w:fill="auto"/>
            <w:vAlign w:val="center"/>
          </w:tcPr>
          <w:p w14:paraId="171996CD" w14:textId="77777777" w:rsidR="00B12ADA" w:rsidRPr="00562524" w:rsidRDefault="00B12ADA" w:rsidP="007A738A">
            <w:pPr>
              <w:pStyle w:val="TableText0"/>
              <w:keepNext w:val="0"/>
              <w:keepLines w:val="0"/>
              <w:widowControl w:val="0"/>
            </w:pPr>
            <w:r w:rsidRPr="00562524">
              <w:t>Price of daratumumab</w:t>
            </w:r>
          </w:p>
        </w:tc>
        <w:tc>
          <w:tcPr>
            <w:tcW w:w="2280" w:type="pct"/>
            <w:shd w:val="clear" w:color="auto" w:fill="auto"/>
            <w:vAlign w:val="center"/>
          </w:tcPr>
          <w:p w14:paraId="4BBAED05" w14:textId="211E08B4" w:rsidR="00B12ADA" w:rsidRPr="00562524" w:rsidRDefault="00B12ADA" w:rsidP="007A738A">
            <w:pPr>
              <w:pStyle w:val="TableText0"/>
              <w:keepNext w:val="0"/>
              <w:keepLines w:val="0"/>
              <w:widowControl w:val="0"/>
              <w:rPr>
                <w:szCs w:val="18"/>
              </w:rPr>
            </w:pPr>
            <w:r w:rsidRPr="00562524">
              <w:rPr>
                <w:szCs w:val="18"/>
              </w:rPr>
              <w:t>IV 100 mg vial: $</w:t>
            </w:r>
            <w:r w:rsidR="001C1398" w:rsidRPr="001C1398">
              <w:rPr>
                <w:color w:val="000000"/>
                <w:spacing w:val="53"/>
                <w:szCs w:val="18"/>
                <w:shd w:val="solid" w:color="000000" w:fill="000000"/>
                <w:fitText w:val="330" w:id="-694952189"/>
                <w14:textFill>
                  <w14:solidFill>
                    <w14:srgbClr w14:val="000000">
                      <w14:alpha w14:val="100000"/>
                    </w14:srgbClr>
                  </w14:solidFill>
                </w14:textFill>
              </w:rPr>
              <w:t>|||</w:t>
            </w:r>
            <w:r w:rsidR="001C1398" w:rsidRPr="001C1398">
              <w:rPr>
                <w:color w:val="000000"/>
                <w:spacing w:val="1"/>
                <w:szCs w:val="18"/>
                <w:shd w:val="solid" w:color="000000" w:fill="000000"/>
                <w:fitText w:val="330" w:id="-694952189"/>
                <w14:textFill>
                  <w14:solidFill>
                    <w14:srgbClr w14:val="000000">
                      <w14:alpha w14:val="100000"/>
                    </w14:srgbClr>
                  </w14:solidFill>
                </w14:textFill>
              </w:rPr>
              <w:t>|</w:t>
            </w:r>
          </w:p>
          <w:p w14:paraId="5D23BBA5" w14:textId="3715593F" w:rsidR="00B12ADA" w:rsidRPr="00562524" w:rsidRDefault="00B12ADA" w:rsidP="007A738A">
            <w:pPr>
              <w:pStyle w:val="TableText0"/>
              <w:keepNext w:val="0"/>
              <w:keepLines w:val="0"/>
              <w:widowControl w:val="0"/>
              <w:rPr>
                <w:szCs w:val="18"/>
              </w:rPr>
            </w:pPr>
            <w:r w:rsidRPr="00562524">
              <w:rPr>
                <w:szCs w:val="18"/>
              </w:rPr>
              <w:t>IV 400 mg vial: $</w:t>
            </w:r>
            <w:r w:rsidR="001C1398" w:rsidRPr="001C1398">
              <w:rPr>
                <w:color w:val="000000"/>
                <w:spacing w:val="53"/>
                <w:szCs w:val="18"/>
                <w:shd w:val="solid" w:color="000000" w:fill="000000"/>
                <w:fitText w:val="330" w:id="-694952188"/>
                <w14:textFill>
                  <w14:solidFill>
                    <w14:srgbClr w14:val="000000">
                      <w14:alpha w14:val="100000"/>
                    </w14:srgbClr>
                  </w14:solidFill>
                </w14:textFill>
              </w:rPr>
              <w:t>|||</w:t>
            </w:r>
            <w:r w:rsidR="001C1398" w:rsidRPr="001C1398">
              <w:rPr>
                <w:color w:val="000000"/>
                <w:spacing w:val="1"/>
                <w:szCs w:val="18"/>
                <w:shd w:val="solid" w:color="000000" w:fill="000000"/>
                <w:fitText w:val="330" w:id="-694952188"/>
                <w14:textFill>
                  <w14:solidFill>
                    <w14:srgbClr w14:val="000000">
                      <w14:alpha w14:val="100000"/>
                    </w14:srgbClr>
                  </w14:solidFill>
                </w14:textFill>
              </w:rPr>
              <w:t>|</w:t>
            </w:r>
          </w:p>
          <w:p w14:paraId="3EE2992F" w14:textId="08AF57F3" w:rsidR="00B12ADA" w:rsidRPr="00562524" w:rsidRDefault="00B12ADA" w:rsidP="007A738A">
            <w:pPr>
              <w:pStyle w:val="TableText0"/>
              <w:keepNext w:val="0"/>
              <w:keepLines w:val="0"/>
              <w:widowControl w:val="0"/>
            </w:pPr>
            <w:r w:rsidRPr="00562524">
              <w:rPr>
                <w:szCs w:val="18"/>
              </w:rPr>
              <w:t>SC 1,800 mg vial: $</w:t>
            </w:r>
            <w:r w:rsidR="001C1398" w:rsidRPr="001C1398">
              <w:rPr>
                <w:color w:val="000000"/>
                <w:spacing w:val="53"/>
                <w:szCs w:val="18"/>
                <w:shd w:val="solid" w:color="000000" w:fill="000000"/>
                <w:fitText w:val="330" w:id="-694952187"/>
                <w14:textFill>
                  <w14:solidFill>
                    <w14:srgbClr w14:val="000000">
                      <w14:alpha w14:val="100000"/>
                    </w14:srgbClr>
                  </w14:solidFill>
                </w14:textFill>
              </w:rPr>
              <w:t>|||</w:t>
            </w:r>
            <w:r w:rsidR="001C1398" w:rsidRPr="001C1398">
              <w:rPr>
                <w:color w:val="000000"/>
                <w:spacing w:val="1"/>
                <w:szCs w:val="18"/>
                <w:shd w:val="solid" w:color="000000" w:fill="000000"/>
                <w:fitText w:val="330" w:id="-694952187"/>
                <w14:textFill>
                  <w14:solidFill>
                    <w14:srgbClr w14:val="000000">
                      <w14:alpha w14:val="100000"/>
                    </w14:srgbClr>
                  </w14:solidFill>
                </w14:textFill>
              </w:rPr>
              <w:t>|</w:t>
            </w:r>
          </w:p>
        </w:tc>
        <w:tc>
          <w:tcPr>
            <w:tcW w:w="2015" w:type="pct"/>
            <w:shd w:val="clear" w:color="auto" w:fill="auto"/>
            <w:vAlign w:val="center"/>
          </w:tcPr>
          <w:p w14:paraId="161B7DAA" w14:textId="49CB1B4D" w:rsidR="00B12ADA" w:rsidRPr="00562524" w:rsidRDefault="00B12ADA" w:rsidP="007A738A">
            <w:pPr>
              <w:pStyle w:val="TableText0"/>
              <w:keepNext w:val="0"/>
              <w:keepLines w:val="0"/>
              <w:widowControl w:val="0"/>
            </w:pPr>
            <w:r w:rsidRPr="00562524">
              <w:t xml:space="preserve">Reduced by </w:t>
            </w:r>
            <w:r w:rsidR="001C1398" w:rsidRPr="00FE15D7">
              <w:rPr>
                <w:color w:val="000000"/>
                <w:spacing w:val="53"/>
                <w:shd w:val="solid" w:color="000000" w:fill="000000"/>
                <w:fitText w:val="330" w:id="-694952186"/>
                <w14:textFill>
                  <w14:solidFill>
                    <w14:srgbClr w14:val="000000">
                      <w14:alpha w14:val="100000"/>
                    </w14:srgbClr>
                  </w14:solidFill>
                </w14:textFill>
              </w:rPr>
              <w:t>|||</w:t>
            </w:r>
            <w:r w:rsidR="001C1398" w:rsidRPr="00FE15D7">
              <w:rPr>
                <w:color w:val="000000"/>
                <w:spacing w:val="1"/>
                <w:shd w:val="solid" w:color="000000" w:fill="000000"/>
                <w:fitText w:val="330" w:id="-694952186"/>
                <w14:textFill>
                  <w14:solidFill>
                    <w14:srgbClr w14:val="000000">
                      <w14:alpha w14:val="100000"/>
                    </w14:srgbClr>
                  </w14:solidFill>
                </w14:textFill>
              </w:rPr>
              <w:t>|</w:t>
            </w:r>
            <w:r w:rsidRPr="00562524">
              <w:t>% compared to March 2023 submission.</w:t>
            </w:r>
            <w:r w:rsidR="002F2FAB" w:rsidRPr="00562524">
              <w:t xml:space="preserve"> </w:t>
            </w:r>
          </w:p>
        </w:tc>
      </w:tr>
      <w:tr w:rsidR="009D651A" w:rsidRPr="00562524" w14:paraId="634EB45B" w14:textId="77777777" w:rsidTr="45CC36A0">
        <w:tc>
          <w:tcPr>
            <w:tcW w:w="705" w:type="pct"/>
            <w:vMerge w:val="restart"/>
            <w:shd w:val="clear" w:color="auto" w:fill="auto"/>
            <w:vAlign w:val="center"/>
          </w:tcPr>
          <w:p w14:paraId="0BBFB623" w14:textId="77777777" w:rsidR="009D651A" w:rsidRPr="00562524" w:rsidRDefault="009D651A" w:rsidP="00B1712A">
            <w:pPr>
              <w:pStyle w:val="TableText0"/>
              <w:widowControl w:val="0"/>
            </w:pPr>
            <w:r w:rsidRPr="00562524">
              <w:t xml:space="preserve">Offsets </w:t>
            </w:r>
          </w:p>
        </w:tc>
        <w:tc>
          <w:tcPr>
            <w:tcW w:w="2280" w:type="pct"/>
            <w:shd w:val="clear" w:color="auto" w:fill="auto"/>
            <w:vAlign w:val="center"/>
          </w:tcPr>
          <w:p w14:paraId="22210AD7" w14:textId="110F4AE0" w:rsidR="00B116B2" w:rsidRDefault="0015298F" w:rsidP="00B1712A">
            <w:pPr>
              <w:pStyle w:val="TableText0"/>
              <w:widowControl w:val="0"/>
              <w:rPr>
                <w:szCs w:val="20"/>
              </w:rPr>
            </w:pPr>
            <w:r>
              <w:rPr>
                <w:szCs w:val="20"/>
              </w:rPr>
              <w:t>Reduction in the use of existing treatment regimens in TI NDMM patients</w:t>
            </w:r>
            <w:r w:rsidR="00466910">
              <w:rPr>
                <w:szCs w:val="20"/>
              </w:rPr>
              <w:t>, average over 6 years:</w:t>
            </w:r>
          </w:p>
          <w:p w14:paraId="463802BF" w14:textId="77777777" w:rsidR="00466910" w:rsidRDefault="00466910" w:rsidP="00B1712A">
            <w:pPr>
              <w:pStyle w:val="TableText0"/>
              <w:widowControl w:val="0"/>
              <w:rPr>
                <w:szCs w:val="20"/>
              </w:rPr>
            </w:pPr>
          </w:p>
          <w:tbl>
            <w:tblPr>
              <w:tblStyle w:val="TableGrid"/>
              <w:tblW w:w="0" w:type="auto"/>
              <w:tblLook w:val="04A0" w:firstRow="1" w:lastRow="0" w:firstColumn="1" w:lastColumn="0" w:noHBand="0" w:noVBand="1"/>
            </w:tblPr>
            <w:tblGrid>
              <w:gridCol w:w="373"/>
              <w:gridCol w:w="1920"/>
              <w:gridCol w:w="1763"/>
            </w:tblGrid>
            <w:tr w:rsidR="00E32D0E" w14:paraId="23D05199" w14:textId="77777777" w:rsidTr="0011745C">
              <w:tc>
                <w:tcPr>
                  <w:tcW w:w="373" w:type="dxa"/>
                  <w:tcMar>
                    <w:left w:w="20" w:type="dxa"/>
                    <w:right w:w="20" w:type="dxa"/>
                  </w:tcMar>
                </w:tcPr>
                <w:p w14:paraId="7F371B16" w14:textId="30E98C9C" w:rsidR="00E32D0E" w:rsidRDefault="00E32D0E" w:rsidP="00B1712A">
                  <w:pPr>
                    <w:pStyle w:val="TableText0"/>
                    <w:widowControl w:val="0"/>
                    <w:rPr>
                      <w:szCs w:val="20"/>
                    </w:rPr>
                  </w:pPr>
                </w:p>
              </w:tc>
              <w:tc>
                <w:tcPr>
                  <w:tcW w:w="1920" w:type="dxa"/>
                  <w:tcMar>
                    <w:left w:w="20" w:type="dxa"/>
                    <w:right w:w="20" w:type="dxa"/>
                  </w:tcMar>
                </w:tcPr>
                <w:p w14:paraId="0017180D" w14:textId="62749F4F" w:rsidR="00E32D0E" w:rsidRPr="00AC12D4" w:rsidRDefault="0011745C" w:rsidP="00B1712A">
                  <w:pPr>
                    <w:pStyle w:val="TableText0"/>
                    <w:widowControl w:val="0"/>
                    <w:jc w:val="center"/>
                    <w:rPr>
                      <w:b/>
                      <w:bCs w:val="0"/>
                      <w:szCs w:val="20"/>
                    </w:rPr>
                  </w:pPr>
                  <w:r w:rsidRPr="00AC12D4">
                    <w:rPr>
                      <w:b/>
                      <w:bCs w:val="0"/>
                      <w:szCs w:val="20"/>
                    </w:rPr>
                    <w:t xml:space="preserve">Without </w:t>
                  </w:r>
                  <w:proofErr w:type="spellStart"/>
                  <w:r w:rsidRPr="00AC12D4">
                    <w:rPr>
                      <w:b/>
                      <w:bCs w:val="0"/>
                      <w:szCs w:val="20"/>
                    </w:rPr>
                    <w:t>DLd</w:t>
                  </w:r>
                  <w:proofErr w:type="spellEnd"/>
                </w:p>
              </w:tc>
              <w:tc>
                <w:tcPr>
                  <w:tcW w:w="1763" w:type="dxa"/>
                  <w:tcMar>
                    <w:left w:w="20" w:type="dxa"/>
                    <w:right w:w="20" w:type="dxa"/>
                  </w:tcMar>
                </w:tcPr>
                <w:p w14:paraId="11026459" w14:textId="13A1FC24" w:rsidR="00E32D0E" w:rsidRPr="00AC12D4" w:rsidRDefault="00E32D0E" w:rsidP="00B1712A">
                  <w:pPr>
                    <w:pStyle w:val="TableText0"/>
                    <w:widowControl w:val="0"/>
                    <w:jc w:val="center"/>
                    <w:rPr>
                      <w:b/>
                      <w:bCs w:val="0"/>
                      <w:szCs w:val="20"/>
                    </w:rPr>
                  </w:pPr>
                  <w:r w:rsidRPr="00AC12D4">
                    <w:rPr>
                      <w:b/>
                      <w:bCs w:val="0"/>
                      <w:szCs w:val="20"/>
                    </w:rPr>
                    <w:t xml:space="preserve">With </w:t>
                  </w:r>
                  <w:proofErr w:type="spellStart"/>
                  <w:r w:rsidRPr="00AC12D4">
                    <w:rPr>
                      <w:b/>
                      <w:bCs w:val="0"/>
                      <w:szCs w:val="20"/>
                    </w:rPr>
                    <w:t>DLd</w:t>
                  </w:r>
                  <w:proofErr w:type="spellEnd"/>
                </w:p>
              </w:tc>
            </w:tr>
            <w:tr w:rsidR="00E32D0E" w14:paraId="2758C895" w14:textId="77777777" w:rsidTr="0011745C">
              <w:tc>
                <w:tcPr>
                  <w:tcW w:w="373" w:type="dxa"/>
                  <w:tcMar>
                    <w:left w:w="20" w:type="dxa"/>
                    <w:right w:w="20" w:type="dxa"/>
                  </w:tcMar>
                </w:tcPr>
                <w:p w14:paraId="7C24AEBC" w14:textId="1C092E25" w:rsidR="00E32D0E" w:rsidRDefault="0011745C" w:rsidP="00B1712A">
                  <w:pPr>
                    <w:pStyle w:val="TableText0"/>
                    <w:widowControl w:val="0"/>
                    <w:rPr>
                      <w:szCs w:val="20"/>
                    </w:rPr>
                  </w:pPr>
                  <w:proofErr w:type="spellStart"/>
                  <w:r>
                    <w:rPr>
                      <w:szCs w:val="20"/>
                    </w:rPr>
                    <w:t>DLd</w:t>
                  </w:r>
                  <w:proofErr w:type="spellEnd"/>
                </w:p>
              </w:tc>
              <w:tc>
                <w:tcPr>
                  <w:tcW w:w="1920" w:type="dxa"/>
                  <w:tcMar>
                    <w:left w:w="20" w:type="dxa"/>
                    <w:right w:w="20" w:type="dxa"/>
                  </w:tcMar>
                </w:tcPr>
                <w:p w14:paraId="26506B45" w14:textId="5FFF89A9" w:rsidR="00E32D0E" w:rsidRDefault="0011745C" w:rsidP="00B1712A">
                  <w:pPr>
                    <w:pStyle w:val="TableText0"/>
                    <w:widowControl w:val="0"/>
                    <w:jc w:val="center"/>
                    <w:rPr>
                      <w:szCs w:val="20"/>
                    </w:rPr>
                  </w:pPr>
                  <w:r>
                    <w:rPr>
                      <w:szCs w:val="20"/>
                    </w:rPr>
                    <w:t>-</w:t>
                  </w:r>
                </w:p>
              </w:tc>
              <w:tc>
                <w:tcPr>
                  <w:tcW w:w="1763" w:type="dxa"/>
                  <w:tcMar>
                    <w:left w:w="20" w:type="dxa"/>
                    <w:right w:w="20" w:type="dxa"/>
                  </w:tcMar>
                </w:tcPr>
                <w:p w14:paraId="762FEB0A" w14:textId="39E69D1F" w:rsidR="00E32D0E" w:rsidRDefault="00C758AD" w:rsidP="00B1712A">
                  <w:pPr>
                    <w:pStyle w:val="TableText0"/>
                    <w:widowControl w:val="0"/>
                    <w:jc w:val="center"/>
                    <w:rPr>
                      <w:szCs w:val="20"/>
                    </w:rPr>
                  </w:pPr>
                  <w:r>
                    <w:rPr>
                      <w:szCs w:val="20"/>
                    </w:rPr>
                    <w:t xml:space="preserve">74.2% </w:t>
                  </w:r>
                  <w:r w:rsidR="0011745C">
                    <w:rPr>
                      <w:szCs w:val="20"/>
                    </w:rPr>
                    <w:br/>
                  </w:r>
                  <w:r>
                    <w:rPr>
                      <w:szCs w:val="20"/>
                    </w:rPr>
                    <w:t>(Yr 1: 65%</w:t>
                  </w:r>
                  <w:r w:rsidR="0011745C">
                    <w:rPr>
                      <w:szCs w:val="20"/>
                    </w:rPr>
                    <w:t>;</w:t>
                  </w:r>
                  <w:r>
                    <w:rPr>
                      <w:szCs w:val="20"/>
                    </w:rPr>
                    <w:t xml:space="preserve"> Yr 6: 80%)</w:t>
                  </w:r>
                </w:p>
              </w:tc>
            </w:tr>
            <w:tr w:rsidR="00E32D0E" w14:paraId="61948F1B" w14:textId="77777777" w:rsidTr="0011745C">
              <w:tc>
                <w:tcPr>
                  <w:tcW w:w="373" w:type="dxa"/>
                  <w:tcMar>
                    <w:left w:w="20" w:type="dxa"/>
                    <w:right w:w="20" w:type="dxa"/>
                  </w:tcMar>
                </w:tcPr>
                <w:p w14:paraId="3FB242EF" w14:textId="65AFCCD0" w:rsidR="00E32D0E" w:rsidRDefault="00E32D0E" w:rsidP="00B1712A">
                  <w:pPr>
                    <w:pStyle w:val="TableText0"/>
                    <w:widowControl w:val="0"/>
                    <w:rPr>
                      <w:szCs w:val="20"/>
                    </w:rPr>
                  </w:pPr>
                  <w:proofErr w:type="spellStart"/>
                  <w:r>
                    <w:rPr>
                      <w:szCs w:val="20"/>
                    </w:rPr>
                    <w:t>BLd</w:t>
                  </w:r>
                  <w:proofErr w:type="spellEnd"/>
                </w:p>
              </w:tc>
              <w:tc>
                <w:tcPr>
                  <w:tcW w:w="1920" w:type="dxa"/>
                  <w:tcMar>
                    <w:left w:w="20" w:type="dxa"/>
                    <w:right w:w="20" w:type="dxa"/>
                  </w:tcMar>
                </w:tcPr>
                <w:p w14:paraId="34BE90F5" w14:textId="224D3E60" w:rsidR="00E32D0E" w:rsidRDefault="00E32D0E" w:rsidP="00B1712A">
                  <w:pPr>
                    <w:pStyle w:val="TableText0"/>
                    <w:widowControl w:val="0"/>
                    <w:jc w:val="center"/>
                    <w:rPr>
                      <w:szCs w:val="20"/>
                    </w:rPr>
                  </w:pPr>
                  <w:r>
                    <w:rPr>
                      <w:szCs w:val="20"/>
                    </w:rPr>
                    <w:t xml:space="preserve">54.2% </w:t>
                  </w:r>
                  <w:r w:rsidR="0011745C">
                    <w:rPr>
                      <w:szCs w:val="20"/>
                    </w:rPr>
                    <w:br/>
                  </w:r>
                  <w:r>
                    <w:rPr>
                      <w:szCs w:val="20"/>
                    </w:rPr>
                    <w:t>(</w:t>
                  </w:r>
                  <w:r w:rsidR="00CE1206">
                    <w:rPr>
                      <w:szCs w:val="20"/>
                    </w:rPr>
                    <w:t>Yr 1: 50.5%</w:t>
                  </w:r>
                  <w:r w:rsidR="0011745C">
                    <w:rPr>
                      <w:szCs w:val="20"/>
                    </w:rPr>
                    <w:t>;</w:t>
                  </w:r>
                  <w:r w:rsidR="00CE1206">
                    <w:rPr>
                      <w:szCs w:val="20"/>
                    </w:rPr>
                    <w:t xml:space="preserve"> Yr 6: 60%</w:t>
                  </w:r>
                  <w:r w:rsidR="0011745C">
                    <w:rPr>
                      <w:szCs w:val="20"/>
                    </w:rPr>
                    <w:t>)</w:t>
                  </w:r>
                </w:p>
              </w:tc>
              <w:tc>
                <w:tcPr>
                  <w:tcW w:w="1763" w:type="dxa"/>
                  <w:tcMar>
                    <w:left w:w="20" w:type="dxa"/>
                    <w:right w:w="20" w:type="dxa"/>
                  </w:tcMar>
                </w:tcPr>
                <w:p w14:paraId="0DCBE172" w14:textId="60F3DAC3" w:rsidR="00E32D0E" w:rsidRDefault="00CE1206" w:rsidP="00B1712A">
                  <w:pPr>
                    <w:pStyle w:val="TableText0"/>
                    <w:widowControl w:val="0"/>
                    <w:jc w:val="center"/>
                    <w:rPr>
                      <w:szCs w:val="20"/>
                    </w:rPr>
                  </w:pPr>
                  <w:r>
                    <w:rPr>
                      <w:szCs w:val="20"/>
                    </w:rPr>
                    <w:t xml:space="preserve">0.5% </w:t>
                  </w:r>
                  <w:r w:rsidR="0011745C">
                    <w:rPr>
                      <w:szCs w:val="20"/>
                    </w:rPr>
                    <w:br/>
                  </w:r>
                  <w:r>
                    <w:rPr>
                      <w:szCs w:val="20"/>
                    </w:rPr>
                    <w:t xml:space="preserve">(Yr 1: </w:t>
                  </w:r>
                  <w:r w:rsidR="00043DA6">
                    <w:rPr>
                      <w:szCs w:val="20"/>
                    </w:rPr>
                    <w:t>2.8%</w:t>
                  </w:r>
                  <w:r w:rsidR="0011745C">
                    <w:rPr>
                      <w:szCs w:val="20"/>
                    </w:rPr>
                    <w:t>;</w:t>
                  </w:r>
                  <w:r w:rsidR="00043DA6">
                    <w:rPr>
                      <w:szCs w:val="20"/>
                    </w:rPr>
                    <w:t xml:space="preserve"> Yr 6</w:t>
                  </w:r>
                  <w:r w:rsidR="0011745C">
                    <w:rPr>
                      <w:szCs w:val="20"/>
                    </w:rPr>
                    <w:t>:</w:t>
                  </w:r>
                  <w:r w:rsidR="00043DA6">
                    <w:rPr>
                      <w:szCs w:val="20"/>
                    </w:rPr>
                    <w:t xml:space="preserve"> 0%)</w:t>
                  </w:r>
                </w:p>
              </w:tc>
            </w:tr>
            <w:tr w:rsidR="00043DA6" w14:paraId="47A0A8D9" w14:textId="77777777" w:rsidTr="0011745C">
              <w:tc>
                <w:tcPr>
                  <w:tcW w:w="373" w:type="dxa"/>
                  <w:tcMar>
                    <w:left w:w="20" w:type="dxa"/>
                    <w:right w:w="20" w:type="dxa"/>
                  </w:tcMar>
                </w:tcPr>
                <w:p w14:paraId="01AE98B1" w14:textId="764653A6" w:rsidR="00043DA6" w:rsidRDefault="00043DA6" w:rsidP="00B1712A">
                  <w:pPr>
                    <w:pStyle w:val="TableText0"/>
                    <w:widowControl w:val="0"/>
                    <w:rPr>
                      <w:szCs w:val="20"/>
                    </w:rPr>
                  </w:pPr>
                  <w:proofErr w:type="spellStart"/>
                  <w:r>
                    <w:rPr>
                      <w:szCs w:val="20"/>
                    </w:rPr>
                    <w:t>Ld</w:t>
                  </w:r>
                  <w:proofErr w:type="spellEnd"/>
                </w:p>
              </w:tc>
              <w:tc>
                <w:tcPr>
                  <w:tcW w:w="1920" w:type="dxa"/>
                  <w:tcMar>
                    <w:left w:w="20" w:type="dxa"/>
                    <w:right w:w="20" w:type="dxa"/>
                  </w:tcMar>
                </w:tcPr>
                <w:p w14:paraId="22245CB9" w14:textId="214556E8" w:rsidR="00043DA6" w:rsidRDefault="00043DA6" w:rsidP="00B1712A">
                  <w:pPr>
                    <w:pStyle w:val="TableText0"/>
                    <w:widowControl w:val="0"/>
                    <w:jc w:val="center"/>
                    <w:rPr>
                      <w:szCs w:val="20"/>
                    </w:rPr>
                  </w:pPr>
                  <w:r>
                    <w:rPr>
                      <w:szCs w:val="20"/>
                    </w:rPr>
                    <w:t xml:space="preserve">26.6% </w:t>
                  </w:r>
                  <w:r w:rsidR="0011745C">
                    <w:rPr>
                      <w:szCs w:val="20"/>
                    </w:rPr>
                    <w:br/>
                  </w:r>
                  <w:r>
                    <w:rPr>
                      <w:szCs w:val="20"/>
                    </w:rPr>
                    <w:t xml:space="preserve">(Yr 1: </w:t>
                  </w:r>
                  <w:r w:rsidR="00C11217">
                    <w:rPr>
                      <w:szCs w:val="20"/>
                    </w:rPr>
                    <w:t>23.5%</w:t>
                  </w:r>
                  <w:r w:rsidR="0011745C">
                    <w:rPr>
                      <w:szCs w:val="20"/>
                    </w:rPr>
                    <w:t>;</w:t>
                  </w:r>
                  <w:r w:rsidR="00C11217">
                    <w:rPr>
                      <w:szCs w:val="20"/>
                    </w:rPr>
                    <w:t xml:space="preserve"> Yr 6: 30%)</w:t>
                  </w:r>
                </w:p>
              </w:tc>
              <w:tc>
                <w:tcPr>
                  <w:tcW w:w="1763" w:type="dxa"/>
                  <w:tcMar>
                    <w:left w:w="20" w:type="dxa"/>
                    <w:right w:w="20" w:type="dxa"/>
                  </w:tcMar>
                </w:tcPr>
                <w:p w14:paraId="6805F54E" w14:textId="3D4F355A" w:rsidR="00043DA6" w:rsidRDefault="00C11217" w:rsidP="00B1712A">
                  <w:pPr>
                    <w:pStyle w:val="TableText0"/>
                    <w:widowControl w:val="0"/>
                    <w:jc w:val="center"/>
                    <w:rPr>
                      <w:szCs w:val="20"/>
                    </w:rPr>
                  </w:pPr>
                  <w:r>
                    <w:rPr>
                      <w:szCs w:val="20"/>
                    </w:rPr>
                    <w:t xml:space="preserve">6.2% </w:t>
                  </w:r>
                  <w:r w:rsidR="0011745C">
                    <w:rPr>
                      <w:szCs w:val="20"/>
                    </w:rPr>
                    <w:br/>
                  </w:r>
                  <w:r>
                    <w:rPr>
                      <w:szCs w:val="20"/>
                    </w:rPr>
                    <w:t>(Yr 1: 7</w:t>
                  </w:r>
                  <w:r w:rsidR="00D712AD">
                    <w:rPr>
                      <w:szCs w:val="20"/>
                    </w:rPr>
                    <w:t>%</w:t>
                  </w:r>
                  <w:r w:rsidR="0011745C">
                    <w:rPr>
                      <w:szCs w:val="20"/>
                    </w:rPr>
                    <w:t>;</w:t>
                  </w:r>
                  <w:r>
                    <w:rPr>
                      <w:szCs w:val="20"/>
                    </w:rPr>
                    <w:t xml:space="preserve"> </w:t>
                  </w:r>
                  <w:r w:rsidR="005F5B0B">
                    <w:rPr>
                      <w:szCs w:val="20"/>
                    </w:rPr>
                    <w:t>Yr 6: 6%)</w:t>
                  </w:r>
                </w:p>
              </w:tc>
            </w:tr>
            <w:tr w:rsidR="005F5B0B" w14:paraId="4FDA8354" w14:textId="77777777" w:rsidTr="0011745C">
              <w:tc>
                <w:tcPr>
                  <w:tcW w:w="373" w:type="dxa"/>
                  <w:tcMar>
                    <w:left w:w="20" w:type="dxa"/>
                    <w:right w:w="20" w:type="dxa"/>
                  </w:tcMar>
                </w:tcPr>
                <w:p w14:paraId="02069F60" w14:textId="1ADAB101" w:rsidR="005F5B0B" w:rsidRDefault="005F5B0B" w:rsidP="00B1712A">
                  <w:pPr>
                    <w:pStyle w:val="TableText0"/>
                    <w:widowControl w:val="0"/>
                    <w:rPr>
                      <w:szCs w:val="20"/>
                    </w:rPr>
                  </w:pPr>
                  <w:r>
                    <w:rPr>
                      <w:szCs w:val="20"/>
                    </w:rPr>
                    <w:t>Bd</w:t>
                  </w:r>
                </w:p>
              </w:tc>
              <w:tc>
                <w:tcPr>
                  <w:tcW w:w="1920" w:type="dxa"/>
                  <w:tcMar>
                    <w:left w:w="20" w:type="dxa"/>
                    <w:right w:w="20" w:type="dxa"/>
                  </w:tcMar>
                </w:tcPr>
                <w:p w14:paraId="531CE317" w14:textId="1A421F4F" w:rsidR="005F5B0B" w:rsidRDefault="005F5B0B" w:rsidP="00B1712A">
                  <w:pPr>
                    <w:pStyle w:val="TableText0"/>
                    <w:widowControl w:val="0"/>
                    <w:jc w:val="center"/>
                    <w:rPr>
                      <w:szCs w:val="20"/>
                    </w:rPr>
                  </w:pPr>
                  <w:r>
                    <w:rPr>
                      <w:szCs w:val="20"/>
                    </w:rPr>
                    <w:t xml:space="preserve">10.5% </w:t>
                  </w:r>
                  <w:r w:rsidR="0011745C">
                    <w:rPr>
                      <w:szCs w:val="20"/>
                    </w:rPr>
                    <w:br/>
                  </w:r>
                  <w:r>
                    <w:rPr>
                      <w:szCs w:val="20"/>
                    </w:rPr>
                    <w:t xml:space="preserve">(Yr </w:t>
                  </w:r>
                  <w:r w:rsidR="0011745C">
                    <w:rPr>
                      <w:szCs w:val="20"/>
                    </w:rPr>
                    <w:t>1</w:t>
                  </w:r>
                  <w:r>
                    <w:rPr>
                      <w:szCs w:val="20"/>
                    </w:rPr>
                    <w:t>: 13.7%</w:t>
                  </w:r>
                  <w:r w:rsidR="0011745C">
                    <w:rPr>
                      <w:szCs w:val="20"/>
                    </w:rPr>
                    <w:t>;</w:t>
                  </w:r>
                  <w:r>
                    <w:rPr>
                      <w:szCs w:val="20"/>
                    </w:rPr>
                    <w:t xml:space="preserve"> Yr 6: 5%)</w:t>
                  </w:r>
                </w:p>
              </w:tc>
              <w:tc>
                <w:tcPr>
                  <w:tcW w:w="1763" w:type="dxa"/>
                  <w:tcMar>
                    <w:left w:w="20" w:type="dxa"/>
                    <w:right w:w="20" w:type="dxa"/>
                  </w:tcMar>
                </w:tcPr>
                <w:p w14:paraId="1640D28F" w14:textId="13862DAB" w:rsidR="005F5B0B" w:rsidRDefault="002A6FAE" w:rsidP="00B1712A">
                  <w:pPr>
                    <w:pStyle w:val="TableText0"/>
                    <w:widowControl w:val="0"/>
                    <w:jc w:val="center"/>
                    <w:rPr>
                      <w:szCs w:val="20"/>
                    </w:rPr>
                  </w:pPr>
                  <w:r>
                    <w:rPr>
                      <w:szCs w:val="20"/>
                    </w:rPr>
                    <w:t xml:space="preserve">11.9% </w:t>
                  </w:r>
                  <w:r w:rsidR="00AC12D4">
                    <w:rPr>
                      <w:szCs w:val="20"/>
                    </w:rPr>
                    <w:br/>
                  </w:r>
                  <w:r>
                    <w:rPr>
                      <w:szCs w:val="20"/>
                    </w:rPr>
                    <w:t>(Yr 1: 16.8%</w:t>
                  </w:r>
                  <w:r w:rsidR="00AC12D4">
                    <w:rPr>
                      <w:szCs w:val="20"/>
                    </w:rPr>
                    <w:t>;</w:t>
                  </w:r>
                  <w:r>
                    <w:rPr>
                      <w:szCs w:val="20"/>
                    </w:rPr>
                    <w:t xml:space="preserve"> Yr 6: 9%)</w:t>
                  </w:r>
                </w:p>
              </w:tc>
            </w:tr>
            <w:tr w:rsidR="002A6FAE" w14:paraId="54F7DA38" w14:textId="77777777" w:rsidTr="0011745C">
              <w:tc>
                <w:tcPr>
                  <w:tcW w:w="373" w:type="dxa"/>
                  <w:tcMar>
                    <w:left w:w="20" w:type="dxa"/>
                    <w:right w:w="20" w:type="dxa"/>
                  </w:tcMar>
                </w:tcPr>
                <w:p w14:paraId="47B6E31C" w14:textId="17D7F44D" w:rsidR="002A6FAE" w:rsidRDefault="002A6FAE" w:rsidP="00B1712A">
                  <w:pPr>
                    <w:pStyle w:val="TableText0"/>
                    <w:widowControl w:val="0"/>
                    <w:rPr>
                      <w:szCs w:val="20"/>
                    </w:rPr>
                  </w:pPr>
                  <w:proofErr w:type="spellStart"/>
                  <w:r>
                    <w:rPr>
                      <w:szCs w:val="20"/>
                    </w:rPr>
                    <w:t>BCd</w:t>
                  </w:r>
                  <w:proofErr w:type="spellEnd"/>
                </w:p>
              </w:tc>
              <w:tc>
                <w:tcPr>
                  <w:tcW w:w="1920" w:type="dxa"/>
                  <w:tcMar>
                    <w:left w:w="20" w:type="dxa"/>
                    <w:right w:w="20" w:type="dxa"/>
                  </w:tcMar>
                </w:tcPr>
                <w:p w14:paraId="4E338BED" w14:textId="426F0E4F" w:rsidR="002A6FAE" w:rsidRDefault="002A6FAE" w:rsidP="00B1712A">
                  <w:pPr>
                    <w:pStyle w:val="TableText0"/>
                    <w:widowControl w:val="0"/>
                    <w:jc w:val="center"/>
                    <w:rPr>
                      <w:szCs w:val="20"/>
                    </w:rPr>
                  </w:pPr>
                  <w:r>
                    <w:rPr>
                      <w:szCs w:val="20"/>
                    </w:rPr>
                    <w:t xml:space="preserve">8.8% </w:t>
                  </w:r>
                  <w:r w:rsidR="0011745C">
                    <w:rPr>
                      <w:szCs w:val="20"/>
                    </w:rPr>
                    <w:br/>
                  </w:r>
                  <w:r>
                    <w:rPr>
                      <w:szCs w:val="20"/>
                    </w:rPr>
                    <w:t>(Yr 1: 12.3%</w:t>
                  </w:r>
                  <w:r w:rsidR="0011745C">
                    <w:rPr>
                      <w:szCs w:val="20"/>
                    </w:rPr>
                    <w:t>;</w:t>
                  </w:r>
                  <w:r>
                    <w:rPr>
                      <w:szCs w:val="20"/>
                    </w:rPr>
                    <w:t xml:space="preserve"> Yr 6: 5%)</w:t>
                  </w:r>
                </w:p>
              </w:tc>
              <w:tc>
                <w:tcPr>
                  <w:tcW w:w="1763" w:type="dxa"/>
                  <w:tcMar>
                    <w:left w:w="20" w:type="dxa"/>
                    <w:right w:w="20" w:type="dxa"/>
                  </w:tcMar>
                </w:tcPr>
                <w:p w14:paraId="2A8BEC60" w14:textId="7D999AF5" w:rsidR="002A6FAE" w:rsidRDefault="002A6FAE" w:rsidP="00B1712A">
                  <w:pPr>
                    <w:pStyle w:val="TableText0"/>
                    <w:widowControl w:val="0"/>
                    <w:jc w:val="center"/>
                    <w:rPr>
                      <w:szCs w:val="20"/>
                    </w:rPr>
                  </w:pPr>
                  <w:r>
                    <w:rPr>
                      <w:szCs w:val="20"/>
                    </w:rPr>
                    <w:t xml:space="preserve">7.2% </w:t>
                  </w:r>
                  <w:r w:rsidR="00AC12D4">
                    <w:rPr>
                      <w:szCs w:val="20"/>
                    </w:rPr>
                    <w:br/>
                  </w:r>
                  <w:r>
                    <w:rPr>
                      <w:szCs w:val="20"/>
                    </w:rPr>
                    <w:t>(Yr 1: 8.1%</w:t>
                  </w:r>
                  <w:r w:rsidR="00AC12D4">
                    <w:rPr>
                      <w:szCs w:val="20"/>
                    </w:rPr>
                    <w:t>;</w:t>
                  </w:r>
                  <w:r>
                    <w:rPr>
                      <w:szCs w:val="20"/>
                    </w:rPr>
                    <w:t xml:space="preserve"> Yr 6: 5%)</w:t>
                  </w:r>
                </w:p>
              </w:tc>
            </w:tr>
          </w:tbl>
          <w:p w14:paraId="3CDB5641" w14:textId="77777777" w:rsidR="00B116B2" w:rsidRDefault="00B116B2" w:rsidP="00B1712A">
            <w:pPr>
              <w:pStyle w:val="TableText0"/>
              <w:widowControl w:val="0"/>
              <w:rPr>
                <w:szCs w:val="20"/>
              </w:rPr>
            </w:pPr>
          </w:p>
          <w:p w14:paraId="7FAE33FA" w14:textId="77777777" w:rsidR="009D651A" w:rsidRPr="00562524" w:rsidRDefault="009D651A" w:rsidP="00B1712A">
            <w:pPr>
              <w:pStyle w:val="TableText0"/>
              <w:widowControl w:val="0"/>
              <w:rPr>
                <w:szCs w:val="20"/>
              </w:rPr>
            </w:pPr>
            <w:r w:rsidRPr="00562524">
              <w:rPr>
                <w:szCs w:val="20"/>
              </w:rPr>
              <w:t>Assumption from MM clinical community.</w:t>
            </w:r>
          </w:p>
        </w:tc>
        <w:tc>
          <w:tcPr>
            <w:tcW w:w="2015" w:type="pct"/>
            <w:shd w:val="clear" w:color="auto" w:fill="auto"/>
            <w:vAlign w:val="center"/>
          </w:tcPr>
          <w:p w14:paraId="6E588FEA" w14:textId="648BCBC7" w:rsidR="002A4CDB" w:rsidRPr="002A4CDB" w:rsidRDefault="002A4CDB" w:rsidP="00B1712A">
            <w:pPr>
              <w:pStyle w:val="TableText0"/>
              <w:widowControl w:val="0"/>
            </w:pPr>
            <w:r w:rsidRPr="002A4CDB">
              <w:t xml:space="preserve">The March 2025 resubmission assumed that in TI NDMM patients </w:t>
            </w:r>
            <w:proofErr w:type="spellStart"/>
            <w:r w:rsidRPr="002A4CDB">
              <w:t>DLd</w:t>
            </w:r>
            <w:proofErr w:type="spellEnd"/>
            <w:r w:rsidRPr="002A4CDB">
              <w:t xml:space="preserve"> would primarily replace </w:t>
            </w:r>
            <w:proofErr w:type="spellStart"/>
            <w:r w:rsidRPr="002A4CDB">
              <w:t>BLd</w:t>
            </w:r>
            <w:proofErr w:type="spellEnd"/>
            <w:r w:rsidRPr="002A4CDB">
              <w:t xml:space="preserve"> and Ld. It was assumed that in </w:t>
            </w:r>
            <w:r>
              <w:t>Y</w:t>
            </w:r>
            <w:r w:rsidRPr="002A4CDB">
              <w:t>ear 1</w:t>
            </w:r>
            <w:r>
              <w:t>,</w:t>
            </w:r>
            <w:r w:rsidRPr="002A4CDB">
              <w:t xml:space="preserve"> </w:t>
            </w:r>
            <w:proofErr w:type="spellStart"/>
            <w:r w:rsidRPr="002A4CDB">
              <w:t>DLd</w:t>
            </w:r>
            <w:proofErr w:type="spellEnd"/>
            <w:r w:rsidRPr="002A4CDB">
              <w:t xml:space="preserve"> would replace 94% ((50.5-2.8)/50.5) of </w:t>
            </w:r>
            <w:proofErr w:type="spellStart"/>
            <w:r w:rsidRPr="002A4CDB">
              <w:t>BLd</w:t>
            </w:r>
            <w:proofErr w:type="spellEnd"/>
            <w:r w:rsidRPr="002A4CDB">
              <w:t xml:space="preserve"> use, and that for years 2-6 </w:t>
            </w:r>
            <w:proofErr w:type="spellStart"/>
            <w:r w:rsidRPr="002A4CDB">
              <w:t>DLd</w:t>
            </w:r>
            <w:proofErr w:type="spellEnd"/>
            <w:r w:rsidRPr="002A4CDB">
              <w:t xml:space="preserve"> would replace 100% of the </w:t>
            </w:r>
            <w:proofErr w:type="spellStart"/>
            <w:r w:rsidRPr="002A4CDB">
              <w:t>BLd</w:t>
            </w:r>
            <w:proofErr w:type="spellEnd"/>
            <w:r w:rsidRPr="002A4CDB">
              <w:t xml:space="preserve"> use.</w:t>
            </w:r>
            <w:r w:rsidRPr="002A4CDB" w:rsidDel="00BE7513">
              <w:t xml:space="preserve"> </w:t>
            </w:r>
            <w:r w:rsidRPr="002A4CDB">
              <w:t xml:space="preserve">It was assumed that in </w:t>
            </w:r>
            <w:r w:rsidR="0057781A">
              <w:t>Y</w:t>
            </w:r>
            <w:r w:rsidRPr="002A4CDB">
              <w:t>ear 1</w:t>
            </w:r>
            <w:r w:rsidR="0057781A">
              <w:t>,</w:t>
            </w:r>
            <w:r w:rsidRPr="002A4CDB">
              <w:t xml:space="preserve"> </w:t>
            </w:r>
            <w:proofErr w:type="spellStart"/>
            <w:r w:rsidRPr="002A4CDB">
              <w:t>DLd</w:t>
            </w:r>
            <w:proofErr w:type="spellEnd"/>
            <w:r w:rsidRPr="002A4CDB">
              <w:t xml:space="preserve"> would replace 70% ((2</w:t>
            </w:r>
            <w:r w:rsidR="00D712AD">
              <w:t>3.5</w:t>
            </w:r>
            <w:r w:rsidRPr="002A4CDB">
              <w:t>-</w:t>
            </w:r>
            <w:r w:rsidR="00C066B1">
              <w:t>7</w:t>
            </w:r>
            <w:r w:rsidRPr="002A4CDB">
              <w:t>)/</w:t>
            </w:r>
            <w:r w:rsidR="00C066B1">
              <w:t>23.5</w:t>
            </w:r>
            <w:r w:rsidRPr="002A4CDB">
              <w:t xml:space="preserve">)) of </w:t>
            </w:r>
            <w:proofErr w:type="spellStart"/>
            <w:r w:rsidRPr="002A4CDB">
              <w:t>Ld</w:t>
            </w:r>
            <w:proofErr w:type="spellEnd"/>
            <w:r w:rsidRPr="002A4CDB">
              <w:t xml:space="preserve"> increasing to 80% by </w:t>
            </w:r>
            <w:r w:rsidR="00AB04C0">
              <w:t>Y</w:t>
            </w:r>
            <w:r w:rsidRPr="002A4CDB">
              <w:t xml:space="preserve">ear 6 (30-6)/30. The PBAC considered the assumed replacement for </w:t>
            </w:r>
            <w:r w:rsidR="00566D4C">
              <w:t xml:space="preserve">both </w:t>
            </w:r>
            <w:proofErr w:type="spellStart"/>
            <w:r w:rsidR="00566D4C">
              <w:t>BLd</w:t>
            </w:r>
            <w:proofErr w:type="spellEnd"/>
            <w:r w:rsidR="00566D4C">
              <w:t xml:space="preserve"> and </w:t>
            </w:r>
            <w:proofErr w:type="spellStart"/>
            <w:r w:rsidRPr="002A4CDB">
              <w:t>Ld</w:t>
            </w:r>
            <w:proofErr w:type="spellEnd"/>
            <w:r w:rsidRPr="002A4CDB">
              <w:t xml:space="preserve"> was too high</w:t>
            </w:r>
            <w:r w:rsidR="00BE7513">
              <w:t xml:space="preserve">, particularly noting </w:t>
            </w:r>
            <w:r w:rsidR="00756AA6">
              <w:t xml:space="preserve">for </w:t>
            </w:r>
            <w:proofErr w:type="spellStart"/>
            <w:r w:rsidR="00756AA6">
              <w:t>Ld</w:t>
            </w:r>
            <w:proofErr w:type="spellEnd"/>
            <w:r w:rsidR="00756AA6">
              <w:t xml:space="preserve">, </w:t>
            </w:r>
            <w:r w:rsidR="00BE7513">
              <w:t xml:space="preserve">the age of the TI population and the inferior safety of </w:t>
            </w:r>
            <w:proofErr w:type="spellStart"/>
            <w:r w:rsidR="00BE7513">
              <w:t>DLd</w:t>
            </w:r>
            <w:proofErr w:type="spellEnd"/>
            <w:r w:rsidR="00BE7513">
              <w:t xml:space="preserve"> compared to Ld</w:t>
            </w:r>
            <w:r w:rsidR="00313F0D">
              <w:t>.</w:t>
            </w:r>
          </w:p>
          <w:p w14:paraId="590D0391" w14:textId="6C42744E" w:rsidR="009D651A" w:rsidRPr="00562524" w:rsidRDefault="009D651A" w:rsidP="00B1712A">
            <w:pPr>
              <w:pStyle w:val="TableText0"/>
              <w:widowControl w:val="0"/>
            </w:pPr>
          </w:p>
        </w:tc>
      </w:tr>
      <w:tr w:rsidR="009D651A" w:rsidRPr="00562524" w14:paraId="458BB029" w14:textId="77777777" w:rsidTr="45CC36A0">
        <w:tc>
          <w:tcPr>
            <w:tcW w:w="705" w:type="pct"/>
            <w:vMerge/>
            <w:vAlign w:val="center"/>
          </w:tcPr>
          <w:p w14:paraId="5D69E95D" w14:textId="77777777" w:rsidR="009D651A" w:rsidRPr="00562524" w:rsidRDefault="009D651A" w:rsidP="007A738A">
            <w:pPr>
              <w:pStyle w:val="TableText0"/>
              <w:keepNext w:val="0"/>
              <w:keepLines w:val="0"/>
              <w:widowControl w:val="0"/>
            </w:pPr>
          </w:p>
        </w:tc>
        <w:tc>
          <w:tcPr>
            <w:tcW w:w="2280" w:type="pct"/>
            <w:shd w:val="clear" w:color="auto" w:fill="auto"/>
            <w:vAlign w:val="center"/>
          </w:tcPr>
          <w:p w14:paraId="432A7A9D" w14:textId="1673CB7A" w:rsidR="009D651A" w:rsidRPr="00562524" w:rsidRDefault="6FD9D010" w:rsidP="45CC36A0">
            <w:pPr>
              <w:pStyle w:val="TableText0"/>
              <w:keepNext w:val="0"/>
              <w:keepLines w:val="0"/>
              <w:widowControl w:val="0"/>
            </w:pPr>
            <w:r w:rsidRPr="00562524">
              <w:t xml:space="preserve">Reduction in the use of </w:t>
            </w:r>
            <w:proofErr w:type="spellStart"/>
            <w:r w:rsidRPr="00562524">
              <w:t>DBd</w:t>
            </w:r>
            <w:proofErr w:type="spellEnd"/>
            <w:r w:rsidRPr="00562524">
              <w:t xml:space="preserve"> in second line MM: </w:t>
            </w:r>
          </w:p>
          <w:p w14:paraId="4FAEAD1B" w14:textId="77777777" w:rsidR="009D651A" w:rsidRPr="00562524" w:rsidRDefault="009D651A" w:rsidP="007A738A">
            <w:pPr>
              <w:pStyle w:val="TableText0"/>
              <w:keepNext w:val="0"/>
              <w:keepLines w:val="0"/>
              <w:widowControl w:val="0"/>
              <w:rPr>
                <w:szCs w:val="20"/>
              </w:rPr>
            </w:pPr>
            <w:r w:rsidRPr="00562524">
              <w:rPr>
                <w:szCs w:val="20"/>
              </w:rPr>
              <w:t>Yr 1: 40; Yr 2: 148; Yr 3: 265; Yr 4: 359; Yr 5: 440; Yr 6: 515</w:t>
            </w:r>
          </w:p>
          <w:p w14:paraId="7B33B700" w14:textId="77777777" w:rsidR="009D651A" w:rsidRPr="00562524" w:rsidRDefault="6FD9D010" w:rsidP="45CC36A0">
            <w:pPr>
              <w:pStyle w:val="TableText0"/>
              <w:keepNext w:val="0"/>
              <w:keepLines w:val="0"/>
              <w:widowControl w:val="0"/>
            </w:pPr>
            <w:r w:rsidRPr="00562524">
              <w:t xml:space="preserve">Projected </w:t>
            </w:r>
            <w:proofErr w:type="spellStart"/>
            <w:r w:rsidRPr="00562524">
              <w:t>DLd</w:t>
            </w:r>
            <w:proofErr w:type="spellEnd"/>
            <w:r w:rsidRPr="00562524">
              <w:t xml:space="preserve"> progressed patients</w:t>
            </w:r>
          </w:p>
        </w:tc>
        <w:tc>
          <w:tcPr>
            <w:tcW w:w="2015" w:type="pct"/>
            <w:shd w:val="clear" w:color="auto" w:fill="auto"/>
            <w:vAlign w:val="center"/>
          </w:tcPr>
          <w:p w14:paraId="51019A5D" w14:textId="218C14E1" w:rsidR="009D651A" w:rsidRPr="00562524" w:rsidRDefault="6FD9D010" w:rsidP="45CC36A0">
            <w:pPr>
              <w:pStyle w:val="TableText0"/>
              <w:keepNext w:val="0"/>
              <w:keepLines w:val="0"/>
              <w:widowControl w:val="0"/>
            </w:pPr>
            <w:r w:rsidRPr="00562524">
              <w:t xml:space="preserve">The resubmission estimated offsets for those who progress following first line </w:t>
            </w:r>
            <w:proofErr w:type="spellStart"/>
            <w:r w:rsidRPr="00562524">
              <w:t>DLd</w:t>
            </w:r>
            <w:proofErr w:type="spellEnd"/>
            <w:r w:rsidRPr="00562524">
              <w:t xml:space="preserve">, grandfathered patients and daratumumab naïve patients who are eligible for second line </w:t>
            </w:r>
            <w:proofErr w:type="spellStart"/>
            <w:r w:rsidRPr="00562524">
              <w:t>DBd</w:t>
            </w:r>
            <w:proofErr w:type="spellEnd"/>
            <w:r w:rsidRPr="00562524">
              <w:t xml:space="preserve">. Use in the second line setting included patients </w:t>
            </w:r>
            <w:r w:rsidRPr="00562524">
              <w:lastRenderedPageBreak/>
              <w:t xml:space="preserve">progressing from other first line therapies. </w:t>
            </w:r>
          </w:p>
        </w:tc>
      </w:tr>
      <w:tr w:rsidR="009D651A" w:rsidRPr="00562524" w14:paraId="6DC524DD" w14:textId="77777777" w:rsidTr="45CC36A0">
        <w:tc>
          <w:tcPr>
            <w:tcW w:w="705" w:type="pct"/>
            <w:vMerge/>
            <w:vAlign w:val="center"/>
          </w:tcPr>
          <w:p w14:paraId="1AF1EE96" w14:textId="77777777" w:rsidR="009D651A" w:rsidRPr="00562524" w:rsidRDefault="009D651A" w:rsidP="007A738A">
            <w:pPr>
              <w:pStyle w:val="TableText0"/>
              <w:keepNext w:val="0"/>
              <w:keepLines w:val="0"/>
              <w:widowControl w:val="0"/>
            </w:pPr>
          </w:p>
        </w:tc>
        <w:tc>
          <w:tcPr>
            <w:tcW w:w="2280" w:type="pct"/>
            <w:shd w:val="clear" w:color="auto" w:fill="auto"/>
            <w:vAlign w:val="center"/>
          </w:tcPr>
          <w:p w14:paraId="4E5AB43A" w14:textId="77777777" w:rsidR="009D651A" w:rsidRPr="00562524" w:rsidRDefault="6FD9D010" w:rsidP="45CC36A0">
            <w:pPr>
              <w:pStyle w:val="TableText0"/>
              <w:keepNext w:val="0"/>
              <w:keepLines w:val="0"/>
              <w:widowControl w:val="0"/>
              <w:rPr>
                <w:highlight w:val="yellow"/>
              </w:rPr>
            </w:pPr>
            <w:r w:rsidRPr="00562524">
              <w:t xml:space="preserve">Increase in use of lenalidomide when used as </w:t>
            </w:r>
            <w:proofErr w:type="spellStart"/>
            <w:r w:rsidRPr="00562524">
              <w:t>DLd</w:t>
            </w:r>
            <w:proofErr w:type="spellEnd"/>
            <w:r w:rsidRPr="00562524">
              <w:t xml:space="preserve">: based on increase in </w:t>
            </w:r>
            <w:proofErr w:type="spellStart"/>
            <w:r w:rsidRPr="00562524">
              <w:t>DLd</w:t>
            </w:r>
            <w:proofErr w:type="spellEnd"/>
            <w:r w:rsidRPr="00562524">
              <w:t xml:space="preserve"> use</w:t>
            </w:r>
          </w:p>
        </w:tc>
        <w:tc>
          <w:tcPr>
            <w:tcW w:w="2015" w:type="pct"/>
            <w:shd w:val="clear" w:color="auto" w:fill="auto"/>
            <w:vAlign w:val="center"/>
          </w:tcPr>
          <w:p w14:paraId="08C0F6B5" w14:textId="2F662EA9" w:rsidR="009D651A" w:rsidRPr="00562524" w:rsidRDefault="00A5502B" w:rsidP="007A738A">
            <w:pPr>
              <w:pStyle w:val="TableText0"/>
              <w:keepNext w:val="0"/>
              <w:keepLines w:val="0"/>
              <w:widowControl w:val="0"/>
            </w:pPr>
            <w:r>
              <w:t>-</w:t>
            </w:r>
          </w:p>
        </w:tc>
      </w:tr>
      <w:tr w:rsidR="009D651A" w:rsidRPr="00562524" w14:paraId="178F0D45" w14:textId="77777777" w:rsidTr="45CC36A0">
        <w:tc>
          <w:tcPr>
            <w:tcW w:w="705" w:type="pct"/>
            <w:vMerge/>
            <w:vAlign w:val="center"/>
          </w:tcPr>
          <w:p w14:paraId="3F242B72" w14:textId="77777777" w:rsidR="009D651A" w:rsidRPr="00562524" w:rsidRDefault="009D651A" w:rsidP="007A738A">
            <w:pPr>
              <w:pStyle w:val="TableText0"/>
              <w:keepNext w:val="0"/>
              <w:keepLines w:val="0"/>
              <w:widowControl w:val="0"/>
            </w:pPr>
          </w:p>
        </w:tc>
        <w:tc>
          <w:tcPr>
            <w:tcW w:w="2280" w:type="pct"/>
            <w:shd w:val="clear" w:color="auto" w:fill="auto"/>
            <w:vAlign w:val="center"/>
          </w:tcPr>
          <w:p w14:paraId="69A38350" w14:textId="77777777" w:rsidR="009D651A" w:rsidRPr="00562524" w:rsidRDefault="6FD9D010" w:rsidP="45CC36A0">
            <w:pPr>
              <w:pStyle w:val="TableText0"/>
              <w:keepNext w:val="0"/>
              <w:keepLines w:val="0"/>
              <w:widowControl w:val="0"/>
            </w:pPr>
            <w:r w:rsidRPr="00562524">
              <w:t xml:space="preserve">Reduction in the use of lenalidomide in existing treatments in TI NDMM (Lenalidomide as </w:t>
            </w:r>
            <w:proofErr w:type="spellStart"/>
            <w:r w:rsidRPr="00562524">
              <w:t>BLd</w:t>
            </w:r>
            <w:proofErr w:type="spellEnd"/>
            <w:r w:rsidRPr="00562524">
              <w:t xml:space="preserve"> and </w:t>
            </w:r>
            <w:proofErr w:type="spellStart"/>
            <w:r w:rsidRPr="00562524">
              <w:t>Ld</w:t>
            </w:r>
            <w:proofErr w:type="spellEnd"/>
            <w:r w:rsidRPr="00562524">
              <w:t>)</w:t>
            </w:r>
          </w:p>
          <w:p w14:paraId="40F1782B" w14:textId="77777777" w:rsidR="009D651A" w:rsidRPr="00562524" w:rsidRDefault="6FD9D010" w:rsidP="45CC36A0">
            <w:pPr>
              <w:pStyle w:val="TableText0"/>
              <w:keepNext w:val="0"/>
              <w:keepLines w:val="0"/>
              <w:widowControl w:val="0"/>
              <w:rPr>
                <w:sz w:val="22"/>
                <w:szCs w:val="22"/>
              </w:rPr>
            </w:pPr>
            <w:r w:rsidRPr="00562524">
              <w:t xml:space="preserve">Based on the change in market share pre and post listing of </w:t>
            </w:r>
            <w:proofErr w:type="spellStart"/>
            <w:r w:rsidRPr="00562524">
              <w:t>DLd</w:t>
            </w:r>
            <w:proofErr w:type="spellEnd"/>
          </w:p>
        </w:tc>
        <w:tc>
          <w:tcPr>
            <w:tcW w:w="2015" w:type="pct"/>
            <w:shd w:val="clear" w:color="auto" w:fill="auto"/>
            <w:vAlign w:val="center"/>
          </w:tcPr>
          <w:p w14:paraId="0A9BD6E0" w14:textId="77F57BC9" w:rsidR="009D651A" w:rsidRPr="00562524" w:rsidRDefault="00A5502B" w:rsidP="007A738A">
            <w:pPr>
              <w:pStyle w:val="TableText0"/>
              <w:keepNext w:val="0"/>
              <w:keepLines w:val="0"/>
              <w:widowControl w:val="0"/>
            </w:pPr>
            <w:r>
              <w:t>-</w:t>
            </w:r>
          </w:p>
        </w:tc>
      </w:tr>
      <w:tr w:rsidR="009D651A" w:rsidRPr="00562524" w14:paraId="32A1C501" w14:textId="77777777" w:rsidTr="45CC36A0">
        <w:tc>
          <w:tcPr>
            <w:tcW w:w="705" w:type="pct"/>
            <w:vMerge/>
            <w:vAlign w:val="center"/>
          </w:tcPr>
          <w:p w14:paraId="65FCC4E4" w14:textId="77777777" w:rsidR="009D651A" w:rsidRPr="00562524" w:rsidRDefault="009D651A" w:rsidP="007A738A">
            <w:pPr>
              <w:pStyle w:val="TableText0"/>
              <w:keepNext w:val="0"/>
              <w:keepLines w:val="0"/>
              <w:widowControl w:val="0"/>
            </w:pPr>
          </w:p>
        </w:tc>
        <w:tc>
          <w:tcPr>
            <w:tcW w:w="2280" w:type="pct"/>
            <w:shd w:val="clear" w:color="auto" w:fill="auto"/>
            <w:vAlign w:val="center"/>
          </w:tcPr>
          <w:p w14:paraId="2D1A3AD7" w14:textId="77777777" w:rsidR="009D651A" w:rsidRPr="00562524" w:rsidRDefault="6FD9D010" w:rsidP="45CC36A0">
            <w:pPr>
              <w:pStyle w:val="TableText0"/>
              <w:keepNext w:val="0"/>
              <w:keepLines w:val="0"/>
              <w:widowControl w:val="0"/>
            </w:pPr>
            <w:r w:rsidRPr="00562524">
              <w:t xml:space="preserve">Reduction in use of second line treatments other than </w:t>
            </w:r>
            <w:proofErr w:type="spellStart"/>
            <w:r w:rsidRPr="00562524">
              <w:t>DBd</w:t>
            </w:r>
            <w:proofErr w:type="spellEnd"/>
          </w:p>
          <w:p w14:paraId="6250260A" w14:textId="77777777" w:rsidR="009D651A" w:rsidRPr="00562524" w:rsidRDefault="6FD9D010" w:rsidP="45CC36A0">
            <w:pPr>
              <w:pStyle w:val="TableText0"/>
              <w:keepNext w:val="0"/>
              <w:keepLines w:val="0"/>
              <w:widowControl w:val="0"/>
            </w:pPr>
            <w:r w:rsidRPr="00562524">
              <w:t xml:space="preserve">Based on the change in market share pre and post listing of </w:t>
            </w:r>
            <w:proofErr w:type="spellStart"/>
            <w:r w:rsidRPr="00562524">
              <w:t>DLd</w:t>
            </w:r>
            <w:proofErr w:type="spellEnd"/>
            <w:r w:rsidRPr="00562524">
              <w:t xml:space="preserve"> for Lenalidomide as (</w:t>
            </w:r>
            <w:proofErr w:type="spellStart"/>
            <w:r w:rsidRPr="00562524">
              <w:t>Ld</w:t>
            </w:r>
            <w:proofErr w:type="spellEnd"/>
            <w:r w:rsidRPr="00562524">
              <w:t xml:space="preserve"> and Eld),</w:t>
            </w:r>
          </w:p>
          <w:p w14:paraId="37D048F7" w14:textId="77777777" w:rsidR="009D651A" w:rsidRPr="00562524" w:rsidRDefault="6FD9D010" w:rsidP="45CC36A0">
            <w:pPr>
              <w:pStyle w:val="TableText0"/>
              <w:keepNext w:val="0"/>
              <w:keepLines w:val="0"/>
              <w:widowControl w:val="0"/>
            </w:pPr>
            <w:r w:rsidRPr="00562524">
              <w:t xml:space="preserve">Carfilzomib (as </w:t>
            </w:r>
            <w:proofErr w:type="spellStart"/>
            <w:r w:rsidRPr="00562524">
              <w:t>Kd</w:t>
            </w:r>
            <w:proofErr w:type="spellEnd"/>
            <w:r w:rsidRPr="00562524">
              <w:t xml:space="preserve">), Pomalidomide (as </w:t>
            </w:r>
            <w:proofErr w:type="spellStart"/>
            <w:r w:rsidRPr="00562524">
              <w:t>PBd</w:t>
            </w:r>
            <w:proofErr w:type="spellEnd"/>
            <w:r w:rsidRPr="00562524">
              <w:t xml:space="preserve">), Elotuzumab (as </w:t>
            </w:r>
            <w:proofErr w:type="spellStart"/>
            <w:r w:rsidRPr="00562524">
              <w:t>ELd</w:t>
            </w:r>
            <w:proofErr w:type="spellEnd"/>
            <w:r w:rsidRPr="00562524">
              <w:t>)</w:t>
            </w:r>
          </w:p>
        </w:tc>
        <w:tc>
          <w:tcPr>
            <w:tcW w:w="2015" w:type="pct"/>
            <w:shd w:val="clear" w:color="auto" w:fill="auto"/>
            <w:vAlign w:val="center"/>
          </w:tcPr>
          <w:p w14:paraId="4C8C04D2" w14:textId="77777777" w:rsidR="009D651A" w:rsidRPr="00562524" w:rsidRDefault="6FD9D010" w:rsidP="45CC36A0">
            <w:pPr>
              <w:pStyle w:val="TableText0"/>
              <w:keepNext w:val="0"/>
              <w:keepLines w:val="0"/>
              <w:widowControl w:val="0"/>
            </w:pPr>
            <w:r w:rsidRPr="00562524">
              <w:t>The resubmission did not estimate the cost offsets due to bortezomib, dexamethasone and cyclophosphamide (</w:t>
            </w:r>
            <w:proofErr w:type="spellStart"/>
            <w:r w:rsidRPr="00562524">
              <w:t>BCd</w:t>
            </w:r>
            <w:proofErr w:type="spellEnd"/>
            <w:r w:rsidRPr="00562524">
              <w:t>) citing the small extent of replacement and the very low of cost of bortezomib. This results in underestimation of cost offsets.</w:t>
            </w:r>
          </w:p>
        </w:tc>
      </w:tr>
    </w:tbl>
    <w:p w14:paraId="030F939B" w14:textId="72236D2F" w:rsidR="00B12ADA" w:rsidRPr="00FB67AB" w:rsidRDefault="00B12ADA" w:rsidP="00B12ADA">
      <w:pPr>
        <w:pStyle w:val="FooterTableFigure"/>
        <w:keepNext/>
        <w:keepLines/>
      </w:pPr>
      <w:r w:rsidRPr="00FB67AB">
        <w:t xml:space="preserve">Source: </w:t>
      </w:r>
      <w:r w:rsidRPr="00FB67AB">
        <w:rPr>
          <w:szCs w:val="18"/>
        </w:rPr>
        <w:t>Compiled during the evaluation using the information from the financial model</w:t>
      </w:r>
      <w:r w:rsidR="00B021F1" w:rsidRPr="00FB67AB">
        <w:rPr>
          <w:szCs w:val="18"/>
        </w:rPr>
        <w:t xml:space="preserve"> and Tabl4 4-1, p</w:t>
      </w:r>
      <w:r w:rsidR="00A47CB2" w:rsidRPr="00FB67AB">
        <w:rPr>
          <w:szCs w:val="18"/>
        </w:rPr>
        <w:t xml:space="preserve">223; </w:t>
      </w:r>
      <w:r w:rsidR="00DB2A42" w:rsidRPr="00FB67AB">
        <w:rPr>
          <w:szCs w:val="18"/>
        </w:rPr>
        <w:t>Table 4-4, p</w:t>
      </w:r>
      <w:r w:rsidR="007D646C" w:rsidRPr="00FB67AB">
        <w:rPr>
          <w:szCs w:val="18"/>
        </w:rPr>
        <w:t xml:space="preserve">232; </w:t>
      </w:r>
      <w:r w:rsidR="009C27DA" w:rsidRPr="00FB67AB">
        <w:rPr>
          <w:szCs w:val="18"/>
        </w:rPr>
        <w:t xml:space="preserve">Table </w:t>
      </w:r>
      <w:r w:rsidR="006269D4" w:rsidRPr="00FB67AB">
        <w:rPr>
          <w:szCs w:val="18"/>
        </w:rPr>
        <w:t>4-15, p</w:t>
      </w:r>
      <w:r w:rsidR="00A71789" w:rsidRPr="00FB67AB">
        <w:rPr>
          <w:szCs w:val="18"/>
        </w:rPr>
        <w:t>246</w:t>
      </w:r>
      <w:r w:rsidRPr="00FB67AB">
        <w:rPr>
          <w:szCs w:val="18"/>
        </w:rPr>
        <w:t xml:space="preserve">. </w:t>
      </w:r>
    </w:p>
    <w:p w14:paraId="079E456E" w14:textId="77777777" w:rsidR="00B12ADA" w:rsidRPr="00FB67AB" w:rsidRDefault="7ADF15A2" w:rsidP="45CC36A0">
      <w:pPr>
        <w:pStyle w:val="FooterTableFigure"/>
        <w:keepNext/>
        <w:keepLines/>
        <w:rPr>
          <w:sz w:val="20"/>
          <w:szCs w:val="20"/>
        </w:rPr>
      </w:pPr>
      <w:proofErr w:type="spellStart"/>
      <w:r w:rsidRPr="45CC36A0">
        <w:t>BCd</w:t>
      </w:r>
      <w:proofErr w:type="spellEnd"/>
      <w:r w:rsidRPr="45CC36A0">
        <w:t xml:space="preserve"> = Bortezomib, cyclophosphamide and dexamethasone; Bd = bortezomib and dexamethasone; </w:t>
      </w:r>
      <w:proofErr w:type="spellStart"/>
      <w:r w:rsidRPr="45CC36A0">
        <w:t>BLd</w:t>
      </w:r>
      <w:proofErr w:type="spellEnd"/>
      <w:r w:rsidRPr="45CC36A0">
        <w:t xml:space="preserve"> = bortezomib, lenalidomide and dexamethasone; </w:t>
      </w:r>
      <w:proofErr w:type="spellStart"/>
      <w:r w:rsidRPr="45CC36A0">
        <w:t>DBd</w:t>
      </w:r>
      <w:proofErr w:type="spellEnd"/>
      <w:r w:rsidRPr="45CC36A0">
        <w:t xml:space="preserve"> = daratumumab, bortezomib and dexamethasone; </w:t>
      </w:r>
      <w:proofErr w:type="spellStart"/>
      <w:r w:rsidRPr="45CC36A0">
        <w:t>DLd</w:t>
      </w:r>
      <w:proofErr w:type="spellEnd"/>
      <w:r w:rsidRPr="45CC36A0">
        <w:t xml:space="preserve"> = daratumumab, lenalidomide and dexamethasone; DUSC = Drug Utilisation Sub Committee; IV = intravenous; </w:t>
      </w:r>
      <w:proofErr w:type="spellStart"/>
      <w:r w:rsidRPr="45CC36A0">
        <w:t>Ld</w:t>
      </w:r>
      <w:proofErr w:type="spellEnd"/>
      <w:r w:rsidRPr="45CC36A0">
        <w:t xml:space="preserve"> = lenalidomide and dexamethasone; MM = multiple myeloma; MRDR = Myeloma and Related Diseases Registry; NDMM = newly diagnosed multiple myeloma; PBAC = Pharmaceutical Benefits Advisory Committee; PBS = Pharmaceutical Benefits Scheme; PI = product information; RRMM = relapsed/refractory multiple myeloma; SC = subcutaneous; SoC = standard of care; TI = transplant ineligible; TTD = time-to-treatment discontinuation; Yr = Year</w:t>
      </w:r>
    </w:p>
    <w:p w14:paraId="41CDF766" w14:textId="77777777" w:rsidR="00BB6F54" w:rsidRPr="00FB67AB" w:rsidRDefault="4F0930FB" w:rsidP="008D63C7">
      <w:pPr>
        <w:pStyle w:val="FooterTableFigure"/>
        <w:spacing w:after="0"/>
      </w:pPr>
      <w:r w:rsidRPr="45CC36A0">
        <w:t xml:space="preserve">Blue shading indicates data previously seen by the PBAC. </w:t>
      </w:r>
    </w:p>
    <w:p w14:paraId="1BD45D4E" w14:textId="77777777" w:rsidR="0037153A" w:rsidRPr="00D21726" w:rsidRDefault="0037153A" w:rsidP="0037153A">
      <w:pPr>
        <w:rPr>
          <w:rFonts w:ascii="Arial Narrow" w:hAnsi="Arial Narrow"/>
          <w:iCs/>
          <w:sz w:val="18"/>
          <w:szCs w:val="18"/>
        </w:rPr>
      </w:pPr>
      <w:r w:rsidRPr="00D21726">
        <w:rPr>
          <w:rFonts w:ascii="Arial Narrow" w:hAnsi="Arial Narrow"/>
          <w:iCs/>
          <w:sz w:val="18"/>
          <w:szCs w:val="18"/>
        </w:rPr>
        <w:t xml:space="preserve">The redacted values correspond to the following ranges: </w:t>
      </w:r>
    </w:p>
    <w:p w14:paraId="64F22403" w14:textId="77777777" w:rsidR="00863EA2" w:rsidRPr="00D21726" w:rsidRDefault="0037153A" w:rsidP="00863EA2">
      <w:pPr>
        <w:spacing w:after="120"/>
        <w:rPr>
          <w:rFonts w:ascii="Arial Narrow" w:hAnsi="Arial Narrow"/>
          <w:iCs/>
          <w:sz w:val="18"/>
          <w:szCs w:val="18"/>
        </w:rPr>
      </w:pPr>
      <w:r w:rsidRPr="00D21726">
        <w:rPr>
          <w:rFonts w:ascii="Arial Narrow" w:hAnsi="Arial Narrow"/>
          <w:iCs/>
          <w:sz w:val="18"/>
          <w:szCs w:val="18"/>
          <w:vertAlign w:val="superscript"/>
        </w:rPr>
        <w:t>1</w:t>
      </w:r>
      <w:r w:rsidRPr="00D21726">
        <w:rPr>
          <w:rFonts w:ascii="Arial Narrow" w:hAnsi="Arial Narrow"/>
          <w:iCs/>
          <w:sz w:val="18"/>
          <w:szCs w:val="18"/>
        </w:rPr>
        <w:t xml:space="preserve"> </w:t>
      </w:r>
      <w:r w:rsidR="00863EA2" w:rsidRPr="00D21726">
        <w:rPr>
          <w:rFonts w:ascii="Arial Narrow" w:hAnsi="Arial Narrow"/>
          <w:iCs/>
          <w:sz w:val="18"/>
          <w:szCs w:val="18"/>
        </w:rPr>
        <w:t>&lt; 500</w:t>
      </w:r>
    </w:p>
    <w:p w14:paraId="1651CF1A" w14:textId="0303D7E4" w:rsidR="00B12ADA" w:rsidRPr="00562524" w:rsidRDefault="00B12ADA" w:rsidP="00B12ADA">
      <w:pPr>
        <w:pStyle w:val="3-BodyText"/>
        <w:numPr>
          <w:ilvl w:val="1"/>
          <w:numId w:val="1"/>
        </w:numPr>
        <w:spacing w:before="0"/>
      </w:pPr>
      <w:bookmarkStart w:id="94" w:name="_Ref191377356"/>
      <w:r w:rsidRPr="00562524">
        <w:t>The PBAC previously noted that the assumed annual growth rate of 3.3% for the projected incident patients in the March 2023 submission was not adequately justified and that the growth rate in the TI NDMM population exceeded that of NDMM (para</w:t>
      </w:r>
      <w:r w:rsidR="00057331">
        <w:t>graph</w:t>
      </w:r>
      <w:r w:rsidRPr="00562524">
        <w:t xml:space="preserve"> 6.58, daratumumab PSD, March 2023). Following the PBAC advice, the March 2025 resubmission projected a 2.12% annual increase in incident patients. It was estimated that there will be </w:t>
      </w:r>
      <w:r w:rsidR="00C4751F" w:rsidRPr="00C4751F">
        <w:t>500 to &lt; 5,000</w:t>
      </w:r>
      <w:r w:rsidR="00C4751F">
        <w:t xml:space="preserve"> </w:t>
      </w:r>
      <w:r w:rsidRPr="00562524">
        <w:t xml:space="preserve">incident TI NDMM patients in Year 1, increasing to </w:t>
      </w:r>
      <w:r w:rsidR="00C4751F" w:rsidRPr="00C4751F">
        <w:t>500 to &lt; 5,000</w:t>
      </w:r>
      <w:r w:rsidR="00C4751F">
        <w:t xml:space="preserve"> </w:t>
      </w:r>
      <w:r w:rsidRPr="00562524">
        <w:t xml:space="preserve">in Year 6 of the forecast period. This results in 11% growth in TI NDMM patients over the 6 years of the forward estimates, which aligns with the estimate of 11% for growth in the incident MM patient population the PBAC has previously </w:t>
      </w:r>
      <w:r w:rsidR="00057331">
        <w:t>accepted</w:t>
      </w:r>
      <w:r w:rsidRPr="00562524">
        <w:t xml:space="preserve"> (para</w:t>
      </w:r>
      <w:r w:rsidR="00057331">
        <w:t>graph</w:t>
      </w:r>
      <w:r w:rsidRPr="00562524">
        <w:t xml:space="preserve"> 5.37, daratumumab PSD, July 2020).</w:t>
      </w:r>
      <w:bookmarkEnd w:id="94"/>
    </w:p>
    <w:p w14:paraId="5B82CE3E" w14:textId="7C4024A3" w:rsidR="00B12ADA" w:rsidRPr="00562524" w:rsidRDefault="7ADF15A2" w:rsidP="45CC36A0">
      <w:pPr>
        <w:pStyle w:val="3-BodyText"/>
        <w:spacing w:before="0"/>
      </w:pPr>
      <w:r w:rsidRPr="00562524">
        <w:t xml:space="preserve">The uptake rate of </w:t>
      </w:r>
      <w:proofErr w:type="spellStart"/>
      <w:r w:rsidRPr="00562524">
        <w:t>DLd</w:t>
      </w:r>
      <w:proofErr w:type="spellEnd"/>
      <w:r w:rsidRPr="00562524">
        <w:t xml:space="preserve"> in the March 2023 submission (90% by Year 6; 86.9% on average over the 6 years) was considered to be an overestimate by the ESC as some patients would not be fit enough/eligible for triplet treatment (para</w:t>
      </w:r>
      <w:r w:rsidR="0044135A">
        <w:t>graph</w:t>
      </w:r>
      <w:r w:rsidRPr="00562524">
        <w:t xml:space="preserve"> 6.58, daratumumab PSD, March 2023). The March 2025 resubmission revised the uptake rates to 65% in Year 1, increasing to 80% in Year 6. </w:t>
      </w:r>
    </w:p>
    <w:p w14:paraId="442F0A66" w14:textId="44AC50D6" w:rsidR="00B12ADA" w:rsidRPr="00562524" w:rsidRDefault="7ADF15A2" w:rsidP="45CC36A0">
      <w:pPr>
        <w:pStyle w:val="3-BodyText"/>
      </w:pPr>
      <w:r w:rsidRPr="00562524">
        <w:t>The estimated cost of daratumumab to PBS/RPBS provided in the March 2025 resubmission represents a reduction from that in the March 2023 submission, arising due to two primary sources: a reduction in the estimated number of scripts dispensed (due to the assumed lower number of patients eligible for treatment); and a lower proposed published</w:t>
      </w:r>
      <w:r w:rsidR="47EFF1D9" w:rsidRPr="00562524">
        <w:t xml:space="preserve"> price</w:t>
      </w:r>
      <w:r w:rsidRPr="00562524">
        <w:t xml:space="preserve">. </w:t>
      </w:r>
    </w:p>
    <w:p w14:paraId="58CD4D7E" w14:textId="032929A6" w:rsidR="00B12ADA" w:rsidRPr="00562524" w:rsidRDefault="7ADF15A2" w:rsidP="45CC36A0">
      <w:pPr>
        <w:pStyle w:val="3-BodyText"/>
      </w:pPr>
      <w:bookmarkStart w:id="95" w:name="_Ref191377363"/>
      <w:r w:rsidRPr="00562524">
        <w:t xml:space="preserve">At its March 2023 meeting, the PBAC considered that the reduction in use of </w:t>
      </w:r>
      <w:proofErr w:type="spellStart"/>
      <w:r w:rsidRPr="00562524">
        <w:t>DBd</w:t>
      </w:r>
      <w:proofErr w:type="spellEnd"/>
      <w:r w:rsidRPr="00562524">
        <w:t xml:space="preserve"> in second line MM was underestimated because the submission incorrectly modelled the reduction based on the assumed efficacy of </w:t>
      </w:r>
      <w:proofErr w:type="spellStart"/>
      <w:r w:rsidRPr="00562524">
        <w:t>DLd</w:t>
      </w:r>
      <w:proofErr w:type="spellEnd"/>
      <w:r w:rsidRPr="00562524">
        <w:t xml:space="preserve"> in the entire population, regardless of </w:t>
      </w:r>
      <w:r w:rsidRPr="00562524">
        <w:lastRenderedPageBreak/>
        <w:t xml:space="preserve">the proportion assumed to receive </w:t>
      </w:r>
      <w:proofErr w:type="spellStart"/>
      <w:r w:rsidRPr="00562524">
        <w:t>DLd</w:t>
      </w:r>
      <w:proofErr w:type="spellEnd"/>
      <w:r w:rsidRPr="00562524">
        <w:t xml:space="preserve"> rather than </w:t>
      </w:r>
      <w:r w:rsidR="7DB81996" w:rsidRPr="00562524">
        <w:t>SoC</w:t>
      </w:r>
      <w:r w:rsidRPr="00562524">
        <w:t xml:space="preserve"> (para</w:t>
      </w:r>
      <w:r w:rsidR="00D868FA">
        <w:t>graph</w:t>
      </w:r>
      <w:r w:rsidRPr="00562524">
        <w:t xml:space="preserve"> 6.58, daratumumab PDS, March 2023). In the March 2025 resubmission, the change in the </w:t>
      </w:r>
      <w:r w:rsidR="08C82A63" w:rsidRPr="00562524">
        <w:t>second line</w:t>
      </w:r>
      <w:r w:rsidRPr="00562524">
        <w:t xml:space="preserve"> therapies was modelled by estimating the current (i.e. before listing of </w:t>
      </w:r>
      <w:proofErr w:type="spellStart"/>
      <w:r w:rsidRPr="00562524">
        <w:t>DLd</w:t>
      </w:r>
      <w:proofErr w:type="spellEnd"/>
      <w:r w:rsidRPr="00562524">
        <w:t xml:space="preserve">) and proposed (i.e. after listing of </w:t>
      </w:r>
      <w:proofErr w:type="spellStart"/>
      <w:r w:rsidRPr="00562524">
        <w:t>DLd</w:t>
      </w:r>
      <w:proofErr w:type="spellEnd"/>
      <w:r w:rsidRPr="00562524">
        <w:t xml:space="preserve">) </w:t>
      </w:r>
      <w:r w:rsidR="08C82A63" w:rsidRPr="00562524">
        <w:t>second line</w:t>
      </w:r>
      <w:r w:rsidRPr="00562524">
        <w:t xml:space="preserve"> MM market and taking the difference in market share for the regimens.</w:t>
      </w:r>
      <w:bookmarkEnd w:id="95"/>
    </w:p>
    <w:p w14:paraId="5722D2CF" w14:textId="5D007842" w:rsidR="00B12ADA" w:rsidRPr="00562524" w:rsidRDefault="7ADF15A2" w:rsidP="45CC36A0">
      <w:pPr>
        <w:pStyle w:val="3-BodyText"/>
      </w:pPr>
      <w:r w:rsidRPr="00562524">
        <w:t xml:space="preserve">The March 2025 resubmission revised the cost offsets due to the reduction in </w:t>
      </w:r>
      <w:proofErr w:type="spellStart"/>
      <w:r w:rsidRPr="00562524">
        <w:t>DBd</w:t>
      </w:r>
      <w:proofErr w:type="spellEnd"/>
      <w:r w:rsidR="0C0CD969" w:rsidRPr="00562524">
        <w:t xml:space="preserve"> and other </w:t>
      </w:r>
      <w:r w:rsidR="08C82A63" w:rsidRPr="00562524">
        <w:t>second line</w:t>
      </w:r>
      <w:r w:rsidRPr="00562524">
        <w:t xml:space="preserve"> regimens</w:t>
      </w:r>
      <w:r w:rsidR="27910A14" w:rsidRPr="00562524">
        <w:t xml:space="preserve">. </w:t>
      </w:r>
      <w:r w:rsidRPr="00562524">
        <w:t xml:space="preserve">However, no cost offsets were estimated due to the change in use of </w:t>
      </w:r>
      <w:r w:rsidR="08C82A63" w:rsidRPr="00562524">
        <w:t>third line</w:t>
      </w:r>
      <w:r w:rsidRPr="00562524">
        <w:t xml:space="preserve"> regimens. </w:t>
      </w:r>
      <w:r w:rsidR="0BD938B0" w:rsidRPr="00562524">
        <w:t xml:space="preserve">The impact of this </w:t>
      </w:r>
      <w:r w:rsidR="6620CF5E" w:rsidRPr="00562524">
        <w:t xml:space="preserve">was </w:t>
      </w:r>
      <w:r w:rsidR="0BD938B0" w:rsidRPr="00562524">
        <w:t xml:space="preserve">uncertain </w:t>
      </w:r>
      <w:r w:rsidR="6620CF5E" w:rsidRPr="00562524">
        <w:t xml:space="preserve">as </w:t>
      </w:r>
      <w:r w:rsidR="00A4AF8D" w:rsidRPr="00562524">
        <w:t xml:space="preserve">the listing of daratumumab in first line (as </w:t>
      </w:r>
      <w:proofErr w:type="spellStart"/>
      <w:r w:rsidR="00A4AF8D" w:rsidRPr="00562524">
        <w:t>DLd</w:t>
      </w:r>
      <w:proofErr w:type="spellEnd"/>
      <w:r w:rsidR="00A4AF8D" w:rsidRPr="00562524">
        <w:t>)</w:t>
      </w:r>
      <w:r w:rsidR="6E8342B5" w:rsidRPr="00562524">
        <w:t xml:space="preserve"> may increase costs in that treatment pathway if more expensive therapies </w:t>
      </w:r>
      <w:r w:rsidR="150C63D9" w:rsidRPr="00562524">
        <w:t xml:space="preserve">are pushed </w:t>
      </w:r>
      <w:r w:rsidR="6E8342B5" w:rsidRPr="00562524">
        <w:t>to later lines</w:t>
      </w:r>
      <w:r w:rsidR="1AB43F75" w:rsidRPr="00562524">
        <w:t xml:space="preserve"> and may </w:t>
      </w:r>
      <w:r w:rsidR="6E8342B5" w:rsidRPr="00562524">
        <w:t>increas</w:t>
      </w:r>
      <w:r w:rsidR="514EEECD" w:rsidRPr="00562524">
        <w:t>e</w:t>
      </w:r>
      <w:r w:rsidR="6E8342B5" w:rsidRPr="00562524">
        <w:t xml:space="preserve"> the number </w:t>
      </w:r>
      <w:r w:rsidR="514EEECD" w:rsidRPr="00562524">
        <w:t xml:space="preserve">of patients </w:t>
      </w:r>
      <w:r w:rsidR="6E8342B5" w:rsidRPr="00562524">
        <w:t xml:space="preserve">who go on to later lines of therapy. </w:t>
      </w:r>
    </w:p>
    <w:p w14:paraId="6DFE2896" w14:textId="28E8D0B8" w:rsidR="00B12ADA" w:rsidRPr="00562524" w:rsidRDefault="00B12ADA" w:rsidP="00B12ADA">
      <w:pPr>
        <w:pStyle w:val="3-BodyText"/>
        <w:numPr>
          <w:ilvl w:val="1"/>
          <w:numId w:val="1"/>
        </w:numPr>
      </w:pPr>
      <w:r w:rsidRPr="00562524">
        <w:t xml:space="preserve">A summary of the estimated use and financial implications of </w:t>
      </w:r>
      <w:r w:rsidR="00993BF8" w:rsidRPr="00562524">
        <w:t xml:space="preserve">daratumumab </w:t>
      </w:r>
      <w:r w:rsidRPr="00562524">
        <w:t xml:space="preserve">is presented in </w:t>
      </w:r>
      <w:r w:rsidRPr="00562524">
        <w:fldChar w:fldCharType="begin" w:fldLock="1"/>
      </w:r>
      <w:r w:rsidRPr="00562524">
        <w:instrText xml:space="preserve"> REF _Ref185133940 \h </w:instrText>
      </w:r>
      <w:r w:rsidR="00FB67AB" w:rsidRPr="00562524">
        <w:instrText xml:space="preserve"> \* MERGEFORMAT </w:instrText>
      </w:r>
      <w:r w:rsidRPr="00562524">
        <w:fldChar w:fldCharType="separate"/>
      </w:r>
      <w:r w:rsidR="00486BBF" w:rsidRPr="00562524">
        <w:t>Table 23</w:t>
      </w:r>
      <w:r w:rsidRPr="00562524">
        <w:fldChar w:fldCharType="end"/>
      </w:r>
      <w:r w:rsidRPr="00562524">
        <w:t xml:space="preserve">. </w:t>
      </w:r>
    </w:p>
    <w:p w14:paraId="4A67F715" w14:textId="3B9299B1" w:rsidR="00B12ADA" w:rsidRPr="00FB67AB" w:rsidRDefault="00B12ADA" w:rsidP="00B12ADA">
      <w:pPr>
        <w:pStyle w:val="Caption"/>
      </w:pPr>
      <w:bookmarkStart w:id="96" w:name="_Ref185133940"/>
      <w:r w:rsidRPr="00FB67AB">
        <w:t xml:space="preserve">Table </w:t>
      </w:r>
      <w:r w:rsidR="0042498E">
        <w:fldChar w:fldCharType="begin" w:fldLock="1"/>
      </w:r>
      <w:r w:rsidR="0042498E">
        <w:instrText xml:space="preserve"> SEQ Table \* ARABIC </w:instrText>
      </w:r>
      <w:r w:rsidR="0042498E">
        <w:fldChar w:fldCharType="separate"/>
      </w:r>
      <w:r w:rsidR="0042498E">
        <w:rPr>
          <w:noProof/>
        </w:rPr>
        <w:t>23</w:t>
      </w:r>
      <w:r w:rsidR="0042498E">
        <w:rPr>
          <w:noProof/>
        </w:rPr>
        <w:fldChar w:fldCharType="end"/>
      </w:r>
      <w:bookmarkEnd w:id="96"/>
      <w:r w:rsidRPr="00FB67AB">
        <w:t>:</w:t>
      </w:r>
      <w:r w:rsidRPr="00FB67AB">
        <w:rPr>
          <w:rStyle w:val="CommentReference"/>
          <w:b/>
          <w:szCs w:val="24"/>
        </w:rPr>
        <w:t xml:space="preserve"> Estimated use and financial implications</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3: Estimated use and financial implications"/>
      </w:tblPr>
      <w:tblGrid>
        <w:gridCol w:w="2413"/>
        <w:gridCol w:w="1106"/>
        <w:gridCol w:w="1105"/>
        <w:gridCol w:w="1105"/>
        <w:gridCol w:w="1105"/>
        <w:gridCol w:w="1127"/>
        <w:gridCol w:w="1129"/>
      </w:tblGrid>
      <w:tr w:rsidR="00B12ADA" w:rsidRPr="00FB67AB" w14:paraId="395D83B5" w14:textId="77777777" w:rsidTr="007A738A">
        <w:trPr>
          <w:tblHeader/>
        </w:trPr>
        <w:tc>
          <w:tcPr>
            <w:tcW w:w="1327" w:type="pct"/>
            <w:shd w:val="clear" w:color="auto" w:fill="auto"/>
            <w:vAlign w:val="center"/>
          </w:tcPr>
          <w:p w14:paraId="117EAC62" w14:textId="77777777" w:rsidR="00B12ADA" w:rsidRPr="00FB67AB" w:rsidRDefault="00B12ADA" w:rsidP="007A738A">
            <w:pPr>
              <w:pStyle w:val="In-tableHeading"/>
              <w:rPr>
                <w:szCs w:val="20"/>
                <w:lang w:val="en-AU"/>
              </w:rPr>
            </w:pPr>
          </w:p>
        </w:tc>
        <w:tc>
          <w:tcPr>
            <w:tcW w:w="608" w:type="pct"/>
            <w:shd w:val="clear" w:color="auto" w:fill="auto"/>
            <w:vAlign w:val="center"/>
          </w:tcPr>
          <w:p w14:paraId="43A7F794" w14:textId="77777777" w:rsidR="00B12ADA" w:rsidRPr="00FB67AB" w:rsidRDefault="00B12ADA" w:rsidP="007A738A">
            <w:pPr>
              <w:pStyle w:val="In-tableHeading"/>
              <w:rPr>
                <w:szCs w:val="20"/>
                <w:lang w:val="en-AU"/>
              </w:rPr>
            </w:pPr>
            <w:r w:rsidRPr="00FB67AB">
              <w:rPr>
                <w:szCs w:val="20"/>
                <w:lang w:val="en-AU"/>
              </w:rPr>
              <w:t>Year 1</w:t>
            </w:r>
          </w:p>
        </w:tc>
        <w:tc>
          <w:tcPr>
            <w:tcW w:w="608" w:type="pct"/>
            <w:shd w:val="clear" w:color="auto" w:fill="auto"/>
            <w:vAlign w:val="center"/>
          </w:tcPr>
          <w:p w14:paraId="1DD1C9A6" w14:textId="77777777" w:rsidR="00B12ADA" w:rsidRPr="00FB67AB" w:rsidRDefault="00B12ADA" w:rsidP="007A738A">
            <w:pPr>
              <w:pStyle w:val="In-tableHeading"/>
              <w:rPr>
                <w:szCs w:val="20"/>
                <w:lang w:val="en-AU"/>
              </w:rPr>
            </w:pPr>
            <w:r w:rsidRPr="00FB67AB">
              <w:rPr>
                <w:szCs w:val="20"/>
                <w:lang w:val="en-AU"/>
              </w:rPr>
              <w:t>Year 2</w:t>
            </w:r>
          </w:p>
        </w:tc>
        <w:tc>
          <w:tcPr>
            <w:tcW w:w="608" w:type="pct"/>
            <w:shd w:val="clear" w:color="auto" w:fill="auto"/>
            <w:vAlign w:val="center"/>
          </w:tcPr>
          <w:p w14:paraId="1431B9D4" w14:textId="77777777" w:rsidR="00B12ADA" w:rsidRPr="00FB67AB" w:rsidRDefault="00B12ADA" w:rsidP="007A738A">
            <w:pPr>
              <w:pStyle w:val="In-tableHeading"/>
              <w:rPr>
                <w:szCs w:val="20"/>
                <w:lang w:val="en-AU"/>
              </w:rPr>
            </w:pPr>
            <w:r w:rsidRPr="00FB67AB">
              <w:rPr>
                <w:szCs w:val="20"/>
                <w:lang w:val="en-AU"/>
              </w:rPr>
              <w:t>Year 3</w:t>
            </w:r>
          </w:p>
        </w:tc>
        <w:tc>
          <w:tcPr>
            <w:tcW w:w="608" w:type="pct"/>
            <w:shd w:val="clear" w:color="auto" w:fill="auto"/>
            <w:vAlign w:val="center"/>
          </w:tcPr>
          <w:p w14:paraId="52B2A94B" w14:textId="77777777" w:rsidR="00B12ADA" w:rsidRPr="00FB67AB" w:rsidRDefault="00B12ADA" w:rsidP="007A738A">
            <w:pPr>
              <w:pStyle w:val="In-tableHeading"/>
              <w:rPr>
                <w:szCs w:val="20"/>
                <w:lang w:val="en-AU"/>
              </w:rPr>
            </w:pPr>
            <w:r w:rsidRPr="00FB67AB">
              <w:rPr>
                <w:szCs w:val="20"/>
                <w:lang w:val="en-AU"/>
              </w:rPr>
              <w:t>Year 4</w:t>
            </w:r>
          </w:p>
        </w:tc>
        <w:tc>
          <w:tcPr>
            <w:tcW w:w="620" w:type="pct"/>
            <w:shd w:val="clear" w:color="auto" w:fill="auto"/>
            <w:vAlign w:val="center"/>
          </w:tcPr>
          <w:p w14:paraId="2B1593B0" w14:textId="77777777" w:rsidR="00B12ADA" w:rsidRPr="00FB67AB" w:rsidRDefault="00B12ADA" w:rsidP="007A738A">
            <w:pPr>
              <w:pStyle w:val="In-tableHeading"/>
              <w:rPr>
                <w:szCs w:val="20"/>
                <w:lang w:val="en-AU"/>
              </w:rPr>
            </w:pPr>
            <w:r w:rsidRPr="00FB67AB">
              <w:rPr>
                <w:szCs w:val="20"/>
                <w:lang w:val="en-AU"/>
              </w:rPr>
              <w:t>Year 5</w:t>
            </w:r>
          </w:p>
        </w:tc>
        <w:tc>
          <w:tcPr>
            <w:tcW w:w="620" w:type="pct"/>
          </w:tcPr>
          <w:p w14:paraId="75CFA0EC" w14:textId="77777777" w:rsidR="00B12ADA" w:rsidRPr="00FB67AB" w:rsidRDefault="00B12ADA" w:rsidP="007A738A">
            <w:pPr>
              <w:pStyle w:val="In-tableHeading"/>
              <w:rPr>
                <w:szCs w:val="20"/>
                <w:lang w:val="en-AU"/>
              </w:rPr>
            </w:pPr>
            <w:r w:rsidRPr="00FB67AB">
              <w:rPr>
                <w:szCs w:val="20"/>
                <w:lang w:val="en-AU"/>
              </w:rPr>
              <w:t>Year 6</w:t>
            </w:r>
          </w:p>
        </w:tc>
      </w:tr>
      <w:tr w:rsidR="00B12ADA" w:rsidRPr="00FB67AB" w14:paraId="377477E5" w14:textId="77777777" w:rsidTr="007A738A">
        <w:tc>
          <w:tcPr>
            <w:tcW w:w="5000" w:type="pct"/>
            <w:gridSpan w:val="7"/>
            <w:shd w:val="clear" w:color="auto" w:fill="auto"/>
            <w:vAlign w:val="center"/>
          </w:tcPr>
          <w:p w14:paraId="539287E6" w14:textId="77777777" w:rsidR="00B12ADA" w:rsidRPr="00FB67AB" w:rsidRDefault="00B12ADA" w:rsidP="001E674E">
            <w:pPr>
              <w:pStyle w:val="In-tableHeading"/>
              <w:jc w:val="left"/>
              <w:rPr>
                <w:bCs/>
                <w:color w:val="000000"/>
                <w:szCs w:val="20"/>
                <w:lang w:val="en-AU"/>
              </w:rPr>
            </w:pPr>
            <w:r w:rsidRPr="00FB67AB">
              <w:rPr>
                <w:bCs/>
                <w:color w:val="000000"/>
                <w:szCs w:val="20"/>
                <w:lang w:val="en-AU"/>
              </w:rPr>
              <w:t>Estimated extent of use</w:t>
            </w:r>
          </w:p>
        </w:tc>
      </w:tr>
      <w:tr w:rsidR="00B12ADA" w:rsidRPr="00FB67AB" w14:paraId="3857920B" w14:textId="77777777" w:rsidTr="007A738A">
        <w:tc>
          <w:tcPr>
            <w:tcW w:w="1327" w:type="pct"/>
            <w:shd w:val="clear" w:color="auto" w:fill="auto"/>
            <w:vAlign w:val="center"/>
          </w:tcPr>
          <w:p w14:paraId="0A2850E7" w14:textId="77777777" w:rsidR="00B12ADA" w:rsidRPr="00FB67AB" w:rsidRDefault="00B12ADA" w:rsidP="007A738A">
            <w:pPr>
              <w:pStyle w:val="TableText0"/>
              <w:rPr>
                <w:rFonts w:ascii="Times" w:hAnsi="Times"/>
                <w:szCs w:val="20"/>
              </w:rPr>
            </w:pPr>
            <w:r w:rsidRPr="00FB67AB">
              <w:rPr>
                <w:szCs w:val="20"/>
              </w:rPr>
              <w:t xml:space="preserve">Initiating patients treated </w:t>
            </w:r>
          </w:p>
        </w:tc>
        <w:tc>
          <w:tcPr>
            <w:tcW w:w="608" w:type="pct"/>
            <w:shd w:val="clear" w:color="auto" w:fill="auto"/>
            <w:vAlign w:val="center"/>
          </w:tcPr>
          <w:p w14:paraId="47B4770C" w14:textId="33859FDB" w:rsidR="00B12ADA" w:rsidRPr="00464841" w:rsidRDefault="001C1398" w:rsidP="007A738A">
            <w:pPr>
              <w:pStyle w:val="TableText0"/>
              <w:jc w:val="center"/>
              <w:rPr>
                <w:color w:val="000000"/>
                <w:szCs w:val="20"/>
                <w:vertAlign w:val="superscript"/>
              </w:rPr>
            </w:pPr>
            <w:r w:rsidRPr="001C1398">
              <w:rPr>
                <w:rFonts w:hint="eastAsia"/>
                <w:color w:val="000000"/>
                <w:w w:val="18"/>
                <w:shd w:val="solid" w:color="000000" w:fill="000000"/>
                <w:fitText w:val="80" w:id="-694952185"/>
                <w14:textFill>
                  <w14:solidFill>
                    <w14:srgbClr w14:val="000000">
                      <w14:alpha w14:val="100000"/>
                    </w14:srgbClr>
                  </w14:solidFill>
                </w14:textFill>
              </w:rPr>
              <w:t xml:space="preserve">　</w:t>
            </w:r>
            <w:r w:rsidRPr="001C1398">
              <w:rPr>
                <w:color w:val="000000"/>
                <w:w w:val="18"/>
                <w:shd w:val="solid" w:color="000000" w:fill="000000"/>
                <w:fitText w:val="80" w:id="-694952185"/>
                <w14:textFill>
                  <w14:solidFill>
                    <w14:srgbClr w14:val="000000">
                      <w14:alpha w14:val="100000"/>
                    </w14:srgbClr>
                  </w14:solidFill>
                </w14:textFill>
              </w:rPr>
              <w:t>|</w:t>
            </w:r>
            <w:r w:rsidRPr="001C1398">
              <w:rPr>
                <w:rFonts w:hint="eastAsia"/>
                <w:color w:val="000000"/>
                <w:w w:val="18"/>
                <w:shd w:val="solid" w:color="000000" w:fill="000000"/>
                <w:fitText w:val="80" w:id="-694952185"/>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7147EBFC" w14:textId="305095C2"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84"/>
                <w14:textFill>
                  <w14:solidFill>
                    <w14:srgbClr w14:val="000000">
                      <w14:alpha w14:val="100000"/>
                    </w14:srgbClr>
                  </w14:solidFill>
                </w14:textFill>
              </w:rPr>
              <w:t xml:space="preserve">　</w:t>
            </w:r>
            <w:r w:rsidRPr="001C1398">
              <w:rPr>
                <w:color w:val="000000"/>
                <w:w w:val="18"/>
                <w:shd w:val="solid" w:color="000000" w:fill="000000"/>
                <w:fitText w:val="80" w:id="-694952184"/>
                <w14:textFill>
                  <w14:solidFill>
                    <w14:srgbClr w14:val="000000">
                      <w14:alpha w14:val="100000"/>
                    </w14:srgbClr>
                  </w14:solidFill>
                </w14:textFill>
              </w:rPr>
              <w:t>|</w:t>
            </w:r>
            <w:r w:rsidRPr="001C1398">
              <w:rPr>
                <w:rFonts w:hint="eastAsia"/>
                <w:color w:val="000000"/>
                <w:w w:val="18"/>
                <w:shd w:val="solid" w:color="000000" w:fill="000000"/>
                <w:fitText w:val="80" w:id="-694952184"/>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6F352093" w14:textId="76283C22"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83"/>
                <w14:textFill>
                  <w14:solidFill>
                    <w14:srgbClr w14:val="000000">
                      <w14:alpha w14:val="100000"/>
                    </w14:srgbClr>
                  </w14:solidFill>
                </w14:textFill>
              </w:rPr>
              <w:t xml:space="preserve">　</w:t>
            </w:r>
            <w:r w:rsidRPr="001C1398">
              <w:rPr>
                <w:color w:val="000000"/>
                <w:w w:val="18"/>
                <w:shd w:val="solid" w:color="000000" w:fill="000000"/>
                <w:fitText w:val="80" w:id="-694952183"/>
                <w14:textFill>
                  <w14:solidFill>
                    <w14:srgbClr w14:val="000000">
                      <w14:alpha w14:val="100000"/>
                    </w14:srgbClr>
                  </w14:solidFill>
                </w14:textFill>
              </w:rPr>
              <w:t>|</w:t>
            </w:r>
            <w:r w:rsidRPr="001C1398">
              <w:rPr>
                <w:rFonts w:hint="eastAsia"/>
                <w:color w:val="000000"/>
                <w:w w:val="18"/>
                <w:shd w:val="solid" w:color="000000" w:fill="000000"/>
                <w:fitText w:val="80" w:id="-694952183"/>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642F9552" w14:textId="28AFEAD0"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82"/>
                <w14:textFill>
                  <w14:solidFill>
                    <w14:srgbClr w14:val="000000">
                      <w14:alpha w14:val="100000"/>
                    </w14:srgbClr>
                  </w14:solidFill>
                </w14:textFill>
              </w:rPr>
              <w:t xml:space="preserve">　</w:t>
            </w:r>
            <w:r w:rsidRPr="001C1398">
              <w:rPr>
                <w:color w:val="000000"/>
                <w:w w:val="18"/>
                <w:shd w:val="solid" w:color="000000" w:fill="000000"/>
                <w:fitText w:val="80" w:id="-694952182"/>
                <w14:textFill>
                  <w14:solidFill>
                    <w14:srgbClr w14:val="000000">
                      <w14:alpha w14:val="100000"/>
                    </w14:srgbClr>
                  </w14:solidFill>
                </w14:textFill>
              </w:rPr>
              <w:t>|</w:t>
            </w:r>
            <w:r w:rsidRPr="001C1398">
              <w:rPr>
                <w:rFonts w:hint="eastAsia"/>
                <w:color w:val="000000"/>
                <w:w w:val="18"/>
                <w:shd w:val="solid" w:color="000000" w:fill="000000"/>
                <w:fitText w:val="80" w:id="-694952182"/>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shd w:val="clear" w:color="auto" w:fill="auto"/>
            <w:vAlign w:val="center"/>
          </w:tcPr>
          <w:p w14:paraId="1080569D" w14:textId="00A5E4B9" w:rsidR="00B12ADA" w:rsidRPr="00FB67AB" w:rsidRDefault="001C1398" w:rsidP="007A738A">
            <w:pPr>
              <w:pStyle w:val="TableText0"/>
              <w:jc w:val="center"/>
              <w:rPr>
                <w:color w:val="000000"/>
                <w:szCs w:val="20"/>
              </w:rPr>
            </w:pPr>
            <w:r w:rsidRPr="001C1398">
              <w:rPr>
                <w:rFonts w:hint="eastAsia"/>
                <w:color w:val="000000"/>
                <w:w w:val="15"/>
                <w:shd w:val="solid" w:color="000000" w:fill="000000"/>
                <w:fitText w:val="70" w:id="-694952181"/>
                <w14:textFill>
                  <w14:solidFill>
                    <w14:srgbClr w14:val="000000">
                      <w14:alpha w14:val="100000"/>
                    </w14:srgbClr>
                  </w14:solidFill>
                </w14:textFill>
              </w:rPr>
              <w:t xml:space="preserve">　</w:t>
            </w:r>
            <w:r w:rsidRPr="001C1398">
              <w:rPr>
                <w:color w:val="000000"/>
                <w:w w:val="15"/>
                <w:shd w:val="solid" w:color="000000" w:fill="000000"/>
                <w:fitText w:val="70" w:id="-694952181"/>
                <w14:textFill>
                  <w14:solidFill>
                    <w14:srgbClr w14:val="000000">
                      <w14:alpha w14:val="100000"/>
                    </w14:srgbClr>
                  </w14:solidFill>
                </w14:textFill>
              </w:rPr>
              <w:t>|</w:t>
            </w:r>
            <w:r w:rsidRPr="001C1398">
              <w:rPr>
                <w:rFonts w:hint="eastAsia"/>
                <w:color w:val="000000"/>
                <w:spacing w:val="4"/>
                <w:w w:val="15"/>
                <w:shd w:val="solid" w:color="000000" w:fill="000000"/>
                <w:fitText w:val="70" w:id="-694952181"/>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vAlign w:val="center"/>
          </w:tcPr>
          <w:p w14:paraId="26878720" w14:textId="363043BE" w:rsidR="00B12ADA" w:rsidRPr="00FB67AB" w:rsidRDefault="001C1398" w:rsidP="007A738A">
            <w:pPr>
              <w:pStyle w:val="TableText0"/>
              <w:jc w:val="center"/>
              <w:rPr>
                <w:color w:val="000000"/>
                <w:szCs w:val="20"/>
              </w:rPr>
            </w:pPr>
            <w:r w:rsidRPr="001C1398">
              <w:rPr>
                <w:rFonts w:hint="eastAsia"/>
                <w:color w:val="000000"/>
                <w:w w:val="15"/>
                <w:shd w:val="solid" w:color="000000" w:fill="000000"/>
                <w:fitText w:val="60" w:id="-694952180"/>
                <w14:textFill>
                  <w14:solidFill>
                    <w14:srgbClr w14:val="000000">
                      <w14:alpha w14:val="100000"/>
                    </w14:srgbClr>
                  </w14:solidFill>
                </w14:textFill>
              </w:rPr>
              <w:t xml:space="preserve">　</w:t>
            </w:r>
            <w:r w:rsidRPr="001C1398">
              <w:rPr>
                <w:color w:val="000000"/>
                <w:w w:val="15"/>
                <w:shd w:val="solid" w:color="000000" w:fill="000000"/>
                <w:fitText w:val="60" w:id="-694952180"/>
                <w14:textFill>
                  <w14:solidFill>
                    <w14:srgbClr w14:val="000000">
                      <w14:alpha w14:val="100000"/>
                    </w14:srgbClr>
                  </w14:solidFill>
                </w14:textFill>
              </w:rPr>
              <w:t>|</w:t>
            </w:r>
            <w:r w:rsidRPr="001C1398">
              <w:rPr>
                <w:rFonts w:hint="eastAsia"/>
                <w:color w:val="000000"/>
                <w:spacing w:val="-5"/>
                <w:w w:val="15"/>
                <w:shd w:val="solid" w:color="000000" w:fill="000000"/>
                <w:fitText w:val="60" w:id="-694952180"/>
                <w14:textFill>
                  <w14:solidFill>
                    <w14:srgbClr w14:val="000000">
                      <w14:alpha w14:val="100000"/>
                    </w14:srgbClr>
                  </w14:solidFill>
                </w14:textFill>
              </w:rPr>
              <w:t xml:space="preserve">　</w:t>
            </w:r>
            <w:r w:rsidR="00464841">
              <w:t xml:space="preserve"> </w:t>
            </w:r>
            <w:r w:rsidR="00464841">
              <w:rPr>
                <w:vertAlign w:val="superscript"/>
              </w:rPr>
              <w:t>1</w:t>
            </w:r>
          </w:p>
        </w:tc>
      </w:tr>
      <w:tr w:rsidR="00B12ADA" w:rsidRPr="00FB67AB" w14:paraId="791FB558" w14:textId="77777777" w:rsidTr="007A738A">
        <w:tc>
          <w:tcPr>
            <w:tcW w:w="1327" w:type="pct"/>
            <w:shd w:val="clear" w:color="auto" w:fill="auto"/>
            <w:vAlign w:val="center"/>
          </w:tcPr>
          <w:p w14:paraId="128A8B69" w14:textId="77777777" w:rsidR="00B12ADA" w:rsidRPr="00FB67AB" w:rsidRDefault="00B12ADA" w:rsidP="007A738A">
            <w:pPr>
              <w:pStyle w:val="TableText0"/>
              <w:rPr>
                <w:szCs w:val="20"/>
              </w:rPr>
            </w:pPr>
            <w:r w:rsidRPr="00FB67AB">
              <w:rPr>
                <w:szCs w:val="20"/>
              </w:rPr>
              <w:t>Continuing patients treated</w:t>
            </w:r>
          </w:p>
        </w:tc>
        <w:tc>
          <w:tcPr>
            <w:tcW w:w="608" w:type="pct"/>
            <w:shd w:val="clear" w:color="auto" w:fill="auto"/>
            <w:vAlign w:val="center"/>
          </w:tcPr>
          <w:p w14:paraId="681305B2" w14:textId="77777777" w:rsidR="00B12ADA" w:rsidRPr="00FB67AB" w:rsidRDefault="00B12ADA" w:rsidP="007A738A">
            <w:pPr>
              <w:pStyle w:val="TableText0"/>
              <w:jc w:val="center"/>
              <w:rPr>
                <w:color w:val="000000"/>
                <w:szCs w:val="20"/>
              </w:rPr>
            </w:pPr>
            <w:r w:rsidRPr="00FB67AB">
              <w:t>-</w:t>
            </w:r>
          </w:p>
        </w:tc>
        <w:tc>
          <w:tcPr>
            <w:tcW w:w="608" w:type="pct"/>
            <w:shd w:val="clear" w:color="auto" w:fill="auto"/>
            <w:vAlign w:val="center"/>
          </w:tcPr>
          <w:p w14:paraId="3CCE739A" w14:textId="43A06D9A"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79"/>
                <w14:textFill>
                  <w14:solidFill>
                    <w14:srgbClr w14:val="000000">
                      <w14:alpha w14:val="100000"/>
                    </w14:srgbClr>
                  </w14:solidFill>
                </w14:textFill>
              </w:rPr>
              <w:t xml:space="preserve">　</w:t>
            </w:r>
            <w:r w:rsidRPr="001C1398">
              <w:rPr>
                <w:color w:val="000000"/>
                <w:w w:val="18"/>
                <w:shd w:val="solid" w:color="000000" w:fill="000000"/>
                <w:fitText w:val="80" w:id="-694952179"/>
                <w14:textFill>
                  <w14:solidFill>
                    <w14:srgbClr w14:val="000000">
                      <w14:alpha w14:val="100000"/>
                    </w14:srgbClr>
                  </w14:solidFill>
                </w14:textFill>
              </w:rPr>
              <w:t>|</w:t>
            </w:r>
            <w:r w:rsidRPr="001C1398">
              <w:rPr>
                <w:rFonts w:hint="eastAsia"/>
                <w:color w:val="000000"/>
                <w:w w:val="18"/>
                <w:shd w:val="solid" w:color="000000" w:fill="000000"/>
                <w:fitText w:val="80" w:id="-694952179"/>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5735B109" w14:textId="25896772"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78"/>
                <w14:textFill>
                  <w14:solidFill>
                    <w14:srgbClr w14:val="000000">
                      <w14:alpha w14:val="100000"/>
                    </w14:srgbClr>
                  </w14:solidFill>
                </w14:textFill>
              </w:rPr>
              <w:t xml:space="preserve">　</w:t>
            </w:r>
            <w:r w:rsidRPr="001C1398">
              <w:rPr>
                <w:color w:val="000000"/>
                <w:w w:val="18"/>
                <w:shd w:val="solid" w:color="000000" w:fill="000000"/>
                <w:fitText w:val="80" w:id="-694952178"/>
                <w14:textFill>
                  <w14:solidFill>
                    <w14:srgbClr w14:val="000000">
                      <w14:alpha w14:val="100000"/>
                    </w14:srgbClr>
                  </w14:solidFill>
                </w14:textFill>
              </w:rPr>
              <w:t>|</w:t>
            </w:r>
            <w:r w:rsidRPr="001C1398">
              <w:rPr>
                <w:rFonts w:hint="eastAsia"/>
                <w:color w:val="000000"/>
                <w:w w:val="18"/>
                <w:shd w:val="solid" w:color="000000" w:fill="000000"/>
                <w:fitText w:val="80" w:id="-694952178"/>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41D59B28" w14:textId="0EB7F8AA" w:rsidR="00B12ADA" w:rsidRPr="00FB67AB" w:rsidRDefault="001C1398" w:rsidP="007A738A">
            <w:pPr>
              <w:pStyle w:val="TableText0"/>
              <w:jc w:val="center"/>
              <w:rPr>
                <w:color w:val="000000"/>
                <w:szCs w:val="20"/>
              </w:rPr>
            </w:pPr>
            <w:r w:rsidRPr="001C1398">
              <w:rPr>
                <w:rFonts w:hint="eastAsia"/>
                <w:color w:val="000000"/>
                <w:w w:val="18"/>
                <w:shd w:val="solid" w:color="000000" w:fill="000000"/>
                <w:fitText w:val="80" w:id="-694952177"/>
                <w14:textFill>
                  <w14:solidFill>
                    <w14:srgbClr w14:val="000000">
                      <w14:alpha w14:val="100000"/>
                    </w14:srgbClr>
                  </w14:solidFill>
                </w14:textFill>
              </w:rPr>
              <w:t xml:space="preserve">　</w:t>
            </w:r>
            <w:r w:rsidRPr="001C1398">
              <w:rPr>
                <w:color w:val="000000"/>
                <w:w w:val="18"/>
                <w:shd w:val="solid" w:color="000000" w:fill="000000"/>
                <w:fitText w:val="80" w:id="-694952177"/>
                <w14:textFill>
                  <w14:solidFill>
                    <w14:srgbClr w14:val="000000">
                      <w14:alpha w14:val="100000"/>
                    </w14:srgbClr>
                  </w14:solidFill>
                </w14:textFill>
              </w:rPr>
              <w:t>|</w:t>
            </w:r>
            <w:r w:rsidRPr="001C1398">
              <w:rPr>
                <w:rFonts w:hint="eastAsia"/>
                <w:color w:val="000000"/>
                <w:w w:val="18"/>
                <w:shd w:val="solid" w:color="000000" w:fill="000000"/>
                <w:fitText w:val="80" w:id="-694952177"/>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shd w:val="clear" w:color="auto" w:fill="auto"/>
            <w:vAlign w:val="center"/>
          </w:tcPr>
          <w:p w14:paraId="3AAE3528" w14:textId="0189DF60" w:rsidR="00B12ADA" w:rsidRPr="00FB67AB" w:rsidRDefault="001C1398" w:rsidP="007A738A">
            <w:pPr>
              <w:pStyle w:val="TableText0"/>
              <w:jc w:val="center"/>
              <w:rPr>
                <w:color w:val="000000"/>
                <w:szCs w:val="20"/>
              </w:rPr>
            </w:pPr>
            <w:r w:rsidRPr="001C1398">
              <w:rPr>
                <w:rFonts w:hint="eastAsia"/>
                <w:color w:val="000000"/>
                <w:w w:val="15"/>
                <w:shd w:val="solid" w:color="000000" w:fill="000000"/>
                <w:fitText w:val="70" w:id="-694952176"/>
                <w14:textFill>
                  <w14:solidFill>
                    <w14:srgbClr w14:val="000000">
                      <w14:alpha w14:val="100000"/>
                    </w14:srgbClr>
                  </w14:solidFill>
                </w14:textFill>
              </w:rPr>
              <w:t xml:space="preserve">　</w:t>
            </w:r>
            <w:r w:rsidRPr="001C1398">
              <w:rPr>
                <w:color w:val="000000"/>
                <w:w w:val="15"/>
                <w:shd w:val="solid" w:color="000000" w:fill="000000"/>
                <w:fitText w:val="70" w:id="-694952176"/>
                <w14:textFill>
                  <w14:solidFill>
                    <w14:srgbClr w14:val="000000">
                      <w14:alpha w14:val="100000"/>
                    </w14:srgbClr>
                  </w14:solidFill>
                </w14:textFill>
              </w:rPr>
              <w:t>|</w:t>
            </w:r>
            <w:r w:rsidRPr="001C1398">
              <w:rPr>
                <w:rFonts w:hint="eastAsia"/>
                <w:color w:val="000000"/>
                <w:spacing w:val="4"/>
                <w:w w:val="15"/>
                <w:shd w:val="solid" w:color="000000" w:fill="000000"/>
                <w:fitText w:val="70" w:id="-694952176"/>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vAlign w:val="center"/>
          </w:tcPr>
          <w:p w14:paraId="483A2163" w14:textId="1CECD37A" w:rsidR="00B12ADA" w:rsidRPr="00FB67AB" w:rsidRDefault="001C1398" w:rsidP="007A738A">
            <w:pPr>
              <w:pStyle w:val="TableText0"/>
              <w:jc w:val="center"/>
              <w:rPr>
                <w:color w:val="000000"/>
                <w:szCs w:val="20"/>
              </w:rPr>
            </w:pPr>
            <w:r w:rsidRPr="001C1398">
              <w:rPr>
                <w:rFonts w:hint="eastAsia"/>
                <w:color w:val="000000"/>
                <w:w w:val="15"/>
                <w:shd w:val="solid" w:color="000000" w:fill="000000"/>
                <w:fitText w:val="60" w:id="-694952192"/>
                <w14:textFill>
                  <w14:solidFill>
                    <w14:srgbClr w14:val="000000">
                      <w14:alpha w14:val="100000"/>
                    </w14:srgbClr>
                  </w14:solidFill>
                </w14:textFill>
              </w:rPr>
              <w:t xml:space="preserve">　</w:t>
            </w:r>
            <w:r w:rsidRPr="001C1398">
              <w:rPr>
                <w:color w:val="000000"/>
                <w:w w:val="15"/>
                <w:shd w:val="solid" w:color="000000" w:fill="000000"/>
                <w:fitText w:val="60" w:id="-694952192"/>
                <w14:textFill>
                  <w14:solidFill>
                    <w14:srgbClr w14:val="000000">
                      <w14:alpha w14:val="100000"/>
                    </w14:srgbClr>
                  </w14:solidFill>
                </w14:textFill>
              </w:rPr>
              <w:t>|</w:t>
            </w:r>
            <w:r w:rsidRPr="001C1398">
              <w:rPr>
                <w:rFonts w:hint="eastAsia"/>
                <w:color w:val="000000"/>
                <w:spacing w:val="-5"/>
                <w:w w:val="15"/>
                <w:shd w:val="solid" w:color="000000" w:fill="000000"/>
                <w:fitText w:val="60" w:id="-694952192"/>
                <w14:textFill>
                  <w14:solidFill>
                    <w14:srgbClr w14:val="000000">
                      <w14:alpha w14:val="100000"/>
                    </w14:srgbClr>
                  </w14:solidFill>
                </w14:textFill>
              </w:rPr>
              <w:t xml:space="preserve">　</w:t>
            </w:r>
            <w:r w:rsidR="00464841">
              <w:t xml:space="preserve"> </w:t>
            </w:r>
            <w:r w:rsidR="00464841">
              <w:rPr>
                <w:vertAlign w:val="superscript"/>
              </w:rPr>
              <w:t>1</w:t>
            </w:r>
          </w:p>
        </w:tc>
      </w:tr>
      <w:tr w:rsidR="00B12ADA" w:rsidRPr="00FB67AB" w14:paraId="4C15947D" w14:textId="77777777" w:rsidTr="007A738A">
        <w:tc>
          <w:tcPr>
            <w:tcW w:w="1327" w:type="pct"/>
            <w:shd w:val="clear" w:color="auto" w:fill="auto"/>
            <w:vAlign w:val="center"/>
          </w:tcPr>
          <w:p w14:paraId="507CDDC4" w14:textId="77777777" w:rsidR="00B12ADA" w:rsidRPr="00FB67AB" w:rsidRDefault="00B12ADA" w:rsidP="007A738A">
            <w:pPr>
              <w:pStyle w:val="TableText0"/>
              <w:rPr>
                <w:szCs w:val="20"/>
              </w:rPr>
            </w:pPr>
            <w:r w:rsidRPr="00FB67AB">
              <w:rPr>
                <w:szCs w:val="20"/>
              </w:rPr>
              <w:t>Total treated patients</w:t>
            </w:r>
          </w:p>
        </w:tc>
        <w:tc>
          <w:tcPr>
            <w:tcW w:w="608" w:type="pct"/>
            <w:shd w:val="clear" w:color="auto" w:fill="auto"/>
            <w:vAlign w:val="center"/>
          </w:tcPr>
          <w:p w14:paraId="61547826" w14:textId="04CA0613" w:rsidR="00B12ADA" w:rsidRPr="00FB67AB" w:rsidRDefault="001C1398" w:rsidP="007A738A">
            <w:pPr>
              <w:pStyle w:val="TableText0"/>
              <w:jc w:val="center"/>
            </w:pPr>
            <w:r w:rsidRPr="001C1398">
              <w:rPr>
                <w:rFonts w:hint="eastAsia"/>
                <w:color w:val="000000"/>
                <w:w w:val="18"/>
                <w:shd w:val="solid" w:color="000000" w:fill="000000"/>
                <w:fitText w:val="80" w:id="-694952191"/>
                <w14:textFill>
                  <w14:solidFill>
                    <w14:srgbClr w14:val="000000">
                      <w14:alpha w14:val="100000"/>
                    </w14:srgbClr>
                  </w14:solidFill>
                </w14:textFill>
              </w:rPr>
              <w:t xml:space="preserve">　</w:t>
            </w:r>
            <w:r w:rsidRPr="001C1398">
              <w:rPr>
                <w:color w:val="000000"/>
                <w:w w:val="18"/>
                <w:shd w:val="solid" w:color="000000" w:fill="000000"/>
                <w:fitText w:val="80" w:id="-694952191"/>
                <w14:textFill>
                  <w14:solidFill>
                    <w14:srgbClr w14:val="000000">
                      <w14:alpha w14:val="100000"/>
                    </w14:srgbClr>
                  </w14:solidFill>
                </w14:textFill>
              </w:rPr>
              <w:t>|</w:t>
            </w:r>
            <w:r w:rsidRPr="001C1398">
              <w:rPr>
                <w:rFonts w:hint="eastAsia"/>
                <w:color w:val="000000"/>
                <w:w w:val="18"/>
                <w:shd w:val="solid" w:color="000000" w:fill="000000"/>
                <w:fitText w:val="80" w:id="-694952191"/>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009242BE" w14:textId="1024122E" w:rsidR="00B12ADA" w:rsidRPr="00FB67AB" w:rsidRDefault="001C1398" w:rsidP="007A738A">
            <w:pPr>
              <w:pStyle w:val="TableText0"/>
              <w:jc w:val="center"/>
            </w:pPr>
            <w:r w:rsidRPr="001C1398">
              <w:rPr>
                <w:rFonts w:hint="eastAsia"/>
                <w:color w:val="000000"/>
                <w:w w:val="18"/>
                <w:shd w:val="solid" w:color="000000" w:fill="000000"/>
                <w:fitText w:val="80" w:id="-694952190"/>
                <w14:textFill>
                  <w14:solidFill>
                    <w14:srgbClr w14:val="000000">
                      <w14:alpha w14:val="100000"/>
                    </w14:srgbClr>
                  </w14:solidFill>
                </w14:textFill>
              </w:rPr>
              <w:t xml:space="preserve">　</w:t>
            </w:r>
            <w:r w:rsidRPr="001C1398">
              <w:rPr>
                <w:color w:val="000000"/>
                <w:w w:val="18"/>
                <w:shd w:val="solid" w:color="000000" w:fill="000000"/>
                <w:fitText w:val="80" w:id="-694952190"/>
                <w14:textFill>
                  <w14:solidFill>
                    <w14:srgbClr w14:val="000000">
                      <w14:alpha w14:val="100000"/>
                    </w14:srgbClr>
                  </w14:solidFill>
                </w14:textFill>
              </w:rPr>
              <w:t>|</w:t>
            </w:r>
            <w:r w:rsidRPr="001C1398">
              <w:rPr>
                <w:rFonts w:hint="eastAsia"/>
                <w:color w:val="000000"/>
                <w:w w:val="18"/>
                <w:shd w:val="solid" w:color="000000" w:fill="000000"/>
                <w:fitText w:val="80" w:id="-694952190"/>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06172CF2" w14:textId="251383F6" w:rsidR="00B12ADA" w:rsidRPr="00FB67AB" w:rsidRDefault="001C1398" w:rsidP="007A738A">
            <w:pPr>
              <w:pStyle w:val="TableText0"/>
              <w:jc w:val="center"/>
            </w:pPr>
            <w:r w:rsidRPr="001C1398">
              <w:rPr>
                <w:rFonts w:hint="eastAsia"/>
                <w:color w:val="000000"/>
                <w:w w:val="18"/>
                <w:shd w:val="solid" w:color="000000" w:fill="000000"/>
                <w:fitText w:val="80" w:id="-694952189"/>
                <w14:textFill>
                  <w14:solidFill>
                    <w14:srgbClr w14:val="000000">
                      <w14:alpha w14:val="100000"/>
                    </w14:srgbClr>
                  </w14:solidFill>
                </w14:textFill>
              </w:rPr>
              <w:t xml:space="preserve">　</w:t>
            </w:r>
            <w:r w:rsidRPr="001C1398">
              <w:rPr>
                <w:color w:val="000000"/>
                <w:w w:val="18"/>
                <w:shd w:val="solid" w:color="000000" w:fill="000000"/>
                <w:fitText w:val="80" w:id="-694952189"/>
                <w14:textFill>
                  <w14:solidFill>
                    <w14:srgbClr w14:val="000000">
                      <w14:alpha w14:val="100000"/>
                    </w14:srgbClr>
                  </w14:solidFill>
                </w14:textFill>
              </w:rPr>
              <w:t>|</w:t>
            </w:r>
            <w:r w:rsidRPr="001C1398">
              <w:rPr>
                <w:rFonts w:hint="eastAsia"/>
                <w:color w:val="000000"/>
                <w:w w:val="18"/>
                <w:shd w:val="solid" w:color="000000" w:fill="000000"/>
                <w:fitText w:val="80" w:id="-694952189"/>
                <w14:textFill>
                  <w14:solidFill>
                    <w14:srgbClr w14:val="000000">
                      <w14:alpha w14:val="100000"/>
                    </w14:srgbClr>
                  </w14:solidFill>
                </w14:textFill>
              </w:rPr>
              <w:t xml:space="preserve">　</w:t>
            </w:r>
            <w:r w:rsidR="00464841">
              <w:t xml:space="preserve"> </w:t>
            </w:r>
            <w:r w:rsidR="00464841">
              <w:rPr>
                <w:vertAlign w:val="superscript"/>
              </w:rPr>
              <w:t>1</w:t>
            </w:r>
          </w:p>
        </w:tc>
        <w:tc>
          <w:tcPr>
            <w:tcW w:w="608" w:type="pct"/>
            <w:shd w:val="clear" w:color="auto" w:fill="auto"/>
            <w:vAlign w:val="center"/>
          </w:tcPr>
          <w:p w14:paraId="4224030D" w14:textId="5B14E768" w:rsidR="00B12ADA" w:rsidRPr="00FB67AB" w:rsidRDefault="001C1398" w:rsidP="007A738A">
            <w:pPr>
              <w:pStyle w:val="TableText0"/>
              <w:jc w:val="center"/>
            </w:pPr>
            <w:r w:rsidRPr="001C1398">
              <w:rPr>
                <w:rFonts w:hint="eastAsia"/>
                <w:color w:val="000000"/>
                <w:w w:val="18"/>
                <w:shd w:val="solid" w:color="000000" w:fill="000000"/>
                <w:fitText w:val="80" w:id="-694952188"/>
                <w14:textFill>
                  <w14:solidFill>
                    <w14:srgbClr w14:val="000000">
                      <w14:alpha w14:val="100000"/>
                    </w14:srgbClr>
                  </w14:solidFill>
                </w14:textFill>
              </w:rPr>
              <w:t xml:space="preserve">　</w:t>
            </w:r>
            <w:r w:rsidRPr="001C1398">
              <w:rPr>
                <w:color w:val="000000"/>
                <w:w w:val="18"/>
                <w:shd w:val="solid" w:color="000000" w:fill="000000"/>
                <w:fitText w:val="80" w:id="-694952188"/>
                <w14:textFill>
                  <w14:solidFill>
                    <w14:srgbClr w14:val="000000">
                      <w14:alpha w14:val="100000"/>
                    </w14:srgbClr>
                  </w14:solidFill>
                </w14:textFill>
              </w:rPr>
              <w:t>|</w:t>
            </w:r>
            <w:r w:rsidRPr="001C1398">
              <w:rPr>
                <w:rFonts w:hint="eastAsia"/>
                <w:color w:val="000000"/>
                <w:w w:val="18"/>
                <w:shd w:val="solid" w:color="000000" w:fill="000000"/>
                <w:fitText w:val="80" w:id="-694952188"/>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shd w:val="clear" w:color="auto" w:fill="auto"/>
            <w:vAlign w:val="center"/>
          </w:tcPr>
          <w:p w14:paraId="7A95E577" w14:textId="298CDAFA" w:rsidR="00B12ADA" w:rsidRPr="00FB67AB" w:rsidRDefault="001C1398" w:rsidP="007A738A">
            <w:pPr>
              <w:pStyle w:val="TableText0"/>
              <w:jc w:val="center"/>
            </w:pPr>
            <w:r w:rsidRPr="001C1398">
              <w:rPr>
                <w:rFonts w:hint="eastAsia"/>
                <w:color w:val="000000"/>
                <w:w w:val="15"/>
                <w:shd w:val="solid" w:color="000000" w:fill="000000"/>
                <w:fitText w:val="70" w:id="-694952187"/>
                <w14:textFill>
                  <w14:solidFill>
                    <w14:srgbClr w14:val="000000">
                      <w14:alpha w14:val="100000"/>
                    </w14:srgbClr>
                  </w14:solidFill>
                </w14:textFill>
              </w:rPr>
              <w:t xml:space="preserve">　</w:t>
            </w:r>
            <w:r w:rsidRPr="001C1398">
              <w:rPr>
                <w:color w:val="000000"/>
                <w:w w:val="15"/>
                <w:shd w:val="solid" w:color="000000" w:fill="000000"/>
                <w:fitText w:val="70" w:id="-694952187"/>
                <w14:textFill>
                  <w14:solidFill>
                    <w14:srgbClr w14:val="000000">
                      <w14:alpha w14:val="100000"/>
                    </w14:srgbClr>
                  </w14:solidFill>
                </w14:textFill>
              </w:rPr>
              <w:t>|</w:t>
            </w:r>
            <w:r w:rsidRPr="001C1398">
              <w:rPr>
                <w:rFonts w:hint="eastAsia"/>
                <w:color w:val="000000"/>
                <w:spacing w:val="4"/>
                <w:w w:val="15"/>
                <w:shd w:val="solid" w:color="000000" w:fill="000000"/>
                <w:fitText w:val="70" w:id="-694952187"/>
                <w14:textFill>
                  <w14:solidFill>
                    <w14:srgbClr w14:val="000000">
                      <w14:alpha w14:val="100000"/>
                    </w14:srgbClr>
                  </w14:solidFill>
                </w14:textFill>
              </w:rPr>
              <w:t xml:space="preserve">　</w:t>
            </w:r>
            <w:r w:rsidR="00464841">
              <w:t xml:space="preserve"> </w:t>
            </w:r>
            <w:r w:rsidR="00464841">
              <w:rPr>
                <w:vertAlign w:val="superscript"/>
              </w:rPr>
              <w:t>1</w:t>
            </w:r>
          </w:p>
        </w:tc>
        <w:tc>
          <w:tcPr>
            <w:tcW w:w="620" w:type="pct"/>
            <w:vAlign w:val="center"/>
          </w:tcPr>
          <w:p w14:paraId="6390FBB7" w14:textId="78893697" w:rsidR="00B12ADA" w:rsidRPr="00464841" w:rsidRDefault="001C1398" w:rsidP="007A738A">
            <w:pPr>
              <w:pStyle w:val="TableText0"/>
              <w:jc w:val="center"/>
              <w:rPr>
                <w:b/>
                <w:bCs w:val="0"/>
              </w:rPr>
            </w:pPr>
            <w:r w:rsidRPr="001C1398">
              <w:rPr>
                <w:rFonts w:hint="eastAsia"/>
                <w:color w:val="000000"/>
                <w:w w:val="15"/>
                <w:shd w:val="solid" w:color="000000" w:fill="000000"/>
                <w:fitText w:val="60" w:id="-694952186"/>
                <w14:textFill>
                  <w14:solidFill>
                    <w14:srgbClr w14:val="000000">
                      <w14:alpha w14:val="100000"/>
                    </w14:srgbClr>
                  </w14:solidFill>
                </w14:textFill>
              </w:rPr>
              <w:t xml:space="preserve">　</w:t>
            </w:r>
            <w:r w:rsidRPr="001C1398">
              <w:rPr>
                <w:color w:val="000000"/>
                <w:w w:val="15"/>
                <w:shd w:val="solid" w:color="000000" w:fill="000000"/>
                <w:fitText w:val="60" w:id="-694952186"/>
                <w14:textFill>
                  <w14:solidFill>
                    <w14:srgbClr w14:val="000000">
                      <w14:alpha w14:val="100000"/>
                    </w14:srgbClr>
                  </w14:solidFill>
                </w14:textFill>
              </w:rPr>
              <w:t>|</w:t>
            </w:r>
            <w:r w:rsidRPr="001C1398">
              <w:rPr>
                <w:rFonts w:hint="eastAsia"/>
                <w:color w:val="000000"/>
                <w:spacing w:val="-5"/>
                <w:w w:val="15"/>
                <w:shd w:val="solid" w:color="000000" w:fill="000000"/>
                <w:fitText w:val="60" w:id="-694952186"/>
                <w14:textFill>
                  <w14:solidFill>
                    <w14:srgbClr w14:val="000000">
                      <w14:alpha w14:val="100000"/>
                    </w14:srgbClr>
                  </w14:solidFill>
                </w14:textFill>
              </w:rPr>
              <w:t xml:space="preserve">　</w:t>
            </w:r>
            <w:r w:rsidR="00464841">
              <w:t xml:space="preserve"> </w:t>
            </w:r>
            <w:r w:rsidR="00464841">
              <w:rPr>
                <w:vertAlign w:val="superscript"/>
              </w:rPr>
              <w:t>2</w:t>
            </w:r>
          </w:p>
        </w:tc>
      </w:tr>
      <w:tr w:rsidR="00B12ADA" w:rsidRPr="00FB67AB" w14:paraId="6D5954D9" w14:textId="77777777" w:rsidTr="007A738A">
        <w:tc>
          <w:tcPr>
            <w:tcW w:w="1327" w:type="pct"/>
            <w:shd w:val="clear" w:color="auto" w:fill="auto"/>
            <w:vAlign w:val="center"/>
          </w:tcPr>
          <w:p w14:paraId="5CE29D70" w14:textId="14113C1F" w:rsidR="00B12ADA" w:rsidRPr="00FB67AB" w:rsidRDefault="00B12ADA" w:rsidP="007A738A">
            <w:pPr>
              <w:pStyle w:val="TableText0"/>
              <w:rPr>
                <w:szCs w:val="20"/>
                <w:vertAlign w:val="superscript"/>
              </w:rPr>
            </w:pPr>
            <w:r w:rsidRPr="00FB67AB">
              <w:rPr>
                <w:szCs w:val="20"/>
              </w:rPr>
              <w:t>Scripts dispensed</w:t>
            </w:r>
          </w:p>
        </w:tc>
        <w:tc>
          <w:tcPr>
            <w:tcW w:w="608" w:type="pct"/>
            <w:shd w:val="clear" w:color="auto" w:fill="auto"/>
            <w:vAlign w:val="center"/>
          </w:tcPr>
          <w:p w14:paraId="7CBEB6B0" w14:textId="678C1E79" w:rsidR="00B12ADA" w:rsidRPr="00FB67AB" w:rsidRDefault="001C1398" w:rsidP="007A738A">
            <w:pPr>
              <w:pStyle w:val="TableText0"/>
              <w:jc w:val="center"/>
              <w:rPr>
                <w:rFonts w:cs="Arial"/>
                <w:bCs w:val="0"/>
                <w:color w:val="000000"/>
                <w:szCs w:val="20"/>
              </w:rPr>
            </w:pPr>
            <w:r w:rsidRPr="001C1398">
              <w:rPr>
                <w:rFonts w:hint="eastAsia"/>
                <w:color w:val="000000"/>
                <w:w w:val="18"/>
                <w:shd w:val="solid" w:color="000000" w:fill="000000"/>
                <w:fitText w:val="80" w:id="-694952185"/>
                <w14:textFill>
                  <w14:solidFill>
                    <w14:srgbClr w14:val="000000">
                      <w14:alpha w14:val="100000"/>
                    </w14:srgbClr>
                  </w14:solidFill>
                </w14:textFill>
              </w:rPr>
              <w:t xml:space="preserve">　</w:t>
            </w:r>
            <w:r w:rsidRPr="001C1398">
              <w:rPr>
                <w:color w:val="000000"/>
                <w:w w:val="18"/>
                <w:shd w:val="solid" w:color="000000" w:fill="000000"/>
                <w:fitText w:val="80" w:id="-694952185"/>
                <w14:textFill>
                  <w14:solidFill>
                    <w14:srgbClr w14:val="000000">
                      <w14:alpha w14:val="100000"/>
                    </w14:srgbClr>
                  </w14:solidFill>
                </w14:textFill>
              </w:rPr>
              <w:t>|</w:t>
            </w:r>
            <w:r w:rsidRPr="001C1398">
              <w:rPr>
                <w:rFonts w:hint="eastAsia"/>
                <w:color w:val="000000"/>
                <w:w w:val="18"/>
                <w:shd w:val="solid" w:color="000000" w:fill="000000"/>
                <w:fitText w:val="80" w:id="-694952185"/>
                <w14:textFill>
                  <w14:solidFill>
                    <w14:srgbClr w14:val="000000">
                      <w14:alpha w14:val="100000"/>
                    </w14:srgbClr>
                  </w14:solidFill>
                </w14:textFill>
              </w:rPr>
              <w:t xml:space="preserve">　</w:t>
            </w:r>
            <w:r w:rsidR="00C4751F">
              <w:t xml:space="preserve"> </w:t>
            </w:r>
            <w:r w:rsidR="00C4751F">
              <w:rPr>
                <w:vertAlign w:val="superscript"/>
              </w:rPr>
              <w:t>3</w:t>
            </w:r>
          </w:p>
        </w:tc>
        <w:tc>
          <w:tcPr>
            <w:tcW w:w="608" w:type="pct"/>
            <w:shd w:val="clear" w:color="auto" w:fill="auto"/>
            <w:vAlign w:val="center"/>
          </w:tcPr>
          <w:p w14:paraId="3B7386D5" w14:textId="09D74E02" w:rsidR="00B12ADA" w:rsidRPr="00FB67AB" w:rsidRDefault="001C1398" w:rsidP="007A738A">
            <w:pPr>
              <w:pStyle w:val="TableText0"/>
              <w:jc w:val="center"/>
              <w:rPr>
                <w:rFonts w:cs="Arial"/>
                <w:bCs w:val="0"/>
                <w:color w:val="000000"/>
                <w:szCs w:val="20"/>
              </w:rPr>
            </w:pPr>
            <w:r w:rsidRPr="001C1398">
              <w:rPr>
                <w:rFonts w:hint="eastAsia"/>
                <w:color w:val="000000"/>
                <w:w w:val="18"/>
                <w:shd w:val="solid" w:color="000000" w:fill="000000"/>
                <w:fitText w:val="80" w:id="-694952184"/>
                <w14:textFill>
                  <w14:solidFill>
                    <w14:srgbClr w14:val="000000">
                      <w14:alpha w14:val="100000"/>
                    </w14:srgbClr>
                  </w14:solidFill>
                </w14:textFill>
              </w:rPr>
              <w:t xml:space="preserve">　</w:t>
            </w:r>
            <w:r w:rsidRPr="001C1398">
              <w:rPr>
                <w:color w:val="000000"/>
                <w:w w:val="18"/>
                <w:shd w:val="solid" w:color="000000" w:fill="000000"/>
                <w:fitText w:val="80" w:id="-694952184"/>
                <w14:textFill>
                  <w14:solidFill>
                    <w14:srgbClr w14:val="000000">
                      <w14:alpha w14:val="100000"/>
                    </w14:srgbClr>
                  </w14:solidFill>
                </w14:textFill>
              </w:rPr>
              <w:t>|</w:t>
            </w:r>
            <w:r w:rsidRPr="001C1398">
              <w:rPr>
                <w:rFonts w:hint="eastAsia"/>
                <w:color w:val="000000"/>
                <w:w w:val="18"/>
                <w:shd w:val="solid" w:color="000000" w:fill="000000"/>
                <w:fitText w:val="80" w:id="-694952184"/>
                <w14:textFill>
                  <w14:solidFill>
                    <w14:srgbClr w14:val="000000">
                      <w14:alpha w14:val="100000"/>
                    </w14:srgbClr>
                  </w14:solidFill>
                </w14:textFill>
              </w:rPr>
              <w:t xml:space="preserve">　</w:t>
            </w:r>
            <w:r w:rsidR="00C4751F">
              <w:t xml:space="preserve"> </w:t>
            </w:r>
            <w:r w:rsidR="00C4751F">
              <w:rPr>
                <w:vertAlign w:val="superscript"/>
              </w:rPr>
              <w:t>4</w:t>
            </w:r>
          </w:p>
        </w:tc>
        <w:tc>
          <w:tcPr>
            <w:tcW w:w="608" w:type="pct"/>
            <w:shd w:val="clear" w:color="auto" w:fill="auto"/>
            <w:vAlign w:val="center"/>
          </w:tcPr>
          <w:p w14:paraId="5A086DD2" w14:textId="49A548DF" w:rsidR="00B12ADA" w:rsidRPr="00FB67AB" w:rsidRDefault="001C1398" w:rsidP="007A738A">
            <w:pPr>
              <w:pStyle w:val="TableText0"/>
              <w:jc w:val="center"/>
              <w:rPr>
                <w:rFonts w:cs="Arial"/>
                <w:bCs w:val="0"/>
                <w:color w:val="000000"/>
                <w:szCs w:val="20"/>
              </w:rPr>
            </w:pPr>
            <w:r w:rsidRPr="001C1398">
              <w:rPr>
                <w:rFonts w:hint="eastAsia"/>
                <w:color w:val="000000"/>
                <w:w w:val="18"/>
                <w:shd w:val="solid" w:color="000000" w:fill="000000"/>
                <w:fitText w:val="80" w:id="-694952183"/>
                <w14:textFill>
                  <w14:solidFill>
                    <w14:srgbClr w14:val="000000">
                      <w14:alpha w14:val="100000"/>
                    </w14:srgbClr>
                  </w14:solidFill>
                </w14:textFill>
              </w:rPr>
              <w:t xml:space="preserve">　</w:t>
            </w:r>
            <w:r w:rsidRPr="001C1398">
              <w:rPr>
                <w:color w:val="000000"/>
                <w:w w:val="18"/>
                <w:shd w:val="solid" w:color="000000" w:fill="000000"/>
                <w:fitText w:val="80" w:id="-694952183"/>
                <w14:textFill>
                  <w14:solidFill>
                    <w14:srgbClr w14:val="000000">
                      <w14:alpha w14:val="100000"/>
                    </w14:srgbClr>
                  </w14:solidFill>
                </w14:textFill>
              </w:rPr>
              <w:t>|</w:t>
            </w:r>
            <w:r w:rsidRPr="001C1398">
              <w:rPr>
                <w:rFonts w:hint="eastAsia"/>
                <w:color w:val="000000"/>
                <w:w w:val="18"/>
                <w:shd w:val="solid" w:color="000000" w:fill="000000"/>
                <w:fitText w:val="80" w:id="-694952183"/>
                <w14:textFill>
                  <w14:solidFill>
                    <w14:srgbClr w14:val="000000">
                      <w14:alpha w14:val="100000"/>
                    </w14:srgbClr>
                  </w14:solidFill>
                </w14:textFill>
              </w:rPr>
              <w:t xml:space="preserve">　</w:t>
            </w:r>
            <w:r w:rsidR="00C4751F">
              <w:t xml:space="preserve"> </w:t>
            </w:r>
            <w:r w:rsidR="00C4751F">
              <w:rPr>
                <w:vertAlign w:val="superscript"/>
              </w:rPr>
              <w:t>5</w:t>
            </w:r>
          </w:p>
        </w:tc>
        <w:tc>
          <w:tcPr>
            <w:tcW w:w="608" w:type="pct"/>
            <w:shd w:val="clear" w:color="auto" w:fill="auto"/>
            <w:vAlign w:val="center"/>
          </w:tcPr>
          <w:p w14:paraId="106A0655" w14:textId="46EC60AD" w:rsidR="00B12ADA" w:rsidRPr="00FB67AB" w:rsidRDefault="001C1398" w:rsidP="007A738A">
            <w:pPr>
              <w:pStyle w:val="TableText0"/>
              <w:jc w:val="center"/>
              <w:rPr>
                <w:rFonts w:cs="Arial"/>
                <w:bCs w:val="0"/>
                <w:color w:val="000000"/>
                <w:szCs w:val="20"/>
              </w:rPr>
            </w:pPr>
            <w:r w:rsidRPr="001C1398">
              <w:rPr>
                <w:rFonts w:hint="eastAsia"/>
                <w:color w:val="000000"/>
                <w:w w:val="18"/>
                <w:shd w:val="solid" w:color="000000" w:fill="000000"/>
                <w:fitText w:val="80" w:id="-694952182"/>
                <w14:textFill>
                  <w14:solidFill>
                    <w14:srgbClr w14:val="000000">
                      <w14:alpha w14:val="100000"/>
                    </w14:srgbClr>
                  </w14:solidFill>
                </w14:textFill>
              </w:rPr>
              <w:t xml:space="preserve">　</w:t>
            </w:r>
            <w:r w:rsidRPr="001C1398">
              <w:rPr>
                <w:color w:val="000000"/>
                <w:w w:val="18"/>
                <w:shd w:val="solid" w:color="000000" w:fill="000000"/>
                <w:fitText w:val="80" w:id="-694952182"/>
                <w14:textFill>
                  <w14:solidFill>
                    <w14:srgbClr w14:val="000000">
                      <w14:alpha w14:val="100000"/>
                    </w14:srgbClr>
                  </w14:solidFill>
                </w14:textFill>
              </w:rPr>
              <w:t>|</w:t>
            </w:r>
            <w:r w:rsidRPr="001C1398">
              <w:rPr>
                <w:rFonts w:hint="eastAsia"/>
                <w:color w:val="000000"/>
                <w:w w:val="18"/>
                <w:shd w:val="solid" w:color="000000" w:fill="000000"/>
                <w:fitText w:val="80" w:id="-694952182"/>
                <w14:textFill>
                  <w14:solidFill>
                    <w14:srgbClr w14:val="000000">
                      <w14:alpha w14:val="100000"/>
                    </w14:srgbClr>
                  </w14:solidFill>
                </w14:textFill>
              </w:rPr>
              <w:t xml:space="preserve">　</w:t>
            </w:r>
            <w:r w:rsidR="00C4751F">
              <w:t xml:space="preserve"> </w:t>
            </w:r>
            <w:r w:rsidR="00C4751F">
              <w:rPr>
                <w:vertAlign w:val="superscript"/>
              </w:rPr>
              <w:t>6</w:t>
            </w:r>
          </w:p>
        </w:tc>
        <w:tc>
          <w:tcPr>
            <w:tcW w:w="620" w:type="pct"/>
            <w:shd w:val="clear" w:color="auto" w:fill="auto"/>
            <w:vAlign w:val="center"/>
          </w:tcPr>
          <w:p w14:paraId="4E8193B7" w14:textId="483530CE" w:rsidR="00B12ADA" w:rsidRPr="00FB67AB" w:rsidRDefault="001C1398" w:rsidP="007A738A">
            <w:pPr>
              <w:pStyle w:val="TableText0"/>
              <w:jc w:val="center"/>
              <w:rPr>
                <w:rFonts w:cs="Arial"/>
                <w:bCs w:val="0"/>
                <w:color w:val="000000"/>
                <w:szCs w:val="20"/>
              </w:rPr>
            </w:pPr>
            <w:r w:rsidRPr="001C1398">
              <w:rPr>
                <w:rFonts w:hint="eastAsia"/>
                <w:color w:val="000000"/>
                <w:w w:val="15"/>
                <w:shd w:val="solid" w:color="000000" w:fill="000000"/>
                <w:fitText w:val="70" w:id="-694952181"/>
                <w14:textFill>
                  <w14:solidFill>
                    <w14:srgbClr w14:val="000000">
                      <w14:alpha w14:val="100000"/>
                    </w14:srgbClr>
                  </w14:solidFill>
                </w14:textFill>
              </w:rPr>
              <w:t xml:space="preserve">　</w:t>
            </w:r>
            <w:r w:rsidRPr="001C1398">
              <w:rPr>
                <w:color w:val="000000"/>
                <w:w w:val="15"/>
                <w:shd w:val="solid" w:color="000000" w:fill="000000"/>
                <w:fitText w:val="70" w:id="-694952181"/>
                <w14:textFill>
                  <w14:solidFill>
                    <w14:srgbClr w14:val="000000">
                      <w14:alpha w14:val="100000"/>
                    </w14:srgbClr>
                  </w14:solidFill>
                </w14:textFill>
              </w:rPr>
              <w:t>|</w:t>
            </w:r>
            <w:r w:rsidRPr="001C1398">
              <w:rPr>
                <w:rFonts w:hint="eastAsia"/>
                <w:color w:val="000000"/>
                <w:spacing w:val="4"/>
                <w:w w:val="15"/>
                <w:shd w:val="solid" w:color="000000" w:fill="000000"/>
                <w:fitText w:val="70" w:id="-694952181"/>
                <w14:textFill>
                  <w14:solidFill>
                    <w14:srgbClr w14:val="000000">
                      <w14:alpha w14:val="100000"/>
                    </w14:srgbClr>
                  </w14:solidFill>
                </w14:textFill>
              </w:rPr>
              <w:t xml:space="preserve">　</w:t>
            </w:r>
            <w:r w:rsidR="00C4751F">
              <w:t xml:space="preserve"> </w:t>
            </w:r>
            <w:r w:rsidR="00C4751F">
              <w:rPr>
                <w:vertAlign w:val="superscript"/>
              </w:rPr>
              <w:t>7</w:t>
            </w:r>
          </w:p>
        </w:tc>
        <w:tc>
          <w:tcPr>
            <w:tcW w:w="620" w:type="pct"/>
            <w:vAlign w:val="center"/>
          </w:tcPr>
          <w:p w14:paraId="5C0CAD18" w14:textId="6D59F2E6" w:rsidR="00B12ADA" w:rsidRPr="00FB67AB" w:rsidRDefault="001C1398" w:rsidP="007A738A">
            <w:pPr>
              <w:pStyle w:val="TableText0"/>
              <w:jc w:val="center"/>
              <w:rPr>
                <w:rFonts w:cs="Arial"/>
                <w:bCs w:val="0"/>
                <w:color w:val="000000"/>
                <w:szCs w:val="20"/>
              </w:rPr>
            </w:pPr>
            <w:r w:rsidRPr="001C1398">
              <w:rPr>
                <w:rFonts w:hint="eastAsia"/>
                <w:color w:val="000000"/>
                <w:w w:val="15"/>
                <w:shd w:val="solid" w:color="000000" w:fill="000000"/>
                <w:fitText w:val="60" w:id="-694952180"/>
                <w14:textFill>
                  <w14:solidFill>
                    <w14:srgbClr w14:val="000000">
                      <w14:alpha w14:val="100000"/>
                    </w14:srgbClr>
                  </w14:solidFill>
                </w14:textFill>
              </w:rPr>
              <w:t xml:space="preserve">　</w:t>
            </w:r>
            <w:r w:rsidRPr="001C1398">
              <w:rPr>
                <w:color w:val="000000"/>
                <w:w w:val="15"/>
                <w:shd w:val="solid" w:color="000000" w:fill="000000"/>
                <w:fitText w:val="60" w:id="-694952180"/>
                <w14:textFill>
                  <w14:solidFill>
                    <w14:srgbClr w14:val="000000">
                      <w14:alpha w14:val="100000"/>
                    </w14:srgbClr>
                  </w14:solidFill>
                </w14:textFill>
              </w:rPr>
              <w:t>|</w:t>
            </w:r>
            <w:r w:rsidRPr="001C1398">
              <w:rPr>
                <w:rFonts w:hint="eastAsia"/>
                <w:color w:val="000000"/>
                <w:spacing w:val="-5"/>
                <w:w w:val="15"/>
                <w:shd w:val="solid" w:color="000000" w:fill="000000"/>
                <w:fitText w:val="60" w:id="-694952180"/>
                <w14:textFill>
                  <w14:solidFill>
                    <w14:srgbClr w14:val="000000">
                      <w14:alpha w14:val="100000"/>
                    </w14:srgbClr>
                  </w14:solidFill>
                </w14:textFill>
              </w:rPr>
              <w:t xml:space="preserve">　</w:t>
            </w:r>
            <w:r w:rsidR="00C4751F">
              <w:t xml:space="preserve"> </w:t>
            </w:r>
            <w:r w:rsidR="00C4751F">
              <w:rPr>
                <w:vertAlign w:val="superscript"/>
              </w:rPr>
              <w:t>8</w:t>
            </w:r>
          </w:p>
        </w:tc>
      </w:tr>
      <w:tr w:rsidR="00B12ADA" w:rsidRPr="00FB67AB" w14:paraId="3285BDBF" w14:textId="77777777" w:rsidTr="007A738A">
        <w:tc>
          <w:tcPr>
            <w:tcW w:w="5000" w:type="pct"/>
            <w:gridSpan w:val="7"/>
            <w:shd w:val="clear" w:color="auto" w:fill="auto"/>
            <w:vAlign w:val="center"/>
          </w:tcPr>
          <w:p w14:paraId="1718EE96" w14:textId="77777777" w:rsidR="00B12ADA" w:rsidRPr="00FB67AB" w:rsidRDefault="00B12ADA" w:rsidP="001E674E">
            <w:pPr>
              <w:pStyle w:val="In-tableHeading"/>
              <w:jc w:val="left"/>
              <w:rPr>
                <w:szCs w:val="20"/>
                <w:lang w:val="en-AU"/>
              </w:rPr>
            </w:pPr>
            <w:r w:rsidRPr="00FB67AB">
              <w:rPr>
                <w:szCs w:val="20"/>
                <w:lang w:val="en-AU"/>
              </w:rPr>
              <w:t>Estimated financial implications of daratumumab (effective price for daratumumab)</w:t>
            </w:r>
          </w:p>
        </w:tc>
      </w:tr>
      <w:tr w:rsidR="00B12ADA" w:rsidRPr="00FB67AB" w14:paraId="3FCEFDCA" w14:textId="77777777" w:rsidTr="007A738A">
        <w:tc>
          <w:tcPr>
            <w:tcW w:w="1327" w:type="pct"/>
            <w:shd w:val="clear" w:color="auto" w:fill="auto"/>
            <w:vAlign w:val="center"/>
          </w:tcPr>
          <w:p w14:paraId="4FCD0647" w14:textId="77777777" w:rsidR="00B12ADA" w:rsidRPr="00FB67AB" w:rsidRDefault="00B12ADA" w:rsidP="007A738A">
            <w:pPr>
              <w:pStyle w:val="TableText0"/>
              <w:rPr>
                <w:szCs w:val="20"/>
              </w:rPr>
            </w:pPr>
            <w:r w:rsidRPr="00FB67AB">
              <w:rPr>
                <w:szCs w:val="20"/>
              </w:rPr>
              <w:t>Cost to PBS/RPBS less copayments</w:t>
            </w:r>
          </w:p>
        </w:tc>
        <w:tc>
          <w:tcPr>
            <w:tcW w:w="608" w:type="pct"/>
            <w:shd w:val="clear" w:color="auto" w:fill="auto"/>
            <w:vAlign w:val="center"/>
          </w:tcPr>
          <w:p w14:paraId="0776ACFC" w14:textId="666B7F3E"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27"/>
                <w:szCs w:val="20"/>
                <w:shd w:val="solid" w:color="000000" w:fill="000000"/>
                <w:fitText w:val="120" w:id="-694952179"/>
                <w14:textFill>
                  <w14:solidFill>
                    <w14:srgbClr w14:val="000000">
                      <w14:alpha w14:val="100000"/>
                    </w14:srgbClr>
                  </w14:solidFill>
                </w14:textFill>
              </w:rPr>
              <w:t xml:space="preserve">　</w:t>
            </w:r>
            <w:r w:rsidR="001C1398" w:rsidRPr="001C1398">
              <w:rPr>
                <w:color w:val="000000"/>
                <w:w w:val="27"/>
                <w:szCs w:val="20"/>
                <w:shd w:val="solid" w:color="000000" w:fill="000000"/>
                <w:fitText w:val="120" w:id="-694952179"/>
                <w14:textFill>
                  <w14:solidFill>
                    <w14:srgbClr w14:val="000000">
                      <w14:alpha w14:val="100000"/>
                    </w14:srgbClr>
                  </w14:solidFill>
                </w14:textFill>
              </w:rPr>
              <w:t>|</w:t>
            </w:r>
            <w:r w:rsidR="001C1398" w:rsidRPr="001C1398">
              <w:rPr>
                <w:rFonts w:hint="eastAsia"/>
                <w:color w:val="000000"/>
                <w:spacing w:val="2"/>
                <w:w w:val="27"/>
                <w:szCs w:val="20"/>
                <w:shd w:val="solid" w:color="000000" w:fill="000000"/>
                <w:fitText w:val="120" w:id="-694952179"/>
                <w14:textFill>
                  <w14:solidFill>
                    <w14:srgbClr w14:val="000000">
                      <w14:alpha w14:val="100000"/>
                    </w14:srgbClr>
                  </w14:solidFill>
                </w14:textFill>
              </w:rPr>
              <w:t xml:space="preserve">　</w:t>
            </w:r>
            <w:r w:rsidR="00C4751F">
              <w:t xml:space="preserve"> </w:t>
            </w:r>
            <w:r w:rsidR="00C4751F">
              <w:rPr>
                <w:vertAlign w:val="superscript"/>
              </w:rPr>
              <w:t>9</w:t>
            </w:r>
          </w:p>
        </w:tc>
        <w:tc>
          <w:tcPr>
            <w:tcW w:w="608" w:type="pct"/>
            <w:shd w:val="clear" w:color="auto" w:fill="auto"/>
            <w:vAlign w:val="center"/>
          </w:tcPr>
          <w:p w14:paraId="6ED6F531" w14:textId="75BA3BCC"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2178"/>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2178"/>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2178"/>
                <w14:textFill>
                  <w14:solidFill>
                    <w14:srgbClr w14:val="000000">
                      <w14:alpha w14:val="100000"/>
                    </w14:srgbClr>
                  </w14:solidFill>
                </w14:textFill>
              </w:rPr>
              <w:t xml:space="preserve">　</w:t>
            </w:r>
            <w:r w:rsidR="00C4751F">
              <w:t xml:space="preserve"> </w:t>
            </w:r>
            <w:r w:rsidR="00C4751F">
              <w:rPr>
                <w:vertAlign w:val="superscript"/>
              </w:rPr>
              <w:t>10</w:t>
            </w:r>
          </w:p>
        </w:tc>
        <w:tc>
          <w:tcPr>
            <w:tcW w:w="608" w:type="pct"/>
            <w:shd w:val="clear" w:color="auto" w:fill="auto"/>
            <w:vAlign w:val="center"/>
          </w:tcPr>
          <w:p w14:paraId="47895B1A" w14:textId="524CF147"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2177"/>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2177"/>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2177"/>
                <w14:textFill>
                  <w14:solidFill>
                    <w14:srgbClr w14:val="000000">
                      <w14:alpha w14:val="100000"/>
                    </w14:srgbClr>
                  </w14:solidFill>
                </w14:textFill>
              </w:rPr>
              <w:t xml:space="preserve">　</w:t>
            </w:r>
            <w:r w:rsidR="00C4751F">
              <w:t xml:space="preserve"> </w:t>
            </w:r>
            <w:r w:rsidR="00C4751F">
              <w:rPr>
                <w:vertAlign w:val="superscript"/>
              </w:rPr>
              <w:t>11</w:t>
            </w:r>
          </w:p>
        </w:tc>
        <w:tc>
          <w:tcPr>
            <w:tcW w:w="608" w:type="pct"/>
            <w:shd w:val="clear" w:color="auto" w:fill="auto"/>
            <w:vAlign w:val="center"/>
          </w:tcPr>
          <w:p w14:paraId="7B78C97C" w14:textId="18DC097A"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2176"/>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2176"/>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2176"/>
                <w14:textFill>
                  <w14:solidFill>
                    <w14:srgbClr w14:val="000000">
                      <w14:alpha w14:val="100000"/>
                    </w14:srgbClr>
                  </w14:solidFill>
                </w14:textFill>
              </w:rPr>
              <w:t xml:space="preserve">　</w:t>
            </w:r>
            <w:r w:rsidR="00C4751F">
              <w:t xml:space="preserve"> </w:t>
            </w:r>
            <w:r w:rsidR="00C4751F">
              <w:rPr>
                <w:vertAlign w:val="superscript"/>
              </w:rPr>
              <w:t>11</w:t>
            </w:r>
          </w:p>
        </w:tc>
        <w:tc>
          <w:tcPr>
            <w:tcW w:w="620" w:type="pct"/>
            <w:shd w:val="clear" w:color="auto" w:fill="auto"/>
            <w:vAlign w:val="center"/>
          </w:tcPr>
          <w:p w14:paraId="63D6A077" w14:textId="03BFCFAE"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2192"/>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2192"/>
                <w14:textFill>
                  <w14:solidFill>
                    <w14:srgbClr w14:val="000000">
                      <w14:alpha w14:val="100000"/>
                    </w14:srgbClr>
                  </w14:solidFill>
                </w14:textFill>
              </w:rPr>
              <w:t>|</w:t>
            </w:r>
            <w:r w:rsidR="001C1398" w:rsidRPr="001C1398">
              <w:rPr>
                <w:rFonts w:hint="eastAsia"/>
                <w:color w:val="000000"/>
                <w:spacing w:val="4"/>
                <w:w w:val="31"/>
                <w:szCs w:val="20"/>
                <w:shd w:val="solid" w:color="000000" w:fill="000000"/>
                <w:fitText w:val="140" w:id="-694952192"/>
                <w14:textFill>
                  <w14:solidFill>
                    <w14:srgbClr w14:val="000000">
                      <w14:alpha w14:val="100000"/>
                    </w14:srgbClr>
                  </w14:solidFill>
                </w14:textFill>
              </w:rPr>
              <w:t xml:space="preserve">　</w:t>
            </w:r>
            <w:r w:rsidR="00C4751F">
              <w:t xml:space="preserve"> </w:t>
            </w:r>
            <w:r w:rsidR="00C4751F">
              <w:rPr>
                <w:vertAlign w:val="superscript"/>
              </w:rPr>
              <w:t>11</w:t>
            </w:r>
          </w:p>
        </w:tc>
        <w:tc>
          <w:tcPr>
            <w:tcW w:w="620" w:type="pct"/>
            <w:vAlign w:val="center"/>
          </w:tcPr>
          <w:p w14:paraId="3BD6F057" w14:textId="43A15EB4"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2191"/>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2191"/>
                <w14:textFill>
                  <w14:solidFill>
                    <w14:srgbClr w14:val="000000">
                      <w14:alpha w14:val="100000"/>
                    </w14:srgbClr>
                  </w14:solidFill>
                </w14:textFill>
              </w:rPr>
              <w:t>|</w:t>
            </w:r>
            <w:r w:rsidR="001C1398" w:rsidRPr="001C1398">
              <w:rPr>
                <w:rFonts w:hint="eastAsia"/>
                <w:color w:val="000000"/>
                <w:w w:val="31"/>
                <w:szCs w:val="20"/>
                <w:shd w:val="solid" w:color="000000" w:fill="000000"/>
                <w:fitText w:val="140" w:id="-694952191"/>
                <w14:textFill>
                  <w14:solidFill>
                    <w14:srgbClr w14:val="000000">
                      <w14:alpha w14:val="100000"/>
                    </w14:srgbClr>
                  </w14:solidFill>
                </w14:textFill>
              </w:rPr>
              <w:t xml:space="preserve">　</w:t>
            </w:r>
            <w:r w:rsidR="00C4751F">
              <w:t xml:space="preserve"> </w:t>
            </w:r>
            <w:r w:rsidR="00C4751F">
              <w:rPr>
                <w:vertAlign w:val="superscript"/>
              </w:rPr>
              <w:t>11</w:t>
            </w:r>
          </w:p>
        </w:tc>
      </w:tr>
      <w:tr w:rsidR="00B12ADA" w:rsidRPr="00FB67AB" w14:paraId="0F5670FC" w14:textId="77777777" w:rsidTr="007A738A">
        <w:tc>
          <w:tcPr>
            <w:tcW w:w="5000" w:type="pct"/>
            <w:gridSpan w:val="7"/>
            <w:shd w:val="clear" w:color="auto" w:fill="auto"/>
            <w:vAlign w:val="center"/>
          </w:tcPr>
          <w:p w14:paraId="02EB1377" w14:textId="77777777" w:rsidR="00B12ADA" w:rsidRPr="00FB67AB" w:rsidRDefault="00B12ADA" w:rsidP="001E674E">
            <w:pPr>
              <w:pStyle w:val="TableText0"/>
              <w:rPr>
                <w:b/>
                <w:bCs w:val="0"/>
                <w:szCs w:val="20"/>
              </w:rPr>
            </w:pPr>
            <w:r w:rsidRPr="00FB67AB">
              <w:rPr>
                <w:b/>
                <w:bCs w:val="0"/>
                <w:szCs w:val="20"/>
              </w:rPr>
              <w:t>Estimated financial implications for affected medicines</w:t>
            </w:r>
          </w:p>
        </w:tc>
      </w:tr>
      <w:tr w:rsidR="00B12ADA" w:rsidRPr="00FB67AB" w14:paraId="741D55EC" w14:textId="77777777" w:rsidTr="007A738A">
        <w:tc>
          <w:tcPr>
            <w:tcW w:w="1327" w:type="pct"/>
            <w:shd w:val="clear" w:color="auto" w:fill="auto"/>
            <w:vAlign w:val="center"/>
          </w:tcPr>
          <w:p w14:paraId="0239223C" w14:textId="2FC16B3D" w:rsidR="00B12ADA" w:rsidRPr="00FB67AB" w:rsidRDefault="00B12ADA" w:rsidP="007A738A">
            <w:pPr>
              <w:pStyle w:val="TableText0"/>
              <w:rPr>
                <w:szCs w:val="20"/>
              </w:rPr>
            </w:pPr>
            <w:r w:rsidRPr="00FB67AB">
              <w:rPr>
                <w:szCs w:val="20"/>
              </w:rPr>
              <w:t xml:space="preserve">Cost </w:t>
            </w:r>
            <w:r w:rsidR="00DA2C27">
              <w:rPr>
                <w:szCs w:val="20"/>
              </w:rPr>
              <w:t xml:space="preserve">offsets </w:t>
            </w:r>
            <w:r w:rsidRPr="00FB67AB">
              <w:rPr>
                <w:szCs w:val="20"/>
              </w:rPr>
              <w:t>to PBS/RPBS less copayments</w:t>
            </w:r>
          </w:p>
        </w:tc>
        <w:tc>
          <w:tcPr>
            <w:tcW w:w="608" w:type="pct"/>
            <w:shd w:val="clear" w:color="auto" w:fill="auto"/>
            <w:vAlign w:val="center"/>
          </w:tcPr>
          <w:p w14:paraId="64E30221" w14:textId="455135BE" w:rsidR="00B12ADA" w:rsidRPr="00FB67AB" w:rsidRDefault="00B12ADA" w:rsidP="007A738A">
            <w:pPr>
              <w:pStyle w:val="TableText0"/>
              <w:jc w:val="center"/>
              <w:rPr>
                <w:szCs w:val="20"/>
              </w:rPr>
            </w:pPr>
            <w:r w:rsidRPr="00FB67AB">
              <w:rPr>
                <w:color w:val="000000"/>
                <w:szCs w:val="20"/>
              </w:rPr>
              <w:t>-$</w:t>
            </w:r>
            <w:r w:rsidR="001C1398" w:rsidRPr="001C1398">
              <w:rPr>
                <w:color w:val="000000"/>
                <w:spacing w:val="84"/>
                <w:szCs w:val="20"/>
                <w:shd w:val="solid" w:color="000000" w:fill="000000"/>
                <w:fitText w:val="170" w:id="-694952190"/>
                <w14:textFill>
                  <w14:solidFill>
                    <w14:srgbClr w14:val="000000">
                      <w14:alpha w14:val="100000"/>
                    </w14:srgbClr>
                  </w14:solidFill>
                </w14:textFill>
              </w:rPr>
              <w:t>|</w:t>
            </w:r>
            <w:r w:rsidR="001C1398" w:rsidRPr="001C1398">
              <w:rPr>
                <w:color w:val="000000"/>
                <w:spacing w:val="1"/>
                <w:szCs w:val="20"/>
                <w:shd w:val="solid" w:color="000000" w:fill="000000"/>
                <w:fitText w:val="170" w:id="-694952190"/>
                <w14:textFill>
                  <w14:solidFill>
                    <w14:srgbClr w14:val="000000">
                      <w14:alpha w14:val="100000"/>
                    </w14:srgbClr>
                  </w14:solidFill>
                </w14:textFill>
              </w:rPr>
              <w:t>|</w:t>
            </w:r>
            <w:r w:rsidR="00C4751F">
              <w:t xml:space="preserve"> </w:t>
            </w:r>
            <w:r w:rsidR="00C4751F">
              <w:rPr>
                <w:vertAlign w:val="superscript"/>
              </w:rPr>
              <w:t>12</w:t>
            </w:r>
          </w:p>
        </w:tc>
        <w:tc>
          <w:tcPr>
            <w:tcW w:w="608" w:type="pct"/>
            <w:shd w:val="clear" w:color="auto" w:fill="auto"/>
            <w:vAlign w:val="center"/>
          </w:tcPr>
          <w:p w14:paraId="73D59DE1" w14:textId="4A5DA12C" w:rsidR="00B12ADA" w:rsidRPr="00FB67AB" w:rsidRDefault="00B12ADA" w:rsidP="007A738A">
            <w:pPr>
              <w:pStyle w:val="TableText0"/>
              <w:jc w:val="center"/>
              <w:rPr>
                <w:szCs w:val="20"/>
              </w:rPr>
            </w:pPr>
            <w:r w:rsidRPr="00FB67AB">
              <w:rPr>
                <w:color w:val="000000"/>
                <w:szCs w:val="20"/>
              </w:rPr>
              <w:t>-$</w:t>
            </w:r>
            <w:r w:rsidR="001C1398" w:rsidRPr="001C1398">
              <w:rPr>
                <w:color w:val="000000"/>
                <w:spacing w:val="84"/>
                <w:szCs w:val="20"/>
                <w:shd w:val="solid" w:color="000000" w:fill="000000"/>
                <w:fitText w:val="170" w:id="-694952189"/>
                <w14:textFill>
                  <w14:solidFill>
                    <w14:srgbClr w14:val="000000">
                      <w14:alpha w14:val="100000"/>
                    </w14:srgbClr>
                  </w14:solidFill>
                </w14:textFill>
              </w:rPr>
              <w:t>|</w:t>
            </w:r>
            <w:r w:rsidR="001C1398" w:rsidRPr="001C1398">
              <w:rPr>
                <w:color w:val="000000"/>
                <w:spacing w:val="1"/>
                <w:szCs w:val="20"/>
                <w:shd w:val="solid" w:color="000000" w:fill="000000"/>
                <w:fitText w:val="170" w:id="-694952189"/>
                <w14:textFill>
                  <w14:solidFill>
                    <w14:srgbClr w14:val="000000">
                      <w14:alpha w14:val="100000"/>
                    </w14:srgbClr>
                  </w14:solidFill>
                </w14:textFill>
              </w:rPr>
              <w:t>|</w:t>
            </w:r>
            <w:r w:rsidR="00C4751F">
              <w:t xml:space="preserve"> </w:t>
            </w:r>
            <w:r w:rsidR="00C4751F">
              <w:rPr>
                <w:vertAlign w:val="superscript"/>
              </w:rPr>
              <w:t>12</w:t>
            </w:r>
          </w:p>
        </w:tc>
        <w:tc>
          <w:tcPr>
            <w:tcW w:w="608" w:type="pct"/>
            <w:shd w:val="clear" w:color="auto" w:fill="auto"/>
            <w:vAlign w:val="center"/>
          </w:tcPr>
          <w:p w14:paraId="6516B52D" w14:textId="10F99CF2" w:rsidR="00B12ADA" w:rsidRPr="00FB67AB" w:rsidRDefault="00B12ADA" w:rsidP="007A738A">
            <w:pPr>
              <w:pStyle w:val="TableText0"/>
              <w:jc w:val="center"/>
              <w:rPr>
                <w:szCs w:val="20"/>
              </w:rPr>
            </w:pPr>
            <w:r w:rsidRPr="00FB67AB">
              <w:rPr>
                <w:color w:val="000000"/>
                <w:szCs w:val="20"/>
              </w:rPr>
              <w:t>-$</w:t>
            </w:r>
            <w:r w:rsidR="001C1398" w:rsidRPr="001C1398">
              <w:rPr>
                <w:color w:val="000000"/>
                <w:spacing w:val="84"/>
                <w:szCs w:val="20"/>
                <w:shd w:val="solid" w:color="000000" w:fill="000000"/>
                <w:fitText w:val="170" w:id="-694952188"/>
                <w14:textFill>
                  <w14:solidFill>
                    <w14:srgbClr w14:val="000000">
                      <w14:alpha w14:val="100000"/>
                    </w14:srgbClr>
                  </w14:solidFill>
                </w14:textFill>
              </w:rPr>
              <w:t>|</w:t>
            </w:r>
            <w:r w:rsidR="001C1398" w:rsidRPr="001C1398">
              <w:rPr>
                <w:color w:val="000000"/>
                <w:spacing w:val="1"/>
                <w:szCs w:val="20"/>
                <w:shd w:val="solid" w:color="000000" w:fill="000000"/>
                <w:fitText w:val="170" w:id="-694952188"/>
                <w14:textFill>
                  <w14:solidFill>
                    <w14:srgbClr w14:val="000000">
                      <w14:alpha w14:val="100000"/>
                    </w14:srgbClr>
                  </w14:solidFill>
                </w14:textFill>
              </w:rPr>
              <w:t>|</w:t>
            </w:r>
            <w:r w:rsidR="00C4751F">
              <w:t xml:space="preserve"> </w:t>
            </w:r>
            <w:r w:rsidR="00C4751F">
              <w:rPr>
                <w:vertAlign w:val="superscript"/>
              </w:rPr>
              <w:t>12</w:t>
            </w:r>
          </w:p>
        </w:tc>
        <w:tc>
          <w:tcPr>
            <w:tcW w:w="608" w:type="pct"/>
            <w:shd w:val="clear" w:color="auto" w:fill="auto"/>
            <w:vAlign w:val="center"/>
          </w:tcPr>
          <w:p w14:paraId="333163AE" w14:textId="224DDBFC" w:rsidR="00B12ADA" w:rsidRPr="00FB67AB" w:rsidRDefault="00B12ADA" w:rsidP="007A738A">
            <w:pPr>
              <w:pStyle w:val="TableText0"/>
              <w:jc w:val="center"/>
              <w:rPr>
                <w:szCs w:val="20"/>
              </w:rPr>
            </w:pPr>
            <w:r w:rsidRPr="00FB67AB">
              <w:rPr>
                <w:color w:val="000000"/>
                <w:szCs w:val="20"/>
              </w:rPr>
              <w:t>-$</w:t>
            </w:r>
            <w:r w:rsidR="001C1398" w:rsidRPr="001C1398">
              <w:rPr>
                <w:color w:val="000000"/>
                <w:spacing w:val="84"/>
                <w:szCs w:val="20"/>
                <w:shd w:val="solid" w:color="000000" w:fill="000000"/>
                <w:fitText w:val="170" w:id="-694952187"/>
                <w14:textFill>
                  <w14:solidFill>
                    <w14:srgbClr w14:val="000000">
                      <w14:alpha w14:val="100000"/>
                    </w14:srgbClr>
                  </w14:solidFill>
                </w14:textFill>
              </w:rPr>
              <w:t>|</w:t>
            </w:r>
            <w:r w:rsidR="001C1398" w:rsidRPr="001C1398">
              <w:rPr>
                <w:color w:val="000000"/>
                <w:spacing w:val="1"/>
                <w:szCs w:val="20"/>
                <w:shd w:val="solid" w:color="000000" w:fill="000000"/>
                <w:fitText w:val="170" w:id="-694952187"/>
                <w14:textFill>
                  <w14:solidFill>
                    <w14:srgbClr w14:val="000000">
                      <w14:alpha w14:val="100000"/>
                    </w14:srgbClr>
                  </w14:solidFill>
                </w14:textFill>
              </w:rPr>
              <w:t>|</w:t>
            </w:r>
            <w:r w:rsidR="00C4751F">
              <w:t xml:space="preserve"> </w:t>
            </w:r>
            <w:r w:rsidR="00C4751F">
              <w:rPr>
                <w:vertAlign w:val="superscript"/>
              </w:rPr>
              <w:t>12</w:t>
            </w:r>
          </w:p>
        </w:tc>
        <w:tc>
          <w:tcPr>
            <w:tcW w:w="620" w:type="pct"/>
            <w:shd w:val="clear" w:color="auto" w:fill="auto"/>
            <w:vAlign w:val="center"/>
          </w:tcPr>
          <w:p w14:paraId="08C9C602" w14:textId="169418AB" w:rsidR="00B12ADA" w:rsidRPr="00FB67AB" w:rsidRDefault="00B12ADA" w:rsidP="007A738A">
            <w:pPr>
              <w:pStyle w:val="TableText0"/>
              <w:jc w:val="center"/>
              <w:rPr>
                <w:szCs w:val="20"/>
              </w:rPr>
            </w:pPr>
            <w:r w:rsidRPr="00FB67AB">
              <w:rPr>
                <w:color w:val="000000"/>
                <w:szCs w:val="20"/>
              </w:rPr>
              <w:t>-$</w:t>
            </w:r>
            <w:r w:rsidR="001C1398" w:rsidRPr="001C1398">
              <w:rPr>
                <w:color w:val="000000"/>
                <w:spacing w:val="84"/>
                <w:szCs w:val="20"/>
                <w:shd w:val="solid" w:color="000000" w:fill="000000"/>
                <w:fitText w:val="170" w:id="-694952186"/>
                <w14:textFill>
                  <w14:solidFill>
                    <w14:srgbClr w14:val="000000">
                      <w14:alpha w14:val="100000"/>
                    </w14:srgbClr>
                  </w14:solidFill>
                </w14:textFill>
              </w:rPr>
              <w:t>|</w:t>
            </w:r>
            <w:r w:rsidR="001C1398" w:rsidRPr="001C1398">
              <w:rPr>
                <w:color w:val="000000"/>
                <w:spacing w:val="1"/>
                <w:szCs w:val="20"/>
                <w:shd w:val="solid" w:color="000000" w:fill="000000"/>
                <w:fitText w:val="170" w:id="-694952186"/>
                <w14:textFill>
                  <w14:solidFill>
                    <w14:srgbClr w14:val="000000">
                      <w14:alpha w14:val="100000"/>
                    </w14:srgbClr>
                  </w14:solidFill>
                </w14:textFill>
              </w:rPr>
              <w:t>|</w:t>
            </w:r>
            <w:r w:rsidR="00C4751F">
              <w:t xml:space="preserve"> </w:t>
            </w:r>
            <w:r w:rsidR="00C4751F">
              <w:rPr>
                <w:vertAlign w:val="superscript"/>
              </w:rPr>
              <w:t>12</w:t>
            </w:r>
          </w:p>
        </w:tc>
        <w:tc>
          <w:tcPr>
            <w:tcW w:w="620" w:type="pct"/>
            <w:vAlign w:val="center"/>
          </w:tcPr>
          <w:p w14:paraId="3FBDEC41" w14:textId="0CD19889" w:rsidR="00B12ADA" w:rsidRPr="00FB67AB" w:rsidRDefault="00B12ADA" w:rsidP="007A738A">
            <w:pPr>
              <w:pStyle w:val="TableText0"/>
              <w:jc w:val="center"/>
              <w:rPr>
                <w:rFonts w:cs="Arial"/>
                <w:szCs w:val="20"/>
              </w:rPr>
            </w:pPr>
            <w:r w:rsidRPr="00FB67AB">
              <w:rPr>
                <w:color w:val="000000"/>
                <w:szCs w:val="20"/>
              </w:rPr>
              <w:t>-$</w:t>
            </w:r>
            <w:r w:rsidR="001C1398" w:rsidRPr="001C1398">
              <w:rPr>
                <w:color w:val="000000"/>
                <w:spacing w:val="84"/>
                <w:szCs w:val="20"/>
                <w:shd w:val="solid" w:color="000000" w:fill="000000"/>
                <w:fitText w:val="170" w:id="-694952185"/>
                <w14:textFill>
                  <w14:solidFill>
                    <w14:srgbClr w14:val="000000">
                      <w14:alpha w14:val="100000"/>
                    </w14:srgbClr>
                  </w14:solidFill>
                </w14:textFill>
              </w:rPr>
              <w:t>|</w:t>
            </w:r>
            <w:r w:rsidR="001C1398" w:rsidRPr="001C1398">
              <w:rPr>
                <w:color w:val="000000"/>
                <w:spacing w:val="1"/>
                <w:szCs w:val="20"/>
                <w:shd w:val="solid" w:color="000000" w:fill="000000"/>
                <w:fitText w:val="170" w:id="-694952185"/>
                <w14:textFill>
                  <w14:solidFill>
                    <w14:srgbClr w14:val="000000">
                      <w14:alpha w14:val="100000"/>
                    </w14:srgbClr>
                  </w14:solidFill>
                </w14:textFill>
              </w:rPr>
              <w:t>|</w:t>
            </w:r>
            <w:r w:rsidR="00180793">
              <w:t xml:space="preserve"> </w:t>
            </w:r>
            <w:r w:rsidR="00180793">
              <w:rPr>
                <w:vertAlign w:val="superscript"/>
              </w:rPr>
              <w:t>12</w:t>
            </w:r>
          </w:p>
        </w:tc>
      </w:tr>
      <w:tr w:rsidR="00B12ADA" w:rsidRPr="00FB67AB" w14:paraId="66175D6B" w14:textId="77777777" w:rsidTr="007A738A">
        <w:tc>
          <w:tcPr>
            <w:tcW w:w="5000" w:type="pct"/>
            <w:gridSpan w:val="7"/>
            <w:shd w:val="clear" w:color="auto" w:fill="auto"/>
            <w:vAlign w:val="center"/>
          </w:tcPr>
          <w:p w14:paraId="2476368C" w14:textId="77777777" w:rsidR="00B12ADA" w:rsidRPr="00FB67AB" w:rsidRDefault="00B12ADA" w:rsidP="001E674E">
            <w:pPr>
              <w:pStyle w:val="In-tableHeading"/>
              <w:jc w:val="left"/>
              <w:rPr>
                <w:szCs w:val="20"/>
                <w:lang w:val="en-AU"/>
              </w:rPr>
            </w:pPr>
            <w:r w:rsidRPr="00FB67AB">
              <w:rPr>
                <w:szCs w:val="20"/>
                <w:lang w:val="en-AU"/>
              </w:rPr>
              <w:t>Net financial implications</w:t>
            </w:r>
            <w:r w:rsidRPr="00FB67AB">
              <w:rPr>
                <w:color w:val="4BACC6" w:themeColor="accent5"/>
                <w:szCs w:val="20"/>
                <w:lang w:val="en-AU"/>
              </w:rPr>
              <w:t xml:space="preserve"> </w:t>
            </w:r>
          </w:p>
        </w:tc>
      </w:tr>
      <w:tr w:rsidR="00B12ADA" w:rsidRPr="00FB67AB" w14:paraId="7509509D" w14:textId="77777777" w:rsidTr="007A738A">
        <w:tc>
          <w:tcPr>
            <w:tcW w:w="1327" w:type="pct"/>
            <w:shd w:val="clear" w:color="auto" w:fill="auto"/>
            <w:vAlign w:val="center"/>
          </w:tcPr>
          <w:p w14:paraId="2967B36E" w14:textId="77777777" w:rsidR="00B12ADA" w:rsidRPr="00FB67AB" w:rsidRDefault="00B12ADA" w:rsidP="007A738A">
            <w:pPr>
              <w:pStyle w:val="TableText0"/>
              <w:rPr>
                <w:szCs w:val="20"/>
              </w:rPr>
            </w:pPr>
            <w:r w:rsidRPr="00FB67AB">
              <w:rPr>
                <w:szCs w:val="20"/>
              </w:rPr>
              <w:t>Net cost to PBS/RPBS</w:t>
            </w:r>
          </w:p>
        </w:tc>
        <w:tc>
          <w:tcPr>
            <w:tcW w:w="608" w:type="pct"/>
            <w:shd w:val="clear" w:color="auto" w:fill="auto"/>
            <w:vAlign w:val="center"/>
          </w:tcPr>
          <w:p w14:paraId="0A5B4979" w14:textId="4F4F71F7"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27"/>
                <w:szCs w:val="20"/>
                <w:shd w:val="solid" w:color="000000" w:fill="000000"/>
                <w:fitText w:val="120" w:id="-694952184"/>
                <w14:textFill>
                  <w14:solidFill>
                    <w14:schemeClr w14:val="tx1">
                      <w14:alpha w14:val="100000"/>
                    </w14:schemeClr>
                  </w14:solidFill>
                </w14:textFill>
              </w:rPr>
              <w:t xml:space="preserve">　</w:t>
            </w:r>
            <w:r w:rsidR="001C1398" w:rsidRPr="001C1398">
              <w:rPr>
                <w:color w:val="000000" w:themeColor="text1"/>
                <w:w w:val="27"/>
                <w:szCs w:val="20"/>
                <w:shd w:val="solid" w:color="000000" w:fill="000000"/>
                <w:fitText w:val="120" w:id="-694952184"/>
                <w14:textFill>
                  <w14:solidFill>
                    <w14:schemeClr w14:val="tx1">
                      <w14:alpha w14:val="100000"/>
                    </w14:schemeClr>
                  </w14:solidFill>
                </w14:textFill>
              </w:rPr>
              <w:t>|</w:t>
            </w:r>
            <w:r w:rsidR="001C1398" w:rsidRPr="001C1398">
              <w:rPr>
                <w:rFonts w:hint="eastAsia"/>
                <w:color w:val="000000" w:themeColor="text1"/>
                <w:spacing w:val="2"/>
                <w:w w:val="27"/>
                <w:szCs w:val="20"/>
                <w:shd w:val="solid" w:color="000000" w:fill="000000"/>
                <w:fitText w:val="120" w:id="-694952184"/>
                <w14:textFill>
                  <w14:solidFill>
                    <w14:schemeClr w14:val="tx1">
                      <w14:alpha w14:val="100000"/>
                    </w14:schemeClr>
                  </w14:solidFill>
                </w14:textFill>
              </w:rPr>
              <w:t xml:space="preserve">　</w:t>
            </w:r>
            <w:r w:rsidR="00C4751F">
              <w:t xml:space="preserve"> </w:t>
            </w:r>
            <w:r w:rsidR="00C4751F">
              <w:rPr>
                <w:vertAlign w:val="superscript"/>
              </w:rPr>
              <w:t>9</w:t>
            </w:r>
          </w:p>
        </w:tc>
        <w:tc>
          <w:tcPr>
            <w:tcW w:w="608" w:type="pct"/>
            <w:shd w:val="clear" w:color="auto" w:fill="auto"/>
            <w:vAlign w:val="center"/>
          </w:tcPr>
          <w:p w14:paraId="6B1E5782" w14:textId="67AB3B52"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2183"/>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2183"/>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2183"/>
                <w14:textFill>
                  <w14:solidFill>
                    <w14:schemeClr w14:val="tx1">
                      <w14:alpha w14:val="100000"/>
                    </w14:schemeClr>
                  </w14:solidFill>
                </w14:textFill>
              </w:rPr>
              <w:t xml:space="preserve">　</w:t>
            </w:r>
            <w:r w:rsidR="00180793">
              <w:t xml:space="preserve"> </w:t>
            </w:r>
            <w:r w:rsidR="00180793">
              <w:rPr>
                <w:vertAlign w:val="superscript"/>
              </w:rPr>
              <w:t>13</w:t>
            </w:r>
          </w:p>
        </w:tc>
        <w:tc>
          <w:tcPr>
            <w:tcW w:w="608" w:type="pct"/>
            <w:shd w:val="clear" w:color="auto" w:fill="auto"/>
            <w:vAlign w:val="center"/>
          </w:tcPr>
          <w:p w14:paraId="06100B0B" w14:textId="05460E17"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2182"/>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2182"/>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2182"/>
                <w14:textFill>
                  <w14:solidFill>
                    <w14:schemeClr w14:val="tx1">
                      <w14:alpha w14:val="100000"/>
                    </w14:schemeClr>
                  </w14:solidFill>
                </w14:textFill>
              </w:rPr>
              <w:t xml:space="preserve">　</w:t>
            </w:r>
            <w:r w:rsidR="00C4751F">
              <w:t xml:space="preserve"> </w:t>
            </w:r>
            <w:r w:rsidR="00C4751F">
              <w:rPr>
                <w:vertAlign w:val="superscript"/>
              </w:rPr>
              <w:t>10</w:t>
            </w:r>
          </w:p>
        </w:tc>
        <w:tc>
          <w:tcPr>
            <w:tcW w:w="608" w:type="pct"/>
            <w:shd w:val="clear" w:color="auto" w:fill="auto"/>
            <w:vAlign w:val="center"/>
          </w:tcPr>
          <w:p w14:paraId="30845F5E" w14:textId="67324679"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2181"/>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2181"/>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2181"/>
                <w14:textFill>
                  <w14:solidFill>
                    <w14:schemeClr w14:val="tx1">
                      <w14:alpha w14:val="100000"/>
                    </w14:schemeClr>
                  </w14:solidFill>
                </w14:textFill>
              </w:rPr>
              <w:t xml:space="preserve">　</w:t>
            </w:r>
            <w:r w:rsidR="00180793">
              <w:t xml:space="preserve"> </w:t>
            </w:r>
            <w:r w:rsidR="00180793">
              <w:rPr>
                <w:vertAlign w:val="superscript"/>
              </w:rPr>
              <w:t>14</w:t>
            </w:r>
          </w:p>
        </w:tc>
        <w:tc>
          <w:tcPr>
            <w:tcW w:w="620" w:type="pct"/>
            <w:shd w:val="clear" w:color="auto" w:fill="auto"/>
            <w:vAlign w:val="center"/>
          </w:tcPr>
          <w:p w14:paraId="614B5FBB" w14:textId="04D90365"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1"/>
                <w:szCs w:val="20"/>
                <w:shd w:val="solid" w:color="000000" w:fill="000000"/>
                <w:fitText w:val="140" w:id="-694951936"/>
                <w14:textFill>
                  <w14:solidFill>
                    <w14:schemeClr w14:val="tx1">
                      <w14:alpha w14:val="100000"/>
                    </w14:schemeClr>
                  </w14:solidFill>
                </w14:textFill>
              </w:rPr>
              <w:t xml:space="preserve">　</w:t>
            </w:r>
            <w:r w:rsidR="001C1398" w:rsidRPr="001C1398">
              <w:rPr>
                <w:color w:val="000000" w:themeColor="text1"/>
                <w:w w:val="31"/>
                <w:szCs w:val="20"/>
                <w:shd w:val="solid" w:color="000000" w:fill="000000"/>
                <w:fitText w:val="140" w:id="-694951936"/>
                <w14:textFill>
                  <w14:solidFill>
                    <w14:schemeClr w14:val="tx1">
                      <w14:alpha w14:val="100000"/>
                    </w14:schemeClr>
                  </w14:solidFill>
                </w14:textFill>
              </w:rPr>
              <w:t>|</w:t>
            </w:r>
            <w:r w:rsidR="001C1398" w:rsidRPr="001C1398">
              <w:rPr>
                <w:rFonts w:hint="eastAsia"/>
                <w:color w:val="000000" w:themeColor="text1"/>
                <w:spacing w:val="4"/>
                <w:w w:val="31"/>
                <w:szCs w:val="20"/>
                <w:shd w:val="solid" w:color="000000" w:fill="000000"/>
                <w:fitText w:val="140" w:id="-694951936"/>
                <w14:textFill>
                  <w14:solidFill>
                    <w14:schemeClr w14:val="tx1">
                      <w14:alpha w14:val="100000"/>
                    </w14:schemeClr>
                  </w14:solidFill>
                </w14:textFill>
              </w:rPr>
              <w:t xml:space="preserve">　</w:t>
            </w:r>
            <w:r w:rsidR="00C4751F">
              <w:t xml:space="preserve"> </w:t>
            </w:r>
            <w:r w:rsidR="00C4751F">
              <w:rPr>
                <w:vertAlign w:val="superscript"/>
              </w:rPr>
              <w:t>11</w:t>
            </w:r>
          </w:p>
        </w:tc>
        <w:tc>
          <w:tcPr>
            <w:tcW w:w="620" w:type="pct"/>
            <w:vAlign w:val="center"/>
          </w:tcPr>
          <w:p w14:paraId="23A466D2" w14:textId="14169965"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1"/>
                <w:szCs w:val="20"/>
                <w:shd w:val="solid" w:color="000000" w:fill="000000"/>
                <w:fitText w:val="140" w:id="-694951935"/>
                <w14:textFill>
                  <w14:solidFill>
                    <w14:schemeClr w14:val="tx1">
                      <w14:alpha w14:val="100000"/>
                    </w14:schemeClr>
                  </w14:solidFill>
                </w14:textFill>
              </w:rPr>
              <w:t xml:space="preserve">　</w:t>
            </w:r>
            <w:r w:rsidR="001C1398" w:rsidRPr="001C1398">
              <w:rPr>
                <w:color w:val="000000" w:themeColor="text1"/>
                <w:w w:val="31"/>
                <w:szCs w:val="20"/>
                <w:shd w:val="solid" w:color="000000" w:fill="000000"/>
                <w:fitText w:val="140" w:id="-694951935"/>
                <w14:textFill>
                  <w14:solidFill>
                    <w14:schemeClr w14:val="tx1">
                      <w14:alpha w14:val="100000"/>
                    </w14:schemeClr>
                  </w14:solidFill>
                </w14:textFill>
              </w:rPr>
              <w:t>|</w:t>
            </w:r>
            <w:r w:rsidR="001C1398" w:rsidRPr="001C1398">
              <w:rPr>
                <w:rFonts w:hint="eastAsia"/>
                <w:color w:val="000000" w:themeColor="text1"/>
                <w:w w:val="31"/>
                <w:szCs w:val="20"/>
                <w:shd w:val="solid" w:color="000000" w:fill="000000"/>
                <w:fitText w:val="140" w:id="-694951935"/>
                <w14:textFill>
                  <w14:solidFill>
                    <w14:schemeClr w14:val="tx1">
                      <w14:alpha w14:val="100000"/>
                    </w14:schemeClr>
                  </w14:solidFill>
                </w14:textFill>
              </w:rPr>
              <w:t xml:space="preserve">　</w:t>
            </w:r>
            <w:r w:rsidR="00C4751F">
              <w:t xml:space="preserve"> </w:t>
            </w:r>
            <w:r w:rsidR="00C4751F">
              <w:rPr>
                <w:vertAlign w:val="superscript"/>
              </w:rPr>
              <w:t>11</w:t>
            </w:r>
          </w:p>
        </w:tc>
      </w:tr>
      <w:tr w:rsidR="00B12ADA" w:rsidRPr="00FB67AB" w14:paraId="1A9CB8A4" w14:textId="77777777" w:rsidTr="007A738A">
        <w:tc>
          <w:tcPr>
            <w:tcW w:w="1327" w:type="pct"/>
            <w:shd w:val="clear" w:color="auto" w:fill="auto"/>
            <w:vAlign w:val="center"/>
          </w:tcPr>
          <w:p w14:paraId="01669E6F" w14:textId="782A8471" w:rsidR="00B12ADA" w:rsidRPr="00FB67AB" w:rsidRDefault="00B12ADA" w:rsidP="007A738A">
            <w:pPr>
              <w:pStyle w:val="TableText0"/>
              <w:rPr>
                <w:rFonts w:ascii="Times" w:hAnsi="Times"/>
                <w:szCs w:val="20"/>
              </w:rPr>
            </w:pPr>
            <w:r w:rsidRPr="00FB67AB">
              <w:rPr>
                <w:szCs w:val="20"/>
              </w:rPr>
              <w:t>Net cost to MBS/Services Australia</w:t>
            </w:r>
          </w:p>
        </w:tc>
        <w:tc>
          <w:tcPr>
            <w:tcW w:w="608" w:type="pct"/>
            <w:shd w:val="clear" w:color="auto" w:fill="auto"/>
            <w:vAlign w:val="center"/>
          </w:tcPr>
          <w:p w14:paraId="58D8C47E" w14:textId="44AB9CF0"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1934"/>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1934"/>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1934"/>
                <w14:textFill>
                  <w14:solidFill>
                    <w14:schemeClr w14:val="tx1">
                      <w14:alpha w14:val="100000"/>
                    </w14:schemeClr>
                  </w14:solidFill>
                </w14:textFill>
              </w:rPr>
              <w:t xml:space="preserve">　</w:t>
            </w:r>
            <w:r w:rsidR="00180793">
              <w:t xml:space="preserve"> </w:t>
            </w:r>
            <w:r w:rsidR="00180793">
              <w:rPr>
                <w:vertAlign w:val="superscript"/>
              </w:rPr>
              <w:t>15</w:t>
            </w:r>
          </w:p>
        </w:tc>
        <w:tc>
          <w:tcPr>
            <w:tcW w:w="608" w:type="pct"/>
            <w:shd w:val="clear" w:color="auto" w:fill="auto"/>
            <w:vAlign w:val="center"/>
          </w:tcPr>
          <w:p w14:paraId="0EF6EA26" w14:textId="49C8AE22"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1933"/>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1933"/>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1933"/>
                <w14:textFill>
                  <w14:solidFill>
                    <w14:schemeClr w14:val="tx1">
                      <w14:alpha w14:val="100000"/>
                    </w14:schemeClr>
                  </w14:solidFill>
                </w14:textFill>
              </w:rPr>
              <w:t xml:space="preserve">　</w:t>
            </w:r>
            <w:r w:rsidR="00180793">
              <w:t xml:space="preserve"> </w:t>
            </w:r>
            <w:r w:rsidR="00180793">
              <w:rPr>
                <w:vertAlign w:val="superscript"/>
              </w:rPr>
              <w:t>15</w:t>
            </w:r>
          </w:p>
        </w:tc>
        <w:tc>
          <w:tcPr>
            <w:tcW w:w="608" w:type="pct"/>
            <w:shd w:val="clear" w:color="auto" w:fill="auto"/>
            <w:vAlign w:val="center"/>
          </w:tcPr>
          <w:p w14:paraId="3181609D" w14:textId="0C07FA7C"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1932"/>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1932"/>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1932"/>
                <w14:textFill>
                  <w14:solidFill>
                    <w14:schemeClr w14:val="tx1">
                      <w14:alpha w14:val="100000"/>
                    </w14:schemeClr>
                  </w14:solidFill>
                </w14:textFill>
              </w:rPr>
              <w:t xml:space="preserve">　</w:t>
            </w:r>
            <w:r w:rsidR="00180793">
              <w:t xml:space="preserve"> </w:t>
            </w:r>
            <w:r w:rsidR="00180793">
              <w:rPr>
                <w:vertAlign w:val="superscript"/>
              </w:rPr>
              <w:t>15</w:t>
            </w:r>
          </w:p>
        </w:tc>
        <w:tc>
          <w:tcPr>
            <w:tcW w:w="608" w:type="pct"/>
            <w:shd w:val="clear" w:color="auto" w:fill="auto"/>
            <w:vAlign w:val="center"/>
          </w:tcPr>
          <w:p w14:paraId="4B643256" w14:textId="04147603"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3"/>
                <w:szCs w:val="20"/>
                <w:shd w:val="solid" w:color="000000" w:fill="000000"/>
                <w:fitText w:val="150" w:id="-694951931"/>
                <w14:textFill>
                  <w14:solidFill>
                    <w14:schemeClr w14:val="tx1">
                      <w14:alpha w14:val="100000"/>
                    </w14:schemeClr>
                  </w14:solidFill>
                </w14:textFill>
              </w:rPr>
              <w:t xml:space="preserve">　</w:t>
            </w:r>
            <w:r w:rsidR="001C1398" w:rsidRPr="001C1398">
              <w:rPr>
                <w:color w:val="000000" w:themeColor="text1"/>
                <w:w w:val="33"/>
                <w:szCs w:val="20"/>
                <w:shd w:val="solid" w:color="000000" w:fill="000000"/>
                <w:fitText w:val="150" w:id="-694951931"/>
                <w14:textFill>
                  <w14:solidFill>
                    <w14:schemeClr w14:val="tx1">
                      <w14:alpha w14:val="100000"/>
                    </w14:schemeClr>
                  </w14:solidFill>
                </w14:textFill>
              </w:rPr>
              <w:t>|</w:t>
            </w:r>
            <w:r w:rsidR="001C1398" w:rsidRPr="001C1398">
              <w:rPr>
                <w:rFonts w:hint="eastAsia"/>
                <w:color w:val="000000" w:themeColor="text1"/>
                <w:spacing w:val="4"/>
                <w:w w:val="33"/>
                <w:szCs w:val="20"/>
                <w:shd w:val="solid" w:color="000000" w:fill="000000"/>
                <w:fitText w:val="150" w:id="-694951931"/>
                <w14:textFill>
                  <w14:solidFill>
                    <w14:schemeClr w14:val="tx1">
                      <w14:alpha w14:val="100000"/>
                    </w14:schemeClr>
                  </w14:solidFill>
                </w14:textFill>
              </w:rPr>
              <w:t xml:space="preserve">　</w:t>
            </w:r>
            <w:r w:rsidR="00180793">
              <w:t xml:space="preserve"> </w:t>
            </w:r>
            <w:r w:rsidR="00180793">
              <w:rPr>
                <w:vertAlign w:val="superscript"/>
              </w:rPr>
              <w:t>15</w:t>
            </w:r>
          </w:p>
        </w:tc>
        <w:tc>
          <w:tcPr>
            <w:tcW w:w="620" w:type="pct"/>
            <w:shd w:val="clear" w:color="auto" w:fill="auto"/>
            <w:vAlign w:val="center"/>
          </w:tcPr>
          <w:p w14:paraId="5DEBFC22" w14:textId="32C19091"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1"/>
                <w:szCs w:val="20"/>
                <w:shd w:val="solid" w:color="000000" w:fill="000000"/>
                <w:fitText w:val="140" w:id="-694951930"/>
                <w14:textFill>
                  <w14:solidFill>
                    <w14:schemeClr w14:val="tx1">
                      <w14:alpha w14:val="100000"/>
                    </w14:schemeClr>
                  </w14:solidFill>
                </w14:textFill>
              </w:rPr>
              <w:t xml:space="preserve">　</w:t>
            </w:r>
            <w:r w:rsidR="001C1398" w:rsidRPr="001C1398">
              <w:rPr>
                <w:color w:val="000000" w:themeColor="text1"/>
                <w:w w:val="31"/>
                <w:szCs w:val="20"/>
                <w:shd w:val="solid" w:color="000000" w:fill="000000"/>
                <w:fitText w:val="140" w:id="-694951930"/>
                <w14:textFill>
                  <w14:solidFill>
                    <w14:schemeClr w14:val="tx1">
                      <w14:alpha w14:val="100000"/>
                    </w14:schemeClr>
                  </w14:solidFill>
                </w14:textFill>
              </w:rPr>
              <w:t>|</w:t>
            </w:r>
            <w:r w:rsidR="001C1398" w:rsidRPr="001C1398">
              <w:rPr>
                <w:rFonts w:hint="eastAsia"/>
                <w:color w:val="000000" w:themeColor="text1"/>
                <w:spacing w:val="4"/>
                <w:w w:val="31"/>
                <w:szCs w:val="20"/>
                <w:shd w:val="solid" w:color="000000" w:fill="000000"/>
                <w:fitText w:val="140" w:id="-694951930"/>
                <w14:textFill>
                  <w14:solidFill>
                    <w14:schemeClr w14:val="tx1">
                      <w14:alpha w14:val="100000"/>
                    </w14:schemeClr>
                  </w14:solidFill>
                </w14:textFill>
              </w:rPr>
              <w:t xml:space="preserve">　</w:t>
            </w:r>
            <w:r w:rsidR="00180793">
              <w:t xml:space="preserve"> </w:t>
            </w:r>
            <w:r w:rsidR="00180793">
              <w:rPr>
                <w:vertAlign w:val="superscript"/>
              </w:rPr>
              <w:t>15</w:t>
            </w:r>
          </w:p>
        </w:tc>
        <w:tc>
          <w:tcPr>
            <w:tcW w:w="620" w:type="pct"/>
            <w:vAlign w:val="center"/>
          </w:tcPr>
          <w:p w14:paraId="41349DF6" w14:textId="3B50CBF7" w:rsidR="00B12ADA" w:rsidRPr="00FB67AB" w:rsidRDefault="00B12ADA" w:rsidP="007A738A">
            <w:pPr>
              <w:pStyle w:val="TableText0"/>
              <w:jc w:val="center"/>
              <w:rPr>
                <w:color w:val="000000" w:themeColor="text1"/>
                <w:szCs w:val="20"/>
              </w:rPr>
            </w:pPr>
            <w:r w:rsidRPr="00FB67AB">
              <w:rPr>
                <w:color w:val="000000" w:themeColor="text1"/>
                <w:szCs w:val="20"/>
              </w:rPr>
              <w:t>$</w:t>
            </w:r>
            <w:r w:rsidR="001C1398" w:rsidRPr="001C1398">
              <w:rPr>
                <w:rFonts w:hint="eastAsia"/>
                <w:color w:val="000000" w:themeColor="text1"/>
                <w:w w:val="31"/>
                <w:szCs w:val="20"/>
                <w:shd w:val="solid" w:color="000000" w:fill="000000"/>
                <w:fitText w:val="140" w:id="-694951929"/>
                <w14:textFill>
                  <w14:solidFill>
                    <w14:schemeClr w14:val="tx1">
                      <w14:alpha w14:val="100000"/>
                    </w14:schemeClr>
                  </w14:solidFill>
                </w14:textFill>
              </w:rPr>
              <w:t xml:space="preserve">　</w:t>
            </w:r>
            <w:r w:rsidR="001C1398" w:rsidRPr="001C1398">
              <w:rPr>
                <w:color w:val="000000" w:themeColor="text1"/>
                <w:w w:val="31"/>
                <w:szCs w:val="20"/>
                <w:shd w:val="solid" w:color="000000" w:fill="000000"/>
                <w:fitText w:val="140" w:id="-694951929"/>
                <w14:textFill>
                  <w14:solidFill>
                    <w14:schemeClr w14:val="tx1">
                      <w14:alpha w14:val="100000"/>
                    </w14:schemeClr>
                  </w14:solidFill>
                </w14:textFill>
              </w:rPr>
              <w:t>|</w:t>
            </w:r>
            <w:r w:rsidR="001C1398" w:rsidRPr="001C1398">
              <w:rPr>
                <w:rFonts w:hint="eastAsia"/>
                <w:color w:val="000000" w:themeColor="text1"/>
                <w:w w:val="31"/>
                <w:szCs w:val="20"/>
                <w:shd w:val="solid" w:color="000000" w:fill="000000"/>
                <w:fitText w:val="140" w:id="-694951929"/>
                <w14:textFill>
                  <w14:solidFill>
                    <w14:schemeClr w14:val="tx1">
                      <w14:alpha w14:val="100000"/>
                    </w14:schemeClr>
                  </w14:solidFill>
                </w14:textFill>
              </w:rPr>
              <w:t xml:space="preserve">　</w:t>
            </w:r>
            <w:r w:rsidR="00180793">
              <w:t xml:space="preserve"> </w:t>
            </w:r>
            <w:r w:rsidR="00180793">
              <w:rPr>
                <w:vertAlign w:val="superscript"/>
              </w:rPr>
              <w:t>15</w:t>
            </w:r>
          </w:p>
        </w:tc>
      </w:tr>
      <w:tr w:rsidR="00B12ADA" w:rsidRPr="00FB67AB" w14:paraId="142B5496" w14:textId="77777777" w:rsidTr="007A738A">
        <w:tc>
          <w:tcPr>
            <w:tcW w:w="1327" w:type="pct"/>
            <w:shd w:val="clear" w:color="auto" w:fill="auto"/>
            <w:vAlign w:val="center"/>
          </w:tcPr>
          <w:p w14:paraId="09642FFE" w14:textId="49729D5E" w:rsidR="00B12ADA" w:rsidRPr="00FB67AB" w:rsidRDefault="00B12ADA" w:rsidP="007A738A">
            <w:pPr>
              <w:pStyle w:val="TableText0"/>
              <w:rPr>
                <w:b/>
                <w:bCs w:val="0"/>
                <w:szCs w:val="20"/>
              </w:rPr>
            </w:pPr>
            <w:r w:rsidRPr="00FB67AB">
              <w:rPr>
                <w:b/>
                <w:bCs w:val="0"/>
                <w:szCs w:val="20"/>
              </w:rPr>
              <w:t>Net cost to PBS/RPBS/MBS/</w:t>
            </w:r>
            <w:r w:rsidR="00C47E9E">
              <w:rPr>
                <w:b/>
                <w:bCs w:val="0"/>
                <w:szCs w:val="20"/>
              </w:rPr>
              <w:t xml:space="preserve"> </w:t>
            </w:r>
            <w:r w:rsidRPr="00FB67AB">
              <w:rPr>
                <w:b/>
                <w:bCs w:val="0"/>
                <w:szCs w:val="20"/>
              </w:rPr>
              <w:t>Services Australia</w:t>
            </w:r>
          </w:p>
        </w:tc>
        <w:tc>
          <w:tcPr>
            <w:tcW w:w="608" w:type="pct"/>
            <w:shd w:val="clear" w:color="auto" w:fill="auto"/>
            <w:vAlign w:val="center"/>
          </w:tcPr>
          <w:p w14:paraId="6391D087" w14:textId="24908C1E"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68"/>
                <w:szCs w:val="20"/>
                <w:shd w:val="solid" w:color="000000" w:fill="000000"/>
                <w:fitText w:val="160" w:id="-694951928"/>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60" w:id="-694951928"/>
                <w14:textFill>
                  <w14:solidFill>
                    <w14:schemeClr w14:val="tx1">
                      <w14:alpha w14:val="100000"/>
                    </w14:schemeClr>
                  </w14:solidFill>
                </w14:textFill>
              </w:rPr>
              <w:t>|</w:t>
            </w:r>
            <w:r w:rsidR="00C4751F">
              <w:t xml:space="preserve"> </w:t>
            </w:r>
            <w:r w:rsidR="00C4751F">
              <w:rPr>
                <w:vertAlign w:val="superscript"/>
              </w:rPr>
              <w:t>9</w:t>
            </w:r>
          </w:p>
        </w:tc>
        <w:tc>
          <w:tcPr>
            <w:tcW w:w="608" w:type="pct"/>
            <w:shd w:val="clear" w:color="auto" w:fill="auto"/>
            <w:vAlign w:val="center"/>
          </w:tcPr>
          <w:p w14:paraId="6BF9C027" w14:textId="12A8C056"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98"/>
                <w:szCs w:val="20"/>
                <w:shd w:val="solid" w:color="000000" w:fill="000000"/>
                <w:fitText w:val="190" w:id="-694951927"/>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90" w:id="-694951927"/>
                <w14:textFill>
                  <w14:solidFill>
                    <w14:schemeClr w14:val="tx1">
                      <w14:alpha w14:val="100000"/>
                    </w14:schemeClr>
                  </w14:solidFill>
                </w14:textFill>
              </w:rPr>
              <w:t>|</w:t>
            </w:r>
            <w:r w:rsidR="00180793">
              <w:t xml:space="preserve"> </w:t>
            </w:r>
            <w:r w:rsidR="00180793">
              <w:rPr>
                <w:vertAlign w:val="superscript"/>
              </w:rPr>
              <w:t>13</w:t>
            </w:r>
          </w:p>
        </w:tc>
        <w:tc>
          <w:tcPr>
            <w:tcW w:w="608" w:type="pct"/>
            <w:shd w:val="clear" w:color="auto" w:fill="auto"/>
            <w:vAlign w:val="center"/>
          </w:tcPr>
          <w:p w14:paraId="674D94B2" w14:textId="079624E5"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98"/>
                <w:szCs w:val="20"/>
                <w:shd w:val="solid" w:color="000000" w:fill="000000"/>
                <w:fitText w:val="190" w:id="-694951926"/>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90" w:id="-694951926"/>
                <w14:textFill>
                  <w14:solidFill>
                    <w14:schemeClr w14:val="tx1">
                      <w14:alpha w14:val="100000"/>
                    </w14:schemeClr>
                  </w14:solidFill>
                </w14:textFill>
              </w:rPr>
              <w:t>|</w:t>
            </w:r>
            <w:r w:rsidR="00C4751F">
              <w:t xml:space="preserve"> </w:t>
            </w:r>
            <w:r w:rsidR="00C4751F">
              <w:rPr>
                <w:vertAlign w:val="superscript"/>
              </w:rPr>
              <w:t>10</w:t>
            </w:r>
          </w:p>
        </w:tc>
        <w:tc>
          <w:tcPr>
            <w:tcW w:w="608" w:type="pct"/>
            <w:shd w:val="clear" w:color="auto" w:fill="auto"/>
            <w:vAlign w:val="center"/>
          </w:tcPr>
          <w:p w14:paraId="264E6CAC" w14:textId="7BE3A54C"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98"/>
                <w:szCs w:val="20"/>
                <w:shd w:val="solid" w:color="000000" w:fill="000000"/>
                <w:fitText w:val="190" w:id="-694951925"/>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90" w:id="-694951925"/>
                <w14:textFill>
                  <w14:solidFill>
                    <w14:schemeClr w14:val="tx1">
                      <w14:alpha w14:val="100000"/>
                    </w14:schemeClr>
                  </w14:solidFill>
                </w14:textFill>
              </w:rPr>
              <w:t>|</w:t>
            </w:r>
            <w:r w:rsidR="00180793">
              <w:t xml:space="preserve"> </w:t>
            </w:r>
            <w:r w:rsidR="00180793">
              <w:rPr>
                <w:vertAlign w:val="superscript"/>
              </w:rPr>
              <w:t>14</w:t>
            </w:r>
          </w:p>
        </w:tc>
        <w:tc>
          <w:tcPr>
            <w:tcW w:w="620" w:type="pct"/>
            <w:shd w:val="clear" w:color="auto" w:fill="auto"/>
            <w:vAlign w:val="center"/>
          </w:tcPr>
          <w:p w14:paraId="29ABCD90" w14:textId="4E84E821"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98"/>
                <w:szCs w:val="20"/>
                <w:shd w:val="solid" w:color="000000" w:fill="000000"/>
                <w:fitText w:val="190" w:id="-694951924"/>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90" w:id="-694951924"/>
                <w14:textFill>
                  <w14:solidFill>
                    <w14:schemeClr w14:val="tx1">
                      <w14:alpha w14:val="100000"/>
                    </w14:schemeClr>
                  </w14:solidFill>
                </w14:textFill>
              </w:rPr>
              <w:t>|</w:t>
            </w:r>
            <w:r w:rsidR="00C4751F">
              <w:t xml:space="preserve"> </w:t>
            </w:r>
            <w:r w:rsidR="00C4751F">
              <w:rPr>
                <w:vertAlign w:val="superscript"/>
              </w:rPr>
              <w:t>11</w:t>
            </w:r>
          </w:p>
        </w:tc>
        <w:tc>
          <w:tcPr>
            <w:tcW w:w="620" w:type="pct"/>
            <w:vAlign w:val="center"/>
          </w:tcPr>
          <w:p w14:paraId="3EF9E74D" w14:textId="0769B9B9" w:rsidR="00B12ADA" w:rsidRPr="00FB67AB" w:rsidRDefault="00B12ADA" w:rsidP="007A738A">
            <w:pPr>
              <w:pStyle w:val="TableText0"/>
              <w:jc w:val="center"/>
              <w:rPr>
                <w:b/>
                <w:bCs w:val="0"/>
                <w:color w:val="000000" w:themeColor="text1"/>
                <w:szCs w:val="20"/>
              </w:rPr>
            </w:pPr>
            <w:r w:rsidRPr="00FB67AB">
              <w:rPr>
                <w:b/>
                <w:bCs w:val="0"/>
                <w:color w:val="000000" w:themeColor="text1"/>
                <w:szCs w:val="20"/>
              </w:rPr>
              <w:t>$</w:t>
            </w:r>
            <w:r w:rsidR="001C1398" w:rsidRPr="001C1398">
              <w:rPr>
                <w:b/>
                <w:bCs w:val="0"/>
                <w:color w:val="000000" w:themeColor="text1"/>
                <w:spacing w:val="98"/>
                <w:szCs w:val="20"/>
                <w:shd w:val="solid" w:color="000000" w:fill="000000"/>
                <w:fitText w:val="190" w:id="-694951923"/>
                <w14:textFill>
                  <w14:solidFill>
                    <w14:schemeClr w14:val="tx1">
                      <w14:alpha w14:val="100000"/>
                    </w14:schemeClr>
                  </w14:solidFill>
                </w14:textFill>
              </w:rPr>
              <w:t>|</w:t>
            </w:r>
            <w:r w:rsidR="001C1398" w:rsidRPr="001C1398">
              <w:rPr>
                <w:b/>
                <w:bCs w:val="0"/>
                <w:color w:val="000000" w:themeColor="text1"/>
                <w:spacing w:val="1"/>
                <w:szCs w:val="20"/>
                <w:shd w:val="solid" w:color="000000" w:fill="000000"/>
                <w:fitText w:val="190" w:id="-694951923"/>
                <w14:textFill>
                  <w14:solidFill>
                    <w14:schemeClr w14:val="tx1">
                      <w14:alpha w14:val="100000"/>
                    </w14:schemeClr>
                  </w14:solidFill>
                </w14:textFill>
              </w:rPr>
              <w:t>|</w:t>
            </w:r>
            <w:r w:rsidR="00C4751F">
              <w:t xml:space="preserve"> </w:t>
            </w:r>
            <w:r w:rsidR="00C4751F">
              <w:rPr>
                <w:vertAlign w:val="superscript"/>
              </w:rPr>
              <w:t>11</w:t>
            </w:r>
          </w:p>
        </w:tc>
      </w:tr>
      <w:tr w:rsidR="00B12ADA" w:rsidRPr="00FB67AB" w14:paraId="2D62D7C5" w14:textId="77777777" w:rsidTr="007A738A">
        <w:tc>
          <w:tcPr>
            <w:tcW w:w="5000" w:type="pct"/>
            <w:gridSpan w:val="7"/>
            <w:shd w:val="clear" w:color="auto" w:fill="B8CCE4" w:themeFill="accent1" w:themeFillTint="66"/>
            <w:vAlign w:val="center"/>
          </w:tcPr>
          <w:p w14:paraId="5D58A946" w14:textId="59A32043" w:rsidR="00B12ADA" w:rsidRPr="00FB67AB" w:rsidRDefault="00B12ADA" w:rsidP="001E674E">
            <w:pPr>
              <w:pStyle w:val="TableText0"/>
              <w:rPr>
                <w:rFonts w:cs="Arial"/>
                <w:b/>
                <w:color w:val="000000"/>
                <w:szCs w:val="20"/>
              </w:rPr>
            </w:pPr>
            <w:r w:rsidRPr="00FB67AB">
              <w:rPr>
                <w:b/>
                <w:szCs w:val="20"/>
              </w:rPr>
              <w:t>March 2023 submission</w:t>
            </w:r>
          </w:p>
        </w:tc>
      </w:tr>
      <w:tr w:rsidR="00B12ADA" w:rsidRPr="00FB67AB" w14:paraId="0AC07408" w14:textId="77777777" w:rsidTr="007A738A">
        <w:tc>
          <w:tcPr>
            <w:tcW w:w="132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3FC6547" w14:textId="77777777" w:rsidR="00B12ADA" w:rsidRPr="00FB67AB" w:rsidRDefault="00B12ADA" w:rsidP="007A738A">
            <w:pPr>
              <w:pStyle w:val="TableText0"/>
              <w:rPr>
                <w:sz w:val="19"/>
                <w:szCs w:val="19"/>
              </w:rPr>
            </w:pPr>
            <w:r w:rsidRPr="00FB67AB">
              <w:rPr>
                <w:sz w:val="19"/>
                <w:szCs w:val="19"/>
              </w:rPr>
              <w:t>Net cost to PBS/RPBS</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4C61DEC" w14:textId="55D8FA34"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22"/>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22"/>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22"/>
                <w14:textFill>
                  <w14:solidFill>
                    <w14:srgbClr w14:val="000000">
                      <w14:alpha w14:val="100000"/>
                    </w14:srgbClr>
                  </w14:solidFill>
                </w14:textFill>
              </w:rPr>
              <w:t xml:space="preserve">　</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F76CB5C" w14:textId="3032AE35"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21"/>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21"/>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21"/>
                <w14:textFill>
                  <w14:solidFill>
                    <w14:srgbClr w14:val="000000">
                      <w14:alpha w14:val="100000"/>
                    </w14:srgbClr>
                  </w14:solidFill>
                </w14:textFill>
              </w:rPr>
              <w:t xml:space="preserve">　</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B648674" w14:textId="72DEB579"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20"/>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20"/>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20"/>
                <w14:textFill>
                  <w14:solidFill>
                    <w14:srgbClr w14:val="000000">
                      <w14:alpha w14:val="100000"/>
                    </w14:srgbClr>
                  </w14:solidFill>
                </w14:textFill>
              </w:rPr>
              <w:t xml:space="preserve">　</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A86D7B3" w14:textId="35ADE826"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36"/>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36"/>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36"/>
                <w14:textFill>
                  <w14:solidFill>
                    <w14:srgbClr w14:val="000000">
                      <w14:alpha w14:val="100000"/>
                    </w14:srgbClr>
                  </w14:solidFill>
                </w14:textFill>
              </w:rPr>
              <w:t xml:space="preserve">　</w:t>
            </w:r>
            <w:r w:rsidR="00180793">
              <w:t xml:space="preserve"> </w:t>
            </w:r>
            <w:r w:rsidR="00180793">
              <w:rPr>
                <w:vertAlign w:val="superscript"/>
              </w:rPr>
              <w:t>16</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20DB36A" w14:textId="06AA1AF9"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1935"/>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1935"/>
                <w14:textFill>
                  <w14:solidFill>
                    <w14:srgbClr w14:val="000000">
                      <w14:alpha w14:val="100000"/>
                    </w14:srgbClr>
                  </w14:solidFill>
                </w14:textFill>
              </w:rPr>
              <w:t>|</w:t>
            </w:r>
            <w:r w:rsidR="001C1398" w:rsidRPr="001C1398">
              <w:rPr>
                <w:rFonts w:hint="eastAsia"/>
                <w:color w:val="000000"/>
                <w:spacing w:val="4"/>
                <w:w w:val="31"/>
                <w:szCs w:val="20"/>
                <w:shd w:val="solid" w:color="000000" w:fill="000000"/>
                <w:fitText w:val="140" w:id="-694951935"/>
                <w14:textFill>
                  <w14:solidFill>
                    <w14:srgbClr w14:val="000000">
                      <w14:alpha w14:val="100000"/>
                    </w14:srgbClr>
                  </w14:solidFill>
                </w14:textFill>
              </w:rPr>
              <w:t xml:space="preserve">　</w:t>
            </w:r>
            <w:r w:rsidR="00180793">
              <w:t xml:space="preserve"> </w:t>
            </w:r>
            <w:r w:rsidR="00180793">
              <w:rPr>
                <w:vertAlign w:val="superscript"/>
              </w:rPr>
              <w:t>16</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2A8A4A1" w14:textId="6826F1FB"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1934"/>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1934"/>
                <w14:textFill>
                  <w14:solidFill>
                    <w14:srgbClr w14:val="000000">
                      <w14:alpha w14:val="100000"/>
                    </w14:srgbClr>
                  </w14:solidFill>
                </w14:textFill>
              </w:rPr>
              <w:t>|</w:t>
            </w:r>
            <w:r w:rsidR="001C1398" w:rsidRPr="001C1398">
              <w:rPr>
                <w:rFonts w:hint="eastAsia"/>
                <w:color w:val="000000"/>
                <w:w w:val="31"/>
                <w:szCs w:val="20"/>
                <w:shd w:val="solid" w:color="000000" w:fill="000000"/>
                <w:fitText w:val="140" w:id="-694951934"/>
                <w14:textFill>
                  <w14:solidFill>
                    <w14:srgbClr w14:val="000000">
                      <w14:alpha w14:val="100000"/>
                    </w14:srgbClr>
                  </w14:solidFill>
                </w14:textFill>
              </w:rPr>
              <w:t xml:space="preserve">　</w:t>
            </w:r>
            <w:r w:rsidR="00180793">
              <w:t xml:space="preserve"> </w:t>
            </w:r>
            <w:r w:rsidR="00180793">
              <w:rPr>
                <w:vertAlign w:val="superscript"/>
              </w:rPr>
              <w:t>16</w:t>
            </w:r>
          </w:p>
        </w:tc>
      </w:tr>
      <w:tr w:rsidR="00B12ADA" w:rsidRPr="00FB67AB" w14:paraId="69101436" w14:textId="77777777" w:rsidTr="007A738A">
        <w:tc>
          <w:tcPr>
            <w:tcW w:w="132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4300B95" w14:textId="2FA8DC3A" w:rsidR="00B12ADA" w:rsidRPr="00FB67AB" w:rsidRDefault="00B12ADA" w:rsidP="007A738A">
            <w:pPr>
              <w:pStyle w:val="TableText0"/>
              <w:rPr>
                <w:sz w:val="19"/>
                <w:szCs w:val="19"/>
              </w:rPr>
            </w:pPr>
            <w:r w:rsidRPr="00FB67AB">
              <w:rPr>
                <w:sz w:val="19"/>
                <w:szCs w:val="19"/>
              </w:rPr>
              <w:t>Net cost to MBS/Services Australia</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2392135" w14:textId="30E90AAE"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33"/>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33"/>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33"/>
                <w14:textFill>
                  <w14:solidFill>
                    <w14:srgbClr w14:val="000000">
                      <w14:alpha w14:val="100000"/>
                    </w14:srgbClr>
                  </w14:solidFill>
                </w14:textFill>
              </w:rPr>
              <w:t xml:space="preserve">　</w:t>
            </w:r>
            <w:r w:rsidR="00180793">
              <w:t xml:space="preserve"> </w:t>
            </w:r>
            <w:r w:rsidR="00180793">
              <w:rPr>
                <w:vertAlign w:val="superscript"/>
              </w:rPr>
              <w:t>15</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4BBAC12" w14:textId="34A11B12"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32"/>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32"/>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32"/>
                <w14:textFill>
                  <w14:solidFill>
                    <w14:srgbClr w14:val="000000">
                      <w14:alpha w14:val="100000"/>
                    </w14:srgbClr>
                  </w14:solidFill>
                </w14:textFill>
              </w:rPr>
              <w:t xml:space="preserve">　</w:t>
            </w:r>
            <w:r w:rsidR="00180793">
              <w:t xml:space="preserve"> </w:t>
            </w:r>
            <w:r w:rsidR="00180793">
              <w:rPr>
                <w:vertAlign w:val="superscript"/>
              </w:rPr>
              <w:t>15</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C502C3" w14:textId="6E906F0E"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31"/>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31"/>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31"/>
                <w14:textFill>
                  <w14:solidFill>
                    <w14:srgbClr w14:val="000000">
                      <w14:alpha w14:val="100000"/>
                    </w14:srgbClr>
                  </w14:solidFill>
                </w14:textFill>
              </w:rPr>
              <w:t xml:space="preserve">　</w:t>
            </w:r>
            <w:r w:rsidR="00180793">
              <w:t xml:space="preserve"> </w:t>
            </w:r>
            <w:r w:rsidR="00180793">
              <w:rPr>
                <w:vertAlign w:val="superscript"/>
              </w:rPr>
              <w:t>15</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707AC9D" w14:textId="3022680E"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3"/>
                <w:szCs w:val="20"/>
                <w:shd w:val="solid" w:color="000000" w:fill="000000"/>
                <w:fitText w:val="150" w:id="-694951930"/>
                <w14:textFill>
                  <w14:solidFill>
                    <w14:srgbClr w14:val="000000">
                      <w14:alpha w14:val="100000"/>
                    </w14:srgbClr>
                  </w14:solidFill>
                </w14:textFill>
              </w:rPr>
              <w:t xml:space="preserve">　</w:t>
            </w:r>
            <w:r w:rsidR="001C1398" w:rsidRPr="001C1398">
              <w:rPr>
                <w:color w:val="000000"/>
                <w:w w:val="33"/>
                <w:szCs w:val="20"/>
                <w:shd w:val="solid" w:color="000000" w:fill="000000"/>
                <w:fitText w:val="150" w:id="-694951930"/>
                <w14:textFill>
                  <w14:solidFill>
                    <w14:srgbClr w14:val="000000">
                      <w14:alpha w14:val="100000"/>
                    </w14:srgbClr>
                  </w14:solidFill>
                </w14:textFill>
              </w:rPr>
              <w:t>|</w:t>
            </w:r>
            <w:r w:rsidR="001C1398" w:rsidRPr="001C1398">
              <w:rPr>
                <w:rFonts w:hint="eastAsia"/>
                <w:color w:val="000000"/>
                <w:spacing w:val="4"/>
                <w:w w:val="33"/>
                <w:szCs w:val="20"/>
                <w:shd w:val="solid" w:color="000000" w:fill="000000"/>
                <w:fitText w:val="150" w:id="-694951930"/>
                <w14:textFill>
                  <w14:solidFill>
                    <w14:srgbClr w14:val="000000">
                      <w14:alpha w14:val="100000"/>
                    </w14:srgbClr>
                  </w14:solidFill>
                </w14:textFill>
              </w:rPr>
              <w:t xml:space="preserve">　</w:t>
            </w:r>
            <w:r w:rsidR="00180793">
              <w:t xml:space="preserve"> </w:t>
            </w:r>
            <w:r w:rsidR="00180793">
              <w:rPr>
                <w:vertAlign w:val="superscript"/>
              </w:rPr>
              <w:t>15</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C75B83C" w14:textId="288C5676"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1929"/>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1929"/>
                <w14:textFill>
                  <w14:solidFill>
                    <w14:srgbClr w14:val="000000">
                      <w14:alpha w14:val="100000"/>
                    </w14:srgbClr>
                  </w14:solidFill>
                </w14:textFill>
              </w:rPr>
              <w:t>|</w:t>
            </w:r>
            <w:r w:rsidR="001C1398" w:rsidRPr="001C1398">
              <w:rPr>
                <w:rFonts w:hint="eastAsia"/>
                <w:color w:val="000000"/>
                <w:spacing w:val="4"/>
                <w:w w:val="31"/>
                <w:szCs w:val="20"/>
                <w:shd w:val="solid" w:color="000000" w:fill="000000"/>
                <w:fitText w:val="140" w:id="-694951929"/>
                <w14:textFill>
                  <w14:solidFill>
                    <w14:srgbClr w14:val="000000">
                      <w14:alpha w14:val="100000"/>
                    </w14:srgbClr>
                  </w14:solidFill>
                </w14:textFill>
              </w:rPr>
              <w:t xml:space="preserve">　</w:t>
            </w:r>
            <w:r w:rsidR="00180793">
              <w:t xml:space="preserve"> </w:t>
            </w:r>
            <w:r w:rsidR="00180793">
              <w:rPr>
                <w:vertAlign w:val="superscript"/>
              </w:rPr>
              <w:t>15</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B29AE49" w14:textId="43FDB7B7" w:rsidR="00B12ADA" w:rsidRPr="00FB67AB" w:rsidRDefault="00B12ADA" w:rsidP="007A738A">
            <w:pPr>
              <w:pStyle w:val="TableText0"/>
              <w:jc w:val="center"/>
              <w:rPr>
                <w:color w:val="000000"/>
                <w:szCs w:val="20"/>
              </w:rPr>
            </w:pPr>
            <w:r w:rsidRPr="00FB67AB">
              <w:rPr>
                <w:color w:val="000000"/>
                <w:szCs w:val="20"/>
              </w:rPr>
              <w:t>$</w:t>
            </w:r>
            <w:r w:rsidR="001C1398" w:rsidRPr="001C1398">
              <w:rPr>
                <w:rFonts w:hint="eastAsia"/>
                <w:color w:val="000000"/>
                <w:w w:val="31"/>
                <w:szCs w:val="20"/>
                <w:shd w:val="solid" w:color="000000" w:fill="000000"/>
                <w:fitText w:val="140" w:id="-694951928"/>
                <w14:textFill>
                  <w14:solidFill>
                    <w14:srgbClr w14:val="000000">
                      <w14:alpha w14:val="100000"/>
                    </w14:srgbClr>
                  </w14:solidFill>
                </w14:textFill>
              </w:rPr>
              <w:t xml:space="preserve">　</w:t>
            </w:r>
            <w:r w:rsidR="001C1398" w:rsidRPr="001C1398">
              <w:rPr>
                <w:color w:val="000000"/>
                <w:w w:val="31"/>
                <w:szCs w:val="20"/>
                <w:shd w:val="solid" w:color="000000" w:fill="000000"/>
                <w:fitText w:val="140" w:id="-694951928"/>
                <w14:textFill>
                  <w14:solidFill>
                    <w14:srgbClr w14:val="000000">
                      <w14:alpha w14:val="100000"/>
                    </w14:srgbClr>
                  </w14:solidFill>
                </w14:textFill>
              </w:rPr>
              <w:t>|</w:t>
            </w:r>
            <w:r w:rsidR="001C1398" w:rsidRPr="001C1398">
              <w:rPr>
                <w:rFonts w:hint="eastAsia"/>
                <w:color w:val="000000"/>
                <w:w w:val="31"/>
                <w:szCs w:val="20"/>
                <w:shd w:val="solid" w:color="000000" w:fill="000000"/>
                <w:fitText w:val="140" w:id="-694951928"/>
                <w14:textFill>
                  <w14:solidFill>
                    <w14:srgbClr w14:val="000000">
                      <w14:alpha w14:val="100000"/>
                    </w14:srgbClr>
                  </w14:solidFill>
                </w14:textFill>
              </w:rPr>
              <w:t xml:space="preserve">　</w:t>
            </w:r>
            <w:r w:rsidR="00180793">
              <w:t xml:space="preserve"> </w:t>
            </w:r>
            <w:r w:rsidR="00180793">
              <w:rPr>
                <w:vertAlign w:val="superscript"/>
              </w:rPr>
              <w:t>15</w:t>
            </w:r>
          </w:p>
        </w:tc>
      </w:tr>
      <w:tr w:rsidR="00B12ADA" w:rsidRPr="00FB67AB" w14:paraId="7D943E72" w14:textId="77777777" w:rsidTr="007A738A">
        <w:tc>
          <w:tcPr>
            <w:tcW w:w="1327"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8E458D3" w14:textId="7C1571D0" w:rsidR="00B12ADA" w:rsidRPr="00FB67AB" w:rsidRDefault="00B12ADA" w:rsidP="007A738A">
            <w:pPr>
              <w:pStyle w:val="TableText0"/>
              <w:rPr>
                <w:b/>
                <w:bCs w:val="0"/>
                <w:sz w:val="19"/>
                <w:szCs w:val="19"/>
              </w:rPr>
            </w:pPr>
            <w:r w:rsidRPr="00FB67AB">
              <w:rPr>
                <w:b/>
                <w:bCs w:val="0"/>
                <w:sz w:val="19"/>
                <w:szCs w:val="19"/>
              </w:rPr>
              <w:t>Net cost to PBS/RPBS/MBS/</w:t>
            </w:r>
            <w:r w:rsidR="00C47E9E">
              <w:rPr>
                <w:b/>
                <w:bCs w:val="0"/>
                <w:sz w:val="19"/>
                <w:szCs w:val="19"/>
              </w:rPr>
              <w:t xml:space="preserve"> </w:t>
            </w:r>
            <w:r w:rsidRPr="00FB67AB">
              <w:rPr>
                <w:b/>
                <w:bCs w:val="0"/>
                <w:sz w:val="19"/>
                <w:szCs w:val="19"/>
              </w:rPr>
              <w:t>Services Australia</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B305E22" w14:textId="31F38660"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1C1398">
              <w:rPr>
                <w:b/>
                <w:bCs w:val="0"/>
                <w:color w:val="000000"/>
                <w:spacing w:val="108"/>
                <w:szCs w:val="20"/>
                <w:shd w:val="solid" w:color="000000" w:fill="000000"/>
                <w:fitText w:val="200" w:id="-694951927"/>
                <w14:textFill>
                  <w14:solidFill>
                    <w14:srgbClr w14:val="000000">
                      <w14:alpha w14:val="100000"/>
                    </w14:srgbClr>
                  </w14:solidFill>
                </w14:textFill>
              </w:rPr>
              <w:t>|</w:t>
            </w:r>
            <w:r w:rsidR="001C1398" w:rsidRPr="001C1398">
              <w:rPr>
                <w:b/>
                <w:bCs w:val="0"/>
                <w:color w:val="000000"/>
                <w:spacing w:val="1"/>
                <w:szCs w:val="20"/>
                <w:shd w:val="solid" w:color="000000" w:fill="000000"/>
                <w:fitText w:val="200" w:id="-694951927"/>
                <w14:textFill>
                  <w14:solidFill>
                    <w14:srgbClr w14:val="000000">
                      <w14:alpha w14:val="100000"/>
                    </w14:srgbClr>
                  </w14:solidFill>
                </w14:textFill>
              </w:rPr>
              <w:t>|</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9982321" w14:textId="41B4591B"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1C1398">
              <w:rPr>
                <w:b/>
                <w:bCs w:val="0"/>
                <w:color w:val="000000"/>
                <w:spacing w:val="98"/>
                <w:szCs w:val="20"/>
                <w:shd w:val="solid" w:color="000000" w:fill="000000"/>
                <w:fitText w:val="190" w:id="-694951926"/>
                <w14:textFill>
                  <w14:solidFill>
                    <w14:srgbClr w14:val="000000">
                      <w14:alpha w14:val="100000"/>
                    </w14:srgbClr>
                  </w14:solidFill>
                </w14:textFill>
              </w:rPr>
              <w:t>|</w:t>
            </w:r>
            <w:r w:rsidR="001C1398" w:rsidRPr="001C1398">
              <w:rPr>
                <w:b/>
                <w:bCs w:val="0"/>
                <w:color w:val="000000"/>
                <w:spacing w:val="1"/>
                <w:szCs w:val="20"/>
                <w:shd w:val="solid" w:color="000000" w:fill="000000"/>
                <w:fitText w:val="190" w:id="-694951926"/>
                <w14:textFill>
                  <w14:solidFill>
                    <w14:srgbClr w14:val="000000">
                      <w14:alpha w14:val="100000"/>
                    </w14:srgbClr>
                  </w14:solidFill>
                </w14:textFill>
              </w:rPr>
              <w:t>|</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888E98" w14:textId="4D73A31B"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1C1398">
              <w:rPr>
                <w:b/>
                <w:bCs w:val="0"/>
                <w:color w:val="000000"/>
                <w:spacing w:val="98"/>
                <w:szCs w:val="20"/>
                <w:shd w:val="solid" w:color="000000" w:fill="000000"/>
                <w:fitText w:val="190" w:id="-694951925"/>
                <w14:textFill>
                  <w14:solidFill>
                    <w14:srgbClr w14:val="000000">
                      <w14:alpha w14:val="100000"/>
                    </w14:srgbClr>
                  </w14:solidFill>
                </w14:textFill>
              </w:rPr>
              <w:t>|</w:t>
            </w:r>
            <w:r w:rsidR="001C1398" w:rsidRPr="001C1398">
              <w:rPr>
                <w:b/>
                <w:bCs w:val="0"/>
                <w:color w:val="000000"/>
                <w:spacing w:val="1"/>
                <w:szCs w:val="20"/>
                <w:shd w:val="solid" w:color="000000" w:fill="000000"/>
                <w:fitText w:val="190" w:id="-694951925"/>
                <w14:textFill>
                  <w14:solidFill>
                    <w14:srgbClr w14:val="000000">
                      <w14:alpha w14:val="100000"/>
                    </w14:srgbClr>
                  </w14:solidFill>
                </w14:textFill>
              </w:rPr>
              <w:t>|</w:t>
            </w:r>
            <w:r w:rsidR="00C4751F">
              <w:t xml:space="preserve"> </w:t>
            </w:r>
            <w:r w:rsidR="00C4751F">
              <w:rPr>
                <w:vertAlign w:val="superscript"/>
              </w:rPr>
              <w:t>11</w:t>
            </w:r>
          </w:p>
        </w:tc>
        <w:tc>
          <w:tcPr>
            <w:tcW w:w="608"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DD31C61" w14:textId="3A1128CA"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1C1398">
              <w:rPr>
                <w:b/>
                <w:bCs w:val="0"/>
                <w:color w:val="000000"/>
                <w:spacing w:val="98"/>
                <w:szCs w:val="20"/>
                <w:shd w:val="solid" w:color="000000" w:fill="000000"/>
                <w:fitText w:val="190" w:id="-694951924"/>
                <w14:textFill>
                  <w14:solidFill>
                    <w14:srgbClr w14:val="000000">
                      <w14:alpha w14:val="100000"/>
                    </w14:srgbClr>
                  </w14:solidFill>
                </w14:textFill>
              </w:rPr>
              <w:t>|</w:t>
            </w:r>
            <w:r w:rsidR="001C1398" w:rsidRPr="001C1398">
              <w:rPr>
                <w:b/>
                <w:bCs w:val="0"/>
                <w:color w:val="000000"/>
                <w:spacing w:val="1"/>
                <w:szCs w:val="20"/>
                <w:shd w:val="solid" w:color="000000" w:fill="000000"/>
                <w:fitText w:val="190" w:id="-694951924"/>
                <w14:textFill>
                  <w14:solidFill>
                    <w14:srgbClr w14:val="000000">
                      <w14:alpha w14:val="100000"/>
                    </w14:srgbClr>
                  </w14:solidFill>
                </w14:textFill>
              </w:rPr>
              <w:t>|</w:t>
            </w:r>
            <w:r w:rsidR="00180793">
              <w:t xml:space="preserve"> </w:t>
            </w:r>
            <w:r w:rsidR="00180793">
              <w:rPr>
                <w:vertAlign w:val="superscript"/>
              </w:rPr>
              <w:t>16</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6F4BA29" w14:textId="310704F8"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1C1398">
              <w:rPr>
                <w:b/>
                <w:bCs w:val="0"/>
                <w:color w:val="000000"/>
                <w:spacing w:val="98"/>
                <w:szCs w:val="20"/>
                <w:shd w:val="solid" w:color="000000" w:fill="000000"/>
                <w:fitText w:val="190" w:id="-694951923"/>
                <w14:textFill>
                  <w14:solidFill>
                    <w14:srgbClr w14:val="000000">
                      <w14:alpha w14:val="100000"/>
                    </w14:srgbClr>
                  </w14:solidFill>
                </w14:textFill>
              </w:rPr>
              <w:t>|</w:t>
            </w:r>
            <w:r w:rsidR="001C1398" w:rsidRPr="001C1398">
              <w:rPr>
                <w:b/>
                <w:bCs w:val="0"/>
                <w:color w:val="000000"/>
                <w:spacing w:val="1"/>
                <w:szCs w:val="20"/>
                <w:shd w:val="solid" w:color="000000" w:fill="000000"/>
                <w:fitText w:val="190" w:id="-694951923"/>
                <w14:textFill>
                  <w14:solidFill>
                    <w14:srgbClr w14:val="000000">
                      <w14:alpha w14:val="100000"/>
                    </w14:srgbClr>
                  </w14:solidFill>
                </w14:textFill>
              </w:rPr>
              <w:t>|</w:t>
            </w:r>
            <w:r w:rsidR="00180793">
              <w:t xml:space="preserve"> </w:t>
            </w:r>
            <w:r w:rsidR="00180793">
              <w:rPr>
                <w:vertAlign w:val="superscript"/>
              </w:rPr>
              <w:t>16</w:t>
            </w:r>
          </w:p>
        </w:tc>
        <w:tc>
          <w:tcPr>
            <w:tcW w:w="620"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59699BB" w14:textId="1271C300" w:rsidR="00B12ADA" w:rsidRPr="00FB67AB" w:rsidRDefault="00B12ADA" w:rsidP="007A738A">
            <w:pPr>
              <w:pStyle w:val="TableText0"/>
              <w:jc w:val="center"/>
              <w:rPr>
                <w:b/>
                <w:bCs w:val="0"/>
                <w:color w:val="000000"/>
                <w:szCs w:val="20"/>
              </w:rPr>
            </w:pPr>
            <w:r w:rsidRPr="00FB67AB">
              <w:rPr>
                <w:b/>
                <w:bCs w:val="0"/>
                <w:color w:val="000000"/>
                <w:szCs w:val="20"/>
              </w:rPr>
              <w:t>$</w:t>
            </w:r>
            <w:r w:rsidR="001C1398" w:rsidRPr="00FE15D7">
              <w:rPr>
                <w:b/>
                <w:bCs w:val="0"/>
                <w:color w:val="000000"/>
                <w:spacing w:val="98"/>
                <w:szCs w:val="20"/>
                <w:shd w:val="solid" w:color="000000" w:fill="000000"/>
                <w:fitText w:val="190" w:id="-694951922"/>
                <w14:textFill>
                  <w14:solidFill>
                    <w14:srgbClr w14:val="000000">
                      <w14:alpha w14:val="100000"/>
                    </w14:srgbClr>
                  </w14:solidFill>
                </w14:textFill>
              </w:rPr>
              <w:t>|</w:t>
            </w:r>
            <w:r w:rsidR="001C1398" w:rsidRPr="00FE15D7">
              <w:rPr>
                <w:b/>
                <w:bCs w:val="0"/>
                <w:color w:val="000000"/>
                <w:spacing w:val="1"/>
                <w:szCs w:val="20"/>
                <w:shd w:val="solid" w:color="000000" w:fill="000000"/>
                <w:fitText w:val="190" w:id="-694951922"/>
                <w14:textFill>
                  <w14:solidFill>
                    <w14:srgbClr w14:val="000000">
                      <w14:alpha w14:val="100000"/>
                    </w14:srgbClr>
                  </w14:solidFill>
                </w14:textFill>
              </w:rPr>
              <w:t>|</w:t>
            </w:r>
            <w:r w:rsidR="00180793">
              <w:t xml:space="preserve"> </w:t>
            </w:r>
            <w:r w:rsidR="00180793">
              <w:rPr>
                <w:vertAlign w:val="superscript"/>
              </w:rPr>
              <w:t>16</w:t>
            </w:r>
          </w:p>
        </w:tc>
      </w:tr>
    </w:tbl>
    <w:p w14:paraId="3B2C9F5D" w14:textId="77777777" w:rsidR="00B12ADA" w:rsidRPr="00FB67AB" w:rsidRDefault="00B12ADA" w:rsidP="00B12ADA">
      <w:pPr>
        <w:pStyle w:val="FooterTableFigure"/>
      </w:pPr>
      <w:r w:rsidRPr="00FB67AB">
        <w:t>Source: Table 4.3, p258; Table 4.8, p261; Table 4.17, p274; Table 4.22, p281 of the March 2025 resubmission.</w:t>
      </w:r>
    </w:p>
    <w:p w14:paraId="39EA87AE" w14:textId="77777777" w:rsidR="00B12ADA" w:rsidRPr="00FB67AB" w:rsidRDefault="00B12ADA" w:rsidP="00B12ADA">
      <w:pPr>
        <w:pStyle w:val="FooterTableFigure"/>
      </w:pPr>
      <w:r w:rsidRPr="00FB67AB">
        <w:rPr>
          <w:szCs w:val="18"/>
        </w:rPr>
        <w:t>MBS = Medicare Benefits Schedule</w:t>
      </w:r>
      <w:r w:rsidRPr="00FB67AB">
        <w:t>; PBS = Pharmaceutical Benefits Scheme; RPBS = Repatriation Pharmaceutical Benefits Scheme</w:t>
      </w:r>
    </w:p>
    <w:p w14:paraId="09472C15" w14:textId="42DD4027" w:rsidR="00D21B88" w:rsidRDefault="4F0930FB" w:rsidP="003A730C">
      <w:pPr>
        <w:pStyle w:val="FooterTableFigure"/>
        <w:spacing w:after="0"/>
      </w:pPr>
      <w:r w:rsidRPr="45CC36A0">
        <w:t xml:space="preserve">Blue shading indicates data previously seen by the PBAC. </w:t>
      </w:r>
    </w:p>
    <w:p w14:paraId="66B1D706" w14:textId="77777777" w:rsidR="003A730C" w:rsidRPr="00D21726" w:rsidRDefault="003A730C" w:rsidP="003A730C">
      <w:pPr>
        <w:rPr>
          <w:rFonts w:ascii="Arial Narrow" w:hAnsi="Arial Narrow"/>
          <w:iCs/>
          <w:sz w:val="18"/>
          <w:szCs w:val="18"/>
        </w:rPr>
      </w:pPr>
      <w:r w:rsidRPr="00D21726">
        <w:rPr>
          <w:rFonts w:ascii="Arial Narrow" w:hAnsi="Arial Narrow"/>
          <w:iCs/>
          <w:sz w:val="18"/>
          <w:szCs w:val="18"/>
        </w:rPr>
        <w:t xml:space="preserve">The redacted values correspond to the following ranges: </w:t>
      </w:r>
    </w:p>
    <w:p w14:paraId="4F92DBEB" w14:textId="474E6440"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1</w:t>
      </w:r>
      <w:r w:rsidRPr="00D21726">
        <w:rPr>
          <w:rFonts w:ascii="Arial Narrow" w:hAnsi="Arial Narrow"/>
          <w:iCs/>
          <w:sz w:val="18"/>
          <w:szCs w:val="18"/>
        </w:rPr>
        <w:t xml:space="preserve"> </w:t>
      </w:r>
      <w:r w:rsidR="00C03ED7" w:rsidRPr="00D21726">
        <w:rPr>
          <w:rFonts w:ascii="Arial Narrow" w:hAnsi="Arial Narrow"/>
          <w:iCs/>
          <w:sz w:val="18"/>
          <w:szCs w:val="18"/>
        </w:rPr>
        <w:t>500 to &lt; 5,000</w:t>
      </w:r>
    </w:p>
    <w:p w14:paraId="500B9EF0" w14:textId="2881FF8E"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2</w:t>
      </w:r>
      <w:r w:rsidRPr="00D21726">
        <w:rPr>
          <w:rFonts w:ascii="Arial Narrow" w:hAnsi="Arial Narrow"/>
          <w:iCs/>
          <w:sz w:val="18"/>
          <w:szCs w:val="18"/>
        </w:rPr>
        <w:t xml:space="preserve"> </w:t>
      </w:r>
      <w:r w:rsidR="00301D13" w:rsidRPr="00D21726">
        <w:rPr>
          <w:rFonts w:ascii="Arial Narrow" w:hAnsi="Arial Narrow"/>
          <w:iCs/>
          <w:sz w:val="18"/>
          <w:szCs w:val="18"/>
        </w:rPr>
        <w:t>5,000 to &lt; 10,000</w:t>
      </w:r>
    </w:p>
    <w:p w14:paraId="68DD2B7C" w14:textId="528EAC6B"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3</w:t>
      </w:r>
      <w:r w:rsidRPr="00D21726">
        <w:rPr>
          <w:rFonts w:ascii="Arial Narrow" w:hAnsi="Arial Narrow"/>
          <w:iCs/>
          <w:sz w:val="18"/>
          <w:szCs w:val="18"/>
        </w:rPr>
        <w:t xml:space="preserve"> </w:t>
      </w:r>
      <w:r w:rsidR="004B1FDB" w:rsidRPr="00D21726">
        <w:rPr>
          <w:rFonts w:ascii="Arial Narrow" w:hAnsi="Arial Narrow"/>
          <w:iCs/>
          <w:sz w:val="18"/>
          <w:szCs w:val="18"/>
        </w:rPr>
        <w:t>20,000 to &lt; 30,000</w:t>
      </w:r>
    </w:p>
    <w:p w14:paraId="07DA2D22" w14:textId="61162BCF"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4</w:t>
      </w:r>
      <w:r w:rsidRPr="00D21726">
        <w:rPr>
          <w:rFonts w:ascii="Arial Narrow" w:hAnsi="Arial Narrow"/>
          <w:iCs/>
          <w:sz w:val="18"/>
          <w:szCs w:val="18"/>
        </w:rPr>
        <w:t xml:space="preserve"> </w:t>
      </w:r>
      <w:r w:rsidR="001C09BB" w:rsidRPr="00D21726">
        <w:rPr>
          <w:rFonts w:ascii="Arial Narrow" w:hAnsi="Arial Narrow"/>
          <w:iCs/>
          <w:sz w:val="18"/>
          <w:szCs w:val="18"/>
        </w:rPr>
        <w:t>30,000 to &lt; 40,000</w:t>
      </w:r>
    </w:p>
    <w:p w14:paraId="58023935" w14:textId="5E37966A"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5</w:t>
      </w:r>
      <w:r w:rsidRPr="00D21726">
        <w:rPr>
          <w:rFonts w:ascii="Arial Narrow" w:hAnsi="Arial Narrow"/>
          <w:iCs/>
          <w:sz w:val="18"/>
          <w:szCs w:val="18"/>
        </w:rPr>
        <w:t xml:space="preserve"> </w:t>
      </w:r>
      <w:r w:rsidR="009F2729" w:rsidRPr="00D21726">
        <w:rPr>
          <w:rFonts w:ascii="Arial Narrow" w:hAnsi="Arial Narrow"/>
          <w:iCs/>
          <w:sz w:val="18"/>
          <w:szCs w:val="18"/>
        </w:rPr>
        <w:t>50,000 to &lt; 60,000</w:t>
      </w:r>
    </w:p>
    <w:p w14:paraId="68598782" w14:textId="4B9E4237"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6</w:t>
      </w:r>
      <w:r w:rsidRPr="00D21726">
        <w:rPr>
          <w:rFonts w:ascii="Arial Narrow" w:hAnsi="Arial Narrow"/>
          <w:iCs/>
          <w:sz w:val="18"/>
          <w:szCs w:val="18"/>
        </w:rPr>
        <w:t xml:space="preserve"> </w:t>
      </w:r>
      <w:r w:rsidR="008F5DEB" w:rsidRPr="00D21726">
        <w:rPr>
          <w:rFonts w:ascii="Arial Narrow" w:hAnsi="Arial Narrow"/>
          <w:iCs/>
          <w:sz w:val="18"/>
          <w:szCs w:val="18"/>
        </w:rPr>
        <w:t>60,000 to &lt; 70,000</w:t>
      </w:r>
    </w:p>
    <w:p w14:paraId="4DB07D96" w14:textId="78B28AE6"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7</w:t>
      </w:r>
      <w:r w:rsidRPr="00D21726">
        <w:rPr>
          <w:rFonts w:ascii="Arial Narrow" w:hAnsi="Arial Narrow"/>
          <w:iCs/>
          <w:sz w:val="18"/>
          <w:szCs w:val="18"/>
        </w:rPr>
        <w:t xml:space="preserve"> </w:t>
      </w:r>
      <w:r w:rsidR="009570F6" w:rsidRPr="00D21726">
        <w:rPr>
          <w:rFonts w:ascii="Arial Narrow" w:hAnsi="Arial Narrow"/>
          <w:iCs/>
          <w:sz w:val="18"/>
          <w:szCs w:val="18"/>
        </w:rPr>
        <w:t>70,000 to &lt; 80,000</w:t>
      </w:r>
    </w:p>
    <w:p w14:paraId="06CECAE6" w14:textId="5E9B978A"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8</w:t>
      </w:r>
      <w:r w:rsidRPr="00D21726">
        <w:rPr>
          <w:rFonts w:ascii="Arial Narrow" w:hAnsi="Arial Narrow"/>
          <w:iCs/>
          <w:sz w:val="18"/>
          <w:szCs w:val="18"/>
        </w:rPr>
        <w:t xml:space="preserve"> </w:t>
      </w:r>
      <w:r w:rsidR="00DB4FB8" w:rsidRPr="00D21726">
        <w:rPr>
          <w:rFonts w:ascii="Arial Narrow" w:hAnsi="Arial Narrow"/>
          <w:iCs/>
          <w:sz w:val="18"/>
          <w:szCs w:val="18"/>
        </w:rPr>
        <w:t>80,000 to &lt; 90,000</w:t>
      </w:r>
    </w:p>
    <w:p w14:paraId="464A8025" w14:textId="6018D368"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9</w:t>
      </w:r>
      <w:r w:rsidRPr="00D21726">
        <w:rPr>
          <w:rFonts w:ascii="Arial Narrow" w:hAnsi="Arial Narrow"/>
          <w:iCs/>
          <w:sz w:val="18"/>
          <w:szCs w:val="18"/>
        </w:rPr>
        <w:t xml:space="preserve"> </w:t>
      </w:r>
      <w:r w:rsidR="00E56560" w:rsidRPr="00D21726">
        <w:rPr>
          <w:rFonts w:ascii="Arial Narrow" w:hAnsi="Arial Narrow"/>
          <w:iCs/>
          <w:sz w:val="18"/>
          <w:szCs w:val="18"/>
        </w:rPr>
        <w:t>$50 million to &lt; $60 million</w:t>
      </w:r>
    </w:p>
    <w:p w14:paraId="3322D3D3" w14:textId="34F0ACF1"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lastRenderedPageBreak/>
        <w:t>10</w:t>
      </w:r>
      <w:r w:rsidRPr="00D21726">
        <w:rPr>
          <w:rFonts w:ascii="Arial Narrow" w:hAnsi="Arial Narrow"/>
          <w:iCs/>
          <w:sz w:val="18"/>
          <w:szCs w:val="18"/>
        </w:rPr>
        <w:t xml:space="preserve"> </w:t>
      </w:r>
      <w:r w:rsidR="002F589A" w:rsidRPr="00D21726">
        <w:rPr>
          <w:rFonts w:ascii="Arial Narrow" w:hAnsi="Arial Narrow"/>
          <w:iCs/>
          <w:sz w:val="18"/>
          <w:szCs w:val="18"/>
        </w:rPr>
        <w:t>$80 million to &lt; $90 million</w:t>
      </w:r>
    </w:p>
    <w:p w14:paraId="5A250AF6" w14:textId="60FB20E2" w:rsidR="003A730C" w:rsidRPr="00D21726" w:rsidRDefault="003A730C" w:rsidP="003A730C">
      <w:pPr>
        <w:rPr>
          <w:rFonts w:ascii="Arial Narrow" w:hAnsi="Arial Narrow"/>
          <w:iCs/>
          <w:sz w:val="18"/>
          <w:szCs w:val="18"/>
        </w:rPr>
      </w:pPr>
      <w:r w:rsidRPr="00D21726">
        <w:rPr>
          <w:rFonts w:ascii="Arial Narrow" w:hAnsi="Arial Narrow"/>
          <w:iCs/>
          <w:sz w:val="18"/>
          <w:szCs w:val="18"/>
          <w:vertAlign w:val="superscript"/>
        </w:rPr>
        <w:t>11</w:t>
      </w:r>
      <w:r w:rsidRPr="00D21726">
        <w:rPr>
          <w:rFonts w:ascii="Arial Narrow" w:hAnsi="Arial Narrow"/>
          <w:iCs/>
          <w:sz w:val="18"/>
          <w:szCs w:val="18"/>
        </w:rPr>
        <w:t xml:space="preserve"> </w:t>
      </w:r>
      <w:bookmarkStart w:id="97" w:name="_Hlk113629257"/>
      <w:r w:rsidR="00926709" w:rsidRPr="00D21726">
        <w:rPr>
          <w:rFonts w:ascii="Arial Narrow" w:hAnsi="Arial Narrow"/>
          <w:iCs/>
          <w:sz w:val="18"/>
          <w:szCs w:val="18"/>
        </w:rPr>
        <w:t>$100 million to &lt; $200 million</w:t>
      </w:r>
      <w:bookmarkEnd w:id="97"/>
    </w:p>
    <w:p w14:paraId="2E73ED42" w14:textId="2FC677C9" w:rsidR="00BE2EE8" w:rsidRPr="00D21726" w:rsidRDefault="003A730C" w:rsidP="00BE2EE8">
      <w:pPr>
        <w:pStyle w:val="FooterTableFigure"/>
        <w:rPr>
          <w:iCs/>
          <w:szCs w:val="18"/>
        </w:rPr>
      </w:pPr>
      <w:r w:rsidRPr="00D21726">
        <w:rPr>
          <w:iCs/>
          <w:szCs w:val="18"/>
          <w:vertAlign w:val="superscript"/>
        </w:rPr>
        <w:t>12</w:t>
      </w:r>
      <w:bookmarkStart w:id="98" w:name="_Hlk113629082"/>
      <w:r w:rsidR="00BE2EE8" w:rsidRPr="00D21726">
        <w:rPr>
          <w:rFonts w:ascii="Arial" w:hAnsi="Arial"/>
          <w:iCs/>
          <w:color w:val="333333"/>
          <w:sz w:val="21"/>
          <w:szCs w:val="21"/>
        </w:rPr>
        <w:t xml:space="preserve"> </w:t>
      </w:r>
      <w:r w:rsidR="00BE2EE8" w:rsidRPr="00D21726">
        <w:rPr>
          <w:iCs/>
          <w:szCs w:val="18"/>
        </w:rPr>
        <w:t>net cost saving</w:t>
      </w:r>
    </w:p>
    <w:bookmarkEnd w:id="98"/>
    <w:p w14:paraId="6110EBF9" w14:textId="602657D1" w:rsidR="008326F0" w:rsidRPr="00D21726" w:rsidRDefault="003A730C" w:rsidP="008326F0">
      <w:pPr>
        <w:pStyle w:val="FooterTableFigure"/>
        <w:rPr>
          <w:iCs/>
          <w:szCs w:val="18"/>
        </w:rPr>
      </w:pPr>
      <w:r w:rsidRPr="00D21726">
        <w:rPr>
          <w:iCs/>
          <w:szCs w:val="18"/>
          <w:vertAlign w:val="superscript"/>
        </w:rPr>
        <w:t>13</w:t>
      </w:r>
      <w:bookmarkStart w:id="99" w:name="_Hlk113629152"/>
      <w:r w:rsidR="008326F0" w:rsidRPr="00D21726">
        <w:rPr>
          <w:iCs/>
          <w:szCs w:val="18"/>
        </w:rPr>
        <w:t xml:space="preserve"> $60 million to &lt; $70 million</w:t>
      </w:r>
    </w:p>
    <w:bookmarkEnd w:id="99"/>
    <w:p w14:paraId="676DC4A2" w14:textId="18B02188" w:rsidR="005215C0" w:rsidRPr="00D21726" w:rsidRDefault="003A730C" w:rsidP="003A730C">
      <w:pPr>
        <w:pStyle w:val="FooterTableFigure"/>
        <w:rPr>
          <w:iCs/>
          <w:szCs w:val="18"/>
          <w:vertAlign w:val="superscript"/>
        </w:rPr>
      </w:pPr>
      <w:r w:rsidRPr="00D21726">
        <w:rPr>
          <w:iCs/>
          <w:szCs w:val="18"/>
          <w:vertAlign w:val="superscript"/>
        </w:rPr>
        <w:t>14</w:t>
      </w:r>
      <w:r w:rsidR="005215C0" w:rsidRPr="00D21726">
        <w:rPr>
          <w:iCs/>
          <w:szCs w:val="18"/>
        </w:rPr>
        <w:t xml:space="preserve"> $90 million to &lt; $100 million</w:t>
      </w:r>
    </w:p>
    <w:p w14:paraId="7EBBA669" w14:textId="38030B37" w:rsidR="0080501A" w:rsidRPr="00D21726" w:rsidRDefault="003A730C" w:rsidP="003A730C">
      <w:pPr>
        <w:pStyle w:val="FooterTableFigure"/>
        <w:rPr>
          <w:iCs/>
          <w:szCs w:val="18"/>
          <w:vertAlign w:val="superscript"/>
        </w:rPr>
      </w:pPr>
      <w:r w:rsidRPr="00D21726">
        <w:rPr>
          <w:iCs/>
          <w:szCs w:val="18"/>
          <w:vertAlign w:val="superscript"/>
        </w:rPr>
        <w:t>15</w:t>
      </w:r>
      <w:r w:rsidRPr="00D21726">
        <w:rPr>
          <w:iCs/>
          <w:szCs w:val="18"/>
        </w:rPr>
        <w:t xml:space="preserve"> </w:t>
      </w:r>
      <w:r w:rsidR="00465FC7" w:rsidRPr="00D21726">
        <w:rPr>
          <w:iCs/>
          <w:szCs w:val="18"/>
        </w:rPr>
        <w:t>$0 to &lt; $10 million</w:t>
      </w:r>
    </w:p>
    <w:p w14:paraId="0D0CA093" w14:textId="62C67EAD" w:rsidR="003A730C" w:rsidRPr="00D21726" w:rsidRDefault="003A730C" w:rsidP="003A730C">
      <w:pPr>
        <w:pStyle w:val="FooterTableFigure"/>
        <w:rPr>
          <w:iCs/>
        </w:rPr>
      </w:pPr>
      <w:r w:rsidRPr="00D21726">
        <w:rPr>
          <w:iCs/>
          <w:szCs w:val="18"/>
          <w:vertAlign w:val="superscript"/>
        </w:rPr>
        <w:t>16</w:t>
      </w:r>
      <w:r w:rsidRPr="00D21726">
        <w:rPr>
          <w:iCs/>
          <w:szCs w:val="18"/>
        </w:rPr>
        <w:t xml:space="preserve"> </w:t>
      </w:r>
      <w:r w:rsidR="005E1DFB" w:rsidRPr="00D21726">
        <w:rPr>
          <w:iCs/>
          <w:szCs w:val="18"/>
        </w:rPr>
        <w:t>$200 million to &lt; $300 million</w:t>
      </w:r>
    </w:p>
    <w:p w14:paraId="75F0D6D6" w14:textId="4A4695D8" w:rsidR="00B12ADA" w:rsidRPr="00FB67AB" w:rsidRDefault="7ADF15A2" w:rsidP="45CC36A0">
      <w:pPr>
        <w:pStyle w:val="3-BodyText"/>
      </w:pPr>
      <w:r w:rsidRPr="45CC36A0">
        <w:t xml:space="preserve">The </w:t>
      </w:r>
      <w:r w:rsidR="36878804" w:rsidRPr="45CC36A0">
        <w:t xml:space="preserve">net </w:t>
      </w:r>
      <w:r w:rsidRPr="45CC36A0">
        <w:t xml:space="preserve">cost to the PBS/RPBS of listing </w:t>
      </w:r>
      <w:r w:rsidR="4F679E31" w:rsidRPr="45CC36A0">
        <w:t xml:space="preserve">daratumumab </w:t>
      </w:r>
      <w:r w:rsidRPr="45CC36A0">
        <w:t xml:space="preserve">was estimated to be </w:t>
      </w:r>
      <w:r w:rsidR="008C01E5" w:rsidRPr="008C01E5">
        <w:t>$100 million to &lt; $200 million</w:t>
      </w:r>
      <w:r w:rsidRPr="45CC36A0">
        <w:t xml:space="preserve"> in Year 6, and total </w:t>
      </w:r>
      <w:r w:rsidR="00464841" w:rsidRPr="00464841">
        <w:t>$500 million to &lt; $600 million</w:t>
      </w:r>
      <w:r w:rsidR="00464841" w:rsidRPr="00464841" w:rsidDel="00464841">
        <w:t xml:space="preserve"> </w:t>
      </w:r>
      <w:r w:rsidRPr="45CC36A0">
        <w:t>over the first 6 years of listing</w:t>
      </w:r>
      <w:r w:rsidR="00FC6C75">
        <w:t xml:space="preserve"> (using the published prices of carfilzomib and elotuzumab</w:t>
      </w:r>
      <w:r w:rsidR="00BC5210">
        <w:t xml:space="preserve"> in the second-line cost offsets)</w:t>
      </w:r>
      <w:r w:rsidR="0006553C">
        <w:t>.</w:t>
      </w:r>
    </w:p>
    <w:p w14:paraId="336ECF32" w14:textId="77777777" w:rsidR="00B12ADA" w:rsidRPr="007517DC" w:rsidRDefault="00B12ADA" w:rsidP="00B12ADA">
      <w:pPr>
        <w:pStyle w:val="4-SubsectionHeading"/>
      </w:pPr>
      <w:bookmarkStart w:id="100" w:name="_Toc22897648"/>
      <w:bookmarkStart w:id="101" w:name="_Toc107927634"/>
      <w:bookmarkStart w:id="102" w:name="_Toc188292256"/>
      <w:r w:rsidRPr="007517DC">
        <w:t>Quality Use of Medicines</w:t>
      </w:r>
      <w:bookmarkEnd w:id="100"/>
      <w:bookmarkEnd w:id="101"/>
      <w:bookmarkEnd w:id="102"/>
    </w:p>
    <w:p w14:paraId="3D0F89F4" w14:textId="0EA193CC" w:rsidR="00B12ADA" w:rsidRPr="007517DC" w:rsidRDefault="00B12ADA" w:rsidP="00B12ADA">
      <w:pPr>
        <w:pStyle w:val="3-BodyText"/>
        <w:numPr>
          <w:ilvl w:val="1"/>
          <w:numId w:val="1"/>
        </w:numPr>
        <w:rPr>
          <w:b/>
          <w:i/>
        </w:rPr>
      </w:pPr>
      <w:bookmarkStart w:id="103" w:name="_Toc22897649"/>
      <w:bookmarkStart w:id="104" w:name="_Toc107927635"/>
      <w:r w:rsidRPr="007517DC">
        <w:rPr>
          <w:iCs/>
        </w:rPr>
        <w:t xml:space="preserve">The discussion of the quality use of medicines has not changed since the March 2023 submission. </w:t>
      </w:r>
      <w:r w:rsidRPr="007517DC">
        <w:t xml:space="preserve">The March </w:t>
      </w:r>
      <w:r w:rsidR="00B40A63">
        <w:t xml:space="preserve">2025 resubmission, like the March </w:t>
      </w:r>
      <w:r w:rsidRPr="007517DC">
        <w:t xml:space="preserve">2023 submission described education and resources to be provided by focusing on key quality use of medication discussion points, including promoting awareness of TI NDMM, its signs and symptoms for diagnosis; identifying the appropriate patients for daratumumab used in combination with lenalidomide and dexamethasone; and promoting appropriate dosing and administration of daratumumab as per the recommendations in the PI. </w:t>
      </w:r>
    </w:p>
    <w:p w14:paraId="182C38D9" w14:textId="77777777" w:rsidR="00B12ADA" w:rsidRPr="007517DC" w:rsidRDefault="00B12ADA" w:rsidP="00B12ADA">
      <w:pPr>
        <w:pStyle w:val="4-SubsectionHeading"/>
      </w:pPr>
      <w:bookmarkStart w:id="105" w:name="_Toc188292257"/>
      <w:r w:rsidRPr="007517DC">
        <w:t>Financial Management – Risk Sharing Arrangements</w:t>
      </w:r>
      <w:bookmarkEnd w:id="103"/>
      <w:bookmarkEnd w:id="104"/>
      <w:bookmarkEnd w:id="105"/>
    </w:p>
    <w:p w14:paraId="738DA330" w14:textId="785CEF5D" w:rsidR="00B12ADA" w:rsidRPr="00562524" w:rsidRDefault="7ADF15A2" w:rsidP="45CC36A0">
      <w:pPr>
        <w:pStyle w:val="3-BodyText"/>
        <w:rPr>
          <w:rFonts w:ascii="Calibri" w:hAnsi="Calibri"/>
          <w:color w:val="3366FF"/>
        </w:rPr>
      </w:pPr>
      <w:r w:rsidRPr="00562524">
        <w:t xml:space="preserve">In March 2023, the PBAC considered that the definition of TI was arbitrary and may change over time, such that there is a high risk of a large number of patients who are TE receiving </w:t>
      </w:r>
      <w:proofErr w:type="spellStart"/>
      <w:r w:rsidRPr="00562524">
        <w:t>DLd</w:t>
      </w:r>
      <w:proofErr w:type="spellEnd"/>
      <w:r w:rsidRPr="00562524">
        <w:t xml:space="preserve"> (para</w:t>
      </w:r>
      <w:r w:rsidR="009213D6">
        <w:t>graph</w:t>
      </w:r>
      <w:r w:rsidRPr="00562524">
        <w:t xml:space="preserve"> 7.3, daratumumab PSD, March 2023). Further, the PBAC advised that a risk-sharing arrangement (RSA) with clearly defined expenditure caps would be required to mitigate the risk of use outside the proposed patient population</w:t>
      </w:r>
      <w:r w:rsidRPr="00562524">
        <w:rPr>
          <w:color w:val="3366FF"/>
        </w:rPr>
        <w:t xml:space="preserve">. </w:t>
      </w:r>
      <w:r w:rsidRPr="00562524">
        <w:rPr>
          <w:color w:val="000000" w:themeColor="text1"/>
        </w:rPr>
        <w:t xml:space="preserve">If the proposed listing of daratumumab (as </w:t>
      </w:r>
      <w:proofErr w:type="spellStart"/>
      <w:r w:rsidRPr="00562524">
        <w:rPr>
          <w:color w:val="000000" w:themeColor="text1"/>
        </w:rPr>
        <w:t>DLd</w:t>
      </w:r>
      <w:proofErr w:type="spellEnd"/>
      <w:r w:rsidRPr="00562524">
        <w:rPr>
          <w:color w:val="000000" w:themeColor="text1"/>
        </w:rPr>
        <w:t xml:space="preserve">) in TI NDMM is recommended, the PBAC noted that it may be appropriate to modify the existing RSA to reflect not only a potential decline in use of </w:t>
      </w:r>
      <w:r w:rsidR="08C82A63" w:rsidRPr="00562524">
        <w:rPr>
          <w:color w:val="000000" w:themeColor="text1"/>
        </w:rPr>
        <w:t>second line</w:t>
      </w:r>
      <w:r w:rsidRPr="00562524">
        <w:rPr>
          <w:color w:val="000000" w:themeColor="text1"/>
        </w:rPr>
        <w:t xml:space="preserve"> daratumumab in TI patients (noting that TE patients with relapsed/refractory MM would still be eligible for </w:t>
      </w:r>
      <w:proofErr w:type="spellStart"/>
      <w:r w:rsidRPr="00562524">
        <w:rPr>
          <w:color w:val="000000" w:themeColor="text1"/>
        </w:rPr>
        <w:t>DBd</w:t>
      </w:r>
      <w:proofErr w:type="spellEnd"/>
      <w:r w:rsidRPr="00562524">
        <w:rPr>
          <w:color w:val="000000" w:themeColor="text1"/>
        </w:rPr>
        <w:t xml:space="preserve"> in the second line setting), </w:t>
      </w:r>
      <w:r w:rsidR="1C48108E" w:rsidRPr="00562524">
        <w:rPr>
          <w:color w:val="000000" w:themeColor="text1"/>
        </w:rPr>
        <w:t xml:space="preserve">and </w:t>
      </w:r>
      <w:r w:rsidRPr="00562524">
        <w:rPr>
          <w:color w:val="000000" w:themeColor="text1"/>
        </w:rPr>
        <w:t xml:space="preserve">to ensure that the price of daratumumab in the </w:t>
      </w:r>
      <w:r w:rsidR="08C82A63" w:rsidRPr="00562524">
        <w:rPr>
          <w:color w:val="000000" w:themeColor="text1"/>
        </w:rPr>
        <w:t>second line</w:t>
      </w:r>
      <w:r w:rsidRPr="00562524">
        <w:rPr>
          <w:color w:val="000000" w:themeColor="text1"/>
        </w:rPr>
        <w:t xml:space="preserve"> setting is cost effective (para</w:t>
      </w:r>
      <w:r w:rsidR="00766628">
        <w:rPr>
          <w:color w:val="000000" w:themeColor="text1"/>
        </w:rPr>
        <w:t>graph</w:t>
      </w:r>
      <w:r w:rsidRPr="00562524">
        <w:rPr>
          <w:color w:val="000000" w:themeColor="text1"/>
        </w:rPr>
        <w:t xml:space="preserve"> 6.67, daratumumab PSD, March 2023).</w:t>
      </w:r>
    </w:p>
    <w:p w14:paraId="1BBA57C9" w14:textId="10EF4E26" w:rsidR="00B12ADA" w:rsidRPr="00562524" w:rsidRDefault="00B12ADA" w:rsidP="00B12ADA">
      <w:pPr>
        <w:pStyle w:val="3-BodyText"/>
        <w:numPr>
          <w:ilvl w:val="1"/>
          <w:numId w:val="1"/>
        </w:numPr>
      </w:pPr>
      <w:r w:rsidRPr="00562524">
        <w:t>To address the concerns of the PBAC from their March 2023 consideration, the March</w:t>
      </w:r>
      <w:r w:rsidR="008569F9">
        <w:t> </w:t>
      </w:r>
      <w:r w:rsidRPr="00562524">
        <w:t>2025 resubmission proposed a combined RSA for daratumumab across the TI NDMM and second line MM settings.</w:t>
      </w:r>
    </w:p>
    <w:p w14:paraId="56C66A7F" w14:textId="11073F46" w:rsidR="00B12ADA" w:rsidRPr="00562524" w:rsidRDefault="7ADF15A2" w:rsidP="45CC36A0">
      <w:pPr>
        <w:pStyle w:val="3-BodyText"/>
      </w:pPr>
      <w:r w:rsidRPr="00562524">
        <w:t xml:space="preserve">The </w:t>
      </w:r>
      <w:r w:rsidR="003F5059">
        <w:t>re</w:t>
      </w:r>
      <w:r w:rsidR="01090524" w:rsidRPr="00562524">
        <w:t>submission stated that in</w:t>
      </w:r>
      <w:r w:rsidRPr="00562524">
        <w:t xml:space="preserve"> the scenario where </w:t>
      </w:r>
      <w:proofErr w:type="spellStart"/>
      <w:r w:rsidRPr="00562524">
        <w:t>DLd</w:t>
      </w:r>
      <w:proofErr w:type="spellEnd"/>
      <w:r w:rsidRPr="00562524">
        <w:t xml:space="preserve"> is PBS listed in TI NDMM,</w:t>
      </w:r>
      <w:r w:rsidR="0007228C">
        <w:t xml:space="preserve"> </w:t>
      </w:r>
      <w:r w:rsidRPr="00562524">
        <w:t xml:space="preserve">the </w:t>
      </w:r>
      <w:r w:rsidR="01090524" w:rsidRPr="00562524">
        <w:t xml:space="preserve">sponsor would agree to reduce the price of </w:t>
      </w:r>
      <w:r w:rsidRPr="00562524">
        <w:t xml:space="preserve">daratumumab (as </w:t>
      </w:r>
      <w:proofErr w:type="spellStart"/>
      <w:r w:rsidRPr="00562524">
        <w:t>DBd</w:t>
      </w:r>
      <w:proofErr w:type="spellEnd"/>
      <w:r w:rsidRPr="00562524">
        <w:t>) in second line MM</w:t>
      </w:r>
      <w:r w:rsidR="01090524" w:rsidRPr="00562524">
        <w:t xml:space="preserve"> to reflect the cost-effective price as determined previously by the PBAC, which </w:t>
      </w:r>
      <w:r w:rsidRPr="00562524">
        <w:t>will be achieved through an SPA alone</w:t>
      </w:r>
      <w:r w:rsidR="2965D779" w:rsidRPr="00562524">
        <w:t xml:space="preserve"> (</w:t>
      </w:r>
      <w:r w:rsidR="28C159FF" w:rsidRPr="00562524">
        <w:t>i.e. an AEMP of $</w:t>
      </w:r>
      <w:r w:rsidR="001C1398" w:rsidRPr="009E518F">
        <w:rPr>
          <w:color w:val="000000"/>
          <w:w w:val="15"/>
          <w:shd w:val="solid" w:color="000000" w:fill="000000"/>
          <w:fitText w:val="-20" w:id="-694951921"/>
          <w14:textFill>
            <w14:solidFill>
              <w14:srgbClr w14:val="000000">
                <w14:alpha w14:val="100000"/>
              </w14:srgbClr>
            </w14:solidFill>
          </w14:textFill>
        </w:rPr>
        <w:t>|</w:t>
      </w:r>
      <w:r w:rsidR="00DC2A5B" w:rsidRPr="009E518F">
        <w:rPr>
          <w:color w:val="000000"/>
          <w:w w:val="15"/>
          <w:shd w:val="solid" w:color="000000" w:fill="000000"/>
          <w:fitText w:val="-20" w:id="-694951921"/>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1921"/>
          <w14:textFill>
            <w14:solidFill>
              <w14:srgbClr w14:val="000000">
                <w14:alpha w14:val="100000"/>
              </w14:srgbClr>
            </w14:solidFill>
          </w14:textFill>
        </w:rPr>
        <w:t>|</w:t>
      </w:r>
      <w:r w:rsidR="77FA189B" w:rsidRPr="00562524">
        <w:t xml:space="preserve"> per 1,</w:t>
      </w:r>
      <w:r w:rsidR="0007228C" w:rsidRPr="00562524">
        <w:t>200</w:t>
      </w:r>
      <w:r w:rsidR="0007228C">
        <w:t> </w:t>
      </w:r>
      <w:r w:rsidR="77FA189B" w:rsidRPr="00562524">
        <w:t>mg IV</w:t>
      </w:r>
      <w:r w:rsidR="36B274AD" w:rsidRPr="00562524">
        <w:t xml:space="preserve"> or 1,800</w:t>
      </w:r>
      <w:r w:rsidR="0007228C">
        <w:t> </w:t>
      </w:r>
      <w:r w:rsidR="36B274AD" w:rsidRPr="00562524">
        <w:t>mg SC</w:t>
      </w:r>
      <w:r w:rsidR="5A3B397E" w:rsidRPr="00562524">
        <w:t xml:space="preserve">, </w:t>
      </w:r>
      <w:r w:rsidR="2965D779" w:rsidRPr="00562524">
        <w:t xml:space="preserve">in contrast to current arrangements </w:t>
      </w:r>
      <w:r w:rsidR="5A3B397E" w:rsidRPr="00562524">
        <w:t xml:space="preserve">in </w:t>
      </w:r>
      <w:r w:rsidR="2965D779" w:rsidRPr="00562524">
        <w:t xml:space="preserve">which </w:t>
      </w:r>
      <w:r w:rsidR="5A3B397E" w:rsidRPr="00562524">
        <w:t>the AEMP is $</w:t>
      </w:r>
      <w:r w:rsidR="001C1398" w:rsidRPr="009E518F">
        <w:rPr>
          <w:color w:val="000000"/>
          <w:w w:val="15"/>
          <w:shd w:val="solid" w:color="000000" w:fill="000000"/>
          <w:fitText w:val="-20" w:id="-694951920"/>
          <w14:textFill>
            <w14:solidFill>
              <w14:srgbClr w14:val="000000">
                <w14:alpha w14:val="100000"/>
              </w14:srgbClr>
            </w14:solidFill>
          </w14:textFill>
        </w:rPr>
        <w:t>|</w:t>
      </w:r>
      <w:r w:rsidR="00DC2A5B" w:rsidRPr="009E518F">
        <w:rPr>
          <w:color w:val="000000"/>
          <w:w w:val="15"/>
          <w:shd w:val="solid" w:color="000000" w:fill="000000"/>
          <w:fitText w:val="-20" w:id="-694951920"/>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1920"/>
          <w14:textFill>
            <w14:solidFill>
              <w14:srgbClr w14:val="000000">
                <w14:alpha w14:val="100000"/>
              </w14:srgbClr>
            </w14:solidFill>
          </w14:textFill>
        </w:rPr>
        <w:t>|</w:t>
      </w:r>
      <w:r w:rsidR="77FA189B" w:rsidRPr="00562524">
        <w:t xml:space="preserve"> </w:t>
      </w:r>
      <w:r w:rsidR="7D194C98" w:rsidRPr="00562524">
        <w:t>per 1,</w:t>
      </w:r>
      <w:r w:rsidR="0007228C" w:rsidRPr="00562524">
        <w:t>200</w:t>
      </w:r>
      <w:r w:rsidR="0007228C">
        <w:t> </w:t>
      </w:r>
      <w:r w:rsidR="7D194C98" w:rsidRPr="00562524">
        <w:t xml:space="preserve">mg </w:t>
      </w:r>
      <w:r w:rsidR="36B274AD" w:rsidRPr="00562524">
        <w:t>or 1,800</w:t>
      </w:r>
      <w:r w:rsidR="0007228C">
        <w:t> </w:t>
      </w:r>
      <w:r w:rsidR="36B274AD" w:rsidRPr="00562524">
        <w:t xml:space="preserve">mg </w:t>
      </w:r>
      <w:r w:rsidR="2090568B" w:rsidRPr="00562524">
        <w:t xml:space="preserve">and it is </w:t>
      </w:r>
      <w:r w:rsidR="2965D779" w:rsidRPr="00562524">
        <w:t>require</w:t>
      </w:r>
      <w:r w:rsidR="2090568B" w:rsidRPr="00562524">
        <w:t>d</w:t>
      </w:r>
      <w:r w:rsidR="2965D779" w:rsidRPr="00562524">
        <w:t xml:space="preserve"> </w:t>
      </w:r>
      <w:r w:rsidR="2090568B" w:rsidRPr="00562524">
        <w:t xml:space="preserve">that the expenditure </w:t>
      </w:r>
      <w:r w:rsidR="2965D779" w:rsidRPr="00562524">
        <w:t>cap</w:t>
      </w:r>
      <w:r w:rsidR="2090568B" w:rsidRPr="00562524">
        <w:t xml:space="preserve">s are </w:t>
      </w:r>
      <w:r w:rsidR="2965D779" w:rsidRPr="00562524">
        <w:t xml:space="preserve">exceeded by at least </w:t>
      </w:r>
      <w:r w:rsidR="001C1398" w:rsidRPr="009E518F">
        <w:rPr>
          <w:color w:val="000000"/>
          <w:w w:val="15"/>
          <w:shd w:val="solid" w:color="000000" w:fill="000000"/>
          <w:fitText w:val="-20" w:id="-694951936"/>
          <w14:textFill>
            <w14:solidFill>
              <w14:srgbClr w14:val="000000">
                <w14:alpha w14:val="100000"/>
              </w14:srgbClr>
            </w14:solidFill>
          </w14:textFill>
        </w:rPr>
        <w:t>|</w:t>
      </w:r>
      <w:r w:rsidR="00DC2A5B" w:rsidRPr="009E518F">
        <w:rPr>
          <w:color w:val="000000"/>
          <w:w w:val="15"/>
          <w:shd w:val="solid" w:color="000000" w:fill="000000"/>
          <w:fitText w:val="-20" w:id="-694951936"/>
          <w14:textFill>
            <w14:solidFill>
              <w14:srgbClr w14:val="000000">
                <w14:alpha w14:val="100000"/>
              </w14:srgbClr>
            </w14:solidFill>
          </w14:textFill>
        </w:rPr>
        <w:t xml:space="preserve"> </w:t>
      </w:r>
      <w:r w:rsidR="001C1398" w:rsidRPr="009E518F">
        <w:rPr>
          <w:color w:val="000000"/>
          <w:spacing w:val="-61"/>
          <w:w w:val="15"/>
          <w:shd w:val="solid" w:color="000000" w:fill="000000"/>
          <w:fitText w:val="-20" w:id="-694951936"/>
          <w14:textFill>
            <w14:solidFill>
              <w14:srgbClr w14:val="000000">
                <w14:alpha w14:val="100000"/>
              </w14:srgbClr>
            </w14:solidFill>
          </w14:textFill>
        </w:rPr>
        <w:t>|</w:t>
      </w:r>
      <w:r w:rsidR="2965D779" w:rsidRPr="00562524">
        <w:t>% to achieve the cost-effective price for daratumumab)</w:t>
      </w:r>
      <w:r w:rsidRPr="00562524">
        <w:t>.</w:t>
      </w:r>
    </w:p>
    <w:p w14:paraId="2B3D2F9A" w14:textId="64522149" w:rsidR="0069282F" w:rsidRPr="00562524" w:rsidRDefault="7B19B10E" w:rsidP="45CC36A0">
      <w:pPr>
        <w:pStyle w:val="3-BodyText"/>
      </w:pPr>
      <w:r w:rsidRPr="00562524">
        <w:lastRenderedPageBreak/>
        <w:t xml:space="preserve">Based on the proposed effective DPMQs, the proposed subsidisation cap values for the combined daratumumab RSA proposed by the resubmission are presented in </w:t>
      </w:r>
      <w:r w:rsidR="00613E26" w:rsidRPr="00562524">
        <w:fldChar w:fldCharType="begin" w:fldLock="1"/>
      </w:r>
      <w:r w:rsidR="00613E26" w:rsidRPr="00562524">
        <w:instrText xml:space="preserve"> REF _Ref185136666 \h </w:instrText>
      </w:r>
      <w:r w:rsidR="00562524" w:rsidRPr="00562524">
        <w:instrText xml:space="preserve"> \* MERGEFORMAT </w:instrText>
      </w:r>
      <w:r w:rsidR="00613E26" w:rsidRPr="00562524">
        <w:fldChar w:fldCharType="separate"/>
      </w:r>
      <w:r w:rsidR="00743360" w:rsidRPr="45CC36A0">
        <w:t xml:space="preserve">Table </w:t>
      </w:r>
      <w:r w:rsidR="00743360">
        <w:rPr>
          <w:noProof/>
        </w:rPr>
        <w:t>24</w:t>
      </w:r>
      <w:r w:rsidR="00613E26" w:rsidRPr="00562524">
        <w:fldChar w:fldCharType="end"/>
      </w:r>
      <w:r w:rsidRPr="00562524">
        <w:t>.</w:t>
      </w:r>
      <w:r w:rsidR="07FAEE04" w:rsidRPr="00562524">
        <w:t xml:space="preserve"> </w:t>
      </w:r>
      <w:r w:rsidRPr="00562524">
        <w:rPr>
          <w:rFonts w:eastAsia="Calibri"/>
        </w:rPr>
        <w:t>I</w:t>
      </w:r>
      <w:r w:rsidR="57603C47" w:rsidRPr="00562524">
        <w:rPr>
          <w:rFonts w:eastAsia="Calibri"/>
        </w:rPr>
        <w:t xml:space="preserve">n </w:t>
      </w:r>
      <w:r w:rsidR="4E7515A5" w:rsidRPr="00562524">
        <w:rPr>
          <w:rFonts w:eastAsia="Calibri"/>
        </w:rPr>
        <w:t>the combined RSA</w:t>
      </w:r>
      <w:r w:rsidR="57603C47" w:rsidRPr="00562524">
        <w:rPr>
          <w:rFonts w:eastAsia="Calibri"/>
        </w:rPr>
        <w:t xml:space="preserve">, the </w:t>
      </w:r>
      <w:r w:rsidR="2A7D45CF" w:rsidRPr="00562524">
        <w:rPr>
          <w:rFonts w:eastAsia="Calibri"/>
        </w:rPr>
        <w:t xml:space="preserve">expenditure caps </w:t>
      </w:r>
      <w:r w:rsidR="7E3EABFC" w:rsidRPr="00562524">
        <w:rPr>
          <w:rFonts w:eastAsia="Calibri"/>
        </w:rPr>
        <w:t>for</w:t>
      </w:r>
      <w:r w:rsidR="2A7D45CF" w:rsidRPr="00562524">
        <w:rPr>
          <w:rFonts w:eastAsia="Calibri"/>
        </w:rPr>
        <w:t xml:space="preserve"> second-line daratumumab were </w:t>
      </w:r>
      <w:r w:rsidR="4E7515A5" w:rsidRPr="00562524">
        <w:rPr>
          <w:rFonts w:eastAsia="Calibri"/>
        </w:rPr>
        <w:t>proposed to be</w:t>
      </w:r>
      <w:r w:rsidR="76DA4D70" w:rsidRPr="00562524">
        <w:rPr>
          <w:rFonts w:eastAsia="Calibri"/>
        </w:rPr>
        <w:t xml:space="preserve"> increased </w:t>
      </w:r>
      <w:r w:rsidR="07811810" w:rsidRPr="00562524">
        <w:rPr>
          <w:rFonts w:eastAsia="Calibri"/>
        </w:rPr>
        <w:t xml:space="preserve">above the agreed level for </w:t>
      </w:r>
      <w:r w:rsidR="37CAF6EA" w:rsidRPr="00562524">
        <w:rPr>
          <w:rFonts w:eastAsia="Calibri"/>
        </w:rPr>
        <w:t>Y</w:t>
      </w:r>
      <w:r w:rsidR="742A7E44" w:rsidRPr="00562524">
        <w:rPr>
          <w:rFonts w:eastAsia="Calibri"/>
        </w:rPr>
        <w:t xml:space="preserve">ear 5 of the </w:t>
      </w:r>
      <w:r w:rsidR="37CAF6EA" w:rsidRPr="00562524">
        <w:rPr>
          <w:rFonts w:eastAsia="Calibri"/>
        </w:rPr>
        <w:t xml:space="preserve">current </w:t>
      </w:r>
      <w:r w:rsidR="742A7E44" w:rsidRPr="00562524">
        <w:rPr>
          <w:rFonts w:eastAsia="Calibri"/>
        </w:rPr>
        <w:t>deed ($</w:t>
      </w:r>
      <w:r w:rsidR="001C1398" w:rsidRPr="009E518F">
        <w:rPr>
          <w:rFonts w:eastAsia="Calibri"/>
          <w:color w:val="000000"/>
          <w:w w:val="15"/>
          <w:shd w:val="solid" w:color="000000" w:fill="000000"/>
          <w:fitText w:val="-20" w:id="-694951935"/>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5"/>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5"/>
          <w14:textFill>
            <w14:solidFill>
              <w14:srgbClr w14:val="000000">
                <w14:alpha w14:val="100000"/>
              </w14:srgbClr>
            </w14:solidFill>
          </w14:textFill>
        </w:rPr>
        <w:t>|</w:t>
      </w:r>
      <w:r w:rsidR="37CAF6EA" w:rsidRPr="00562524">
        <w:rPr>
          <w:rFonts w:eastAsia="Calibri"/>
        </w:rPr>
        <w:t xml:space="preserve">; </w:t>
      </w:r>
      <w:r w:rsidR="6EA692FD" w:rsidRPr="00562524">
        <w:rPr>
          <w:rFonts w:eastAsia="Calibri"/>
        </w:rPr>
        <w:t xml:space="preserve">see </w:t>
      </w:r>
      <w:r w:rsidR="001544DA" w:rsidRPr="00562524">
        <w:rPr>
          <w:rFonts w:eastAsia="Calibri"/>
        </w:rPr>
        <w:fldChar w:fldCharType="begin" w:fldLock="1"/>
      </w:r>
      <w:r w:rsidR="001544DA" w:rsidRPr="00562524">
        <w:rPr>
          <w:rFonts w:eastAsia="Calibri"/>
        </w:rPr>
        <w:instrText xml:space="preserve"> REF _Ref185136666 \h </w:instrText>
      </w:r>
      <w:r w:rsidR="00657E3F" w:rsidRPr="00562524">
        <w:rPr>
          <w:rFonts w:eastAsia="Calibri"/>
        </w:rPr>
        <w:instrText xml:space="preserve"> \* MERGEFORMAT </w:instrText>
      </w:r>
      <w:r w:rsidR="001544DA" w:rsidRPr="00562524">
        <w:rPr>
          <w:rFonts w:eastAsia="Calibri"/>
        </w:rPr>
      </w:r>
      <w:r w:rsidR="001544DA" w:rsidRPr="00562524">
        <w:rPr>
          <w:rFonts w:eastAsia="Calibri"/>
        </w:rPr>
        <w:fldChar w:fldCharType="separate"/>
      </w:r>
      <w:r w:rsidR="00743360" w:rsidRPr="45CC36A0">
        <w:t xml:space="preserve">Table </w:t>
      </w:r>
      <w:r w:rsidR="00743360">
        <w:t>24</w:t>
      </w:r>
      <w:r w:rsidR="001544DA" w:rsidRPr="00562524">
        <w:rPr>
          <w:rFonts w:eastAsia="Calibri"/>
        </w:rPr>
        <w:fldChar w:fldCharType="end"/>
      </w:r>
      <w:r w:rsidR="6B4964A3" w:rsidRPr="00562524">
        <w:rPr>
          <w:rFonts w:eastAsia="Calibri"/>
        </w:rPr>
        <w:t>)</w:t>
      </w:r>
      <w:r w:rsidR="4E7515A5" w:rsidRPr="00562524">
        <w:rPr>
          <w:rFonts w:eastAsia="Calibri"/>
        </w:rPr>
        <w:t>.</w:t>
      </w:r>
      <w:r w:rsidR="716BE676" w:rsidRPr="00562524">
        <w:rPr>
          <w:rFonts w:eastAsia="Calibri"/>
        </w:rPr>
        <w:t xml:space="preserve"> </w:t>
      </w:r>
      <w:r w:rsidR="01D7EAC1" w:rsidRPr="00562524">
        <w:rPr>
          <w:rFonts w:eastAsia="Calibri"/>
        </w:rPr>
        <w:t>The ESC</w:t>
      </w:r>
      <w:r w:rsidR="77089639" w:rsidRPr="00562524">
        <w:rPr>
          <w:rFonts w:eastAsia="Calibri"/>
        </w:rPr>
        <w:t xml:space="preserve"> </w:t>
      </w:r>
      <w:r w:rsidR="01D7EAC1" w:rsidRPr="00562524">
        <w:rPr>
          <w:rFonts w:eastAsia="Calibri"/>
        </w:rPr>
        <w:t xml:space="preserve">considered that this was not </w:t>
      </w:r>
      <w:r w:rsidR="5A183D37" w:rsidRPr="00562524">
        <w:rPr>
          <w:rFonts w:eastAsia="Calibri"/>
        </w:rPr>
        <w:t>appropriate</w:t>
      </w:r>
      <w:r w:rsidR="7C08FD0F" w:rsidRPr="00562524">
        <w:rPr>
          <w:rFonts w:eastAsia="Calibri"/>
        </w:rPr>
        <w:t xml:space="preserve"> and the </w:t>
      </w:r>
      <w:r w:rsidR="7BBCE6AC" w:rsidRPr="00562524">
        <w:rPr>
          <w:rFonts w:eastAsia="Calibri"/>
        </w:rPr>
        <w:t xml:space="preserve">current </w:t>
      </w:r>
      <w:r w:rsidR="7C08FD0F" w:rsidRPr="00562524">
        <w:rPr>
          <w:rFonts w:eastAsia="Calibri"/>
        </w:rPr>
        <w:t xml:space="preserve">second-line expenditure caps should be reduced to account for the expected reduced use of </w:t>
      </w:r>
      <w:proofErr w:type="spellStart"/>
      <w:r w:rsidR="7C08FD0F" w:rsidRPr="00562524">
        <w:rPr>
          <w:rFonts w:eastAsia="Calibri"/>
        </w:rPr>
        <w:t>DBd</w:t>
      </w:r>
      <w:proofErr w:type="spellEnd"/>
      <w:r w:rsidR="7C08FD0F" w:rsidRPr="00562524">
        <w:rPr>
          <w:rFonts w:eastAsia="Calibri"/>
        </w:rPr>
        <w:t xml:space="preserve"> with the listing of </w:t>
      </w:r>
      <w:proofErr w:type="spellStart"/>
      <w:r w:rsidR="7C08FD0F" w:rsidRPr="00562524">
        <w:rPr>
          <w:rFonts w:eastAsia="Calibri"/>
        </w:rPr>
        <w:t>DLd</w:t>
      </w:r>
      <w:proofErr w:type="spellEnd"/>
      <w:r w:rsidR="7C08FD0F" w:rsidRPr="00562524">
        <w:rPr>
          <w:rFonts w:eastAsia="Calibri"/>
        </w:rPr>
        <w:t xml:space="preserve"> for NDMM. </w:t>
      </w:r>
      <w:r w:rsidR="7BBCE6AC" w:rsidRPr="00562524">
        <w:rPr>
          <w:rFonts w:eastAsia="Calibri"/>
        </w:rPr>
        <w:t xml:space="preserve">Further, </w:t>
      </w:r>
      <w:r w:rsidR="13384F15" w:rsidRPr="00562524">
        <w:rPr>
          <w:rFonts w:eastAsia="Calibri"/>
        </w:rPr>
        <w:t xml:space="preserve">current </w:t>
      </w:r>
      <w:r w:rsidR="7BBCE6AC" w:rsidRPr="00562524">
        <w:rPr>
          <w:rFonts w:eastAsia="Calibri"/>
        </w:rPr>
        <w:t xml:space="preserve">second-line </w:t>
      </w:r>
      <w:r w:rsidR="7536ADE5" w:rsidRPr="00562524">
        <w:rPr>
          <w:rFonts w:eastAsia="Calibri"/>
        </w:rPr>
        <w:t>expenditure caps</w:t>
      </w:r>
      <w:r w:rsidR="5A183D37" w:rsidRPr="00562524">
        <w:rPr>
          <w:rFonts w:eastAsia="Calibri"/>
        </w:rPr>
        <w:t>, which</w:t>
      </w:r>
      <w:r w:rsidR="4EE1351F" w:rsidRPr="00562524">
        <w:rPr>
          <w:rFonts w:eastAsia="Calibri"/>
        </w:rPr>
        <w:t xml:space="preserve"> as noted above,</w:t>
      </w:r>
      <w:r w:rsidR="5A183D37" w:rsidRPr="00562524">
        <w:rPr>
          <w:rFonts w:eastAsia="Calibri"/>
        </w:rPr>
        <w:t xml:space="preserve"> are set </w:t>
      </w:r>
      <w:r w:rsidR="001C1398" w:rsidRPr="009E518F">
        <w:rPr>
          <w:rFonts w:eastAsia="Calibri"/>
          <w:color w:val="000000"/>
          <w:w w:val="15"/>
          <w:shd w:val="solid" w:color="000000" w:fill="000000"/>
          <w:fitText w:val="-20" w:id="-694951934"/>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4"/>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4"/>
          <w14:textFill>
            <w14:solidFill>
              <w14:srgbClr w14:val="000000">
                <w14:alpha w14:val="100000"/>
              </w14:srgbClr>
            </w14:solidFill>
          </w14:textFill>
        </w:rPr>
        <w:t>|</w:t>
      </w:r>
      <w:r w:rsidR="5A183D37" w:rsidRPr="00562524">
        <w:rPr>
          <w:rFonts w:eastAsia="Calibri"/>
        </w:rPr>
        <w:t>% lower than expected usage</w:t>
      </w:r>
      <w:r w:rsidR="4EE1351F" w:rsidRPr="00562524">
        <w:rPr>
          <w:rFonts w:eastAsia="Calibri"/>
        </w:rPr>
        <w:t xml:space="preserve"> to attain a cost</w:t>
      </w:r>
      <w:r w:rsidR="37CAF6EA" w:rsidRPr="00562524">
        <w:rPr>
          <w:rFonts w:eastAsia="Calibri"/>
        </w:rPr>
        <w:t>-</w:t>
      </w:r>
      <w:r w:rsidR="4EE1351F" w:rsidRPr="00562524">
        <w:rPr>
          <w:rFonts w:eastAsia="Calibri"/>
        </w:rPr>
        <w:t>effective price</w:t>
      </w:r>
      <w:r w:rsidR="32597577" w:rsidRPr="00562524">
        <w:rPr>
          <w:rFonts w:eastAsia="Calibri"/>
        </w:rPr>
        <w:t>,</w:t>
      </w:r>
      <w:r w:rsidR="7536ADE5" w:rsidRPr="00562524">
        <w:rPr>
          <w:rFonts w:eastAsia="Calibri"/>
        </w:rPr>
        <w:t xml:space="preserve"> </w:t>
      </w:r>
      <w:r w:rsidR="13384F15" w:rsidRPr="00562524">
        <w:rPr>
          <w:rFonts w:eastAsia="Calibri"/>
        </w:rPr>
        <w:t>are only being exceed</w:t>
      </w:r>
      <w:r w:rsidR="4EE1351F" w:rsidRPr="00562524">
        <w:rPr>
          <w:rFonts w:eastAsia="Calibri"/>
        </w:rPr>
        <w:t>ed</w:t>
      </w:r>
      <w:r w:rsidR="13384F15" w:rsidRPr="00562524">
        <w:rPr>
          <w:rFonts w:eastAsia="Calibri"/>
        </w:rPr>
        <w:t xml:space="preserve"> by an average of </w:t>
      </w:r>
      <w:r w:rsidR="001C1398" w:rsidRPr="009E518F">
        <w:rPr>
          <w:rFonts w:eastAsia="Calibri"/>
          <w:color w:val="000000"/>
          <w:w w:val="15"/>
          <w:shd w:val="solid" w:color="000000" w:fill="000000"/>
          <w:fitText w:val="-20" w:id="-694951933"/>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3"/>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3"/>
          <w14:textFill>
            <w14:solidFill>
              <w14:srgbClr w14:val="000000">
                <w14:alpha w14:val="100000"/>
              </w14:srgbClr>
            </w14:solidFill>
          </w14:textFill>
        </w:rPr>
        <w:t>|</w:t>
      </w:r>
      <w:r w:rsidR="13384F15" w:rsidRPr="00562524">
        <w:rPr>
          <w:rFonts w:eastAsia="Calibri"/>
        </w:rPr>
        <w:t xml:space="preserve">% per year </w:t>
      </w:r>
      <w:r w:rsidR="32597577" w:rsidRPr="00562524">
        <w:rPr>
          <w:rFonts w:eastAsia="Calibri"/>
        </w:rPr>
        <w:t xml:space="preserve">when </w:t>
      </w:r>
      <w:r w:rsidR="705B588F" w:rsidRPr="00562524">
        <w:rPr>
          <w:rFonts w:eastAsia="Calibri"/>
        </w:rPr>
        <w:t xml:space="preserve">the effective </w:t>
      </w:r>
      <w:r w:rsidR="05C5E9C9" w:rsidRPr="00562524">
        <w:rPr>
          <w:rFonts w:eastAsia="Calibri"/>
        </w:rPr>
        <w:t>AEMP of daratumumab is $</w:t>
      </w:r>
      <w:r w:rsidR="001C1398" w:rsidRPr="009E518F">
        <w:rPr>
          <w:rFonts w:eastAsia="Calibri"/>
          <w:color w:val="000000"/>
          <w:w w:val="15"/>
          <w:shd w:val="solid" w:color="000000" w:fill="000000"/>
          <w:fitText w:val="-20" w:id="-694951932"/>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2"/>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2"/>
          <w14:textFill>
            <w14:solidFill>
              <w14:srgbClr w14:val="000000">
                <w14:alpha w14:val="100000"/>
              </w14:srgbClr>
            </w14:solidFill>
          </w14:textFill>
        </w:rPr>
        <w:t>|</w:t>
      </w:r>
      <w:r w:rsidR="118DEA42" w:rsidRPr="00562524">
        <w:rPr>
          <w:rFonts w:eastAsia="Calibri"/>
        </w:rPr>
        <w:t xml:space="preserve"> (see paragraph </w:t>
      </w:r>
      <w:r w:rsidR="005D6355" w:rsidRPr="00562524">
        <w:rPr>
          <w:rFonts w:eastAsia="Calibri"/>
        </w:rPr>
        <w:fldChar w:fldCharType="begin" w:fldLock="1"/>
      </w:r>
      <w:r w:rsidR="005D6355" w:rsidRPr="00562524">
        <w:rPr>
          <w:rFonts w:eastAsia="Calibri"/>
        </w:rPr>
        <w:instrText xml:space="preserve"> REF _Ref190967102 \r \h </w:instrText>
      </w:r>
      <w:r w:rsidR="00562524" w:rsidRPr="00562524">
        <w:rPr>
          <w:rFonts w:eastAsia="Calibri"/>
        </w:rPr>
        <w:instrText xml:space="preserve"> \* MERGEFORMAT </w:instrText>
      </w:r>
      <w:r w:rsidR="005D6355" w:rsidRPr="00562524">
        <w:rPr>
          <w:rFonts w:eastAsia="Calibri"/>
        </w:rPr>
      </w:r>
      <w:r w:rsidR="005D6355" w:rsidRPr="00562524">
        <w:rPr>
          <w:rFonts w:eastAsia="Calibri"/>
        </w:rPr>
        <w:fldChar w:fldCharType="separate"/>
      </w:r>
      <w:r w:rsidR="005716CC">
        <w:rPr>
          <w:rFonts w:eastAsia="Calibri"/>
        </w:rPr>
        <w:t>6.79</w:t>
      </w:r>
      <w:r w:rsidR="005D6355" w:rsidRPr="00562524">
        <w:rPr>
          <w:rFonts w:eastAsia="Calibri"/>
        </w:rPr>
        <w:fldChar w:fldCharType="end"/>
      </w:r>
      <w:r w:rsidR="118DEA42" w:rsidRPr="00562524">
        <w:rPr>
          <w:rFonts w:eastAsia="Calibri"/>
        </w:rPr>
        <w:t xml:space="preserve"> and </w:t>
      </w:r>
      <w:r w:rsidR="005D6355" w:rsidRPr="00562524">
        <w:rPr>
          <w:rFonts w:eastAsia="Calibri"/>
        </w:rPr>
        <w:fldChar w:fldCharType="begin" w:fldLock="1"/>
      </w:r>
      <w:r w:rsidR="005D6355" w:rsidRPr="00562524">
        <w:rPr>
          <w:rFonts w:eastAsia="Calibri"/>
        </w:rPr>
        <w:instrText xml:space="preserve"> REF _Ref190967117 \h  \* MERGEFORMAT </w:instrText>
      </w:r>
      <w:r w:rsidR="005D6355" w:rsidRPr="00562524">
        <w:rPr>
          <w:rFonts w:eastAsia="Calibri"/>
        </w:rPr>
      </w:r>
      <w:r w:rsidR="005D6355" w:rsidRPr="00562524">
        <w:rPr>
          <w:rFonts w:eastAsia="Calibri"/>
        </w:rPr>
        <w:fldChar w:fldCharType="separate"/>
      </w:r>
      <w:r w:rsidR="00743360" w:rsidRPr="007517DC">
        <w:t xml:space="preserve">Table </w:t>
      </w:r>
      <w:r w:rsidR="00743360">
        <w:t>25</w:t>
      </w:r>
      <w:r w:rsidR="005D6355" w:rsidRPr="00562524">
        <w:rPr>
          <w:rFonts w:eastAsia="Calibri"/>
        </w:rPr>
        <w:fldChar w:fldCharType="end"/>
      </w:r>
      <w:r w:rsidR="118DEA42" w:rsidRPr="00562524">
        <w:rPr>
          <w:rFonts w:eastAsia="Calibri"/>
        </w:rPr>
        <w:t>)</w:t>
      </w:r>
      <w:r w:rsidR="705B588F" w:rsidRPr="00562524">
        <w:rPr>
          <w:rFonts w:eastAsia="Calibri"/>
        </w:rPr>
        <w:t xml:space="preserve">. </w:t>
      </w:r>
      <w:r w:rsidR="29675FB6" w:rsidRPr="00562524">
        <w:rPr>
          <w:rFonts w:eastAsia="Calibri"/>
        </w:rPr>
        <w:t>On this</w:t>
      </w:r>
      <w:r w:rsidR="5B53D24A" w:rsidRPr="00562524">
        <w:rPr>
          <w:rFonts w:eastAsia="Calibri"/>
        </w:rPr>
        <w:t xml:space="preserve"> basis, ESC noted there is a rationale to </w:t>
      </w:r>
      <w:r w:rsidR="33638C9E" w:rsidRPr="00562524">
        <w:rPr>
          <w:rFonts w:eastAsia="Calibri"/>
        </w:rPr>
        <w:t xml:space="preserve">further </w:t>
      </w:r>
      <w:r w:rsidR="5B53D24A" w:rsidRPr="00562524">
        <w:rPr>
          <w:rFonts w:eastAsia="Calibri"/>
        </w:rPr>
        <w:t>reduce the current second-line expenditure caps.</w:t>
      </w:r>
      <w:r w:rsidR="11AF6EC5" w:rsidRPr="00562524">
        <w:rPr>
          <w:rFonts w:eastAsia="Calibri"/>
        </w:rPr>
        <w:t xml:space="preserve"> </w:t>
      </w:r>
    </w:p>
    <w:p w14:paraId="38261C1F" w14:textId="50F6A3CB" w:rsidR="00B12ADA" w:rsidRPr="007517DC" w:rsidRDefault="7ADF15A2" w:rsidP="00FB00AD">
      <w:pPr>
        <w:pStyle w:val="Caption"/>
      </w:pPr>
      <w:bookmarkStart w:id="106" w:name="_Ref185136666"/>
      <w:r w:rsidRPr="45CC36A0">
        <w:t xml:space="preserve">Table </w:t>
      </w:r>
      <w:r w:rsidR="00486BBF">
        <w:fldChar w:fldCharType="begin" w:fldLock="1"/>
      </w:r>
      <w:r w:rsidR="00486BBF">
        <w:instrText xml:space="preserve"> SEQ Table \* ARABIC </w:instrText>
      </w:r>
      <w:r w:rsidR="00486BBF">
        <w:fldChar w:fldCharType="separate"/>
      </w:r>
      <w:r w:rsidR="00486BBF">
        <w:rPr>
          <w:noProof/>
        </w:rPr>
        <w:t>24</w:t>
      </w:r>
      <w:r w:rsidR="00486BBF">
        <w:rPr>
          <w:noProof/>
        </w:rPr>
        <w:fldChar w:fldCharType="end"/>
      </w:r>
      <w:bookmarkEnd w:id="106"/>
      <w:r w:rsidRPr="45CC36A0">
        <w:t xml:space="preserve">: Proposed subsidisation caps for daratumumab (as </w:t>
      </w:r>
      <w:proofErr w:type="spellStart"/>
      <w:r w:rsidRPr="45CC36A0">
        <w:t>DLd</w:t>
      </w:r>
      <w:proofErr w:type="spellEnd"/>
      <w:r w:rsidRPr="45CC36A0">
        <w:t xml:space="preserve"> &amp; </w:t>
      </w:r>
      <w:proofErr w:type="spellStart"/>
      <w:r w:rsidRPr="45CC36A0">
        <w:t>DBd</w:t>
      </w:r>
      <w:proofErr w:type="spellEnd"/>
      <w:r w:rsidRPr="45CC36A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24: Proposed subsidisation caps for daratumumab (as DLd &amp; DBd)"/>
      </w:tblPr>
      <w:tblGrid>
        <w:gridCol w:w="2521"/>
        <w:gridCol w:w="1322"/>
        <w:gridCol w:w="1322"/>
        <w:gridCol w:w="1325"/>
        <w:gridCol w:w="1322"/>
        <w:gridCol w:w="1227"/>
      </w:tblGrid>
      <w:tr w:rsidR="007661DF" w:rsidRPr="007517DC" w14:paraId="668FAFDB" w14:textId="77777777" w:rsidTr="0C12A6E6">
        <w:trPr>
          <w:trHeight w:val="255"/>
        </w:trPr>
        <w:tc>
          <w:tcPr>
            <w:tcW w:w="1395" w:type="pct"/>
            <w:noWrap/>
            <w:vAlign w:val="center"/>
            <w:hideMark/>
          </w:tcPr>
          <w:p w14:paraId="2911B3DE" w14:textId="77777777" w:rsidR="00B12ADA" w:rsidRPr="007517DC" w:rsidRDefault="00B12ADA" w:rsidP="00FB00AD">
            <w:pPr>
              <w:keepNext/>
              <w:keepLines/>
              <w:jc w:val="left"/>
              <w:rPr>
                <w:rFonts w:ascii="Arial Narrow" w:hAnsi="Arial Narrow"/>
                <w:b/>
                <w:bCs/>
                <w:color w:val="000000"/>
                <w:sz w:val="20"/>
                <w:szCs w:val="20"/>
              </w:rPr>
            </w:pPr>
            <w:r w:rsidRPr="007517DC">
              <w:rPr>
                <w:rFonts w:ascii="Arial Narrow" w:hAnsi="Arial Narrow"/>
                <w:b/>
                <w:bCs/>
                <w:color w:val="000000"/>
                <w:sz w:val="20"/>
                <w:szCs w:val="20"/>
              </w:rPr>
              <w:t>Cost to PBS/RPBS</w:t>
            </w:r>
          </w:p>
        </w:tc>
        <w:tc>
          <w:tcPr>
            <w:tcW w:w="731" w:type="pct"/>
            <w:noWrap/>
            <w:vAlign w:val="center"/>
            <w:hideMark/>
          </w:tcPr>
          <w:p w14:paraId="272E26FD" w14:textId="77777777"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Year 1</w:t>
            </w:r>
          </w:p>
        </w:tc>
        <w:tc>
          <w:tcPr>
            <w:tcW w:w="731" w:type="pct"/>
            <w:noWrap/>
            <w:vAlign w:val="center"/>
            <w:hideMark/>
          </w:tcPr>
          <w:p w14:paraId="309A7B7F" w14:textId="77777777"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Year 2</w:t>
            </w:r>
          </w:p>
        </w:tc>
        <w:tc>
          <w:tcPr>
            <w:tcW w:w="733" w:type="pct"/>
            <w:noWrap/>
            <w:vAlign w:val="center"/>
            <w:hideMark/>
          </w:tcPr>
          <w:p w14:paraId="31808AD5" w14:textId="77777777"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Year 3</w:t>
            </w:r>
          </w:p>
        </w:tc>
        <w:tc>
          <w:tcPr>
            <w:tcW w:w="731" w:type="pct"/>
            <w:noWrap/>
            <w:vAlign w:val="center"/>
            <w:hideMark/>
          </w:tcPr>
          <w:p w14:paraId="2B5AE319" w14:textId="77777777"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Year 4</w:t>
            </w:r>
          </w:p>
        </w:tc>
        <w:tc>
          <w:tcPr>
            <w:tcW w:w="679" w:type="pct"/>
            <w:noWrap/>
            <w:vAlign w:val="center"/>
            <w:hideMark/>
          </w:tcPr>
          <w:p w14:paraId="58C70821" w14:textId="77777777"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Year 5</w:t>
            </w:r>
          </w:p>
        </w:tc>
      </w:tr>
      <w:tr w:rsidR="007661DF" w:rsidRPr="007517DC" w14:paraId="7345DD12" w14:textId="77777777" w:rsidTr="0C12A6E6">
        <w:trPr>
          <w:trHeight w:val="255"/>
        </w:trPr>
        <w:tc>
          <w:tcPr>
            <w:tcW w:w="1395" w:type="pct"/>
            <w:vAlign w:val="center"/>
            <w:hideMark/>
          </w:tcPr>
          <w:p w14:paraId="315A448B" w14:textId="68623ACE" w:rsidR="00B12ADA" w:rsidRPr="007517DC" w:rsidRDefault="00B12ADA" w:rsidP="00FB00AD">
            <w:pPr>
              <w:keepNext/>
              <w:keepLines/>
              <w:jc w:val="left"/>
              <w:rPr>
                <w:rFonts w:ascii="Arial Narrow" w:hAnsi="Arial Narrow"/>
                <w:color w:val="000000"/>
                <w:sz w:val="20"/>
                <w:szCs w:val="20"/>
              </w:rPr>
            </w:pPr>
            <w:r w:rsidRPr="007517DC">
              <w:rPr>
                <w:rFonts w:ascii="Arial Narrow" w:hAnsi="Arial Narrow"/>
                <w:color w:val="000000"/>
                <w:sz w:val="20"/>
                <w:szCs w:val="20"/>
              </w:rPr>
              <w:t xml:space="preserve">1L </w:t>
            </w:r>
            <w:r w:rsidR="002A099F">
              <w:rPr>
                <w:rFonts w:ascii="Arial Narrow" w:hAnsi="Arial Narrow"/>
                <w:color w:val="000000"/>
                <w:sz w:val="20"/>
                <w:szCs w:val="20"/>
              </w:rPr>
              <w:t>daratumumab</w:t>
            </w:r>
          </w:p>
        </w:tc>
        <w:tc>
          <w:tcPr>
            <w:tcW w:w="731" w:type="pct"/>
            <w:noWrap/>
            <w:vAlign w:val="center"/>
            <w:hideMark/>
          </w:tcPr>
          <w:p w14:paraId="6F04561F" w14:textId="3F4441F3"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31"/>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31"/>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31"/>
                <w14:textFill>
                  <w14:solidFill>
                    <w14:srgbClr w14:val="000000">
                      <w14:alpha w14:val="100000"/>
                    </w14:srgbClr>
                  </w14:solidFill>
                </w14:textFill>
              </w:rPr>
              <w:t xml:space="preserve">　</w:t>
            </w:r>
          </w:p>
        </w:tc>
        <w:tc>
          <w:tcPr>
            <w:tcW w:w="731" w:type="pct"/>
            <w:noWrap/>
            <w:vAlign w:val="center"/>
            <w:hideMark/>
          </w:tcPr>
          <w:p w14:paraId="1468C3FF" w14:textId="752D48CD"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30"/>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30"/>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30"/>
                <w14:textFill>
                  <w14:solidFill>
                    <w14:srgbClr w14:val="000000">
                      <w14:alpha w14:val="100000"/>
                    </w14:srgbClr>
                  </w14:solidFill>
                </w14:textFill>
              </w:rPr>
              <w:t xml:space="preserve">　</w:t>
            </w:r>
          </w:p>
        </w:tc>
        <w:tc>
          <w:tcPr>
            <w:tcW w:w="733" w:type="pct"/>
            <w:noWrap/>
            <w:vAlign w:val="center"/>
            <w:hideMark/>
          </w:tcPr>
          <w:p w14:paraId="1233D44C" w14:textId="1E7C7D99"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9"/>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9"/>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9"/>
                <w14:textFill>
                  <w14:solidFill>
                    <w14:srgbClr w14:val="000000">
                      <w14:alpha w14:val="100000"/>
                    </w14:srgbClr>
                  </w14:solidFill>
                </w14:textFill>
              </w:rPr>
              <w:t xml:space="preserve">　</w:t>
            </w:r>
          </w:p>
        </w:tc>
        <w:tc>
          <w:tcPr>
            <w:tcW w:w="731" w:type="pct"/>
            <w:noWrap/>
            <w:vAlign w:val="center"/>
            <w:hideMark/>
          </w:tcPr>
          <w:p w14:paraId="69642619" w14:textId="61606691"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8"/>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8"/>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8"/>
                <w14:textFill>
                  <w14:solidFill>
                    <w14:srgbClr w14:val="000000">
                      <w14:alpha w14:val="100000"/>
                    </w14:srgbClr>
                  </w14:solidFill>
                </w14:textFill>
              </w:rPr>
              <w:t xml:space="preserve">　</w:t>
            </w:r>
          </w:p>
        </w:tc>
        <w:tc>
          <w:tcPr>
            <w:tcW w:w="679" w:type="pct"/>
            <w:noWrap/>
            <w:vAlign w:val="center"/>
            <w:hideMark/>
          </w:tcPr>
          <w:p w14:paraId="421679A7" w14:textId="796B2F78"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20"/>
                <w:sz w:val="20"/>
                <w:szCs w:val="20"/>
                <w:shd w:val="solid" w:color="000000" w:fill="000000"/>
                <w:fitText w:val="90" w:id="-694951927"/>
                <w14:textFill>
                  <w14:solidFill>
                    <w14:srgbClr w14:val="000000">
                      <w14:alpha w14:val="100000"/>
                    </w14:srgbClr>
                  </w14:solidFill>
                </w14:textFill>
              </w:rPr>
              <w:t xml:space="preserve">　</w:t>
            </w:r>
            <w:r w:rsidR="001C1398" w:rsidRPr="001C1398">
              <w:rPr>
                <w:rFonts w:ascii="Arial Narrow" w:hAnsi="Arial Narrow"/>
                <w:color w:val="000000"/>
                <w:w w:val="20"/>
                <w:sz w:val="20"/>
                <w:szCs w:val="20"/>
                <w:shd w:val="solid" w:color="000000" w:fill="000000"/>
                <w:fitText w:val="90" w:id="-694951927"/>
                <w14:textFill>
                  <w14:solidFill>
                    <w14:srgbClr w14:val="000000">
                      <w14:alpha w14:val="100000"/>
                    </w14:srgbClr>
                  </w14:solidFill>
                </w14:textFill>
              </w:rPr>
              <w:t>|</w:t>
            </w:r>
            <w:r w:rsidR="001C1398" w:rsidRPr="001C1398">
              <w:rPr>
                <w:rFonts w:ascii="Arial Narrow" w:hAnsi="Arial Narrow" w:hint="eastAsia"/>
                <w:color w:val="000000"/>
                <w:w w:val="20"/>
                <w:sz w:val="20"/>
                <w:szCs w:val="20"/>
                <w:shd w:val="solid" w:color="000000" w:fill="000000"/>
                <w:fitText w:val="90" w:id="-694951927"/>
                <w14:textFill>
                  <w14:solidFill>
                    <w14:srgbClr w14:val="000000">
                      <w14:alpha w14:val="100000"/>
                    </w14:srgbClr>
                  </w14:solidFill>
                </w14:textFill>
              </w:rPr>
              <w:t xml:space="preserve">　</w:t>
            </w:r>
          </w:p>
        </w:tc>
      </w:tr>
      <w:tr w:rsidR="007661DF" w:rsidRPr="007517DC" w14:paraId="54236236" w14:textId="77777777" w:rsidTr="0C12A6E6">
        <w:trPr>
          <w:trHeight w:val="255"/>
        </w:trPr>
        <w:tc>
          <w:tcPr>
            <w:tcW w:w="1395" w:type="pct"/>
            <w:vAlign w:val="center"/>
            <w:hideMark/>
          </w:tcPr>
          <w:p w14:paraId="5A3F00D6" w14:textId="12DBAF49" w:rsidR="00B12ADA" w:rsidRPr="007517DC" w:rsidRDefault="00B12ADA" w:rsidP="00FB00AD">
            <w:pPr>
              <w:keepNext/>
              <w:keepLines/>
              <w:jc w:val="left"/>
              <w:rPr>
                <w:rFonts w:ascii="Arial Narrow" w:hAnsi="Arial Narrow"/>
                <w:color w:val="000000"/>
                <w:sz w:val="20"/>
                <w:szCs w:val="20"/>
              </w:rPr>
            </w:pPr>
            <w:r w:rsidRPr="007517DC">
              <w:rPr>
                <w:rFonts w:ascii="Arial Narrow" w:hAnsi="Arial Narrow"/>
                <w:color w:val="000000"/>
                <w:sz w:val="20"/>
                <w:szCs w:val="20"/>
              </w:rPr>
              <w:t xml:space="preserve">2L </w:t>
            </w:r>
            <w:r w:rsidR="002A099F">
              <w:rPr>
                <w:rFonts w:ascii="Arial Narrow" w:hAnsi="Arial Narrow"/>
                <w:color w:val="000000"/>
                <w:sz w:val="20"/>
                <w:szCs w:val="20"/>
              </w:rPr>
              <w:t>daratumumab</w:t>
            </w:r>
          </w:p>
        </w:tc>
        <w:tc>
          <w:tcPr>
            <w:tcW w:w="731" w:type="pct"/>
            <w:noWrap/>
            <w:vAlign w:val="center"/>
            <w:hideMark/>
          </w:tcPr>
          <w:p w14:paraId="3E0FF0FA" w14:textId="22594987"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6"/>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6"/>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6"/>
                <w14:textFill>
                  <w14:solidFill>
                    <w14:srgbClr w14:val="000000">
                      <w14:alpha w14:val="100000"/>
                    </w14:srgbClr>
                  </w14:solidFill>
                </w14:textFill>
              </w:rPr>
              <w:t xml:space="preserve">　</w:t>
            </w:r>
          </w:p>
        </w:tc>
        <w:tc>
          <w:tcPr>
            <w:tcW w:w="731" w:type="pct"/>
            <w:noWrap/>
            <w:vAlign w:val="center"/>
            <w:hideMark/>
          </w:tcPr>
          <w:p w14:paraId="049C7B7E" w14:textId="041AD87B"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5"/>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5"/>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5"/>
                <w14:textFill>
                  <w14:solidFill>
                    <w14:srgbClr w14:val="000000">
                      <w14:alpha w14:val="100000"/>
                    </w14:srgbClr>
                  </w14:solidFill>
                </w14:textFill>
              </w:rPr>
              <w:t xml:space="preserve">　</w:t>
            </w:r>
          </w:p>
        </w:tc>
        <w:tc>
          <w:tcPr>
            <w:tcW w:w="733" w:type="pct"/>
            <w:noWrap/>
            <w:vAlign w:val="center"/>
            <w:hideMark/>
          </w:tcPr>
          <w:p w14:paraId="023A4DFE" w14:textId="4F41A4D7"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4"/>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4"/>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4"/>
                <w14:textFill>
                  <w14:solidFill>
                    <w14:srgbClr w14:val="000000">
                      <w14:alpha w14:val="100000"/>
                    </w14:srgbClr>
                  </w14:solidFill>
                </w14:textFill>
              </w:rPr>
              <w:t xml:space="preserve">　</w:t>
            </w:r>
          </w:p>
        </w:tc>
        <w:tc>
          <w:tcPr>
            <w:tcW w:w="731" w:type="pct"/>
            <w:noWrap/>
            <w:vAlign w:val="center"/>
            <w:hideMark/>
          </w:tcPr>
          <w:p w14:paraId="11CECC1D" w14:textId="248BC709"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15"/>
                <w:sz w:val="20"/>
                <w:szCs w:val="20"/>
                <w:shd w:val="solid" w:color="000000" w:fill="000000"/>
                <w:fitText w:val="40" w:id="-694951923"/>
                <w14:textFill>
                  <w14:solidFill>
                    <w14:srgbClr w14:val="000000">
                      <w14:alpha w14:val="100000"/>
                    </w14:srgbClr>
                  </w14:solidFill>
                </w14:textFill>
              </w:rPr>
              <w:t xml:space="preserve">　</w:t>
            </w:r>
            <w:r w:rsidR="001C1398" w:rsidRPr="001C1398">
              <w:rPr>
                <w:rFonts w:ascii="Arial Narrow" w:hAnsi="Arial Narrow"/>
                <w:color w:val="000000"/>
                <w:w w:val="15"/>
                <w:sz w:val="20"/>
                <w:szCs w:val="20"/>
                <w:shd w:val="solid" w:color="000000" w:fill="000000"/>
                <w:fitText w:val="40" w:id="-694951923"/>
                <w14:textFill>
                  <w14:solidFill>
                    <w14:srgbClr w14:val="000000">
                      <w14:alpha w14:val="100000"/>
                    </w14:srgbClr>
                  </w14:solidFill>
                </w14:textFill>
              </w:rPr>
              <w:t>|</w:t>
            </w:r>
            <w:r w:rsidR="001C1398" w:rsidRPr="001C1398">
              <w:rPr>
                <w:rFonts w:ascii="Arial Narrow" w:hAnsi="Arial Narrow" w:hint="eastAsia"/>
                <w:color w:val="000000"/>
                <w:spacing w:val="-25"/>
                <w:w w:val="15"/>
                <w:sz w:val="20"/>
                <w:szCs w:val="20"/>
                <w:shd w:val="solid" w:color="000000" w:fill="000000"/>
                <w:fitText w:val="40" w:id="-694951923"/>
                <w14:textFill>
                  <w14:solidFill>
                    <w14:srgbClr w14:val="000000">
                      <w14:alpha w14:val="100000"/>
                    </w14:srgbClr>
                  </w14:solidFill>
                </w14:textFill>
              </w:rPr>
              <w:t xml:space="preserve">　</w:t>
            </w:r>
          </w:p>
        </w:tc>
        <w:tc>
          <w:tcPr>
            <w:tcW w:w="679" w:type="pct"/>
            <w:noWrap/>
            <w:vAlign w:val="center"/>
            <w:hideMark/>
          </w:tcPr>
          <w:p w14:paraId="457928EA" w14:textId="3B9FCC3B" w:rsidR="00B12ADA" w:rsidRPr="007517DC" w:rsidRDefault="00B12ADA" w:rsidP="00FB00AD">
            <w:pPr>
              <w:keepNext/>
              <w:keepLines/>
              <w:jc w:val="center"/>
              <w:rPr>
                <w:rFonts w:ascii="Arial Narrow" w:hAnsi="Arial Narrow"/>
                <w:color w:val="000000"/>
                <w:sz w:val="20"/>
                <w:szCs w:val="20"/>
              </w:rPr>
            </w:pPr>
            <w:r w:rsidRPr="007517DC">
              <w:rPr>
                <w:rFonts w:ascii="Arial Narrow" w:hAnsi="Arial Narrow"/>
                <w:color w:val="000000"/>
                <w:sz w:val="20"/>
                <w:szCs w:val="20"/>
              </w:rPr>
              <w:t>$</w:t>
            </w:r>
            <w:r w:rsidR="001C1398" w:rsidRPr="001C1398">
              <w:rPr>
                <w:rFonts w:ascii="Arial Narrow" w:hAnsi="Arial Narrow" w:hint="eastAsia"/>
                <w:color w:val="000000"/>
                <w:w w:val="20"/>
                <w:sz w:val="20"/>
                <w:szCs w:val="20"/>
                <w:shd w:val="solid" w:color="000000" w:fill="000000"/>
                <w:fitText w:val="90" w:id="-694951922"/>
                <w14:textFill>
                  <w14:solidFill>
                    <w14:srgbClr w14:val="000000">
                      <w14:alpha w14:val="100000"/>
                    </w14:srgbClr>
                  </w14:solidFill>
                </w14:textFill>
              </w:rPr>
              <w:t xml:space="preserve">　</w:t>
            </w:r>
            <w:r w:rsidR="001C1398" w:rsidRPr="001C1398">
              <w:rPr>
                <w:rFonts w:ascii="Arial Narrow" w:hAnsi="Arial Narrow"/>
                <w:color w:val="000000"/>
                <w:w w:val="20"/>
                <w:sz w:val="20"/>
                <w:szCs w:val="20"/>
                <w:shd w:val="solid" w:color="000000" w:fill="000000"/>
                <w:fitText w:val="90" w:id="-694951922"/>
                <w14:textFill>
                  <w14:solidFill>
                    <w14:srgbClr w14:val="000000">
                      <w14:alpha w14:val="100000"/>
                    </w14:srgbClr>
                  </w14:solidFill>
                </w14:textFill>
              </w:rPr>
              <w:t>|</w:t>
            </w:r>
            <w:r w:rsidR="001C1398" w:rsidRPr="001C1398">
              <w:rPr>
                <w:rFonts w:ascii="Arial Narrow" w:hAnsi="Arial Narrow" w:hint="eastAsia"/>
                <w:color w:val="000000"/>
                <w:w w:val="20"/>
                <w:sz w:val="20"/>
                <w:szCs w:val="20"/>
                <w:shd w:val="solid" w:color="000000" w:fill="000000"/>
                <w:fitText w:val="90" w:id="-694951922"/>
                <w14:textFill>
                  <w14:solidFill>
                    <w14:srgbClr w14:val="000000">
                      <w14:alpha w14:val="100000"/>
                    </w14:srgbClr>
                  </w14:solidFill>
                </w14:textFill>
              </w:rPr>
              <w:t xml:space="preserve">　</w:t>
            </w:r>
          </w:p>
        </w:tc>
      </w:tr>
      <w:tr w:rsidR="007661DF" w:rsidRPr="007517DC" w14:paraId="4DD55284" w14:textId="77777777" w:rsidTr="0C12A6E6">
        <w:trPr>
          <w:trHeight w:val="255"/>
        </w:trPr>
        <w:tc>
          <w:tcPr>
            <w:tcW w:w="1395" w:type="pct"/>
            <w:vAlign w:val="center"/>
            <w:hideMark/>
          </w:tcPr>
          <w:p w14:paraId="6C7B9D36" w14:textId="77777777" w:rsidR="00B12ADA" w:rsidRPr="007517DC" w:rsidRDefault="00B12ADA" w:rsidP="00FB00AD">
            <w:pPr>
              <w:keepNext/>
              <w:keepLines/>
              <w:jc w:val="left"/>
              <w:rPr>
                <w:rFonts w:ascii="Arial Narrow" w:hAnsi="Arial Narrow"/>
                <w:b/>
                <w:bCs/>
                <w:color w:val="000000"/>
                <w:sz w:val="20"/>
                <w:szCs w:val="20"/>
              </w:rPr>
            </w:pPr>
            <w:r w:rsidRPr="007517DC">
              <w:rPr>
                <w:rFonts w:ascii="Arial Narrow" w:hAnsi="Arial Narrow"/>
                <w:b/>
                <w:bCs/>
                <w:color w:val="000000"/>
                <w:sz w:val="20"/>
                <w:szCs w:val="20"/>
              </w:rPr>
              <w:t>Total cap value</w:t>
            </w:r>
          </w:p>
        </w:tc>
        <w:tc>
          <w:tcPr>
            <w:tcW w:w="731" w:type="pct"/>
            <w:noWrap/>
            <w:vAlign w:val="center"/>
            <w:hideMark/>
          </w:tcPr>
          <w:p w14:paraId="5D4B1A86" w14:textId="33FBD7FE"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w:t>
            </w:r>
            <w:r w:rsidR="001C1398" w:rsidRPr="001C1398">
              <w:rPr>
                <w:rFonts w:ascii="Arial Narrow" w:hAnsi="Arial Narrow" w:hint="eastAsia"/>
                <w:b/>
                <w:bCs/>
                <w:color w:val="000000"/>
                <w:w w:val="20"/>
                <w:sz w:val="20"/>
                <w:szCs w:val="20"/>
                <w:shd w:val="solid" w:color="000000" w:fill="000000"/>
                <w:fitText w:val="90" w:id="-694951921"/>
                <w14:textFill>
                  <w14:solidFill>
                    <w14:srgbClr w14:val="000000">
                      <w14:alpha w14:val="100000"/>
                    </w14:srgbClr>
                  </w14:solidFill>
                </w14:textFill>
              </w:rPr>
              <w:t xml:space="preserve">　</w:t>
            </w:r>
            <w:r w:rsidR="001C1398" w:rsidRPr="001C1398">
              <w:rPr>
                <w:rFonts w:ascii="Arial Narrow" w:hAnsi="Arial Narrow"/>
                <w:b/>
                <w:bCs/>
                <w:color w:val="000000"/>
                <w:w w:val="20"/>
                <w:sz w:val="20"/>
                <w:szCs w:val="20"/>
                <w:shd w:val="solid" w:color="000000" w:fill="000000"/>
                <w:fitText w:val="90" w:id="-694951921"/>
                <w14:textFill>
                  <w14:solidFill>
                    <w14:srgbClr w14:val="000000">
                      <w14:alpha w14:val="100000"/>
                    </w14:srgbClr>
                  </w14:solidFill>
                </w14:textFill>
              </w:rPr>
              <w:t>|</w:t>
            </w:r>
            <w:r w:rsidR="001C1398" w:rsidRPr="001C1398">
              <w:rPr>
                <w:rFonts w:ascii="Arial Narrow" w:hAnsi="Arial Narrow" w:hint="eastAsia"/>
                <w:b/>
                <w:bCs/>
                <w:color w:val="000000"/>
                <w:spacing w:val="2"/>
                <w:w w:val="20"/>
                <w:sz w:val="20"/>
                <w:szCs w:val="20"/>
                <w:shd w:val="solid" w:color="000000" w:fill="000000"/>
                <w:fitText w:val="90" w:id="-694951921"/>
                <w14:textFill>
                  <w14:solidFill>
                    <w14:srgbClr w14:val="000000">
                      <w14:alpha w14:val="100000"/>
                    </w14:srgbClr>
                  </w14:solidFill>
                </w14:textFill>
              </w:rPr>
              <w:t xml:space="preserve">　</w:t>
            </w:r>
          </w:p>
        </w:tc>
        <w:tc>
          <w:tcPr>
            <w:tcW w:w="731" w:type="pct"/>
            <w:noWrap/>
            <w:vAlign w:val="center"/>
            <w:hideMark/>
          </w:tcPr>
          <w:p w14:paraId="254574E7" w14:textId="3A09FD05"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w:t>
            </w:r>
            <w:r w:rsidR="001C1398" w:rsidRPr="001C1398">
              <w:rPr>
                <w:rFonts w:ascii="Arial Narrow" w:hAnsi="Arial Narrow" w:hint="eastAsia"/>
                <w:b/>
                <w:bCs/>
                <w:color w:val="000000"/>
                <w:w w:val="20"/>
                <w:sz w:val="20"/>
                <w:szCs w:val="20"/>
                <w:shd w:val="solid" w:color="000000" w:fill="000000"/>
                <w:fitText w:val="90" w:id="-694951920"/>
                <w14:textFill>
                  <w14:solidFill>
                    <w14:srgbClr w14:val="000000">
                      <w14:alpha w14:val="100000"/>
                    </w14:srgbClr>
                  </w14:solidFill>
                </w14:textFill>
              </w:rPr>
              <w:t xml:space="preserve">　</w:t>
            </w:r>
            <w:r w:rsidR="001C1398" w:rsidRPr="001C1398">
              <w:rPr>
                <w:rFonts w:ascii="Arial Narrow" w:hAnsi="Arial Narrow"/>
                <w:b/>
                <w:bCs/>
                <w:color w:val="000000"/>
                <w:w w:val="20"/>
                <w:sz w:val="20"/>
                <w:szCs w:val="20"/>
                <w:shd w:val="solid" w:color="000000" w:fill="000000"/>
                <w:fitText w:val="90" w:id="-694951920"/>
                <w14:textFill>
                  <w14:solidFill>
                    <w14:srgbClr w14:val="000000">
                      <w14:alpha w14:val="100000"/>
                    </w14:srgbClr>
                  </w14:solidFill>
                </w14:textFill>
              </w:rPr>
              <w:t>|</w:t>
            </w:r>
            <w:r w:rsidR="001C1398" w:rsidRPr="001C1398">
              <w:rPr>
                <w:rFonts w:ascii="Arial Narrow" w:hAnsi="Arial Narrow" w:hint="eastAsia"/>
                <w:b/>
                <w:bCs/>
                <w:color w:val="000000"/>
                <w:spacing w:val="2"/>
                <w:w w:val="20"/>
                <w:sz w:val="20"/>
                <w:szCs w:val="20"/>
                <w:shd w:val="solid" w:color="000000" w:fill="000000"/>
                <w:fitText w:val="90" w:id="-694951920"/>
                <w14:textFill>
                  <w14:solidFill>
                    <w14:srgbClr w14:val="000000">
                      <w14:alpha w14:val="100000"/>
                    </w14:srgbClr>
                  </w14:solidFill>
                </w14:textFill>
              </w:rPr>
              <w:t xml:space="preserve">　</w:t>
            </w:r>
          </w:p>
        </w:tc>
        <w:tc>
          <w:tcPr>
            <w:tcW w:w="733" w:type="pct"/>
            <w:noWrap/>
            <w:vAlign w:val="center"/>
            <w:hideMark/>
          </w:tcPr>
          <w:p w14:paraId="74A27CCF" w14:textId="35816E6A"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w:t>
            </w:r>
            <w:r w:rsidR="001C1398" w:rsidRPr="001C1398">
              <w:rPr>
                <w:rFonts w:ascii="Arial Narrow" w:hAnsi="Arial Narrow" w:hint="eastAsia"/>
                <w:b/>
                <w:bCs/>
                <w:color w:val="000000"/>
                <w:w w:val="20"/>
                <w:sz w:val="20"/>
                <w:szCs w:val="20"/>
                <w:shd w:val="solid" w:color="000000" w:fill="000000"/>
                <w:fitText w:val="90" w:id="-694951936"/>
                <w14:textFill>
                  <w14:solidFill>
                    <w14:srgbClr w14:val="000000">
                      <w14:alpha w14:val="100000"/>
                    </w14:srgbClr>
                  </w14:solidFill>
                </w14:textFill>
              </w:rPr>
              <w:t xml:space="preserve">　</w:t>
            </w:r>
            <w:r w:rsidR="001C1398" w:rsidRPr="001C1398">
              <w:rPr>
                <w:rFonts w:ascii="Arial Narrow" w:hAnsi="Arial Narrow"/>
                <w:b/>
                <w:bCs/>
                <w:color w:val="000000"/>
                <w:w w:val="20"/>
                <w:sz w:val="20"/>
                <w:szCs w:val="20"/>
                <w:shd w:val="solid" w:color="000000" w:fill="000000"/>
                <w:fitText w:val="90" w:id="-694951936"/>
                <w14:textFill>
                  <w14:solidFill>
                    <w14:srgbClr w14:val="000000">
                      <w14:alpha w14:val="100000"/>
                    </w14:srgbClr>
                  </w14:solidFill>
                </w14:textFill>
              </w:rPr>
              <w:t>|</w:t>
            </w:r>
            <w:r w:rsidR="001C1398" w:rsidRPr="001C1398">
              <w:rPr>
                <w:rFonts w:ascii="Arial Narrow" w:hAnsi="Arial Narrow" w:hint="eastAsia"/>
                <w:b/>
                <w:bCs/>
                <w:color w:val="000000"/>
                <w:spacing w:val="2"/>
                <w:w w:val="20"/>
                <w:sz w:val="20"/>
                <w:szCs w:val="20"/>
                <w:shd w:val="solid" w:color="000000" w:fill="000000"/>
                <w:fitText w:val="90" w:id="-694951936"/>
                <w14:textFill>
                  <w14:solidFill>
                    <w14:srgbClr w14:val="000000">
                      <w14:alpha w14:val="100000"/>
                    </w14:srgbClr>
                  </w14:solidFill>
                </w14:textFill>
              </w:rPr>
              <w:t xml:space="preserve">　</w:t>
            </w:r>
          </w:p>
        </w:tc>
        <w:tc>
          <w:tcPr>
            <w:tcW w:w="731" w:type="pct"/>
            <w:noWrap/>
            <w:vAlign w:val="center"/>
            <w:hideMark/>
          </w:tcPr>
          <w:p w14:paraId="189B0890" w14:textId="5F01E2FA"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w:t>
            </w:r>
            <w:r w:rsidR="001C1398" w:rsidRPr="001C1398">
              <w:rPr>
                <w:rFonts w:ascii="Arial Narrow" w:hAnsi="Arial Narrow" w:hint="eastAsia"/>
                <w:b/>
                <w:bCs/>
                <w:color w:val="000000"/>
                <w:w w:val="20"/>
                <w:sz w:val="20"/>
                <w:szCs w:val="20"/>
                <w:shd w:val="solid" w:color="000000" w:fill="000000"/>
                <w:fitText w:val="90" w:id="-694951935"/>
                <w14:textFill>
                  <w14:solidFill>
                    <w14:srgbClr w14:val="000000">
                      <w14:alpha w14:val="100000"/>
                    </w14:srgbClr>
                  </w14:solidFill>
                </w14:textFill>
              </w:rPr>
              <w:t xml:space="preserve">　</w:t>
            </w:r>
            <w:r w:rsidR="001C1398" w:rsidRPr="001C1398">
              <w:rPr>
                <w:rFonts w:ascii="Arial Narrow" w:hAnsi="Arial Narrow"/>
                <w:b/>
                <w:bCs/>
                <w:color w:val="000000"/>
                <w:w w:val="20"/>
                <w:sz w:val="20"/>
                <w:szCs w:val="20"/>
                <w:shd w:val="solid" w:color="000000" w:fill="000000"/>
                <w:fitText w:val="90" w:id="-694951935"/>
                <w14:textFill>
                  <w14:solidFill>
                    <w14:srgbClr w14:val="000000">
                      <w14:alpha w14:val="100000"/>
                    </w14:srgbClr>
                  </w14:solidFill>
                </w14:textFill>
              </w:rPr>
              <w:t>|</w:t>
            </w:r>
            <w:r w:rsidR="001C1398" w:rsidRPr="001C1398">
              <w:rPr>
                <w:rFonts w:ascii="Arial Narrow" w:hAnsi="Arial Narrow" w:hint="eastAsia"/>
                <w:b/>
                <w:bCs/>
                <w:color w:val="000000"/>
                <w:spacing w:val="2"/>
                <w:w w:val="20"/>
                <w:sz w:val="20"/>
                <w:szCs w:val="20"/>
                <w:shd w:val="solid" w:color="000000" w:fill="000000"/>
                <w:fitText w:val="90" w:id="-694951935"/>
                <w14:textFill>
                  <w14:solidFill>
                    <w14:srgbClr w14:val="000000">
                      <w14:alpha w14:val="100000"/>
                    </w14:srgbClr>
                  </w14:solidFill>
                </w14:textFill>
              </w:rPr>
              <w:t xml:space="preserve">　</w:t>
            </w:r>
          </w:p>
        </w:tc>
        <w:tc>
          <w:tcPr>
            <w:tcW w:w="679" w:type="pct"/>
            <w:noWrap/>
            <w:vAlign w:val="center"/>
            <w:hideMark/>
          </w:tcPr>
          <w:p w14:paraId="0EA43D6E" w14:textId="540B9582" w:rsidR="00B12ADA" w:rsidRPr="007517DC" w:rsidRDefault="00B12ADA" w:rsidP="00FB00AD">
            <w:pPr>
              <w:keepNext/>
              <w:keepLines/>
              <w:jc w:val="center"/>
              <w:rPr>
                <w:rFonts w:ascii="Arial Narrow" w:hAnsi="Arial Narrow"/>
                <w:b/>
                <w:bCs/>
                <w:color w:val="000000"/>
                <w:sz w:val="20"/>
                <w:szCs w:val="20"/>
              </w:rPr>
            </w:pPr>
            <w:r w:rsidRPr="007517DC">
              <w:rPr>
                <w:rFonts w:ascii="Arial Narrow" w:hAnsi="Arial Narrow"/>
                <w:b/>
                <w:bCs/>
                <w:color w:val="000000"/>
                <w:sz w:val="20"/>
                <w:szCs w:val="20"/>
              </w:rPr>
              <w:t>$</w:t>
            </w:r>
            <w:r w:rsidR="001C1398" w:rsidRPr="001C1398">
              <w:rPr>
                <w:rFonts w:ascii="Arial Narrow" w:hAnsi="Arial Narrow" w:hint="eastAsia"/>
                <w:b/>
                <w:bCs/>
                <w:color w:val="000000"/>
                <w:w w:val="31"/>
                <w:sz w:val="20"/>
                <w:szCs w:val="20"/>
                <w:shd w:val="solid" w:color="000000" w:fill="000000"/>
                <w:fitText w:val="140" w:id="-694951934"/>
                <w14:textFill>
                  <w14:solidFill>
                    <w14:srgbClr w14:val="000000">
                      <w14:alpha w14:val="100000"/>
                    </w14:srgbClr>
                  </w14:solidFill>
                </w14:textFill>
              </w:rPr>
              <w:t xml:space="preserve">　</w:t>
            </w:r>
            <w:r w:rsidR="001C1398" w:rsidRPr="001C1398">
              <w:rPr>
                <w:rFonts w:ascii="Arial Narrow" w:hAnsi="Arial Narrow"/>
                <w:b/>
                <w:bCs/>
                <w:color w:val="000000"/>
                <w:w w:val="31"/>
                <w:sz w:val="20"/>
                <w:szCs w:val="20"/>
                <w:shd w:val="solid" w:color="000000" w:fill="000000"/>
                <w:fitText w:val="140" w:id="-694951934"/>
                <w14:textFill>
                  <w14:solidFill>
                    <w14:srgbClr w14:val="000000">
                      <w14:alpha w14:val="100000"/>
                    </w14:srgbClr>
                  </w14:solidFill>
                </w14:textFill>
              </w:rPr>
              <w:t>|</w:t>
            </w:r>
            <w:r w:rsidR="001C1398" w:rsidRPr="001C1398">
              <w:rPr>
                <w:rFonts w:ascii="Arial Narrow" w:hAnsi="Arial Narrow" w:hint="eastAsia"/>
                <w:b/>
                <w:bCs/>
                <w:color w:val="000000"/>
                <w:w w:val="31"/>
                <w:sz w:val="20"/>
                <w:szCs w:val="20"/>
                <w:shd w:val="solid" w:color="000000" w:fill="000000"/>
                <w:fitText w:val="140" w:id="-694951934"/>
                <w14:textFill>
                  <w14:solidFill>
                    <w14:srgbClr w14:val="000000">
                      <w14:alpha w14:val="100000"/>
                    </w14:srgbClr>
                  </w14:solidFill>
                </w14:textFill>
              </w:rPr>
              <w:t xml:space="preserve">　</w:t>
            </w:r>
          </w:p>
        </w:tc>
      </w:tr>
    </w:tbl>
    <w:p w14:paraId="0BCB7C94" w14:textId="5E9ABBBC" w:rsidR="00B12ADA" w:rsidRPr="007517DC" w:rsidDel="00DD2E1E" w:rsidRDefault="00B12ADA" w:rsidP="00FB00AD">
      <w:pPr>
        <w:pStyle w:val="FooterTableFigure"/>
        <w:keepNext/>
        <w:keepLines/>
        <w:rPr>
          <w:szCs w:val="18"/>
        </w:rPr>
      </w:pPr>
      <w:r w:rsidRPr="007517DC">
        <w:rPr>
          <w:szCs w:val="18"/>
        </w:rPr>
        <w:t xml:space="preserve">Source: Table 4-46, p 281 of the </w:t>
      </w:r>
      <w:r w:rsidR="00E84DC3">
        <w:rPr>
          <w:szCs w:val="18"/>
        </w:rPr>
        <w:t>re</w:t>
      </w:r>
      <w:r w:rsidRPr="007517DC">
        <w:rPr>
          <w:szCs w:val="18"/>
        </w:rPr>
        <w:t>submission</w:t>
      </w:r>
    </w:p>
    <w:p w14:paraId="2832B5C5" w14:textId="1DCCEE3F" w:rsidR="00B12ADA" w:rsidRDefault="7ADF15A2" w:rsidP="00FB00AD">
      <w:pPr>
        <w:pStyle w:val="FooterTableFigure"/>
        <w:keepNext/>
        <w:keepLines/>
      </w:pPr>
      <w:r w:rsidRPr="45CC36A0">
        <w:t xml:space="preserve">Bd = daratumumab, bortezomib and dexamethasone; </w:t>
      </w:r>
      <w:proofErr w:type="spellStart"/>
      <w:r w:rsidRPr="45CC36A0">
        <w:t>DLd</w:t>
      </w:r>
      <w:proofErr w:type="spellEnd"/>
      <w:r w:rsidRPr="45CC36A0">
        <w:t xml:space="preserve"> = daratumumab, lenalidomide and dexamethasone</w:t>
      </w:r>
    </w:p>
    <w:p w14:paraId="503697AB" w14:textId="69881C02" w:rsidR="003509D9" w:rsidRPr="007517DC" w:rsidRDefault="002F4A2B" w:rsidP="0007228C">
      <w:pPr>
        <w:pStyle w:val="FooterTableFigure"/>
        <w:keepNext/>
        <w:keepLines/>
      </w:pPr>
      <w:r>
        <w:t xml:space="preserve">a </w:t>
      </w:r>
      <w:r w:rsidR="008A44B9">
        <w:t>Daratumumab second-line offsets only, AEMP of daratumumab assumed to be $</w:t>
      </w:r>
      <w:r w:rsidR="001C1398" w:rsidRPr="00DC2A5B">
        <w:rPr>
          <w:color w:val="000000"/>
          <w:spacing w:val="76"/>
          <w:shd w:val="solid" w:color="000000" w:fill="000000"/>
          <w:fitText w:val="270" w:id="-694951933"/>
          <w14:textFill>
            <w14:solidFill>
              <w14:srgbClr w14:val="000000">
                <w14:alpha w14:val="100000"/>
              </w14:srgbClr>
            </w14:solidFill>
          </w14:textFill>
        </w:rPr>
        <w:t>|</w:t>
      </w:r>
      <w:r w:rsidR="00DC2A5B" w:rsidRPr="00DC2A5B">
        <w:rPr>
          <w:color w:val="000000"/>
          <w:spacing w:val="76"/>
          <w:shd w:val="solid" w:color="000000" w:fill="000000"/>
          <w:fitText w:val="270" w:id="-694951933"/>
          <w14:textFill>
            <w14:solidFill>
              <w14:srgbClr w14:val="000000">
                <w14:alpha w14:val="100000"/>
              </w14:srgbClr>
            </w14:solidFill>
          </w14:textFill>
        </w:rPr>
        <w:t xml:space="preserve"> </w:t>
      </w:r>
      <w:r w:rsidR="001C1398" w:rsidRPr="00DC2A5B">
        <w:rPr>
          <w:color w:val="000000"/>
          <w:spacing w:val="1"/>
          <w:shd w:val="solid" w:color="000000" w:fill="000000"/>
          <w:fitText w:val="270" w:id="-694951933"/>
          <w14:textFill>
            <w14:solidFill>
              <w14:srgbClr w14:val="000000">
                <w14:alpha w14:val="100000"/>
              </w14:srgbClr>
            </w14:solidFill>
          </w14:textFill>
        </w:rPr>
        <w:t>|</w:t>
      </w:r>
      <w:r w:rsidR="007A1E15">
        <w:t>, based on proposal in resubmission to reduce AEMP of daratumumab</w:t>
      </w:r>
      <w:r w:rsidR="00BA1925">
        <w:t xml:space="preserve"> from $</w:t>
      </w:r>
      <w:r w:rsidR="001C1398" w:rsidRPr="00DC2A5B">
        <w:rPr>
          <w:color w:val="000000"/>
          <w:spacing w:val="81"/>
          <w:shd w:val="solid" w:color="000000" w:fill="000000"/>
          <w:fitText w:val="280" w:id="-694951932"/>
          <w14:textFill>
            <w14:solidFill>
              <w14:srgbClr w14:val="000000">
                <w14:alpha w14:val="100000"/>
              </w14:srgbClr>
            </w14:solidFill>
          </w14:textFill>
        </w:rPr>
        <w:t>|</w:t>
      </w:r>
      <w:r w:rsidR="00DC2A5B" w:rsidRPr="00DC2A5B">
        <w:rPr>
          <w:color w:val="000000"/>
          <w:spacing w:val="81"/>
          <w:shd w:val="solid" w:color="000000" w:fill="000000"/>
          <w:fitText w:val="280" w:id="-694951932"/>
          <w14:textFill>
            <w14:solidFill>
              <w14:srgbClr w14:val="000000">
                <w14:alpha w14:val="100000"/>
              </w14:srgbClr>
            </w14:solidFill>
          </w14:textFill>
        </w:rPr>
        <w:t xml:space="preserve"> </w:t>
      </w:r>
      <w:r w:rsidR="001C1398" w:rsidRPr="00DC2A5B">
        <w:rPr>
          <w:color w:val="000000"/>
          <w:spacing w:val="1"/>
          <w:shd w:val="solid" w:color="000000" w:fill="000000"/>
          <w:fitText w:val="280" w:id="-694951932"/>
          <w14:textFill>
            <w14:solidFill>
              <w14:srgbClr w14:val="000000">
                <w14:alpha w14:val="100000"/>
              </w14:srgbClr>
            </w14:solidFill>
          </w14:textFill>
        </w:rPr>
        <w:t>|</w:t>
      </w:r>
    </w:p>
    <w:p w14:paraId="30DC91F8" w14:textId="7AAB7C60" w:rsidR="000A4FEB" w:rsidRPr="00C62F8A" w:rsidRDefault="000A4FEB" w:rsidP="00C62F8A">
      <w:pPr>
        <w:pStyle w:val="3-BodyText"/>
        <w:numPr>
          <w:ilvl w:val="0"/>
          <w:numId w:val="0"/>
        </w:numPr>
        <w:ind w:left="720" w:hanging="720"/>
        <w:rPr>
          <w:u w:val="single"/>
        </w:rPr>
      </w:pPr>
      <w:r w:rsidRPr="00C62F8A">
        <w:rPr>
          <w:u w:val="single"/>
        </w:rPr>
        <w:t>Current second-line daratumumab RSA</w:t>
      </w:r>
    </w:p>
    <w:p w14:paraId="05FC7FAD" w14:textId="64D58358" w:rsidR="00B12ADA" w:rsidRPr="00FB67AB" w:rsidRDefault="7ADF15A2" w:rsidP="45CC36A0">
      <w:pPr>
        <w:pStyle w:val="3-BodyText"/>
        <w:rPr>
          <w:rFonts w:eastAsia="Calibri"/>
        </w:rPr>
      </w:pPr>
      <w:bookmarkStart w:id="107" w:name="_Ref190967102"/>
      <w:r w:rsidRPr="45CC36A0">
        <w:rPr>
          <w:rFonts w:eastAsia="Calibri"/>
        </w:rPr>
        <w:t xml:space="preserve">The subsidisation caps in the current second line RSA were set below the level of projected expenditure, reducing the cost of daratumumab for the PBS/RPBS by </w:t>
      </w:r>
      <w:r w:rsidR="00A5495A">
        <w:rPr>
          <w:rFonts w:eastAsia="Calibri"/>
        </w:rPr>
        <w:t xml:space="preserve">an average </w:t>
      </w:r>
      <w:r w:rsidR="001C1398" w:rsidRPr="009E518F">
        <w:rPr>
          <w:rFonts w:eastAsia="Calibri"/>
          <w:color w:val="000000"/>
          <w:w w:val="15"/>
          <w:shd w:val="solid" w:color="000000" w:fill="000000"/>
          <w:fitText w:val="-20" w:id="-694951931"/>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1"/>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1"/>
          <w14:textFill>
            <w14:solidFill>
              <w14:srgbClr w14:val="000000">
                <w14:alpha w14:val="100000"/>
              </w14:srgbClr>
            </w14:solidFill>
          </w14:textFill>
        </w:rPr>
        <w:t>|</w:t>
      </w:r>
      <w:r w:rsidRPr="45CC36A0">
        <w:rPr>
          <w:rFonts w:eastAsia="Calibri"/>
        </w:rPr>
        <w:t>%</w:t>
      </w:r>
      <w:r w:rsidR="004A2752">
        <w:rPr>
          <w:rFonts w:eastAsia="Calibri"/>
        </w:rPr>
        <w:t xml:space="preserve"> over 5 years</w:t>
      </w:r>
      <w:r w:rsidRPr="45CC36A0">
        <w:rPr>
          <w:rFonts w:eastAsia="Calibri"/>
        </w:rPr>
        <w:t xml:space="preserve">. </w:t>
      </w:r>
      <w:r w:rsidR="57DC7314" w:rsidRPr="45CC36A0">
        <w:rPr>
          <w:rFonts w:eastAsia="Calibri"/>
        </w:rPr>
        <w:t xml:space="preserve">As noted in the </w:t>
      </w:r>
      <w:r w:rsidR="49215B7A" w:rsidRPr="45CC36A0">
        <w:rPr>
          <w:rFonts w:eastAsia="Calibri"/>
        </w:rPr>
        <w:t>resubmission the</w:t>
      </w:r>
      <w:r w:rsidRPr="45CC36A0">
        <w:rPr>
          <w:rFonts w:eastAsia="Calibri"/>
        </w:rPr>
        <w:t xml:space="preserve"> required level of use to achieve the </w:t>
      </w:r>
      <w:r w:rsidR="001C1398" w:rsidRPr="009E518F">
        <w:rPr>
          <w:rFonts w:eastAsia="Calibri"/>
          <w:color w:val="000000"/>
          <w:w w:val="15"/>
          <w:shd w:val="solid" w:color="000000" w:fill="000000"/>
          <w:fitText w:val="-20" w:id="-694951930"/>
          <w14:textFill>
            <w14:solidFill>
              <w14:srgbClr w14:val="000000">
                <w14:alpha w14:val="100000"/>
              </w14:srgbClr>
            </w14:solidFill>
          </w14:textFill>
        </w:rPr>
        <w:t>|</w:t>
      </w:r>
      <w:r w:rsidR="00DC2A5B" w:rsidRPr="009E518F">
        <w:rPr>
          <w:rFonts w:eastAsia="Calibri"/>
          <w:color w:val="000000"/>
          <w:w w:val="15"/>
          <w:shd w:val="solid" w:color="000000" w:fill="000000"/>
          <w:fitText w:val="-20" w:id="-694951930"/>
          <w14:textFill>
            <w14:solidFill>
              <w14:srgbClr w14:val="000000">
                <w14:alpha w14:val="100000"/>
              </w14:srgbClr>
            </w14:solidFill>
          </w14:textFill>
        </w:rPr>
        <w:t xml:space="preserve"> </w:t>
      </w:r>
      <w:r w:rsidR="001C1398" w:rsidRPr="009E518F">
        <w:rPr>
          <w:rFonts w:eastAsia="Calibri"/>
          <w:color w:val="000000"/>
          <w:spacing w:val="-61"/>
          <w:w w:val="15"/>
          <w:shd w:val="solid" w:color="000000" w:fill="000000"/>
          <w:fitText w:val="-20" w:id="-694951930"/>
          <w14:textFill>
            <w14:solidFill>
              <w14:srgbClr w14:val="000000">
                <w14:alpha w14:val="100000"/>
              </w14:srgbClr>
            </w14:solidFill>
          </w14:textFill>
        </w:rPr>
        <w:t>|</w:t>
      </w:r>
      <w:r w:rsidRPr="45CC36A0">
        <w:rPr>
          <w:rFonts w:eastAsia="Calibri"/>
        </w:rPr>
        <w:t>% breach of caps had not been observed in Years 1</w:t>
      </w:r>
      <w:r w:rsidR="09B0E039" w:rsidRPr="45CC36A0">
        <w:rPr>
          <w:rFonts w:eastAsia="Calibri"/>
        </w:rPr>
        <w:t xml:space="preserve"> to 3</w:t>
      </w:r>
      <w:r w:rsidRPr="45CC36A0">
        <w:rPr>
          <w:rFonts w:eastAsia="Calibri"/>
        </w:rPr>
        <w:t xml:space="preserve"> of the Deed.</w:t>
      </w:r>
      <w:bookmarkEnd w:id="107"/>
      <w:r w:rsidRPr="45CC36A0">
        <w:rPr>
          <w:rFonts w:eastAsia="Calibri"/>
        </w:rPr>
        <w:t xml:space="preserve"> </w:t>
      </w:r>
    </w:p>
    <w:p w14:paraId="42BAC74B" w14:textId="570C0851" w:rsidR="00B12ADA" w:rsidRPr="007517DC" w:rsidRDefault="00B12ADA" w:rsidP="00B12ADA">
      <w:pPr>
        <w:pStyle w:val="Caption"/>
        <w:rPr>
          <w:b w:val="0"/>
          <w:bCs w:val="0"/>
          <w:szCs w:val="20"/>
        </w:rPr>
      </w:pPr>
      <w:bookmarkStart w:id="108" w:name="_Ref190967117"/>
      <w:r w:rsidRPr="007517DC">
        <w:t xml:space="preserve">Table </w:t>
      </w:r>
      <w:r w:rsidR="00486BBF">
        <w:fldChar w:fldCharType="begin" w:fldLock="1"/>
      </w:r>
      <w:r w:rsidR="00486BBF">
        <w:instrText xml:space="preserve"> SEQ Table \* ARABIC </w:instrText>
      </w:r>
      <w:r w:rsidR="00486BBF">
        <w:fldChar w:fldCharType="separate"/>
      </w:r>
      <w:r w:rsidR="00486BBF">
        <w:rPr>
          <w:noProof/>
        </w:rPr>
        <w:t>25</w:t>
      </w:r>
      <w:r w:rsidR="00486BBF">
        <w:rPr>
          <w:noProof/>
        </w:rPr>
        <w:fldChar w:fldCharType="end"/>
      </w:r>
      <w:bookmarkEnd w:id="108"/>
      <w:r w:rsidRPr="007517DC">
        <w:t xml:space="preserve">: </w:t>
      </w:r>
      <w:r w:rsidRPr="007517DC">
        <w:rPr>
          <w:rStyle w:val="CommentReference"/>
          <w:b/>
          <w:bCs w:val="0"/>
          <w:szCs w:val="24"/>
        </w:rPr>
        <w:t>Current RSA for daratumumab in RRMM (financial estimates underpinning the RSA)</w:t>
      </w:r>
    </w:p>
    <w:tbl>
      <w:tblPr>
        <w:tblW w:w="0" w:type="auto"/>
        <w:tblLayout w:type="fixed"/>
        <w:tblCellMar>
          <w:left w:w="85" w:type="dxa"/>
          <w:right w:w="85" w:type="dxa"/>
        </w:tblCellMar>
        <w:tblLook w:val="04A0" w:firstRow="1" w:lastRow="0" w:firstColumn="1" w:lastColumn="0" w:noHBand="0" w:noVBand="1"/>
        <w:tblCaption w:val="Table 25: Current RSA for daratumumab in RRMM (financial estimates underpinning the RSA)"/>
      </w:tblPr>
      <w:tblGrid>
        <w:gridCol w:w="1915"/>
        <w:gridCol w:w="1200"/>
        <w:gridCol w:w="1200"/>
        <w:gridCol w:w="1200"/>
        <w:gridCol w:w="1200"/>
        <w:gridCol w:w="1200"/>
        <w:gridCol w:w="1102"/>
      </w:tblGrid>
      <w:tr w:rsidR="00D15743" w:rsidRPr="007517DC" w14:paraId="68AAA0CC" w14:textId="77777777" w:rsidTr="00413FD4">
        <w:trPr>
          <w:trHeight w:val="70"/>
          <w:tblHeader/>
        </w:trPr>
        <w:tc>
          <w:tcPr>
            <w:tcW w:w="1915" w:type="dxa"/>
            <w:vMerge w:val="restart"/>
            <w:tcBorders>
              <w:top w:val="single" w:sz="4" w:space="0" w:color="auto"/>
              <w:left w:val="single" w:sz="4" w:space="0" w:color="auto"/>
              <w:right w:val="single" w:sz="4" w:space="0" w:color="auto"/>
            </w:tcBorders>
            <w:noWrap/>
            <w:tcMar>
              <w:left w:w="20" w:type="dxa"/>
              <w:right w:w="20" w:type="dxa"/>
            </w:tcMar>
            <w:hideMark/>
          </w:tcPr>
          <w:p w14:paraId="127C71F9" w14:textId="77777777" w:rsidR="00D15743" w:rsidRPr="007517DC" w:rsidRDefault="00D15743" w:rsidP="007A738A">
            <w:pPr>
              <w:pStyle w:val="Tabletext"/>
            </w:pPr>
            <w:r w:rsidRPr="007517DC">
              <w:t> </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4B2D1C3F" w14:textId="77777777" w:rsidR="00D15743" w:rsidRPr="007517DC" w:rsidRDefault="00D15743" w:rsidP="007A738A">
            <w:pPr>
              <w:pStyle w:val="Tabletext"/>
              <w:jc w:val="center"/>
              <w:rPr>
                <w:b/>
                <w:bCs/>
              </w:rPr>
            </w:pPr>
            <w:r w:rsidRPr="007517DC">
              <w:rPr>
                <w:b/>
                <w:bCs/>
              </w:rPr>
              <w:t>Year 1</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1CA17EF8" w14:textId="77777777" w:rsidR="00D15743" w:rsidRPr="007517DC" w:rsidRDefault="00D15743" w:rsidP="007A738A">
            <w:pPr>
              <w:pStyle w:val="Tabletext"/>
              <w:jc w:val="center"/>
              <w:rPr>
                <w:b/>
                <w:bCs/>
              </w:rPr>
            </w:pPr>
            <w:r w:rsidRPr="007517DC">
              <w:rPr>
                <w:b/>
                <w:bCs/>
              </w:rPr>
              <w:t>Year 2</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7A90C103" w14:textId="77777777" w:rsidR="00D15743" w:rsidRPr="007517DC" w:rsidRDefault="00D15743" w:rsidP="007A738A">
            <w:pPr>
              <w:pStyle w:val="Tabletext"/>
              <w:jc w:val="center"/>
              <w:rPr>
                <w:b/>
                <w:bCs/>
              </w:rPr>
            </w:pPr>
            <w:r w:rsidRPr="007517DC">
              <w:rPr>
                <w:b/>
                <w:bCs/>
              </w:rPr>
              <w:t>Year 3</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1E4996E3" w14:textId="77777777" w:rsidR="00D15743" w:rsidRPr="007517DC" w:rsidRDefault="00D15743" w:rsidP="007A738A">
            <w:pPr>
              <w:pStyle w:val="Tabletext"/>
              <w:jc w:val="center"/>
              <w:rPr>
                <w:b/>
                <w:bCs/>
              </w:rPr>
            </w:pPr>
            <w:r w:rsidRPr="007517DC">
              <w:rPr>
                <w:b/>
                <w:bCs/>
              </w:rPr>
              <w:t>Year 4</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082E539E" w14:textId="77777777" w:rsidR="00D15743" w:rsidRPr="007517DC" w:rsidRDefault="00D15743" w:rsidP="007A738A">
            <w:pPr>
              <w:pStyle w:val="Tabletext"/>
              <w:jc w:val="center"/>
              <w:rPr>
                <w:b/>
                <w:bCs/>
              </w:rPr>
            </w:pPr>
            <w:r w:rsidRPr="007517DC">
              <w:rPr>
                <w:b/>
                <w:bCs/>
              </w:rPr>
              <w:t>Year 5</w:t>
            </w:r>
          </w:p>
        </w:tc>
        <w:tc>
          <w:tcPr>
            <w:tcW w:w="1102" w:type="dxa"/>
            <w:tcBorders>
              <w:top w:val="single" w:sz="4" w:space="0" w:color="auto"/>
              <w:left w:val="single" w:sz="4" w:space="0" w:color="auto"/>
              <w:bottom w:val="single" w:sz="4" w:space="0" w:color="auto"/>
              <w:right w:val="single" w:sz="4" w:space="0" w:color="auto"/>
            </w:tcBorders>
            <w:noWrap/>
            <w:tcMar>
              <w:left w:w="20" w:type="dxa"/>
              <w:right w:w="20" w:type="dxa"/>
            </w:tcMar>
            <w:hideMark/>
          </w:tcPr>
          <w:p w14:paraId="744A7D02" w14:textId="77777777" w:rsidR="00D15743" w:rsidRPr="007517DC" w:rsidRDefault="00D15743" w:rsidP="007A738A">
            <w:pPr>
              <w:pStyle w:val="Tabletext"/>
              <w:jc w:val="center"/>
              <w:rPr>
                <w:b/>
                <w:bCs/>
              </w:rPr>
            </w:pPr>
            <w:r w:rsidRPr="007517DC">
              <w:rPr>
                <w:b/>
                <w:bCs/>
              </w:rPr>
              <w:t>Year 1-5</w:t>
            </w:r>
          </w:p>
        </w:tc>
      </w:tr>
      <w:tr w:rsidR="00D15743" w:rsidRPr="007517DC" w14:paraId="34911410" w14:textId="77777777" w:rsidTr="00413FD4">
        <w:trPr>
          <w:trHeight w:val="300"/>
          <w:tblHeader/>
        </w:trPr>
        <w:tc>
          <w:tcPr>
            <w:tcW w:w="1915" w:type="dxa"/>
            <w:vMerge/>
            <w:tcBorders>
              <w:left w:val="single" w:sz="4" w:space="0" w:color="auto"/>
              <w:bottom w:val="single" w:sz="4" w:space="0" w:color="auto"/>
              <w:right w:val="single" w:sz="4" w:space="0" w:color="auto"/>
            </w:tcBorders>
            <w:noWrap/>
            <w:tcMar>
              <w:left w:w="20" w:type="dxa"/>
              <w:right w:w="20" w:type="dxa"/>
            </w:tcMar>
          </w:tcPr>
          <w:p w14:paraId="74E7A1AD" w14:textId="77777777" w:rsidR="00D15743" w:rsidRPr="007517DC" w:rsidRDefault="00D15743" w:rsidP="007A738A">
            <w:pPr>
              <w:pStyle w:val="Tabletext"/>
            </w:pP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75325571" w14:textId="6C67F6E9" w:rsidR="00D15743" w:rsidRPr="007517DC" w:rsidRDefault="00D15743" w:rsidP="007A738A">
            <w:pPr>
              <w:pStyle w:val="Tabletext"/>
              <w:jc w:val="center"/>
              <w:rPr>
                <w:b/>
                <w:bCs/>
              </w:rPr>
            </w:pPr>
            <w:r w:rsidRPr="007517DC">
              <w:rPr>
                <w:b/>
                <w:bCs/>
              </w:rPr>
              <w:t>Jan</w:t>
            </w:r>
            <w:r>
              <w:rPr>
                <w:b/>
                <w:bCs/>
              </w:rPr>
              <w:t xml:space="preserve"> </w:t>
            </w:r>
            <w:r w:rsidRPr="007517DC">
              <w:rPr>
                <w:b/>
                <w:bCs/>
              </w:rPr>
              <w:t>21</w:t>
            </w:r>
            <w:r>
              <w:rPr>
                <w:b/>
                <w:bCs/>
              </w:rPr>
              <w:t xml:space="preserve"> - </w:t>
            </w:r>
            <w:r>
              <w:rPr>
                <w:b/>
                <w:bCs/>
              </w:rPr>
              <w:br/>
            </w:r>
            <w:r w:rsidRPr="007517DC">
              <w:rPr>
                <w:b/>
                <w:bCs/>
              </w:rPr>
              <w:t>Dec</w:t>
            </w:r>
            <w:r>
              <w:rPr>
                <w:b/>
                <w:bCs/>
              </w:rPr>
              <w:t xml:space="preserve"> </w:t>
            </w:r>
            <w:r w:rsidRPr="007517DC">
              <w:rPr>
                <w:b/>
                <w:bCs/>
              </w:rPr>
              <w:t>21</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2704C9F6" w14:textId="2723B458" w:rsidR="00D15743" w:rsidRPr="007517DC" w:rsidRDefault="00D15743" w:rsidP="007A738A">
            <w:pPr>
              <w:pStyle w:val="Tabletext"/>
              <w:jc w:val="center"/>
              <w:rPr>
                <w:b/>
                <w:bCs/>
              </w:rPr>
            </w:pPr>
            <w:r w:rsidRPr="007517DC">
              <w:rPr>
                <w:b/>
                <w:bCs/>
              </w:rPr>
              <w:t>Jan</w:t>
            </w:r>
            <w:r>
              <w:rPr>
                <w:b/>
                <w:bCs/>
              </w:rPr>
              <w:t xml:space="preserve"> </w:t>
            </w:r>
            <w:r w:rsidRPr="007517DC">
              <w:rPr>
                <w:b/>
                <w:bCs/>
              </w:rPr>
              <w:t>22</w:t>
            </w:r>
            <w:r>
              <w:rPr>
                <w:b/>
                <w:bCs/>
              </w:rPr>
              <w:t xml:space="preserve"> </w:t>
            </w:r>
            <w:r w:rsidRPr="007517DC">
              <w:rPr>
                <w:b/>
                <w:bCs/>
              </w:rPr>
              <w:t>-</w:t>
            </w:r>
            <w:r>
              <w:rPr>
                <w:b/>
                <w:bCs/>
              </w:rPr>
              <w:t xml:space="preserve"> </w:t>
            </w:r>
            <w:r>
              <w:rPr>
                <w:b/>
                <w:bCs/>
              </w:rPr>
              <w:br/>
            </w:r>
            <w:r w:rsidRPr="007517DC">
              <w:rPr>
                <w:b/>
                <w:bCs/>
              </w:rPr>
              <w:t>Dec</w:t>
            </w:r>
            <w:r>
              <w:rPr>
                <w:b/>
                <w:bCs/>
              </w:rPr>
              <w:t xml:space="preserve"> </w:t>
            </w:r>
            <w:r w:rsidRPr="007517DC">
              <w:rPr>
                <w:b/>
                <w:bCs/>
              </w:rPr>
              <w:t>22</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7DC4AA38" w14:textId="12CB82AA" w:rsidR="00D15743" w:rsidRPr="007517DC" w:rsidRDefault="00D15743" w:rsidP="007A738A">
            <w:pPr>
              <w:pStyle w:val="Tabletext"/>
              <w:jc w:val="center"/>
              <w:rPr>
                <w:b/>
                <w:bCs/>
              </w:rPr>
            </w:pPr>
            <w:r w:rsidRPr="007517DC">
              <w:rPr>
                <w:b/>
                <w:bCs/>
              </w:rPr>
              <w:t>Jan</w:t>
            </w:r>
            <w:r>
              <w:rPr>
                <w:b/>
                <w:bCs/>
              </w:rPr>
              <w:t xml:space="preserve"> </w:t>
            </w:r>
            <w:r w:rsidRPr="007517DC">
              <w:rPr>
                <w:b/>
                <w:bCs/>
              </w:rPr>
              <w:t>23</w:t>
            </w:r>
            <w:r>
              <w:rPr>
                <w:b/>
                <w:bCs/>
              </w:rPr>
              <w:t xml:space="preserve"> </w:t>
            </w:r>
            <w:r w:rsidRPr="007517DC">
              <w:rPr>
                <w:b/>
                <w:bCs/>
              </w:rPr>
              <w:t>-</w:t>
            </w:r>
            <w:r>
              <w:rPr>
                <w:b/>
                <w:bCs/>
              </w:rPr>
              <w:t xml:space="preserve"> </w:t>
            </w:r>
            <w:r>
              <w:rPr>
                <w:b/>
                <w:bCs/>
              </w:rPr>
              <w:br/>
            </w:r>
            <w:r w:rsidRPr="007517DC">
              <w:rPr>
                <w:b/>
                <w:bCs/>
              </w:rPr>
              <w:t>Dec</w:t>
            </w:r>
            <w:r>
              <w:rPr>
                <w:b/>
                <w:bCs/>
              </w:rPr>
              <w:t xml:space="preserve"> </w:t>
            </w:r>
            <w:r w:rsidRPr="007517DC">
              <w:rPr>
                <w:b/>
                <w:bCs/>
              </w:rPr>
              <w:t>23</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7CC32DF6" w14:textId="1CB1D851" w:rsidR="00D15743" w:rsidRPr="007517DC" w:rsidRDefault="00D15743" w:rsidP="007A738A">
            <w:pPr>
              <w:pStyle w:val="Tabletext"/>
              <w:jc w:val="center"/>
              <w:rPr>
                <w:b/>
                <w:bCs/>
              </w:rPr>
            </w:pPr>
            <w:r w:rsidRPr="007517DC">
              <w:rPr>
                <w:b/>
                <w:bCs/>
              </w:rPr>
              <w:t>Jan</w:t>
            </w:r>
            <w:r>
              <w:rPr>
                <w:b/>
                <w:bCs/>
              </w:rPr>
              <w:t xml:space="preserve"> </w:t>
            </w:r>
            <w:r w:rsidRPr="007517DC">
              <w:rPr>
                <w:b/>
                <w:bCs/>
              </w:rPr>
              <w:t>24</w:t>
            </w:r>
            <w:r>
              <w:rPr>
                <w:b/>
                <w:bCs/>
              </w:rPr>
              <w:t xml:space="preserve"> </w:t>
            </w:r>
            <w:r w:rsidRPr="007517DC">
              <w:rPr>
                <w:b/>
                <w:bCs/>
              </w:rPr>
              <w:t>-</w:t>
            </w:r>
            <w:r>
              <w:rPr>
                <w:b/>
                <w:bCs/>
              </w:rPr>
              <w:t xml:space="preserve"> </w:t>
            </w:r>
            <w:r>
              <w:rPr>
                <w:b/>
                <w:bCs/>
              </w:rPr>
              <w:br/>
            </w:r>
            <w:r w:rsidRPr="007517DC">
              <w:rPr>
                <w:b/>
                <w:bCs/>
              </w:rPr>
              <w:t>Dec</w:t>
            </w:r>
            <w:r>
              <w:rPr>
                <w:b/>
                <w:bCs/>
              </w:rPr>
              <w:t xml:space="preserve"> </w:t>
            </w:r>
            <w:r w:rsidRPr="007517DC">
              <w:rPr>
                <w:b/>
                <w:bCs/>
              </w:rPr>
              <w:t>24</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66C72DE0" w14:textId="3A7712A6" w:rsidR="00D15743" w:rsidRPr="007517DC" w:rsidRDefault="00D15743" w:rsidP="007A738A">
            <w:pPr>
              <w:pStyle w:val="Tabletext"/>
              <w:jc w:val="center"/>
              <w:rPr>
                <w:b/>
                <w:bCs/>
              </w:rPr>
            </w:pPr>
            <w:r w:rsidRPr="007517DC">
              <w:rPr>
                <w:b/>
                <w:bCs/>
              </w:rPr>
              <w:t>Jan</w:t>
            </w:r>
            <w:r>
              <w:rPr>
                <w:b/>
                <w:bCs/>
              </w:rPr>
              <w:t xml:space="preserve"> </w:t>
            </w:r>
            <w:r w:rsidRPr="007517DC">
              <w:rPr>
                <w:b/>
                <w:bCs/>
              </w:rPr>
              <w:t>25</w:t>
            </w:r>
            <w:r>
              <w:rPr>
                <w:b/>
                <w:bCs/>
              </w:rPr>
              <w:t xml:space="preserve"> </w:t>
            </w:r>
            <w:r w:rsidRPr="007517DC">
              <w:rPr>
                <w:b/>
                <w:bCs/>
              </w:rPr>
              <w:t>-</w:t>
            </w:r>
            <w:r>
              <w:rPr>
                <w:b/>
                <w:bCs/>
              </w:rPr>
              <w:t xml:space="preserve"> </w:t>
            </w:r>
            <w:r w:rsidR="00413FD4">
              <w:rPr>
                <w:b/>
                <w:bCs/>
              </w:rPr>
              <w:br/>
            </w:r>
            <w:r w:rsidRPr="007517DC">
              <w:rPr>
                <w:b/>
                <w:bCs/>
              </w:rPr>
              <w:t>Dec</w:t>
            </w:r>
            <w:r>
              <w:rPr>
                <w:b/>
                <w:bCs/>
              </w:rPr>
              <w:t xml:space="preserve"> </w:t>
            </w:r>
            <w:r w:rsidRPr="007517DC">
              <w:rPr>
                <w:b/>
                <w:bCs/>
              </w:rPr>
              <w:t>25</w:t>
            </w:r>
          </w:p>
        </w:tc>
        <w:tc>
          <w:tcPr>
            <w:tcW w:w="1102" w:type="dxa"/>
            <w:tcBorders>
              <w:top w:val="single" w:sz="4" w:space="0" w:color="auto"/>
              <w:left w:val="single" w:sz="4" w:space="0" w:color="auto"/>
              <w:bottom w:val="single" w:sz="4" w:space="0" w:color="auto"/>
              <w:right w:val="single" w:sz="4" w:space="0" w:color="auto"/>
            </w:tcBorders>
            <w:noWrap/>
            <w:tcMar>
              <w:left w:w="20" w:type="dxa"/>
              <w:right w:w="20" w:type="dxa"/>
            </w:tcMar>
          </w:tcPr>
          <w:p w14:paraId="0237DFCB" w14:textId="6B7835F6" w:rsidR="00D15743" w:rsidRPr="007517DC" w:rsidRDefault="00D15743" w:rsidP="007A738A">
            <w:pPr>
              <w:pStyle w:val="Tabletext"/>
              <w:jc w:val="center"/>
              <w:rPr>
                <w:b/>
                <w:bCs/>
              </w:rPr>
            </w:pPr>
            <w:r>
              <w:rPr>
                <w:b/>
                <w:bCs/>
              </w:rPr>
              <w:t>-</w:t>
            </w:r>
          </w:p>
        </w:tc>
      </w:tr>
      <w:tr w:rsidR="00B12ADA" w:rsidRPr="007517DC" w14:paraId="7D976A4B" w14:textId="77777777" w:rsidTr="00413FD4">
        <w:trPr>
          <w:trHeight w:val="142"/>
        </w:trPr>
        <w:tc>
          <w:tcPr>
            <w:tcW w:w="9017" w:type="dxa"/>
            <w:gridSpan w:val="7"/>
            <w:tcBorders>
              <w:top w:val="single" w:sz="4" w:space="0" w:color="auto"/>
              <w:left w:val="single" w:sz="4" w:space="0" w:color="auto"/>
              <w:bottom w:val="single" w:sz="4" w:space="0" w:color="auto"/>
              <w:right w:val="single" w:sz="4" w:space="0" w:color="auto"/>
            </w:tcBorders>
            <w:noWrap/>
            <w:tcMar>
              <w:left w:w="20" w:type="dxa"/>
              <w:right w:w="20" w:type="dxa"/>
            </w:tcMar>
            <w:hideMark/>
          </w:tcPr>
          <w:p w14:paraId="3CBB6ED3" w14:textId="2829F4D0" w:rsidR="00B12ADA" w:rsidRPr="007517DC" w:rsidRDefault="00B12ADA" w:rsidP="007A738A">
            <w:pPr>
              <w:pStyle w:val="Tabletext"/>
              <w:rPr>
                <w:b/>
                <w:bCs/>
              </w:rPr>
            </w:pPr>
            <w:r w:rsidRPr="007517DC">
              <w:rPr>
                <w:b/>
                <w:bCs/>
              </w:rPr>
              <w:t xml:space="preserve">Reimbursement above subsidisation caps: </w:t>
            </w:r>
            <w:r w:rsidR="001C1398" w:rsidRPr="001C1398">
              <w:rPr>
                <w:b/>
                <w:bCs/>
                <w:color w:val="000000"/>
                <w:spacing w:val="55"/>
                <w:shd w:val="solid" w:color="000000" w:fill="000000"/>
                <w:fitText w:val="350" w:id="-694951929"/>
                <w14:textFill>
                  <w14:solidFill>
                    <w14:srgbClr w14:val="000000">
                      <w14:alpha w14:val="100000"/>
                    </w14:srgbClr>
                  </w14:solidFill>
                </w14:textFill>
              </w:rPr>
              <w:t>|||</w:t>
            </w:r>
            <w:r w:rsidR="001C1398" w:rsidRPr="001C1398">
              <w:rPr>
                <w:b/>
                <w:bCs/>
                <w:color w:val="000000"/>
                <w:spacing w:val="2"/>
                <w:shd w:val="solid" w:color="000000" w:fill="000000"/>
                <w:fitText w:val="350" w:id="-694951929"/>
                <w14:textFill>
                  <w14:solidFill>
                    <w14:srgbClr w14:val="000000">
                      <w14:alpha w14:val="100000"/>
                    </w14:srgbClr>
                  </w14:solidFill>
                </w14:textFill>
              </w:rPr>
              <w:t>|</w:t>
            </w:r>
          </w:p>
        </w:tc>
      </w:tr>
      <w:tr w:rsidR="00B12ADA" w:rsidRPr="007517DC" w14:paraId="7D26CD4B" w14:textId="77777777" w:rsidTr="00413FD4">
        <w:trPr>
          <w:trHeight w:val="142"/>
        </w:trPr>
        <w:tc>
          <w:tcPr>
            <w:tcW w:w="1915" w:type="dxa"/>
            <w:tcBorders>
              <w:top w:val="single" w:sz="4" w:space="0" w:color="auto"/>
              <w:left w:val="single" w:sz="4" w:space="0" w:color="auto"/>
              <w:bottom w:val="single" w:sz="4" w:space="0" w:color="auto"/>
              <w:right w:val="single" w:sz="4" w:space="0" w:color="auto"/>
            </w:tcBorders>
            <w:noWrap/>
            <w:tcMar>
              <w:left w:w="20" w:type="dxa"/>
              <w:right w:w="20" w:type="dxa"/>
            </w:tcMar>
            <w:hideMark/>
          </w:tcPr>
          <w:p w14:paraId="34D5B0B0" w14:textId="77777777" w:rsidR="00B12ADA" w:rsidRPr="007517DC" w:rsidRDefault="00B12ADA" w:rsidP="007A738A">
            <w:pPr>
              <w:pStyle w:val="Tabletext"/>
            </w:pPr>
            <w:r w:rsidRPr="007517DC">
              <w:t>Value of subsidisation caps</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04E82A15" w14:textId="2C55DFBB" w:rsidR="00B12ADA" w:rsidRPr="007517DC" w:rsidRDefault="00B12ADA" w:rsidP="00D62E92">
            <w:pPr>
              <w:pStyle w:val="Tabletext"/>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59A30872" w14:textId="1395C0AE" w:rsidR="00B12ADA" w:rsidRPr="007517DC" w:rsidRDefault="00B12ADA" w:rsidP="00D62E92">
            <w:pPr>
              <w:pStyle w:val="Tabletext"/>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5E87ECAE" w14:textId="0020722D" w:rsidR="00B12ADA" w:rsidRPr="007517DC" w:rsidRDefault="00B12ADA" w:rsidP="00D62E92">
            <w:pPr>
              <w:pStyle w:val="Tabletext"/>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1F8FC54D" w14:textId="36FFBCCF" w:rsidR="00B12ADA" w:rsidRPr="007517DC" w:rsidRDefault="00B12ADA" w:rsidP="00D62E92">
            <w:pPr>
              <w:pStyle w:val="Tabletext"/>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6990D8A3" w14:textId="488EF425" w:rsidR="00B12ADA" w:rsidRPr="007517DC" w:rsidRDefault="00B12ADA" w:rsidP="00D62E92">
            <w:pPr>
              <w:pStyle w:val="Tabletext"/>
              <w:jc w:val="center"/>
            </w:pPr>
            <w:r w:rsidRPr="007517DC">
              <w:t>$</w:t>
            </w:r>
            <w:r w:rsidR="001C1398" w:rsidRPr="001C1398">
              <w:rPr>
                <w:color w:val="000000"/>
                <w:shd w:val="solid" w:color="000000" w:fill="000000"/>
                <w14:textFill>
                  <w14:solidFill>
                    <w14:srgbClr w14:val="000000">
                      <w14:alpha w14:val="100000"/>
                    </w14:srgbClr>
                  </w14:solidFill>
                </w14:textFill>
              </w:rPr>
              <w:t>|</w:t>
            </w:r>
          </w:p>
        </w:tc>
        <w:tc>
          <w:tcPr>
            <w:tcW w:w="1102"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hideMark/>
          </w:tcPr>
          <w:p w14:paraId="74D3D1DC" w14:textId="6AAF8DDE" w:rsidR="00B12ADA" w:rsidRPr="007517DC" w:rsidRDefault="00B12ADA" w:rsidP="00D62E92">
            <w:pPr>
              <w:pStyle w:val="Tabletext"/>
              <w:jc w:val="center"/>
            </w:pPr>
            <w:r w:rsidRPr="007517DC">
              <w:t>$</w:t>
            </w:r>
            <w:r w:rsidR="001C1398" w:rsidRPr="001C1398">
              <w:rPr>
                <w:rFonts w:hint="eastAsia"/>
                <w:color w:val="000000"/>
                <w:w w:val="15"/>
                <w:shd w:val="solid" w:color="000000" w:fill="000000"/>
                <w:fitText w:val="60" w:id="-694951928"/>
                <w14:textFill>
                  <w14:solidFill>
                    <w14:srgbClr w14:val="000000">
                      <w14:alpha w14:val="100000"/>
                    </w14:srgbClr>
                  </w14:solidFill>
                </w14:textFill>
              </w:rPr>
              <w:t xml:space="preserve">　</w:t>
            </w:r>
            <w:r w:rsidR="001C1398" w:rsidRPr="001C1398">
              <w:rPr>
                <w:color w:val="000000"/>
                <w:w w:val="15"/>
                <w:shd w:val="solid" w:color="000000" w:fill="000000"/>
                <w:fitText w:val="60" w:id="-694951928"/>
                <w14:textFill>
                  <w14:solidFill>
                    <w14:srgbClr w14:val="000000">
                      <w14:alpha w14:val="100000"/>
                    </w14:srgbClr>
                  </w14:solidFill>
                </w14:textFill>
              </w:rPr>
              <w:t>|</w:t>
            </w:r>
            <w:r w:rsidR="001C1398" w:rsidRPr="001C1398">
              <w:rPr>
                <w:rFonts w:hint="eastAsia"/>
                <w:color w:val="000000"/>
                <w:w w:val="15"/>
                <w:shd w:val="solid" w:color="000000" w:fill="000000"/>
                <w:fitText w:val="60" w:id="-694951928"/>
                <w14:textFill>
                  <w14:solidFill>
                    <w14:srgbClr w14:val="000000">
                      <w14:alpha w14:val="100000"/>
                    </w14:srgbClr>
                  </w14:solidFill>
                </w14:textFill>
              </w:rPr>
              <w:t xml:space="preserve">　</w:t>
            </w:r>
          </w:p>
        </w:tc>
      </w:tr>
      <w:tr w:rsidR="00AA2A2E" w:rsidRPr="007517DC" w14:paraId="74E532E8" w14:textId="77777777" w:rsidTr="00413FD4">
        <w:trPr>
          <w:trHeight w:val="142"/>
        </w:trPr>
        <w:tc>
          <w:tcPr>
            <w:tcW w:w="1915" w:type="dxa"/>
            <w:tcBorders>
              <w:top w:val="single" w:sz="4" w:space="0" w:color="auto"/>
              <w:left w:val="single" w:sz="4" w:space="0" w:color="auto"/>
              <w:bottom w:val="single" w:sz="4" w:space="0" w:color="auto"/>
              <w:right w:val="single" w:sz="4" w:space="0" w:color="auto"/>
            </w:tcBorders>
            <w:noWrap/>
            <w:tcMar>
              <w:left w:w="20" w:type="dxa"/>
              <w:right w:w="20" w:type="dxa"/>
            </w:tcMar>
          </w:tcPr>
          <w:p w14:paraId="1A15AE6F" w14:textId="34741A22" w:rsidR="00AA2A2E" w:rsidRPr="007517DC" w:rsidRDefault="00E959D2" w:rsidP="007A738A">
            <w:pPr>
              <w:pStyle w:val="Tabletext"/>
            </w:pPr>
            <w:r>
              <w:t xml:space="preserve">Commonwealth </w:t>
            </w:r>
            <w:r w:rsidR="005378C0">
              <w:t>payments</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4CD185CE" w14:textId="2B50CCA2" w:rsidR="00AA2A2E" w:rsidRPr="007517DC" w:rsidRDefault="005378C0" w:rsidP="00D62E92">
            <w:pPr>
              <w:pStyle w:val="Tabletext"/>
              <w:jc w:val="center"/>
            </w:pPr>
            <w:r>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1D07137E" w14:textId="7B8BB270" w:rsidR="00AA2A2E" w:rsidRPr="007517DC" w:rsidRDefault="005378C0" w:rsidP="00D62E92">
            <w:pPr>
              <w:pStyle w:val="Tabletext"/>
              <w:jc w:val="center"/>
            </w:pPr>
            <w:r>
              <w:t>$</w:t>
            </w:r>
            <w:r w:rsidR="001C1398" w:rsidRPr="001C1398">
              <w:rPr>
                <w:color w:val="000000"/>
                <w:shd w:val="solid" w:color="000000" w:fill="000000"/>
                <w14:textFill>
                  <w14:solidFill>
                    <w14:srgbClr w14:val="000000">
                      <w14:alpha w14:val="100000"/>
                    </w14:srgbClr>
                  </w14:solidFill>
                </w14:textFill>
              </w:rPr>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33839294" w14:textId="760C4C68" w:rsidR="00AA2A2E" w:rsidRPr="007517DC" w:rsidRDefault="005378C0" w:rsidP="00D62E92">
            <w:pPr>
              <w:pStyle w:val="Tabletext"/>
              <w:jc w:val="center"/>
            </w:pPr>
            <w:r>
              <w:t>$</w:t>
            </w:r>
            <w:r w:rsidR="001C1398" w:rsidRPr="001C1398">
              <w:rPr>
                <w:rFonts w:hint="eastAsia"/>
                <w:color w:val="000000"/>
                <w:w w:val="15"/>
                <w:shd w:val="solid" w:color="000000" w:fill="000000"/>
                <w:fitText w:val="50" w:id="-694951927"/>
                <w14:textFill>
                  <w14:solidFill>
                    <w14:srgbClr w14:val="000000">
                      <w14:alpha w14:val="100000"/>
                    </w14:srgbClr>
                  </w14:solidFill>
                </w14:textFill>
              </w:rPr>
              <w:t xml:space="preserve">　</w:t>
            </w:r>
            <w:r w:rsidR="001C1398" w:rsidRPr="001C1398">
              <w:rPr>
                <w:color w:val="000000"/>
                <w:w w:val="15"/>
                <w:shd w:val="solid" w:color="000000" w:fill="000000"/>
                <w:fitText w:val="50" w:id="-694951927"/>
                <w14:textFill>
                  <w14:solidFill>
                    <w14:srgbClr w14:val="000000">
                      <w14:alpha w14:val="100000"/>
                    </w14:srgbClr>
                  </w14:solidFill>
                </w14:textFill>
              </w:rPr>
              <w:t>|</w:t>
            </w:r>
            <w:r w:rsidR="001C1398" w:rsidRPr="001C1398">
              <w:rPr>
                <w:rFonts w:hint="eastAsia"/>
                <w:color w:val="000000"/>
                <w:spacing w:val="-15"/>
                <w:w w:val="15"/>
                <w:shd w:val="solid" w:color="000000" w:fill="000000"/>
                <w:fitText w:val="50" w:id="-694951927"/>
                <w14:textFill>
                  <w14:solidFill>
                    <w14:srgbClr w14:val="000000">
                      <w14:alpha w14:val="100000"/>
                    </w14:srgbClr>
                  </w14:solidFill>
                </w14:textFill>
              </w:rPr>
              <w:t xml:space="preserve">　</w:t>
            </w:r>
            <w:r w:rsidR="00BF01B2">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599B0E62" w14:textId="6B585F63" w:rsidR="00AA2A2E" w:rsidRPr="007517DC" w:rsidRDefault="00DD7BA7" w:rsidP="00D62E92">
            <w:pPr>
              <w:pStyle w:val="Tabletext"/>
              <w:jc w:val="center"/>
            </w:pPr>
            <w:r>
              <w:t>$</w:t>
            </w:r>
            <w:r w:rsidR="001C1398" w:rsidRPr="001C1398">
              <w:rPr>
                <w:rFonts w:hint="eastAsia"/>
                <w:color w:val="000000"/>
                <w:w w:val="15"/>
                <w:shd w:val="solid" w:color="000000" w:fill="000000"/>
                <w:fitText w:val="50" w:id="-694951926"/>
                <w14:textFill>
                  <w14:solidFill>
                    <w14:srgbClr w14:val="000000">
                      <w14:alpha w14:val="100000"/>
                    </w14:srgbClr>
                  </w14:solidFill>
                </w14:textFill>
              </w:rPr>
              <w:t xml:space="preserve">　</w:t>
            </w:r>
            <w:r w:rsidR="001C1398" w:rsidRPr="001C1398">
              <w:rPr>
                <w:color w:val="000000"/>
                <w:w w:val="15"/>
                <w:shd w:val="solid" w:color="000000" w:fill="000000"/>
                <w:fitText w:val="50" w:id="-694951926"/>
                <w14:textFill>
                  <w14:solidFill>
                    <w14:srgbClr w14:val="000000">
                      <w14:alpha w14:val="100000"/>
                    </w14:srgbClr>
                  </w14:solidFill>
                </w14:textFill>
              </w:rPr>
              <w:t>|</w:t>
            </w:r>
            <w:r w:rsidR="001C1398" w:rsidRPr="001C1398">
              <w:rPr>
                <w:rFonts w:hint="eastAsia"/>
                <w:color w:val="000000"/>
                <w:spacing w:val="-15"/>
                <w:w w:val="15"/>
                <w:shd w:val="solid" w:color="000000" w:fill="000000"/>
                <w:fitText w:val="50" w:id="-694951926"/>
                <w14:textFill>
                  <w14:solidFill>
                    <w14:srgbClr w14:val="000000">
                      <w14:alpha w14:val="100000"/>
                    </w14:srgbClr>
                  </w14:solidFill>
                </w14:textFill>
              </w:rPr>
              <w:t xml:space="preserve">　</w:t>
            </w:r>
            <w:r w:rsidR="00A23E92">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2C839E8B" w14:textId="5D76C004" w:rsidR="00AA2A2E" w:rsidRPr="007517DC" w:rsidRDefault="00D15743" w:rsidP="00D62E92">
            <w:pPr>
              <w:pStyle w:val="Tabletext"/>
              <w:jc w:val="center"/>
            </w:pPr>
            <w:r>
              <w:t>-</w:t>
            </w:r>
          </w:p>
        </w:tc>
        <w:tc>
          <w:tcPr>
            <w:tcW w:w="1102" w:type="dxa"/>
            <w:tcBorders>
              <w:top w:val="single" w:sz="4" w:space="0" w:color="auto"/>
              <w:left w:val="single" w:sz="4" w:space="0" w:color="auto"/>
              <w:bottom w:val="single" w:sz="4" w:space="0" w:color="auto"/>
              <w:right w:val="single" w:sz="4" w:space="0" w:color="auto"/>
            </w:tcBorders>
            <w:noWrap/>
            <w:tcMar>
              <w:left w:w="20" w:type="dxa"/>
              <w:right w:w="20" w:type="dxa"/>
            </w:tcMar>
            <w:vAlign w:val="center"/>
          </w:tcPr>
          <w:p w14:paraId="50660546" w14:textId="5221B885" w:rsidR="00AA2A2E" w:rsidRPr="007517DC" w:rsidRDefault="00D15743" w:rsidP="00D62E92">
            <w:pPr>
              <w:pStyle w:val="Tabletext"/>
              <w:jc w:val="center"/>
            </w:pPr>
            <w:r>
              <w:t>-</w:t>
            </w:r>
          </w:p>
        </w:tc>
      </w:tr>
      <w:tr w:rsidR="00DD7BA7" w:rsidRPr="007517DC" w14:paraId="5F6D25C3" w14:textId="77777777" w:rsidTr="00413FD4">
        <w:trPr>
          <w:trHeight w:val="142"/>
        </w:trPr>
        <w:tc>
          <w:tcPr>
            <w:tcW w:w="1915" w:type="dxa"/>
            <w:tcBorders>
              <w:top w:val="single" w:sz="4" w:space="0" w:color="auto"/>
              <w:left w:val="single" w:sz="4" w:space="0" w:color="auto"/>
              <w:bottom w:val="single" w:sz="4" w:space="0" w:color="auto"/>
              <w:right w:val="single" w:sz="4" w:space="0" w:color="auto"/>
            </w:tcBorders>
            <w:noWrap/>
            <w:tcMar>
              <w:left w:w="20" w:type="dxa"/>
              <w:right w:w="20" w:type="dxa"/>
            </w:tcMar>
          </w:tcPr>
          <w:p w14:paraId="1D14164C" w14:textId="6CC2BFF8" w:rsidR="00DD7BA7" w:rsidRDefault="00DD7BA7" w:rsidP="007A738A">
            <w:pPr>
              <w:pStyle w:val="Tabletext"/>
            </w:pPr>
            <w:r>
              <w:t>%</w:t>
            </w:r>
            <w:r w:rsidR="006B33B4">
              <w:t xml:space="preserve"> cap exceeded</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tcPr>
          <w:p w14:paraId="26A81743" w14:textId="274A014A" w:rsidR="00DD7BA7" w:rsidRDefault="001C1398" w:rsidP="007A738A">
            <w:pPr>
              <w:pStyle w:val="Tabletext"/>
              <w:jc w:val="center"/>
            </w:pPr>
            <w:r w:rsidRPr="001C1398">
              <w:rPr>
                <w:rFonts w:hint="eastAsia"/>
                <w:color w:val="000000"/>
                <w:w w:val="15"/>
                <w:shd w:val="solid" w:color="000000" w:fill="000000"/>
                <w:fitText w:val="40" w:id="-694951925"/>
                <w14:textFill>
                  <w14:solidFill>
                    <w14:srgbClr w14:val="000000">
                      <w14:alpha w14:val="100000"/>
                    </w14:srgbClr>
                  </w14:solidFill>
                </w14:textFill>
              </w:rPr>
              <w:t xml:space="preserve">　</w:t>
            </w:r>
            <w:r w:rsidRPr="001C1398">
              <w:rPr>
                <w:color w:val="000000"/>
                <w:w w:val="15"/>
                <w:shd w:val="solid" w:color="000000" w:fill="000000"/>
                <w:fitText w:val="40" w:id="-694951925"/>
                <w14:textFill>
                  <w14:solidFill>
                    <w14:srgbClr w14:val="000000">
                      <w14:alpha w14:val="100000"/>
                    </w14:srgbClr>
                  </w14:solidFill>
                </w14:textFill>
              </w:rPr>
              <w:t>|</w:t>
            </w:r>
            <w:r w:rsidRPr="001C1398">
              <w:rPr>
                <w:rFonts w:hint="eastAsia"/>
                <w:color w:val="000000"/>
                <w:spacing w:val="-25"/>
                <w:w w:val="15"/>
                <w:shd w:val="solid" w:color="000000" w:fill="000000"/>
                <w:fitText w:val="40" w:id="-694951925"/>
                <w14:textFill>
                  <w14:solidFill>
                    <w14:srgbClr w14:val="000000">
                      <w14:alpha w14:val="100000"/>
                    </w14:srgbClr>
                  </w14:solidFill>
                </w14:textFill>
              </w:rPr>
              <w:t xml:space="preserve">　</w:t>
            </w:r>
            <w:r w:rsidR="00A62BD6">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tcPr>
          <w:p w14:paraId="19911AEB" w14:textId="36606DCE" w:rsidR="00DD7BA7" w:rsidRDefault="001C1398" w:rsidP="007A738A">
            <w:pPr>
              <w:pStyle w:val="Tabletext"/>
              <w:jc w:val="center"/>
            </w:pPr>
            <w:r w:rsidRPr="001C1398">
              <w:rPr>
                <w:rFonts w:hint="eastAsia"/>
                <w:color w:val="000000"/>
                <w:w w:val="15"/>
                <w:shd w:val="solid" w:color="000000" w:fill="000000"/>
                <w:fitText w:val="40" w:id="-694951924"/>
                <w14:textFill>
                  <w14:solidFill>
                    <w14:srgbClr w14:val="000000">
                      <w14:alpha w14:val="100000"/>
                    </w14:srgbClr>
                  </w14:solidFill>
                </w14:textFill>
              </w:rPr>
              <w:t xml:space="preserve">　</w:t>
            </w:r>
            <w:r w:rsidRPr="001C1398">
              <w:rPr>
                <w:color w:val="000000"/>
                <w:w w:val="15"/>
                <w:shd w:val="solid" w:color="000000" w:fill="000000"/>
                <w:fitText w:val="40" w:id="-694951924"/>
                <w14:textFill>
                  <w14:solidFill>
                    <w14:srgbClr w14:val="000000">
                      <w14:alpha w14:val="100000"/>
                    </w14:srgbClr>
                  </w14:solidFill>
                </w14:textFill>
              </w:rPr>
              <w:t>|</w:t>
            </w:r>
            <w:r w:rsidRPr="001C1398">
              <w:rPr>
                <w:rFonts w:hint="eastAsia"/>
                <w:color w:val="000000"/>
                <w:spacing w:val="-25"/>
                <w:w w:val="15"/>
                <w:shd w:val="solid" w:color="000000" w:fill="000000"/>
                <w:fitText w:val="40" w:id="-694951924"/>
                <w14:textFill>
                  <w14:solidFill>
                    <w14:srgbClr w14:val="000000">
                      <w14:alpha w14:val="100000"/>
                    </w14:srgbClr>
                  </w14:solidFill>
                </w14:textFill>
              </w:rPr>
              <w:t xml:space="preserve">　</w:t>
            </w:r>
            <w:r w:rsidR="00026E22">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tcPr>
          <w:p w14:paraId="6EC257F9" w14:textId="1F10DDEF" w:rsidR="00DD7BA7" w:rsidRDefault="001C1398" w:rsidP="007A738A">
            <w:pPr>
              <w:pStyle w:val="Tabletext"/>
              <w:jc w:val="center"/>
            </w:pPr>
            <w:r w:rsidRPr="001C1398">
              <w:rPr>
                <w:rFonts w:hint="eastAsia"/>
                <w:color w:val="000000"/>
                <w:w w:val="15"/>
                <w:shd w:val="solid" w:color="000000" w:fill="000000"/>
                <w:fitText w:val="40" w:id="-694951923"/>
                <w14:textFill>
                  <w14:solidFill>
                    <w14:srgbClr w14:val="000000">
                      <w14:alpha w14:val="100000"/>
                    </w14:srgbClr>
                  </w14:solidFill>
                </w14:textFill>
              </w:rPr>
              <w:t xml:space="preserve">　</w:t>
            </w:r>
            <w:r w:rsidRPr="001C1398">
              <w:rPr>
                <w:color w:val="000000"/>
                <w:w w:val="15"/>
                <w:shd w:val="solid" w:color="000000" w:fill="000000"/>
                <w:fitText w:val="40" w:id="-694951923"/>
                <w14:textFill>
                  <w14:solidFill>
                    <w14:srgbClr w14:val="000000">
                      <w14:alpha w14:val="100000"/>
                    </w14:srgbClr>
                  </w14:solidFill>
                </w14:textFill>
              </w:rPr>
              <w:t>|</w:t>
            </w:r>
            <w:r w:rsidRPr="001C1398">
              <w:rPr>
                <w:rFonts w:hint="eastAsia"/>
                <w:color w:val="000000"/>
                <w:spacing w:val="-25"/>
                <w:w w:val="15"/>
                <w:shd w:val="solid" w:color="000000" w:fill="000000"/>
                <w:fitText w:val="40" w:id="-694951923"/>
                <w14:textFill>
                  <w14:solidFill>
                    <w14:srgbClr w14:val="000000">
                      <w14:alpha w14:val="100000"/>
                    </w14:srgbClr>
                  </w14:solidFill>
                </w14:textFill>
              </w:rPr>
              <w:t xml:space="preserve">　</w:t>
            </w:r>
            <w:r w:rsidR="00A23E92">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tcPr>
          <w:p w14:paraId="30B5EAE9" w14:textId="49D46069" w:rsidR="00DD7BA7" w:rsidRDefault="001C1398" w:rsidP="007A738A">
            <w:pPr>
              <w:pStyle w:val="Tabletext"/>
              <w:jc w:val="center"/>
            </w:pPr>
            <w:r w:rsidRPr="00FE15D7">
              <w:rPr>
                <w:rFonts w:hint="eastAsia"/>
                <w:color w:val="000000"/>
                <w:w w:val="15"/>
                <w:shd w:val="solid" w:color="000000" w:fill="000000"/>
                <w:fitText w:val="40" w:id="-694951922"/>
                <w14:textFill>
                  <w14:solidFill>
                    <w14:srgbClr w14:val="000000">
                      <w14:alpha w14:val="100000"/>
                    </w14:srgbClr>
                  </w14:solidFill>
                </w14:textFill>
              </w:rPr>
              <w:t xml:space="preserve">　</w:t>
            </w:r>
            <w:r w:rsidRPr="00FE15D7">
              <w:rPr>
                <w:color w:val="000000"/>
                <w:w w:val="15"/>
                <w:shd w:val="solid" w:color="000000" w:fill="000000"/>
                <w:fitText w:val="40" w:id="-694951922"/>
                <w14:textFill>
                  <w14:solidFill>
                    <w14:srgbClr w14:val="000000">
                      <w14:alpha w14:val="100000"/>
                    </w14:srgbClr>
                  </w14:solidFill>
                </w14:textFill>
              </w:rPr>
              <w:t>|</w:t>
            </w:r>
            <w:r w:rsidRPr="00FE15D7">
              <w:rPr>
                <w:rFonts w:hint="eastAsia"/>
                <w:color w:val="000000"/>
                <w:spacing w:val="-25"/>
                <w:w w:val="15"/>
                <w:shd w:val="solid" w:color="000000" w:fill="000000"/>
                <w:fitText w:val="40" w:id="-694951922"/>
                <w14:textFill>
                  <w14:solidFill>
                    <w14:srgbClr w14:val="000000">
                      <w14:alpha w14:val="100000"/>
                    </w14:srgbClr>
                  </w14:solidFill>
                </w14:textFill>
              </w:rPr>
              <w:t xml:space="preserve">　</w:t>
            </w:r>
            <w:r w:rsidR="009129C6">
              <w:t>%</w:t>
            </w:r>
          </w:p>
        </w:tc>
        <w:tc>
          <w:tcPr>
            <w:tcW w:w="1200" w:type="dxa"/>
            <w:tcBorders>
              <w:top w:val="single" w:sz="4" w:space="0" w:color="auto"/>
              <w:left w:val="single" w:sz="4" w:space="0" w:color="auto"/>
              <w:bottom w:val="single" w:sz="4" w:space="0" w:color="auto"/>
              <w:right w:val="single" w:sz="4" w:space="0" w:color="auto"/>
            </w:tcBorders>
            <w:noWrap/>
            <w:tcMar>
              <w:left w:w="20" w:type="dxa"/>
              <w:right w:w="20" w:type="dxa"/>
            </w:tcMar>
          </w:tcPr>
          <w:p w14:paraId="4E01C56F" w14:textId="4A273166" w:rsidR="00DD7BA7" w:rsidRPr="007517DC" w:rsidRDefault="00D15743" w:rsidP="007A738A">
            <w:pPr>
              <w:pStyle w:val="Tabletext"/>
              <w:jc w:val="center"/>
            </w:pPr>
            <w:r>
              <w:t>-</w:t>
            </w:r>
          </w:p>
        </w:tc>
        <w:tc>
          <w:tcPr>
            <w:tcW w:w="1102" w:type="dxa"/>
            <w:tcBorders>
              <w:top w:val="single" w:sz="4" w:space="0" w:color="auto"/>
              <w:left w:val="single" w:sz="4" w:space="0" w:color="auto"/>
              <w:bottom w:val="single" w:sz="4" w:space="0" w:color="auto"/>
              <w:right w:val="single" w:sz="4" w:space="0" w:color="auto"/>
            </w:tcBorders>
            <w:noWrap/>
            <w:tcMar>
              <w:left w:w="20" w:type="dxa"/>
              <w:right w:w="20" w:type="dxa"/>
            </w:tcMar>
          </w:tcPr>
          <w:p w14:paraId="35001688" w14:textId="6F35E9A1" w:rsidR="00DD7BA7" w:rsidRPr="007517DC" w:rsidRDefault="00D15743" w:rsidP="007A738A">
            <w:pPr>
              <w:pStyle w:val="Tabletext"/>
              <w:jc w:val="center"/>
            </w:pPr>
            <w:r>
              <w:t>-</w:t>
            </w:r>
          </w:p>
        </w:tc>
      </w:tr>
    </w:tbl>
    <w:p w14:paraId="23AA82C1" w14:textId="77777777" w:rsidR="00B12ADA" w:rsidRPr="007517DC" w:rsidRDefault="00B12ADA" w:rsidP="00B12ADA">
      <w:pPr>
        <w:pStyle w:val="FooterTableFigure"/>
        <w:rPr>
          <w:szCs w:val="18"/>
        </w:rPr>
      </w:pPr>
      <w:r w:rsidRPr="007517DC">
        <w:rPr>
          <w:szCs w:val="18"/>
        </w:rPr>
        <w:t>Source: Provided by the Department during the evaluation (provided 29 November 2024).</w:t>
      </w:r>
    </w:p>
    <w:p w14:paraId="5F66DDA2" w14:textId="6F994DE8" w:rsidR="00B12ADA" w:rsidRDefault="00B12ADA" w:rsidP="00B12ADA">
      <w:pPr>
        <w:pStyle w:val="FooterTableFigure"/>
        <w:rPr>
          <w:szCs w:val="18"/>
        </w:rPr>
      </w:pPr>
      <w:r w:rsidRPr="007517DC">
        <w:rPr>
          <w:szCs w:val="18"/>
        </w:rPr>
        <w:t>RRMM = relapsed and/or refractory multiple myeloma; RSA = risk-sharing arrangement</w:t>
      </w:r>
    </w:p>
    <w:p w14:paraId="12D9C7C2" w14:textId="75C4C7BD" w:rsidR="00D15743" w:rsidRDefault="00D15743" w:rsidP="00B12ADA">
      <w:pPr>
        <w:pStyle w:val="FooterTableFigure"/>
        <w:rPr>
          <w:szCs w:val="18"/>
        </w:rPr>
      </w:pPr>
      <w:r>
        <w:rPr>
          <w:szCs w:val="18"/>
        </w:rPr>
        <w:t xml:space="preserve">* </w:t>
      </w:r>
      <w:r w:rsidR="00BF01B2">
        <w:rPr>
          <w:szCs w:val="18"/>
        </w:rPr>
        <w:t>These are draft amounts and are subject to change</w:t>
      </w:r>
    </w:p>
    <w:p w14:paraId="0851808C" w14:textId="3D8060B0" w:rsidR="00B12ADA" w:rsidRPr="007517DC" w:rsidRDefault="00E32171" w:rsidP="00CA7A93">
      <w:pPr>
        <w:pStyle w:val="3-BodyText"/>
        <w:numPr>
          <w:ilvl w:val="0"/>
          <w:numId w:val="0"/>
        </w:numPr>
        <w:ind w:left="720"/>
        <w:rPr>
          <w:rFonts w:eastAsia="Calibri"/>
        </w:rPr>
      </w:pPr>
      <w:r w:rsidRPr="00E32171">
        <w:rPr>
          <w:i/>
          <w:iCs/>
        </w:rPr>
        <w:t>For more detail on PBAC’s view, see section 7 PBAC outcome.</w:t>
      </w:r>
    </w:p>
    <w:p w14:paraId="6F74DD90" w14:textId="77777777" w:rsidR="00162EBE" w:rsidRPr="0090150D" w:rsidRDefault="00162EBE" w:rsidP="00162EBE">
      <w:pPr>
        <w:pStyle w:val="2-SectionHeading"/>
        <w:numPr>
          <w:ilvl w:val="0"/>
          <w:numId w:val="1"/>
        </w:numPr>
      </w:pPr>
      <w:bookmarkStart w:id="109" w:name="_Hlk76381249"/>
      <w:bookmarkStart w:id="110" w:name="_Hlk76377955"/>
      <w:r w:rsidRPr="0090150D">
        <w:t>PBAC Outcome</w:t>
      </w:r>
    </w:p>
    <w:p w14:paraId="0F414F7C" w14:textId="5E3559A6" w:rsidR="00EF06DD" w:rsidRPr="00DF73EF" w:rsidRDefault="00EF06DD" w:rsidP="00EF06DD">
      <w:pPr>
        <w:widowControl w:val="0"/>
        <w:numPr>
          <w:ilvl w:val="1"/>
          <w:numId w:val="1"/>
        </w:numPr>
        <w:spacing w:after="120"/>
        <w:rPr>
          <w:rFonts w:asciiTheme="minorHAnsi" w:hAnsiTheme="minorHAnsi"/>
          <w:snapToGrid w:val="0"/>
        </w:rPr>
      </w:pPr>
      <w:bookmarkStart w:id="111" w:name="_Hlk111543188"/>
      <w:r w:rsidRPr="00DF73EF">
        <w:rPr>
          <w:rFonts w:asciiTheme="minorHAnsi" w:hAnsiTheme="minorHAnsi"/>
          <w:snapToGrid w:val="0"/>
        </w:rPr>
        <w:t>The PBAC recommended daratumumab for use in combination with lenalidomide and dexamethasone (</w:t>
      </w:r>
      <w:proofErr w:type="spellStart"/>
      <w:r w:rsidRPr="00DF73EF">
        <w:rPr>
          <w:rFonts w:asciiTheme="minorHAnsi" w:hAnsiTheme="minorHAnsi"/>
          <w:snapToGrid w:val="0"/>
        </w:rPr>
        <w:t>DLd</w:t>
      </w:r>
      <w:proofErr w:type="spellEnd"/>
      <w:r w:rsidRPr="00DF73EF">
        <w:rPr>
          <w:rFonts w:asciiTheme="minorHAnsi" w:hAnsiTheme="minorHAnsi"/>
          <w:snapToGrid w:val="0"/>
        </w:rPr>
        <w:t>) for the treatment of transplant ineligible, newly diagnosed multiple myeloma (TI NDMM)</w:t>
      </w:r>
      <w:r w:rsidR="00ED08E6">
        <w:rPr>
          <w:rFonts w:asciiTheme="minorHAnsi" w:hAnsiTheme="minorHAnsi"/>
          <w:snapToGrid w:val="0"/>
        </w:rPr>
        <w:t xml:space="preserve"> </w:t>
      </w:r>
      <w:r w:rsidR="00ED08E6" w:rsidRPr="00ED08E6">
        <w:rPr>
          <w:rFonts w:asciiTheme="minorHAnsi" w:hAnsiTheme="minorHAnsi"/>
          <w:snapToGrid w:val="0"/>
        </w:rPr>
        <w:t xml:space="preserve">on the basis that it should be available only under special arrangements under the Section 100 Program (Efficient Funding of </w:t>
      </w:r>
      <w:r w:rsidR="00ED08E6" w:rsidRPr="00ED08E6">
        <w:rPr>
          <w:rFonts w:asciiTheme="minorHAnsi" w:hAnsiTheme="minorHAnsi"/>
          <w:snapToGrid w:val="0"/>
        </w:rPr>
        <w:lastRenderedPageBreak/>
        <w:t xml:space="preserve">Chemotherapy) </w:t>
      </w:r>
      <w:r w:rsidR="00EA75B5">
        <w:rPr>
          <w:rFonts w:asciiTheme="minorHAnsi" w:hAnsiTheme="minorHAnsi"/>
          <w:snapToGrid w:val="0"/>
        </w:rPr>
        <w:t xml:space="preserve">listing </w:t>
      </w:r>
      <w:r w:rsidR="00941400">
        <w:rPr>
          <w:rFonts w:asciiTheme="minorHAnsi" w:hAnsiTheme="minorHAnsi"/>
          <w:snapToGrid w:val="0"/>
        </w:rPr>
        <w:t>for the intravenous form</w:t>
      </w:r>
      <w:r w:rsidR="00DF39D9">
        <w:rPr>
          <w:rFonts w:asciiTheme="minorHAnsi" w:hAnsiTheme="minorHAnsi"/>
          <w:snapToGrid w:val="0"/>
        </w:rPr>
        <w:t>ulation (public and pri</w:t>
      </w:r>
      <w:r w:rsidR="001716F0">
        <w:rPr>
          <w:rFonts w:asciiTheme="minorHAnsi" w:hAnsiTheme="minorHAnsi"/>
          <w:snapToGrid w:val="0"/>
        </w:rPr>
        <w:t xml:space="preserve">vate hospitals) and </w:t>
      </w:r>
      <w:r w:rsidR="00F22906">
        <w:rPr>
          <w:rFonts w:asciiTheme="minorHAnsi" w:hAnsiTheme="minorHAnsi"/>
          <w:snapToGrid w:val="0"/>
        </w:rPr>
        <w:t>subcutaneous formulation (</w:t>
      </w:r>
      <w:r w:rsidR="00E13527">
        <w:rPr>
          <w:rFonts w:asciiTheme="minorHAnsi" w:hAnsiTheme="minorHAnsi"/>
          <w:snapToGrid w:val="0"/>
        </w:rPr>
        <w:t>r</w:t>
      </w:r>
      <w:r w:rsidR="00F22906">
        <w:rPr>
          <w:rFonts w:asciiTheme="minorHAnsi" w:hAnsiTheme="minorHAnsi"/>
          <w:snapToGrid w:val="0"/>
        </w:rPr>
        <w:t xml:space="preserve">elated </w:t>
      </w:r>
      <w:r w:rsidR="006D35F1">
        <w:rPr>
          <w:rFonts w:asciiTheme="minorHAnsi" w:hAnsiTheme="minorHAnsi"/>
          <w:snapToGrid w:val="0"/>
        </w:rPr>
        <w:t xml:space="preserve">benefits) </w:t>
      </w:r>
      <w:r w:rsidR="00ED08E6" w:rsidRPr="00ED08E6">
        <w:rPr>
          <w:rFonts w:asciiTheme="minorHAnsi" w:hAnsiTheme="minorHAnsi"/>
          <w:snapToGrid w:val="0"/>
        </w:rPr>
        <w:t>and as a General Schedule listing</w:t>
      </w:r>
      <w:r w:rsidR="00E13527">
        <w:rPr>
          <w:rFonts w:asciiTheme="minorHAnsi" w:hAnsiTheme="minorHAnsi"/>
          <w:snapToGrid w:val="0"/>
        </w:rPr>
        <w:t xml:space="preserve"> for the subcutaneous formulation</w:t>
      </w:r>
      <w:r w:rsidRPr="00DF73EF">
        <w:rPr>
          <w:rFonts w:asciiTheme="minorHAnsi" w:hAnsiTheme="minorHAnsi"/>
          <w:snapToGrid w:val="0"/>
        </w:rPr>
        <w:t xml:space="preserve">. The PBAC considered that </w:t>
      </w:r>
      <w:proofErr w:type="spellStart"/>
      <w:r w:rsidRPr="00DF73EF">
        <w:rPr>
          <w:rFonts w:asciiTheme="minorHAnsi" w:hAnsiTheme="minorHAnsi"/>
          <w:snapToGrid w:val="0"/>
        </w:rPr>
        <w:t>DLd</w:t>
      </w:r>
      <w:proofErr w:type="spellEnd"/>
      <w:r w:rsidRPr="00DF73EF">
        <w:rPr>
          <w:rFonts w:asciiTheme="minorHAnsi" w:hAnsiTheme="minorHAnsi"/>
          <w:snapToGrid w:val="0"/>
        </w:rPr>
        <w:t xml:space="preserve"> was superior in terms of effectiveness to the nominated comparators, lenalidomide plus dexamethasone (</w:t>
      </w:r>
      <w:proofErr w:type="spellStart"/>
      <w:r w:rsidRPr="00DF73EF">
        <w:rPr>
          <w:rFonts w:asciiTheme="minorHAnsi" w:hAnsiTheme="minorHAnsi"/>
          <w:snapToGrid w:val="0"/>
        </w:rPr>
        <w:t>Ld</w:t>
      </w:r>
      <w:proofErr w:type="spellEnd"/>
      <w:r w:rsidRPr="00DF73EF">
        <w:rPr>
          <w:rFonts w:asciiTheme="minorHAnsi" w:hAnsiTheme="minorHAnsi"/>
          <w:snapToGrid w:val="0"/>
        </w:rPr>
        <w:t>) and bortezomib plus lenalidomide and dexamethasone (</w:t>
      </w:r>
      <w:proofErr w:type="spellStart"/>
      <w:r w:rsidRPr="00DF73EF">
        <w:rPr>
          <w:rFonts w:asciiTheme="minorHAnsi" w:hAnsiTheme="minorHAnsi"/>
          <w:snapToGrid w:val="0"/>
        </w:rPr>
        <w:t>BLd</w:t>
      </w:r>
      <w:proofErr w:type="spellEnd"/>
      <w:r w:rsidRPr="00DF73EF">
        <w:rPr>
          <w:rFonts w:asciiTheme="minorHAnsi" w:hAnsiTheme="minorHAnsi"/>
          <w:snapToGrid w:val="0"/>
        </w:rPr>
        <w:t xml:space="preserve">) but considered that the magnitude of the benefit over </w:t>
      </w:r>
      <w:proofErr w:type="spellStart"/>
      <w:r w:rsidRPr="00DF73EF">
        <w:rPr>
          <w:rFonts w:asciiTheme="minorHAnsi" w:hAnsiTheme="minorHAnsi"/>
          <w:snapToGrid w:val="0"/>
        </w:rPr>
        <w:t>BLd</w:t>
      </w:r>
      <w:proofErr w:type="spellEnd"/>
      <w:r w:rsidRPr="00DF73EF">
        <w:rPr>
          <w:rFonts w:asciiTheme="minorHAnsi" w:hAnsiTheme="minorHAnsi"/>
          <w:snapToGrid w:val="0"/>
        </w:rPr>
        <w:t xml:space="preserve"> remained uncertain. In terms of the economic analysis, the PBAC considered that </w:t>
      </w:r>
      <w:proofErr w:type="spellStart"/>
      <w:r w:rsidRPr="00DF73EF">
        <w:rPr>
          <w:rFonts w:asciiTheme="minorHAnsi" w:hAnsiTheme="minorHAnsi"/>
          <w:snapToGrid w:val="0"/>
        </w:rPr>
        <w:t>DLd</w:t>
      </w:r>
      <w:proofErr w:type="spellEnd"/>
      <w:r w:rsidRPr="00DF73EF">
        <w:rPr>
          <w:rFonts w:asciiTheme="minorHAnsi" w:hAnsiTheme="minorHAnsi"/>
          <w:snapToGrid w:val="0"/>
        </w:rPr>
        <w:t xml:space="preserve"> could be considered cost effective with a price reduction. The PBAC </w:t>
      </w:r>
      <w:r w:rsidR="00E52349">
        <w:rPr>
          <w:rFonts w:asciiTheme="minorHAnsi" w:hAnsiTheme="minorHAnsi"/>
          <w:snapToGrid w:val="0"/>
        </w:rPr>
        <w:t xml:space="preserve">considered that the revised </w:t>
      </w:r>
      <w:r w:rsidRPr="00DF73EF">
        <w:rPr>
          <w:rFonts w:asciiTheme="minorHAnsi" w:hAnsiTheme="minorHAnsi"/>
          <w:snapToGrid w:val="0"/>
        </w:rPr>
        <w:t xml:space="preserve">estimated financial impact of listing </w:t>
      </w:r>
      <w:proofErr w:type="spellStart"/>
      <w:r w:rsidRPr="00DF73EF">
        <w:rPr>
          <w:rFonts w:asciiTheme="minorHAnsi" w:hAnsiTheme="minorHAnsi"/>
          <w:snapToGrid w:val="0"/>
        </w:rPr>
        <w:t>DLd</w:t>
      </w:r>
      <w:proofErr w:type="spellEnd"/>
      <w:r w:rsidRPr="00DF73EF">
        <w:rPr>
          <w:rFonts w:asciiTheme="minorHAnsi" w:hAnsiTheme="minorHAnsi"/>
          <w:snapToGrid w:val="0"/>
        </w:rPr>
        <w:t xml:space="preserve"> was </w:t>
      </w:r>
      <w:r w:rsidR="00E52349">
        <w:rPr>
          <w:rFonts w:asciiTheme="minorHAnsi" w:hAnsiTheme="minorHAnsi"/>
          <w:snapToGrid w:val="0"/>
        </w:rPr>
        <w:t xml:space="preserve">overestimated </w:t>
      </w:r>
      <w:r w:rsidRPr="00DF73EF">
        <w:rPr>
          <w:rFonts w:asciiTheme="minorHAnsi" w:hAnsiTheme="minorHAnsi"/>
          <w:snapToGrid w:val="0"/>
        </w:rPr>
        <w:t xml:space="preserve">and considered that a risk sharing arrangement (RSA) that included </w:t>
      </w:r>
      <w:r w:rsidR="002B2672">
        <w:rPr>
          <w:rFonts w:asciiTheme="minorHAnsi" w:hAnsiTheme="minorHAnsi"/>
          <w:snapToGrid w:val="0"/>
        </w:rPr>
        <w:t xml:space="preserve">the use of daratumumab </w:t>
      </w:r>
      <w:r w:rsidRPr="00DF73EF">
        <w:rPr>
          <w:rFonts w:asciiTheme="minorHAnsi" w:hAnsiTheme="minorHAnsi"/>
          <w:snapToGrid w:val="0"/>
        </w:rPr>
        <w:t xml:space="preserve">both </w:t>
      </w:r>
      <w:r w:rsidR="00010179">
        <w:rPr>
          <w:rFonts w:asciiTheme="minorHAnsi" w:hAnsiTheme="minorHAnsi"/>
          <w:snapToGrid w:val="0"/>
        </w:rPr>
        <w:t>in the</w:t>
      </w:r>
      <w:r w:rsidR="002B2672">
        <w:rPr>
          <w:rFonts w:asciiTheme="minorHAnsi" w:hAnsiTheme="minorHAnsi"/>
          <w:snapToGrid w:val="0"/>
        </w:rPr>
        <w:t xml:space="preserve"> </w:t>
      </w:r>
      <w:r w:rsidRPr="00DF73EF">
        <w:rPr>
          <w:rFonts w:asciiTheme="minorHAnsi" w:hAnsiTheme="minorHAnsi"/>
          <w:snapToGrid w:val="0"/>
        </w:rPr>
        <w:t>first line</w:t>
      </w:r>
      <w:r w:rsidR="00B01BC5">
        <w:rPr>
          <w:rFonts w:asciiTheme="minorHAnsi" w:hAnsiTheme="minorHAnsi"/>
          <w:snapToGrid w:val="0"/>
        </w:rPr>
        <w:t xml:space="preserve"> </w:t>
      </w:r>
      <w:r w:rsidR="00246EAC">
        <w:rPr>
          <w:rFonts w:asciiTheme="minorHAnsi" w:hAnsiTheme="minorHAnsi"/>
          <w:snapToGrid w:val="0"/>
        </w:rPr>
        <w:t>(</w:t>
      </w:r>
      <w:r w:rsidR="00B01BC5">
        <w:rPr>
          <w:rFonts w:asciiTheme="minorHAnsi" w:hAnsiTheme="minorHAnsi"/>
          <w:snapToGrid w:val="0"/>
        </w:rPr>
        <w:t>newly diagnosed</w:t>
      </w:r>
      <w:r w:rsidR="00246EAC">
        <w:rPr>
          <w:rFonts w:asciiTheme="minorHAnsi" w:hAnsiTheme="minorHAnsi"/>
          <w:snapToGrid w:val="0"/>
        </w:rPr>
        <w:t>)</w:t>
      </w:r>
      <w:r w:rsidRPr="00DF73EF">
        <w:rPr>
          <w:rFonts w:asciiTheme="minorHAnsi" w:hAnsiTheme="minorHAnsi"/>
          <w:snapToGrid w:val="0"/>
        </w:rPr>
        <w:t xml:space="preserve"> </w:t>
      </w:r>
      <w:r w:rsidR="00010179">
        <w:rPr>
          <w:rFonts w:asciiTheme="minorHAnsi" w:hAnsiTheme="minorHAnsi"/>
          <w:snapToGrid w:val="0"/>
        </w:rPr>
        <w:t>and</w:t>
      </w:r>
      <w:r w:rsidRPr="00DF73EF">
        <w:rPr>
          <w:rFonts w:asciiTheme="minorHAnsi" w:hAnsiTheme="minorHAnsi"/>
          <w:snapToGrid w:val="0"/>
        </w:rPr>
        <w:t xml:space="preserve"> second line</w:t>
      </w:r>
      <w:r w:rsidR="00010179">
        <w:rPr>
          <w:rFonts w:asciiTheme="minorHAnsi" w:hAnsiTheme="minorHAnsi"/>
          <w:snapToGrid w:val="0"/>
        </w:rPr>
        <w:t xml:space="preserve"> settings</w:t>
      </w:r>
      <w:r w:rsidRPr="00DF73EF">
        <w:rPr>
          <w:rFonts w:asciiTheme="minorHAnsi" w:hAnsiTheme="minorHAnsi"/>
          <w:snapToGrid w:val="0"/>
        </w:rPr>
        <w:t xml:space="preserve"> would be required. The PBAC noted that the RSA should </w:t>
      </w:r>
      <w:r w:rsidR="002B095F">
        <w:rPr>
          <w:rFonts w:asciiTheme="minorHAnsi" w:hAnsiTheme="minorHAnsi"/>
          <w:snapToGrid w:val="0"/>
        </w:rPr>
        <w:t>account for</w:t>
      </w:r>
      <w:r w:rsidR="00025426">
        <w:rPr>
          <w:rFonts w:asciiTheme="minorHAnsi" w:hAnsiTheme="minorHAnsi"/>
          <w:snapToGrid w:val="0"/>
        </w:rPr>
        <w:t xml:space="preserve"> the expected</w:t>
      </w:r>
      <w:r w:rsidR="002B095F">
        <w:rPr>
          <w:rFonts w:asciiTheme="minorHAnsi" w:hAnsiTheme="minorHAnsi"/>
          <w:snapToGrid w:val="0"/>
        </w:rPr>
        <w:t xml:space="preserve"> reduced use of</w:t>
      </w:r>
      <w:r w:rsidRPr="00DF73EF">
        <w:rPr>
          <w:rFonts w:asciiTheme="minorHAnsi" w:hAnsiTheme="minorHAnsi"/>
          <w:snapToGrid w:val="0"/>
        </w:rPr>
        <w:t xml:space="preserve"> second line daratumumab</w:t>
      </w:r>
      <w:r w:rsidR="002B095F">
        <w:rPr>
          <w:rFonts w:asciiTheme="minorHAnsi" w:hAnsiTheme="minorHAnsi"/>
          <w:snapToGrid w:val="0"/>
        </w:rPr>
        <w:t xml:space="preserve"> </w:t>
      </w:r>
      <w:r w:rsidR="004D3873">
        <w:rPr>
          <w:rFonts w:asciiTheme="minorHAnsi" w:hAnsiTheme="minorHAnsi"/>
          <w:snapToGrid w:val="0"/>
        </w:rPr>
        <w:t>as a result of</w:t>
      </w:r>
      <w:r w:rsidR="002B095F">
        <w:rPr>
          <w:rFonts w:asciiTheme="minorHAnsi" w:hAnsiTheme="minorHAnsi"/>
          <w:snapToGrid w:val="0"/>
        </w:rPr>
        <w:t xml:space="preserve"> the first line listing</w:t>
      </w:r>
      <w:r w:rsidRPr="00DF73EF">
        <w:rPr>
          <w:rFonts w:asciiTheme="minorHAnsi" w:hAnsiTheme="minorHAnsi"/>
          <w:snapToGrid w:val="0"/>
        </w:rPr>
        <w:t>.</w:t>
      </w:r>
    </w:p>
    <w:p w14:paraId="47B3D8C9" w14:textId="511CA8BD" w:rsidR="00683468" w:rsidRPr="00DF73EF" w:rsidRDefault="00683468" w:rsidP="00EF06DD">
      <w:pPr>
        <w:widowControl w:val="0"/>
        <w:numPr>
          <w:ilvl w:val="1"/>
          <w:numId w:val="1"/>
        </w:numPr>
        <w:spacing w:after="120"/>
        <w:rPr>
          <w:rFonts w:asciiTheme="minorHAnsi" w:hAnsiTheme="minorHAnsi"/>
          <w:snapToGrid w:val="0"/>
        </w:rPr>
      </w:pPr>
      <w:r>
        <w:rPr>
          <w:rFonts w:asciiTheme="minorHAnsi" w:hAnsiTheme="minorHAnsi"/>
          <w:snapToGrid w:val="0"/>
        </w:rPr>
        <w:t xml:space="preserve">The PBAC is satisfied that daratumumab provides, for some patients, a significant improvement in efficacy over </w:t>
      </w:r>
      <w:proofErr w:type="spellStart"/>
      <w:r>
        <w:rPr>
          <w:rFonts w:asciiTheme="minorHAnsi" w:hAnsiTheme="minorHAnsi"/>
          <w:snapToGrid w:val="0"/>
        </w:rPr>
        <w:t>Ld</w:t>
      </w:r>
      <w:proofErr w:type="spellEnd"/>
      <w:r>
        <w:rPr>
          <w:rFonts w:asciiTheme="minorHAnsi" w:hAnsiTheme="minorHAnsi"/>
          <w:snapToGrid w:val="0"/>
        </w:rPr>
        <w:t xml:space="preserve"> and </w:t>
      </w:r>
      <w:proofErr w:type="spellStart"/>
      <w:r>
        <w:rPr>
          <w:rFonts w:asciiTheme="minorHAnsi" w:hAnsiTheme="minorHAnsi"/>
          <w:snapToGrid w:val="0"/>
        </w:rPr>
        <w:t>BLd.</w:t>
      </w:r>
      <w:proofErr w:type="spellEnd"/>
    </w:p>
    <w:p w14:paraId="57930184" w14:textId="3A358542" w:rsidR="00EF06DD" w:rsidRDefault="00EF06DD" w:rsidP="00EF06DD">
      <w:pPr>
        <w:widowControl w:val="0"/>
        <w:numPr>
          <w:ilvl w:val="1"/>
          <w:numId w:val="1"/>
        </w:numPr>
        <w:spacing w:after="120"/>
        <w:rPr>
          <w:rFonts w:asciiTheme="minorHAnsi" w:hAnsiTheme="minorHAnsi"/>
          <w:snapToGrid w:val="0"/>
          <w:lang w:val="en-GB"/>
        </w:rPr>
      </w:pPr>
      <w:r w:rsidRPr="0015148F">
        <w:rPr>
          <w:rFonts w:asciiTheme="minorHAnsi" w:hAnsiTheme="minorHAnsi"/>
          <w:snapToGrid w:val="0"/>
          <w:lang w:val="en-GB"/>
        </w:rPr>
        <w:t xml:space="preserve">The PBAC acknowledged the strong consumer support for daratumumab which described the benefits of first line treatment with </w:t>
      </w:r>
      <w:proofErr w:type="spellStart"/>
      <w:r w:rsidRPr="0015148F">
        <w:rPr>
          <w:rFonts w:asciiTheme="minorHAnsi" w:hAnsiTheme="minorHAnsi"/>
          <w:snapToGrid w:val="0"/>
          <w:lang w:val="en-GB"/>
        </w:rPr>
        <w:t>DLd</w:t>
      </w:r>
      <w:proofErr w:type="spellEnd"/>
      <w:r w:rsidRPr="0015148F">
        <w:rPr>
          <w:rFonts w:asciiTheme="minorHAnsi" w:hAnsiTheme="minorHAnsi"/>
          <w:snapToGrid w:val="0"/>
          <w:lang w:val="en-GB"/>
        </w:rPr>
        <w:t xml:space="preserve"> and highlighted the ongoing need for new and effective therapies for the treatment of multiple myeloma. The PBAC considered that the input from individuals, health care professionals and organisations provided valuable insights about the experience of individuals diagnosed with multiple myeloma, and the desire for improved treatment outcomes.</w:t>
      </w:r>
    </w:p>
    <w:p w14:paraId="3DAE0B02" w14:textId="14141BAF" w:rsidR="00EF06DD" w:rsidRDefault="00EF06DD"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In terms of the proposed restriction, the PBAC </w:t>
      </w:r>
      <w:r w:rsidR="00486E89">
        <w:rPr>
          <w:rFonts w:asciiTheme="minorHAnsi" w:hAnsiTheme="minorHAnsi"/>
          <w:snapToGrid w:val="0"/>
          <w:lang w:val="en-GB"/>
        </w:rPr>
        <w:t xml:space="preserve">agreed with the resubmission and </w:t>
      </w:r>
      <w:r>
        <w:rPr>
          <w:rFonts w:asciiTheme="minorHAnsi" w:hAnsiTheme="minorHAnsi"/>
          <w:snapToGrid w:val="0"/>
          <w:lang w:val="en-GB"/>
        </w:rPr>
        <w:t xml:space="preserve">considered that daratumumab should be limited to once </w:t>
      </w:r>
      <w:r w:rsidR="00B666B9">
        <w:rPr>
          <w:rFonts w:asciiTheme="minorHAnsi" w:hAnsiTheme="minorHAnsi"/>
          <w:snapToGrid w:val="0"/>
          <w:lang w:val="en-GB"/>
        </w:rPr>
        <w:t xml:space="preserve">per </w:t>
      </w:r>
      <w:r>
        <w:rPr>
          <w:rFonts w:asciiTheme="minorHAnsi" w:hAnsiTheme="minorHAnsi"/>
          <w:snapToGrid w:val="0"/>
          <w:lang w:val="en-GB"/>
        </w:rPr>
        <w:t xml:space="preserve">lifetime use. The PBAC advised that a </w:t>
      </w:r>
      <w:r w:rsidDel="008E6287">
        <w:rPr>
          <w:rFonts w:asciiTheme="minorHAnsi" w:hAnsiTheme="minorHAnsi"/>
          <w:snapToGrid w:val="0"/>
          <w:lang w:val="en-GB"/>
        </w:rPr>
        <w:t xml:space="preserve">criterion stating that the patient must only receive </w:t>
      </w:r>
      <w:r w:rsidR="00C64F0B">
        <w:rPr>
          <w:rFonts w:asciiTheme="minorHAnsi" w:hAnsiTheme="minorHAnsi"/>
          <w:snapToGrid w:val="0"/>
          <w:lang w:val="en-GB"/>
        </w:rPr>
        <w:t>treatment with</w:t>
      </w:r>
      <w:r w:rsidDel="008E6287">
        <w:rPr>
          <w:rFonts w:asciiTheme="minorHAnsi" w:hAnsiTheme="minorHAnsi"/>
          <w:snapToGrid w:val="0"/>
          <w:lang w:val="en-GB"/>
        </w:rPr>
        <w:t xml:space="preserve"> daratumumab </w:t>
      </w:r>
      <w:r w:rsidR="00C64F0B">
        <w:rPr>
          <w:rFonts w:asciiTheme="minorHAnsi" w:hAnsiTheme="minorHAnsi"/>
          <w:snapToGrid w:val="0"/>
          <w:lang w:val="en-GB"/>
        </w:rPr>
        <w:t xml:space="preserve">once </w:t>
      </w:r>
      <w:r w:rsidDel="008E6287">
        <w:rPr>
          <w:rFonts w:asciiTheme="minorHAnsi" w:hAnsiTheme="minorHAnsi"/>
          <w:snapToGrid w:val="0"/>
          <w:lang w:val="en-GB"/>
        </w:rPr>
        <w:t xml:space="preserve">per lifetime for multiple myeloma should be added to the proposed restriction </w:t>
      </w:r>
      <w:r>
        <w:rPr>
          <w:rFonts w:asciiTheme="minorHAnsi" w:hAnsiTheme="minorHAnsi"/>
          <w:snapToGrid w:val="0"/>
          <w:lang w:val="en-GB"/>
        </w:rPr>
        <w:t>and flow onto the second-line daratumumab listing.</w:t>
      </w:r>
      <w:r w:rsidR="00981E9A">
        <w:rPr>
          <w:rFonts w:asciiTheme="minorHAnsi" w:hAnsiTheme="minorHAnsi"/>
          <w:snapToGrid w:val="0"/>
          <w:lang w:val="en-GB"/>
        </w:rPr>
        <w:t xml:space="preserve"> </w:t>
      </w:r>
      <w:r w:rsidR="000B64F6">
        <w:rPr>
          <w:rFonts w:asciiTheme="minorHAnsi" w:hAnsiTheme="minorHAnsi"/>
          <w:snapToGrid w:val="0"/>
          <w:lang w:val="en-GB"/>
        </w:rPr>
        <w:t xml:space="preserve">The PBAC </w:t>
      </w:r>
      <w:r w:rsidR="007C33AD">
        <w:rPr>
          <w:rFonts w:asciiTheme="minorHAnsi" w:hAnsiTheme="minorHAnsi"/>
          <w:snapToGrid w:val="0"/>
          <w:lang w:val="en-GB"/>
        </w:rPr>
        <w:t xml:space="preserve">recommended that, </w:t>
      </w:r>
      <w:proofErr w:type="gramStart"/>
      <w:r w:rsidR="007C33AD">
        <w:rPr>
          <w:rFonts w:asciiTheme="minorHAnsi" w:hAnsiTheme="minorHAnsi"/>
          <w:snapToGrid w:val="0"/>
          <w:lang w:val="en-GB"/>
        </w:rPr>
        <w:t>similar to</w:t>
      </w:r>
      <w:proofErr w:type="gramEnd"/>
      <w:r w:rsidR="007C33AD">
        <w:rPr>
          <w:rFonts w:asciiTheme="minorHAnsi" w:hAnsiTheme="minorHAnsi"/>
          <w:snapToGrid w:val="0"/>
          <w:lang w:val="en-GB"/>
        </w:rPr>
        <w:t xml:space="preserve"> the other multiple myeloma listing</w:t>
      </w:r>
      <w:r w:rsidR="00F41DC3">
        <w:rPr>
          <w:rFonts w:asciiTheme="minorHAnsi" w:hAnsiTheme="minorHAnsi"/>
          <w:snapToGrid w:val="0"/>
          <w:lang w:val="en-GB"/>
        </w:rPr>
        <w:t>s on the PBS, prescriber instructions to document details of histological diagnosis and diagnostic reports</w:t>
      </w:r>
      <w:r w:rsidR="00B44345">
        <w:rPr>
          <w:rFonts w:asciiTheme="minorHAnsi" w:hAnsiTheme="minorHAnsi"/>
          <w:snapToGrid w:val="0"/>
          <w:lang w:val="en-GB"/>
        </w:rPr>
        <w:t xml:space="preserve"> in the patient’s medical records should be added. </w:t>
      </w:r>
      <w:r w:rsidR="002D5DE3">
        <w:rPr>
          <w:rFonts w:asciiTheme="minorHAnsi" w:hAnsiTheme="minorHAnsi"/>
          <w:snapToGrid w:val="0"/>
          <w:lang w:val="en-GB"/>
        </w:rPr>
        <w:t xml:space="preserve">The PBAC </w:t>
      </w:r>
      <w:r w:rsidR="000B64F6">
        <w:rPr>
          <w:rFonts w:asciiTheme="minorHAnsi" w:hAnsiTheme="minorHAnsi"/>
          <w:snapToGrid w:val="0"/>
          <w:lang w:val="en-GB"/>
        </w:rPr>
        <w:t xml:space="preserve">also </w:t>
      </w:r>
      <w:r w:rsidR="007C33AD">
        <w:rPr>
          <w:rFonts w:asciiTheme="minorHAnsi" w:hAnsiTheme="minorHAnsi"/>
          <w:snapToGrid w:val="0"/>
          <w:lang w:val="en-GB"/>
        </w:rPr>
        <w:t>r</w:t>
      </w:r>
      <w:r w:rsidR="002D5DE3">
        <w:rPr>
          <w:rFonts w:asciiTheme="minorHAnsi" w:hAnsiTheme="minorHAnsi"/>
          <w:snapToGrid w:val="0"/>
          <w:lang w:val="en-GB"/>
        </w:rPr>
        <w:t xml:space="preserve">ecommended 15 repeats for the </w:t>
      </w:r>
      <w:r w:rsidR="00D044CC">
        <w:rPr>
          <w:rFonts w:asciiTheme="minorHAnsi" w:hAnsiTheme="minorHAnsi"/>
          <w:snapToGrid w:val="0"/>
          <w:lang w:val="en-GB"/>
        </w:rPr>
        <w:t>initial grandfather restriction</w:t>
      </w:r>
      <w:r w:rsidR="00BD553C">
        <w:rPr>
          <w:rFonts w:asciiTheme="minorHAnsi" w:hAnsiTheme="minorHAnsi"/>
          <w:snapToGrid w:val="0"/>
          <w:lang w:val="en-GB"/>
        </w:rPr>
        <w:t xml:space="preserve"> as the number of doses provided prior to PBS listing can vary</w:t>
      </w:r>
      <w:r w:rsidR="000B64F6">
        <w:rPr>
          <w:rFonts w:asciiTheme="minorHAnsi" w:hAnsiTheme="minorHAnsi"/>
          <w:snapToGrid w:val="0"/>
          <w:lang w:val="en-GB"/>
        </w:rPr>
        <w:t>.</w:t>
      </w:r>
      <w:r w:rsidR="00B44345">
        <w:rPr>
          <w:rFonts w:asciiTheme="minorHAnsi" w:hAnsiTheme="minorHAnsi"/>
          <w:snapToGrid w:val="0"/>
          <w:lang w:val="en-GB"/>
        </w:rPr>
        <w:t xml:space="preserve"> </w:t>
      </w:r>
      <w:r w:rsidR="00981E9A">
        <w:rPr>
          <w:rFonts w:asciiTheme="minorHAnsi" w:hAnsiTheme="minorHAnsi"/>
          <w:snapToGrid w:val="0"/>
          <w:lang w:val="en-GB"/>
        </w:rPr>
        <w:t>The PBAC considered that the proposed lenalidomide restriction was appropriate.</w:t>
      </w:r>
    </w:p>
    <w:p w14:paraId="58E90E56" w14:textId="54226AC5" w:rsidR="00EF06DD" w:rsidRDefault="00EF06DD" w:rsidP="00EF06DD">
      <w:pPr>
        <w:widowControl w:val="0"/>
        <w:numPr>
          <w:ilvl w:val="1"/>
          <w:numId w:val="1"/>
        </w:numPr>
        <w:spacing w:after="120"/>
        <w:rPr>
          <w:rFonts w:asciiTheme="minorHAnsi" w:hAnsiTheme="minorHAnsi"/>
          <w:snapToGrid w:val="0"/>
          <w:lang w:val="en-GB"/>
        </w:rPr>
      </w:pPr>
      <w:r w:rsidRPr="00773179">
        <w:rPr>
          <w:rFonts w:asciiTheme="minorHAnsi" w:hAnsiTheme="minorHAnsi"/>
          <w:snapToGrid w:val="0"/>
          <w:lang w:val="en-GB"/>
        </w:rPr>
        <w:t xml:space="preserve">The PBAC again considered that the nominated comparators, </w:t>
      </w:r>
      <w:proofErr w:type="spellStart"/>
      <w:r w:rsidRPr="00773179">
        <w:rPr>
          <w:rFonts w:asciiTheme="minorHAnsi" w:hAnsiTheme="minorHAnsi"/>
          <w:snapToGrid w:val="0"/>
          <w:lang w:val="en-GB"/>
        </w:rPr>
        <w:t>Ld</w:t>
      </w:r>
      <w:proofErr w:type="spellEnd"/>
      <w:r w:rsidRPr="00773179">
        <w:rPr>
          <w:rFonts w:asciiTheme="minorHAnsi" w:hAnsiTheme="minorHAnsi"/>
          <w:snapToGrid w:val="0"/>
          <w:lang w:val="en-GB"/>
        </w:rPr>
        <w:t xml:space="preserve"> and </w:t>
      </w:r>
      <w:proofErr w:type="spellStart"/>
      <w:r w:rsidRPr="00773179">
        <w:rPr>
          <w:rFonts w:asciiTheme="minorHAnsi" w:hAnsiTheme="minorHAnsi"/>
          <w:snapToGrid w:val="0"/>
          <w:lang w:val="en-GB"/>
        </w:rPr>
        <w:t>BLd</w:t>
      </w:r>
      <w:proofErr w:type="spellEnd"/>
      <w:r w:rsidRPr="00773179">
        <w:rPr>
          <w:rFonts w:asciiTheme="minorHAnsi" w:hAnsiTheme="minorHAnsi"/>
          <w:snapToGrid w:val="0"/>
          <w:lang w:val="en-GB"/>
        </w:rPr>
        <w:t xml:space="preserve">, were reasonable. </w:t>
      </w:r>
    </w:p>
    <w:p w14:paraId="7FD7E56F" w14:textId="77777777" w:rsidR="00EF06DD" w:rsidRDefault="00EF06DD"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comparison between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Ld</w:t>
      </w:r>
      <w:proofErr w:type="spellEnd"/>
      <w:r>
        <w:rPr>
          <w:rFonts w:asciiTheme="minorHAnsi" w:hAnsiTheme="minorHAnsi"/>
          <w:snapToGrid w:val="0"/>
          <w:lang w:val="en-GB"/>
        </w:rPr>
        <w:t xml:space="preserve"> was again based on the MAIA trial. The PBAC recalled that in terms of progression free survival (PFS),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associated with a statistically significant improvement (HR = 0.55; 95% CI: 0.45, 0.67). The PBAC noted that updated overall survival (OS) data were presented, and that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continued to result in a statistically significant improvement over </w:t>
      </w:r>
      <w:proofErr w:type="spellStart"/>
      <w:r>
        <w:rPr>
          <w:rFonts w:asciiTheme="minorHAnsi" w:hAnsiTheme="minorHAnsi"/>
          <w:snapToGrid w:val="0"/>
          <w:lang w:val="en-GB"/>
        </w:rPr>
        <w:t>Ld</w:t>
      </w:r>
      <w:proofErr w:type="spellEnd"/>
      <w:r>
        <w:rPr>
          <w:rFonts w:asciiTheme="minorHAnsi" w:hAnsiTheme="minorHAnsi"/>
          <w:snapToGrid w:val="0"/>
          <w:lang w:val="en-GB"/>
        </w:rPr>
        <w:t xml:space="preserve"> (HR = 0.67; 95% CI: 0.55, 0.82). The PBAC recalled that it had previously noted that although the incidence of treatment emergent adverse events (TEAEs) was similar for patients receiving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Ld</w:t>
      </w:r>
      <w:proofErr w:type="spellEnd"/>
      <w:r>
        <w:rPr>
          <w:rFonts w:asciiTheme="minorHAnsi" w:hAnsiTheme="minorHAnsi"/>
          <w:snapToGrid w:val="0"/>
          <w:lang w:val="en-GB"/>
        </w:rPr>
        <w:t xml:space="preserve">,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associated with more serious adverse events.</w:t>
      </w:r>
    </w:p>
    <w:p w14:paraId="1889DE9E" w14:textId="77777777" w:rsidR="00EF06DD" w:rsidRDefault="00EF06DD"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 xml:space="preserve">Overall, the PBAC again considered that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superior in terms of effectiveness and inferior in terms of safety compared to Ld.</w:t>
      </w:r>
    </w:p>
    <w:p w14:paraId="7C2E20A5" w14:textId="4F74AC9D" w:rsidR="00EF06DD" w:rsidRDefault="00C261EE"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w:t>
      </w:r>
      <w:r w:rsidR="00EF06DD">
        <w:rPr>
          <w:rFonts w:asciiTheme="minorHAnsi" w:hAnsiTheme="minorHAnsi"/>
          <w:snapToGrid w:val="0"/>
          <w:lang w:val="en-GB"/>
        </w:rPr>
        <w:t xml:space="preserve">he </w:t>
      </w:r>
      <w:r w:rsidR="00EF06DD" w:rsidRPr="00773179">
        <w:rPr>
          <w:rFonts w:asciiTheme="minorHAnsi" w:hAnsiTheme="minorHAnsi"/>
          <w:snapToGrid w:val="0"/>
          <w:lang w:val="en-GB"/>
        </w:rPr>
        <w:t xml:space="preserve">PBAC </w:t>
      </w:r>
      <w:r w:rsidR="00EF06DD">
        <w:rPr>
          <w:rFonts w:asciiTheme="minorHAnsi" w:hAnsiTheme="minorHAnsi"/>
          <w:snapToGrid w:val="0"/>
          <w:lang w:val="en-GB"/>
        </w:rPr>
        <w:t xml:space="preserve">recalled that in March 2023 it has considered that the submission’s claim that </w:t>
      </w:r>
      <w:proofErr w:type="spellStart"/>
      <w:r w:rsidR="00EF06DD">
        <w:rPr>
          <w:rFonts w:asciiTheme="minorHAnsi" w:hAnsiTheme="minorHAnsi"/>
          <w:snapToGrid w:val="0"/>
          <w:lang w:val="en-GB"/>
        </w:rPr>
        <w:t>Ld</w:t>
      </w:r>
      <w:proofErr w:type="spellEnd"/>
      <w:r w:rsidR="00EF06DD">
        <w:rPr>
          <w:rFonts w:asciiTheme="minorHAnsi" w:hAnsiTheme="minorHAnsi"/>
          <w:snapToGrid w:val="0"/>
          <w:lang w:val="en-GB"/>
        </w:rPr>
        <w:t xml:space="preserve"> was a proxy for </w:t>
      </w:r>
      <w:proofErr w:type="spellStart"/>
      <w:r w:rsidR="00EF06DD">
        <w:rPr>
          <w:rFonts w:asciiTheme="minorHAnsi" w:hAnsiTheme="minorHAnsi"/>
          <w:snapToGrid w:val="0"/>
          <w:lang w:val="en-GB"/>
        </w:rPr>
        <w:t>BLd</w:t>
      </w:r>
      <w:proofErr w:type="spellEnd"/>
      <w:r w:rsidR="00EF06DD">
        <w:rPr>
          <w:rFonts w:asciiTheme="minorHAnsi" w:hAnsiTheme="minorHAnsi"/>
          <w:snapToGrid w:val="0"/>
          <w:lang w:val="en-GB"/>
        </w:rPr>
        <w:t xml:space="preserve"> was not supported (paragraph 7.10, daratumumab PSD, March 2023)</w:t>
      </w:r>
      <w:r w:rsidR="00486E89">
        <w:rPr>
          <w:rFonts w:asciiTheme="minorHAnsi" w:hAnsiTheme="minorHAnsi"/>
          <w:snapToGrid w:val="0"/>
          <w:lang w:val="en-GB"/>
        </w:rPr>
        <w:t>;</w:t>
      </w:r>
      <w:r w:rsidR="00EF06DD">
        <w:rPr>
          <w:rFonts w:asciiTheme="minorHAnsi" w:hAnsiTheme="minorHAnsi"/>
          <w:snapToGrid w:val="0"/>
          <w:lang w:val="en-GB"/>
        </w:rPr>
        <w:t xml:space="preserve"> </w:t>
      </w:r>
      <w:r w:rsidR="00DE2404">
        <w:rPr>
          <w:rFonts w:asciiTheme="minorHAnsi" w:hAnsiTheme="minorHAnsi"/>
          <w:snapToGrid w:val="0"/>
          <w:lang w:val="en-GB"/>
        </w:rPr>
        <w:t>however</w:t>
      </w:r>
      <w:r w:rsidR="00486E89">
        <w:rPr>
          <w:rFonts w:asciiTheme="minorHAnsi" w:hAnsiTheme="minorHAnsi"/>
          <w:snapToGrid w:val="0"/>
          <w:lang w:val="en-GB"/>
        </w:rPr>
        <w:t>,</w:t>
      </w:r>
      <w:r w:rsidR="00DE2404">
        <w:rPr>
          <w:rFonts w:asciiTheme="minorHAnsi" w:hAnsiTheme="minorHAnsi"/>
          <w:snapToGrid w:val="0"/>
          <w:lang w:val="en-GB"/>
        </w:rPr>
        <w:t xml:space="preserve"> </w:t>
      </w:r>
      <w:r w:rsidR="00EF06DD">
        <w:rPr>
          <w:rFonts w:asciiTheme="minorHAnsi" w:hAnsiTheme="minorHAnsi"/>
          <w:snapToGrid w:val="0"/>
          <w:lang w:val="en-GB"/>
        </w:rPr>
        <w:t xml:space="preserve">the </w:t>
      </w:r>
      <w:r w:rsidR="00EF06DD" w:rsidRPr="00773179">
        <w:rPr>
          <w:rFonts w:asciiTheme="minorHAnsi" w:hAnsiTheme="minorHAnsi"/>
          <w:snapToGrid w:val="0"/>
          <w:lang w:val="en-GB"/>
        </w:rPr>
        <w:t xml:space="preserve">resubmission again claimed that </w:t>
      </w:r>
      <w:proofErr w:type="spellStart"/>
      <w:r w:rsidR="00EF06DD" w:rsidRPr="00773179">
        <w:rPr>
          <w:rFonts w:asciiTheme="minorHAnsi" w:hAnsiTheme="minorHAnsi"/>
          <w:snapToGrid w:val="0"/>
          <w:lang w:val="en-GB"/>
        </w:rPr>
        <w:t>Ld</w:t>
      </w:r>
      <w:proofErr w:type="spellEnd"/>
      <w:r w:rsidR="00EF06DD" w:rsidRPr="00773179">
        <w:rPr>
          <w:rFonts w:asciiTheme="minorHAnsi" w:hAnsiTheme="minorHAnsi"/>
          <w:snapToGrid w:val="0"/>
          <w:lang w:val="en-GB"/>
        </w:rPr>
        <w:t xml:space="preserve"> was a reasonable proxy for </w:t>
      </w:r>
      <w:proofErr w:type="spellStart"/>
      <w:r w:rsidR="00EF06DD" w:rsidRPr="00773179">
        <w:rPr>
          <w:rFonts w:asciiTheme="minorHAnsi" w:hAnsiTheme="minorHAnsi"/>
          <w:snapToGrid w:val="0"/>
          <w:lang w:val="en-GB"/>
        </w:rPr>
        <w:t>BLd</w:t>
      </w:r>
      <w:proofErr w:type="spellEnd"/>
      <w:r w:rsidR="00EF06DD" w:rsidRPr="00773179">
        <w:rPr>
          <w:rFonts w:asciiTheme="minorHAnsi" w:hAnsiTheme="minorHAnsi"/>
          <w:snapToGrid w:val="0"/>
          <w:lang w:val="en-GB"/>
        </w:rPr>
        <w:t xml:space="preserve"> in terms of efficacy</w:t>
      </w:r>
      <w:r w:rsidR="00DE2404">
        <w:rPr>
          <w:rFonts w:asciiTheme="minorHAnsi" w:hAnsiTheme="minorHAnsi"/>
          <w:snapToGrid w:val="0"/>
          <w:lang w:val="en-GB"/>
        </w:rPr>
        <w:t xml:space="preserve">, </w:t>
      </w:r>
      <w:r w:rsidR="005E0D93">
        <w:rPr>
          <w:rFonts w:asciiTheme="minorHAnsi" w:hAnsiTheme="minorHAnsi"/>
          <w:snapToGrid w:val="0"/>
          <w:lang w:val="en-GB"/>
        </w:rPr>
        <w:t>i.e. it</w:t>
      </w:r>
      <w:r w:rsidR="00D006F5">
        <w:rPr>
          <w:rFonts w:asciiTheme="minorHAnsi" w:hAnsiTheme="minorHAnsi"/>
          <w:snapToGrid w:val="0"/>
          <w:lang w:val="en-GB"/>
        </w:rPr>
        <w:t xml:space="preserve"> was claimed that the addition of </w:t>
      </w:r>
      <w:r w:rsidR="00405283">
        <w:rPr>
          <w:rFonts w:asciiTheme="minorHAnsi" w:hAnsiTheme="minorHAnsi"/>
          <w:snapToGrid w:val="0"/>
          <w:lang w:val="en-GB"/>
        </w:rPr>
        <w:t>bortezomib</w:t>
      </w:r>
      <w:r w:rsidR="00D13453">
        <w:rPr>
          <w:rFonts w:asciiTheme="minorHAnsi" w:hAnsiTheme="minorHAnsi"/>
          <w:snapToGrid w:val="0"/>
          <w:lang w:val="en-GB"/>
        </w:rPr>
        <w:t xml:space="preserve"> had no effect on the efficacy of Ld</w:t>
      </w:r>
      <w:r w:rsidR="00EF06DD">
        <w:rPr>
          <w:rFonts w:asciiTheme="minorHAnsi" w:hAnsiTheme="minorHAnsi"/>
          <w:snapToGrid w:val="0"/>
          <w:lang w:val="en-GB"/>
        </w:rPr>
        <w:t xml:space="preserve">. The PBAC noted that this was again </w:t>
      </w:r>
      <w:r w:rsidR="00EF06DD" w:rsidRPr="006F2AF0">
        <w:rPr>
          <w:rFonts w:asciiTheme="minorHAnsi" w:hAnsiTheme="minorHAnsi"/>
          <w:snapToGrid w:val="0"/>
          <w:lang w:val="en-GB"/>
        </w:rPr>
        <w:t xml:space="preserve">based primarily on the fact that there were no statistically significant differences in PFS or OS between </w:t>
      </w:r>
      <w:proofErr w:type="spellStart"/>
      <w:r w:rsidR="00EF06DD" w:rsidRPr="006F2AF0">
        <w:rPr>
          <w:rFonts w:asciiTheme="minorHAnsi" w:hAnsiTheme="minorHAnsi"/>
          <w:snapToGrid w:val="0"/>
          <w:lang w:val="en-GB"/>
        </w:rPr>
        <w:t>BLd</w:t>
      </w:r>
      <w:proofErr w:type="spellEnd"/>
      <w:r w:rsidR="00EF06DD" w:rsidRPr="006F2AF0">
        <w:rPr>
          <w:rFonts w:asciiTheme="minorHAnsi" w:hAnsiTheme="minorHAnsi"/>
          <w:snapToGrid w:val="0"/>
          <w:lang w:val="en-GB"/>
        </w:rPr>
        <w:t xml:space="preserve"> or </w:t>
      </w:r>
      <w:proofErr w:type="spellStart"/>
      <w:r w:rsidR="00EF06DD" w:rsidRPr="006F2AF0">
        <w:rPr>
          <w:rFonts w:asciiTheme="minorHAnsi" w:hAnsiTheme="minorHAnsi"/>
          <w:snapToGrid w:val="0"/>
          <w:lang w:val="en-GB"/>
        </w:rPr>
        <w:t>Ld</w:t>
      </w:r>
      <w:proofErr w:type="spellEnd"/>
      <w:r w:rsidR="00EF06DD" w:rsidRPr="006F2AF0">
        <w:rPr>
          <w:rFonts w:asciiTheme="minorHAnsi" w:hAnsiTheme="minorHAnsi"/>
          <w:snapToGrid w:val="0"/>
          <w:lang w:val="en-GB"/>
        </w:rPr>
        <w:t xml:space="preserve"> in the subgroup of patients aged </w:t>
      </w:r>
      <w:r w:rsidR="00EF06DD" w:rsidRPr="006F2AF0">
        <w:rPr>
          <w:rFonts w:asciiTheme="minorHAnsi" w:hAnsiTheme="minorHAnsi" w:cstheme="minorHAnsi"/>
          <w:snapToGrid w:val="0"/>
          <w:lang w:val="en-GB"/>
        </w:rPr>
        <w:t>≥</w:t>
      </w:r>
      <w:r w:rsidR="00EF06DD" w:rsidRPr="006F2AF0">
        <w:rPr>
          <w:rFonts w:asciiTheme="minorHAnsi" w:hAnsiTheme="minorHAnsi"/>
          <w:snapToGrid w:val="0"/>
          <w:lang w:val="en-GB"/>
        </w:rPr>
        <w:t xml:space="preserve"> 65 in the SWOG s0777 trial (see</w:t>
      </w:r>
      <w:r w:rsidR="00EF06DD">
        <w:rPr>
          <w:rFonts w:asciiTheme="minorHAnsi" w:hAnsiTheme="minorHAnsi"/>
          <w:snapToGrid w:val="0"/>
          <w:lang w:val="en-GB"/>
        </w:rPr>
        <w:t xml:space="preserve"> </w:t>
      </w:r>
      <w:r w:rsidR="00EF06DD">
        <w:rPr>
          <w:rFonts w:asciiTheme="minorHAnsi" w:hAnsiTheme="minorHAnsi"/>
          <w:snapToGrid w:val="0"/>
          <w:highlight w:val="yellow"/>
          <w:lang w:val="en-GB"/>
        </w:rPr>
        <w:fldChar w:fldCharType="begin" w:fldLock="1"/>
      </w:r>
      <w:r w:rsidR="00EF06DD">
        <w:rPr>
          <w:rFonts w:asciiTheme="minorHAnsi" w:hAnsiTheme="minorHAnsi"/>
          <w:snapToGrid w:val="0"/>
          <w:lang w:val="en-GB"/>
        </w:rPr>
        <w:instrText xml:space="preserve"> REF _Ref121321581 \h </w:instrText>
      </w:r>
      <w:r w:rsidR="00EF06DD">
        <w:rPr>
          <w:rFonts w:asciiTheme="minorHAnsi" w:hAnsiTheme="minorHAnsi"/>
          <w:snapToGrid w:val="0"/>
          <w:highlight w:val="yellow"/>
          <w:lang w:val="en-GB"/>
        </w:rPr>
      </w:r>
      <w:r w:rsidR="00EF06DD">
        <w:rPr>
          <w:rFonts w:asciiTheme="minorHAnsi" w:hAnsiTheme="minorHAnsi"/>
          <w:snapToGrid w:val="0"/>
          <w:highlight w:val="yellow"/>
          <w:lang w:val="en-GB"/>
        </w:rPr>
        <w:fldChar w:fldCharType="separate"/>
      </w:r>
      <w:r w:rsidR="00743360" w:rsidRPr="00317209">
        <w:t xml:space="preserve">Table </w:t>
      </w:r>
      <w:r w:rsidR="00743360">
        <w:rPr>
          <w:noProof/>
        </w:rPr>
        <w:t>7</w:t>
      </w:r>
      <w:r w:rsidR="00EF06DD">
        <w:rPr>
          <w:rFonts w:asciiTheme="minorHAnsi" w:hAnsiTheme="minorHAnsi"/>
          <w:snapToGrid w:val="0"/>
          <w:highlight w:val="yellow"/>
          <w:lang w:val="en-GB"/>
        </w:rPr>
        <w:fldChar w:fldCharType="end"/>
      </w:r>
      <w:r w:rsidR="00EF06DD" w:rsidRPr="00773179">
        <w:rPr>
          <w:rFonts w:asciiTheme="minorHAnsi" w:hAnsiTheme="minorHAnsi"/>
          <w:snapToGrid w:val="0"/>
          <w:lang w:val="en-GB"/>
        </w:rPr>
        <w:t>)</w:t>
      </w:r>
      <w:r w:rsidR="001D6B8A">
        <w:rPr>
          <w:rFonts w:asciiTheme="minorHAnsi" w:hAnsiTheme="minorHAnsi"/>
          <w:snapToGrid w:val="0"/>
          <w:lang w:val="en-GB"/>
        </w:rPr>
        <w:t xml:space="preserve">, with additional </w:t>
      </w:r>
      <w:r w:rsidR="00EF06DD">
        <w:rPr>
          <w:rFonts w:asciiTheme="minorHAnsi" w:hAnsiTheme="minorHAnsi"/>
          <w:snapToGrid w:val="0"/>
          <w:lang w:val="en-GB"/>
        </w:rPr>
        <w:t>data presented from a survival analysis from the Myeloma and Related Diseases Registry (MRDR)</w:t>
      </w:r>
      <w:r w:rsidR="00EF06DD" w:rsidRPr="00773179">
        <w:rPr>
          <w:rFonts w:asciiTheme="minorHAnsi" w:hAnsiTheme="minorHAnsi"/>
          <w:snapToGrid w:val="0"/>
          <w:lang w:val="en-GB"/>
        </w:rPr>
        <w:t xml:space="preserve">. </w:t>
      </w:r>
    </w:p>
    <w:p w14:paraId="10A76490" w14:textId="3D915129" w:rsidR="00EF06DD" w:rsidRDefault="00CE3083"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w:t>
      </w:r>
      <w:r w:rsidR="00EF06DD">
        <w:rPr>
          <w:rFonts w:asciiTheme="minorHAnsi" w:hAnsiTheme="minorHAnsi"/>
          <w:snapToGrid w:val="0"/>
          <w:lang w:val="en-GB"/>
        </w:rPr>
        <w:t xml:space="preserve">he PBAC considered that the SWOG s0777 trial data did not support the resubmission’s claim that </w:t>
      </w:r>
      <w:proofErr w:type="spellStart"/>
      <w:r w:rsidR="00EF06DD" w:rsidRPr="00E327EE">
        <w:rPr>
          <w:rFonts w:asciiTheme="minorHAnsi" w:hAnsiTheme="minorHAnsi"/>
          <w:snapToGrid w:val="0"/>
          <w:lang w:val="en-GB"/>
        </w:rPr>
        <w:t>BLd</w:t>
      </w:r>
      <w:proofErr w:type="spellEnd"/>
      <w:r w:rsidR="00EF06DD" w:rsidRPr="00E327EE">
        <w:rPr>
          <w:rFonts w:asciiTheme="minorHAnsi" w:hAnsiTheme="minorHAnsi"/>
          <w:snapToGrid w:val="0"/>
          <w:lang w:val="en-GB"/>
        </w:rPr>
        <w:t xml:space="preserve"> and </w:t>
      </w:r>
      <w:proofErr w:type="spellStart"/>
      <w:r w:rsidR="00EF06DD" w:rsidRPr="00E327EE">
        <w:rPr>
          <w:rFonts w:asciiTheme="minorHAnsi" w:hAnsiTheme="minorHAnsi"/>
          <w:snapToGrid w:val="0"/>
          <w:lang w:val="en-GB"/>
        </w:rPr>
        <w:t>Ld</w:t>
      </w:r>
      <w:proofErr w:type="spellEnd"/>
      <w:r w:rsidR="00EF06DD" w:rsidRPr="00E327EE">
        <w:rPr>
          <w:rFonts w:asciiTheme="minorHAnsi" w:hAnsiTheme="minorHAnsi"/>
          <w:snapToGrid w:val="0"/>
          <w:lang w:val="en-GB"/>
        </w:rPr>
        <w:t xml:space="preserve"> are non-inferior in patients aged ≥</w:t>
      </w:r>
      <w:r w:rsidR="00DE1D69">
        <w:rPr>
          <w:rFonts w:asciiTheme="minorHAnsi" w:hAnsiTheme="minorHAnsi"/>
          <w:snapToGrid w:val="0"/>
          <w:lang w:val="en-GB"/>
        </w:rPr>
        <w:t> </w:t>
      </w:r>
      <w:r w:rsidR="00EF06DD" w:rsidRPr="00E327EE">
        <w:rPr>
          <w:rFonts w:asciiTheme="minorHAnsi" w:hAnsiTheme="minorHAnsi"/>
          <w:snapToGrid w:val="0"/>
          <w:lang w:val="en-GB"/>
        </w:rPr>
        <w:t>65</w:t>
      </w:r>
      <w:r w:rsidR="00DE1D69">
        <w:rPr>
          <w:rFonts w:asciiTheme="minorHAnsi" w:hAnsiTheme="minorHAnsi"/>
          <w:snapToGrid w:val="0"/>
          <w:lang w:val="en-GB"/>
        </w:rPr>
        <w:t> </w:t>
      </w:r>
      <w:r w:rsidR="00EF06DD" w:rsidRPr="00E327EE">
        <w:rPr>
          <w:rFonts w:asciiTheme="minorHAnsi" w:hAnsiTheme="minorHAnsi"/>
          <w:snapToGrid w:val="0"/>
          <w:lang w:val="en-GB"/>
        </w:rPr>
        <w:t>years (as a proxy for transplant ineligibility)</w:t>
      </w:r>
      <w:r w:rsidR="00EF06DD">
        <w:rPr>
          <w:rFonts w:asciiTheme="minorHAnsi" w:hAnsiTheme="minorHAnsi"/>
          <w:snapToGrid w:val="0"/>
          <w:lang w:val="en-GB"/>
        </w:rPr>
        <w:t xml:space="preserve">. The PBAC reiterated that </w:t>
      </w:r>
      <w:r w:rsidR="00EF06DD" w:rsidRPr="00877706">
        <w:rPr>
          <w:rFonts w:asciiTheme="minorHAnsi" w:hAnsiTheme="minorHAnsi"/>
          <w:snapToGrid w:val="0"/>
          <w:lang w:val="en-GB"/>
        </w:rPr>
        <w:t>the subgroup of patients aged ≥</w:t>
      </w:r>
      <w:r w:rsidR="00DE1D69">
        <w:rPr>
          <w:rFonts w:asciiTheme="minorHAnsi" w:hAnsiTheme="minorHAnsi"/>
          <w:snapToGrid w:val="0"/>
          <w:lang w:val="en-GB"/>
        </w:rPr>
        <w:t> </w:t>
      </w:r>
      <w:r w:rsidR="00EF06DD" w:rsidRPr="00877706">
        <w:rPr>
          <w:rFonts w:asciiTheme="minorHAnsi" w:hAnsiTheme="minorHAnsi"/>
          <w:snapToGrid w:val="0"/>
          <w:lang w:val="en-GB"/>
        </w:rPr>
        <w:t>65 years was not pre-specified or stratified in the original study design</w:t>
      </w:r>
      <w:r w:rsidR="000534AD">
        <w:rPr>
          <w:rFonts w:asciiTheme="minorHAnsi" w:hAnsiTheme="minorHAnsi"/>
          <w:snapToGrid w:val="0"/>
          <w:lang w:val="en-GB"/>
        </w:rPr>
        <w:t>,</w:t>
      </w:r>
      <w:r w:rsidR="00EF06DD">
        <w:rPr>
          <w:rFonts w:asciiTheme="minorHAnsi" w:hAnsiTheme="minorHAnsi"/>
          <w:snapToGrid w:val="0"/>
          <w:lang w:val="en-GB"/>
        </w:rPr>
        <w:t xml:space="preserve"> and</w:t>
      </w:r>
      <w:r w:rsidR="00DC7BEE">
        <w:rPr>
          <w:rFonts w:asciiTheme="minorHAnsi" w:hAnsiTheme="minorHAnsi"/>
          <w:snapToGrid w:val="0"/>
          <w:lang w:val="en-GB"/>
        </w:rPr>
        <w:t xml:space="preserve"> </w:t>
      </w:r>
      <w:r w:rsidR="00DC7BEE">
        <w:t>that</w:t>
      </w:r>
      <w:r w:rsidR="00DC7BEE" w:rsidRPr="00562524">
        <w:t xml:space="preserve"> although the point estimates for the hazard ratios for both PFS and OS suggested the benefit of </w:t>
      </w:r>
      <w:proofErr w:type="spellStart"/>
      <w:r w:rsidR="00DC7BEE" w:rsidRPr="00562524">
        <w:t>BLd</w:t>
      </w:r>
      <w:proofErr w:type="spellEnd"/>
      <w:r w:rsidR="00DC7BEE" w:rsidRPr="00562524">
        <w:t xml:space="preserve"> over </w:t>
      </w:r>
      <w:proofErr w:type="spellStart"/>
      <w:r w:rsidR="00DC7BEE" w:rsidRPr="00562524">
        <w:t>Ld</w:t>
      </w:r>
      <w:proofErr w:type="spellEnd"/>
      <w:r w:rsidR="00DC7BEE" w:rsidRPr="00562524">
        <w:t xml:space="preserve"> was less in patients aged </w:t>
      </w:r>
      <w:r w:rsidR="00DE1D69" w:rsidRPr="00562524">
        <w:t>≥</w:t>
      </w:r>
      <w:r w:rsidR="00DE1D69">
        <w:t> </w:t>
      </w:r>
      <w:r w:rsidR="00DC7BEE" w:rsidRPr="00562524">
        <w:t>65</w:t>
      </w:r>
      <w:r w:rsidR="00DE1D69">
        <w:t> </w:t>
      </w:r>
      <w:r w:rsidR="00DC7BEE" w:rsidRPr="00562524">
        <w:t>years versus &lt;</w:t>
      </w:r>
      <w:r w:rsidR="00DE1D69">
        <w:t> </w:t>
      </w:r>
      <w:r w:rsidR="00DC7BEE" w:rsidRPr="00562524">
        <w:t>65</w:t>
      </w:r>
      <w:r w:rsidR="00DE1D69">
        <w:t> </w:t>
      </w:r>
      <w:r w:rsidR="00DC7BEE" w:rsidRPr="00562524">
        <w:t xml:space="preserve">years, the difference was not statistically significant (i.e. the p-values for the tests for interaction were not &lt; 0.05). Thus, the </w:t>
      </w:r>
      <w:r w:rsidR="00F31421">
        <w:t xml:space="preserve">PBAC agreed with </w:t>
      </w:r>
      <w:r w:rsidR="00DC7BEE" w:rsidRPr="00562524">
        <w:t xml:space="preserve">ESC </w:t>
      </w:r>
      <w:r w:rsidR="00F31421">
        <w:t xml:space="preserve">and </w:t>
      </w:r>
      <w:r w:rsidR="00DC7BEE" w:rsidRPr="00562524">
        <w:t xml:space="preserve">considered the magnitude of the reduction in benefit, if any, of </w:t>
      </w:r>
      <w:proofErr w:type="spellStart"/>
      <w:r w:rsidR="00DC7BEE" w:rsidRPr="00562524">
        <w:t>BLd</w:t>
      </w:r>
      <w:proofErr w:type="spellEnd"/>
      <w:r w:rsidR="00DC7BEE" w:rsidRPr="00562524">
        <w:t xml:space="preserve"> versus </w:t>
      </w:r>
      <w:proofErr w:type="spellStart"/>
      <w:r w:rsidR="00DC7BEE" w:rsidRPr="00562524">
        <w:t>Ld</w:t>
      </w:r>
      <w:proofErr w:type="spellEnd"/>
      <w:r w:rsidR="00DC7BEE" w:rsidRPr="00562524">
        <w:t xml:space="preserve"> in patients ≥ 65 years was uncertain</w:t>
      </w:r>
      <w:r w:rsidR="00EF06DD">
        <w:rPr>
          <w:rFonts w:asciiTheme="minorHAnsi" w:hAnsiTheme="minorHAnsi"/>
          <w:snapToGrid w:val="0"/>
          <w:lang w:val="en-GB"/>
        </w:rPr>
        <w:t xml:space="preserve">. The PBAC noted that although the survival analysis from the MRDR data resulted in no statistically significant differences between </w:t>
      </w:r>
      <w:proofErr w:type="spellStart"/>
      <w:r w:rsidR="00EF06DD">
        <w:rPr>
          <w:rFonts w:asciiTheme="minorHAnsi" w:hAnsiTheme="minorHAnsi"/>
          <w:snapToGrid w:val="0"/>
          <w:lang w:val="en-GB"/>
        </w:rPr>
        <w:t>BLd</w:t>
      </w:r>
      <w:proofErr w:type="spellEnd"/>
      <w:r w:rsidR="00EF06DD">
        <w:rPr>
          <w:rFonts w:asciiTheme="minorHAnsi" w:hAnsiTheme="minorHAnsi"/>
          <w:snapToGrid w:val="0"/>
          <w:lang w:val="en-GB"/>
        </w:rPr>
        <w:t xml:space="preserve"> and </w:t>
      </w:r>
      <w:proofErr w:type="spellStart"/>
      <w:r w:rsidR="00EF06DD">
        <w:rPr>
          <w:rFonts w:asciiTheme="minorHAnsi" w:hAnsiTheme="minorHAnsi"/>
          <w:snapToGrid w:val="0"/>
          <w:lang w:val="en-GB"/>
        </w:rPr>
        <w:t>Ld</w:t>
      </w:r>
      <w:proofErr w:type="spellEnd"/>
      <w:r w:rsidR="00EF06DD">
        <w:rPr>
          <w:rFonts w:asciiTheme="minorHAnsi" w:hAnsiTheme="minorHAnsi"/>
          <w:snapToGrid w:val="0"/>
          <w:lang w:val="en-GB"/>
        </w:rPr>
        <w:t xml:space="preserve"> in terms of PFS and OS</w:t>
      </w:r>
      <w:r w:rsidR="003E4942">
        <w:rPr>
          <w:rFonts w:asciiTheme="minorHAnsi" w:hAnsiTheme="minorHAnsi"/>
          <w:snapToGrid w:val="0"/>
          <w:lang w:val="en-GB"/>
        </w:rPr>
        <w:t>, the analyses were</w:t>
      </w:r>
      <w:r w:rsidR="00EF06DD">
        <w:rPr>
          <w:rFonts w:asciiTheme="minorHAnsi" w:hAnsiTheme="minorHAnsi"/>
          <w:snapToGrid w:val="0"/>
          <w:lang w:val="en-GB"/>
        </w:rPr>
        <w:t xml:space="preserve"> uncertain as patients were not randomised and there were differences in terms of age, ECOG performance status and cytogenetic risk profiles between the patients receiving the treatments.</w:t>
      </w:r>
    </w:p>
    <w:p w14:paraId="00C99D4A" w14:textId="60B13926" w:rsidR="00EF06DD" w:rsidRDefault="00EF06DD"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resubmission presented an adjusted indirect treatment comparison of PFS between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BLd</w:t>
      </w:r>
      <w:proofErr w:type="spellEnd"/>
      <w:r>
        <w:rPr>
          <w:rFonts w:asciiTheme="minorHAnsi" w:hAnsiTheme="minorHAnsi"/>
          <w:snapToGrid w:val="0"/>
          <w:lang w:val="en-GB"/>
        </w:rPr>
        <w:t xml:space="preserve"> in TI NDMM using individual patient data from the MAIA and SWOG s0777 trials. The PBAC noted that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associated with a statistically significant improvement in PFS </w:t>
      </w:r>
      <w:r w:rsidR="00DB3AF6">
        <w:rPr>
          <w:rFonts w:asciiTheme="minorHAnsi" w:hAnsiTheme="minorHAnsi"/>
          <w:snapToGrid w:val="0"/>
          <w:lang w:val="en-GB"/>
        </w:rPr>
        <w:t xml:space="preserve">over </w:t>
      </w:r>
      <w:proofErr w:type="spellStart"/>
      <w:r w:rsidR="00DB3AF6">
        <w:rPr>
          <w:rFonts w:asciiTheme="minorHAnsi" w:hAnsiTheme="minorHAnsi"/>
          <w:snapToGrid w:val="0"/>
          <w:lang w:val="en-GB"/>
        </w:rPr>
        <w:t>BLd</w:t>
      </w:r>
      <w:proofErr w:type="spellEnd"/>
      <w:r w:rsidR="00DB3AF6">
        <w:rPr>
          <w:rFonts w:asciiTheme="minorHAnsi" w:hAnsiTheme="minorHAnsi"/>
          <w:snapToGrid w:val="0"/>
          <w:lang w:val="en-GB"/>
        </w:rPr>
        <w:t xml:space="preserve"> </w:t>
      </w:r>
      <w:r>
        <w:rPr>
          <w:rFonts w:asciiTheme="minorHAnsi" w:hAnsiTheme="minorHAnsi"/>
          <w:snapToGrid w:val="0"/>
          <w:lang w:val="en-GB"/>
        </w:rPr>
        <w:t>(HR = 0.59; 95% CI: 0.39, 0.90)</w:t>
      </w:r>
      <w:r w:rsidR="00F66B3D">
        <w:rPr>
          <w:rFonts w:asciiTheme="minorHAnsi" w:hAnsiTheme="minorHAnsi"/>
          <w:snapToGrid w:val="0"/>
          <w:lang w:val="en-GB"/>
        </w:rPr>
        <w:t xml:space="preserve">. </w:t>
      </w:r>
      <w:r w:rsidR="00DB3AF6">
        <w:rPr>
          <w:rFonts w:asciiTheme="minorHAnsi" w:hAnsiTheme="minorHAnsi"/>
          <w:snapToGrid w:val="0"/>
          <w:lang w:val="en-GB"/>
        </w:rPr>
        <w:t>T</w:t>
      </w:r>
      <w:r w:rsidR="00F66B3D">
        <w:rPr>
          <w:rFonts w:asciiTheme="minorHAnsi" w:hAnsiTheme="minorHAnsi"/>
          <w:snapToGrid w:val="0"/>
          <w:lang w:val="en-GB"/>
        </w:rPr>
        <w:t>he PBAC</w:t>
      </w:r>
      <w:r>
        <w:rPr>
          <w:rFonts w:asciiTheme="minorHAnsi" w:hAnsiTheme="minorHAnsi"/>
          <w:snapToGrid w:val="0"/>
          <w:lang w:val="en-GB"/>
        </w:rPr>
        <w:t xml:space="preserve"> </w:t>
      </w:r>
      <w:r w:rsidR="00BF641E">
        <w:rPr>
          <w:rFonts w:asciiTheme="minorHAnsi" w:hAnsiTheme="minorHAnsi"/>
          <w:snapToGrid w:val="0"/>
          <w:lang w:val="en-GB"/>
        </w:rPr>
        <w:t>noted that</w:t>
      </w:r>
      <w:r w:rsidR="004D446C">
        <w:rPr>
          <w:rFonts w:asciiTheme="minorHAnsi" w:hAnsiTheme="minorHAnsi"/>
          <w:snapToGrid w:val="0"/>
          <w:lang w:val="en-GB"/>
        </w:rPr>
        <w:t>,</w:t>
      </w:r>
      <w:r w:rsidR="000A06CD">
        <w:rPr>
          <w:rFonts w:asciiTheme="minorHAnsi" w:hAnsiTheme="minorHAnsi"/>
          <w:snapToGrid w:val="0"/>
          <w:lang w:val="en-GB"/>
        </w:rPr>
        <w:t xml:space="preserve"> to </w:t>
      </w:r>
      <w:r w:rsidR="00331F84">
        <w:rPr>
          <w:rFonts w:asciiTheme="minorHAnsi" w:hAnsiTheme="minorHAnsi"/>
          <w:snapToGrid w:val="0"/>
          <w:lang w:val="en-GB"/>
        </w:rPr>
        <w:t xml:space="preserve">account for </w:t>
      </w:r>
      <w:r w:rsidR="007E1C09">
        <w:rPr>
          <w:rFonts w:asciiTheme="minorHAnsi" w:hAnsiTheme="minorHAnsi"/>
          <w:snapToGrid w:val="0"/>
          <w:lang w:val="en-GB"/>
        </w:rPr>
        <w:t>fundamental differences in the patient populations enrolled in the two trials</w:t>
      </w:r>
      <w:r w:rsidR="00C07569">
        <w:rPr>
          <w:rFonts w:asciiTheme="minorHAnsi" w:hAnsiTheme="minorHAnsi"/>
          <w:snapToGrid w:val="0"/>
          <w:lang w:val="en-GB"/>
        </w:rPr>
        <w:t xml:space="preserve">, </w:t>
      </w:r>
      <w:r w:rsidR="00F4244E">
        <w:rPr>
          <w:rFonts w:asciiTheme="minorHAnsi" w:hAnsiTheme="minorHAnsi"/>
          <w:snapToGrid w:val="0"/>
          <w:lang w:val="en-GB"/>
        </w:rPr>
        <w:t xml:space="preserve">the analysis </w:t>
      </w:r>
      <w:r w:rsidR="00146E51">
        <w:rPr>
          <w:rFonts w:asciiTheme="minorHAnsi" w:hAnsiTheme="minorHAnsi"/>
          <w:snapToGrid w:val="0"/>
          <w:lang w:val="en-GB"/>
        </w:rPr>
        <w:t xml:space="preserve">excluded patients from the SWOG </w:t>
      </w:r>
      <w:r w:rsidR="008906FE">
        <w:rPr>
          <w:rFonts w:asciiTheme="minorHAnsi" w:hAnsiTheme="minorHAnsi"/>
          <w:snapToGrid w:val="0"/>
          <w:lang w:val="en-GB"/>
        </w:rPr>
        <w:t xml:space="preserve">s0777 trial </w:t>
      </w:r>
      <w:r w:rsidR="000961AD">
        <w:rPr>
          <w:rFonts w:asciiTheme="minorHAnsi" w:hAnsiTheme="minorHAnsi"/>
          <w:snapToGrid w:val="0"/>
          <w:lang w:val="en-GB"/>
        </w:rPr>
        <w:t xml:space="preserve">that were not matched with those of the </w:t>
      </w:r>
      <w:r w:rsidR="00D31461">
        <w:rPr>
          <w:rFonts w:asciiTheme="minorHAnsi" w:hAnsiTheme="minorHAnsi"/>
          <w:snapToGrid w:val="0"/>
          <w:lang w:val="en-GB"/>
        </w:rPr>
        <w:t>MAIA trial</w:t>
      </w:r>
      <w:r w:rsidR="009D69E5">
        <w:rPr>
          <w:rFonts w:asciiTheme="minorHAnsi" w:hAnsiTheme="minorHAnsi"/>
          <w:snapToGrid w:val="0"/>
          <w:lang w:val="en-GB"/>
        </w:rPr>
        <w:t xml:space="preserve"> </w:t>
      </w:r>
      <w:r w:rsidR="00DB3AF6">
        <w:rPr>
          <w:rFonts w:asciiTheme="minorHAnsi" w:hAnsiTheme="minorHAnsi"/>
          <w:snapToGrid w:val="0"/>
          <w:lang w:val="en-GB"/>
        </w:rPr>
        <w:t>and then performed</w:t>
      </w:r>
      <w:r w:rsidR="002C6C32">
        <w:rPr>
          <w:rFonts w:asciiTheme="minorHAnsi" w:hAnsiTheme="minorHAnsi"/>
          <w:snapToGrid w:val="0"/>
          <w:lang w:val="en-GB"/>
        </w:rPr>
        <w:t xml:space="preserve"> p</w:t>
      </w:r>
      <w:proofErr w:type="spellStart"/>
      <w:r w:rsidR="002C6C32" w:rsidRPr="00562524">
        <w:t>ropensity</w:t>
      </w:r>
      <w:proofErr w:type="spellEnd"/>
      <w:r w:rsidR="002C6C32" w:rsidRPr="00562524">
        <w:t>-score weighting to balance the two trial populations on key baseline characteristics</w:t>
      </w:r>
      <w:r w:rsidR="0020303D">
        <w:t>. The PBAC considered</w:t>
      </w:r>
      <w:r w:rsidR="006A7F09">
        <w:t xml:space="preserve"> that</w:t>
      </w:r>
      <w:r w:rsidR="0020303D">
        <w:t xml:space="preserve"> these adjustment</w:t>
      </w:r>
      <w:r w:rsidR="006A7F09">
        <w:t>s</w:t>
      </w:r>
      <w:r w:rsidR="0020303D">
        <w:t xml:space="preserve"> intr</w:t>
      </w:r>
      <w:r w:rsidR="00845748">
        <w:t xml:space="preserve">oduced </w:t>
      </w:r>
      <w:r w:rsidR="00AF1EA2">
        <w:t>uncertainty</w:t>
      </w:r>
      <w:r w:rsidR="00E1444B">
        <w:t xml:space="preserve">, especially as the analysis only included </w:t>
      </w:r>
      <w:r w:rsidR="00E1444B">
        <w:rPr>
          <w:rFonts w:asciiTheme="minorHAnsi" w:hAnsiTheme="minorHAnsi"/>
          <w:snapToGrid w:val="0"/>
          <w:lang w:val="en-GB"/>
        </w:rPr>
        <w:t>198 of 525 (38%) patients</w:t>
      </w:r>
      <w:r w:rsidR="006A7F09">
        <w:rPr>
          <w:rFonts w:asciiTheme="minorHAnsi" w:hAnsiTheme="minorHAnsi"/>
          <w:snapToGrid w:val="0"/>
          <w:lang w:val="en-GB"/>
        </w:rPr>
        <w:t xml:space="preserve"> randomised in the SWOG s0777 trial</w:t>
      </w:r>
      <w:r w:rsidR="00D950E4">
        <w:rPr>
          <w:rFonts w:asciiTheme="minorHAnsi" w:hAnsiTheme="minorHAnsi"/>
          <w:snapToGrid w:val="0"/>
          <w:lang w:val="en-GB"/>
        </w:rPr>
        <w:t xml:space="preserve">. The PBAC also noted </w:t>
      </w:r>
      <w:r>
        <w:rPr>
          <w:rFonts w:asciiTheme="minorHAnsi" w:hAnsiTheme="minorHAnsi"/>
          <w:snapToGrid w:val="0"/>
          <w:lang w:val="en-GB"/>
        </w:rPr>
        <w:t xml:space="preserve">that </w:t>
      </w:r>
      <w:r w:rsidR="00DB062E">
        <w:rPr>
          <w:rFonts w:asciiTheme="minorHAnsi" w:hAnsiTheme="minorHAnsi"/>
          <w:snapToGrid w:val="0"/>
          <w:lang w:val="en-GB"/>
        </w:rPr>
        <w:t>an indirect comparison</w:t>
      </w:r>
      <w:r>
        <w:rPr>
          <w:rFonts w:asciiTheme="minorHAnsi" w:hAnsiTheme="minorHAnsi"/>
          <w:snapToGrid w:val="0"/>
          <w:lang w:val="en-GB"/>
        </w:rPr>
        <w:t xml:space="preserve"> of OS </w:t>
      </w:r>
      <w:r w:rsidR="00DB062E">
        <w:rPr>
          <w:rFonts w:asciiTheme="minorHAnsi" w:hAnsiTheme="minorHAnsi"/>
          <w:snapToGrid w:val="0"/>
          <w:lang w:val="en-GB"/>
        </w:rPr>
        <w:t xml:space="preserve">results </w:t>
      </w:r>
      <w:r>
        <w:rPr>
          <w:rFonts w:asciiTheme="minorHAnsi" w:hAnsiTheme="minorHAnsi"/>
          <w:snapToGrid w:val="0"/>
          <w:lang w:val="en-GB"/>
        </w:rPr>
        <w:t>w</w:t>
      </w:r>
      <w:r w:rsidR="004A4A4F">
        <w:rPr>
          <w:rFonts w:asciiTheme="minorHAnsi" w:hAnsiTheme="minorHAnsi"/>
          <w:snapToGrid w:val="0"/>
          <w:lang w:val="en-GB"/>
        </w:rPr>
        <w:t>as</w:t>
      </w:r>
      <w:r>
        <w:rPr>
          <w:rFonts w:asciiTheme="minorHAnsi" w:hAnsiTheme="minorHAnsi"/>
          <w:snapToGrid w:val="0"/>
          <w:lang w:val="en-GB"/>
        </w:rPr>
        <w:t xml:space="preserve"> not presented. </w:t>
      </w:r>
    </w:p>
    <w:p w14:paraId="175A464B" w14:textId="32F30CAA" w:rsidR="00EF06DD" w:rsidRDefault="00EF06DD"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Overall, the PBAC considered that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superior compared to </w:t>
      </w:r>
      <w:proofErr w:type="spellStart"/>
      <w:r>
        <w:rPr>
          <w:rFonts w:asciiTheme="minorHAnsi" w:hAnsiTheme="minorHAnsi"/>
          <w:snapToGrid w:val="0"/>
          <w:lang w:val="en-GB"/>
        </w:rPr>
        <w:t>BLd</w:t>
      </w:r>
      <w:proofErr w:type="spellEnd"/>
      <w:r w:rsidR="007D4B04">
        <w:rPr>
          <w:rFonts w:asciiTheme="minorHAnsi" w:hAnsiTheme="minorHAnsi"/>
          <w:snapToGrid w:val="0"/>
          <w:lang w:val="en-GB"/>
        </w:rPr>
        <w:t xml:space="preserve"> in terms of PFS</w:t>
      </w:r>
      <w:r w:rsidR="0011782C">
        <w:rPr>
          <w:rFonts w:asciiTheme="minorHAnsi" w:hAnsiTheme="minorHAnsi"/>
          <w:snapToGrid w:val="0"/>
          <w:lang w:val="en-GB"/>
        </w:rPr>
        <w:t xml:space="preserve">, but </w:t>
      </w:r>
      <w:r w:rsidR="00BE5E31">
        <w:rPr>
          <w:rFonts w:asciiTheme="minorHAnsi" w:hAnsiTheme="minorHAnsi"/>
          <w:snapToGrid w:val="0"/>
          <w:lang w:val="en-GB"/>
        </w:rPr>
        <w:t>that the magnitude of benefit</w:t>
      </w:r>
      <w:r w:rsidR="00EE0F01">
        <w:rPr>
          <w:rFonts w:asciiTheme="minorHAnsi" w:hAnsiTheme="minorHAnsi"/>
          <w:snapToGrid w:val="0"/>
          <w:lang w:val="en-GB"/>
        </w:rPr>
        <w:t xml:space="preserve">, though likely to be less than the benefit compared to </w:t>
      </w:r>
      <w:proofErr w:type="spellStart"/>
      <w:r w:rsidR="00EE0F01">
        <w:rPr>
          <w:rFonts w:asciiTheme="minorHAnsi" w:hAnsiTheme="minorHAnsi"/>
          <w:snapToGrid w:val="0"/>
          <w:lang w:val="en-GB"/>
        </w:rPr>
        <w:t>Ld</w:t>
      </w:r>
      <w:proofErr w:type="spellEnd"/>
      <w:r w:rsidR="001D4A46">
        <w:rPr>
          <w:rFonts w:asciiTheme="minorHAnsi" w:hAnsiTheme="minorHAnsi"/>
          <w:snapToGrid w:val="0"/>
          <w:lang w:val="en-GB"/>
        </w:rPr>
        <w:t>, was uncertain</w:t>
      </w:r>
      <w:r w:rsidR="007D4B04">
        <w:rPr>
          <w:rFonts w:asciiTheme="minorHAnsi" w:hAnsiTheme="minorHAnsi"/>
          <w:snapToGrid w:val="0"/>
          <w:lang w:val="en-GB"/>
        </w:rPr>
        <w:t xml:space="preserve">. The PBAC considered that the </w:t>
      </w:r>
      <w:r w:rsidR="00212182">
        <w:rPr>
          <w:rFonts w:asciiTheme="minorHAnsi" w:hAnsiTheme="minorHAnsi"/>
          <w:snapToGrid w:val="0"/>
          <w:lang w:val="en-GB"/>
        </w:rPr>
        <w:t xml:space="preserve">relative effectiveness of </w:t>
      </w:r>
      <w:proofErr w:type="spellStart"/>
      <w:r w:rsidR="00D03C2D">
        <w:rPr>
          <w:rFonts w:asciiTheme="minorHAnsi" w:hAnsiTheme="minorHAnsi"/>
          <w:snapToGrid w:val="0"/>
          <w:lang w:val="en-GB"/>
        </w:rPr>
        <w:t>DLd</w:t>
      </w:r>
      <w:proofErr w:type="spellEnd"/>
      <w:r w:rsidR="00D03C2D">
        <w:rPr>
          <w:rFonts w:asciiTheme="minorHAnsi" w:hAnsiTheme="minorHAnsi"/>
          <w:snapToGrid w:val="0"/>
          <w:lang w:val="en-GB"/>
        </w:rPr>
        <w:t xml:space="preserve"> and </w:t>
      </w:r>
      <w:proofErr w:type="spellStart"/>
      <w:r w:rsidR="00D03C2D">
        <w:rPr>
          <w:rFonts w:asciiTheme="minorHAnsi" w:hAnsiTheme="minorHAnsi"/>
          <w:snapToGrid w:val="0"/>
          <w:lang w:val="en-GB"/>
        </w:rPr>
        <w:t>BLd</w:t>
      </w:r>
      <w:proofErr w:type="spellEnd"/>
      <w:r w:rsidR="00D03C2D">
        <w:rPr>
          <w:rFonts w:asciiTheme="minorHAnsi" w:hAnsiTheme="minorHAnsi"/>
          <w:snapToGrid w:val="0"/>
          <w:lang w:val="en-GB"/>
        </w:rPr>
        <w:t xml:space="preserve"> for OS was </w:t>
      </w:r>
      <w:r w:rsidR="005A7CDD">
        <w:rPr>
          <w:rFonts w:asciiTheme="minorHAnsi" w:hAnsiTheme="minorHAnsi"/>
          <w:snapToGrid w:val="0"/>
          <w:lang w:val="en-GB"/>
        </w:rPr>
        <w:t xml:space="preserve">also </w:t>
      </w:r>
      <w:r w:rsidR="00D03C2D">
        <w:rPr>
          <w:rFonts w:asciiTheme="minorHAnsi" w:hAnsiTheme="minorHAnsi"/>
          <w:snapToGrid w:val="0"/>
          <w:lang w:val="en-GB"/>
        </w:rPr>
        <w:t>uncertain as an adjusted indirect treatment comparison was not presented for this outcome.</w:t>
      </w:r>
    </w:p>
    <w:p w14:paraId="0376EEF2" w14:textId="38CAB6A4" w:rsidR="00D950E4" w:rsidRDefault="00D950E4" w:rsidP="00EF06DD">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lastRenderedPageBreak/>
        <w:t xml:space="preserve">In terms of safety, the PBAC considered that </w:t>
      </w:r>
      <w:proofErr w:type="spellStart"/>
      <w:r>
        <w:rPr>
          <w:rFonts w:asciiTheme="minorHAnsi" w:hAnsiTheme="minorHAnsi"/>
          <w:snapToGrid w:val="0"/>
          <w:lang w:val="en-GB"/>
        </w:rPr>
        <w:t>DLd</w:t>
      </w:r>
      <w:proofErr w:type="spellEnd"/>
      <w:r>
        <w:rPr>
          <w:rFonts w:asciiTheme="minorHAnsi" w:hAnsiTheme="minorHAnsi"/>
          <w:snapToGrid w:val="0"/>
          <w:lang w:val="en-GB"/>
        </w:rPr>
        <w:t xml:space="preserve"> was likely non-inferior </w:t>
      </w:r>
      <w:r w:rsidR="003A73E8">
        <w:rPr>
          <w:rFonts w:asciiTheme="minorHAnsi" w:hAnsiTheme="minorHAnsi"/>
          <w:snapToGrid w:val="0"/>
          <w:lang w:val="en-GB"/>
        </w:rPr>
        <w:t xml:space="preserve">compared to </w:t>
      </w:r>
      <w:proofErr w:type="spellStart"/>
      <w:r w:rsidR="003A73E8">
        <w:rPr>
          <w:rFonts w:asciiTheme="minorHAnsi" w:hAnsiTheme="minorHAnsi"/>
          <w:snapToGrid w:val="0"/>
          <w:lang w:val="en-GB"/>
        </w:rPr>
        <w:t>BLd.</w:t>
      </w:r>
      <w:proofErr w:type="spellEnd"/>
    </w:p>
    <w:p w14:paraId="50452C82" w14:textId="349DE2B3" w:rsidR="00A3112C" w:rsidRDefault="00A3112C">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noted that the</w:t>
      </w:r>
      <w:r w:rsidR="00FE4202">
        <w:rPr>
          <w:rFonts w:asciiTheme="minorHAnsi" w:hAnsiTheme="minorHAnsi"/>
          <w:snapToGrid w:val="0"/>
          <w:lang w:val="en-GB"/>
        </w:rPr>
        <w:t xml:space="preserve"> incremental cost</w:t>
      </w:r>
      <w:r w:rsidR="008D176B">
        <w:rPr>
          <w:rFonts w:asciiTheme="minorHAnsi" w:hAnsiTheme="minorHAnsi"/>
          <w:snapToGrid w:val="0"/>
          <w:lang w:val="en-GB"/>
        </w:rPr>
        <w:t>-</w:t>
      </w:r>
      <w:r w:rsidR="00FE4202">
        <w:rPr>
          <w:rFonts w:asciiTheme="minorHAnsi" w:hAnsiTheme="minorHAnsi"/>
          <w:snapToGrid w:val="0"/>
          <w:lang w:val="en-GB"/>
        </w:rPr>
        <w:t>effective ratio</w:t>
      </w:r>
      <w:r>
        <w:rPr>
          <w:rFonts w:asciiTheme="minorHAnsi" w:hAnsiTheme="minorHAnsi"/>
          <w:snapToGrid w:val="0"/>
          <w:lang w:val="en-GB"/>
        </w:rPr>
        <w:t xml:space="preserve"> </w:t>
      </w:r>
      <w:r w:rsidR="00FE4202">
        <w:rPr>
          <w:rFonts w:asciiTheme="minorHAnsi" w:hAnsiTheme="minorHAnsi"/>
          <w:snapToGrid w:val="0"/>
          <w:lang w:val="en-GB"/>
        </w:rPr>
        <w:t>(</w:t>
      </w:r>
      <w:r>
        <w:rPr>
          <w:rFonts w:asciiTheme="minorHAnsi" w:hAnsiTheme="minorHAnsi"/>
          <w:snapToGrid w:val="0"/>
          <w:lang w:val="en-GB"/>
        </w:rPr>
        <w:t>ICER</w:t>
      </w:r>
      <w:r w:rsidR="00FE4202">
        <w:rPr>
          <w:rFonts w:asciiTheme="minorHAnsi" w:hAnsiTheme="minorHAnsi"/>
          <w:snapToGrid w:val="0"/>
          <w:lang w:val="en-GB"/>
        </w:rPr>
        <w:t>)</w:t>
      </w:r>
      <w:r>
        <w:rPr>
          <w:rFonts w:asciiTheme="minorHAnsi" w:hAnsiTheme="minorHAnsi"/>
          <w:snapToGrid w:val="0"/>
          <w:lang w:val="en-GB"/>
        </w:rPr>
        <w:t xml:space="preserve"> presented in the PSCR</w:t>
      </w:r>
      <w:r w:rsidR="00C25154">
        <w:rPr>
          <w:rFonts w:asciiTheme="minorHAnsi" w:hAnsiTheme="minorHAnsi"/>
          <w:snapToGrid w:val="0"/>
          <w:lang w:val="en-GB"/>
        </w:rPr>
        <w:t xml:space="preserve"> was </w:t>
      </w:r>
      <w:r w:rsidR="00835EB1" w:rsidRPr="00835EB1">
        <w:rPr>
          <w:rFonts w:asciiTheme="minorHAnsi" w:hAnsiTheme="minorHAnsi"/>
          <w:snapToGrid w:val="0"/>
        </w:rPr>
        <w:t>$55,000 to &lt; $75,000</w:t>
      </w:r>
      <w:r w:rsidR="00835EB1">
        <w:rPr>
          <w:rFonts w:asciiTheme="minorHAnsi" w:hAnsiTheme="minorHAnsi"/>
          <w:snapToGrid w:val="0"/>
        </w:rPr>
        <w:t xml:space="preserve"> </w:t>
      </w:r>
      <w:r w:rsidR="00E97AB8">
        <w:rPr>
          <w:rFonts w:asciiTheme="minorHAnsi" w:hAnsiTheme="minorHAnsi"/>
          <w:snapToGrid w:val="0"/>
          <w:lang w:val="en-GB"/>
        </w:rPr>
        <w:t>per quality adjusted life year (</w:t>
      </w:r>
      <w:r w:rsidR="00C25154">
        <w:rPr>
          <w:rFonts w:asciiTheme="minorHAnsi" w:hAnsiTheme="minorHAnsi"/>
          <w:snapToGrid w:val="0"/>
          <w:lang w:val="en-GB"/>
        </w:rPr>
        <w:t>QALY</w:t>
      </w:r>
      <w:r w:rsidR="00E97AB8">
        <w:rPr>
          <w:rFonts w:asciiTheme="minorHAnsi" w:hAnsiTheme="minorHAnsi"/>
          <w:snapToGrid w:val="0"/>
          <w:lang w:val="en-GB"/>
        </w:rPr>
        <w:t>)</w:t>
      </w:r>
      <w:r w:rsidR="00A03F93">
        <w:rPr>
          <w:rFonts w:asciiTheme="minorHAnsi" w:hAnsiTheme="minorHAnsi"/>
          <w:snapToGrid w:val="0"/>
          <w:lang w:val="en-GB"/>
        </w:rPr>
        <w:t>,</w:t>
      </w:r>
      <w:r w:rsidR="00DF33F2">
        <w:rPr>
          <w:rFonts w:asciiTheme="minorHAnsi" w:hAnsiTheme="minorHAnsi"/>
          <w:snapToGrid w:val="0"/>
          <w:lang w:val="en-GB"/>
        </w:rPr>
        <w:t xml:space="preserve"> using </w:t>
      </w:r>
      <w:r w:rsidR="00E16AA3">
        <w:rPr>
          <w:rFonts w:asciiTheme="minorHAnsi" w:hAnsiTheme="minorHAnsi"/>
          <w:snapToGrid w:val="0"/>
          <w:lang w:val="en-GB"/>
        </w:rPr>
        <w:t>indicative April</w:t>
      </w:r>
      <w:r w:rsidR="00835EB1">
        <w:rPr>
          <w:rFonts w:asciiTheme="minorHAnsi" w:hAnsiTheme="minorHAnsi"/>
          <w:snapToGrid w:val="0"/>
          <w:lang w:val="en-GB"/>
        </w:rPr>
        <w:t> </w:t>
      </w:r>
      <w:r w:rsidR="00E16AA3">
        <w:rPr>
          <w:rFonts w:asciiTheme="minorHAnsi" w:hAnsiTheme="minorHAnsi"/>
          <w:snapToGrid w:val="0"/>
          <w:lang w:val="en-GB"/>
        </w:rPr>
        <w:t>2025 prices for lenalidomide and bortezomib</w:t>
      </w:r>
      <w:r w:rsidR="00A03F93">
        <w:rPr>
          <w:rFonts w:asciiTheme="minorHAnsi" w:hAnsiTheme="minorHAnsi"/>
          <w:snapToGrid w:val="0"/>
          <w:lang w:val="en-GB"/>
        </w:rPr>
        <w:t>,</w:t>
      </w:r>
      <w:r w:rsidR="00C25154">
        <w:rPr>
          <w:rFonts w:asciiTheme="minorHAnsi" w:hAnsiTheme="minorHAnsi"/>
          <w:snapToGrid w:val="0"/>
          <w:lang w:val="en-GB"/>
        </w:rPr>
        <w:t xml:space="preserve"> and that the key outstanding matters </w:t>
      </w:r>
      <w:r w:rsidR="00FE759E">
        <w:rPr>
          <w:rFonts w:asciiTheme="minorHAnsi" w:hAnsiTheme="minorHAnsi"/>
          <w:snapToGrid w:val="0"/>
          <w:lang w:val="en-GB"/>
        </w:rPr>
        <w:t>for consideration were (</w:t>
      </w:r>
      <w:proofErr w:type="spellStart"/>
      <w:r w:rsidR="00FE759E">
        <w:rPr>
          <w:rFonts w:asciiTheme="minorHAnsi" w:hAnsiTheme="minorHAnsi"/>
          <w:snapToGrid w:val="0"/>
          <w:lang w:val="en-GB"/>
        </w:rPr>
        <w:t>i</w:t>
      </w:r>
      <w:proofErr w:type="spellEnd"/>
      <w:r w:rsidR="00FE759E">
        <w:rPr>
          <w:rFonts w:asciiTheme="minorHAnsi" w:hAnsiTheme="minorHAnsi"/>
          <w:snapToGrid w:val="0"/>
          <w:lang w:val="en-GB"/>
        </w:rPr>
        <w:t xml:space="preserve">) model time horizon, (ii) efficacy of </w:t>
      </w:r>
      <w:proofErr w:type="spellStart"/>
      <w:r w:rsidR="00FE759E">
        <w:rPr>
          <w:rFonts w:asciiTheme="minorHAnsi" w:hAnsiTheme="minorHAnsi"/>
          <w:snapToGrid w:val="0"/>
          <w:lang w:val="en-GB"/>
        </w:rPr>
        <w:t>BLd</w:t>
      </w:r>
      <w:proofErr w:type="spellEnd"/>
      <w:r w:rsidR="00FE759E">
        <w:rPr>
          <w:rFonts w:asciiTheme="minorHAnsi" w:hAnsiTheme="minorHAnsi"/>
          <w:snapToGrid w:val="0"/>
          <w:lang w:val="en-GB"/>
        </w:rPr>
        <w:t xml:space="preserve"> relative to </w:t>
      </w:r>
      <w:proofErr w:type="spellStart"/>
      <w:r w:rsidR="00FE759E">
        <w:rPr>
          <w:rFonts w:asciiTheme="minorHAnsi" w:hAnsiTheme="minorHAnsi"/>
          <w:snapToGrid w:val="0"/>
          <w:lang w:val="en-GB"/>
        </w:rPr>
        <w:t>Ld</w:t>
      </w:r>
      <w:proofErr w:type="spellEnd"/>
      <w:r w:rsidR="00FE759E">
        <w:rPr>
          <w:rFonts w:asciiTheme="minorHAnsi" w:hAnsiTheme="minorHAnsi"/>
          <w:snapToGrid w:val="0"/>
          <w:lang w:val="en-GB"/>
        </w:rPr>
        <w:t xml:space="preserve">, and (iii) </w:t>
      </w:r>
      <w:r w:rsidR="007E41AF">
        <w:rPr>
          <w:rFonts w:asciiTheme="minorHAnsi" w:hAnsiTheme="minorHAnsi"/>
          <w:snapToGrid w:val="0"/>
          <w:lang w:val="en-GB"/>
        </w:rPr>
        <w:t>post-progression treatment costs.</w:t>
      </w:r>
    </w:p>
    <w:p w14:paraId="0F5211F1" w14:textId="280ECB10" w:rsidR="00FE4202" w:rsidRDefault="007E41AF" w:rsidP="007E7314">
      <w:pPr>
        <w:widowControl w:val="0"/>
        <w:numPr>
          <w:ilvl w:val="1"/>
          <w:numId w:val="1"/>
        </w:numPr>
        <w:spacing w:after="120"/>
        <w:rPr>
          <w:rFonts w:asciiTheme="minorHAnsi" w:hAnsiTheme="minorHAnsi"/>
          <w:snapToGrid w:val="0"/>
          <w:lang w:val="en-GB"/>
        </w:rPr>
      </w:pPr>
      <w:r w:rsidRPr="009D251E">
        <w:rPr>
          <w:rFonts w:asciiTheme="minorHAnsi" w:hAnsiTheme="minorHAnsi"/>
          <w:snapToGrid w:val="0"/>
          <w:lang w:val="en-GB"/>
        </w:rPr>
        <w:t xml:space="preserve">The PBAC recalled that in March 2023 it had considered </w:t>
      </w:r>
      <w:r w:rsidR="008E765A">
        <w:rPr>
          <w:rFonts w:asciiTheme="minorHAnsi" w:hAnsiTheme="minorHAnsi"/>
          <w:snapToGrid w:val="0"/>
          <w:lang w:val="en-GB"/>
        </w:rPr>
        <w:t xml:space="preserve">that </w:t>
      </w:r>
      <w:r w:rsidRPr="009D251E">
        <w:rPr>
          <w:rFonts w:asciiTheme="minorHAnsi" w:hAnsiTheme="minorHAnsi"/>
          <w:snapToGrid w:val="0"/>
          <w:lang w:val="en-GB"/>
        </w:rPr>
        <w:t>a 15</w:t>
      </w:r>
      <w:r w:rsidR="008E765A">
        <w:rPr>
          <w:rFonts w:asciiTheme="minorHAnsi" w:hAnsiTheme="minorHAnsi"/>
          <w:snapToGrid w:val="0"/>
          <w:lang w:val="en-GB"/>
        </w:rPr>
        <w:t>-</w:t>
      </w:r>
      <w:r w:rsidRPr="009D251E">
        <w:rPr>
          <w:rFonts w:asciiTheme="minorHAnsi" w:hAnsiTheme="minorHAnsi"/>
          <w:snapToGrid w:val="0"/>
          <w:lang w:val="en-GB"/>
        </w:rPr>
        <w:t xml:space="preserve">year time horizon </w:t>
      </w:r>
      <w:r w:rsidR="008E765A">
        <w:rPr>
          <w:rFonts w:asciiTheme="minorHAnsi" w:hAnsiTheme="minorHAnsi"/>
          <w:snapToGrid w:val="0"/>
          <w:lang w:val="en-GB"/>
        </w:rPr>
        <w:t>would be</w:t>
      </w:r>
      <w:r w:rsidRPr="009D251E">
        <w:rPr>
          <w:rFonts w:asciiTheme="minorHAnsi" w:hAnsiTheme="minorHAnsi"/>
          <w:snapToGrid w:val="0"/>
          <w:lang w:val="en-GB"/>
        </w:rPr>
        <w:t xml:space="preserve"> </w:t>
      </w:r>
      <w:r w:rsidR="007A6136" w:rsidRPr="009D251E">
        <w:rPr>
          <w:rFonts w:asciiTheme="minorHAnsi" w:hAnsiTheme="minorHAnsi"/>
          <w:snapToGrid w:val="0"/>
          <w:lang w:val="en-GB"/>
        </w:rPr>
        <w:t xml:space="preserve">appropriate but </w:t>
      </w:r>
      <w:r w:rsidR="008E765A">
        <w:rPr>
          <w:rFonts w:asciiTheme="minorHAnsi" w:hAnsiTheme="minorHAnsi"/>
          <w:snapToGrid w:val="0"/>
          <w:lang w:val="en-GB"/>
        </w:rPr>
        <w:t xml:space="preserve">noted that </w:t>
      </w:r>
      <w:r w:rsidR="007A6136" w:rsidRPr="009D251E">
        <w:rPr>
          <w:rFonts w:asciiTheme="minorHAnsi" w:hAnsiTheme="minorHAnsi"/>
          <w:snapToGrid w:val="0"/>
          <w:lang w:val="en-GB"/>
        </w:rPr>
        <w:t xml:space="preserve">the </w:t>
      </w:r>
      <w:r w:rsidR="00BC2D1E">
        <w:rPr>
          <w:rFonts w:asciiTheme="minorHAnsi" w:hAnsiTheme="minorHAnsi"/>
          <w:snapToGrid w:val="0"/>
          <w:lang w:val="en-GB"/>
        </w:rPr>
        <w:t xml:space="preserve">revised </w:t>
      </w:r>
      <w:r w:rsidR="007A6136" w:rsidRPr="009D251E">
        <w:rPr>
          <w:rFonts w:asciiTheme="minorHAnsi" w:hAnsiTheme="minorHAnsi"/>
          <w:snapToGrid w:val="0"/>
          <w:lang w:val="en-GB"/>
        </w:rPr>
        <w:t xml:space="preserve">model presented in the current </w:t>
      </w:r>
      <w:r w:rsidR="008E765A">
        <w:rPr>
          <w:rFonts w:asciiTheme="minorHAnsi" w:hAnsiTheme="minorHAnsi"/>
          <w:snapToGrid w:val="0"/>
          <w:lang w:val="en-GB"/>
        </w:rPr>
        <w:t>re</w:t>
      </w:r>
      <w:r w:rsidR="007A6136" w:rsidRPr="009D251E">
        <w:rPr>
          <w:rFonts w:asciiTheme="minorHAnsi" w:hAnsiTheme="minorHAnsi"/>
          <w:snapToGrid w:val="0"/>
          <w:lang w:val="en-GB"/>
        </w:rPr>
        <w:t xml:space="preserve">submission </w:t>
      </w:r>
      <w:r w:rsidR="008E765A">
        <w:rPr>
          <w:rFonts w:asciiTheme="minorHAnsi" w:hAnsiTheme="minorHAnsi"/>
          <w:snapToGrid w:val="0"/>
          <w:lang w:val="en-GB"/>
        </w:rPr>
        <w:t xml:space="preserve">applied </w:t>
      </w:r>
      <w:r w:rsidR="007A6136" w:rsidRPr="009D251E">
        <w:rPr>
          <w:rFonts w:asciiTheme="minorHAnsi" w:hAnsiTheme="minorHAnsi"/>
          <w:snapToGrid w:val="0"/>
          <w:lang w:val="en-GB"/>
        </w:rPr>
        <w:t>a 20</w:t>
      </w:r>
      <w:r w:rsidR="009E6D38">
        <w:rPr>
          <w:rFonts w:asciiTheme="minorHAnsi" w:hAnsiTheme="minorHAnsi"/>
          <w:snapToGrid w:val="0"/>
          <w:lang w:val="en-GB"/>
        </w:rPr>
        <w:t>-</w:t>
      </w:r>
      <w:r w:rsidR="007A6136" w:rsidRPr="009D251E">
        <w:rPr>
          <w:rFonts w:asciiTheme="minorHAnsi" w:hAnsiTheme="minorHAnsi"/>
          <w:snapToGrid w:val="0"/>
          <w:lang w:val="en-GB"/>
        </w:rPr>
        <w:t>year time horizon.</w:t>
      </w:r>
      <w:r w:rsidR="0045290F" w:rsidRPr="009D251E">
        <w:rPr>
          <w:rFonts w:asciiTheme="minorHAnsi" w:hAnsiTheme="minorHAnsi"/>
          <w:snapToGrid w:val="0"/>
          <w:lang w:val="en-GB"/>
        </w:rPr>
        <w:t xml:space="preserve"> The PBAC accepted the 20</w:t>
      </w:r>
      <w:r w:rsidR="009E6D38">
        <w:rPr>
          <w:rFonts w:asciiTheme="minorHAnsi" w:hAnsiTheme="minorHAnsi"/>
          <w:snapToGrid w:val="0"/>
          <w:lang w:val="en-GB"/>
        </w:rPr>
        <w:t>-</w:t>
      </w:r>
      <w:r w:rsidR="0045290F" w:rsidRPr="009D251E">
        <w:rPr>
          <w:rFonts w:asciiTheme="minorHAnsi" w:hAnsiTheme="minorHAnsi"/>
          <w:snapToGrid w:val="0"/>
          <w:lang w:val="en-GB"/>
        </w:rPr>
        <w:t>year time horizon as reasonable in the context of</w:t>
      </w:r>
      <w:r w:rsidR="0090259C">
        <w:rPr>
          <w:rFonts w:asciiTheme="minorHAnsi" w:hAnsiTheme="minorHAnsi"/>
          <w:snapToGrid w:val="0"/>
          <w:lang w:val="en-GB"/>
        </w:rPr>
        <w:t xml:space="preserve"> </w:t>
      </w:r>
      <w:r w:rsidR="00D9409A">
        <w:rPr>
          <w:rFonts w:asciiTheme="minorHAnsi" w:hAnsiTheme="minorHAnsi"/>
          <w:snapToGrid w:val="0"/>
          <w:lang w:val="en-GB"/>
        </w:rPr>
        <w:t xml:space="preserve">the </w:t>
      </w:r>
      <w:r w:rsidR="007169E5" w:rsidRPr="009D251E">
        <w:rPr>
          <w:rFonts w:asciiTheme="minorHAnsi" w:hAnsiTheme="minorHAnsi"/>
          <w:snapToGrid w:val="0"/>
          <w:lang w:val="en-GB"/>
        </w:rPr>
        <w:t xml:space="preserve">revised OS extrapolations </w:t>
      </w:r>
      <w:r w:rsidR="0090259C" w:rsidRPr="009D251E">
        <w:rPr>
          <w:rFonts w:asciiTheme="minorHAnsi" w:hAnsiTheme="minorHAnsi"/>
          <w:snapToGrid w:val="0"/>
          <w:lang w:val="en-GB"/>
        </w:rPr>
        <w:t xml:space="preserve">(exponential for the </w:t>
      </w:r>
      <w:proofErr w:type="spellStart"/>
      <w:r w:rsidR="0090259C" w:rsidRPr="009D251E">
        <w:rPr>
          <w:rFonts w:asciiTheme="minorHAnsi" w:hAnsiTheme="minorHAnsi"/>
          <w:snapToGrid w:val="0"/>
          <w:lang w:val="en-GB"/>
        </w:rPr>
        <w:t>DLd</w:t>
      </w:r>
      <w:proofErr w:type="spellEnd"/>
      <w:r w:rsidR="0090259C" w:rsidRPr="009D251E">
        <w:rPr>
          <w:rFonts w:asciiTheme="minorHAnsi" w:hAnsiTheme="minorHAnsi"/>
          <w:snapToGrid w:val="0"/>
          <w:lang w:val="en-GB"/>
        </w:rPr>
        <w:t xml:space="preserve"> arm and Weibull for the comparator arm)</w:t>
      </w:r>
      <w:r w:rsidR="0090259C">
        <w:rPr>
          <w:rFonts w:asciiTheme="minorHAnsi" w:hAnsiTheme="minorHAnsi"/>
          <w:snapToGrid w:val="0"/>
          <w:lang w:val="en-GB"/>
        </w:rPr>
        <w:t xml:space="preserve"> </w:t>
      </w:r>
      <w:r w:rsidR="007169E5" w:rsidRPr="009D251E">
        <w:rPr>
          <w:rFonts w:asciiTheme="minorHAnsi" w:hAnsiTheme="minorHAnsi"/>
          <w:snapToGrid w:val="0"/>
          <w:lang w:val="en-GB"/>
        </w:rPr>
        <w:t xml:space="preserve">which were based on the </w:t>
      </w:r>
      <w:r w:rsidR="00560243" w:rsidRPr="009D251E">
        <w:rPr>
          <w:rFonts w:asciiTheme="minorHAnsi" w:hAnsiTheme="minorHAnsi"/>
          <w:snapToGrid w:val="0"/>
          <w:lang w:val="en-GB"/>
        </w:rPr>
        <w:t>updated OS data</w:t>
      </w:r>
      <w:r w:rsidR="00E80B5F" w:rsidRPr="009D251E">
        <w:rPr>
          <w:rFonts w:asciiTheme="minorHAnsi" w:hAnsiTheme="minorHAnsi"/>
          <w:snapToGrid w:val="0"/>
          <w:lang w:val="en-GB"/>
        </w:rPr>
        <w:t xml:space="preserve"> which had a median follow up of 89.3 months</w:t>
      </w:r>
      <w:r w:rsidR="0070409A" w:rsidRPr="009D251E">
        <w:rPr>
          <w:rFonts w:asciiTheme="minorHAnsi" w:hAnsiTheme="minorHAnsi"/>
          <w:snapToGrid w:val="0"/>
          <w:lang w:val="en-GB"/>
        </w:rPr>
        <w:t xml:space="preserve"> (as compared to 64.</w:t>
      </w:r>
      <w:r w:rsidR="00DD38A9" w:rsidRPr="009D251E">
        <w:rPr>
          <w:rFonts w:asciiTheme="minorHAnsi" w:hAnsiTheme="minorHAnsi"/>
          <w:snapToGrid w:val="0"/>
          <w:lang w:val="en-GB"/>
        </w:rPr>
        <w:t>5</w:t>
      </w:r>
      <w:r w:rsidR="00DD38A9">
        <w:rPr>
          <w:rFonts w:asciiTheme="minorHAnsi" w:hAnsiTheme="minorHAnsi"/>
          <w:snapToGrid w:val="0"/>
          <w:lang w:val="en-GB"/>
        </w:rPr>
        <w:t> </w:t>
      </w:r>
      <w:r w:rsidR="0070409A" w:rsidRPr="009D251E">
        <w:rPr>
          <w:rFonts w:asciiTheme="minorHAnsi" w:hAnsiTheme="minorHAnsi"/>
          <w:snapToGrid w:val="0"/>
          <w:lang w:val="en-GB"/>
        </w:rPr>
        <w:t>months in the previous submission)</w:t>
      </w:r>
      <w:r w:rsidR="00BA1715" w:rsidRPr="009D251E">
        <w:rPr>
          <w:rFonts w:asciiTheme="minorHAnsi" w:hAnsiTheme="minorHAnsi"/>
          <w:snapToGrid w:val="0"/>
          <w:lang w:val="en-GB"/>
        </w:rPr>
        <w:t>.</w:t>
      </w:r>
      <w:r w:rsidR="00531F2A" w:rsidRPr="009D251E">
        <w:rPr>
          <w:rFonts w:asciiTheme="minorHAnsi" w:hAnsiTheme="minorHAnsi"/>
          <w:snapToGrid w:val="0"/>
          <w:lang w:val="en-GB"/>
        </w:rPr>
        <w:t xml:space="preserve"> </w:t>
      </w:r>
    </w:p>
    <w:p w14:paraId="4D3724C7" w14:textId="56D99AEC" w:rsidR="00C378EC" w:rsidRDefault="00C378EC" w:rsidP="007E731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w:t>
      </w:r>
      <w:r w:rsidR="00634D30">
        <w:rPr>
          <w:rFonts w:asciiTheme="minorHAnsi" w:hAnsiTheme="minorHAnsi"/>
          <w:snapToGrid w:val="0"/>
          <w:lang w:val="en-GB"/>
        </w:rPr>
        <w:t xml:space="preserve"> that with</w:t>
      </w:r>
      <w:r>
        <w:rPr>
          <w:rFonts w:asciiTheme="minorHAnsi" w:hAnsiTheme="minorHAnsi"/>
          <w:snapToGrid w:val="0"/>
          <w:lang w:val="en-GB"/>
        </w:rPr>
        <w:t xml:space="preserve"> the addition of bortezomib</w:t>
      </w:r>
      <w:r w:rsidR="00BC2D1E">
        <w:rPr>
          <w:rFonts w:asciiTheme="minorHAnsi" w:hAnsiTheme="minorHAnsi"/>
          <w:snapToGrid w:val="0"/>
          <w:lang w:val="en-GB"/>
        </w:rPr>
        <w:t>,</w:t>
      </w:r>
      <w:r w:rsidR="00634D30">
        <w:rPr>
          <w:rFonts w:asciiTheme="minorHAnsi" w:hAnsiTheme="minorHAnsi"/>
          <w:snapToGrid w:val="0"/>
          <w:lang w:val="en-GB"/>
        </w:rPr>
        <w:t xml:space="preserve"> i</w:t>
      </w:r>
      <w:r w:rsidR="00BC2D1E">
        <w:rPr>
          <w:rFonts w:asciiTheme="minorHAnsi" w:hAnsiTheme="minorHAnsi"/>
          <w:snapToGrid w:val="0"/>
          <w:lang w:val="en-GB"/>
        </w:rPr>
        <w:t>.</w:t>
      </w:r>
      <w:r w:rsidR="00634D30">
        <w:rPr>
          <w:rFonts w:asciiTheme="minorHAnsi" w:hAnsiTheme="minorHAnsi"/>
          <w:snapToGrid w:val="0"/>
          <w:lang w:val="en-GB"/>
        </w:rPr>
        <w:t>e</w:t>
      </w:r>
      <w:r w:rsidR="00BC2D1E">
        <w:rPr>
          <w:rFonts w:asciiTheme="minorHAnsi" w:hAnsiTheme="minorHAnsi"/>
          <w:snapToGrid w:val="0"/>
          <w:lang w:val="en-GB"/>
        </w:rPr>
        <w:t>.</w:t>
      </w:r>
      <w:r w:rsidR="00634D30">
        <w:rPr>
          <w:rFonts w:asciiTheme="minorHAnsi" w:hAnsiTheme="minorHAnsi"/>
          <w:snapToGrid w:val="0"/>
          <w:lang w:val="en-GB"/>
        </w:rPr>
        <w:t xml:space="preserve"> </w:t>
      </w:r>
      <w:proofErr w:type="spellStart"/>
      <w:r w:rsidR="00634D30">
        <w:rPr>
          <w:rFonts w:asciiTheme="minorHAnsi" w:hAnsiTheme="minorHAnsi"/>
          <w:snapToGrid w:val="0"/>
          <w:lang w:val="en-GB"/>
        </w:rPr>
        <w:t>BLd</w:t>
      </w:r>
      <w:proofErr w:type="spellEnd"/>
      <w:r w:rsidR="00BC2D1E">
        <w:rPr>
          <w:rFonts w:asciiTheme="minorHAnsi" w:hAnsiTheme="minorHAnsi"/>
          <w:snapToGrid w:val="0"/>
          <w:lang w:val="en-GB"/>
        </w:rPr>
        <w:t>,</w:t>
      </w:r>
      <w:r w:rsidR="00DD00C6">
        <w:rPr>
          <w:rFonts w:asciiTheme="minorHAnsi" w:hAnsiTheme="minorHAnsi"/>
          <w:snapToGrid w:val="0"/>
          <w:lang w:val="en-GB"/>
        </w:rPr>
        <w:t xml:space="preserve"> the efficacy of </w:t>
      </w:r>
      <w:proofErr w:type="spellStart"/>
      <w:r w:rsidR="00DD00C6">
        <w:rPr>
          <w:rFonts w:asciiTheme="minorHAnsi" w:hAnsiTheme="minorHAnsi"/>
          <w:snapToGrid w:val="0"/>
          <w:lang w:val="en-GB"/>
        </w:rPr>
        <w:t>Ld</w:t>
      </w:r>
      <w:proofErr w:type="spellEnd"/>
      <w:r w:rsidR="00DD00C6">
        <w:rPr>
          <w:rFonts w:asciiTheme="minorHAnsi" w:hAnsiTheme="minorHAnsi"/>
          <w:snapToGrid w:val="0"/>
          <w:lang w:val="en-GB"/>
        </w:rPr>
        <w:t xml:space="preserve"> should be assumed to be increased</w:t>
      </w:r>
      <w:r w:rsidR="006E3648">
        <w:rPr>
          <w:rFonts w:asciiTheme="minorHAnsi" w:hAnsiTheme="minorHAnsi"/>
          <w:snapToGrid w:val="0"/>
          <w:lang w:val="en-GB"/>
        </w:rPr>
        <w:t>, although noted that there was not a reliable estimate of the incremental benefit.</w:t>
      </w:r>
      <w:r w:rsidR="00726AEA">
        <w:rPr>
          <w:rFonts w:asciiTheme="minorHAnsi" w:hAnsiTheme="minorHAnsi"/>
          <w:snapToGrid w:val="0"/>
          <w:lang w:val="en-GB"/>
        </w:rPr>
        <w:t xml:space="preserve"> The PBAC noted</w:t>
      </w:r>
      <w:r w:rsidR="009E6D38">
        <w:rPr>
          <w:rFonts w:asciiTheme="minorHAnsi" w:hAnsiTheme="minorHAnsi"/>
          <w:snapToGrid w:val="0"/>
          <w:lang w:val="en-GB"/>
        </w:rPr>
        <w:t xml:space="preserve">, </w:t>
      </w:r>
      <w:r w:rsidR="00726AEA">
        <w:rPr>
          <w:rFonts w:asciiTheme="minorHAnsi" w:hAnsiTheme="minorHAnsi"/>
          <w:snapToGrid w:val="0"/>
          <w:lang w:val="en-GB"/>
        </w:rPr>
        <w:t xml:space="preserve">based on the analyses included in </w:t>
      </w:r>
      <w:r w:rsidR="009E6D38">
        <w:rPr>
          <w:rFonts w:asciiTheme="minorHAnsi" w:hAnsiTheme="minorHAnsi"/>
          <w:snapToGrid w:val="0"/>
          <w:lang w:val="en-GB"/>
        </w:rPr>
        <w:fldChar w:fldCharType="begin" w:fldLock="1"/>
      </w:r>
      <w:r w:rsidR="009E6D38">
        <w:rPr>
          <w:rFonts w:asciiTheme="minorHAnsi" w:hAnsiTheme="minorHAnsi"/>
          <w:snapToGrid w:val="0"/>
          <w:lang w:val="en-GB"/>
        </w:rPr>
        <w:instrText xml:space="preserve"> REF _Ref104804865 \h </w:instrText>
      </w:r>
      <w:r w:rsidR="009E6D38">
        <w:rPr>
          <w:rFonts w:asciiTheme="minorHAnsi" w:hAnsiTheme="minorHAnsi"/>
          <w:snapToGrid w:val="0"/>
          <w:lang w:val="en-GB"/>
        </w:rPr>
      </w:r>
      <w:r w:rsidR="009E6D38">
        <w:rPr>
          <w:rFonts w:asciiTheme="minorHAnsi" w:hAnsiTheme="minorHAnsi"/>
          <w:snapToGrid w:val="0"/>
          <w:lang w:val="en-GB"/>
        </w:rPr>
        <w:fldChar w:fldCharType="separate"/>
      </w:r>
      <w:r w:rsidR="00743360" w:rsidRPr="00FB67AB">
        <w:t xml:space="preserve">Table </w:t>
      </w:r>
      <w:r w:rsidR="00743360">
        <w:rPr>
          <w:noProof/>
        </w:rPr>
        <w:t>20</w:t>
      </w:r>
      <w:r w:rsidR="009E6D38">
        <w:rPr>
          <w:rFonts w:asciiTheme="minorHAnsi" w:hAnsiTheme="minorHAnsi"/>
          <w:snapToGrid w:val="0"/>
          <w:lang w:val="en-GB"/>
        </w:rPr>
        <w:fldChar w:fldCharType="end"/>
      </w:r>
      <w:r w:rsidR="009E6D38">
        <w:rPr>
          <w:rFonts w:asciiTheme="minorHAnsi" w:hAnsiTheme="minorHAnsi"/>
          <w:snapToGrid w:val="0"/>
          <w:lang w:val="en-GB"/>
        </w:rPr>
        <w:t xml:space="preserve">, </w:t>
      </w:r>
      <w:r w:rsidR="00726AEA">
        <w:rPr>
          <w:rFonts w:asciiTheme="minorHAnsi" w:hAnsiTheme="minorHAnsi"/>
          <w:snapToGrid w:val="0"/>
          <w:lang w:val="en-GB"/>
        </w:rPr>
        <w:t xml:space="preserve">that the ICER increased by </w:t>
      </w:r>
      <w:r w:rsidR="001C1398" w:rsidRPr="009E518F">
        <w:rPr>
          <w:rFonts w:asciiTheme="minorHAnsi" w:hAnsiTheme="minorHAnsi"/>
          <w:snapToGrid w:val="0"/>
          <w:color w:val="000000"/>
          <w:w w:val="15"/>
          <w:shd w:val="solid" w:color="000000" w:fill="000000"/>
          <w:fitText w:val="-20" w:id="-694951921"/>
          <w:lang w:val="en-GB"/>
          <w14:textFill>
            <w14:solidFill>
              <w14:srgbClr w14:val="000000">
                <w14:alpha w14:val="100000"/>
              </w14:srgbClr>
            </w14:solidFill>
          </w14:textFill>
        </w:rPr>
        <w:t>|</w:t>
      </w:r>
      <w:r w:rsidR="00DC2A5B" w:rsidRPr="009E518F">
        <w:rPr>
          <w:rFonts w:asciiTheme="minorHAnsi" w:hAnsiTheme="minorHAnsi"/>
          <w:snapToGrid w:val="0"/>
          <w:color w:val="000000"/>
          <w:w w:val="15"/>
          <w:shd w:val="solid" w:color="000000" w:fill="000000"/>
          <w:fitText w:val="-20" w:id="-694951921"/>
          <w:lang w:val="en-GB"/>
          <w14:textFill>
            <w14:solidFill>
              <w14:srgbClr w14:val="000000">
                <w14:alpha w14:val="100000"/>
              </w14:srgbClr>
            </w14:solidFill>
          </w14:textFill>
        </w:rPr>
        <w:t xml:space="preserve"> </w:t>
      </w:r>
      <w:r w:rsidR="001C1398" w:rsidRPr="009E518F">
        <w:rPr>
          <w:rFonts w:asciiTheme="minorHAnsi" w:hAnsiTheme="minorHAnsi"/>
          <w:snapToGrid w:val="0"/>
          <w:color w:val="000000"/>
          <w:spacing w:val="-61"/>
          <w:w w:val="15"/>
          <w:shd w:val="solid" w:color="000000" w:fill="000000"/>
          <w:fitText w:val="-20" w:id="-694951921"/>
          <w:lang w:val="en-GB"/>
          <w14:textFill>
            <w14:solidFill>
              <w14:srgbClr w14:val="000000">
                <w14:alpha w14:val="100000"/>
              </w14:srgbClr>
            </w14:solidFill>
          </w14:textFill>
        </w:rPr>
        <w:t>|</w:t>
      </w:r>
      <w:r w:rsidR="00726AEA">
        <w:rPr>
          <w:rFonts w:asciiTheme="minorHAnsi" w:hAnsiTheme="minorHAnsi"/>
          <w:snapToGrid w:val="0"/>
          <w:lang w:val="en-GB"/>
        </w:rPr>
        <w:t xml:space="preserve">% to </w:t>
      </w:r>
      <w:r w:rsidR="001C1398" w:rsidRPr="009E518F">
        <w:rPr>
          <w:rFonts w:asciiTheme="minorHAnsi" w:hAnsiTheme="minorHAnsi"/>
          <w:snapToGrid w:val="0"/>
          <w:color w:val="000000"/>
          <w:w w:val="15"/>
          <w:shd w:val="solid" w:color="000000" w:fill="000000"/>
          <w:fitText w:val="-20" w:id="-694951920"/>
          <w:lang w:val="en-GB"/>
          <w14:textFill>
            <w14:solidFill>
              <w14:srgbClr w14:val="000000">
                <w14:alpha w14:val="100000"/>
              </w14:srgbClr>
            </w14:solidFill>
          </w14:textFill>
        </w:rPr>
        <w:t>|</w:t>
      </w:r>
      <w:r w:rsidR="00DC2A5B" w:rsidRPr="009E518F">
        <w:rPr>
          <w:rFonts w:asciiTheme="minorHAnsi" w:hAnsiTheme="minorHAnsi"/>
          <w:snapToGrid w:val="0"/>
          <w:color w:val="000000"/>
          <w:w w:val="15"/>
          <w:shd w:val="solid" w:color="000000" w:fill="000000"/>
          <w:fitText w:val="-20" w:id="-694951920"/>
          <w:lang w:val="en-GB"/>
          <w14:textFill>
            <w14:solidFill>
              <w14:srgbClr w14:val="000000">
                <w14:alpha w14:val="100000"/>
              </w14:srgbClr>
            </w14:solidFill>
          </w14:textFill>
        </w:rPr>
        <w:t xml:space="preserve"> </w:t>
      </w:r>
      <w:r w:rsidR="001C1398" w:rsidRPr="009E518F">
        <w:rPr>
          <w:rFonts w:asciiTheme="minorHAnsi" w:hAnsiTheme="minorHAnsi"/>
          <w:snapToGrid w:val="0"/>
          <w:color w:val="000000"/>
          <w:spacing w:val="-61"/>
          <w:w w:val="15"/>
          <w:shd w:val="solid" w:color="000000" w:fill="000000"/>
          <w:fitText w:val="-20" w:id="-694951920"/>
          <w:lang w:val="en-GB"/>
          <w14:textFill>
            <w14:solidFill>
              <w14:srgbClr w14:val="000000">
                <w14:alpha w14:val="100000"/>
              </w14:srgbClr>
            </w14:solidFill>
          </w14:textFill>
        </w:rPr>
        <w:t>|</w:t>
      </w:r>
      <w:r w:rsidR="00726AEA">
        <w:rPr>
          <w:rFonts w:asciiTheme="minorHAnsi" w:hAnsiTheme="minorHAnsi"/>
          <w:snapToGrid w:val="0"/>
          <w:lang w:val="en-GB"/>
        </w:rPr>
        <w:t>%</w:t>
      </w:r>
      <w:r w:rsidR="00141198">
        <w:rPr>
          <w:rFonts w:asciiTheme="minorHAnsi" w:hAnsiTheme="minorHAnsi"/>
          <w:snapToGrid w:val="0"/>
          <w:lang w:val="en-GB"/>
        </w:rPr>
        <w:t xml:space="preserve"> depending on the data and analyses used to estimate the incremental benefit</w:t>
      </w:r>
      <w:r w:rsidR="009E6D38">
        <w:rPr>
          <w:rFonts w:asciiTheme="minorHAnsi" w:hAnsiTheme="minorHAnsi"/>
          <w:snapToGrid w:val="0"/>
          <w:lang w:val="en-GB"/>
        </w:rPr>
        <w:t xml:space="preserve"> of </w:t>
      </w:r>
      <w:proofErr w:type="spellStart"/>
      <w:r w:rsidR="009E6D38">
        <w:rPr>
          <w:rFonts w:asciiTheme="minorHAnsi" w:hAnsiTheme="minorHAnsi"/>
          <w:snapToGrid w:val="0"/>
          <w:lang w:val="en-GB"/>
        </w:rPr>
        <w:t>BLd</w:t>
      </w:r>
      <w:proofErr w:type="spellEnd"/>
      <w:r w:rsidR="009E6D38">
        <w:rPr>
          <w:rFonts w:asciiTheme="minorHAnsi" w:hAnsiTheme="minorHAnsi"/>
          <w:snapToGrid w:val="0"/>
          <w:lang w:val="en-GB"/>
        </w:rPr>
        <w:t xml:space="preserve"> over Ld</w:t>
      </w:r>
      <w:r w:rsidR="00141198">
        <w:rPr>
          <w:rFonts w:asciiTheme="minorHAnsi" w:hAnsiTheme="minorHAnsi"/>
          <w:snapToGrid w:val="0"/>
          <w:lang w:val="en-GB"/>
        </w:rPr>
        <w:t>.</w:t>
      </w:r>
    </w:p>
    <w:p w14:paraId="0EA4C93D" w14:textId="001AD5F9" w:rsidR="007D02CC" w:rsidRPr="00562524" w:rsidRDefault="00141198" w:rsidP="007D02CC">
      <w:pPr>
        <w:pStyle w:val="3-BodyText"/>
      </w:pPr>
      <w:r>
        <w:rPr>
          <w:snapToGrid w:val="0"/>
          <w:lang w:val="en-GB"/>
        </w:rPr>
        <w:t xml:space="preserve">The PBAC </w:t>
      </w:r>
      <w:r w:rsidR="00EF3C17">
        <w:rPr>
          <w:snapToGrid w:val="0"/>
          <w:lang w:val="en-GB"/>
        </w:rPr>
        <w:t xml:space="preserve">noted the costs for post progression treatments were estimated to be substantially lower for </w:t>
      </w:r>
      <w:proofErr w:type="spellStart"/>
      <w:r w:rsidR="000E0917">
        <w:rPr>
          <w:snapToGrid w:val="0"/>
          <w:lang w:val="en-GB"/>
        </w:rPr>
        <w:t>DLd</w:t>
      </w:r>
      <w:proofErr w:type="spellEnd"/>
      <w:r w:rsidR="000E0917">
        <w:rPr>
          <w:snapToGrid w:val="0"/>
          <w:lang w:val="en-GB"/>
        </w:rPr>
        <w:t xml:space="preserve"> compared with </w:t>
      </w:r>
      <w:proofErr w:type="spellStart"/>
      <w:r w:rsidR="000E0917">
        <w:rPr>
          <w:snapToGrid w:val="0"/>
          <w:lang w:val="en-GB"/>
        </w:rPr>
        <w:t>Ld</w:t>
      </w:r>
      <w:proofErr w:type="spellEnd"/>
      <w:r w:rsidR="000E0917">
        <w:rPr>
          <w:snapToGrid w:val="0"/>
          <w:lang w:val="en-GB"/>
        </w:rPr>
        <w:t>/</w:t>
      </w:r>
      <w:proofErr w:type="spellStart"/>
      <w:r w:rsidR="000E0917">
        <w:rPr>
          <w:snapToGrid w:val="0"/>
          <w:lang w:val="en-GB"/>
        </w:rPr>
        <w:t>BLd</w:t>
      </w:r>
      <w:proofErr w:type="spellEnd"/>
      <w:r w:rsidR="0041451C">
        <w:rPr>
          <w:snapToGrid w:val="0"/>
          <w:lang w:val="en-GB"/>
        </w:rPr>
        <w:t xml:space="preserve"> ($</w:t>
      </w:r>
      <w:r w:rsidR="007D02CC">
        <w:rPr>
          <w:snapToGrid w:val="0"/>
          <w:lang w:val="en-GB"/>
        </w:rPr>
        <w:t>20,729</w:t>
      </w:r>
      <w:r w:rsidR="0041451C">
        <w:rPr>
          <w:snapToGrid w:val="0"/>
          <w:lang w:val="en-GB"/>
        </w:rPr>
        <w:t xml:space="preserve"> </w:t>
      </w:r>
      <w:r w:rsidR="009E6D38">
        <w:rPr>
          <w:snapToGrid w:val="0"/>
          <w:lang w:val="en-GB"/>
        </w:rPr>
        <w:t xml:space="preserve">versus </w:t>
      </w:r>
      <w:r w:rsidR="0041451C">
        <w:rPr>
          <w:snapToGrid w:val="0"/>
          <w:lang w:val="en-GB"/>
        </w:rPr>
        <w:t>$</w:t>
      </w:r>
      <w:r w:rsidR="00E16D43">
        <w:rPr>
          <w:snapToGrid w:val="0"/>
          <w:lang w:val="en-GB"/>
        </w:rPr>
        <w:t>76,259, respectively)</w:t>
      </w:r>
      <w:r w:rsidR="00516E92">
        <w:rPr>
          <w:snapToGrid w:val="0"/>
          <w:lang w:val="en-GB"/>
        </w:rPr>
        <w:t xml:space="preserve"> and that the model was sensitive to changes in these costs. The PBAC considered </w:t>
      </w:r>
      <w:r w:rsidR="00B0654B">
        <w:rPr>
          <w:snapToGrid w:val="0"/>
          <w:lang w:val="en-GB"/>
        </w:rPr>
        <w:t xml:space="preserve">the </w:t>
      </w:r>
      <w:r w:rsidR="00B0654B" w:rsidRPr="007D02CC">
        <w:t>difference</w:t>
      </w:r>
      <w:r w:rsidR="007849B4">
        <w:t xml:space="preserve"> in post progression costs across the arms was likely overestimated</w:t>
      </w:r>
      <w:r w:rsidR="00210113">
        <w:t>, resulting in the ICER being underestimated.</w:t>
      </w:r>
    </w:p>
    <w:p w14:paraId="58936DD4" w14:textId="1B41A85E" w:rsidR="00141198" w:rsidRDefault="00F916D4" w:rsidP="007E7314">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Overall, given the uncertainties </w:t>
      </w:r>
      <w:r w:rsidR="007F59C6">
        <w:rPr>
          <w:rFonts w:asciiTheme="minorHAnsi" w:hAnsiTheme="minorHAnsi"/>
          <w:snapToGrid w:val="0"/>
          <w:lang w:val="en-GB"/>
        </w:rPr>
        <w:t xml:space="preserve">noted, </w:t>
      </w:r>
      <w:r>
        <w:rPr>
          <w:rFonts w:asciiTheme="minorHAnsi" w:hAnsiTheme="minorHAnsi"/>
          <w:snapToGrid w:val="0"/>
          <w:lang w:val="en-GB"/>
        </w:rPr>
        <w:t>the PBAC did not consider</w:t>
      </w:r>
      <w:r w:rsidR="007F59C6">
        <w:rPr>
          <w:rFonts w:asciiTheme="minorHAnsi" w:hAnsiTheme="minorHAnsi"/>
          <w:snapToGrid w:val="0"/>
          <w:lang w:val="en-GB"/>
        </w:rPr>
        <w:t xml:space="preserve"> daratumumab to be cost effective at the price proposed in the resubmission.</w:t>
      </w:r>
    </w:p>
    <w:p w14:paraId="2ADEBB2E" w14:textId="6C1DBC78" w:rsidR="006C6570" w:rsidRDefault="005F4D4B" w:rsidP="007E7314">
      <w:pPr>
        <w:widowControl w:val="0"/>
        <w:numPr>
          <w:ilvl w:val="1"/>
          <w:numId w:val="1"/>
        </w:numPr>
        <w:spacing w:after="120"/>
        <w:rPr>
          <w:rFonts w:asciiTheme="minorHAnsi" w:hAnsiTheme="minorHAnsi"/>
          <w:snapToGrid w:val="0"/>
          <w:lang w:val="en-GB"/>
        </w:rPr>
      </w:pPr>
      <w:r w:rsidRPr="00AB30EA">
        <w:rPr>
          <w:rFonts w:asciiTheme="minorHAnsi" w:hAnsiTheme="minorHAnsi"/>
          <w:snapToGrid w:val="0"/>
          <w:lang w:val="en-GB"/>
        </w:rPr>
        <w:t xml:space="preserve">The PBAC noted that </w:t>
      </w:r>
      <w:r w:rsidR="00E361E4" w:rsidRPr="00AB30EA">
        <w:rPr>
          <w:rFonts w:asciiTheme="minorHAnsi" w:hAnsiTheme="minorHAnsi"/>
          <w:snapToGrid w:val="0"/>
          <w:lang w:val="en-GB"/>
        </w:rPr>
        <w:t xml:space="preserve">the cost per patient </w:t>
      </w:r>
      <w:r w:rsidR="00005E21">
        <w:rPr>
          <w:rFonts w:asciiTheme="minorHAnsi" w:hAnsiTheme="minorHAnsi"/>
          <w:snapToGrid w:val="0"/>
          <w:lang w:val="en-GB"/>
        </w:rPr>
        <w:t xml:space="preserve">for daratumumab </w:t>
      </w:r>
      <w:r w:rsidR="00E361E4" w:rsidRPr="00AB30EA">
        <w:rPr>
          <w:rFonts w:asciiTheme="minorHAnsi" w:hAnsiTheme="minorHAnsi"/>
          <w:snapToGrid w:val="0"/>
          <w:lang w:val="en-GB"/>
        </w:rPr>
        <w:t xml:space="preserve">in the first-line setting </w:t>
      </w:r>
      <w:r w:rsidR="00005E21">
        <w:rPr>
          <w:rFonts w:asciiTheme="minorHAnsi" w:hAnsiTheme="minorHAnsi"/>
          <w:snapToGrid w:val="0"/>
          <w:lang w:val="en-GB"/>
        </w:rPr>
        <w:t>was</w:t>
      </w:r>
      <w:r w:rsidR="000030C7">
        <w:rPr>
          <w:rFonts w:asciiTheme="minorHAnsi" w:hAnsiTheme="minorHAnsi"/>
          <w:snapToGrid w:val="0"/>
          <w:lang w:val="en-GB"/>
        </w:rPr>
        <w:t xml:space="preserve"> estimated to </w:t>
      </w:r>
      <w:r w:rsidR="000030C7" w:rsidRPr="00ED208D">
        <w:rPr>
          <w:rFonts w:asciiTheme="minorHAnsi" w:hAnsiTheme="minorHAnsi"/>
          <w:snapToGrid w:val="0"/>
          <w:lang w:val="en-GB"/>
        </w:rPr>
        <w:t>be</w:t>
      </w:r>
      <w:r w:rsidR="00005E21" w:rsidRPr="00ED208D">
        <w:rPr>
          <w:rFonts w:asciiTheme="minorHAnsi" w:hAnsiTheme="minorHAnsi"/>
          <w:snapToGrid w:val="0"/>
          <w:lang w:val="en-GB"/>
        </w:rPr>
        <w:t xml:space="preserve"> </w:t>
      </w:r>
      <w:r w:rsidR="001C1398" w:rsidRPr="009E518F">
        <w:rPr>
          <w:rFonts w:asciiTheme="minorHAnsi" w:hAnsiTheme="minorHAnsi"/>
          <w:snapToGrid w:val="0"/>
          <w:color w:val="000000"/>
          <w:w w:val="15"/>
          <w:shd w:val="solid" w:color="000000" w:fill="000000"/>
          <w:fitText w:val="-20" w:id="-694951936"/>
          <w:lang w:val="en-GB"/>
          <w14:textFill>
            <w14:solidFill>
              <w14:srgbClr w14:val="000000">
                <w14:alpha w14:val="100000"/>
              </w14:srgbClr>
            </w14:solidFill>
          </w14:textFill>
        </w:rPr>
        <w:t>|</w:t>
      </w:r>
      <w:r w:rsidR="00DC2A5B" w:rsidRPr="009E518F">
        <w:rPr>
          <w:rFonts w:asciiTheme="minorHAnsi" w:hAnsiTheme="minorHAnsi"/>
          <w:snapToGrid w:val="0"/>
          <w:color w:val="000000"/>
          <w:w w:val="15"/>
          <w:shd w:val="solid" w:color="000000" w:fill="000000"/>
          <w:fitText w:val="-20" w:id="-694951936"/>
          <w:lang w:val="en-GB"/>
          <w14:textFill>
            <w14:solidFill>
              <w14:srgbClr w14:val="000000">
                <w14:alpha w14:val="100000"/>
              </w14:srgbClr>
            </w14:solidFill>
          </w14:textFill>
        </w:rPr>
        <w:t xml:space="preserve"> </w:t>
      </w:r>
      <w:r w:rsidR="001C1398" w:rsidRPr="009E518F">
        <w:rPr>
          <w:rFonts w:asciiTheme="minorHAnsi" w:hAnsiTheme="minorHAnsi"/>
          <w:snapToGrid w:val="0"/>
          <w:color w:val="000000"/>
          <w:spacing w:val="-61"/>
          <w:w w:val="15"/>
          <w:shd w:val="solid" w:color="000000" w:fill="000000"/>
          <w:fitText w:val="-20" w:id="-694951936"/>
          <w:lang w:val="en-GB"/>
          <w14:textFill>
            <w14:solidFill>
              <w14:srgbClr w14:val="000000">
                <w14:alpha w14:val="100000"/>
              </w14:srgbClr>
            </w14:solidFill>
          </w14:textFill>
        </w:rPr>
        <w:t>|</w:t>
      </w:r>
      <w:r w:rsidR="00E361E4" w:rsidRPr="00ED208D">
        <w:rPr>
          <w:rFonts w:asciiTheme="minorHAnsi" w:hAnsiTheme="minorHAnsi"/>
          <w:snapToGrid w:val="0"/>
          <w:lang w:val="en-GB"/>
        </w:rPr>
        <w:t xml:space="preserve">% higher than that </w:t>
      </w:r>
      <w:r w:rsidR="003A4F34" w:rsidRPr="00ED208D">
        <w:rPr>
          <w:rFonts w:asciiTheme="minorHAnsi" w:hAnsiTheme="minorHAnsi"/>
          <w:snapToGrid w:val="0"/>
          <w:lang w:val="en-GB"/>
        </w:rPr>
        <w:t xml:space="preserve">for use </w:t>
      </w:r>
      <w:r w:rsidR="00E361E4" w:rsidRPr="00ED208D">
        <w:rPr>
          <w:rFonts w:asciiTheme="minorHAnsi" w:hAnsiTheme="minorHAnsi"/>
          <w:snapToGrid w:val="0"/>
          <w:lang w:val="en-GB"/>
        </w:rPr>
        <w:t xml:space="preserve">in the second-line setting (see paragraph </w:t>
      </w:r>
      <w:r w:rsidR="00E361E4" w:rsidRPr="00ED208D">
        <w:rPr>
          <w:rFonts w:asciiTheme="minorHAnsi" w:hAnsiTheme="minorHAnsi"/>
          <w:snapToGrid w:val="0"/>
          <w:lang w:val="en-GB"/>
        </w:rPr>
        <w:fldChar w:fldCharType="begin" w:fldLock="1"/>
      </w:r>
      <w:r w:rsidR="00E361E4" w:rsidRPr="00ED208D">
        <w:rPr>
          <w:rFonts w:asciiTheme="minorHAnsi" w:hAnsiTheme="minorHAnsi"/>
          <w:snapToGrid w:val="0"/>
          <w:lang w:val="en-GB"/>
        </w:rPr>
        <w:instrText xml:space="preserve"> REF _Ref191377295 \r \h </w:instrText>
      </w:r>
      <w:r w:rsidR="00ED208D" w:rsidRPr="00ED208D">
        <w:rPr>
          <w:rFonts w:asciiTheme="minorHAnsi" w:hAnsiTheme="minorHAnsi"/>
          <w:snapToGrid w:val="0"/>
          <w:lang w:val="en-GB"/>
        </w:rPr>
        <w:instrText xml:space="preserve"> \* MERGEFORMAT </w:instrText>
      </w:r>
      <w:r w:rsidR="00E361E4" w:rsidRPr="00ED208D">
        <w:rPr>
          <w:rFonts w:asciiTheme="minorHAnsi" w:hAnsiTheme="minorHAnsi"/>
          <w:snapToGrid w:val="0"/>
          <w:lang w:val="en-GB"/>
        </w:rPr>
      </w:r>
      <w:r w:rsidR="00E361E4" w:rsidRPr="00ED208D">
        <w:rPr>
          <w:rFonts w:asciiTheme="minorHAnsi" w:hAnsiTheme="minorHAnsi"/>
          <w:snapToGrid w:val="0"/>
          <w:lang w:val="en-GB"/>
        </w:rPr>
        <w:fldChar w:fldCharType="separate"/>
      </w:r>
      <w:r w:rsidR="00E361E4" w:rsidRPr="00ED208D">
        <w:rPr>
          <w:rFonts w:asciiTheme="minorHAnsi" w:hAnsiTheme="minorHAnsi"/>
          <w:snapToGrid w:val="0"/>
          <w:lang w:val="en-GB"/>
        </w:rPr>
        <w:t>3.7</w:t>
      </w:r>
      <w:r w:rsidR="00E361E4" w:rsidRPr="00ED208D">
        <w:rPr>
          <w:rFonts w:asciiTheme="minorHAnsi" w:hAnsiTheme="minorHAnsi"/>
          <w:snapToGrid w:val="0"/>
          <w:lang w:val="en-GB"/>
        </w:rPr>
        <w:fldChar w:fldCharType="end"/>
      </w:r>
      <w:r w:rsidR="00E361E4" w:rsidRPr="00ED208D">
        <w:rPr>
          <w:rFonts w:asciiTheme="minorHAnsi" w:hAnsiTheme="minorHAnsi"/>
          <w:snapToGrid w:val="0"/>
          <w:lang w:val="en-GB"/>
        </w:rPr>
        <w:t>)</w:t>
      </w:r>
      <w:r w:rsidR="00801214" w:rsidRPr="00ED208D">
        <w:rPr>
          <w:rFonts w:asciiTheme="minorHAnsi" w:hAnsiTheme="minorHAnsi"/>
          <w:snapToGrid w:val="0"/>
          <w:lang w:val="en-GB"/>
        </w:rPr>
        <w:t xml:space="preserve">, and </w:t>
      </w:r>
      <w:r w:rsidR="00331254" w:rsidRPr="00ED208D">
        <w:rPr>
          <w:rFonts w:asciiTheme="minorHAnsi" w:hAnsiTheme="minorHAnsi"/>
          <w:snapToGrid w:val="0"/>
          <w:lang w:val="en-GB"/>
        </w:rPr>
        <w:t xml:space="preserve">that </w:t>
      </w:r>
      <w:r w:rsidR="008C1C8C" w:rsidRPr="00ED208D">
        <w:rPr>
          <w:rFonts w:asciiTheme="minorHAnsi" w:hAnsiTheme="minorHAnsi"/>
          <w:snapToGrid w:val="0"/>
          <w:lang w:val="en-GB"/>
        </w:rPr>
        <w:t xml:space="preserve">a </w:t>
      </w:r>
      <w:r w:rsidR="00801214" w:rsidRPr="00ED208D">
        <w:rPr>
          <w:rFonts w:asciiTheme="minorHAnsi" w:hAnsiTheme="minorHAnsi"/>
          <w:snapToGrid w:val="0"/>
          <w:lang w:val="en-GB"/>
        </w:rPr>
        <w:t xml:space="preserve">price reduction of </w:t>
      </w:r>
      <w:r w:rsidR="001C1398" w:rsidRPr="009E518F">
        <w:rPr>
          <w:rFonts w:asciiTheme="minorHAnsi" w:hAnsiTheme="minorHAnsi"/>
          <w:snapToGrid w:val="0"/>
          <w:color w:val="000000"/>
          <w:w w:val="15"/>
          <w:shd w:val="solid" w:color="000000" w:fill="000000"/>
          <w:fitText w:val="-20" w:id="-694951935"/>
          <w:lang w:val="en-GB"/>
          <w14:textFill>
            <w14:solidFill>
              <w14:srgbClr w14:val="000000">
                <w14:alpha w14:val="100000"/>
              </w14:srgbClr>
            </w14:solidFill>
          </w14:textFill>
        </w:rPr>
        <w:t>|</w:t>
      </w:r>
      <w:r w:rsidR="00DC2A5B" w:rsidRPr="009E518F">
        <w:rPr>
          <w:rFonts w:asciiTheme="minorHAnsi" w:hAnsiTheme="minorHAnsi"/>
          <w:snapToGrid w:val="0"/>
          <w:color w:val="000000"/>
          <w:w w:val="15"/>
          <w:shd w:val="solid" w:color="000000" w:fill="000000"/>
          <w:fitText w:val="-20" w:id="-694951935"/>
          <w:lang w:val="en-GB"/>
          <w14:textFill>
            <w14:solidFill>
              <w14:srgbClr w14:val="000000">
                <w14:alpha w14:val="100000"/>
              </w14:srgbClr>
            </w14:solidFill>
          </w14:textFill>
        </w:rPr>
        <w:t xml:space="preserve"> </w:t>
      </w:r>
      <w:r w:rsidR="001C1398" w:rsidRPr="009E518F">
        <w:rPr>
          <w:rFonts w:asciiTheme="minorHAnsi" w:hAnsiTheme="minorHAnsi"/>
          <w:snapToGrid w:val="0"/>
          <w:color w:val="000000"/>
          <w:spacing w:val="-61"/>
          <w:w w:val="15"/>
          <w:shd w:val="solid" w:color="000000" w:fill="000000"/>
          <w:fitText w:val="-20" w:id="-694951935"/>
          <w:lang w:val="en-GB"/>
          <w14:textFill>
            <w14:solidFill>
              <w14:srgbClr w14:val="000000">
                <w14:alpha w14:val="100000"/>
              </w14:srgbClr>
            </w14:solidFill>
          </w14:textFill>
        </w:rPr>
        <w:t>|</w:t>
      </w:r>
      <w:r w:rsidR="00522AFC" w:rsidRPr="00ED208D">
        <w:rPr>
          <w:rFonts w:asciiTheme="minorHAnsi" w:hAnsiTheme="minorHAnsi"/>
          <w:snapToGrid w:val="0"/>
          <w:lang w:val="en-GB"/>
        </w:rPr>
        <w:t xml:space="preserve">% for daratumumab </w:t>
      </w:r>
      <w:r w:rsidR="00555C78" w:rsidRPr="00ED208D">
        <w:rPr>
          <w:rFonts w:asciiTheme="minorHAnsi" w:hAnsiTheme="minorHAnsi"/>
          <w:snapToGrid w:val="0"/>
          <w:lang w:val="en-GB"/>
        </w:rPr>
        <w:t>in the first line setting would result in the cost per patient across both settings being approximately equal</w:t>
      </w:r>
      <w:r w:rsidR="00E361E4" w:rsidRPr="00ED208D">
        <w:rPr>
          <w:rFonts w:asciiTheme="minorHAnsi" w:hAnsiTheme="minorHAnsi"/>
          <w:snapToGrid w:val="0"/>
          <w:lang w:val="en-GB"/>
        </w:rPr>
        <w:t xml:space="preserve">. </w:t>
      </w:r>
      <w:r w:rsidR="00A94C4D" w:rsidRPr="00ED208D">
        <w:rPr>
          <w:rFonts w:asciiTheme="minorHAnsi" w:hAnsiTheme="minorHAnsi"/>
          <w:snapToGrid w:val="0"/>
          <w:lang w:val="en-GB"/>
        </w:rPr>
        <w:t xml:space="preserve">The PBAC noted that a </w:t>
      </w:r>
      <w:r w:rsidR="001C1398" w:rsidRPr="009E518F">
        <w:rPr>
          <w:rFonts w:asciiTheme="minorHAnsi" w:hAnsiTheme="minorHAnsi"/>
          <w:snapToGrid w:val="0"/>
          <w:color w:val="000000"/>
          <w:w w:val="15"/>
          <w:shd w:val="solid" w:color="000000" w:fill="000000"/>
          <w:fitText w:val="-20" w:id="-694951934"/>
          <w:lang w:val="en-GB"/>
          <w14:textFill>
            <w14:solidFill>
              <w14:srgbClr w14:val="000000">
                <w14:alpha w14:val="100000"/>
              </w14:srgbClr>
            </w14:solidFill>
          </w14:textFill>
        </w:rPr>
        <w:t>|</w:t>
      </w:r>
      <w:r w:rsidR="00DC2A5B" w:rsidRPr="009E518F">
        <w:rPr>
          <w:rFonts w:asciiTheme="minorHAnsi" w:hAnsiTheme="minorHAnsi"/>
          <w:snapToGrid w:val="0"/>
          <w:color w:val="000000"/>
          <w:w w:val="15"/>
          <w:shd w:val="solid" w:color="000000" w:fill="000000"/>
          <w:fitText w:val="-20" w:id="-694951934"/>
          <w:lang w:val="en-GB"/>
          <w14:textFill>
            <w14:solidFill>
              <w14:srgbClr w14:val="000000">
                <w14:alpha w14:val="100000"/>
              </w14:srgbClr>
            </w14:solidFill>
          </w14:textFill>
        </w:rPr>
        <w:t xml:space="preserve"> </w:t>
      </w:r>
      <w:r w:rsidR="001C1398" w:rsidRPr="009E518F">
        <w:rPr>
          <w:rFonts w:asciiTheme="minorHAnsi" w:hAnsiTheme="minorHAnsi"/>
          <w:snapToGrid w:val="0"/>
          <w:color w:val="000000"/>
          <w:spacing w:val="-61"/>
          <w:w w:val="15"/>
          <w:shd w:val="solid" w:color="000000" w:fill="000000"/>
          <w:fitText w:val="-20" w:id="-694951934"/>
          <w:lang w:val="en-GB"/>
          <w14:textFill>
            <w14:solidFill>
              <w14:srgbClr w14:val="000000">
                <w14:alpha w14:val="100000"/>
              </w14:srgbClr>
            </w14:solidFill>
          </w14:textFill>
        </w:rPr>
        <w:t>|</w:t>
      </w:r>
      <w:r w:rsidR="00A94C4D" w:rsidRPr="00ED208D">
        <w:rPr>
          <w:rFonts w:asciiTheme="minorHAnsi" w:hAnsiTheme="minorHAnsi"/>
          <w:snapToGrid w:val="0"/>
          <w:lang w:val="en-GB"/>
        </w:rPr>
        <w:t>%</w:t>
      </w:r>
      <w:r w:rsidR="00A94C4D">
        <w:rPr>
          <w:rFonts w:asciiTheme="minorHAnsi" w:hAnsiTheme="minorHAnsi"/>
          <w:snapToGrid w:val="0"/>
          <w:lang w:val="en-GB"/>
        </w:rPr>
        <w:t xml:space="preserve"> price reduction for </w:t>
      </w:r>
      <w:r w:rsidR="00082836">
        <w:rPr>
          <w:rFonts w:asciiTheme="minorHAnsi" w:hAnsiTheme="minorHAnsi"/>
          <w:snapToGrid w:val="0"/>
          <w:lang w:val="en-GB"/>
        </w:rPr>
        <w:t>daratumumab</w:t>
      </w:r>
      <w:r w:rsidR="001945ED" w:rsidRPr="001945ED">
        <w:rPr>
          <w:rFonts w:asciiTheme="minorHAnsi" w:hAnsiTheme="minorHAnsi"/>
          <w:snapToGrid w:val="0"/>
          <w:lang w:val="en-GB"/>
        </w:rPr>
        <w:t xml:space="preserve"> </w:t>
      </w:r>
      <w:r w:rsidR="001945ED">
        <w:rPr>
          <w:rFonts w:asciiTheme="minorHAnsi" w:hAnsiTheme="minorHAnsi"/>
          <w:snapToGrid w:val="0"/>
          <w:lang w:val="en-GB"/>
        </w:rPr>
        <w:t xml:space="preserve">for the </w:t>
      </w:r>
      <w:proofErr w:type="gramStart"/>
      <w:r w:rsidR="001945ED">
        <w:rPr>
          <w:rFonts w:asciiTheme="minorHAnsi" w:hAnsiTheme="minorHAnsi"/>
          <w:snapToGrid w:val="0"/>
          <w:lang w:val="en-GB"/>
        </w:rPr>
        <w:t>first-line</w:t>
      </w:r>
      <w:proofErr w:type="gramEnd"/>
      <w:r w:rsidR="001945ED">
        <w:rPr>
          <w:rFonts w:asciiTheme="minorHAnsi" w:hAnsiTheme="minorHAnsi"/>
          <w:snapToGrid w:val="0"/>
          <w:lang w:val="en-GB"/>
        </w:rPr>
        <w:t xml:space="preserve"> setting</w:t>
      </w:r>
      <w:r w:rsidR="00082836">
        <w:rPr>
          <w:rFonts w:asciiTheme="minorHAnsi" w:hAnsiTheme="minorHAnsi"/>
          <w:snapToGrid w:val="0"/>
          <w:lang w:val="en-GB"/>
        </w:rPr>
        <w:t xml:space="preserve"> </w:t>
      </w:r>
      <w:r w:rsidR="0079236F">
        <w:rPr>
          <w:rFonts w:asciiTheme="minorHAnsi" w:hAnsiTheme="minorHAnsi"/>
          <w:snapToGrid w:val="0"/>
          <w:lang w:val="en-GB"/>
        </w:rPr>
        <w:t>reduced the</w:t>
      </w:r>
      <w:r w:rsidR="00082836">
        <w:rPr>
          <w:rFonts w:asciiTheme="minorHAnsi" w:hAnsiTheme="minorHAnsi"/>
          <w:snapToGrid w:val="0"/>
          <w:lang w:val="en-GB"/>
        </w:rPr>
        <w:t xml:space="preserve"> ICER</w:t>
      </w:r>
      <w:r w:rsidR="0079236F">
        <w:rPr>
          <w:rFonts w:asciiTheme="minorHAnsi" w:hAnsiTheme="minorHAnsi"/>
          <w:snapToGrid w:val="0"/>
          <w:lang w:val="en-GB"/>
        </w:rPr>
        <w:t xml:space="preserve"> from </w:t>
      </w:r>
      <w:r w:rsidR="00116A63" w:rsidRPr="00116A63">
        <w:rPr>
          <w:rFonts w:asciiTheme="minorHAnsi" w:hAnsiTheme="minorHAnsi"/>
          <w:snapToGrid w:val="0"/>
        </w:rPr>
        <w:t>$55,000 to &lt; $75,000</w:t>
      </w:r>
      <w:r w:rsidR="00116A63">
        <w:rPr>
          <w:rFonts w:asciiTheme="minorHAnsi" w:hAnsiTheme="minorHAnsi"/>
          <w:snapToGrid w:val="0"/>
        </w:rPr>
        <w:t xml:space="preserve"> </w:t>
      </w:r>
      <w:r w:rsidR="0066528B">
        <w:rPr>
          <w:rFonts w:asciiTheme="minorHAnsi" w:hAnsiTheme="minorHAnsi"/>
          <w:snapToGrid w:val="0"/>
          <w:lang w:val="en-GB"/>
        </w:rPr>
        <w:t xml:space="preserve">per </w:t>
      </w:r>
      <w:r w:rsidR="001945ED">
        <w:rPr>
          <w:rFonts w:asciiTheme="minorHAnsi" w:hAnsiTheme="minorHAnsi"/>
          <w:snapToGrid w:val="0"/>
          <w:lang w:val="en-GB"/>
        </w:rPr>
        <w:t>QALY to</w:t>
      </w:r>
      <w:r w:rsidR="00082836">
        <w:rPr>
          <w:rFonts w:asciiTheme="minorHAnsi" w:hAnsiTheme="minorHAnsi"/>
          <w:snapToGrid w:val="0"/>
          <w:lang w:val="en-GB"/>
        </w:rPr>
        <w:t xml:space="preserve"> </w:t>
      </w:r>
      <w:r w:rsidR="00805CFD" w:rsidRPr="00805CFD">
        <w:rPr>
          <w:rFonts w:asciiTheme="minorHAnsi" w:hAnsiTheme="minorHAnsi"/>
          <w:snapToGrid w:val="0"/>
        </w:rPr>
        <w:t>$45,000 to &lt; $55,000</w:t>
      </w:r>
      <w:r w:rsidR="00805CFD">
        <w:rPr>
          <w:rFonts w:asciiTheme="minorHAnsi" w:hAnsiTheme="minorHAnsi"/>
          <w:snapToGrid w:val="0"/>
        </w:rPr>
        <w:t xml:space="preserve"> </w:t>
      </w:r>
      <w:r w:rsidR="004A31F5">
        <w:rPr>
          <w:rFonts w:asciiTheme="minorHAnsi" w:hAnsiTheme="minorHAnsi"/>
          <w:snapToGrid w:val="0"/>
          <w:lang w:val="en-GB"/>
        </w:rPr>
        <w:t xml:space="preserve">per </w:t>
      </w:r>
      <w:r w:rsidR="00082836">
        <w:rPr>
          <w:rFonts w:asciiTheme="minorHAnsi" w:hAnsiTheme="minorHAnsi"/>
          <w:snapToGrid w:val="0"/>
          <w:lang w:val="en-GB"/>
        </w:rPr>
        <w:t xml:space="preserve">QALY. </w:t>
      </w:r>
      <w:r w:rsidR="00BC59FC" w:rsidRPr="00AB30EA">
        <w:rPr>
          <w:rFonts w:asciiTheme="minorHAnsi" w:hAnsiTheme="minorHAnsi"/>
          <w:snapToGrid w:val="0"/>
          <w:lang w:val="en-GB"/>
        </w:rPr>
        <w:t>T</w:t>
      </w:r>
      <w:r w:rsidR="00E361E4" w:rsidRPr="00AB30EA">
        <w:rPr>
          <w:rFonts w:asciiTheme="minorHAnsi" w:hAnsiTheme="minorHAnsi"/>
          <w:snapToGrid w:val="0"/>
          <w:lang w:val="en-GB"/>
        </w:rPr>
        <w:t xml:space="preserve">he PBAC </w:t>
      </w:r>
      <w:r w:rsidR="00BF0EDC" w:rsidRPr="00AB30EA">
        <w:rPr>
          <w:rFonts w:asciiTheme="minorHAnsi" w:hAnsiTheme="minorHAnsi"/>
          <w:snapToGrid w:val="0"/>
          <w:lang w:val="en-GB"/>
        </w:rPr>
        <w:t xml:space="preserve">considered that </w:t>
      </w:r>
      <w:r w:rsidR="00BD4556" w:rsidRPr="00AB30EA">
        <w:rPr>
          <w:rFonts w:asciiTheme="minorHAnsi" w:hAnsiTheme="minorHAnsi"/>
          <w:snapToGrid w:val="0"/>
          <w:lang w:val="en-GB"/>
        </w:rPr>
        <w:t xml:space="preserve">daratumumab could be considered cost-effective </w:t>
      </w:r>
      <w:r w:rsidR="00B80C5B">
        <w:rPr>
          <w:rFonts w:asciiTheme="minorHAnsi" w:hAnsiTheme="minorHAnsi"/>
          <w:snapToGrid w:val="0"/>
          <w:lang w:val="en-GB"/>
        </w:rPr>
        <w:t>based on this</w:t>
      </w:r>
      <w:r w:rsidR="002D54F4" w:rsidRPr="00AB30EA">
        <w:rPr>
          <w:rFonts w:asciiTheme="minorHAnsi" w:hAnsiTheme="minorHAnsi"/>
          <w:snapToGrid w:val="0"/>
          <w:lang w:val="en-GB"/>
        </w:rPr>
        <w:t xml:space="preserve"> </w:t>
      </w:r>
      <w:r w:rsidR="0079236F">
        <w:rPr>
          <w:rFonts w:asciiTheme="minorHAnsi" w:hAnsiTheme="minorHAnsi"/>
          <w:snapToGrid w:val="0"/>
          <w:lang w:val="en-GB"/>
        </w:rPr>
        <w:t xml:space="preserve">reduced </w:t>
      </w:r>
      <w:r w:rsidR="002D54F4" w:rsidRPr="00AB30EA">
        <w:rPr>
          <w:rFonts w:asciiTheme="minorHAnsi" w:hAnsiTheme="minorHAnsi"/>
          <w:snapToGrid w:val="0"/>
          <w:lang w:val="en-GB"/>
        </w:rPr>
        <w:t>ICER</w:t>
      </w:r>
      <w:r w:rsidR="00662004">
        <w:rPr>
          <w:rFonts w:asciiTheme="minorHAnsi" w:hAnsiTheme="minorHAnsi"/>
          <w:snapToGrid w:val="0"/>
          <w:lang w:val="en-GB"/>
        </w:rPr>
        <w:t xml:space="preserve">, </w:t>
      </w:r>
      <w:r w:rsidR="00B80C5B">
        <w:rPr>
          <w:rFonts w:asciiTheme="minorHAnsi" w:hAnsiTheme="minorHAnsi"/>
          <w:snapToGrid w:val="0"/>
          <w:lang w:val="en-GB"/>
        </w:rPr>
        <w:t>noting</w:t>
      </w:r>
      <w:r w:rsidR="00BC59FC" w:rsidRPr="00AB30EA">
        <w:rPr>
          <w:rFonts w:asciiTheme="minorHAnsi" w:hAnsiTheme="minorHAnsi"/>
          <w:snapToGrid w:val="0"/>
          <w:lang w:val="en-GB"/>
        </w:rPr>
        <w:t xml:space="preserve"> that </w:t>
      </w:r>
      <w:r w:rsidR="00B80C5B">
        <w:rPr>
          <w:rFonts w:asciiTheme="minorHAnsi" w:hAnsiTheme="minorHAnsi"/>
          <w:snapToGrid w:val="0"/>
          <w:lang w:val="en-GB"/>
        </w:rPr>
        <w:t xml:space="preserve">it </w:t>
      </w:r>
      <w:r w:rsidR="00BC59FC" w:rsidRPr="00AB30EA">
        <w:rPr>
          <w:rFonts w:asciiTheme="minorHAnsi" w:hAnsiTheme="minorHAnsi"/>
          <w:snapToGrid w:val="0"/>
          <w:lang w:val="en-GB"/>
        </w:rPr>
        <w:t xml:space="preserve">was </w:t>
      </w:r>
      <w:r w:rsidR="006650B5" w:rsidRPr="00AB30EA">
        <w:rPr>
          <w:rFonts w:asciiTheme="minorHAnsi" w:hAnsiTheme="minorHAnsi"/>
          <w:snapToGrid w:val="0"/>
          <w:lang w:val="en-GB"/>
        </w:rPr>
        <w:t>lower</w:t>
      </w:r>
      <w:r w:rsidR="00BC59FC" w:rsidRPr="00AB30EA">
        <w:rPr>
          <w:rFonts w:asciiTheme="minorHAnsi" w:hAnsiTheme="minorHAnsi"/>
          <w:snapToGrid w:val="0"/>
          <w:lang w:val="en-GB"/>
        </w:rPr>
        <w:t xml:space="preserve"> than </w:t>
      </w:r>
      <w:r w:rsidR="00662004">
        <w:rPr>
          <w:rFonts w:asciiTheme="minorHAnsi" w:hAnsiTheme="minorHAnsi"/>
          <w:snapToGrid w:val="0"/>
          <w:lang w:val="en-GB"/>
        </w:rPr>
        <w:t xml:space="preserve">that previously </w:t>
      </w:r>
      <w:r w:rsidR="00BC59FC" w:rsidRPr="00AB30EA">
        <w:rPr>
          <w:rFonts w:asciiTheme="minorHAnsi" w:hAnsiTheme="minorHAnsi"/>
          <w:snapToGrid w:val="0"/>
          <w:lang w:val="en-GB"/>
        </w:rPr>
        <w:t xml:space="preserve">accepted for daratumumab in the </w:t>
      </w:r>
      <w:proofErr w:type="gramStart"/>
      <w:r w:rsidR="00BC59FC" w:rsidRPr="00AB30EA">
        <w:rPr>
          <w:rFonts w:asciiTheme="minorHAnsi" w:hAnsiTheme="minorHAnsi"/>
          <w:snapToGrid w:val="0"/>
          <w:lang w:val="en-GB"/>
        </w:rPr>
        <w:t>second-line</w:t>
      </w:r>
      <w:proofErr w:type="gramEnd"/>
      <w:r w:rsidR="00BC59FC" w:rsidRPr="00AB30EA">
        <w:rPr>
          <w:rFonts w:asciiTheme="minorHAnsi" w:hAnsiTheme="minorHAnsi"/>
          <w:snapToGrid w:val="0"/>
          <w:lang w:val="en-GB"/>
        </w:rPr>
        <w:t xml:space="preserve"> setting, but </w:t>
      </w:r>
      <w:r w:rsidR="00662004">
        <w:rPr>
          <w:rFonts w:asciiTheme="minorHAnsi" w:hAnsiTheme="minorHAnsi"/>
          <w:snapToGrid w:val="0"/>
          <w:lang w:val="en-GB"/>
        </w:rPr>
        <w:t xml:space="preserve">was </w:t>
      </w:r>
      <w:r w:rsidR="00326898" w:rsidRPr="00AB30EA">
        <w:rPr>
          <w:rFonts w:asciiTheme="minorHAnsi" w:hAnsiTheme="minorHAnsi"/>
          <w:snapToGrid w:val="0"/>
          <w:lang w:val="en-GB"/>
        </w:rPr>
        <w:t xml:space="preserve">associated with </w:t>
      </w:r>
      <w:r w:rsidR="00B33975">
        <w:rPr>
          <w:rFonts w:asciiTheme="minorHAnsi" w:hAnsiTheme="minorHAnsi"/>
          <w:snapToGrid w:val="0"/>
          <w:lang w:val="en-GB"/>
        </w:rPr>
        <w:t>the uncertainties noted above</w:t>
      </w:r>
      <w:r w:rsidR="006D2D7C" w:rsidRPr="00AB30EA">
        <w:rPr>
          <w:rFonts w:asciiTheme="minorHAnsi" w:hAnsiTheme="minorHAnsi"/>
          <w:snapToGrid w:val="0"/>
          <w:lang w:val="en-GB"/>
        </w:rPr>
        <w:t>.</w:t>
      </w:r>
    </w:p>
    <w:p w14:paraId="54775D8B" w14:textId="3CB8DC93" w:rsidR="00DC611C" w:rsidRDefault="00EF06DD" w:rsidP="00DC611C">
      <w:pPr>
        <w:widowControl w:val="0"/>
        <w:numPr>
          <w:ilvl w:val="1"/>
          <w:numId w:val="1"/>
        </w:numPr>
        <w:spacing w:after="120"/>
        <w:rPr>
          <w:rFonts w:asciiTheme="minorHAnsi" w:hAnsiTheme="minorHAnsi"/>
          <w:snapToGrid w:val="0"/>
          <w:lang w:val="en-GB"/>
        </w:rPr>
      </w:pPr>
      <w:bookmarkStart w:id="112" w:name="_Ref193446027"/>
      <w:r w:rsidRPr="00DC611C">
        <w:rPr>
          <w:rFonts w:asciiTheme="minorHAnsi" w:hAnsiTheme="minorHAnsi"/>
          <w:snapToGrid w:val="0"/>
          <w:lang w:val="en-GB"/>
        </w:rPr>
        <w:t xml:space="preserve">The PBAC </w:t>
      </w:r>
      <w:r w:rsidR="007C538D" w:rsidRPr="00DC611C">
        <w:rPr>
          <w:rFonts w:asciiTheme="minorHAnsi" w:hAnsiTheme="minorHAnsi"/>
          <w:snapToGrid w:val="0"/>
          <w:lang w:val="en-GB"/>
        </w:rPr>
        <w:t>noted that</w:t>
      </w:r>
      <w:r w:rsidRPr="00DC611C">
        <w:rPr>
          <w:rFonts w:asciiTheme="minorHAnsi" w:hAnsiTheme="minorHAnsi"/>
          <w:snapToGrid w:val="0"/>
          <w:lang w:val="en-GB"/>
        </w:rPr>
        <w:t xml:space="preserve"> the financial estimates </w:t>
      </w:r>
      <w:r w:rsidR="007723BD" w:rsidRPr="00DC611C">
        <w:rPr>
          <w:rFonts w:asciiTheme="minorHAnsi" w:hAnsiTheme="minorHAnsi"/>
          <w:snapToGrid w:val="0"/>
          <w:lang w:val="en-GB"/>
        </w:rPr>
        <w:t xml:space="preserve">for </w:t>
      </w:r>
      <w:proofErr w:type="spellStart"/>
      <w:r w:rsidR="007723BD" w:rsidRPr="00DC611C">
        <w:rPr>
          <w:rFonts w:asciiTheme="minorHAnsi" w:hAnsiTheme="minorHAnsi"/>
          <w:snapToGrid w:val="0"/>
          <w:lang w:val="en-GB"/>
        </w:rPr>
        <w:t>DLd</w:t>
      </w:r>
      <w:proofErr w:type="spellEnd"/>
      <w:r w:rsidRPr="00DC611C">
        <w:rPr>
          <w:rFonts w:asciiTheme="minorHAnsi" w:hAnsiTheme="minorHAnsi"/>
          <w:snapToGrid w:val="0"/>
          <w:lang w:val="en-GB"/>
        </w:rPr>
        <w:t xml:space="preserve"> were structurally </w:t>
      </w:r>
      <w:proofErr w:type="gramStart"/>
      <w:r w:rsidRPr="00DC611C">
        <w:rPr>
          <w:rFonts w:asciiTheme="minorHAnsi" w:hAnsiTheme="minorHAnsi"/>
          <w:snapToGrid w:val="0"/>
          <w:lang w:val="en-GB"/>
        </w:rPr>
        <w:t>similar to</w:t>
      </w:r>
      <w:proofErr w:type="gramEnd"/>
      <w:r w:rsidRPr="00DC611C">
        <w:rPr>
          <w:rFonts w:asciiTheme="minorHAnsi" w:hAnsiTheme="minorHAnsi"/>
          <w:snapToGrid w:val="0"/>
          <w:lang w:val="en-GB"/>
        </w:rPr>
        <w:t xml:space="preserve"> those considered </w:t>
      </w:r>
      <w:r w:rsidR="005D164B" w:rsidRPr="00DC611C">
        <w:rPr>
          <w:rFonts w:asciiTheme="minorHAnsi" w:hAnsiTheme="minorHAnsi"/>
          <w:snapToGrid w:val="0"/>
          <w:lang w:val="en-GB"/>
        </w:rPr>
        <w:t>in March 2023</w:t>
      </w:r>
      <w:r w:rsidRPr="00DC611C">
        <w:rPr>
          <w:rFonts w:asciiTheme="minorHAnsi" w:hAnsiTheme="minorHAnsi"/>
          <w:snapToGrid w:val="0"/>
          <w:lang w:val="en-GB"/>
        </w:rPr>
        <w:t xml:space="preserve">. </w:t>
      </w:r>
      <w:r w:rsidR="00592672" w:rsidRPr="00DC611C">
        <w:rPr>
          <w:rFonts w:asciiTheme="minorHAnsi" w:hAnsiTheme="minorHAnsi"/>
          <w:snapToGrid w:val="0"/>
          <w:lang w:val="en-GB"/>
        </w:rPr>
        <w:t xml:space="preserve">The PBAC </w:t>
      </w:r>
      <w:r w:rsidR="00DC611C" w:rsidRPr="00DC611C">
        <w:rPr>
          <w:rFonts w:asciiTheme="minorHAnsi" w:hAnsiTheme="minorHAnsi"/>
          <w:snapToGrid w:val="0"/>
          <w:lang w:val="en-GB"/>
        </w:rPr>
        <w:t xml:space="preserve">noted that the resubmission again assumed that there would be </w:t>
      </w:r>
      <w:r w:rsidR="00805CFD">
        <w:rPr>
          <w:rFonts w:asciiTheme="minorHAnsi" w:hAnsiTheme="minorHAnsi"/>
          <w:snapToGrid w:val="0"/>
          <w:lang w:val="en-GB"/>
        </w:rPr>
        <w:t>&lt; 500</w:t>
      </w:r>
      <w:r w:rsidR="00805CFD" w:rsidRPr="00DC611C">
        <w:rPr>
          <w:rFonts w:asciiTheme="minorHAnsi" w:hAnsiTheme="minorHAnsi"/>
          <w:snapToGrid w:val="0"/>
          <w:lang w:val="en-GB"/>
        </w:rPr>
        <w:t xml:space="preserve"> </w:t>
      </w:r>
      <w:r w:rsidR="00DC611C" w:rsidRPr="00DC611C">
        <w:rPr>
          <w:rFonts w:asciiTheme="minorHAnsi" w:hAnsiTheme="minorHAnsi"/>
          <w:snapToGrid w:val="0"/>
          <w:lang w:val="en-GB"/>
        </w:rPr>
        <w:t xml:space="preserve">grandfathered patients in Year 1. The PBAC, noting that the patient access program had not commenced, considered that inclusion of these patients was not appropriate given these patients would be captured in the incident </w:t>
      </w:r>
      <w:r w:rsidR="00DC611C" w:rsidRPr="00DC611C">
        <w:rPr>
          <w:rFonts w:asciiTheme="minorHAnsi" w:hAnsiTheme="minorHAnsi"/>
          <w:snapToGrid w:val="0"/>
          <w:lang w:val="en-GB"/>
        </w:rPr>
        <w:lastRenderedPageBreak/>
        <w:t xml:space="preserve">patient population. </w:t>
      </w:r>
    </w:p>
    <w:p w14:paraId="2599F63B" w14:textId="17D77A75" w:rsidR="0007018F" w:rsidRPr="0007018F" w:rsidRDefault="0007018F" w:rsidP="0007018F">
      <w:pPr>
        <w:widowControl w:val="0"/>
        <w:numPr>
          <w:ilvl w:val="1"/>
          <w:numId w:val="1"/>
        </w:numPr>
        <w:spacing w:after="120"/>
        <w:rPr>
          <w:rFonts w:asciiTheme="minorHAnsi" w:hAnsiTheme="minorHAnsi"/>
          <w:snapToGrid w:val="0"/>
          <w:lang w:val="en-GB"/>
        </w:rPr>
      </w:pPr>
      <w:r w:rsidRPr="0007018F">
        <w:t xml:space="preserve">The PBAC considered that the utilisation estimates remained overestimated. The PBAC noted that the market was defined based on patients treated with </w:t>
      </w:r>
      <w:proofErr w:type="spellStart"/>
      <w:r w:rsidRPr="0007018F">
        <w:t>BLd</w:t>
      </w:r>
      <w:proofErr w:type="spellEnd"/>
      <w:r w:rsidRPr="0007018F">
        <w:t xml:space="preserve">, </w:t>
      </w:r>
      <w:proofErr w:type="spellStart"/>
      <w:r w:rsidRPr="0007018F">
        <w:t>Ld</w:t>
      </w:r>
      <w:proofErr w:type="spellEnd"/>
      <w:r w:rsidRPr="0007018F">
        <w:t>, bortezomib plus dexamethasone (Bd) or bortezomib plus cyclophosphamide and dexamethasone (</w:t>
      </w:r>
      <w:proofErr w:type="spellStart"/>
      <w:r w:rsidRPr="0007018F">
        <w:t>BCd</w:t>
      </w:r>
      <w:proofErr w:type="spellEnd"/>
      <w:r w:rsidRPr="0007018F">
        <w:t xml:space="preserve">). The PBAC noted uptake was assumed to be primarily due to replacement of </w:t>
      </w:r>
      <w:proofErr w:type="spellStart"/>
      <w:r w:rsidRPr="0007018F">
        <w:t>BLd</w:t>
      </w:r>
      <w:proofErr w:type="spellEnd"/>
      <w:r w:rsidRPr="0007018F">
        <w:t xml:space="preserve"> and </w:t>
      </w:r>
      <w:proofErr w:type="spellStart"/>
      <w:r w:rsidRPr="0007018F">
        <w:t>Ld</w:t>
      </w:r>
      <w:proofErr w:type="spellEnd"/>
      <w:r w:rsidRPr="0007018F">
        <w:t xml:space="preserve">, and considered </w:t>
      </w:r>
      <w:r w:rsidR="00AC149D">
        <w:t xml:space="preserve">that </w:t>
      </w:r>
      <w:r w:rsidRPr="0007018F">
        <w:t xml:space="preserve">the assumed uptake from these regimens was too high. Specifically, the PBAC considered </w:t>
      </w:r>
      <w:r>
        <w:t>that (</w:t>
      </w:r>
      <w:proofErr w:type="spellStart"/>
      <w:r>
        <w:t>i</w:t>
      </w:r>
      <w:proofErr w:type="spellEnd"/>
      <w:r>
        <w:t xml:space="preserve">) </w:t>
      </w:r>
      <w:r w:rsidRPr="0007018F">
        <w:t xml:space="preserve">uptake from </w:t>
      </w:r>
      <w:proofErr w:type="spellStart"/>
      <w:r w:rsidRPr="0007018F">
        <w:t>DLd</w:t>
      </w:r>
      <w:proofErr w:type="spellEnd"/>
      <w:r w:rsidRPr="0007018F">
        <w:t xml:space="preserve"> should be less than 100% in </w:t>
      </w:r>
      <w:r>
        <w:t>Y</w:t>
      </w:r>
      <w:r w:rsidRPr="0007018F">
        <w:t>ear 2 onwards</w:t>
      </w:r>
      <w:r>
        <w:t xml:space="preserve">; </w:t>
      </w:r>
      <w:r w:rsidRPr="0007018F">
        <w:t xml:space="preserve">and </w:t>
      </w:r>
      <w:r>
        <w:t xml:space="preserve">(ii) </w:t>
      </w:r>
      <w:r w:rsidR="001337FF">
        <w:t>up</w:t>
      </w:r>
      <w:r w:rsidRPr="0007018F">
        <w:t xml:space="preserve">take from </w:t>
      </w:r>
      <w:proofErr w:type="spellStart"/>
      <w:r w:rsidRPr="0007018F">
        <w:t>Ld</w:t>
      </w:r>
      <w:proofErr w:type="spellEnd"/>
      <w:r w:rsidRPr="0007018F">
        <w:t xml:space="preserve"> would likely be substantially less than assumed (70% in </w:t>
      </w:r>
      <w:r w:rsidR="001337FF">
        <w:t>Y</w:t>
      </w:r>
      <w:r w:rsidRPr="0007018F">
        <w:t xml:space="preserve">ear 1 increasing to 80% by </w:t>
      </w:r>
      <w:r w:rsidR="001337FF">
        <w:t>Y</w:t>
      </w:r>
      <w:r w:rsidRPr="0007018F">
        <w:t xml:space="preserve">ear 6). The PBAC noted </w:t>
      </w:r>
      <w:r w:rsidR="001337FF">
        <w:t xml:space="preserve">as </w:t>
      </w:r>
      <w:r w:rsidRPr="0007018F">
        <w:t xml:space="preserve">TI patients in Australia were generally over 75 years of age and </w:t>
      </w:r>
      <w:r w:rsidR="001337FF">
        <w:t xml:space="preserve">as </w:t>
      </w:r>
      <w:r w:rsidRPr="0007018F">
        <w:t xml:space="preserve">the safety of </w:t>
      </w:r>
      <w:proofErr w:type="spellStart"/>
      <w:r w:rsidRPr="0007018F">
        <w:t>DLd</w:t>
      </w:r>
      <w:proofErr w:type="spellEnd"/>
      <w:r w:rsidRPr="0007018F">
        <w:t xml:space="preserve"> is inferior compared to </w:t>
      </w:r>
      <w:proofErr w:type="spellStart"/>
      <w:r w:rsidRPr="0007018F">
        <w:t>Ld</w:t>
      </w:r>
      <w:proofErr w:type="spellEnd"/>
      <w:r w:rsidRPr="0007018F">
        <w:t xml:space="preserve"> </w:t>
      </w:r>
      <w:r w:rsidR="001337FF">
        <w:t>that,</w:t>
      </w:r>
      <w:r w:rsidRPr="0007018F">
        <w:t xml:space="preserve"> therefore</w:t>
      </w:r>
      <w:r w:rsidR="001337FF">
        <w:t>,</w:t>
      </w:r>
      <w:r w:rsidRPr="0007018F">
        <w:t xml:space="preserve"> a significant proportion of patients currently treated with dual oral therapy may not be fit enough to receive triple therapy.</w:t>
      </w:r>
    </w:p>
    <w:bookmarkEnd w:id="112"/>
    <w:p w14:paraId="1A1FDE23" w14:textId="52E9C44A" w:rsidR="00EF06DD" w:rsidRPr="00FB38DF" w:rsidRDefault="00EF06DD" w:rsidP="00EF06DD">
      <w:pPr>
        <w:widowControl w:val="0"/>
        <w:numPr>
          <w:ilvl w:val="1"/>
          <w:numId w:val="1"/>
        </w:numPr>
        <w:spacing w:after="120"/>
        <w:rPr>
          <w:rFonts w:asciiTheme="minorHAnsi" w:hAnsiTheme="minorHAnsi"/>
          <w:snapToGrid w:val="0"/>
          <w:lang w:val="en-GB"/>
        </w:rPr>
      </w:pPr>
      <w:r w:rsidRPr="005078D9">
        <w:rPr>
          <w:rFonts w:asciiTheme="minorHAnsi" w:hAnsiTheme="minorHAnsi"/>
          <w:snapToGrid w:val="0"/>
          <w:lang w:val="en-GB"/>
        </w:rPr>
        <w:t xml:space="preserve">The PBAC </w:t>
      </w:r>
      <w:r>
        <w:rPr>
          <w:rFonts w:asciiTheme="minorHAnsi" w:hAnsiTheme="minorHAnsi"/>
          <w:snapToGrid w:val="0"/>
          <w:lang w:val="en-GB"/>
        </w:rPr>
        <w:t>reaffirmed its March 2023 advice</w:t>
      </w:r>
      <w:r w:rsidRPr="005078D9">
        <w:rPr>
          <w:rFonts w:asciiTheme="minorHAnsi" w:hAnsiTheme="minorHAnsi"/>
          <w:snapToGrid w:val="0"/>
          <w:lang w:val="en-GB"/>
        </w:rPr>
        <w:t xml:space="preserve"> that </w:t>
      </w:r>
      <w:proofErr w:type="gramStart"/>
      <w:r w:rsidRPr="005078D9">
        <w:rPr>
          <w:rFonts w:asciiTheme="minorHAnsi" w:hAnsiTheme="minorHAnsi"/>
          <w:snapToGrid w:val="0"/>
          <w:lang w:val="en-GB"/>
        </w:rPr>
        <w:t>a</w:t>
      </w:r>
      <w:proofErr w:type="gramEnd"/>
      <w:r w:rsidRPr="005078D9">
        <w:rPr>
          <w:rFonts w:asciiTheme="minorHAnsi" w:hAnsiTheme="minorHAnsi"/>
          <w:snapToGrid w:val="0"/>
          <w:lang w:val="en-GB"/>
        </w:rPr>
        <w:t xml:space="preserve"> RSA would be required to mitigate the risk of use outside the proposed patient population</w:t>
      </w:r>
      <w:r>
        <w:rPr>
          <w:rFonts w:asciiTheme="minorHAnsi" w:hAnsiTheme="minorHAnsi"/>
          <w:snapToGrid w:val="0"/>
          <w:lang w:val="en-GB"/>
        </w:rPr>
        <w:t>. The PBAC considered the resubmission’s proposal for combined subsidisation caps of first and second line daratumumab</w:t>
      </w:r>
      <w:r w:rsidR="00F624A9">
        <w:rPr>
          <w:rFonts w:asciiTheme="minorHAnsi" w:hAnsiTheme="minorHAnsi"/>
          <w:snapToGrid w:val="0"/>
          <w:lang w:val="en-GB"/>
        </w:rPr>
        <w:t xml:space="preserve"> usage</w:t>
      </w:r>
      <w:r>
        <w:rPr>
          <w:rFonts w:asciiTheme="minorHAnsi" w:hAnsiTheme="minorHAnsi"/>
          <w:snapToGrid w:val="0"/>
          <w:lang w:val="en-GB"/>
        </w:rPr>
        <w:t xml:space="preserve">, </w:t>
      </w:r>
      <w:r w:rsidR="00A31BE0">
        <w:rPr>
          <w:rFonts w:asciiTheme="minorHAnsi" w:hAnsiTheme="minorHAnsi"/>
          <w:snapToGrid w:val="0"/>
          <w:lang w:val="en-GB"/>
        </w:rPr>
        <w:t xml:space="preserve">and </w:t>
      </w:r>
      <w:r>
        <w:rPr>
          <w:rFonts w:asciiTheme="minorHAnsi" w:hAnsiTheme="minorHAnsi"/>
          <w:snapToGrid w:val="0"/>
          <w:lang w:val="en-GB"/>
        </w:rPr>
        <w:t xml:space="preserve">with a reduced price </w:t>
      </w:r>
      <w:r w:rsidR="00F624A9">
        <w:rPr>
          <w:rFonts w:asciiTheme="minorHAnsi" w:hAnsiTheme="minorHAnsi"/>
          <w:snapToGrid w:val="0"/>
          <w:lang w:val="en-GB"/>
        </w:rPr>
        <w:t xml:space="preserve">for daratumumab </w:t>
      </w:r>
      <w:r>
        <w:rPr>
          <w:rFonts w:asciiTheme="minorHAnsi" w:hAnsiTheme="minorHAnsi"/>
          <w:snapToGrid w:val="0"/>
          <w:lang w:val="en-GB"/>
        </w:rPr>
        <w:t>in the second line</w:t>
      </w:r>
      <w:r w:rsidR="00F624A9">
        <w:rPr>
          <w:rFonts w:asciiTheme="minorHAnsi" w:hAnsiTheme="minorHAnsi"/>
          <w:snapToGrid w:val="0"/>
          <w:lang w:val="en-GB"/>
        </w:rPr>
        <w:t xml:space="preserve"> </w:t>
      </w:r>
      <w:r w:rsidR="00E249A7">
        <w:rPr>
          <w:rFonts w:asciiTheme="minorHAnsi" w:hAnsiTheme="minorHAnsi"/>
          <w:snapToGrid w:val="0"/>
          <w:lang w:val="en-GB"/>
        </w:rPr>
        <w:t xml:space="preserve">setting </w:t>
      </w:r>
      <w:r w:rsidR="00F624A9">
        <w:rPr>
          <w:rFonts w:asciiTheme="minorHAnsi" w:hAnsiTheme="minorHAnsi"/>
          <w:snapToGrid w:val="0"/>
          <w:lang w:val="en-GB"/>
        </w:rPr>
        <w:t xml:space="preserve">to the </w:t>
      </w:r>
      <w:r w:rsidR="0049751F">
        <w:rPr>
          <w:rFonts w:asciiTheme="minorHAnsi" w:hAnsiTheme="minorHAnsi"/>
          <w:snapToGrid w:val="0"/>
          <w:lang w:val="en-GB"/>
        </w:rPr>
        <w:t>intended</w:t>
      </w:r>
      <w:r w:rsidR="00E249A7">
        <w:rPr>
          <w:rFonts w:asciiTheme="minorHAnsi" w:hAnsiTheme="minorHAnsi"/>
          <w:snapToGrid w:val="0"/>
          <w:lang w:val="en-GB"/>
        </w:rPr>
        <w:t xml:space="preserve"> </w:t>
      </w:r>
      <w:r w:rsidR="00F624A9">
        <w:rPr>
          <w:rFonts w:asciiTheme="minorHAnsi" w:hAnsiTheme="minorHAnsi"/>
          <w:snapToGrid w:val="0"/>
          <w:lang w:val="en-GB"/>
        </w:rPr>
        <w:t>cost</w:t>
      </w:r>
      <w:r w:rsidR="00E249A7">
        <w:rPr>
          <w:rFonts w:asciiTheme="minorHAnsi" w:hAnsiTheme="minorHAnsi"/>
          <w:snapToGrid w:val="0"/>
          <w:lang w:val="en-GB"/>
        </w:rPr>
        <w:t>-</w:t>
      </w:r>
      <w:r w:rsidR="00F624A9" w:rsidRPr="00FB38DF">
        <w:rPr>
          <w:rFonts w:asciiTheme="minorHAnsi" w:hAnsiTheme="minorHAnsi"/>
          <w:snapToGrid w:val="0"/>
          <w:lang w:val="en-GB"/>
        </w:rPr>
        <w:t>effective price</w:t>
      </w:r>
      <w:r w:rsidRPr="00FB38DF">
        <w:rPr>
          <w:rFonts w:asciiTheme="minorHAnsi" w:hAnsiTheme="minorHAnsi"/>
          <w:snapToGrid w:val="0"/>
          <w:lang w:val="en-GB"/>
        </w:rPr>
        <w:t>,</w:t>
      </w:r>
      <w:r w:rsidR="001E7AC1" w:rsidRPr="00FB38DF">
        <w:rPr>
          <w:rFonts w:asciiTheme="minorHAnsi" w:hAnsiTheme="minorHAnsi"/>
          <w:snapToGrid w:val="0"/>
          <w:lang w:val="en-GB"/>
        </w:rPr>
        <w:t xml:space="preserve"> </w:t>
      </w:r>
      <w:r w:rsidR="009B77EA" w:rsidRPr="00FB38DF">
        <w:rPr>
          <w:rFonts w:asciiTheme="minorHAnsi" w:hAnsiTheme="minorHAnsi"/>
          <w:snapToGrid w:val="0"/>
          <w:lang w:val="en-GB"/>
        </w:rPr>
        <w:t>was reasonable</w:t>
      </w:r>
      <w:r w:rsidRPr="00FB38DF">
        <w:rPr>
          <w:rFonts w:asciiTheme="minorHAnsi" w:hAnsiTheme="minorHAnsi"/>
          <w:snapToGrid w:val="0"/>
          <w:lang w:val="en-GB"/>
        </w:rPr>
        <w:t xml:space="preserve">. </w:t>
      </w:r>
    </w:p>
    <w:p w14:paraId="5399ADFE" w14:textId="473FAF89" w:rsidR="00EF06DD" w:rsidRPr="006104B3" w:rsidRDefault="00EF06DD" w:rsidP="00EF06DD">
      <w:pPr>
        <w:widowControl w:val="0"/>
        <w:numPr>
          <w:ilvl w:val="1"/>
          <w:numId w:val="1"/>
        </w:numPr>
        <w:spacing w:after="120"/>
        <w:rPr>
          <w:rFonts w:asciiTheme="minorHAnsi" w:hAnsiTheme="minorHAnsi"/>
          <w:snapToGrid w:val="0"/>
          <w:lang w:val="en-GB"/>
        </w:rPr>
      </w:pPr>
      <w:r w:rsidRPr="00FB38DF">
        <w:rPr>
          <w:rFonts w:asciiTheme="minorHAnsi" w:hAnsiTheme="minorHAnsi"/>
          <w:snapToGrid w:val="0"/>
          <w:lang w:val="en-GB"/>
        </w:rPr>
        <w:t xml:space="preserve">The </w:t>
      </w:r>
      <w:r w:rsidR="00661210" w:rsidRPr="00FB38DF">
        <w:rPr>
          <w:rFonts w:asciiTheme="minorHAnsi" w:hAnsiTheme="minorHAnsi"/>
          <w:snapToGrid w:val="0"/>
          <w:lang w:val="en-GB"/>
        </w:rPr>
        <w:t xml:space="preserve">PBAC considered that </w:t>
      </w:r>
      <w:r w:rsidR="00025EBB" w:rsidRPr="00FB38DF">
        <w:rPr>
          <w:rFonts w:asciiTheme="minorHAnsi" w:hAnsiTheme="minorHAnsi"/>
          <w:snapToGrid w:val="0"/>
          <w:lang w:val="en-GB"/>
        </w:rPr>
        <w:t xml:space="preserve">the first-line utilisation estimates </w:t>
      </w:r>
      <w:r w:rsidR="00DA596E" w:rsidRPr="00FB38DF">
        <w:rPr>
          <w:rFonts w:asciiTheme="minorHAnsi" w:hAnsiTheme="minorHAnsi"/>
          <w:snapToGrid w:val="0"/>
          <w:lang w:val="en-GB"/>
        </w:rPr>
        <w:t>used to inform the RSA</w:t>
      </w:r>
      <w:r w:rsidR="00C92AA7" w:rsidRPr="00FB38DF">
        <w:rPr>
          <w:rFonts w:asciiTheme="minorHAnsi" w:hAnsiTheme="minorHAnsi"/>
          <w:snapToGrid w:val="0"/>
          <w:lang w:val="en-GB"/>
        </w:rPr>
        <w:t xml:space="preserve"> expenditure caps</w:t>
      </w:r>
      <w:r w:rsidR="00DA596E" w:rsidRPr="00FB38DF">
        <w:rPr>
          <w:rFonts w:asciiTheme="minorHAnsi" w:hAnsiTheme="minorHAnsi"/>
          <w:snapToGrid w:val="0"/>
          <w:lang w:val="en-GB"/>
        </w:rPr>
        <w:t xml:space="preserve"> </w:t>
      </w:r>
      <w:r w:rsidR="00025EBB" w:rsidRPr="00FB38DF">
        <w:rPr>
          <w:rFonts w:asciiTheme="minorHAnsi" w:hAnsiTheme="minorHAnsi"/>
          <w:snapToGrid w:val="0"/>
          <w:lang w:val="en-GB"/>
        </w:rPr>
        <w:t xml:space="preserve">should be revised as outlined in paragraph </w:t>
      </w:r>
      <w:r w:rsidR="00025EBB" w:rsidRPr="00FB38DF">
        <w:rPr>
          <w:rFonts w:asciiTheme="minorHAnsi" w:hAnsiTheme="minorHAnsi"/>
          <w:snapToGrid w:val="0"/>
          <w:lang w:val="en-GB"/>
        </w:rPr>
        <w:fldChar w:fldCharType="begin" w:fldLock="1"/>
      </w:r>
      <w:r w:rsidR="00025EBB" w:rsidRPr="00FB38DF">
        <w:rPr>
          <w:rFonts w:asciiTheme="minorHAnsi" w:hAnsiTheme="minorHAnsi"/>
          <w:snapToGrid w:val="0"/>
          <w:lang w:val="en-GB"/>
        </w:rPr>
        <w:instrText xml:space="preserve"> REF _Ref193446027 \r \h </w:instrText>
      </w:r>
      <w:r w:rsidR="00FB38DF">
        <w:rPr>
          <w:rFonts w:asciiTheme="minorHAnsi" w:hAnsiTheme="minorHAnsi"/>
          <w:snapToGrid w:val="0"/>
          <w:lang w:val="en-GB"/>
        </w:rPr>
        <w:instrText xml:space="preserve"> \* MERGEFORMAT </w:instrText>
      </w:r>
      <w:r w:rsidR="00025EBB" w:rsidRPr="00FB38DF">
        <w:rPr>
          <w:rFonts w:asciiTheme="minorHAnsi" w:hAnsiTheme="minorHAnsi"/>
          <w:snapToGrid w:val="0"/>
          <w:lang w:val="en-GB"/>
        </w:rPr>
      </w:r>
      <w:r w:rsidR="00025EBB" w:rsidRPr="00FB38DF">
        <w:rPr>
          <w:rFonts w:asciiTheme="minorHAnsi" w:hAnsiTheme="minorHAnsi"/>
          <w:snapToGrid w:val="0"/>
          <w:lang w:val="en-GB"/>
        </w:rPr>
        <w:fldChar w:fldCharType="separate"/>
      </w:r>
      <w:r w:rsidR="005716CC">
        <w:rPr>
          <w:rFonts w:asciiTheme="minorHAnsi" w:hAnsiTheme="minorHAnsi"/>
          <w:snapToGrid w:val="0"/>
          <w:lang w:val="en-GB"/>
        </w:rPr>
        <w:t>7.18</w:t>
      </w:r>
      <w:r w:rsidR="00025EBB" w:rsidRPr="00FB38DF">
        <w:rPr>
          <w:rFonts w:asciiTheme="minorHAnsi" w:hAnsiTheme="minorHAnsi"/>
          <w:snapToGrid w:val="0"/>
          <w:lang w:val="en-GB"/>
        </w:rPr>
        <w:fldChar w:fldCharType="end"/>
      </w:r>
      <w:r w:rsidR="00DA596E" w:rsidRPr="00FB38DF">
        <w:rPr>
          <w:rFonts w:asciiTheme="minorHAnsi" w:hAnsiTheme="minorHAnsi"/>
          <w:snapToGrid w:val="0"/>
          <w:lang w:val="en-GB"/>
        </w:rPr>
        <w:t>. Th</w:t>
      </w:r>
      <w:r w:rsidR="00661210" w:rsidRPr="00FB38DF">
        <w:rPr>
          <w:rFonts w:asciiTheme="minorHAnsi" w:hAnsiTheme="minorHAnsi"/>
          <w:snapToGrid w:val="0"/>
          <w:lang w:val="en-GB"/>
        </w:rPr>
        <w:t xml:space="preserve">e </w:t>
      </w:r>
      <w:r w:rsidR="00DA596E" w:rsidRPr="00FB38DF">
        <w:rPr>
          <w:rFonts w:asciiTheme="minorHAnsi" w:hAnsiTheme="minorHAnsi"/>
          <w:snapToGrid w:val="0"/>
          <w:lang w:val="en-GB"/>
        </w:rPr>
        <w:t xml:space="preserve">PBAC considered that the </w:t>
      </w:r>
      <w:r w:rsidR="002A32C2" w:rsidRPr="00FB38DF">
        <w:rPr>
          <w:rFonts w:asciiTheme="minorHAnsi" w:hAnsiTheme="minorHAnsi"/>
          <w:snapToGrid w:val="0"/>
          <w:lang w:val="en-GB"/>
        </w:rPr>
        <w:t xml:space="preserve">second-line utilisation estimates should </w:t>
      </w:r>
      <w:r w:rsidR="00474DDF">
        <w:rPr>
          <w:rFonts w:asciiTheme="minorHAnsi" w:hAnsiTheme="minorHAnsi"/>
          <w:snapToGrid w:val="0"/>
          <w:lang w:val="en-GB"/>
        </w:rPr>
        <w:t>appropriately accoun</w:t>
      </w:r>
      <w:r w:rsidR="003A10F7">
        <w:rPr>
          <w:rFonts w:asciiTheme="minorHAnsi" w:hAnsiTheme="minorHAnsi"/>
          <w:snapToGrid w:val="0"/>
          <w:lang w:val="en-GB"/>
        </w:rPr>
        <w:t>t for</w:t>
      </w:r>
      <w:r w:rsidR="00720C0F">
        <w:rPr>
          <w:rFonts w:asciiTheme="minorHAnsi" w:hAnsiTheme="minorHAnsi"/>
          <w:snapToGrid w:val="0"/>
          <w:lang w:val="en-GB"/>
        </w:rPr>
        <w:t xml:space="preserve"> </w:t>
      </w:r>
      <w:r w:rsidR="003A10F7">
        <w:rPr>
          <w:rFonts w:asciiTheme="minorHAnsi" w:hAnsiTheme="minorHAnsi"/>
          <w:snapToGrid w:val="0"/>
          <w:lang w:val="en-GB"/>
        </w:rPr>
        <w:t>the</w:t>
      </w:r>
      <w:r w:rsidR="00EE3FEC" w:rsidRPr="00FB38DF">
        <w:rPr>
          <w:rFonts w:asciiTheme="minorHAnsi" w:hAnsiTheme="minorHAnsi"/>
          <w:snapToGrid w:val="0"/>
          <w:lang w:val="en-GB"/>
        </w:rPr>
        <w:t xml:space="preserve"> </w:t>
      </w:r>
      <w:r w:rsidR="00B67AF9">
        <w:rPr>
          <w:rFonts w:asciiTheme="minorHAnsi" w:hAnsiTheme="minorHAnsi"/>
          <w:snapToGrid w:val="0"/>
          <w:lang w:val="en-GB"/>
        </w:rPr>
        <w:t xml:space="preserve">actual </w:t>
      </w:r>
      <w:r w:rsidR="0098236E" w:rsidRPr="00FB38DF">
        <w:rPr>
          <w:rFonts w:asciiTheme="minorHAnsi" w:hAnsiTheme="minorHAnsi"/>
          <w:snapToGrid w:val="0"/>
          <w:lang w:val="en-GB"/>
        </w:rPr>
        <w:t xml:space="preserve">use of </w:t>
      </w:r>
      <w:r w:rsidR="003A10F7">
        <w:rPr>
          <w:rFonts w:asciiTheme="minorHAnsi" w:hAnsiTheme="minorHAnsi"/>
          <w:snapToGrid w:val="0"/>
          <w:lang w:val="en-GB"/>
        </w:rPr>
        <w:t>daratumumab</w:t>
      </w:r>
      <w:r w:rsidR="003A10F7" w:rsidRPr="00FB38DF">
        <w:rPr>
          <w:rFonts w:asciiTheme="minorHAnsi" w:hAnsiTheme="minorHAnsi"/>
          <w:snapToGrid w:val="0"/>
          <w:lang w:val="en-GB"/>
        </w:rPr>
        <w:t xml:space="preserve"> </w:t>
      </w:r>
      <w:r w:rsidR="00F276AC">
        <w:rPr>
          <w:rFonts w:asciiTheme="minorHAnsi" w:hAnsiTheme="minorHAnsi"/>
          <w:snapToGrid w:val="0"/>
          <w:lang w:val="en-GB"/>
        </w:rPr>
        <w:t>being less than expecte</w:t>
      </w:r>
      <w:r w:rsidR="00B67AF9">
        <w:rPr>
          <w:rFonts w:asciiTheme="minorHAnsi" w:hAnsiTheme="minorHAnsi"/>
          <w:snapToGrid w:val="0"/>
          <w:lang w:val="en-GB"/>
        </w:rPr>
        <w:t>d</w:t>
      </w:r>
      <w:r w:rsidR="00CC59C6">
        <w:rPr>
          <w:rFonts w:asciiTheme="minorHAnsi" w:hAnsiTheme="minorHAnsi"/>
          <w:snapToGrid w:val="0"/>
          <w:lang w:val="en-GB"/>
        </w:rPr>
        <w:t xml:space="preserve"> when the second-line RSA was agreed</w:t>
      </w:r>
      <w:r w:rsidR="0021123D" w:rsidRPr="00FB38DF">
        <w:rPr>
          <w:rFonts w:asciiTheme="minorHAnsi" w:hAnsiTheme="minorHAnsi"/>
          <w:snapToGrid w:val="0"/>
          <w:lang w:val="en-GB"/>
        </w:rPr>
        <w:t xml:space="preserve">. Further, </w:t>
      </w:r>
      <w:r w:rsidR="001A0CC6" w:rsidRPr="00FB38DF">
        <w:rPr>
          <w:rFonts w:asciiTheme="minorHAnsi" w:hAnsiTheme="minorHAnsi"/>
          <w:snapToGrid w:val="0"/>
          <w:lang w:val="en-GB"/>
        </w:rPr>
        <w:t xml:space="preserve">the PBAC considered that </w:t>
      </w:r>
      <w:r w:rsidR="00A15B86">
        <w:rPr>
          <w:rFonts w:asciiTheme="minorHAnsi" w:hAnsiTheme="minorHAnsi"/>
          <w:snapToGrid w:val="0"/>
          <w:lang w:val="en-GB"/>
        </w:rPr>
        <w:t>daratumumab second-line</w:t>
      </w:r>
      <w:r w:rsidR="00A15B86" w:rsidRPr="00FB38DF">
        <w:rPr>
          <w:rFonts w:asciiTheme="minorHAnsi" w:hAnsiTheme="minorHAnsi"/>
          <w:snapToGrid w:val="0"/>
          <w:lang w:val="en-GB"/>
        </w:rPr>
        <w:t xml:space="preserve"> </w:t>
      </w:r>
      <w:r w:rsidR="00F35DF8" w:rsidRPr="00FB38DF">
        <w:rPr>
          <w:rFonts w:asciiTheme="minorHAnsi" w:hAnsiTheme="minorHAnsi"/>
          <w:snapToGrid w:val="0"/>
          <w:lang w:val="en-GB"/>
        </w:rPr>
        <w:t xml:space="preserve">utilisation should </w:t>
      </w:r>
      <w:r w:rsidR="00F35DF8" w:rsidRPr="006104B3">
        <w:rPr>
          <w:rFonts w:asciiTheme="minorHAnsi" w:hAnsiTheme="minorHAnsi"/>
          <w:snapToGrid w:val="0"/>
          <w:lang w:val="en-GB"/>
        </w:rPr>
        <w:t xml:space="preserve">be reduced </w:t>
      </w:r>
      <w:r w:rsidR="00F304B9" w:rsidRPr="006104B3">
        <w:rPr>
          <w:rFonts w:asciiTheme="minorHAnsi" w:hAnsiTheme="minorHAnsi"/>
          <w:snapToGrid w:val="0"/>
          <w:lang w:val="en-GB"/>
        </w:rPr>
        <w:t>in line with</w:t>
      </w:r>
      <w:r w:rsidRPr="006104B3">
        <w:rPr>
          <w:rFonts w:asciiTheme="minorHAnsi" w:hAnsiTheme="minorHAnsi"/>
          <w:snapToGrid w:val="0"/>
          <w:lang w:val="en-GB"/>
        </w:rPr>
        <w:t xml:space="preserve"> </w:t>
      </w:r>
      <w:r w:rsidR="001A0CC6" w:rsidRPr="006104B3">
        <w:rPr>
          <w:rFonts w:asciiTheme="minorHAnsi" w:hAnsiTheme="minorHAnsi"/>
          <w:snapToGrid w:val="0"/>
          <w:lang w:val="en-GB"/>
        </w:rPr>
        <w:t xml:space="preserve">its </w:t>
      </w:r>
      <w:r w:rsidRPr="006104B3">
        <w:rPr>
          <w:rFonts w:asciiTheme="minorHAnsi" w:hAnsiTheme="minorHAnsi"/>
          <w:snapToGrid w:val="0"/>
          <w:lang w:val="en-GB"/>
        </w:rPr>
        <w:t xml:space="preserve">expected reduced use </w:t>
      </w:r>
      <w:r w:rsidR="001A0CC6" w:rsidRPr="006104B3">
        <w:rPr>
          <w:rFonts w:asciiTheme="minorHAnsi" w:hAnsiTheme="minorHAnsi"/>
          <w:snapToGrid w:val="0"/>
          <w:lang w:val="en-GB"/>
        </w:rPr>
        <w:t>following</w:t>
      </w:r>
      <w:r w:rsidRPr="006104B3">
        <w:rPr>
          <w:rFonts w:asciiTheme="minorHAnsi" w:hAnsiTheme="minorHAnsi"/>
          <w:snapToGrid w:val="0"/>
          <w:lang w:val="en-GB"/>
        </w:rPr>
        <w:t xml:space="preserve"> the listing of </w:t>
      </w:r>
      <w:proofErr w:type="spellStart"/>
      <w:r w:rsidRPr="006104B3">
        <w:rPr>
          <w:rFonts w:asciiTheme="minorHAnsi" w:hAnsiTheme="minorHAnsi"/>
          <w:snapToGrid w:val="0"/>
          <w:lang w:val="en-GB"/>
        </w:rPr>
        <w:t>DLd</w:t>
      </w:r>
      <w:proofErr w:type="spellEnd"/>
      <w:r w:rsidRPr="006104B3">
        <w:rPr>
          <w:rFonts w:asciiTheme="minorHAnsi" w:hAnsiTheme="minorHAnsi"/>
          <w:snapToGrid w:val="0"/>
          <w:lang w:val="en-GB"/>
        </w:rPr>
        <w:t xml:space="preserve"> for NDMM. </w:t>
      </w:r>
    </w:p>
    <w:p w14:paraId="43E45F2E" w14:textId="3DCAF269" w:rsidR="0032563D" w:rsidRPr="006104B3" w:rsidRDefault="00FF656D" w:rsidP="0032563D">
      <w:pPr>
        <w:widowControl w:val="0"/>
        <w:numPr>
          <w:ilvl w:val="1"/>
          <w:numId w:val="1"/>
        </w:numPr>
        <w:spacing w:after="120"/>
        <w:rPr>
          <w:rFonts w:asciiTheme="minorHAnsi" w:hAnsiTheme="minorHAnsi"/>
          <w:snapToGrid w:val="0"/>
          <w:lang w:val="en-GB"/>
        </w:rPr>
      </w:pPr>
      <w:r w:rsidRPr="006104B3">
        <w:rPr>
          <w:rFonts w:asciiTheme="minorHAnsi" w:hAnsiTheme="minorHAnsi"/>
          <w:snapToGrid w:val="0"/>
          <w:lang w:val="en-GB"/>
        </w:rPr>
        <w:t xml:space="preserve">The PBAC noted </w:t>
      </w:r>
      <w:r w:rsidR="0032563D" w:rsidRPr="006104B3">
        <w:rPr>
          <w:rFonts w:asciiTheme="minorHAnsi" w:hAnsiTheme="minorHAnsi"/>
          <w:snapToGrid w:val="0"/>
          <w:lang w:val="en-GB"/>
        </w:rPr>
        <w:t>the large number of treatments listed on the PBS</w:t>
      </w:r>
      <w:r w:rsidR="00205C27" w:rsidRPr="006104B3">
        <w:rPr>
          <w:rFonts w:asciiTheme="minorHAnsi" w:hAnsiTheme="minorHAnsi"/>
          <w:snapToGrid w:val="0"/>
          <w:lang w:val="en-GB"/>
        </w:rPr>
        <w:t xml:space="preserve"> for the treatment of multiple myeloma</w:t>
      </w:r>
      <w:r w:rsidRPr="006104B3">
        <w:rPr>
          <w:rFonts w:asciiTheme="minorHAnsi" w:hAnsiTheme="minorHAnsi"/>
          <w:snapToGrid w:val="0"/>
          <w:lang w:val="en-GB"/>
        </w:rPr>
        <w:t>. T</w:t>
      </w:r>
      <w:r w:rsidR="0032563D" w:rsidRPr="006104B3">
        <w:rPr>
          <w:rFonts w:asciiTheme="minorHAnsi" w:hAnsiTheme="minorHAnsi"/>
          <w:snapToGrid w:val="0"/>
          <w:lang w:val="en-GB"/>
        </w:rPr>
        <w:t>he PBAC recommend</w:t>
      </w:r>
      <w:r w:rsidR="00A87196" w:rsidRPr="006104B3">
        <w:rPr>
          <w:rFonts w:asciiTheme="minorHAnsi" w:hAnsiTheme="minorHAnsi"/>
          <w:snapToGrid w:val="0"/>
          <w:lang w:val="en-GB"/>
        </w:rPr>
        <w:t>ed</w:t>
      </w:r>
      <w:r w:rsidR="0032563D" w:rsidRPr="006104B3">
        <w:rPr>
          <w:rFonts w:asciiTheme="minorHAnsi" w:hAnsiTheme="minorHAnsi"/>
          <w:snapToGrid w:val="0"/>
          <w:lang w:val="en-GB"/>
        </w:rPr>
        <w:t xml:space="preserve"> that the Department undertake a </w:t>
      </w:r>
      <w:r w:rsidR="001B6A44" w:rsidRPr="006104B3">
        <w:rPr>
          <w:rFonts w:asciiTheme="minorHAnsi" w:hAnsiTheme="minorHAnsi"/>
          <w:snapToGrid w:val="0"/>
          <w:lang w:val="en-GB"/>
        </w:rPr>
        <w:t xml:space="preserve">utilisation analysis </w:t>
      </w:r>
      <w:r w:rsidRPr="006104B3">
        <w:rPr>
          <w:rFonts w:asciiTheme="minorHAnsi" w:hAnsiTheme="minorHAnsi"/>
          <w:snapToGrid w:val="0"/>
          <w:lang w:val="en-GB"/>
        </w:rPr>
        <w:t>to understand the treatment pathways and duration of treatment for PBS-listed therapies for multiple myeloma</w:t>
      </w:r>
      <w:r w:rsidR="005716CC" w:rsidRPr="006104B3">
        <w:rPr>
          <w:rFonts w:asciiTheme="minorHAnsi" w:hAnsiTheme="minorHAnsi"/>
          <w:snapToGrid w:val="0"/>
          <w:lang w:val="en-GB"/>
        </w:rPr>
        <w:t>.</w:t>
      </w:r>
      <w:r w:rsidR="00916F81" w:rsidRPr="006104B3">
        <w:rPr>
          <w:rFonts w:asciiTheme="minorHAnsi" w:hAnsiTheme="minorHAnsi"/>
          <w:snapToGrid w:val="0"/>
          <w:lang w:val="en-GB"/>
        </w:rPr>
        <w:t xml:space="preserve"> </w:t>
      </w:r>
    </w:p>
    <w:p w14:paraId="49B4DBD7" w14:textId="0E071CD0" w:rsidR="00EF06DD" w:rsidRPr="00613D12" w:rsidRDefault="00EF06DD" w:rsidP="00EF06DD">
      <w:pPr>
        <w:widowControl w:val="0"/>
        <w:numPr>
          <w:ilvl w:val="1"/>
          <w:numId w:val="1"/>
        </w:numPr>
        <w:spacing w:after="120"/>
        <w:rPr>
          <w:rFonts w:asciiTheme="minorHAnsi" w:hAnsiTheme="minorHAnsi"/>
          <w:snapToGrid w:val="0"/>
          <w:lang w:val="en-GB"/>
        </w:rPr>
      </w:pPr>
      <w:r w:rsidRPr="006104B3">
        <w:rPr>
          <w:rFonts w:asciiTheme="minorHAnsi" w:hAnsiTheme="minorHAnsi" w:cstheme="minorHAnsi"/>
          <w:lang w:val="en-GB"/>
        </w:rPr>
        <w:t xml:space="preserve">The PBAC found that the criteria prescribed by the </w:t>
      </w:r>
      <w:r w:rsidRPr="006104B3">
        <w:rPr>
          <w:rFonts w:asciiTheme="minorHAnsi" w:hAnsiTheme="minorHAnsi" w:cstheme="minorHAnsi"/>
          <w:i/>
          <w:lang w:val="en-GB"/>
        </w:rPr>
        <w:t>National Health (Pharmaceuticals and Vaccines – Cost Recovery</w:t>
      </w:r>
      <w:r w:rsidRPr="00613D12">
        <w:rPr>
          <w:rFonts w:asciiTheme="minorHAnsi" w:hAnsiTheme="minorHAnsi" w:cstheme="minorHAnsi"/>
          <w:i/>
          <w:lang w:val="en-GB"/>
        </w:rPr>
        <w:t>) Regulations 2022</w:t>
      </w:r>
      <w:r w:rsidRPr="00613D12">
        <w:rPr>
          <w:rFonts w:asciiTheme="minorHAnsi" w:hAnsiTheme="minorHAnsi" w:cstheme="minorHAnsi"/>
          <w:lang w:val="en-GB"/>
        </w:rPr>
        <w:t xml:space="preserve"> for Pricing Pathway A were met. Specifically</w:t>
      </w:r>
      <w:r w:rsidR="00AF66EE">
        <w:rPr>
          <w:rFonts w:asciiTheme="minorHAnsi" w:hAnsiTheme="minorHAnsi" w:cstheme="minorHAnsi"/>
          <w:lang w:val="en-GB"/>
        </w:rPr>
        <w:t>,</w:t>
      </w:r>
      <w:r w:rsidRPr="00613D12">
        <w:rPr>
          <w:rFonts w:asciiTheme="minorHAnsi" w:hAnsiTheme="minorHAnsi" w:cstheme="minorHAnsi"/>
          <w:lang w:val="en-GB"/>
        </w:rPr>
        <w:t xml:space="preserve"> the PBAC found that in the circumstances of its recommendation for </w:t>
      </w:r>
      <w:r>
        <w:rPr>
          <w:rFonts w:asciiTheme="minorHAnsi" w:hAnsiTheme="minorHAnsi" w:cstheme="minorHAnsi"/>
          <w:lang w:val="en-GB"/>
        </w:rPr>
        <w:t>daratumumab</w:t>
      </w:r>
      <w:r w:rsidRPr="00613D12">
        <w:rPr>
          <w:rFonts w:asciiTheme="minorHAnsi" w:hAnsiTheme="minorHAnsi" w:cstheme="minorHAnsi"/>
          <w:lang w:val="en-GB"/>
        </w:rPr>
        <w:t>:</w:t>
      </w:r>
    </w:p>
    <w:p w14:paraId="3A629688" w14:textId="77777777" w:rsidR="00EF06DD" w:rsidRPr="00763DFB" w:rsidRDefault="00EF06DD" w:rsidP="00EF06DD">
      <w:pPr>
        <w:pStyle w:val="3-BodyText"/>
        <w:numPr>
          <w:ilvl w:val="2"/>
          <w:numId w:val="22"/>
        </w:numPr>
        <w:ind w:left="1134"/>
        <w:rPr>
          <w:lang w:val="en-GB"/>
        </w:rPr>
      </w:pPr>
      <w:r w:rsidRPr="00763DFB">
        <w:rPr>
          <w:lang w:val="en-GB"/>
        </w:rPr>
        <w:t>The treatment</w:t>
      </w:r>
      <w:r>
        <w:rPr>
          <w:lang w:val="en-GB"/>
        </w:rPr>
        <w:t xml:space="preserve"> </w:t>
      </w:r>
      <w:r w:rsidRPr="00763DFB">
        <w:rPr>
          <w:lang w:val="en-GB"/>
        </w:rPr>
        <w:t xml:space="preserve">is expected to provide a substantial and clinically relevant improvement in efficacy over alternative therapies, </w:t>
      </w:r>
      <w:proofErr w:type="gramStart"/>
      <w:r w:rsidRPr="00763DFB">
        <w:rPr>
          <w:lang w:val="en-GB"/>
        </w:rPr>
        <w:t>on the basis of</w:t>
      </w:r>
      <w:proofErr w:type="gramEnd"/>
      <w:r w:rsidRPr="00763DFB">
        <w:rPr>
          <w:lang w:val="en-GB"/>
        </w:rPr>
        <w:t xml:space="preserve"> </w:t>
      </w:r>
      <w:r>
        <w:rPr>
          <w:lang w:val="en-GB"/>
        </w:rPr>
        <w:t xml:space="preserve">the results of the MAIA </w:t>
      </w:r>
      <w:proofErr w:type="gramStart"/>
      <w:r>
        <w:rPr>
          <w:lang w:val="en-GB"/>
        </w:rPr>
        <w:t>trial</w:t>
      </w:r>
      <w:r w:rsidRPr="00763DFB">
        <w:rPr>
          <w:lang w:val="en-GB"/>
        </w:rPr>
        <w:t>;</w:t>
      </w:r>
      <w:proofErr w:type="gramEnd"/>
      <w:r w:rsidRPr="00763DFB">
        <w:rPr>
          <w:lang w:val="en-GB"/>
        </w:rPr>
        <w:t xml:space="preserve"> </w:t>
      </w:r>
    </w:p>
    <w:p w14:paraId="71D6C1F8" w14:textId="77777777" w:rsidR="000E77F9" w:rsidRDefault="00EF06DD" w:rsidP="000E77F9">
      <w:pPr>
        <w:pStyle w:val="3-BodyText"/>
        <w:numPr>
          <w:ilvl w:val="2"/>
          <w:numId w:val="22"/>
        </w:numPr>
        <w:ind w:left="1134"/>
        <w:rPr>
          <w:lang w:val="en-GB"/>
        </w:rPr>
      </w:pPr>
      <w:r w:rsidRPr="00763DFB">
        <w:rPr>
          <w:lang w:val="en-GB"/>
        </w:rPr>
        <w:t>The treatment is expected to address a high and urgent unmet clinical need;</w:t>
      </w:r>
    </w:p>
    <w:p w14:paraId="762A9586" w14:textId="00A5C081" w:rsidR="00442988" w:rsidRPr="000E77F9" w:rsidRDefault="00EF06DD" w:rsidP="00306279">
      <w:pPr>
        <w:pStyle w:val="3-BodyText"/>
        <w:numPr>
          <w:ilvl w:val="2"/>
          <w:numId w:val="22"/>
        </w:numPr>
        <w:ind w:left="1134"/>
        <w:rPr>
          <w:lang w:val="en-GB"/>
        </w:rPr>
      </w:pPr>
      <w:r w:rsidRPr="000E77F9">
        <w:rPr>
          <w:lang w:val="en-GB"/>
        </w:rPr>
        <w:t xml:space="preserve">It would be in the public interest for the subsequent pricing application to be progressed under Pricing Pathway </w:t>
      </w:r>
      <w:proofErr w:type="gramStart"/>
      <w:r w:rsidRPr="000E77F9">
        <w:rPr>
          <w:lang w:val="en-GB"/>
        </w:rPr>
        <w:t>A on the basis of</w:t>
      </w:r>
      <w:proofErr w:type="gramEnd"/>
      <w:r w:rsidRPr="000E77F9">
        <w:rPr>
          <w:lang w:val="en-GB"/>
        </w:rPr>
        <w:t xml:space="preserve"> the preceding findings.</w:t>
      </w:r>
    </w:p>
    <w:bookmarkEnd w:id="111"/>
    <w:p w14:paraId="6CDF9DBC" w14:textId="77777777" w:rsidR="000E77F9" w:rsidRDefault="000E77F9" w:rsidP="00162EBE">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advised that this submission would not meet the criteria for an Independent </w:t>
      </w:r>
      <w:r>
        <w:rPr>
          <w:rFonts w:asciiTheme="minorHAnsi" w:hAnsiTheme="minorHAnsi"/>
          <w:snapToGrid w:val="0"/>
          <w:lang w:val="en-GB"/>
        </w:rPr>
        <w:lastRenderedPageBreak/>
        <w:t>Review as it received a positive PBAC recommendation.</w:t>
      </w:r>
    </w:p>
    <w:p w14:paraId="3F6C9441" w14:textId="77777777" w:rsidR="00162EBE" w:rsidRPr="00525B39" w:rsidRDefault="00162EBE" w:rsidP="006B35CF">
      <w:pPr>
        <w:keepNext/>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43804CFE" w14:textId="1B08815A" w:rsidR="00162EBE" w:rsidRPr="00525B39" w:rsidRDefault="00162EBE" w:rsidP="00162EBE">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109"/>
    <w:p w14:paraId="6D13FA42" w14:textId="77777777" w:rsidR="00162EBE" w:rsidRPr="00907671" w:rsidRDefault="00162EBE" w:rsidP="00162EBE">
      <w:pPr>
        <w:pStyle w:val="2-SectionHeading"/>
        <w:numPr>
          <w:ilvl w:val="0"/>
          <w:numId w:val="1"/>
        </w:numPr>
      </w:pPr>
      <w:r w:rsidRPr="006104B3">
        <w:t>Recommended</w:t>
      </w:r>
      <w:r w:rsidRPr="00907671">
        <w:t xml:space="preserve"> listing</w:t>
      </w:r>
    </w:p>
    <w:p w14:paraId="41E29B71" w14:textId="1A27C749" w:rsidR="00162EBE" w:rsidRDefault="00162EBE" w:rsidP="009765D9">
      <w:pPr>
        <w:widowControl w:val="0"/>
        <w:numPr>
          <w:ilvl w:val="1"/>
          <w:numId w:val="1"/>
        </w:numPr>
        <w:spacing w:after="120"/>
        <w:contextualSpacing/>
        <w:rPr>
          <w:rFonts w:asciiTheme="minorHAnsi" w:hAnsiTheme="minorHAnsi"/>
          <w:bCs/>
          <w:snapToGrid w:val="0"/>
        </w:rPr>
      </w:pPr>
      <w:r w:rsidRPr="000C14C0">
        <w:rPr>
          <w:rFonts w:asciiTheme="minorHAnsi" w:hAnsiTheme="minorHAnsi"/>
          <w:bCs/>
          <w:snapToGrid w:val="0"/>
        </w:rPr>
        <w:t>Add new item:</w:t>
      </w:r>
    </w:p>
    <w:p w14:paraId="39117BFD" w14:textId="6847C8ED" w:rsidR="000E2BFB" w:rsidRPr="00642568" w:rsidRDefault="000E2BFB" w:rsidP="009765D9">
      <w:pPr>
        <w:spacing w:before="120" w:after="120"/>
        <w:rPr>
          <w:rFonts w:asciiTheme="minorHAnsi" w:hAnsiTheme="minorHAnsi" w:cstheme="minorHAnsi"/>
          <w:b/>
          <w:bCs/>
        </w:rPr>
      </w:pPr>
      <w:r w:rsidRPr="00642568">
        <w:rPr>
          <w:rFonts w:asciiTheme="minorHAnsi" w:hAnsiTheme="minorHAnsi" w:cstheme="minorHAnsi"/>
          <w:b/>
          <w:bCs/>
        </w:rPr>
        <w:t>Daratumumab</w:t>
      </w:r>
      <w:r w:rsidR="00394068">
        <w:rPr>
          <w:rFonts w:asciiTheme="minorHAnsi" w:hAnsiTheme="minorHAnsi" w:cstheme="minorHAnsi"/>
          <w:b/>
          <w:bCs/>
        </w:rPr>
        <w:t>:</w:t>
      </w:r>
    </w:p>
    <w:p w14:paraId="6ECE68B5" w14:textId="77777777" w:rsidR="000E2BFB" w:rsidRPr="00642568" w:rsidRDefault="000E2BFB" w:rsidP="00627640">
      <w:pPr>
        <w:pStyle w:val="3-SubsectionHeading"/>
      </w:pPr>
      <w:r w:rsidRPr="00642568">
        <w:t>Initial (week 0-2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Initial (week 0-24)&#10;DARATUMUMAB Injection&#10;New item - public&#10;New item - private&#10;Darzalex - daratumumab 100 mg/5 ml injection, 5 mL vial&#10;Darzalex - daratumumab 400 mg/20 mg injection, 20 mL vial&#10;"/>
      </w:tblPr>
      <w:tblGrid>
        <w:gridCol w:w="564"/>
        <w:gridCol w:w="904"/>
        <w:gridCol w:w="2896"/>
        <w:gridCol w:w="1623"/>
        <w:gridCol w:w="1338"/>
        <w:gridCol w:w="1714"/>
      </w:tblGrid>
      <w:tr w:rsidR="000E2BFB" w:rsidRPr="009765D9" w14:paraId="02B52AD5" w14:textId="77777777" w:rsidTr="007E7314">
        <w:trPr>
          <w:cantSplit/>
          <w:trHeight w:val="95"/>
        </w:trPr>
        <w:tc>
          <w:tcPr>
            <w:tcW w:w="2414" w:type="pct"/>
            <w:gridSpan w:val="3"/>
            <w:tcBorders>
              <w:top w:val="single" w:sz="4" w:space="0" w:color="auto"/>
              <w:left w:val="single" w:sz="4" w:space="0" w:color="auto"/>
              <w:bottom w:val="single" w:sz="4" w:space="0" w:color="auto"/>
              <w:right w:val="single" w:sz="4" w:space="0" w:color="auto"/>
            </w:tcBorders>
          </w:tcPr>
          <w:p w14:paraId="7F93D2BF"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w:t>
            </w:r>
          </w:p>
          <w:p w14:paraId="6508F846"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medicinal product pack</w:t>
            </w:r>
          </w:p>
        </w:tc>
        <w:tc>
          <w:tcPr>
            <w:tcW w:w="898" w:type="pct"/>
            <w:tcBorders>
              <w:top w:val="single" w:sz="4" w:space="0" w:color="auto"/>
              <w:left w:val="single" w:sz="4" w:space="0" w:color="auto"/>
              <w:bottom w:val="single" w:sz="4" w:space="0" w:color="auto"/>
              <w:right w:val="single" w:sz="4" w:space="0" w:color="auto"/>
            </w:tcBorders>
          </w:tcPr>
          <w:p w14:paraId="24297E42"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PBS item code</w:t>
            </w:r>
          </w:p>
        </w:tc>
        <w:tc>
          <w:tcPr>
            <w:tcW w:w="740" w:type="pct"/>
            <w:tcBorders>
              <w:top w:val="single" w:sz="4" w:space="0" w:color="auto"/>
              <w:left w:val="single" w:sz="4" w:space="0" w:color="auto"/>
              <w:bottom w:val="single" w:sz="4" w:space="0" w:color="auto"/>
              <w:right w:val="single" w:sz="4" w:space="0" w:color="auto"/>
            </w:tcBorders>
          </w:tcPr>
          <w:p w14:paraId="66DD61DF"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Maximum Amount</w:t>
            </w:r>
          </w:p>
        </w:tc>
        <w:tc>
          <w:tcPr>
            <w:tcW w:w="948" w:type="pct"/>
            <w:tcBorders>
              <w:top w:val="single" w:sz="4" w:space="0" w:color="auto"/>
              <w:left w:val="single" w:sz="4" w:space="0" w:color="auto"/>
              <w:bottom w:val="single" w:sz="4" w:space="0" w:color="auto"/>
              <w:right w:val="single" w:sz="4" w:space="0" w:color="auto"/>
            </w:tcBorders>
          </w:tcPr>
          <w:p w14:paraId="5600952E" w14:textId="77777777" w:rsidR="000E2BFB" w:rsidRPr="009765D9" w:rsidRDefault="000E2BFB" w:rsidP="007E7314">
            <w:pPr>
              <w:jc w:val="center"/>
              <w:rPr>
                <w:rFonts w:ascii="Arial Narrow" w:hAnsi="Arial Narrow"/>
                <w:b/>
                <w:bCs/>
                <w:sz w:val="20"/>
                <w:szCs w:val="20"/>
              </w:rPr>
            </w:pPr>
            <w:r w:rsidRPr="009765D9">
              <w:rPr>
                <w:rFonts w:ascii="Arial Narrow" w:hAnsi="Arial Narrow"/>
                <w:b/>
                <w:bCs/>
                <w:sz w:val="20"/>
                <w:szCs w:val="20"/>
              </w:rPr>
              <w:t>№. of</w:t>
            </w:r>
          </w:p>
          <w:p w14:paraId="6F67F880" w14:textId="77777777" w:rsidR="000E2BFB" w:rsidRPr="009765D9" w:rsidRDefault="000E2BFB" w:rsidP="007E7314">
            <w:pPr>
              <w:jc w:val="center"/>
              <w:rPr>
                <w:rFonts w:ascii="Arial Narrow" w:hAnsi="Arial Narrow"/>
                <w:sz w:val="20"/>
                <w:szCs w:val="20"/>
              </w:rPr>
            </w:pPr>
            <w:r w:rsidRPr="009765D9">
              <w:rPr>
                <w:rFonts w:ascii="Arial Narrow" w:hAnsi="Arial Narrow"/>
                <w:b/>
                <w:sz w:val="20"/>
                <w:szCs w:val="20"/>
              </w:rPr>
              <w:t>Rpts</w:t>
            </w:r>
          </w:p>
        </w:tc>
      </w:tr>
      <w:tr w:rsidR="000E2BFB" w:rsidRPr="009765D9" w14:paraId="13711C96" w14:textId="77777777" w:rsidTr="007E7314">
        <w:trPr>
          <w:cantSplit/>
          <w:trHeight w:val="95"/>
        </w:trPr>
        <w:tc>
          <w:tcPr>
            <w:tcW w:w="2414" w:type="pct"/>
            <w:gridSpan w:val="3"/>
            <w:tcBorders>
              <w:top w:val="single" w:sz="4" w:space="0" w:color="auto"/>
              <w:left w:val="single" w:sz="4" w:space="0" w:color="auto"/>
              <w:bottom w:val="single" w:sz="4" w:space="0" w:color="auto"/>
              <w:right w:val="single" w:sz="4" w:space="0" w:color="auto"/>
            </w:tcBorders>
            <w:tcMar>
              <w:left w:w="28" w:type="dxa"/>
            </w:tcMar>
          </w:tcPr>
          <w:p w14:paraId="7B38E93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p w14:paraId="5158F4B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Injection</w:t>
            </w:r>
          </w:p>
        </w:tc>
        <w:tc>
          <w:tcPr>
            <w:tcW w:w="898" w:type="pct"/>
            <w:tcBorders>
              <w:top w:val="single" w:sz="4" w:space="0" w:color="auto"/>
              <w:left w:val="single" w:sz="4" w:space="0" w:color="auto"/>
              <w:bottom w:val="single" w:sz="4" w:space="0" w:color="auto"/>
              <w:right w:val="single" w:sz="4" w:space="0" w:color="auto"/>
            </w:tcBorders>
          </w:tcPr>
          <w:p w14:paraId="5CB232A7"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New (Public)</w:t>
            </w:r>
          </w:p>
          <w:p w14:paraId="3B4E26C1"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Private)</w:t>
            </w:r>
          </w:p>
        </w:tc>
        <w:tc>
          <w:tcPr>
            <w:tcW w:w="740" w:type="pct"/>
            <w:tcBorders>
              <w:top w:val="single" w:sz="4" w:space="0" w:color="auto"/>
              <w:left w:val="single" w:sz="4" w:space="0" w:color="auto"/>
              <w:bottom w:val="single" w:sz="4" w:space="0" w:color="auto"/>
              <w:right w:val="single" w:sz="4" w:space="0" w:color="auto"/>
            </w:tcBorders>
          </w:tcPr>
          <w:p w14:paraId="40319E25"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920 mg</w:t>
            </w:r>
          </w:p>
        </w:tc>
        <w:tc>
          <w:tcPr>
            <w:tcW w:w="948" w:type="pct"/>
            <w:tcBorders>
              <w:top w:val="single" w:sz="4" w:space="0" w:color="auto"/>
              <w:left w:val="single" w:sz="4" w:space="0" w:color="auto"/>
              <w:bottom w:val="single" w:sz="4" w:space="0" w:color="auto"/>
              <w:right w:val="single" w:sz="4" w:space="0" w:color="auto"/>
            </w:tcBorders>
          </w:tcPr>
          <w:p w14:paraId="4A8CB7B9" w14:textId="77777777" w:rsidR="000E2BFB" w:rsidRPr="009765D9" w:rsidRDefault="000E2BFB" w:rsidP="007E7314">
            <w:pPr>
              <w:jc w:val="center"/>
              <w:rPr>
                <w:rFonts w:ascii="Arial Narrow" w:hAnsi="Arial Narrow"/>
                <w:sz w:val="20"/>
                <w:szCs w:val="20"/>
              </w:rPr>
            </w:pPr>
            <w:r w:rsidRPr="009765D9">
              <w:rPr>
                <w:rFonts w:ascii="Arial Narrow" w:hAnsi="Arial Narrow"/>
                <w:sz w:val="20"/>
                <w:szCs w:val="20"/>
              </w:rPr>
              <w:t>15</w:t>
            </w:r>
          </w:p>
        </w:tc>
      </w:tr>
      <w:tr w:rsidR="000E2BFB" w:rsidRPr="009765D9" w14:paraId="5947AF15"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Mar>
              <w:left w:w="28" w:type="dxa"/>
            </w:tcMar>
          </w:tcPr>
          <w:p w14:paraId="75625AF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vailable brands</w:t>
            </w:r>
          </w:p>
        </w:tc>
      </w:tr>
      <w:tr w:rsidR="000E2BFB" w:rsidRPr="009765D9" w14:paraId="4743E3DB"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2E14A93F"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69ADAFF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00 mg/5 ml injection, 5 mL vial</w:t>
            </w:r>
          </w:p>
        </w:tc>
      </w:tr>
      <w:tr w:rsidR="000E2BFB" w:rsidRPr="009765D9" w14:paraId="20F721A9"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12891597"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300DEAD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400 mg/20 mg injection, 20 mL vial</w:t>
            </w:r>
          </w:p>
        </w:tc>
      </w:tr>
      <w:tr w:rsidR="000E2BFB" w:rsidRPr="009765D9" w14:paraId="117091E0"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43D304EB" w14:textId="77777777" w:rsidR="000E2BFB" w:rsidRPr="009765D9" w:rsidRDefault="000E2BFB" w:rsidP="007E7314">
            <w:pPr>
              <w:rPr>
                <w:rFonts w:ascii="Arial Narrow" w:hAnsi="Arial Narrow"/>
                <w:sz w:val="20"/>
                <w:szCs w:val="20"/>
              </w:rPr>
            </w:pPr>
          </w:p>
        </w:tc>
      </w:tr>
      <w:tr w:rsidR="000E2BFB" w:rsidRPr="009765D9" w14:paraId="574BE9CB" w14:textId="77777777" w:rsidTr="007E7314">
        <w:tc>
          <w:tcPr>
            <w:tcW w:w="5000"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699046F" w14:textId="70A16AB8"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Restriction Summary/ Treatment of Concept: </w:t>
            </w:r>
          </w:p>
        </w:tc>
      </w:tr>
      <w:tr w:rsidR="000E2BFB" w:rsidRPr="009765D9" w14:paraId="49CCC49F" w14:textId="77777777" w:rsidTr="006B35CF">
        <w:tc>
          <w:tcPr>
            <w:tcW w:w="812" w:type="pct"/>
            <w:gridSpan w:val="2"/>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4B7F725" w14:textId="21EC5E7B" w:rsidR="000E2BFB" w:rsidRPr="009765D9" w:rsidRDefault="000E2BFB" w:rsidP="007E7314">
            <w:pP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30911B30" w14:textId="194C21C8" w:rsidR="000E2BFB" w:rsidRPr="009765D9" w:rsidRDefault="000E2BFB" w:rsidP="007E7314">
            <w:pPr>
              <w:rPr>
                <w:rFonts w:ascii="Arial Narrow" w:hAnsi="Arial Narrow"/>
                <w:b/>
                <w:iCs/>
                <w:sz w:val="20"/>
                <w:szCs w:val="20"/>
              </w:rPr>
            </w:pPr>
            <w:r w:rsidRPr="009765D9">
              <w:rPr>
                <w:rFonts w:ascii="Arial Narrow" w:hAnsi="Arial Narrow"/>
                <w:b/>
                <w:iCs/>
                <w:sz w:val="20"/>
                <w:szCs w:val="20"/>
              </w:rPr>
              <w:t>Category / Program:</w:t>
            </w:r>
            <w:r w:rsidR="00DC2A5B">
              <w:rPr>
                <w:rFonts w:ascii="Arial Narrow" w:hAnsi="Arial Narrow"/>
                <w:b/>
                <w:iCs/>
                <w:sz w:val="20"/>
                <w:szCs w:val="20"/>
              </w:rPr>
              <w:t xml:space="preserve">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Public/Private hospital</w:t>
            </w:r>
          </w:p>
        </w:tc>
      </w:tr>
      <w:tr w:rsidR="000E2BFB" w:rsidRPr="009765D9" w14:paraId="55136C63" w14:textId="77777777" w:rsidTr="006B35CF">
        <w:trPr>
          <w:trHeight w:val="240"/>
        </w:trPr>
        <w:tc>
          <w:tcPr>
            <w:tcW w:w="812" w:type="pct"/>
            <w:gridSpan w:val="2"/>
            <w:vMerge/>
            <w:vAlign w:val="center"/>
          </w:tcPr>
          <w:p w14:paraId="4F9FECD7" w14:textId="77777777" w:rsidR="000E2BFB" w:rsidRPr="009765D9" w:rsidRDefault="000E2BFB" w:rsidP="007E7314">
            <w:pP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54DCF38"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5AA41C8A" w14:textId="77777777" w:rsidTr="006B35CF">
        <w:tc>
          <w:tcPr>
            <w:tcW w:w="812" w:type="pct"/>
            <w:gridSpan w:val="2"/>
            <w:vMerge/>
            <w:vAlign w:val="center"/>
          </w:tcPr>
          <w:p w14:paraId="6531F205" w14:textId="77777777" w:rsidR="000E2BFB" w:rsidRPr="009765D9" w:rsidRDefault="000E2BFB" w:rsidP="007E7314">
            <w:pP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81EA4C6"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04226234" w14:textId="77777777" w:rsidTr="009254A5">
        <w:trPr>
          <w:trHeight w:val="835"/>
        </w:trPr>
        <w:tc>
          <w:tcPr>
            <w:tcW w:w="312"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hideMark/>
          </w:tcPr>
          <w:p w14:paraId="64E7C774" w14:textId="03F14A1D" w:rsidR="000E2BFB" w:rsidRPr="009765D9" w:rsidRDefault="000E2BFB" w:rsidP="007E7314">
            <w:pPr>
              <w:jc w:val="center"/>
              <w:rPr>
                <w:rFonts w:ascii="Arial Narrow" w:hAnsi="Arial Narrow"/>
                <w:b/>
                <w:bCs/>
                <w:sz w:val="20"/>
                <w:szCs w:val="20"/>
              </w:rPr>
            </w:pPr>
          </w:p>
        </w:tc>
        <w:tc>
          <w:tcPr>
            <w:tcW w:w="500"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42EA3BF3" w14:textId="44921DD3"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right w:val="single" w:sz="4" w:space="0" w:color="auto"/>
            </w:tcBorders>
            <w:tcMar>
              <w:top w:w="15" w:type="dxa"/>
              <w:left w:w="15" w:type="dxa"/>
              <w:bottom w:w="15" w:type="dxa"/>
              <w:right w:w="15" w:type="dxa"/>
            </w:tcMar>
            <w:vAlign w:val="center"/>
          </w:tcPr>
          <w:p w14:paraId="2F0ABC2F"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dministrative Advice:</w:t>
            </w:r>
          </w:p>
          <w:p w14:paraId="49E227EC"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18CBB8DE" w14:textId="77777777" w:rsidTr="006B35CF">
        <w:trPr>
          <w:trHeight w:val="31"/>
        </w:trPr>
        <w:tc>
          <w:tcPr>
            <w:tcW w:w="312" w:type="pct"/>
            <w:vMerge/>
            <w:vAlign w:val="center"/>
            <w:hideMark/>
          </w:tcPr>
          <w:p w14:paraId="361E13B9" w14:textId="77777777" w:rsidR="000E2BFB" w:rsidRPr="009765D9" w:rsidRDefault="000E2BFB" w:rsidP="007E7314">
            <w:pPr>
              <w:rPr>
                <w:rFonts w:ascii="Arial Narrow" w:hAnsi="Arial Narrow"/>
                <w:b/>
                <w:bCs/>
                <w:sz w:val="20"/>
                <w:szCs w:val="20"/>
              </w:rPr>
            </w:pPr>
          </w:p>
        </w:tc>
        <w:tc>
          <w:tcPr>
            <w:tcW w:w="5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AE767D7" w14:textId="348F029E"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A876F75"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No increase in the maximum number of repeats may be authorised.</w:t>
            </w:r>
          </w:p>
        </w:tc>
      </w:tr>
      <w:tr w:rsidR="000E2BFB" w:rsidRPr="009765D9" w14:paraId="23214DF6" w14:textId="77777777" w:rsidTr="006B35CF">
        <w:trPr>
          <w:trHeight w:val="31"/>
        </w:trPr>
        <w:tc>
          <w:tcPr>
            <w:tcW w:w="312" w:type="pct"/>
            <w:vMerge/>
            <w:vAlign w:val="center"/>
            <w:hideMark/>
          </w:tcPr>
          <w:p w14:paraId="5A7FDC90" w14:textId="77777777" w:rsidR="000E2BFB" w:rsidRPr="009765D9" w:rsidRDefault="000E2BFB" w:rsidP="007E7314">
            <w:pPr>
              <w:rPr>
                <w:rFonts w:ascii="Arial Narrow" w:hAnsi="Arial Narrow"/>
                <w:b/>
                <w:bCs/>
                <w:sz w:val="20"/>
                <w:szCs w:val="20"/>
              </w:rPr>
            </w:pPr>
          </w:p>
        </w:tc>
        <w:tc>
          <w:tcPr>
            <w:tcW w:w="5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3D57D3" w14:textId="6D642E81"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5F3FDA"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4EC94536" w14:textId="77777777" w:rsidTr="006B35CF">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FB89FF2" w14:textId="3758F32A"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DCEEFC"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Indication:</w:t>
            </w:r>
            <w:r w:rsidRPr="009765D9">
              <w:rPr>
                <w:rFonts w:ascii="Arial Narrow" w:hAnsi="Arial Narrow"/>
                <w:sz w:val="20"/>
                <w:szCs w:val="20"/>
              </w:rPr>
              <w:t xml:space="preserve"> Untreated Multiple Myeloma</w:t>
            </w:r>
          </w:p>
        </w:tc>
      </w:tr>
      <w:tr w:rsidR="000E2BFB" w:rsidRPr="009765D9" w14:paraId="27154B60" w14:textId="77777777" w:rsidTr="006B35CF">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A7118A3" w14:textId="7777777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CAEDE4"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Initial treatment as first-line drug therapy from week 0 to week 24</w:t>
            </w:r>
          </w:p>
        </w:tc>
      </w:tr>
      <w:tr w:rsidR="000E2BFB" w:rsidRPr="009765D9" w14:paraId="5AD2ED84"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F96BFA" w14:textId="6A75661A"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B0484F"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Clinical</w:t>
            </w:r>
            <w:r w:rsidRPr="009765D9">
              <w:rPr>
                <w:rFonts w:ascii="Arial Narrow" w:hAnsi="Arial Narrow"/>
                <w:b/>
                <w:bCs/>
                <w:i/>
                <w:iCs/>
                <w:sz w:val="20"/>
                <w:szCs w:val="20"/>
              </w:rPr>
              <w:t xml:space="preserve"> </w:t>
            </w:r>
            <w:r w:rsidRPr="009765D9">
              <w:rPr>
                <w:rFonts w:ascii="Arial Narrow" w:hAnsi="Arial Narrow"/>
                <w:b/>
                <w:bCs/>
                <w:sz w:val="20"/>
                <w:szCs w:val="20"/>
              </w:rPr>
              <w:t xml:space="preserve">criteria: </w:t>
            </w:r>
          </w:p>
        </w:tc>
      </w:tr>
      <w:tr w:rsidR="000E2BFB" w:rsidRPr="009765D9" w14:paraId="62ACFF11"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8EED397" w14:textId="34DAD71A"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38449D" w14:textId="77777777" w:rsidR="000E2BFB" w:rsidRPr="009765D9" w:rsidRDefault="000E2BFB" w:rsidP="007E7314">
            <w:pPr>
              <w:rPr>
                <w:rFonts w:ascii="Arial Narrow" w:hAnsi="Arial Narrow"/>
                <w:b/>
                <w:bCs/>
                <w:sz w:val="20"/>
                <w:szCs w:val="20"/>
              </w:rPr>
            </w:pPr>
            <w:r w:rsidRPr="009765D9">
              <w:rPr>
                <w:rFonts w:ascii="Arial Narrow" w:hAnsi="Arial Narrow"/>
                <w:sz w:val="20"/>
                <w:szCs w:val="20"/>
              </w:rPr>
              <w:t>The condition must be newly diagnosed</w:t>
            </w:r>
          </w:p>
        </w:tc>
      </w:tr>
      <w:tr w:rsidR="000E2BFB" w:rsidRPr="009765D9" w14:paraId="70BE78F8"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C22CAF" w14:textId="7777777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38F291"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5F79A52C"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633A932" w14:textId="4A7ACA40"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EEBA9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4BCD17B5"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8C27328" w14:textId="63ADCFDE"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6C8AE22"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The condition must be confirmed by a histological diagnosis</w:t>
            </w:r>
          </w:p>
        </w:tc>
      </w:tr>
      <w:tr w:rsidR="000E2BFB" w:rsidRPr="009765D9" w14:paraId="2F635FF3"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134DED" w14:textId="7777777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A14866"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6B23A30C"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64C087" w14:textId="1E0C509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3AA6F4"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781F5402"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32FD58" w14:textId="597C7BA2"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2DE7B8" w14:textId="347B1BA5" w:rsidR="000E2BFB" w:rsidRPr="009765D9" w:rsidRDefault="000E2BFB" w:rsidP="007E7314">
            <w:pPr>
              <w:rPr>
                <w:rFonts w:ascii="Arial Narrow" w:hAnsi="Arial Narrow"/>
                <w:sz w:val="20"/>
                <w:szCs w:val="20"/>
              </w:rPr>
            </w:pPr>
            <w:r w:rsidRPr="009765D9">
              <w:rPr>
                <w:rFonts w:ascii="Arial Narrow" w:hAnsi="Arial Narrow"/>
                <w:sz w:val="20"/>
                <w:szCs w:val="20"/>
              </w:rPr>
              <w:t xml:space="preserve">Patient must be ineligible for a primary stem cell transplantation </w:t>
            </w:r>
          </w:p>
        </w:tc>
      </w:tr>
      <w:tr w:rsidR="000E2BFB" w:rsidRPr="009765D9" w14:paraId="02EF2FF5"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E6CC95" w14:textId="7777777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54353B6"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57B3EF23"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0F7E61" w14:textId="179FDA55"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7027C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52C2C500"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EA01BC" w14:textId="6A87B89B"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85151FB" w14:textId="2BF7B22E" w:rsidR="000E2BFB" w:rsidRPr="009765D9" w:rsidRDefault="000E2BFB" w:rsidP="007E7314">
            <w:pPr>
              <w:rPr>
                <w:rFonts w:ascii="Arial Narrow" w:hAnsi="Arial Narrow"/>
                <w:sz w:val="20"/>
                <w:szCs w:val="20"/>
              </w:rPr>
            </w:pPr>
            <w:r w:rsidRPr="009765D9">
              <w:rPr>
                <w:rFonts w:ascii="Arial Narrow" w:hAnsi="Arial Narrow"/>
                <w:sz w:val="20"/>
                <w:szCs w:val="20"/>
              </w:rPr>
              <w:t>The treatment must form part of triple combination therapy limited only</w:t>
            </w:r>
            <w:r w:rsidRPr="009765D9">
              <w:rPr>
                <w:rFonts w:ascii="Arial Narrow" w:hAnsi="Arial Narrow"/>
                <w:i/>
                <w:iCs/>
                <w:sz w:val="20"/>
                <w:szCs w:val="20"/>
              </w:rPr>
              <w:t xml:space="preserve"> </w:t>
            </w:r>
            <w:r w:rsidRPr="009765D9">
              <w:rPr>
                <w:rFonts w:ascii="Arial Narrow" w:hAnsi="Arial Narrow"/>
                <w:sz w:val="20"/>
                <w:szCs w:val="20"/>
              </w:rPr>
              <w:t>to: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this drug, (ii) lenalidomide, and (iii) dexamethasone, </w:t>
            </w:r>
          </w:p>
        </w:tc>
      </w:tr>
      <w:tr w:rsidR="000E2BFB" w:rsidRPr="009765D9" w14:paraId="19A8ABC6"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50C8165" w14:textId="77777777"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BCCC4DA"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4DAF6CE3"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D296D4" w14:textId="73C20851"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F1434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77F88EC8"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DF115BB" w14:textId="75C60ED9"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DB9BE7" w14:textId="2E2E48B3" w:rsidR="000E2BFB" w:rsidRPr="009765D9" w:rsidRDefault="000E2BFB" w:rsidP="007E7314">
            <w:pPr>
              <w:rPr>
                <w:rFonts w:ascii="Arial Narrow" w:hAnsi="Arial Narrow"/>
                <w:sz w:val="20"/>
                <w:szCs w:val="20"/>
              </w:rPr>
            </w:pPr>
            <w:r w:rsidRPr="009765D9">
              <w:rPr>
                <w:rFonts w:ascii="Arial Narrow" w:hAnsi="Arial Narrow"/>
                <w:sz w:val="20"/>
                <w:szCs w:val="20"/>
              </w:rPr>
              <w:t xml:space="preserve">Patient must not be receiving concomitant PBS-subsidised treatment with bortezomib, carfilzomib, </w:t>
            </w:r>
            <w:r w:rsidR="000A2242" w:rsidRPr="009765D9">
              <w:rPr>
                <w:rFonts w:ascii="Arial Narrow" w:hAnsi="Arial Narrow"/>
                <w:sz w:val="20"/>
                <w:szCs w:val="20"/>
              </w:rPr>
              <w:t>elotuz</w:t>
            </w:r>
            <w:r w:rsidR="00753574" w:rsidRPr="009765D9">
              <w:rPr>
                <w:rFonts w:ascii="Arial Narrow" w:hAnsi="Arial Narrow"/>
                <w:sz w:val="20"/>
                <w:szCs w:val="20"/>
              </w:rPr>
              <w:t>umab</w:t>
            </w:r>
            <w:r w:rsidR="004C2CDC" w:rsidRPr="009765D9">
              <w:rPr>
                <w:rFonts w:ascii="Arial Narrow" w:hAnsi="Arial Narrow"/>
                <w:sz w:val="20"/>
                <w:szCs w:val="20"/>
              </w:rPr>
              <w:t>, pomalidomide</w:t>
            </w:r>
            <w:r w:rsidR="000A2242" w:rsidRPr="009765D9">
              <w:rPr>
                <w:rFonts w:ascii="Arial Narrow" w:hAnsi="Arial Narrow"/>
                <w:sz w:val="20"/>
                <w:szCs w:val="20"/>
              </w:rPr>
              <w:t xml:space="preserve">, </w:t>
            </w:r>
            <w:r w:rsidR="004C2CDC" w:rsidRPr="009765D9">
              <w:rPr>
                <w:rFonts w:ascii="Arial Narrow" w:hAnsi="Arial Narrow"/>
                <w:sz w:val="20"/>
                <w:szCs w:val="20"/>
              </w:rPr>
              <w:t>selinexor</w:t>
            </w:r>
            <w:r w:rsidR="000A2242" w:rsidRPr="009765D9">
              <w:rPr>
                <w:rFonts w:ascii="Arial Narrow" w:hAnsi="Arial Narrow"/>
                <w:sz w:val="20"/>
                <w:szCs w:val="20"/>
              </w:rPr>
              <w:t xml:space="preserve"> or</w:t>
            </w:r>
            <w:r w:rsidR="004C2CDC" w:rsidRPr="009765D9">
              <w:rPr>
                <w:rFonts w:ascii="Arial Narrow" w:hAnsi="Arial Narrow"/>
                <w:sz w:val="20"/>
                <w:szCs w:val="20"/>
              </w:rPr>
              <w:t xml:space="preserve"> </w:t>
            </w:r>
            <w:r w:rsidRPr="009765D9">
              <w:rPr>
                <w:rFonts w:ascii="Arial Narrow" w:hAnsi="Arial Narrow"/>
                <w:sz w:val="20"/>
                <w:szCs w:val="20"/>
              </w:rPr>
              <w:t>thalidomide</w:t>
            </w:r>
            <w:r w:rsidR="00753574" w:rsidRPr="009765D9">
              <w:rPr>
                <w:rFonts w:ascii="Arial Narrow" w:hAnsi="Arial Narrow"/>
                <w:sz w:val="20"/>
                <w:szCs w:val="20"/>
              </w:rPr>
              <w:t>.</w:t>
            </w:r>
          </w:p>
        </w:tc>
      </w:tr>
      <w:tr w:rsidR="000E2BFB" w:rsidRPr="009765D9" w14:paraId="538B85CB"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58A92C2" w14:textId="4A348BC0"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2CD8F3"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w:t>
            </w:r>
            <w:r w:rsidRPr="009765D9">
              <w:rPr>
                <w:rFonts w:ascii="Arial Narrow" w:hAnsi="Arial Narrow"/>
                <w:b/>
                <w:bCs/>
                <w:i/>
                <w:iCs/>
                <w:sz w:val="20"/>
                <w:szCs w:val="20"/>
              </w:rPr>
              <w:t xml:space="preserve"> </w:t>
            </w:r>
            <w:r w:rsidRPr="009765D9">
              <w:rPr>
                <w:rFonts w:ascii="Arial Narrow" w:hAnsi="Arial Narrow"/>
                <w:b/>
                <w:bCs/>
                <w:sz w:val="20"/>
                <w:szCs w:val="20"/>
              </w:rPr>
              <w:t>criteria:</w:t>
            </w:r>
          </w:p>
        </w:tc>
      </w:tr>
      <w:tr w:rsidR="000E2BFB" w:rsidRPr="009765D9" w14:paraId="42A21C5A" w14:textId="77777777" w:rsidTr="006B35CF">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989A56" w14:textId="68356A1D"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659216" w14:textId="02D80584" w:rsidR="000E2BFB" w:rsidRPr="009765D9" w:rsidRDefault="000E2BFB" w:rsidP="007E7314">
            <w:pPr>
              <w:rPr>
                <w:rFonts w:ascii="Arial Narrow" w:hAnsi="Arial Narrow"/>
                <w:i/>
                <w:iCs/>
                <w:sz w:val="20"/>
                <w:szCs w:val="20"/>
              </w:rPr>
            </w:pPr>
            <w:r w:rsidRPr="009765D9">
              <w:rPr>
                <w:rFonts w:ascii="Arial Narrow" w:hAnsi="Arial Narrow"/>
                <w:sz w:val="20"/>
                <w:szCs w:val="20"/>
              </w:rPr>
              <w:t xml:space="preserve">Patient must be undergoing </w:t>
            </w:r>
            <w:r w:rsidR="009E6CE3" w:rsidRPr="009765D9">
              <w:rPr>
                <w:rFonts w:ascii="Arial Narrow" w:hAnsi="Arial Narrow"/>
                <w:sz w:val="20"/>
                <w:szCs w:val="20"/>
              </w:rPr>
              <w:t xml:space="preserve">PBS-subsidised </w:t>
            </w:r>
            <w:r w:rsidRPr="009765D9">
              <w:rPr>
                <w:rFonts w:ascii="Arial Narrow" w:hAnsi="Arial Narrow"/>
                <w:sz w:val="20"/>
                <w:szCs w:val="20"/>
              </w:rPr>
              <w:t>treatment with this drug</w:t>
            </w:r>
            <w:r w:rsidR="009E6CE3" w:rsidRPr="009765D9">
              <w:rPr>
                <w:rFonts w:ascii="Arial Narrow" w:hAnsi="Arial Narrow"/>
                <w:sz w:val="20"/>
                <w:szCs w:val="20"/>
              </w:rPr>
              <w:t xml:space="preserve"> once per lifetime</w:t>
            </w:r>
            <w:r w:rsidR="004B670A" w:rsidRPr="009765D9">
              <w:rPr>
                <w:rFonts w:ascii="Arial Narrow" w:hAnsi="Arial Narrow"/>
                <w:sz w:val="20"/>
                <w:szCs w:val="20"/>
              </w:rPr>
              <w:t>.</w:t>
            </w:r>
            <w:r w:rsidRPr="009765D9">
              <w:rPr>
                <w:rFonts w:ascii="Arial Narrow" w:hAnsi="Arial Narrow"/>
                <w:sz w:val="20"/>
                <w:szCs w:val="20"/>
              </w:rPr>
              <w:t xml:space="preserve"> </w:t>
            </w:r>
            <w:r w:rsidR="004B670A" w:rsidRPr="009765D9">
              <w:rPr>
                <w:rFonts w:ascii="Arial Narrow" w:hAnsi="Arial Narrow"/>
                <w:sz w:val="20"/>
                <w:szCs w:val="20"/>
              </w:rPr>
              <w:t>M</w:t>
            </w:r>
            <w:r w:rsidR="009E6CE3" w:rsidRPr="009765D9">
              <w:rPr>
                <w:rFonts w:ascii="Arial Narrow" w:hAnsi="Arial Narrow"/>
                <w:sz w:val="20"/>
                <w:szCs w:val="20"/>
              </w:rPr>
              <w:t>eaning</w:t>
            </w:r>
            <w:r w:rsidR="00D34963" w:rsidRPr="009765D9">
              <w:rPr>
                <w:rFonts w:ascii="Arial Narrow" w:hAnsi="Arial Narrow"/>
                <w:sz w:val="20"/>
                <w:szCs w:val="20"/>
              </w:rPr>
              <w:t>,</w:t>
            </w:r>
            <w:r w:rsidR="009E6CE3" w:rsidRPr="009765D9">
              <w:rPr>
                <w:rFonts w:ascii="Arial Narrow" w:hAnsi="Arial Narrow"/>
                <w:sz w:val="20"/>
                <w:szCs w:val="20"/>
              </w:rPr>
              <w:t xml:space="preserve"> </w:t>
            </w:r>
            <w:r w:rsidR="008655DF" w:rsidRPr="009765D9">
              <w:rPr>
                <w:rFonts w:ascii="Arial Narrow" w:hAnsi="Arial Narrow"/>
                <w:sz w:val="20"/>
                <w:szCs w:val="20"/>
              </w:rPr>
              <w:t xml:space="preserve">patient must </w:t>
            </w:r>
            <w:r w:rsidR="009E6CE3" w:rsidRPr="009765D9">
              <w:rPr>
                <w:rFonts w:ascii="Arial Narrow" w:hAnsi="Arial Narrow"/>
                <w:sz w:val="20"/>
                <w:szCs w:val="20"/>
              </w:rPr>
              <w:t>access this drug</w:t>
            </w:r>
            <w:r w:rsidRPr="009765D9">
              <w:rPr>
                <w:rFonts w:ascii="Arial Narrow" w:hAnsi="Arial Narrow"/>
                <w:sz w:val="20"/>
                <w:szCs w:val="20"/>
              </w:rPr>
              <w:t xml:space="preserve"> in one of the following situations: (</w:t>
            </w:r>
            <w:proofErr w:type="spellStart"/>
            <w:r w:rsidRPr="009765D9">
              <w:rPr>
                <w:rFonts w:ascii="Arial Narrow" w:hAnsi="Arial Narrow"/>
                <w:sz w:val="20"/>
                <w:szCs w:val="20"/>
              </w:rPr>
              <w:t>i</w:t>
            </w:r>
            <w:proofErr w:type="spellEnd"/>
            <w:r w:rsidRPr="009765D9">
              <w:rPr>
                <w:rFonts w:ascii="Arial Narrow" w:hAnsi="Arial Narrow"/>
                <w:sz w:val="20"/>
                <w:szCs w:val="20"/>
              </w:rPr>
              <w:t>) for the first time, irrespective of whether the diagnosis has been re-classified (i.e. the diagnosis has changed between multiple myeloma/amyloidosis),</w:t>
            </w:r>
            <w:r w:rsidR="00DC2A5B">
              <w:rPr>
                <w:rFonts w:ascii="Arial Narrow" w:hAnsi="Arial Narrow"/>
                <w:sz w:val="20"/>
                <w:szCs w:val="20"/>
              </w:rPr>
              <w:t xml:space="preserve"> </w:t>
            </w:r>
            <w:r w:rsidR="009E6CE3" w:rsidRPr="009765D9">
              <w:rPr>
                <w:rFonts w:ascii="Arial Narrow" w:hAnsi="Arial Narrow"/>
                <w:sz w:val="20"/>
                <w:szCs w:val="20"/>
              </w:rPr>
              <w:t xml:space="preserve">or </w:t>
            </w:r>
            <w:r w:rsidR="00CB163A" w:rsidRPr="009765D9">
              <w:rPr>
                <w:rFonts w:ascii="Arial Narrow" w:hAnsi="Arial Narrow"/>
                <w:sz w:val="20"/>
                <w:szCs w:val="20"/>
              </w:rPr>
              <w:t xml:space="preserve">irrespective if the disease </w:t>
            </w:r>
            <w:r w:rsidR="009254A5" w:rsidRPr="009765D9">
              <w:rPr>
                <w:rFonts w:ascii="Arial Narrow" w:hAnsi="Arial Narrow"/>
                <w:sz w:val="20"/>
                <w:szCs w:val="20"/>
              </w:rPr>
              <w:t>s</w:t>
            </w:r>
            <w:r w:rsidR="00687C71" w:rsidRPr="009765D9">
              <w:rPr>
                <w:rFonts w:ascii="Arial Narrow" w:hAnsi="Arial Narrow"/>
                <w:sz w:val="20"/>
                <w:szCs w:val="20"/>
              </w:rPr>
              <w:t>tag</w:t>
            </w:r>
            <w:r w:rsidR="00865DE1" w:rsidRPr="009765D9">
              <w:rPr>
                <w:rFonts w:ascii="Arial Narrow" w:hAnsi="Arial Narrow"/>
                <w:sz w:val="20"/>
                <w:szCs w:val="20"/>
              </w:rPr>
              <w:t>ing</w:t>
            </w:r>
            <w:r w:rsidR="00687C71" w:rsidRPr="009765D9">
              <w:rPr>
                <w:rFonts w:ascii="Arial Narrow" w:hAnsi="Arial Narrow"/>
                <w:sz w:val="20"/>
                <w:szCs w:val="20"/>
              </w:rPr>
              <w:t xml:space="preserve"> </w:t>
            </w:r>
            <w:r w:rsidR="00CB163A" w:rsidRPr="009765D9">
              <w:rPr>
                <w:rFonts w:ascii="Arial Narrow" w:hAnsi="Arial Narrow"/>
                <w:sz w:val="20"/>
                <w:szCs w:val="20"/>
              </w:rPr>
              <w:t xml:space="preserve">has been </w:t>
            </w:r>
            <w:r w:rsidR="00B3189F" w:rsidRPr="009765D9">
              <w:rPr>
                <w:rFonts w:ascii="Arial Narrow" w:hAnsi="Arial Narrow"/>
                <w:sz w:val="20"/>
                <w:szCs w:val="20"/>
              </w:rPr>
              <w:t>changed</w:t>
            </w:r>
            <w:r w:rsidR="00CB163A" w:rsidRPr="009765D9">
              <w:rPr>
                <w:rFonts w:ascii="Arial Narrow" w:hAnsi="Arial Narrow"/>
                <w:sz w:val="20"/>
                <w:szCs w:val="20"/>
              </w:rPr>
              <w:t xml:space="preserve"> </w:t>
            </w:r>
            <w:r w:rsidR="00B3189F" w:rsidRPr="009765D9">
              <w:rPr>
                <w:rFonts w:ascii="Arial Narrow" w:hAnsi="Arial Narrow"/>
                <w:sz w:val="20"/>
                <w:szCs w:val="20"/>
              </w:rPr>
              <w:t xml:space="preserve">(i.e. </w:t>
            </w:r>
            <w:r w:rsidR="008655DF" w:rsidRPr="009765D9">
              <w:rPr>
                <w:rFonts w:ascii="Arial Narrow" w:hAnsi="Arial Narrow"/>
                <w:sz w:val="20"/>
                <w:szCs w:val="20"/>
              </w:rPr>
              <w:t xml:space="preserve">disease </w:t>
            </w:r>
            <w:r w:rsidR="00687C71" w:rsidRPr="009765D9">
              <w:rPr>
                <w:rFonts w:ascii="Arial Narrow" w:hAnsi="Arial Narrow"/>
                <w:sz w:val="20"/>
                <w:szCs w:val="20"/>
              </w:rPr>
              <w:t xml:space="preserve">has </w:t>
            </w:r>
            <w:r w:rsidR="008655DF" w:rsidRPr="009765D9">
              <w:rPr>
                <w:rFonts w:ascii="Arial Narrow" w:hAnsi="Arial Narrow"/>
                <w:sz w:val="20"/>
                <w:szCs w:val="20"/>
              </w:rPr>
              <w:t xml:space="preserve">changed from </w:t>
            </w:r>
            <w:r w:rsidR="00B3189F" w:rsidRPr="009765D9">
              <w:rPr>
                <w:rFonts w:ascii="Arial Narrow" w:hAnsi="Arial Narrow"/>
                <w:sz w:val="20"/>
                <w:szCs w:val="20"/>
              </w:rPr>
              <w:t>untreated multiple myeloma</w:t>
            </w:r>
            <w:r w:rsidR="008655DF" w:rsidRPr="009765D9">
              <w:rPr>
                <w:rFonts w:ascii="Arial Narrow" w:hAnsi="Arial Narrow"/>
                <w:sz w:val="20"/>
                <w:szCs w:val="20"/>
              </w:rPr>
              <w:t xml:space="preserve"> to</w:t>
            </w:r>
            <w:r w:rsidR="00B3189F" w:rsidRPr="009765D9">
              <w:rPr>
                <w:rFonts w:ascii="Arial Narrow" w:hAnsi="Arial Narrow"/>
                <w:sz w:val="20"/>
                <w:szCs w:val="20"/>
              </w:rPr>
              <w:t xml:space="preserve"> relapsed or refractory</w:t>
            </w:r>
            <w:r w:rsidR="00B21F26" w:rsidRPr="009765D9">
              <w:rPr>
                <w:rFonts w:ascii="Arial Narrow" w:hAnsi="Arial Narrow"/>
                <w:sz w:val="20"/>
                <w:szCs w:val="20"/>
              </w:rPr>
              <w:t xml:space="preserve"> multiple myeloma</w:t>
            </w:r>
            <w:r w:rsidR="00B3189F" w:rsidRPr="009765D9">
              <w:rPr>
                <w:rFonts w:ascii="Arial Narrow" w:hAnsi="Arial Narrow"/>
                <w:sz w:val="20"/>
                <w:szCs w:val="20"/>
              </w:rPr>
              <w:t xml:space="preserve">) </w:t>
            </w:r>
            <w:r w:rsidRPr="009765D9">
              <w:rPr>
                <w:rFonts w:ascii="Arial Narrow" w:hAnsi="Arial Narrow"/>
                <w:sz w:val="20"/>
                <w:szCs w:val="20"/>
              </w:rPr>
              <w:t>(ii) changing the drug’s form (intravenous/subcutaneous) within the first 9 weeks of treatment for the same PBS indication.</w:t>
            </w:r>
          </w:p>
        </w:tc>
      </w:tr>
      <w:tr w:rsidR="000E2BFB" w:rsidRPr="009765D9" w14:paraId="398D8FE6" w14:textId="77777777" w:rsidTr="009254A5">
        <w:tc>
          <w:tcPr>
            <w:tcW w:w="812"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8CB586" w14:textId="6434CB4D" w:rsidR="000E2BFB" w:rsidRPr="009765D9" w:rsidRDefault="000E2BFB" w:rsidP="007E7314">
            <w:pPr>
              <w:jc w:val="center"/>
              <w:rPr>
                <w:rFonts w:ascii="Arial Narrow" w:hAnsi="Arial Narrow"/>
                <w:sz w:val="20"/>
                <w:szCs w:val="20"/>
              </w:rPr>
            </w:pPr>
          </w:p>
        </w:tc>
        <w:tc>
          <w:tcPr>
            <w:tcW w:w="4188"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1C9BE4"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299534E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etails of the histological diagnosis of multiple myeloma, record of ineligibility for stem cell transplant and confirmation of eligibility for treatment with current diagnostic reports of at least one of the following must be documented in the patient's medical records:</w:t>
            </w:r>
          </w:p>
          <w:p w14:paraId="73617C12"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the level of serum monoclonal protein; or</w:t>
            </w:r>
          </w:p>
          <w:p w14:paraId="568DA5B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Bence-Jones proteinuria - the results of 24-hour urinary light chain M protein excretion; or</w:t>
            </w:r>
          </w:p>
          <w:p w14:paraId="1F32EE3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the serum level of free kappa and lambda light chains; or</w:t>
            </w:r>
          </w:p>
          <w:p w14:paraId="4BC7E3A2"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bone marrow aspirate or trephine; or</w:t>
            </w:r>
          </w:p>
          <w:p w14:paraId="67E6CA4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if present, the size and location of lytic bone lesions (not including compression fractures); or</w:t>
            </w:r>
          </w:p>
          <w:p w14:paraId="7631158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if present, the size and location of all soft tissue plasmacytomas by clinical or radiographic examination i.e. MRI or CT-scan; or</w:t>
            </w:r>
          </w:p>
          <w:p w14:paraId="421954C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if present, the level of hypercalcaemia, corrected for albumin concentration.</w:t>
            </w:r>
          </w:p>
          <w:p w14:paraId="60D66C99" w14:textId="77777777" w:rsidR="000E2BFB" w:rsidRPr="009765D9" w:rsidRDefault="000E2BFB" w:rsidP="007E7314">
            <w:pPr>
              <w:rPr>
                <w:rFonts w:ascii="Arial Narrow" w:hAnsi="Arial Narrow"/>
                <w:sz w:val="20"/>
                <w:szCs w:val="20"/>
              </w:rPr>
            </w:pPr>
          </w:p>
          <w:p w14:paraId="1D1111A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 xml:space="preserve">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t>
            </w:r>
          </w:p>
          <w:p w14:paraId="32DF3F56" w14:textId="3E403650" w:rsidR="000E2BFB" w:rsidRPr="009765D9" w:rsidRDefault="000E2BFB" w:rsidP="007E7314">
            <w:pPr>
              <w:rPr>
                <w:rFonts w:ascii="Arial Narrow" w:hAnsi="Arial Narrow"/>
                <w:sz w:val="20"/>
                <w:szCs w:val="20"/>
              </w:rPr>
            </w:pPr>
            <w:r w:rsidRPr="009765D9">
              <w:rPr>
                <w:rFonts w:ascii="Arial Narrow" w:hAnsi="Arial Narrow"/>
                <w:sz w:val="20"/>
                <w:szCs w:val="20"/>
              </w:rPr>
              <w:t>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bl>
    <w:p w14:paraId="06D6333D" w14:textId="77777777" w:rsidR="000E2BFB" w:rsidRPr="009765D9" w:rsidRDefault="000E2BFB" w:rsidP="000E2BFB">
      <w:pPr>
        <w:rPr>
          <w:rFonts w:ascii="Arial Narrow" w:hAnsi="Arial Narrow" w:cs="Calibri"/>
          <w:b/>
          <w:bCs/>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Initial (0-24 weeks)&#10;daratumumab 1.8 g/15 injection,15 mL vial &#10;New (EFC – Related Benefit) &#10;New (Gen. Schedule)&#10;"/>
      </w:tblPr>
      <w:tblGrid>
        <w:gridCol w:w="553"/>
        <w:gridCol w:w="633"/>
        <w:gridCol w:w="2262"/>
        <w:gridCol w:w="1981"/>
        <w:gridCol w:w="701"/>
        <w:gridCol w:w="667"/>
        <w:gridCol w:w="727"/>
        <w:gridCol w:w="1515"/>
      </w:tblGrid>
      <w:tr w:rsidR="000E2BFB" w:rsidRPr="009765D9" w14:paraId="62D2C91F" w14:textId="77777777" w:rsidTr="007E7314">
        <w:trPr>
          <w:cantSplit/>
          <w:trHeight w:val="471"/>
        </w:trPr>
        <w:tc>
          <w:tcPr>
            <w:tcW w:w="1907" w:type="pct"/>
            <w:gridSpan w:val="3"/>
            <w:tcBorders>
              <w:top w:val="single" w:sz="4" w:space="0" w:color="auto"/>
              <w:left w:val="single" w:sz="4" w:space="0" w:color="auto"/>
              <w:bottom w:val="single" w:sz="4" w:space="0" w:color="auto"/>
              <w:right w:val="single" w:sz="4" w:space="0" w:color="auto"/>
            </w:tcBorders>
            <w:hideMark/>
          </w:tcPr>
          <w:p w14:paraId="627865FA"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w:t>
            </w:r>
          </w:p>
          <w:p w14:paraId="3FED1837"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 pack</w:t>
            </w:r>
          </w:p>
        </w:tc>
        <w:tc>
          <w:tcPr>
            <w:tcW w:w="1096" w:type="pct"/>
            <w:tcBorders>
              <w:top w:val="single" w:sz="4" w:space="0" w:color="auto"/>
              <w:left w:val="single" w:sz="4" w:space="0" w:color="auto"/>
              <w:bottom w:val="single" w:sz="4" w:space="0" w:color="auto"/>
              <w:right w:val="single" w:sz="4" w:space="0" w:color="auto"/>
            </w:tcBorders>
            <w:hideMark/>
          </w:tcPr>
          <w:p w14:paraId="05C6BB25"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BS item code</w:t>
            </w:r>
          </w:p>
        </w:tc>
        <w:tc>
          <w:tcPr>
            <w:tcW w:w="388" w:type="pct"/>
            <w:tcBorders>
              <w:top w:val="single" w:sz="4" w:space="0" w:color="auto"/>
              <w:left w:val="single" w:sz="4" w:space="0" w:color="auto"/>
              <w:bottom w:val="single" w:sz="4" w:space="0" w:color="auto"/>
              <w:right w:val="single" w:sz="4" w:space="0" w:color="auto"/>
            </w:tcBorders>
            <w:hideMark/>
          </w:tcPr>
          <w:p w14:paraId="340620A8"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packs</w:t>
            </w:r>
          </w:p>
        </w:tc>
        <w:tc>
          <w:tcPr>
            <w:tcW w:w="369" w:type="pct"/>
            <w:tcBorders>
              <w:top w:val="single" w:sz="4" w:space="0" w:color="auto"/>
              <w:left w:val="single" w:sz="4" w:space="0" w:color="auto"/>
              <w:bottom w:val="single" w:sz="4" w:space="0" w:color="auto"/>
              <w:right w:val="single" w:sz="4" w:space="0" w:color="auto"/>
            </w:tcBorders>
            <w:hideMark/>
          </w:tcPr>
          <w:p w14:paraId="6A1F98EE"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units</w:t>
            </w:r>
          </w:p>
        </w:tc>
        <w:tc>
          <w:tcPr>
            <w:tcW w:w="402" w:type="pct"/>
            <w:tcBorders>
              <w:top w:val="single" w:sz="4" w:space="0" w:color="auto"/>
              <w:left w:val="single" w:sz="4" w:space="0" w:color="auto"/>
              <w:bottom w:val="single" w:sz="4" w:space="0" w:color="auto"/>
              <w:right w:val="single" w:sz="4" w:space="0" w:color="auto"/>
            </w:tcBorders>
            <w:hideMark/>
          </w:tcPr>
          <w:p w14:paraId="593AE2BD"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of</w:t>
            </w:r>
          </w:p>
          <w:p w14:paraId="4319454D"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Rpts</w:t>
            </w:r>
          </w:p>
        </w:tc>
        <w:tc>
          <w:tcPr>
            <w:tcW w:w="838" w:type="pct"/>
            <w:tcBorders>
              <w:top w:val="single" w:sz="4" w:space="0" w:color="auto"/>
              <w:left w:val="single" w:sz="4" w:space="0" w:color="auto"/>
              <w:bottom w:val="single" w:sz="4" w:space="0" w:color="auto"/>
              <w:right w:val="single" w:sz="4" w:space="0" w:color="auto"/>
            </w:tcBorders>
            <w:hideMark/>
          </w:tcPr>
          <w:p w14:paraId="3B84703E"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Available brands</w:t>
            </w:r>
          </w:p>
        </w:tc>
      </w:tr>
      <w:tr w:rsidR="000E2BFB" w:rsidRPr="009765D9" w14:paraId="3946E74B" w14:textId="77777777" w:rsidTr="007E7314">
        <w:trPr>
          <w:cantSplit/>
          <w:trHeight w:val="207"/>
        </w:trPr>
        <w:tc>
          <w:tcPr>
            <w:tcW w:w="5000" w:type="pct"/>
            <w:gridSpan w:val="8"/>
            <w:tcBorders>
              <w:top w:val="single" w:sz="4" w:space="0" w:color="auto"/>
              <w:left w:val="single" w:sz="4" w:space="0" w:color="auto"/>
              <w:bottom w:val="single" w:sz="4" w:space="0" w:color="auto"/>
              <w:right w:val="single" w:sz="4" w:space="0" w:color="auto"/>
            </w:tcBorders>
            <w:hideMark/>
          </w:tcPr>
          <w:p w14:paraId="4B7A98D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tc>
      </w:tr>
      <w:tr w:rsidR="000E2BFB" w:rsidRPr="009765D9" w14:paraId="557F31DB" w14:textId="77777777" w:rsidTr="007E7314">
        <w:trPr>
          <w:cantSplit/>
          <w:trHeight w:val="95"/>
        </w:trPr>
        <w:tc>
          <w:tcPr>
            <w:tcW w:w="1907" w:type="pct"/>
            <w:gridSpan w:val="3"/>
            <w:tcBorders>
              <w:top w:val="single" w:sz="4" w:space="0" w:color="auto"/>
              <w:left w:val="single" w:sz="4" w:space="0" w:color="auto"/>
              <w:bottom w:val="single" w:sz="4" w:space="0" w:color="auto"/>
              <w:right w:val="single" w:sz="4" w:space="0" w:color="auto"/>
            </w:tcBorders>
            <w:hideMark/>
          </w:tcPr>
          <w:p w14:paraId="70240B0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8 g/15 injection,15 mL vial</w:t>
            </w:r>
          </w:p>
        </w:tc>
        <w:tc>
          <w:tcPr>
            <w:tcW w:w="1096" w:type="pct"/>
            <w:tcBorders>
              <w:top w:val="single" w:sz="4" w:space="0" w:color="auto"/>
              <w:left w:val="single" w:sz="4" w:space="0" w:color="auto"/>
              <w:bottom w:val="single" w:sz="4" w:space="0" w:color="auto"/>
              <w:right w:val="single" w:sz="4" w:space="0" w:color="auto"/>
            </w:tcBorders>
            <w:hideMark/>
          </w:tcPr>
          <w:p w14:paraId="31C6E847"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 xml:space="preserve">New (EFC – Related Benefit) </w:t>
            </w:r>
          </w:p>
          <w:p w14:paraId="36C9A736"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Gen. Schedule)</w:t>
            </w:r>
          </w:p>
        </w:tc>
        <w:tc>
          <w:tcPr>
            <w:tcW w:w="388" w:type="pct"/>
            <w:tcBorders>
              <w:top w:val="single" w:sz="4" w:space="0" w:color="auto"/>
              <w:left w:val="single" w:sz="4" w:space="0" w:color="auto"/>
              <w:bottom w:val="single" w:sz="4" w:space="0" w:color="auto"/>
              <w:right w:val="single" w:sz="4" w:space="0" w:color="auto"/>
            </w:tcBorders>
            <w:hideMark/>
          </w:tcPr>
          <w:p w14:paraId="71209E0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w:t>
            </w:r>
          </w:p>
        </w:tc>
        <w:tc>
          <w:tcPr>
            <w:tcW w:w="369" w:type="pct"/>
            <w:tcBorders>
              <w:top w:val="single" w:sz="4" w:space="0" w:color="auto"/>
              <w:left w:val="single" w:sz="4" w:space="0" w:color="auto"/>
              <w:bottom w:val="single" w:sz="4" w:space="0" w:color="auto"/>
              <w:right w:val="single" w:sz="4" w:space="0" w:color="auto"/>
            </w:tcBorders>
            <w:hideMark/>
          </w:tcPr>
          <w:p w14:paraId="0B5B637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w:t>
            </w:r>
          </w:p>
        </w:tc>
        <w:tc>
          <w:tcPr>
            <w:tcW w:w="402" w:type="pct"/>
            <w:tcBorders>
              <w:top w:val="single" w:sz="4" w:space="0" w:color="auto"/>
              <w:left w:val="single" w:sz="4" w:space="0" w:color="auto"/>
              <w:bottom w:val="single" w:sz="4" w:space="0" w:color="auto"/>
              <w:right w:val="single" w:sz="4" w:space="0" w:color="auto"/>
            </w:tcBorders>
            <w:hideMark/>
          </w:tcPr>
          <w:p w14:paraId="4C03758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5</w:t>
            </w:r>
          </w:p>
        </w:tc>
        <w:tc>
          <w:tcPr>
            <w:tcW w:w="838" w:type="pct"/>
            <w:tcBorders>
              <w:top w:val="single" w:sz="4" w:space="0" w:color="auto"/>
              <w:left w:val="single" w:sz="4" w:space="0" w:color="auto"/>
              <w:bottom w:val="single" w:sz="4" w:space="0" w:color="auto"/>
              <w:right w:val="single" w:sz="4" w:space="0" w:color="auto"/>
            </w:tcBorders>
            <w:hideMark/>
          </w:tcPr>
          <w:p w14:paraId="3BC02604"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r w:rsidRPr="009765D9">
              <w:rPr>
                <w:rFonts w:ascii="Arial Narrow" w:hAnsi="Arial Narrow"/>
                <w:sz w:val="20"/>
                <w:szCs w:val="20"/>
              </w:rPr>
              <w:t xml:space="preserve"> SC</w:t>
            </w:r>
          </w:p>
        </w:tc>
      </w:tr>
      <w:tr w:rsidR="000E2BFB" w:rsidRPr="009765D9" w14:paraId="5B3EFA48" w14:textId="77777777" w:rsidTr="007E7314">
        <w:trPr>
          <w:cantSplit/>
          <w:trHeight w:val="95"/>
        </w:trPr>
        <w:tc>
          <w:tcPr>
            <w:tcW w:w="5000" w:type="pct"/>
            <w:gridSpan w:val="8"/>
            <w:tcBorders>
              <w:top w:val="single" w:sz="4" w:space="0" w:color="auto"/>
              <w:left w:val="single" w:sz="4" w:space="0" w:color="auto"/>
              <w:bottom w:val="single" w:sz="4" w:space="0" w:color="auto"/>
              <w:right w:val="single" w:sz="4" w:space="0" w:color="auto"/>
            </w:tcBorders>
          </w:tcPr>
          <w:p w14:paraId="0BA88690" w14:textId="77777777" w:rsidR="000E2BFB" w:rsidRPr="009765D9" w:rsidRDefault="000E2BFB" w:rsidP="007E7314">
            <w:pPr>
              <w:rPr>
                <w:rFonts w:ascii="Arial Narrow" w:hAnsi="Arial Narrow"/>
                <w:sz w:val="20"/>
                <w:szCs w:val="20"/>
              </w:rPr>
            </w:pPr>
          </w:p>
        </w:tc>
      </w:tr>
      <w:tr w:rsidR="000E2BFB" w:rsidRPr="009765D9" w14:paraId="21F07BEB" w14:textId="77777777" w:rsidTr="007E7314">
        <w:tc>
          <w:tcPr>
            <w:tcW w:w="5000" w:type="pct"/>
            <w:gridSpan w:val="8"/>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A14904C" w14:textId="302B9ECB"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Restriction Summary/ Treatment of Concept: </w:t>
            </w:r>
          </w:p>
        </w:tc>
      </w:tr>
      <w:tr w:rsidR="000E2BFB" w:rsidRPr="009765D9" w14:paraId="0F05A456" w14:textId="77777777" w:rsidTr="006B35CF">
        <w:tc>
          <w:tcPr>
            <w:tcW w:w="656" w:type="pct"/>
            <w:gridSpan w:val="2"/>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F91B8C1" w14:textId="1C3454E3" w:rsidR="000E2BFB" w:rsidRPr="009765D9" w:rsidRDefault="000E2BFB" w:rsidP="007E7314">
            <w:pP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4698766" w14:textId="77777777"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Category / Program: </w:t>
            </w:r>
          </w:p>
          <w:p w14:paraId="3F7C323D" w14:textId="77777777" w:rsidR="000E2BFB" w:rsidRPr="009765D9" w:rsidRDefault="000E2BFB" w:rsidP="007E7314">
            <w:pPr>
              <w:rPr>
                <w:rFonts w:ascii="Arial Narrow" w:hAnsi="Arial Narrow"/>
                <w:b/>
                <w:iCs/>
                <w:sz w:val="20"/>
                <w:szCs w:val="20"/>
              </w:rPr>
            </w:pPr>
            <w:r w:rsidRPr="009765D9">
              <w:rPr>
                <w:rFonts w:ascii="Arial Narrow" w:hAnsi="Arial Narrow"/>
                <w:iCs/>
                <w:sz w:val="20"/>
                <w:szCs w:val="20"/>
              </w:rPr>
              <w:t xml:space="preserve">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Related Benefits (Code CT)</w:t>
            </w:r>
          </w:p>
          <w:p w14:paraId="1AA0345D"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 xml:space="preserve">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 xml:space="preserve"> General Schedule (Code GE)</w:t>
            </w:r>
          </w:p>
        </w:tc>
      </w:tr>
      <w:tr w:rsidR="000E2BFB" w:rsidRPr="009765D9" w14:paraId="12D7C696" w14:textId="77777777" w:rsidTr="006B35CF">
        <w:trPr>
          <w:trHeight w:val="240"/>
        </w:trPr>
        <w:tc>
          <w:tcPr>
            <w:tcW w:w="656" w:type="pct"/>
            <w:gridSpan w:val="2"/>
            <w:vMerge/>
            <w:vAlign w:val="center"/>
          </w:tcPr>
          <w:p w14:paraId="667E34D5" w14:textId="77777777" w:rsidR="000E2BFB" w:rsidRPr="009765D9" w:rsidRDefault="000E2BFB" w:rsidP="007E7314">
            <w:pP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2BDB50F"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5685E9DE" w14:textId="77777777" w:rsidTr="006B35CF">
        <w:tc>
          <w:tcPr>
            <w:tcW w:w="656" w:type="pct"/>
            <w:gridSpan w:val="2"/>
            <w:vMerge/>
            <w:vAlign w:val="center"/>
          </w:tcPr>
          <w:p w14:paraId="7AEA1C90" w14:textId="77777777" w:rsidR="000E2BFB" w:rsidRPr="009765D9" w:rsidRDefault="000E2BFB" w:rsidP="007E7314">
            <w:pP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256C9BC"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1E50FA42" w14:textId="77777777" w:rsidTr="007E7314">
        <w:trPr>
          <w:trHeight w:val="835"/>
        </w:trPr>
        <w:tc>
          <w:tcPr>
            <w:tcW w:w="306"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hideMark/>
          </w:tcPr>
          <w:p w14:paraId="6A69C8CF" w14:textId="1EA94BC1" w:rsidR="000E2BFB" w:rsidRPr="009765D9" w:rsidRDefault="000E2BFB" w:rsidP="007E7314">
            <w:pPr>
              <w:jc w:val="center"/>
              <w:rPr>
                <w:rFonts w:ascii="Arial Narrow" w:hAnsi="Arial Narrow"/>
                <w:b/>
                <w:bCs/>
                <w:sz w:val="20"/>
                <w:szCs w:val="20"/>
              </w:rPr>
            </w:pPr>
          </w:p>
        </w:tc>
        <w:tc>
          <w:tcPr>
            <w:tcW w:w="350"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5C6F298D" w14:textId="44CDB84F"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2F99EFF3"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dministrative Advice:</w:t>
            </w:r>
          </w:p>
          <w:p w14:paraId="3F96FC11"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6D660AB3" w14:textId="77777777" w:rsidTr="007E7314">
        <w:tc>
          <w:tcPr>
            <w:tcW w:w="306" w:type="pct"/>
            <w:vMerge/>
            <w:vAlign w:val="center"/>
            <w:hideMark/>
          </w:tcPr>
          <w:p w14:paraId="239D86E7" w14:textId="77777777" w:rsidR="000E2BFB" w:rsidRPr="009765D9" w:rsidRDefault="000E2BFB" w:rsidP="007E7314">
            <w:pPr>
              <w:rPr>
                <w:rFonts w:ascii="Arial Narrow" w:hAnsi="Arial Narrow"/>
                <w:b/>
                <w:bCs/>
                <w:sz w:val="20"/>
                <w:szCs w:val="20"/>
              </w:rPr>
            </w:pPr>
          </w:p>
        </w:tc>
        <w:tc>
          <w:tcPr>
            <w:tcW w:w="35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D4D05FC" w14:textId="23249461"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EB8BFC"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 xml:space="preserve">Administrative Advice: </w:t>
            </w:r>
            <w:r w:rsidRPr="009765D9">
              <w:rPr>
                <w:rFonts w:ascii="Arial Narrow" w:hAnsi="Arial Narrow"/>
                <w:sz w:val="20"/>
                <w:szCs w:val="20"/>
              </w:rPr>
              <w:t>No increase in the maximum quantity or number of units may be authorised.</w:t>
            </w:r>
          </w:p>
        </w:tc>
      </w:tr>
      <w:tr w:rsidR="000E2BFB" w:rsidRPr="009765D9" w14:paraId="4C467917" w14:textId="77777777" w:rsidTr="006B35CF">
        <w:trPr>
          <w:trHeight w:val="31"/>
        </w:trPr>
        <w:tc>
          <w:tcPr>
            <w:tcW w:w="306" w:type="pct"/>
            <w:vMerge/>
            <w:vAlign w:val="center"/>
            <w:hideMark/>
          </w:tcPr>
          <w:p w14:paraId="7EB57227" w14:textId="77777777" w:rsidR="000E2BFB" w:rsidRPr="009765D9" w:rsidRDefault="000E2BFB" w:rsidP="007E7314">
            <w:pPr>
              <w:rPr>
                <w:rFonts w:ascii="Arial Narrow" w:hAnsi="Arial Narrow"/>
                <w:b/>
                <w:bCs/>
                <w:sz w:val="20"/>
                <w:szCs w:val="20"/>
              </w:rPr>
            </w:pPr>
          </w:p>
        </w:tc>
        <w:tc>
          <w:tcPr>
            <w:tcW w:w="35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1E94F90" w14:textId="4D5D135F"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E9DF17F"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No increase in the maximum number of repeats may be authorised.</w:t>
            </w:r>
          </w:p>
        </w:tc>
      </w:tr>
      <w:tr w:rsidR="000E2BFB" w:rsidRPr="009765D9" w14:paraId="078D119E" w14:textId="77777777" w:rsidTr="006B35CF">
        <w:trPr>
          <w:trHeight w:val="31"/>
        </w:trPr>
        <w:tc>
          <w:tcPr>
            <w:tcW w:w="306" w:type="pct"/>
            <w:vMerge/>
            <w:vAlign w:val="center"/>
            <w:hideMark/>
          </w:tcPr>
          <w:p w14:paraId="46A04D08" w14:textId="77777777" w:rsidR="000E2BFB" w:rsidRPr="009765D9" w:rsidRDefault="000E2BFB" w:rsidP="007E7314">
            <w:pPr>
              <w:rPr>
                <w:rFonts w:ascii="Arial Narrow" w:hAnsi="Arial Narrow"/>
                <w:b/>
                <w:bCs/>
                <w:sz w:val="20"/>
                <w:szCs w:val="20"/>
              </w:rPr>
            </w:pPr>
          </w:p>
        </w:tc>
        <w:tc>
          <w:tcPr>
            <w:tcW w:w="35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B81868" w14:textId="06BCFDF4"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78D01DB"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743A9E88" w14:textId="77777777" w:rsidTr="006B35CF">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9E992D2" w14:textId="1B673656"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0B25383"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PBS Indication:</w:t>
            </w:r>
            <w:r w:rsidRPr="009765D9">
              <w:rPr>
                <w:rFonts w:ascii="Arial Narrow" w:hAnsi="Arial Narrow"/>
                <w:sz w:val="20"/>
                <w:szCs w:val="20"/>
              </w:rPr>
              <w:t xml:space="preserve"> Untreated Multiple myeloma</w:t>
            </w:r>
          </w:p>
        </w:tc>
      </w:tr>
      <w:tr w:rsidR="000E2BFB" w:rsidRPr="009765D9" w14:paraId="4767CCF2" w14:textId="77777777" w:rsidTr="006B35CF">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E0AE5D" w14:textId="7777777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8DC913"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Initial treatment as first-line drug therapy for from week 0 to week 24</w:t>
            </w:r>
          </w:p>
        </w:tc>
      </w:tr>
      <w:tr w:rsidR="000E2BFB" w:rsidRPr="009765D9" w14:paraId="41B6EBB2"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42E4118" w14:textId="619C39A9"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D84261D"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Clinical</w:t>
            </w:r>
            <w:r w:rsidRPr="009765D9">
              <w:rPr>
                <w:rFonts w:ascii="Arial Narrow" w:hAnsi="Arial Narrow"/>
                <w:b/>
                <w:bCs/>
                <w:i/>
                <w:iCs/>
                <w:sz w:val="20"/>
                <w:szCs w:val="20"/>
              </w:rPr>
              <w:t xml:space="preserve"> </w:t>
            </w:r>
            <w:r w:rsidRPr="009765D9">
              <w:rPr>
                <w:rFonts w:ascii="Arial Narrow" w:hAnsi="Arial Narrow"/>
                <w:b/>
                <w:bCs/>
                <w:sz w:val="20"/>
                <w:szCs w:val="20"/>
              </w:rPr>
              <w:t xml:space="preserve">criteria: </w:t>
            </w:r>
          </w:p>
        </w:tc>
      </w:tr>
      <w:tr w:rsidR="000E2BFB" w:rsidRPr="009765D9" w14:paraId="57E4C583"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7CD83E" w14:textId="415CFFFB"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D808E6D" w14:textId="77777777" w:rsidR="000E2BFB" w:rsidRPr="009765D9" w:rsidRDefault="000E2BFB" w:rsidP="007E7314">
            <w:pPr>
              <w:rPr>
                <w:rFonts w:ascii="Arial Narrow" w:hAnsi="Arial Narrow"/>
                <w:b/>
                <w:bCs/>
                <w:sz w:val="20"/>
                <w:szCs w:val="20"/>
              </w:rPr>
            </w:pPr>
            <w:r w:rsidRPr="009765D9">
              <w:rPr>
                <w:rFonts w:ascii="Arial Narrow" w:hAnsi="Arial Narrow"/>
                <w:sz w:val="20"/>
                <w:szCs w:val="20"/>
              </w:rPr>
              <w:t>The condition must be newly diagnosed</w:t>
            </w:r>
          </w:p>
        </w:tc>
      </w:tr>
      <w:tr w:rsidR="000E2BFB" w:rsidRPr="009765D9" w14:paraId="4680E724"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E7A0B3A" w14:textId="7777777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0DABB4"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7672B0BD"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30263F" w14:textId="27D51621"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381462"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07E56906"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8F34B42" w14:textId="34BEB094"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9ADB8D"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The condition must be confirmed by a histological diagnosis</w:t>
            </w:r>
          </w:p>
        </w:tc>
      </w:tr>
      <w:tr w:rsidR="000E2BFB" w:rsidRPr="009765D9" w14:paraId="2E3F447E"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6FAB285" w14:textId="7777777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9F59A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64FB7FB1"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C337408" w14:textId="291D232D"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CF74413"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183900D6"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5E8DA2" w14:textId="5DDB3868"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6C3BA6" w14:textId="7BE80310" w:rsidR="000E2BFB" w:rsidRPr="009765D9" w:rsidRDefault="000E2BFB" w:rsidP="007E7314">
            <w:pPr>
              <w:rPr>
                <w:rFonts w:ascii="Arial Narrow" w:hAnsi="Arial Narrow"/>
                <w:sz w:val="20"/>
                <w:szCs w:val="20"/>
              </w:rPr>
            </w:pPr>
            <w:r w:rsidRPr="009765D9">
              <w:rPr>
                <w:rFonts w:ascii="Arial Narrow" w:hAnsi="Arial Narrow"/>
                <w:sz w:val="20"/>
                <w:szCs w:val="20"/>
              </w:rPr>
              <w:t>Patient must be ineligible for a primary stem cell transplantation</w:t>
            </w:r>
            <w:r w:rsidRPr="009765D9">
              <w:rPr>
                <w:rFonts w:ascii="Arial Narrow" w:hAnsi="Arial Narrow"/>
                <w:color w:val="00B0F0"/>
                <w:sz w:val="20"/>
                <w:szCs w:val="20"/>
              </w:rPr>
              <w:t xml:space="preserve"> </w:t>
            </w:r>
          </w:p>
        </w:tc>
      </w:tr>
      <w:tr w:rsidR="000E2BFB" w:rsidRPr="009765D9" w14:paraId="2E8E643C"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DE1C7B0" w14:textId="7777777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B6A2C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2D7349C3"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A82C63" w14:textId="3E0FDD6D"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BB9C9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622715DC"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AE18FE3" w14:textId="01AE6ACE"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A59CD54" w14:textId="4710AAB2" w:rsidR="000E2BFB" w:rsidRPr="009765D9" w:rsidRDefault="000E2BFB" w:rsidP="007E7314">
            <w:pPr>
              <w:rPr>
                <w:rFonts w:ascii="Arial Narrow" w:hAnsi="Arial Narrow"/>
                <w:sz w:val="20"/>
                <w:szCs w:val="20"/>
              </w:rPr>
            </w:pPr>
            <w:r w:rsidRPr="009765D9">
              <w:rPr>
                <w:rFonts w:ascii="Arial Narrow" w:hAnsi="Arial Narrow"/>
                <w:sz w:val="20"/>
                <w:szCs w:val="20"/>
              </w:rPr>
              <w:t>The treatment must form part of triple combination therapy limited only to: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this drug, (ii) lenalidomide, and (iii) dexamethasone, </w:t>
            </w:r>
          </w:p>
        </w:tc>
      </w:tr>
      <w:tr w:rsidR="000E2BFB" w:rsidRPr="009765D9" w14:paraId="569864B6"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07E8CFD" w14:textId="7777777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1F3873F"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AND</w:t>
            </w:r>
          </w:p>
        </w:tc>
      </w:tr>
      <w:tr w:rsidR="000E2BFB" w:rsidRPr="009765D9" w14:paraId="7E0CE0C8"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F5C7861" w14:textId="1B4409E6"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82E80D"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Clinical criteria:</w:t>
            </w:r>
          </w:p>
        </w:tc>
      </w:tr>
      <w:tr w:rsidR="000E2BFB" w:rsidRPr="009765D9" w14:paraId="5035862C"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F186359" w14:textId="1C3C84B7"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A82F8F" w14:textId="5002D932" w:rsidR="000E2BFB" w:rsidRPr="009765D9" w:rsidRDefault="000E2BFB" w:rsidP="007E7314">
            <w:pPr>
              <w:rPr>
                <w:rFonts w:ascii="Arial Narrow" w:hAnsi="Arial Narrow"/>
                <w:sz w:val="20"/>
                <w:szCs w:val="20"/>
              </w:rPr>
            </w:pPr>
            <w:r w:rsidRPr="009765D9">
              <w:rPr>
                <w:rFonts w:ascii="Arial Narrow" w:hAnsi="Arial Narrow"/>
                <w:sz w:val="20"/>
                <w:szCs w:val="20"/>
              </w:rPr>
              <w:t xml:space="preserve">Patient must not be receiving concomitant PBS-subsidised </w:t>
            </w:r>
            <w:r w:rsidR="0094771A" w:rsidRPr="009765D9">
              <w:rPr>
                <w:rFonts w:ascii="Arial Narrow" w:hAnsi="Arial Narrow"/>
                <w:sz w:val="20"/>
                <w:szCs w:val="20"/>
              </w:rPr>
              <w:t xml:space="preserve">treatment with </w:t>
            </w:r>
            <w:r w:rsidRPr="009765D9">
              <w:rPr>
                <w:rFonts w:ascii="Arial Narrow" w:hAnsi="Arial Narrow"/>
                <w:sz w:val="20"/>
                <w:szCs w:val="20"/>
              </w:rPr>
              <w:t xml:space="preserve">bortezomib, carfilzomib, </w:t>
            </w:r>
            <w:r w:rsidR="0094771A" w:rsidRPr="009765D9">
              <w:rPr>
                <w:rFonts w:ascii="Arial Narrow" w:hAnsi="Arial Narrow"/>
                <w:sz w:val="20"/>
                <w:szCs w:val="20"/>
              </w:rPr>
              <w:t xml:space="preserve">elotuzumab, </w:t>
            </w:r>
            <w:r w:rsidRPr="009765D9">
              <w:rPr>
                <w:rFonts w:ascii="Arial Narrow" w:hAnsi="Arial Narrow"/>
                <w:sz w:val="20"/>
                <w:szCs w:val="20"/>
              </w:rPr>
              <w:t>pomalidomide</w:t>
            </w:r>
            <w:r w:rsidR="0094771A" w:rsidRPr="009765D9">
              <w:rPr>
                <w:rFonts w:ascii="Arial Narrow" w:hAnsi="Arial Narrow"/>
                <w:sz w:val="20"/>
                <w:szCs w:val="20"/>
              </w:rPr>
              <w:t>, selinexor or thalidomide</w:t>
            </w:r>
            <w:r w:rsidRPr="009765D9">
              <w:rPr>
                <w:rFonts w:ascii="Arial Narrow" w:hAnsi="Arial Narrow"/>
                <w:sz w:val="20"/>
                <w:szCs w:val="20"/>
              </w:rPr>
              <w:t>.</w:t>
            </w:r>
          </w:p>
        </w:tc>
      </w:tr>
      <w:tr w:rsidR="000E2BFB" w:rsidRPr="009765D9" w14:paraId="34CA0ABB"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0691E53" w14:textId="58BC27E3"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BBD35E9"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w:t>
            </w:r>
            <w:r w:rsidRPr="009765D9">
              <w:rPr>
                <w:rFonts w:ascii="Arial Narrow" w:hAnsi="Arial Narrow"/>
                <w:b/>
                <w:bCs/>
                <w:i/>
                <w:iCs/>
                <w:sz w:val="20"/>
                <w:szCs w:val="20"/>
              </w:rPr>
              <w:t xml:space="preserve"> </w:t>
            </w:r>
            <w:r w:rsidRPr="009765D9">
              <w:rPr>
                <w:rFonts w:ascii="Arial Narrow" w:hAnsi="Arial Narrow"/>
                <w:b/>
                <w:bCs/>
                <w:sz w:val="20"/>
                <w:szCs w:val="20"/>
              </w:rPr>
              <w:t>criteria:</w:t>
            </w:r>
          </w:p>
        </w:tc>
      </w:tr>
      <w:tr w:rsidR="000E2BFB" w:rsidRPr="009765D9" w14:paraId="6E7A2537" w14:textId="77777777" w:rsidTr="006B35CF">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0A6EAA" w14:textId="1E312028"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9445B95" w14:textId="32461470" w:rsidR="000E2BFB" w:rsidRPr="009765D9" w:rsidRDefault="000E2BFB" w:rsidP="007E7314">
            <w:pPr>
              <w:rPr>
                <w:rFonts w:ascii="Arial Narrow" w:hAnsi="Arial Narrow"/>
                <w:i/>
                <w:iCs/>
                <w:sz w:val="20"/>
                <w:szCs w:val="20"/>
              </w:rPr>
            </w:pPr>
            <w:r w:rsidRPr="009765D9">
              <w:rPr>
                <w:rFonts w:ascii="Arial Narrow" w:hAnsi="Arial Narrow"/>
                <w:sz w:val="20"/>
                <w:szCs w:val="20"/>
              </w:rPr>
              <w:t xml:space="preserve">Patient must be undergoing </w:t>
            </w:r>
            <w:r w:rsidR="00C64F0B" w:rsidRPr="009765D9">
              <w:rPr>
                <w:rFonts w:ascii="Arial Narrow" w:hAnsi="Arial Narrow"/>
                <w:sz w:val="20"/>
                <w:szCs w:val="20"/>
              </w:rPr>
              <w:t xml:space="preserve">PBS-subsidised </w:t>
            </w:r>
            <w:r w:rsidRPr="009765D9">
              <w:rPr>
                <w:rFonts w:ascii="Arial Narrow" w:hAnsi="Arial Narrow"/>
                <w:sz w:val="20"/>
                <w:szCs w:val="20"/>
              </w:rPr>
              <w:t>treatment with this drug</w:t>
            </w:r>
            <w:r w:rsidR="00C64F0B" w:rsidRPr="009765D9">
              <w:rPr>
                <w:rFonts w:ascii="Arial Narrow" w:hAnsi="Arial Narrow"/>
                <w:sz w:val="20"/>
                <w:szCs w:val="20"/>
              </w:rPr>
              <w:t xml:space="preserve"> once per lifetime. Meaning, patient must access this drug</w:t>
            </w:r>
            <w:r w:rsidRPr="009765D9">
              <w:rPr>
                <w:rFonts w:ascii="Arial Narrow" w:hAnsi="Arial Narrow"/>
                <w:sz w:val="20"/>
                <w:szCs w:val="20"/>
              </w:rPr>
              <w:t xml:space="preserve"> in one of the following situations: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for the first time, irrespective of whether the diagnosis has been re-classified (i.e. the diagnosis has changed between multiple myeloma/amyloidosis), </w:t>
            </w:r>
            <w:r w:rsidR="00C64F0B" w:rsidRPr="009765D9">
              <w:rPr>
                <w:rFonts w:ascii="Arial Narrow" w:hAnsi="Arial Narrow"/>
                <w:sz w:val="20"/>
                <w:szCs w:val="20"/>
              </w:rPr>
              <w:t>or irrespective if the disease s</w:t>
            </w:r>
            <w:r w:rsidR="00106715" w:rsidRPr="009765D9">
              <w:rPr>
                <w:rFonts w:ascii="Arial Narrow" w:hAnsi="Arial Narrow"/>
                <w:sz w:val="20"/>
                <w:szCs w:val="20"/>
              </w:rPr>
              <w:t>taging</w:t>
            </w:r>
            <w:r w:rsidR="00C64F0B" w:rsidRPr="009765D9">
              <w:rPr>
                <w:rFonts w:ascii="Arial Narrow" w:hAnsi="Arial Narrow"/>
                <w:sz w:val="20"/>
                <w:szCs w:val="20"/>
              </w:rPr>
              <w:t xml:space="preserve"> has been changed (i.e. disease </w:t>
            </w:r>
            <w:r w:rsidR="00D005E4" w:rsidRPr="009765D9">
              <w:rPr>
                <w:rFonts w:ascii="Arial Narrow" w:hAnsi="Arial Narrow"/>
                <w:sz w:val="20"/>
                <w:szCs w:val="20"/>
              </w:rPr>
              <w:t xml:space="preserve">has </w:t>
            </w:r>
            <w:r w:rsidR="00C64F0B" w:rsidRPr="009765D9">
              <w:rPr>
                <w:rFonts w:ascii="Arial Narrow" w:hAnsi="Arial Narrow"/>
                <w:sz w:val="20"/>
                <w:szCs w:val="20"/>
              </w:rPr>
              <w:t xml:space="preserve">changed from untreated multiple myeloma to relapsed or refractory multiple myeloma) </w:t>
            </w:r>
            <w:r w:rsidRPr="009765D9">
              <w:rPr>
                <w:rFonts w:ascii="Arial Narrow" w:hAnsi="Arial Narrow"/>
                <w:sz w:val="20"/>
                <w:szCs w:val="20"/>
              </w:rPr>
              <w:t>(ii) changing the drug’s form (intravenous/subcutaneous) within the first 9 weeks of treatment for the same PBS indication</w:t>
            </w:r>
            <w:r w:rsidR="00C64F0B" w:rsidRPr="009765D9">
              <w:rPr>
                <w:rFonts w:ascii="Arial Narrow" w:hAnsi="Arial Narrow"/>
                <w:sz w:val="20"/>
                <w:szCs w:val="20"/>
              </w:rPr>
              <w:t>.</w:t>
            </w:r>
          </w:p>
        </w:tc>
      </w:tr>
      <w:tr w:rsidR="000E2BFB" w:rsidRPr="009765D9" w14:paraId="4CD9B9CA"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E87FD76" w14:textId="5DAB5D52" w:rsidR="000E2BFB" w:rsidRPr="009765D9" w:rsidRDefault="000E2BFB"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21362DF"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2CC4D80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etails of the histological diagnosis of multiple myeloma, record of ineligibility for stem cell transplant and confirmation of eligibility for treatment with current diagnostic reports of at least one of the following must be documented in the patient's medical records:</w:t>
            </w:r>
          </w:p>
          <w:p w14:paraId="16A08EA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the level of serum monoclonal protein; or</w:t>
            </w:r>
          </w:p>
          <w:p w14:paraId="288CD3FD"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Bence-Jones proteinuria - the results of 24-hour urinary light chain M protein excretion; or</w:t>
            </w:r>
          </w:p>
          <w:p w14:paraId="3DAD636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the serum level of free kappa and lambda light chains; or</w:t>
            </w:r>
          </w:p>
          <w:p w14:paraId="3FCB661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bone marrow aspirate or trephine; or</w:t>
            </w:r>
          </w:p>
          <w:p w14:paraId="7918945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if present, the size and location of lytic bone lesions (not including compression fractures); or</w:t>
            </w:r>
          </w:p>
          <w:p w14:paraId="3EFF9D7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if present, the size and location of all soft tissue plasmacytomas by clinical or radiographic examination i.e. MRI or CT-scan; or</w:t>
            </w:r>
          </w:p>
          <w:p w14:paraId="6F49436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if present, the level of hypercalcaemia, corrected for albumin concentration.</w:t>
            </w:r>
          </w:p>
          <w:p w14:paraId="66067382" w14:textId="77777777" w:rsidR="00D141AD" w:rsidRPr="009765D9" w:rsidRDefault="00D141AD" w:rsidP="007E7314">
            <w:pPr>
              <w:rPr>
                <w:rFonts w:ascii="Arial Narrow" w:hAnsi="Arial Narrow"/>
                <w:sz w:val="20"/>
                <w:szCs w:val="20"/>
              </w:rPr>
            </w:pPr>
          </w:p>
          <w:p w14:paraId="68ACEBAA" w14:textId="229916A5" w:rsidR="000E2BFB" w:rsidRPr="009765D9" w:rsidRDefault="000E2BFB" w:rsidP="007E7314">
            <w:pPr>
              <w:rPr>
                <w:rFonts w:ascii="Arial Narrow" w:hAnsi="Arial Narrow"/>
                <w:sz w:val="20"/>
                <w:szCs w:val="20"/>
              </w:rPr>
            </w:pPr>
            <w:r w:rsidRPr="009765D9">
              <w:rPr>
                <w:rFonts w:ascii="Arial Narrow" w:hAnsi="Arial Narrow"/>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bl>
    <w:p w14:paraId="54A5B69D" w14:textId="77777777" w:rsidR="00627640" w:rsidRDefault="00627640" w:rsidP="009765D9">
      <w:pPr>
        <w:spacing w:before="120" w:after="120"/>
        <w:rPr>
          <w:rFonts w:asciiTheme="minorHAnsi" w:hAnsiTheme="minorHAnsi" w:cstheme="minorHAnsi"/>
          <w:u w:val="single"/>
        </w:rPr>
      </w:pPr>
    </w:p>
    <w:p w14:paraId="77F0A895" w14:textId="77777777" w:rsidR="00627640" w:rsidRDefault="00627640">
      <w:pPr>
        <w:jc w:val="left"/>
        <w:rPr>
          <w:rFonts w:asciiTheme="minorHAnsi" w:hAnsiTheme="minorHAnsi" w:cstheme="minorHAnsi"/>
          <w:u w:val="single"/>
        </w:rPr>
      </w:pPr>
      <w:r>
        <w:rPr>
          <w:rFonts w:asciiTheme="minorHAnsi" w:hAnsiTheme="minorHAnsi" w:cstheme="minorHAnsi"/>
          <w:u w:val="single"/>
        </w:rPr>
        <w:br w:type="page"/>
      </w:r>
    </w:p>
    <w:p w14:paraId="57B95CD6" w14:textId="745B91AE" w:rsidR="000E2BFB" w:rsidRPr="001A687C" w:rsidRDefault="000E2BFB" w:rsidP="00627640">
      <w:pPr>
        <w:pStyle w:val="3-SubsectionHeading"/>
      </w:pPr>
      <w:r w:rsidRPr="001A687C">
        <w:lastRenderedPageBreak/>
        <w:t>Continuing (week 25 onwards)</w:t>
      </w:r>
    </w:p>
    <w:tbl>
      <w:tblPr>
        <w:tblW w:w="501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Continuing (week 25 onwards)&#10;DARATUMUMAB Injection&#10;New item - public&#10;New item - private&#10;Darzalex - daratumumab 100 mg/5 ml injection, 5 mL vial&#10;Darzalex - daratumumab 400 mg/20 mg injection, 20 mL vial&#10;"/>
      </w:tblPr>
      <w:tblGrid>
        <w:gridCol w:w="558"/>
        <w:gridCol w:w="631"/>
        <w:gridCol w:w="2964"/>
        <w:gridCol w:w="1693"/>
        <w:gridCol w:w="1408"/>
        <w:gridCol w:w="1809"/>
      </w:tblGrid>
      <w:tr w:rsidR="000E2BFB" w:rsidRPr="009765D9" w14:paraId="32AC5B3D" w14:textId="77777777" w:rsidTr="007E7314">
        <w:trPr>
          <w:cantSplit/>
          <w:trHeight w:val="95"/>
        </w:trPr>
        <w:tc>
          <w:tcPr>
            <w:tcW w:w="2291" w:type="pct"/>
            <w:gridSpan w:val="3"/>
            <w:tcBorders>
              <w:top w:val="single" w:sz="4" w:space="0" w:color="auto"/>
              <w:left w:val="single" w:sz="4" w:space="0" w:color="auto"/>
              <w:bottom w:val="single" w:sz="4" w:space="0" w:color="auto"/>
              <w:right w:val="single" w:sz="4" w:space="0" w:color="auto"/>
            </w:tcBorders>
          </w:tcPr>
          <w:p w14:paraId="7D2B718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w:t>
            </w:r>
          </w:p>
          <w:p w14:paraId="06AE540F"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medicinal product pack</w:t>
            </w:r>
          </w:p>
        </w:tc>
        <w:tc>
          <w:tcPr>
            <w:tcW w:w="934" w:type="pct"/>
            <w:tcBorders>
              <w:top w:val="single" w:sz="4" w:space="0" w:color="auto"/>
              <w:left w:val="single" w:sz="4" w:space="0" w:color="auto"/>
              <w:bottom w:val="single" w:sz="4" w:space="0" w:color="auto"/>
              <w:right w:val="single" w:sz="4" w:space="0" w:color="auto"/>
            </w:tcBorders>
          </w:tcPr>
          <w:p w14:paraId="68DB7008"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PBS item code</w:t>
            </w:r>
          </w:p>
        </w:tc>
        <w:tc>
          <w:tcPr>
            <w:tcW w:w="777" w:type="pct"/>
            <w:tcBorders>
              <w:top w:val="single" w:sz="4" w:space="0" w:color="auto"/>
              <w:left w:val="single" w:sz="4" w:space="0" w:color="auto"/>
              <w:bottom w:val="single" w:sz="4" w:space="0" w:color="auto"/>
              <w:right w:val="single" w:sz="4" w:space="0" w:color="auto"/>
            </w:tcBorders>
          </w:tcPr>
          <w:p w14:paraId="4565BFAB" w14:textId="77777777" w:rsidR="000E2BFB" w:rsidRPr="009765D9" w:rsidRDefault="000E2BFB" w:rsidP="007E7314">
            <w:pPr>
              <w:jc w:val="center"/>
              <w:rPr>
                <w:rFonts w:ascii="Arial Narrow" w:hAnsi="Arial Narrow"/>
                <w:b/>
                <w:bCs/>
                <w:sz w:val="20"/>
                <w:szCs w:val="20"/>
              </w:rPr>
            </w:pPr>
            <w:r w:rsidRPr="009765D9">
              <w:rPr>
                <w:rFonts w:ascii="Arial Narrow" w:hAnsi="Arial Narrow"/>
                <w:b/>
                <w:bCs/>
                <w:sz w:val="20"/>
                <w:szCs w:val="20"/>
              </w:rPr>
              <w:t>Maximum Amount</w:t>
            </w:r>
          </w:p>
        </w:tc>
        <w:tc>
          <w:tcPr>
            <w:tcW w:w="998" w:type="pct"/>
            <w:tcBorders>
              <w:top w:val="single" w:sz="4" w:space="0" w:color="auto"/>
              <w:left w:val="single" w:sz="4" w:space="0" w:color="auto"/>
              <w:bottom w:val="single" w:sz="4" w:space="0" w:color="auto"/>
              <w:right w:val="single" w:sz="4" w:space="0" w:color="auto"/>
            </w:tcBorders>
          </w:tcPr>
          <w:p w14:paraId="6B76D803" w14:textId="77777777" w:rsidR="000E2BFB" w:rsidRPr="009765D9" w:rsidRDefault="000E2BFB" w:rsidP="007E7314">
            <w:pPr>
              <w:jc w:val="center"/>
              <w:rPr>
                <w:rFonts w:ascii="Arial Narrow" w:hAnsi="Arial Narrow"/>
                <w:b/>
                <w:bCs/>
                <w:sz w:val="20"/>
                <w:szCs w:val="20"/>
              </w:rPr>
            </w:pPr>
            <w:r w:rsidRPr="009765D9">
              <w:rPr>
                <w:rFonts w:ascii="Arial Narrow" w:hAnsi="Arial Narrow"/>
                <w:b/>
                <w:bCs/>
                <w:sz w:val="20"/>
                <w:szCs w:val="20"/>
              </w:rPr>
              <w:t>№.of</w:t>
            </w:r>
          </w:p>
          <w:p w14:paraId="4949E393" w14:textId="77777777" w:rsidR="000E2BFB" w:rsidRPr="009765D9" w:rsidRDefault="000E2BFB" w:rsidP="007E7314">
            <w:pPr>
              <w:jc w:val="center"/>
              <w:rPr>
                <w:rFonts w:ascii="Arial Narrow" w:hAnsi="Arial Narrow"/>
                <w:sz w:val="20"/>
                <w:szCs w:val="20"/>
              </w:rPr>
            </w:pPr>
            <w:r w:rsidRPr="009765D9">
              <w:rPr>
                <w:rFonts w:ascii="Arial Narrow" w:hAnsi="Arial Narrow"/>
                <w:b/>
                <w:sz w:val="20"/>
                <w:szCs w:val="20"/>
              </w:rPr>
              <w:t>Rpts</w:t>
            </w:r>
          </w:p>
        </w:tc>
      </w:tr>
      <w:tr w:rsidR="000E2BFB" w:rsidRPr="009765D9" w14:paraId="78C1916A" w14:textId="77777777" w:rsidTr="007E7314">
        <w:trPr>
          <w:cantSplit/>
          <w:trHeight w:val="95"/>
        </w:trPr>
        <w:tc>
          <w:tcPr>
            <w:tcW w:w="2291" w:type="pct"/>
            <w:gridSpan w:val="3"/>
            <w:tcBorders>
              <w:top w:val="single" w:sz="4" w:space="0" w:color="auto"/>
              <w:left w:val="single" w:sz="4" w:space="0" w:color="auto"/>
              <w:bottom w:val="single" w:sz="4" w:space="0" w:color="auto"/>
              <w:right w:val="single" w:sz="4" w:space="0" w:color="auto"/>
            </w:tcBorders>
            <w:tcMar>
              <w:left w:w="28" w:type="dxa"/>
            </w:tcMar>
          </w:tcPr>
          <w:p w14:paraId="19350F0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p w14:paraId="238E272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Injection</w:t>
            </w:r>
          </w:p>
        </w:tc>
        <w:tc>
          <w:tcPr>
            <w:tcW w:w="934" w:type="pct"/>
            <w:tcBorders>
              <w:top w:val="single" w:sz="4" w:space="0" w:color="auto"/>
              <w:left w:val="single" w:sz="4" w:space="0" w:color="auto"/>
              <w:bottom w:val="single" w:sz="4" w:space="0" w:color="auto"/>
              <w:right w:val="single" w:sz="4" w:space="0" w:color="auto"/>
            </w:tcBorders>
          </w:tcPr>
          <w:p w14:paraId="1F81ECED"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New (Public)</w:t>
            </w:r>
          </w:p>
          <w:p w14:paraId="566AF213"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Private)</w:t>
            </w:r>
          </w:p>
        </w:tc>
        <w:tc>
          <w:tcPr>
            <w:tcW w:w="777" w:type="pct"/>
            <w:tcBorders>
              <w:top w:val="single" w:sz="4" w:space="0" w:color="auto"/>
              <w:left w:val="single" w:sz="4" w:space="0" w:color="auto"/>
              <w:bottom w:val="single" w:sz="4" w:space="0" w:color="auto"/>
              <w:right w:val="single" w:sz="4" w:space="0" w:color="auto"/>
            </w:tcBorders>
          </w:tcPr>
          <w:p w14:paraId="5FD5A2A9" w14:textId="77777777" w:rsidR="000E2BFB" w:rsidRPr="009765D9" w:rsidRDefault="000E2BFB" w:rsidP="007E7314">
            <w:pPr>
              <w:jc w:val="center"/>
              <w:rPr>
                <w:rFonts w:ascii="Arial Narrow" w:hAnsi="Arial Narrow"/>
                <w:sz w:val="20"/>
                <w:szCs w:val="20"/>
              </w:rPr>
            </w:pPr>
            <w:r w:rsidRPr="009765D9">
              <w:rPr>
                <w:rFonts w:ascii="Arial Narrow" w:hAnsi="Arial Narrow"/>
                <w:sz w:val="20"/>
                <w:szCs w:val="20"/>
              </w:rPr>
              <w:t>1920 mg</w:t>
            </w:r>
          </w:p>
        </w:tc>
        <w:tc>
          <w:tcPr>
            <w:tcW w:w="998" w:type="pct"/>
            <w:tcBorders>
              <w:top w:val="single" w:sz="4" w:space="0" w:color="auto"/>
              <w:left w:val="single" w:sz="4" w:space="0" w:color="auto"/>
              <w:bottom w:val="single" w:sz="4" w:space="0" w:color="auto"/>
              <w:right w:val="single" w:sz="4" w:space="0" w:color="auto"/>
            </w:tcBorders>
          </w:tcPr>
          <w:p w14:paraId="21CE0C7B" w14:textId="2A2C5A29" w:rsidR="000E2BFB" w:rsidRPr="009765D9" w:rsidRDefault="000E2BFB" w:rsidP="007E7314">
            <w:pPr>
              <w:jc w:val="center"/>
              <w:rPr>
                <w:rFonts w:ascii="Arial Narrow" w:hAnsi="Arial Narrow"/>
                <w:sz w:val="20"/>
                <w:szCs w:val="20"/>
              </w:rPr>
            </w:pPr>
            <w:r w:rsidRPr="009765D9">
              <w:rPr>
                <w:rFonts w:ascii="Arial Narrow" w:hAnsi="Arial Narrow"/>
                <w:sz w:val="20"/>
                <w:szCs w:val="20"/>
              </w:rPr>
              <w:t>5</w:t>
            </w:r>
          </w:p>
        </w:tc>
      </w:tr>
      <w:tr w:rsidR="000E2BFB" w:rsidRPr="009765D9" w14:paraId="222C2E0B"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Mar>
              <w:left w:w="28" w:type="dxa"/>
            </w:tcMar>
          </w:tcPr>
          <w:p w14:paraId="34F47B55"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vailable brands</w:t>
            </w:r>
          </w:p>
        </w:tc>
      </w:tr>
      <w:tr w:rsidR="000E2BFB" w:rsidRPr="009765D9" w14:paraId="1BF7581F"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13EF1E63"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576D6CE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00 mg/5 ml injection, 5 mL vial</w:t>
            </w:r>
          </w:p>
        </w:tc>
      </w:tr>
      <w:tr w:rsidR="000E2BFB" w:rsidRPr="009765D9" w14:paraId="65C6268E"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7AFC6950"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406109E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400 mg/20 mg injection, 20 mL vial</w:t>
            </w:r>
          </w:p>
        </w:tc>
      </w:tr>
      <w:tr w:rsidR="000E2BFB" w:rsidRPr="009765D9" w14:paraId="158F08D0" w14:textId="77777777" w:rsidTr="007E7314">
        <w:trPr>
          <w:cantSplit/>
          <w:trHeight w:val="95"/>
        </w:trPr>
        <w:tc>
          <w:tcPr>
            <w:tcW w:w="5000" w:type="pct"/>
            <w:gridSpan w:val="6"/>
            <w:tcBorders>
              <w:top w:val="single" w:sz="4" w:space="0" w:color="auto"/>
              <w:left w:val="single" w:sz="4" w:space="0" w:color="auto"/>
              <w:bottom w:val="single" w:sz="4" w:space="0" w:color="auto"/>
              <w:right w:val="single" w:sz="4" w:space="0" w:color="auto"/>
            </w:tcBorders>
          </w:tcPr>
          <w:p w14:paraId="7DC1F989" w14:textId="77777777" w:rsidR="000E2BFB" w:rsidRPr="009765D9" w:rsidRDefault="000E2BFB" w:rsidP="007E7314">
            <w:pPr>
              <w:rPr>
                <w:rFonts w:ascii="Arial Narrow" w:hAnsi="Arial Narrow"/>
                <w:sz w:val="20"/>
                <w:szCs w:val="20"/>
              </w:rPr>
            </w:pPr>
          </w:p>
        </w:tc>
      </w:tr>
      <w:tr w:rsidR="000E2BFB" w:rsidRPr="009765D9" w14:paraId="7E1C3BF8" w14:textId="77777777" w:rsidTr="007E7314">
        <w:tc>
          <w:tcPr>
            <w:tcW w:w="5000"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B51D9C6" w14:textId="21E9DFF0"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Restriction Summary </w:t>
            </w:r>
            <w:r w:rsidR="006B35CF">
              <w:rPr>
                <w:rFonts w:ascii="Arial Narrow" w:hAnsi="Arial Narrow"/>
                <w:b/>
                <w:iCs/>
                <w:sz w:val="20"/>
                <w:szCs w:val="20"/>
              </w:rPr>
              <w:t>/</w:t>
            </w:r>
            <w:r w:rsidRPr="009765D9">
              <w:rPr>
                <w:rFonts w:ascii="Arial Narrow" w:hAnsi="Arial Narrow"/>
                <w:b/>
                <w:iCs/>
                <w:sz w:val="20"/>
                <w:szCs w:val="20"/>
              </w:rPr>
              <w:t xml:space="preserve"> Treatment of Concept: </w:t>
            </w:r>
          </w:p>
        </w:tc>
      </w:tr>
      <w:tr w:rsidR="000E2BFB" w:rsidRPr="009765D9" w14:paraId="7B2C51C3" w14:textId="77777777" w:rsidTr="006B35CF">
        <w:tc>
          <w:tcPr>
            <w:tcW w:w="656" w:type="pct"/>
            <w:gridSpan w:val="2"/>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00A4190" w14:textId="507701C3" w:rsidR="000E2BFB" w:rsidRPr="009765D9" w:rsidRDefault="000E2BFB" w:rsidP="007E7314">
            <w:pP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348205FC" w14:textId="77777777"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Category / Program: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Public/Private hospital</w:t>
            </w:r>
          </w:p>
        </w:tc>
      </w:tr>
      <w:tr w:rsidR="000E2BFB" w:rsidRPr="009765D9" w14:paraId="28020E27" w14:textId="77777777" w:rsidTr="006B35CF">
        <w:trPr>
          <w:trHeight w:val="240"/>
        </w:trPr>
        <w:tc>
          <w:tcPr>
            <w:tcW w:w="656" w:type="pct"/>
            <w:gridSpan w:val="2"/>
            <w:vMerge/>
            <w:vAlign w:val="center"/>
          </w:tcPr>
          <w:p w14:paraId="6E498F09" w14:textId="77777777" w:rsidR="000E2BFB" w:rsidRPr="009765D9" w:rsidRDefault="000E2BFB" w:rsidP="007E7314">
            <w:pP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7014D60"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649ED530" w14:textId="77777777" w:rsidTr="006B35CF">
        <w:tc>
          <w:tcPr>
            <w:tcW w:w="656" w:type="pct"/>
            <w:gridSpan w:val="2"/>
            <w:vMerge/>
            <w:vAlign w:val="center"/>
          </w:tcPr>
          <w:p w14:paraId="71E5C36F" w14:textId="77777777" w:rsidR="000E2BFB" w:rsidRPr="009765D9" w:rsidRDefault="000E2BFB" w:rsidP="007E7314">
            <w:pP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6876E4A"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63F33C2B" w14:textId="77777777" w:rsidTr="006B35CF">
        <w:trPr>
          <w:trHeight w:val="833"/>
        </w:trPr>
        <w:tc>
          <w:tcPr>
            <w:tcW w:w="308"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tcPr>
          <w:p w14:paraId="3C657724" w14:textId="008B84F6" w:rsidR="000E2BFB" w:rsidRPr="009765D9" w:rsidRDefault="000E2BFB" w:rsidP="007E7314">
            <w:pPr>
              <w:jc w:val="center"/>
              <w:rPr>
                <w:rFonts w:ascii="Arial Narrow" w:hAnsi="Arial Narrow"/>
                <w:b/>
                <w:bCs/>
                <w:sz w:val="20"/>
                <w:szCs w:val="20"/>
              </w:rPr>
            </w:pPr>
          </w:p>
        </w:tc>
        <w:tc>
          <w:tcPr>
            <w:tcW w:w="348"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4441F5C4" w14:textId="250178BB"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right w:val="single" w:sz="4" w:space="0" w:color="auto"/>
            </w:tcBorders>
            <w:tcMar>
              <w:top w:w="15" w:type="dxa"/>
              <w:left w:w="15" w:type="dxa"/>
              <w:bottom w:w="15" w:type="dxa"/>
              <w:right w:w="15" w:type="dxa"/>
            </w:tcMar>
            <w:vAlign w:val="center"/>
          </w:tcPr>
          <w:p w14:paraId="317E3E64"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Administrative Advice:</w:t>
            </w:r>
          </w:p>
          <w:p w14:paraId="532C422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5EBA2C47" w14:textId="77777777" w:rsidTr="006B35CF">
        <w:trPr>
          <w:trHeight w:val="31"/>
        </w:trPr>
        <w:tc>
          <w:tcPr>
            <w:tcW w:w="308" w:type="pct"/>
            <w:vMerge/>
            <w:vAlign w:val="center"/>
            <w:hideMark/>
          </w:tcPr>
          <w:p w14:paraId="05582194" w14:textId="77777777" w:rsidR="000E2BFB" w:rsidRPr="009765D9" w:rsidRDefault="000E2BFB" w:rsidP="007E7314">
            <w:pPr>
              <w:rPr>
                <w:rFonts w:ascii="Arial Narrow" w:hAnsi="Arial Narrow"/>
                <w:b/>
                <w:bCs/>
                <w:sz w:val="20"/>
                <w:szCs w:val="20"/>
              </w:rPr>
            </w:pPr>
          </w:p>
        </w:tc>
        <w:tc>
          <w:tcPr>
            <w:tcW w:w="34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0CEA15" w14:textId="44815814"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7CEDC4"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Administrative Advice: </w:t>
            </w:r>
            <w:r w:rsidRPr="009765D9">
              <w:rPr>
                <w:rFonts w:ascii="Arial Narrow" w:hAnsi="Arial Narrow"/>
                <w:sz w:val="20"/>
                <w:szCs w:val="20"/>
              </w:rPr>
              <w:t>No increase in the maximum number of repeats may be authorised.</w:t>
            </w:r>
          </w:p>
        </w:tc>
      </w:tr>
      <w:tr w:rsidR="000E2BFB" w:rsidRPr="009765D9" w14:paraId="2FABB4B5" w14:textId="77777777" w:rsidTr="006B35CF">
        <w:trPr>
          <w:trHeight w:val="31"/>
        </w:trPr>
        <w:tc>
          <w:tcPr>
            <w:tcW w:w="308" w:type="pct"/>
            <w:vMerge/>
            <w:vAlign w:val="center"/>
            <w:hideMark/>
          </w:tcPr>
          <w:p w14:paraId="274182DA" w14:textId="77777777" w:rsidR="000E2BFB" w:rsidRPr="009765D9" w:rsidRDefault="000E2BFB" w:rsidP="007E7314">
            <w:pPr>
              <w:rPr>
                <w:rFonts w:ascii="Arial Narrow" w:hAnsi="Arial Narrow"/>
                <w:b/>
                <w:bCs/>
                <w:sz w:val="20"/>
                <w:szCs w:val="20"/>
              </w:rPr>
            </w:pPr>
          </w:p>
        </w:tc>
        <w:tc>
          <w:tcPr>
            <w:tcW w:w="34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459D9E" w14:textId="311CCF4F"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BC879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202DDC11"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404457" w14:textId="3949CD96"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8AAD79"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Indication:</w:t>
            </w:r>
            <w:r w:rsidRPr="009765D9">
              <w:rPr>
                <w:rFonts w:ascii="Arial Narrow" w:hAnsi="Arial Narrow"/>
                <w:sz w:val="20"/>
                <w:szCs w:val="20"/>
              </w:rPr>
              <w:t xml:space="preserve"> Untreated Multiple myeloma</w:t>
            </w:r>
          </w:p>
        </w:tc>
      </w:tr>
      <w:tr w:rsidR="000E2BFB" w:rsidRPr="009765D9" w14:paraId="79602740"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A603B3D" w14:textId="77777777"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CD5C70" w14:textId="21BFC5F3"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Continuing treatment </w:t>
            </w:r>
            <w:r w:rsidR="00A105D2" w:rsidRPr="009765D9">
              <w:rPr>
                <w:rFonts w:ascii="Arial Narrow" w:hAnsi="Arial Narrow"/>
                <w:sz w:val="20"/>
                <w:szCs w:val="20"/>
              </w:rPr>
              <w:t xml:space="preserve">as first line drug therapy </w:t>
            </w:r>
            <w:r w:rsidRPr="009765D9">
              <w:rPr>
                <w:rFonts w:ascii="Arial Narrow" w:hAnsi="Arial Narrow"/>
                <w:sz w:val="20"/>
                <w:szCs w:val="20"/>
              </w:rPr>
              <w:t>from week 25 onwards (administered once every four weeks)</w:t>
            </w:r>
          </w:p>
        </w:tc>
      </w:tr>
      <w:tr w:rsidR="000E2BFB" w:rsidRPr="009765D9" w14:paraId="3C54A8FD"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CEB81C" w14:textId="5F60BCB2"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D79FFBC"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 xml:space="preserve">Clinical criteria: </w:t>
            </w:r>
          </w:p>
        </w:tc>
      </w:tr>
      <w:tr w:rsidR="000E2BFB" w:rsidRPr="009765D9" w14:paraId="2D3840E1"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E3B5A6" w14:textId="1D33E443"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BC5C9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have previously received PBS-subsidised treatment with this drug for this condition</w:t>
            </w:r>
          </w:p>
        </w:tc>
      </w:tr>
      <w:tr w:rsidR="000E2BFB" w:rsidRPr="009765D9" w14:paraId="26897C5B"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1DCA88" w14:textId="77777777"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EFB898"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09EB19D2"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374806F" w14:textId="6AC8B1E2"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6FDFD8"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21F81182"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B4A312F" w14:textId="305D193F"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84D8BC7" w14:textId="7D0F31CF" w:rsidR="000E2BFB" w:rsidRPr="009765D9" w:rsidRDefault="000E2BFB" w:rsidP="007E7314">
            <w:pPr>
              <w:rPr>
                <w:rFonts w:ascii="Arial Narrow" w:hAnsi="Arial Narrow"/>
                <w:sz w:val="20"/>
                <w:szCs w:val="20"/>
              </w:rPr>
            </w:pPr>
            <w:r w:rsidRPr="009765D9">
              <w:rPr>
                <w:rFonts w:ascii="Arial Narrow" w:hAnsi="Arial Narrow"/>
                <w:sz w:val="20"/>
                <w:szCs w:val="20"/>
              </w:rPr>
              <w:t xml:space="preserve">The treatment must form part of triple combination therapy limited </w:t>
            </w:r>
            <w:r w:rsidR="0064570C" w:rsidRPr="009765D9">
              <w:rPr>
                <w:rFonts w:ascii="Arial Narrow" w:hAnsi="Arial Narrow"/>
                <w:sz w:val="20"/>
                <w:szCs w:val="20"/>
              </w:rPr>
              <w:t xml:space="preserve">only </w:t>
            </w:r>
            <w:r w:rsidRPr="009765D9">
              <w:rPr>
                <w:rFonts w:ascii="Arial Narrow" w:hAnsi="Arial Narrow"/>
                <w:sz w:val="20"/>
                <w:szCs w:val="20"/>
              </w:rPr>
              <w:t>to: (</w:t>
            </w:r>
            <w:proofErr w:type="spellStart"/>
            <w:r w:rsidRPr="009765D9">
              <w:rPr>
                <w:rFonts w:ascii="Arial Narrow" w:hAnsi="Arial Narrow"/>
                <w:sz w:val="20"/>
                <w:szCs w:val="20"/>
              </w:rPr>
              <w:t>i</w:t>
            </w:r>
            <w:proofErr w:type="spellEnd"/>
            <w:r w:rsidRPr="009765D9">
              <w:rPr>
                <w:rFonts w:ascii="Arial Narrow" w:hAnsi="Arial Narrow"/>
                <w:sz w:val="20"/>
                <w:szCs w:val="20"/>
              </w:rPr>
              <w:t>) this drug, (ii) lenalidomide, and (iii) dexamethasone</w:t>
            </w:r>
          </w:p>
        </w:tc>
      </w:tr>
      <w:tr w:rsidR="0064570C" w:rsidRPr="009765D9" w14:paraId="3AC87564"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35E88A" w14:textId="77777777" w:rsidR="0064570C" w:rsidRPr="009765D9" w:rsidRDefault="0064570C" w:rsidP="0064570C">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C26E268" w14:textId="1CE2B802" w:rsidR="0064570C" w:rsidRPr="009765D9" w:rsidRDefault="0064570C" w:rsidP="0064570C">
            <w:pPr>
              <w:rPr>
                <w:rFonts w:ascii="Arial Narrow" w:hAnsi="Arial Narrow"/>
                <w:sz w:val="20"/>
                <w:szCs w:val="20"/>
              </w:rPr>
            </w:pPr>
            <w:r w:rsidRPr="009765D9">
              <w:rPr>
                <w:rFonts w:ascii="Arial Narrow" w:hAnsi="Arial Narrow"/>
                <w:b/>
                <w:bCs/>
                <w:sz w:val="20"/>
                <w:szCs w:val="20"/>
              </w:rPr>
              <w:t>AND</w:t>
            </w:r>
          </w:p>
        </w:tc>
      </w:tr>
      <w:tr w:rsidR="0064570C" w:rsidRPr="009765D9" w14:paraId="76F223BB"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4A44CC" w14:textId="7E9E6052" w:rsidR="0064570C" w:rsidRPr="009765D9" w:rsidRDefault="0064570C" w:rsidP="0064570C">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3E1D2C" w14:textId="3537CE19" w:rsidR="0064570C" w:rsidRPr="009765D9" w:rsidRDefault="0064570C" w:rsidP="0064570C">
            <w:pPr>
              <w:rPr>
                <w:rFonts w:ascii="Arial Narrow" w:hAnsi="Arial Narrow"/>
                <w:sz w:val="20"/>
                <w:szCs w:val="20"/>
              </w:rPr>
            </w:pPr>
            <w:r w:rsidRPr="009765D9">
              <w:rPr>
                <w:rFonts w:ascii="Arial Narrow" w:hAnsi="Arial Narrow"/>
                <w:b/>
                <w:bCs/>
                <w:sz w:val="20"/>
                <w:szCs w:val="20"/>
              </w:rPr>
              <w:t>Clinical criteria:</w:t>
            </w:r>
          </w:p>
        </w:tc>
      </w:tr>
      <w:tr w:rsidR="0064570C" w:rsidRPr="009765D9" w14:paraId="77873234"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751AFBB" w14:textId="1CE23336" w:rsidR="0064570C" w:rsidRPr="009765D9" w:rsidRDefault="0064570C" w:rsidP="0064570C">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3CF6CA0" w14:textId="127ABEC2" w:rsidR="0064570C" w:rsidRPr="009765D9" w:rsidRDefault="0064570C" w:rsidP="0064570C">
            <w:pPr>
              <w:rPr>
                <w:rFonts w:ascii="Arial Narrow" w:hAnsi="Arial Narrow"/>
                <w:sz w:val="20"/>
                <w:szCs w:val="20"/>
              </w:rPr>
            </w:pPr>
            <w:r w:rsidRPr="009765D9">
              <w:rPr>
                <w:rFonts w:ascii="Arial Narrow" w:hAnsi="Arial Narrow"/>
                <w:sz w:val="20"/>
                <w:szCs w:val="20"/>
              </w:rPr>
              <w:t>Patient must not be receiving concomitant PBS-subsidised treatment with bortezomib, carfilzomib, elotuzumab, pomalidomide, selinexor or thalidomide.</w:t>
            </w:r>
          </w:p>
        </w:tc>
      </w:tr>
      <w:tr w:rsidR="000E2BFB" w:rsidRPr="009765D9" w14:paraId="1ECB7DEC"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4C47541" w14:textId="77777777"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FD30DF6"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330C29BE"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AA7B41" w14:textId="2CD35731"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A47797A"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7C3A69C2"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4AA317E" w14:textId="42C4AB99"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3995F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not have developed disease progression while receiving treatment with this drug for this condition</w:t>
            </w:r>
          </w:p>
        </w:tc>
      </w:tr>
      <w:tr w:rsidR="000E2BFB" w:rsidRPr="009765D9" w14:paraId="62010CB6"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7F8398D" w14:textId="0DF7DA49"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C4BCA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Prescriber instructions:</w:t>
            </w:r>
          </w:p>
          <w:p w14:paraId="6E8611C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rogressive disease is defined as at least 1 of the following:</w:t>
            </w:r>
          </w:p>
          <w:p w14:paraId="28641712"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at least a 25% increase and an absolute increase of at least 5 g per L in serum M protein (monoclonal protein); or</w:t>
            </w:r>
          </w:p>
          <w:p w14:paraId="22D5CE0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at least a 25% increase in 24-hour urinary light chain M protein excretion, and an absolute increase of at least 200 mg per 24 hours; or</w:t>
            </w:r>
          </w:p>
          <w:p w14:paraId="7F4EB19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in oligo-secretory and non-secretory myeloma patients only, at least a 50% increase in the difference between involved free light chain and uninvolved free light chain; or</w:t>
            </w:r>
          </w:p>
          <w:p w14:paraId="090105F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at least a 25% relative increase and at least a 10% absolute increase in plasma cells in a bone marrow aspirate or on biopsy; or</w:t>
            </w:r>
          </w:p>
          <w:p w14:paraId="074FA40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an increase in the size or number of lytic bone lesions (not including compression fractures); or</w:t>
            </w:r>
          </w:p>
          <w:p w14:paraId="1554C10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lastRenderedPageBreak/>
              <w:t>(f) at least a 25% increase in the size of an existing or the development of a new soft tissue plasmacytoma (determined by clinical examination or diagnostic imaging); or</w:t>
            </w:r>
          </w:p>
          <w:p w14:paraId="6F7E795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development of hypercalcaemia (corrected serum calcium greater than 2.65 mmol per L not attributable to any other cause).</w:t>
            </w:r>
          </w:p>
        </w:tc>
      </w:tr>
      <w:tr w:rsidR="000E2BFB" w:rsidRPr="009765D9" w14:paraId="72DC6D77" w14:textId="77777777" w:rsidTr="007E7314">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D519EB9" w14:textId="787DE3DB" w:rsidR="000E2BFB" w:rsidRPr="009765D9" w:rsidRDefault="000E2BFB" w:rsidP="007E7314">
            <w:pPr>
              <w:jc w:val="center"/>
              <w:rPr>
                <w:rFonts w:ascii="Arial Narrow" w:hAnsi="Arial Narrow"/>
                <w:sz w:val="20"/>
                <w:szCs w:val="20"/>
              </w:rPr>
            </w:pPr>
          </w:p>
        </w:tc>
        <w:tc>
          <w:tcPr>
            <w:tcW w:w="4344"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42FBA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Prescriber instructions:</w:t>
            </w:r>
          </w:p>
          <w:p w14:paraId="67BDAE81" w14:textId="40706983" w:rsidR="000E2BFB" w:rsidRPr="009765D9" w:rsidRDefault="000E2BFB" w:rsidP="007E7314">
            <w:pPr>
              <w:rPr>
                <w:rFonts w:ascii="Arial Narrow" w:hAnsi="Arial Narrow"/>
                <w:b/>
                <w:bCs/>
                <w:sz w:val="20"/>
                <w:szCs w:val="20"/>
              </w:rPr>
            </w:pPr>
            <w:r w:rsidRPr="009765D9">
              <w:rPr>
                <w:rFonts w:ascii="Arial Narrow" w:hAnsi="Arial Narrow"/>
                <w:sz w:val="20"/>
                <w:szCs w:val="20"/>
              </w:rPr>
              <w:t>Oligo-secretory and non-secretory patients are defined as having active disease with less than 10 g per L serum M protein.</w:t>
            </w:r>
          </w:p>
        </w:tc>
      </w:tr>
    </w:tbl>
    <w:p w14:paraId="0D606FEF" w14:textId="77777777" w:rsidR="000E2BFB" w:rsidRPr="007517DC" w:rsidRDefault="000E2BFB" w:rsidP="000E2BFB">
      <w:pPr>
        <w:spacing w:before="240"/>
        <w:rPr>
          <w:rFonts w:cs="Calibri"/>
        </w:rPr>
      </w:pPr>
    </w:p>
    <w:tbl>
      <w:tblPr>
        <w:tblW w:w="501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Continuing (week 25 onwards)&#10;daratumumab 1.8 g/15 injection,15 mL vial &#10;New (EFC – Related Benefit) &#10;New (Gen. Schedule)&#10;"/>
      </w:tblPr>
      <w:tblGrid>
        <w:gridCol w:w="562"/>
        <w:gridCol w:w="633"/>
        <w:gridCol w:w="2258"/>
        <w:gridCol w:w="1981"/>
        <w:gridCol w:w="698"/>
        <w:gridCol w:w="665"/>
        <w:gridCol w:w="725"/>
        <w:gridCol w:w="1541"/>
      </w:tblGrid>
      <w:tr w:rsidR="000E2BFB" w:rsidRPr="009765D9" w14:paraId="02E0DBF7" w14:textId="77777777" w:rsidTr="007E7314">
        <w:trPr>
          <w:cantSplit/>
          <w:trHeight w:val="471"/>
        </w:trPr>
        <w:tc>
          <w:tcPr>
            <w:tcW w:w="1905" w:type="pct"/>
            <w:gridSpan w:val="3"/>
            <w:tcBorders>
              <w:top w:val="single" w:sz="4" w:space="0" w:color="auto"/>
              <w:left w:val="single" w:sz="4" w:space="0" w:color="auto"/>
              <w:bottom w:val="single" w:sz="4" w:space="0" w:color="auto"/>
              <w:right w:val="single" w:sz="4" w:space="0" w:color="auto"/>
            </w:tcBorders>
            <w:hideMark/>
          </w:tcPr>
          <w:p w14:paraId="47B2E77C"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w:t>
            </w:r>
          </w:p>
          <w:p w14:paraId="35675AB6"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 pack</w:t>
            </w:r>
          </w:p>
        </w:tc>
        <w:tc>
          <w:tcPr>
            <w:tcW w:w="1093" w:type="pct"/>
            <w:tcBorders>
              <w:top w:val="single" w:sz="4" w:space="0" w:color="auto"/>
              <w:left w:val="single" w:sz="4" w:space="0" w:color="auto"/>
              <w:bottom w:val="single" w:sz="4" w:space="0" w:color="auto"/>
              <w:right w:val="single" w:sz="4" w:space="0" w:color="auto"/>
            </w:tcBorders>
            <w:hideMark/>
          </w:tcPr>
          <w:p w14:paraId="590FC9B7"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BS item code</w:t>
            </w:r>
          </w:p>
        </w:tc>
        <w:tc>
          <w:tcPr>
            <w:tcW w:w="385" w:type="pct"/>
            <w:tcBorders>
              <w:top w:val="single" w:sz="4" w:space="0" w:color="auto"/>
              <w:left w:val="single" w:sz="4" w:space="0" w:color="auto"/>
              <w:bottom w:val="single" w:sz="4" w:space="0" w:color="auto"/>
              <w:right w:val="single" w:sz="4" w:space="0" w:color="auto"/>
            </w:tcBorders>
            <w:hideMark/>
          </w:tcPr>
          <w:p w14:paraId="4DBA43E7"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packs</w:t>
            </w:r>
          </w:p>
        </w:tc>
        <w:tc>
          <w:tcPr>
            <w:tcW w:w="367" w:type="pct"/>
            <w:tcBorders>
              <w:top w:val="single" w:sz="4" w:space="0" w:color="auto"/>
              <w:left w:val="single" w:sz="4" w:space="0" w:color="auto"/>
              <w:bottom w:val="single" w:sz="4" w:space="0" w:color="auto"/>
              <w:right w:val="single" w:sz="4" w:space="0" w:color="auto"/>
            </w:tcBorders>
            <w:hideMark/>
          </w:tcPr>
          <w:p w14:paraId="7DCBC743"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units</w:t>
            </w:r>
          </w:p>
        </w:tc>
        <w:tc>
          <w:tcPr>
            <w:tcW w:w="400" w:type="pct"/>
            <w:tcBorders>
              <w:top w:val="single" w:sz="4" w:space="0" w:color="auto"/>
              <w:left w:val="single" w:sz="4" w:space="0" w:color="auto"/>
              <w:bottom w:val="single" w:sz="4" w:space="0" w:color="auto"/>
              <w:right w:val="single" w:sz="4" w:space="0" w:color="auto"/>
            </w:tcBorders>
            <w:hideMark/>
          </w:tcPr>
          <w:p w14:paraId="0DA84716"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of</w:t>
            </w:r>
          </w:p>
          <w:p w14:paraId="0BBBC048"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Rpts</w:t>
            </w:r>
          </w:p>
        </w:tc>
        <w:tc>
          <w:tcPr>
            <w:tcW w:w="850" w:type="pct"/>
            <w:tcBorders>
              <w:top w:val="single" w:sz="4" w:space="0" w:color="auto"/>
              <w:left w:val="single" w:sz="4" w:space="0" w:color="auto"/>
              <w:bottom w:val="single" w:sz="4" w:space="0" w:color="auto"/>
              <w:right w:val="single" w:sz="4" w:space="0" w:color="auto"/>
            </w:tcBorders>
            <w:hideMark/>
          </w:tcPr>
          <w:p w14:paraId="3CCC40DB"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Available brands</w:t>
            </w:r>
          </w:p>
        </w:tc>
      </w:tr>
      <w:tr w:rsidR="000E2BFB" w:rsidRPr="009765D9" w14:paraId="08A8787D" w14:textId="77777777" w:rsidTr="007E7314">
        <w:trPr>
          <w:cantSplit/>
          <w:trHeight w:val="207"/>
        </w:trPr>
        <w:tc>
          <w:tcPr>
            <w:tcW w:w="5000" w:type="pct"/>
            <w:gridSpan w:val="8"/>
            <w:tcBorders>
              <w:top w:val="single" w:sz="4" w:space="0" w:color="auto"/>
              <w:left w:val="single" w:sz="4" w:space="0" w:color="auto"/>
              <w:bottom w:val="single" w:sz="4" w:space="0" w:color="auto"/>
              <w:right w:val="single" w:sz="4" w:space="0" w:color="auto"/>
            </w:tcBorders>
            <w:hideMark/>
          </w:tcPr>
          <w:p w14:paraId="0763545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tc>
      </w:tr>
      <w:tr w:rsidR="000E2BFB" w:rsidRPr="009765D9" w14:paraId="610B3C8C" w14:textId="77777777" w:rsidTr="007E7314">
        <w:trPr>
          <w:cantSplit/>
          <w:trHeight w:val="95"/>
        </w:trPr>
        <w:tc>
          <w:tcPr>
            <w:tcW w:w="1905" w:type="pct"/>
            <w:gridSpan w:val="3"/>
            <w:tcBorders>
              <w:top w:val="single" w:sz="4" w:space="0" w:color="auto"/>
              <w:left w:val="single" w:sz="4" w:space="0" w:color="auto"/>
              <w:bottom w:val="single" w:sz="4" w:space="0" w:color="auto"/>
              <w:right w:val="single" w:sz="4" w:space="0" w:color="auto"/>
            </w:tcBorders>
            <w:hideMark/>
          </w:tcPr>
          <w:p w14:paraId="422311D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8 g/15 injection,15 mL vial</w:t>
            </w:r>
          </w:p>
        </w:tc>
        <w:tc>
          <w:tcPr>
            <w:tcW w:w="1093" w:type="pct"/>
            <w:tcBorders>
              <w:top w:val="single" w:sz="4" w:space="0" w:color="auto"/>
              <w:left w:val="single" w:sz="4" w:space="0" w:color="auto"/>
              <w:bottom w:val="single" w:sz="4" w:space="0" w:color="auto"/>
              <w:right w:val="single" w:sz="4" w:space="0" w:color="auto"/>
            </w:tcBorders>
            <w:hideMark/>
          </w:tcPr>
          <w:p w14:paraId="566F5545"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 xml:space="preserve">New (EFC – Related Benefit) </w:t>
            </w:r>
          </w:p>
          <w:p w14:paraId="082722EB"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Gen. Schedule)</w:t>
            </w:r>
          </w:p>
        </w:tc>
        <w:tc>
          <w:tcPr>
            <w:tcW w:w="385" w:type="pct"/>
            <w:tcBorders>
              <w:top w:val="single" w:sz="4" w:space="0" w:color="auto"/>
              <w:left w:val="single" w:sz="4" w:space="0" w:color="auto"/>
              <w:bottom w:val="single" w:sz="4" w:space="0" w:color="auto"/>
              <w:right w:val="single" w:sz="4" w:space="0" w:color="auto"/>
            </w:tcBorders>
            <w:hideMark/>
          </w:tcPr>
          <w:p w14:paraId="60734598" w14:textId="77777777" w:rsidR="000E2BFB" w:rsidRPr="009765D9" w:rsidRDefault="000E2BFB" w:rsidP="00144AE2">
            <w:pPr>
              <w:jc w:val="center"/>
              <w:rPr>
                <w:rFonts w:ascii="Arial Narrow" w:hAnsi="Arial Narrow"/>
                <w:sz w:val="20"/>
                <w:szCs w:val="20"/>
              </w:rPr>
            </w:pPr>
            <w:r w:rsidRPr="009765D9">
              <w:rPr>
                <w:rFonts w:ascii="Arial Narrow" w:hAnsi="Arial Narrow"/>
                <w:sz w:val="20"/>
                <w:szCs w:val="20"/>
              </w:rPr>
              <w:t>1</w:t>
            </w:r>
          </w:p>
        </w:tc>
        <w:tc>
          <w:tcPr>
            <w:tcW w:w="367" w:type="pct"/>
            <w:tcBorders>
              <w:top w:val="single" w:sz="4" w:space="0" w:color="auto"/>
              <w:left w:val="single" w:sz="4" w:space="0" w:color="auto"/>
              <w:bottom w:val="single" w:sz="4" w:space="0" w:color="auto"/>
              <w:right w:val="single" w:sz="4" w:space="0" w:color="auto"/>
            </w:tcBorders>
            <w:hideMark/>
          </w:tcPr>
          <w:p w14:paraId="4141C936" w14:textId="77777777" w:rsidR="000E2BFB" w:rsidRPr="009765D9" w:rsidRDefault="000E2BFB" w:rsidP="00144AE2">
            <w:pPr>
              <w:jc w:val="center"/>
              <w:rPr>
                <w:rFonts w:ascii="Arial Narrow" w:hAnsi="Arial Narrow"/>
                <w:sz w:val="20"/>
                <w:szCs w:val="20"/>
              </w:rPr>
            </w:pPr>
            <w:r w:rsidRPr="009765D9">
              <w:rPr>
                <w:rFonts w:ascii="Arial Narrow" w:hAnsi="Arial Narrow"/>
                <w:sz w:val="20"/>
                <w:szCs w:val="20"/>
              </w:rPr>
              <w:t>1</w:t>
            </w:r>
          </w:p>
        </w:tc>
        <w:tc>
          <w:tcPr>
            <w:tcW w:w="400" w:type="pct"/>
            <w:tcBorders>
              <w:top w:val="single" w:sz="4" w:space="0" w:color="auto"/>
              <w:left w:val="single" w:sz="4" w:space="0" w:color="auto"/>
              <w:bottom w:val="single" w:sz="4" w:space="0" w:color="auto"/>
              <w:right w:val="single" w:sz="4" w:space="0" w:color="auto"/>
            </w:tcBorders>
            <w:hideMark/>
          </w:tcPr>
          <w:p w14:paraId="13D0F32A" w14:textId="7C29E0C8" w:rsidR="000E2BFB" w:rsidRPr="009765D9" w:rsidRDefault="000E2BFB" w:rsidP="00144AE2">
            <w:pPr>
              <w:jc w:val="center"/>
              <w:rPr>
                <w:rFonts w:ascii="Arial Narrow" w:hAnsi="Arial Narrow"/>
                <w:sz w:val="20"/>
                <w:szCs w:val="20"/>
              </w:rPr>
            </w:pPr>
            <w:r w:rsidRPr="009765D9">
              <w:rPr>
                <w:rFonts w:ascii="Arial Narrow" w:hAnsi="Arial Narrow"/>
                <w:sz w:val="20"/>
                <w:szCs w:val="20"/>
              </w:rPr>
              <w:t>5</w:t>
            </w:r>
          </w:p>
        </w:tc>
        <w:tc>
          <w:tcPr>
            <w:tcW w:w="850" w:type="pct"/>
            <w:tcBorders>
              <w:top w:val="single" w:sz="4" w:space="0" w:color="auto"/>
              <w:left w:val="single" w:sz="4" w:space="0" w:color="auto"/>
              <w:bottom w:val="single" w:sz="4" w:space="0" w:color="auto"/>
              <w:right w:val="single" w:sz="4" w:space="0" w:color="auto"/>
            </w:tcBorders>
            <w:hideMark/>
          </w:tcPr>
          <w:p w14:paraId="520D3DDE"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r w:rsidRPr="009765D9">
              <w:rPr>
                <w:rFonts w:ascii="Arial Narrow" w:hAnsi="Arial Narrow"/>
                <w:sz w:val="20"/>
                <w:szCs w:val="20"/>
              </w:rPr>
              <w:t xml:space="preserve"> SC</w:t>
            </w:r>
          </w:p>
        </w:tc>
      </w:tr>
      <w:tr w:rsidR="000E2BFB" w:rsidRPr="009765D9" w14:paraId="3E9192FB" w14:textId="77777777" w:rsidTr="007E7314">
        <w:trPr>
          <w:cantSplit/>
          <w:trHeight w:val="95"/>
        </w:trPr>
        <w:tc>
          <w:tcPr>
            <w:tcW w:w="5000" w:type="pct"/>
            <w:gridSpan w:val="8"/>
            <w:tcBorders>
              <w:top w:val="single" w:sz="4" w:space="0" w:color="auto"/>
              <w:left w:val="single" w:sz="4" w:space="0" w:color="auto"/>
              <w:bottom w:val="single" w:sz="4" w:space="0" w:color="auto"/>
              <w:right w:val="single" w:sz="4" w:space="0" w:color="auto"/>
            </w:tcBorders>
          </w:tcPr>
          <w:p w14:paraId="071EAAF8" w14:textId="77777777" w:rsidR="000E2BFB" w:rsidRPr="009765D9" w:rsidRDefault="000E2BFB" w:rsidP="007E7314">
            <w:pPr>
              <w:rPr>
                <w:rFonts w:ascii="Arial Narrow" w:hAnsi="Arial Narrow"/>
                <w:sz w:val="20"/>
                <w:szCs w:val="20"/>
              </w:rPr>
            </w:pPr>
          </w:p>
        </w:tc>
      </w:tr>
      <w:tr w:rsidR="000E2BFB" w:rsidRPr="009765D9" w14:paraId="02B222E1" w14:textId="77777777" w:rsidTr="007E7314">
        <w:trPr>
          <w:cantSplit/>
          <w:trHeight w:val="95"/>
        </w:trPr>
        <w:tc>
          <w:tcPr>
            <w:tcW w:w="5000" w:type="pct"/>
            <w:gridSpan w:val="8"/>
            <w:tcBorders>
              <w:top w:val="single" w:sz="4" w:space="0" w:color="auto"/>
              <w:left w:val="single" w:sz="4" w:space="0" w:color="auto"/>
              <w:bottom w:val="single" w:sz="4" w:space="0" w:color="auto"/>
              <w:right w:val="single" w:sz="4" w:space="0" w:color="auto"/>
            </w:tcBorders>
          </w:tcPr>
          <w:p w14:paraId="71C08B6F" w14:textId="2CC25AF0" w:rsidR="000E2BFB" w:rsidRPr="009765D9" w:rsidRDefault="000E2BFB" w:rsidP="007E7314">
            <w:pPr>
              <w:rPr>
                <w:rFonts w:ascii="Arial Narrow" w:hAnsi="Arial Narrow"/>
                <w:sz w:val="20"/>
                <w:szCs w:val="20"/>
              </w:rPr>
            </w:pPr>
            <w:r w:rsidRPr="009765D9">
              <w:rPr>
                <w:rFonts w:ascii="Arial Narrow" w:hAnsi="Arial Narrow"/>
                <w:b/>
                <w:iCs/>
                <w:sz w:val="20"/>
                <w:szCs w:val="20"/>
              </w:rPr>
              <w:t xml:space="preserve">Restriction Summary/ Treatment of Concept: </w:t>
            </w:r>
          </w:p>
        </w:tc>
      </w:tr>
      <w:tr w:rsidR="000E2BFB" w:rsidRPr="009765D9" w14:paraId="143500A2" w14:textId="77777777" w:rsidTr="007E7314">
        <w:trPr>
          <w:cantSplit/>
          <w:trHeight w:val="95"/>
        </w:trPr>
        <w:tc>
          <w:tcPr>
            <w:tcW w:w="659" w:type="pct"/>
            <w:gridSpan w:val="2"/>
            <w:vMerge w:val="restart"/>
            <w:tcBorders>
              <w:top w:val="single" w:sz="4" w:space="0" w:color="auto"/>
              <w:left w:val="single" w:sz="4" w:space="0" w:color="auto"/>
              <w:right w:val="single" w:sz="4" w:space="0" w:color="auto"/>
            </w:tcBorders>
          </w:tcPr>
          <w:p w14:paraId="5E20DCC6" w14:textId="0816D219"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2DC27FC6" w14:textId="77777777"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Category / Program: </w:t>
            </w:r>
          </w:p>
          <w:p w14:paraId="19AC900C"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Related Benefits (Code CT)</w:t>
            </w:r>
          </w:p>
          <w:p w14:paraId="0C1EC9EB"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 xml:space="preserve"> General Schedule (Code GE)</w:t>
            </w:r>
          </w:p>
        </w:tc>
      </w:tr>
      <w:tr w:rsidR="000E2BFB" w:rsidRPr="009765D9" w14:paraId="5538A042" w14:textId="77777777" w:rsidTr="007E7314">
        <w:trPr>
          <w:cantSplit/>
          <w:trHeight w:val="95"/>
        </w:trPr>
        <w:tc>
          <w:tcPr>
            <w:tcW w:w="659" w:type="pct"/>
            <w:gridSpan w:val="2"/>
            <w:vMerge/>
            <w:vAlign w:val="center"/>
          </w:tcPr>
          <w:p w14:paraId="50660C89" w14:textId="77777777"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75FBBAC2" w14:textId="77777777" w:rsidR="000E2BFB" w:rsidRPr="009765D9" w:rsidRDefault="000E2BFB" w:rsidP="007E7314">
            <w:pPr>
              <w:rPr>
                <w:rFonts w:ascii="Arial Narrow" w:hAnsi="Arial Narrow"/>
                <w:b/>
                <w:iCs/>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61C3E72F" w14:textId="77777777" w:rsidTr="007E7314">
        <w:trPr>
          <w:cantSplit/>
          <w:trHeight w:val="95"/>
        </w:trPr>
        <w:tc>
          <w:tcPr>
            <w:tcW w:w="659" w:type="pct"/>
            <w:gridSpan w:val="2"/>
            <w:vMerge/>
            <w:vAlign w:val="center"/>
          </w:tcPr>
          <w:p w14:paraId="7868E083" w14:textId="77777777"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6A79E7F1" w14:textId="77777777" w:rsidR="000E2BFB" w:rsidRPr="009765D9" w:rsidRDefault="000E2BFB" w:rsidP="007E7314">
            <w:pPr>
              <w:rPr>
                <w:rFonts w:ascii="Arial Narrow" w:hAnsi="Arial Narrow"/>
                <w:b/>
                <w:iCs/>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73096DE5" w14:textId="77777777" w:rsidTr="006B35CF">
        <w:trPr>
          <w:trHeight w:val="833"/>
        </w:trPr>
        <w:tc>
          <w:tcPr>
            <w:tcW w:w="310"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tcPr>
          <w:p w14:paraId="3388DFB9" w14:textId="6E86B3A4" w:rsidR="000E2BFB" w:rsidRPr="009765D9" w:rsidRDefault="000E2BFB" w:rsidP="007E7314">
            <w:pPr>
              <w:jc w:val="center"/>
              <w:rPr>
                <w:rFonts w:ascii="Arial Narrow" w:hAnsi="Arial Narrow"/>
                <w:b/>
                <w:bCs/>
                <w:sz w:val="20"/>
                <w:szCs w:val="20"/>
              </w:rPr>
            </w:pPr>
          </w:p>
        </w:tc>
        <w:tc>
          <w:tcPr>
            <w:tcW w:w="349"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635ED487" w14:textId="2D14156D"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480C35F4"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dministrative Advice:</w:t>
            </w:r>
          </w:p>
          <w:p w14:paraId="177EB599"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1A16523F" w14:textId="77777777" w:rsidTr="006B35CF">
        <w:tc>
          <w:tcPr>
            <w:tcW w:w="310" w:type="pct"/>
            <w:vMerge/>
            <w:vAlign w:val="center"/>
            <w:hideMark/>
          </w:tcPr>
          <w:p w14:paraId="4BC9D6B0"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93DF861" w14:textId="7686BFBA"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6E5DED"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 xml:space="preserve">Administrative Advice: </w:t>
            </w:r>
            <w:r w:rsidRPr="009765D9">
              <w:rPr>
                <w:rFonts w:ascii="Arial Narrow" w:hAnsi="Arial Narrow"/>
                <w:sz w:val="20"/>
                <w:szCs w:val="20"/>
              </w:rPr>
              <w:t>No increase in the maximum quantity or number of units may be authorised.</w:t>
            </w:r>
          </w:p>
        </w:tc>
      </w:tr>
      <w:tr w:rsidR="000E2BFB" w:rsidRPr="009765D9" w14:paraId="26873C1F" w14:textId="77777777" w:rsidTr="006B35CF">
        <w:trPr>
          <w:trHeight w:val="31"/>
        </w:trPr>
        <w:tc>
          <w:tcPr>
            <w:tcW w:w="310" w:type="pct"/>
            <w:vMerge/>
            <w:vAlign w:val="center"/>
            <w:hideMark/>
          </w:tcPr>
          <w:p w14:paraId="655E0C2F"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0643FC" w14:textId="2A762733"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6AFD6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No increase in the maximum number of repeats may be authorised.</w:t>
            </w:r>
          </w:p>
        </w:tc>
      </w:tr>
      <w:tr w:rsidR="000E2BFB" w:rsidRPr="009765D9" w14:paraId="6D12456D" w14:textId="77777777" w:rsidTr="006B35CF">
        <w:trPr>
          <w:trHeight w:val="31"/>
        </w:trPr>
        <w:tc>
          <w:tcPr>
            <w:tcW w:w="310" w:type="pct"/>
            <w:vMerge/>
            <w:vAlign w:val="center"/>
            <w:hideMark/>
          </w:tcPr>
          <w:p w14:paraId="2D1A287C"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8FF1DD" w14:textId="11CAA746"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03E9CC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0D7B9660"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FE6872" w14:textId="267FD071"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F9D55F"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Indication:</w:t>
            </w:r>
            <w:r w:rsidRPr="009765D9">
              <w:rPr>
                <w:rFonts w:ascii="Arial Narrow" w:hAnsi="Arial Narrow"/>
                <w:sz w:val="20"/>
                <w:szCs w:val="20"/>
              </w:rPr>
              <w:t xml:space="preserve"> Untreated Multiple myeloma</w:t>
            </w:r>
          </w:p>
        </w:tc>
      </w:tr>
      <w:tr w:rsidR="000E2BFB" w:rsidRPr="009765D9" w14:paraId="69B2FE31"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4493E6"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6EAD325" w14:textId="72D02FF9"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Continuing treatment </w:t>
            </w:r>
            <w:r w:rsidR="00E1207F" w:rsidRPr="009765D9">
              <w:rPr>
                <w:rFonts w:ascii="Arial Narrow" w:hAnsi="Arial Narrow"/>
                <w:sz w:val="20"/>
                <w:szCs w:val="20"/>
              </w:rPr>
              <w:t xml:space="preserve">as first line drug therapy </w:t>
            </w:r>
            <w:r w:rsidRPr="009765D9">
              <w:rPr>
                <w:rFonts w:ascii="Arial Narrow" w:hAnsi="Arial Narrow"/>
                <w:sz w:val="20"/>
                <w:szCs w:val="20"/>
              </w:rPr>
              <w:t>from week 25 onwards (administered once every four weeks)</w:t>
            </w:r>
          </w:p>
        </w:tc>
      </w:tr>
      <w:tr w:rsidR="000E2BFB" w:rsidRPr="009765D9" w14:paraId="5B91D2E3"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CE9025" w14:textId="106C58BE"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97C95F7"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 xml:space="preserve">Clinical criteria: </w:t>
            </w:r>
          </w:p>
        </w:tc>
      </w:tr>
      <w:tr w:rsidR="000E2BFB" w:rsidRPr="009765D9" w14:paraId="56749E3D"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54241D" w14:textId="279534C3"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FA114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have previously received PBS-subsidised treatment with this drug for this condition</w:t>
            </w:r>
          </w:p>
        </w:tc>
      </w:tr>
      <w:tr w:rsidR="000E2BFB" w:rsidRPr="009765D9" w14:paraId="0983EA75"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E769C5"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D17BB8"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49C5A8CD"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4C64F37" w14:textId="2215D81C"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6D9BA1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65E1C6DB"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E99824" w14:textId="3B1077A6"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7E647D" w14:textId="0561D53A" w:rsidR="000E2BFB" w:rsidRPr="009765D9" w:rsidRDefault="000E2BFB" w:rsidP="007E7314">
            <w:pPr>
              <w:rPr>
                <w:rFonts w:ascii="Arial Narrow" w:hAnsi="Arial Narrow"/>
                <w:sz w:val="20"/>
                <w:szCs w:val="20"/>
              </w:rPr>
            </w:pPr>
            <w:r w:rsidRPr="009765D9">
              <w:rPr>
                <w:rFonts w:ascii="Arial Narrow" w:hAnsi="Arial Narrow"/>
                <w:sz w:val="20"/>
                <w:szCs w:val="20"/>
              </w:rPr>
              <w:t>The treatment must form part of triple combination therapy limited only to: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this drug, (ii) lenalidomide, and (iii) dexamethasone, </w:t>
            </w:r>
          </w:p>
        </w:tc>
      </w:tr>
      <w:tr w:rsidR="002141A6" w:rsidRPr="009765D9" w14:paraId="083E64E0"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CE23A97" w14:textId="77777777" w:rsidR="002141A6" w:rsidRPr="009765D9" w:rsidRDefault="002141A6" w:rsidP="002141A6">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DEEABB7" w14:textId="29E0B3C0" w:rsidR="002141A6" w:rsidRPr="009765D9" w:rsidRDefault="002141A6" w:rsidP="002141A6">
            <w:pPr>
              <w:rPr>
                <w:rFonts w:ascii="Arial Narrow" w:hAnsi="Arial Narrow"/>
                <w:sz w:val="20"/>
                <w:szCs w:val="20"/>
              </w:rPr>
            </w:pPr>
            <w:r w:rsidRPr="009765D9">
              <w:rPr>
                <w:rFonts w:ascii="Arial Narrow" w:hAnsi="Arial Narrow"/>
                <w:b/>
                <w:bCs/>
                <w:sz w:val="20"/>
                <w:szCs w:val="20"/>
              </w:rPr>
              <w:t>AND</w:t>
            </w:r>
          </w:p>
        </w:tc>
      </w:tr>
      <w:tr w:rsidR="002141A6" w:rsidRPr="009765D9" w14:paraId="57363146"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73E9DE" w14:textId="01CAEE1B" w:rsidR="002141A6" w:rsidRPr="009765D9" w:rsidRDefault="002141A6" w:rsidP="002141A6">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DFBBD8" w14:textId="75CC6A6D" w:rsidR="002141A6" w:rsidRPr="009765D9" w:rsidRDefault="002141A6" w:rsidP="002141A6">
            <w:pPr>
              <w:rPr>
                <w:rFonts w:ascii="Arial Narrow" w:hAnsi="Arial Narrow"/>
                <w:sz w:val="20"/>
                <w:szCs w:val="20"/>
              </w:rPr>
            </w:pPr>
            <w:r w:rsidRPr="009765D9">
              <w:rPr>
                <w:rFonts w:ascii="Arial Narrow" w:hAnsi="Arial Narrow"/>
                <w:b/>
                <w:bCs/>
                <w:sz w:val="20"/>
                <w:szCs w:val="20"/>
              </w:rPr>
              <w:t>Clinical criteria:</w:t>
            </w:r>
          </w:p>
        </w:tc>
      </w:tr>
      <w:tr w:rsidR="002141A6" w:rsidRPr="009765D9" w14:paraId="208FB938"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49FE44" w14:textId="611D2A45" w:rsidR="002141A6" w:rsidRPr="009765D9" w:rsidRDefault="002141A6" w:rsidP="002141A6">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EAC3C3D" w14:textId="4C01F2ED" w:rsidR="002141A6" w:rsidRPr="009765D9" w:rsidRDefault="002141A6" w:rsidP="002141A6">
            <w:pPr>
              <w:rPr>
                <w:rFonts w:ascii="Arial Narrow" w:hAnsi="Arial Narrow"/>
                <w:sz w:val="20"/>
                <w:szCs w:val="20"/>
              </w:rPr>
            </w:pPr>
            <w:r w:rsidRPr="009765D9">
              <w:rPr>
                <w:rFonts w:ascii="Arial Narrow" w:hAnsi="Arial Narrow"/>
                <w:sz w:val="20"/>
                <w:szCs w:val="20"/>
              </w:rPr>
              <w:t>Patient must not be receiving concomitant PBS-subsidised treatment with bortezomib, carfilzomib, elotuzumab, pomalidomide, selinexor or thalidomide.</w:t>
            </w:r>
          </w:p>
        </w:tc>
      </w:tr>
      <w:tr w:rsidR="000E2BFB" w:rsidRPr="009765D9" w14:paraId="27BCFCC8"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96A949"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E9145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2C72489A"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3A5595" w14:textId="36EB7635"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0F1EF34"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7A939AB6"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5803F4" w14:textId="02229145"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9C707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not have developed disease progression while receiving treatment with this drug for this condition</w:t>
            </w:r>
          </w:p>
        </w:tc>
      </w:tr>
      <w:tr w:rsidR="000E2BFB" w:rsidRPr="009765D9" w14:paraId="40103873"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BA32045" w14:textId="032BB885"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19BD21"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Prescriber instructions:</w:t>
            </w:r>
          </w:p>
          <w:p w14:paraId="5279481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rogressive disease is defined as at least 1 of the following:</w:t>
            </w:r>
          </w:p>
          <w:p w14:paraId="11CFA7E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lastRenderedPageBreak/>
              <w:t>(a) at least a 25% increase and an absolute increase of at least 5 g per L in serum M protein (monoclonal protein); or</w:t>
            </w:r>
          </w:p>
          <w:p w14:paraId="6668DA9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at least a 25% increase in 24-hour urinary light chain M protein excretion, and an absolute increase of at least 200 mg per 24 hours; or</w:t>
            </w:r>
          </w:p>
          <w:p w14:paraId="5F971AB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in oligo-secretory and non-secretory myeloma patients only, at least a 50% increase in the difference between involved free light chain and uninvolved free light chain; or</w:t>
            </w:r>
          </w:p>
          <w:p w14:paraId="42E7BC7C"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at least a 25% relative increase and at least a 10% absolute increase in plasma cells in a bone marrow aspirate or on biopsy; or</w:t>
            </w:r>
          </w:p>
          <w:p w14:paraId="4F36C62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an increase in the size or number of lytic bone lesions (not including compression fractures); or</w:t>
            </w:r>
          </w:p>
          <w:p w14:paraId="035B94BE"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at least a 25% increase in the size of an existing or the development of a new soft tissue plasmacytoma (determined by clinical examination or diagnostic imaging); or</w:t>
            </w:r>
          </w:p>
          <w:p w14:paraId="6B65EBB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development of hypercalcaemia (corrected serum calcium greater than 2.65 mmol per L not attributable to any other cause).</w:t>
            </w:r>
          </w:p>
        </w:tc>
      </w:tr>
      <w:tr w:rsidR="000E2BFB" w:rsidRPr="009765D9" w14:paraId="0B6181FA"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9526885" w14:textId="3F527F7D"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80A0D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Prescriber instructions:</w:t>
            </w:r>
          </w:p>
          <w:p w14:paraId="56A8235D"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Oligo-secretory and non-secretory patients are defined as having active disease with less than 10 g per L serum M protein.</w:t>
            </w:r>
          </w:p>
        </w:tc>
      </w:tr>
    </w:tbl>
    <w:p w14:paraId="36C40978" w14:textId="77777777" w:rsidR="000E2BFB" w:rsidRPr="00E90C9F" w:rsidRDefault="000E2BFB" w:rsidP="00627640">
      <w:pPr>
        <w:pStyle w:val="3-SubsectionHeading"/>
      </w:pPr>
      <w:r w:rsidRPr="00E90C9F">
        <w:t xml:space="preserve">Grandfather </w:t>
      </w:r>
    </w:p>
    <w:tbl>
      <w:tblPr>
        <w:tblW w:w="501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Grandfather&#10;DARATUMUMAB Injection&#10;New item - public&#10;New item - private&#10;Darzalex - daratumumab 100 mg/5 ml injection, 5 mL vial&#10;Darzalex - daratumumab 400 mg/20 mg injection, 20 mL vial&#10;"/>
      </w:tblPr>
      <w:tblGrid>
        <w:gridCol w:w="554"/>
        <w:gridCol w:w="633"/>
        <w:gridCol w:w="2965"/>
        <w:gridCol w:w="1697"/>
        <w:gridCol w:w="1410"/>
        <w:gridCol w:w="1804"/>
      </w:tblGrid>
      <w:tr w:rsidR="000E2BFB" w:rsidRPr="009765D9" w14:paraId="2E115DE0" w14:textId="77777777" w:rsidTr="007E7314">
        <w:trPr>
          <w:cantSplit/>
          <w:trHeight w:val="95"/>
        </w:trPr>
        <w:tc>
          <w:tcPr>
            <w:tcW w:w="2291" w:type="pct"/>
            <w:gridSpan w:val="3"/>
            <w:tcBorders>
              <w:top w:val="single" w:sz="4" w:space="0" w:color="auto"/>
              <w:left w:val="single" w:sz="4" w:space="0" w:color="auto"/>
              <w:bottom w:val="single" w:sz="4" w:space="0" w:color="auto"/>
              <w:right w:val="single" w:sz="4" w:space="0" w:color="auto"/>
            </w:tcBorders>
          </w:tcPr>
          <w:p w14:paraId="19AC1C89"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w:t>
            </w:r>
          </w:p>
          <w:p w14:paraId="7ACF625F"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medicinal product pack</w:t>
            </w:r>
          </w:p>
        </w:tc>
        <w:tc>
          <w:tcPr>
            <w:tcW w:w="936" w:type="pct"/>
            <w:tcBorders>
              <w:top w:val="single" w:sz="4" w:space="0" w:color="auto"/>
              <w:left w:val="single" w:sz="4" w:space="0" w:color="auto"/>
              <w:bottom w:val="single" w:sz="4" w:space="0" w:color="auto"/>
              <w:right w:val="single" w:sz="4" w:space="0" w:color="auto"/>
            </w:tcBorders>
          </w:tcPr>
          <w:p w14:paraId="00FDD5F8"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PBS item code</w:t>
            </w:r>
          </w:p>
        </w:tc>
        <w:tc>
          <w:tcPr>
            <w:tcW w:w="778" w:type="pct"/>
            <w:tcBorders>
              <w:top w:val="single" w:sz="4" w:space="0" w:color="auto"/>
              <w:left w:val="single" w:sz="4" w:space="0" w:color="auto"/>
              <w:bottom w:val="single" w:sz="4" w:space="0" w:color="auto"/>
              <w:right w:val="single" w:sz="4" w:space="0" w:color="auto"/>
            </w:tcBorders>
          </w:tcPr>
          <w:p w14:paraId="25063D86" w14:textId="77777777" w:rsidR="000E2BFB" w:rsidRPr="009765D9" w:rsidRDefault="000E2BFB" w:rsidP="007E7314">
            <w:pPr>
              <w:jc w:val="center"/>
              <w:rPr>
                <w:rFonts w:ascii="Arial Narrow" w:hAnsi="Arial Narrow"/>
                <w:b/>
                <w:bCs/>
                <w:sz w:val="20"/>
                <w:szCs w:val="20"/>
              </w:rPr>
            </w:pPr>
            <w:r w:rsidRPr="009765D9">
              <w:rPr>
                <w:rFonts w:ascii="Arial Narrow" w:hAnsi="Arial Narrow"/>
                <w:b/>
                <w:bCs/>
                <w:sz w:val="20"/>
                <w:szCs w:val="20"/>
              </w:rPr>
              <w:t>Maximum Amount</w:t>
            </w:r>
          </w:p>
        </w:tc>
        <w:tc>
          <w:tcPr>
            <w:tcW w:w="988" w:type="pct"/>
            <w:tcBorders>
              <w:top w:val="single" w:sz="4" w:space="0" w:color="auto"/>
              <w:left w:val="single" w:sz="4" w:space="0" w:color="auto"/>
              <w:bottom w:val="single" w:sz="4" w:space="0" w:color="auto"/>
              <w:right w:val="single" w:sz="4" w:space="0" w:color="auto"/>
            </w:tcBorders>
          </w:tcPr>
          <w:p w14:paraId="7B72FA85" w14:textId="77777777" w:rsidR="000E2BFB" w:rsidRPr="009765D9" w:rsidRDefault="000E2BFB" w:rsidP="007E7314">
            <w:pPr>
              <w:jc w:val="center"/>
              <w:rPr>
                <w:rFonts w:ascii="Arial Narrow" w:hAnsi="Arial Narrow"/>
                <w:b/>
                <w:bCs/>
                <w:sz w:val="20"/>
                <w:szCs w:val="20"/>
              </w:rPr>
            </w:pPr>
            <w:r w:rsidRPr="009765D9">
              <w:rPr>
                <w:rFonts w:ascii="Arial Narrow" w:hAnsi="Arial Narrow"/>
                <w:b/>
                <w:bCs/>
                <w:sz w:val="20"/>
                <w:szCs w:val="20"/>
              </w:rPr>
              <w:t>№.of</w:t>
            </w:r>
          </w:p>
          <w:p w14:paraId="0501B88B" w14:textId="77777777" w:rsidR="000E2BFB" w:rsidRPr="009765D9" w:rsidRDefault="000E2BFB" w:rsidP="007E7314">
            <w:pPr>
              <w:jc w:val="center"/>
              <w:rPr>
                <w:rFonts w:ascii="Arial Narrow" w:hAnsi="Arial Narrow"/>
                <w:sz w:val="20"/>
                <w:szCs w:val="20"/>
              </w:rPr>
            </w:pPr>
            <w:r w:rsidRPr="009765D9">
              <w:rPr>
                <w:rFonts w:ascii="Arial Narrow" w:hAnsi="Arial Narrow"/>
                <w:b/>
                <w:sz w:val="20"/>
                <w:szCs w:val="20"/>
              </w:rPr>
              <w:t>Rpts</w:t>
            </w:r>
          </w:p>
        </w:tc>
      </w:tr>
      <w:tr w:rsidR="000E2BFB" w:rsidRPr="009765D9" w14:paraId="2C64D15B" w14:textId="77777777" w:rsidTr="007E7314">
        <w:trPr>
          <w:cantSplit/>
          <w:trHeight w:val="95"/>
        </w:trPr>
        <w:tc>
          <w:tcPr>
            <w:tcW w:w="2291" w:type="pct"/>
            <w:gridSpan w:val="3"/>
            <w:tcBorders>
              <w:top w:val="single" w:sz="4" w:space="0" w:color="auto"/>
              <w:left w:val="single" w:sz="4" w:space="0" w:color="auto"/>
              <w:bottom w:val="single" w:sz="4" w:space="0" w:color="auto"/>
              <w:right w:val="single" w:sz="4" w:space="0" w:color="auto"/>
            </w:tcBorders>
            <w:tcMar>
              <w:left w:w="28" w:type="dxa"/>
            </w:tcMar>
          </w:tcPr>
          <w:p w14:paraId="6B4B28B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p w14:paraId="3D67277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Injection</w:t>
            </w:r>
          </w:p>
        </w:tc>
        <w:tc>
          <w:tcPr>
            <w:tcW w:w="936" w:type="pct"/>
            <w:tcBorders>
              <w:top w:val="single" w:sz="4" w:space="0" w:color="auto"/>
              <w:left w:val="single" w:sz="4" w:space="0" w:color="auto"/>
              <w:bottom w:val="single" w:sz="4" w:space="0" w:color="auto"/>
              <w:right w:val="single" w:sz="4" w:space="0" w:color="auto"/>
            </w:tcBorders>
          </w:tcPr>
          <w:p w14:paraId="3960DDDD"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New (Public)</w:t>
            </w:r>
          </w:p>
          <w:p w14:paraId="542C2985"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Private)</w:t>
            </w:r>
          </w:p>
        </w:tc>
        <w:tc>
          <w:tcPr>
            <w:tcW w:w="778" w:type="pct"/>
            <w:tcBorders>
              <w:top w:val="single" w:sz="4" w:space="0" w:color="auto"/>
              <w:left w:val="single" w:sz="4" w:space="0" w:color="auto"/>
              <w:bottom w:val="single" w:sz="4" w:space="0" w:color="auto"/>
              <w:right w:val="single" w:sz="4" w:space="0" w:color="auto"/>
            </w:tcBorders>
          </w:tcPr>
          <w:p w14:paraId="3D41C309" w14:textId="77777777" w:rsidR="000E2BFB" w:rsidRPr="009765D9" w:rsidRDefault="000E2BFB" w:rsidP="007E7314">
            <w:pPr>
              <w:jc w:val="center"/>
              <w:rPr>
                <w:rFonts w:ascii="Arial Narrow" w:hAnsi="Arial Narrow"/>
                <w:sz w:val="20"/>
                <w:szCs w:val="20"/>
              </w:rPr>
            </w:pPr>
            <w:r w:rsidRPr="009765D9">
              <w:rPr>
                <w:rFonts w:ascii="Arial Narrow" w:hAnsi="Arial Narrow"/>
                <w:sz w:val="20"/>
                <w:szCs w:val="20"/>
              </w:rPr>
              <w:t>1920 mg</w:t>
            </w:r>
          </w:p>
        </w:tc>
        <w:tc>
          <w:tcPr>
            <w:tcW w:w="988" w:type="pct"/>
            <w:tcBorders>
              <w:top w:val="single" w:sz="4" w:space="0" w:color="auto"/>
              <w:left w:val="single" w:sz="4" w:space="0" w:color="auto"/>
              <w:bottom w:val="single" w:sz="4" w:space="0" w:color="auto"/>
              <w:right w:val="single" w:sz="4" w:space="0" w:color="auto"/>
            </w:tcBorders>
          </w:tcPr>
          <w:p w14:paraId="1EE40371" w14:textId="40A7CD99" w:rsidR="000E2BFB" w:rsidRPr="009765D9" w:rsidRDefault="00E426ED" w:rsidP="007E7314">
            <w:pPr>
              <w:jc w:val="center"/>
              <w:rPr>
                <w:rFonts w:ascii="Arial Narrow" w:hAnsi="Arial Narrow"/>
                <w:sz w:val="20"/>
                <w:szCs w:val="20"/>
              </w:rPr>
            </w:pPr>
            <w:r w:rsidRPr="009765D9">
              <w:rPr>
                <w:rFonts w:ascii="Arial Narrow" w:hAnsi="Arial Narrow"/>
                <w:sz w:val="20"/>
                <w:szCs w:val="20"/>
              </w:rPr>
              <w:t>15</w:t>
            </w:r>
          </w:p>
        </w:tc>
      </w:tr>
      <w:tr w:rsidR="000E2BFB" w:rsidRPr="009765D9" w14:paraId="18136C1B" w14:textId="77777777" w:rsidTr="007E7314">
        <w:trPr>
          <w:cantSplit/>
          <w:trHeight w:val="95"/>
        </w:trPr>
        <w:tc>
          <w:tcPr>
            <w:tcW w:w="4993" w:type="pct"/>
            <w:gridSpan w:val="6"/>
            <w:tcBorders>
              <w:top w:val="single" w:sz="4" w:space="0" w:color="auto"/>
              <w:left w:val="single" w:sz="4" w:space="0" w:color="auto"/>
              <w:bottom w:val="single" w:sz="4" w:space="0" w:color="auto"/>
              <w:right w:val="single" w:sz="4" w:space="0" w:color="auto"/>
            </w:tcBorders>
            <w:tcMar>
              <w:left w:w="28" w:type="dxa"/>
            </w:tcMar>
          </w:tcPr>
          <w:p w14:paraId="32C0589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vailable brands</w:t>
            </w:r>
          </w:p>
        </w:tc>
      </w:tr>
      <w:tr w:rsidR="000E2BFB" w:rsidRPr="009765D9" w14:paraId="3EA3F73C" w14:textId="77777777" w:rsidTr="007E7314">
        <w:trPr>
          <w:cantSplit/>
          <w:trHeight w:val="95"/>
        </w:trPr>
        <w:tc>
          <w:tcPr>
            <w:tcW w:w="4993" w:type="pct"/>
            <w:gridSpan w:val="6"/>
            <w:tcBorders>
              <w:top w:val="single" w:sz="4" w:space="0" w:color="auto"/>
              <w:left w:val="single" w:sz="4" w:space="0" w:color="auto"/>
              <w:bottom w:val="single" w:sz="4" w:space="0" w:color="auto"/>
              <w:right w:val="single" w:sz="4" w:space="0" w:color="auto"/>
            </w:tcBorders>
          </w:tcPr>
          <w:p w14:paraId="3C26F3B8"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3D609E4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00 mg/5 ml injection, 5 mL vial</w:t>
            </w:r>
          </w:p>
        </w:tc>
      </w:tr>
      <w:tr w:rsidR="000E2BFB" w:rsidRPr="009765D9" w14:paraId="7241CE09" w14:textId="77777777" w:rsidTr="007E7314">
        <w:trPr>
          <w:cantSplit/>
          <w:trHeight w:val="95"/>
        </w:trPr>
        <w:tc>
          <w:tcPr>
            <w:tcW w:w="4993" w:type="pct"/>
            <w:gridSpan w:val="6"/>
            <w:tcBorders>
              <w:top w:val="single" w:sz="4" w:space="0" w:color="auto"/>
              <w:left w:val="single" w:sz="4" w:space="0" w:color="auto"/>
              <w:bottom w:val="single" w:sz="4" w:space="0" w:color="auto"/>
              <w:right w:val="single" w:sz="4" w:space="0" w:color="auto"/>
            </w:tcBorders>
          </w:tcPr>
          <w:p w14:paraId="3350878C"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p>
          <w:p w14:paraId="336CDC0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400 mg/20 mg injection, 20 mL vial</w:t>
            </w:r>
          </w:p>
        </w:tc>
      </w:tr>
      <w:tr w:rsidR="000E2BFB" w:rsidRPr="009765D9" w14:paraId="08FF182A" w14:textId="77777777" w:rsidTr="007E7314">
        <w:trPr>
          <w:cantSplit/>
          <w:trHeight w:val="95"/>
        </w:trPr>
        <w:tc>
          <w:tcPr>
            <w:tcW w:w="4993" w:type="pct"/>
            <w:gridSpan w:val="6"/>
            <w:tcBorders>
              <w:top w:val="single" w:sz="4" w:space="0" w:color="auto"/>
              <w:left w:val="single" w:sz="4" w:space="0" w:color="auto"/>
              <w:bottom w:val="single" w:sz="4" w:space="0" w:color="auto"/>
              <w:right w:val="single" w:sz="4" w:space="0" w:color="auto"/>
            </w:tcBorders>
          </w:tcPr>
          <w:p w14:paraId="618A12C6" w14:textId="77777777" w:rsidR="000E2BFB" w:rsidRPr="009765D9" w:rsidRDefault="000E2BFB" w:rsidP="007E7314">
            <w:pPr>
              <w:rPr>
                <w:rFonts w:ascii="Arial Narrow" w:hAnsi="Arial Narrow"/>
                <w:sz w:val="20"/>
                <w:szCs w:val="20"/>
              </w:rPr>
            </w:pPr>
          </w:p>
        </w:tc>
      </w:tr>
      <w:tr w:rsidR="000E2BFB" w:rsidRPr="009765D9" w14:paraId="1085B34F" w14:textId="77777777" w:rsidTr="007E7314">
        <w:trPr>
          <w:cantSplit/>
          <w:trHeight w:val="95"/>
        </w:trPr>
        <w:tc>
          <w:tcPr>
            <w:tcW w:w="4993" w:type="pct"/>
            <w:gridSpan w:val="6"/>
            <w:tcBorders>
              <w:top w:val="single" w:sz="4" w:space="0" w:color="auto"/>
              <w:left w:val="single" w:sz="4" w:space="0" w:color="auto"/>
              <w:bottom w:val="single" w:sz="4" w:space="0" w:color="auto"/>
              <w:right w:val="single" w:sz="4" w:space="0" w:color="auto"/>
            </w:tcBorders>
          </w:tcPr>
          <w:p w14:paraId="3D4EBBC1" w14:textId="074FC63F" w:rsidR="000E2BFB" w:rsidRPr="009765D9" w:rsidRDefault="000E2BFB" w:rsidP="007E7314">
            <w:pPr>
              <w:rPr>
                <w:rFonts w:ascii="Arial Narrow" w:hAnsi="Arial Narrow"/>
                <w:sz w:val="20"/>
                <w:szCs w:val="20"/>
              </w:rPr>
            </w:pPr>
            <w:r w:rsidRPr="009765D9">
              <w:rPr>
                <w:rFonts w:ascii="Arial Narrow" w:hAnsi="Arial Narrow"/>
                <w:b/>
                <w:iCs/>
                <w:sz w:val="20"/>
                <w:szCs w:val="20"/>
              </w:rPr>
              <w:t xml:space="preserve">Restriction Summary / Treatment of Concept: </w:t>
            </w:r>
          </w:p>
        </w:tc>
      </w:tr>
      <w:tr w:rsidR="000E2BFB" w:rsidRPr="009765D9" w14:paraId="4FFB93A7" w14:textId="77777777" w:rsidTr="006B35CF">
        <w:tc>
          <w:tcPr>
            <w:tcW w:w="655" w:type="pct"/>
            <w:gridSpan w:val="2"/>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166AADB" w14:textId="5F539885" w:rsidR="000E2BFB" w:rsidRPr="009765D9" w:rsidRDefault="000E2BFB" w:rsidP="007E7314">
            <w:pP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AB57FFA" w14:textId="77777777"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Category / Program: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Public/Private hospital</w:t>
            </w:r>
          </w:p>
        </w:tc>
      </w:tr>
      <w:tr w:rsidR="000E2BFB" w:rsidRPr="009765D9" w14:paraId="19074C7C" w14:textId="77777777" w:rsidTr="006B35CF">
        <w:trPr>
          <w:trHeight w:val="240"/>
        </w:trPr>
        <w:tc>
          <w:tcPr>
            <w:tcW w:w="655" w:type="pct"/>
            <w:gridSpan w:val="2"/>
            <w:vMerge/>
            <w:vAlign w:val="center"/>
          </w:tcPr>
          <w:p w14:paraId="015C54D9" w14:textId="77777777" w:rsidR="000E2BFB" w:rsidRPr="009765D9" w:rsidRDefault="000E2BFB" w:rsidP="007E7314">
            <w:pP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E2FC0E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3FD96EF9" w14:textId="77777777" w:rsidTr="006B35CF">
        <w:tc>
          <w:tcPr>
            <w:tcW w:w="655" w:type="pct"/>
            <w:gridSpan w:val="2"/>
            <w:vMerge/>
            <w:vAlign w:val="center"/>
          </w:tcPr>
          <w:p w14:paraId="480E00B2" w14:textId="77777777" w:rsidR="000E2BFB" w:rsidRPr="009765D9" w:rsidRDefault="000E2BFB" w:rsidP="007E7314">
            <w:pP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C3D89B9" w14:textId="77777777" w:rsidR="000E2BFB" w:rsidRPr="009765D9" w:rsidRDefault="000E2BFB" w:rsidP="007E7314">
            <w:pPr>
              <w:rPr>
                <w:rFonts w:ascii="Arial Narrow" w:hAnsi="Arial Narrow"/>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6CA2F08D" w14:textId="77777777" w:rsidTr="007E7314">
        <w:trPr>
          <w:trHeight w:val="835"/>
        </w:trPr>
        <w:tc>
          <w:tcPr>
            <w:tcW w:w="306"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hideMark/>
          </w:tcPr>
          <w:p w14:paraId="13832E76" w14:textId="250F1D14" w:rsidR="000E2BFB" w:rsidRPr="009765D9" w:rsidRDefault="000E2BFB" w:rsidP="007E7314">
            <w:pPr>
              <w:jc w:val="center"/>
              <w:rPr>
                <w:rFonts w:ascii="Arial Narrow" w:hAnsi="Arial Narrow"/>
                <w:b/>
                <w:bCs/>
                <w:sz w:val="20"/>
                <w:szCs w:val="20"/>
              </w:rPr>
            </w:pPr>
          </w:p>
        </w:tc>
        <w:tc>
          <w:tcPr>
            <w:tcW w:w="349"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755131E1" w14:textId="422843C9"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right w:val="single" w:sz="4" w:space="0" w:color="auto"/>
            </w:tcBorders>
            <w:tcMar>
              <w:top w:w="15" w:type="dxa"/>
              <w:left w:w="15" w:type="dxa"/>
              <w:bottom w:w="15" w:type="dxa"/>
              <w:right w:w="15" w:type="dxa"/>
            </w:tcMar>
            <w:vAlign w:val="center"/>
          </w:tcPr>
          <w:p w14:paraId="46F37368"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dministrative Advice:</w:t>
            </w:r>
          </w:p>
          <w:p w14:paraId="049F4190"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4888DC6F" w14:textId="77777777" w:rsidTr="006B35CF">
        <w:trPr>
          <w:trHeight w:val="31"/>
        </w:trPr>
        <w:tc>
          <w:tcPr>
            <w:tcW w:w="306" w:type="pct"/>
            <w:vMerge/>
            <w:vAlign w:val="center"/>
            <w:hideMark/>
          </w:tcPr>
          <w:p w14:paraId="41F336C0"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884263" w14:textId="1DBD5BED"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867934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No increase in the maximum number of repeats may be authorised.</w:t>
            </w:r>
          </w:p>
        </w:tc>
      </w:tr>
      <w:tr w:rsidR="000E2BFB" w:rsidRPr="009765D9" w14:paraId="1DCEC607" w14:textId="77777777" w:rsidTr="006B35CF">
        <w:trPr>
          <w:trHeight w:val="31"/>
        </w:trPr>
        <w:tc>
          <w:tcPr>
            <w:tcW w:w="306" w:type="pct"/>
            <w:vMerge/>
            <w:vAlign w:val="center"/>
            <w:hideMark/>
          </w:tcPr>
          <w:p w14:paraId="457D7487"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EC2F96" w14:textId="047C47C7"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EA97D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4A7ECE3D"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08FCE9D" w14:textId="2EDA4502"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7F62F3B"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PBS Indication:</w:t>
            </w:r>
            <w:r w:rsidRPr="009765D9">
              <w:rPr>
                <w:rFonts w:ascii="Arial Narrow" w:hAnsi="Arial Narrow"/>
                <w:sz w:val="20"/>
                <w:szCs w:val="20"/>
              </w:rPr>
              <w:t xml:space="preserve"> Untreated Multiple myeloma</w:t>
            </w:r>
          </w:p>
        </w:tc>
      </w:tr>
      <w:tr w:rsidR="000E2BFB" w:rsidRPr="009765D9" w14:paraId="18556C16"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BAD1E6" w14:textId="77777777"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13594C"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w:t>
            </w:r>
            <w:r w:rsidRPr="009765D9">
              <w:rPr>
                <w:rFonts w:ascii="Arial Narrow" w:hAnsi="Arial Narrow" w:cs="Segoe UI"/>
                <w:sz w:val="20"/>
                <w:szCs w:val="20"/>
              </w:rPr>
              <w:t>Transitioning from non-PBS to PBS-subsided treatment - Grandfather arrangements</w:t>
            </w:r>
          </w:p>
        </w:tc>
      </w:tr>
      <w:tr w:rsidR="000E2BFB" w:rsidRPr="009765D9" w14:paraId="2DDE0054"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02059AB" w14:textId="06961B8C"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1CBF27"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Clinical</w:t>
            </w:r>
            <w:r w:rsidRPr="009765D9">
              <w:rPr>
                <w:rFonts w:ascii="Arial Narrow" w:hAnsi="Arial Narrow"/>
                <w:b/>
                <w:bCs/>
                <w:i/>
                <w:iCs/>
                <w:sz w:val="20"/>
                <w:szCs w:val="20"/>
              </w:rPr>
              <w:t xml:space="preserve"> </w:t>
            </w:r>
            <w:r w:rsidRPr="009765D9">
              <w:rPr>
                <w:rFonts w:ascii="Arial Narrow" w:hAnsi="Arial Narrow"/>
                <w:b/>
                <w:bCs/>
                <w:sz w:val="20"/>
                <w:szCs w:val="20"/>
              </w:rPr>
              <w:t xml:space="preserve">criteria: </w:t>
            </w:r>
          </w:p>
        </w:tc>
      </w:tr>
      <w:tr w:rsidR="000E2BFB" w:rsidRPr="009765D9" w14:paraId="164CBCAE"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BF6318" w14:textId="47AB77B7"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1495BA0" w14:textId="77777777" w:rsidR="000E2BFB" w:rsidRPr="009765D9" w:rsidRDefault="000E2BFB" w:rsidP="007E7314">
            <w:pPr>
              <w:rPr>
                <w:rFonts w:ascii="Arial Narrow" w:hAnsi="Arial Narrow"/>
                <w:b/>
                <w:bCs/>
                <w:sz w:val="20"/>
                <w:szCs w:val="20"/>
              </w:rPr>
            </w:pPr>
            <w:r w:rsidRPr="009765D9">
              <w:rPr>
                <w:rFonts w:ascii="Arial Narrow" w:hAnsi="Arial Narrow"/>
                <w:sz w:val="20"/>
                <w:szCs w:val="20"/>
              </w:rPr>
              <w:t>Patient must have received non-PBS subsidised treatment with this drug for this condition prior to [listing date]</w:t>
            </w:r>
          </w:p>
        </w:tc>
      </w:tr>
      <w:tr w:rsidR="000E2BFB" w:rsidRPr="009765D9" w14:paraId="673F8ACF"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EF117E" w14:textId="77777777"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67EBDA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61A55370"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BBD15CC" w14:textId="181C879E"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FF9EA7B"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7A187C20"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E7ED91D" w14:textId="198B6D9A"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35BF6D2" w14:textId="458ACFE6" w:rsidR="000E2BFB" w:rsidRPr="009765D9" w:rsidRDefault="000E2BFB" w:rsidP="007E7314">
            <w:pPr>
              <w:rPr>
                <w:rFonts w:ascii="Arial Narrow" w:hAnsi="Arial Narrow"/>
                <w:sz w:val="20"/>
                <w:szCs w:val="20"/>
              </w:rPr>
            </w:pPr>
            <w:r w:rsidRPr="009765D9">
              <w:rPr>
                <w:rFonts w:ascii="Arial Narrow" w:hAnsi="Arial Narrow"/>
                <w:sz w:val="20"/>
                <w:szCs w:val="20"/>
              </w:rPr>
              <w:t>Patient must have met all initial treatment PBS-eligibility criteria applying to a non-grandfathered patient prior to having commenced treatment with this drug, which are: (a) the condition was newly diagnosed, (b) the condition was confirmed by a histological diagnosis, (c) the patient was/is ineligible for a stem cell transplant</w:t>
            </w:r>
            <w:r w:rsidR="00E90C9F" w:rsidRPr="009765D9">
              <w:rPr>
                <w:rFonts w:ascii="Arial Narrow" w:hAnsi="Arial Narrow"/>
                <w:sz w:val="20"/>
                <w:szCs w:val="20"/>
              </w:rPr>
              <w:t>,</w:t>
            </w:r>
            <w:r w:rsidRPr="009765D9">
              <w:rPr>
                <w:rFonts w:ascii="Arial Narrow" w:hAnsi="Arial Narrow"/>
                <w:sz w:val="20"/>
                <w:szCs w:val="20"/>
              </w:rPr>
              <w:t xml:space="preserve"> (d) the treatment is being given as triple combination therapy limited only to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this drug, (ii) lenalidomide, (iii) dexamethasone, </w:t>
            </w:r>
            <w:r w:rsidR="00771F05" w:rsidRPr="009765D9">
              <w:rPr>
                <w:rFonts w:ascii="Arial Narrow" w:hAnsi="Arial Narrow"/>
                <w:sz w:val="20"/>
                <w:szCs w:val="20"/>
              </w:rPr>
              <w:t xml:space="preserve">(e) </w:t>
            </w:r>
            <w:r w:rsidR="0074372F" w:rsidRPr="009765D9">
              <w:rPr>
                <w:rFonts w:ascii="Arial Narrow" w:hAnsi="Arial Narrow"/>
                <w:sz w:val="20"/>
                <w:szCs w:val="20"/>
              </w:rPr>
              <w:t xml:space="preserve">patient is </w:t>
            </w:r>
            <w:r w:rsidR="00771F05" w:rsidRPr="009765D9">
              <w:rPr>
                <w:rFonts w:ascii="Arial Narrow" w:hAnsi="Arial Narrow"/>
                <w:sz w:val="20"/>
                <w:szCs w:val="20"/>
              </w:rPr>
              <w:t>not receiving concomitant PBS-subsidised treatment with bortezomib, carfilzomib, elotuzumab, pomalidomide, selinexor or thalidomide.</w:t>
            </w:r>
          </w:p>
        </w:tc>
      </w:tr>
      <w:tr w:rsidR="000E2BFB" w:rsidRPr="009765D9" w14:paraId="48940786"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5ECD6A" w14:textId="14F85F13"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FB23AB"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criteria:</w:t>
            </w:r>
          </w:p>
        </w:tc>
      </w:tr>
      <w:tr w:rsidR="000E2BFB" w:rsidRPr="009765D9" w14:paraId="4A3B2046"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F1868E" w14:textId="1764233D"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C3DE7C" w14:textId="795681C5" w:rsidR="000E2BFB" w:rsidRPr="009765D9" w:rsidRDefault="000E2BFB" w:rsidP="007E7314">
            <w:pPr>
              <w:rPr>
                <w:rFonts w:ascii="Arial Narrow" w:hAnsi="Arial Narrow"/>
                <w:i/>
                <w:iCs/>
                <w:sz w:val="20"/>
                <w:szCs w:val="20"/>
              </w:rPr>
            </w:pPr>
            <w:r w:rsidRPr="009765D9">
              <w:rPr>
                <w:rFonts w:ascii="Arial Narrow" w:hAnsi="Arial Narrow"/>
                <w:sz w:val="20"/>
                <w:szCs w:val="20"/>
              </w:rPr>
              <w:t xml:space="preserve">Patient must be undergoing </w:t>
            </w:r>
            <w:r w:rsidR="00C64F0B" w:rsidRPr="009765D9">
              <w:rPr>
                <w:rFonts w:ascii="Arial Narrow" w:hAnsi="Arial Narrow"/>
                <w:sz w:val="20"/>
                <w:szCs w:val="20"/>
              </w:rPr>
              <w:t xml:space="preserve">PBS-subsidised </w:t>
            </w:r>
            <w:r w:rsidRPr="009765D9">
              <w:rPr>
                <w:rFonts w:ascii="Arial Narrow" w:hAnsi="Arial Narrow"/>
                <w:sz w:val="20"/>
                <w:szCs w:val="20"/>
              </w:rPr>
              <w:t>treatment with this drug</w:t>
            </w:r>
            <w:r w:rsidR="00C64F0B" w:rsidRPr="009765D9">
              <w:rPr>
                <w:rFonts w:ascii="Arial Narrow" w:hAnsi="Arial Narrow"/>
                <w:sz w:val="20"/>
                <w:szCs w:val="20"/>
              </w:rPr>
              <w:t xml:space="preserve"> once per lifetime. Meaning, patient must access this drug</w:t>
            </w:r>
            <w:r w:rsidRPr="009765D9">
              <w:rPr>
                <w:rFonts w:ascii="Arial Narrow" w:hAnsi="Arial Narrow"/>
                <w:sz w:val="20"/>
                <w:szCs w:val="20"/>
              </w:rPr>
              <w:t xml:space="preserve"> in one of the following situations: (</w:t>
            </w:r>
            <w:proofErr w:type="spellStart"/>
            <w:r w:rsidRPr="009765D9">
              <w:rPr>
                <w:rFonts w:ascii="Arial Narrow" w:hAnsi="Arial Narrow"/>
                <w:sz w:val="20"/>
                <w:szCs w:val="20"/>
              </w:rPr>
              <w:t>i</w:t>
            </w:r>
            <w:proofErr w:type="spellEnd"/>
            <w:r w:rsidRPr="009765D9">
              <w:rPr>
                <w:rFonts w:ascii="Arial Narrow" w:hAnsi="Arial Narrow"/>
                <w:sz w:val="20"/>
                <w:szCs w:val="20"/>
              </w:rPr>
              <w:t>) for the first time, irrespective of whether the diagnosis has been re-classified (i.e. the diagnosis has changed between multiple myeloma/amyloidosis),</w:t>
            </w:r>
            <w:r w:rsidR="00C64F0B" w:rsidRPr="009765D9">
              <w:rPr>
                <w:rFonts w:ascii="Arial Narrow" w:hAnsi="Arial Narrow"/>
                <w:sz w:val="20"/>
                <w:szCs w:val="20"/>
              </w:rPr>
              <w:t xml:space="preserve"> or irrespective if the disease s</w:t>
            </w:r>
            <w:r w:rsidR="006840E4" w:rsidRPr="009765D9">
              <w:rPr>
                <w:rFonts w:ascii="Arial Narrow" w:hAnsi="Arial Narrow"/>
                <w:sz w:val="20"/>
                <w:szCs w:val="20"/>
              </w:rPr>
              <w:t>taging</w:t>
            </w:r>
            <w:r w:rsidR="00C64F0B" w:rsidRPr="009765D9">
              <w:rPr>
                <w:rFonts w:ascii="Arial Narrow" w:hAnsi="Arial Narrow"/>
                <w:sz w:val="20"/>
                <w:szCs w:val="20"/>
              </w:rPr>
              <w:t xml:space="preserve"> has been changed (i.e. disease </w:t>
            </w:r>
            <w:r w:rsidR="006840E4" w:rsidRPr="009765D9">
              <w:rPr>
                <w:rFonts w:ascii="Arial Narrow" w:hAnsi="Arial Narrow"/>
                <w:sz w:val="20"/>
                <w:szCs w:val="20"/>
              </w:rPr>
              <w:t>has</w:t>
            </w:r>
            <w:r w:rsidR="00C64F0B" w:rsidRPr="009765D9">
              <w:rPr>
                <w:rFonts w:ascii="Arial Narrow" w:hAnsi="Arial Narrow"/>
                <w:sz w:val="20"/>
                <w:szCs w:val="20"/>
              </w:rPr>
              <w:t xml:space="preserve"> changed from untreated multiple myeloma to relapsed or refractory multiple myeloma) </w:t>
            </w:r>
            <w:r w:rsidRPr="009765D9">
              <w:rPr>
                <w:rFonts w:ascii="Arial Narrow" w:hAnsi="Arial Narrow"/>
                <w:sz w:val="20"/>
                <w:szCs w:val="20"/>
              </w:rPr>
              <w:t>(ii) changing the drug’s form (intravenous/subcutaneous) within the first 9 weeks of treatment for the same PBS indication</w:t>
            </w:r>
            <w:r w:rsidR="00C64F0B" w:rsidRPr="009765D9">
              <w:rPr>
                <w:rFonts w:ascii="Arial Narrow" w:hAnsi="Arial Narrow"/>
                <w:sz w:val="20"/>
                <w:szCs w:val="20"/>
              </w:rPr>
              <w:t>.</w:t>
            </w:r>
          </w:p>
        </w:tc>
      </w:tr>
      <w:tr w:rsidR="000E2BFB" w:rsidRPr="009765D9" w14:paraId="420E9ADB"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52067A" w14:textId="77777777"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ACF697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3ED199E4"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557911C" w14:textId="77A88BA3"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B66B8F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66E0B7C7"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099D58" w14:textId="1801DA10"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E5E075"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not have developed disease progression while receiving treatment with this drug for this condition</w:t>
            </w:r>
          </w:p>
        </w:tc>
      </w:tr>
      <w:tr w:rsidR="000E2BFB" w:rsidRPr="009765D9" w14:paraId="23F44B4F"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A5A6D1" w14:textId="1A175661"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FD6CCE"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6F43DC3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etails of the histological diagnosis of multiple myeloma, record of ineligibility for stem cell transplant and confirmation of eligibility for treatment with current diagnostic reports of at least one of the following must be documented in the patient's medical records:</w:t>
            </w:r>
          </w:p>
          <w:p w14:paraId="19654CAF"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the level of serum monoclonal protein; or</w:t>
            </w:r>
          </w:p>
          <w:p w14:paraId="5E3B895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Bence-Jones proteinuria - the results of 24-hour urinary light chain M protein excretion; or</w:t>
            </w:r>
          </w:p>
          <w:p w14:paraId="2D1108E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the serum level of free kappa and lambda light chains; or</w:t>
            </w:r>
          </w:p>
          <w:p w14:paraId="018E68A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bone marrow aspirate or trephine; or</w:t>
            </w:r>
          </w:p>
          <w:p w14:paraId="4F5151A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if present, the size and location of lytic bone lesions (not including compression fractures); or</w:t>
            </w:r>
          </w:p>
          <w:p w14:paraId="7DB6CAC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if present, the size and location of all soft tissue plasmacytomas by clinical or radiographic examination i.e. MRI or CT-scan; or</w:t>
            </w:r>
          </w:p>
          <w:p w14:paraId="688E7921"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if present, the level of hypercalcaemia, corrected for albumin concentration.</w:t>
            </w:r>
          </w:p>
          <w:p w14:paraId="3D12B076" w14:textId="77777777" w:rsidR="00642568" w:rsidRPr="009765D9" w:rsidRDefault="00642568" w:rsidP="007E7314">
            <w:pPr>
              <w:rPr>
                <w:rFonts w:ascii="Arial Narrow" w:hAnsi="Arial Narrow"/>
                <w:sz w:val="20"/>
                <w:szCs w:val="20"/>
              </w:rPr>
            </w:pPr>
          </w:p>
          <w:p w14:paraId="3CC9C76C" w14:textId="3EF0F5CE" w:rsidR="000E2BFB" w:rsidRPr="009765D9" w:rsidRDefault="000E2BFB" w:rsidP="007E7314">
            <w:pPr>
              <w:rPr>
                <w:rFonts w:ascii="Arial Narrow" w:hAnsi="Arial Narrow"/>
                <w:b/>
                <w:bCs/>
                <w:sz w:val="20"/>
                <w:szCs w:val="20"/>
              </w:rPr>
            </w:pPr>
            <w:r w:rsidRPr="009765D9">
              <w:rPr>
                <w:rFonts w:ascii="Arial Narrow" w:hAnsi="Arial Narrow"/>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r w:rsidR="000E2BFB" w:rsidRPr="009765D9" w14:paraId="01469CC3"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DF9DDB4" w14:textId="0C59946B"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5BB3196"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196A104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rogressive disease is defined as at least 1 of the following:</w:t>
            </w:r>
          </w:p>
          <w:p w14:paraId="14FE290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at least a 25% increase and an absolute increase of at least 5 g per L in serum M protein (monoclonal protein); or</w:t>
            </w:r>
          </w:p>
          <w:p w14:paraId="75792A8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at least a 25% increase in 24-hour urinary light chain M protein excretion, and an absolute increase of at least 200 mg per 24 hours; or</w:t>
            </w:r>
          </w:p>
          <w:p w14:paraId="4461DC0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in oligo-secretory and non-secretory myeloma patients only, at least a 50% increase in the difference between involved free light chain and uninvolved free light chain; or</w:t>
            </w:r>
          </w:p>
          <w:p w14:paraId="7942E7F5"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at least a 25% relative increase and at least a 10% absolute increase in plasma cells in a bone marrow aspirate or on biopsy; or</w:t>
            </w:r>
          </w:p>
          <w:p w14:paraId="16C9A60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an increase in the size or number of lytic bone lesions (not including compression fractures); or</w:t>
            </w:r>
          </w:p>
          <w:p w14:paraId="50F3367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at least a 25% increase in the size of an existing or the development of a new soft tissue plasmacytoma (determined by clinical examination or diagnostic imaging); or</w:t>
            </w:r>
          </w:p>
          <w:p w14:paraId="1D7DE1A8" w14:textId="77777777" w:rsidR="000E2BFB" w:rsidRPr="009765D9" w:rsidRDefault="000E2BFB" w:rsidP="007E7314">
            <w:pPr>
              <w:rPr>
                <w:rFonts w:ascii="Arial Narrow" w:hAnsi="Arial Narrow"/>
                <w:b/>
                <w:sz w:val="20"/>
                <w:szCs w:val="20"/>
              </w:rPr>
            </w:pPr>
            <w:r w:rsidRPr="009765D9">
              <w:rPr>
                <w:rFonts w:ascii="Arial Narrow" w:hAnsi="Arial Narrow"/>
                <w:sz w:val="20"/>
                <w:szCs w:val="20"/>
              </w:rPr>
              <w:t>(g) development of hypercalcaemia (corrected serum calcium greater than 2.65 mmol per L not attributable to any other cause).</w:t>
            </w:r>
          </w:p>
        </w:tc>
      </w:tr>
      <w:tr w:rsidR="000E2BFB" w:rsidRPr="009765D9" w14:paraId="750B0640"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F89732" w14:textId="639F83CB" w:rsidR="000E2BFB" w:rsidRPr="009765D9" w:rsidRDefault="000E2BFB" w:rsidP="007E7314">
            <w:pPr>
              <w:jc w:val="center"/>
              <w:rPr>
                <w:rFonts w:ascii="Arial Narrow" w:hAnsi="Arial Narrow"/>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CD0F0A"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50C6C89D" w14:textId="77777777" w:rsidR="000E2BFB" w:rsidRPr="009765D9" w:rsidRDefault="000E2BFB" w:rsidP="007E7314">
            <w:pPr>
              <w:rPr>
                <w:rFonts w:ascii="Arial Narrow" w:hAnsi="Arial Narrow"/>
                <w:b/>
                <w:sz w:val="20"/>
                <w:szCs w:val="20"/>
              </w:rPr>
            </w:pPr>
            <w:r w:rsidRPr="009765D9">
              <w:rPr>
                <w:rFonts w:ascii="Arial Narrow" w:hAnsi="Arial Narrow"/>
                <w:sz w:val="20"/>
                <w:szCs w:val="20"/>
              </w:rPr>
              <w:t>Oligo-secretory and non-secretory patients are defined as having active disease with less than 10 g per L serum M protein.</w:t>
            </w:r>
          </w:p>
        </w:tc>
      </w:tr>
      <w:tr w:rsidR="000E2BFB" w:rsidRPr="009765D9" w14:paraId="58A8D6DB"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C8B6AA6" w14:textId="71A1AEBD" w:rsidR="000E2BFB" w:rsidRPr="009765D9" w:rsidRDefault="000E2BFB" w:rsidP="007E7314">
            <w:pPr>
              <w:jc w:val="center"/>
              <w:rPr>
                <w:rFonts w:ascii="Arial Narrow" w:hAnsi="Arial Narrow"/>
                <w:bCs/>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B8750C0"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p>
          <w:p w14:paraId="3131A58D"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Patients may qualify for PBS-subsidised treatment under this restriction once only. For continuing PBS-subsidised treatment, a 'Grandfathered' patient must qualify under the 'Continuing treatment' criteria.</w:t>
            </w:r>
          </w:p>
        </w:tc>
      </w:tr>
      <w:tr w:rsidR="000E2BFB" w:rsidRPr="009765D9" w14:paraId="2F696256" w14:textId="77777777" w:rsidTr="007E7314">
        <w:tc>
          <w:tcPr>
            <w:tcW w:w="655"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0477815" w14:textId="62B97933" w:rsidR="000E2BFB" w:rsidRPr="009765D9" w:rsidRDefault="000E2BFB" w:rsidP="007E7314">
            <w:pPr>
              <w:jc w:val="center"/>
              <w:rPr>
                <w:rFonts w:ascii="Arial Narrow" w:hAnsi="Arial Narrow"/>
                <w:bCs/>
                <w:sz w:val="20"/>
                <w:szCs w:val="20"/>
              </w:rPr>
            </w:pPr>
          </w:p>
        </w:tc>
        <w:tc>
          <w:tcPr>
            <w:tcW w:w="4345" w:type="pct"/>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0D6A66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 xml:space="preserve">Administrative advice: </w:t>
            </w:r>
          </w:p>
          <w:p w14:paraId="35B9AE88"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This grandfather restriction will cease to operate from 12 months after the date specified in the clinical criteria.</w:t>
            </w:r>
          </w:p>
        </w:tc>
      </w:tr>
    </w:tbl>
    <w:p w14:paraId="78EE494B" w14:textId="77777777" w:rsidR="000E2BFB" w:rsidRPr="001548F4" w:rsidRDefault="000E2BFB" w:rsidP="006B35CF">
      <w:pPr>
        <w:rPr>
          <w:rFonts w:ascii="Arial Narrow" w:hAnsi="Arial Narrow"/>
          <w:sz w:val="22"/>
          <w:szCs w:val="22"/>
          <w:u w:val="single"/>
        </w:rPr>
      </w:pPr>
    </w:p>
    <w:tbl>
      <w:tblPr>
        <w:tblW w:w="501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Grandfather&#10;daratumumab 1.8 g/15 injection,15 mL vial &#10;New (EFC – Related Benefit) &#10;New (Gen. Schedule)&#10;"/>
      </w:tblPr>
      <w:tblGrid>
        <w:gridCol w:w="562"/>
        <w:gridCol w:w="633"/>
        <w:gridCol w:w="2251"/>
        <w:gridCol w:w="1983"/>
        <w:gridCol w:w="696"/>
        <w:gridCol w:w="667"/>
        <w:gridCol w:w="725"/>
        <w:gridCol w:w="1546"/>
      </w:tblGrid>
      <w:tr w:rsidR="000E2BFB" w:rsidRPr="009765D9" w14:paraId="48FEB44D" w14:textId="77777777" w:rsidTr="007E7314">
        <w:trPr>
          <w:cantSplit/>
          <w:trHeight w:val="471"/>
        </w:trPr>
        <w:tc>
          <w:tcPr>
            <w:tcW w:w="1901" w:type="pct"/>
            <w:gridSpan w:val="3"/>
            <w:tcBorders>
              <w:top w:val="single" w:sz="4" w:space="0" w:color="auto"/>
              <w:left w:val="single" w:sz="4" w:space="0" w:color="auto"/>
              <w:bottom w:val="single" w:sz="4" w:space="0" w:color="auto"/>
              <w:right w:val="single" w:sz="4" w:space="0" w:color="auto"/>
            </w:tcBorders>
            <w:hideMark/>
          </w:tcPr>
          <w:p w14:paraId="687EAA18"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lastRenderedPageBreak/>
              <w:t>MEDICINAL PRODUCT</w:t>
            </w:r>
          </w:p>
          <w:p w14:paraId="5E5051A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edicinal product pack</w:t>
            </w:r>
          </w:p>
        </w:tc>
        <w:tc>
          <w:tcPr>
            <w:tcW w:w="1094" w:type="pct"/>
            <w:tcBorders>
              <w:top w:val="single" w:sz="4" w:space="0" w:color="auto"/>
              <w:left w:val="single" w:sz="4" w:space="0" w:color="auto"/>
              <w:bottom w:val="single" w:sz="4" w:space="0" w:color="auto"/>
              <w:right w:val="single" w:sz="4" w:space="0" w:color="auto"/>
            </w:tcBorders>
            <w:hideMark/>
          </w:tcPr>
          <w:p w14:paraId="4A58717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BS item code</w:t>
            </w:r>
          </w:p>
        </w:tc>
        <w:tc>
          <w:tcPr>
            <w:tcW w:w="384" w:type="pct"/>
            <w:tcBorders>
              <w:top w:val="single" w:sz="4" w:space="0" w:color="auto"/>
              <w:left w:val="single" w:sz="4" w:space="0" w:color="auto"/>
              <w:bottom w:val="single" w:sz="4" w:space="0" w:color="auto"/>
              <w:right w:val="single" w:sz="4" w:space="0" w:color="auto"/>
            </w:tcBorders>
            <w:hideMark/>
          </w:tcPr>
          <w:p w14:paraId="3E04E1BB"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packs</w:t>
            </w:r>
          </w:p>
        </w:tc>
        <w:tc>
          <w:tcPr>
            <w:tcW w:w="368" w:type="pct"/>
            <w:tcBorders>
              <w:top w:val="single" w:sz="4" w:space="0" w:color="auto"/>
              <w:left w:val="single" w:sz="4" w:space="0" w:color="auto"/>
              <w:bottom w:val="single" w:sz="4" w:space="0" w:color="auto"/>
              <w:right w:val="single" w:sz="4" w:space="0" w:color="auto"/>
            </w:tcBorders>
            <w:hideMark/>
          </w:tcPr>
          <w:p w14:paraId="5C548911"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Max. qty units</w:t>
            </w:r>
          </w:p>
        </w:tc>
        <w:tc>
          <w:tcPr>
            <w:tcW w:w="400" w:type="pct"/>
            <w:tcBorders>
              <w:top w:val="single" w:sz="4" w:space="0" w:color="auto"/>
              <w:left w:val="single" w:sz="4" w:space="0" w:color="auto"/>
              <w:bottom w:val="single" w:sz="4" w:space="0" w:color="auto"/>
              <w:right w:val="single" w:sz="4" w:space="0" w:color="auto"/>
            </w:tcBorders>
            <w:hideMark/>
          </w:tcPr>
          <w:p w14:paraId="321B2B9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of</w:t>
            </w:r>
          </w:p>
          <w:p w14:paraId="57650917"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Rpts</w:t>
            </w:r>
          </w:p>
        </w:tc>
        <w:tc>
          <w:tcPr>
            <w:tcW w:w="853" w:type="pct"/>
            <w:tcBorders>
              <w:top w:val="single" w:sz="4" w:space="0" w:color="auto"/>
              <w:left w:val="single" w:sz="4" w:space="0" w:color="auto"/>
              <w:bottom w:val="single" w:sz="4" w:space="0" w:color="auto"/>
              <w:right w:val="single" w:sz="4" w:space="0" w:color="auto"/>
            </w:tcBorders>
            <w:hideMark/>
          </w:tcPr>
          <w:p w14:paraId="5A1A9623"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Available brands</w:t>
            </w:r>
          </w:p>
        </w:tc>
      </w:tr>
      <w:tr w:rsidR="000E2BFB" w:rsidRPr="009765D9" w14:paraId="3803CEF6" w14:textId="77777777" w:rsidTr="007E7314">
        <w:trPr>
          <w:cantSplit/>
          <w:trHeight w:val="207"/>
        </w:trPr>
        <w:tc>
          <w:tcPr>
            <w:tcW w:w="5000" w:type="pct"/>
            <w:gridSpan w:val="8"/>
            <w:tcBorders>
              <w:top w:val="single" w:sz="4" w:space="0" w:color="auto"/>
              <w:left w:val="single" w:sz="4" w:space="0" w:color="auto"/>
              <w:bottom w:val="single" w:sz="4" w:space="0" w:color="auto"/>
              <w:right w:val="single" w:sz="4" w:space="0" w:color="auto"/>
            </w:tcBorders>
            <w:hideMark/>
          </w:tcPr>
          <w:p w14:paraId="6E57C3E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w:t>
            </w:r>
          </w:p>
        </w:tc>
      </w:tr>
      <w:tr w:rsidR="000E2BFB" w:rsidRPr="009765D9" w14:paraId="2B4EA041" w14:textId="77777777" w:rsidTr="007E7314">
        <w:trPr>
          <w:cantSplit/>
          <w:trHeight w:val="95"/>
        </w:trPr>
        <w:tc>
          <w:tcPr>
            <w:tcW w:w="1901" w:type="pct"/>
            <w:gridSpan w:val="3"/>
            <w:tcBorders>
              <w:top w:val="single" w:sz="4" w:space="0" w:color="auto"/>
              <w:left w:val="single" w:sz="4" w:space="0" w:color="auto"/>
              <w:bottom w:val="single" w:sz="4" w:space="0" w:color="auto"/>
              <w:right w:val="single" w:sz="4" w:space="0" w:color="auto"/>
            </w:tcBorders>
            <w:hideMark/>
          </w:tcPr>
          <w:p w14:paraId="05277D0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aratumumab 1.8 g/15 injection,15 mL vial</w:t>
            </w:r>
          </w:p>
        </w:tc>
        <w:tc>
          <w:tcPr>
            <w:tcW w:w="1094" w:type="pct"/>
            <w:tcBorders>
              <w:top w:val="single" w:sz="4" w:space="0" w:color="auto"/>
              <w:left w:val="single" w:sz="4" w:space="0" w:color="auto"/>
              <w:bottom w:val="single" w:sz="4" w:space="0" w:color="auto"/>
              <w:right w:val="single" w:sz="4" w:space="0" w:color="auto"/>
            </w:tcBorders>
            <w:hideMark/>
          </w:tcPr>
          <w:p w14:paraId="56F417DC"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t xml:space="preserve">New (EFC – Related Benefit) </w:t>
            </w:r>
          </w:p>
          <w:p w14:paraId="6D44341A" w14:textId="77777777" w:rsidR="000E2BFB" w:rsidRPr="009765D9" w:rsidRDefault="000E2BFB" w:rsidP="007E7314">
            <w:pPr>
              <w:rPr>
                <w:rFonts w:ascii="Arial Narrow" w:hAnsi="Arial Narrow"/>
                <w:sz w:val="20"/>
                <w:szCs w:val="20"/>
              </w:rPr>
            </w:pPr>
            <w:r w:rsidRPr="009765D9">
              <w:rPr>
                <w:rFonts w:ascii="Arial Narrow" w:hAnsi="Arial Narrow"/>
                <w:iCs/>
                <w:sz w:val="20"/>
                <w:szCs w:val="20"/>
              </w:rPr>
              <w:t>New (Gen. Schedule)</w:t>
            </w:r>
          </w:p>
        </w:tc>
        <w:tc>
          <w:tcPr>
            <w:tcW w:w="384" w:type="pct"/>
            <w:tcBorders>
              <w:top w:val="single" w:sz="4" w:space="0" w:color="auto"/>
              <w:left w:val="single" w:sz="4" w:space="0" w:color="auto"/>
              <w:bottom w:val="single" w:sz="4" w:space="0" w:color="auto"/>
              <w:right w:val="single" w:sz="4" w:space="0" w:color="auto"/>
            </w:tcBorders>
            <w:hideMark/>
          </w:tcPr>
          <w:p w14:paraId="6C8FB9D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w:t>
            </w:r>
          </w:p>
        </w:tc>
        <w:tc>
          <w:tcPr>
            <w:tcW w:w="368" w:type="pct"/>
            <w:tcBorders>
              <w:top w:val="single" w:sz="4" w:space="0" w:color="auto"/>
              <w:left w:val="single" w:sz="4" w:space="0" w:color="auto"/>
              <w:bottom w:val="single" w:sz="4" w:space="0" w:color="auto"/>
              <w:right w:val="single" w:sz="4" w:space="0" w:color="auto"/>
            </w:tcBorders>
            <w:hideMark/>
          </w:tcPr>
          <w:p w14:paraId="60D9324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1</w:t>
            </w:r>
          </w:p>
        </w:tc>
        <w:tc>
          <w:tcPr>
            <w:tcW w:w="400" w:type="pct"/>
            <w:tcBorders>
              <w:top w:val="single" w:sz="4" w:space="0" w:color="auto"/>
              <w:left w:val="single" w:sz="4" w:space="0" w:color="auto"/>
              <w:bottom w:val="single" w:sz="4" w:space="0" w:color="auto"/>
              <w:right w:val="single" w:sz="4" w:space="0" w:color="auto"/>
            </w:tcBorders>
            <w:hideMark/>
          </w:tcPr>
          <w:p w14:paraId="076A275C"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7</w:t>
            </w:r>
          </w:p>
        </w:tc>
        <w:tc>
          <w:tcPr>
            <w:tcW w:w="853" w:type="pct"/>
            <w:tcBorders>
              <w:top w:val="single" w:sz="4" w:space="0" w:color="auto"/>
              <w:left w:val="single" w:sz="4" w:space="0" w:color="auto"/>
              <w:bottom w:val="single" w:sz="4" w:space="0" w:color="auto"/>
              <w:right w:val="single" w:sz="4" w:space="0" w:color="auto"/>
            </w:tcBorders>
            <w:hideMark/>
          </w:tcPr>
          <w:p w14:paraId="0E74A0EF" w14:textId="77777777" w:rsidR="000E2BFB" w:rsidRPr="009765D9" w:rsidRDefault="000E2BFB" w:rsidP="007E7314">
            <w:pPr>
              <w:rPr>
                <w:rFonts w:ascii="Arial Narrow" w:hAnsi="Arial Narrow"/>
                <w:sz w:val="20"/>
                <w:szCs w:val="20"/>
              </w:rPr>
            </w:pPr>
            <w:proofErr w:type="spellStart"/>
            <w:r w:rsidRPr="009765D9">
              <w:rPr>
                <w:rFonts w:ascii="Arial Narrow" w:hAnsi="Arial Narrow"/>
                <w:sz w:val="20"/>
                <w:szCs w:val="20"/>
              </w:rPr>
              <w:t>Darzalex</w:t>
            </w:r>
            <w:proofErr w:type="spellEnd"/>
            <w:r w:rsidRPr="009765D9">
              <w:rPr>
                <w:rFonts w:ascii="Arial Narrow" w:hAnsi="Arial Narrow"/>
                <w:sz w:val="20"/>
                <w:szCs w:val="20"/>
              </w:rPr>
              <w:t xml:space="preserve"> SC</w:t>
            </w:r>
          </w:p>
        </w:tc>
      </w:tr>
      <w:tr w:rsidR="000E2BFB" w:rsidRPr="009765D9" w14:paraId="3979103C" w14:textId="77777777" w:rsidTr="007E7314">
        <w:trPr>
          <w:cantSplit/>
          <w:trHeight w:val="95"/>
        </w:trPr>
        <w:tc>
          <w:tcPr>
            <w:tcW w:w="5000" w:type="pct"/>
            <w:gridSpan w:val="8"/>
            <w:tcBorders>
              <w:top w:val="single" w:sz="4" w:space="0" w:color="auto"/>
              <w:left w:val="single" w:sz="4" w:space="0" w:color="auto"/>
              <w:bottom w:val="single" w:sz="4" w:space="0" w:color="auto"/>
              <w:right w:val="single" w:sz="4" w:space="0" w:color="auto"/>
            </w:tcBorders>
          </w:tcPr>
          <w:p w14:paraId="0266B6A2" w14:textId="77777777" w:rsidR="000E2BFB" w:rsidRPr="009765D9" w:rsidRDefault="000E2BFB" w:rsidP="007E7314">
            <w:pPr>
              <w:rPr>
                <w:rFonts w:ascii="Arial Narrow" w:hAnsi="Arial Narrow"/>
                <w:sz w:val="20"/>
                <w:szCs w:val="20"/>
              </w:rPr>
            </w:pPr>
          </w:p>
        </w:tc>
      </w:tr>
      <w:tr w:rsidR="000E2BFB" w:rsidRPr="009765D9" w14:paraId="21D615A4" w14:textId="77777777" w:rsidTr="007E7314">
        <w:trPr>
          <w:cantSplit/>
          <w:trHeight w:val="95"/>
        </w:trPr>
        <w:tc>
          <w:tcPr>
            <w:tcW w:w="5000" w:type="pct"/>
            <w:gridSpan w:val="8"/>
            <w:tcBorders>
              <w:top w:val="single" w:sz="4" w:space="0" w:color="auto"/>
              <w:left w:val="single" w:sz="4" w:space="0" w:color="auto"/>
              <w:bottom w:val="single" w:sz="4" w:space="0" w:color="auto"/>
              <w:right w:val="single" w:sz="4" w:space="0" w:color="auto"/>
            </w:tcBorders>
          </w:tcPr>
          <w:p w14:paraId="7470AE27" w14:textId="39F877FD" w:rsidR="000E2BFB" w:rsidRPr="009765D9" w:rsidRDefault="000E2BFB" w:rsidP="007E7314">
            <w:pPr>
              <w:rPr>
                <w:rFonts w:ascii="Arial Narrow" w:hAnsi="Arial Narrow"/>
                <w:sz w:val="20"/>
                <w:szCs w:val="20"/>
              </w:rPr>
            </w:pPr>
            <w:r w:rsidRPr="009765D9">
              <w:rPr>
                <w:rFonts w:ascii="Arial Narrow" w:hAnsi="Arial Narrow"/>
                <w:b/>
                <w:iCs/>
                <w:sz w:val="20"/>
                <w:szCs w:val="20"/>
              </w:rPr>
              <w:t xml:space="preserve">Restriction Summary/ Treatment of Concept: </w:t>
            </w:r>
          </w:p>
        </w:tc>
      </w:tr>
      <w:tr w:rsidR="000E2BFB" w:rsidRPr="009765D9" w14:paraId="339F6E82" w14:textId="77777777" w:rsidTr="007E7314">
        <w:trPr>
          <w:cantSplit/>
          <w:trHeight w:val="95"/>
        </w:trPr>
        <w:tc>
          <w:tcPr>
            <w:tcW w:w="659" w:type="pct"/>
            <w:gridSpan w:val="2"/>
            <w:vMerge w:val="restart"/>
            <w:tcBorders>
              <w:top w:val="single" w:sz="4" w:space="0" w:color="auto"/>
              <w:left w:val="single" w:sz="4" w:space="0" w:color="auto"/>
              <w:right w:val="single" w:sz="4" w:space="0" w:color="auto"/>
            </w:tcBorders>
          </w:tcPr>
          <w:p w14:paraId="4C1117DC" w14:textId="42E6E4A1"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46CD1F20" w14:textId="77777777" w:rsidR="000E2BFB" w:rsidRPr="009765D9" w:rsidRDefault="000E2BFB" w:rsidP="007E7314">
            <w:pPr>
              <w:rPr>
                <w:rFonts w:ascii="Arial Narrow" w:hAnsi="Arial Narrow"/>
                <w:b/>
                <w:iCs/>
                <w:sz w:val="20"/>
                <w:szCs w:val="20"/>
              </w:rPr>
            </w:pPr>
            <w:r w:rsidRPr="009765D9">
              <w:rPr>
                <w:rFonts w:ascii="Arial Narrow" w:hAnsi="Arial Narrow"/>
                <w:b/>
                <w:iCs/>
                <w:sz w:val="20"/>
                <w:szCs w:val="20"/>
              </w:rPr>
              <w:t xml:space="preserve">Category / Program: </w:t>
            </w:r>
          </w:p>
          <w:p w14:paraId="462FDE0D"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Efficient Funding of Chemotherapy– Related Benefits (Code CT)</w:t>
            </w:r>
          </w:p>
          <w:p w14:paraId="356660E1" w14:textId="77777777" w:rsidR="000E2BFB" w:rsidRPr="009765D9" w:rsidRDefault="000E2BFB" w:rsidP="007E7314">
            <w:pPr>
              <w:rPr>
                <w:rFonts w:ascii="Arial Narrow" w:hAnsi="Arial Narrow"/>
                <w:iCs/>
                <w:sz w:val="20"/>
                <w:szCs w:val="20"/>
              </w:rPr>
            </w:pP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 xml:space="preserve"> General Schedule (Code GE)</w:t>
            </w:r>
          </w:p>
        </w:tc>
      </w:tr>
      <w:tr w:rsidR="000E2BFB" w:rsidRPr="009765D9" w14:paraId="6EC93B2D" w14:textId="77777777" w:rsidTr="007E7314">
        <w:trPr>
          <w:cantSplit/>
          <w:trHeight w:val="95"/>
        </w:trPr>
        <w:tc>
          <w:tcPr>
            <w:tcW w:w="659" w:type="pct"/>
            <w:gridSpan w:val="2"/>
            <w:vMerge/>
            <w:vAlign w:val="center"/>
          </w:tcPr>
          <w:p w14:paraId="065F31BE" w14:textId="77777777"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0D040890" w14:textId="77777777" w:rsidR="000E2BFB" w:rsidRPr="009765D9" w:rsidRDefault="000E2BFB" w:rsidP="007E7314">
            <w:pPr>
              <w:rPr>
                <w:rFonts w:ascii="Arial Narrow" w:hAnsi="Arial Narrow"/>
                <w:b/>
                <w:iCs/>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E2BFB" w:rsidRPr="009765D9" w14:paraId="7E44591B" w14:textId="77777777" w:rsidTr="007E7314">
        <w:trPr>
          <w:cantSplit/>
          <w:trHeight w:val="95"/>
        </w:trPr>
        <w:tc>
          <w:tcPr>
            <w:tcW w:w="659" w:type="pct"/>
            <w:gridSpan w:val="2"/>
            <w:vMerge/>
            <w:vAlign w:val="center"/>
          </w:tcPr>
          <w:p w14:paraId="38F01666" w14:textId="77777777" w:rsidR="000E2BFB" w:rsidRPr="009765D9" w:rsidRDefault="000E2BFB" w:rsidP="007E7314">
            <w:pPr>
              <w:rPr>
                <w:rFonts w:ascii="Arial Narrow" w:hAnsi="Arial Narrow"/>
                <w:b/>
                <w:i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Pr>
          <w:p w14:paraId="6D981401" w14:textId="77777777" w:rsidR="000E2BFB" w:rsidRPr="009765D9" w:rsidRDefault="000E2BFB" w:rsidP="007E7314">
            <w:pPr>
              <w:rPr>
                <w:rFonts w:ascii="Arial Narrow" w:hAnsi="Arial Narrow"/>
                <w:b/>
                <w:iCs/>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0E2BFB" w:rsidRPr="009765D9" w14:paraId="6E838D61" w14:textId="77777777" w:rsidTr="007E7314">
        <w:trPr>
          <w:trHeight w:val="833"/>
        </w:trPr>
        <w:tc>
          <w:tcPr>
            <w:tcW w:w="310" w:type="pct"/>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extDirection w:val="btLr"/>
            <w:vAlign w:val="center"/>
            <w:hideMark/>
          </w:tcPr>
          <w:p w14:paraId="1F1B4CA2" w14:textId="2EDDDCF1" w:rsidR="000E2BFB" w:rsidRPr="009765D9" w:rsidRDefault="000E2BFB" w:rsidP="007E7314">
            <w:pPr>
              <w:jc w:val="center"/>
              <w:rPr>
                <w:rFonts w:ascii="Arial Narrow" w:hAnsi="Arial Narrow"/>
                <w:b/>
                <w:bCs/>
                <w:sz w:val="20"/>
                <w:szCs w:val="20"/>
              </w:rPr>
            </w:pPr>
          </w:p>
        </w:tc>
        <w:tc>
          <w:tcPr>
            <w:tcW w:w="349"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3E624CD7" w14:textId="02719A4F"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5C2AAB8C"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dministrative Advice:</w:t>
            </w:r>
          </w:p>
          <w:p w14:paraId="6C03F2B9"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E2BFB" w:rsidRPr="009765D9" w14:paraId="1F075A08" w14:textId="77777777" w:rsidTr="006B35CF">
        <w:tc>
          <w:tcPr>
            <w:tcW w:w="310" w:type="pct"/>
            <w:vMerge/>
            <w:vAlign w:val="center"/>
            <w:hideMark/>
          </w:tcPr>
          <w:p w14:paraId="47D3AAEA"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E50A369" w14:textId="5B397F65"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699A2CD"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 xml:space="preserve">Administrative Advice: </w:t>
            </w:r>
            <w:r w:rsidRPr="009765D9">
              <w:rPr>
                <w:rFonts w:ascii="Arial Narrow" w:hAnsi="Arial Narrow"/>
                <w:sz w:val="20"/>
                <w:szCs w:val="20"/>
              </w:rPr>
              <w:t>No increase in the maximum quantity or number of units may be authorised.</w:t>
            </w:r>
          </w:p>
        </w:tc>
      </w:tr>
      <w:tr w:rsidR="000E2BFB" w:rsidRPr="009765D9" w14:paraId="52AD85EC" w14:textId="77777777" w:rsidTr="006B35CF">
        <w:trPr>
          <w:trHeight w:val="31"/>
        </w:trPr>
        <w:tc>
          <w:tcPr>
            <w:tcW w:w="310" w:type="pct"/>
            <w:vMerge/>
            <w:vAlign w:val="center"/>
            <w:hideMark/>
          </w:tcPr>
          <w:p w14:paraId="7815AA49"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232BA5D" w14:textId="47D93676"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2467C4"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No increase in the maximum number of repeats may be authorised.</w:t>
            </w:r>
          </w:p>
        </w:tc>
      </w:tr>
      <w:tr w:rsidR="000E2BFB" w:rsidRPr="009765D9" w14:paraId="23657658" w14:textId="77777777" w:rsidTr="006B35CF">
        <w:trPr>
          <w:trHeight w:val="31"/>
        </w:trPr>
        <w:tc>
          <w:tcPr>
            <w:tcW w:w="310" w:type="pct"/>
            <w:vMerge/>
            <w:vAlign w:val="center"/>
            <w:hideMark/>
          </w:tcPr>
          <w:p w14:paraId="65F77FA8" w14:textId="77777777" w:rsidR="000E2BFB" w:rsidRPr="009765D9" w:rsidRDefault="000E2BFB" w:rsidP="007E7314">
            <w:pPr>
              <w:rPr>
                <w:rFonts w:ascii="Arial Narrow" w:hAnsi="Arial Narrow"/>
                <w:b/>
                <w:bCs/>
                <w:sz w:val="20"/>
                <w:szCs w:val="20"/>
              </w:rPr>
            </w:pPr>
          </w:p>
        </w:tc>
        <w:tc>
          <w:tcPr>
            <w:tcW w:w="34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E93076" w14:textId="730B2581"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6F5164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E2BFB" w:rsidRPr="009765D9" w14:paraId="21B07C39"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679D6CE" w14:textId="0DAAC180"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323F3B"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PBS Indication:</w:t>
            </w:r>
            <w:r w:rsidRPr="009765D9">
              <w:rPr>
                <w:rFonts w:ascii="Arial Narrow" w:hAnsi="Arial Narrow"/>
                <w:sz w:val="20"/>
                <w:szCs w:val="20"/>
              </w:rPr>
              <w:t xml:space="preserve"> Untreated Multiple myeloma</w:t>
            </w:r>
          </w:p>
        </w:tc>
      </w:tr>
      <w:tr w:rsidR="000E2BFB" w:rsidRPr="009765D9" w14:paraId="4D783FE1"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9A5C9E"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DFDEEE"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w:t>
            </w:r>
            <w:r w:rsidRPr="009765D9">
              <w:rPr>
                <w:rFonts w:ascii="Arial Narrow" w:hAnsi="Arial Narrow" w:cs="Segoe UI"/>
                <w:sz w:val="20"/>
                <w:szCs w:val="20"/>
              </w:rPr>
              <w:t>Transitioning from non-PBS to PBS-subsided treatment - Grandfather arrangements</w:t>
            </w:r>
          </w:p>
        </w:tc>
      </w:tr>
      <w:tr w:rsidR="000E2BFB" w:rsidRPr="009765D9" w14:paraId="69E37180"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9377867" w14:textId="6ACDF3E2"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12BCD9"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Clinical</w:t>
            </w:r>
            <w:r w:rsidRPr="009765D9">
              <w:rPr>
                <w:rFonts w:ascii="Arial Narrow" w:hAnsi="Arial Narrow"/>
                <w:b/>
                <w:bCs/>
                <w:i/>
                <w:iCs/>
                <w:sz w:val="20"/>
                <w:szCs w:val="20"/>
              </w:rPr>
              <w:t xml:space="preserve"> </w:t>
            </w:r>
            <w:r w:rsidRPr="009765D9">
              <w:rPr>
                <w:rFonts w:ascii="Arial Narrow" w:hAnsi="Arial Narrow"/>
                <w:b/>
                <w:bCs/>
                <w:sz w:val="20"/>
                <w:szCs w:val="20"/>
              </w:rPr>
              <w:t xml:space="preserve">criteria: </w:t>
            </w:r>
          </w:p>
        </w:tc>
      </w:tr>
      <w:tr w:rsidR="000E2BFB" w:rsidRPr="009765D9" w14:paraId="2E520EB6"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5861CD5" w14:textId="7A1221A1"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50CFCFC" w14:textId="77777777" w:rsidR="000E2BFB" w:rsidRPr="009765D9" w:rsidRDefault="000E2BFB" w:rsidP="007E7314">
            <w:pPr>
              <w:rPr>
                <w:rFonts w:ascii="Arial Narrow" w:hAnsi="Arial Narrow"/>
                <w:b/>
                <w:bCs/>
                <w:sz w:val="20"/>
                <w:szCs w:val="20"/>
              </w:rPr>
            </w:pPr>
            <w:r w:rsidRPr="009765D9">
              <w:rPr>
                <w:rFonts w:ascii="Arial Narrow" w:hAnsi="Arial Narrow"/>
                <w:sz w:val="20"/>
                <w:szCs w:val="20"/>
              </w:rPr>
              <w:t>Patient must have received non-PBS subsidised treatment with this drug for this condition prior to [listing date]</w:t>
            </w:r>
          </w:p>
        </w:tc>
      </w:tr>
      <w:tr w:rsidR="000E2BFB" w:rsidRPr="009765D9" w14:paraId="1896DA5A"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0B3AAE"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D6E18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2F0D4C14"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E436E28" w14:textId="24A1197F"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E5EEF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1A40992D"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2C66A5" w14:textId="535BE84A"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6A9771" w14:textId="06BD4CE5" w:rsidR="000E2BFB" w:rsidRPr="009765D9" w:rsidRDefault="000E2BFB" w:rsidP="007E7314">
            <w:pPr>
              <w:rPr>
                <w:rFonts w:ascii="Arial Narrow" w:hAnsi="Arial Narrow"/>
                <w:sz w:val="20"/>
                <w:szCs w:val="20"/>
              </w:rPr>
            </w:pPr>
            <w:r w:rsidRPr="009765D9">
              <w:rPr>
                <w:rFonts w:ascii="Arial Narrow" w:hAnsi="Arial Narrow"/>
                <w:sz w:val="20"/>
                <w:szCs w:val="20"/>
              </w:rPr>
              <w:t>Patient must have met all initial treatment PBS-eligibility criteria applying to a non-grandfathered patient prior to having commenced treatment with this drug, which are: (a) the condition was newly diagnosed, (b) the condition was confirmed by a histological diagnosis, (c) the patient was/is ineligible for a stem cell transplant</w:t>
            </w:r>
            <w:r w:rsidR="00150FF3" w:rsidRPr="009765D9">
              <w:rPr>
                <w:rFonts w:ascii="Arial Narrow" w:hAnsi="Arial Narrow"/>
                <w:sz w:val="20"/>
                <w:szCs w:val="20"/>
              </w:rPr>
              <w:t>,</w:t>
            </w:r>
            <w:r w:rsidRPr="009765D9">
              <w:rPr>
                <w:rFonts w:ascii="Arial Narrow" w:hAnsi="Arial Narrow"/>
                <w:b/>
                <w:sz w:val="20"/>
                <w:szCs w:val="20"/>
              </w:rPr>
              <w:t xml:space="preserve"> </w:t>
            </w:r>
            <w:r w:rsidRPr="009765D9">
              <w:rPr>
                <w:rFonts w:ascii="Arial Narrow" w:hAnsi="Arial Narrow"/>
                <w:sz w:val="20"/>
                <w:szCs w:val="20"/>
              </w:rPr>
              <w:t>(d) the treatment is being given as triple combination therapy limited only to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 this drug, (ii) lenalidomide, (iii) dexamethasone, (e) </w:t>
            </w:r>
            <w:r w:rsidR="00F846F2" w:rsidRPr="009765D9">
              <w:rPr>
                <w:rFonts w:ascii="Arial Narrow" w:hAnsi="Arial Narrow"/>
                <w:sz w:val="20"/>
                <w:szCs w:val="20"/>
              </w:rPr>
              <w:t xml:space="preserve">patient is </w:t>
            </w:r>
            <w:r w:rsidR="002141A6" w:rsidRPr="009765D9">
              <w:rPr>
                <w:rFonts w:ascii="Arial Narrow" w:hAnsi="Arial Narrow"/>
                <w:sz w:val="20"/>
                <w:szCs w:val="20"/>
              </w:rPr>
              <w:t>not receiving concomitant PBS-subsidised treatment with bortezomib, carfilzomib, elotuzumab, pomalidomide, selinexor or thalidomide</w:t>
            </w:r>
            <w:r w:rsidR="003E328F" w:rsidRPr="009765D9">
              <w:rPr>
                <w:rFonts w:ascii="Arial Narrow" w:hAnsi="Arial Narrow"/>
                <w:sz w:val="20"/>
                <w:szCs w:val="20"/>
              </w:rPr>
              <w:t>.</w:t>
            </w:r>
            <w:r w:rsidR="00D16A13" w:rsidRPr="009765D9">
              <w:rPr>
                <w:rFonts w:ascii="Arial Narrow" w:hAnsi="Arial Narrow"/>
                <w:sz w:val="20"/>
                <w:szCs w:val="20"/>
              </w:rPr>
              <w:t xml:space="preserve"> </w:t>
            </w:r>
          </w:p>
        </w:tc>
      </w:tr>
      <w:tr w:rsidR="000E2BFB" w:rsidRPr="009765D9" w14:paraId="46C5C20F"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B4125FF" w14:textId="07EB3FD8"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5B6886" w14:textId="77777777" w:rsidR="000E2BFB" w:rsidRPr="009765D9" w:rsidRDefault="000E2BFB" w:rsidP="007E7314">
            <w:pPr>
              <w:rPr>
                <w:rFonts w:ascii="Arial Narrow" w:hAnsi="Arial Narrow"/>
                <w:sz w:val="20"/>
                <w:szCs w:val="20"/>
              </w:rPr>
            </w:pPr>
            <w:r w:rsidRPr="009765D9">
              <w:rPr>
                <w:rFonts w:ascii="Arial Narrow" w:hAnsi="Arial Narrow"/>
                <w:b/>
                <w:bCs/>
                <w:sz w:val="20"/>
                <w:szCs w:val="20"/>
              </w:rPr>
              <w:t>Treatment criteria:</w:t>
            </w:r>
          </w:p>
        </w:tc>
      </w:tr>
      <w:tr w:rsidR="000E2BFB" w:rsidRPr="009765D9" w14:paraId="5628F36C"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B28A13" w14:textId="66FCF69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B67BF75" w14:textId="273B9714" w:rsidR="000E2BFB" w:rsidRPr="009765D9" w:rsidRDefault="000E2BFB" w:rsidP="007E7314">
            <w:pPr>
              <w:rPr>
                <w:rFonts w:ascii="Arial Narrow" w:hAnsi="Arial Narrow"/>
                <w:sz w:val="20"/>
                <w:szCs w:val="20"/>
              </w:rPr>
            </w:pPr>
            <w:r w:rsidRPr="009765D9">
              <w:rPr>
                <w:rFonts w:ascii="Arial Narrow" w:hAnsi="Arial Narrow"/>
                <w:sz w:val="20"/>
                <w:szCs w:val="20"/>
              </w:rPr>
              <w:t xml:space="preserve">Patient must be undergoing </w:t>
            </w:r>
            <w:r w:rsidR="00770A74" w:rsidRPr="009765D9">
              <w:rPr>
                <w:rFonts w:ascii="Arial Narrow" w:hAnsi="Arial Narrow"/>
                <w:sz w:val="20"/>
                <w:szCs w:val="20"/>
              </w:rPr>
              <w:t xml:space="preserve">PBS-subsidised </w:t>
            </w:r>
            <w:r w:rsidRPr="009765D9">
              <w:rPr>
                <w:rFonts w:ascii="Arial Narrow" w:hAnsi="Arial Narrow"/>
                <w:sz w:val="20"/>
                <w:szCs w:val="20"/>
              </w:rPr>
              <w:t>treatment with this drug</w:t>
            </w:r>
            <w:r w:rsidR="00770A74" w:rsidRPr="009765D9">
              <w:rPr>
                <w:rFonts w:ascii="Arial Narrow" w:hAnsi="Arial Narrow"/>
                <w:sz w:val="20"/>
                <w:szCs w:val="20"/>
              </w:rPr>
              <w:t xml:space="preserve"> once per lifetime. Meaning, patient must access this drug</w:t>
            </w:r>
            <w:r w:rsidRPr="009765D9">
              <w:rPr>
                <w:rFonts w:ascii="Arial Narrow" w:hAnsi="Arial Narrow"/>
                <w:sz w:val="20"/>
                <w:szCs w:val="20"/>
              </w:rPr>
              <w:t xml:space="preserve"> in one of the following situations: (</w:t>
            </w:r>
            <w:proofErr w:type="spellStart"/>
            <w:r w:rsidRPr="009765D9">
              <w:rPr>
                <w:rFonts w:ascii="Arial Narrow" w:hAnsi="Arial Narrow"/>
                <w:sz w:val="20"/>
                <w:szCs w:val="20"/>
              </w:rPr>
              <w:t>i</w:t>
            </w:r>
            <w:proofErr w:type="spellEnd"/>
            <w:r w:rsidRPr="009765D9">
              <w:rPr>
                <w:rFonts w:ascii="Arial Narrow" w:hAnsi="Arial Narrow"/>
                <w:sz w:val="20"/>
                <w:szCs w:val="20"/>
              </w:rPr>
              <w:t>) for the first time, irrespective of whether the diagnosis has been re-classified (i.e. the diagnosis has changed between multiple myeloma/amyloidosis),</w:t>
            </w:r>
            <w:r w:rsidR="00770A74" w:rsidRPr="009765D9">
              <w:rPr>
                <w:rFonts w:ascii="Arial Narrow" w:hAnsi="Arial Narrow"/>
                <w:sz w:val="20"/>
                <w:szCs w:val="20"/>
              </w:rPr>
              <w:t xml:space="preserve"> or irrespective if the disease </w:t>
            </w:r>
            <w:r w:rsidR="0003499F" w:rsidRPr="009765D9">
              <w:rPr>
                <w:rFonts w:ascii="Arial Narrow" w:hAnsi="Arial Narrow"/>
                <w:sz w:val="20"/>
                <w:szCs w:val="20"/>
              </w:rPr>
              <w:t>staging</w:t>
            </w:r>
            <w:r w:rsidR="00770A74" w:rsidRPr="009765D9">
              <w:rPr>
                <w:rFonts w:ascii="Arial Narrow" w:hAnsi="Arial Narrow"/>
                <w:sz w:val="20"/>
                <w:szCs w:val="20"/>
              </w:rPr>
              <w:t xml:space="preserve"> has been changed (i.e. disease </w:t>
            </w:r>
            <w:r w:rsidR="0003499F" w:rsidRPr="009765D9">
              <w:rPr>
                <w:rFonts w:ascii="Arial Narrow" w:hAnsi="Arial Narrow"/>
                <w:sz w:val="20"/>
                <w:szCs w:val="20"/>
              </w:rPr>
              <w:t>has</w:t>
            </w:r>
            <w:r w:rsidR="00770A74" w:rsidRPr="009765D9">
              <w:rPr>
                <w:rFonts w:ascii="Arial Narrow" w:hAnsi="Arial Narrow"/>
                <w:sz w:val="20"/>
                <w:szCs w:val="20"/>
              </w:rPr>
              <w:t xml:space="preserve"> changed from untreated multiple myeloma to relapsed or refractory multiple myeloma) </w:t>
            </w:r>
            <w:r w:rsidRPr="009765D9">
              <w:rPr>
                <w:rFonts w:ascii="Arial Narrow" w:hAnsi="Arial Narrow"/>
                <w:sz w:val="20"/>
                <w:szCs w:val="20"/>
              </w:rPr>
              <w:t>(ii) changing the drug’s form (intravenous/subcutaneous) within the first 9 weeks of treatment for the same PBS indication</w:t>
            </w:r>
            <w:r w:rsidR="00770A74" w:rsidRPr="009765D9">
              <w:rPr>
                <w:rFonts w:ascii="Arial Narrow" w:hAnsi="Arial Narrow"/>
                <w:sz w:val="20"/>
                <w:szCs w:val="20"/>
              </w:rPr>
              <w:t>.</w:t>
            </w:r>
          </w:p>
        </w:tc>
      </w:tr>
      <w:tr w:rsidR="000E2BFB" w:rsidRPr="009765D9" w14:paraId="6F8F56F3"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C0F6340" w14:textId="77777777"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5F9977"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AND</w:t>
            </w:r>
          </w:p>
        </w:tc>
      </w:tr>
      <w:tr w:rsidR="000E2BFB" w:rsidRPr="009765D9" w14:paraId="1165DCD0"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0797B2" w14:textId="118CF6BE"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3536566"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Clinical criteria:</w:t>
            </w:r>
          </w:p>
        </w:tc>
      </w:tr>
      <w:tr w:rsidR="000E2BFB" w:rsidRPr="009765D9" w14:paraId="24ED8F34"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BD4DA7A" w14:textId="67E2A279"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CE35A9"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atient must not have developed disease progression while receiving treatment with this drug for this condition</w:t>
            </w:r>
          </w:p>
        </w:tc>
      </w:tr>
      <w:tr w:rsidR="000E2BFB" w:rsidRPr="009765D9" w14:paraId="6787EB66"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4AE8C2" w14:textId="7C7FF8C9"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9D012FA"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5E74B2A5"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etails of the histological diagnosis of multiple myeloma, record of ineligibility for prior stem cell transplant and confirmation of eligibility for treatment with current diagnostic reports of at least one of the following must be documented in the patient's medical records:</w:t>
            </w:r>
          </w:p>
          <w:p w14:paraId="3DF65C2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the level of serum monoclonal protein; or</w:t>
            </w:r>
          </w:p>
          <w:p w14:paraId="2F391EF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Bence-Jones proteinuria - the results of 24-hour urinary light chain M protein excretion; or</w:t>
            </w:r>
          </w:p>
          <w:p w14:paraId="3D653CA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the serum level of free kappa and lambda light chains; or</w:t>
            </w:r>
          </w:p>
          <w:p w14:paraId="6FD392A0" w14:textId="77777777" w:rsidR="000E2BFB" w:rsidRPr="009765D9" w:rsidRDefault="000E2BFB" w:rsidP="007E7314">
            <w:pPr>
              <w:rPr>
                <w:rFonts w:ascii="Arial Narrow" w:hAnsi="Arial Narrow"/>
                <w:sz w:val="20"/>
                <w:szCs w:val="20"/>
              </w:rPr>
            </w:pPr>
            <w:r w:rsidRPr="009765D9">
              <w:rPr>
                <w:rFonts w:ascii="Arial Narrow" w:hAnsi="Arial Narrow"/>
                <w:sz w:val="20"/>
                <w:szCs w:val="20"/>
              </w:rPr>
              <w:lastRenderedPageBreak/>
              <w:t>(d) bone marrow aspirate or trephine; or</w:t>
            </w:r>
          </w:p>
          <w:p w14:paraId="22ACEF6D"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if present, the size and location of lytic bone lesions (not including compression fractures); or</w:t>
            </w:r>
          </w:p>
          <w:p w14:paraId="5F69E045"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if present, the size and location of all soft tissue plasmacytomas by clinical or radiographic examination i.e. MRI or CT-scan; or</w:t>
            </w:r>
          </w:p>
          <w:p w14:paraId="7BCD8F5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g) if present, the level of hypercalcaemia, corrected for albumin concentration.</w:t>
            </w:r>
          </w:p>
          <w:p w14:paraId="2E26BCD3" w14:textId="77777777" w:rsidR="00642568" w:rsidRPr="009765D9" w:rsidRDefault="00642568" w:rsidP="007E7314">
            <w:pPr>
              <w:rPr>
                <w:rFonts w:ascii="Arial Narrow" w:hAnsi="Arial Narrow"/>
                <w:sz w:val="20"/>
                <w:szCs w:val="20"/>
              </w:rPr>
            </w:pPr>
          </w:p>
          <w:p w14:paraId="180088AC" w14:textId="313A8C57" w:rsidR="000E2BFB" w:rsidRPr="009765D9" w:rsidRDefault="000E2BFB" w:rsidP="007E7314">
            <w:pPr>
              <w:rPr>
                <w:rFonts w:ascii="Arial Narrow" w:hAnsi="Arial Narrow"/>
                <w:b/>
                <w:sz w:val="20"/>
                <w:szCs w:val="20"/>
              </w:rPr>
            </w:pPr>
            <w:r w:rsidRPr="009765D9">
              <w:rPr>
                <w:rFonts w:ascii="Arial Narrow" w:hAnsi="Arial Narrow"/>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r w:rsidR="000E2BFB" w:rsidRPr="009765D9" w14:paraId="63DDE3E1"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5E9BBE" w14:textId="54782863"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C89B340"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69AE4EF4"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Progressive disease is defined as at least 1 of the following:</w:t>
            </w:r>
          </w:p>
          <w:p w14:paraId="5F17C30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a) at least a 25% increase and an absolute increase of at least 5 g per L in serum M protein (monoclonal protein); or</w:t>
            </w:r>
          </w:p>
          <w:p w14:paraId="2DA1BBF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b) at least a 25% increase in 24-hour urinary light chain M protein excretion, and an absolute increase of at least 200 mg per 24 hours; or</w:t>
            </w:r>
          </w:p>
          <w:p w14:paraId="30B48CBB"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c) in oligo-secretory and non-secretory myeloma patients only, at least a 50% increase in the difference between involved free light chain and uninvolved free light chain; or</w:t>
            </w:r>
          </w:p>
          <w:p w14:paraId="1987BCE6"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d) at least a 25% relative increase and at least a 10% absolute increase in plasma cells in a bone marrow aspirate or on biopsy; or</w:t>
            </w:r>
          </w:p>
          <w:p w14:paraId="07668AAA"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e) an increase in the size or number of lytic bone lesions (not including compression fractures); or</w:t>
            </w:r>
          </w:p>
          <w:p w14:paraId="03E25DB3"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f) at least a 25% increase in the size of an existing or the development of a new soft tissue plasmacytoma (determined by clinical examination or diagnostic imaging); or</w:t>
            </w:r>
          </w:p>
          <w:p w14:paraId="1E314983" w14:textId="77777777" w:rsidR="000E2BFB" w:rsidRPr="009765D9" w:rsidRDefault="000E2BFB" w:rsidP="007E7314">
            <w:pPr>
              <w:rPr>
                <w:rFonts w:ascii="Arial Narrow" w:hAnsi="Arial Narrow"/>
                <w:b/>
                <w:sz w:val="20"/>
                <w:szCs w:val="20"/>
              </w:rPr>
            </w:pPr>
            <w:r w:rsidRPr="009765D9">
              <w:rPr>
                <w:rFonts w:ascii="Arial Narrow" w:hAnsi="Arial Narrow"/>
                <w:sz w:val="20"/>
                <w:szCs w:val="20"/>
              </w:rPr>
              <w:t>(g) development of hypercalcaemia (corrected serum calcium greater than 2.65 mmol per L not attributable to any other cause).</w:t>
            </w:r>
          </w:p>
        </w:tc>
      </w:tr>
      <w:tr w:rsidR="000E2BFB" w:rsidRPr="009765D9" w14:paraId="321E62FE"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7C1EE8" w14:textId="20B23110" w:rsidR="000E2BFB" w:rsidRPr="009765D9" w:rsidRDefault="000E2BFB" w:rsidP="007E7314">
            <w:pPr>
              <w:jc w:val="center"/>
              <w:rPr>
                <w:rFonts w:ascii="Arial Narrow" w:hAnsi="Arial Narrow"/>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EBA80E5" w14:textId="77777777" w:rsidR="000E2BFB" w:rsidRPr="009765D9" w:rsidRDefault="000E2BFB" w:rsidP="007E7314">
            <w:pPr>
              <w:rPr>
                <w:rFonts w:ascii="Arial Narrow" w:hAnsi="Arial Narrow"/>
                <w:b/>
                <w:sz w:val="20"/>
                <w:szCs w:val="20"/>
              </w:rPr>
            </w:pPr>
            <w:r w:rsidRPr="009765D9">
              <w:rPr>
                <w:rFonts w:ascii="Arial Narrow" w:hAnsi="Arial Narrow"/>
                <w:b/>
                <w:sz w:val="20"/>
                <w:szCs w:val="20"/>
              </w:rPr>
              <w:t>Prescriber instructions:</w:t>
            </w:r>
          </w:p>
          <w:p w14:paraId="53EFD07E" w14:textId="77777777" w:rsidR="000E2BFB" w:rsidRPr="009765D9" w:rsidRDefault="000E2BFB" w:rsidP="007E7314">
            <w:pPr>
              <w:rPr>
                <w:rFonts w:ascii="Arial Narrow" w:hAnsi="Arial Narrow"/>
                <w:b/>
                <w:sz w:val="20"/>
                <w:szCs w:val="20"/>
              </w:rPr>
            </w:pPr>
            <w:r w:rsidRPr="009765D9">
              <w:rPr>
                <w:rFonts w:ascii="Arial Narrow" w:hAnsi="Arial Narrow"/>
                <w:sz w:val="20"/>
                <w:szCs w:val="20"/>
              </w:rPr>
              <w:t>Oligo-secretory and non-secretory patients are defined as having active disease with less than 10 g per L serum M protein.</w:t>
            </w:r>
          </w:p>
        </w:tc>
      </w:tr>
      <w:tr w:rsidR="000E2BFB" w:rsidRPr="009765D9" w14:paraId="0146CC2A"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E64E207" w14:textId="33371073" w:rsidR="000E2BFB" w:rsidRPr="009765D9" w:rsidRDefault="000E2BFB" w:rsidP="007E7314">
            <w:pPr>
              <w:jc w:val="center"/>
              <w:rPr>
                <w:rFonts w:ascii="Arial Narrow" w:hAnsi="Arial Narrow"/>
                <w:b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F401CEE"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p>
          <w:p w14:paraId="49A2B000" w14:textId="77777777" w:rsidR="000E2BFB" w:rsidRPr="009765D9" w:rsidRDefault="000E2BFB" w:rsidP="007E7314">
            <w:pPr>
              <w:rPr>
                <w:rFonts w:ascii="Arial Narrow" w:hAnsi="Arial Narrow"/>
                <w:sz w:val="20"/>
                <w:szCs w:val="20"/>
              </w:rPr>
            </w:pPr>
            <w:r w:rsidRPr="009765D9">
              <w:rPr>
                <w:rFonts w:ascii="Arial Narrow" w:hAnsi="Arial Narrow"/>
                <w:bCs/>
                <w:sz w:val="20"/>
                <w:szCs w:val="20"/>
              </w:rPr>
              <w:t>Patients may qualify for PBS-subsidised treatment under this restriction once only. For continuing PBS-subsidised treatment, a 'Grandfathered' patient must qualify under the 'Continuing treatment' criteria.</w:t>
            </w:r>
          </w:p>
        </w:tc>
      </w:tr>
      <w:tr w:rsidR="000E2BFB" w:rsidRPr="009765D9" w14:paraId="43E7E8DA" w14:textId="77777777" w:rsidTr="007E7314">
        <w:tc>
          <w:tcPr>
            <w:tcW w:w="659"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4132AC5" w14:textId="627EE89D" w:rsidR="000E2BFB" w:rsidRPr="009765D9" w:rsidRDefault="000E2BFB" w:rsidP="007E7314">
            <w:pPr>
              <w:jc w:val="center"/>
              <w:rPr>
                <w:rFonts w:ascii="Arial Narrow" w:hAnsi="Arial Narrow"/>
                <w:bCs/>
                <w:sz w:val="20"/>
                <w:szCs w:val="20"/>
              </w:rPr>
            </w:pPr>
          </w:p>
        </w:tc>
        <w:tc>
          <w:tcPr>
            <w:tcW w:w="4341"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E5C944B" w14:textId="77777777" w:rsidR="000E2BFB" w:rsidRPr="009765D9" w:rsidRDefault="000E2BFB" w:rsidP="007E7314">
            <w:pPr>
              <w:rPr>
                <w:rFonts w:ascii="Arial Narrow" w:hAnsi="Arial Narrow"/>
                <w:b/>
                <w:bCs/>
                <w:sz w:val="20"/>
                <w:szCs w:val="20"/>
              </w:rPr>
            </w:pPr>
            <w:r w:rsidRPr="009765D9">
              <w:rPr>
                <w:rFonts w:ascii="Arial Narrow" w:hAnsi="Arial Narrow"/>
                <w:b/>
                <w:bCs/>
                <w:sz w:val="20"/>
                <w:szCs w:val="20"/>
              </w:rPr>
              <w:t xml:space="preserve">Administrative advice: </w:t>
            </w:r>
          </w:p>
          <w:p w14:paraId="00B1E697" w14:textId="77777777" w:rsidR="000E2BFB" w:rsidRPr="009765D9" w:rsidRDefault="000E2BFB" w:rsidP="007E7314">
            <w:pPr>
              <w:rPr>
                <w:rFonts w:ascii="Arial Narrow" w:hAnsi="Arial Narrow"/>
                <w:sz w:val="20"/>
                <w:szCs w:val="20"/>
              </w:rPr>
            </w:pPr>
            <w:r w:rsidRPr="009765D9">
              <w:rPr>
                <w:rFonts w:ascii="Arial Narrow" w:hAnsi="Arial Narrow"/>
                <w:sz w:val="20"/>
                <w:szCs w:val="20"/>
              </w:rPr>
              <w:t>This grandfather restriction will cease to operate from 12 months after the date specified in the clinical criteria.</w:t>
            </w:r>
          </w:p>
        </w:tc>
      </w:tr>
    </w:tbl>
    <w:p w14:paraId="498025FE" w14:textId="77777777" w:rsidR="000C14C0" w:rsidRDefault="000C14C0" w:rsidP="000C14C0">
      <w:pPr>
        <w:widowControl w:val="0"/>
        <w:spacing w:after="120"/>
        <w:ind w:left="720"/>
        <w:contextualSpacing/>
        <w:rPr>
          <w:rFonts w:asciiTheme="minorHAnsi" w:hAnsiTheme="minorHAnsi"/>
          <w:bCs/>
          <w:snapToGrid w:val="0"/>
        </w:rPr>
      </w:pPr>
    </w:p>
    <w:p w14:paraId="2D7216C4" w14:textId="054905AE" w:rsidR="00162EBE" w:rsidRPr="00050CCE" w:rsidRDefault="00162EBE" w:rsidP="006B35CF">
      <w:pPr>
        <w:widowControl w:val="0"/>
        <w:numPr>
          <w:ilvl w:val="1"/>
          <w:numId w:val="1"/>
        </w:numPr>
        <w:spacing w:after="120"/>
        <w:contextualSpacing/>
        <w:rPr>
          <w:rFonts w:asciiTheme="minorHAnsi" w:hAnsiTheme="minorHAnsi"/>
          <w:bCs/>
          <w:snapToGrid w:val="0"/>
        </w:rPr>
      </w:pPr>
      <w:r w:rsidRPr="00050CCE">
        <w:rPr>
          <w:rFonts w:asciiTheme="minorHAnsi" w:hAnsiTheme="minorHAnsi"/>
          <w:bCs/>
          <w:snapToGrid w:val="0"/>
        </w:rPr>
        <w:t>A</w:t>
      </w:r>
      <w:r w:rsidR="00050CCE">
        <w:rPr>
          <w:rFonts w:asciiTheme="minorHAnsi" w:hAnsiTheme="minorHAnsi"/>
          <w:bCs/>
          <w:snapToGrid w:val="0"/>
        </w:rPr>
        <w:t>dd new item</w:t>
      </w:r>
      <w:r w:rsidRPr="00050CCE">
        <w:rPr>
          <w:rFonts w:asciiTheme="minorHAnsi" w:hAnsiTheme="minorHAnsi"/>
          <w:bCs/>
          <w:snapToGrid w:val="0"/>
        </w:rPr>
        <w:t>:</w:t>
      </w:r>
    </w:p>
    <w:p w14:paraId="5D2A020F" w14:textId="77777777" w:rsidR="00050CCE" w:rsidRPr="00050CCE" w:rsidRDefault="00050CCE" w:rsidP="006B35CF">
      <w:pPr>
        <w:spacing w:before="120" w:after="120"/>
        <w:rPr>
          <w:rFonts w:asciiTheme="minorHAnsi" w:hAnsiTheme="minorHAnsi" w:cstheme="minorHAnsi"/>
          <w:b/>
          <w:bCs/>
        </w:rPr>
      </w:pPr>
      <w:r w:rsidRPr="00050CCE">
        <w:rPr>
          <w:rFonts w:asciiTheme="minorHAnsi" w:hAnsiTheme="minorHAnsi" w:cstheme="minorHAnsi"/>
          <w:b/>
          <w:bCs/>
        </w:rPr>
        <w:t>Lenalidomide:</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commended listing"/>
        <w:tblDescription w:val="lenalidomide 25 mg capsule, 21&#10;lenalidomide 20 mg capsule, 21&#10;lenalidomide 15 mg capsule, 21&#10;lenalidomide 10 mg capsule, 21&#10;Lenalidomide 5 mg capsule, 21 &#10;New PBS item (HSD Public)&#10;New PBS item (HSD Private)&#10;"/>
      </w:tblPr>
      <w:tblGrid>
        <w:gridCol w:w="553"/>
        <w:gridCol w:w="636"/>
        <w:gridCol w:w="1833"/>
        <w:gridCol w:w="1699"/>
        <w:gridCol w:w="842"/>
        <w:gridCol w:w="842"/>
        <w:gridCol w:w="1130"/>
        <w:gridCol w:w="1522"/>
      </w:tblGrid>
      <w:tr w:rsidR="00050CCE" w:rsidRPr="009765D9" w14:paraId="12C63A27" w14:textId="77777777" w:rsidTr="009765D9">
        <w:trPr>
          <w:cantSplit/>
          <w:trHeight w:val="471"/>
        </w:trPr>
        <w:tc>
          <w:tcPr>
            <w:tcW w:w="1668" w:type="pct"/>
            <w:gridSpan w:val="3"/>
            <w:tcBorders>
              <w:top w:val="single" w:sz="4" w:space="0" w:color="auto"/>
              <w:left w:val="single" w:sz="4" w:space="0" w:color="auto"/>
              <w:bottom w:val="single" w:sz="4" w:space="0" w:color="auto"/>
              <w:right w:val="single" w:sz="4" w:space="0" w:color="auto"/>
            </w:tcBorders>
            <w:hideMark/>
          </w:tcPr>
          <w:p w14:paraId="2F9DD9A9"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MEDICINAL PRODUCT</w:t>
            </w:r>
          </w:p>
          <w:p w14:paraId="55B3E490"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medicinal product pack</w:t>
            </w:r>
          </w:p>
        </w:tc>
        <w:tc>
          <w:tcPr>
            <w:tcW w:w="938" w:type="pct"/>
            <w:tcBorders>
              <w:top w:val="single" w:sz="4" w:space="0" w:color="auto"/>
              <w:left w:val="single" w:sz="4" w:space="0" w:color="auto"/>
              <w:bottom w:val="single" w:sz="4" w:space="0" w:color="auto"/>
              <w:right w:val="single" w:sz="4" w:space="0" w:color="auto"/>
            </w:tcBorders>
            <w:hideMark/>
          </w:tcPr>
          <w:p w14:paraId="71543CAE"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PBS item code</w:t>
            </w:r>
          </w:p>
        </w:tc>
        <w:tc>
          <w:tcPr>
            <w:tcW w:w="465" w:type="pct"/>
            <w:tcBorders>
              <w:top w:val="single" w:sz="4" w:space="0" w:color="auto"/>
              <w:left w:val="single" w:sz="4" w:space="0" w:color="auto"/>
              <w:bottom w:val="single" w:sz="4" w:space="0" w:color="auto"/>
              <w:right w:val="single" w:sz="4" w:space="0" w:color="auto"/>
            </w:tcBorders>
            <w:hideMark/>
          </w:tcPr>
          <w:p w14:paraId="47A8CD48"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Max. qty packs</w:t>
            </w:r>
          </w:p>
        </w:tc>
        <w:tc>
          <w:tcPr>
            <w:tcW w:w="465" w:type="pct"/>
            <w:tcBorders>
              <w:top w:val="single" w:sz="4" w:space="0" w:color="auto"/>
              <w:left w:val="single" w:sz="4" w:space="0" w:color="auto"/>
              <w:bottom w:val="single" w:sz="4" w:space="0" w:color="auto"/>
              <w:right w:val="single" w:sz="4" w:space="0" w:color="auto"/>
            </w:tcBorders>
            <w:hideMark/>
          </w:tcPr>
          <w:p w14:paraId="31D8168D"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Max. qty units</w:t>
            </w:r>
          </w:p>
        </w:tc>
        <w:tc>
          <w:tcPr>
            <w:tcW w:w="624" w:type="pct"/>
            <w:tcBorders>
              <w:top w:val="single" w:sz="4" w:space="0" w:color="auto"/>
              <w:left w:val="single" w:sz="4" w:space="0" w:color="auto"/>
              <w:bottom w:val="single" w:sz="4" w:space="0" w:color="auto"/>
              <w:right w:val="single" w:sz="4" w:space="0" w:color="auto"/>
            </w:tcBorders>
            <w:hideMark/>
          </w:tcPr>
          <w:p w14:paraId="49E5FF6E" w14:textId="77777777" w:rsidR="00050CCE" w:rsidRPr="009765D9" w:rsidRDefault="00050CCE" w:rsidP="006B35CF">
            <w:pPr>
              <w:rPr>
                <w:rFonts w:ascii="Arial Narrow" w:hAnsi="Arial Narrow"/>
                <w:b/>
                <w:bCs/>
                <w:sz w:val="20"/>
                <w:szCs w:val="20"/>
              </w:rPr>
            </w:pPr>
            <w:r w:rsidRPr="009765D9">
              <w:rPr>
                <w:rFonts w:ascii="Arial Narrow" w:hAnsi="Arial Narrow"/>
                <w:b/>
                <w:bCs/>
                <w:sz w:val="20"/>
                <w:szCs w:val="20"/>
              </w:rPr>
              <w:t>№.of</w:t>
            </w:r>
          </w:p>
          <w:p w14:paraId="1785017F"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Rpts</w:t>
            </w:r>
          </w:p>
        </w:tc>
        <w:tc>
          <w:tcPr>
            <w:tcW w:w="841" w:type="pct"/>
            <w:tcBorders>
              <w:top w:val="single" w:sz="4" w:space="0" w:color="auto"/>
              <w:left w:val="single" w:sz="4" w:space="0" w:color="auto"/>
              <w:bottom w:val="single" w:sz="4" w:space="0" w:color="auto"/>
              <w:right w:val="single" w:sz="4" w:space="0" w:color="auto"/>
            </w:tcBorders>
            <w:hideMark/>
          </w:tcPr>
          <w:p w14:paraId="64971324" w14:textId="77777777" w:rsidR="00050CCE" w:rsidRPr="009765D9" w:rsidRDefault="00050CCE" w:rsidP="006B35CF">
            <w:pPr>
              <w:rPr>
                <w:rFonts w:ascii="Arial Narrow" w:hAnsi="Arial Narrow"/>
                <w:b/>
                <w:sz w:val="20"/>
                <w:szCs w:val="20"/>
              </w:rPr>
            </w:pPr>
            <w:r w:rsidRPr="009765D9">
              <w:rPr>
                <w:rFonts w:ascii="Arial Narrow" w:hAnsi="Arial Narrow"/>
                <w:b/>
                <w:sz w:val="20"/>
                <w:szCs w:val="20"/>
              </w:rPr>
              <w:t>Available brands</w:t>
            </w:r>
          </w:p>
        </w:tc>
      </w:tr>
      <w:tr w:rsidR="00050CCE" w:rsidRPr="009765D9" w14:paraId="0CFF7FDE" w14:textId="77777777" w:rsidTr="007E7314">
        <w:trPr>
          <w:cantSplit/>
          <w:trHeight w:val="207"/>
        </w:trPr>
        <w:tc>
          <w:tcPr>
            <w:tcW w:w="5000" w:type="pct"/>
            <w:gridSpan w:val="8"/>
            <w:tcBorders>
              <w:top w:val="single" w:sz="4" w:space="0" w:color="auto"/>
              <w:left w:val="single" w:sz="4" w:space="0" w:color="auto"/>
              <w:bottom w:val="single" w:sz="4" w:space="0" w:color="auto"/>
              <w:right w:val="single" w:sz="4" w:space="0" w:color="auto"/>
            </w:tcBorders>
            <w:hideMark/>
          </w:tcPr>
          <w:p w14:paraId="59B19720"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LENALIDOMIDE</w:t>
            </w:r>
          </w:p>
        </w:tc>
      </w:tr>
      <w:tr w:rsidR="00050CCE" w:rsidRPr="009765D9" w14:paraId="6AFCE3E1" w14:textId="77777777" w:rsidTr="009765D9">
        <w:trPr>
          <w:cantSplit/>
          <w:trHeight w:val="95"/>
        </w:trPr>
        <w:tc>
          <w:tcPr>
            <w:tcW w:w="1668" w:type="pct"/>
            <w:gridSpan w:val="3"/>
            <w:tcBorders>
              <w:top w:val="single" w:sz="4" w:space="0" w:color="auto"/>
              <w:left w:val="single" w:sz="4" w:space="0" w:color="auto"/>
              <w:bottom w:val="single" w:sz="4" w:space="0" w:color="auto"/>
              <w:right w:val="single" w:sz="4" w:space="0" w:color="auto"/>
            </w:tcBorders>
            <w:hideMark/>
          </w:tcPr>
          <w:p w14:paraId="40D927F0"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lenalidomide 25 mg capsule, 21</w:t>
            </w:r>
          </w:p>
          <w:p w14:paraId="65DDF62E" w14:textId="653E417F" w:rsidR="00050CCE" w:rsidRPr="009765D9" w:rsidRDefault="00050CCE" w:rsidP="006B35CF">
            <w:pPr>
              <w:rPr>
                <w:rFonts w:ascii="Arial Narrow" w:hAnsi="Arial Narrow"/>
                <w:sz w:val="20"/>
                <w:szCs w:val="20"/>
              </w:rPr>
            </w:pPr>
            <w:r w:rsidRPr="009765D9">
              <w:rPr>
                <w:rFonts w:ascii="Arial Narrow" w:hAnsi="Arial Narrow"/>
                <w:sz w:val="20"/>
                <w:szCs w:val="20"/>
              </w:rPr>
              <w:t>lenalidomide 20 mg capsule, 21</w:t>
            </w:r>
          </w:p>
          <w:p w14:paraId="0F3A344E"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lenalidomide 15 mg capsule, 21</w:t>
            </w:r>
          </w:p>
          <w:p w14:paraId="46F555E6"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lenalidomide 10 mg capsule, 21</w:t>
            </w:r>
          </w:p>
          <w:p w14:paraId="4CED2FEC" w14:textId="3102C8DF" w:rsidR="00050CCE" w:rsidRPr="009765D9" w:rsidRDefault="00050CCE" w:rsidP="006B35CF">
            <w:pPr>
              <w:rPr>
                <w:rFonts w:ascii="Arial Narrow" w:hAnsi="Arial Narrow"/>
                <w:sz w:val="20"/>
                <w:szCs w:val="20"/>
              </w:rPr>
            </w:pPr>
            <w:r w:rsidRPr="009765D9">
              <w:rPr>
                <w:rFonts w:ascii="Arial Narrow" w:hAnsi="Arial Narrow"/>
                <w:sz w:val="20"/>
                <w:szCs w:val="20"/>
              </w:rPr>
              <w:t>Lenalidomide 5 mg capsule, 21</w:t>
            </w:r>
          </w:p>
        </w:tc>
        <w:tc>
          <w:tcPr>
            <w:tcW w:w="938" w:type="pct"/>
            <w:tcBorders>
              <w:top w:val="single" w:sz="4" w:space="0" w:color="auto"/>
              <w:left w:val="single" w:sz="4" w:space="0" w:color="auto"/>
              <w:bottom w:val="single" w:sz="4" w:space="0" w:color="auto"/>
              <w:right w:val="single" w:sz="4" w:space="0" w:color="auto"/>
            </w:tcBorders>
            <w:hideMark/>
          </w:tcPr>
          <w:p w14:paraId="425442A2" w14:textId="77777777" w:rsidR="00050CCE" w:rsidRPr="009765D9" w:rsidRDefault="00050CCE" w:rsidP="006B35CF">
            <w:pPr>
              <w:rPr>
                <w:rFonts w:ascii="Arial Narrow" w:hAnsi="Arial Narrow"/>
                <w:iCs/>
                <w:sz w:val="20"/>
                <w:szCs w:val="20"/>
              </w:rPr>
            </w:pPr>
            <w:r w:rsidRPr="009765D9">
              <w:rPr>
                <w:rFonts w:ascii="Arial Narrow" w:hAnsi="Arial Narrow"/>
                <w:iCs/>
                <w:sz w:val="20"/>
                <w:szCs w:val="20"/>
              </w:rPr>
              <w:t>New (HSD Public)</w:t>
            </w:r>
          </w:p>
          <w:p w14:paraId="358D08C9"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New (HSD Private)</w:t>
            </w:r>
          </w:p>
        </w:tc>
        <w:tc>
          <w:tcPr>
            <w:tcW w:w="465" w:type="pct"/>
            <w:tcBorders>
              <w:top w:val="single" w:sz="4" w:space="0" w:color="auto"/>
              <w:left w:val="single" w:sz="4" w:space="0" w:color="auto"/>
              <w:bottom w:val="single" w:sz="4" w:space="0" w:color="auto"/>
              <w:right w:val="single" w:sz="4" w:space="0" w:color="auto"/>
            </w:tcBorders>
            <w:hideMark/>
          </w:tcPr>
          <w:p w14:paraId="7E96C8E1"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1</w:t>
            </w:r>
          </w:p>
        </w:tc>
        <w:tc>
          <w:tcPr>
            <w:tcW w:w="465" w:type="pct"/>
            <w:tcBorders>
              <w:top w:val="single" w:sz="4" w:space="0" w:color="auto"/>
              <w:left w:val="single" w:sz="4" w:space="0" w:color="auto"/>
              <w:bottom w:val="single" w:sz="4" w:space="0" w:color="auto"/>
              <w:right w:val="single" w:sz="4" w:space="0" w:color="auto"/>
            </w:tcBorders>
            <w:hideMark/>
          </w:tcPr>
          <w:p w14:paraId="79A552FA"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21</w:t>
            </w:r>
          </w:p>
        </w:tc>
        <w:tc>
          <w:tcPr>
            <w:tcW w:w="624" w:type="pct"/>
            <w:tcBorders>
              <w:top w:val="single" w:sz="4" w:space="0" w:color="auto"/>
              <w:left w:val="single" w:sz="4" w:space="0" w:color="auto"/>
              <w:bottom w:val="single" w:sz="4" w:space="0" w:color="auto"/>
              <w:right w:val="single" w:sz="4" w:space="0" w:color="auto"/>
            </w:tcBorders>
            <w:hideMark/>
          </w:tcPr>
          <w:p w14:paraId="566D28BF"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2</w:t>
            </w:r>
          </w:p>
        </w:tc>
        <w:tc>
          <w:tcPr>
            <w:tcW w:w="841" w:type="pct"/>
            <w:tcBorders>
              <w:top w:val="single" w:sz="4" w:space="0" w:color="auto"/>
              <w:left w:val="single" w:sz="4" w:space="0" w:color="auto"/>
              <w:bottom w:val="single" w:sz="4" w:space="0" w:color="auto"/>
              <w:right w:val="single" w:sz="4" w:space="0" w:color="auto"/>
            </w:tcBorders>
            <w:hideMark/>
          </w:tcPr>
          <w:p w14:paraId="34C0FED4" w14:textId="77777777" w:rsidR="00050CCE" w:rsidRPr="009765D9" w:rsidRDefault="00050CCE" w:rsidP="006B35CF">
            <w:pPr>
              <w:rPr>
                <w:rFonts w:ascii="Arial Narrow" w:hAnsi="Arial Narrow"/>
                <w:sz w:val="20"/>
                <w:szCs w:val="20"/>
              </w:rPr>
            </w:pPr>
            <w:r w:rsidRPr="009765D9">
              <w:rPr>
                <w:rFonts w:ascii="Arial Narrow" w:hAnsi="Arial Narrow"/>
                <w:sz w:val="20"/>
                <w:szCs w:val="20"/>
              </w:rPr>
              <w:t>Various brands</w:t>
            </w:r>
          </w:p>
        </w:tc>
      </w:tr>
      <w:tr w:rsidR="00050CCE" w:rsidRPr="009765D9" w14:paraId="782B8B51" w14:textId="77777777" w:rsidTr="007E7314">
        <w:tc>
          <w:tcPr>
            <w:tcW w:w="5000" w:type="pct"/>
            <w:gridSpan w:val="8"/>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2BF18EA" w14:textId="77777777" w:rsidR="00050CCE" w:rsidRPr="009765D9" w:rsidRDefault="00050CCE" w:rsidP="006B35CF">
            <w:pPr>
              <w:rPr>
                <w:rFonts w:ascii="Arial Narrow" w:hAnsi="Arial Narrow"/>
                <w:b/>
                <w:iCs/>
                <w:sz w:val="20"/>
                <w:szCs w:val="20"/>
              </w:rPr>
            </w:pPr>
          </w:p>
        </w:tc>
      </w:tr>
      <w:tr w:rsidR="00050CCE" w:rsidRPr="009765D9" w14:paraId="61DAD3A9" w14:textId="77777777" w:rsidTr="007E7314">
        <w:tc>
          <w:tcPr>
            <w:tcW w:w="5000" w:type="pct"/>
            <w:gridSpan w:val="8"/>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98C991E" w14:textId="7CDF078D" w:rsidR="00050CCE" w:rsidRPr="009765D9" w:rsidRDefault="00050CCE" w:rsidP="006B35CF">
            <w:pPr>
              <w:rPr>
                <w:rFonts w:ascii="Arial Narrow" w:hAnsi="Arial Narrow"/>
                <w:b/>
                <w:iCs/>
                <w:sz w:val="20"/>
                <w:szCs w:val="20"/>
              </w:rPr>
            </w:pPr>
            <w:r w:rsidRPr="009765D9">
              <w:rPr>
                <w:rFonts w:ascii="Arial Narrow" w:hAnsi="Arial Narrow"/>
                <w:b/>
                <w:iCs/>
                <w:sz w:val="20"/>
                <w:szCs w:val="20"/>
              </w:rPr>
              <w:t xml:space="preserve">Restriction Summary / Treatment of Concept: </w:t>
            </w:r>
          </w:p>
        </w:tc>
      </w:tr>
      <w:tr w:rsidR="00050CCE" w:rsidRPr="009765D9" w14:paraId="6532AC96" w14:textId="77777777" w:rsidTr="006B35CF">
        <w:tc>
          <w:tcPr>
            <w:tcW w:w="656" w:type="pct"/>
            <w:gridSpan w:val="2"/>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7588CD51" w14:textId="531BDB01" w:rsidR="00050CCE" w:rsidRPr="009765D9" w:rsidRDefault="00050CCE" w:rsidP="007E7314">
            <w:pPr>
              <w:keepNext/>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C3981BB" w14:textId="77777777" w:rsidR="00050CCE" w:rsidRPr="009765D9" w:rsidRDefault="00050CCE" w:rsidP="007E7314">
            <w:pPr>
              <w:keepNext/>
              <w:rPr>
                <w:rFonts w:ascii="Arial Narrow" w:hAnsi="Arial Narrow"/>
                <w:b/>
                <w:iCs/>
                <w:sz w:val="20"/>
                <w:szCs w:val="20"/>
              </w:rPr>
            </w:pPr>
            <w:r w:rsidRPr="009765D9">
              <w:rPr>
                <w:rFonts w:ascii="Arial Narrow" w:hAnsi="Arial Narrow"/>
                <w:b/>
                <w:iCs/>
                <w:sz w:val="20"/>
                <w:szCs w:val="20"/>
              </w:rPr>
              <w:t xml:space="preserve">Category / Program: </w:t>
            </w:r>
            <w:r w:rsidRPr="009765D9">
              <w:rPr>
                <w:rFonts w:ascii="Arial Narrow" w:hAnsi="Arial Narrow"/>
                <w:iCs/>
                <w:sz w:val="20"/>
                <w:szCs w:val="20"/>
              </w:rPr>
              <w:fldChar w:fldCharType="begin" w:fldLock="1">
                <w:ffData>
                  <w:name w:val="Check3"/>
                  <w:enabled/>
                  <w:calcOnExit w:val="0"/>
                  <w:checkBox>
                    <w:sizeAuto/>
                    <w:default w:val="1"/>
                  </w:checkBox>
                </w:ffData>
              </w:fldChar>
            </w:r>
            <w:r w:rsidRPr="009765D9">
              <w:rPr>
                <w:rFonts w:ascii="Arial Narrow" w:hAnsi="Arial Narrow"/>
                <w:iCs/>
                <w:sz w:val="20"/>
                <w:szCs w:val="20"/>
              </w:rPr>
              <w:instrText xml:space="preserve"> FORMCHECKBOX </w:instrText>
            </w:r>
            <w:r w:rsidRPr="009765D9">
              <w:rPr>
                <w:rFonts w:ascii="Arial Narrow" w:hAnsi="Arial Narrow"/>
                <w:iCs/>
                <w:sz w:val="20"/>
                <w:szCs w:val="20"/>
              </w:rPr>
            </w:r>
            <w:r w:rsidRPr="009765D9">
              <w:rPr>
                <w:rFonts w:ascii="Arial Narrow" w:hAnsi="Arial Narrow"/>
                <w:iCs/>
                <w:sz w:val="20"/>
                <w:szCs w:val="20"/>
              </w:rPr>
              <w:fldChar w:fldCharType="separate"/>
            </w:r>
            <w:r w:rsidRPr="009765D9">
              <w:rPr>
                <w:rFonts w:ascii="Arial Narrow" w:hAnsi="Arial Narrow"/>
                <w:sz w:val="20"/>
                <w:szCs w:val="20"/>
              </w:rPr>
              <w:fldChar w:fldCharType="end"/>
            </w:r>
            <w:r w:rsidRPr="009765D9">
              <w:rPr>
                <w:rFonts w:ascii="Arial Narrow" w:hAnsi="Arial Narrow"/>
                <w:iCs/>
                <w:sz w:val="20"/>
                <w:szCs w:val="20"/>
              </w:rPr>
              <w:t>Section 100 – Highly Specialised Drugs Program - Public/Private hospital</w:t>
            </w:r>
          </w:p>
        </w:tc>
      </w:tr>
      <w:tr w:rsidR="00050CCE" w:rsidRPr="009765D9" w14:paraId="0A73EFAC" w14:textId="77777777" w:rsidTr="006B35CF">
        <w:trPr>
          <w:trHeight w:val="240"/>
        </w:trPr>
        <w:tc>
          <w:tcPr>
            <w:tcW w:w="0" w:type="auto"/>
            <w:gridSpan w:val="2"/>
            <w:vMerge/>
            <w:tcBorders>
              <w:left w:val="single" w:sz="4" w:space="0" w:color="auto"/>
              <w:right w:val="single" w:sz="4" w:space="0" w:color="auto"/>
            </w:tcBorders>
            <w:vAlign w:val="center"/>
          </w:tcPr>
          <w:p w14:paraId="6413E589" w14:textId="77777777" w:rsidR="00050CCE" w:rsidRPr="009765D9" w:rsidRDefault="00050CCE" w:rsidP="007E7314">
            <w:pPr>
              <w:keepNext/>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A5999F3" w14:textId="77777777" w:rsidR="00050CCE" w:rsidRPr="009765D9" w:rsidRDefault="00050CCE" w:rsidP="007E7314">
            <w:pPr>
              <w:keepNext/>
              <w:rPr>
                <w:rFonts w:ascii="Arial Narrow" w:hAnsi="Arial Narrow"/>
                <w:b/>
                <w:sz w:val="20"/>
                <w:szCs w:val="20"/>
              </w:rPr>
            </w:pPr>
            <w:r w:rsidRPr="009765D9">
              <w:rPr>
                <w:rFonts w:ascii="Arial Narrow" w:hAnsi="Arial Narrow"/>
                <w:b/>
                <w:sz w:val="20"/>
                <w:szCs w:val="20"/>
              </w:rPr>
              <w:t xml:space="preserve">Prescriber type: </w:t>
            </w:r>
            <w:r w:rsidRPr="009765D9">
              <w:rPr>
                <w:rFonts w:ascii="Arial Narrow" w:hAnsi="Arial Narrow"/>
                <w:sz w:val="20"/>
                <w:szCs w:val="20"/>
              </w:rPr>
              <w:fldChar w:fldCharType="begin" w:fldLock="1">
                <w:ffData>
                  <w:name w:val=""/>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 xml:space="preserve">Medical Practitioners </w:t>
            </w:r>
          </w:p>
        </w:tc>
      </w:tr>
      <w:tr w:rsidR="00050CCE" w:rsidRPr="009765D9" w14:paraId="48843638" w14:textId="77777777" w:rsidTr="006B35CF">
        <w:tc>
          <w:tcPr>
            <w:tcW w:w="0" w:type="auto"/>
            <w:gridSpan w:val="2"/>
            <w:vMerge/>
            <w:tcBorders>
              <w:left w:val="single" w:sz="4" w:space="0" w:color="auto"/>
              <w:right w:val="single" w:sz="4" w:space="0" w:color="auto"/>
            </w:tcBorders>
            <w:vAlign w:val="center"/>
          </w:tcPr>
          <w:p w14:paraId="1CBE5EA5" w14:textId="77777777" w:rsidR="00050CCE" w:rsidRPr="009765D9" w:rsidRDefault="00050CCE" w:rsidP="007E7314">
            <w:pPr>
              <w:keepNext/>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E41AC84" w14:textId="77777777" w:rsidR="00050CCE" w:rsidRPr="009765D9" w:rsidRDefault="00050CCE" w:rsidP="007E7314">
            <w:pPr>
              <w:keepNext/>
              <w:rPr>
                <w:rFonts w:ascii="Arial Narrow" w:hAnsi="Arial Narrow"/>
                <w:sz w:val="20"/>
                <w:szCs w:val="20"/>
              </w:rPr>
            </w:pPr>
            <w:r w:rsidRPr="009765D9">
              <w:rPr>
                <w:rFonts w:ascii="Arial Narrow" w:hAnsi="Arial Narrow"/>
                <w:b/>
                <w:sz w:val="20"/>
                <w:szCs w:val="20"/>
              </w:rPr>
              <w:t xml:space="preserve">Restriction type: </w:t>
            </w:r>
            <w:r w:rsidRPr="009765D9">
              <w:rPr>
                <w:rFonts w:ascii="Arial Narrow" w:hAnsi="Arial Narrow"/>
                <w:sz w:val="20"/>
                <w:szCs w:val="20"/>
              </w:rPr>
              <w:fldChar w:fldCharType="begin" w:fldLock="1">
                <w:ffData>
                  <w:name w:val="Check3"/>
                  <w:enabled/>
                  <w:calcOnExit w:val="0"/>
                  <w:checkBox>
                    <w:sizeAuto/>
                    <w:default w:val="1"/>
                  </w:checkBox>
                </w:ffData>
              </w:fldChar>
            </w:r>
            <w:r w:rsidRPr="009765D9">
              <w:rPr>
                <w:rFonts w:ascii="Arial Narrow" w:hAnsi="Arial Narrow"/>
                <w:sz w:val="20"/>
                <w:szCs w:val="20"/>
              </w:rPr>
              <w:instrText xml:space="preserve"> FORMCHECKBOX </w:instrText>
            </w:r>
            <w:r w:rsidRPr="009765D9">
              <w:rPr>
                <w:rFonts w:ascii="Arial Narrow" w:hAnsi="Arial Narrow"/>
                <w:sz w:val="20"/>
                <w:szCs w:val="20"/>
              </w:rPr>
            </w:r>
            <w:r w:rsidRPr="009765D9">
              <w:rPr>
                <w:rFonts w:ascii="Arial Narrow" w:hAnsi="Arial Narrow"/>
                <w:sz w:val="20"/>
                <w:szCs w:val="20"/>
              </w:rPr>
              <w:fldChar w:fldCharType="separate"/>
            </w:r>
            <w:r w:rsidRPr="009765D9">
              <w:rPr>
                <w:rFonts w:ascii="Arial Narrow" w:hAnsi="Arial Narrow"/>
                <w:sz w:val="20"/>
                <w:szCs w:val="20"/>
              </w:rPr>
              <w:fldChar w:fldCharType="end"/>
            </w:r>
            <w:r w:rsidRPr="009765D9">
              <w:rPr>
                <w:rFonts w:ascii="Arial Narrow" w:hAnsi="Arial Narrow"/>
                <w:sz w:val="20"/>
                <w:szCs w:val="20"/>
              </w:rPr>
              <w:t>Authority Required – immediate, real-time assessment by Services Australia (telephone/online PBS Authorities system)</w:t>
            </w:r>
          </w:p>
        </w:tc>
      </w:tr>
      <w:tr w:rsidR="002B3064" w:rsidRPr="009765D9" w14:paraId="6F7CF9AD" w14:textId="77777777" w:rsidTr="009765D9">
        <w:tc>
          <w:tcPr>
            <w:tcW w:w="0" w:type="auto"/>
            <w:gridSpan w:val="2"/>
            <w:vMerge/>
            <w:tcBorders>
              <w:left w:val="single" w:sz="4" w:space="0" w:color="auto"/>
              <w:right w:val="single" w:sz="4" w:space="0" w:color="auto"/>
            </w:tcBorders>
            <w:vAlign w:val="center"/>
          </w:tcPr>
          <w:p w14:paraId="09384C48" w14:textId="77777777" w:rsidR="002B3064" w:rsidRPr="009765D9" w:rsidRDefault="002B3064">
            <w:pPr>
              <w:keepNext/>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FD31297" w14:textId="3BE447BD" w:rsidR="002B3064" w:rsidRPr="009765D9" w:rsidRDefault="00C0722F">
            <w:pPr>
              <w:keepNext/>
              <w:rPr>
                <w:rFonts w:ascii="Arial Narrow" w:hAnsi="Arial Narrow"/>
                <w:b/>
                <w:sz w:val="20"/>
                <w:szCs w:val="20"/>
              </w:rPr>
            </w:pPr>
            <w:r w:rsidRPr="009765D9">
              <w:rPr>
                <w:rFonts w:ascii="Arial Narrow" w:hAnsi="Arial Narrow"/>
                <w:b/>
                <w:sz w:val="20"/>
                <w:szCs w:val="20"/>
              </w:rPr>
              <w:t xml:space="preserve">Authority type: </w:t>
            </w:r>
            <w:r w:rsidRPr="009765D9">
              <w:rPr>
                <w:rFonts w:ascii="Arial Narrow" w:eastAsia="Calibri" w:hAnsi="Arial Narrow"/>
                <w:sz w:val="20"/>
                <w:szCs w:val="20"/>
              </w:rPr>
              <w:fldChar w:fldCharType="begin" w:fldLock="1">
                <w:ffData>
                  <w:name w:val=""/>
                  <w:enabled/>
                  <w:calcOnExit w:val="0"/>
                  <w:checkBox>
                    <w:sizeAuto/>
                    <w:default w:val="1"/>
                  </w:checkBox>
                </w:ffData>
              </w:fldChar>
            </w:r>
            <w:r w:rsidRPr="009765D9">
              <w:rPr>
                <w:rFonts w:ascii="Arial Narrow" w:eastAsia="Calibri" w:hAnsi="Arial Narrow"/>
                <w:sz w:val="20"/>
                <w:szCs w:val="20"/>
              </w:rPr>
              <w:instrText xml:space="preserve"> FORMCHECKBOX </w:instrText>
            </w:r>
            <w:r w:rsidRPr="009765D9">
              <w:rPr>
                <w:rFonts w:ascii="Arial Narrow" w:eastAsia="Calibri" w:hAnsi="Arial Narrow"/>
                <w:sz w:val="20"/>
                <w:szCs w:val="20"/>
              </w:rPr>
            </w:r>
            <w:r w:rsidRPr="009765D9">
              <w:rPr>
                <w:rFonts w:ascii="Arial Narrow" w:eastAsia="Calibri" w:hAnsi="Arial Narrow"/>
                <w:sz w:val="20"/>
                <w:szCs w:val="20"/>
              </w:rPr>
              <w:fldChar w:fldCharType="separate"/>
            </w:r>
            <w:r w:rsidRPr="009765D9">
              <w:rPr>
                <w:rFonts w:ascii="Arial Narrow" w:eastAsia="Calibri" w:hAnsi="Arial Narrow"/>
                <w:sz w:val="20"/>
                <w:szCs w:val="20"/>
              </w:rPr>
              <w:fldChar w:fldCharType="end"/>
            </w:r>
            <w:r w:rsidRPr="009765D9">
              <w:rPr>
                <w:rFonts w:ascii="Arial Narrow" w:eastAsia="Calibri" w:hAnsi="Arial Narrow"/>
                <w:sz w:val="20"/>
                <w:szCs w:val="20"/>
              </w:rPr>
              <w:t xml:space="preserve"> Complex Authority Required (CAR)</w:t>
            </w:r>
          </w:p>
        </w:tc>
      </w:tr>
      <w:tr w:rsidR="00050CCE" w:rsidRPr="009765D9" w14:paraId="02C5912F" w14:textId="77777777" w:rsidTr="009765D9">
        <w:trPr>
          <w:trHeight w:val="611"/>
        </w:trPr>
        <w:tc>
          <w:tcPr>
            <w:tcW w:w="305" w:type="pct"/>
            <w:vMerge w:val="restart"/>
            <w:tcBorders>
              <w:top w:val="single" w:sz="4" w:space="0" w:color="auto"/>
              <w:left w:val="single" w:sz="4" w:space="0" w:color="auto"/>
              <w:right w:val="single" w:sz="4" w:space="0" w:color="auto"/>
            </w:tcBorders>
            <w:tcMar>
              <w:top w:w="15" w:type="dxa"/>
              <w:left w:w="15" w:type="dxa"/>
              <w:bottom w:w="15" w:type="dxa"/>
              <w:right w:w="15" w:type="dxa"/>
            </w:tcMar>
            <w:textDirection w:val="btLr"/>
            <w:vAlign w:val="center"/>
          </w:tcPr>
          <w:p w14:paraId="1320DC43" w14:textId="6EAD8A08" w:rsidR="00050CCE" w:rsidRPr="009765D9" w:rsidRDefault="00050CCE" w:rsidP="007E7314">
            <w:pPr>
              <w:jc w:val="center"/>
              <w:rPr>
                <w:rFonts w:ascii="Arial Narrow" w:hAnsi="Arial Narrow"/>
                <w:b/>
                <w:bCs/>
                <w:sz w:val="20"/>
                <w:szCs w:val="20"/>
              </w:rPr>
            </w:pPr>
          </w:p>
        </w:tc>
        <w:tc>
          <w:tcPr>
            <w:tcW w:w="351"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6EAEA89D" w14:textId="1295387D"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3D878AAB"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Caution:</w:t>
            </w:r>
          </w:p>
          <w:p w14:paraId="13DF90E0" w14:textId="77777777" w:rsidR="00050CCE" w:rsidRPr="009765D9" w:rsidRDefault="00050CCE" w:rsidP="007E7314">
            <w:pPr>
              <w:rPr>
                <w:rFonts w:ascii="Arial Narrow" w:hAnsi="Arial Narrow"/>
                <w:b/>
                <w:bCs/>
                <w:sz w:val="20"/>
                <w:szCs w:val="20"/>
              </w:rPr>
            </w:pPr>
            <w:r w:rsidRPr="009765D9">
              <w:rPr>
                <w:rFonts w:ascii="Arial Narrow" w:hAnsi="Arial Narrow"/>
                <w:sz w:val="20"/>
                <w:szCs w:val="20"/>
              </w:rPr>
              <w:t>This drug is a category X drug and must not be given to pregnant women. If lenalidomide is taken during pregnancy, a teratogenic effect of lenalidomide in humans cannot be ruled out.</w:t>
            </w:r>
          </w:p>
        </w:tc>
      </w:tr>
      <w:tr w:rsidR="00050CCE" w:rsidRPr="009765D9" w14:paraId="7029686A" w14:textId="77777777" w:rsidTr="006B35CF">
        <w:trPr>
          <w:trHeight w:val="835"/>
        </w:trPr>
        <w:tc>
          <w:tcPr>
            <w:tcW w:w="305" w:type="pct"/>
            <w:vMerge/>
            <w:tcMar>
              <w:top w:w="15" w:type="dxa"/>
              <w:left w:w="15" w:type="dxa"/>
              <w:bottom w:w="15" w:type="dxa"/>
              <w:right w:w="15" w:type="dxa"/>
            </w:tcMar>
            <w:textDirection w:val="btLr"/>
            <w:vAlign w:val="center"/>
          </w:tcPr>
          <w:p w14:paraId="705F6734" w14:textId="77777777" w:rsidR="00050CCE" w:rsidRPr="009765D9" w:rsidRDefault="00050CCE" w:rsidP="007E7314">
            <w:pPr>
              <w:rPr>
                <w:rFonts w:ascii="Arial Narrow" w:hAnsi="Arial Narrow"/>
                <w:b/>
                <w:bCs/>
                <w:sz w:val="20"/>
                <w:szCs w:val="20"/>
              </w:rPr>
            </w:pPr>
          </w:p>
        </w:tc>
        <w:tc>
          <w:tcPr>
            <w:tcW w:w="351"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06663101" w14:textId="52480B4E" w:rsidR="00050CCE" w:rsidRPr="009765D9" w:rsidRDefault="00050CCE" w:rsidP="007E7314">
            <w:pPr>
              <w:jc w:val="center"/>
              <w:rPr>
                <w:rFonts w:ascii="Arial Narrow" w:hAnsi="Arial Narrow"/>
                <w:b/>
                <w:bCs/>
                <w:sz w:val="20"/>
                <w:szCs w:val="20"/>
              </w:rPr>
            </w:pPr>
          </w:p>
        </w:tc>
        <w:tc>
          <w:tcPr>
            <w:tcW w:w="4344"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1972A9C4"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Administrative Advice:</w:t>
            </w:r>
          </w:p>
          <w:p w14:paraId="5EE772BB" w14:textId="77777777" w:rsidR="00050CCE" w:rsidRPr="009765D9" w:rsidRDefault="00050CCE" w:rsidP="007E7314">
            <w:pPr>
              <w:rPr>
                <w:rFonts w:ascii="Arial Narrow" w:hAnsi="Arial Narrow"/>
                <w:sz w:val="20"/>
                <w:szCs w:val="20"/>
              </w:rPr>
            </w:pPr>
            <w:r w:rsidRPr="009765D9">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r w:rsidR="00050CCE" w:rsidRPr="009765D9" w14:paraId="0D4D2803" w14:textId="77777777" w:rsidTr="009765D9">
        <w:trPr>
          <w:trHeight w:val="835"/>
        </w:trPr>
        <w:tc>
          <w:tcPr>
            <w:tcW w:w="305" w:type="pct"/>
            <w:vMerge/>
            <w:tcMar>
              <w:top w:w="15" w:type="dxa"/>
              <w:left w:w="15" w:type="dxa"/>
              <w:bottom w:w="15" w:type="dxa"/>
              <w:right w:w="15" w:type="dxa"/>
            </w:tcMar>
            <w:textDirection w:val="btLr"/>
            <w:vAlign w:val="center"/>
          </w:tcPr>
          <w:p w14:paraId="7F97ADB4" w14:textId="77777777" w:rsidR="00050CCE" w:rsidRPr="009765D9" w:rsidRDefault="00050CCE" w:rsidP="007E7314">
            <w:pPr>
              <w:rPr>
                <w:rFonts w:ascii="Arial Narrow" w:hAnsi="Arial Narrow"/>
                <w:b/>
                <w:bCs/>
                <w:sz w:val="20"/>
                <w:szCs w:val="20"/>
              </w:rPr>
            </w:pPr>
          </w:p>
        </w:tc>
        <w:tc>
          <w:tcPr>
            <w:tcW w:w="351"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78EFD4B0" w14:textId="30E68D26"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14:paraId="23BF5F59"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Administrative Advice:</w:t>
            </w:r>
          </w:p>
          <w:p w14:paraId="7FB99319" w14:textId="77777777" w:rsidR="00050CCE" w:rsidRPr="009765D9" w:rsidRDefault="00050CCE" w:rsidP="007E7314">
            <w:pPr>
              <w:rPr>
                <w:rFonts w:ascii="Arial Narrow" w:hAnsi="Arial Narrow"/>
                <w:sz w:val="20"/>
                <w:szCs w:val="20"/>
              </w:rPr>
            </w:pPr>
            <w:r w:rsidRPr="009765D9">
              <w:rPr>
                <w:rFonts w:ascii="Arial Narrow" w:hAnsi="Arial Narrow"/>
                <w:sz w:val="20"/>
                <w:szCs w:val="20"/>
              </w:rPr>
              <w:t xml:space="preserve">Patients receiving lenalidomide under the PBS listing must be registered in the risk management program relevant for the brand of lenalidomide being prescribed and dispensed: Revlimid - </w:t>
            </w:r>
            <w:proofErr w:type="spellStart"/>
            <w:r w:rsidRPr="009765D9">
              <w:rPr>
                <w:rFonts w:ascii="Arial Narrow" w:hAnsi="Arial Narrow"/>
                <w:sz w:val="20"/>
                <w:szCs w:val="20"/>
              </w:rPr>
              <w:t>i</w:t>
            </w:r>
            <w:proofErr w:type="spellEnd"/>
            <w:r w:rsidRPr="009765D9">
              <w:rPr>
                <w:rFonts w:ascii="Arial Narrow" w:hAnsi="Arial Narrow"/>
                <w:sz w:val="20"/>
                <w:szCs w:val="20"/>
              </w:rPr>
              <w:t xml:space="preserve">-access program; Cipla Lenalidomide - Pregnancy Prevention Program; Lenalidomide </w:t>
            </w:r>
            <w:proofErr w:type="spellStart"/>
            <w:r w:rsidRPr="009765D9">
              <w:rPr>
                <w:rFonts w:ascii="Arial Narrow" w:hAnsi="Arial Narrow"/>
                <w:sz w:val="20"/>
                <w:szCs w:val="20"/>
              </w:rPr>
              <w:t>Dr.Reddy's</w:t>
            </w:r>
            <w:proofErr w:type="spellEnd"/>
            <w:r w:rsidRPr="009765D9">
              <w:rPr>
                <w:rFonts w:ascii="Arial Narrow" w:hAnsi="Arial Narrow"/>
                <w:sz w:val="20"/>
                <w:szCs w:val="20"/>
              </w:rPr>
              <w:t xml:space="preserve"> - Reddy-2-Assist Controlled Access Program; </w:t>
            </w:r>
            <w:proofErr w:type="spellStart"/>
            <w:r w:rsidRPr="009765D9">
              <w:rPr>
                <w:rFonts w:ascii="Arial Narrow" w:hAnsi="Arial Narrow"/>
                <w:sz w:val="20"/>
                <w:szCs w:val="20"/>
              </w:rPr>
              <w:t>Lenalide</w:t>
            </w:r>
            <w:proofErr w:type="spellEnd"/>
            <w:r w:rsidRPr="009765D9">
              <w:rPr>
                <w:rFonts w:ascii="Arial Narrow" w:hAnsi="Arial Narrow"/>
                <w:sz w:val="20"/>
                <w:szCs w:val="20"/>
              </w:rPr>
              <w:t xml:space="preserve"> - Juno </w:t>
            </w:r>
            <w:proofErr w:type="spellStart"/>
            <w:r w:rsidRPr="009765D9">
              <w:rPr>
                <w:rFonts w:ascii="Arial Narrow" w:hAnsi="Arial Narrow"/>
                <w:sz w:val="20"/>
                <w:szCs w:val="20"/>
              </w:rPr>
              <w:t>ConnectedTM</w:t>
            </w:r>
            <w:proofErr w:type="spellEnd"/>
            <w:r w:rsidRPr="009765D9">
              <w:rPr>
                <w:rFonts w:ascii="Arial Narrow" w:hAnsi="Arial Narrow"/>
                <w:sz w:val="20"/>
                <w:szCs w:val="20"/>
              </w:rPr>
              <w:t xml:space="preserve">; Lenalidomide Sandoz - </w:t>
            </w:r>
            <w:proofErr w:type="spellStart"/>
            <w:r w:rsidRPr="009765D9">
              <w:rPr>
                <w:rFonts w:ascii="Arial Narrow" w:hAnsi="Arial Narrow"/>
                <w:sz w:val="20"/>
                <w:szCs w:val="20"/>
              </w:rPr>
              <w:t>MyCheckPoint</w:t>
            </w:r>
            <w:proofErr w:type="spellEnd"/>
            <w:r w:rsidRPr="009765D9">
              <w:rPr>
                <w:rFonts w:ascii="Arial Narrow" w:hAnsi="Arial Narrow"/>
                <w:sz w:val="20"/>
                <w:szCs w:val="20"/>
              </w:rPr>
              <w:t xml:space="preserve"> Pregnancy Prevention Program; Lenalidomide Teva - Pregnancy Prevention Program; Lenalidomide </w:t>
            </w:r>
            <w:proofErr w:type="spellStart"/>
            <w:r w:rsidRPr="009765D9">
              <w:rPr>
                <w:rFonts w:ascii="Arial Narrow" w:hAnsi="Arial Narrow"/>
                <w:sz w:val="20"/>
                <w:szCs w:val="20"/>
              </w:rPr>
              <w:t>Viatris</w:t>
            </w:r>
            <w:proofErr w:type="spellEnd"/>
            <w:r w:rsidRPr="009765D9">
              <w:rPr>
                <w:rFonts w:ascii="Arial Narrow" w:hAnsi="Arial Narrow"/>
                <w:sz w:val="20"/>
                <w:szCs w:val="20"/>
              </w:rPr>
              <w:t xml:space="preserve"> - </w:t>
            </w:r>
            <w:proofErr w:type="spellStart"/>
            <w:r w:rsidRPr="009765D9">
              <w:rPr>
                <w:rFonts w:ascii="Arial Narrow" w:hAnsi="Arial Narrow"/>
                <w:sz w:val="20"/>
                <w:szCs w:val="20"/>
              </w:rPr>
              <w:t>Viatris</w:t>
            </w:r>
            <w:proofErr w:type="spellEnd"/>
            <w:r w:rsidRPr="009765D9">
              <w:rPr>
                <w:rFonts w:ascii="Arial Narrow" w:hAnsi="Arial Narrow"/>
                <w:sz w:val="20"/>
                <w:szCs w:val="20"/>
              </w:rPr>
              <w:t xml:space="preserve"> Care.</w:t>
            </w:r>
          </w:p>
        </w:tc>
      </w:tr>
      <w:tr w:rsidR="00050CCE" w:rsidRPr="009765D9" w14:paraId="6B63E930" w14:textId="77777777" w:rsidTr="006B35CF">
        <w:trPr>
          <w:trHeight w:val="31"/>
        </w:trPr>
        <w:tc>
          <w:tcPr>
            <w:tcW w:w="305" w:type="pct"/>
            <w:vMerge/>
            <w:vAlign w:val="center"/>
          </w:tcPr>
          <w:p w14:paraId="6404AD5D" w14:textId="77777777" w:rsidR="00050CCE" w:rsidRPr="009765D9" w:rsidRDefault="00050CCE" w:rsidP="007E7314">
            <w:pPr>
              <w:rPr>
                <w:rFonts w:ascii="Arial Narrow" w:hAnsi="Arial Narrow"/>
                <w:b/>
                <w:bCs/>
                <w:sz w:val="20"/>
                <w:szCs w:val="20"/>
              </w:rPr>
            </w:pPr>
          </w:p>
        </w:tc>
        <w:tc>
          <w:tcPr>
            <w:tcW w:w="35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7BC46B" w14:textId="17C1AE2B"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12B0B7A"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 xml:space="preserve">Administrative Advice: </w:t>
            </w:r>
            <w:r w:rsidRPr="009765D9">
              <w:rPr>
                <w:rFonts w:ascii="Arial Narrow" w:hAnsi="Arial Narrow"/>
                <w:bCs/>
                <w:sz w:val="20"/>
                <w:szCs w:val="20"/>
              </w:rPr>
              <w:t>Special Pricing Arrangements apply.</w:t>
            </w:r>
          </w:p>
        </w:tc>
      </w:tr>
      <w:tr w:rsidR="00050CCE" w:rsidRPr="009765D9" w14:paraId="4BE46DF7"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2F5B42C" w14:textId="7C436668"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0DEA5A" w14:textId="77777777" w:rsidR="00050CCE" w:rsidRPr="009765D9" w:rsidRDefault="00050CCE" w:rsidP="007E7314">
            <w:pPr>
              <w:rPr>
                <w:rFonts w:ascii="Arial Narrow" w:hAnsi="Arial Narrow"/>
                <w:sz w:val="20"/>
                <w:szCs w:val="20"/>
              </w:rPr>
            </w:pPr>
            <w:r w:rsidRPr="009765D9">
              <w:rPr>
                <w:rFonts w:ascii="Arial Narrow" w:hAnsi="Arial Narrow"/>
                <w:b/>
                <w:bCs/>
                <w:sz w:val="20"/>
                <w:szCs w:val="20"/>
              </w:rPr>
              <w:t>PBS Indication:</w:t>
            </w:r>
            <w:r w:rsidRPr="009765D9">
              <w:rPr>
                <w:rFonts w:ascii="Arial Narrow" w:hAnsi="Arial Narrow"/>
                <w:sz w:val="20"/>
                <w:szCs w:val="20"/>
              </w:rPr>
              <w:t xml:space="preserve"> Untreated Multiple myeloma</w:t>
            </w:r>
          </w:p>
        </w:tc>
      </w:tr>
      <w:tr w:rsidR="00050CCE" w:rsidRPr="009765D9" w14:paraId="4AFA9844"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55B6C75" w14:textId="77777777"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F5C822B" w14:textId="77777777" w:rsidR="00050CCE" w:rsidRPr="009765D9" w:rsidRDefault="00050CCE" w:rsidP="007E7314">
            <w:pPr>
              <w:rPr>
                <w:rFonts w:ascii="Arial Narrow" w:hAnsi="Arial Narrow"/>
                <w:sz w:val="20"/>
                <w:szCs w:val="20"/>
              </w:rPr>
            </w:pPr>
            <w:r w:rsidRPr="009765D9">
              <w:rPr>
                <w:rFonts w:ascii="Arial Narrow" w:hAnsi="Arial Narrow"/>
                <w:b/>
                <w:bCs/>
                <w:sz w:val="20"/>
                <w:szCs w:val="20"/>
              </w:rPr>
              <w:t>Treatment Phase:</w:t>
            </w:r>
            <w:r w:rsidRPr="009765D9">
              <w:rPr>
                <w:rFonts w:ascii="Arial Narrow" w:hAnsi="Arial Narrow"/>
                <w:sz w:val="20"/>
                <w:szCs w:val="20"/>
              </w:rPr>
              <w:t xml:space="preserve"> Triple combination therapy consisting of daratumumab, lenalidomide and dexamethasone</w:t>
            </w:r>
          </w:p>
        </w:tc>
      </w:tr>
      <w:tr w:rsidR="00050CCE" w:rsidRPr="009765D9" w14:paraId="25F77D95"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B0513B" w14:textId="40BCAC3A"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2906D2" w14:textId="77777777" w:rsidR="00050CCE" w:rsidRPr="009765D9" w:rsidRDefault="00050CCE" w:rsidP="007E7314">
            <w:pPr>
              <w:rPr>
                <w:rFonts w:ascii="Arial Narrow" w:hAnsi="Arial Narrow"/>
                <w:sz w:val="20"/>
                <w:szCs w:val="20"/>
              </w:rPr>
            </w:pPr>
            <w:r w:rsidRPr="009765D9">
              <w:rPr>
                <w:rFonts w:ascii="Arial Narrow" w:hAnsi="Arial Narrow"/>
                <w:b/>
                <w:bCs/>
                <w:sz w:val="20"/>
                <w:szCs w:val="20"/>
              </w:rPr>
              <w:t xml:space="preserve">Treatment criteria: </w:t>
            </w:r>
          </w:p>
        </w:tc>
      </w:tr>
      <w:tr w:rsidR="00050CCE" w:rsidRPr="009765D9" w14:paraId="272CDD5A"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99880F" w14:textId="2127FE12"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057380" w14:textId="77777777" w:rsidR="00050CCE" w:rsidRPr="009765D9" w:rsidRDefault="00050CCE" w:rsidP="007E7314">
            <w:pPr>
              <w:rPr>
                <w:rFonts w:ascii="Arial Narrow" w:hAnsi="Arial Narrow"/>
                <w:b/>
                <w:bCs/>
                <w:sz w:val="20"/>
                <w:szCs w:val="20"/>
              </w:rPr>
            </w:pPr>
            <w:r w:rsidRPr="009765D9">
              <w:rPr>
                <w:rFonts w:ascii="Arial Narrow" w:hAnsi="Arial Narrow"/>
                <w:sz w:val="20"/>
                <w:szCs w:val="20"/>
              </w:rPr>
              <w:t>Patient must be undergoing concurrent treatment with daratumumab obtained through the PBS for the treatment of transplant ineligible, newly diagnosed multiple myeloma.</w:t>
            </w:r>
          </w:p>
        </w:tc>
      </w:tr>
      <w:tr w:rsidR="00050CCE" w:rsidRPr="009765D9" w14:paraId="5A09AA26"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34963D" w14:textId="77777777"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74AC7B"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AND</w:t>
            </w:r>
          </w:p>
        </w:tc>
      </w:tr>
      <w:tr w:rsidR="00050CCE" w:rsidRPr="009765D9" w14:paraId="736A7AD7"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FD147E0" w14:textId="164AB994"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BF2E92" w14:textId="77777777" w:rsidR="00050CCE" w:rsidRPr="009765D9" w:rsidRDefault="00050CCE" w:rsidP="007E7314">
            <w:pPr>
              <w:rPr>
                <w:rFonts w:ascii="Arial Narrow" w:hAnsi="Arial Narrow"/>
                <w:b/>
                <w:bCs/>
                <w:sz w:val="20"/>
                <w:szCs w:val="20"/>
              </w:rPr>
            </w:pPr>
            <w:r w:rsidRPr="009765D9">
              <w:rPr>
                <w:rFonts w:ascii="Arial Narrow" w:hAnsi="Arial Narrow"/>
                <w:b/>
                <w:bCs/>
                <w:sz w:val="20"/>
                <w:szCs w:val="20"/>
              </w:rPr>
              <w:t>Treatment</w:t>
            </w:r>
            <w:r w:rsidRPr="009765D9">
              <w:rPr>
                <w:rFonts w:ascii="Arial Narrow" w:hAnsi="Arial Narrow"/>
                <w:b/>
                <w:bCs/>
                <w:i/>
                <w:iCs/>
                <w:sz w:val="20"/>
                <w:szCs w:val="20"/>
              </w:rPr>
              <w:t xml:space="preserve"> </w:t>
            </w:r>
            <w:r w:rsidRPr="009765D9">
              <w:rPr>
                <w:rFonts w:ascii="Arial Narrow" w:hAnsi="Arial Narrow"/>
                <w:b/>
                <w:bCs/>
                <w:sz w:val="20"/>
                <w:szCs w:val="20"/>
              </w:rPr>
              <w:t>criteria:</w:t>
            </w:r>
          </w:p>
        </w:tc>
      </w:tr>
      <w:tr w:rsidR="00050CCE" w:rsidRPr="009765D9" w14:paraId="0B8CC2D6" w14:textId="77777777" w:rsidTr="009765D9">
        <w:tc>
          <w:tcPr>
            <w:tcW w:w="656" w:type="pct"/>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6F78835" w14:textId="4BBE2FB7" w:rsidR="00050CCE" w:rsidRPr="009765D9" w:rsidRDefault="00050CCE" w:rsidP="007E7314">
            <w:pPr>
              <w:jc w:val="center"/>
              <w:rPr>
                <w:rFonts w:ascii="Arial Narrow" w:hAnsi="Arial Narrow"/>
                <w:sz w:val="20"/>
                <w:szCs w:val="20"/>
              </w:rPr>
            </w:pPr>
          </w:p>
        </w:tc>
        <w:tc>
          <w:tcPr>
            <w:tcW w:w="4344" w:type="pct"/>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314E10" w14:textId="77777777" w:rsidR="00050CCE" w:rsidRPr="009765D9" w:rsidRDefault="00050CCE" w:rsidP="007E7314">
            <w:pPr>
              <w:rPr>
                <w:rFonts w:ascii="Arial Narrow" w:hAnsi="Arial Narrow"/>
                <w:b/>
                <w:bCs/>
                <w:sz w:val="20"/>
                <w:szCs w:val="20"/>
              </w:rPr>
            </w:pPr>
            <w:r w:rsidRPr="009765D9">
              <w:rPr>
                <w:rFonts w:ascii="Arial Narrow" w:hAnsi="Arial Narrow"/>
                <w:sz w:val="20"/>
                <w:szCs w:val="20"/>
              </w:rPr>
              <w:t>Patient must not be undergoing simultaneous treatment with this drug obtained under another PBS listing.</w:t>
            </w:r>
          </w:p>
        </w:tc>
      </w:tr>
    </w:tbl>
    <w:p w14:paraId="2B7E3FFA" w14:textId="24B08979" w:rsidR="00186371" w:rsidRDefault="00186371" w:rsidP="009765D9">
      <w:pPr>
        <w:pStyle w:val="3-BodyText"/>
        <w:rPr>
          <w:snapToGrid w:val="0"/>
          <w:lang w:val="en-GB"/>
        </w:rPr>
      </w:pPr>
      <w:r>
        <w:rPr>
          <w:snapToGrid w:val="0"/>
          <w:lang w:val="en-GB"/>
        </w:rPr>
        <w:t>Flow</w:t>
      </w:r>
      <w:r w:rsidR="00FB2AB3">
        <w:rPr>
          <w:snapToGrid w:val="0"/>
          <w:lang w:val="en-GB"/>
        </w:rPr>
        <w:t>-</w:t>
      </w:r>
      <w:r>
        <w:rPr>
          <w:snapToGrid w:val="0"/>
          <w:lang w:val="en-GB"/>
        </w:rPr>
        <w:t>on to daratumumab</w:t>
      </w:r>
      <w:r w:rsidR="00ED06DD">
        <w:rPr>
          <w:snapToGrid w:val="0"/>
          <w:lang w:val="en-GB"/>
        </w:rPr>
        <w:t xml:space="preserve"> </w:t>
      </w:r>
      <w:r w:rsidR="00D54EF4">
        <w:rPr>
          <w:snapToGrid w:val="0"/>
          <w:lang w:val="en-GB"/>
        </w:rPr>
        <w:t xml:space="preserve">existing </w:t>
      </w:r>
      <w:r w:rsidR="00ED06DD">
        <w:rPr>
          <w:snapToGrid w:val="0"/>
          <w:lang w:val="en-GB"/>
        </w:rPr>
        <w:t>listings</w:t>
      </w:r>
      <w:r>
        <w:rPr>
          <w:snapToGrid w:val="0"/>
          <w:lang w:val="en-GB"/>
        </w:rPr>
        <w:t xml:space="preserve"> for relapsed </w:t>
      </w:r>
      <w:r w:rsidR="00DC1594">
        <w:rPr>
          <w:snapToGrid w:val="0"/>
          <w:lang w:val="en-GB"/>
        </w:rPr>
        <w:t>and/</w:t>
      </w:r>
      <w:r>
        <w:rPr>
          <w:snapToGrid w:val="0"/>
          <w:lang w:val="en-GB"/>
        </w:rPr>
        <w:t>or refractory multiple myeloma:</w:t>
      </w:r>
      <w:r w:rsidR="00D54EF4">
        <w:rPr>
          <w:snapToGrid w:val="0"/>
          <w:lang w:val="en-GB"/>
        </w:rPr>
        <w:t xml:space="preserve"> </w:t>
      </w:r>
    </w:p>
    <w:p w14:paraId="6DD9416A" w14:textId="58B947B1" w:rsidR="00186371" w:rsidRDefault="00ED06DD" w:rsidP="009765D9">
      <w:pPr>
        <w:spacing w:after="120"/>
        <w:ind w:left="720"/>
        <w:rPr>
          <w:rFonts w:asciiTheme="minorHAnsi" w:hAnsiTheme="minorHAnsi"/>
          <w:snapToGrid w:val="0"/>
          <w:lang w:val="en-GB"/>
        </w:rPr>
      </w:pPr>
      <w:r>
        <w:rPr>
          <w:rFonts w:asciiTheme="minorHAnsi" w:hAnsiTheme="minorHAnsi"/>
          <w:bCs/>
          <w:snapToGrid w:val="0"/>
          <w:lang w:val="en-GB"/>
        </w:rPr>
        <w:t xml:space="preserve">- </w:t>
      </w:r>
      <w:r w:rsidR="00D54EF4">
        <w:rPr>
          <w:rFonts w:asciiTheme="minorHAnsi" w:hAnsiTheme="minorHAnsi"/>
          <w:bCs/>
          <w:snapToGrid w:val="0"/>
          <w:lang w:val="en-GB"/>
        </w:rPr>
        <w:t xml:space="preserve">Amend the treatment criterion (concept ID: </w:t>
      </w:r>
      <w:r w:rsidR="00D54EF4" w:rsidRPr="00D54EF4">
        <w:rPr>
          <w:rFonts w:asciiTheme="minorHAnsi" w:hAnsiTheme="minorHAnsi"/>
          <w:bCs/>
          <w:snapToGrid w:val="0"/>
          <w:lang w:val="en-GB"/>
        </w:rPr>
        <w:t>29637</w:t>
      </w:r>
      <w:r w:rsidR="00D54EF4">
        <w:rPr>
          <w:rFonts w:asciiTheme="minorHAnsi" w:hAnsiTheme="minorHAnsi"/>
          <w:bCs/>
          <w:snapToGrid w:val="0"/>
          <w:lang w:val="en-GB"/>
        </w:rPr>
        <w:t>)</w:t>
      </w:r>
      <w:r w:rsidR="00186371">
        <w:rPr>
          <w:rFonts w:asciiTheme="minorHAnsi" w:hAnsiTheme="minorHAnsi"/>
          <w:bCs/>
          <w:snapToGrid w:val="0"/>
          <w:lang w:val="en-GB"/>
        </w:rPr>
        <w:t xml:space="preserve"> </w:t>
      </w:r>
      <w:r w:rsidR="00D54EF4">
        <w:rPr>
          <w:rFonts w:asciiTheme="minorHAnsi" w:hAnsiTheme="minorHAnsi"/>
          <w:bCs/>
          <w:snapToGrid w:val="0"/>
          <w:lang w:val="en-GB"/>
        </w:rPr>
        <w:t>that currently exists in</w:t>
      </w:r>
      <w:r w:rsidR="00186371">
        <w:rPr>
          <w:rFonts w:asciiTheme="minorHAnsi" w:hAnsiTheme="minorHAnsi"/>
          <w:bCs/>
          <w:snapToGrid w:val="0"/>
          <w:lang w:val="en-GB"/>
        </w:rPr>
        <w:t xml:space="preserve"> </w:t>
      </w:r>
      <w:r>
        <w:rPr>
          <w:rFonts w:asciiTheme="minorHAnsi" w:hAnsiTheme="minorHAnsi"/>
          <w:bCs/>
          <w:snapToGrid w:val="0"/>
          <w:lang w:val="en-GB"/>
        </w:rPr>
        <w:t>daratumumab listings</w:t>
      </w:r>
      <w:r w:rsidR="00D54EF4">
        <w:rPr>
          <w:rFonts w:asciiTheme="minorHAnsi" w:hAnsiTheme="minorHAnsi"/>
          <w:bCs/>
          <w:snapToGrid w:val="0"/>
          <w:lang w:val="en-GB"/>
        </w:rPr>
        <w:t xml:space="preserve"> for relapsed and/or refractory multiple myeloma</w:t>
      </w:r>
      <w:r>
        <w:rPr>
          <w:rFonts w:asciiTheme="minorHAnsi" w:hAnsiTheme="minorHAnsi"/>
          <w:bCs/>
          <w:snapToGrid w:val="0"/>
          <w:lang w:val="en-GB"/>
        </w:rPr>
        <w:t>, (</w:t>
      </w:r>
      <w:r w:rsidR="00325F6A">
        <w:rPr>
          <w:rFonts w:asciiTheme="minorHAnsi" w:hAnsiTheme="minorHAnsi"/>
          <w:bCs/>
          <w:snapToGrid w:val="0"/>
          <w:lang w:val="en-GB"/>
        </w:rPr>
        <w:t xml:space="preserve">item codes: </w:t>
      </w:r>
      <w:r w:rsidR="00DA0A12">
        <w:rPr>
          <w:rFonts w:asciiTheme="minorHAnsi" w:hAnsiTheme="minorHAnsi"/>
          <w:bCs/>
          <w:snapToGrid w:val="0"/>
          <w:lang w:val="en-GB"/>
        </w:rPr>
        <w:t>12</w:t>
      </w:r>
      <w:r w:rsidR="00F418A5">
        <w:rPr>
          <w:rFonts w:asciiTheme="minorHAnsi" w:hAnsiTheme="minorHAnsi"/>
          <w:bCs/>
          <w:snapToGrid w:val="0"/>
          <w:lang w:val="en-GB"/>
        </w:rPr>
        <w:t>683M, 12746W, 12228N, 122</w:t>
      </w:r>
      <w:r>
        <w:rPr>
          <w:rFonts w:asciiTheme="minorHAnsi" w:hAnsiTheme="minorHAnsi"/>
          <w:bCs/>
          <w:snapToGrid w:val="0"/>
          <w:lang w:val="en-GB"/>
        </w:rPr>
        <w:t xml:space="preserve">30Q) to </w:t>
      </w:r>
      <w:r w:rsidR="00186371">
        <w:rPr>
          <w:rFonts w:asciiTheme="minorHAnsi" w:hAnsiTheme="minorHAnsi"/>
          <w:bCs/>
          <w:snapToGrid w:val="0"/>
          <w:lang w:val="en-GB"/>
        </w:rPr>
        <w:t xml:space="preserve">ensure that PBS subsidised treatment with daratumumab is </w:t>
      </w:r>
      <w:r w:rsidR="00186371">
        <w:rPr>
          <w:rFonts w:asciiTheme="minorHAnsi" w:hAnsiTheme="minorHAnsi"/>
          <w:snapToGrid w:val="0"/>
          <w:lang w:val="en-GB"/>
        </w:rPr>
        <w:t xml:space="preserve">limited to </w:t>
      </w:r>
      <w:r>
        <w:rPr>
          <w:rFonts w:asciiTheme="minorHAnsi" w:hAnsiTheme="minorHAnsi"/>
          <w:snapToGrid w:val="0"/>
          <w:lang w:val="en-GB"/>
        </w:rPr>
        <w:t>once</w:t>
      </w:r>
      <w:r w:rsidR="00186371">
        <w:rPr>
          <w:rFonts w:asciiTheme="minorHAnsi" w:hAnsiTheme="minorHAnsi"/>
          <w:snapToGrid w:val="0"/>
          <w:lang w:val="en-GB"/>
        </w:rPr>
        <w:t xml:space="preserve"> per lifeti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mend treatment criterion (concept ID 29637)"/>
        <w:tblDescription w:val="Amend criteria for daratumumab listings for relapsed and/or refractory multiple myeloma "/>
      </w:tblPr>
      <w:tblGrid>
        <w:gridCol w:w="1466"/>
        <w:gridCol w:w="7573"/>
      </w:tblGrid>
      <w:tr w:rsidR="00325F6A" w:rsidRPr="0026482E" w14:paraId="61316BB9" w14:textId="77777777">
        <w:tc>
          <w:tcPr>
            <w:tcW w:w="81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26FA135" w14:textId="75D572C5" w:rsidR="00325F6A" w:rsidRPr="0074372F" w:rsidRDefault="00325F6A">
            <w:pPr>
              <w:jc w:val="center"/>
              <w:rPr>
                <w:rFonts w:ascii="Arial Narrow" w:hAnsi="Arial Narrow"/>
                <w:iCs/>
                <w:sz w:val="20"/>
                <w:szCs w:val="20"/>
              </w:rPr>
            </w:pPr>
          </w:p>
        </w:tc>
        <w:tc>
          <w:tcPr>
            <w:tcW w:w="418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DF1680B" w14:textId="37A1AA5B" w:rsidR="00325F6A" w:rsidRPr="00D54EF4" w:rsidRDefault="00D54EF4">
            <w:pPr>
              <w:rPr>
                <w:rFonts w:ascii="Arial Narrow" w:hAnsi="Arial Narrow"/>
                <w:i/>
                <w:sz w:val="20"/>
                <w:szCs w:val="20"/>
              </w:rPr>
            </w:pPr>
            <w:r w:rsidRPr="00D54EF4">
              <w:rPr>
                <w:rFonts w:ascii="Arial Narrow" w:hAnsi="Arial Narrow"/>
                <w:i/>
                <w:iCs/>
                <w:sz w:val="20"/>
                <w:szCs w:val="20"/>
              </w:rPr>
              <w:t>Patient must be undergoing PBS-subsidised treatment with this drug once per lifetime. Meaning</w:t>
            </w:r>
            <w:r w:rsidR="00DE59B0">
              <w:rPr>
                <w:rFonts w:ascii="Arial Narrow" w:hAnsi="Arial Narrow"/>
                <w:i/>
                <w:iCs/>
                <w:sz w:val="20"/>
                <w:szCs w:val="20"/>
              </w:rPr>
              <w:t>,</w:t>
            </w:r>
            <w:r w:rsidRPr="00D54EF4">
              <w:rPr>
                <w:rFonts w:ascii="Arial Narrow" w:hAnsi="Arial Narrow"/>
                <w:i/>
                <w:iCs/>
                <w:sz w:val="20"/>
                <w:szCs w:val="20"/>
              </w:rPr>
              <w:t xml:space="preserve"> patient must access this drug in one of the following situations: (i) for the first time, irrespective of whether the diagnosis has been re-classified (i.e. the diagnosis has changed between multiple myeloma/amyloidosis),</w:t>
            </w:r>
            <w:r w:rsidR="00DC2A5B">
              <w:rPr>
                <w:rFonts w:ascii="Arial Narrow" w:hAnsi="Arial Narrow"/>
                <w:i/>
                <w:iCs/>
                <w:sz w:val="20"/>
                <w:szCs w:val="20"/>
              </w:rPr>
              <w:t xml:space="preserve"> </w:t>
            </w:r>
            <w:r w:rsidRPr="00D54EF4">
              <w:rPr>
                <w:rFonts w:ascii="Arial Narrow" w:hAnsi="Arial Narrow"/>
                <w:i/>
                <w:iCs/>
                <w:sz w:val="20"/>
                <w:szCs w:val="20"/>
              </w:rPr>
              <w:t>or irrespective if the disease s</w:t>
            </w:r>
            <w:r w:rsidR="000E731E">
              <w:rPr>
                <w:rFonts w:ascii="Arial Narrow" w:hAnsi="Arial Narrow"/>
                <w:i/>
                <w:iCs/>
                <w:sz w:val="20"/>
                <w:szCs w:val="20"/>
              </w:rPr>
              <w:t>taging</w:t>
            </w:r>
            <w:r w:rsidRPr="00D54EF4">
              <w:rPr>
                <w:rFonts w:ascii="Arial Narrow" w:hAnsi="Arial Narrow"/>
                <w:i/>
                <w:iCs/>
                <w:sz w:val="20"/>
                <w:szCs w:val="20"/>
              </w:rPr>
              <w:t xml:space="preserve"> has been changed (i.e. disease </w:t>
            </w:r>
            <w:r w:rsidR="00D34963">
              <w:rPr>
                <w:rFonts w:ascii="Arial Narrow" w:hAnsi="Arial Narrow"/>
                <w:i/>
                <w:iCs/>
                <w:sz w:val="20"/>
                <w:szCs w:val="20"/>
              </w:rPr>
              <w:t>has</w:t>
            </w:r>
            <w:r w:rsidRPr="00D54EF4">
              <w:rPr>
                <w:rFonts w:ascii="Arial Narrow" w:hAnsi="Arial Narrow"/>
                <w:i/>
                <w:iCs/>
                <w:sz w:val="20"/>
                <w:szCs w:val="20"/>
              </w:rPr>
              <w:t xml:space="preserve"> changed from untreated multiple myeloma to relapsed or refractory multiple myeloma) (ii) changing the drug’s form (intravenous/subcutaneous) within the first 9 weeks of treatment for the same PBS indication.</w:t>
            </w:r>
          </w:p>
        </w:tc>
      </w:tr>
    </w:tbl>
    <w:p w14:paraId="78804661" w14:textId="77777777" w:rsidR="00186371" w:rsidRDefault="00186371" w:rsidP="00162EBE">
      <w:pPr>
        <w:rPr>
          <w:rFonts w:asciiTheme="minorHAnsi" w:hAnsiTheme="minorHAnsi"/>
          <w:bCs/>
          <w:snapToGrid w:val="0"/>
          <w:lang w:val="en-GB"/>
        </w:rPr>
      </w:pPr>
    </w:p>
    <w:p w14:paraId="3E567E8E" w14:textId="03264D09" w:rsidR="002C5099" w:rsidRDefault="00162EBE" w:rsidP="00D73B67">
      <w:pPr>
        <w:rPr>
          <w:rFonts w:asciiTheme="minorHAnsi" w:hAnsiTheme="minorHAnsi"/>
          <w:b/>
          <w:i/>
          <w:iCs/>
          <w:snapToGrid w:val="0"/>
          <w:lang w:val="en-GB"/>
        </w:rPr>
      </w:pPr>
      <w:r w:rsidRPr="00907671">
        <w:rPr>
          <w:rFonts w:asciiTheme="minorHAnsi" w:hAnsiTheme="minorHAnsi"/>
          <w:b/>
          <w:i/>
          <w:iCs/>
          <w:snapToGrid w:val="0"/>
          <w:lang w:val="en-GB"/>
        </w:rPr>
        <w:t>These restrictions may be subject to further review. Should there be any changes made to the restriction the sponsor will be informed.</w:t>
      </w:r>
      <w:bookmarkEnd w:id="110"/>
    </w:p>
    <w:p w14:paraId="0B6E9D20" w14:textId="77777777" w:rsidR="0031746E" w:rsidRPr="0031746E" w:rsidRDefault="0031746E" w:rsidP="0031746E">
      <w:pPr>
        <w:pStyle w:val="2-SectionHeading"/>
      </w:pPr>
      <w:r w:rsidRPr="0031746E">
        <w:lastRenderedPageBreak/>
        <w:t>Context for Decision</w:t>
      </w:r>
    </w:p>
    <w:p w14:paraId="2D8E997C" w14:textId="77777777" w:rsidR="0031746E" w:rsidRPr="00061CBE" w:rsidRDefault="0031746E" w:rsidP="0031746E">
      <w:pPr>
        <w:pStyle w:val="3-BodyText"/>
        <w:numPr>
          <w:ilvl w:val="0"/>
          <w:numId w:val="0"/>
        </w:numPr>
        <w:ind w:left="720"/>
        <w:rPr>
          <w:lang w:val="en-GB"/>
        </w:rPr>
      </w:pPr>
      <w:r w:rsidRPr="00061CBE">
        <w:rPr>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2A3011D" w14:textId="45C4D368" w:rsidR="0031746E" w:rsidRPr="0031746E" w:rsidRDefault="0031746E" w:rsidP="0031746E">
      <w:pPr>
        <w:pStyle w:val="2-SectionHeading"/>
      </w:pPr>
      <w:r w:rsidRPr="0031746E">
        <w:t>Sponsor’s Comment</w:t>
      </w:r>
    </w:p>
    <w:p w14:paraId="1BAFE993" w14:textId="76E0E326" w:rsidR="008F3756" w:rsidRPr="00D73B67" w:rsidRDefault="0031746E" w:rsidP="0031746E">
      <w:pPr>
        <w:pStyle w:val="3-BodyText"/>
        <w:numPr>
          <w:ilvl w:val="0"/>
          <w:numId w:val="0"/>
        </w:numPr>
        <w:ind w:left="720"/>
        <w:rPr>
          <w:snapToGrid w:val="0"/>
          <w:lang w:val="en-GB"/>
        </w:rPr>
      </w:pPr>
      <w:r w:rsidRPr="00061CBE">
        <w:t>The sponsor had no comment</w:t>
      </w:r>
    </w:p>
    <w:sectPr w:rsidR="008F3756" w:rsidRPr="00D73B67" w:rsidSect="006826CD">
      <w:headerReference w:type="default" r:id="rId20"/>
      <w:footerReference w:type="default" r:id="rId21"/>
      <w:pgSz w:w="11907" w:h="16840" w:code="9"/>
      <w:pgMar w:top="1440" w:right="1418"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7D8E7" w14:textId="77777777" w:rsidR="00421A85" w:rsidRPr="002F1DA1" w:rsidRDefault="00421A85" w:rsidP="00124A51">
      <w:r w:rsidRPr="002F1DA1">
        <w:separator/>
      </w:r>
    </w:p>
    <w:p w14:paraId="3749008B" w14:textId="77777777" w:rsidR="00421A85" w:rsidRPr="002F1DA1" w:rsidRDefault="00421A85"/>
  </w:endnote>
  <w:endnote w:type="continuationSeparator" w:id="0">
    <w:p w14:paraId="4075ADB4" w14:textId="77777777" w:rsidR="00421A85" w:rsidRPr="002F1DA1" w:rsidRDefault="00421A85" w:rsidP="00124A51">
      <w:r w:rsidRPr="002F1DA1">
        <w:continuationSeparator/>
      </w:r>
    </w:p>
    <w:p w14:paraId="7D95A7CE" w14:textId="77777777" w:rsidR="00421A85" w:rsidRPr="002F1DA1" w:rsidRDefault="00421A85"/>
  </w:endnote>
  <w:endnote w:type="continuationNotice" w:id="1">
    <w:p w14:paraId="2D4AEEBA" w14:textId="77777777" w:rsidR="00421A85" w:rsidRPr="002F1DA1" w:rsidRDefault="00421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62E74" w14:textId="77777777" w:rsidR="00C30142" w:rsidRDefault="00C30142" w:rsidP="00753B29">
    <w:pPr>
      <w:pStyle w:val="Footer"/>
      <w:jc w:val="center"/>
    </w:pPr>
  </w:p>
  <w:p w14:paraId="7F20D80D" w14:textId="3EE8EB1F" w:rsidR="00C30142" w:rsidRPr="009129C6" w:rsidRDefault="009E518F" w:rsidP="00753B29">
    <w:pPr>
      <w:pStyle w:val="Footer"/>
      <w:jc w:val="center"/>
      <w:rPr>
        <w:b/>
        <w:bCs/>
      </w:rPr>
    </w:pPr>
    <w:sdt>
      <w:sdtPr>
        <w:id w:val="-209568830"/>
        <w:docPartObj>
          <w:docPartGallery w:val="Page Numbers (Bottom of Page)"/>
          <w:docPartUnique/>
        </w:docPartObj>
      </w:sdtPr>
      <w:sdtEndPr>
        <w:rPr>
          <w:b/>
          <w:bCs/>
          <w:noProof/>
        </w:rPr>
      </w:sdtEndPr>
      <w:sdtContent>
        <w:r w:rsidR="00C30142" w:rsidRPr="009129C6">
          <w:rPr>
            <w:b/>
            <w:bCs/>
          </w:rPr>
          <w:fldChar w:fldCharType="begin"/>
        </w:r>
        <w:r w:rsidR="00C30142" w:rsidRPr="009129C6">
          <w:rPr>
            <w:b/>
            <w:bCs/>
          </w:rPr>
          <w:instrText xml:space="preserve"> PAGE   \* MERGEFORMAT </w:instrText>
        </w:r>
        <w:r w:rsidR="00C30142" w:rsidRPr="009129C6">
          <w:rPr>
            <w:b/>
            <w:bCs/>
          </w:rPr>
          <w:fldChar w:fldCharType="separate"/>
        </w:r>
        <w:r w:rsidR="00C30142" w:rsidRPr="009129C6">
          <w:rPr>
            <w:b/>
            <w:bCs/>
            <w:noProof/>
          </w:rPr>
          <w:t>2</w:t>
        </w:r>
        <w:r w:rsidR="00C30142" w:rsidRPr="009129C6">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CE100" w14:textId="77777777" w:rsidR="00421A85" w:rsidRPr="002F1DA1" w:rsidRDefault="00421A85" w:rsidP="00124A51">
      <w:r w:rsidRPr="002F1DA1">
        <w:separator/>
      </w:r>
    </w:p>
    <w:p w14:paraId="1F2082E9" w14:textId="77777777" w:rsidR="00421A85" w:rsidRPr="002F1DA1" w:rsidRDefault="00421A85"/>
  </w:footnote>
  <w:footnote w:type="continuationSeparator" w:id="0">
    <w:p w14:paraId="7E06AFC3" w14:textId="77777777" w:rsidR="00421A85" w:rsidRPr="002F1DA1" w:rsidRDefault="00421A85" w:rsidP="00124A51">
      <w:r w:rsidRPr="002F1DA1">
        <w:continuationSeparator/>
      </w:r>
    </w:p>
    <w:p w14:paraId="6191CFDD" w14:textId="77777777" w:rsidR="00421A85" w:rsidRPr="002F1DA1" w:rsidRDefault="00421A85"/>
  </w:footnote>
  <w:footnote w:type="continuationNotice" w:id="1">
    <w:p w14:paraId="0033B8AE" w14:textId="77777777" w:rsidR="00421A85" w:rsidRPr="002F1DA1" w:rsidRDefault="00421A85"/>
  </w:footnote>
  <w:footnote w:id="2">
    <w:p w14:paraId="738BA4D0" w14:textId="0CF0827B" w:rsidR="00B12ADA" w:rsidRDefault="00B12ADA" w:rsidP="007954FB">
      <w:pPr>
        <w:pStyle w:val="FootnoteText"/>
      </w:pPr>
      <w:r>
        <w:rPr>
          <w:rStyle w:val="FootnoteReference"/>
        </w:rPr>
        <w:footnoteRef/>
      </w:r>
      <w:r>
        <w:t xml:space="preserve"> Norma</w:t>
      </w:r>
      <w:r w:rsidR="00E17BF7">
        <w:t>n</w:t>
      </w:r>
      <w:r>
        <w:t xml:space="preserve"> et al., (2023), </w:t>
      </w:r>
      <w:r w:rsidRPr="00447D65">
        <w:t>The Use of a Discrete Choice Experiment Including Both Duration</w:t>
      </w:r>
      <w:r w:rsidR="002C4313">
        <w:t xml:space="preserve"> </w:t>
      </w:r>
      <w:r w:rsidRPr="00447D65">
        <w:t>and Dead for the Development of an EQ</w:t>
      </w:r>
      <w:r w:rsidRPr="00447D65">
        <w:noBreakHyphen/>
        <w:t>5D</w:t>
      </w:r>
      <w:r w:rsidRPr="00447D65">
        <w:noBreakHyphen/>
        <w:t>5L Value Set for Australia</w:t>
      </w:r>
      <w:r>
        <w:t xml:space="preserve">, PharmacoEconomics, </w:t>
      </w:r>
      <w:r w:rsidRPr="001112E9">
        <w:t>41:427–438</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7B43A" w14:textId="57783143" w:rsidR="00C30142" w:rsidRPr="00195452" w:rsidRDefault="00EB24B3" w:rsidP="00D822E2">
    <w:pPr>
      <w:pStyle w:val="Header"/>
      <w:rPr>
        <w:rFonts w:asciiTheme="minorHAnsi" w:hAnsiTheme="minorHAnsi"/>
        <w:i w:val="0"/>
        <w:color w:val="808080"/>
      </w:rPr>
    </w:pPr>
    <w:r>
      <w:rPr>
        <w:rFonts w:asciiTheme="minorHAnsi" w:hAnsiTheme="minorHAnsi" w:cstheme="minorHAnsi"/>
        <w:color w:val="808080"/>
      </w:rPr>
      <w:t>Public Summary Document</w:t>
    </w:r>
    <w:r w:rsidR="009129C6">
      <w:rPr>
        <w:rFonts w:asciiTheme="minorHAnsi" w:hAnsiTheme="minorHAnsi"/>
        <w:color w:val="808080"/>
      </w:rPr>
      <w:t xml:space="preserve"> - </w:t>
    </w:r>
    <w:r w:rsidR="00C30142">
      <w:rPr>
        <w:rFonts w:asciiTheme="minorHAnsi" w:hAnsiTheme="minorHAnsi"/>
        <w:color w:val="808080"/>
      </w:rPr>
      <w:t>March 202</w:t>
    </w:r>
    <w:r w:rsidR="00A7363E">
      <w:rPr>
        <w:rFonts w:asciiTheme="minorHAnsi" w:hAnsiTheme="minorHAnsi"/>
        <w:color w:val="808080"/>
      </w:rPr>
      <w:t>5</w:t>
    </w:r>
    <w:r w:rsidR="00C30142">
      <w:rPr>
        <w:rFonts w:asciiTheme="minorHAnsi" w:hAnsiTheme="minorHAnsi"/>
        <w:color w:val="808080"/>
      </w:rPr>
      <w:t xml:space="preserve"> </w:t>
    </w:r>
    <w:r w:rsidR="00C30142" w:rsidRPr="00195452">
      <w:rPr>
        <w:rFonts w:asciiTheme="minorHAnsi" w:hAnsiTheme="minorHAnsi"/>
        <w:color w:val="808080"/>
      </w:rPr>
      <w:t>PBAC Meeting</w:t>
    </w:r>
  </w:p>
  <w:p w14:paraId="6E24F662" w14:textId="77777777" w:rsidR="00C30142" w:rsidRPr="008C7ECB" w:rsidRDefault="00C30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7C498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2109E2"/>
    <w:multiLevelType w:val="hybridMultilevel"/>
    <w:tmpl w:val="CD7CC170"/>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04236B9C"/>
    <w:multiLevelType w:val="hybridMultilevel"/>
    <w:tmpl w:val="046030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8643E5"/>
    <w:multiLevelType w:val="multilevel"/>
    <w:tmpl w:val="45BEFA3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bullet"/>
      <w:lvlText w:val=""/>
      <w:lvlJc w:val="left"/>
      <w:pPr>
        <w:ind w:left="408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76C6BB1"/>
    <w:multiLevelType w:val="hybridMultilevel"/>
    <w:tmpl w:val="41A4C41A"/>
    <w:lvl w:ilvl="0" w:tplc="C590CEF0">
      <w:start w:val="1"/>
      <w:numFmt w:val="decimal"/>
      <w:lvlText w:val="%1."/>
      <w:lvlJc w:val="left"/>
      <w:pPr>
        <w:ind w:left="1020" w:hanging="360"/>
      </w:pPr>
    </w:lvl>
    <w:lvl w:ilvl="1" w:tplc="89D4102C">
      <w:start w:val="1"/>
      <w:numFmt w:val="decimal"/>
      <w:lvlText w:val="%2."/>
      <w:lvlJc w:val="left"/>
      <w:pPr>
        <w:ind w:left="1020" w:hanging="360"/>
      </w:pPr>
    </w:lvl>
    <w:lvl w:ilvl="2" w:tplc="DD1C1E4A">
      <w:start w:val="1"/>
      <w:numFmt w:val="decimal"/>
      <w:lvlText w:val="%3."/>
      <w:lvlJc w:val="left"/>
      <w:pPr>
        <w:ind w:left="1020" w:hanging="360"/>
      </w:pPr>
    </w:lvl>
    <w:lvl w:ilvl="3" w:tplc="673E43C2">
      <w:start w:val="1"/>
      <w:numFmt w:val="decimal"/>
      <w:lvlText w:val="%4."/>
      <w:lvlJc w:val="left"/>
      <w:pPr>
        <w:ind w:left="1020" w:hanging="360"/>
      </w:pPr>
    </w:lvl>
    <w:lvl w:ilvl="4" w:tplc="FB70C4C6">
      <w:start w:val="1"/>
      <w:numFmt w:val="decimal"/>
      <w:lvlText w:val="%5."/>
      <w:lvlJc w:val="left"/>
      <w:pPr>
        <w:ind w:left="1020" w:hanging="360"/>
      </w:pPr>
    </w:lvl>
    <w:lvl w:ilvl="5" w:tplc="864C77D8">
      <w:start w:val="1"/>
      <w:numFmt w:val="decimal"/>
      <w:lvlText w:val="%6."/>
      <w:lvlJc w:val="left"/>
      <w:pPr>
        <w:ind w:left="1020" w:hanging="360"/>
      </w:pPr>
    </w:lvl>
    <w:lvl w:ilvl="6" w:tplc="1A8CD832">
      <w:start w:val="1"/>
      <w:numFmt w:val="decimal"/>
      <w:lvlText w:val="%7."/>
      <w:lvlJc w:val="left"/>
      <w:pPr>
        <w:ind w:left="1020" w:hanging="360"/>
      </w:pPr>
    </w:lvl>
    <w:lvl w:ilvl="7" w:tplc="B57256EA">
      <w:start w:val="1"/>
      <w:numFmt w:val="decimal"/>
      <w:lvlText w:val="%8."/>
      <w:lvlJc w:val="left"/>
      <w:pPr>
        <w:ind w:left="1020" w:hanging="360"/>
      </w:pPr>
    </w:lvl>
    <w:lvl w:ilvl="8" w:tplc="B9DEEB04">
      <w:start w:val="1"/>
      <w:numFmt w:val="decimal"/>
      <w:lvlText w:val="%9."/>
      <w:lvlJc w:val="left"/>
      <w:pPr>
        <w:ind w:left="1020" w:hanging="360"/>
      </w:p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D6B76F1"/>
    <w:multiLevelType w:val="multilevel"/>
    <w:tmpl w:val="C3868A56"/>
    <w:lvl w:ilvl="0">
      <w:start w:val="1"/>
      <w:numFmt w:val="decimal"/>
      <w:lvlText w:val="%1"/>
      <w:lvlJc w:val="left"/>
      <w:pPr>
        <w:ind w:left="720" w:hanging="720"/>
      </w:pPr>
      <w:rPr>
        <w:rFonts w:hint="default"/>
        <w:b/>
      </w:rPr>
    </w:lvl>
    <w:lvl w:ilvl="1">
      <w:start w:val="1"/>
      <w:numFmt w:val="bullet"/>
      <w:lvlText w:val=""/>
      <w:lvlJc w:val="left"/>
      <w:pPr>
        <w:ind w:left="720" w:hanging="360"/>
      </w:pPr>
      <w:rPr>
        <w:rFonts w:ascii="Symbol" w:hAnsi="Symbol" w:hint="default"/>
      </w:rPr>
    </w:lvl>
    <w:lvl w:ilvl="2">
      <w:start w:val="1"/>
      <w:numFmt w:val="bullet"/>
      <w:lvlText w:val=""/>
      <w:lvlJc w:val="left"/>
      <w:pPr>
        <w:ind w:left="408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115A40"/>
    <w:multiLevelType w:val="hybridMultilevel"/>
    <w:tmpl w:val="0BD4461E"/>
    <w:lvl w:ilvl="0" w:tplc="80165B30">
      <w:start w:val="1"/>
      <w:numFmt w:val="decimal"/>
      <w:lvlText w:val="%1."/>
      <w:lvlJc w:val="left"/>
      <w:pPr>
        <w:ind w:left="1020" w:hanging="360"/>
      </w:pPr>
    </w:lvl>
    <w:lvl w:ilvl="1" w:tplc="A670A5C0">
      <w:start w:val="1"/>
      <w:numFmt w:val="decimal"/>
      <w:lvlText w:val="%2."/>
      <w:lvlJc w:val="left"/>
      <w:pPr>
        <w:ind w:left="1020" w:hanging="360"/>
      </w:pPr>
    </w:lvl>
    <w:lvl w:ilvl="2" w:tplc="628E4BF6">
      <w:start w:val="1"/>
      <w:numFmt w:val="decimal"/>
      <w:lvlText w:val="%3."/>
      <w:lvlJc w:val="left"/>
      <w:pPr>
        <w:ind w:left="1020" w:hanging="360"/>
      </w:pPr>
    </w:lvl>
    <w:lvl w:ilvl="3" w:tplc="6CAA2676">
      <w:start w:val="1"/>
      <w:numFmt w:val="decimal"/>
      <w:lvlText w:val="%4."/>
      <w:lvlJc w:val="left"/>
      <w:pPr>
        <w:ind w:left="1020" w:hanging="360"/>
      </w:pPr>
    </w:lvl>
    <w:lvl w:ilvl="4" w:tplc="DBCCADC8">
      <w:start w:val="1"/>
      <w:numFmt w:val="decimal"/>
      <w:lvlText w:val="%5."/>
      <w:lvlJc w:val="left"/>
      <w:pPr>
        <w:ind w:left="1020" w:hanging="360"/>
      </w:pPr>
    </w:lvl>
    <w:lvl w:ilvl="5" w:tplc="4A065DA4">
      <w:start w:val="1"/>
      <w:numFmt w:val="decimal"/>
      <w:lvlText w:val="%6."/>
      <w:lvlJc w:val="left"/>
      <w:pPr>
        <w:ind w:left="1020" w:hanging="360"/>
      </w:pPr>
    </w:lvl>
    <w:lvl w:ilvl="6" w:tplc="BED2ED9E">
      <w:start w:val="1"/>
      <w:numFmt w:val="decimal"/>
      <w:lvlText w:val="%7."/>
      <w:lvlJc w:val="left"/>
      <w:pPr>
        <w:ind w:left="1020" w:hanging="360"/>
      </w:pPr>
    </w:lvl>
    <w:lvl w:ilvl="7" w:tplc="58B4740C">
      <w:start w:val="1"/>
      <w:numFmt w:val="decimal"/>
      <w:lvlText w:val="%8."/>
      <w:lvlJc w:val="left"/>
      <w:pPr>
        <w:ind w:left="1020" w:hanging="360"/>
      </w:pPr>
    </w:lvl>
    <w:lvl w:ilvl="8" w:tplc="8214978A">
      <w:start w:val="1"/>
      <w:numFmt w:val="decimal"/>
      <w:lvlText w:val="%9."/>
      <w:lvlJc w:val="left"/>
      <w:pPr>
        <w:ind w:left="1020" w:hanging="360"/>
      </w:pPr>
    </w:lvl>
  </w:abstractNum>
  <w:abstractNum w:abstractNumId="9" w15:restartNumberingAfterBreak="0">
    <w:nsid w:val="18A80CF7"/>
    <w:multiLevelType w:val="multilevel"/>
    <w:tmpl w:val="C3868A56"/>
    <w:lvl w:ilvl="0">
      <w:start w:val="1"/>
      <w:numFmt w:val="decimal"/>
      <w:lvlText w:val="%1"/>
      <w:lvlJc w:val="left"/>
      <w:pPr>
        <w:ind w:left="720" w:hanging="720"/>
      </w:pPr>
      <w:rPr>
        <w:rFonts w:hint="default"/>
        <w:b/>
      </w:rPr>
    </w:lvl>
    <w:lvl w:ilvl="1">
      <w:start w:val="1"/>
      <w:numFmt w:val="bullet"/>
      <w:lvlText w:val=""/>
      <w:lvlJc w:val="left"/>
      <w:pPr>
        <w:ind w:left="720" w:hanging="360"/>
      </w:pPr>
      <w:rPr>
        <w:rFonts w:ascii="Symbol" w:hAnsi="Symbol" w:hint="default"/>
      </w:rPr>
    </w:lvl>
    <w:lvl w:ilvl="2">
      <w:start w:val="1"/>
      <w:numFmt w:val="bullet"/>
      <w:lvlText w:val=""/>
      <w:lvlJc w:val="left"/>
      <w:pPr>
        <w:ind w:left="408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CB350A"/>
    <w:multiLevelType w:val="multilevel"/>
    <w:tmpl w:val="DABABB68"/>
    <w:lvl w:ilvl="0">
      <w:start w:val="1"/>
      <w:numFmt w:val="decimal"/>
      <w:lvlText w:val="%1."/>
      <w:lvlJc w:val="left"/>
      <w:pPr>
        <w:tabs>
          <w:tab w:val="num" w:pos="720"/>
        </w:tabs>
        <w:ind w:left="720" w:hanging="360"/>
      </w:pPr>
      <w:rPr>
        <w:b w:val="0"/>
        <w:bCs/>
        <w:color w:val="FF000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C528AB"/>
    <w:multiLevelType w:val="multilevel"/>
    <w:tmpl w:val="E7D8F56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045EA7"/>
    <w:multiLevelType w:val="hybridMultilevel"/>
    <w:tmpl w:val="05F86E36"/>
    <w:lvl w:ilvl="0" w:tplc="6F02183C">
      <w:start w:val="1"/>
      <w:numFmt w:val="decimal"/>
      <w:lvlText w:val="%1."/>
      <w:lvlJc w:val="left"/>
      <w:pPr>
        <w:ind w:left="1020" w:hanging="360"/>
      </w:pPr>
    </w:lvl>
    <w:lvl w:ilvl="1" w:tplc="06461608">
      <w:start w:val="1"/>
      <w:numFmt w:val="decimal"/>
      <w:lvlText w:val="%2."/>
      <w:lvlJc w:val="left"/>
      <w:pPr>
        <w:ind w:left="1020" w:hanging="360"/>
      </w:pPr>
    </w:lvl>
    <w:lvl w:ilvl="2" w:tplc="7802612A">
      <w:start w:val="1"/>
      <w:numFmt w:val="decimal"/>
      <w:lvlText w:val="%3."/>
      <w:lvlJc w:val="left"/>
      <w:pPr>
        <w:ind w:left="1020" w:hanging="360"/>
      </w:pPr>
    </w:lvl>
    <w:lvl w:ilvl="3" w:tplc="FFEA54F4">
      <w:start w:val="1"/>
      <w:numFmt w:val="decimal"/>
      <w:lvlText w:val="%4."/>
      <w:lvlJc w:val="left"/>
      <w:pPr>
        <w:ind w:left="1020" w:hanging="360"/>
      </w:pPr>
    </w:lvl>
    <w:lvl w:ilvl="4" w:tplc="AB38F182">
      <w:start w:val="1"/>
      <w:numFmt w:val="decimal"/>
      <w:lvlText w:val="%5."/>
      <w:lvlJc w:val="left"/>
      <w:pPr>
        <w:ind w:left="1020" w:hanging="360"/>
      </w:pPr>
    </w:lvl>
    <w:lvl w:ilvl="5" w:tplc="B41E803C">
      <w:start w:val="1"/>
      <w:numFmt w:val="decimal"/>
      <w:lvlText w:val="%6."/>
      <w:lvlJc w:val="left"/>
      <w:pPr>
        <w:ind w:left="1020" w:hanging="360"/>
      </w:pPr>
    </w:lvl>
    <w:lvl w:ilvl="6" w:tplc="EA50C20E">
      <w:start w:val="1"/>
      <w:numFmt w:val="decimal"/>
      <w:lvlText w:val="%7."/>
      <w:lvlJc w:val="left"/>
      <w:pPr>
        <w:ind w:left="1020" w:hanging="360"/>
      </w:pPr>
    </w:lvl>
    <w:lvl w:ilvl="7" w:tplc="29EEDF70">
      <w:start w:val="1"/>
      <w:numFmt w:val="decimal"/>
      <w:lvlText w:val="%8."/>
      <w:lvlJc w:val="left"/>
      <w:pPr>
        <w:ind w:left="1020" w:hanging="360"/>
      </w:pPr>
    </w:lvl>
    <w:lvl w:ilvl="8" w:tplc="50DC87DE">
      <w:start w:val="1"/>
      <w:numFmt w:val="decimal"/>
      <w:lvlText w:val="%9."/>
      <w:lvlJc w:val="left"/>
      <w:pPr>
        <w:ind w:left="1020" w:hanging="360"/>
      </w:pPr>
    </w:lvl>
  </w:abstractNum>
  <w:abstractNum w:abstractNumId="15" w15:restartNumberingAfterBreak="0">
    <w:nsid w:val="299F72F3"/>
    <w:multiLevelType w:val="hybridMultilevel"/>
    <w:tmpl w:val="4916204E"/>
    <w:lvl w:ilvl="0" w:tplc="B78C1CD2">
      <w:start w:val="1"/>
      <w:numFmt w:val="decimal"/>
      <w:lvlText w:val="%1."/>
      <w:lvlJc w:val="left"/>
      <w:pPr>
        <w:ind w:left="1020" w:hanging="360"/>
      </w:pPr>
    </w:lvl>
    <w:lvl w:ilvl="1" w:tplc="1B04E5F2">
      <w:start w:val="1"/>
      <w:numFmt w:val="decimal"/>
      <w:lvlText w:val="%2."/>
      <w:lvlJc w:val="left"/>
      <w:pPr>
        <w:ind w:left="1020" w:hanging="360"/>
      </w:pPr>
    </w:lvl>
    <w:lvl w:ilvl="2" w:tplc="2D521538">
      <w:start w:val="1"/>
      <w:numFmt w:val="decimal"/>
      <w:lvlText w:val="%3."/>
      <w:lvlJc w:val="left"/>
      <w:pPr>
        <w:ind w:left="1020" w:hanging="360"/>
      </w:pPr>
    </w:lvl>
    <w:lvl w:ilvl="3" w:tplc="4EFEEBF2">
      <w:start w:val="1"/>
      <w:numFmt w:val="decimal"/>
      <w:lvlText w:val="%4."/>
      <w:lvlJc w:val="left"/>
      <w:pPr>
        <w:ind w:left="1020" w:hanging="360"/>
      </w:pPr>
    </w:lvl>
    <w:lvl w:ilvl="4" w:tplc="26501CEA">
      <w:start w:val="1"/>
      <w:numFmt w:val="decimal"/>
      <w:lvlText w:val="%5."/>
      <w:lvlJc w:val="left"/>
      <w:pPr>
        <w:ind w:left="1020" w:hanging="360"/>
      </w:pPr>
    </w:lvl>
    <w:lvl w:ilvl="5" w:tplc="8F2E470A">
      <w:start w:val="1"/>
      <w:numFmt w:val="decimal"/>
      <w:lvlText w:val="%6."/>
      <w:lvlJc w:val="left"/>
      <w:pPr>
        <w:ind w:left="1020" w:hanging="360"/>
      </w:pPr>
    </w:lvl>
    <w:lvl w:ilvl="6" w:tplc="C98EE71A">
      <w:start w:val="1"/>
      <w:numFmt w:val="decimal"/>
      <w:lvlText w:val="%7."/>
      <w:lvlJc w:val="left"/>
      <w:pPr>
        <w:ind w:left="1020" w:hanging="360"/>
      </w:pPr>
    </w:lvl>
    <w:lvl w:ilvl="7" w:tplc="64A47FBE">
      <w:start w:val="1"/>
      <w:numFmt w:val="decimal"/>
      <w:lvlText w:val="%8."/>
      <w:lvlJc w:val="left"/>
      <w:pPr>
        <w:ind w:left="1020" w:hanging="360"/>
      </w:pPr>
    </w:lvl>
    <w:lvl w:ilvl="8" w:tplc="29F4CDCA">
      <w:start w:val="1"/>
      <w:numFmt w:val="decimal"/>
      <w:lvlText w:val="%9."/>
      <w:lvlJc w:val="left"/>
      <w:pPr>
        <w:ind w:left="1020" w:hanging="360"/>
      </w:pPr>
    </w:lvl>
  </w:abstractNum>
  <w:abstractNum w:abstractNumId="1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746128"/>
    <w:multiLevelType w:val="multilevel"/>
    <w:tmpl w:val="F3546CC0"/>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0C76B6"/>
    <w:multiLevelType w:val="multilevel"/>
    <w:tmpl w:val="110C5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563F4"/>
    <w:multiLevelType w:val="hybridMultilevel"/>
    <w:tmpl w:val="DD488C72"/>
    <w:lvl w:ilvl="0" w:tplc="C6F659A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F02A75"/>
    <w:multiLevelType w:val="hybridMultilevel"/>
    <w:tmpl w:val="2D2A27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0E1130E"/>
    <w:multiLevelType w:val="multilevel"/>
    <w:tmpl w:val="0032CC72"/>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49740CB"/>
    <w:multiLevelType w:val="hybridMultilevel"/>
    <w:tmpl w:val="C9021002"/>
    <w:lvl w:ilvl="0" w:tplc="0C090001">
      <w:start w:val="1"/>
      <w:numFmt w:val="bullet"/>
      <w:lvlText w:val=""/>
      <w:lvlJc w:val="left"/>
      <w:pPr>
        <w:ind w:left="720" w:hanging="360"/>
      </w:pPr>
      <w:rPr>
        <w:rFonts w:ascii="Symbol" w:hAnsi="Symbol" w:hint="default"/>
      </w:rPr>
    </w:lvl>
    <w:lvl w:ilvl="1" w:tplc="E9FE66B2">
      <w:numFmt w:val="bullet"/>
      <w:lvlText w:val="-"/>
      <w:lvlJc w:val="left"/>
      <w:pPr>
        <w:ind w:left="1440" w:hanging="360"/>
      </w:pPr>
      <w:rPr>
        <w:rFonts w:ascii="Calibri" w:eastAsia="Times New Roman" w:hAnsi="Calibri" w:cs="Calibri" w:hint="default"/>
      </w:rPr>
    </w:lvl>
    <w:lvl w:ilvl="2" w:tplc="7D440FC6">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256AA5"/>
    <w:multiLevelType w:val="multilevel"/>
    <w:tmpl w:val="DABABB68"/>
    <w:lvl w:ilvl="0">
      <w:start w:val="1"/>
      <w:numFmt w:val="decimal"/>
      <w:lvlText w:val="%1."/>
      <w:lvlJc w:val="left"/>
      <w:pPr>
        <w:tabs>
          <w:tab w:val="num" w:pos="720"/>
        </w:tabs>
        <w:ind w:left="720" w:hanging="360"/>
      </w:pPr>
      <w:rPr>
        <w:b w:val="0"/>
        <w:bCs/>
        <w:color w:val="FF000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7EC622F"/>
    <w:multiLevelType w:val="multilevel"/>
    <w:tmpl w:val="7FB25D4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val="0"/>
        <w:i w:val="0"/>
        <w:color w:val="auto"/>
      </w:rPr>
    </w:lvl>
    <w:lvl w:ilvl="2">
      <w:start w:val="1"/>
      <w:numFmt w:val="lowerLetter"/>
      <w:lvlText w:val="%3)"/>
      <w:lvlJc w:val="left"/>
      <w:pPr>
        <w:ind w:left="360" w:hanging="360"/>
      </w:p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84D033C"/>
    <w:multiLevelType w:val="multilevel"/>
    <w:tmpl w:val="B61E12B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color w:val="auto"/>
        <w:sz w:val="24"/>
        <w:szCs w:val="24"/>
      </w:rPr>
    </w:lvl>
    <w:lvl w:ilvl="2">
      <w:start w:val="1"/>
      <w:numFmt w:val="decimal"/>
      <w:lvlText w:val="%1.%2.%3"/>
      <w:lvlJc w:val="left"/>
      <w:pPr>
        <w:ind w:left="444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9EC272B"/>
    <w:multiLevelType w:val="hybridMultilevel"/>
    <w:tmpl w:val="72F0D2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16186631">
    <w:abstractNumId w:val="30"/>
  </w:num>
  <w:num w:numId="2" w16cid:durableId="917793048">
    <w:abstractNumId w:val="19"/>
  </w:num>
  <w:num w:numId="3" w16cid:durableId="263461728">
    <w:abstractNumId w:val="0"/>
  </w:num>
  <w:num w:numId="4" w16cid:durableId="139346788">
    <w:abstractNumId w:val="31"/>
  </w:num>
  <w:num w:numId="5" w16cid:durableId="1048839230">
    <w:abstractNumId w:val="30"/>
  </w:num>
  <w:num w:numId="6" w16cid:durableId="824663080">
    <w:abstractNumId w:val="2"/>
  </w:num>
  <w:num w:numId="7" w16cid:durableId="681980570">
    <w:abstractNumId w:val="22"/>
  </w:num>
  <w:num w:numId="8" w16cid:durableId="664288966">
    <w:abstractNumId w:val="18"/>
  </w:num>
  <w:num w:numId="9" w16cid:durableId="135993904">
    <w:abstractNumId w:val="11"/>
  </w:num>
  <w:num w:numId="10" w16cid:durableId="796871336">
    <w:abstractNumId w:val="25"/>
  </w:num>
  <w:num w:numId="11" w16cid:durableId="1760443241">
    <w:abstractNumId w:val="21"/>
  </w:num>
  <w:num w:numId="12" w16cid:durableId="126240624">
    <w:abstractNumId w:val="27"/>
  </w:num>
  <w:num w:numId="13" w16cid:durableId="213935570">
    <w:abstractNumId w:val="17"/>
  </w:num>
  <w:num w:numId="14" w16cid:durableId="408699874">
    <w:abstractNumId w:val="23"/>
  </w:num>
  <w:num w:numId="15" w16cid:durableId="1569418770">
    <w:abstractNumId w:val="6"/>
  </w:num>
  <w:num w:numId="16" w16cid:durableId="705176722">
    <w:abstractNumId w:val="1"/>
  </w:num>
  <w:num w:numId="17" w16cid:durableId="1926569401">
    <w:abstractNumId w:val="13"/>
  </w:num>
  <w:num w:numId="18" w16cid:durableId="1979457665">
    <w:abstractNumId w:val="16"/>
  </w:num>
  <w:num w:numId="19" w16cid:durableId="2038313566">
    <w:abstractNumId w:val="12"/>
  </w:num>
  <w:num w:numId="20" w16cid:durableId="1297443176">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997201">
    <w:abstractNumId w:val="28"/>
  </w:num>
  <w:num w:numId="22" w16cid:durableId="1631790467">
    <w:abstractNumId w:val="29"/>
  </w:num>
  <w:num w:numId="23" w16cid:durableId="1393651563">
    <w:abstractNumId w:val="24"/>
  </w:num>
  <w:num w:numId="24" w16cid:durableId="1528833760">
    <w:abstractNumId w:val="4"/>
  </w:num>
  <w:num w:numId="25" w16cid:durableId="1531063421">
    <w:abstractNumId w:val="7"/>
  </w:num>
  <w:num w:numId="26" w16cid:durableId="1015764424">
    <w:abstractNumId w:val="9"/>
  </w:num>
  <w:num w:numId="27" w16cid:durableId="760951046">
    <w:abstractNumId w:val="15"/>
  </w:num>
  <w:num w:numId="28" w16cid:durableId="1163812563">
    <w:abstractNumId w:val="3"/>
  </w:num>
  <w:num w:numId="29" w16cid:durableId="2047871177">
    <w:abstractNumId w:val="26"/>
  </w:num>
  <w:num w:numId="30" w16cid:durableId="787815823">
    <w:abstractNumId w:val="20"/>
  </w:num>
  <w:num w:numId="31" w16cid:durableId="2064668822">
    <w:abstractNumId w:val="10"/>
  </w:num>
  <w:num w:numId="32" w16cid:durableId="1703284381">
    <w:abstractNumId w:val="14"/>
  </w:num>
  <w:num w:numId="33" w16cid:durableId="478035495">
    <w:abstractNumId w:val="8"/>
  </w:num>
  <w:num w:numId="34" w16cid:durableId="1200239238">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xtzSzNDI3NDazsDRT0lEKTi0uzszPAykwrAUAbD4ciSwAAAA="/>
  </w:docVars>
  <w:rsids>
    <w:rsidRoot w:val="00E65E79"/>
    <w:rsid w:val="000000C5"/>
    <w:rsid w:val="000006E1"/>
    <w:rsid w:val="00000790"/>
    <w:rsid w:val="00000DC3"/>
    <w:rsid w:val="00000E59"/>
    <w:rsid w:val="0000110B"/>
    <w:rsid w:val="000011B8"/>
    <w:rsid w:val="0000174D"/>
    <w:rsid w:val="00001AB0"/>
    <w:rsid w:val="00001E0C"/>
    <w:rsid w:val="00001E1E"/>
    <w:rsid w:val="00001F03"/>
    <w:rsid w:val="0000204A"/>
    <w:rsid w:val="000020CF"/>
    <w:rsid w:val="0000266C"/>
    <w:rsid w:val="00002C9B"/>
    <w:rsid w:val="00003045"/>
    <w:rsid w:val="000030C7"/>
    <w:rsid w:val="000032D2"/>
    <w:rsid w:val="00003476"/>
    <w:rsid w:val="00003499"/>
    <w:rsid w:val="0000349A"/>
    <w:rsid w:val="0000381E"/>
    <w:rsid w:val="00003958"/>
    <w:rsid w:val="000039B7"/>
    <w:rsid w:val="00003D29"/>
    <w:rsid w:val="00003E78"/>
    <w:rsid w:val="0000408B"/>
    <w:rsid w:val="00004111"/>
    <w:rsid w:val="0000423D"/>
    <w:rsid w:val="000047C7"/>
    <w:rsid w:val="00004ACC"/>
    <w:rsid w:val="00004BF7"/>
    <w:rsid w:val="00004DF9"/>
    <w:rsid w:val="000052FB"/>
    <w:rsid w:val="000053A3"/>
    <w:rsid w:val="000053E4"/>
    <w:rsid w:val="0000551E"/>
    <w:rsid w:val="00005604"/>
    <w:rsid w:val="000056B9"/>
    <w:rsid w:val="0000572D"/>
    <w:rsid w:val="000058F3"/>
    <w:rsid w:val="000059C1"/>
    <w:rsid w:val="00005B8E"/>
    <w:rsid w:val="00005E21"/>
    <w:rsid w:val="0000639A"/>
    <w:rsid w:val="00006463"/>
    <w:rsid w:val="00006889"/>
    <w:rsid w:val="00006FA5"/>
    <w:rsid w:val="0000791F"/>
    <w:rsid w:val="00007F24"/>
    <w:rsid w:val="00010179"/>
    <w:rsid w:val="00010319"/>
    <w:rsid w:val="00011080"/>
    <w:rsid w:val="00011139"/>
    <w:rsid w:val="000117D0"/>
    <w:rsid w:val="00011966"/>
    <w:rsid w:val="00011E8A"/>
    <w:rsid w:val="0001287B"/>
    <w:rsid w:val="000128A4"/>
    <w:rsid w:val="00012FC3"/>
    <w:rsid w:val="00013247"/>
    <w:rsid w:val="0001337D"/>
    <w:rsid w:val="000134AF"/>
    <w:rsid w:val="00013829"/>
    <w:rsid w:val="00013931"/>
    <w:rsid w:val="0001486D"/>
    <w:rsid w:val="00015166"/>
    <w:rsid w:val="000151C1"/>
    <w:rsid w:val="000155EC"/>
    <w:rsid w:val="00015886"/>
    <w:rsid w:val="00015A3F"/>
    <w:rsid w:val="00015C0E"/>
    <w:rsid w:val="00015D94"/>
    <w:rsid w:val="00015DCA"/>
    <w:rsid w:val="00015F8E"/>
    <w:rsid w:val="000161AB"/>
    <w:rsid w:val="000162EF"/>
    <w:rsid w:val="0001640A"/>
    <w:rsid w:val="0001664A"/>
    <w:rsid w:val="00016848"/>
    <w:rsid w:val="0001697C"/>
    <w:rsid w:val="00016A83"/>
    <w:rsid w:val="00016CFF"/>
    <w:rsid w:val="00016D6A"/>
    <w:rsid w:val="000170E9"/>
    <w:rsid w:val="000178F5"/>
    <w:rsid w:val="00017E6F"/>
    <w:rsid w:val="0002051B"/>
    <w:rsid w:val="00020579"/>
    <w:rsid w:val="000207C9"/>
    <w:rsid w:val="000208A0"/>
    <w:rsid w:val="00021538"/>
    <w:rsid w:val="000218BD"/>
    <w:rsid w:val="000218C9"/>
    <w:rsid w:val="00021E18"/>
    <w:rsid w:val="0002225F"/>
    <w:rsid w:val="000224CC"/>
    <w:rsid w:val="00022F32"/>
    <w:rsid w:val="00023066"/>
    <w:rsid w:val="0002353E"/>
    <w:rsid w:val="00023763"/>
    <w:rsid w:val="000239A5"/>
    <w:rsid w:val="0002400C"/>
    <w:rsid w:val="00024078"/>
    <w:rsid w:val="0002431B"/>
    <w:rsid w:val="00024454"/>
    <w:rsid w:val="00024911"/>
    <w:rsid w:val="00024D2F"/>
    <w:rsid w:val="00024D83"/>
    <w:rsid w:val="00024E63"/>
    <w:rsid w:val="00024EB5"/>
    <w:rsid w:val="00025239"/>
    <w:rsid w:val="00025426"/>
    <w:rsid w:val="000255B5"/>
    <w:rsid w:val="0002589E"/>
    <w:rsid w:val="00025EBB"/>
    <w:rsid w:val="00025ECA"/>
    <w:rsid w:val="000260E7"/>
    <w:rsid w:val="00026625"/>
    <w:rsid w:val="000269A0"/>
    <w:rsid w:val="00026C87"/>
    <w:rsid w:val="00026CBC"/>
    <w:rsid w:val="00026E22"/>
    <w:rsid w:val="00027066"/>
    <w:rsid w:val="000271C8"/>
    <w:rsid w:val="000274B8"/>
    <w:rsid w:val="000277CC"/>
    <w:rsid w:val="0002795A"/>
    <w:rsid w:val="00027B65"/>
    <w:rsid w:val="00030472"/>
    <w:rsid w:val="0003082E"/>
    <w:rsid w:val="000310D6"/>
    <w:rsid w:val="00031603"/>
    <w:rsid w:val="0003179B"/>
    <w:rsid w:val="00031828"/>
    <w:rsid w:val="00031D5B"/>
    <w:rsid w:val="0003270D"/>
    <w:rsid w:val="00032B49"/>
    <w:rsid w:val="00032B4C"/>
    <w:rsid w:val="00033396"/>
    <w:rsid w:val="00033863"/>
    <w:rsid w:val="000339F6"/>
    <w:rsid w:val="00034054"/>
    <w:rsid w:val="000348A8"/>
    <w:rsid w:val="0003499F"/>
    <w:rsid w:val="00034AA4"/>
    <w:rsid w:val="0003539C"/>
    <w:rsid w:val="0003540D"/>
    <w:rsid w:val="00035597"/>
    <w:rsid w:val="00035627"/>
    <w:rsid w:val="000358A9"/>
    <w:rsid w:val="000358B6"/>
    <w:rsid w:val="00035DC0"/>
    <w:rsid w:val="00035DF1"/>
    <w:rsid w:val="00036285"/>
    <w:rsid w:val="0003633F"/>
    <w:rsid w:val="00036829"/>
    <w:rsid w:val="000370D3"/>
    <w:rsid w:val="00037139"/>
    <w:rsid w:val="00037CB9"/>
    <w:rsid w:val="00037E0C"/>
    <w:rsid w:val="00037F72"/>
    <w:rsid w:val="0004004F"/>
    <w:rsid w:val="00040895"/>
    <w:rsid w:val="000408EA"/>
    <w:rsid w:val="00040E79"/>
    <w:rsid w:val="00040F67"/>
    <w:rsid w:val="00041033"/>
    <w:rsid w:val="000410A0"/>
    <w:rsid w:val="00041106"/>
    <w:rsid w:val="000416BE"/>
    <w:rsid w:val="00042135"/>
    <w:rsid w:val="00042597"/>
    <w:rsid w:val="00042802"/>
    <w:rsid w:val="00042B75"/>
    <w:rsid w:val="00043419"/>
    <w:rsid w:val="000435EE"/>
    <w:rsid w:val="00043978"/>
    <w:rsid w:val="00043C37"/>
    <w:rsid w:val="00043CA5"/>
    <w:rsid w:val="00043DA6"/>
    <w:rsid w:val="00043E5A"/>
    <w:rsid w:val="00044249"/>
    <w:rsid w:val="000442EB"/>
    <w:rsid w:val="0004457B"/>
    <w:rsid w:val="000446FF"/>
    <w:rsid w:val="00044B7F"/>
    <w:rsid w:val="00044CC1"/>
    <w:rsid w:val="00045017"/>
    <w:rsid w:val="000454C6"/>
    <w:rsid w:val="00045825"/>
    <w:rsid w:val="00045A2B"/>
    <w:rsid w:val="000463B2"/>
    <w:rsid w:val="000466A1"/>
    <w:rsid w:val="0004698F"/>
    <w:rsid w:val="00046D64"/>
    <w:rsid w:val="0004717B"/>
    <w:rsid w:val="00047687"/>
    <w:rsid w:val="000477BB"/>
    <w:rsid w:val="00047BDD"/>
    <w:rsid w:val="00047C91"/>
    <w:rsid w:val="00047CFB"/>
    <w:rsid w:val="00050696"/>
    <w:rsid w:val="00050866"/>
    <w:rsid w:val="00050874"/>
    <w:rsid w:val="000508C2"/>
    <w:rsid w:val="00050CCE"/>
    <w:rsid w:val="00050D01"/>
    <w:rsid w:val="00051099"/>
    <w:rsid w:val="000510D4"/>
    <w:rsid w:val="00051187"/>
    <w:rsid w:val="00051841"/>
    <w:rsid w:val="00051EFD"/>
    <w:rsid w:val="00051F08"/>
    <w:rsid w:val="0005221A"/>
    <w:rsid w:val="00052335"/>
    <w:rsid w:val="000526EB"/>
    <w:rsid w:val="00052C55"/>
    <w:rsid w:val="00053043"/>
    <w:rsid w:val="000534AD"/>
    <w:rsid w:val="00053607"/>
    <w:rsid w:val="000539D0"/>
    <w:rsid w:val="00053F6B"/>
    <w:rsid w:val="0005449B"/>
    <w:rsid w:val="000545BB"/>
    <w:rsid w:val="00054621"/>
    <w:rsid w:val="000546D7"/>
    <w:rsid w:val="00054772"/>
    <w:rsid w:val="00054A8D"/>
    <w:rsid w:val="00054B1C"/>
    <w:rsid w:val="00054B35"/>
    <w:rsid w:val="00054B72"/>
    <w:rsid w:val="00054C3E"/>
    <w:rsid w:val="00054F82"/>
    <w:rsid w:val="00055804"/>
    <w:rsid w:val="000562A6"/>
    <w:rsid w:val="00056509"/>
    <w:rsid w:val="00056808"/>
    <w:rsid w:val="000568CA"/>
    <w:rsid w:val="00056ECF"/>
    <w:rsid w:val="00056F27"/>
    <w:rsid w:val="00056F52"/>
    <w:rsid w:val="00057331"/>
    <w:rsid w:val="00057853"/>
    <w:rsid w:val="00057BA9"/>
    <w:rsid w:val="0006048A"/>
    <w:rsid w:val="000604DF"/>
    <w:rsid w:val="000605D6"/>
    <w:rsid w:val="0006084A"/>
    <w:rsid w:val="00060C14"/>
    <w:rsid w:val="00060C77"/>
    <w:rsid w:val="00060D66"/>
    <w:rsid w:val="00061B45"/>
    <w:rsid w:val="00061B64"/>
    <w:rsid w:val="0006223D"/>
    <w:rsid w:val="00062324"/>
    <w:rsid w:val="0006253E"/>
    <w:rsid w:val="00062580"/>
    <w:rsid w:val="000626EB"/>
    <w:rsid w:val="00062E34"/>
    <w:rsid w:val="00062E56"/>
    <w:rsid w:val="00063322"/>
    <w:rsid w:val="000633E2"/>
    <w:rsid w:val="000634C3"/>
    <w:rsid w:val="00063DEB"/>
    <w:rsid w:val="00065010"/>
    <w:rsid w:val="0006514D"/>
    <w:rsid w:val="000653B5"/>
    <w:rsid w:val="0006552B"/>
    <w:rsid w:val="0006553C"/>
    <w:rsid w:val="000661A1"/>
    <w:rsid w:val="00066360"/>
    <w:rsid w:val="0006678D"/>
    <w:rsid w:val="000669ED"/>
    <w:rsid w:val="00066AF8"/>
    <w:rsid w:val="00066CE7"/>
    <w:rsid w:val="00066D99"/>
    <w:rsid w:val="0006712D"/>
    <w:rsid w:val="00067172"/>
    <w:rsid w:val="0007018F"/>
    <w:rsid w:val="000706CB"/>
    <w:rsid w:val="00070F8B"/>
    <w:rsid w:val="00071248"/>
    <w:rsid w:val="000717DC"/>
    <w:rsid w:val="00071B0C"/>
    <w:rsid w:val="00071E70"/>
    <w:rsid w:val="000720B9"/>
    <w:rsid w:val="00072229"/>
    <w:rsid w:val="0007228C"/>
    <w:rsid w:val="000725C6"/>
    <w:rsid w:val="0007299B"/>
    <w:rsid w:val="000729C6"/>
    <w:rsid w:val="00072E0E"/>
    <w:rsid w:val="000734A0"/>
    <w:rsid w:val="000734F2"/>
    <w:rsid w:val="00073514"/>
    <w:rsid w:val="0007362A"/>
    <w:rsid w:val="000737A3"/>
    <w:rsid w:val="000737F7"/>
    <w:rsid w:val="0007393B"/>
    <w:rsid w:val="00073FA4"/>
    <w:rsid w:val="0007423F"/>
    <w:rsid w:val="000747BA"/>
    <w:rsid w:val="00074D2B"/>
    <w:rsid w:val="00075BD6"/>
    <w:rsid w:val="00075DA2"/>
    <w:rsid w:val="00076137"/>
    <w:rsid w:val="0007614A"/>
    <w:rsid w:val="00076227"/>
    <w:rsid w:val="00076400"/>
    <w:rsid w:val="000765E8"/>
    <w:rsid w:val="0007672F"/>
    <w:rsid w:val="00076867"/>
    <w:rsid w:val="00076B54"/>
    <w:rsid w:val="00076FAA"/>
    <w:rsid w:val="000774F0"/>
    <w:rsid w:val="00077614"/>
    <w:rsid w:val="000776F0"/>
    <w:rsid w:val="000777E2"/>
    <w:rsid w:val="00077FE1"/>
    <w:rsid w:val="000805A7"/>
    <w:rsid w:val="00080909"/>
    <w:rsid w:val="000811CD"/>
    <w:rsid w:val="000812CA"/>
    <w:rsid w:val="0008144F"/>
    <w:rsid w:val="0008155D"/>
    <w:rsid w:val="00081627"/>
    <w:rsid w:val="00081E5F"/>
    <w:rsid w:val="00081E63"/>
    <w:rsid w:val="0008213B"/>
    <w:rsid w:val="0008220F"/>
    <w:rsid w:val="0008243F"/>
    <w:rsid w:val="000824C2"/>
    <w:rsid w:val="0008258D"/>
    <w:rsid w:val="00082623"/>
    <w:rsid w:val="00082836"/>
    <w:rsid w:val="00082846"/>
    <w:rsid w:val="00082C5D"/>
    <w:rsid w:val="00082D88"/>
    <w:rsid w:val="00083583"/>
    <w:rsid w:val="000837BF"/>
    <w:rsid w:val="00083942"/>
    <w:rsid w:val="00083E99"/>
    <w:rsid w:val="000840BF"/>
    <w:rsid w:val="00084162"/>
    <w:rsid w:val="0008433B"/>
    <w:rsid w:val="00084FA8"/>
    <w:rsid w:val="000856C5"/>
    <w:rsid w:val="00085896"/>
    <w:rsid w:val="00085B6E"/>
    <w:rsid w:val="00085C31"/>
    <w:rsid w:val="00085C41"/>
    <w:rsid w:val="00085F42"/>
    <w:rsid w:val="0008680D"/>
    <w:rsid w:val="0008691E"/>
    <w:rsid w:val="00086F90"/>
    <w:rsid w:val="00087BF6"/>
    <w:rsid w:val="00090017"/>
    <w:rsid w:val="000902D9"/>
    <w:rsid w:val="000904C4"/>
    <w:rsid w:val="00090C7E"/>
    <w:rsid w:val="00091020"/>
    <w:rsid w:val="0009108A"/>
    <w:rsid w:val="000911AC"/>
    <w:rsid w:val="000915C5"/>
    <w:rsid w:val="000916F1"/>
    <w:rsid w:val="00091EA6"/>
    <w:rsid w:val="00091EF8"/>
    <w:rsid w:val="00092366"/>
    <w:rsid w:val="00092432"/>
    <w:rsid w:val="00092600"/>
    <w:rsid w:val="0009262B"/>
    <w:rsid w:val="0009276A"/>
    <w:rsid w:val="00093310"/>
    <w:rsid w:val="00093812"/>
    <w:rsid w:val="00093A1E"/>
    <w:rsid w:val="00093E98"/>
    <w:rsid w:val="00094230"/>
    <w:rsid w:val="0009445C"/>
    <w:rsid w:val="0009450F"/>
    <w:rsid w:val="00094AC3"/>
    <w:rsid w:val="00094BBD"/>
    <w:rsid w:val="00094F7B"/>
    <w:rsid w:val="00095200"/>
    <w:rsid w:val="00095A20"/>
    <w:rsid w:val="00095B0D"/>
    <w:rsid w:val="00095B36"/>
    <w:rsid w:val="00095D67"/>
    <w:rsid w:val="00095FE5"/>
    <w:rsid w:val="000960DC"/>
    <w:rsid w:val="000961AD"/>
    <w:rsid w:val="00096284"/>
    <w:rsid w:val="000962FF"/>
    <w:rsid w:val="00096412"/>
    <w:rsid w:val="000965EA"/>
    <w:rsid w:val="000965F6"/>
    <w:rsid w:val="0009737E"/>
    <w:rsid w:val="0009798D"/>
    <w:rsid w:val="000A0373"/>
    <w:rsid w:val="000A0485"/>
    <w:rsid w:val="000A06CD"/>
    <w:rsid w:val="000A0727"/>
    <w:rsid w:val="000A0775"/>
    <w:rsid w:val="000A09DB"/>
    <w:rsid w:val="000A0A7A"/>
    <w:rsid w:val="000A13AB"/>
    <w:rsid w:val="000A15E5"/>
    <w:rsid w:val="000A181C"/>
    <w:rsid w:val="000A19EC"/>
    <w:rsid w:val="000A1BC0"/>
    <w:rsid w:val="000A21F3"/>
    <w:rsid w:val="000A2242"/>
    <w:rsid w:val="000A22C2"/>
    <w:rsid w:val="000A22E9"/>
    <w:rsid w:val="000A2391"/>
    <w:rsid w:val="000A2530"/>
    <w:rsid w:val="000A2818"/>
    <w:rsid w:val="000A2A91"/>
    <w:rsid w:val="000A2B78"/>
    <w:rsid w:val="000A2F3B"/>
    <w:rsid w:val="000A2F9E"/>
    <w:rsid w:val="000A31FA"/>
    <w:rsid w:val="000A323E"/>
    <w:rsid w:val="000A367F"/>
    <w:rsid w:val="000A3BEC"/>
    <w:rsid w:val="000A3E47"/>
    <w:rsid w:val="000A4424"/>
    <w:rsid w:val="000A4835"/>
    <w:rsid w:val="000A4881"/>
    <w:rsid w:val="000A4DE0"/>
    <w:rsid w:val="000A4FEB"/>
    <w:rsid w:val="000A522B"/>
    <w:rsid w:val="000A5651"/>
    <w:rsid w:val="000A57CB"/>
    <w:rsid w:val="000A584A"/>
    <w:rsid w:val="000A5A46"/>
    <w:rsid w:val="000A5EBC"/>
    <w:rsid w:val="000A6039"/>
    <w:rsid w:val="000A65D2"/>
    <w:rsid w:val="000A7031"/>
    <w:rsid w:val="000A716F"/>
    <w:rsid w:val="000A7453"/>
    <w:rsid w:val="000A770D"/>
    <w:rsid w:val="000A7D08"/>
    <w:rsid w:val="000A7E33"/>
    <w:rsid w:val="000B008A"/>
    <w:rsid w:val="000B0121"/>
    <w:rsid w:val="000B0670"/>
    <w:rsid w:val="000B0DE0"/>
    <w:rsid w:val="000B0E75"/>
    <w:rsid w:val="000B0F81"/>
    <w:rsid w:val="000B13D5"/>
    <w:rsid w:val="000B14E2"/>
    <w:rsid w:val="000B1966"/>
    <w:rsid w:val="000B1A29"/>
    <w:rsid w:val="000B1B9F"/>
    <w:rsid w:val="000B1CBA"/>
    <w:rsid w:val="000B1D82"/>
    <w:rsid w:val="000B1E2D"/>
    <w:rsid w:val="000B2796"/>
    <w:rsid w:val="000B2DCB"/>
    <w:rsid w:val="000B344F"/>
    <w:rsid w:val="000B3BA4"/>
    <w:rsid w:val="000B3D9F"/>
    <w:rsid w:val="000B3F33"/>
    <w:rsid w:val="000B413E"/>
    <w:rsid w:val="000B4298"/>
    <w:rsid w:val="000B4892"/>
    <w:rsid w:val="000B48E0"/>
    <w:rsid w:val="000B4E00"/>
    <w:rsid w:val="000B4EA7"/>
    <w:rsid w:val="000B525D"/>
    <w:rsid w:val="000B5C4A"/>
    <w:rsid w:val="000B5CE0"/>
    <w:rsid w:val="000B6313"/>
    <w:rsid w:val="000B640E"/>
    <w:rsid w:val="000B64F5"/>
    <w:rsid w:val="000B64F6"/>
    <w:rsid w:val="000B6933"/>
    <w:rsid w:val="000B6CAC"/>
    <w:rsid w:val="000B6CE1"/>
    <w:rsid w:val="000B6DD9"/>
    <w:rsid w:val="000B7423"/>
    <w:rsid w:val="000B7431"/>
    <w:rsid w:val="000B7612"/>
    <w:rsid w:val="000B76A7"/>
    <w:rsid w:val="000B78AE"/>
    <w:rsid w:val="000B7BD5"/>
    <w:rsid w:val="000B7BF9"/>
    <w:rsid w:val="000C0818"/>
    <w:rsid w:val="000C0FDD"/>
    <w:rsid w:val="000C149E"/>
    <w:rsid w:val="000C14C0"/>
    <w:rsid w:val="000C1D26"/>
    <w:rsid w:val="000C1D7D"/>
    <w:rsid w:val="000C1E59"/>
    <w:rsid w:val="000C2012"/>
    <w:rsid w:val="000C2138"/>
    <w:rsid w:val="000C21C8"/>
    <w:rsid w:val="000C259C"/>
    <w:rsid w:val="000C2CBA"/>
    <w:rsid w:val="000C3163"/>
    <w:rsid w:val="000C362B"/>
    <w:rsid w:val="000C3916"/>
    <w:rsid w:val="000C3B45"/>
    <w:rsid w:val="000C3DF9"/>
    <w:rsid w:val="000C4164"/>
    <w:rsid w:val="000C4634"/>
    <w:rsid w:val="000C4CF2"/>
    <w:rsid w:val="000C4F77"/>
    <w:rsid w:val="000C581A"/>
    <w:rsid w:val="000C6290"/>
    <w:rsid w:val="000C64CA"/>
    <w:rsid w:val="000C6713"/>
    <w:rsid w:val="000C6B56"/>
    <w:rsid w:val="000C6D30"/>
    <w:rsid w:val="000C6D50"/>
    <w:rsid w:val="000C6E1E"/>
    <w:rsid w:val="000C6E30"/>
    <w:rsid w:val="000C70B7"/>
    <w:rsid w:val="000C7682"/>
    <w:rsid w:val="000C77A2"/>
    <w:rsid w:val="000C7A1C"/>
    <w:rsid w:val="000C7BCE"/>
    <w:rsid w:val="000C7C67"/>
    <w:rsid w:val="000C7D27"/>
    <w:rsid w:val="000C7DAE"/>
    <w:rsid w:val="000D0099"/>
    <w:rsid w:val="000D04BE"/>
    <w:rsid w:val="000D06C7"/>
    <w:rsid w:val="000D0C51"/>
    <w:rsid w:val="000D10DE"/>
    <w:rsid w:val="000D1203"/>
    <w:rsid w:val="000D1470"/>
    <w:rsid w:val="000D1BFC"/>
    <w:rsid w:val="000D1C4C"/>
    <w:rsid w:val="000D1D5D"/>
    <w:rsid w:val="000D1D64"/>
    <w:rsid w:val="000D2114"/>
    <w:rsid w:val="000D2288"/>
    <w:rsid w:val="000D2798"/>
    <w:rsid w:val="000D281A"/>
    <w:rsid w:val="000D2848"/>
    <w:rsid w:val="000D29EA"/>
    <w:rsid w:val="000D2A93"/>
    <w:rsid w:val="000D2B10"/>
    <w:rsid w:val="000D2D38"/>
    <w:rsid w:val="000D2D8F"/>
    <w:rsid w:val="000D2E0B"/>
    <w:rsid w:val="000D2E49"/>
    <w:rsid w:val="000D2E54"/>
    <w:rsid w:val="000D307A"/>
    <w:rsid w:val="000D326A"/>
    <w:rsid w:val="000D3ECC"/>
    <w:rsid w:val="000D4025"/>
    <w:rsid w:val="000D40D3"/>
    <w:rsid w:val="000D412C"/>
    <w:rsid w:val="000D4277"/>
    <w:rsid w:val="000D478B"/>
    <w:rsid w:val="000D491E"/>
    <w:rsid w:val="000D51B7"/>
    <w:rsid w:val="000D51ED"/>
    <w:rsid w:val="000D51FB"/>
    <w:rsid w:val="000D5526"/>
    <w:rsid w:val="000D5C7D"/>
    <w:rsid w:val="000D5FA4"/>
    <w:rsid w:val="000D6175"/>
    <w:rsid w:val="000D6FA4"/>
    <w:rsid w:val="000D7973"/>
    <w:rsid w:val="000D7CE0"/>
    <w:rsid w:val="000D7EE9"/>
    <w:rsid w:val="000E00DC"/>
    <w:rsid w:val="000E01E2"/>
    <w:rsid w:val="000E0377"/>
    <w:rsid w:val="000E05D3"/>
    <w:rsid w:val="000E0640"/>
    <w:rsid w:val="000E0917"/>
    <w:rsid w:val="000E135D"/>
    <w:rsid w:val="000E1384"/>
    <w:rsid w:val="000E174F"/>
    <w:rsid w:val="000E17B2"/>
    <w:rsid w:val="000E1AAC"/>
    <w:rsid w:val="000E1AB9"/>
    <w:rsid w:val="000E1D99"/>
    <w:rsid w:val="000E1EE4"/>
    <w:rsid w:val="000E2186"/>
    <w:rsid w:val="000E25B3"/>
    <w:rsid w:val="000E2BB9"/>
    <w:rsid w:val="000E2BFB"/>
    <w:rsid w:val="000E30E7"/>
    <w:rsid w:val="000E38AA"/>
    <w:rsid w:val="000E3E08"/>
    <w:rsid w:val="000E3E0A"/>
    <w:rsid w:val="000E4031"/>
    <w:rsid w:val="000E41DA"/>
    <w:rsid w:val="000E471F"/>
    <w:rsid w:val="000E48FD"/>
    <w:rsid w:val="000E4A68"/>
    <w:rsid w:val="000E4F3B"/>
    <w:rsid w:val="000E50B2"/>
    <w:rsid w:val="000E52CD"/>
    <w:rsid w:val="000E5A8B"/>
    <w:rsid w:val="000E64A9"/>
    <w:rsid w:val="000E6B57"/>
    <w:rsid w:val="000E731E"/>
    <w:rsid w:val="000E7688"/>
    <w:rsid w:val="000E7782"/>
    <w:rsid w:val="000E77F9"/>
    <w:rsid w:val="000E791E"/>
    <w:rsid w:val="000E7BB5"/>
    <w:rsid w:val="000F00BA"/>
    <w:rsid w:val="000F0396"/>
    <w:rsid w:val="000F0756"/>
    <w:rsid w:val="000F0934"/>
    <w:rsid w:val="000F09B9"/>
    <w:rsid w:val="000F09CB"/>
    <w:rsid w:val="000F0D36"/>
    <w:rsid w:val="000F0DF1"/>
    <w:rsid w:val="000F0F6A"/>
    <w:rsid w:val="000F151F"/>
    <w:rsid w:val="000F1BD0"/>
    <w:rsid w:val="000F279E"/>
    <w:rsid w:val="000F2C80"/>
    <w:rsid w:val="000F2DCB"/>
    <w:rsid w:val="000F2F03"/>
    <w:rsid w:val="000F2F50"/>
    <w:rsid w:val="000F30E3"/>
    <w:rsid w:val="000F316A"/>
    <w:rsid w:val="000F3871"/>
    <w:rsid w:val="000F3C74"/>
    <w:rsid w:val="000F3EEF"/>
    <w:rsid w:val="000F431B"/>
    <w:rsid w:val="000F4690"/>
    <w:rsid w:val="000F4825"/>
    <w:rsid w:val="000F495A"/>
    <w:rsid w:val="000F4BB8"/>
    <w:rsid w:val="000F4FA9"/>
    <w:rsid w:val="000F52D7"/>
    <w:rsid w:val="000F5377"/>
    <w:rsid w:val="000F53FB"/>
    <w:rsid w:val="000F5622"/>
    <w:rsid w:val="000F5990"/>
    <w:rsid w:val="000F59EC"/>
    <w:rsid w:val="000F5A1D"/>
    <w:rsid w:val="000F5ADB"/>
    <w:rsid w:val="000F5B34"/>
    <w:rsid w:val="000F5EF9"/>
    <w:rsid w:val="000F5F1C"/>
    <w:rsid w:val="000F6484"/>
    <w:rsid w:val="000F658F"/>
    <w:rsid w:val="000F67F6"/>
    <w:rsid w:val="000F6A3E"/>
    <w:rsid w:val="000F6C04"/>
    <w:rsid w:val="000F7127"/>
    <w:rsid w:val="000F7326"/>
    <w:rsid w:val="000F7343"/>
    <w:rsid w:val="000F7363"/>
    <w:rsid w:val="000F7529"/>
    <w:rsid w:val="000F7B54"/>
    <w:rsid w:val="000F7C70"/>
    <w:rsid w:val="000F7F8B"/>
    <w:rsid w:val="001000B3"/>
    <w:rsid w:val="001000E9"/>
    <w:rsid w:val="0010065A"/>
    <w:rsid w:val="001008F5"/>
    <w:rsid w:val="00100B37"/>
    <w:rsid w:val="00100DDC"/>
    <w:rsid w:val="00100E54"/>
    <w:rsid w:val="00100EC9"/>
    <w:rsid w:val="00100F8A"/>
    <w:rsid w:val="0010121E"/>
    <w:rsid w:val="001012D5"/>
    <w:rsid w:val="0010161D"/>
    <w:rsid w:val="001016B8"/>
    <w:rsid w:val="00101842"/>
    <w:rsid w:val="00101C5C"/>
    <w:rsid w:val="001020D5"/>
    <w:rsid w:val="0010239E"/>
    <w:rsid w:val="00102692"/>
    <w:rsid w:val="001027B7"/>
    <w:rsid w:val="00102B22"/>
    <w:rsid w:val="00102BA5"/>
    <w:rsid w:val="00102E42"/>
    <w:rsid w:val="00102F32"/>
    <w:rsid w:val="00102F9E"/>
    <w:rsid w:val="00103177"/>
    <w:rsid w:val="00103333"/>
    <w:rsid w:val="001033B1"/>
    <w:rsid w:val="00103602"/>
    <w:rsid w:val="0010372B"/>
    <w:rsid w:val="001040BF"/>
    <w:rsid w:val="00104213"/>
    <w:rsid w:val="00104425"/>
    <w:rsid w:val="0010452E"/>
    <w:rsid w:val="00104911"/>
    <w:rsid w:val="0010515E"/>
    <w:rsid w:val="001051BE"/>
    <w:rsid w:val="001059DC"/>
    <w:rsid w:val="001059E6"/>
    <w:rsid w:val="00105AE2"/>
    <w:rsid w:val="00105C4C"/>
    <w:rsid w:val="001060C6"/>
    <w:rsid w:val="001063D0"/>
    <w:rsid w:val="00106647"/>
    <w:rsid w:val="00106715"/>
    <w:rsid w:val="00106A2B"/>
    <w:rsid w:val="00106A4D"/>
    <w:rsid w:val="00106B80"/>
    <w:rsid w:val="00106E6C"/>
    <w:rsid w:val="00107826"/>
    <w:rsid w:val="0010790F"/>
    <w:rsid w:val="00107929"/>
    <w:rsid w:val="00107A01"/>
    <w:rsid w:val="00107B47"/>
    <w:rsid w:val="00107D34"/>
    <w:rsid w:val="0011000E"/>
    <w:rsid w:val="0011032E"/>
    <w:rsid w:val="00110EBA"/>
    <w:rsid w:val="0011105E"/>
    <w:rsid w:val="0011180A"/>
    <w:rsid w:val="0011194F"/>
    <w:rsid w:val="00111B1F"/>
    <w:rsid w:val="00111EFD"/>
    <w:rsid w:val="001120DE"/>
    <w:rsid w:val="00112160"/>
    <w:rsid w:val="00112770"/>
    <w:rsid w:val="00112A9E"/>
    <w:rsid w:val="001133DE"/>
    <w:rsid w:val="0011348B"/>
    <w:rsid w:val="001134DD"/>
    <w:rsid w:val="0011389D"/>
    <w:rsid w:val="00113DA0"/>
    <w:rsid w:val="0011422F"/>
    <w:rsid w:val="00114350"/>
    <w:rsid w:val="00114738"/>
    <w:rsid w:val="001149E0"/>
    <w:rsid w:val="00114BC8"/>
    <w:rsid w:val="00114E0A"/>
    <w:rsid w:val="00114FCC"/>
    <w:rsid w:val="00115888"/>
    <w:rsid w:val="00115982"/>
    <w:rsid w:val="00115CE7"/>
    <w:rsid w:val="00115D80"/>
    <w:rsid w:val="00115D94"/>
    <w:rsid w:val="0011639B"/>
    <w:rsid w:val="0011649F"/>
    <w:rsid w:val="001164AE"/>
    <w:rsid w:val="00116716"/>
    <w:rsid w:val="00116A42"/>
    <w:rsid w:val="00116A63"/>
    <w:rsid w:val="00116BEA"/>
    <w:rsid w:val="00116C44"/>
    <w:rsid w:val="00116C53"/>
    <w:rsid w:val="00116F46"/>
    <w:rsid w:val="00117369"/>
    <w:rsid w:val="0011745C"/>
    <w:rsid w:val="0011771C"/>
    <w:rsid w:val="0011782C"/>
    <w:rsid w:val="001178C9"/>
    <w:rsid w:val="00117A21"/>
    <w:rsid w:val="00117A70"/>
    <w:rsid w:val="00117AC3"/>
    <w:rsid w:val="001208E4"/>
    <w:rsid w:val="00120EBD"/>
    <w:rsid w:val="00121220"/>
    <w:rsid w:val="00121245"/>
    <w:rsid w:val="00121643"/>
    <w:rsid w:val="00121799"/>
    <w:rsid w:val="00121D21"/>
    <w:rsid w:val="00121D32"/>
    <w:rsid w:val="00121DF0"/>
    <w:rsid w:val="00121F1A"/>
    <w:rsid w:val="00121FBC"/>
    <w:rsid w:val="00122041"/>
    <w:rsid w:val="001222FC"/>
    <w:rsid w:val="00122691"/>
    <w:rsid w:val="00122797"/>
    <w:rsid w:val="00122983"/>
    <w:rsid w:val="00122A1C"/>
    <w:rsid w:val="00122D71"/>
    <w:rsid w:val="00122F88"/>
    <w:rsid w:val="001230BC"/>
    <w:rsid w:val="0012365F"/>
    <w:rsid w:val="00123902"/>
    <w:rsid w:val="00124662"/>
    <w:rsid w:val="00124A51"/>
    <w:rsid w:val="00125180"/>
    <w:rsid w:val="00125914"/>
    <w:rsid w:val="00125971"/>
    <w:rsid w:val="00125D80"/>
    <w:rsid w:val="00125F58"/>
    <w:rsid w:val="00126114"/>
    <w:rsid w:val="00126621"/>
    <w:rsid w:val="00126820"/>
    <w:rsid w:val="00126883"/>
    <w:rsid w:val="001269CB"/>
    <w:rsid w:val="00126AA2"/>
    <w:rsid w:val="00126B1D"/>
    <w:rsid w:val="00126E13"/>
    <w:rsid w:val="00126FE8"/>
    <w:rsid w:val="00127CCC"/>
    <w:rsid w:val="00127EBC"/>
    <w:rsid w:val="001301E9"/>
    <w:rsid w:val="001306FE"/>
    <w:rsid w:val="00130B43"/>
    <w:rsid w:val="00130DC7"/>
    <w:rsid w:val="00131278"/>
    <w:rsid w:val="001315F0"/>
    <w:rsid w:val="0013179A"/>
    <w:rsid w:val="0013197B"/>
    <w:rsid w:val="00131BB8"/>
    <w:rsid w:val="00131D82"/>
    <w:rsid w:val="00132244"/>
    <w:rsid w:val="00132369"/>
    <w:rsid w:val="0013238C"/>
    <w:rsid w:val="00132501"/>
    <w:rsid w:val="0013251C"/>
    <w:rsid w:val="001325E4"/>
    <w:rsid w:val="00132698"/>
    <w:rsid w:val="0013272A"/>
    <w:rsid w:val="0013289C"/>
    <w:rsid w:val="00132B22"/>
    <w:rsid w:val="00132D73"/>
    <w:rsid w:val="001337FF"/>
    <w:rsid w:val="0013399F"/>
    <w:rsid w:val="00133B6F"/>
    <w:rsid w:val="00133D36"/>
    <w:rsid w:val="00134D8C"/>
    <w:rsid w:val="00134E21"/>
    <w:rsid w:val="001352A2"/>
    <w:rsid w:val="001355FB"/>
    <w:rsid w:val="0013595A"/>
    <w:rsid w:val="001359D4"/>
    <w:rsid w:val="00135A4D"/>
    <w:rsid w:val="00136076"/>
    <w:rsid w:val="00136769"/>
    <w:rsid w:val="00136BB7"/>
    <w:rsid w:val="00137645"/>
    <w:rsid w:val="00137ACE"/>
    <w:rsid w:val="00137B87"/>
    <w:rsid w:val="00137D1F"/>
    <w:rsid w:val="0014015A"/>
    <w:rsid w:val="0014071E"/>
    <w:rsid w:val="00140B47"/>
    <w:rsid w:val="00140E99"/>
    <w:rsid w:val="00140F17"/>
    <w:rsid w:val="00141198"/>
    <w:rsid w:val="001414DA"/>
    <w:rsid w:val="00141515"/>
    <w:rsid w:val="00141FC0"/>
    <w:rsid w:val="00141FF5"/>
    <w:rsid w:val="00141FFC"/>
    <w:rsid w:val="00142816"/>
    <w:rsid w:val="001429BC"/>
    <w:rsid w:val="00142DE8"/>
    <w:rsid w:val="00142DF6"/>
    <w:rsid w:val="0014306C"/>
    <w:rsid w:val="00143125"/>
    <w:rsid w:val="001436EF"/>
    <w:rsid w:val="00143B43"/>
    <w:rsid w:val="00143CDD"/>
    <w:rsid w:val="00143F67"/>
    <w:rsid w:val="00144107"/>
    <w:rsid w:val="00144AE2"/>
    <w:rsid w:val="00144BB1"/>
    <w:rsid w:val="00144DD4"/>
    <w:rsid w:val="00145234"/>
    <w:rsid w:val="0014551E"/>
    <w:rsid w:val="00145540"/>
    <w:rsid w:val="001456B0"/>
    <w:rsid w:val="00145BA8"/>
    <w:rsid w:val="00145C75"/>
    <w:rsid w:val="00145D58"/>
    <w:rsid w:val="00145F87"/>
    <w:rsid w:val="00145FC4"/>
    <w:rsid w:val="001460B1"/>
    <w:rsid w:val="00146294"/>
    <w:rsid w:val="0014645F"/>
    <w:rsid w:val="001469AA"/>
    <w:rsid w:val="00146E51"/>
    <w:rsid w:val="00146F4B"/>
    <w:rsid w:val="00147156"/>
    <w:rsid w:val="00147336"/>
    <w:rsid w:val="0014770C"/>
    <w:rsid w:val="00147714"/>
    <w:rsid w:val="00147940"/>
    <w:rsid w:val="00147EE2"/>
    <w:rsid w:val="001501BE"/>
    <w:rsid w:val="00150368"/>
    <w:rsid w:val="001505BD"/>
    <w:rsid w:val="0015065A"/>
    <w:rsid w:val="001506D2"/>
    <w:rsid w:val="00150721"/>
    <w:rsid w:val="0015087B"/>
    <w:rsid w:val="00150ADE"/>
    <w:rsid w:val="00150CBF"/>
    <w:rsid w:val="00150FF3"/>
    <w:rsid w:val="001511B2"/>
    <w:rsid w:val="0015126E"/>
    <w:rsid w:val="0015143F"/>
    <w:rsid w:val="001516FB"/>
    <w:rsid w:val="0015233B"/>
    <w:rsid w:val="001523CA"/>
    <w:rsid w:val="0015298F"/>
    <w:rsid w:val="00152A71"/>
    <w:rsid w:val="00153292"/>
    <w:rsid w:val="00153546"/>
    <w:rsid w:val="001535E3"/>
    <w:rsid w:val="00153625"/>
    <w:rsid w:val="001540F9"/>
    <w:rsid w:val="001544DA"/>
    <w:rsid w:val="001547AB"/>
    <w:rsid w:val="00154B9D"/>
    <w:rsid w:val="001554C8"/>
    <w:rsid w:val="0015597F"/>
    <w:rsid w:val="00155B7B"/>
    <w:rsid w:val="00155C80"/>
    <w:rsid w:val="001565AB"/>
    <w:rsid w:val="00156674"/>
    <w:rsid w:val="00156BDC"/>
    <w:rsid w:val="00156F8F"/>
    <w:rsid w:val="001570AF"/>
    <w:rsid w:val="00157130"/>
    <w:rsid w:val="001576B1"/>
    <w:rsid w:val="00157B0B"/>
    <w:rsid w:val="00157B16"/>
    <w:rsid w:val="00157D2C"/>
    <w:rsid w:val="001600A1"/>
    <w:rsid w:val="001602D1"/>
    <w:rsid w:val="0016047B"/>
    <w:rsid w:val="0016062D"/>
    <w:rsid w:val="00160A4C"/>
    <w:rsid w:val="00160B0C"/>
    <w:rsid w:val="00161010"/>
    <w:rsid w:val="00161780"/>
    <w:rsid w:val="00161911"/>
    <w:rsid w:val="00161A2A"/>
    <w:rsid w:val="00161ACF"/>
    <w:rsid w:val="00162280"/>
    <w:rsid w:val="001622D3"/>
    <w:rsid w:val="0016283A"/>
    <w:rsid w:val="00162913"/>
    <w:rsid w:val="00162B4C"/>
    <w:rsid w:val="00162EBE"/>
    <w:rsid w:val="00162F47"/>
    <w:rsid w:val="00163EFF"/>
    <w:rsid w:val="00163F29"/>
    <w:rsid w:val="00163F66"/>
    <w:rsid w:val="00164728"/>
    <w:rsid w:val="0016478E"/>
    <w:rsid w:val="00164B5A"/>
    <w:rsid w:val="00165647"/>
    <w:rsid w:val="00165931"/>
    <w:rsid w:val="00165EC1"/>
    <w:rsid w:val="00165EC4"/>
    <w:rsid w:val="001661FB"/>
    <w:rsid w:val="001665E2"/>
    <w:rsid w:val="001666DF"/>
    <w:rsid w:val="00166BE6"/>
    <w:rsid w:val="00166EED"/>
    <w:rsid w:val="001671A0"/>
    <w:rsid w:val="0016767F"/>
    <w:rsid w:val="00167AF9"/>
    <w:rsid w:val="00167B76"/>
    <w:rsid w:val="00167E61"/>
    <w:rsid w:val="00170310"/>
    <w:rsid w:val="001703FE"/>
    <w:rsid w:val="00170820"/>
    <w:rsid w:val="00170D63"/>
    <w:rsid w:val="0017100C"/>
    <w:rsid w:val="001711BC"/>
    <w:rsid w:val="001711D4"/>
    <w:rsid w:val="00171459"/>
    <w:rsid w:val="001716F0"/>
    <w:rsid w:val="00171CF5"/>
    <w:rsid w:val="00171F42"/>
    <w:rsid w:val="001726A7"/>
    <w:rsid w:val="00172762"/>
    <w:rsid w:val="00172E95"/>
    <w:rsid w:val="00172EFC"/>
    <w:rsid w:val="00172F62"/>
    <w:rsid w:val="00172FD3"/>
    <w:rsid w:val="001732E7"/>
    <w:rsid w:val="00173565"/>
    <w:rsid w:val="0017365C"/>
    <w:rsid w:val="00173B07"/>
    <w:rsid w:val="00173E8A"/>
    <w:rsid w:val="00173EF7"/>
    <w:rsid w:val="00173FA0"/>
    <w:rsid w:val="0017415E"/>
    <w:rsid w:val="001742E4"/>
    <w:rsid w:val="001742F0"/>
    <w:rsid w:val="00174573"/>
    <w:rsid w:val="001745CD"/>
    <w:rsid w:val="00174E40"/>
    <w:rsid w:val="00174EB2"/>
    <w:rsid w:val="001750CD"/>
    <w:rsid w:val="0017517C"/>
    <w:rsid w:val="001751FA"/>
    <w:rsid w:val="001753B9"/>
    <w:rsid w:val="001758DB"/>
    <w:rsid w:val="00175B2B"/>
    <w:rsid w:val="00175CE4"/>
    <w:rsid w:val="001760D7"/>
    <w:rsid w:val="001766C4"/>
    <w:rsid w:val="001767F6"/>
    <w:rsid w:val="00177299"/>
    <w:rsid w:val="001773F4"/>
    <w:rsid w:val="0017747F"/>
    <w:rsid w:val="0017751E"/>
    <w:rsid w:val="00177AFC"/>
    <w:rsid w:val="00177E13"/>
    <w:rsid w:val="001801C9"/>
    <w:rsid w:val="00180793"/>
    <w:rsid w:val="00180B9A"/>
    <w:rsid w:val="00181341"/>
    <w:rsid w:val="001815FC"/>
    <w:rsid w:val="00181ACA"/>
    <w:rsid w:val="00181C10"/>
    <w:rsid w:val="00181D9C"/>
    <w:rsid w:val="00182210"/>
    <w:rsid w:val="0018289D"/>
    <w:rsid w:val="00183084"/>
    <w:rsid w:val="001831F3"/>
    <w:rsid w:val="001837FF"/>
    <w:rsid w:val="001839C7"/>
    <w:rsid w:val="00183CBC"/>
    <w:rsid w:val="00183CBE"/>
    <w:rsid w:val="00183CC0"/>
    <w:rsid w:val="001840A5"/>
    <w:rsid w:val="00184914"/>
    <w:rsid w:val="00184B0E"/>
    <w:rsid w:val="00184C68"/>
    <w:rsid w:val="00184C87"/>
    <w:rsid w:val="00184CAA"/>
    <w:rsid w:val="00184FDC"/>
    <w:rsid w:val="00185170"/>
    <w:rsid w:val="00185198"/>
    <w:rsid w:val="00185752"/>
    <w:rsid w:val="00185990"/>
    <w:rsid w:val="00185EA5"/>
    <w:rsid w:val="00185FF1"/>
    <w:rsid w:val="001861D8"/>
    <w:rsid w:val="001861EB"/>
    <w:rsid w:val="0018621E"/>
    <w:rsid w:val="00186371"/>
    <w:rsid w:val="00186D8C"/>
    <w:rsid w:val="00186E55"/>
    <w:rsid w:val="0018746D"/>
    <w:rsid w:val="0018752F"/>
    <w:rsid w:val="00187928"/>
    <w:rsid w:val="001904C2"/>
    <w:rsid w:val="0019065D"/>
    <w:rsid w:val="00190A94"/>
    <w:rsid w:val="00190A9A"/>
    <w:rsid w:val="00191095"/>
    <w:rsid w:val="0019110F"/>
    <w:rsid w:val="001911BB"/>
    <w:rsid w:val="001913C6"/>
    <w:rsid w:val="0019147A"/>
    <w:rsid w:val="00191D4B"/>
    <w:rsid w:val="00191DFC"/>
    <w:rsid w:val="00191E11"/>
    <w:rsid w:val="001922A7"/>
    <w:rsid w:val="001923EF"/>
    <w:rsid w:val="00192402"/>
    <w:rsid w:val="00192958"/>
    <w:rsid w:val="00192B66"/>
    <w:rsid w:val="00192C1B"/>
    <w:rsid w:val="001930F6"/>
    <w:rsid w:val="00193838"/>
    <w:rsid w:val="00193A14"/>
    <w:rsid w:val="00193F1A"/>
    <w:rsid w:val="00193FDD"/>
    <w:rsid w:val="0019416E"/>
    <w:rsid w:val="001945ED"/>
    <w:rsid w:val="001947C8"/>
    <w:rsid w:val="00194AD8"/>
    <w:rsid w:val="00195222"/>
    <w:rsid w:val="001952C4"/>
    <w:rsid w:val="00195452"/>
    <w:rsid w:val="00195881"/>
    <w:rsid w:val="00195908"/>
    <w:rsid w:val="001959FF"/>
    <w:rsid w:val="001961D8"/>
    <w:rsid w:val="001962B1"/>
    <w:rsid w:val="00196FB0"/>
    <w:rsid w:val="00196FC8"/>
    <w:rsid w:val="00197352"/>
    <w:rsid w:val="00197466"/>
    <w:rsid w:val="001975D8"/>
    <w:rsid w:val="00197F88"/>
    <w:rsid w:val="001A0024"/>
    <w:rsid w:val="001A054F"/>
    <w:rsid w:val="001A05D7"/>
    <w:rsid w:val="001A092B"/>
    <w:rsid w:val="001A0B95"/>
    <w:rsid w:val="001A0CC6"/>
    <w:rsid w:val="001A13B7"/>
    <w:rsid w:val="001A178E"/>
    <w:rsid w:val="001A1DEF"/>
    <w:rsid w:val="001A2063"/>
    <w:rsid w:val="001A24E2"/>
    <w:rsid w:val="001A25CD"/>
    <w:rsid w:val="001A2966"/>
    <w:rsid w:val="001A2A09"/>
    <w:rsid w:val="001A2C7E"/>
    <w:rsid w:val="001A2CA1"/>
    <w:rsid w:val="001A2F38"/>
    <w:rsid w:val="001A37F3"/>
    <w:rsid w:val="001A3AAF"/>
    <w:rsid w:val="001A3D7D"/>
    <w:rsid w:val="001A3D98"/>
    <w:rsid w:val="001A41C9"/>
    <w:rsid w:val="001A43FA"/>
    <w:rsid w:val="001A455D"/>
    <w:rsid w:val="001A47AA"/>
    <w:rsid w:val="001A47C5"/>
    <w:rsid w:val="001A49B5"/>
    <w:rsid w:val="001A4D93"/>
    <w:rsid w:val="001A4FC8"/>
    <w:rsid w:val="001A51F3"/>
    <w:rsid w:val="001A59FB"/>
    <w:rsid w:val="001A5E9E"/>
    <w:rsid w:val="001A609E"/>
    <w:rsid w:val="001A6138"/>
    <w:rsid w:val="001A61D6"/>
    <w:rsid w:val="001A6354"/>
    <w:rsid w:val="001A635F"/>
    <w:rsid w:val="001A6366"/>
    <w:rsid w:val="001A639C"/>
    <w:rsid w:val="001A6734"/>
    <w:rsid w:val="001A686C"/>
    <w:rsid w:val="001A687C"/>
    <w:rsid w:val="001A6948"/>
    <w:rsid w:val="001A6A26"/>
    <w:rsid w:val="001A6C86"/>
    <w:rsid w:val="001A750F"/>
    <w:rsid w:val="001A77A6"/>
    <w:rsid w:val="001A78C0"/>
    <w:rsid w:val="001A7AE8"/>
    <w:rsid w:val="001A7E3B"/>
    <w:rsid w:val="001A7FE7"/>
    <w:rsid w:val="001B0159"/>
    <w:rsid w:val="001B04C9"/>
    <w:rsid w:val="001B052C"/>
    <w:rsid w:val="001B081D"/>
    <w:rsid w:val="001B088E"/>
    <w:rsid w:val="001B08E1"/>
    <w:rsid w:val="001B093E"/>
    <w:rsid w:val="001B0D9B"/>
    <w:rsid w:val="001B1260"/>
    <w:rsid w:val="001B1881"/>
    <w:rsid w:val="001B1986"/>
    <w:rsid w:val="001B204E"/>
    <w:rsid w:val="001B2318"/>
    <w:rsid w:val="001B2372"/>
    <w:rsid w:val="001B243E"/>
    <w:rsid w:val="001B2656"/>
    <w:rsid w:val="001B283E"/>
    <w:rsid w:val="001B2F48"/>
    <w:rsid w:val="001B3179"/>
    <w:rsid w:val="001B3443"/>
    <w:rsid w:val="001B36A7"/>
    <w:rsid w:val="001B3AE7"/>
    <w:rsid w:val="001B3B43"/>
    <w:rsid w:val="001B3E7F"/>
    <w:rsid w:val="001B3EF9"/>
    <w:rsid w:val="001B4103"/>
    <w:rsid w:val="001B426B"/>
    <w:rsid w:val="001B455B"/>
    <w:rsid w:val="001B46E3"/>
    <w:rsid w:val="001B483B"/>
    <w:rsid w:val="001B4A24"/>
    <w:rsid w:val="001B4B2F"/>
    <w:rsid w:val="001B4D20"/>
    <w:rsid w:val="001B4D6E"/>
    <w:rsid w:val="001B4F16"/>
    <w:rsid w:val="001B5EAC"/>
    <w:rsid w:val="001B6600"/>
    <w:rsid w:val="001B6644"/>
    <w:rsid w:val="001B6887"/>
    <w:rsid w:val="001B6937"/>
    <w:rsid w:val="001B699D"/>
    <w:rsid w:val="001B6A44"/>
    <w:rsid w:val="001B6DF8"/>
    <w:rsid w:val="001B77B1"/>
    <w:rsid w:val="001B77CD"/>
    <w:rsid w:val="001B77CF"/>
    <w:rsid w:val="001B7A00"/>
    <w:rsid w:val="001B7A03"/>
    <w:rsid w:val="001B7B3A"/>
    <w:rsid w:val="001B7F41"/>
    <w:rsid w:val="001B7F84"/>
    <w:rsid w:val="001B7FF9"/>
    <w:rsid w:val="001C0014"/>
    <w:rsid w:val="001C019A"/>
    <w:rsid w:val="001C033E"/>
    <w:rsid w:val="001C09BB"/>
    <w:rsid w:val="001C0C32"/>
    <w:rsid w:val="001C0D1A"/>
    <w:rsid w:val="001C0D6D"/>
    <w:rsid w:val="001C1398"/>
    <w:rsid w:val="001C1BCE"/>
    <w:rsid w:val="001C1DFC"/>
    <w:rsid w:val="001C255B"/>
    <w:rsid w:val="001C25F8"/>
    <w:rsid w:val="001C2810"/>
    <w:rsid w:val="001C2A9B"/>
    <w:rsid w:val="001C2B21"/>
    <w:rsid w:val="001C385C"/>
    <w:rsid w:val="001C38FA"/>
    <w:rsid w:val="001C39E2"/>
    <w:rsid w:val="001C3DD6"/>
    <w:rsid w:val="001C412E"/>
    <w:rsid w:val="001C4299"/>
    <w:rsid w:val="001C4874"/>
    <w:rsid w:val="001C49AE"/>
    <w:rsid w:val="001C4AD3"/>
    <w:rsid w:val="001C4B9B"/>
    <w:rsid w:val="001C4C4F"/>
    <w:rsid w:val="001C4D53"/>
    <w:rsid w:val="001C4FDF"/>
    <w:rsid w:val="001C5029"/>
    <w:rsid w:val="001C5159"/>
    <w:rsid w:val="001C5A8A"/>
    <w:rsid w:val="001C5C2C"/>
    <w:rsid w:val="001C5C2F"/>
    <w:rsid w:val="001C5F94"/>
    <w:rsid w:val="001C5F9B"/>
    <w:rsid w:val="001C6598"/>
    <w:rsid w:val="001C686A"/>
    <w:rsid w:val="001C6D94"/>
    <w:rsid w:val="001C6E66"/>
    <w:rsid w:val="001C6FA5"/>
    <w:rsid w:val="001C7015"/>
    <w:rsid w:val="001C7749"/>
    <w:rsid w:val="001C7D31"/>
    <w:rsid w:val="001C7E5F"/>
    <w:rsid w:val="001D0062"/>
    <w:rsid w:val="001D0116"/>
    <w:rsid w:val="001D016D"/>
    <w:rsid w:val="001D05AD"/>
    <w:rsid w:val="001D0A70"/>
    <w:rsid w:val="001D0C0C"/>
    <w:rsid w:val="001D1100"/>
    <w:rsid w:val="001D1391"/>
    <w:rsid w:val="001D13F7"/>
    <w:rsid w:val="001D1793"/>
    <w:rsid w:val="001D1C7E"/>
    <w:rsid w:val="001D1FC7"/>
    <w:rsid w:val="001D253A"/>
    <w:rsid w:val="001D25D7"/>
    <w:rsid w:val="001D283E"/>
    <w:rsid w:val="001D28B7"/>
    <w:rsid w:val="001D2D73"/>
    <w:rsid w:val="001D3174"/>
    <w:rsid w:val="001D33CD"/>
    <w:rsid w:val="001D34D3"/>
    <w:rsid w:val="001D3809"/>
    <w:rsid w:val="001D391A"/>
    <w:rsid w:val="001D3BDD"/>
    <w:rsid w:val="001D43A9"/>
    <w:rsid w:val="001D459A"/>
    <w:rsid w:val="001D465E"/>
    <w:rsid w:val="001D47CA"/>
    <w:rsid w:val="001D49BF"/>
    <w:rsid w:val="001D4A46"/>
    <w:rsid w:val="001D4A89"/>
    <w:rsid w:val="001D50B2"/>
    <w:rsid w:val="001D565B"/>
    <w:rsid w:val="001D58B0"/>
    <w:rsid w:val="001D5B46"/>
    <w:rsid w:val="001D5EF0"/>
    <w:rsid w:val="001D5FDE"/>
    <w:rsid w:val="001D60B9"/>
    <w:rsid w:val="001D6178"/>
    <w:rsid w:val="001D63C2"/>
    <w:rsid w:val="001D69E3"/>
    <w:rsid w:val="001D6B8A"/>
    <w:rsid w:val="001D6FD0"/>
    <w:rsid w:val="001D7164"/>
    <w:rsid w:val="001D71F4"/>
    <w:rsid w:val="001D73EA"/>
    <w:rsid w:val="001D7645"/>
    <w:rsid w:val="001D7665"/>
    <w:rsid w:val="001D7F71"/>
    <w:rsid w:val="001E07DC"/>
    <w:rsid w:val="001E0B0F"/>
    <w:rsid w:val="001E0B55"/>
    <w:rsid w:val="001E0CDC"/>
    <w:rsid w:val="001E0E77"/>
    <w:rsid w:val="001E0EE9"/>
    <w:rsid w:val="001E119A"/>
    <w:rsid w:val="001E12A0"/>
    <w:rsid w:val="001E1C7A"/>
    <w:rsid w:val="001E1E86"/>
    <w:rsid w:val="001E238E"/>
    <w:rsid w:val="001E2393"/>
    <w:rsid w:val="001E2483"/>
    <w:rsid w:val="001E2672"/>
    <w:rsid w:val="001E2742"/>
    <w:rsid w:val="001E29F3"/>
    <w:rsid w:val="001E2B1E"/>
    <w:rsid w:val="001E2CFF"/>
    <w:rsid w:val="001E2E08"/>
    <w:rsid w:val="001E2F24"/>
    <w:rsid w:val="001E3099"/>
    <w:rsid w:val="001E30D4"/>
    <w:rsid w:val="001E34DF"/>
    <w:rsid w:val="001E358A"/>
    <w:rsid w:val="001E3FE5"/>
    <w:rsid w:val="001E4D96"/>
    <w:rsid w:val="001E5287"/>
    <w:rsid w:val="001E52AA"/>
    <w:rsid w:val="001E52EB"/>
    <w:rsid w:val="001E582E"/>
    <w:rsid w:val="001E603E"/>
    <w:rsid w:val="001E60B2"/>
    <w:rsid w:val="001E61D2"/>
    <w:rsid w:val="001E63CC"/>
    <w:rsid w:val="001E674E"/>
    <w:rsid w:val="001E6912"/>
    <w:rsid w:val="001E6AAD"/>
    <w:rsid w:val="001E740C"/>
    <w:rsid w:val="001E7564"/>
    <w:rsid w:val="001E7869"/>
    <w:rsid w:val="001E7895"/>
    <w:rsid w:val="001E7AC1"/>
    <w:rsid w:val="001E7B3F"/>
    <w:rsid w:val="001E7C71"/>
    <w:rsid w:val="001F006B"/>
    <w:rsid w:val="001F0555"/>
    <w:rsid w:val="001F0A9A"/>
    <w:rsid w:val="001F114D"/>
    <w:rsid w:val="001F1235"/>
    <w:rsid w:val="001F1275"/>
    <w:rsid w:val="001F1575"/>
    <w:rsid w:val="001F1886"/>
    <w:rsid w:val="001F1B0C"/>
    <w:rsid w:val="001F1CB3"/>
    <w:rsid w:val="001F1ECE"/>
    <w:rsid w:val="001F21E1"/>
    <w:rsid w:val="001F23E2"/>
    <w:rsid w:val="001F2C2C"/>
    <w:rsid w:val="001F3772"/>
    <w:rsid w:val="001F377E"/>
    <w:rsid w:val="001F38B5"/>
    <w:rsid w:val="001F3AC0"/>
    <w:rsid w:val="001F3D5C"/>
    <w:rsid w:val="001F3FA9"/>
    <w:rsid w:val="001F4081"/>
    <w:rsid w:val="001F45F8"/>
    <w:rsid w:val="001F4699"/>
    <w:rsid w:val="001F4A38"/>
    <w:rsid w:val="001F4B4E"/>
    <w:rsid w:val="001F4B8C"/>
    <w:rsid w:val="001F4FDE"/>
    <w:rsid w:val="001F4FE5"/>
    <w:rsid w:val="001F51EC"/>
    <w:rsid w:val="001F5674"/>
    <w:rsid w:val="001F5978"/>
    <w:rsid w:val="001F5E45"/>
    <w:rsid w:val="001F5F86"/>
    <w:rsid w:val="001F6AE7"/>
    <w:rsid w:val="001F6B90"/>
    <w:rsid w:val="001F711F"/>
    <w:rsid w:val="001F734F"/>
    <w:rsid w:val="001F7361"/>
    <w:rsid w:val="001F7497"/>
    <w:rsid w:val="001F76BA"/>
    <w:rsid w:val="00200419"/>
    <w:rsid w:val="0020056F"/>
    <w:rsid w:val="00200700"/>
    <w:rsid w:val="0020075C"/>
    <w:rsid w:val="00200875"/>
    <w:rsid w:val="002008C4"/>
    <w:rsid w:val="002008C8"/>
    <w:rsid w:val="00200B19"/>
    <w:rsid w:val="002011B0"/>
    <w:rsid w:val="0020139F"/>
    <w:rsid w:val="00201F2F"/>
    <w:rsid w:val="002022AD"/>
    <w:rsid w:val="00202407"/>
    <w:rsid w:val="00202C63"/>
    <w:rsid w:val="00202C98"/>
    <w:rsid w:val="00202CB8"/>
    <w:rsid w:val="00202D19"/>
    <w:rsid w:val="0020303D"/>
    <w:rsid w:val="00203181"/>
    <w:rsid w:val="0020370A"/>
    <w:rsid w:val="00203783"/>
    <w:rsid w:val="0020385F"/>
    <w:rsid w:val="00203B22"/>
    <w:rsid w:val="00203ED9"/>
    <w:rsid w:val="00203F90"/>
    <w:rsid w:val="002040E8"/>
    <w:rsid w:val="00204339"/>
    <w:rsid w:val="00204B7D"/>
    <w:rsid w:val="00204C5E"/>
    <w:rsid w:val="00204EC2"/>
    <w:rsid w:val="00204F9D"/>
    <w:rsid w:val="0020507F"/>
    <w:rsid w:val="00205C27"/>
    <w:rsid w:val="00205DE7"/>
    <w:rsid w:val="00206033"/>
    <w:rsid w:val="0020619C"/>
    <w:rsid w:val="00206765"/>
    <w:rsid w:val="002068A0"/>
    <w:rsid w:val="002069BC"/>
    <w:rsid w:val="00206B1B"/>
    <w:rsid w:val="00207021"/>
    <w:rsid w:val="0020732F"/>
    <w:rsid w:val="002074DE"/>
    <w:rsid w:val="0020754A"/>
    <w:rsid w:val="0020763C"/>
    <w:rsid w:val="002076F8"/>
    <w:rsid w:val="00207A45"/>
    <w:rsid w:val="00207D00"/>
    <w:rsid w:val="00210063"/>
    <w:rsid w:val="00210113"/>
    <w:rsid w:val="002101BD"/>
    <w:rsid w:val="00210448"/>
    <w:rsid w:val="002105C1"/>
    <w:rsid w:val="002105FD"/>
    <w:rsid w:val="00210F86"/>
    <w:rsid w:val="0021123D"/>
    <w:rsid w:val="002112B9"/>
    <w:rsid w:val="002116FD"/>
    <w:rsid w:val="0021213F"/>
    <w:rsid w:val="00212182"/>
    <w:rsid w:val="002123AD"/>
    <w:rsid w:val="00212534"/>
    <w:rsid w:val="0021254E"/>
    <w:rsid w:val="00212659"/>
    <w:rsid w:val="002126EE"/>
    <w:rsid w:val="00212755"/>
    <w:rsid w:val="00212966"/>
    <w:rsid w:val="002129AF"/>
    <w:rsid w:val="00212EFE"/>
    <w:rsid w:val="00212FF5"/>
    <w:rsid w:val="0021323A"/>
    <w:rsid w:val="00213309"/>
    <w:rsid w:val="00213436"/>
    <w:rsid w:val="00213666"/>
    <w:rsid w:val="00213ADA"/>
    <w:rsid w:val="00213B63"/>
    <w:rsid w:val="00213EF5"/>
    <w:rsid w:val="00213FC0"/>
    <w:rsid w:val="002141A6"/>
    <w:rsid w:val="00214AA0"/>
    <w:rsid w:val="00214D67"/>
    <w:rsid w:val="00214D80"/>
    <w:rsid w:val="00214E66"/>
    <w:rsid w:val="00214E97"/>
    <w:rsid w:val="002150A1"/>
    <w:rsid w:val="002153F9"/>
    <w:rsid w:val="00215473"/>
    <w:rsid w:val="002159B1"/>
    <w:rsid w:val="00215A9E"/>
    <w:rsid w:val="00215AAC"/>
    <w:rsid w:val="00215FF4"/>
    <w:rsid w:val="00216015"/>
    <w:rsid w:val="0021623C"/>
    <w:rsid w:val="00216617"/>
    <w:rsid w:val="00216ADA"/>
    <w:rsid w:val="00216BF5"/>
    <w:rsid w:val="00216F4F"/>
    <w:rsid w:val="00217924"/>
    <w:rsid w:val="002206BD"/>
    <w:rsid w:val="00220A18"/>
    <w:rsid w:val="00221117"/>
    <w:rsid w:val="0022151A"/>
    <w:rsid w:val="002216F1"/>
    <w:rsid w:val="00221DAC"/>
    <w:rsid w:val="0022230D"/>
    <w:rsid w:val="002223CF"/>
    <w:rsid w:val="0022286C"/>
    <w:rsid w:val="00222BFB"/>
    <w:rsid w:val="00222D5B"/>
    <w:rsid w:val="00223530"/>
    <w:rsid w:val="002237D1"/>
    <w:rsid w:val="00223A44"/>
    <w:rsid w:val="00223B49"/>
    <w:rsid w:val="00223B66"/>
    <w:rsid w:val="00223CFE"/>
    <w:rsid w:val="00223D5A"/>
    <w:rsid w:val="00224498"/>
    <w:rsid w:val="00224DD4"/>
    <w:rsid w:val="00225549"/>
    <w:rsid w:val="00225672"/>
    <w:rsid w:val="002257A2"/>
    <w:rsid w:val="00225960"/>
    <w:rsid w:val="00225A8A"/>
    <w:rsid w:val="00226D72"/>
    <w:rsid w:val="00226EFD"/>
    <w:rsid w:val="002278A0"/>
    <w:rsid w:val="00227A69"/>
    <w:rsid w:val="002300E3"/>
    <w:rsid w:val="002303CE"/>
    <w:rsid w:val="002305A6"/>
    <w:rsid w:val="0023064D"/>
    <w:rsid w:val="002309CC"/>
    <w:rsid w:val="00230CEB"/>
    <w:rsid w:val="00231079"/>
    <w:rsid w:val="002314DA"/>
    <w:rsid w:val="002316A1"/>
    <w:rsid w:val="0023181E"/>
    <w:rsid w:val="00231BA9"/>
    <w:rsid w:val="0023209F"/>
    <w:rsid w:val="002324F4"/>
    <w:rsid w:val="0023264F"/>
    <w:rsid w:val="002330EA"/>
    <w:rsid w:val="00233142"/>
    <w:rsid w:val="00233242"/>
    <w:rsid w:val="00233659"/>
    <w:rsid w:val="002336B0"/>
    <w:rsid w:val="00233C01"/>
    <w:rsid w:val="0023413C"/>
    <w:rsid w:val="0023455E"/>
    <w:rsid w:val="002346F0"/>
    <w:rsid w:val="00234BC0"/>
    <w:rsid w:val="00235703"/>
    <w:rsid w:val="0023585A"/>
    <w:rsid w:val="00235B81"/>
    <w:rsid w:val="0023629D"/>
    <w:rsid w:val="002362CF"/>
    <w:rsid w:val="002368D0"/>
    <w:rsid w:val="00236C62"/>
    <w:rsid w:val="00236F0F"/>
    <w:rsid w:val="002371CB"/>
    <w:rsid w:val="00237255"/>
    <w:rsid w:val="00237257"/>
    <w:rsid w:val="002372A4"/>
    <w:rsid w:val="00237E44"/>
    <w:rsid w:val="00237F8F"/>
    <w:rsid w:val="0024007F"/>
    <w:rsid w:val="00240462"/>
    <w:rsid w:val="0024073D"/>
    <w:rsid w:val="00240811"/>
    <w:rsid w:val="00240AB1"/>
    <w:rsid w:val="00240B3D"/>
    <w:rsid w:val="00240BD2"/>
    <w:rsid w:val="00240D4E"/>
    <w:rsid w:val="002410D1"/>
    <w:rsid w:val="00241614"/>
    <w:rsid w:val="00241691"/>
    <w:rsid w:val="0024194C"/>
    <w:rsid w:val="002419CC"/>
    <w:rsid w:val="00241C32"/>
    <w:rsid w:val="00241D39"/>
    <w:rsid w:val="00241D66"/>
    <w:rsid w:val="00242155"/>
    <w:rsid w:val="0024219D"/>
    <w:rsid w:val="002422FD"/>
    <w:rsid w:val="002424AF"/>
    <w:rsid w:val="00242863"/>
    <w:rsid w:val="002429E3"/>
    <w:rsid w:val="002430FA"/>
    <w:rsid w:val="002439DC"/>
    <w:rsid w:val="00243C32"/>
    <w:rsid w:val="00243F4E"/>
    <w:rsid w:val="0024411D"/>
    <w:rsid w:val="002441D2"/>
    <w:rsid w:val="00244647"/>
    <w:rsid w:val="002446BA"/>
    <w:rsid w:val="00244BEB"/>
    <w:rsid w:val="00244D4A"/>
    <w:rsid w:val="00244DC8"/>
    <w:rsid w:val="002452E1"/>
    <w:rsid w:val="00245622"/>
    <w:rsid w:val="0024562F"/>
    <w:rsid w:val="002458BA"/>
    <w:rsid w:val="002458E1"/>
    <w:rsid w:val="00245CE9"/>
    <w:rsid w:val="00245F32"/>
    <w:rsid w:val="00245FE7"/>
    <w:rsid w:val="0024626E"/>
    <w:rsid w:val="0024636C"/>
    <w:rsid w:val="00246524"/>
    <w:rsid w:val="00246984"/>
    <w:rsid w:val="00246AF5"/>
    <w:rsid w:val="00246D2E"/>
    <w:rsid w:val="00246EAC"/>
    <w:rsid w:val="00246FBC"/>
    <w:rsid w:val="002476A3"/>
    <w:rsid w:val="00247925"/>
    <w:rsid w:val="00247CCD"/>
    <w:rsid w:val="002503D9"/>
    <w:rsid w:val="002505A6"/>
    <w:rsid w:val="00250CE4"/>
    <w:rsid w:val="00250CF3"/>
    <w:rsid w:val="00250EDA"/>
    <w:rsid w:val="00250F26"/>
    <w:rsid w:val="00250F2B"/>
    <w:rsid w:val="00251006"/>
    <w:rsid w:val="0025148D"/>
    <w:rsid w:val="00251991"/>
    <w:rsid w:val="002524D5"/>
    <w:rsid w:val="002526A1"/>
    <w:rsid w:val="002526F1"/>
    <w:rsid w:val="0025293B"/>
    <w:rsid w:val="00252C34"/>
    <w:rsid w:val="00252C51"/>
    <w:rsid w:val="00252CFF"/>
    <w:rsid w:val="00252D9B"/>
    <w:rsid w:val="00253061"/>
    <w:rsid w:val="002532D4"/>
    <w:rsid w:val="00253B1D"/>
    <w:rsid w:val="00253C62"/>
    <w:rsid w:val="0025402E"/>
    <w:rsid w:val="002541D7"/>
    <w:rsid w:val="0025450B"/>
    <w:rsid w:val="00254617"/>
    <w:rsid w:val="002546BC"/>
    <w:rsid w:val="00254DCF"/>
    <w:rsid w:val="00254E40"/>
    <w:rsid w:val="002551F9"/>
    <w:rsid w:val="0025534B"/>
    <w:rsid w:val="0025538B"/>
    <w:rsid w:val="00255962"/>
    <w:rsid w:val="00255BB7"/>
    <w:rsid w:val="00255CC9"/>
    <w:rsid w:val="0025644E"/>
    <w:rsid w:val="002573D8"/>
    <w:rsid w:val="00257434"/>
    <w:rsid w:val="002574E1"/>
    <w:rsid w:val="00257541"/>
    <w:rsid w:val="00257547"/>
    <w:rsid w:val="00257816"/>
    <w:rsid w:val="0025783E"/>
    <w:rsid w:val="00257A39"/>
    <w:rsid w:val="00257A42"/>
    <w:rsid w:val="00257AC4"/>
    <w:rsid w:val="00257BBE"/>
    <w:rsid w:val="00257BFC"/>
    <w:rsid w:val="00257CBC"/>
    <w:rsid w:val="00257EF3"/>
    <w:rsid w:val="00257F7F"/>
    <w:rsid w:val="002600A3"/>
    <w:rsid w:val="0026015B"/>
    <w:rsid w:val="002602E6"/>
    <w:rsid w:val="0026036B"/>
    <w:rsid w:val="00260716"/>
    <w:rsid w:val="0026076E"/>
    <w:rsid w:val="00260A41"/>
    <w:rsid w:val="00260B8C"/>
    <w:rsid w:val="00260C7F"/>
    <w:rsid w:val="00261378"/>
    <w:rsid w:val="00261740"/>
    <w:rsid w:val="002619E6"/>
    <w:rsid w:val="00261C69"/>
    <w:rsid w:val="00261CC2"/>
    <w:rsid w:val="00261E7A"/>
    <w:rsid w:val="00261EEF"/>
    <w:rsid w:val="00262207"/>
    <w:rsid w:val="00262370"/>
    <w:rsid w:val="002623EC"/>
    <w:rsid w:val="002628ED"/>
    <w:rsid w:val="00262A1A"/>
    <w:rsid w:val="00262A87"/>
    <w:rsid w:val="00263455"/>
    <w:rsid w:val="002635E0"/>
    <w:rsid w:val="002635E9"/>
    <w:rsid w:val="0026367B"/>
    <w:rsid w:val="00263A90"/>
    <w:rsid w:val="00263A95"/>
    <w:rsid w:val="00263C3C"/>
    <w:rsid w:val="00264712"/>
    <w:rsid w:val="00264743"/>
    <w:rsid w:val="002647EA"/>
    <w:rsid w:val="0026482E"/>
    <w:rsid w:val="00264AD3"/>
    <w:rsid w:val="00264D26"/>
    <w:rsid w:val="0026504C"/>
    <w:rsid w:val="0026563F"/>
    <w:rsid w:val="00265715"/>
    <w:rsid w:val="00265C53"/>
    <w:rsid w:val="0026604F"/>
    <w:rsid w:val="00266227"/>
    <w:rsid w:val="002662A8"/>
    <w:rsid w:val="00266A87"/>
    <w:rsid w:val="00267493"/>
    <w:rsid w:val="00267642"/>
    <w:rsid w:val="00267AEA"/>
    <w:rsid w:val="00267D33"/>
    <w:rsid w:val="002700E6"/>
    <w:rsid w:val="002701FF"/>
    <w:rsid w:val="00270E77"/>
    <w:rsid w:val="00270F7A"/>
    <w:rsid w:val="002716FF"/>
    <w:rsid w:val="0027172F"/>
    <w:rsid w:val="00271977"/>
    <w:rsid w:val="00271CED"/>
    <w:rsid w:val="00272203"/>
    <w:rsid w:val="002724C0"/>
    <w:rsid w:val="0027294B"/>
    <w:rsid w:val="00272EF0"/>
    <w:rsid w:val="002731E4"/>
    <w:rsid w:val="0027364F"/>
    <w:rsid w:val="002737A1"/>
    <w:rsid w:val="00273822"/>
    <w:rsid w:val="0027386C"/>
    <w:rsid w:val="00273951"/>
    <w:rsid w:val="002739F2"/>
    <w:rsid w:val="00273B90"/>
    <w:rsid w:val="00273EB4"/>
    <w:rsid w:val="00273EDB"/>
    <w:rsid w:val="00273F8F"/>
    <w:rsid w:val="00274227"/>
    <w:rsid w:val="00274272"/>
    <w:rsid w:val="002742B4"/>
    <w:rsid w:val="00274373"/>
    <w:rsid w:val="0027441A"/>
    <w:rsid w:val="0027454A"/>
    <w:rsid w:val="00274682"/>
    <w:rsid w:val="00274776"/>
    <w:rsid w:val="0027478B"/>
    <w:rsid w:val="00274D92"/>
    <w:rsid w:val="00274E71"/>
    <w:rsid w:val="00274FA2"/>
    <w:rsid w:val="00275158"/>
    <w:rsid w:val="00275341"/>
    <w:rsid w:val="0027557A"/>
    <w:rsid w:val="002755E4"/>
    <w:rsid w:val="0027583F"/>
    <w:rsid w:val="00275B61"/>
    <w:rsid w:val="00275B9E"/>
    <w:rsid w:val="00275C5A"/>
    <w:rsid w:val="00276C47"/>
    <w:rsid w:val="00277630"/>
    <w:rsid w:val="00277904"/>
    <w:rsid w:val="0027798A"/>
    <w:rsid w:val="00277CA0"/>
    <w:rsid w:val="002800BE"/>
    <w:rsid w:val="002803A7"/>
    <w:rsid w:val="00280A06"/>
    <w:rsid w:val="00280DE5"/>
    <w:rsid w:val="00280FFF"/>
    <w:rsid w:val="00281014"/>
    <w:rsid w:val="00281046"/>
    <w:rsid w:val="0028131E"/>
    <w:rsid w:val="002813FA"/>
    <w:rsid w:val="0028163B"/>
    <w:rsid w:val="00281648"/>
    <w:rsid w:val="00281AF3"/>
    <w:rsid w:val="00281D58"/>
    <w:rsid w:val="00282239"/>
    <w:rsid w:val="002827CC"/>
    <w:rsid w:val="00282A7D"/>
    <w:rsid w:val="00282B2D"/>
    <w:rsid w:val="00282B9D"/>
    <w:rsid w:val="00282E01"/>
    <w:rsid w:val="00283271"/>
    <w:rsid w:val="002832E4"/>
    <w:rsid w:val="00283480"/>
    <w:rsid w:val="00283A5C"/>
    <w:rsid w:val="00283AD3"/>
    <w:rsid w:val="0028404F"/>
    <w:rsid w:val="0028411D"/>
    <w:rsid w:val="0028447E"/>
    <w:rsid w:val="002853D9"/>
    <w:rsid w:val="00285BCE"/>
    <w:rsid w:val="00285D1F"/>
    <w:rsid w:val="00285FB4"/>
    <w:rsid w:val="002864AA"/>
    <w:rsid w:val="0028665D"/>
    <w:rsid w:val="00286A94"/>
    <w:rsid w:val="002903C9"/>
    <w:rsid w:val="00290435"/>
    <w:rsid w:val="00290A01"/>
    <w:rsid w:val="00290A4A"/>
    <w:rsid w:val="00290A62"/>
    <w:rsid w:val="00290E93"/>
    <w:rsid w:val="00290ED0"/>
    <w:rsid w:val="00291940"/>
    <w:rsid w:val="00291BAE"/>
    <w:rsid w:val="00291F0A"/>
    <w:rsid w:val="00292A80"/>
    <w:rsid w:val="002931F9"/>
    <w:rsid w:val="002934A6"/>
    <w:rsid w:val="00293A73"/>
    <w:rsid w:val="00293DC6"/>
    <w:rsid w:val="0029418E"/>
    <w:rsid w:val="00294A31"/>
    <w:rsid w:val="002952F9"/>
    <w:rsid w:val="002956CE"/>
    <w:rsid w:val="00295AB6"/>
    <w:rsid w:val="002963E6"/>
    <w:rsid w:val="0029682A"/>
    <w:rsid w:val="0029691E"/>
    <w:rsid w:val="00296987"/>
    <w:rsid w:val="00296B10"/>
    <w:rsid w:val="00296C89"/>
    <w:rsid w:val="00296CB9"/>
    <w:rsid w:val="00297507"/>
    <w:rsid w:val="002977D4"/>
    <w:rsid w:val="00297885"/>
    <w:rsid w:val="0029788A"/>
    <w:rsid w:val="00297E1A"/>
    <w:rsid w:val="00297E71"/>
    <w:rsid w:val="00297FC0"/>
    <w:rsid w:val="00297FF5"/>
    <w:rsid w:val="002A0034"/>
    <w:rsid w:val="002A0523"/>
    <w:rsid w:val="002A05E2"/>
    <w:rsid w:val="002A062E"/>
    <w:rsid w:val="002A0763"/>
    <w:rsid w:val="002A099F"/>
    <w:rsid w:val="002A0A16"/>
    <w:rsid w:val="002A0B67"/>
    <w:rsid w:val="002A0B73"/>
    <w:rsid w:val="002A1031"/>
    <w:rsid w:val="002A11A4"/>
    <w:rsid w:val="002A11DF"/>
    <w:rsid w:val="002A12EB"/>
    <w:rsid w:val="002A146A"/>
    <w:rsid w:val="002A14AB"/>
    <w:rsid w:val="002A1559"/>
    <w:rsid w:val="002A18D4"/>
    <w:rsid w:val="002A1A8A"/>
    <w:rsid w:val="002A1CBF"/>
    <w:rsid w:val="002A1CFA"/>
    <w:rsid w:val="002A1E11"/>
    <w:rsid w:val="002A20B7"/>
    <w:rsid w:val="002A2179"/>
    <w:rsid w:val="002A247F"/>
    <w:rsid w:val="002A2A9B"/>
    <w:rsid w:val="002A2ADE"/>
    <w:rsid w:val="002A2F50"/>
    <w:rsid w:val="002A32A6"/>
    <w:rsid w:val="002A32C2"/>
    <w:rsid w:val="002A3387"/>
    <w:rsid w:val="002A38A0"/>
    <w:rsid w:val="002A3E9B"/>
    <w:rsid w:val="002A4287"/>
    <w:rsid w:val="002A4384"/>
    <w:rsid w:val="002A4CDB"/>
    <w:rsid w:val="002A4E3F"/>
    <w:rsid w:val="002A559D"/>
    <w:rsid w:val="002A570C"/>
    <w:rsid w:val="002A5B89"/>
    <w:rsid w:val="002A5FBD"/>
    <w:rsid w:val="002A6306"/>
    <w:rsid w:val="002A64F7"/>
    <w:rsid w:val="002A662A"/>
    <w:rsid w:val="002A6718"/>
    <w:rsid w:val="002A67DE"/>
    <w:rsid w:val="002A6A00"/>
    <w:rsid w:val="002A6F99"/>
    <w:rsid w:val="002A6FAE"/>
    <w:rsid w:val="002A70C8"/>
    <w:rsid w:val="002A70D4"/>
    <w:rsid w:val="002A735E"/>
    <w:rsid w:val="002A77C9"/>
    <w:rsid w:val="002A78BE"/>
    <w:rsid w:val="002A7943"/>
    <w:rsid w:val="002A7DB0"/>
    <w:rsid w:val="002A7F2B"/>
    <w:rsid w:val="002A7FDB"/>
    <w:rsid w:val="002B05A1"/>
    <w:rsid w:val="002B0919"/>
    <w:rsid w:val="002B095F"/>
    <w:rsid w:val="002B09A4"/>
    <w:rsid w:val="002B0C53"/>
    <w:rsid w:val="002B0F2A"/>
    <w:rsid w:val="002B1113"/>
    <w:rsid w:val="002B1128"/>
    <w:rsid w:val="002B1B00"/>
    <w:rsid w:val="002B1BDE"/>
    <w:rsid w:val="002B1C1F"/>
    <w:rsid w:val="002B1D36"/>
    <w:rsid w:val="002B1E0D"/>
    <w:rsid w:val="002B2672"/>
    <w:rsid w:val="002B26C4"/>
    <w:rsid w:val="002B2B43"/>
    <w:rsid w:val="002B2BD0"/>
    <w:rsid w:val="002B3064"/>
    <w:rsid w:val="002B3352"/>
    <w:rsid w:val="002B33A3"/>
    <w:rsid w:val="002B3558"/>
    <w:rsid w:val="002B358A"/>
    <w:rsid w:val="002B35B2"/>
    <w:rsid w:val="002B40BB"/>
    <w:rsid w:val="002B4147"/>
    <w:rsid w:val="002B432F"/>
    <w:rsid w:val="002B43C0"/>
    <w:rsid w:val="002B456A"/>
    <w:rsid w:val="002B460E"/>
    <w:rsid w:val="002B4964"/>
    <w:rsid w:val="002B4A08"/>
    <w:rsid w:val="002B4AED"/>
    <w:rsid w:val="002B4C3C"/>
    <w:rsid w:val="002B5151"/>
    <w:rsid w:val="002B52A9"/>
    <w:rsid w:val="002B55DA"/>
    <w:rsid w:val="002B5982"/>
    <w:rsid w:val="002B5A35"/>
    <w:rsid w:val="002B5D43"/>
    <w:rsid w:val="002B624E"/>
    <w:rsid w:val="002B62B3"/>
    <w:rsid w:val="002B66CB"/>
    <w:rsid w:val="002B6754"/>
    <w:rsid w:val="002B6B06"/>
    <w:rsid w:val="002B6BCD"/>
    <w:rsid w:val="002B6C8C"/>
    <w:rsid w:val="002B6CCE"/>
    <w:rsid w:val="002B75A5"/>
    <w:rsid w:val="002B790C"/>
    <w:rsid w:val="002B7A93"/>
    <w:rsid w:val="002C082D"/>
    <w:rsid w:val="002C0862"/>
    <w:rsid w:val="002C08B3"/>
    <w:rsid w:val="002C0A93"/>
    <w:rsid w:val="002C0B2A"/>
    <w:rsid w:val="002C11F0"/>
    <w:rsid w:val="002C12E2"/>
    <w:rsid w:val="002C14AE"/>
    <w:rsid w:val="002C161A"/>
    <w:rsid w:val="002C16D2"/>
    <w:rsid w:val="002C170C"/>
    <w:rsid w:val="002C2011"/>
    <w:rsid w:val="002C2273"/>
    <w:rsid w:val="002C2510"/>
    <w:rsid w:val="002C26A2"/>
    <w:rsid w:val="002C2775"/>
    <w:rsid w:val="002C27C1"/>
    <w:rsid w:val="002C29D8"/>
    <w:rsid w:val="002C2B11"/>
    <w:rsid w:val="002C2CAE"/>
    <w:rsid w:val="002C2E89"/>
    <w:rsid w:val="002C30BD"/>
    <w:rsid w:val="002C30ED"/>
    <w:rsid w:val="002C36AC"/>
    <w:rsid w:val="002C36D0"/>
    <w:rsid w:val="002C36E3"/>
    <w:rsid w:val="002C37B1"/>
    <w:rsid w:val="002C3857"/>
    <w:rsid w:val="002C3918"/>
    <w:rsid w:val="002C3ABD"/>
    <w:rsid w:val="002C3DBC"/>
    <w:rsid w:val="002C4068"/>
    <w:rsid w:val="002C4313"/>
    <w:rsid w:val="002C488E"/>
    <w:rsid w:val="002C4894"/>
    <w:rsid w:val="002C4C71"/>
    <w:rsid w:val="002C4D55"/>
    <w:rsid w:val="002C4F64"/>
    <w:rsid w:val="002C5099"/>
    <w:rsid w:val="002C5127"/>
    <w:rsid w:val="002C5171"/>
    <w:rsid w:val="002C51CE"/>
    <w:rsid w:val="002C5455"/>
    <w:rsid w:val="002C5752"/>
    <w:rsid w:val="002C57AE"/>
    <w:rsid w:val="002C57DE"/>
    <w:rsid w:val="002C5889"/>
    <w:rsid w:val="002C5AFD"/>
    <w:rsid w:val="002C5DAF"/>
    <w:rsid w:val="002C5DE5"/>
    <w:rsid w:val="002C6295"/>
    <w:rsid w:val="002C6515"/>
    <w:rsid w:val="002C6C32"/>
    <w:rsid w:val="002C71CE"/>
    <w:rsid w:val="002C767F"/>
    <w:rsid w:val="002C7841"/>
    <w:rsid w:val="002C78FB"/>
    <w:rsid w:val="002C7E3A"/>
    <w:rsid w:val="002C7F9C"/>
    <w:rsid w:val="002D0394"/>
    <w:rsid w:val="002D08F8"/>
    <w:rsid w:val="002D0D3C"/>
    <w:rsid w:val="002D0FB8"/>
    <w:rsid w:val="002D1008"/>
    <w:rsid w:val="002D1A21"/>
    <w:rsid w:val="002D1C51"/>
    <w:rsid w:val="002D1CAA"/>
    <w:rsid w:val="002D1DB2"/>
    <w:rsid w:val="002D2215"/>
    <w:rsid w:val="002D2773"/>
    <w:rsid w:val="002D2F76"/>
    <w:rsid w:val="002D37E8"/>
    <w:rsid w:val="002D3B87"/>
    <w:rsid w:val="002D466D"/>
    <w:rsid w:val="002D4BA7"/>
    <w:rsid w:val="002D4E43"/>
    <w:rsid w:val="002D54F4"/>
    <w:rsid w:val="002D572C"/>
    <w:rsid w:val="002D577C"/>
    <w:rsid w:val="002D5806"/>
    <w:rsid w:val="002D5A0A"/>
    <w:rsid w:val="002D5C11"/>
    <w:rsid w:val="002D5C7C"/>
    <w:rsid w:val="002D5DE3"/>
    <w:rsid w:val="002D5E5B"/>
    <w:rsid w:val="002D6264"/>
    <w:rsid w:val="002D6898"/>
    <w:rsid w:val="002D6981"/>
    <w:rsid w:val="002D7662"/>
    <w:rsid w:val="002D7674"/>
    <w:rsid w:val="002D7832"/>
    <w:rsid w:val="002D79ED"/>
    <w:rsid w:val="002E00E7"/>
    <w:rsid w:val="002E02DC"/>
    <w:rsid w:val="002E0515"/>
    <w:rsid w:val="002E1071"/>
    <w:rsid w:val="002E119F"/>
    <w:rsid w:val="002E15B9"/>
    <w:rsid w:val="002E1E9E"/>
    <w:rsid w:val="002E1EA8"/>
    <w:rsid w:val="002E20C1"/>
    <w:rsid w:val="002E2158"/>
    <w:rsid w:val="002E21B7"/>
    <w:rsid w:val="002E266D"/>
    <w:rsid w:val="002E320D"/>
    <w:rsid w:val="002E32A2"/>
    <w:rsid w:val="002E3760"/>
    <w:rsid w:val="002E381B"/>
    <w:rsid w:val="002E39B2"/>
    <w:rsid w:val="002E4132"/>
    <w:rsid w:val="002E485B"/>
    <w:rsid w:val="002E4CE8"/>
    <w:rsid w:val="002E4F02"/>
    <w:rsid w:val="002E4FE0"/>
    <w:rsid w:val="002E511B"/>
    <w:rsid w:val="002E5199"/>
    <w:rsid w:val="002E53A5"/>
    <w:rsid w:val="002E5582"/>
    <w:rsid w:val="002E55B0"/>
    <w:rsid w:val="002E5A82"/>
    <w:rsid w:val="002E61C8"/>
    <w:rsid w:val="002E62F0"/>
    <w:rsid w:val="002E64A7"/>
    <w:rsid w:val="002E6C70"/>
    <w:rsid w:val="002E70B7"/>
    <w:rsid w:val="002E73DC"/>
    <w:rsid w:val="002E760F"/>
    <w:rsid w:val="002E76C0"/>
    <w:rsid w:val="002E7722"/>
    <w:rsid w:val="002E786B"/>
    <w:rsid w:val="002E7E29"/>
    <w:rsid w:val="002E7EB7"/>
    <w:rsid w:val="002E7F6C"/>
    <w:rsid w:val="002E7F9F"/>
    <w:rsid w:val="002F0117"/>
    <w:rsid w:val="002F05D3"/>
    <w:rsid w:val="002F062E"/>
    <w:rsid w:val="002F07BA"/>
    <w:rsid w:val="002F0935"/>
    <w:rsid w:val="002F0DA9"/>
    <w:rsid w:val="002F0DC0"/>
    <w:rsid w:val="002F1014"/>
    <w:rsid w:val="002F1065"/>
    <w:rsid w:val="002F1C37"/>
    <w:rsid w:val="002F1D43"/>
    <w:rsid w:val="002F1DA1"/>
    <w:rsid w:val="002F1E3B"/>
    <w:rsid w:val="002F2AA5"/>
    <w:rsid w:val="002F2AF3"/>
    <w:rsid w:val="002F2BB2"/>
    <w:rsid w:val="002F2FAB"/>
    <w:rsid w:val="002F3019"/>
    <w:rsid w:val="002F310E"/>
    <w:rsid w:val="002F327F"/>
    <w:rsid w:val="002F32AA"/>
    <w:rsid w:val="002F360E"/>
    <w:rsid w:val="002F3667"/>
    <w:rsid w:val="002F37A9"/>
    <w:rsid w:val="002F3ADB"/>
    <w:rsid w:val="002F3D76"/>
    <w:rsid w:val="002F3D9C"/>
    <w:rsid w:val="002F3F07"/>
    <w:rsid w:val="002F497D"/>
    <w:rsid w:val="002F4A2B"/>
    <w:rsid w:val="002F4CA6"/>
    <w:rsid w:val="002F4F25"/>
    <w:rsid w:val="002F5534"/>
    <w:rsid w:val="002F57D9"/>
    <w:rsid w:val="002F589A"/>
    <w:rsid w:val="002F5A3C"/>
    <w:rsid w:val="002F5AA6"/>
    <w:rsid w:val="002F5AF9"/>
    <w:rsid w:val="002F5B6A"/>
    <w:rsid w:val="002F5B75"/>
    <w:rsid w:val="002F5BBC"/>
    <w:rsid w:val="002F643C"/>
    <w:rsid w:val="002F6934"/>
    <w:rsid w:val="002F6A1C"/>
    <w:rsid w:val="002F6AC2"/>
    <w:rsid w:val="002F7083"/>
    <w:rsid w:val="002F71C0"/>
    <w:rsid w:val="002F74F1"/>
    <w:rsid w:val="002F7987"/>
    <w:rsid w:val="002F7A73"/>
    <w:rsid w:val="00300403"/>
    <w:rsid w:val="00300529"/>
    <w:rsid w:val="00300BD3"/>
    <w:rsid w:val="00301017"/>
    <w:rsid w:val="003014E5"/>
    <w:rsid w:val="0030155F"/>
    <w:rsid w:val="003017A9"/>
    <w:rsid w:val="003018FD"/>
    <w:rsid w:val="00301D13"/>
    <w:rsid w:val="0030216A"/>
    <w:rsid w:val="003028F1"/>
    <w:rsid w:val="00302D1D"/>
    <w:rsid w:val="00303130"/>
    <w:rsid w:val="00303741"/>
    <w:rsid w:val="00303807"/>
    <w:rsid w:val="003039EF"/>
    <w:rsid w:val="00303A35"/>
    <w:rsid w:val="00303CFA"/>
    <w:rsid w:val="00303EB6"/>
    <w:rsid w:val="00303F52"/>
    <w:rsid w:val="00304A99"/>
    <w:rsid w:val="00304E6F"/>
    <w:rsid w:val="00304EEC"/>
    <w:rsid w:val="003050D3"/>
    <w:rsid w:val="00305747"/>
    <w:rsid w:val="0030577C"/>
    <w:rsid w:val="0030587B"/>
    <w:rsid w:val="003059FF"/>
    <w:rsid w:val="00305DA2"/>
    <w:rsid w:val="00306279"/>
    <w:rsid w:val="003065D4"/>
    <w:rsid w:val="00306A24"/>
    <w:rsid w:val="00306A6F"/>
    <w:rsid w:val="00306AFA"/>
    <w:rsid w:val="00306D8A"/>
    <w:rsid w:val="00306D98"/>
    <w:rsid w:val="00306EA1"/>
    <w:rsid w:val="00306FB6"/>
    <w:rsid w:val="00307333"/>
    <w:rsid w:val="0030786C"/>
    <w:rsid w:val="0030791E"/>
    <w:rsid w:val="003101B0"/>
    <w:rsid w:val="00310281"/>
    <w:rsid w:val="0031031A"/>
    <w:rsid w:val="00310981"/>
    <w:rsid w:val="00310D88"/>
    <w:rsid w:val="00310D8D"/>
    <w:rsid w:val="00310FAD"/>
    <w:rsid w:val="00311B25"/>
    <w:rsid w:val="00311D9B"/>
    <w:rsid w:val="00311E05"/>
    <w:rsid w:val="00312387"/>
    <w:rsid w:val="003124D9"/>
    <w:rsid w:val="00312594"/>
    <w:rsid w:val="00312BFF"/>
    <w:rsid w:val="00312CC9"/>
    <w:rsid w:val="003133B7"/>
    <w:rsid w:val="003133D9"/>
    <w:rsid w:val="00313562"/>
    <w:rsid w:val="00313A84"/>
    <w:rsid w:val="00313B05"/>
    <w:rsid w:val="00313CE9"/>
    <w:rsid w:val="00313F0D"/>
    <w:rsid w:val="00313F6D"/>
    <w:rsid w:val="0031471C"/>
    <w:rsid w:val="0031472C"/>
    <w:rsid w:val="0031498C"/>
    <w:rsid w:val="00314F58"/>
    <w:rsid w:val="003150B0"/>
    <w:rsid w:val="00315175"/>
    <w:rsid w:val="003151A2"/>
    <w:rsid w:val="0031532D"/>
    <w:rsid w:val="00315471"/>
    <w:rsid w:val="00315498"/>
    <w:rsid w:val="00316474"/>
    <w:rsid w:val="003169A8"/>
    <w:rsid w:val="00316E37"/>
    <w:rsid w:val="003170BF"/>
    <w:rsid w:val="00317196"/>
    <w:rsid w:val="00317209"/>
    <w:rsid w:val="0031746E"/>
    <w:rsid w:val="0031777A"/>
    <w:rsid w:val="00317A7A"/>
    <w:rsid w:val="00317ABD"/>
    <w:rsid w:val="00320E1C"/>
    <w:rsid w:val="00320FAD"/>
    <w:rsid w:val="0032144E"/>
    <w:rsid w:val="003216A1"/>
    <w:rsid w:val="003218A3"/>
    <w:rsid w:val="00321C2C"/>
    <w:rsid w:val="00321D2B"/>
    <w:rsid w:val="00321E7A"/>
    <w:rsid w:val="00321EF3"/>
    <w:rsid w:val="00322107"/>
    <w:rsid w:val="0032211C"/>
    <w:rsid w:val="00322355"/>
    <w:rsid w:val="003223A4"/>
    <w:rsid w:val="00322691"/>
    <w:rsid w:val="003226CA"/>
    <w:rsid w:val="00322733"/>
    <w:rsid w:val="003227A2"/>
    <w:rsid w:val="00322846"/>
    <w:rsid w:val="00322B83"/>
    <w:rsid w:val="00323470"/>
    <w:rsid w:val="00323814"/>
    <w:rsid w:val="00323DB6"/>
    <w:rsid w:val="00323EA5"/>
    <w:rsid w:val="003245B8"/>
    <w:rsid w:val="003246D0"/>
    <w:rsid w:val="0032476F"/>
    <w:rsid w:val="00324903"/>
    <w:rsid w:val="00324A07"/>
    <w:rsid w:val="00324E5B"/>
    <w:rsid w:val="00324FB5"/>
    <w:rsid w:val="0032563D"/>
    <w:rsid w:val="0032583C"/>
    <w:rsid w:val="00325894"/>
    <w:rsid w:val="00325F48"/>
    <w:rsid w:val="00325F6A"/>
    <w:rsid w:val="0032600D"/>
    <w:rsid w:val="00326814"/>
    <w:rsid w:val="00326898"/>
    <w:rsid w:val="00326928"/>
    <w:rsid w:val="00326BA1"/>
    <w:rsid w:val="00326DA7"/>
    <w:rsid w:val="00326F12"/>
    <w:rsid w:val="00327060"/>
    <w:rsid w:val="00327088"/>
    <w:rsid w:val="003270E4"/>
    <w:rsid w:val="00327B58"/>
    <w:rsid w:val="00327EBF"/>
    <w:rsid w:val="003301F5"/>
    <w:rsid w:val="003308B3"/>
    <w:rsid w:val="00330D28"/>
    <w:rsid w:val="00330D57"/>
    <w:rsid w:val="00330DAA"/>
    <w:rsid w:val="00330F5C"/>
    <w:rsid w:val="003310EF"/>
    <w:rsid w:val="003311CC"/>
    <w:rsid w:val="00331254"/>
    <w:rsid w:val="00331713"/>
    <w:rsid w:val="00331899"/>
    <w:rsid w:val="00331945"/>
    <w:rsid w:val="00331C38"/>
    <w:rsid w:val="00331F84"/>
    <w:rsid w:val="003322B6"/>
    <w:rsid w:val="003322E9"/>
    <w:rsid w:val="003323C3"/>
    <w:rsid w:val="003325B4"/>
    <w:rsid w:val="00332678"/>
    <w:rsid w:val="00333028"/>
    <w:rsid w:val="0033349F"/>
    <w:rsid w:val="003336EC"/>
    <w:rsid w:val="003341C0"/>
    <w:rsid w:val="0033459C"/>
    <w:rsid w:val="003352FF"/>
    <w:rsid w:val="0033540D"/>
    <w:rsid w:val="0033576A"/>
    <w:rsid w:val="003357DF"/>
    <w:rsid w:val="003358AC"/>
    <w:rsid w:val="00335AA5"/>
    <w:rsid w:val="00335C94"/>
    <w:rsid w:val="00335EBF"/>
    <w:rsid w:val="00336041"/>
    <w:rsid w:val="003360D4"/>
    <w:rsid w:val="003360D7"/>
    <w:rsid w:val="00336288"/>
    <w:rsid w:val="0033634E"/>
    <w:rsid w:val="0033666A"/>
    <w:rsid w:val="003366C9"/>
    <w:rsid w:val="003371B0"/>
    <w:rsid w:val="00337A93"/>
    <w:rsid w:val="00337B1E"/>
    <w:rsid w:val="0034039A"/>
    <w:rsid w:val="00340DF1"/>
    <w:rsid w:val="003416F1"/>
    <w:rsid w:val="0034178C"/>
    <w:rsid w:val="003418FA"/>
    <w:rsid w:val="00341B93"/>
    <w:rsid w:val="00341ECE"/>
    <w:rsid w:val="00342779"/>
    <w:rsid w:val="003427AA"/>
    <w:rsid w:val="00343346"/>
    <w:rsid w:val="00343730"/>
    <w:rsid w:val="00343820"/>
    <w:rsid w:val="003438B3"/>
    <w:rsid w:val="00343903"/>
    <w:rsid w:val="00343973"/>
    <w:rsid w:val="00343C2D"/>
    <w:rsid w:val="00343E9B"/>
    <w:rsid w:val="00343F31"/>
    <w:rsid w:val="003445CF"/>
    <w:rsid w:val="0034472E"/>
    <w:rsid w:val="003447BF"/>
    <w:rsid w:val="00344B7E"/>
    <w:rsid w:val="00344F48"/>
    <w:rsid w:val="00344FD1"/>
    <w:rsid w:val="003452BE"/>
    <w:rsid w:val="00345354"/>
    <w:rsid w:val="003453D6"/>
    <w:rsid w:val="00345608"/>
    <w:rsid w:val="003457B7"/>
    <w:rsid w:val="00345E6B"/>
    <w:rsid w:val="0034690C"/>
    <w:rsid w:val="00346C12"/>
    <w:rsid w:val="0034745C"/>
    <w:rsid w:val="00347E61"/>
    <w:rsid w:val="003503E2"/>
    <w:rsid w:val="003504C8"/>
    <w:rsid w:val="003509D9"/>
    <w:rsid w:val="00350A16"/>
    <w:rsid w:val="00350AD9"/>
    <w:rsid w:val="00350BA0"/>
    <w:rsid w:val="00351732"/>
    <w:rsid w:val="003517F9"/>
    <w:rsid w:val="00351920"/>
    <w:rsid w:val="003519A9"/>
    <w:rsid w:val="00351A25"/>
    <w:rsid w:val="00351A7D"/>
    <w:rsid w:val="00351BA9"/>
    <w:rsid w:val="003520AE"/>
    <w:rsid w:val="003520D3"/>
    <w:rsid w:val="00352350"/>
    <w:rsid w:val="00352685"/>
    <w:rsid w:val="0035270C"/>
    <w:rsid w:val="003528BA"/>
    <w:rsid w:val="00352901"/>
    <w:rsid w:val="003530D0"/>
    <w:rsid w:val="003539C5"/>
    <w:rsid w:val="00353D0D"/>
    <w:rsid w:val="00353EA5"/>
    <w:rsid w:val="00353EDF"/>
    <w:rsid w:val="00354036"/>
    <w:rsid w:val="00354041"/>
    <w:rsid w:val="003541BA"/>
    <w:rsid w:val="00354639"/>
    <w:rsid w:val="00354849"/>
    <w:rsid w:val="00354D39"/>
    <w:rsid w:val="00354F64"/>
    <w:rsid w:val="00354FE2"/>
    <w:rsid w:val="00355190"/>
    <w:rsid w:val="0035592E"/>
    <w:rsid w:val="0035597C"/>
    <w:rsid w:val="0035620E"/>
    <w:rsid w:val="0035623B"/>
    <w:rsid w:val="00356526"/>
    <w:rsid w:val="00356AD7"/>
    <w:rsid w:val="00357067"/>
    <w:rsid w:val="00357225"/>
    <w:rsid w:val="0035733F"/>
    <w:rsid w:val="00357457"/>
    <w:rsid w:val="0035746A"/>
    <w:rsid w:val="003575BE"/>
    <w:rsid w:val="00357CCF"/>
    <w:rsid w:val="003601E3"/>
    <w:rsid w:val="00360345"/>
    <w:rsid w:val="00360B9A"/>
    <w:rsid w:val="0036178B"/>
    <w:rsid w:val="00361A05"/>
    <w:rsid w:val="00361A4D"/>
    <w:rsid w:val="00361AA1"/>
    <w:rsid w:val="00361BD0"/>
    <w:rsid w:val="00361F1A"/>
    <w:rsid w:val="00361F29"/>
    <w:rsid w:val="0036246D"/>
    <w:rsid w:val="003624C4"/>
    <w:rsid w:val="00362601"/>
    <w:rsid w:val="0036284D"/>
    <w:rsid w:val="00362A97"/>
    <w:rsid w:val="00362BBF"/>
    <w:rsid w:val="00362CE4"/>
    <w:rsid w:val="00362CF8"/>
    <w:rsid w:val="00362F45"/>
    <w:rsid w:val="00363216"/>
    <w:rsid w:val="00363B00"/>
    <w:rsid w:val="00363F48"/>
    <w:rsid w:val="00363F5F"/>
    <w:rsid w:val="00363FE9"/>
    <w:rsid w:val="003640EE"/>
    <w:rsid w:val="00364160"/>
    <w:rsid w:val="0036461F"/>
    <w:rsid w:val="00364820"/>
    <w:rsid w:val="00364984"/>
    <w:rsid w:val="00364CA7"/>
    <w:rsid w:val="00364D9E"/>
    <w:rsid w:val="003652B4"/>
    <w:rsid w:val="003654AC"/>
    <w:rsid w:val="003656F8"/>
    <w:rsid w:val="00365706"/>
    <w:rsid w:val="0036572D"/>
    <w:rsid w:val="00365B11"/>
    <w:rsid w:val="00365B79"/>
    <w:rsid w:val="00365F57"/>
    <w:rsid w:val="00365FF6"/>
    <w:rsid w:val="0036611C"/>
    <w:rsid w:val="00366266"/>
    <w:rsid w:val="003662E6"/>
    <w:rsid w:val="00366631"/>
    <w:rsid w:val="00366A8E"/>
    <w:rsid w:val="00366BE1"/>
    <w:rsid w:val="00366C1B"/>
    <w:rsid w:val="00366C24"/>
    <w:rsid w:val="00366ED3"/>
    <w:rsid w:val="003678C7"/>
    <w:rsid w:val="00367CE4"/>
    <w:rsid w:val="003701AA"/>
    <w:rsid w:val="00370246"/>
    <w:rsid w:val="00370553"/>
    <w:rsid w:val="003705F6"/>
    <w:rsid w:val="00370CC1"/>
    <w:rsid w:val="003710CA"/>
    <w:rsid w:val="003710CF"/>
    <w:rsid w:val="003710DB"/>
    <w:rsid w:val="00371108"/>
    <w:rsid w:val="00371199"/>
    <w:rsid w:val="003714BD"/>
    <w:rsid w:val="00371534"/>
    <w:rsid w:val="0037153A"/>
    <w:rsid w:val="00371681"/>
    <w:rsid w:val="00371921"/>
    <w:rsid w:val="00371B2A"/>
    <w:rsid w:val="00371C89"/>
    <w:rsid w:val="003724F2"/>
    <w:rsid w:val="003728EB"/>
    <w:rsid w:val="00372985"/>
    <w:rsid w:val="0037358A"/>
    <w:rsid w:val="00373894"/>
    <w:rsid w:val="00373FC8"/>
    <w:rsid w:val="00374886"/>
    <w:rsid w:val="003749F5"/>
    <w:rsid w:val="00374D8F"/>
    <w:rsid w:val="003750F6"/>
    <w:rsid w:val="00375592"/>
    <w:rsid w:val="00375E1E"/>
    <w:rsid w:val="00375F12"/>
    <w:rsid w:val="003760FC"/>
    <w:rsid w:val="00376117"/>
    <w:rsid w:val="0037655C"/>
    <w:rsid w:val="003767BB"/>
    <w:rsid w:val="0037688B"/>
    <w:rsid w:val="00376F02"/>
    <w:rsid w:val="003771B5"/>
    <w:rsid w:val="00377278"/>
    <w:rsid w:val="003774BF"/>
    <w:rsid w:val="0037772E"/>
    <w:rsid w:val="0037776B"/>
    <w:rsid w:val="00377F52"/>
    <w:rsid w:val="0038016C"/>
    <w:rsid w:val="0038084B"/>
    <w:rsid w:val="00380868"/>
    <w:rsid w:val="003810B7"/>
    <w:rsid w:val="00381226"/>
    <w:rsid w:val="00381635"/>
    <w:rsid w:val="00381754"/>
    <w:rsid w:val="0038198C"/>
    <w:rsid w:val="00381ED8"/>
    <w:rsid w:val="00381F00"/>
    <w:rsid w:val="00381F77"/>
    <w:rsid w:val="003823D4"/>
    <w:rsid w:val="0038264C"/>
    <w:rsid w:val="00382857"/>
    <w:rsid w:val="00382F6D"/>
    <w:rsid w:val="00383010"/>
    <w:rsid w:val="0038365C"/>
    <w:rsid w:val="0038369B"/>
    <w:rsid w:val="00383807"/>
    <w:rsid w:val="00383930"/>
    <w:rsid w:val="00383A29"/>
    <w:rsid w:val="00383B78"/>
    <w:rsid w:val="00383BE6"/>
    <w:rsid w:val="00383C8D"/>
    <w:rsid w:val="00383CCD"/>
    <w:rsid w:val="00383E83"/>
    <w:rsid w:val="00383FBC"/>
    <w:rsid w:val="003843EF"/>
    <w:rsid w:val="00384742"/>
    <w:rsid w:val="003849F0"/>
    <w:rsid w:val="00385016"/>
    <w:rsid w:val="00385A9D"/>
    <w:rsid w:val="00385CF6"/>
    <w:rsid w:val="00385D70"/>
    <w:rsid w:val="00385DD5"/>
    <w:rsid w:val="003863D1"/>
    <w:rsid w:val="00386581"/>
    <w:rsid w:val="00386B64"/>
    <w:rsid w:val="00387121"/>
    <w:rsid w:val="00387177"/>
    <w:rsid w:val="003872A3"/>
    <w:rsid w:val="003873FB"/>
    <w:rsid w:val="0038788A"/>
    <w:rsid w:val="003878CA"/>
    <w:rsid w:val="00387B1C"/>
    <w:rsid w:val="00387C54"/>
    <w:rsid w:val="00387FDE"/>
    <w:rsid w:val="003900AB"/>
    <w:rsid w:val="003902B1"/>
    <w:rsid w:val="003905A7"/>
    <w:rsid w:val="003905C5"/>
    <w:rsid w:val="0039069E"/>
    <w:rsid w:val="00390A4C"/>
    <w:rsid w:val="00390BFE"/>
    <w:rsid w:val="003910E3"/>
    <w:rsid w:val="003914EE"/>
    <w:rsid w:val="00391551"/>
    <w:rsid w:val="0039179C"/>
    <w:rsid w:val="00391B88"/>
    <w:rsid w:val="00391DA0"/>
    <w:rsid w:val="00391E1D"/>
    <w:rsid w:val="00392741"/>
    <w:rsid w:val="003928D7"/>
    <w:rsid w:val="00392D47"/>
    <w:rsid w:val="00393F0B"/>
    <w:rsid w:val="00394068"/>
    <w:rsid w:val="003943EF"/>
    <w:rsid w:val="0039453B"/>
    <w:rsid w:val="00394647"/>
    <w:rsid w:val="00394B58"/>
    <w:rsid w:val="00394E86"/>
    <w:rsid w:val="00395239"/>
    <w:rsid w:val="003956AC"/>
    <w:rsid w:val="00395A82"/>
    <w:rsid w:val="00396842"/>
    <w:rsid w:val="00396896"/>
    <w:rsid w:val="00396D20"/>
    <w:rsid w:val="00396FD0"/>
    <w:rsid w:val="003970DB"/>
    <w:rsid w:val="003971EF"/>
    <w:rsid w:val="003974C5"/>
    <w:rsid w:val="00397946"/>
    <w:rsid w:val="00397E54"/>
    <w:rsid w:val="003A0160"/>
    <w:rsid w:val="003A07A9"/>
    <w:rsid w:val="003A097C"/>
    <w:rsid w:val="003A0B6E"/>
    <w:rsid w:val="003A0CE5"/>
    <w:rsid w:val="003A0EDC"/>
    <w:rsid w:val="003A10F7"/>
    <w:rsid w:val="003A174C"/>
    <w:rsid w:val="003A18C3"/>
    <w:rsid w:val="003A18C4"/>
    <w:rsid w:val="003A1A7A"/>
    <w:rsid w:val="003A1ACA"/>
    <w:rsid w:val="003A1B04"/>
    <w:rsid w:val="003A1BBE"/>
    <w:rsid w:val="003A2392"/>
    <w:rsid w:val="003A244A"/>
    <w:rsid w:val="003A257B"/>
    <w:rsid w:val="003A25E8"/>
    <w:rsid w:val="003A2831"/>
    <w:rsid w:val="003A2846"/>
    <w:rsid w:val="003A2B7B"/>
    <w:rsid w:val="003A2EBA"/>
    <w:rsid w:val="003A3161"/>
    <w:rsid w:val="003A32C5"/>
    <w:rsid w:val="003A33C3"/>
    <w:rsid w:val="003A38E7"/>
    <w:rsid w:val="003A3CB6"/>
    <w:rsid w:val="003A3ED1"/>
    <w:rsid w:val="003A44DB"/>
    <w:rsid w:val="003A4C14"/>
    <w:rsid w:val="003A4C5F"/>
    <w:rsid w:val="003A4F34"/>
    <w:rsid w:val="003A4FF7"/>
    <w:rsid w:val="003A5077"/>
    <w:rsid w:val="003A53A6"/>
    <w:rsid w:val="003A545A"/>
    <w:rsid w:val="003A54AA"/>
    <w:rsid w:val="003A5891"/>
    <w:rsid w:val="003A59D0"/>
    <w:rsid w:val="003A5C68"/>
    <w:rsid w:val="003A5DC7"/>
    <w:rsid w:val="003A5F27"/>
    <w:rsid w:val="003A634F"/>
    <w:rsid w:val="003A685A"/>
    <w:rsid w:val="003A730C"/>
    <w:rsid w:val="003A73E8"/>
    <w:rsid w:val="003A778C"/>
    <w:rsid w:val="003B0703"/>
    <w:rsid w:val="003B097B"/>
    <w:rsid w:val="003B0E7F"/>
    <w:rsid w:val="003B1856"/>
    <w:rsid w:val="003B1900"/>
    <w:rsid w:val="003B1AA6"/>
    <w:rsid w:val="003B1C24"/>
    <w:rsid w:val="003B1DF4"/>
    <w:rsid w:val="003B1F7D"/>
    <w:rsid w:val="003B21E2"/>
    <w:rsid w:val="003B2706"/>
    <w:rsid w:val="003B2E9C"/>
    <w:rsid w:val="003B34A8"/>
    <w:rsid w:val="003B3971"/>
    <w:rsid w:val="003B3F1F"/>
    <w:rsid w:val="003B4474"/>
    <w:rsid w:val="003B449D"/>
    <w:rsid w:val="003B4A72"/>
    <w:rsid w:val="003B4C9E"/>
    <w:rsid w:val="003B4F0F"/>
    <w:rsid w:val="003B55D1"/>
    <w:rsid w:val="003B5887"/>
    <w:rsid w:val="003B59A0"/>
    <w:rsid w:val="003B5B61"/>
    <w:rsid w:val="003B5F8B"/>
    <w:rsid w:val="003B61F4"/>
    <w:rsid w:val="003B61F9"/>
    <w:rsid w:val="003B63F2"/>
    <w:rsid w:val="003B6525"/>
    <w:rsid w:val="003B65E8"/>
    <w:rsid w:val="003B68EC"/>
    <w:rsid w:val="003B74D1"/>
    <w:rsid w:val="003B798A"/>
    <w:rsid w:val="003B79EC"/>
    <w:rsid w:val="003B7B74"/>
    <w:rsid w:val="003B7BAC"/>
    <w:rsid w:val="003B7C81"/>
    <w:rsid w:val="003B7CD2"/>
    <w:rsid w:val="003C0007"/>
    <w:rsid w:val="003C037F"/>
    <w:rsid w:val="003C05EE"/>
    <w:rsid w:val="003C099B"/>
    <w:rsid w:val="003C0E39"/>
    <w:rsid w:val="003C106A"/>
    <w:rsid w:val="003C111B"/>
    <w:rsid w:val="003C1654"/>
    <w:rsid w:val="003C1874"/>
    <w:rsid w:val="003C21EE"/>
    <w:rsid w:val="003C2963"/>
    <w:rsid w:val="003C2984"/>
    <w:rsid w:val="003C29F1"/>
    <w:rsid w:val="003C2A36"/>
    <w:rsid w:val="003C2E27"/>
    <w:rsid w:val="003C2EC7"/>
    <w:rsid w:val="003C2F7C"/>
    <w:rsid w:val="003C304A"/>
    <w:rsid w:val="003C30A4"/>
    <w:rsid w:val="003C36A4"/>
    <w:rsid w:val="003C37AA"/>
    <w:rsid w:val="003C37C6"/>
    <w:rsid w:val="003C38F5"/>
    <w:rsid w:val="003C3FE4"/>
    <w:rsid w:val="003C4869"/>
    <w:rsid w:val="003C4BE4"/>
    <w:rsid w:val="003C4D56"/>
    <w:rsid w:val="003C5130"/>
    <w:rsid w:val="003C5542"/>
    <w:rsid w:val="003C5809"/>
    <w:rsid w:val="003C5B0F"/>
    <w:rsid w:val="003C5EFA"/>
    <w:rsid w:val="003C60F9"/>
    <w:rsid w:val="003C679D"/>
    <w:rsid w:val="003C697F"/>
    <w:rsid w:val="003C6DCD"/>
    <w:rsid w:val="003C6F1A"/>
    <w:rsid w:val="003C72A7"/>
    <w:rsid w:val="003C7508"/>
    <w:rsid w:val="003C75F6"/>
    <w:rsid w:val="003C7C15"/>
    <w:rsid w:val="003C7D19"/>
    <w:rsid w:val="003C7D2F"/>
    <w:rsid w:val="003C7FE1"/>
    <w:rsid w:val="003D0318"/>
    <w:rsid w:val="003D038B"/>
    <w:rsid w:val="003D0C5A"/>
    <w:rsid w:val="003D13F0"/>
    <w:rsid w:val="003D1597"/>
    <w:rsid w:val="003D1828"/>
    <w:rsid w:val="003D1DE4"/>
    <w:rsid w:val="003D1E9A"/>
    <w:rsid w:val="003D2422"/>
    <w:rsid w:val="003D2AD3"/>
    <w:rsid w:val="003D2D45"/>
    <w:rsid w:val="003D2E2D"/>
    <w:rsid w:val="003D30FC"/>
    <w:rsid w:val="003D335C"/>
    <w:rsid w:val="003D33AB"/>
    <w:rsid w:val="003D39A1"/>
    <w:rsid w:val="003D39BB"/>
    <w:rsid w:val="003D3C3E"/>
    <w:rsid w:val="003D3D9C"/>
    <w:rsid w:val="003D3DF6"/>
    <w:rsid w:val="003D3FBF"/>
    <w:rsid w:val="003D43F6"/>
    <w:rsid w:val="003D46C6"/>
    <w:rsid w:val="003D47A7"/>
    <w:rsid w:val="003D4907"/>
    <w:rsid w:val="003D4A30"/>
    <w:rsid w:val="003D4BC7"/>
    <w:rsid w:val="003D4BF1"/>
    <w:rsid w:val="003D4E1B"/>
    <w:rsid w:val="003D4F02"/>
    <w:rsid w:val="003D508C"/>
    <w:rsid w:val="003D5203"/>
    <w:rsid w:val="003D58BB"/>
    <w:rsid w:val="003D650A"/>
    <w:rsid w:val="003D6965"/>
    <w:rsid w:val="003D699B"/>
    <w:rsid w:val="003D6CB8"/>
    <w:rsid w:val="003D707D"/>
    <w:rsid w:val="003D70AA"/>
    <w:rsid w:val="003D70F6"/>
    <w:rsid w:val="003D7452"/>
    <w:rsid w:val="003D7759"/>
    <w:rsid w:val="003D79BB"/>
    <w:rsid w:val="003D7C16"/>
    <w:rsid w:val="003D7C98"/>
    <w:rsid w:val="003D7D9D"/>
    <w:rsid w:val="003E03CD"/>
    <w:rsid w:val="003E053C"/>
    <w:rsid w:val="003E0543"/>
    <w:rsid w:val="003E0873"/>
    <w:rsid w:val="003E117A"/>
    <w:rsid w:val="003E151D"/>
    <w:rsid w:val="003E1852"/>
    <w:rsid w:val="003E1A7E"/>
    <w:rsid w:val="003E1DDD"/>
    <w:rsid w:val="003E1FB2"/>
    <w:rsid w:val="003E228A"/>
    <w:rsid w:val="003E2AD6"/>
    <w:rsid w:val="003E2B57"/>
    <w:rsid w:val="003E2CC6"/>
    <w:rsid w:val="003E328F"/>
    <w:rsid w:val="003E32E7"/>
    <w:rsid w:val="003E3833"/>
    <w:rsid w:val="003E39A2"/>
    <w:rsid w:val="003E3B95"/>
    <w:rsid w:val="003E3BFC"/>
    <w:rsid w:val="003E3E15"/>
    <w:rsid w:val="003E3E41"/>
    <w:rsid w:val="003E3E70"/>
    <w:rsid w:val="003E3E90"/>
    <w:rsid w:val="003E3EE1"/>
    <w:rsid w:val="003E4298"/>
    <w:rsid w:val="003E4942"/>
    <w:rsid w:val="003E5603"/>
    <w:rsid w:val="003E5642"/>
    <w:rsid w:val="003E5694"/>
    <w:rsid w:val="003E57ED"/>
    <w:rsid w:val="003E58B6"/>
    <w:rsid w:val="003E590B"/>
    <w:rsid w:val="003E6288"/>
    <w:rsid w:val="003E62F7"/>
    <w:rsid w:val="003E68F4"/>
    <w:rsid w:val="003E6C19"/>
    <w:rsid w:val="003E6CE3"/>
    <w:rsid w:val="003E71F3"/>
    <w:rsid w:val="003E749E"/>
    <w:rsid w:val="003E795F"/>
    <w:rsid w:val="003E7975"/>
    <w:rsid w:val="003E7C1C"/>
    <w:rsid w:val="003E7E07"/>
    <w:rsid w:val="003E7EEC"/>
    <w:rsid w:val="003F02FB"/>
    <w:rsid w:val="003F04AF"/>
    <w:rsid w:val="003F0723"/>
    <w:rsid w:val="003F0789"/>
    <w:rsid w:val="003F0F81"/>
    <w:rsid w:val="003F1670"/>
    <w:rsid w:val="003F181E"/>
    <w:rsid w:val="003F1B28"/>
    <w:rsid w:val="003F1D31"/>
    <w:rsid w:val="003F1E18"/>
    <w:rsid w:val="003F24D9"/>
    <w:rsid w:val="003F2CE9"/>
    <w:rsid w:val="003F2E1C"/>
    <w:rsid w:val="003F3060"/>
    <w:rsid w:val="003F322B"/>
    <w:rsid w:val="003F32E2"/>
    <w:rsid w:val="003F340A"/>
    <w:rsid w:val="003F367C"/>
    <w:rsid w:val="003F385F"/>
    <w:rsid w:val="003F3A3B"/>
    <w:rsid w:val="003F3B2A"/>
    <w:rsid w:val="003F3BBA"/>
    <w:rsid w:val="003F4019"/>
    <w:rsid w:val="003F4156"/>
    <w:rsid w:val="003F425E"/>
    <w:rsid w:val="003F4740"/>
    <w:rsid w:val="003F4B1A"/>
    <w:rsid w:val="003F5059"/>
    <w:rsid w:val="003F5452"/>
    <w:rsid w:val="003F5466"/>
    <w:rsid w:val="003F54AB"/>
    <w:rsid w:val="003F55F9"/>
    <w:rsid w:val="003F5ADF"/>
    <w:rsid w:val="003F5F23"/>
    <w:rsid w:val="003F5FD5"/>
    <w:rsid w:val="003F6141"/>
    <w:rsid w:val="003F6169"/>
    <w:rsid w:val="003F63AD"/>
    <w:rsid w:val="003F6668"/>
    <w:rsid w:val="003F6B8A"/>
    <w:rsid w:val="003F6ED1"/>
    <w:rsid w:val="003F6F31"/>
    <w:rsid w:val="003F6F4C"/>
    <w:rsid w:val="003F7357"/>
    <w:rsid w:val="003F7499"/>
    <w:rsid w:val="003F75BA"/>
    <w:rsid w:val="003F7F45"/>
    <w:rsid w:val="0040013F"/>
    <w:rsid w:val="004006A3"/>
    <w:rsid w:val="004008C5"/>
    <w:rsid w:val="004009A2"/>
    <w:rsid w:val="00400B29"/>
    <w:rsid w:val="00400B78"/>
    <w:rsid w:val="00400CE2"/>
    <w:rsid w:val="00400D04"/>
    <w:rsid w:val="004011FD"/>
    <w:rsid w:val="00401BC2"/>
    <w:rsid w:val="00401BEE"/>
    <w:rsid w:val="00401C61"/>
    <w:rsid w:val="0040253C"/>
    <w:rsid w:val="00402812"/>
    <w:rsid w:val="00402B5E"/>
    <w:rsid w:val="00402E43"/>
    <w:rsid w:val="00402FCC"/>
    <w:rsid w:val="004032DD"/>
    <w:rsid w:val="0040357C"/>
    <w:rsid w:val="004035BA"/>
    <w:rsid w:val="0040380E"/>
    <w:rsid w:val="00403A2B"/>
    <w:rsid w:val="00404123"/>
    <w:rsid w:val="00404475"/>
    <w:rsid w:val="0040474F"/>
    <w:rsid w:val="00404B7E"/>
    <w:rsid w:val="00404CEA"/>
    <w:rsid w:val="0040504B"/>
    <w:rsid w:val="00405207"/>
    <w:rsid w:val="00405283"/>
    <w:rsid w:val="00405293"/>
    <w:rsid w:val="00405481"/>
    <w:rsid w:val="00405828"/>
    <w:rsid w:val="004059F4"/>
    <w:rsid w:val="00405CC4"/>
    <w:rsid w:val="00405DAE"/>
    <w:rsid w:val="00405DD6"/>
    <w:rsid w:val="00406649"/>
    <w:rsid w:val="0040672B"/>
    <w:rsid w:val="004069DE"/>
    <w:rsid w:val="004070C9"/>
    <w:rsid w:val="00407178"/>
    <w:rsid w:val="004071C0"/>
    <w:rsid w:val="0040730A"/>
    <w:rsid w:val="00407401"/>
    <w:rsid w:val="004074DD"/>
    <w:rsid w:val="004078FB"/>
    <w:rsid w:val="00407D44"/>
    <w:rsid w:val="00407FE5"/>
    <w:rsid w:val="004101B0"/>
    <w:rsid w:val="004102F5"/>
    <w:rsid w:val="00410326"/>
    <w:rsid w:val="00410708"/>
    <w:rsid w:val="00410BBE"/>
    <w:rsid w:val="00410EC7"/>
    <w:rsid w:val="00411308"/>
    <w:rsid w:val="00411440"/>
    <w:rsid w:val="004114EA"/>
    <w:rsid w:val="00411650"/>
    <w:rsid w:val="00411AEB"/>
    <w:rsid w:val="00411B39"/>
    <w:rsid w:val="00411B64"/>
    <w:rsid w:val="00411CA4"/>
    <w:rsid w:val="00412019"/>
    <w:rsid w:val="0041201C"/>
    <w:rsid w:val="0041227F"/>
    <w:rsid w:val="004125E7"/>
    <w:rsid w:val="004127A7"/>
    <w:rsid w:val="00412916"/>
    <w:rsid w:val="004129D2"/>
    <w:rsid w:val="00412AFC"/>
    <w:rsid w:val="00412C52"/>
    <w:rsid w:val="00412F59"/>
    <w:rsid w:val="004137E2"/>
    <w:rsid w:val="004139B6"/>
    <w:rsid w:val="00413A1E"/>
    <w:rsid w:val="00413FD4"/>
    <w:rsid w:val="004142C1"/>
    <w:rsid w:val="0041438D"/>
    <w:rsid w:val="00414476"/>
    <w:rsid w:val="0041451C"/>
    <w:rsid w:val="00414C2E"/>
    <w:rsid w:val="00414EF5"/>
    <w:rsid w:val="004151CF"/>
    <w:rsid w:val="004152B8"/>
    <w:rsid w:val="004152D0"/>
    <w:rsid w:val="0041548B"/>
    <w:rsid w:val="00415ACC"/>
    <w:rsid w:val="00415B9C"/>
    <w:rsid w:val="00415C9B"/>
    <w:rsid w:val="00416364"/>
    <w:rsid w:val="004164A2"/>
    <w:rsid w:val="00416739"/>
    <w:rsid w:val="0041679F"/>
    <w:rsid w:val="00416C33"/>
    <w:rsid w:val="00417549"/>
    <w:rsid w:val="004175DE"/>
    <w:rsid w:val="00417A11"/>
    <w:rsid w:val="00417E43"/>
    <w:rsid w:val="00420056"/>
    <w:rsid w:val="0042047F"/>
    <w:rsid w:val="00420A33"/>
    <w:rsid w:val="00420AA6"/>
    <w:rsid w:val="00420B17"/>
    <w:rsid w:val="00420B9F"/>
    <w:rsid w:val="00420C4C"/>
    <w:rsid w:val="00421088"/>
    <w:rsid w:val="0042139E"/>
    <w:rsid w:val="00421798"/>
    <w:rsid w:val="0042192C"/>
    <w:rsid w:val="0042196C"/>
    <w:rsid w:val="00421A85"/>
    <w:rsid w:val="00421DF2"/>
    <w:rsid w:val="00422260"/>
    <w:rsid w:val="004226F9"/>
    <w:rsid w:val="004228A2"/>
    <w:rsid w:val="00422CD2"/>
    <w:rsid w:val="00422E50"/>
    <w:rsid w:val="00423A5E"/>
    <w:rsid w:val="00423BF8"/>
    <w:rsid w:val="00423C79"/>
    <w:rsid w:val="0042413F"/>
    <w:rsid w:val="0042419C"/>
    <w:rsid w:val="0042484A"/>
    <w:rsid w:val="0042498E"/>
    <w:rsid w:val="00424B60"/>
    <w:rsid w:val="00424DAA"/>
    <w:rsid w:val="00424E51"/>
    <w:rsid w:val="0042520A"/>
    <w:rsid w:val="00425307"/>
    <w:rsid w:val="00425328"/>
    <w:rsid w:val="00425378"/>
    <w:rsid w:val="004254B6"/>
    <w:rsid w:val="00426619"/>
    <w:rsid w:val="004267A2"/>
    <w:rsid w:val="00426AE9"/>
    <w:rsid w:val="00426CEE"/>
    <w:rsid w:val="00426FD5"/>
    <w:rsid w:val="004306D6"/>
    <w:rsid w:val="00430FED"/>
    <w:rsid w:val="004313F9"/>
    <w:rsid w:val="004314EC"/>
    <w:rsid w:val="004316CD"/>
    <w:rsid w:val="004319F8"/>
    <w:rsid w:val="00431E55"/>
    <w:rsid w:val="004321F6"/>
    <w:rsid w:val="00432221"/>
    <w:rsid w:val="00432252"/>
    <w:rsid w:val="00432504"/>
    <w:rsid w:val="00432CD4"/>
    <w:rsid w:val="00432DB3"/>
    <w:rsid w:val="00433044"/>
    <w:rsid w:val="004330CF"/>
    <w:rsid w:val="00433251"/>
    <w:rsid w:val="004334FC"/>
    <w:rsid w:val="00433764"/>
    <w:rsid w:val="00433B3E"/>
    <w:rsid w:val="00433B72"/>
    <w:rsid w:val="00434088"/>
    <w:rsid w:val="00434440"/>
    <w:rsid w:val="00434488"/>
    <w:rsid w:val="004344D3"/>
    <w:rsid w:val="00434FAD"/>
    <w:rsid w:val="00435297"/>
    <w:rsid w:val="0043549B"/>
    <w:rsid w:val="00435DDE"/>
    <w:rsid w:val="004360A8"/>
    <w:rsid w:val="004361EF"/>
    <w:rsid w:val="004372B6"/>
    <w:rsid w:val="004375B9"/>
    <w:rsid w:val="00437A3D"/>
    <w:rsid w:val="00437B39"/>
    <w:rsid w:val="00437C70"/>
    <w:rsid w:val="00437D8B"/>
    <w:rsid w:val="00437FAC"/>
    <w:rsid w:val="0044001A"/>
    <w:rsid w:val="00440174"/>
    <w:rsid w:val="0044048F"/>
    <w:rsid w:val="00440A79"/>
    <w:rsid w:val="004411F8"/>
    <w:rsid w:val="0044135A"/>
    <w:rsid w:val="004425C6"/>
    <w:rsid w:val="004428D0"/>
    <w:rsid w:val="00442988"/>
    <w:rsid w:val="00442B88"/>
    <w:rsid w:val="00442C32"/>
    <w:rsid w:val="004431BE"/>
    <w:rsid w:val="004435E6"/>
    <w:rsid w:val="00443657"/>
    <w:rsid w:val="00443A90"/>
    <w:rsid w:val="00443C0B"/>
    <w:rsid w:val="00443C5C"/>
    <w:rsid w:val="00443C75"/>
    <w:rsid w:val="00444185"/>
    <w:rsid w:val="004443A7"/>
    <w:rsid w:val="0044442C"/>
    <w:rsid w:val="004455D0"/>
    <w:rsid w:val="00445941"/>
    <w:rsid w:val="00445B87"/>
    <w:rsid w:val="00445C5E"/>
    <w:rsid w:val="00445ECA"/>
    <w:rsid w:val="004460DA"/>
    <w:rsid w:val="0044626A"/>
    <w:rsid w:val="0044643E"/>
    <w:rsid w:val="004464EB"/>
    <w:rsid w:val="0044692F"/>
    <w:rsid w:val="00446BD1"/>
    <w:rsid w:val="00446D55"/>
    <w:rsid w:val="00446D64"/>
    <w:rsid w:val="00446DEB"/>
    <w:rsid w:val="00447393"/>
    <w:rsid w:val="00447C19"/>
    <w:rsid w:val="00447C95"/>
    <w:rsid w:val="00447D26"/>
    <w:rsid w:val="00447DFC"/>
    <w:rsid w:val="004500C2"/>
    <w:rsid w:val="0045038A"/>
    <w:rsid w:val="004506FA"/>
    <w:rsid w:val="00450E7C"/>
    <w:rsid w:val="00451353"/>
    <w:rsid w:val="004518AA"/>
    <w:rsid w:val="00451AE3"/>
    <w:rsid w:val="004523A9"/>
    <w:rsid w:val="004523D7"/>
    <w:rsid w:val="00452886"/>
    <w:rsid w:val="0045290F"/>
    <w:rsid w:val="00453018"/>
    <w:rsid w:val="0045322E"/>
    <w:rsid w:val="004533CE"/>
    <w:rsid w:val="0045356C"/>
    <w:rsid w:val="00453C08"/>
    <w:rsid w:val="00453FD3"/>
    <w:rsid w:val="004544B5"/>
    <w:rsid w:val="004545DC"/>
    <w:rsid w:val="0045502C"/>
    <w:rsid w:val="004559D9"/>
    <w:rsid w:val="00455B0C"/>
    <w:rsid w:val="00455D45"/>
    <w:rsid w:val="00455FC4"/>
    <w:rsid w:val="004562C6"/>
    <w:rsid w:val="004565DA"/>
    <w:rsid w:val="004567D2"/>
    <w:rsid w:val="00456EA3"/>
    <w:rsid w:val="00456FA2"/>
    <w:rsid w:val="0045718A"/>
    <w:rsid w:val="0045727A"/>
    <w:rsid w:val="00457357"/>
    <w:rsid w:val="00457663"/>
    <w:rsid w:val="00457981"/>
    <w:rsid w:val="00457AA9"/>
    <w:rsid w:val="00457BFB"/>
    <w:rsid w:val="00460817"/>
    <w:rsid w:val="004615F7"/>
    <w:rsid w:val="004618C4"/>
    <w:rsid w:val="00461C3B"/>
    <w:rsid w:val="00461D74"/>
    <w:rsid w:val="00461E62"/>
    <w:rsid w:val="0046237F"/>
    <w:rsid w:val="0046257D"/>
    <w:rsid w:val="00462663"/>
    <w:rsid w:val="00462797"/>
    <w:rsid w:val="004628BF"/>
    <w:rsid w:val="004629A0"/>
    <w:rsid w:val="00462FCC"/>
    <w:rsid w:val="00463113"/>
    <w:rsid w:val="00463472"/>
    <w:rsid w:val="004635F0"/>
    <w:rsid w:val="00463AF6"/>
    <w:rsid w:val="00463BA2"/>
    <w:rsid w:val="004643A7"/>
    <w:rsid w:val="00464595"/>
    <w:rsid w:val="00464841"/>
    <w:rsid w:val="00464BB2"/>
    <w:rsid w:val="00464F0E"/>
    <w:rsid w:val="00465135"/>
    <w:rsid w:val="004654D7"/>
    <w:rsid w:val="00465623"/>
    <w:rsid w:val="004656E5"/>
    <w:rsid w:val="004658B5"/>
    <w:rsid w:val="00465E00"/>
    <w:rsid w:val="00465E0D"/>
    <w:rsid w:val="00465FC7"/>
    <w:rsid w:val="004667B0"/>
    <w:rsid w:val="00466910"/>
    <w:rsid w:val="004669B2"/>
    <w:rsid w:val="004669E1"/>
    <w:rsid w:val="00466AA6"/>
    <w:rsid w:val="00466B83"/>
    <w:rsid w:val="004670B6"/>
    <w:rsid w:val="004673D6"/>
    <w:rsid w:val="004673F7"/>
    <w:rsid w:val="00467637"/>
    <w:rsid w:val="004676A2"/>
    <w:rsid w:val="004676E1"/>
    <w:rsid w:val="00467C19"/>
    <w:rsid w:val="00467C7F"/>
    <w:rsid w:val="00467CE9"/>
    <w:rsid w:val="00470004"/>
    <w:rsid w:val="00470AB9"/>
    <w:rsid w:val="00470AF9"/>
    <w:rsid w:val="00470EF7"/>
    <w:rsid w:val="00471037"/>
    <w:rsid w:val="00471436"/>
    <w:rsid w:val="00471EA5"/>
    <w:rsid w:val="004729F2"/>
    <w:rsid w:val="00472A0B"/>
    <w:rsid w:val="00472A79"/>
    <w:rsid w:val="00472C22"/>
    <w:rsid w:val="00473263"/>
    <w:rsid w:val="0047350A"/>
    <w:rsid w:val="00473E51"/>
    <w:rsid w:val="00473F19"/>
    <w:rsid w:val="00474017"/>
    <w:rsid w:val="0047428C"/>
    <w:rsid w:val="00474DDF"/>
    <w:rsid w:val="00475688"/>
    <w:rsid w:val="00475C57"/>
    <w:rsid w:val="00475E22"/>
    <w:rsid w:val="004764F2"/>
    <w:rsid w:val="0047716D"/>
    <w:rsid w:val="00477417"/>
    <w:rsid w:val="00477673"/>
    <w:rsid w:val="0047781C"/>
    <w:rsid w:val="00480153"/>
    <w:rsid w:val="00480364"/>
    <w:rsid w:val="00480515"/>
    <w:rsid w:val="0048085C"/>
    <w:rsid w:val="0048088E"/>
    <w:rsid w:val="00480CAF"/>
    <w:rsid w:val="00480F2B"/>
    <w:rsid w:val="00480FBB"/>
    <w:rsid w:val="004819DE"/>
    <w:rsid w:val="00481AC5"/>
    <w:rsid w:val="00481C4D"/>
    <w:rsid w:val="00481E06"/>
    <w:rsid w:val="00482720"/>
    <w:rsid w:val="00482E67"/>
    <w:rsid w:val="00482EC9"/>
    <w:rsid w:val="00482EF4"/>
    <w:rsid w:val="004835E7"/>
    <w:rsid w:val="00483995"/>
    <w:rsid w:val="00483B40"/>
    <w:rsid w:val="00483D10"/>
    <w:rsid w:val="00484230"/>
    <w:rsid w:val="00484565"/>
    <w:rsid w:val="004847A3"/>
    <w:rsid w:val="0048528D"/>
    <w:rsid w:val="004859E1"/>
    <w:rsid w:val="00485A8B"/>
    <w:rsid w:val="004863AE"/>
    <w:rsid w:val="00486758"/>
    <w:rsid w:val="004867E2"/>
    <w:rsid w:val="00486BBF"/>
    <w:rsid w:val="00486D30"/>
    <w:rsid w:val="00486D94"/>
    <w:rsid w:val="00486E89"/>
    <w:rsid w:val="00486ED2"/>
    <w:rsid w:val="004872EA"/>
    <w:rsid w:val="00490136"/>
    <w:rsid w:val="004901C1"/>
    <w:rsid w:val="0049027D"/>
    <w:rsid w:val="0049034C"/>
    <w:rsid w:val="004907DD"/>
    <w:rsid w:val="004908C1"/>
    <w:rsid w:val="004908DE"/>
    <w:rsid w:val="00490A63"/>
    <w:rsid w:val="00490B17"/>
    <w:rsid w:val="00490EC4"/>
    <w:rsid w:val="004910DF"/>
    <w:rsid w:val="004919F0"/>
    <w:rsid w:val="00491B3A"/>
    <w:rsid w:val="00491FA1"/>
    <w:rsid w:val="00492311"/>
    <w:rsid w:val="00492C85"/>
    <w:rsid w:val="00492CF6"/>
    <w:rsid w:val="00492CFD"/>
    <w:rsid w:val="004939DF"/>
    <w:rsid w:val="00494207"/>
    <w:rsid w:val="0049454D"/>
    <w:rsid w:val="004946AB"/>
    <w:rsid w:val="00494DD5"/>
    <w:rsid w:val="00495519"/>
    <w:rsid w:val="004956DD"/>
    <w:rsid w:val="004958F7"/>
    <w:rsid w:val="00495A10"/>
    <w:rsid w:val="00495B92"/>
    <w:rsid w:val="00495DAD"/>
    <w:rsid w:val="004961A4"/>
    <w:rsid w:val="004962D2"/>
    <w:rsid w:val="004962D7"/>
    <w:rsid w:val="004963BF"/>
    <w:rsid w:val="004967DA"/>
    <w:rsid w:val="004967F4"/>
    <w:rsid w:val="00497382"/>
    <w:rsid w:val="0049751F"/>
    <w:rsid w:val="004975B1"/>
    <w:rsid w:val="00497700"/>
    <w:rsid w:val="00497834"/>
    <w:rsid w:val="0049796D"/>
    <w:rsid w:val="004979AB"/>
    <w:rsid w:val="00497A82"/>
    <w:rsid w:val="004A0106"/>
    <w:rsid w:val="004A0BCC"/>
    <w:rsid w:val="004A0DA1"/>
    <w:rsid w:val="004A0E17"/>
    <w:rsid w:val="004A0F06"/>
    <w:rsid w:val="004A13D6"/>
    <w:rsid w:val="004A1953"/>
    <w:rsid w:val="004A1CD1"/>
    <w:rsid w:val="004A1DEB"/>
    <w:rsid w:val="004A2232"/>
    <w:rsid w:val="004A26DD"/>
    <w:rsid w:val="004A2752"/>
    <w:rsid w:val="004A27F4"/>
    <w:rsid w:val="004A2A3F"/>
    <w:rsid w:val="004A2B3A"/>
    <w:rsid w:val="004A2D66"/>
    <w:rsid w:val="004A31F5"/>
    <w:rsid w:val="004A3471"/>
    <w:rsid w:val="004A4152"/>
    <w:rsid w:val="004A4256"/>
    <w:rsid w:val="004A4A01"/>
    <w:rsid w:val="004A4A4F"/>
    <w:rsid w:val="004A4A5A"/>
    <w:rsid w:val="004A4E17"/>
    <w:rsid w:val="004A52E9"/>
    <w:rsid w:val="004A5803"/>
    <w:rsid w:val="004A5AAC"/>
    <w:rsid w:val="004A5B6E"/>
    <w:rsid w:val="004A5CC3"/>
    <w:rsid w:val="004A5EE1"/>
    <w:rsid w:val="004A6040"/>
    <w:rsid w:val="004A62BE"/>
    <w:rsid w:val="004A641F"/>
    <w:rsid w:val="004A6597"/>
    <w:rsid w:val="004A6974"/>
    <w:rsid w:val="004A737F"/>
    <w:rsid w:val="004A74C5"/>
    <w:rsid w:val="004A74E5"/>
    <w:rsid w:val="004A75D0"/>
    <w:rsid w:val="004A7848"/>
    <w:rsid w:val="004A793B"/>
    <w:rsid w:val="004A7A00"/>
    <w:rsid w:val="004A7DAE"/>
    <w:rsid w:val="004B0AF0"/>
    <w:rsid w:val="004B0E29"/>
    <w:rsid w:val="004B0F6F"/>
    <w:rsid w:val="004B1223"/>
    <w:rsid w:val="004B147A"/>
    <w:rsid w:val="004B14F5"/>
    <w:rsid w:val="004B1778"/>
    <w:rsid w:val="004B19B4"/>
    <w:rsid w:val="004B1CB4"/>
    <w:rsid w:val="004B1D2F"/>
    <w:rsid w:val="004B1FDB"/>
    <w:rsid w:val="004B21D5"/>
    <w:rsid w:val="004B26CA"/>
    <w:rsid w:val="004B293B"/>
    <w:rsid w:val="004B2E27"/>
    <w:rsid w:val="004B2F18"/>
    <w:rsid w:val="004B3824"/>
    <w:rsid w:val="004B39DD"/>
    <w:rsid w:val="004B3DDB"/>
    <w:rsid w:val="004B3E26"/>
    <w:rsid w:val="004B3FCF"/>
    <w:rsid w:val="004B415E"/>
    <w:rsid w:val="004B4295"/>
    <w:rsid w:val="004B44FD"/>
    <w:rsid w:val="004B47A8"/>
    <w:rsid w:val="004B4AD2"/>
    <w:rsid w:val="004B536A"/>
    <w:rsid w:val="004B5416"/>
    <w:rsid w:val="004B563E"/>
    <w:rsid w:val="004B59EE"/>
    <w:rsid w:val="004B5B11"/>
    <w:rsid w:val="004B5CFC"/>
    <w:rsid w:val="004B63CD"/>
    <w:rsid w:val="004B66B8"/>
    <w:rsid w:val="004B670A"/>
    <w:rsid w:val="004B68BD"/>
    <w:rsid w:val="004B6B94"/>
    <w:rsid w:val="004B6BC2"/>
    <w:rsid w:val="004B6C4D"/>
    <w:rsid w:val="004B6C54"/>
    <w:rsid w:val="004B6DE3"/>
    <w:rsid w:val="004B6EF4"/>
    <w:rsid w:val="004B6EFB"/>
    <w:rsid w:val="004B6F79"/>
    <w:rsid w:val="004B7038"/>
    <w:rsid w:val="004B7063"/>
    <w:rsid w:val="004B75C8"/>
    <w:rsid w:val="004B762B"/>
    <w:rsid w:val="004B7649"/>
    <w:rsid w:val="004B7713"/>
    <w:rsid w:val="004B7722"/>
    <w:rsid w:val="004B774D"/>
    <w:rsid w:val="004B7F73"/>
    <w:rsid w:val="004C010C"/>
    <w:rsid w:val="004C056D"/>
    <w:rsid w:val="004C07EB"/>
    <w:rsid w:val="004C0830"/>
    <w:rsid w:val="004C0E2C"/>
    <w:rsid w:val="004C1053"/>
    <w:rsid w:val="004C1C60"/>
    <w:rsid w:val="004C20D8"/>
    <w:rsid w:val="004C27BB"/>
    <w:rsid w:val="004C2AC2"/>
    <w:rsid w:val="004C2B50"/>
    <w:rsid w:val="004C2B6F"/>
    <w:rsid w:val="004C2CDC"/>
    <w:rsid w:val="004C2D6E"/>
    <w:rsid w:val="004C2E67"/>
    <w:rsid w:val="004C2F7F"/>
    <w:rsid w:val="004C31BB"/>
    <w:rsid w:val="004C326C"/>
    <w:rsid w:val="004C342F"/>
    <w:rsid w:val="004C3B02"/>
    <w:rsid w:val="004C4254"/>
    <w:rsid w:val="004C4752"/>
    <w:rsid w:val="004C482C"/>
    <w:rsid w:val="004C4984"/>
    <w:rsid w:val="004C4AED"/>
    <w:rsid w:val="004C4D17"/>
    <w:rsid w:val="004C4DD0"/>
    <w:rsid w:val="004C4EAC"/>
    <w:rsid w:val="004C4F8F"/>
    <w:rsid w:val="004C5028"/>
    <w:rsid w:val="004C523A"/>
    <w:rsid w:val="004C55A0"/>
    <w:rsid w:val="004C59F7"/>
    <w:rsid w:val="004C5A66"/>
    <w:rsid w:val="004C648B"/>
    <w:rsid w:val="004C66B9"/>
    <w:rsid w:val="004C6776"/>
    <w:rsid w:val="004C6786"/>
    <w:rsid w:val="004C6C2E"/>
    <w:rsid w:val="004C6D89"/>
    <w:rsid w:val="004C7147"/>
    <w:rsid w:val="004C71CB"/>
    <w:rsid w:val="004C73E0"/>
    <w:rsid w:val="004C79DE"/>
    <w:rsid w:val="004C7C9E"/>
    <w:rsid w:val="004C7F62"/>
    <w:rsid w:val="004D0189"/>
    <w:rsid w:val="004D0636"/>
    <w:rsid w:val="004D0720"/>
    <w:rsid w:val="004D0907"/>
    <w:rsid w:val="004D0CF6"/>
    <w:rsid w:val="004D0DBC"/>
    <w:rsid w:val="004D172A"/>
    <w:rsid w:val="004D1735"/>
    <w:rsid w:val="004D1874"/>
    <w:rsid w:val="004D1B0F"/>
    <w:rsid w:val="004D1B2B"/>
    <w:rsid w:val="004D26AB"/>
    <w:rsid w:val="004D2847"/>
    <w:rsid w:val="004D2C0B"/>
    <w:rsid w:val="004D2C2D"/>
    <w:rsid w:val="004D2ED5"/>
    <w:rsid w:val="004D3873"/>
    <w:rsid w:val="004D4110"/>
    <w:rsid w:val="004D435E"/>
    <w:rsid w:val="004D446C"/>
    <w:rsid w:val="004D4687"/>
    <w:rsid w:val="004D48C8"/>
    <w:rsid w:val="004D4A8A"/>
    <w:rsid w:val="004D4BD1"/>
    <w:rsid w:val="004D4ED6"/>
    <w:rsid w:val="004D5C48"/>
    <w:rsid w:val="004D69B5"/>
    <w:rsid w:val="004D7227"/>
    <w:rsid w:val="004D72F2"/>
    <w:rsid w:val="004D7790"/>
    <w:rsid w:val="004D7986"/>
    <w:rsid w:val="004D7ABA"/>
    <w:rsid w:val="004D7B5E"/>
    <w:rsid w:val="004D7F4A"/>
    <w:rsid w:val="004E004F"/>
    <w:rsid w:val="004E0108"/>
    <w:rsid w:val="004E018E"/>
    <w:rsid w:val="004E09F7"/>
    <w:rsid w:val="004E0B83"/>
    <w:rsid w:val="004E0C30"/>
    <w:rsid w:val="004E0E58"/>
    <w:rsid w:val="004E0E7F"/>
    <w:rsid w:val="004E0EB8"/>
    <w:rsid w:val="004E0F1C"/>
    <w:rsid w:val="004E0F36"/>
    <w:rsid w:val="004E13B6"/>
    <w:rsid w:val="004E16A8"/>
    <w:rsid w:val="004E18B5"/>
    <w:rsid w:val="004E18E9"/>
    <w:rsid w:val="004E18F6"/>
    <w:rsid w:val="004E19CB"/>
    <w:rsid w:val="004E19DE"/>
    <w:rsid w:val="004E1B39"/>
    <w:rsid w:val="004E1D1B"/>
    <w:rsid w:val="004E2238"/>
    <w:rsid w:val="004E2293"/>
    <w:rsid w:val="004E2ADC"/>
    <w:rsid w:val="004E2BB6"/>
    <w:rsid w:val="004E2C2B"/>
    <w:rsid w:val="004E2E2F"/>
    <w:rsid w:val="004E34CB"/>
    <w:rsid w:val="004E3A64"/>
    <w:rsid w:val="004E3C16"/>
    <w:rsid w:val="004E3D3A"/>
    <w:rsid w:val="004E3EFC"/>
    <w:rsid w:val="004E43B2"/>
    <w:rsid w:val="004E45E3"/>
    <w:rsid w:val="004E4AD0"/>
    <w:rsid w:val="004E4B37"/>
    <w:rsid w:val="004E511A"/>
    <w:rsid w:val="004E5273"/>
    <w:rsid w:val="004E64C5"/>
    <w:rsid w:val="004E65A5"/>
    <w:rsid w:val="004E65FF"/>
    <w:rsid w:val="004E6A43"/>
    <w:rsid w:val="004E7395"/>
    <w:rsid w:val="004E7616"/>
    <w:rsid w:val="004E78D9"/>
    <w:rsid w:val="004E7B30"/>
    <w:rsid w:val="004E7FCD"/>
    <w:rsid w:val="004F02E5"/>
    <w:rsid w:val="004F0683"/>
    <w:rsid w:val="004F07AE"/>
    <w:rsid w:val="004F08D9"/>
    <w:rsid w:val="004F0AFE"/>
    <w:rsid w:val="004F0E3B"/>
    <w:rsid w:val="004F1665"/>
    <w:rsid w:val="004F1C37"/>
    <w:rsid w:val="004F1CDC"/>
    <w:rsid w:val="004F1D02"/>
    <w:rsid w:val="004F1EC9"/>
    <w:rsid w:val="004F1FFB"/>
    <w:rsid w:val="004F226A"/>
    <w:rsid w:val="004F2679"/>
    <w:rsid w:val="004F2F21"/>
    <w:rsid w:val="004F2F55"/>
    <w:rsid w:val="004F32D5"/>
    <w:rsid w:val="004F3A59"/>
    <w:rsid w:val="004F3BAF"/>
    <w:rsid w:val="004F3DDB"/>
    <w:rsid w:val="004F3DE5"/>
    <w:rsid w:val="004F3FC2"/>
    <w:rsid w:val="004F401E"/>
    <w:rsid w:val="004F45DD"/>
    <w:rsid w:val="004F46FB"/>
    <w:rsid w:val="004F4890"/>
    <w:rsid w:val="004F5089"/>
    <w:rsid w:val="004F5BC0"/>
    <w:rsid w:val="004F6054"/>
    <w:rsid w:val="004F6077"/>
    <w:rsid w:val="004F60E8"/>
    <w:rsid w:val="004F619D"/>
    <w:rsid w:val="004F6913"/>
    <w:rsid w:val="004F6B86"/>
    <w:rsid w:val="004F775A"/>
    <w:rsid w:val="004F7865"/>
    <w:rsid w:val="004F7B4D"/>
    <w:rsid w:val="004F7BB4"/>
    <w:rsid w:val="004F7D81"/>
    <w:rsid w:val="0050014D"/>
    <w:rsid w:val="00500931"/>
    <w:rsid w:val="00500BF2"/>
    <w:rsid w:val="00500CAB"/>
    <w:rsid w:val="00500DE5"/>
    <w:rsid w:val="005012BA"/>
    <w:rsid w:val="005016E5"/>
    <w:rsid w:val="0050174E"/>
    <w:rsid w:val="00501854"/>
    <w:rsid w:val="00501AD4"/>
    <w:rsid w:val="00501C76"/>
    <w:rsid w:val="00501E37"/>
    <w:rsid w:val="00501ECD"/>
    <w:rsid w:val="00502099"/>
    <w:rsid w:val="005020A2"/>
    <w:rsid w:val="0050219B"/>
    <w:rsid w:val="00502614"/>
    <w:rsid w:val="00502785"/>
    <w:rsid w:val="005032B5"/>
    <w:rsid w:val="005034B7"/>
    <w:rsid w:val="0050372D"/>
    <w:rsid w:val="005038C5"/>
    <w:rsid w:val="00503F17"/>
    <w:rsid w:val="00503F3A"/>
    <w:rsid w:val="00504079"/>
    <w:rsid w:val="005040E1"/>
    <w:rsid w:val="00504643"/>
    <w:rsid w:val="0050477F"/>
    <w:rsid w:val="00504B7B"/>
    <w:rsid w:val="00504B97"/>
    <w:rsid w:val="00504EC8"/>
    <w:rsid w:val="005050EA"/>
    <w:rsid w:val="0050533B"/>
    <w:rsid w:val="00505344"/>
    <w:rsid w:val="005056A9"/>
    <w:rsid w:val="00505A87"/>
    <w:rsid w:val="00505C40"/>
    <w:rsid w:val="00506010"/>
    <w:rsid w:val="0050601B"/>
    <w:rsid w:val="0050622F"/>
    <w:rsid w:val="005062E8"/>
    <w:rsid w:val="0050644C"/>
    <w:rsid w:val="0050648D"/>
    <w:rsid w:val="00506928"/>
    <w:rsid w:val="00506B3A"/>
    <w:rsid w:val="00507615"/>
    <w:rsid w:val="005077EF"/>
    <w:rsid w:val="00507A6C"/>
    <w:rsid w:val="00507D04"/>
    <w:rsid w:val="005102C5"/>
    <w:rsid w:val="005103C6"/>
    <w:rsid w:val="005103ED"/>
    <w:rsid w:val="00510878"/>
    <w:rsid w:val="00510CB7"/>
    <w:rsid w:val="00510FF1"/>
    <w:rsid w:val="0051120F"/>
    <w:rsid w:val="00511314"/>
    <w:rsid w:val="005114F5"/>
    <w:rsid w:val="005117C4"/>
    <w:rsid w:val="00511AD5"/>
    <w:rsid w:val="00511CED"/>
    <w:rsid w:val="00511DC7"/>
    <w:rsid w:val="005120A3"/>
    <w:rsid w:val="005120F6"/>
    <w:rsid w:val="0051279D"/>
    <w:rsid w:val="005128FB"/>
    <w:rsid w:val="00512AB0"/>
    <w:rsid w:val="00513224"/>
    <w:rsid w:val="005134C9"/>
    <w:rsid w:val="00513E5A"/>
    <w:rsid w:val="00514134"/>
    <w:rsid w:val="0051419B"/>
    <w:rsid w:val="005142C5"/>
    <w:rsid w:val="0051435A"/>
    <w:rsid w:val="00514365"/>
    <w:rsid w:val="00514513"/>
    <w:rsid w:val="0051501B"/>
    <w:rsid w:val="005152B5"/>
    <w:rsid w:val="005156A6"/>
    <w:rsid w:val="00515886"/>
    <w:rsid w:val="00515A8D"/>
    <w:rsid w:val="00515BFE"/>
    <w:rsid w:val="0051697B"/>
    <w:rsid w:val="00516B77"/>
    <w:rsid w:val="00516E92"/>
    <w:rsid w:val="00516F30"/>
    <w:rsid w:val="0051706D"/>
    <w:rsid w:val="0051782E"/>
    <w:rsid w:val="00517BA1"/>
    <w:rsid w:val="005200EE"/>
    <w:rsid w:val="00520A4D"/>
    <w:rsid w:val="00520E2E"/>
    <w:rsid w:val="0052123C"/>
    <w:rsid w:val="00521319"/>
    <w:rsid w:val="0052135E"/>
    <w:rsid w:val="005213D1"/>
    <w:rsid w:val="005215C0"/>
    <w:rsid w:val="00521978"/>
    <w:rsid w:val="005220B5"/>
    <w:rsid w:val="005225BE"/>
    <w:rsid w:val="005225F0"/>
    <w:rsid w:val="00522AFC"/>
    <w:rsid w:val="00522BC8"/>
    <w:rsid w:val="00522BCC"/>
    <w:rsid w:val="00522E0B"/>
    <w:rsid w:val="00523319"/>
    <w:rsid w:val="0052347D"/>
    <w:rsid w:val="005235E5"/>
    <w:rsid w:val="0052366E"/>
    <w:rsid w:val="00523716"/>
    <w:rsid w:val="00523B2D"/>
    <w:rsid w:val="00523C28"/>
    <w:rsid w:val="00523C3D"/>
    <w:rsid w:val="00523F1A"/>
    <w:rsid w:val="00523F8F"/>
    <w:rsid w:val="005243BC"/>
    <w:rsid w:val="0052443C"/>
    <w:rsid w:val="00524446"/>
    <w:rsid w:val="005246B2"/>
    <w:rsid w:val="0052476C"/>
    <w:rsid w:val="00524821"/>
    <w:rsid w:val="0052499A"/>
    <w:rsid w:val="005249F9"/>
    <w:rsid w:val="005252A5"/>
    <w:rsid w:val="00525A29"/>
    <w:rsid w:val="00525B80"/>
    <w:rsid w:val="00525D2E"/>
    <w:rsid w:val="00526523"/>
    <w:rsid w:val="00526683"/>
    <w:rsid w:val="00526CF4"/>
    <w:rsid w:val="00526FF9"/>
    <w:rsid w:val="0052701F"/>
    <w:rsid w:val="00527164"/>
    <w:rsid w:val="00527AED"/>
    <w:rsid w:val="00527BCC"/>
    <w:rsid w:val="00527C9C"/>
    <w:rsid w:val="00527FC5"/>
    <w:rsid w:val="00530033"/>
    <w:rsid w:val="00530487"/>
    <w:rsid w:val="00530585"/>
    <w:rsid w:val="00530FE4"/>
    <w:rsid w:val="005310C7"/>
    <w:rsid w:val="005310F9"/>
    <w:rsid w:val="005315C4"/>
    <w:rsid w:val="00531613"/>
    <w:rsid w:val="0053176B"/>
    <w:rsid w:val="00531814"/>
    <w:rsid w:val="00531A0E"/>
    <w:rsid w:val="00531CF3"/>
    <w:rsid w:val="00531EFB"/>
    <w:rsid w:val="00531F0D"/>
    <w:rsid w:val="00531F2A"/>
    <w:rsid w:val="00531F8E"/>
    <w:rsid w:val="00531FC9"/>
    <w:rsid w:val="005327AE"/>
    <w:rsid w:val="00532C05"/>
    <w:rsid w:val="005332AE"/>
    <w:rsid w:val="00533A25"/>
    <w:rsid w:val="00533A9B"/>
    <w:rsid w:val="00533C0B"/>
    <w:rsid w:val="00533C65"/>
    <w:rsid w:val="00533CF6"/>
    <w:rsid w:val="005341B3"/>
    <w:rsid w:val="005344EF"/>
    <w:rsid w:val="00534906"/>
    <w:rsid w:val="00535181"/>
    <w:rsid w:val="005358D1"/>
    <w:rsid w:val="00535A96"/>
    <w:rsid w:val="005366B8"/>
    <w:rsid w:val="005367AD"/>
    <w:rsid w:val="005369BA"/>
    <w:rsid w:val="00536B87"/>
    <w:rsid w:val="00536F42"/>
    <w:rsid w:val="00537182"/>
    <w:rsid w:val="00537749"/>
    <w:rsid w:val="005377C7"/>
    <w:rsid w:val="005378C0"/>
    <w:rsid w:val="00540166"/>
    <w:rsid w:val="0054061E"/>
    <w:rsid w:val="00540646"/>
    <w:rsid w:val="005406FA"/>
    <w:rsid w:val="0054071C"/>
    <w:rsid w:val="00540A4C"/>
    <w:rsid w:val="00540B64"/>
    <w:rsid w:val="00540CEE"/>
    <w:rsid w:val="00540D09"/>
    <w:rsid w:val="005410C0"/>
    <w:rsid w:val="005410E2"/>
    <w:rsid w:val="005417AF"/>
    <w:rsid w:val="00541870"/>
    <w:rsid w:val="00541A16"/>
    <w:rsid w:val="00541E8B"/>
    <w:rsid w:val="00541EDD"/>
    <w:rsid w:val="0054240D"/>
    <w:rsid w:val="00542460"/>
    <w:rsid w:val="0054272E"/>
    <w:rsid w:val="00542743"/>
    <w:rsid w:val="00542951"/>
    <w:rsid w:val="00542A87"/>
    <w:rsid w:val="00542C2D"/>
    <w:rsid w:val="00543155"/>
    <w:rsid w:val="00543240"/>
    <w:rsid w:val="0054389F"/>
    <w:rsid w:val="00543B0C"/>
    <w:rsid w:val="00543CB4"/>
    <w:rsid w:val="00543EC2"/>
    <w:rsid w:val="00543EF1"/>
    <w:rsid w:val="00543F1E"/>
    <w:rsid w:val="0054418B"/>
    <w:rsid w:val="00544314"/>
    <w:rsid w:val="0054496A"/>
    <w:rsid w:val="00544B03"/>
    <w:rsid w:val="00544C4C"/>
    <w:rsid w:val="00544D82"/>
    <w:rsid w:val="0054515B"/>
    <w:rsid w:val="005451CA"/>
    <w:rsid w:val="00545CCD"/>
    <w:rsid w:val="00546584"/>
    <w:rsid w:val="0054674D"/>
    <w:rsid w:val="00546876"/>
    <w:rsid w:val="00546A56"/>
    <w:rsid w:val="0054713B"/>
    <w:rsid w:val="00547159"/>
    <w:rsid w:val="00547171"/>
    <w:rsid w:val="0054752A"/>
    <w:rsid w:val="005478BD"/>
    <w:rsid w:val="005479E3"/>
    <w:rsid w:val="00547C6A"/>
    <w:rsid w:val="00550A5E"/>
    <w:rsid w:val="0055116F"/>
    <w:rsid w:val="00551985"/>
    <w:rsid w:val="005527A6"/>
    <w:rsid w:val="00552852"/>
    <w:rsid w:val="00552B1C"/>
    <w:rsid w:val="00552BD3"/>
    <w:rsid w:val="005532A0"/>
    <w:rsid w:val="00553527"/>
    <w:rsid w:val="00553B38"/>
    <w:rsid w:val="00553E69"/>
    <w:rsid w:val="00553FDF"/>
    <w:rsid w:val="00554358"/>
    <w:rsid w:val="00554750"/>
    <w:rsid w:val="005549AB"/>
    <w:rsid w:val="00554C6C"/>
    <w:rsid w:val="00555109"/>
    <w:rsid w:val="0055524C"/>
    <w:rsid w:val="0055540E"/>
    <w:rsid w:val="0055553F"/>
    <w:rsid w:val="0055566A"/>
    <w:rsid w:val="00555C78"/>
    <w:rsid w:val="00555E21"/>
    <w:rsid w:val="00556546"/>
    <w:rsid w:val="005567D6"/>
    <w:rsid w:val="005568A8"/>
    <w:rsid w:val="005568F4"/>
    <w:rsid w:val="005569AF"/>
    <w:rsid w:val="00556B35"/>
    <w:rsid w:val="00556F15"/>
    <w:rsid w:val="0055719C"/>
    <w:rsid w:val="0055741A"/>
    <w:rsid w:val="00557598"/>
    <w:rsid w:val="00557A99"/>
    <w:rsid w:val="00557E19"/>
    <w:rsid w:val="00560243"/>
    <w:rsid w:val="00560262"/>
    <w:rsid w:val="005602E5"/>
    <w:rsid w:val="00560786"/>
    <w:rsid w:val="0056085E"/>
    <w:rsid w:val="005609D5"/>
    <w:rsid w:val="00560BAC"/>
    <w:rsid w:val="005611B7"/>
    <w:rsid w:val="00561439"/>
    <w:rsid w:val="00561455"/>
    <w:rsid w:val="00561493"/>
    <w:rsid w:val="00561580"/>
    <w:rsid w:val="00561621"/>
    <w:rsid w:val="005618D4"/>
    <w:rsid w:val="00562524"/>
    <w:rsid w:val="0056255E"/>
    <w:rsid w:val="005628DF"/>
    <w:rsid w:val="00563195"/>
    <w:rsid w:val="00563275"/>
    <w:rsid w:val="00563423"/>
    <w:rsid w:val="005636A8"/>
    <w:rsid w:val="00563BF9"/>
    <w:rsid w:val="005640F0"/>
    <w:rsid w:val="00564156"/>
    <w:rsid w:val="005646AF"/>
    <w:rsid w:val="00564867"/>
    <w:rsid w:val="005648F1"/>
    <w:rsid w:val="0056493C"/>
    <w:rsid w:val="00564AAC"/>
    <w:rsid w:val="00564DC0"/>
    <w:rsid w:val="00565139"/>
    <w:rsid w:val="005655D4"/>
    <w:rsid w:val="00565735"/>
    <w:rsid w:val="00565854"/>
    <w:rsid w:val="00565C79"/>
    <w:rsid w:val="00565DF0"/>
    <w:rsid w:val="00565E10"/>
    <w:rsid w:val="0056696F"/>
    <w:rsid w:val="00566BBD"/>
    <w:rsid w:val="00566BF9"/>
    <w:rsid w:val="00566D4C"/>
    <w:rsid w:val="00566EEA"/>
    <w:rsid w:val="00566F66"/>
    <w:rsid w:val="00567807"/>
    <w:rsid w:val="0056796C"/>
    <w:rsid w:val="005700C7"/>
    <w:rsid w:val="0057012F"/>
    <w:rsid w:val="0057020B"/>
    <w:rsid w:val="005709B2"/>
    <w:rsid w:val="00570A65"/>
    <w:rsid w:val="00570E1A"/>
    <w:rsid w:val="00571165"/>
    <w:rsid w:val="00571675"/>
    <w:rsid w:val="005716CC"/>
    <w:rsid w:val="00571D37"/>
    <w:rsid w:val="00572068"/>
    <w:rsid w:val="00572269"/>
    <w:rsid w:val="0057244A"/>
    <w:rsid w:val="00572F26"/>
    <w:rsid w:val="005732D5"/>
    <w:rsid w:val="005734C1"/>
    <w:rsid w:val="00573A7A"/>
    <w:rsid w:val="00573BB9"/>
    <w:rsid w:val="005746CC"/>
    <w:rsid w:val="00574ACF"/>
    <w:rsid w:val="005750C5"/>
    <w:rsid w:val="005752DE"/>
    <w:rsid w:val="00575566"/>
    <w:rsid w:val="005756CD"/>
    <w:rsid w:val="00575711"/>
    <w:rsid w:val="00575B8E"/>
    <w:rsid w:val="00575CC6"/>
    <w:rsid w:val="00575D60"/>
    <w:rsid w:val="00575D8D"/>
    <w:rsid w:val="00576972"/>
    <w:rsid w:val="00576F64"/>
    <w:rsid w:val="00576F70"/>
    <w:rsid w:val="005770F4"/>
    <w:rsid w:val="00577153"/>
    <w:rsid w:val="00577248"/>
    <w:rsid w:val="0057751D"/>
    <w:rsid w:val="0057781A"/>
    <w:rsid w:val="00577B2C"/>
    <w:rsid w:val="00577E1A"/>
    <w:rsid w:val="00577EA6"/>
    <w:rsid w:val="00577F64"/>
    <w:rsid w:val="005800D6"/>
    <w:rsid w:val="00580105"/>
    <w:rsid w:val="00580798"/>
    <w:rsid w:val="005807DD"/>
    <w:rsid w:val="00580CBA"/>
    <w:rsid w:val="005812B3"/>
    <w:rsid w:val="00581785"/>
    <w:rsid w:val="005819B3"/>
    <w:rsid w:val="00581A52"/>
    <w:rsid w:val="00581C97"/>
    <w:rsid w:val="00581FE8"/>
    <w:rsid w:val="005824D2"/>
    <w:rsid w:val="005824E9"/>
    <w:rsid w:val="005827E0"/>
    <w:rsid w:val="00582A74"/>
    <w:rsid w:val="00582ABF"/>
    <w:rsid w:val="00582B85"/>
    <w:rsid w:val="005834E4"/>
    <w:rsid w:val="00583699"/>
    <w:rsid w:val="00583747"/>
    <w:rsid w:val="005837C7"/>
    <w:rsid w:val="00583E17"/>
    <w:rsid w:val="0058431E"/>
    <w:rsid w:val="00584364"/>
    <w:rsid w:val="005847ED"/>
    <w:rsid w:val="00584B4F"/>
    <w:rsid w:val="00584C9D"/>
    <w:rsid w:val="00584DBF"/>
    <w:rsid w:val="00585057"/>
    <w:rsid w:val="00585216"/>
    <w:rsid w:val="005852D3"/>
    <w:rsid w:val="00585355"/>
    <w:rsid w:val="0058548A"/>
    <w:rsid w:val="0058550C"/>
    <w:rsid w:val="00585BE4"/>
    <w:rsid w:val="00585CA6"/>
    <w:rsid w:val="00585CDD"/>
    <w:rsid w:val="00585D06"/>
    <w:rsid w:val="00585FFA"/>
    <w:rsid w:val="00586207"/>
    <w:rsid w:val="00586755"/>
    <w:rsid w:val="00586CA5"/>
    <w:rsid w:val="00586DF4"/>
    <w:rsid w:val="00587058"/>
    <w:rsid w:val="005877EA"/>
    <w:rsid w:val="00587A65"/>
    <w:rsid w:val="00587B9A"/>
    <w:rsid w:val="00587E50"/>
    <w:rsid w:val="00587EEC"/>
    <w:rsid w:val="00587F6D"/>
    <w:rsid w:val="00590015"/>
    <w:rsid w:val="00590609"/>
    <w:rsid w:val="0059084D"/>
    <w:rsid w:val="00590EE3"/>
    <w:rsid w:val="005914A9"/>
    <w:rsid w:val="005915E2"/>
    <w:rsid w:val="00591957"/>
    <w:rsid w:val="00591DD9"/>
    <w:rsid w:val="00591EEC"/>
    <w:rsid w:val="00592410"/>
    <w:rsid w:val="00592486"/>
    <w:rsid w:val="00592672"/>
    <w:rsid w:val="005926D4"/>
    <w:rsid w:val="00592C6F"/>
    <w:rsid w:val="00592D3B"/>
    <w:rsid w:val="00593011"/>
    <w:rsid w:val="005932E2"/>
    <w:rsid w:val="005939E9"/>
    <w:rsid w:val="0059402D"/>
    <w:rsid w:val="00594704"/>
    <w:rsid w:val="00594B80"/>
    <w:rsid w:val="00594BA2"/>
    <w:rsid w:val="00594D82"/>
    <w:rsid w:val="00594E48"/>
    <w:rsid w:val="00594FA4"/>
    <w:rsid w:val="005957DF"/>
    <w:rsid w:val="00595803"/>
    <w:rsid w:val="0059598D"/>
    <w:rsid w:val="00595C58"/>
    <w:rsid w:val="005962D3"/>
    <w:rsid w:val="00596309"/>
    <w:rsid w:val="005963C5"/>
    <w:rsid w:val="00596F8B"/>
    <w:rsid w:val="00597068"/>
    <w:rsid w:val="005976ED"/>
    <w:rsid w:val="00597A25"/>
    <w:rsid w:val="00597BF9"/>
    <w:rsid w:val="00597C0A"/>
    <w:rsid w:val="00597C14"/>
    <w:rsid w:val="00597F8D"/>
    <w:rsid w:val="005A0085"/>
    <w:rsid w:val="005A0301"/>
    <w:rsid w:val="005A057B"/>
    <w:rsid w:val="005A084E"/>
    <w:rsid w:val="005A0C11"/>
    <w:rsid w:val="005A0E12"/>
    <w:rsid w:val="005A105A"/>
    <w:rsid w:val="005A15BC"/>
    <w:rsid w:val="005A1A89"/>
    <w:rsid w:val="005A1C31"/>
    <w:rsid w:val="005A1CA7"/>
    <w:rsid w:val="005A2BA8"/>
    <w:rsid w:val="005A309A"/>
    <w:rsid w:val="005A373D"/>
    <w:rsid w:val="005A3F1E"/>
    <w:rsid w:val="005A423A"/>
    <w:rsid w:val="005A431F"/>
    <w:rsid w:val="005A498C"/>
    <w:rsid w:val="005A4D75"/>
    <w:rsid w:val="005A53C1"/>
    <w:rsid w:val="005A5490"/>
    <w:rsid w:val="005A572B"/>
    <w:rsid w:val="005A5BA8"/>
    <w:rsid w:val="005A620D"/>
    <w:rsid w:val="005A677E"/>
    <w:rsid w:val="005A69E0"/>
    <w:rsid w:val="005A6DA2"/>
    <w:rsid w:val="005A6DC4"/>
    <w:rsid w:val="005A6E70"/>
    <w:rsid w:val="005A7292"/>
    <w:rsid w:val="005A7990"/>
    <w:rsid w:val="005A79B4"/>
    <w:rsid w:val="005A7AFC"/>
    <w:rsid w:val="005A7CDD"/>
    <w:rsid w:val="005B02E9"/>
    <w:rsid w:val="005B0613"/>
    <w:rsid w:val="005B0B58"/>
    <w:rsid w:val="005B0F9F"/>
    <w:rsid w:val="005B0FE5"/>
    <w:rsid w:val="005B12CA"/>
    <w:rsid w:val="005B141B"/>
    <w:rsid w:val="005B14E3"/>
    <w:rsid w:val="005B1AD6"/>
    <w:rsid w:val="005B1ECE"/>
    <w:rsid w:val="005B2336"/>
    <w:rsid w:val="005B2671"/>
    <w:rsid w:val="005B26F5"/>
    <w:rsid w:val="005B2B6D"/>
    <w:rsid w:val="005B322B"/>
    <w:rsid w:val="005B350B"/>
    <w:rsid w:val="005B37DF"/>
    <w:rsid w:val="005B419E"/>
    <w:rsid w:val="005B43AF"/>
    <w:rsid w:val="005B44C5"/>
    <w:rsid w:val="005B4B3D"/>
    <w:rsid w:val="005B4E53"/>
    <w:rsid w:val="005B4F51"/>
    <w:rsid w:val="005B505D"/>
    <w:rsid w:val="005B51B3"/>
    <w:rsid w:val="005B5857"/>
    <w:rsid w:val="005B5CCC"/>
    <w:rsid w:val="005B6074"/>
    <w:rsid w:val="005B61C6"/>
    <w:rsid w:val="005B6C88"/>
    <w:rsid w:val="005B6DC3"/>
    <w:rsid w:val="005B755D"/>
    <w:rsid w:val="005B76B0"/>
    <w:rsid w:val="005B7E26"/>
    <w:rsid w:val="005B7E2B"/>
    <w:rsid w:val="005C046B"/>
    <w:rsid w:val="005C0F51"/>
    <w:rsid w:val="005C13C6"/>
    <w:rsid w:val="005C1409"/>
    <w:rsid w:val="005C169D"/>
    <w:rsid w:val="005C18CC"/>
    <w:rsid w:val="005C1929"/>
    <w:rsid w:val="005C192C"/>
    <w:rsid w:val="005C19C4"/>
    <w:rsid w:val="005C1B83"/>
    <w:rsid w:val="005C1F49"/>
    <w:rsid w:val="005C25FF"/>
    <w:rsid w:val="005C279D"/>
    <w:rsid w:val="005C2D55"/>
    <w:rsid w:val="005C30FD"/>
    <w:rsid w:val="005C319C"/>
    <w:rsid w:val="005C3242"/>
    <w:rsid w:val="005C33C0"/>
    <w:rsid w:val="005C346B"/>
    <w:rsid w:val="005C386D"/>
    <w:rsid w:val="005C3B38"/>
    <w:rsid w:val="005C3EF1"/>
    <w:rsid w:val="005C44C3"/>
    <w:rsid w:val="005C4622"/>
    <w:rsid w:val="005C4674"/>
    <w:rsid w:val="005C4694"/>
    <w:rsid w:val="005C4A24"/>
    <w:rsid w:val="005C4D16"/>
    <w:rsid w:val="005C578A"/>
    <w:rsid w:val="005C5A4C"/>
    <w:rsid w:val="005C5ABC"/>
    <w:rsid w:val="005C5B8D"/>
    <w:rsid w:val="005C6078"/>
    <w:rsid w:val="005C6477"/>
    <w:rsid w:val="005C65A6"/>
    <w:rsid w:val="005C681D"/>
    <w:rsid w:val="005C69D0"/>
    <w:rsid w:val="005C6AE4"/>
    <w:rsid w:val="005C724C"/>
    <w:rsid w:val="005C727B"/>
    <w:rsid w:val="005C7292"/>
    <w:rsid w:val="005C7B2F"/>
    <w:rsid w:val="005C7DC3"/>
    <w:rsid w:val="005C7F99"/>
    <w:rsid w:val="005D02DB"/>
    <w:rsid w:val="005D044D"/>
    <w:rsid w:val="005D05CD"/>
    <w:rsid w:val="005D0ABD"/>
    <w:rsid w:val="005D0AEC"/>
    <w:rsid w:val="005D0B66"/>
    <w:rsid w:val="005D1315"/>
    <w:rsid w:val="005D164B"/>
    <w:rsid w:val="005D18AD"/>
    <w:rsid w:val="005D1E73"/>
    <w:rsid w:val="005D1F9D"/>
    <w:rsid w:val="005D24A5"/>
    <w:rsid w:val="005D26B4"/>
    <w:rsid w:val="005D2D99"/>
    <w:rsid w:val="005D2DC3"/>
    <w:rsid w:val="005D322E"/>
    <w:rsid w:val="005D35B9"/>
    <w:rsid w:val="005D35DA"/>
    <w:rsid w:val="005D36EB"/>
    <w:rsid w:val="005D372E"/>
    <w:rsid w:val="005D3A62"/>
    <w:rsid w:val="005D3A66"/>
    <w:rsid w:val="005D3C62"/>
    <w:rsid w:val="005D3D55"/>
    <w:rsid w:val="005D4101"/>
    <w:rsid w:val="005D484B"/>
    <w:rsid w:val="005D4D52"/>
    <w:rsid w:val="005D540E"/>
    <w:rsid w:val="005D57BE"/>
    <w:rsid w:val="005D57E8"/>
    <w:rsid w:val="005D5C7F"/>
    <w:rsid w:val="005D611B"/>
    <w:rsid w:val="005D61B8"/>
    <w:rsid w:val="005D625B"/>
    <w:rsid w:val="005D6339"/>
    <w:rsid w:val="005D6355"/>
    <w:rsid w:val="005D6799"/>
    <w:rsid w:val="005D6B72"/>
    <w:rsid w:val="005D7459"/>
    <w:rsid w:val="005D7681"/>
    <w:rsid w:val="005D76E9"/>
    <w:rsid w:val="005D7BF1"/>
    <w:rsid w:val="005D7E36"/>
    <w:rsid w:val="005E0D93"/>
    <w:rsid w:val="005E123B"/>
    <w:rsid w:val="005E16CA"/>
    <w:rsid w:val="005E17FF"/>
    <w:rsid w:val="005E1995"/>
    <w:rsid w:val="005E1A40"/>
    <w:rsid w:val="005E1AB3"/>
    <w:rsid w:val="005E1DFB"/>
    <w:rsid w:val="005E1EE9"/>
    <w:rsid w:val="005E2052"/>
    <w:rsid w:val="005E244C"/>
    <w:rsid w:val="005E277D"/>
    <w:rsid w:val="005E27EC"/>
    <w:rsid w:val="005E29D0"/>
    <w:rsid w:val="005E2AA8"/>
    <w:rsid w:val="005E2CC7"/>
    <w:rsid w:val="005E3707"/>
    <w:rsid w:val="005E39D7"/>
    <w:rsid w:val="005E3B31"/>
    <w:rsid w:val="005E3E6A"/>
    <w:rsid w:val="005E4143"/>
    <w:rsid w:val="005E4304"/>
    <w:rsid w:val="005E480F"/>
    <w:rsid w:val="005E4CBB"/>
    <w:rsid w:val="005E52BE"/>
    <w:rsid w:val="005E57A9"/>
    <w:rsid w:val="005E5908"/>
    <w:rsid w:val="005E5D53"/>
    <w:rsid w:val="005E602B"/>
    <w:rsid w:val="005E64EE"/>
    <w:rsid w:val="005E6CBC"/>
    <w:rsid w:val="005E72FF"/>
    <w:rsid w:val="005E7308"/>
    <w:rsid w:val="005E7391"/>
    <w:rsid w:val="005E73C0"/>
    <w:rsid w:val="005E7552"/>
    <w:rsid w:val="005F0489"/>
    <w:rsid w:val="005F0504"/>
    <w:rsid w:val="005F07D3"/>
    <w:rsid w:val="005F07ED"/>
    <w:rsid w:val="005F08F0"/>
    <w:rsid w:val="005F09D0"/>
    <w:rsid w:val="005F1295"/>
    <w:rsid w:val="005F136B"/>
    <w:rsid w:val="005F194B"/>
    <w:rsid w:val="005F1ABB"/>
    <w:rsid w:val="005F1EB2"/>
    <w:rsid w:val="005F227D"/>
    <w:rsid w:val="005F2602"/>
    <w:rsid w:val="005F26E0"/>
    <w:rsid w:val="005F2706"/>
    <w:rsid w:val="005F2829"/>
    <w:rsid w:val="005F2BCA"/>
    <w:rsid w:val="005F2EA1"/>
    <w:rsid w:val="005F2FA2"/>
    <w:rsid w:val="005F2FED"/>
    <w:rsid w:val="005F3040"/>
    <w:rsid w:val="005F31F6"/>
    <w:rsid w:val="005F3256"/>
    <w:rsid w:val="005F32D2"/>
    <w:rsid w:val="005F390F"/>
    <w:rsid w:val="005F3FC3"/>
    <w:rsid w:val="005F42EA"/>
    <w:rsid w:val="005F490A"/>
    <w:rsid w:val="005F4B79"/>
    <w:rsid w:val="005F4C60"/>
    <w:rsid w:val="005F4C85"/>
    <w:rsid w:val="005F4D4B"/>
    <w:rsid w:val="005F4F6F"/>
    <w:rsid w:val="005F518E"/>
    <w:rsid w:val="005F574E"/>
    <w:rsid w:val="005F5B0B"/>
    <w:rsid w:val="005F60E9"/>
    <w:rsid w:val="005F6A8F"/>
    <w:rsid w:val="005F6BB7"/>
    <w:rsid w:val="005F6CAA"/>
    <w:rsid w:val="005F6EE2"/>
    <w:rsid w:val="005F6F30"/>
    <w:rsid w:val="005F741D"/>
    <w:rsid w:val="005F7479"/>
    <w:rsid w:val="005F7588"/>
    <w:rsid w:val="005F76DF"/>
    <w:rsid w:val="00600092"/>
    <w:rsid w:val="006004C4"/>
    <w:rsid w:val="00600532"/>
    <w:rsid w:val="00600A05"/>
    <w:rsid w:val="00600C98"/>
    <w:rsid w:val="00600D0F"/>
    <w:rsid w:val="00601055"/>
    <w:rsid w:val="0060123D"/>
    <w:rsid w:val="006021EF"/>
    <w:rsid w:val="006024A2"/>
    <w:rsid w:val="006024AA"/>
    <w:rsid w:val="00602665"/>
    <w:rsid w:val="00602867"/>
    <w:rsid w:val="006028D3"/>
    <w:rsid w:val="00602ADB"/>
    <w:rsid w:val="00602B8A"/>
    <w:rsid w:val="00602F23"/>
    <w:rsid w:val="00602F39"/>
    <w:rsid w:val="0060339A"/>
    <w:rsid w:val="00603574"/>
    <w:rsid w:val="006035E2"/>
    <w:rsid w:val="0060382F"/>
    <w:rsid w:val="006039BC"/>
    <w:rsid w:val="00603B2F"/>
    <w:rsid w:val="00603DB9"/>
    <w:rsid w:val="00604061"/>
    <w:rsid w:val="006046E6"/>
    <w:rsid w:val="00604785"/>
    <w:rsid w:val="006048BE"/>
    <w:rsid w:val="0060496A"/>
    <w:rsid w:val="0060501F"/>
    <w:rsid w:val="00605B41"/>
    <w:rsid w:val="00605FDF"/>
    <w:rsid w:val="006062C6"/>
    <w:rsid w:val="00606993"/>
    <w:rsid w:val="00606D7F"/>
    <w:rsid w:val="00606F13"/>
    <w:rsid w:val="00606FBA"/>
    <w:rsid w:val="006074ED"/>
    <w:rsid w:val="00607669"/>
    <w:rsid w:val="006076F4"/>
    <w:rsid w:val="00607803"/>
    <w:rsid w:val="00607827"/>
    <w:rsid w:val="00607AF6"/>
    <w:rsid w:val="00607AFD"/>
    <w:rsid w:val="006104A1"/>
    <w:rsid w:val="006104B3"/>
    <w:rsid w:val="00610CD1"/>
    <w:rsid w:val="00610E3A"/>
    <w:rsid w:val="006111E7"/>
    <w:rsid w:val="006116FF"/>
    <w:rsid w:val="00611B12"/>
    <w:rsid w:val="00611BB7"/>
    <w:rsid w:val="00612051"/>
    <w:rsid w:val="0061208C"/>
    <w:rsid w:val="00612170"/>
    <w:rsid w:val="006121C8"/>
    <w:rsid w:val="006127D5"/>
    <w:rsid w:val="00612852"/>
    <w:rsid w:val="00612C30"/>
    <w:rsid w:val="00612CB1"/>
    <w:rsid w:val="00612F97"/>
    <w:rsid w:val="00612FF2"/>
    <w:rsid w:val="00613452"/>
    <w:rsid w:val="0061345D"/>
    <w:rsid w:val="006135B7"/>
    <w:rsid w:val="00613E26"/>
    <w:rsid w:val="006142B4"/>
    <w:rsid w:val="00614434"/>
    <w:rsid w:val="00614537"/>
    <w:rsid w:val="00614AF0"/>
    <w:rsid w:val="00614C9B"/>
    <w:rsid w:val="00614D0C"/>
    <w:rsid w:val="00614D83"/>
    <w:rsid w:val="006152FD"/>
    <w:rsid w:val="0061549B"/>
    <w:rsid w:val="00615683"/>
    <w:rsid w:val="0061575D"/>
    <w:rsid w:val="00615C22"/>
    <w:rsid w:val="00615EFA"/>
    <w:rsid w:val="00615F1F"/>
    <w:rsid w:val="006161D0"/>
    <w:rsid w:val="00616229"/>
    <w:rsid w:val="00616802"/>
    <w:rsid w:val="00616B7A"/>
    <w:rsid w:val="00616BDC"/>
    <w:rsid w:val="00616C96"/>
    <w:rsid w:val="00616F6B"/>
    <w:rsid w:val="0061715D"/>
    <w:rsid w:val="006171AA"/>
    <w:rsid w:val="006171EC"/>
    <w:rsid w:val="006172D4"/>
    <w:rsid w:val="0061766D"/>
    <w:rsid w:val="006176C8"/>
    <w:rsid w:val="00617E12"/>
    <w:rsid w:val="00617EBA"/>
    <w:rsid w:val="00617F58"/>
    <w:rsid w:val="00620BCE"/>
    <w:rsid w:val="00620C25"/>
    <w:rsid w:val="00620F63"/>
    <w:rsid w:val="0062117F"/>
    <w:rsid w:val="00621185"/>
    <w:rsid w:val="006212AF"/>
    <w:rsid w:val="00621477"/>
    <w:rsid w:val="00621ADA"/>
    <w:rsid w:val="006220F1"/>
    <w:rsid w:val="0062246D"/>
    <w:rsid w:val="00622569"/>
    <w:rsid w:val="00622887"/>
    <w:rsid w:val="00622C5B"/>
    <w:rsid w:val="00623192"/>
    <w:rsid w:val="006233FB"/>
    <w:rsid w:val="00623780"/>
    <w:rsid w:val="00623AEE"/>
    <w:rsid w:val="00623B24"/>
    <w:rsid w:val="00623F7B"/>
    <w:rsid w:val="0062491F"/>
    <w:rsid w:val="00624BD4"/>
    <w:rsid w:val="00624CE3"/>
    <w:rsid w:val="00624FC3"/>
    <w:rsid w:val="00625237"/>
    <w:rsid w:val="0062551B"/>
    <w:rsid w:val="00625815"/>
    <w:rsid w:val="006259B1"/>
    <w:rsid w:val="00625BE9"/>
    <w:rsid w:val="00625DEC"/>
    <w:rsid w:val="0062634F"/>
    <w:rsid w:val="006263AF"/>
    <w:rsid w:val="00626923"/>
    <w:rsid w:val="006269D4"/>
    <w:rsid w:val="00626DA4"/>
    <w:rsid w:val="00626F44"/>
    <w:rsid w:val="00627307"/>
    <w:rsid w:val="00627495"/>
    <w:rsid w:val="00627640"/>
    <w:rsid w:val="00627D8A"/>
    <w:rsid w:val="00630D4C"/>
    <w:rsid w:val="00630E55"/>
    <w:rsid w:val="00631265"/>
    <w:rsid w:val="006314DB"/>
    <w:rsid w:val="0063158F"/>
    <w:rsid w:val="00631A09"/>
    <w:rsid w:val="00631A7E"/>
    <w:rsid w:val="00631B3F"/>
    <w:rsid w:val="00631D6B"/>
    <w:rsid w:val="00632169"/>
    <w:rsid w:val="00632183"/>
    <w:rsid w:val="00632A3B"/>
    <w:rsid w:val="00632A7C"/>
    <w:rsid w:val="00632AA9"/>
    <w:rsid w:val="00632D65"/>
    <w:rsid w:val="006330A1"/>
    <w:rsid w:val="006338FA"/>
    <w:rsid w:val="00633B4C"/>
    <w:rsid w:val="00633BAC"/>
    <w:rsid w:val="00633CF8"/>
    <w:rsid w:val="0063479F"/>
    <w:rsid w:val="00634CA6"/>
    <w:rsid w:val="00634D30"/>
    <w:rsid w:val="00634DE4"/>
    <w:rsid w:val="00634E04"/>
    <w:rsid w:val="00634E27"/>
    <w:rsid w:val="0063500C"/>
    <w:rsid w:val="006353F0"/>
    <w:rsid w:val="006357B5"/>
    <w:rsid w:val="006358A5"/>
    <w:rsid w:val="00635E2B"/>
    <w:rsid w:val="00635EBC"/>
    <w:rsid w:val="006360F2"/>
    <w:rsid w:val="006363D3"/>
    <w:rsid w:val="00636464"/>
    <w:rsid w:val="006364A1"/>
    <w:rsid w:val="006366FD"/>
    <w:rsid w:val="0063678E"/>
    <w:rsid w:val="00636F1D"/>
    <w:rsid w:val="00636FCA"/>
    <w:rsid w:val="006370C9"/>
    <w:rsid w:val="00637823"/>
    <w:rsid w:val="00637AFB"/>
    <w:rsid w:val="00637BE5"/>
    <w:rsid w:val="00637BFD"/>
    <w:rsid w:val="00637C5C"/>
    <w:rsid w:val="006401E7"/>
    <w:rsid w:val="00640801"/>
    <w:rsid w:val="00640A18"/>
    <w:rsid w:val="00640AD8"/>
    <w:rsid w:val="00640E0C"/>
    <w:rsid w:val="006412AA"/>
    <w:rsid w:val="0064130D"/>
    <w:rsid w:val="0064169D"/>
    <w:rsid w:val="006416EE"/>
    <w:rsid w:val="00641998"/>
    <w:rsid w:val="00641C4E"/>
    <w:rsid w:val="00641D7A"/>
    <w:rsid w:val="00641F28"/>
    <w:rsid w:val="00641FB3"/>
    <w:rsid w:val="00642269"/>
    <w:rsid w:val="00642491"/>
    <w:rsid w:val="00642568"/>
    <w:rsid w:val="0064278E"/>
    <w:rsid w:val="00642A1D"/>
    <w:rsid w:val="00642EE5"/>
    <w:rsid w:val="0064381C"/>
    <w:rsid w:val="00643C2A"/>
    <w:rsid w:val="00643CB4"/>
    <w:rsid w:val="0064434C"/>
    <w:rsid w:val="0064446A"/>
    <w:rsid w:val="0064467F"/>
    <w:rsid w:val="006448FD"/>
    <w:rsid w:val="006449FC"/>
    <w:rsid w:val="00645490"/>
    <w:rsid w:val="0064550C"/>
    <w:rsid w:val="006456C2"/>
    <w:rsid w:val="0064570C"/>
    <w:rsid w:val="006457FF"/>
    <w:rsid w:val="00645B83"/>
    <w:rsid w:val="00645D29"/>
    <w:rsid w:val="00645EFF"/>
    <w:rsid w:val="00646228"/>
    <w:rsid w:val="00646589"/>
    <w:rsid w:val="00646D34"/>
    <w:rsid w:val="00646F17"/>
    <w:rsid w:val="00647067"/>
    <w:rsid w:val="006471CC"/>
    <w:rsid w:val="00647226"/>
    <w:rsid w:val="006472FE"/>
    <w:rsid w:val="00647512"/>
    <w:rsid w:val="0064789C"/>
    <w:rsid w:val="00647A29"/>
    <w:rsid w:val="00647A9E"/>
    <w:rsid w:val="00647CCE"/>
    <w:rsid w:val="006491ED"/>
    <w:rsid w:val="006502FC"/>
    <w:rsid w:val="006505E2"/>
    <w:rsid w:val="0065079F"/>
    <w:rsid w:val="00650D76"/>
    <w:rsid w:val="00650E88"/>
    <w:rsid w:val="00650F19"/>
    <w:rsid w:val="00651249"/>
    <w:rsid w:val="006512D1"/>
    <w:rsid w:val="0065176E"/>
    <w:rsid w:val="00651826"/>
    <w:rsid w:val="00651FF5"/>
    <w:rsid w:val="0065261A"/>
    <w:rsid w:val="006526B4"/>
    <w:rsid w:val="00652737"/>
    <w:rsid w:val="0065274A"/>
    <w:rsid w:val="006528D9"/>
    <w:rsid w:val="00652A28"/>
    <w:rsid w:val="00652DDC"/>
    <w:rsid w:val="00652EA3"/>
    <w:rsid w:val="00653611"/>
    <w:rsid w:val="006536FF"/>
    <w:rsid w:val="0065379F"/>
    <w:rsid w:val="0065448F"/>
    <w:rsid w:val="006544E6"/>
    <w:rsid w:val="00654A2A"/>
    <w:rsid w:val="00655028"/>
    <w:rsid w:val="006551D8"/>
    <w:rsid w:val="006559BA"/>
    <w:rsid w:val="00655D0D"/>
    <w:rsid w:val="00655D95"/>
    <w:rsid w:val="00655E9E"/>
    <w:rsid w:val="00656188"/>
    <w:rsid w:val="006568B4"/>
    <w:rsid w:val="00656937"/>
    <w:rsid w:val="0065693A"/>
    <w:rsid w:val="00656A12"/>
    <w:rsid w:val="00656CB7"/>
    <w:rsid w:val="0065715A"/>
    <w:rsid w:val="0065727B"/>
    <w:rsid w:val="00657471"/>
    <w:rsid w:val="00657E3F"/>
    <w:rsid w:val="006604B2"/>
    <w:rsid w:val="00660699"/>
    <w:rsid w:val="006606FA"/>
    <w:rsid w:val="006610F1"/>
    <w:rsid w:val="00661210"/>
    <w:rsid w:val="00661A75"/>
    <w:rsid w:val="00661B43"/>
    <w:rsid w:val="00661C6B"/>
    <w:rsid w:val="00661D51"/>
    <w:rsid w:val="00662004"/>
    <w:rsid w:val="00662272"/>
    <w:rsid w:val="006627D9"/>
    <w:rsid w:val="0066295A"/>
    <w:rsid w:val="00662AA7"/>
    <w:rsid w:val="00662D3E"/>
    <w:rsid w:val="00662D97"/>
    <w:rsid w:val="006633EA"/>
    <w:rsid w:val="00663451"/>
    <w:rsid w:val="00663822"/>
    <w:rsid w:val="00663A4A"/>
    <w:rsid w:val="0066451A"/>
    <w:rsid w:val="0066466A"/>
    <w:rsid w:val="0066498E"/>
    <w:rsid w:val="00664E5B"/>
    <w:rsid w:val="00664E78"/>
    <w:rsid w:val="00664FCA"/>
    <w:rsid w:val="006650B5"/>
    <w:rsid w:val="0066523F"/>
    <w:rsid w:val="0066528B"/>
    <w:rsid w:val="00665B79"/>
    <w:rsid w:val="00665EB8"/>
    <w:rsid w:val="00665FD0"/>
    <w:rsid w:val="006661E0"/>
    <w:rsid w:val="0066697A"/>
    <w:rsid w:val="00666BE1"/>
    <w:rsid w:val="00667031"/>
    <w:rsid w:val="006671C5"/>
    <w:rsid w:val="00667492"/>
    <w:rsid w:val="006675F6"/>
    <w:rsid w:val="00667BE3"/>
    <w:rsid w:val="00667C36"/>
    <w:rsid w:val="00670129"/>
    <w:rsid w:val="006701E9"/>
    <w:rsid w:val="0067058F"/>
    <w:rsid w:val="006706B5"/>
    <w:rsid w:val="006709EF"/>
    <w:rsid w:val="00670B28"/>
    <w:rsid w:val="00670BE3"/>
    <w:rsid w:val="00670C08"/>
    <w:rsid w:val="00670C2E"/>
    <w:rsid w:val="00670F02"/>
    <w:rsid w:val="00671004"/>
    <w:rsid w:val="006710C3"/>
    <w:rsid w:val="006714A2"/>
    <w:rsid w:val="006722C1"/>
    <w:rsid w:val="00672367"/>
    <w:rsid w:val="00672612"/>
    <w:rsid w:val="00672646"/>
    <w:rsid w:val="00672D5F"/>
    <w:rsid w:val="006732F3"/>
    <w:rsid w:val="00673982"/>
    <w:rsid w:val="00673F9B"/>
    <w:rsid w:val="0067402B"/>
    <w:rsid w:val="00674287"/>
    <w:rsid w:val="0067499A"/>
    <w:rsid w:val="00674BC6"/>
    <w:rsid w:val="00674BDB"/>
    <w:rsid w:val="00674E42"/>
    <w:rsid w:val="00674FE7"/>
    <w:rsid w:val="0067550C"/>
    <w:rsid w:val="00675D78"/>
    <w:rsid w:val="00676504"/>
    <w:rsid w:val="00676563"/>
    <w:rsid w:val="006765F7"/>
    <w:rsid w:val="00676F4F"/>
    <w:rsid w:val="00677A57"/>
    <w:rsid w:val="00677E44"/>
    <w:rsid w:val="00677F9A"/>
    <w:rsid w:val="00677FD0"/>
    <w:rsid w:val="00680822"/>
    <w:rsid w:val="00680BAD"/>
    <w:rsid w:val="00680F85"/>
    <w:rsid w:val="0068109E"/>
    <w:rsid w:val="006813F8"/>
    <w:rsid w:val="00681815"/>
    <w:rsid w:val="00681866"/>
    <w:rsid w:val="00682060"/>
    <w:rsid w:val="00682112"/>
    <w:rsid w:val="0068221E"/>
    <w:rsid w:val="006824B5"/>
    <w:rsid w:val="006826CD"/>
    <w:rsid w:val="0068271E"/>
    <w:rsid w:val="00682BA6"/>
    <w:rsid w:val="00683100"/>
    <w:rsid w:val="00683125"/>
    <w:rsid w:val="00683172"/>
    <w:rsid w:val="00683468"/>
    <w:rsid w:val="006836EC"/>
    <w:rsid w:val="00683B03"/>
    <w:rsid w:val="00683D94"/>
    <w:rsid w:val="00683F96"/>
    <w:rsid w:val="006840E4"/>
    <w:rsid w:val="00684A08"/>
    <w:rsid w:val="00684D20"/>
    <w:rsid w:val="0068528D"/>
    <w:rsid w:val="00685AF9"/>
    <w:rsid w:val="00685F79"/>
    <w:rsid w:val="006861AD"/>
    <w:rsid w:val="00686227"/>
    <w:rsid w:val="006862A4"/>
    <w:rsid w:val="006862F5"/>
    <w:rsid w:val="00686957"/>
    <w:rsid w:val="00686A4C"/>
    <w:rsid w:val="0068717A"/>
    <w:rsid w:val="006872BA"/>
    <w:rsid w:val="00687364"/>
    <w:rsid w:val="00687525"/>
    <w:rsid w:val="006878BD"/>
    <w:rsid w:val="00687C71"/>
    <w:rsid w:val="00687D37"/>
    <w:rsid w:val="0068ACD7"/>
    <w:rsid w:val="00690630"/>
    <w:rsid w:val="00690795"/>
    <w:rsid w:val="00690821"/>
    <w:rsid w:val="00690D86"/>
    <w:rsid w:val="00690DBF"/>
    <w:rsid w:val="00691648"/>
    <w:rsid w:val="006917D7"/>
    <w:rsid w:val="00691EE7"/>
    <w:rsid w:val="0069282F"/>
    <w:rsid w:val="00692AB9"/>
    <w:rsid w:val="00692D65"/>
    <w:rsid w:val="00692F85"/>
    <w:rsid w:val="00693267"/>
    <w:rsid w:val="0069333E"/>
    <w:rsid w:val="006933F4"/>
    <w:rsid w:val="006935D8"/>
    <w:rsid w:val="00693E6C"/>
    <w:rsid w:val="0069434C"/>
    <w:rsid w:val="006944B8"/>
    <w:rsid w:val="0069477A"/>
    <w:rsid w:val="006947A6"/>
    <w:rsid w:val="00694A78"/>
    <w:rsid w:val="00694F44"/>
    <w:rsid w:val="00694F60"/>
    <w:rsid w:val="00694F89"/>
    <w:rsid w:val="006953AC"/>
    <w:rsid w:val="006955CF"/>
    <w:rsid w:val="00695BE8"/>
    <w:rsid w:val="00696323"/>
    <w:rsid w:val="00696598"/>
    <w:rsid w:val="00696863"/>
    <w:rsid w:val="00696A73"/>
    <w:rsid w:val="00696EF9"/>
    <w:rsid w:val="00696F51"/>
    <w:rsid w:val="00696FE4"/>
    <w:rsid w:val="006979A5"/>
    <w:rsid w:val="00697A0E"/>
    <w:rsid w:val="00697C98"/>
    <w:rsid w:val="00697E44"/>
    <w:rsid w:val="006A016F"/>
    <w:rsid w:val="006A046B"/>
    <w:rsid w:val="006A065E"/>
    <w:rsid w:val="006A085F"/>
    <w:rsid w:val="006A092E"/>
    <w:rsid w:val="006A0B5B"/>
    <w:rsid w:val="006A0DF7"/>
    <w:rsid w:val="006A0F8D"/>
    <w:rsid w:val="006A103C"/>
    <w:rsid w:val="006A128D"/>
    <w:rsid w:val="006A1798"/>
    <w:rsid w:val="006A1F46"/>
    <w:rsid w:val="006A244C"/>
    <w:rsid w:val="006A2662"/>
    <w:rsid w:val="006A2946"/>
    <w:rsid w:val="006A2B7A"/>
    <w:rsid w:val="006A2C26"/>
    <w:rsid w:val="006A3406"/>
    <w:rsid w:val="006A390A"/>
    <w:rsid w:val="006A3A5B"/>
    <w:rsid w:val="006A4321"/>
    <w:rsid w:val="006A43D9"/>
    <w:rsid w:val="006A44AA"/>
    <w:rsid w:val="006A5892"/>
    <w:rsid w:val="006A59F6"/>
    <w:rsid w:val="006A6477"/>
    <w:rsid w:val="006A6A86"/>
    <w:rsid w:val="006A6B23"/>
    <w:rsid w:val="006A6B99"/>
    <w:rsid w:val="006A6D9E"/>
    <w:rsid w:val="006A749B"/>
    <w:rsid w:val="006A753C"/>
    <w:rsid w:val="006A7E5F"/>
    <w:rsid w:val="006A7F09"/>
    <w:rsid w:val="006B03EA"/>
    <w:rsid w:val="006B0C3B"/>
    <w:rsid w:val="006B11B4"/>
    <w:rsid w:val="006B1869"/>
    <w:rsid w:val="006B1DDE"/>
    <w:rsid w:val="006B1EE1"/>
    <w:rsid w:val="006B23A4"/>
    <w:rsid w:val="006B261B"/>
    <w:rsid w:val="006B2916"/>
    <w:rsid w:val="006B2B6F"/>
    <w:rsid w:val="006B2C26"/>
    <w:rsid w:val="006B2C90"/>
    <w:rsid w:val="006B30B9"/>
    <w:rsid w:val="006B3139"/>
    <w:rsid w:val="006B31D6"/>
    <w:rsid w:val="006B32B4"/>
    <w:rsid w:val="006B33A7"/>
    <w:rsid w:val="006B33B4"/>
    <w:rsid w:val="006B35CF"/>
    <w:rsid w:val="006B35E6"/>
    <w:rsid w:val="006B3E18"/>
    <w:rsid w:val="006B4246"/>
    <w:rsid w:val="006B4591"/>
    <w:rsid w:val="006B465A"/>
    <w:rsid w:val="006B4805"/>
    <w:rsid w:val="006B48D9"/>
    <w:rsid w:val="006B4F62"/>
    <w:rsid w:val="006B52E9"/>
    <w:rsid w:val="006B5360"/>
    <w:rsid w:val="006B53DD"/>
    <w:rsid w:val="006B5898"/>
    <w:rsid w:val="006B5B32"/>
    <w:rsid w:val="006B5C70"/>
    <w:rsid w:val="006B5DEB"/>
    <w:rsid w:val="006B5E62"/>
    <w:rsid w:val="006B63C8"/>
    <w:rsid w:val="006B66AB"/>
    <w:rsid w:val="006B66DC"/>
    <w:rsid w:val="006B68E9"/>
    <w:rsid w:val="006B6DCC"/>
    <w:rsid w:val="006B6DD0"/>
    <w:rsid w:val="006B6E2F"/>
    <w:rsid w:val="006B6F26"/>
    <w:rsid w:val="006B7141"/>
    <w:rsid w:val="006B7190"/>
    <w:rsid w:val="006B76FC"/>
    <w:rsid w:val="006B77CB"/>
    <w:rsid w:val="006B77D9"/>
    <w:rsid w:val="006B7C63"/>
    <w:rsid w:val="006B7EA0"/>
    <w:rsid w:val="006C0289"/>
    <w:rsid w:val="006C02D5"/>
    <w:rsid w:val="006C02ED"/>
    <w:rsid w:val="006C0399"/>
    <w:rsid w:val="006C04E3"/>
    <w:rsid w:val="006C0A2C"/>
    <w:rsid w:val="006C0EC3"/>
    <w:rsid w:val="006C0F40"/>
    <w:rsid w:val="006C1121"/>
    <w:rsid w:val="006C1607"/>
    <w:rsid w:val="006C1AE4"/>
    <w:rsid w:val="006C256E"/>
    <w:rsid w:val="006C2A8E"/>
    <w:rsid w:val="006C2CA6"/>
    <w:rsid w:val="006C3255"/>
    <w:rsid w:val="006C3370"/>
    <w:rsid w:val="006C342B"/>
    <w:rsid w:val="006C3575"/>
    <w:rsid w:val="006C376A"/>
    <w:rsid w:val="006C37B2"/>
    <w:rsid w:val="006C3901"/>
    <w:rsid w:val="006C3C4E"/>
    <w:rsid w:val="006C3F26"/>
    <w:rsid w:val="006C406C"/>
    <w:rsid w:val="006C4507"/>
    <w:rsid w:val="006C5183"/>
    <w:rsid w:val="006C58C7"/>
    <w:rsid w:val="006C59B1"/>
    <w:rsid w:val="006C59DF"/>
    <w:rsid w:val="006C6164"/>
    <w:rsid w:val="006C619C"/>
    <w:rsid w:val="006C6319"/>
    <w:rsid w:val="006C6370"/>
    <w:rsid w:val="006C63EF"/>
    <w:rsid w:val="006C6570"/>
    <w:rsid w:val="006C676B"/>
    <w:rsid w:val="006C69F5"/>
    <w:rsid w:val="006C6C37"/>
    <w:rsid w:val="006C6CBE"/>
    <w:rsid w:val="006C6EEF"/>
    <w:rsid w:val="006C7422"/>
    <w:rsid w:val="006C743F"/>
    <w:rsid w:val="006C7597"/>
    <w:rsid w:val="006C7738"/>
    <w:rsid w:val="006D0018"/>
    <w:rsid w:val="006D04AA"/>
    <w:rsid w:val="006D0D17"/>
    <w:rsid w:val="006D1124"/>
    <w:rsid w:val="006D11EB"/>
    <w:rsid w:val="006D12DD"/>
    <w:rsid w:val="006D1438"/>
    <w:rsid w:val="006D15C1"/>
    <w:rsid w:val="006D170E"/>
    <w:rsid w:val="006D1AB5"/>
    <w:rsid w:val="006D1D05"/>
    <w:rsid w:val="006D2955"/>
    <w:rsid w:val="006D2C54"/>
    <w:rsid w:val="006D2D7C"/>
    <w:rsid w:val="006D35F1"/>
    <w:rsid w:val="006D3C7D"/>
    <w:rsid w:val="006D3E79"/>
    <w:rsid w:val="006D4065"/>
    <w:rsid w:val="006D41B6"/>
    <w:rsid w:val="006D44A5"/>
    <w:rsid w:val="006D4659"/>
    <w:rsid w:val="006D479D"/>
    <w:rsid w:val="006D4D4F"/>
    <w:rsid w:val="006D4E7B"/>
    <w:rsid w:val="006D4F38"/>
    <w:rsid w:val="006D5343"/>
    <w:rsid w:val="006D5949"/>
    <w:rsid w:val="006D5B1C"/>
    <w:rsid w:val="006D5D5F"/>
    <w:rsid w:val="006D61BD"/>
    <w:rsid w:val="006D6242"/>
    <w:rsid w:val="006D635B"/>
    <w:rsid w:val="006D673A"/>
    <w:rsid w:val="006D6884"/>
    <w:rsid w:val="006D68FB"/>
    <w:rsid w:val="006D6999"/>
    <w:rsid w:val="006D738A"/>
    <w:rsid w:val="006D738C"/>
    <w:rsid w:val="006D7726"/>
    <w:rsid w:val="006D7A70"/>
    <w:rsid w:val="006D7B3C"/>
    <w:rsid w:val="006D7B4E"/>
    <w:rsid w:val="006E00BE"/>
    <w:rsid w:val="006E02FF"/>
    <w:rsid w:val="006E04AC"/>
    <w:rsid w:val="006E0A74"/>
    <w:rsid w:val="006E1151"/>
    <w:rsid w:val="006E14E9"/>
    <w:rsid w:val="006E1CD5"/>
    <w:rsid w:val="006E1ED6"/>
    <w:rsid w:val="006E22B3"/>
    <w:rsid w:val="006E238F"/>
    <w:rsid w:val="006E2826"/>
    <w:rsid w:val="006E2868"/>
    <w:rsid w:val="006E28CE"/>
    <w:rsid w:val="006E2919"/>
    <w:rsid w:val="006E2B22"/>
    <w:rsid w:val="006E2C1B"/>
    <w:rsid w:val="006E2C6F"/>
    <w:rsid w:val="006E2CD8"/>
    <w:rsid w:val="006E2D97"/>
    <w:rsid w:val="006E31A8"/>
    <w:rsid w:val="006E31F1"/>
    <w:rsid w:val="006E3249"/>
    <w:rsid w:val="006E354E"/>
    <w:rsid w:val="006E3648"/>
    <w:rsid w:val="006E3BF4"/>
    <w:rsid w:val="006E3CC6"/>
    <w:rsid w:val="006E4577"/>
    <w:rsid w:val="006E46CC"/>
    <w:rsid w:val="006E49D8"/>
    <w:rsid w:val="006E4B08"/>
    <w:rsid w:val="006E4C6F"/>
    <w:rsid w:val="006E5222"/>
    <w:rsid w:val="006E53BF"/>
    <w:rsid w:val="006E54F7"/>
    <w:rsid w:val="006E5599"/>
    <w:rsid w:val="006E6001"/>
    <w:rsid w:val="006E612E"/>
    <w:rsid w:val="006E61EF"/>
    <w:rsid w:val="006E62F1"/>
    <w:rsid w:val="006E6926"/>
    <w:rsid w:val="006E6C8C"/>
    <w:rsid w:val="006E7874"/>
    <w:rsid w:val="006E7EB9"/>
    <w:rsid w:val="006E7F7A"/>
    <w:rsid w:val="006F0D1B"/>
    <w:rsid w:val="006F119D"/>
    <w:rsid w:val="006F1394"/>
    <w:rsid w:val="006F13CA"/>
    <w:rsid w:val="006F16A3"/>
    <w:rsid w:val="006F17FA"/>
    <w:rsid w:val="006F1903"/>
    <w:rsid w:val="006F1B28"/>
    <w:rsid w:val="006F1BC9"/>
    <w:rsid w:val="006F1D46"/>
    <w:rsid w:val="006F1DCF"/>
    <w:rsid w:val="006F26AE"/>
    <w:rsid w:val="006F2B72"/>
    <w:rsid w:val="006F2CFC"/>
    <w:rsid w:val="006F306C"/>
    <w:rsid w:val="006F30AC"/>
    <w:rsid w:val="006F3446"/>
    <w:rsid w:val="006F3795"/>
    <w:rsid w:val="006F3FA3"/>
    <w:rsid w:val="006F409B"/>
    <w:rsid w:val="006F452F"/>
    <w:rsid w:val="006F4591"/>
    <w:rsid w:val="006F4ADB"/>
    <w:rsid w:val="006F55B0"/>
    <w:rsid w:val="006F55B8"/>
    <w:rsid w:val="006F56C5"/>
    <w:rsid w:val="006F56D3"/>
    <w:rsid w:val="006F599A"/>
    <w:rsid w:val="006F5F15"/>
    <w:rsid w:val="006F60FA"/>
    <w:rsid w:val="006F63A5"/>
    <w:rsid w:val="006F66C8"/>
    <w:rsid w:val="006F69D7"/>
    <w:rsid w:val="006F6DE3"/>
    <w:rsid w:val="006F6E5A"/>
    <w:rsid w:val="006F6EC1"/>
    <w:rsid w:val="006F74C3"/>
    <w:rsid w:val="006F7514"/>
    <w:rsid w:val="006F7755"/>
    <w:rsid w:val="006F7A5B"/>
    <w:rsid w:val="006F7F7C"/>
    <w:rsid w:val="007006B1"/>
    <w:rsid w:val="00700EDF"/>
    <w:rsid w:val="00701082"/>
    <w:rsid w:val="007010E5"/>
    <w:rsid w:val="0070142B"/>
    <w:rsid w:val="00701F1F"/>
    <w:rsid w:val="00701FC4"/>
    <w:rsid w:val="00702315"/>
    <w:rsid w:val="007024ED"/>
    <w:rsid w:val="00702534"/>
    <w:rsid w:val="0070253E"/>
    <w:rsid w:val="0070255F"/>
    <w:rsid w:val="0070276E"/>
    <w:rsid w:val="00702C1F"/>
    <w:rsid w:val="00702C3E"/>
    <w:rsid w:val="00702E55"/>
    <w:rsid w:val="00702F8F"/>
    <w:rsid w:val="00703653"/>
    <w:rsid w:val="00703BCC"/>
    <w:rsid w:val="00703C49"/>
    <w:rsid w:val="00703EF2"/>
    <w:rsid w:val="00703F4F"/>
    <w:rsid w:val="00703FCC"/>
    <w:rsid w:val="0070409A"/>
    <w:rsid w:val="007047EA"/>
    <w:rsid w:val="007048E0"/>
    <w:rsid w:val="007048E3"/>
    <w:rsid w:val="00704B97"/>
    <w:rsid w:val="0070544E"/>
    <w:rsid w:val="00705508"/>
    <w:rsid w:val="007055FD"/>
    <w:rsid w:val="00705A21"/>
    <w:rsid w:val="007061C3"/>
    <w:rsid w:val="00706759"/>
    <w:rsid w:val="00706769"/>
    <w:rsid w:val="0070698F"/>
    <w:rsid w:val="00706CC3"/>
    <w:rsid w:val="00706FA7"/>
    <w:rsid w:val="00707987"/>
    <w:rsid w:val="007079FC"/>
    <w:rsid w:val="00707C4F"/>
    <w:rsid w:val="00707C94"/>
    <w:rsid w:val="007100B9"/>
    <w:rsid w:val="00710360"/>
    <w:rsid w:val="007109B6"/>
    <w:rsid w:val="00710E1C"/>
    <w:rsid w:val="00711133"/>
    <w:rsid w:val="00711A36"/>
    <w:rsid w:val="00711CE6"/>
    <w:rsid w:val="00711FCC"/>
    <w:rsid w:val="007125D3"/>
    <w:rsid w:val="00712F27"/>
    <w:rsid w:val="007131AC"/>
    <w:rsid w:val="00713346"/>
    <w:rsid w:val="007135F1"/>
    <w:rsid w:val="00713B6A"/>
    <w:rsid w:val="00713EEF"/>
    <w:rsid w:val="00714152"/>
    <w:rsid w:val="007147DF"/>
    <w:rsid w:val="0071481E"/>
    <w:rsid w:val="0071482E"/>
    <w:rsid w:val="007149C6"/>
    <w:rsid w:val="00714C26"/>
    <w:rsid w:val="00714C2E"/>
    <w:rsid w:val="00714F56"/>
    <w:rsid w:val="0071501D"/>
    <w:rsid w:val="0071529C"/>
    <w:rsid w:val="0071561C"/>
    <w:rsid w:val="0071602E"/>
    <w:rsid w:val="00716186"/>
    <w:rsid w:val="00716232"/>
    <w:rsid w:val="007166EB"/>
    <w:rsid w:val="007169E5"/>
    <w:rsid w:val="007170DA"/>
    <w:rsid w:val="00717150"/>
    <w:rsid w:val="0071719F"/>
    <w:rsid w:val="007172AD"/>
    <w:rsid w:val="00717546"/>
    <w:rsid w:val="007177C8"/>
    <w:rsid w:val="00717C20"/>
    <w:rsid w:val="00717FE7"/>
    <w:rsid w:val="00720801"/>
    <w:rsid w:val="00720939"/>
    <w:rsid w:val="00720AFF"/>
    <w:rsid w:val="00720B74"/>
    <w:rsid w:val="00720C0F"/>
    <w:rsid w:val="00720DC1"/>
    <w:rsid w:val="00721215"/>
    <w:rsid w:val="007216E3"/>
    <w:rsid w:val="00722445"/>
    <w:rsid w:val="0072286D"/>
    <w:rsid w:val="007229B1"/>
    <w:rsid w:val="00722B1B"/>
    <w:rsid w:val="00723785"/>
    <w:rsid w:val="007238D9"/>
    <w:rsid w:val="00723AC8"/>
    <w:rsid w:val="0072416F"/>
    <w:rsid w:val="007247CB"/>
    <w:rsid w:val="007248F6"/>
    <w:rsid w:val="00724B6D"/>
    <w:rsid w:val="007259AC"/>
    <w:rsid w:val="007259DE"/>
    <w:rsid w:val="007263F2"/>
    <w:rsid w:val="00726AEA"/>
    <w:rsid w:val="00726C4C"/>
    <w:rsid w:val="00726E5E"/>
    <w:rsid w:val="00727159"/>
    <w:rsid w:val="007272FB"/>
    <w:rsid w:val="00727736"/>
    <w:rsid w:val="00727788"/>
    <w:rsid w:val="007278AB"/>
    <w:rsid w:val="00727B55"/>
    <w:rsid w:val="00727C94"/>
    <w:rsid w:val="00727E8A"/>
    <w:rsid w:val="00727F84"/>
    <w:rsid w:val="00730BE6"/>
    <w:rsid w:val="00730C6F"/>
    <w:rsid w:val="007316D1"/>
    <w:rsid w:val="00731913"/>
    <w:rsid w:val="00731B0A"/>
    <w:rsid w:val="00731BE0"/>
    <w:rsid w:val="00731EAE"/>
    <w:rsid w:val="00731F42"/>
    <w:rsid w:val="007320FB"/>
    <w:rsid w:val="00732866"/>
    <w:rsid w:val="00732893"/>
    <w:rsid w:val="0073292C"/>
    <w:rsid w:val="00733073"/>
    <w:rsid w:val="007330E4"/>
    <w:rsid w:val="00733642"/>
    <w:rsid w:val="0073390E"/>
    <w:rsid w:val="00733F0A"/>
    <w:rsid w:val="00733FDD"/>
    <w:rsid w:val="00734207"/>
    <w:rsid w:val="0073476E"/>
    <w:rsid w:val="00734952"/>
    <w:rsid w:val="00734ADB"/>
    <w:rsid w:val="00735033"/>
    <w:rsid w:val="00735303"/>
    <w:rsid w:val="00735328"/>
    <w:rsid w:val="00735CFF"/>
    <w:rsid w:val="00735D49"/>
    <w:rsid w:val="0073621C"/>
    <w:rsid w:val="007363B2"/>
    <w:rsid w:val="0073685B"/>
    <w:rsid w:val="00736D86"/>
    <w:rsid w:val="00736FA7"/>
    <w:rsid w:val="007372D2"/>
    <w:rsid w:val="007373B5"/>
    <w:rsid w:val="0073776C"/>
    <w:rsid w:val="00737A0F"/>
    <w:rsid w:val="00737A39"/>
    <w:rsid w:val="007402E2"/>
    <w:rsid w:val="007403BF"/>
    <w:rsid w:val="007409BE"/>
    <w:rsid w:val="00741354"/>
    <w:rsid w:val="00741398"/>
    <w:rsid w:val="007413A0"/>
    <w:rsid w:val="007416BA"/>
    <w:rsid w:val="0074183D"/>
    <w:rsid w:val="00741AA4"/>
    <w:rsid w:val="00741AE0"/>
    <w:rsid w:val="00741B07"/>
    <w:rsid w:val="00741D37"/>
    <w:rsid w:val="00741D6A"/>
    <w:rsid w:val="00741D8F"/>
    <w:rsid w:val="00741F9E"/>
    <w:rsid w:val="007425FE"/>
    <w:rsid w:val="007426B5"/>
    <w:rsid w:val="007427E9"/>
    <w:rsid w:val="00742900"/>
    <w:rsid w:val="00742B5C"/>
    <w:rsid w:val="00742FFB"/>
    <w:rsid w:val="00743047"/>
    <w:rsid w:val="0074321F"/>
    <w:rsid w:val="00743360"/>
    <w:rsid w:val="007435B4"/>
    <w:rsid w:val="0074372F"/>
    <w:rsid w:val="00743D40"/>
    <w:rsid w:val="00744201"/>
    <w:rsid w:val="00744370"/>
    <w:rsid w:val="0074438A"/>
    <w:rsid w:val="007449BF"/>
    <w:rsid w:val="00744A83"/>
    <w:rsid w:val="00744B42"/>
    <w:rsid w:val="007451E8"/>
    <w:rsid w:val="007452F9"/>
    <w:rsid w:val="00745A14"/>
    <w:rsid w:val="00745E93"/>
    <w:rsid w:val="00745FCA"/>
    <w:rsid w:val="00746154"/>
    <w:rsid w:val="007463FE"/>
    <w:rsid w:val="00746711"/>
    <w:rsid w:val="0074691F"/>
    <w:rsid w:val="007469CA"/>
    <w:rsid w:val="00746AB1"/>
    <w:rsid w:val="00746BC0"/>
    <w:rsid w:val="00747301"/>
    <w:rsid w:val="0074730F"/>
    <w:rsid w:val="0074746E"/>
    <w:rsid w:val="00747FDD"/>
    <w:rsid w:val="00750157"/>
    <w:rsid w:val="0075015B"/>
    <w:rsid w:val="007502B9"/>
    <w:rsid w:val="007505E1"/>
    <w:rsid w:val="0075083C"/>
    <w:rsid w:val="007509A7"/>
    <w:rsid w:val="007510B4"/>
    <w:rsid w:val="007517DC"/>
    <w:rsid w:val="00751865"/>
    <w:rsid w:val="00751E39"/>
    <w:rsid w:val="00751FEC"/>
    <w:rsid w:val="007520BB"/>
    <w:rsid w:val="0075210B"/>
    <w:rsid w:val="00752142"/>
    <w:rsid w:val="0075216B"/>
    <w:rsid w:val="00752225"/>
    <w:rsid w:val="007523F9"/>
    <w:rsid w:val="00752528"/>
    <w:rsid w:val="007527D8"/>
    <w:rsid w:val="0075294D"/>
    <w:rsid w:val="00752E84"/>
    <w:rsid w:val="00753280"/>
    <w:rsid w:val="00753387"/>
    <w:rsid w:val="00753574"/>
    <w:rsid w:val="0075357E"/>
    <w:rsid w:val="007537AB"/>
    <w:rsid w:val="00753A3E"/>
    <w:rsid w:val="00753B29"/>
    <w:rsid w:val="00754357"/>
    <w:rsid w:val="00754367"/>
    <w:rsid w:val="00754A69"/>
    <w:rsid w:val="00754A9D"/>
    <w:rsid w:val="00754AC9"/>
    <w:rsid w:val="00755032"/>
    <w:rsid w:val="00755160"/>
    <w:rsid w:val="007551AC"/>
    <w:rsid w:val="007552A1"/>
    <w:rsid w:val="0075591B"/>
    <w:rsid w:val="00755CC7"/>
    <w:rsid w:val="00755F8E"/>
    <w:rsid w:val="0075613C"/>
    <w:rsid w:val="00756147"/>
    <w:rsid w:val="0075656C"/>
    <w:rsid w:val="0075674E"/>
    <w:rsid w:val="007569B1"/>
    <w:rsid w:val="00756AA6"/>
    <w:rsid w:val="00756ABA"/>
    <w:rsid w:val="00756BBA"/>
    <w:rsid w:val="00756CFB"/>
    <w:rsid w:val="00756DAA"/>
    <w:rsid w:val="007573E8"/>
    <w:rsid w:val="00757A34"/>
    <w:rsid w:val="00757AFB"/>
    <w:rsid w:val="00757CFA"/>
    <w:rsid w:val="007603A4"/>
    <w:rsid w:val="00760C4E"/>
    <w:rsid w:val="00760C51"/>
    <w:rsid w:val="00760F9E"/>
    <w:rsid w:val="00761466"/>
    <w:rsid w:val="007616E6"/>
    <w:rsid w:val="0076173B"/>
    <w:rsid w:val="0076193B"/>
    <w:rsid w:val="00761948"/>
    <w:rsid w:val="00762139"/>
    <w:rsid w:val="0076275A"/>
    <w:rsid w:val="007627BE"/>
    <w:rsid w:val="007627D2"/>
    <w:rsid w:val="007628B9"/>
    <w:rsid w:val="00762CBE"/>
    <w:rsid w:val="007634C4"/>
    <w:rsid w:val="007637B3"/>
    <w:rsid w:val="00763ABE"/>
    <w:rsid w:val="00763F5C"/>
    <w:rsid w:val="0076410F"/>
    <w:rsid w:val="00764158"/>
    <w:rsid w:val="0076422D"/>
    <w:rsid w:val="0076454C"/>
    <w:rsid w:val="007646A9"/>
    <w:rsid w:val="00764CB5"/>
    <w:rsid w:val="00764D27"/>
    <w:rsid w:val="00764D91"/>
    <w:rsid w:val="00764E28"/>
    <w:rsid w:val="00764F03"/>
    <w:rsid w:val="00764F55"/>
    <w:rsid w:val="00765673"/>
    <w:rsid w:val="00765B1A"/>
    <w:rsid w:val="00765D3E"/>
    <w:rsid w:val="00765DC1"/>
    <w:rsid w:val="00765EC3"/>
    <w:rsid w:val="00765F79"/>
    <w:rsid w:val="007661DF"/>
    <w:rsid w:val="0076620D"/>
    <w:rsid w:val="0076636B"/>
    <w:rsid w:val="007663D1"/>
    <w:rsid w:val="00766628"/>
    <w:rsid w:val="007667F0"/>
    <w:rsid w:val="00766F32"/>
    <w:rsid w:val="00766FEB"/>
    <w:rsid w:val="0076788F"/>
    <w:rsid w:val="007700D7"/>
    <w:rsid w:val="0077016C"/>
    <w:rsid w:val="007705F7"/>
    <w:rsid w:val="00770751"/>
    <w:rsid w:val="00770A74"/>
    <w:rsid w:val="00770DDE"/>
    <w:rsid w:val="00771F05"/>
    <w:rsid w:val="00772183"/>
    <w:rsid w:val="007723BD"/>
    <w:rsid w:val="00772634"/>
    <w:rsid w:val="0077276F"/>
    <w:rsid w:val="00772FDA"/>
    <w:rsid w:val="007734B4"/>
    <w:rsid w:val="00773D3E"/>
    <w:rsid w:val="00773DBF"/>
    <w:rsid w:val="00773ECF"/>
    <w:rsid w:val="007741EC"/>
    <w:rsid w:val="00774697"/>
    <w:rsid w:val="007748DB"/>
    <w:rsid w:val="00774B5A"/>
    <w:rsid w:val="00774DFF"/>
    <w:rsid w:val="00774F68"/>
    <w:rsid w:val="007750D0"/>
    <w:rsid w:val="007757AA"/>
    <w:rsid w:val="00775841"/>
    <w:rsid w:val="00775978"/>
    <w:rsid w:val="00775B55"/>
    <w:rsid w:val="00775DB5"/>
    <w:rsid w:val="00775FD0"/>
    <w:rsid w:val="00776052"/>
    <w:rsid w:val="00776526"/>
    <w:rsid w:val="007768E3"/>
    <w:rsid w:val="00776A29"/>
    <w:rsid w:val="00776B25"/>
    <w:rsid w:val="00776FAA"/>
    <w:rsid w:val="0077705B"/>
    <w:rsid w:val="007772E1"/>
    <w:rsid w:val="00777335"/>
    <w:rsid w:val="007775B5"/>
    <w:rsid w:val="00777BD1"/>
    <w:rsid w:val="00777DDF"/>
    <w:rsid w:val="00777EDA"/>
    <w:rsid w:val="007805D2"/>
    <w:rsid w:val="0078080E"/>
    <w:rsid w:val="00780B95"/>
    <w:rsid w:val="007811D2"/>
    <w:rsid w:val="0078125E"/>
    <w:rsid w:val="007818B9"/>
    <w:rsid w:val="007821EB"/>
    <w:rsid w:val="00782460"/>
    <w:rsid w:val="00782C45"/>
    <w:rsid w:val="0078350B"/>
    <w:rsid w:val="007835C1"/>
    <w:rsid w:val="00783639"/>
    <w:rsid w:val="007837E3"/>
    <w:rsid w:val="00783BF5"/>
    <w:rsid w:val="007840C4"/>
    <w:rsid w:val="007841B5"/>
    <w:rsid w:val="00784239"/>
    <w:rsid w:val="00784364"/>
    <w:rsid w:val="007843F2"/>
    <w:rsid w:val="007846FA"/>
    <w:rsid w:val="007848F6"/>
    <w:rsid w:val="007849B4"/>
    <w:rsid w:val="00784DFB"/>
    <w:rsid w:val="00785223"/>
    <w:rsid w:val="00785A9F"/>
    <w:rsid w:val="00786452"/>
    <w:rsid w:val="00786581"/>
    <w:rsid w:val="0078736A"/>
    <w:rsid w:val="0078794A"/>
    <w:rsid w:val="00787C51"/>
    <w:rsid w:val="0079015F"/>
    <w:rsid w:val="00790941"/>
    <w:rsid w:val="00790981"/>
    <w:rsid w:val="00790F07"/>
    <w:rsid w:val="007916EB"/>
    <w:rsid w:val="0079170E"/>
    <w:rsid w:val="00791A89"/>
    <w:rsid w:val="00791AA8"/>
    <w:rsid w:val="00792198"/>
    <w:rsid w:val="0079236F"/>
    <w:rsid w:val="00792468"/>
    <w:rsid w:val="007925DF"/>
    <w:rsid w:val="00792D86"/>
    <w:rsid w:val="00792E19"/>
    <w:rsid w:val="00793350"/>
    <w:rsid w:val="007937EE"/>
    <w:rsid w:val="00793B09"/>
    <w:rsid w:val="0079448B"/>
    <w:rsid w:val="007948CC"/>
    <w:rsid w:val="007950AE"/>
    <w:rsid w:val="00795452"/>
    <w:rsid w:val="007954FB"/>
    <w:rsid w:val="00795520"/>
    <w:rsid w:val="00795C48"/>
    <w:rsid w:val="00795D11"/>
    <w:rsid w:val="00795D26"/>
    <w:rsid w:val="007961A9"/>
    <w:rsid w:val="007961E2"/>
    <w:rsid w:val="00796342"/>
    <w:rsid w:val="00796B22"/>
    <w:rsid w:val="0079718D"/>
    <w:rsid w:val="007971E1"/>
    <w:rsid w:val="00797BFA"/>
    <w:rsid w:val="007A028B"/>
    <w:rsid w:val="007A076C"/>
    <w:rsid w:val="007A08AA"/>
    <w:rsid w:val="007A0A12"/>
    <w:rsid w:val="007A0E8D"/>
    <w:rsid w:val="007A12C1"/>
    <w:rsid w:val="007A132D"/>
    <w:rsid w:val="007A1345"/>
    <w:rsid w:val="007A186C"/>
    <w:rsid w:val="007A1A9E"/>
    <w:rsid w:val="007A1E0B"/>
    <w:rsid w:val="007A1E15"/>
    <w:rsid w:val="007A230A"/>
    <w:rsid w:val="007A2458"/>
    <w:rsid w:val="007A2805"/>
    <w:rsid w:val="007A2DCD"/>
    <w:rsid w:val="007A2DD7"/>
    <w:rsid w:val="007A2DDB"/>
    <w:rsid w:val="007A32D5"/>
    <w:rsid w:val="007A3325"/>
    <w:rsid w:val="007A3931"/>
    <w:rsid w:val="007A3B6A"/>
    <w:rsid w:val="007A3BD2"/>
    <w:rsid w:val="007A3F64"/>
    <w:rsid w:val="007A3FCA"/>
    <w:rsid w:val="007A49A9"/>
    <w:rsid w:val="007A49E2"/>
    <w:rsid w:val="007A4E04"/>
    <w:rsid w:val="007A4ED7"/>
    <w:rsid w:val="007A5039"/>
    <w:rsid w:val="007A5421"/>
    <w:rsid w:val="007A6136"/>
    <w:rsid w:val="007A62B2"/>
    <w:rsid w:val="007A65A7"/>
    <w:rsid w:val="007A65FE"/>
    <w:rsid w:val="007A667E"/>
    <w:rsid w:val="007A66D2"/>
    <w:rsid w:val="007A682F"/>
    <w:rsid w:val="007A6BEE"/>
    <w:rsid w:val="007A70BA"/>
    <w:rsid w:val="007A7163"/>
    <w:rsid w:val="007A738A"/>
    <w:rsid w:val="007A77D5"/>
    <w:rsid w:val="007A7A43"/>
    <w:rsid w:val="007A7D76"/>
    <w:rsid w:val="007B01CF"/>
    <w:rsid w:val="007B0364"/>
    <w:rsid w:val="007B0D34"/>
    <w:rsid w:val="007B0D68"/>
    <w:rsid w:val="007B136C"/>
    <w:rsid w:val="007B18BA"/>
    <w:rsid w:val="007B1A4D"/>
    <w:rsid w:val="007B2005"/>
    <w:rsid w:val="007B20DA"/>
    <w:rsid w:val="007B24E9"/>
    <w:rsid w:val="007B251D"/>
    <w:rsid w:val="007B2537"/>
    <w:rsid w:val="007B25AE"/>
    <w:rsid w:val="007B2663"/>
    <w:rsid w:val="007B2CF4"/>
    <w:rsid w:val="007B2D35"/>
    <w:rsid w:val="007B2D41"/>
    <w:rsid w:val="007B3533"/>
    <w:rsid w:val="007B3601"/>
    <w:rsid w:val="007B364D"/>
    <w:rsid w:val="007B4153"/>
    <w:rsid w:val="007B4286"/>
    <w:rsid w:val="007B49D4"/>
    <w:rsid w:val="007B4F58"/>
    <w:rsid w:val="007B4FEE"/>
    <w:rsid w:val="007B5007"/>
    <w:rsid w:val="007B528D"/>
    <w:rsid w:val="007B5BE7"/>
    <w:rsid w:val="007B5C69"/>
    <w:rsid w:val="007B5CC5"/>
    <w:rsid w:val="007B5E53"/>
    <w:rsid w:val="007B5E62"/>
    <w:rsid w:val="007B60F5"/>
    <w:rsid w:val="007B6280"/>
    <w:rsid w:val="007B63CA"/>
    <w:rsid w:val="007B67D3"/>
    <w:rsid w:val="007B6870"/>
    <w:rsid w:val="007B6B68"/>
    <w:rsid w:val="007B6CB3"/>
    <w:rsid w:val="007B6EBD"/>
    <w:rsid w:val="007B7459"/>
    <w:rsid w:val="007B7586"/>
    <w:rsid w:val="007B7610"/>
    <w:rsid w:val="007B77D1"/>
    <w:rsid w:val="007B7870"/>
    <w:rsid w:val="007B787A"/>
    <w:rsid w:val="007C031A"/>
    <w:rsid w:val="007C07C7"/>
    <w:rsid w:val="007C115D"/>
    <w:rsid w:val="007C1250"/>
    <w:rsid w:val="007C148A"/>
    <w:rsid w:val="007C1A46"/>
    <w:rsid w:val="007C1CD9"/>
    <w:rsid w:val="007C2002"/>
    <w:rsid w:val="007C2A4C"/>
    <w:rsid w:val="007C2D3F"/>
    <w:rsid w:val="007C32EF"/>
    <w:rsid w:val="007C33AD"/>
    <w:rsid w:val="007C361D"/>
    <w:rsid w:val="007C38C9"/>
    <w:rsid w:val="007C3A06"/>
    <w:rsid w:val="007C3AC6"/>
    <w:rsid w:val="007C47BB"/>
    <w:rsid w:val="007C4949"/>
    <w:rsid w:val="007C494B"/>
    <w:rsid w:val="007C4962"/>
    <w:rsid w:val="007C4B84"/>
    <w:rsid w:val="007C4BAA"/>
    <w:rsid w:val="007C51DB"/>
    <w:rsid w:val="007C5250"/>
    <w:rsid w:val="007C538D"/>
    <w:rsid w:val="007C5501"/>
    <w:rsid w:val="007C5508"/>
    <w:rsid w:val="007C5764"/>
    <w:rsid w:val="007C5859"/>
    <w:rsid w:val="007C59C2"/>
    <w:rsid w:val="007C5A3B"/>
    <w:rsid w:val="007C6494"/>
    <w:rsid w:val="007C6636"/>
    <w:rsid w:val="007C6C70"/>
    <w:rsid w:val="007C6E6A"/>
    <w:rsid w:val="007C70FF"/>
    <w:rsid w:val="007C7167"/>
    <w:rsid w:val="007C728D"/>
    <w:rsid w:val="007C76E3"/>
    <w:rsid w:val="007C7C05"/>
    <w:rsid w:val="007C7C25"/>
    <w:rsid w:val="007D004F"/>
    <w:rsid w:val="007D02CC"/>
    <w:rsid w:val="007D035F"/>
    <w:rsid w:val="007D03C4"/>
    <w:rsid w:val="007D04F0"/>
    <w:rsid w:val="007D06B2"/>
    <w:rsid w:val="007D0B38"/>
    <w:rsid w:val="007D0FE5"/>
    <w:rsid w:val="007D1170"/>
    <w:rsid w:val="007D124F"/>
    <w:rsid w:val="007D1621"/>
    <w:rsid w:val="007D17D7"/>
    <w:rsid w:val="007D18D0"/>
    <w:rsid w:val="007D1A47"/>
    <w:rsid w:val="007D1BD8"/>
    <w:rsid w:val="007D1E95"/>
    <w:rsid w:val="007D20D7"/>
    <w:rsid w:val="007D2770"/>
    <w:rsid w:val="007D290E"/>
    <w:rsid w:val="007D316B"/>
    <w:rsid w:val="007D319A"/>
    <w:rsid w:val="007D3751"/>
    <w:rsid w:val="007D3927"/>
    <w:rsid w:val="007D4249"/>
    <w:rsid w:val="007D4293"/>
    <w:rsid w:val="007D42BD"/>
    <w:rsid w:val="007D4A86"/>
    <w:rsid w:val="007D4B04"/>
    <w:rsid w:val="007D5440"/>
    <w:rsid w:val="007D5A10"/>
    <w:rsid w:val="007D5AE4"/>
    <w:rsid w:val="007D5B2D"/>
    <w:rsid w:val="007D5BE0"/>
    <w:rsid w:val="007D5C73"/>
    <w:rsid w:val="007D5C81"/>
    <w:rsid w:val="007D6355"/>
    <w:rsid w:val="007D6371"/>
    <w:rsid w:val="007D646C"/>
    <w:rsid w:val="007D649B"/>
    <w:rsid w:val="007D65DA"/>
    <w:rsid w:val="007D69EB"/>
    <w:rsid w:val="007D6A2A"/>
    <w:rsid w:val="007D6B2B"/>
    <w:rsid w:val="007D6DA4"/>
    <w:rsid w:val="007D7043"/>
    <w:rsid w:val="007D720C"/>
    <w:rsid w:val="007D74BA"/>
    <w:rsid w:val="007D75EA"/>
    <w:rsid w:val="007D76D2"/>
    <w:rsid w:val="007D7B27"/>
    <w:rsid w:val="007D7EC3"/>
    <w:rsid w:val="007E00E6"/>
    <w:rsid w:val="007E0E82"/>
    <w:rsid w:val="007E1263"/>
    <w:rsid w:val="007E128F"/>
    <w:rsid w:val="007E19CC"/>
    <w:rsid w:val="007E1C09"/>
    <w:rsid w:val="007E23A1"/>
    <w:rsid w:val="007E2556"/>
    <w:rsid w:val="007E29B2"/>
    <w:rsid w:val="007E2BD5"/>
    <w:rsid w:val="007E3539"/>
    <w:rsid w:val="007E3725"/>
    <w:rsid w:val="007E3818"/>
    <w:rsid w:val="007E41AF"/>
    <w:rsid w:val="007E42C3"/>
    <w:rsid w:val="007E516E"/>
    <w:rsid w:val="007E5195"/>
    <w:rsid w:val="007E5359"/>
    <w:rsid w:val="007E539D"/>
    <w:rsid w:val="007E59F1"/>
    <w:rsid w:val="007E59F6"/>
    <w:rsid w:val="007E5A6C"/>
    <w:rsid w:val="007E5B64"/>
    <w:rsid w:val="007E5DDF"/>
    <w:rsid w:val="007E6279"/>
    <w:rsid w:val="007E6361"/>
    <w:rsid w:val="007E67E8"/>
    <w:rsid w:val="007E69ED"/>
    <w:rsid w:val="007E6C84"/>
    <w:rsid w:val="007E6DE2"/>
    <w:rsid w:val="007E720D"/>
    <w:rsid w:val="007E7314"/>
    <w:rsid w:val="007E7525"/>
    <w:rsid w:val="007E7C8C"/>
    <w:rsid w:val="007E7DED"/>
    <w:rsid w:val="007F0112"/>
    <w:rsid w:val="007F0436"/>
    <w:rsid w:val="007F059D"/>
    <w:rsid w:val="007F0649"/>
    <w:rsid w:val="007F06BE"/>
    <w:rsid w:val="007F0BC3"/>
    <w:rsid w:val="007F0DB0"/>
    <w:rsid w:val="007F1017"/>
    <w:rsid w:val="007F1152"/>
    <w:rsid w:val="007F186D"/>
    <w:rsid w:val="007F18B5"/>
    <w:rsid w:val="007F1DE4"/>
    <w:rsid w:val="007F2235"/>
    <w:rsid w:val="007F22B2"/>
    <w:rsid w:val="007F23FD"/>
    <w:rsid w:val="007F289F"/>
    <w:rsid w:val="007F2C40"/>
    <w:rsid w:val="007F3403"/>
    <w:rsid w:val="007F362F"/>
    <w:rsid w:val="007F37C9"/>
    <w:rsid w:val="007F3CAB"/>
    <w:rsid w:val="007F3DB7"/>
    <w:rsid w:val="007F4A3F"/>
    <w:rsid w:val="007F4A61"/>
    <w:rsid w:val="007F4B0D"/>
    <w:rsid w:val="007F4DF0"/>
    <w:rsid w:val="007F5255"/>
    <w:rsid w:val="007F56CC"/>
    <w:rsid w:val="007F59C6"/>
    <w:rsid w:val="007F59EB"/>
    <w:rsid w:val="007F5CA3"/>
    <w:rsid w:val="007F5DFF"/>
    <w:rsid w:val="007F6076"/>
    <w:rsid w:val="007F6105"/>
    <w:rsid w:val="007F61C2"/>
    <w:rsid w:val="007F652E"/>
    <w:rsid w:val="007F6A61"/>
    <w:rsid w:val="007F6B00"/>
    <w:rsid w:val="007F6DFF"/>
    <w:rsid w:val="007F734F"/>
    <w:rsid w:val="007F7454"/>
    <w:rsid w:val="007F7556"/>
    <w:rsid w:val="007F78CE"/>
    <w:rsid w:val="007F7C2E"/>
    <w:rsid w:val="007F7D46"/>
    <w:rsid w:val="007F7F1A"/>
    <w:rsid w:val="00800029"/>
    <w:rsid w:val="00800929"/>
    <w:rsid w:val="00801150"/>
    <w:rsid w:val="00801214"/>
    <w:rsid w:val="008013D1"/>
    <w:rsid w:val="00801C8A"/>
    <w:rsid w:val="00801FEB"/>
    <w:rsid w:val="008021BA"/>
    <w:rsid w:val="008021D3"/>
    <w:rsid w:val="008024B7"/>
    <w:rsid w:val="00802E87"/>
    <w:rsid w:val="00802F50"/>
    <w:rsid w:val="00802FB5"/>
    <w:rsid w:val="00802FCE"/>
    <w:rsid w:val="0080317A"/>
    <w:rsid w:val="008032C8"/>
    <w:rsid w:val="0080374C"/>
    <w:rsid w:val="00803758"/>
    <w:rsid w:val="00803C53"/>
    <w:rsid w:val="00803E04"/>
    <w:rsid w:val="00804102"/>
    <w:rsid w:val="00804C5C"/>
    <w:rsid w:val="00804F9C"/>
    <w:rsid w:val="00804FE0"/>
    <w:rsid w:val="0080501A"/>
    <w:rsid w:val="00805089"/>
    <w:rsid w:val="008050F2"/>
    <w:rsid w:val="00805142"/>
    <w:rsid w:val="00805210"/>
    <w:rsid w:val="0080524A"/>
    <w:rsid w:val="0080566B"/>
    <w:rsid w:val="008056EB"/>
    <w:rsid w:val="00805824"/>
    <w:rsid w:val="008058C2"/>
    <w:rsid w:val="00805A7E"/>
    <w:rsid w:val="00805C9A"/>
    <w:rsid w:val="00805CFD"/>
    <w:rsid w:val="00805E86"/>
    <w:rsid w:val="00805FCE"/>
    <w:rsid w:val="008066BC"/>
    <w:rsid w:val="0080670C"/>
    <w:rsid w:val="00806827"/>
    <w:rsid w:val="00806AC8"/>
    <w:rsid w:val="00806B4F"/>
    <w:rsid w:val="00806D92"/>
    <w:rsid w:val="00807153"/>
    <w:rsid w:val="0080765E"/>
    <w:rsid w:val="00807718"/>
    <w:rsid w:val="00807A8B"/>
    <w:rsid w:val="00807CEB"/>
    <w:rsid w:val="00810156"/>
    <w:rsid w:val="00810742"/>
    <w:rsid w:val="00810930"/>
    <w:rsid w:val="00810E7F"/>
    <w:rsid w:val="0081131A"/>
    <w:rsid w:val="00811383"/>
    <w:rsid w:val="00811A2E"/>
    <w:rsid w:val="00811A54"/>
    <w:rsid w:val="00811A7B"/>
    <w:rsid w:val="00811A90"/>
    <w:rsid w:val="00811BEB"/>
    <w:rsid w:val="00812030"/>
    <w:rsid w:val="00812149"/>
    <w:rsid w:val="008123D0"/>
    <w:rsid w:val="00812CAC"/>
    <w:rsid w:val="00812F27"/>
    <w:rsid w:val="00813081"/>
    <w:rsid w:val="008131B2"/>
    <w:rsid w:val="00813449"/>
    <w:rsid w:val="008134E2"/>
    <w:rsid w:val="00813B70"/>
    <w:rsid w:val="0081444B"/>
    <w:rsid w:val="008147B0"/>
    <w:rsid w:val="00814B95"/>
    <w:rsid w:val="00815335"/>
    <w:rsid w:val="0081537E"/>
    <w:rsid w:val="00815389"/>
    <w:rsid w:val="0081550D"/>
    <w:rsid w:val="00815874"/>
    <w:rsid w:val="008159AF"/>
    <w:rsid w:val="00816218"/>
    <w:rsid w:val="00816361"/>
    <w:rsid w:val="00816476"/>
    <w:rsid w:val="00816693"/>
    <w:rsid w:val="008166EF"/>
    <w:rsid w:val="008167B2"/>
    <w:rsid w:val="0081690A"/>
    <w:rsid w:val="00816A6C"/>
    <w:rsid w:val="00816FEF"/>
    <w:rsid w:val="00817212"/>
    <w:rsid w:val="00817665"/>
    <w:rsid w:val="00817E65"/>
    <w:rsid w:val="00817F71"/>
    <w:rsid w:val="00820305"/>
    <w:rsid w:val="008203EF"/>
    <w:rsid w:val="00820A8C"/>
    <w:rsid w:val="00820BD0"/>
    <w:rsid w:val="0082100C"/>
    <w:rsid w:val="0082104D"/>
    <w:rsid w:val="0082107E"/>
    <w:rsid w:val="008215FB"/>
    <w:rsid w:val="00821BBD"/>
    <w:rsid w:val="00821C0F"/>
    <w:rsid w:val="008220CC"/>
    <w:rsid w:val="0082217B"/>
    <w:rsid w:val="008224BE"/>
    <w:rsid w:val="008227B3"/>
    <w:rsid w:val="00822AC3"/>
    <w:rsid w:val="00822EA9"/>
    <w:rsid w:val="00823091"/>
    <w:rsid w:val="00823174"/>
    <w:rsid w:val="00823512"/>
    <w:rsid w:val="0082353B"/>
    <w:rsid w:val="00823996"/>
    <w:rsid w:val="00823B1F"/>
    <w:rsid w:val="00823BFD"/>
    <w:rsid w:val="008244B3"/>
    <w:rsid w:val="00824592"/>
    <w:rsid w:val="0082461A"/>
    <w:rsid w:val="008246C2"/>
    <w:rsid w:val="00824A30"/>
    <w:rsid w:val="00824CC3"/>
    <w:rsid w:val="00824EE8"/>
    <w:rsid w:val="00825438"/>
    <w:rsid w:val="00825470"/>
    <w:rsid w:val="00825751"/>
    <w:rsid w:val="008258D6"/>
    <w:rsid w:val="008260DD"/>
    <w:rsid w:val="00826237"/>
    <w:rsid w:val="008264EB"/>
    <w:rsid w:val="0082683E"/>
    <w:rsid w:val="008268CE"/>
    <w:rsid w:val="00826DBD"/>
    <w:rsid w:val="00827143"/>
    <w:rsid w:val="0082714A"/>
    <w:rsid w:val="00827518"/>
    <w:rsid w:val="008275EE"/>
    <w:rsid w:val="008277A1"/>
    <w:rsid w:val="00827987"/>
    <w:rsid w:val="00827B1D"/>
    <w:rsid w:val="00827BE6"/>
    <w:rsid w:val="00827C23"/>
    <w:rsid w:val="00827E05"/>
    <w:rsid w:val="008302C3"/>
    <w:rsid w:val="00830557"/>
    <w:rsid w:val="0083070C"/>
    <w:rsid w:val="00830D62"/>
    <w:rsid w:val="00830DF9"/>
    <w:rsid w:val="00831589"/>
    <w:rsid w:val="008319E7"/>
    <w:rsid w:val="00832055"/>
    <w:rsid w:val="0083219E"/>
    <w:rsid w:val="008321AD"/>
    <w:rsid w:val="00832362"/>
    <w:rsid w:val="008326F0"/>
    <w:rsid w:val="008326F5"/>
    <w:rsid w:val="00832BEA"/>
    <w:rsid w:val="00833B05"/>
    <w:rsid w:val="00833F2E"/>
    <w:rsid w:val="00834071"/>
    <w:rsid w:val="0083466F"/>
    <w:rsid w:val="0083594E"/>
    <w:rsid w:val="008359C7"/>
    <w:rsid w:val="00835C5B"/>
    <w:rsid w:val="00835EB1"/>
    <w:rsid w:val="008362B4"/>
    <w:rsid w:val="008365F7"/>
    <w:rsid w:val="008374D5"/>
    <w:rsid w:val="00837663"/>
    <w:rsid w:val="008378DB"/>
    <w:rsid w:val="00837B5F"/>
    <w:rsid w:val="00837C07"/>
    <w:rsid w:val="008406AE"/>
    <w:rsid w:val="008408E2"/>
    <w:rsid w:val="00840AE1"/>
    <w:rsid w:val="00840CA2"/>
    <w:rsid w:val="00840DFF"/>
    <w:rsid w:val="00840F3A"/>
    <w:rsid w:val="008420F1"/>
    <w:rsid w:val="00842176"/>
    <w:rsid w:val="008425FF"/>
    <w:rsid w:val="008428C7"/>
    <w:rsid w:val="00842EBC"/>
    <w:rsid w:val="0084374F"/>
    <w:rsid w:val="00843BC2"/>
    <w:rsid w:val="00843E04"/>
    <w:rsid w:val="008441BE"/>
    <w:rsid w:val="008447EB"/>
    <w:rsid w:val="00844A22"/>
    <w:rsid w:val="00844FCA"/>
    <w:rsid w:val="0084568E"/>
    <w:rsid w:val="00845748"/>
    <w:rsid w:val="008459CD"/>
    <w:rsid w:val="008462A4"/>
    <w:rsid w:val="0084688D"/>
    <w:rsid w:val="00846D6A"/>
    <w:rsid w:val="00846FF1"/>
    <w:rsid w:val="0084700B"/>
    <w:rsid w:val="0084715A"/>
    <w:rsid w:val="008471D3"/>
    <w:rsid w:val="008471EE"/>
    <w:rsid w:val="00847703"/>
    <w:rsid w:val="00847C8F"/>
    <w:rsid w:val="00847DF5"/>
    <w:rsid w:val="00847EA5"/>
    <w:rsid w:val="00850D80"/>
    <w:rsid w:val="008513A9"/>
    <w:rsid w:val="00851E7F"/>
    <w:rsid w:val="008521E4"/>
    <w:rsid w:val="0085235B"/>
    <w:rsid w:val="008524FD"/>
    <w:rsid w:val="008528BB"/>
    <w:rsid w:val="008529B0"/>
    <w:rsid w:val="0085309D"/>
    <w:rsid w:val="00853199"/>
    <w:rsid w:val="0085342F"/>
    <w:rsid w:val="00854116"/>
    <w:rsid w:val="00854546"/>
    <w:rsid w:val="00854644"/>
    <w:rsid w:val="00854959"/>
    <w:rsid w:val="00854C79"/>
    <w:rsid w:val="00854CE1"/>
    <w:rsid w:val="00854E74"/>
    <w:rsid w:val="00854F20"/>
    <w:rsid w:val="00855012"/>
    <w:rsid w:val="00855047"/>
    <w:rsid w:val="00855139"/>
    <w:rsid w:val="0085547F"/>
    <w:rsid w:val="0085599C"/>
    <w:rsid w:val="00855A26"/>
    <w:rsid w:val="00855D24"/>
    <w:rsid w:val="00856476"/>
    <w:rsid w:val="00856795"/>
    <w:rsid w:val="00856897"/>
    <w:rsid w:val="008569F9"/>
    <w:rsid w:val="00856BDD"/>
    <w:rsid w:val="00856E9A"/>
    <w:rsid w:val="00856EA6"/>
    <w:rsid w:val="00856F09"/>
    <w:rsid w:val="008572FB"/>
    <w:rsid w:val="0085737D"/>
    <w:rsid w:val="00857552"/>
    <w:rsid w:val="00857592"/>
    <w:rsid w:val="008577AA"/>
    <w:rsid w:val="008579F2"/>
    <w:rsid w:val="00857AD2"/>
    <w:rsid w:val="00857E00"/>
    <w:rsid w:val="00860285"/>
    <w:rsid w:val="0086075D"/>
    <w:rsid w:val="0086081C"/>
    <w:rsid w:val="0086094D"/>
    <w:rsid w:val="00860A74"/>
    <w:rsid w:val="0086145D"/>
    <w:rsid w:val="00861510"/>
    <w:rsid w:val="0086189E"/>
    <w:rsid w:val="00861B1D"/>
    <w:rsid w:val="00861BB7"/>
    <w:rsid w:val="00861C5C"/>
    <w:rsid w:val="00861C6B"/>
    <w:rsid w:val="00861E16"/>
    <w:rsid w:val="008623F3"/>
    <w:rsid w:val="00862425"/>
    <w:rsid w:val="00862502"/>
    <w:rsid w:val="008626C6"/>
    <w:rsid w:val="00862766"/>
    <w:rsid w:val="00862B72"/>
    <w:rsid w:val="00862CC1"/>
    <w:rsid w:val="00862DC1"/>
    <w:rsid w:val="00863A68"/>
    <w:rsid w:val="00863DB7"/>
    <w:rsid w:val="00863E4C"/>
    <w:rsid w:val="00863E6F"/>
    <w:rsid w:val="00863EA2"/>
    <w:rsid w:val="008642A7"/>
    <w:rsid w:val="008646CE"/>
    <w:rsid w:val="00864872"/>
    <w:rsid w:val="008649D9"/>
    <w:rsid w:val="00864C25"/>
    <w:rsid w:val="00864F64"/>
    <w:rsid w:val="00865249"/>
    <w:rsid w:val="008653CA"/>
    <w:rsid w:val="008655DF"/>
    <w:rsid w:val="00865629"/>
    <w:rsid w:val="008658C8"/>
    <w:rsid w:val="00865DE1"/>
    <w:rsid w:val="00865F70"/>
    <w:rsid w:val="008660D4"/>
    <w:rsid w:val="0086617F"/>
    <w:rsid w:val="00866483"/>
    <w:rsid w:val="00866FCD"/>
    <w:rsid w:val="00866FED"/>
    <w:rsid w:val="008671DD"/>
    <w:rsid w:val="008673BB"/>
    <w:rsid w:val="008676CB"/>
    <w:rsid w:val="0086777E"/>
    <w:rsid w:val="008701AA"/>
    <w:rsid w:val="00870333"/>
    <w:rsid w:val="00870C0B"/>
    <w:rsid w:val="00870D32"/>
    <w:rsid w:val="00870D71"/>
    <w:rsid w:val="008710E5"/>
    <w:rsid w:val="00871222"/>
    <w:rsid w:val="00871897"/>
    <w:rsid w:val="00871A2F"/>
    <w:rsid w:val="00871C93"/>
    <w:rsid w:val="00871E4F"/>
    <w:rsid w:val="00871E81"/>
    <w:rsid w:val="00871FA9"/>
    <w:rsid w:val="008720DC"/>
    <w:rsid w:val="008727B5"/>
    <w:rsid w:val="008728E9"/>
    <w:rsid w:val="00872A04"/>
    <w:rsid w:val="00872DA0"/>
    <w:rsid w:val="00872ECF"/>
    <w:rsid w:val="00872F99"/>
    <w:rsid w:val="00872FCB"/>
    <w:rsid w:val="00873368"/>
    <w:rsid w:val="008733F3"/>
    <w:rsid w:val="0087349E"/>
    <w:rsid w:val="00873B29"/>
    <w:rsid w:val="00873FFC"/>
    <w:rsid w:val="008741D0"/>
    <w:rsid w:val="008745DE"/>
    <w:rsid w:val="00874D6C"/>
    <w:rsid w:val="008751D4"/>
    <w:rsid w:val="008752DF"/>
    <w:rsid w:val="0087544B"/>
    <w:rsid w:val="008754E8"/>
    <w:rsid w:val="00875A66"/>
    <w:rsid w:val="00875E59"/>
    <w:rsid w:val="00875F0D"/>
    <w:rsid w:val="00875F55"/>
    <w:rsid w:val="00875FF4"/>
    <w:rsid w:val="008764D9"/>
    <w:rsid w:val="008765ED"/>
    <w:rsid w:val="0087670A"/>
    <w:rsid w:val="008769F0"/>
    <w:rsid w:val="008770CB"/>
    <w:rsid w:val="00877492"/>
    <w:rsid w:val="0087754D"/>
    <w:rsid w:val="00877716"/>
    <w:rsid w:val="00877E8E"/>
    <w:rsid w:val="00880275"/>
    <w:rsid w:val="0088036B"/>
    <w:rsid w:val="00880409"/>
    <w:rsid w:val="008806BC"/>
    <w:rsid w:val="008809FA"/>
    <w:rsid w:val="00880DA8"/>
    <w:rsid w:val="00881064"/>
    <w:rsid w:val="008819FF"/>
    <w:rsid w:val="00881B31"/>
    <w:rsid w:val="00881B7C"/>
    <w:rsid w:val="00881C69"/>
    <w:rsid w:val="00881E9C"/>
    <w:rsid w:val="00882381"/>
    <w:rsid w:val="0088241C"/>
    <w:rsid w:val="00882783"/>
    <w:rsid w:val="00882874"/>
    <w:rsid w:val="00882CFE"/>
    <w:rsid w:val="00882D5D"/>
    <w:rsid w:val="00882E25"/>
    <w:rsid w:val="00882E3C"/>
    <w:rsid w:val="00882F2E"/>
    <w:rsid w:val="0088308A"/>
    <w:rsid w:val="00883244"/>
    <w:rsid w:val="008836C9"/>
    <w:rsid w:val="00883787"/>
    <w:rsid w:val="0088396A"/>
    <w:rsid w:val="00883B23"/>
    <w:rsid w:val="00883D72"/>
    <w:rsid w:val="00883FFC"/>
    <w:rsid w:val="008842A0"/>
    <w:rsid w:val="00884414"/>
    <w:rsid w:val="0088458C"/>
    <w:rsid w:val="00884B56"/>
    <w:rsid w:val="00884BA8"/>
    <w:rsid w:val="00884D34"/>
    <w:rsid w:val="00884D90"/>
    <w:rsid w:val="00884DCE"/>
    <w:rsid w:val="00884F58"/>
    <w:rsid w:val="008852CC"/>
    <w:rsid w:val="008855E4"/>
    <w:rsid w:val="008858D9"/>
    <w:rsid w:val="0088599E"/>
    <w:rsid w:val="00886737"/>
    <w:rsid w:val="008869EB"/>
    <w:rsid w:val="00886CD2"/>
    <w:rsid w:val="0088725C"/>
    <w:rsid w:val="00887285"/>
    <w:rsid w:val="00887695"/>
    <w:rsid w:val="00887835"/>
    <w:rsid w:val="00887F8A"/>
    <w:rsid w:val="00890665"/>
    <w:rsid w:val="008906FE"/>
    <w:rsid w:val="00890A8F"/>
    <w:rsid w:val="00891044"/>
    <w:rsid w:val="0089114E"/>
    <w:rsid w:val="00891E6F"/>
    <w:rsid w:val="0089275D"/>
    <w:rsid w:val="00892A36"/>
    <w:rsid w:val="00892EA7"/>
    <w:rsid w:val="00892EA8"/>
    <w:rsid w:val="00893239"/>
    <w:rsid w:val="0089326B"/>
    <w:rsid w:val="00893899"/>
    <w:rsid w:val="008938C5"/>
    <w:rsid w:val="00893C7E"/>
    <w:rsid w:val="0089420E"/>
    <w:rsid w:val="00894489"/>
    <w:rsid w:val="008944FE"/>
    <w:rsid w:val="00894629"/>
    <w:rsid w:val="00894B38"/>
    <w:rsid w:val="00894CD6"/>
    <w:rsid w:val="00895228"/>
    <w:rsid w:val="00895364"/>
    <w:rsid w:val="0089550A"/>
    <w:rsid w:val="008956BA"/>
    <w:rsid w:val="00895833"/>
    <w:rsid w:val="00895DBC"/>
    <w:rsid w:val="00895F3C"/>
    <w:rsid w:val="008963A5"/>
    <w:rsid w:val="0089649E"/>
    <w:rsid w:val="0089684C"/>
    <w:rsid w:val="00896885"/>
    <w:rsid w:val="00896D5D"/>
    <w:rsid w:val="00896D71"/>
    <w:rsid w:val="00896DA4"/>
    <w:rsid w:val="00897131"/>
    <w:rsid w:val="00897322"/>
    <w:rsid w:val="0089768E"/>
    <w:rsid w:val="00897A71"/>
    <w:rsid w:val="00897C8D"/>
    <w:rsid w:val="008A0167"/>
    <w:rsid w:val="008A048E"/>
    <w:rsid w:val="008A0B76"/>
    <w:rsid w:val="008A1621"/>
    <w:rsid w:val="008A1E43"/>
    <w:rsid w:val="008A1EB8"/>
    <w:rsid w:val="008A21A3"/>
    <w:rsid w:val="008A2239"/>
    <w:rsid w:val="008A258E"/>
    <w:rsid w:val="008A26F2"/>
    <w:rsid w:val="008A30F5"/>
    <w:rsid w:val="008A3158"/>
    <w:rsid w:val="008A3363"/>
    <w:rsid w:val="008A3371"/>
    <w:rsid w:val="008A360A"/>
    <w:rsid w:val="008A3658"/>
    <w:rsid w:val="008A3943"/>
    <w:rsid w:val="008A39BD"/>
    <w:rsid w:val="008A3BA0"/>
    <w:rsid w:val="008A3C3E"/>
    <w:rsid w:val="008A3C93"/>
    <w:rsid w:val="008A3FA4"/>
    <w:rsid w:val="008A44B9"/>
    <w:rsid w:val="008A44E9"/>
    <w:rsid w:val="008A4522"/>
    <w:rsid w:val="008A4C8F"/>
    <w:rsid w:val="008A5434"/>
    <w:rsid w:val="008A57D6"/>
    <w:rsid w:val="008A586B"/>
    <w:rsid w:val="008A5EB7"/>
    <w:rsid w:val="008A5F35"/>
    <w:rsid w:val="008A69E4"/>
    <w:rsid w:val="008A6C6A"/>
    <w:rsid w:val="008A6EF6"/>
    <w:rsid w:val="008A71D8"/>
    <w:rsid w:val="008A7438"/>
    <w:rsid w:val="008A7611"/>
    <w:rsid w:val="008A7647"/>
    <w:rsid w:val="008A79D7"/>
    <w:rsid w:val="008A79DE"/>
    <w:rsid w:val="008A7A7C"/>
    <w:rsid w:val="008B0376"/>
    <w:rsid w:val="008B059F"/>
    <w:rsid w:val="008B0A6C"/>
    <w:rsid w:val="008B118C"/>
    <w:rsid w:val="008B1401"/>
    <w:rsid w:val="008B14BE"/>
    <w:rsid w:val="008B152C"/>
    <w:rsid w:val="008B1757"/>
    <w:rsid w:val="008B1951"/>
    <w:rsid w:val="008B1BEA"/>
    <w:rsid w:val="008B1C33"/>
    <w:rsid w:val="008B2064"/>
    <w:rsid w:val="008B273F"/>
    <w:rsid w:val="008B3291"/>
    <w:rsid w:val="008B32AF"/>
    <w:rsid w:val="008B3531"/>
    <w:rsid w:val="008B3C34"/>
    <w:rsid w:val="008B49A4"/>
    <w:rsid w:val="008B4B6F"/>
    <w:rsid w:val="008B4CA1"/>
    <w:rsid w:val="008B4D0F"/>
    <w:rsid w:val="008B4EEE"/>
    <w:rsid w:val="008B541E"/>
    <w:rsid w:val="008B5FE8"/>
    <w:rsid w:val="008B6006"/>
    <w:rsid w:val="008B65A5"/>
    <w:rsid w:val="008B6635"/>
    <w:rsid w:val="008B749E"/>
    <w:rsid w:val="008B769E"/>
    <w:rsid w:val="008B7992"/>
    <w:rsid w:val="008B79BC"/>
    <w:rsid w:val="008B7D7E"/>
    <w:rsid w:val="008C01E5"/>
    <w:rsid w:val="008C08EB"/>
    <w:rsid w:val="008C0B63"/>
    <w:rsid w:val="008C0D6A"/>
    <w:rsid w:val="008C0E89"/>
    <w:rsid w:val="008C10C0"/>
    <w:rsid w:val="008C1420"/>
    <w:rsid w:val="008C14E7"/>
    <w:rsid w:val="008C160F"/>
    <w:rsid w:val="008C1811"/>
    <w:rsid w:val="008C1C8C"/>
    <w:rsid w:val="008C22EF"/>
    <w:rsid w:val="008C236F"/>
    <w:rsid w:val="008C24B1"/>
    <w:rsid w:val="008C28B3"/>
    <w:rsid w:val="008C2F8E"/>
    <w:rsid w:val="008C3074"/>
    <w:rsid w:val="008C3678"/>
    <w:rsid w:val="008C3791"/>
    <w:rsid w:val="008C379F"/>
    <w:rsid w:val="008C4170"/>
    <w:rsid w:val="008C429D"/>
    <w:rsid w:val="008C4822"/>
    <w:rsid w:val="008C4B74"/>
    <w:rsid w:val="008C5150"/>
    <w:rsid w:val="008C53AE"/>
    <w:rsid w:val="008C54D2"/>
    <w:rsid w:val="008C5610"/>
    <w:rsid w:val="008C5739"/>
    <w:rsid w:val="008C5AAD"/>
    <w:rsid w:val="008C5B03"/>
    <w:rsid w:val="008C5F7F"/>
    <w:rsid w:val="008C63A2"/>
    <w:rsid w:val="008C65B3"/>
    <w:rsid w:val="008C6E6B"/>
    <w:rsid w:val="008C6EF4"/>
    <w:rsid w:val="008C709F"/>
    <w:rsid w:val="008C7282"/>
    <w:rsid w:val="008C741F"/>
    <w:rsid w:val="008C7D33"/>
    <w:rsid w:val="008C7E5F"/>
    <w:rsid w:val="008C7ECB"/>
    <w:rsid w:val="008D0260"/>
    <w:rsid w:val="008D02FF"/>
    <w:rsid w:val="008D06D3"/>
    <w:rsid w:val="008D1230"/>
    <w:rsid w:val="008D1487"/>
    <w:rsid w:val="008D176B"/>
    <w:rsid w:val="008D18C8"/>
    <w:rsid w:val="008D1BE4"/>
    <w:rsid w:val="008D25DC"/>
    <w:rsid w:val="008D2802"/>
    <w:rsid w:val="008D2894"/>
    <w:rsid w:val="008D30DF"/>
    <w:rsid w:val="008D32FC"/>
    <w:rsid w:val="008D335F"/>
    <w:rsid w:val="008D3703"/>
    <w:rsid w:val="008D3759"/>
    <w:rsid w:val="008D3B0A"/>
    <w:rsid w:val="008D3B86"/>
    <w:rsid w:val="008D3C01"/>
    <w:rsid w:val="008D3ECD"/>
    <w:rsid w:val="008D3F95"/>
    <w:rsid w:val="008D3FA1"/>
    <w:rsid w:val="008D43FD"/>
    <w:rsid w:val="008D4492"/>
    <w:rsid w:val="008D45F4"/>
    <w:rsid w:val="008D4755"/>
    <w:rsid w:val="008D4C3D"/>
    <w:rsid w:val="008D5062"/>
    <w:rsid w:val="008D5B67"/>
    <w:rsid w:val="008D6199"/>
    <w:rsid w:val="008D63C7"/>
    <w:rsid w:val="008D6A2E"/>
    <w:rsid w:val="008D6E83"/>
    <w:rsid w:val="008D6ED0"/>
    <w:rsid w:val="008D6F4E"/>
    <w:rsid w:val="008D71C5"/>
    <w:rsid w:val="008D743C"/>
    <w:rsid w:val="008D7761"/>
    <w:rsid w:val="008D78D6"/>
    <w:rsid w:val="008E047E"/>
    <w:rsid w:val="008E0B8B"/>
    <w:rsid w:val="008E0D3C"/>
    <w:rsid w:val="008E1123"/>
    <w:rsid w:val="008E126D"/>
    <w:rsid w:val="008E1761"/>
    <w:rsid w:val="008E18B9"/>
    <w:rsid w:val="008E18EA"/>
    <w:rsid w:val="008E19C2"/>
    <w:rsid w:val="008E19C4"/>
    <w:rsid w:val="008E1A16"/>
    <w:rsid w:val="008E1B9E"/>
    <w:rsid w:val="008E1D89"/>
    <w:rsid w:val="008E202F"/>
    <w:rsid w:val="008E20AE"/>
    <w:rsid w:val="008E26A1"/>
    <w:rsid w:val="008E2908"/>
    <w:rsid w:val="008E2BA2"/>
    <w:rsid w:val="008E336F"/>
    <w:rsid w:val="008E347B"/>
    <w:rsid w:val="008E38FC"/>
    <w:rsid w:val="008E4214"/>
    <w:rsid w:val="008E4601"/>
    <w:rsid w:val="008E466C"/>
    <w:rsid w:val="008E4D3E"/>
    <w:rsid w:val="008E51D1"/>
    <w:rsid w:val="008E55AB"/>
    <w:rsid w:val="008E5D5B"/>
    <w:rsid w:val="008E6121"/>
    <w:rsid w:val="008E622F"/>
    <w:rsid w:val="008E6287"/>
    <w:rsid w:val="008E6381"/>
    <w:rsid w:val="008E665A"/>
    <w:rsid w:val="008E6D8E"/>
    <w:rsid w:val="008E6EC7"/>
    <w:rsid w:val="008E7012"/>
    <w:rsid w:val="008E720A"/>
    <w:rsid w:val="008E75DC"/>
    <w:rsid w:val="008E765A"/>
    <w:rsid w:val="008E78AF"/>
    <w:rsid w:val="008E794A"/>
    <w:rsid w:val="008E7B45"/>
    <w:rsid w:val="008E7C89"/>
    <w:rsid w:val="008F081C"/>
    <w:rsid w:val="008F0938"/>
    <w:rsid w:val="008F0E2E"/>
    <w:rsid w:val="008F0FBA"/>
    <w:rsid w:val="008F120A"/>
    <w:rsid w:val="008F1699"/>
    <w:rsid w:val="008F17CF"/>
    <w:rsid w:val="008F1AFC"/>
    <w:rsid w:val="008F221C"/>
    <w:rsid w:val="008F27E0"/>
    <w:rsid w:val="008F2840"/>
    <w:rsid w:val="008F2FEF"/>
    <w:rsid w:val="008F318F"/>
    <w:rsid w:val="008F34CB"/>
    <w:rsid w:val="008F35DE"/>
    <w:rsid w:val="008F3756"/>
    <w:rsid w:val="008F3848"/>
    <w:rsid w:val="008F42B6"/>
    <w:rsid w:val="008F48EB"/>
    <w:rsid w:val="008F4F0B"/>
    <w:rsid w:val="008F5443"/>
    <w:rsid w:val="008F5A59"/>
    <w:rsid w:val="008F5A9C"/>
    <w:rsid w:val="008F5DEB"/>
    <w:rsid w:val="008F716D"/>
    <w:rsid w:val="008F74DD"/>
    <w:rsid w:val="008F7B55"/>
    <w:rsid w:val="0090040D"/>
    <w:rsid w:val="0090045C"/>
    <w:rsid w:val="0090076F"/>
    <w:rsid w:val="00900819"/>
    <w:rsid w:val="00901079"/>
    <w:rsid w:val="009011DE"/>
    <w:rsid w:val="00901647"/>
    <w:rsid w:val="00901D31"/>
    <w:rsid w:val="00901E41"/>
    <w:rsid w:val="00901E6F"/>
    <w:rsid w:val="00901E74"/>
    <w:rsid w:val="00902405"/>
    <w:rsid w:val="0090259C"/>
    <w:rsid w:val="00902797"/>
    <w:rsid w:val="00903079"/>
    <w:rsid w:val="00903189"/>
    <w:rsid w:val="00903557"/>
    <w:rsid w:val="0090378D"/>
    <w:rsid w:val="00903951"/>
    <w:rsid w:val="00903C54"/>
    <w:rsid w:val="009041B6"/>
    <w:rsid w:val="00904302"/>
    <w:rsid w:val="009046A1"/>
    <w:rsid w:val="009046C4"/>
    <w:rsid w:val="0090485C"/>
    <w:rsid w:val="00904BF8"/>
    <w:rsid w:val="009051B7"/>
    <w:rsid w:val="009051CA"/>
    <w:rsid w:val="00905834"/>
    <w:rsid w:val="00905BF5"/>
    <w:rsid w:val="009062A5"/>
    <w:rsid w:val="00906355"/>
    <w:rsid w:val="0090688E"/>
    <w:rsid w:val="00907199"/>
    <w:rsid w:val="009072B4"/>
    <w:rsid w:val="00907699"/>
    <w:rsid w:val="00907A42"/>
    <w:rsid w:val="00907E38"/>
    <w:rsid w:val="009102E1"/>
    <w:rsid w:val="00910720"/>
    <w:rsid w:val="00910BDE"/>
    <w:rsid w:val="00910F6A"/>
    <w:rsid w:val="00910F7F"/>
    <w:rsid w:val="00910FA7"/>
    <w:rsid w:val="00911272"/>
    <w:rsid w:val="009112EE"/>
    <w:rsid w:val="00911339"/>
    <w:rsid w:val="00911FEB"/>
    <w:rsid w:val="00912182"/>
    <w:rsid w:val="00912451"/>
    <w:rsid w:val="00912452"/>
    <w:rsid w:val="009129C6"/>
    <w:rsid w:val="00912B90"/>
    <w:rsid w:val="009131E2"/>
    <w:rsid w:val="00913443"/>
    <w:rsid w:val="009135B5"/>
    <w:rsid w:val="009135D6"/>
    <w:rsid w:val="00913CBA"/>
    <w:rsid w:val="009140E2"/>
    <w:rsid w:val="00914482"/>
    <w:rsid w:val="0091468D"/>
    <w:rsid w:val="00914C77"/>
    <w:rsid w:val="00914F41"/>
    <w:rsid w:val="0091516A"/>
    <w:rsid w:val="00915190"/>
    <w:rsid w:val="00915643"/>
    <w:rsid w:val="009157AC"/>
    <w:rsid w:val="009169C7"/>
    <w:rsid w:val="00916F81"/>
    <w:rsid w:val="00917939"/>
    <w:rsid w:val="00920016"/>
    <w:rsid w:val="009202D3"/>
    <w:rsid w:val="00920B29"/>
    <w:rsid w:val="00920F8A"/>
    <w:rsid w:val="009213D6"/>
    <w:rsid w:val="009214D5"/>
    <w:rsid w:val="0092159A"/>
    <w:rsid w:val="0092197E"/>
    <w:rsid w:val="00921ACB"/>
    <w:rsid w:val="00921C66"/>
    <w:rsid w:val="00921E0B"/>
    <w:rsid w:val="009220BD"/>
    <w:rsid w:val="00922AE3"/>
    <w:rsid w:val="00922EA7"/>
    <w:rsid w:val="00923243"/>
    <w:rsid w:val="0092369B"/>
    <w:rsid w:val="00923A75"/>
    <w:rsid w:val="00923C1F"/>
    <w:rsid w:val="00923E35"/>
    <w:rsid w:val="00923FCA"/>
    <w:rsid w:val="009241C3"/>
    <w:rsid w:val="00924463"/>
    <w:rsid w:val="009245CF"/>
    <w:rsid w:val="00924A55"/>
    <w:rsid w:val="00924BE0"/>
    <w:rsid w:val="00925335"/>
    <w:rsid w:val="009254A5"/>
    <w:rsid w:val="00925517"/>
    <w:rsid w:val="00925B96"/>
    <w:rsid w:val="0092619A"/>
    <w:rsid w:val="00926709"/>
    <w:rsid w:val="00926A06"/>
    <w:rsid w:val="00926EF5"/>
    <w:rsid w:val="00927388"/>
    <w:rsid w:val="00927ABD"/>
    <w:rsid w:val="00927F2F"/>
    <w:rsid w:val="00927F6C"/>
    <w:rsid w:val="009302FD"/>
    <w:rsid w:val="00930524"/>
    <w:rsid w:val="009307C5"/>
    <w:rsid w:val="009307D1"/>
    <w:rsid w:val="00930858"/>
    <w:rsid w:val="00930908"/>
    <w:rsid w:val="00930943"/>
    <w:rsid w:val="009309AE"/>
    <w:rsid w:val="009309FF"/>
    <w:rsid w:val="00931489"/>
    <w:rsid w:val="009316CD"/>
    <w:rsid w:val="0093213D"/>
    <w:rsid w:val="009325F1"/>
    <w:rsid w:val="009327DE"/>
    <w:rsid w:val="009328DC"/>
    <w:rsid w:val="00932CDB"/>
    <w:rsid w:val="0093351A"/>
    <w:rsid w:val="009339C3"/>
    <w:rsid w:val="00933C3C"/>
    <w:rsid w:val="00933C86"/>
    <w:rsid w:val="00934515"/>
    <w:rsid w:val="009347C6"/>
    <w:rsid w:val="00934988"/>
    <w:rsid w:val="00935297"/>
    <w:rsid w:val="009353B2"/>
    <w:rsid w:val="0093566D"/>
    <w:rsid w:val="009358E0"/>
    <w:rsid w:val="00935E36"/>
    <w:rsid w:val="00935EA1"/>
    <w:rsid w:val="009362D5"/>
    <w:rsid w:val="0093639D"/>
    <w:rsid w:val="009363C3"/>
    <w:rsid w:val="009365FA"/>
    <w:rsid w:val="00936722"/>
    <w:rsid w:val="00937089"/>
    <w:rsid w:val="00937A9C"/>
    <w:rsid w:val="00940081"/>
    <w:rsid w:val="009402AD"/>
    <w:rsid w:val="00940B17"/>
    <w:rsid w:val="00940D8D"/>
    <w:rsid w:val="00940FA5"/>
    <w:rsid w:val="00941176"/>
    <w:rsid w:val="0094130B"/>
    <w:rsid w:val="00941400"/>
    <w:rsid w:val="009415F3"/>
    <w:rsid w:val="00941AC0"/>
    <w:rsid w:val="00941BF0"/>
    <w:rsid w:val="00941D61"/>
    <w:rsid w:val="00942072"/>
    <w:rsid w:val="0094239B"/>
    <w:rsid w:val="00942C82"/>
    <w:rsid w:val="00942FBE"/>
    <w:rsid w:val="0094309B"/>
    <w:rsid w:val="009436F1"/>
    <w:rsid w:val="0094375D"/>
    <w:rsid w:val="009438B2"/>
    <w:rsid w:val="00943919"/>
    <w:rsid w:val="00943EFF"/>
    <w:rsid w:val="00944103"/>
    <w:rsid w:val="0094419B"/>
    <w:rsid w:val="009441E6"/>
    <w:rsid w:val="0094425D"/>
    <w:rsid w:val="009444E7"/>
    <w:rsid w:val="00944E30"/>
    <w:rsid w:val="00944F8A"/>
    <w:rsid w:val="0094540F"/>
    <w:rsid w:val="009454BE"/>
    <w:rsid w:val="009454C9"/>
    <w:rsid w:val="00945C17"/>
    <w:rsid w:val="00945F0F"/>
    <w:rsid w:val="009461A4"/>
    <w:rsid w:val="0094634C"/>
    <w:rsid w:val="00946B63"/>
    <w:rsid w:val="00946C17"/>
    <w:rsid w:val="00946EBD"/>
    <w:rsid w:val="009471A0"/>
    <w:rsid w:val="009472FD"/>
    <w:rsid w:val="0094759B"/>
    <w:rsid w:val="0094771A"/>
    <w:rsid w:val="0094773D"/>
    <w:rsid w:val="0094784E"/>
    <w:rsid w:val="00947A33"/>
    <w:rsid w:val="00947E39"/>
    <w:rsid w:val="00947F79"/>
    <w:rsid w:val="0095003D"/>
    <w:rsid w:val="009504A5"/>
    <w:rsid w:val="009508F4"/>
    <w:rsid w:val="009509C2"/>
    <w:rsid w:val="00950A0E"/>
    <w:rsid w:val="00950AB6"/>
    <w:rsid w:val="00950FB2"/>
    <w:rsid w:val="0095103E"/>
    <w:rsid w:val="009510A2"/>
    <w:rsid w:val="0095148D"/>
    <w:rsid w:val="00951BC2"/>
    <w:rsid w:val="00953257"/>
    <w:rsid w:val="009535DD"/>
    <w:rsid w:val="00953D2E"/>
    <w:rsid w:val="00953E35"/>
    <w:rsid w:val="0095474C"/>
    <w:rsid w:val="0095486A"/>
    <w:rsid w:val="009556CB"/>
    <w:rsid w:val="0095574E"/>
    <w:rsid w:val="00955A06"/>
    <w:rsid w:val="00955A44"/>
    <w:rsid w:val="00955BDD"/>
    <w:rsid w:val="00955F69"/>
    <w:rsid w:val="00956115"/>
    <w:rsid w:val="0095652E"/>
    <w:rsid w:val="009565AB"/>
    <w:rsid w:val="00956607"/>
    <w:rsid w:val="0095670D"/>
    <w:rsid w:val="00956727"/>
    <w:rsid w:val="009570F6"/>
    <w:rsid w:val="00957438"/>
    <w:rsid w:val="00957D92"/>
    <w:rsid w:val="00957E72"/>
    <w:rsid w:val="00957F2B"/>
    <w:rsid w:val="009601D7"/>
    <w:rsid w:val="00960205"/>
    <w:rsid w:val="009605F2"/>
    <w:rsid w:val="009608BA"/>
    <w:rsid w:val="00960AF1"/>
    <w:rsid w:val="00960B34"/>
    <w:rsid w:val="00960B54"/>
    <w:rsid w:val="00961091"/>
    <w:rsid w:val="009611B4"/>
    <w:rsid w:val="009611BB"/>
    <w:rsid w:val="00961390"/>
    <w:rsid w:val="0096147D"/>
    <w:rsid w:val="00961640"/>
    <w:rsid w:val="009616E9"/>
    <w:rsid w:val="009617B7"/>
    <w:rsid w:val="0096187A"/>
    <w:rsid w:val="00961AEC"/>
    <w:rsid w:val="00961EBB"/>
    <w:rsid w:val="0096279E"/>
    <w:rsid w:val="0096283D"/>
    <w:rsid w:val="00962AD7"/>
    <w:rsid w:val="00962CB9"/>
    <w:rsid w:val="00962E2C"/>
    <w:rsid w:val="00963640"/>
    <w:rsid w:val="00963788"/>
    <w:rsid w:val="00963868"/>
    <w:rsid w:val="00963C12"/>
    <w:rsid w:val="00964107"/>
    <w:rsid w:val="00964312"/>
    <w:rsid w:val="009644BB"/>
    <w:rsid w:val="00964D02"/>
    <w:rsid w:val="00965239"/>
    <w:rsid w:val="00965263"/>
    <w:rsid w:val="00965B8A"/>
    <w:rsid w:val="00965F7C"/>
    <w:rsid w:val="009660C5"/>
    <w:rsid w:val="0096621F"/>
    <w:rsid w:val="0096646A"/>
    <w:rsid w:val="00966AA9"/>
    <w:rsid w:val="009670ED"/>
    <w:rsid w:val="0096780A"/>
    <w:rsid w:val="0096794B"/>
    <w:rsid w:val="00967CB0"/>
    <w:rsid w:val="00970463"/>
    <w:rsid w:val="0097071F"/>
    <w:rsid w:val="00970B91"/>
    <w:rsid w:val="00970D3C"/>
    <w:rsid w:val="00970DF7"/>
    <w:rsid w:val="009711CB"/>
    <w:rsid w:val="00971428"/>
    <w:rsid w:val="009717AC"/>
    <w:rsid w:val="00971D16"/>
    <w:rsid w:val="0097209B"/>
    <w:rsid w:val="00972289"/>
    <w:rsid w:val="00972543"/>
    <w:rsid w:val="009728AB"/>
    <w:rsid w:val="00972D11"/>
    <w:rsid w:val="00972E26"/>
    <w:rsid w:val="00972FCB"/>
    <w:rsid w:val="009732B9"/>
    <w:rsid w:val="00973323"/>
    <w:rsid w:val="00973356"/>
    <w:rsid w:val="00973B4E"/>
    <w:rsid w:val="00973D86"/>
    <w:rsid w:val="009744C2"/>
    <w:rsid w:val="0097474D"/>
    <w:rsid w:val="00974B31"/>
    <w:rsid w:val="00974B69"/>
    <w:rsid w:val="00974BF2"/>
    <w:rsid w:val="00974FAA"/>
    <w:rsid w:val="00974FD2"/>
    <w:rsid w:val="009750AF"/>
    <w:rsid w:val="00975128"/>
    <w:rsid w:val="009751C1"/>
    <w:rsid w:val="00975284"/>
    <w:rsid w:val="00975579"/>
    <w:rsid w:val="009755D9"/>
    <w:rsid w:val="00975601"/>
    <w:rsid w:val="009756D0"/>
    <w:rsid w:val="00975BD5"/>
    <w:rsid w:val="00975D7E"/>
    <w:rsid w:val="00975DB1"/>
    <w:rsid w:val="00975F2E"/>
    <w:rsid w:val="009765D9"/>
    <w:rsid w:val="00976B36"/>
    <w:rsid w:val="00976BCC"/>
    <w:rsid w:val="00976BFC"/>
    <w:rsid w:val="00976DFB"/>
    <w:rsid w:val="00976E55"/>
    <w:rsid w:val="009770FC"/>
    <w:rsid w:val="00977124"/>
    <w:rsid w:val="009771FE"/>
    <w:rsid w:val="0097723D"/>
    <w:rsid w:val="00977279"/>
    <w:rsid w:val="009773EA"/>
    <w:rsid w:val="009777C4"/>
    <w:rsid w:val="00980686"/>
    <w:rsid w:val="00980821"/>
    <w:rsid w:val="00980FF0"/>
    <w:rsid w:val="009810D1"/>
    <w:rsid w:val="009811F1"/>
    <w:rsid w:val="00981776"/>
    <w:rsid w:val="00981C40"/>
    <w:rsid w:val="00981E9A"/>
    <w:rsid w:val="0098236E"/>
    <w:rsid w:val="00982382"/>
    <w:rsid w:val="0098249C"/>
    <w:rsid w:val="0098262F"/>
    <w:rsid w:val="00982A57"/>
    <w:rsid w:val="00982B82"/>
    <w:rsid w:val="00982DA8"/>
    <w:rsid w:val="00983116"/>
    <w:rsid w:val="00983B28"/>
    <w:rsid w:val="00983E57"/>
    <w:rsid w:val="0098422E"/>
    <w:rsid w:val="0098440D"/>
    <w:rsid w:val="00984520"/>
    <w:rsid w:val="00984AC1"/>
    <w:rsid w:val="00984D1F"/>
    <w:rsid w:val="0098522F"/>
    <w:rsid w:val="00985493"/>
    <w:rsid w:val="00985634"/>
    <w:rsid w:val="00985657"/>
    <w:rsid w:val="009856AE"/>
    <w:rsid w:val="0098581E"/>
    <w:rsid w:val="00985B69"/>
    <w:rsid w:val="00985DE2"/>
    <w:rsid w:val="00986517"/>
    <w:rsid w:val="0098675D"/>
    <w:rsid w:val="00986E15"/>
    <w:rsid w:val="009873EE"/>
    <w:rsid w:val="0098766C"/>
    <w:rsid w:val="00987778"/>
    <w:rsid w:val="009878FE"/>
    <w:rsid w:val="00987969"/>
    <w:rsid w:val="00987BA4"/>
    <w:rsid w:val="00990111"/>
    <w:rsid w:val="00990E06"/>
    <w:rsid w:val="00990E79"/>
    <w:rsid w:val="00991464"/>
    <w:rsid w:val="00991D24"/>
    <w:rsid w:val="009924ED"/>
    <w:rsid w:val="009926E0"/>
    <w:rsid w:val="00992781"/>
    <w:rsid w:val="00992D5B"/>
    <w:rsid w:val="00992E81"/>
    <w:rsid w:val="00993799"/>
    <w:rsid w:val="009938D0"/>
    <w:rsid w:val="00993BF8"/>
    <w:rsid w:val="00993CAA"/>
    <w:rsid w:val="00993E7F"/>
    <w:rsid w:val="0099451E"/>
    <w:rsid w:val="009946B2"/>
    <w:rsid w:val="00994C0D"/>
    <w:rsid w:val="00994D00"/>
    <w:rsid w:val="00994D76"/>
    <w:rsid w:val="0099502F"/>
    <w:rsid w:val="0099533E"/>
    <w:rsid w:val="009953F0"/>
    <w:rsid w:val="00995883"/>
    <w:rsid w:val="00996287"/>
    <w:rsid w:val="0099638D"/>
    <w:rsid w:val="009965F8"/>
    <w:rsid w:val="0099665F"/>
    <w:rsid w:val="009966ED"/>
    <w:rsid w:val="00996AC5"/>
    <w:rsid w:val="00996B1A"/>
    <w:rsid w:val="00996D89"/>
    <w:rsid w:val="00996DFB"/>
    <w:rsid w:val="00996E0B"/>
    <w:rsid w:val="0099738E"/>
    <w:rsid w:val="00997676"/>
    <w:rsid w:val="00997A6E"/>
    <w:rsid w:val="00997C44"/>
    <w:rsid w:val="00997EEF"/>
    <w:rsid w:val="009A03AB"/>
    <w:rsid w:val="009A0609"/>
    <w:rsid w:val="009A080B"/>
    <w:rsid w:val="009A0A3B"/>
    <w:rsid w:val="009A1175"/>
    <w:rsid w:val="009A15FC"/>
    <w:rsid w:val="009A1760"/>
    <w:rsid w:val="009A18F6"/>
    <w:rsid w:val="009A1FAA"/>
    <w:rsid w:val="009A21EF"/>
    <w:rsid w:val="009A24EA"/>
    <w:rsid w:val="009A272A"/>
    <w:rsid w:val="009A2D4E"/>
    <w:rsid w:val="009A2DCC"/>
    <w:rsid w:val="009A30DB"/>
    <w:rsid w:val="009A3822"/>
    <w:rsid w:val="009A39E6"/>
    <w:rsid w:val="009A3FC8"/>
    <w:rsid w:val="009A4863"/>
    <w:rsid w:val="009A48EC"/>
    <w:rsid w:val="009A4A0F"/>
    <w:rsid w:val="009A4A1D"/>
    <w:rsid w:val="009A581B"/>
    <w:rsid w:val="009A5ABC"/>
    <w:rsid w:val="009A5D93"/>
    <w:rsid w:val="009A5EE1"/>
    <w:rsid w:val="009A612C"/>
    <w:rsid w:val="009A6199"/>
    <w:rsid w:val="009A65BC"/>
    <w:rsid w:val="009A6662"/>
    <w:rsid w:val="009A6B72"/>
    <w:rsid w:val="009A6DE4"/>
    <w:rsid w:val="009A6F5B"/>
    <w:rsid w:val="009A70FC"/>
    <w:rsid w:val="009A728F"/>
    <w:rsid w:val="009A7F10"/>
    <w:rsid w:val="009B02B9"/>
    <w:rsid w:val="009B033E"/>
    <w:rsid w:val="009B04AD"/>
    <w:rsid w:val="009B08F5"/>
    <w:rsid w:val="009B0C24"/>
    <w:rsid w:val="009B0C68"/>
    <w:rsid w:val="009B0DD9"/>
    <w:rsid w:val="009B0F63"/>
    <w:rsid w:val="009B14EC"/>
    <w:rsid w:val="009B19DC"/>
    <w:rsid w:val="009B1A73"/>
    <w:rsid w:val="009B1C9F"/>
    <w:rsid w:val="009B1F9A"/>
    <w:rsid w:val="009B20D4"/>
    <w:rsid w:val="009B22B5"/>
    <w:rsid w:val="009B2839"/>
    <w:rsid w:val="009B2A4B"/>
    <w:rsid w:val="009B30FF"/>
    <w:rsid w:val="009B398B"/>
    <w:rsid w:val="009B3A79"/>
    <w:rsid w:val="009B3E26"/>
    <w:rsid w:val="009B441D"/>
    <w:rsid w:val="009B495C"/>
    <w:rsid w:val="009B4B82"/>
    <w:rsid w:val="009B4EFA"/>
    <w:rsid w:val="009B529C"/>
    <w:rsid w:val="009B52B9"/>
    <w:rsid w:val="009B561F"/>
    <w:rsid w:val="009B57A7"/>
    <w:rsid w:val="009B58F6"/>
    <w:rsid w:val="009B5A7B"/>
    <w:rsid w:val="009B5B58"/>
    <w:rsid w:val="009B5B9D"/>
    <w:rsid w:val="009B5F21"/>
    <w:rsid w:val="009B6187"/>
    <w:rsid w:val="009B6779"/>
    <w:rsid w:val="009B67EB"/>
    <w:rsid w:val="009B69C9"/>
    <w:rsid w:val="009B711F"/>
    <w:rsid w:val="009B7440"/>
    <w:rsid w:val="009B77EA"/>
    <w:rsid w:val="009B7A75"/>
    <w:rsid w:val="009B7C40"/>
    <w:rsid w:val="009C01DD"/>
    <w:rsid w:val="009C03A3"/>
    <w:rsid w:val="009C09E4"/>
    <w:rsid w:val="009C0C00"/>
    <w:rsid w:val="009C1271"/>
    <w:rsid w:val="009C154D"/>
    <w:rsid w:val="009C1832"/>
    <w:rsid w:val="009C24C0"/>
    <w:rsid w:val="009C264B"/>
    <w:rsid w:val="009C27D7"/>
    <w:rsid w:val="009C27DA"/>
    <w:rsid w:val="009C27F1"/>
    <w:rsid w:val="009C2A5B"/>
    <w:rsid w:val="009C3355"/>
    <w:rsid w:val="009C360F"/>
    <w:rsid w:val="009C36A2"/>
    <w:rsid w:val="009C3706"/>
    <w:rsid w:val="009C3A3A"/>
    <w:rsid w:val="009C3A93"/>
    <w:rsid w:val="009C3B21"/>
    <w:rsid w:val="009C3BA6"/>
    <w:rsid w:val="009C3DDA"/>
    <w:rsid w:val="009C426B"/>
    <w:rsid w:val="009C4436"/>
    <w:rsid w:val="009C48FB"/>
    <w:rsid w:val="009C498D"/>
    <w:rsid w:val="009C5F0B"/>
    <w:rsid w:val="009C61F1"/>
    <w:rsid w:val="009C6220"/>
    <w:rsid w:val="009C651A"/>
    <w:rsid w:val="009C68EF"/>
    <w:rsid w:val="009C6CEA"/>
    <w:rsid w:val="009C6ED7"/>
    <w:rsid w:val="009C76AC"/>
    <w:rsid w:val="009C7B85"/>
    <w:rsid w:val="009C7C8D"/>
    <w:rsid w:val="009C7D47"/>
    <w:rsid w:val="009D0254"/>
    <w:rsid w:val="009D02F3"/>
    <w:rsid w:val="009D04A6"/>
    <w:rsid w:val="009D072F"/>
    <w:rsid w:val="009D0C1D"/>
    <w:rsid w:val="009D0E26"/>
    <w:rsid w:val="009D1A64"/>
    <w:rsid w:val="009D1A99"/>
    <w:rsid w:val="009D1AAD"/>
    <w:rsid w:val="009D1EC4"/>
    <w:rsid w:val="009D20CD"/>
    <w:rsid w:val="009D230C"/>
    <w:rsid w:val="009D23BD"/>
    <w:rsid w:val="009D251E"/>
    <w:rsid w:val="009D2A8B"/>
    <w:rsid w:val="009D2FFC"/>
    <w:rsid w:val="009D327C"/>
    <w:rsid w:val="009D3353"/>
    <w:rsid w:val="009D3518"/>
    <w:rsid w:val="009D3783"/>
    <w:rsid w:val="009D3A84"/>
    <w:rsid w:val="009D3C5E"/>
    <w:rsid w:val="009D3CE5"/>
    <w:rsid w:val="009D3FDC"/>
    <w:rsid w:val="009D405B"/>
    <w:rsid w:val="009D4122"/>
    <w:rsid w:val="009D4276"/>
    <w:rsid w:val="009D4BF0"/>
    <w:rsid w:val="009D54E8"/>
    <w:rsid w:val="009D5532"/>
    <w:rsid w:val="009D556B"/>
    <w:rsid w:val="009D56F9"/>
    <w:rsid w:val="009D5830"/>
    <w:rsid w:val="009D5A43"/>
    <w:rsid w:val="009D5B91"/>
    <w:rsid w:val="009D635D"/>
    <w:rsid w:val="009D651A"/>
    <w:rsid w:val="009D69E5"/>
    <w:rsid w:val="009D6B0A"/>
    <w:rsid w:val="009D6E6C"/>
    <w:rsid w:val="009D76EA"/>
    <w:rsid w:val="009D792E"/>
    <w:rsid w:val="009D79AA"/>
    <w:rsid w:val="009E00E3"/>
    <w:rsid w:val="009E049A"/>
    <w:rsid w:val="009E0762"/>
    <w:rsid w:val="009E0774"/>
    <w:rsid w:val="009E07FF"/>
    <w:rsid w:val="009E0843"/>
    <w:rsid w:val="009E0975"/>
    <w:rsid w:val="009E0DFE"/>
    <w:rsid w:val="009E10D2"/>
    <w:rsid w:val="009E1500"/>
    <w:rsid w:val="009E21F0"/>
    <w:rsid w:val="009E229E"/>
    <w:rsid w:val="009E23F6"/>
    <w:rsid w:val="009E2741"/>
    <w:rsid w:val="009E2A38"/>
    <w:rsid w:val="009E2D9C"/>
    <w:rsid w:val="009E31F6"/>
    <w:rsid w:val="009E3223"/>
    <w:rsid w:val="009E325A"/>
    <w:rsid w:val="009E334B"/>
    <w:rsid w:val="009E385A"/>
    <w:rsid w:val="009E4476"/>
    <w:rsid w:val="009E4580"/>
    <w:rsid w:val="009E4C07"/>
    <w:rsid w:val="009E4E75"/>
    <w:rsid w:val="009E4F05"/>
    <w:rsid w:val="009E50A0"/>
    <w:rsid w:val="009E518F"/>
    <w:rsid w:val="009E55DC"/>
    <w:rsid w:val="009E56CC"/>
    <w:rsid w:val="009E5E1C"/>
    <w:rsid w:val="009E622C"/>
    <w:rsid w:val="009E6511"/>
    <w:rsid w:val="009E676D"/>
    <w:rsid w:val="009E6868"/>
    <w:rsid w:val="009E6CE3"/>
    <w:rsid w:val="009E6D38"/>
    <w:rsid w:val="009E6E28"/>
    <w:rsid w:val="009E7156"/>
    <w:rsid w:val="009E73C4"/>
    <w:rsid w:val="009E74DA"/>
    <w:rsid w:val="009E777F"/>
    <w:rsid w:val="009E7A0B"/>
    <w:rsid w:val="009E7B3F"/>
    <w:rsid w:val="009E7CF9"/>
    <w:rsid w:val="009F0781"/>
    <w:rsid w:val="009F0B6F"/>
    <w:rsid w:val="009F0C46"/>
    <w:rsid w:val="009F171D"/>
    <w:rsid w:val="009F1988"/>
    <w:rsid w:val="009F1A06"/>
    <w:rsid w:val="009F1DAD"/>
    <w:rsid w:val="009F1FA7"/>
    <w:rsid w:val="009F20B4"/>
    <w:rsid w:val="009F22BD"/>
    <w:rsid w:val="009F2729"/>
    <w:rsid w:val="009F2B3E"/>
    <w:rsid w:val="009F2C60"/>
    <w:rsid w:val="009F2D62"/>
    <w:rsid w:val="009F38C0"/>
    <w:rsid w:val="009F3D95"/>
    <w:rsid w:val="009F4534"/>
    <w:rsid w:val="009F482C"/>
    <w:rsid w:val="009F4A2B"/>
    <w:rsid w:val="009F4B15"/>
    <w:rsid w:val="009F4C85"/>
    <w:rsid w:val="009F4D1A"/>
    <w:rsid w:val="009F5730"/>
    <w:rsid w:val="009F57BF"/>
    <w:rsid w:val="009F5A05"/>
    <w:rsid w:val="009F5B7A"/>
    <w:rsid w:val="009F6120"/>
    <w:rsid w:val="009F6A16"/>
    <w:rsid w:val="009F6AC8"/>
    <w:rsid w:val="009F6C6E"/>
    <w:rsid w:val="009F71BD"/>
    <w:rsid w:val="009F7956"/>
    <w:rsid w:val="009F7B92"/>
    <w:rsid w:val="009F7F80"/>
    <w:rsid w:val="00A0040F"/>
    <w:rsid w:val="00A006BE"/>
    <w:rsid w:val="00A008E7"/>
    <w:rsid w:val="00A0093A"/>
    <w:rsid w:val="00A009CE"/>
    <w:rsid w:val="00A00D76"/>
    <w:rsid w:val="00A01184"/>
    <w:rsid w:val="00A01449"/>
    <w:rsid w:val="00A018FC"/>
    <w:rsid w:val="00A01CB3"/>
    <w:rsid w:val="00A01E2B"/>
    <w:rsid w:val="00A0207D"/>
    <w:rsid w:val="00A02216"/>
    <w:rsid w:val="00A02A3C"/>
    <w:rsid w:val="00A02C86"/>
    <w:rsid w:val="00A03170"/>
    <w:rsid w:val="00A032CA"/>
    <w:rsid w:val="00A03537"/>
    <w:rsid w:val="00A03743"/>
    <w:rsid w:val="00A037C2"/>
    <w:rsid w:val="00A03845"/>
    <w:rsid w:val="00A0389E"/>
    <w:rsid w:val="00A03B36"/>
    <w:rsid w:val="00A03D43"/>
    <w:rsid w:val="00A03F93"/>
    <w:rsid w:val="00A04221"/>
    <w:rsid w:val="00A04380"/>
    <w:rsid w:val="00A04786"/>
    <w:rsid w:val="00A04F24"/>
    <w:rsid w:val="00A0524E"/>
    <w:rsid w:val="00A05472"/>
    <w:rsid w:val="00A0596F"/>
    <w:rsid w:val="00A05A35"/>
    <w:rsid w:val="00A05C32"/>
    <w:rsid w:val="00A05C6F"/>
    <w:rsid w:val="00A05C98"/>
    <w:rsid w:val="00A061FA"/>
    <w:rsid w:val="00A06456"/>
    <w:rsid w:val="00A0653F"/>
    <w:rsid w:val="00A066C3"/>
    <w:rsid w:val="00A066DA"/>
    <w:rsid w:val="00A06702"/>
    <w:rsid w:val="00A068E2"/>
    <w:rsid w:val="00A06989"/>
    <w:rsid w:val="00A06B3B"/>
    <w:rsid w:val="00A06D4B"/>
    <w:rsid w:val="00A07201"/>
    <w:rsid w:val="00A07226"/>
    <w:rsid w:val="00A075BE"/>
    <w:rsid w:val="00A076CD"/>
    <w:rsid w:val="00A07799"/>
    <w:rsid w:val="00A079A1"/>
    <w:rsid w:val="00A07A6A"/>
    <w:rsid w:val="00A100FE"/>
    <w:rsid w:val="00A10107"/>
    <w:rsid w:val="00A105D2"/>
    <w:rsid w:val="00A10D46"/>
    <w:rsid w:val="00A11435"/>
    <w:rsid w:val="00A1173E"/>
    <w:rsid w:val="00A11AA8"/>
    <w:rsid w:val="00A11B17"/>
    <w:rsid w:val="00A11CD0"/>
    <w:rsid w:val="00A12059"/>
    <w:rsid w:val="00A120C8"/>
    <w:rsid w:val="00A1234A"/>
    <w:rsid w:val="00A1284C"/>
    <w:rsid w:val="00A12B28"/>
    <w:rsid w:val="00A13490"/>
    <w:rsid w:val="00A13931"/>
    <w:rsid w:val="00A13948"/>
    <w:rsid w:val="00A1394A"/>
    <w:rsid w:val="00A13BDD"/>
    <w:rsid w:val="00A13BE1"/>
    <w:rsid w:val="00A140E3"/>
    <w:rsid w:val="00A143CA"/>
    <w:rsid w:val="00A1452B"/>
    <w:rsid w:val="00A14C3C"/>
    <w:rsid w:val="00A1502D"/>
    <w:rsid w:val="00A15313"/>
    <w:rsid w:val="00A1549B"/>
    <w:rsid w:val="00A1549F"/>
    <w:rsid w:val="00A154A2"/>
    <w:rsid w:val="00A1555B"/>
    <w:rsid w:val="00A155C5"/>
    <w:rsid w:val="00A15B6D"/>
    <w:rsid w:val="00A15B86"/>
    <w:rsid w:val="00A15CD4"/>
    <w:rsid w:val="00A15DCE"/>
    <w:rsid w:val="00A16264"/>
    <w:rsid w:val="00A163D4"/>
    <w:rsid w:val="00A166EB"/>
    <w:rsid w:val="00A167C1"/>
    <w:rsid w:val="00A16AD8"/>
    <w:rsid w:val="00A16B85"/>
    <w:rsid w:val="00A17866"/>
    <w:rsid w:val="00A17CF7"/>
    <w:rsid w:val="00A17D63"/>
    <w:rsid w:val="00A200A8"/>
    <w:rsid w:val="00A2021E"/>
    <w:rsid w:val="00A204C3"/>
    <w:rsid w:val="00A208E2"/>
    <w:rsid w:val="00A20FFE"/>
    <w:rsid w:val="00A212F8"/>
    <w:rsid w:val="00A2140D"/>
    <w:rsid w:val="00A21C95"/>
    <w:rsid w:val="00A21CF3"/>
    <w:rsid w:val="00A21D8B"/>
    <w:rsid w:val="00A21FED"/>
    <w:rsid w:val="00A22346"/>
    <w:rsid w:val="00A22394"/>
    <w:rsid w:val="00A22499"/>
    <w:rsid w:val="00A224AA"/>
    <w:rsid w:val="00A22947"/>
    <w:rsid w:val="00A2294F"/>
    <w:rsid w:val="00A22B93"/>
    <w:rsid w:val="00A230DC"/>
    <w:rsid w:val="00A234BA"/>
    <w:rsid w:val="00A23E92"/>
    <w:rsid w:val="00A24212"/>
    <w:rsid w:val="00A24813"/>
    <w:rsid w:val="00A249DB"/>
    <w:rsid w:val="00A24B2E"/>
    <w:rsid w:val="00A24C22"/>
    <w:rsid w:val="00A24CE4"/>
    <w:rsid w:val="00A24E31"/>
    <w:rsid w:val="00A25101"/>
    <w:rsid w:val="00A25779"/>
    <w:rsid w:val="00A25B04"/>
    <w:rsid w:val="00A25D60"/>
    <w:rsid w:val="00A26098"/>
    <w:rsid w:val="00A2664E"/>
    <w:rsid w:val="00A26B98"/>
    <w:rsid w:val="00A2710B"/>
    <w:rsid w:val="00A2796C"/>
    <w:rsid w:val="00A27AEC"/>
    <w:rsid w:val="00A27B93"/>
    <w:rsid w:val="00A27CD3"/>
    <w:rsid w:val="00A3053F"/>
    <w:rsid w:val="00A30DF0"/>
    <w:rsid w:val="00A3112C"/>
    <w:rsid w:val="00A3117D"/>
    <w:rsid w:val="00A31638"/>
    <w:rsid w:val="00A31BE0"/>
    <w:rsid w:val="00A31CD4"/>
    <w:rsid w:val="00A31EDC"/>
    <w:rsid w:val="00A320DB"/>
    <w:rsid w:val="00A32366"/>
    <w:rsid w:val="00A32516"/>
    <w:rsid w:val="00A326AD"/>
    <w:rsid w:val="00A327AF"/>
    <w:rsid w:val="00A3286E"/>
    <w:rsid w:val="00A329CA"/>
    <w:rsid w:val="00A33528"/>
    <w:rsid w:val="00A33535"/>
    <w:rsid w:val="00A336C9"/>
    <w:rsid w:val="00A33E78"/>
    <w:rsid w:val="00A33F90"/>
    <w:rsid w:val="00A3426D"/>
    <w:rsid w:val="00A3438F"/>
    <w:rsid w:val="00A3451F"/>
    <w:rsid w:val="00A34549"/>
    <w:rsid w:val="00A345CB"/>
    <w:rsid w:val="00A34871"/>
    <w:rsid w:val="00A34901"/>
    <w:rsid w:val="00A34B28"/>
    <w:rsid w:val="00A34E95"/>
    <w:rsid w:val="00A35210"/>
    <w:rsid w:val="00A35469"/>
    <w:rsid w:val="00A357AC"/>
    <w:rsid w:val="00A359BB"/>
    <w:rsid w:val="00A35D16"/>
    <w:rsid w:val="00A35D9A"/>
    <w:rsid w:val="00A36291"/>
    <w:rsid w:val="00A36881"/>
    <w:rsid w:val="00A368D4"/>
    <w:rsid w:val="00A36A80"/>
    <w:rsid w:val="00A36CF5"/>
    <w:rsid w:val="00A36E1D"/>
    <w:rsid w:val="00A37341"/>
    <w:rsid w:val="00A37BCD"/>
    <w:rsid w:val="00A40080"/>
    <w:rsid w:val="00A40345"/>
    <w:rsid w:val="00A403DB"/>
    <w:rsid w:val="00A404DC"/>
    <w:rsid w:val="00A407C3"/>
    <w:rsid w:val="00A40877"/>
    <w:rsid w:val="00A4091C"/>
    <w:rsid w:val="00A40A43"/>
    <w:rsid w:val="00A40B09"/>
    <w:rsid w:val="00A41065"/>
    <w:rsid w:val="00A412DB"/>
    <w:rsid w:val="00A415C7"/>
    <w:rsid w:val="00A41689"/>
    <w:rsid w:val="00A4175D"/>
    <w:rsid w:val="00A41A49"/>
    <w:rsid w:val="00A41ABF"/>
    <w:rsid w:val="00A41B1E"/>
    <w:rsid w:val="00A423FB"/>
    <w:rsid w:val="00A42444"/>
    <w:rsid w:val="00A42592"/>
    <w:rsid w:val="00A427A8"/>
    <w:rsid w:val="00A42B5E"/>
    <w:rsid w:val="00A42EBB"/>
    <w:rsid w:val="00A43B0A"/>
    <w:rsid w:val="00A43C59"/>
    <w:rsid w:val="00A43F15"/>
    <w:rsid w:val="00A44016"/>
    <w:rsid w:val="00A4482B"/>
    <w:rsid w:val="00A45002"/>
    <w:rsid w:val="00A4517C"/>
    <w:rsid w:val="00A45380"/>
    <w:rsid w:val="00A453EB"/>
    <w:rsid w:val="00A45DD6"/>
    <w:rsid w:val="00A45E9D"/>
    <w:rsid w:val="00A4605C"/>
    <w:rsid w:val="00A46108"/>
    <w:rsid w:val="00A4667A"/>
    <w:rsid w:val="00A46A27"/>
    <w:rsid w:val="00A46DD9"/>
    <w:rsid w:val="00A46F28"/>
    <w:rsid w:val="00A46F9F"/>
    <w:rsid w:val="00A471C2"/>
    <w:rsid w:val="00A471E6"/>
    <w:rsid w:val="00A4753F"/>
    <w:rsid w:val="00A479A8"/>
    <w:rsid w:val="00A479CA"/>
    <w:rsid w:val="00A47BB9"/>
    <w:rsid w:val="00A47CB2"/>
    <w:rsid w:val="00A4AF8D"/>
    <w:rsid w:val="00A5026E"/>
    <w:rsid w:val="00A504A0"/>
    <w:rsid w:val="00A504E5"/>
    <w:rsid w:val="00A50ECD"/>
    <w:rsid w:val="00A50F47"/>
    <w:rsid w:val="00A51072"/>
    <w:rsid w:val="00A511DF"/>
    <w:rsid w:val="00A5127B"/>
    <w:rsid w:val="00A518F3"/>
    <w:rsid w:val="00A523FB"/>
    <w:rsid w:val="00A52729"/>
    <w:rsid w:val="00A52B13"/>
    <w:rsid w:val="00A52BDA"/>
    <w:rsid w:val="00A52C3D"/>
    <w:rsid w:val="00A52F68"/>
    <w:rsid w:val="00A5321E"/>
    <w:rsid w:val="00A53675"/>
    <w:rsid w:val="00A53704"/>
    <w:rsid w:val="00A53AF3"/>
    <w:rsid w:val="00A53AFF"/>
    <w:rsid w:val="00A53F38"/>
    <w:rsid w:val="00A54480"/>
    <w:rsid w:val="00A5465C"/>
    <w:rsid w:val="00A548E4"/>
    <w:rsid w:val="00A5495A"/>
    <w:rsid w:val="00A54BD0"/>
    <w:rsid w:val="00A54DFF"/>
    <w:rsid w:val="00A54EFC"/>
    <w:rsid w:val="00A5502B"/>
    <w:rsid w:val="00A55115"/>
    <w:rsid w:val="00A5512A"/>
    <w:rsid w:val="00A55213"/>
    <w:rsid w:val="00A55470"/>
    <w:rsid w:val="00A55548"/>
    <w:rsid w:val="00A5560E"/>
    <w:rsid w:val="00A55DAD"/>
    <w:rsid w:val="00A55EBF"/>
    <w:rsid w:val="00A5634B"/>
    <w:rsid w:val="00A563A3"/>
    <w:rsid w:val="00A564D7"/>
    <w:rsid w:val="00A56822"/>
    <w:rsid w:val="00A56B6A"/>
    <w:rsid w:val="00A5761B"/>
    <w:rsid w:val="00A578B0"/>
    <w:rsid w:val="00A578DC"/>
    <w:rsid w:val="00A579AD"/>
    <w:rsid w:val="00A57E50"/>
    <w:rsid w:val="00A602F6"/>
    <w:rsid w:val="00A604BE"/>
    <w:rsid w:val="00A60847"/>
    <w:rsid w:val="00A6097A"/>
    <w:rsid w:val="00A60A21"/>
    <w:rsid w:val="00A611C6"/>
    <w:rsid w:val="00A624B4"/>
    <w:rsid w:val="00A62507"/>
    <w:rsid w:val="00A6270F"/>
    <w:rsid w:val="00A629F9"/>
    <w:rsid w:val="00A62BD6"/>
    <w:rsid w:val="00A63024"/>
    <w:rsid w:val="00A6355F"/>
    <w:rsid w:val="00A6356F"/>
    <w:rsid w:val="00A636D5"/>
    <w:rsid w:val="00A63BD0"/>
    <w:rsid w:val="00A64031"/>
    <w:rsid w:val="00A640B9"/>
    <w:rsid w:val="00A640E2"/>
    <w:rsid w:val="00A64463"/>
    <w:rsid w:val="00A644C3"/>
    <w:rsid w:val="00A645BF"/>
    <w:rsid w:val="00A64A77"/>
    <w:rsid w:val="00A64B62"/>
    <w:rsid w:val="00A64D65"/>
    <w:rsid w:val="00A64D73"/>
    <w:rsid w:val="00A64FEC"/>
    <w:rsid w:val="00A65086"/>
    <w:rsid w:val="00A659AF"/>
    <w:rsid w:val="00A65E85"/>
    <w:rsid w:val="00A665E9"/>
    <w:rsid w:val="00A66657"/>
    <w:rsid w:val="00A66E2E"/>
    <w:rsid w:val="00A6725B"/>
    <w:rsid w:val="00A67810"/>
    <w:rsid w:val="00A67931"/>
    <w:rsid w:val="00A67A8E"/>
    <w:rsid w:val="00A67ADA"/>
    <w:rsid w:val="00A67B08"/>
    <w:rsid w:val="00A67B8A"/>
    <w:rsid w:val="00A67C6C"/>
    <w:rsid w:val="00A67CC5"/>
    <w:rsid w:val="00A67F93"/>
    <w:rsid w:val="00A70050"/>
    <w:rsid w:val="00A7030C"/>
    <w:rsid w:val="00A70605"/>
    <w:rsid w:val="00A71126"/>
    <w:rsid w:val="00A713E2"/>
    <w:rsid w:val="00A716B3"/>
    <w:rsid w:val="00A71789"/>
    <w:rsid w:val="00A7188A"/>
    <w:rsid w:val="00A71F59"/>
    <w:rsid w:val="00A72365"/>
    <w:rsid w:val="00A72657"/>
    <w:rsid w:val="00A727F9"/>
    <w:rsid w:val="00A72B3D"/>
    <w:rsid w:val="00A72D7B"/>
    <w:rsid w:val="00A73134"/>
    <w:rsid w:val="00A73545"/>
    <w:rsid w:val="00A7363E"/>
    <w:rsid w:val="00A7365A"/>
    <w:rsid w:val="00A73798"/>
    <w:rsid w:val="00A738E2"/>
    <w:rsid w:val="00A7390A"/>
    <w:rsid w:val="00A7418E"/>
    <w:rsid w:val="00A74537"/>
    <w:rsid w:val="00A745D6"/>
    <w:rsid w:val="00A7476F"/>
    <w:rsid w:val="00A7489E"/>
    <w:rsid w:val="00A74BD8"/>
    <w:rsid w:val="00A75407"/>
    <w:rsid w:val="00A754CF"/>
    <w:rsid w:val="00A75544"/>
    <w:rsid w:val="00A75A4F"/>
    <w:rsid w:val="00A75F59"/>
    <w:rsid w:val="00A76001"/>
    <w:rsid w:val="00A7663B"/>
    <w:rsid w:val="00A7671E"/>
    <w:rsid w:val="00A76A75"/>
    <w:rsid w:val="00A76DC4"/>
    <w:rsid w:val="00A772CC"/>
    <w:rsid w:val="00A777B2"/>
    <w:rsid w:val="00A80467"/>
    <w:rsid w:val="00A80D66"/>
    <w:rsid w:val="00A81052"/>
    <w:rsid w:val="00A8199A"/>
    <w:rsid w:val="00A81BB9"/>
    <w:rsid w:val="00A824B7"/>
    <w:rsid w:val="00A82564"/>
    <w:rsid w:val="00A825D4"/>
    <w:rsid w:val="00A8268D"/>
    <w:rsid w:val="00A826D5"/>
    <w:rsid w:val="00A827B9"/>
    <w:rsid w:val="00A828F6"/>
    <w:rsid w:val="00A82B73"/>
    <w:rsid w:val="00A82D3C"/>
    <w:rsid w:val="00A82DDF"/>
    <w:rsid w:val="00A830CA"/>
    <w:rsid w:val="00A832D8"/>
    <w:rsid w:val="00A832EE"/>
    <w:rsid w:val="00A8359D"/>
    <w:rsid w:val="00A836CC"/>
    <w:rsid w:val="00A83CEB"/>
    <w:rsid w:val="00A84500"/>
    <w:rsid w:val="00A84959"/>
    <w:rsid w:val="00A84B24"/>
    <w:rsid w:val="00A84B88"/>
    <w:rsid w:val="00A84C96"/>
    <w:rsid w:val="00A8536E"/>
    <w:rsid w:val="00A85570"/>
    <w:rsid w:val="00A85984"/>
    <w:rsid w:val="00A85BD9"/>
    <w:rsid w:val="00A85CFE"/>
    <w:rsid w:val="00A85D43"/>
    <w:rsid w:val="00A86194"/>
    <w:rsid w:val="00A86338"/>
    <w:rsid w:val="00A86463"/>
    <w:rsid w:val="00A8659C"/>
    <w:rsid w:val="00A86A77"/>
    <w:rsid w:val="00A86E8B"/>
    <w:rsid w:val="00A87164"/>
    <w:rsid w:val="00A87196"/>
    <w:rsid w:val="00A871A9"/>
    <w:rsid w:val="00A8755B"/>
    <w:rsid w:val="00A87C1C"/>
    <w:rsid w:val="00A87D49"/>
    <w:rsid w:val="00A9111B"/>
    <w:rsid w:val="00A91225"/>
    <w:rsid w:val="00A91293"/>
    <w:rsid w:val="00A91310"/>
    <w:rsid w:val="00A917B1"/>
    <w:rsid w:val="00A92206"/>
    <w:rsid w:val="00A92CF8"/>
    <w:rsid w:val="00A92E46"/>
    <w:rsid w:val="00A92F4E"/>
    <w:rsid w:val="00A93072"/>
    <w:rsid w:val="00A930AA"/>
    <w:rsid w:val="00A931BD"/>
    <w:rsid w:val="00A93203"/>
    <w:rsid w:val="00A93328"/>
    <w:rsid w:val="00A9341F"/>
    <w:rsid w:val="00A938BD"/>
    <w:rsid w:val="00A93953"/>
    <w:rsid w:val="00A93AD8"/>
    <w:rsid w:val="00A93C8E"/>
    <w:rsid w:val="00A93ECA"/>
    <w:rsid w:val="00A942BC"/>
    <w:rsid w:val="00A94A8C"/>
    <w:rsid w:val="00A94C4D"/>
    <w:rsid w:val="00A950CD"/>
    <w:rsid w:val="00A95125"/>
    <w:rsid w:val="00A9519A"/>
    <w:rsid w:val="00A9547B"/>
    <w:rsid w:val="00A959D8"/>
    <w:rsid w:val="00A95C19"/>
    <w:rsid w:val="00A95E20"/>
    <w:rsid w:val="00A96381"/>
    <w:rsid w:val="00A96D20"/>
    <w:rsid w:val="00A96D27"/>
    <w:rsid w:val="00A96EF8"/>
    <w:rsid w:val="00A97115"/>
    <w:rsid w:val="00A97133"/>
    <w:rsid w:val="00A97278"/>
    <w:rsid w:val="00A978BC"/>
    <w:rsid w:val="00AA0857"/>
    <w:rsid w:val="00AA09A8"/>
    <w:rsid w:val="00AA09AB"/>
    <w:rsid w:val="00AA0B6D"/>
    <w:rsid w:val="00AA0B71"/>
    <w:rsid w:val="00AA113D"/>
    <w:rsid w:val="00AA1195"/>
    <w:rsid w:val="00AA12FB"/>
    <w:rsid w:val="00AA1AC4"/>
    <w:rsid w:val="00AA2A2E"/>
    <w:rsid w:val="00AA2E10"/>
    <w:rsid w:val="00AA2EA1"/>
    <w:rsid w:val="00AA3152"/>
    <w:rsid w:val="00AA3608"/>
    <w:rsid w:val="00AA3A5E"/>
    <w:rsid w:val="00AA3A72"/>
    <w:rsid w:val="00AA3A89"/>
    <w:rsid w:val="00AA3C1E"/>
    <w:rsid w:val="00AA3EEF"/>
    <w:rsid w:val="00AA4072"/>
    <w:rsid w:val="00AA4482"/>
    <w:rsid w:val="00AA4587"/>
    <w:rsid w:val="00AA45B8"/>
    <w:rsid w:val="00AA468E"/>
    <w:rsid w:val="00AA483D"/>
    <w:rsid w:val="00AA4CB8"/>
    <w:rsid w:val="00AA4D79"/>
    <w:rsid w:val="00AA50F2"/>
    <w:rsid w:val="00AA53C6"/>
    <w:rsid w:val="00AA568B"/>
    <w:rsid w:val="00AA57F3"/>
    <w:rsid w:val="00AA5850"/>
    <w:rsid w:val="00AA5B6A"/>
    <w:rsid w:val="00AA669C"/>
    <w:rsid w:val="00AA6B42"/>
    <w:rsid w:val="00AA6BD5"/>
    <w:rsid w:val="00AA6BD8"/>
    <w:rsid w:val="00AA6C7D"/>
    <w:rsid w:val="00AA6F7E"/>
    <w:rsid w:val="00AA7620"/>
    <w:rsid w:val="00AA784B"/>
    <w:rsid w:val="00AA7BBC"/>
    <w:rsid w:val="00AA7C2F"/>
    <w:rsid w:val="00AA7FD6"/>
    <w:rsid w:val="00AB0075"/>
    <w:rsid w:val="00AB03B7"/>
    <w:rsid w:val="00AB042A"/>
    <w:rsid w:val="00AB04C0"/>
    <w:rsid w:val="00AB11AD"/>
    <w:rsid w:val="00AB13B9"/>
    <w:rsid w:val="00AB13BD"/>
    <w:rsid w:val="00AB141C"/>
    <w:rsid w:val="00AB1443"/>
    <w:rsid w:val="00AB1689"/>
    <w:rsid w:val="00AB16A0"/>
    <w:rsid w:val="00AB19EF"/>
    <w:rsid w:val="00AB1DD6"/>
    <w:rsid w:val="00AB2495"/>
    <w:rsid w:val="00AB297A"/>
    <w:rsid w:val="00AB29E8"/>
    <w:rsid w:val="00AB2D34"/>
    <w:rsid w:val="00AB2FF4"/>
    <w:rsid w:val="00AB30EA"/>
    <w:rsid w:val="00AB3430"/>
    <w:rsid w:val="00AB37B9"/>
    <w:rsid w:val="00AB423F"/>
    <w:rsid w:val="00AB430F"/>
    <w:rsid w:val="00AB47FC"/>
    <w:rsid w:val="00AB4998"/>
    <w:rsid w:val="00AB4AD1"/>
    <w:rsid w:val="00AB4B65"/>
    <w:rsid w:val="00AB4C3C"/>
    <w:rsid w:val="00AB4D85"/>
    <w:rsid w:val="00AB51C4"/>
    <w:rsid w:val="00AB5212"/>
    <w:rsid w:val="00AB524B"/>
    <w:rsid w:val="00AB5556"/>
    <w:rsid w:val="00AB577D"/>
    <w:rsid w:val="00AB5C5A"/>
    <w:rsid w:val="00AB5E07"/>
    <w:rsid w:val="00AB5E20"/>
    <w:rsid w:val="00AB63DD"/>
    <w:rsid w:val="00AB6B4C"/>
    <w:rsid w:val="00AB7062"/>
    <w:rsid w:val="00AB7519"/>
    <w:rsid w:val="00AB7710"/>
    <w:rsid w:val="00AB78D8"/>
    <w:rsid w:val="00AB7CFA"/>
    <w:rsid w:val="00AB7D87"/>
    <w:rsid w:val="00AC06F4"/>
    <w:rsid w:val="00AC098C"/>
    <w:rsid w:val="00AC0A26"/>
    <w:rsid w:val="00AC0A69"/>
    <w:rsid w:val="00AC0C9D"/>
    <w:rsid w:val="00AC0E11"/>
    <w:rsid w:val="00AC12D4"/>
    <w:rsid w:val="00AC149D"/>
    <w:rsid w:val="00AC1B27"/>
    <w:rsid w:val="00AC253B"/>
    <w:rsid w:val="00AC268B"/>
    <w:rsid w:val="00AC279B"/>
    <w:rsid w:val="00AC357F"/>
    <w:rsid w:val="00AC36DC"/>
    <w:rsid w:val="00AC37B7"/>
    <w:rsid w:val="00AC3BC7"/>
    <w:rsid w:val="00AC5167"/>
    <w:rsid w:val="00AC555B"/>
    <w:rsid w:val="00AC5618"/>
    <w:rsid w:val="00AC5622"/>
    <w:rsid w:val="00AC5725"/>
    <w:rsid w:val="00AC5B42"/>
    <w:rsid w:val="00AC5B48"/>
    <w:rsid w:val="00AC63C0"/>
    <w:rsid w:val="00AC66A8"/>
    <w:rsid w:val="00AC6C00"/>
    <w:rsid w:val="00AC6D30"/>
    <w:rsid w:val="00AC748F"/>
    <w:rsid w:val="00AD04B2"/>
    <w:rsid w:val="00AD07BA"/>
    <w:rsid w:val="00AD089F"/>
    <w:rsid w:val="00AD0A98"/>
    <w:rsid w:val="00AD1128"/>
    <w:rsid w:val="00AD116D"/>
    <w:rsid w:val="00AD1450"/>
    <w:rsid w:val="00AD15E8"/>
    <w:rsid w:val="00AD182C"/>
    <w:rsid w:val="00AD1BE1"/>
    <w:rsid w:val="00AD252F"/>
    <w:rsid w:val="00AD260D"/>
    <w:rsid w:val="00AD2814"/>
    <w:rsid w:val="00AD291D"/>
    <w:rsid w:val="00AD2B81"/>
    <w:rsid w:val="00AD2D21"/>
    <w:rsid w:val="00AD2FC6"/>
    <w:rsid w:val="00AD308C"/>
    <w:rsid w:val="00AD31AB"/>
    <w:rsid w:val="00AD3394"/>
    <w:rsid w:val="00AD356D"/>
    <w:rsid w:val="00AD38A0"/>
    <w:rsid w:val="00AD4731"/>
    <w:rsid w:val="00AD4843"/>
    <w:rsid w:val="00AD4B91"/>
    <w:rsid w:val="00AD4E9B"/>
    <w:rsid w:val="00AD50FE"/>
    <w:rsid w:val="00AD59F4"/>
    <w:rsid w:val="00AD62AC"/>
    <w:rsid w:val="00AD6303"/>
    <w:rsid w:val="00AD6317"/>
    <w:rsid w:val="00AD6502"/>
    <w:rsid w:val="00AD66CF"/>
    <w:rsid w:val="00AD6764"/>
    <w:rsid w:val="00AD6A27"/>
    <w:rsid w:val="00AD6CFD"/>
    <w:rsid w:val="00AD71F1"/>
    <w:rsid w:val="00AD7269"/>
    <w:rsid w:val="00AD745E"/>
    <w:rsid w:val="00AD766B"/>
    <w:rsid w:val="00AD7C61"/>
    <w:rsid w:val="00AD7F65"/>
    <w:rsid w:val="00AD7FD2"/>
    <w:rsid w:val="00AD7FEB"/>
    <w:rsid w:val="00AE0006"/>
    <w:rsid w:val="00AE00B7"/>
    <w:rsid w:val="00AE0489"/>
    <w:rsid w:val="00AE0695"/>
    <w:rsid w:val="00AE08B2"/>
    <w:rsid w:val="00AE0935"/>
    <w:rsid w:val="00AE0FB4"/>
    <w:rsid w:val="00AE1A57"/>
    <w:rsid w:val="00AE2158"/>
    <w:rsid w:val="00AE21A1"/>
    <w:rsid w:val="00AE239D"/>
    <w:rsid w:val="00AE261A"/>
    <w:rsid w:val="00AE290C"/>
    <w:rsid w:val="00AE2B6A"/>
    <w:rsid w:val="00AE3061"/>
    <w:rsid w:val="00AE3367"/>
    <w:rsid w:val="00AE3BD6"/>
    <w:rsid w:val="00AE3CD5"/>
    <w:rsid w:val="00AE3E7E"/>
    <w:rsid w:val="00AE3EEB"/>
    <w:rsid w:val="00AE418C"/>
    <w:rsid w:val="00AE43BA"/>
    <w:rsid w:val="00AE449E"/>
    <w:rsid w:val="00AE44D7"/>
    <w:rsid w:val="00AE461F"/>
    <w:rsid w:val="00AE46D1"/>
    <w:rsid w:val="00AE5008"/>
    <w:rsid w:val="00AE5094"/>
    <w:rsid w:val="00AE53DC"/>
    <w:rsid w:val="00AE5860"/>
    <w:rsid w:val="00AE5C0A"/>
    <w:rsid w:val="00AE5F01"/>
    <w:rsid w:val="00AE64D0"/>
    <w:rsid w:val="00AE6565"/>
    <w:rsid w:val="00AE6A91"/>
    <w:rsid w:val="00AE6F9F"/>
    <w:rsid w:val="00AE7022"/>
    <w:rsid w:val="00AE757D"/>
    <w:rsid w:val="00AE77BE"/>
    <w:rsid w:val="00AE7A29"/>
    <w:rsid w:val="00AE7C62"/>
    <w:rsid w:val="00AE7E53"/>
    <w:rsid w:val="00AE7F4F"/>
    <w:rsid w:val="00AF0959"/>
    <w:rsid w:val="00AF1009"/>
    <w:rsid w:val="00AF1315"/>
    <w:rsid w:val="00AF19BF"/>
    <w:rsid w:val="00AF1DD8"/>
    <w:rsid w:val="00AF1EA2"/>
    <w:rsid w:val="00AF24D3"/>
    <w:rsid w:val="00AF27D8"/>
    <w:rsid w:val="00AF2DC3"/>
    <w:rsid w:val="00AF2DC6"/>
    <w:rsid w:val="00AF30E9"/>
    <w:rsid w:val="00AF394F"/>
    <w:rsid w:val="00AF3D31"/>
    <w:rsid w:val="00AF4800"/>
    <w:rsid w:val="00AF48FF"/>
    <w:rsid w:val="00AF4D12"/>
    <w:rsid w:val="00AF4D14"/>
    <w:rsid w:val="00AF5003"/>
    <w:rsid w:val="00AF537A"/>
    <w:rsid w:val="00AF5512"/>
    <w:rsid w:val="00AF582F"/>
    <w:rsid w:val="00AF5B1C"/>
    <w:rsid w:val="00AF5F78"/>
    <w:rsid w:val="00AF613D"/>
    <w:rsid w:val="00AF6478"/>
    <w:rsid w:val="00AF65D4"/>
    <w:rsid w:val="00AF66EE"/>
    <w:rsid w:val="00AF694A"/>
    <w:rsid w:val="00AF713D"/>
    <w:rsid w:val="00AF733B"/>
    <w:rsid w:val="00AF745A"/>
    <w:rsid w:val="00AF7F29"/>
    <w:rsid w:val="00AF7F55"/>
    <w:rsid w:val="00B0039C"/>
    <w:rsid w:val="00B003B0"/>
    <w:rsid w:val="00B00A11"/>
    <w:rsid w:val="00B00D93"/>
    <w:rsid w:val="00B00F4A"/>
    <w:rsid w:val="00B010AF"/>
    <w:rsid w:val="00B010DE"/>
    <w:rsid w:val="00B016F4"/>
    <w:rsid w:val="00B017BA"/>
    <w:rsid w:val="00B017DA"/>
    <w:rsid w:val="00B01BC5"/>
    <w:rsid w:val="00B01DD4"/>
    <w:rsid w:val="00B01F88"/>
    <w:rsid w:val="00B02167"/>
    <w:rsid w:val="00B021F1"/>
    <w:rsid w:val="00B02353"/>
    <w:rsid w:val="00B025BF"/>
    <w:rsid w:val="00B026AE"/>
    <w:rsid w:val="00B028DA"/>
    <w:rsid w:val="00B02C17"/>
    <w:rsid w:val="00B03101"/>
    <w:rsid w:val="00B033E5"/>
    <w:rsid w:val="00B036D1"/>
    <w:rsid w:val="00B03A63"/>
    <w:rsid w:val="00B03D48"/>
    <w:rsid w:val="00B0409C"/>
    <w:rsid w:val="00B050E1"/>
    <w:rsid w:val="00B05519"/>
    <w:rsid w:val="00B062F7"/>
    <w:rsid w:val="00B06436"/>
    <w:rsid w:val="00B0654B"/>
    <w:rsid w:val="00B065B0"/>
    <w:rsid w:val="00B06E0A"/>
    <w:rsid w:val="00B070A2"/>
    <w:rsid w:val="00B07308"/>
    <w:rsid w:val="00B07435"/>
    <w:rsid w:val="00B074A6"/>
    <w:rsid w:val="00B077BD"/>
    <w:rsid w:val="00B07A02"/>
    <w:rsid w:val="00B07A23"/>
    <w:rsid w:val="00B07C21"/>
    <w:rsid w:val="00B07D96"/>
    <w:rsid w:val="00B07DDF"/>
    <w:rsid w:val="00B07E2A"/>
    <w:rsid w:val="00B1012D"/>
    <w:rsid w:val="00B10283"/>
    <w:rsid w:val="00B102FF"/>
    <w:rsid w:val="00B103AF"/>
    <w:rsid w:val="00B10A34"/>
    <w:rsid w:val="00B10FC9"/>
    <w:rsid w:val="00B11188"/>
    <w:rsid w:val="00B111B1"/>
    <w:rsid w:val="00B11590"/>
    <w:rsid w:val="00B116B2"/>
    <w:rsid w:val="00B116C3"/>
    <w:rsid w:val="00B11BE7"/>
    <w:rsid w:val="00B123C6"/>
    <w:rsid w:val="00B126E2"/>
    <w:rsid w:val="00B129A4"/>
    <w:rsid w:val="00B12A97"/>
    <w:rsid w:val="00B12ADA"/>
    <w:rsid w:val="00B12CEE"/>
    <w:rsid w:val="00B12E38"/>
    <w:rsid w:val="00B13000"/>
    <w:rsid w:val="00B132BD"/>
    <w:rsid w:val="00B133ED"/>
    <w:rsid w:val="00B1350F"/>
    <w:rsid w:val="00B14452"/>
    <w:rsid w:val="00B145F0"/>
    <w:rsid w:val="00B15548"/>
    <w:rsid w:val="00B1570F"/>
    <w:rsid w:val="00B15AEC"/>
    <w:rsid w:val="00B15B52"/>
    <w:rsid w:val="00B15DC0"/>
    <w:rsid w:val="00B15DE3"/>
    <w:rsid w:val="00B1653B"/>
    <w:rsid w:val="00B168E3"/>
    <w:rsid w:val="00B1699E"/>
    <w:rsid w:val="00B16F49"/>
    <w:rsid w:val="00B1712A"/>
    <w:rsid w:val="00B17639"/>
    <w:rsid w:val="00B17A63"/>
    <w:rsid w:val="00B17EF9"/>
    <w:rsid w:val="00B201A4"/>
    <w:rsid w:val="00B201D1"/>
    <w:rsid w:val="00B202FD"/>
    <w:rsid w:val="00B20626"/>
    <w:rsid w:val="00B212A5"/>
    <w:rsid w:val="00B213A6"/>
    <w:rsid w:val="00B214AD"/>
    <w:rsid w:val="00B217D5"/>
    <w:rsid w:val="00B2185A"/>
    <w:rsid w:val="00B21A17"/>
    <w:rsid w:val="00B21AF1"/>
    <w:rsid w:val="00B21F26"/>
    <w:rsid w:val="00B21F76"/>
    <w:rsid w:val="00B2217D"/>
    <w:rsid w:val="00B225D4"/>
    <w:rsid w:val="00B23095"/>
    <w:rsid w:val="00B231B5"/>
    <w:rsid w:val="00B23201"/>
    <w:rsid w:val="00B235B0"/>
    <w:rsid w:val="00B235C5"/>
    <w:rsid w:val="00B239E7"/>
    <w:rsid w:val="00B23AF8"/>
    <w:rsid w:val="00B23BAB"/>
    <w:rsid w:val="00B23C23"/>
    <w:rsid w:val="00B23D26"/>
    <w:rsid w:val="00B23E4A"/>
    <w:rsid w:val="00B23F45"/>
    <w:rsid w:val="00B2418F"/>
    <w:rsid w:val="00B2432B"/>
    <w:rsid w:val="00B24930"/>
    <w:rsid w:val="00B24A08"/>
    <w:rsid w:val="00B24AF2"/>
    <w:rsid w:val="00B24DA6"/>
    <w:rsid w:val="00B24DF6"/>
    <w:rsid w:val="00B25067"/>
    <w:rsid w:val="00B2560D"/>
    <w:rsid w:val="00B256ED"/>
    <w:rsid w:val="00B25969"/>
    <w:rsid w:val="00B2660D"/>
    <w:rsid w:val="00B2665E"/>
    <w:rsid w:val="00B266B6"/>
    <w:rsid w:val="00B26A0C"/>
    <w:rsid w:val="00B26A7F"/>
    <w:rsid w:val="00B27A2A"/>
    <w:rsid w:val="00B27A61"/>
    <w:rsid w:val="00B27C2B"/>
    <w:rsid w:val="00B27F2B"/>
    <w:rsid w:val="00B30009"/>
    <w:rsid w:val="00B30298"/>
    <w:rsid w:val="00B30587"/>
    <w:rsid w:val="00B309CA"/>
    <w:rsid w:val="00B30BC8"/>
    <w:rsid w:val="00B30CA2"/>
    <w:rsid w:val="00B30DC4"/>
    <w:rsid w:val="00B31598"/>
    <w:rsid w:val="00B31760"/>
    <w:rsid w:val="00B3189F"/>
    <w:rsid w:val="00B31C77"/>
    <w:rsid w:val="00B324B2"/>
    <w:rsid w:val="00B324F9"/>
    <w:rsid w:val="00B32695"/>
    <w:rsid w:val="00B32C36"/>
    <w:rsid w:val="00B32E39"/>
    <w:rsid w:val="00B32F90"/>
    <w:rsid w:val="00B3327F"/>
    <w:rsid w:val="00B3372C"/>
    <w:rsid w:val="00B338A8"/>
    <w:rsid w:val="00B33975"/>
    <w:rsid w:val="00B345F2"/>
    <w:rsid w:val="00B347B8"/>
    <w:rsid w:val="00B34922"/>
    <w:rsid w:val="00B349D5"/>
    <w:rsid w:val="00B34D11"/>
    <w:rsid w:val="00B34FE2"/>
    <w:rsid w:val="00B35166"/>
    <w:rsid w:val="00B3524E"/>
    <w:rsid w:val="00B35491"/>
    <w:rsid w:val="00B356A7"/>
    <w:rsid w:val="00B357D8"/>
    <w:rsid w:val="00B3589D"/>
    <w:rsid w:val="00B35DF6"/>
    <w:rsid w:val="00B35F6E"/>
    <w:rsid w:val="00B360F4"/>
    <w:rsid w:val="00B363AD"/>
    <w:rsid w:val="00B363D4"/>
    <w:rsid w:val="00B368F1"/>
    <w:rsid w:val="00B36A00"/>
    <w:rsid w:val="00B36EAC"/>
    <w:rsid w:val="00B3712E"/>
    <w:rsid w:val="00B37135"/>
    <w:rsid w:val="00B37215"/>
    <w:rsid w:val="00B372C0"/>
    <w:rsid w:val="00B3792B"/>
    <w:rsid w:val="00B37BFC"/>
    <w:rsid w:val="00B40292"/>
    <w:rsid w:val="00B40358"/>
    <w:rsid w:val="00B4055B"/>
    <w:rsid w:val="00B40797"/>
    <w:rsid w:val="00B40A26"/>
    <w:rsid w:val="00B40A63"/>
    <w:rsid w:val="00B40D20"/>
    <w:rsid w:val="00B40F87"/>
    <w:rsid w:val="00B41614"/>
    <w:rsid w:val="00B41A9F"/>
    <w:rsid w:val="00B41B3C"/>
    <w:rsid w:val="00B41D88"/>
    <w:rsid w:val="00B41D8F"/>
    <w:rsid w:val="00B42091"/>
    <w:rsid w:val="00B422A5"/>
    <w:rsid w:val="00B424E8"/>
    <w:rsid w:val="00B42612"/>
    <w:rsid w:val="00B42851"/>
    <w:rsid w:val="00B42955"/>
    <w:rsid w:val="00B42ACD"/>
    <w:rsid w:val="00B42F80"/>
    <w:rsid w:val="00B43140"/>
    <w:rsid w:val="00B43399"/>
    <w:rsid w:val="00B4350E"/>
    <w:rsid w:val="00B435CB"/>
    <w:rsid w:val="00B436AD"/>
    <w:rsid w:val="00B43CAD"/>
    <w:rsid w:val="00B442DA"/>
    <w:rsid w:val="00B44345"/>
    <w:rsid w:val="00B4468E"/>
    <w:rsid w:val="00B44B7A"/>
    <w:rsid w:val="00B45A69"/>
    <w:rsid w:val="00B46187"/>
    <w:rsid w:val="00B462EF"/>
    <w:rsid w:val="00B46554"/>
    <w:rsid w:val="00B465EC"/>
    <w:rsid w:val="00B46643"/>
    <w:rsid w:val="00B46917"/>
    <w:rsid w:val="00B47640"/>
    <w:rsid w:val="00B477C2"/>
    <w:rsid w:val="00B47A0A"/>
    <w:rsid w:val="00B47C75"/>
    <w:rsid w:val="00B50244"/>
    <w:rsid w:val="00B505C8"/>
    <w:rsid w:val="00B50826"/>
    <w:rsid w:val="00B50BBA"/>
    <w:rsid w:val="00B50BF7"/>
    <w:rsid w:val="00B50DB8"/>
    <w:rsid w:val="00B5179A"/>
    <w:rsid w:val="00B52868"/>
    <w:rsid w:val="00B53654"/>
    <w:rsid w:val="00B53696"/>
    <w:rsid w:val="00B536D8"/>
    <w:rsid w:val="00B53905"/>
    <w:rsid w:val="00B539EF"/>
    <w:rsid w:val="00B53B3B"/>
    <w:rsid w:val="00B53E54"/>
    <w:rsid w:val="00B541C7"/>
    <w:rsid w:val="00B545C9"/>
    <w:rsid w:val="00B546A6"/>
    <w:rsid w:val="00B546DB"/>
    <w:rsid w:val="00B546FE"/>
    <w:rsid w:val="00B54B5B"/>
    <w:rsid w:val="00B551E9"/>
    <w:rsid w:val="00B55334"/>
    <w:rsid w:val="00B5562E"/>
    <w:rsid w:val="00B55862"/>
    <w:rsid w:val="00B55975"/>
    <w:rsid w:val="00B55D65"/>
    <w:rsid w:val="00B562CB"/>
    <w:rsid w:val="00B56305"/>
    <w:rsid w:val="00B564F1"/>
    <w:rsid w:val="00B56EA1"/>
    <w:rsid w:val="00B57000"/>
    <w:rsid w:val="00B5736F"/>
    <w:rsid w:val="00B577CD"/>
    <w:rsid w:val="00B5797C"/>
    <w:rsid w:val="00B579FC"/>
    <w:rsid w:val="00B57AAE"/>
    <w:rsid w:val="00B57C88"/>
    <w:rsid w:val="00B57F4B"/>
    <w:rsid w:val="00B601E3"/>
    <w:rsid w:val="00B6020D"/>
    <w:rsid w:val="00B602A8"/>
    <w:rsid w:val="00B60939"/>
    <w:rsid w:val="00B6099B"/>
    <w:rsid w:val="00B60ABB"/>
    <w:rsid w:val="00B60AFD"/>
    <w:rsid w:val="00B60BEF"/>
    <w:rsid w:val="00B60F77"/>
    <w:rsid w:val="00B610B6"/>
    <w:rsid w:val="00B610DA"/>
    <w:rsid w:val="00B61CA3"/>
    <w:rsid w:val="00B61DE8"/>
    <w:rsid w:val="00B625AE"/>
    <w:rsid w:val="00B62715"/>
    <w:rsid w:val="00B62740"/>
    <w:rsid w:val="00B62A00"/>
    <w:rsid w:val="00B62AD9"/>
    <w:rsid w:val="00B635F4"/>
    <w:rsid w:val="00B63993"/>
    <w:rsid w:val="00B642F2"/>
    <w:rsid w:val="00B64385"/>
    <w:rsid w:val="00B64435"/>
    <w:rsid w:val="00B64487"/>
    <w:rsid w:val="00B646F0"/>
    <w:rsid w:val="00B647CC"/>
    <w:rsid w:val="00B649A7"/>
    <w:rsid w:val="00B64B23"/>
    <w:rsid w:val="00B64CE7"/>
    <w:rsid w:val="00B65611"/>
    <w:rsid w:val="00B6568A"/>
    <w:rsid w:val="00B6579C"/>
    <w:rsid w:val="00B65913"/>
    <w:rsid w:val="00B65D18"/>
    <w:rsid w:val="00B65D58"/>
    <w:rsid w:val="00B66205"/>
    <w:rsid w:val="00B66224"/>
    <w:rsid w:val="00B663E5"/>
    <w:rsid w:val="00B666B9"/>
    <w:rsid w:val="00B66930"/>
    <w:rsid w:val="00B66A49"/>
    <w:rsid w:val="00B66B0B"/>
    <w:rsid w:val="00B66C16"/>
    <w:rsid w:val="00B66C3A"/>
    <w:rsid w:val="00B66D8E"/>
    <w:rsid w:val="00B670CC"/>
    <w:rsid w:val="00B67241"/>
    <w:rsid w:val="00B67AF9"/>
    <w:rsid w:val="00B67BA8"/>
    <w:rsid w:val="00B67CDC"/>
    <w:rsid w:val="00B67D36"/>
    <w:rsid w:val="00B67D53"/>
    <w:rsid w:val="00B67EF3"/>
    <w:rsid w:val="00B67F7B"/>
    <w:rsid w:val="00B67F7F"/>
    <w:rsid w:val="00B7054A"/>
    <w:rsid w:val="00B70601"/>
    <w:rsid w:val="00B70666"/>
    <w:rsid w:val="00B70B76"/>
    <w:rsid w:val="00B70C42"/>
    <w:rsid w:val="00B70CE4"/>
    <w:rsid w:val="00B70E8E"/>
    <w:rsid w:val="00B71493"/>
    <w:rsid w:val="00B716EC"/>
    <w:rsid w:val="00B7179C"/>
    <w:rsid w:val="00B71B5C"/>
    <w:rsid w:val="00B72AC4"/>
    <w:rsid w:val="00B72C9D"/>
    <w:rsid w:val="00B72D75"/>
    <w:rsid w:val="00B731A5"/>
    <w:rsid w:val="00B73AE2"/>
    <w:rsid w:val="00B743BC"/>
    <w:rsid w:val="00B74765"/>
    <w:rsid w:val="00B749E5"/>
    <w:rsid w:val="00B74DD6"/>
    <w:rsid w:val="00B7517C"/>
    <w:rsid w:val="00B751D6"/>
    <w:rsid w:val="00B7582E"/>
    <w:rsid w:val="00B7590C"/>
    <w:rsid w:val="00B75A84"/>
    <w:rsid w:val="00B75D8B"/>
    <w:rsid w:val="00B75F20"/>
    <w:rsid w:val="00B76018"/>
    <w:rsid w:val="00B76348"/>
    <w:rsid w:val="00B764B4"/>
    <w:rsid w:val="00B76A23"/>
    <w:rsid w:val="00B76AAF"/>
    <w:rsid w:val="00B76C92"/>
    <w:rsid w:val="00B76D56"/>
    <w:rsid w:val="00B77819"/>
    <w:rsid w:val="00B80244"/>
    <w:rsid w:val="00B80A2E"/>
    <w:rsid w:val="00B80B10"/>
    <w:rsid w:val="00B80BEF"/>
    <w:rsid w:val="00B80C5B"/>
    <w:rsid w:val="00B80C92"/>
    <w:rsid w:val="00B80EFD"/>
    <w:rsid w:val="00B8115C"/>
    <w:rsid w:val="00B818A4"/>
    <w:rsid w:val="00B81D18"/>
    <w:rsid w:val="00B81E8C"/>
    <w:rsid w:val="00B82333"/>
    <w:rsid w:val="00B827F2"/>
    <w:rsid w:val="00B82ED0"/>
    <w:rsid w:val="00B83225"/>
    <w:rsid w:val="00B83739"/>
    <w:rsid w:val="00B83771"/>
    <w:rsid w:val="00B83902"/>
    <w:rsid w:val="00B8395C"/>
    <w:rsid w:val="00B83CAD"/>
    <w:rsid w:val="00B83D76"/>
    <w:rsid w:val="00B83F62"/>
    <w:rsid w:val="00B84117"/>
    <w:rsid w:val="00B84155"/>
    <w:rsid w:val="00B842A3"/>
    <w:rsid w:val="00B842F0"/>
    <w:rsid w:val="00B84521"/>
    <w:rsid w:val="00B84959"/>
    <w:rsid w:val="00B84BB9"/>
    <w:rsid w:val="00B84C49"/>
    <w:rsid w:val="00B84CF3"/>
    <w:rsid w:val="00B84E56"/>
    <w:rsid w:val="00B8579E"/>
    <w:rsid w:val="00B858F0"/>
    <w:rsid w:val="00B85AA2"/>
    <w:rsid w:val="00B85BA0"/>
    <w:rsid w:val="00B86389"/>
    <w:rsid w:val="00B8649C"/>
    <w:rsid w:val="00B8695D"/>
    <w:rsid w:val="00B87290"/>
    <w:rsid w:val="00B87902"/>
    <w:rsid w:val="00B87A64"/>
    <w:rsid w:val="00B87ADA"/>
    <w:rsid w:val="00B87F0A"/>
    <w:rsid w:val="00B903F0"/>
    <w:rsid w:val="00B9053A"/>
    <w:rsid w:val="00B90617"/>
    <w:rsid w:val="00B90777"/>
    <w:rsid w:val="00B9086F"/>
    <w:rsid w:val="00B9094D"/>
    <w:rsid w:val="00B90C86"/>
    <w:rsid w:val="00B90E3E"/>
    <w:rsid w:val="00B90FE0"/>
    <w:rsid w:val="00B911C9"/>
    <w:rsid w:val="00B9158B"/>
    <w:rsid w:val="00B91970"/>
    <w:rsid w:val="00B91BE0"/>
    <w:rsid w:val="00B91C9A"/>
    <w:rsid w:val="00B9280F"/>
    <w:rsid w:val="00B92A19"/>
    <w:rsid w:val="00B92A77"/>
    <w:rsid w:val="00B92D0B"/>
    <w:rsid w:val="00B92FC2"/>
    <w:rsid w:val="00B93080"/>
    <w:rsid w:val="00B932CB"/>
    <w:rsid w:val="00B9332F"/>
    <w:rsid w:val="00B9366E"/>
    <w:rsid w:val="00B938AB"/>
    <w:rsid w:val="00B93E47"/>
    <w:rsid w:val="00B94217"/>
    <w:rsid w:val="00B945C8"/>
    <w:rsid w:val="00B94945"/>
    <w:rsid w:val="00B94A7F"/>
    <w:rsid w:val="00B94DD6"/>
    <w:rsid w:val="00B94E6B"/>
    <w:rsid w:val="00B95059"/>
    <w:rsid w:val="00B9532C"/>
    <w:rsid w:val="00B95382"/>
    <w:rsid w:val="00B95461"/>
    <w:rsid w:val="00B959B7"/>
    <w:rsid w:val="00B961C9"/>
    <w:rsid w:val="00B9639B"/>
    <w:rsid w:val="00B96940"/>
    <w:rsid w:val="00B96D41"/>
    <w:rsid w:val="00B9753D"/>
    <w:rsid w:val="00B97923"/>
    <w:rsid w:val="00B97ACB"/>
    <w:rsid w:val="00BA0249"/>
    <w:rsid w:val="00BA034A"/>
    <w:rsid w:val="00BA0492"/>
    <w:rsid w:val="00BA0553"/>
    <w:rsid w:val="00BA0A3A"/>
    <w:rsid w:val="00BA0B0F"/>
    <w:rsid w:val="00BA0F40"/>
    <w:rsid w:val="00BA1128"/>
    <w:rsid w:val="00BA112D"/>
    <w:rsid w:val="00BA12DD"/>
    <w:rsid w:val="00BA1535"/>
    <w:rsid w:val="00BA1715"/>
    <w:rsid w:val="00BA18F4"/>
    <w:rsid w:val="00BA1925"/>
    <w:rsid w:val="00BA202B"/>
    <w:rsid w:val="00BA207E"/>
    <w:rsid w:val="00BA20A2"/>
    <w:rsid w:val="00BA2AF4"/>
    <w:rsid w:val="00BA2C92"/>
    <w:rsid w:val="00BA2FA2"/>
    <w:rsid w:val="00BA2FFE"/>
    <w:rsid w:val="00BA322D"/>
    <w:rsid w:val="00BA3726"/>
    <w:rsid w:val="00BA388A"/>
    <w:rsid w:val="00BA3A25"/>
    <w:rsid w:val="00BA3C86"/>
    <w:rsid w:val="00BA3D08"/>
    <w:rsid w:val="00BA43BB"/>
    <w:rsid w:val="00BA4A2D"/>
    <w:rsid w:val="00BA4AF1"/>
    <w:rsid w:val="00BA4C9C"/>
    <w:rsid w:val="00BA4CC1"/>
    <w:rsid w:val="00BA4CC9"/>
    <w:rsid w:val="00BA4D9A"/>
    <w:rsid w:val="00BA4E3E"/>
    <w:rsid w:val="00BA4EA5"/>
    <w:rsid w:val="00BA4FBA"/>
    <w:rsid w:val="00BA5073"/>
    <w:rsid w:val="00BA5165"/>
    <w:rsid w:val="00BA54AB"/>
    <w:rsid w:val="00BA5F75"/>
    <w:rsid w:val="00BA621D"/>
    <w:rsid w:val="00BA63FA"/>
    <w:rsid w:val="00BA64EA"/>
    <w:rsid w:val="00BA688D"/>
    <w:rsid w:val="00BA76E7"/>
    <w:rsid w:val="00BA7AE4"/>
    <w:rsid w:val="00BB00B3"/>
    <w:rsid w:val="00BB01A2"/>
    <w:rsid w:val="00BB04D5"/>
    <w:rsid w:val="00BB098D"/>
    <w:rsid w:val="00BB09BD"/>
    <w:rsid w:val="00BB0BDD"/>
    <w:rsid w:val="00BB0F13"/>
    <w:rsid w:val="00BB1602"/>
    <w:rsid w:val="00BB16AC"/>
    <w:rsid w:val="00BB176C"/>
    <w:rsid w:val="00BB19BF"/>
    <w:rsid w:val="00BB1AC6"/>
    <w:rsid w:val="00BB1E5D"/>
    <w:rsid w:val="00BB2237"/>
    <w:rsid w:val="00BB29BB"/>
    <w:rsid w:val="00BB2A73"/>
    <w:rsid w:val="00BB3A45"/>
    <w:rsid w:val="00BB4963"/>
    <w:rsid w:val="00BB4AA9"/>
    <w:rsid w:val="00BB4ACC"/>
    <w:rsid w:val="00BB4B45"/>
    <w:rsid w:val="00BB4BF3"/>
    <w:rsid w:val="00BB5550"/>
    <w:rsid w:val="00BB5716"/>
    <w:rsid w:val="00BB59A3"/>
    <w:rsid w:val="00BB60EE"/>
    <w:rsid w:val="00BB6470"/>
    <w:rsid w:val="00BB67C7"/>
    <w:rsid w:val="00BB686C"/>
    <w:rsid w:val="00BB68CF"/>
    <w:rsid w:val="00BB6919"/>
    <w:rsid w:val="00BB6A39"/>
    <w:rsid w:val="00BB6F54"/>
    <w:rsid w:val="00BB703E"/>
    <w:rsid w:val="00BB7241"/>
    <w:rsid w:val="00BB732D"/>
    <w:rsid w:val="00BB7353"/>
    <w:rsid w:val="00BB7405"/>
    <w:rsid w:val="00BB7650"/>
    <w:rsid w:val="00BB7BC0"/>
    <w:rsid w:val="00BB7E60"/>
    <w:rsid w:val="00BB7F47"/>
    <w:rsid w:val="00BB7F5B"/>
    <w:rsid w:val="00BB7FF7"/>
    <w:rsid w:val="00BC01B8"/>
    <w:rsid w:val="00BC0571"/>
    <w:rsid w:val="00BC0C1D"/>
    <w:rsid w:val="00BC1271"/>
    <w:rsid w:val="00BC14B2"/>
    <w:rsid w:val="00BC1649"/>
    <w:rsid w:val="00BC199B"/>
    <w:rsid w:val="00BC2005"/>
    <w:rsid w:val="00BC20D7"/>
    <w:rsid w:val="00BC234C"/>
    <w:rsid w:val="00BC2C65"/>
    <w:rsid w:val="00BC2D1E"/>
    <w:rsid w:val="00BC2FE6"/>
    <w:rsid w:val="00BC3427"/>
    <w:rsid w:val="00BC3631"/>
    <w:rsid w:val="00BC3784"/>
    <w:rsid w:val="00BC3A6D"/>
    <w:rsid w:val="00BC3A92"/>
    <w:rsid w:val="00BC3C97"/>
    <w:rsid w:val="00BC3ECB"/>
    <w:rsid w:val="00BC3F10"/>
    <w:rsid w:val="00BC3F50"/>
    <w:rsid w:val="00BC467F"/>
    <w:rsid w:val="00BC4B55"/>
    <w:rsid w:val="00BC4C08"/>
    <w:rsid w:val="00BC4E17"/>
    <w:rsid w:val="00BC4F05"/>
    <w:rsid w:val="00BC4FEF"/>
    <w:rsid w:val="00BC5011"/>
    <w:rsid w:val="00BC5210"/>
    <w:rsid w:val="00BC5521"/>
    <w:rsid w:val="00BC57E9"/>
    <w:rsid w:val="00BC591F"/>
    <w:rsid w:val="00BC59FC"/>
    <w:rsid w:val="00BC60AF"/>
    <w:rsid w:val="00BC646D"/>
    <w:rsid w:val="00BC6BFB"/>
    <w:rsid w:val="00BC6C11"/>
    <w:rsid w:val="00BC6C9E"/>
    <w:rsid w:val="00BC7076"/>
    <w:rsid w:val="00BC78D9"/>
    <w:rsid w:val="00BC7956"/>
    <w:rsid w:val="00BC7973"/>
    <w:rsid w:val="00BC7D6D"/>
    <w:rsid w:val="00BD04D9"/>
    <w:rsid w:val="00BD14BE"/>
    <w:rsid w:val="00BD166E"/>
    <w:rsid w:val="00BD1822"/>
    <w:rsid w:val="00BD1C77"/>
    <w:rsid w:val="00BD20DF"/>
    <w:rsid w:val="00BD2108"/>
    <w:rsid w:val="00BD2289"/>
    <w:rsid w:val="00BD2888"/>
    <w:rsid w:val="00BD28DC"/>
    <w:rsid w:val="00BD2DAE"/>
    <w:rsid w:val="00BD3094"/>
    <w:rsid w:val="00BD3AD7"/>
    <w:rsid w:val="00BD417B"/>
    <w:rsid w:val="00BD4556"/>
    <w:rsid w:val="00BD455F"/>
    <w:rsid w:val="00BD470D"/>
    <w:rsid w:val="00BD4EA2"/>
    <w:rsid w:val="00BD54C7"/>
    <w:rsid w:val="00BD553C"/>
    <w:rsid w:val="00BD55E5"/>
    <w:rsid w:val="00BD5840"/>
    <w:rsid w:val="00BD5B4A"/>
    <w:rsid w:val="00BD5CCE"/>
    <w:rsid w:val="00BD5D88"/>
    <w:rsid w:val="00BD60EC"/>
    <w:rsid w:val="00BD65E3"/>
    <w:rsid w:val="00BD6807"/>
    <w:rsid w:val="00BD68A3"/>
    <w:rsid w:val="00BD6938"/>
    <w:rsid w:val="00BD6CF3"/>
    <w:rsid w:val="00BD737B"/>
    <w:rsid w:val="00BD76B6"/>
    <w:rsid w:val="00BD78E8"/>
    <w:rsid w:val="00BD7E10"/>
    <w:rsid w:val="00BD7F72"/>
    <w:rsid w:val="00BD7F74"/>
    <w:rsid w:val="00BE0307"/>
    <w:rsid w:val="00BE081F"/>
    <w:rsid w:val="00BE0C6A"/>
    <w:rsid w:val="00BE0ECA"/>
    <w:rsid w:val="00BE126B"/>
    <w:rsid w:val="00BE12BB"/>
    <w:rsid w:val="00BE19D9"/>
    <w:rsid w:val="00BE1B7B"/>
    <w:rsid w:val="00BE1CEB"/>
    <w:rsid w:val="00BE1FC3"/>
    <w:rsid w:val="00BE2180"/>
    <w:rsid w:val="00BE21F2"/>
    <w:rsid w:val="00BE2EE8"/>
    <w:rsid w:val="00BE30AD"/>
    <w:rsid w:val="00BE392D"/>
    <w:rsid w:val="00BE3953"/>
    <w:rsid w:val="00BE3BB2"/>
    <w:rsid w:val="00BE3DA9"/>
    <w:rsid w:val="00BE3FEE"/>
    <w:rsid w:val="00BE40C9"/>
    <w:rsid w:val="00BE4275"/>
    <w:rsid w:val="00BE443F"/>
    <w:rsid w:val="00BE45E6"/>
    <w:rsid w:val="00BE515C"/>
    <w:rsid w:val="00BE53DE"/>
    <w:rsid w:val="00BE5639"/>
    <w:rsid w:val="00BE582F"/>
    <w:rsid w:val="00BE5838"/>
    <w:rsid w:val="00BE5966"/>
    <w:rsid w:val="00BE5DAE"/>
    <w:rsid w:val="00BE5E31"/>
    <w:rsid w:val="00BE5EEE"/>
    <w:rsid w:val="00BE6201"/>
    <w:rsid w:val="00BE6277"/>
    <w:rsid w:val="00BE642C"/>
    <w:rsid w:val="00BE68C0"/>
    <w:rsid w:val="00BE68E5"/>
    <w:rsid w:val="00BE7318"/>
    <w:rsid w:val="00BE7480"/>
    <w:rsid w:val="00BE74A4"/>
    <w:rsid w:val="00BE7513"/>
    <w:rsid w:val="00BE75EF"/>
    <w:rsid w:val="00BF0041"/>
    <w:rsid w:val="00BF00EB"/>
    <w:rsid w:val="00BF01B2"/>
    <w:rsid w:val="00BF0287"/>
    <w:rsid w:val="00BF04EC"/>
    <w:rsid w:val="00BF06AE"/>
    <w:rsid w:val="00BF07FB"/>
    <w:rsid w:val="00BF098E"/>
    <w:rsid w:val="00BF0D2F"/>
    <w:rsid w:val="00BF0D47"/>
    <w:rsid w:val="00BF0EDC"/>
    <w:rsid w:val="00BF0F95"/>
    <w:rsid w:val="00BF1539"/>
    <w:rsid w:val="00BF16E9"/>
    <w:rsid w:val="00BF1CF8"/>
    <w:rsid w:val="00BF1D94"/>
    <w:rsid w:val="00BF1F74"/>
    <w:rsid w:val="00BF237B"/>
    <w:rsid w:val="00BF2433"/>
    <w:rsid w:val="00BF2467"/>
    <w:rsid w:val="00BF25B8"/>
    <w:rsid w:val="00BF26AA"/>
    <w:rsid w:val="00BF2958"/>
    <w:rsid w:val="00BF2A20"/>
    <w:rsid w:val="00BF2B8F"/>
    <w:rsid w:val="00BF2E1A"/>
    <w:rsid w:val="00BF2E6E"/>
    <w:rsid w:val="00BF328C"/>
    <w:rsid w:val="00BF33F7"/>
    <w:rsid w:val="00BF384D"/>
    <w:rsid w:val="00BF3B1E"/>
    <w:rsid w:val="00BF3DAC"/>
    <w:rsid w:val="00BF3E05"/>
    <w:rsid w:val="00BF446E"/>
    <w:rsid w:val="00BF4585"/>
    <w:rsid w:val="00BF460B"/>
    <w:rsid w:val="00BF496B"/>
    <w:rsid w:val="00BF4A54"/>
    <w:rsid w:val="00BF4C93"/>
    <w:rsid w:val="00BF59FE"/>
    <w:rsid w:val="00BF5A83"/>
    <w:rsid w:val="00BF5C9B"/>
    <w:rsid w:val="00BF61C9"/>
    <w:rsid w:val="00BF641E"/>
    <w:rsid w:val="00BF663B"/>
    <w:rsid w:val="00BF6718"/>
    <w:rsid w:val="00BF696C"/>
    <w:rsid w:val="00BF69A0"/>
    <w:rsid w:val="00BF69B5"/>
    <w:rsid w:val="00BF6C94"/>
    <w:rsid w:val="00BF6DC1"/>
    <w:rsid w:val="00BF6F12"/>
    <w:rsid w:val="00BF6FD7"/>
    <w:rsid w:val="00BF7522"/>
    <w:rsid w:val="00BF7980"/>
    <w:rsid w:val="00C00399"/>
    <w:rsid w:val="00C00424"/>
    <w:rsid w:val="00C0056D"/>
    <w:rsid w:val="00C00BB0"/>
    <w:rsid w:val="00C01345"/>
    <w:rsid w:val="00C015DE"/>
    <w:rsid w:val="00C015E4"/>
    <w:rsid w:val="00C01807"/>
    <w:rsid w:val="00C01A97"/>
    <w:rsid w:val="00C01D51"/>
    <w:rsid w:val="00C0238A"/>
    <w:rsid w:val="00C024A2"/>
    <w:rsid w:val="00C02578"/>
    <w:rsid w:val="00C02745"/>
    <w:rsid w:val="00C029E5"/>
    <w:rsid w:val="00C02BAD"/>
    <w:rsid w:val="00C02EAF"/>
    <w:rsid w:val="00C03386"/>
    <w:rsid w:val="00C033A2"/>
    <w:rsid w:val="00C033EA"/>
    <w:rsid w:val="00C03C4C"/>
    <w:rsid w:val="00C03E50"/>
    <w:rsid w:val="00C03ED7"/>
    <w:rsid w:val="00C04025"/>
    <w:rsid w:val="00C0414B"/>
    <w:rsid w:val="00C0428B"/>
    <w:rsid w:val="00C0481D"/>
    <w:rsid w:val="00C04C52"/>
    <w:rsid w:val="00C04DA2"/>
    <w:rsid w:val="00C04E5A"/>
    <w:rsid w:val="00C0581E"/>
    <w:rsid w:val="00C0593E"/>
    <w:rsid w:val="00C05E8E"/>
    <w:rsid w:val="00C063D6"/>
    <w:rsid w:val="00C066B1"/>
    <w:rsid w:val="00C06A42"/>
    <w:rsid w:val="00C06AE0"/>
    <w:rsid w:val="00C06DBC"/>
    <w:rsid w:val="00C06F67"/>
    <w:rsid w:val="00C06FC5"/>
    <w:rsid w:val="00C0722F"/>
    <w:rsid w:val="00C07536"/>
    <w:rsid w:val="00C07569"/>
    <w:rsid w:val="00C07D96"/>
    <w:rsid w:val="00C10117"/>
    <w:rsid w:val="00C107D6"/>
    <w:rsid w:val="00C11217"/>
    <w:rsid w:val="00C1128D"/>
    <w:rsid w:val="00C1179F"/>
    <w:rsid w:val="00C119B3"/>
    <w:rsid w:val="00C119DC"/>
    <w:rsid w:val="00C1200E"/>
    <w:rsid w:val="00C12562"/>
    <w:rsid w:val="00C126A3"/>
    <w:rsid w:val="00C127B9"/>
    <w:rsid w:val="00C1288B"/>
    <w:rsid w:val="00C128FA"/>
    <w:rsid w:val="00C12C14"/>
    <w:rsid w:val="00C131FC"/>
    <w:rsid w:val="00C133C7"/>
    <w:rsid w:val="00C13403"/>
    <w:rsid w:val="00C1395C"/>
    <w:rsid w:val="00C139DA"/>
    <w:rsid w:val="00C1414C"/>
    <w:rsid w:val="00C14899"/>
    <w:rsid w:val="00C14FDF"/>
    <w:rsid w:val="00C15283"/>
    <w:rsid w:val="00C15344"/>
    <w:rsid w:val="00C15C8D"/>
    <w:rsid w:val="00C15EE7"/>
    <w:rsid w:val="00C15F04"/>
    <w:rsid w:val="00C15F4E"/>
    <w:rsid w:val="00C16081"/>
    <w:rsid w:val="00C1630B"/>
    <w:rsid w:val="00C163EF"/>
    <w:rsid w:val="00C16D5B"/>
    <w:rsid w:val="00C16E75"/>
    <w:rsid w:val="00C1763D"/>
    <w:rsid w:val="00C179B3"/>
    <w:rsid w:val="00C17B4C"/>
    <w:rsid w:val="00C17BE0"/>
    <w:rsid w:val="00C17E3F"/>
    <w:rsid w:val="00C200AA"/>
    <w:rsid w:val="00C2024E"/>
    <w:rsid w:val="00C202B2"/>
    <w:rsid w:val="00C20483"/>
    <w:rsid w:val="00C217B6"/>
    <w:rsid w:val="00C21B43"/>
    <w:rsid w:val="00C21C5A"/>
    <w:rsid w:val="00C21EC2"/>
    <w:rsid w:val="00C221D2"/>
    <w:rsid w:val="00C22470"/>
    <w:rsid w:val="00C22773"/>
    <w:rsid w:val="00C229F4"/>
    <w:rsid w:val="00C22AC6"/>
    <w:rsid w:val="00C22D45"/>
    <w:rsid w:val="00C22F49"/>
    <w:rsid w:val="00C23170"/>
    <w:rsid w:val="00C237ED"/>
    <w:rsid w:val="00C23821"/>
    <w:rsid w:val="00C24121"/>
    <w:rsid w:val="00C2415A"/>
    <w:rsid w:val="00C2447C"/>
    <w:rsid w:val="00C2452E"/>
    <w:rsid w:val="00C24632"/>
    <w:rsid w:val="00C24A50"/>
    <w:rsid w:val="00C24B40"/>
    <w:rsid w:val="00C24BEB"/>
    <w:rsid w:val="00C25154"/>
    <w:rsid w:val="00C25219"/>
    <w:rsid w:val="00C2524F"/>
    <w:rsid w:val="00C25418"/>
    <w:rsid w:val="00C25463"/>
    <w:rsid w:val="00C25A5B"/>
    <w:rsid w:val="00C25D45"/>
    <w:rsid w:val="00C25D9C"/>
    <w:rsid w:val="00C26163"/>
    <w:rsid w:val="00C261EE"/>
    <w:rsid w:val="00C264D3"/>
    <w:rsid w:val="00C26715"/>
    <w:rsid w:val="00C273ED"/>
    <w:rsid w:val="00C2778B"/>
    <w:rsid w:val="00C2788C"/>
    <w:rsid w:val="00C27B1A"/>
    <w:rsid w:val="00C30142"/>
    <w:rsid w:val="00C30262"/>
    <w:rsid w:val="00C3056C"/>
    <w:rsid w:val="00C305A6"/>
    <w:rsid w:val="00C30F02"/>
    <w:rsid w:val="00C3123E"/>
    <w:rsid w:val="00C31519"/>
    <w:rsid w:val="00C31542"/>
    <w:rsid w:val="00C31649"/>
    <w:rsid w:val="00C31843"/>
    <w:rsid w:val="00C31D31"/>
    <w:rsid w:val="00C32268"/>
    <w:rsid w:val="00C323A8"/>
    <w:rsid w:val="00C3268D"/>
    <w:rsid w:val="00C32C99"/>
    <w:rsid w:val="00C32CF2"/>
    <w:rsid w:val="00C33494"/>
    <w:rsid w:val="00C33A72"/>
    <w:rsid w:val="00C3434C"/>
    <w:rsid w:val="00C34F8C"/>
    <w:rsid w:val="00C354E9"/>
    <w:rsid w:val="00C359A3"/>
    <w:rsid w:val="00C359B1"/>
    <w:rsid w:val="00C35B2C"/>
    <w:rsid w:val="00C35B92"/>
    <w:rsid w:val="00C35C63"/>
    <w:rsid w:val="00C35FA3"/>
    <w:rsid w:val="00C36201"/>
    <w:rsid w:val="00C3686D"/>
    <w:rsid w:val="00C378EC"/>
    <w:rsid w:val="00C37B3B"/>
    <w:rsid w:val="00C37F4A"/>
    <w:rsid w:val="00C40385"/>
    <w:rsid w:val="00C405A5"/>
    <w:rsid w:val="00C40812"/>
    <w:rsid w:val="00C40B37"/>
    <w:rsid w:val="00C41110"/>
    <w:rsid w:val="00C4138B"/>
    <w:rsid w:val="00C41768"/>
    <w:rsid w:val="00C418F0"/>
    <w:rsid w:val="00C41954"/>
    <w:rsid w:val="00C419FC"/>
    <w:rsid w:val="00C41A02"/>
    <w:rsid w:val="00C41A9D"/>
    <w:rsid w:val="00C41D2C"/>
    <w:rsid w:val="00C420AD"/>
    <w:rsid w:val="00C4211F"/>
    <w:rsid w:val="00C42493"/>
    <w:rsid w:val="00C430EC"/>
    <w:rsid w:val="00C432BB"/>
    <w:rsid w:val="00C433EB"/>
    <w:rsid w:val="00C4343B"/>
    <w:rsid w:val="00C4351C"/>
    <w:rsid w:val="00C4352A"/>
    <w:rsid w:val="00C435AF"/>
    <w:rsid w:val="00C436F0"/>
    <w:rsid w:val="00C4385B"/>
    <w:rsid w:val="00C43BEC"/>
    <w:rsid w:val="00C43CFA"/>
    <w:rsid w:val="00C441CB"/>
    <w:rsid w:val="00C44268"/>
    <w:rsid w:val="00C44431"/>
    <w:rsid w:val="00C44462"/>
    <w:rsid w:val="00C4488D"/>
    <w:rsid w:val="00C44BB6"/>
    <w:rsid w:val="00C454D7"/>
    <w:rsid w:val="00C45558"/>
    <w:rsid w:val="00C45667"/>
    <w:rsid w:val="00C45985"/>
    <w:rsid w:val="00C45C26"/>
    <w:rsid w:val="00C45F6D"/>
    <w:rsid w:val="00C46237"/>
    <w:rsid w:val="00C465C8"/>
    <w:rsid w:val="00C465F2"/>
    <w:rsid w:val="00C466AA"/>
    <w:rsid w:val="00C4693D"/>
    <w:rsid w:val="00C4697E"/>
    <w:rsid w:val="00C46A8A"/>
    <w:rsid w:val="00C4706A"/>
    <w:rsid w:val="00C4712C"/>
    <w:rsid w:val="00C4732D"/>
    <w:rsid w:val="00C47371"/>
    <w:rsid w:val="00C47422"/>
    <w:rsid w:val="00C4751F"/>
    <w:rsid w:val="00C475AA"/>
    <w:rsid w:val="00C4771C"/>
    <w:rsid w:val="00C477EC"/>
    <w:rsid w:val="00C47962"/>
    <w:rsid w:val="00C47A51"/>
    <w:rsid w:val="00C47AD6"/>
    <w:rsid w:val="00C47D8F"/>
    <w:rsid w:val="00C47E9E"/>
    <w:rsid w:val="00C47EC6"/>
    <w:rsid w:val="00C500BF"/>
    <w:rsid w:val="00C50399"/>
    <w:rsid w:val="00C50860"/>
    <w:rsid w:val="00C50E31"/>
    <w:rsid w:val="00C50FFE"/>
    <w:rsid w:val="00C51095"/>
    <w:rsid w:val="00C514A0"/>
    <w:rsid w:val="00C51B18"/>
    <w:rsid w:val="00C51CEE"/>
    <w:rsid w:val="00C51DAE"/>
    <w:rsid w:val="00C5246A"/>
    <w:rsid w:val="00C527C7"/>
    <w:rsid w:val="00C52C91"/>
    <w:rsid w:val="00C52CFF"/>
    <w:rsid w:val="00C52E02"/>
    <w:rsid w:val="00C530FF"/>
    <w:rsid w:val="00C53169"/>
    <w:rsid w:val="00C5382F"/>
    <w:rsid w:val="00C53C98"/>
    <w:rsid w:val="00C53D24"/>
    <w:rsid w:val="00C5403A"/>
    <w:rsid w:val="00C54159"/>
    <w:rsid w:val="00C5472C"/>
    <w:rsid w:val="00C549F8"/>
    <w:rsid w:val="00C54AF4"/>
    <w:rsid w:val="00C55250"/>
    <w:rsid w:val="00C55261"/>
    <w:rsid w:val="00C55894"/>
    <w:rsid w:val="00C55D98"/>
    <w:rsid w:val="00C56815"/>
    <w:rsid w:val="00C56CDF"/>
    <w:rsid w:val="00C56F6F"/>
    <w:rsid w:val="00C56FCF"/>
    <w:rsid w:val="00C57192"/>
    <w:rsid w:val="00C572F6"/>
    <w:rsid w:val="00C573A2"/>
    <w:rsid w:val="00C575C4"/>
    <w:rsid w:val="00C57B6C"/>
    <w:rsid w:val="00C57CBB"/>
    <w:rsid w:val="00C57D40"/>
    <w:rsid w:val="00C600DA"/>
    <w:rsid w:val="00C60AF1"/>
    <w:rsid w:val="00C60C4D"/>
    <w:rsid w:val="00C60C76"/>
    <w:rsid w:val="00C610E3"/>
    <w:rsid w:val="00C6162D"/>
    <w:rsid w:val="00C616E2"/>
    <w:rsid w:val="00C61A59"/>
    <w:rsid w:val="00C61EAF"/>
    <w:rsid w:val="00C628A6"/>
    <w:rsid w:val="00C62CCF"/>
    <w:rsid w:val="00C62F8A"/>
    <w:rsid w:val="00C630DA"/>
    <w:rsid w:val="00C6310F"/>
    <w:rsid w:val="00C6337E"/>
    <w:rsid w:val="00C63523"/>
    <w:rsid w:val="00C63670"/>
    <w:rsid w:val="00C637F7"/>
    <w:rsid w:val="00C63C94"/>
    <w:rsid w:val="00C63DE4"/>
    <w:rsid w:val="00C64344"/>
    <w:rsid w:val="00C645C5"/>
    <w:rsid w:val="00C64CD2"/>
    <w:rsid w:val="00C64F0B"/>
    <w:rsid w:val="00C65066"/>
    <w:rsid w:val="00C65108"/>
    <w:rsid w:val="00C65576"/>
    <w:rsid w:val="00C65782"/>
    <w:rsid w:val="00C66165"/>
    <w:rsid w:val="00C66A5D"/>
    <w:rsid w:val="00C66B53"/>
    <w:rsid w:val="00C66B6B"/>
    <w:rsid w:val="00C66E0B"/>
    <w:rsid w:val="00C6798C"/>
    <w:rsid w:val="00C67A5C"/>
    <w:rsid w:val="00C67BBA"/>
    <w:rsid w:val="00C7060A"/>
    <w:rsid w:val="00C70814"/>
    <w:rsid w:val="00C7100F"/>
    <w:rsid w:val="00C7151A"/>
    <w:rsid w:val="00C716BA"/>
    <w:rsid w:val="00C717E3"/>
    <w:rsid w:val="00C71B7B"/>
    <w:rsid w:val="00C71B9B"/>
    <w:rsid w:val="00C71C17"/>
    <w:rsid w:val="00C71F60"/>
    <w:rsid w:val="00C71F99"/>
    <w:rsid w:val="00C7220A"/>
    <w:rsid w:val="00C72241"/>
    <w:rsid w:val="00C728B6"/>
    <w:rsid w:val="00C72B55"/>
    <w:rsid w:val="00C7373A"/>
    <w:rsid w:val="00C742AC"/>
    <w:rsid w:val="00C742CB"/>
    <w:rsid w:val="00C748EB"/>
    <w:rsid w:val="00C74A48"/>
    <w:rsid w:val="00C750C8"/>
    <w:rsid w:val="00C75297"/>
    <w:rsid w:val="00C7560F"/>
    <w:rsid w:val="00C758AD"/>
    <w:rsid w:val="00C75D75"/>
    <w:rsid w:val="00C7604C"/>
    <w:rsid w:val="00C764F1"/>
    <w:rsid w:val="00C766CA"/>
    <w:rsid w:val="00C76E85"/>
    <w:rsid w:val="00C77696"/>
    <w:rsid w:val="00C7771E"/>
    <w:rsid w:val="00C779EA"/>
    <w:rsid w:val="00C80058"/>
    <w:rsid w:val="00C800E8"/>
    <w:rsid w:val="00C8058C"/>
    <w:rsid w:val="00C805EE"/>
    <w:rsid w:val="00C8066B"/>
    <w:rsid w:val="00C80728"/>
    <w:rsid w:val="00C808B9"/>
    <w:rsid w:val="00C80A0E"/>
    <w:rsid w:val="00C81A37"/>
    <w:rsid w:val="00C81A78"/>
    <w:rsid w:val="00C81D07"/>
    <w:rsid w:val="00C81D2B"/>
    <w:rsid w:val="00C8213F"/>
    <w:rsid w:val="00C8298A"/>
    <w:rsid w:val="00C82E8B"/>
    <w:rsid w:val="00C82EC2"/>
    <w:rsid w:val="00C82EF7"/>
    <w:rsid w:val="00C82F02"/>
    <w:rsid w:val="00C8303F"/>
    <w:rsid w:val="00C834E0"/>
    <w:rsid w:val="00C835BA"/>
    <w:rsid w:val="00C838F3"/>
    <w:rsid w:val="00C839EB"/>
    <w:rsid w:val="00C83CCC"/>
    <w:rsid w:val="00C843B7"/>
    <w:rsid w:val="00C8455A"/>
    <w:rsid w:val="00C845E2"/>
    <w:rsid w:val="00C846BC"/>
    <w:rsid w:val="00C8487C"/>
    <w:rsid w:val="00C84BB0"/>
    <w:rsid w:val="00C85154"/>
    <w:rsid w:val="00C852FF"/>
    <w:rsid w:val="00C85412"/>
    <w:rsid w:val="00C8549A"/>
    <w:rsid w:val="00C85A70"/>
    <w:rsid w:val="00C85E33"/>
    <w:rsid w:val="00C85FCA"/>
    <w:rsid w:val="00C86124"/>
    <w:rsid w:val="00C862CE"/>
    <w:rsid w:val="00C86507"/>
    <w:rsid w:val="00C867D3"/>
    <w:rsid w:val="00C86831"/>
    <w:rsid w:val="00C86B1B"/>
    <w:rsid w:val="00C86B91"/>
    <w:rsid w:val="00C86FB0"/>
    <w:rsid w:val="00C872D4"/>
    <w:rsid w:val="00C875C3"/>
    <w:rsid w:val="00C8797A"/>
    <w:rsid w:val="00C87B67"/>
    <w:rsid w:val="00C87BA9"/>
    <w:rsid w:val="00C87E4B"/>
    <w:rsid w:val="00C87EAD"/>
    <w:rsid w:val="00C900B8"/>
    <w:rsid w:val="00C90197"/>
    <w:rsid w:val="00C9087F"/>
    <w:rsid w:val="00C90C2A"/>
    <w:rsid w:val="00C90C71"/>
    <w:rsid w:val="00C90D60"/>
    <w:rsid w:val="00C90E9E"/>
    <w:rsid w:val="00C90EF9"/>
    <w:rsid w:val="00C9121E"/>
    <w:rsid w:val="00C9164A"/>
    <w:rsid w:val="00C91811"/>
    <w:rsid w:val="00C91924"/>
    <w:rsid w:val="00C919F0"/>
    <w:rsid w:val="00C91C91"/>
    <w:rsid w:val="00C91FD1"/>
    <w:rsid w:val="00C9217B"/>
    <w:rsid w:val="00C92397"/>
    <w:rsid w:val="00C926BE"/>
    <w:rsid w:val="00C926CF"/>
    <w:rsid w:val="00C92899"/>
    <w:rsid w:val="00C92933"/>
    <w:rsid w:val="00C92AA7"/>
    <w:rsid w:val="00C92B2E"/>
    <w:rsid w:val="00C92E8D"/>
    <w:rsid w:val="00C92FD0"/>
    <w:rsid w:val="00C931CF"/>
    <w:rsid w:val="00C93294"/>
    <w:rsid w:val="00C936DB"/>
    <w:rsid w:val="00C938CF"/>
    <w:rsid w:val="00C93929"/>
    <w:rsid w:val="00C93E15"/>
    <w:rsid w:val="00C93FBC"/>
    <w:rsid w:val="00C94053"/>
    <w:rsid w:val="00C95497"/>
    <w:rsid w:val="00C95987"/>
    <w:rsid w:val="00C9601A"/>
    <w:rsid w:val="00C9624D"/>
    <w:rsid w:val="00C962FE"/>
    <w:rsid w:val="00C969DA"/>
    <w:rsid w:val="00C96A33"/>
    <w:rsid w:val="00C96D09"/>
    <w:rsid w:val="00C96FB8"/>
    <w:rsid w:val="00C976D1"/>
    <w:rsid w:val="00C97807"/>
    <w:rsid w:val="00C97818"/>
    <w:rsid w:val="00C97C0D"/>
    <w:rsid w:val="00C97D54"/>
    <w:rsid w:val="00CA01A8"/>
    <w:rsid w:val="00CA084D"/>
    <w:rsid w:val="00CA1098"/>
    <w:rsid w:val="00CA153F"/>
    <w:rsid w:val="00CA15C6"/>
    <w:rsid w:val="00CA1E01"/>
    <w:rsid w:val="00CA1E6B"/>
    <w:rsid w:val="00CA2290"/>
    <w:rsid w:val="00CA24F6"/>
    <w:rsid w:val="00CA2581"/>
    <w:rsid w:val="00CA2773"/>
    <w:rsid w:val="00CA29C6"/>
    <w:rsid w:val="00CA2C77"/>
    <w:rsid w:val="00CA3FA0"/>
    <w:rsid w:val="00CA4046"/>
    <w:rsid w:val="00CA444F"/>
    <w:rsid w:val="00CA477F"/>
    <w:rsid w:val="00CA4938"/>
    <w:rsid w:val="00CA4975"/>
    <w:rsid w:val="00CA49C9"/>
    <w:rsid w:val="00CA4F20"/>
    <w:rsid w:val="00CA5010"/>
    <w:rsid w:val="00CA5245"/>
    <w:rsid w:val="00CA5429"/>
    <w:rsid w:val="00CA5514"/>
    <w:rsid w:val="00CA57BB"/>
    <w:rsid w:val="00CA5DA2"/>
    <w:rsid w:val="00CA6586"/>
    <w:rsid w:val="00CA6597"/>
    <w:rsid w:val="00CA65C6"/>
    <w:rsid w:val="00CA6843"/>
    <w:rsid w:val="00CA6A55"/>
    <w:rsid w:val="00CA6C95"/>
    <w:rsid w:val="00CA71F4"/>
    <w:rsid w:val="00CA7672"/>
    <w:rsid w:val="00CA7A93"/>
    <w:rsid w:val="00CA7B09"/>
    <w:rsid w:val="00CA7BDC"/>
    <w:rsid w:val="00CA7DE5"/>
    <w:rsid w:val="00CA7F7C"/>
    <w:rsid w:val="00CB00B2"/>
    <w:rsid w:val="00CB0A4F"/>
    <w:rsid w:val="00CB0D41"/>
    <w:rsid w:val="00CB0D91"/>
    <w:rsid w:val="00CB0E84"/>
    <w:rsid w:val="00CB0FD4"/>
    <w:rsid w:val="00CB11B0"/>
    <w:rsid w:val="00CB12A5"/>
    <w:rsid w:val="00CB160B"/>
    <w:rsid w:val="00CB163A"/>
    <w:rsid w:val="00CB1715"/>
    <w:rsid w:val="00CB1CAC"/>
    <w:rsid w:val="00CB1D3D"/>
    <w:rsid w:val="00CB1DC2"/>
    <w:rsid w:val="00CB1DEB"/>
    <w:rsid w:val="00CB2103"/>
    <w:rsid w:val="00CB27C3"/>
    <w:rsid w:val="00CB28B8"/>
    <w:rsid w:val="00CB2DFF"/>
    <w:rsid w:val="00CB2F2A"/>
    <w:rsid w:val="00CB2F66"/>
    <w:rsid w:val="00CB3160"/>
    <w:rsid w:val="00CB338E"/>
    <w:rsid w:val="00CB3FC3"/>
    <w:rsid w:val="00CB4329"/>
    <w:rsid w:val="00CB4739"/>
    <w:rsid w:val="00CB4E55"/>
    <w:rsid w:val="00CB4E61"/>
    <w:rsid w:val="00CB4EF1"/>
    <w:rsid w:val="00CB55C6"/>
    <w:rsid w:val="00CB5B1A"/>
    <w:rsid w:val="00CB66E4"/>
    <w:rsid w:val="00CB6763"/>
    <w:rsid w:val="00CB68C1"/>
    <w:rsid w:val="00CB6A0F"/>
    <w:rsid w:val="00CB6AAC"/>
    <w:rsid w:val="00CB6AEF"/>
    <w:rsid w:val="00CB6B01"/>
    <w:rsid w:val="00CB6B22"/>
    <w:rsid w:val="00CB708A"/>
    <w:rsid w:val="00CB730B"/>
    <w:rsid w:val="00CB7362"/>
    <w:rsid w:val="00CB779D"/>
    <w:rsid w:val="00CB7A9B"/>
    <w:rsid w:val="00CB7F45"/>
    <w:rsid w:val="00CB7F5F"/>
    <w:rsid w:val="00CC000A"/>
    <w:rsid w:val="00CC00D4"/>
    <w:rsid w:val="00CC01A6"/>
    <w:rsid w:val="00CC046C"/>
    <w:rsid w:val="00CC050D"/>
    <w:rsid w:val="00CC079B"/>
    <w:rsid w:val="00CC0864"/>
    <w:rsid w:val="00CC1267"/>
    <w:rsid w:val="00CC134F"/>
    <w:rsid w:val="00CC1916"/>
    <w:rsid w:val="00CC1B39"/>
    <w:rsid w:val="00CC1BFA"/>
    <w:rsid w:val="00CC2317"/>
    <w:rsid w:val="00CC260F"/>
    <w:rsid w:val="00CC2823"/>
    <w:rsid w:val="00CC28EC"/>
    <w:rsid w:val="00CC2D98"/>
    <w:rsid w:val="00CC2E9F"/>
    <w:rsid w:val="00CC3262"/>
    <w:rsid w:val="00CC3299"/>
    <w:rsid w:val="00CC34FF"/>
    <w:rsid w:val="00CC3559"/>
    <w:rsid w:val="00CC3599"/>
    <w:rsid w:val="00CC35EA"/>
    <w:rsid w:val="00CC3848"/>
    <w:rsid w:val="00CC3899"/>
    <w:rsid w:val="00CC3DFF"/>
    <w:rsid w:val="00CC4250"/>
    <w:rsid w:val="00CC4293"/>
    <w:rsid w:val="00CC42D4"/>
    <w:rsid w:val="00CC4898"/>
    <w:rsid w:val="00CC4BF4"/>
    <w:rsid w:val="00CC4C86"/>
    <w:rsid w:val="00CC52AE"/>
    <w:rsid w:val="00CC59C6"/>
    <w:rsid w:val="00CC6964"/>
    <w:rsid w:val="00CC6A7A"/>
    <w:rsid w:val="00CC6AC2"/>
    <w:rsid w:val="00CC6D5E"/>
    <w:rsid w:val="00CC7619"/>
    <w:rsid w:val="00CC771C"/>
    <w:rsid w:val="00CC797F"/>
    <w:rsid w:val="00CC7A12"/>
    <w:rsid w:val="00CD0200"/>
    <w:rsid w:val="00CD02C4"/>
    <w:rsid w:val="00CD06E8"/>
    <w:rsid w:val="00CD0FD9"/>
    <w:rsid w:val="00CD1248"/>
    <w:rsid w:val="00CD12B0"/>
    <w:rsid w:val="00CD13DA"/>
    <w:rsid w:val="00CD18C4"/>
    <w:rsid w:val="00CD1BE6"/>
    <w:rsid w:val="00CD2378"/>
    <w:rsid w:val="00CD266F"/>
    <w:rsid w:val="00CD2A26"/>
    <w:rsid w:val="00CD2B64"/>
    <w:rsid w:val="00CD33AA"/>
    <w:rsid w:val="00CD36CC"/>
    <w:rsid w:val="00CD38BA"/>
    <w:rsid w:val="00CD3D43"/>
    <w:rsid w:val="00CD3D84"/>
    <w:rsid w:val="00CD3E13"/>
    <w:rsid w:val="00CD3F77"/>
    <w:rsid w:val="00CD424E"/>
    <w:rsid w:val="00CD445F"/>
    <w:rsid w:val="00CD4514"/>
    <w:rsid w:val="00CD4A9A"/>
    <w:rsid w:val="00CD4B3D"/>
    <w:rsid w:val="00CD4CA4"/>
    <w:rsid w:val="00CD4CD4"/>
    <w:rsid w:val="00CD4CDB"/>
    <w:rsid w:val="00CD4EB3"/>
    <w:rsid w:val="00CD5053"/>
    <w:rsid w:val="00CD50D0"/>
    <w:rsid w:val="00CD518E"/>
    <w:rsid w:val="00CD51D6"/>
    <w:rsid w:val="00CD5527"/>
    <w:rsid w:val="00CD55D5"/>
    <w:rsid w:val="00CD5BE5"/>
    <w:rsid w:val="00CD5BFF"/>
    <w:rsid w:val="00CD5DBA"/>
    <w:rsid w:val="00CD6176"/>
    <w:rsid w:val="00CD6ADC"/>
    <w:rsid w:val="00CD6B08"/>
    <w:rsid w:val="00CD7193"/>
    <w:rsid w:val="00CD71C5"/>
    <w:rsid w:val="00CD76C8"/>
    <w:rsid w:val="00CD78AF"/>
    <w:rsid w:val="00CD7C0B"/>
    <w:rsid w:val="00CD7DC7"/>
    <w:rsid w:val="00CE0906"/>
    <w:rsid w:val="00CE0937"/>
    <w:rsid w:val="00CE0992"/>
    <w:rsid w:val="00CE09A0"/>
    <w:rsid w:val="00CE09BB"/>
    <w:rsid w:val="00CE0B48"/>
    <w:rsid w:val="00CE1080"/>
    <w:rsid w:val="00CE1206"/>
    <w:rsid w:val="00CE1804"/>
    <w:rsid w:val="00CE183E"/>
    <w:rsid w:val="00CE19C0"/>
    <w:rsid w:val="00CE1C66"/>
    <w:rsid w:val="00CE2814"/>
    <w:rsid w:val="00CE2884"/>
    <w:rsid w:val="00CE2C8D"/>
    <w:rsid w:val="00CE3083"/>
    <w:rsid w:val="00CE3440"/>
    <w:rsid w:val="00CE3538"/>
    <w:rsid w:val="00CE38C8"/>
    <w:rsid w:val="00CE39CE"/>
    <w:rsid w:val="00CE3A1A"/>
    <w:rsid w:val="00CE3A94"/>
    <w:rsid w:val="00CE3BF4"/>
    <w:rsid w:val="00CE3C9C"/>
    <w:rsid w:val="00CE441B"/>
    <w:rsid w:val="00CE46C5"/>
    <w:rsid w:val="00CE46E9"/>
    <w:rsid w:val="00CE502F"/>
    <w:rsid w:val="00CE524F"/>
    <w:rsid w:val="00CE5283"/>
    <w:rsid w:val="00CE58CC"/>
    <w:rsid w:val="00CE5C6C"/>
    <w:rsid w:val="00CE5F2C"/>
    <w:rsid w:val="00CE60E4"/>
    <w:rsid w:val="00CE6274"/>
    <w:rsid w:val="00CE6763"/>
    <w:rsid w:val="00CE68D2"/>
    <w:rsid w:val="00CE699F"/>
    <w:rsid w:val="00CE6FF2"/>
    <w:rsid w:val="00CE7025"/>
    <w:rsid w:val="00CE77B6"/>
    <w:rsid w:val="00CE7E91"/>
    <w:rsid w:val="00CF08E3"/>
    <w:rsid w:val="00CF0911"/>
    <w:rsid w:val="00CF0CA8"/>
    <w:rsid w:val="00CF0F57"/>
    <w:rsid w:val="00CF1087"/>
    <w:rsid w:val="00CF119F"/>
    <w:rsid w:val="00CF16B6"/>
    <w:rsid w:val="00CF179D"/>
    <w:rsid w:val="00CF1C12"/>
    <w:rsid w:val="00CF2610"/>
    <w:rsid w:val="00CF272E"/>
    <w:rsid w:val="00CF27DA"/>
    <w:rsid w:val="00CF287E"/>
    <w:rsid w:val="00CF2A33"/>
    <w:rsid w:val="00CF2A4D"/>
    <w:rsid w:val="00CF2B8D"/>
    <w:rsid w:val="00CF2DA0"/>
    <w:rsid w:val="00CF2E83"/>
    <w:rsid w:val="00CF3032"/>
    <w:rsid w:val="00CF310C"/>
    <w:rsid w:val="00CF3528"/>
    <w:rsid w:val="00CF3593"/>
    <w:rsid w:val="00CF362D"/>
    <w:rsid w:val="00CF37C4"/>
    <w:rsid w:val="00CF3A1B"/>
    <w:rsid w:val="00CF3D43"/>
    <w:rsid w:val="00CF3EA2"/>
    <w:rsid w:val="00CF3F9D"/>
    <w:rsid w:val="00CF411A"/>
    <w:rsid w:val="00CF456B"/>
    <w:rsid w:val="00CF47E8"/>
    <w:rsid w:val="00CF4DB9"/>
    <w:rsid w:val="00CF5120"/>
    <w:rsid w:val="00CF5953"/>
    <w:rsid w:val="00CF595F"/>
    <w:rsid w:val="00CF59B0"/>
    <w:rsid w:val="00CF5A22"/>
    <w:rsid w:val="00CF5EB5"/>
    <w:rsid w:val="00CF6320"/>
    <w:rsid w:val="00CF653C"/>
    <w:rsid w:val="00CF6AF7"/>
    <w:rsid w:val="00CF6C6D"/>
    <w:rsid w:val="00CF6D3F"/>
    <w:rsid w:val="00CF737A"/>
    <w:rsid w:val="00CF771E"/>
    <w:rsid w:val="00CF7FE2"/>
    <w:rsid w:val="00D00441"/>
    <w:rsid w:val="00D0047A"/>
    <w:rsid w:val="00D005E4"/>
    <w:rsid w:val="00D006F5"/>
    <w:rsid w:val="00D00971"/>
    <w:rsid w:val="00D0107A"/>
    <w:rsid w:val="00D013B5"/>
    <w:rsid w:val="00D015BE"/>
    <w:rsid w:val="00D01C6D"/>
    <w:rsid w:val="00D01F46"/>
    <w:rsid w:val="00D02101"/>
    <w:rsid w:val="00D0262E"/>
    <w:rsid w:val="00D02817"/>
    <w:rsid w:val="00D02B23"/>
    <w:rsid w:val="00D02D1B"/>
    <w:rsid w:val="00D02E3A"/>
    <w:rsid w:val="00D03679"/>
    <w:rsid w:val="00D03708"/>
    <w:rsid w:val="00D0372D"/>
    <w:rsid w:val="00D03B67"/>
    <w:rsid w:val="00D03C2D"/>
    <w:rsid w:val="00D03CCF"/>
    <w:rsid w:val="00D03F52"/>
    <w:rsid w:val="00D04058"/>
    <w:rsid w:val="00D04084"/>
    <w:rsid w:val="00D040CB"/>
    <w:rsid w:val="00D044CC"/>
    <w:rsid w:val="00D046B3"/>
    <w:rsid w:val="00D04767"/>
    <w:rsid w:val="00D04CA0"/>
    <w:rsid w:val="00D05159"/>
    <w:rsid w:val="00D0518E"/>
    <w:rsid w:val="00D05614"/>
    <w:rsid w:val="00D05929"/>
    <w:rsid w:val="00D05ADF"/>
    <w:rsid w:val="00D05B4D"/>
    <w:rsid w:val="00D05B70"/>
    <w:rsid w:val="00D05E3D"/>
    <w:rsid w:val="00D06139"/>
    <w:rsid w:val="00D063A4"/>
    <w:rsid w:val="00D06542"/>
    <w:rsid w:val="00D065AC"/>
    <w:rsid w:val="00D068E2"/>
    <w:rsid w:val="00D069D7"/>
    <w:rsid w:val="00D06C74"/>
    <w:rsid w:val="00D06F36"/>
    <w:rsid w:val="00D07100"/>
    <w:rsid w:val="00D07C0B"/>
    <w:rsid w:val="00D07C47"/>
    <w:rsid w:val="00D07D13"/>
    <w:rsid w:val="00D10642"/>
    <w:rsid w:val="00D10664"/>
    <w:rsid w:val="00D10FC4"/>
    <w:rsid w:val="00D110BD"/>
    <w:rsid w:val="00D11276"/>
    <w:rsid w:val="00D11894"/>
    <w:rsid w:val="00D11964"/>
    <w:rsid w:val="00D119D1"/>
    <w:rsid w:val="00D1222B"/>
    <w:rsid w:val="00D122A0"/>
    <w:rsid w:val="00D12402"/>
    <w:rsid w:val="00D1240E"/>
    <w:rsid w:val="00D124AD"/>
    <w:rsid w:val="00D127F5"/>
    <w:rsid w:val="00D12A24"/>
    <w:rsid w:val="00D12B03"/>
    <w:rsid w:val="00D13069"/>
    <w:rsid w:val="00D132A8"/>
    <w:rsid w:val="00D132AE"/>
    <w:rsid w:val="00D13342"/>
    <w:rsid w:val="00D13381"/>
    <w:rsid w:val="00D133BF"/>
    <w:rsid w:val="00D13453"/>
    <w:rsid w:val="00D1348A"/>
    <w:rsid w:val="00D13675"/>
    <w:rsid w:val="00D138BE"/>
    <w:rsid w:val="00D138F2"/>
    <w:rsid w:val="00D1398E"/>
    <w:rsid w:val="00D13A80"/>
    <w:rsid w:val="00D13E15"/>
    <w:rsid w:val="00D141AD"/>
    <w:rsid w:val="00D141E1"/>
    <w:rsid w:val="00D145C1"/>
    <w:rsid w:val="00D1495E"/>
    <w:rsid w:val="00D14E24"/>
    <w:rsid w:val="00D15314"/>
    <w:rsid w:val="00D1559A"/>
    <w:rsid w:val="00D15717"/>
    <w:rsid w:val="00D15743"/>
    <w:rsid w:val="00D15B3F"/>
    <w:rsid w:val="00D15B48"/>
    <w:rsid w:val="00D15E66"/>
    <w:rsid w:val="00D16601"/>
    <w:rsid w:val="00D168D6"/>
    <w:rsid w:val="00D16A13"/>
    <w:rsid w:val="00D17643"/>
    <w:rsid w:val="00D178C2"/>
    <w:rsid w:val="00D1792A"/>
    <w:rsid w:val="00D17D21"/>
    <w:rsid w:val="00D17D6C"/>
    <w:rsid w:val="00D17E46"/>
    <w:rsid w:val="00D17F66"/>
    <w:rsid w:val="00D20569"/>
    <w:rsid w:val="00D2056D"/>
    <w:rsid w:val="00D2082E"/>
    <w:rsid w:val="00D21097"/>
    <w:rsid w:val="00D21283"/>
    <w:rsid w:val="00D2155B"/>
    <w:rsid w:val="00D21726"/>
    <w:rsid w:val="00D21B32"/>
    <w:rsid w:val="00D21B88"/>
    <w:rsid w:val="00D21E92"/>
    <w:rsid w:val="00D22917"/>
    <w:rsid w:val="00D23335"/>
    <w:rsid w:val="00D2347B"/>
    <w:rsid w:val="00D23533"/>
    <w:rsid w:val="00D23986"/>
    <w:rsid w:val="00D23A25"/>
    <w:rsid w:val="00D23B0D"/>
    <w:rsid w:val="00D23D11"/>
    <w:rsid w:val="00D23FC6"/>
    <w:rsid w:val="00D244B6"/>
    <w:rsid w:val="00D248A8"/>
    <w:rsid w:val="00D24A4E"/>
    <w:rsid w:val="00D24DE9"/>
    <w:rsid w:val="00D24EA8"/>
    <w:rsid w:val="00D25FB2"/>
    <w:rsid w:val="00D263D4"/>
    <w:rsid w:val="00D264A8"/>
    <w:rsid w:val="00D26AB1"/>
    <w:rsid w:val="00D26C19"/>
    <w:rsid w:val="00D26F99"/>
    <w:rsid w:val="00D272A3"/>
    <w:rsid w:val="00D2749C"/>
    <w:rsid w:val="00D2754D"/>
    <w:rsid w:val="00D2781F"/>
    <w:rsid w:val="00D27B27"/>
    <w:rsid w:val="00D27C49"/>
    <w:rsid w:val="00D27F1F"/>
    <w:rsid w:val="00D3009C"/>
    <w:rsid w:val="00D30D5B"/>
    <w:rsid w:val="00D30D74"/>
    <w:rsid w:val="00D30E2B"/>
    <w:rsid w:val="00D31461"/>
    <w:rsid w:val="00D316FD"/>
    <w:rsid w:val="00D31AFD"/>
    <w:rsid w:val="00D31B9C"/>
    <w:rsid w:val="00D31C89"/>
    <w:rsid w:val="00D320DD"/>
    <w:rsid w:val="00D32430"/>
    <w:rsid w:val="00D32786"/>
    <w:rsid w:val="00D329A5"/>
    <w:rsid w:val="00D32FF8"/>
    <w:rsid w:val="00D33BE9"/>
    <w:rsid w:val="00D33C1E"/>
    <w:rsid w:val="00D33EF7"/>
    <w:rsid w:val="00D33F79"/>
    <w:rsid w:val="00D33F93"/>
    <w:rsid w:val="00D348B4"/>
    <w:rsid w:val="00D34959"/>
    <w:rsid w:val="00D34963"/>
    <w:rsid w:val="00D3507E"/>
    <w:rsid w:val="00D3572E"/>
    <w:rsid w:val="00D35798"/>
    <w:rsid w:val="00D357FF"/>
    <w:rsid w:val="00D35A22"/>
    <w:rsid w:val="00D36716"/>
    <w:rsid w:val="00D36B2E"/>
    <w:rsid w:val="00D36BAA"/>
    <w:rsid w:val="00D36C5E"/>
    <w:rsid w:val="00D37553"/>
    <w:rsid w:val="00D377AB"/>
    <w:rsid w:val="00D378F5"/>
    <w:rsid w:val="00D37B71"/>
    <w:rsid w:val="00D37DCD"/>
    <w:rsid w:val="00D401A6"/>
    <w:rsid w:val="00D405A3"/>
    <w:rsid w:val="00D406F3"/>
    <w:rsid w:val="00D40B9C"/>
    <w:rsid w:val="00D40BF3"/>
    <w:rsid w:val="00D41050"/>
    <w:rsid w:val="00D41676"/>
    <w:rsid w:val="00D41742"/>
    <w:rsid w:val="00D41A27"/>
    <w:rsid w:val="00D41DED"/>
    <w:rsid w:val="00D424C7"/>
    <w:rsid w:val="00D426A4"/>
    <w:rsid w:val="00D42853"/>
    <w:rsid w:val="00D428E2"/>
    <w:rsid w:val="00D42D7C"/>
    <w:rsid w:val="00D4318C"/>
    <w:rsid w:val="00D432D5"/>
    <w:rsid w:val="00D432E6"/>
    <w:rsid w:val="00D432EC"/>
    <w:rsid w:val="00D43627"/>
    <w:rsid w:val="00D437FC"/>
    <w:rsid w:val="00D43B2A"/>
    <w:rsid w:val="00D43C52"/>
    <w:rsid w:val="00D43CF1"/>
    <w:rsid w:val="00D43D83"/>
    <w:rsid w:val="00D44047"/>
    <w:rsid w:val="00D4431E"/>
    <w:rsid w:val="00D44324"/>
    <w:rsid w:val="00D44478"/>
    <w:rsid w:val="00D44619"/>
    <w:rsid w:val="00D447C4"/>
    <w:rsid w:val="00D44875"/>
    <w:rsid w:val="00D44B13"/>
    <w:rsid w:val="00D451DB"/>
    <w:rsid w:val="00D45433"/>
    <w:rsid w:val="00D455C9"/>
    <w:rsid w:val="00D458C2"/>
    <w:rsid w:val="00D46631"/>
    <w:rsid w:val="00D46754"/>
    <w:rsid w:val="00D468A8"/>
    <w:rsid w:val="00D46CD8"/>
    <w:rsid w:val="00D46D5E"/>
    <w:rsid w:val="00D46EC9"/>
    <w:rsid w:val="00D46F17"/>
    <w:rsid w:val="00D472D9"/>
    <w:rsid w:val="00D474FF"/>
    <w:rsid w:val="00D47575"/>
    <w:rsid w:val="00D475A6"/>
    <w:rsid w:val="00D47680"/>
    <w:rsid w:val="00D47716"/>
    <w:rsid w:val="00D47C1E"/>
    <w:rsid w:val="00D5078C"/>
    <w:rsid w:val="00D51113"/>
    <w:rsid w:val="00D51565"/>
    <w:rsid w:val="00D515FF"/>
    <w:rsid w:val="00D51887"/>
    <w:rsid w:val="00D51A40"/>
    <w:rsid w:val="00D51C76"/>
    <w:rsid w:val="00D51E1C"/>
    <w:rsid w:val="00D51EB0"/>
    <w:rsid w:val="00D5243B"/>
    <w:rsid w:val="00D52BAA"/>
    <w:rsid w:val="00D52CE3"/>
    <w:rsid w:val="00D52D1C"/>
    <w:rsid w:val="00D530E0"/>
    <w:rsid w:val="00D53352"/>
    <w:rsid w:val="00D533EC"/>
    <w:rsid w:val="00D53588"/>
    <w:rsid w:val="00D53EDA"/>
    <w:rsid w:val="00D54277"/>
    <w:rsid w:val="00D54734"/>
    <w:rsid w:val="00D54862"/>
    <w:rsid w:val="00D54B95"/>
    <w:rsid w:val="00D54EF4"/>
    <w:rsid w:val="00D5522B"/>
    <w:rsid w:val="00D554CD"/>
    <w:rsid w:val="00D55880"/>
    <w:rsid w:val="00D559FB"/>
    <w:rsid w:val="00D561A1"/>
    <w:rsid w:val="00D568B2"/>
    <w:rsid w:val="00D56A95"/>
    <w:rsid w:val="00D5752E"/>
    <w:rsid w:val="00D57654"/>
    <w:rsid w:val="00D57B4E"/>
    <w:rsid w:val="00D57B8B"/>
    <w:rsid w:val="00D57BAE"/>
    <w:rsid w:val="00D57C5E"/>
    <w:rsid w:val="00D57EDD"/>
    <w:rsid w:val="00D60375"/>
    <w:rsid w:val="00D60634"/>
    <w:rsid w:val="00D6075F"/>
    <w:rsid w:val="00D6076E"/>
    <w:rsid w:val="00D60A74"/>
    <w:rsid w:val="00D61356"/>
    <w:rsid w:val="00D616B4"/>
    <w:rsid w:val="00D61909"/>
    <w:rsid w:val="00D61D95"/>
    <w:rsid w:val="00D623FC"/>
    <w:rsid w:val="00D62444"/>
    <w:rsid w:val="00D629BA"/>
    <w:rsid w:val="00D62D1F"/>
    <w:rsid w:val="00D62E40"/>
    <w:rsid w:val="00D62E92"/>
    <w:rsid w:val="00D63441"/>
    <w:rsid w:val="00D634E8"/>
    <w:rsid w:val="00D63516"/>
    <w:rsid w:val="00D63677"/>
    <w:rsid w:val="00D63CC6"/>
    <w:rsid w:val="00D6411C"/>
    <w:rsid w:val="00D64321"/>
    <w:rsid w:val="00D64418"/>
    <w:rsid w:val="00D648FC"/>
    <w:rsid w:val="00D64A16"/>
    <w:rsid w:val="00D64A5F"/>
    <w:rsid w:val="00D65D09"/>
    <w:rsid w:val="00D65DC1"/>
    <w:rsid w:val="00D65DE5"/>
    <w:rsid w:val="00D65FB1"/>
    <w:rsid w:val="00D665EC"/>
    <w:rsid w:val="00D66B76"/>
    <w:rsid w:val="00D66F3B"/>
    <w:rsid w:val="00D66FC0"/>
    <w:rsid w:val="00D671C9"/>
    <w:rsid w:val="00D701E5"/>
    <w:rsid w:val="00D705CA"/>
    <w:rsid w:val="00D7075B"/>
    <w:rsid w:val="00D70D32"/>
    <w:rsid w:val="00D70F16"/>
    <w:rsid w:val="00D712AD"/>
    <w:rsid w:val="00D71361"/>
    <w:rsid w:val="00D718A9"/>
    <w:rsid w:val="00D72180"/>
    <w:rsid w:val="00D72617"/>
    <w:rsid w:val="00D7295D"/>
    <w:rsid w:val="00D72DF3"/>
    <w:rsid w:val="00D72F57"/>
    <w:rsid w:val="00D73091"/>
    <w:rsid w:val="00D73699"/>
    <w:rsid w:val="00D73A26"/>
    <w:rsid w:val="00D73B67"/>
    <w:rsid w:val="00D73FA4"/>
    <w:rsid w:val="00D740FD"/>
    <w:rsid w:val="00D74566"/>
    <w:rsid w:val="00D745D8"/>
    <w:rsid w:val="00D74959"/>
    <w:rsid w:val="00D74BE7"/>
    <w:rsid w:val="00D74D79"/>
    <w:rsid w:val="00D74E1A"/>
    <w:rsid w:val="00D75113"/>
    <w:rsid w:val="00D751FC"/>
    <w:rsid w:val="00D757A3"/>
    <w:rsid w:val="00D75970"/>
    <w:rsid w:val="00D75A6A"/>
    <w:rsid w:val="00D75B63"/>
    <w:rsid w:val="00D76240"/>
    <w:rsid w:val="00D767BA"/>
    <w:rsid w:val="00D76A44"/>
    <w:rsid w:val="00D76CCB"/>
    <w:rsid w:val="00D76CF6"/>
    <w:rsid w:val="00D770D7"/>
    <w:rsid w:val="00D77646"/>
    <w:rsid w:val="00D77883"/>
    <w:rsid w:val="00D77AEA"/>
    <w:rsid w:val="00D8060B"/>
    <w:rsid w:val="00D80BC6"/>
    <w:rsid w:val="00D8102C"/>
    <w:rsid w:val="00D815EF"/>
    <w:rsid w:val="00D81766"/>
    <w:rsid w:val="00D8188A"/>
    <w:rsid w:val="00D81949"/>
    <w:rsid w:val="00D81D7B"/>
    <w:rsid w:val="00D81F26"/>
    <w:rsid w:val="00D81F63"/>
    <w:rsid w:val="00D822E2"/>
    <w:rsid w:val="00D82542"/>
    <w:rsid w:val="00D8259F"/>
    <w:rsid w:val="00D82D1E"/>
    <w:rsid w:val="00D82E8F"/>
    <w:rsid w:val="00D82EEF"/>
    <w:rsid w:val="00D82FAE"/>
    <w:rsid w:val="00D82FF5"/>
    <w:rsid w:val="00D83129"/>
    <w:rsid w:val="00D83769"/>
    <w:rsid w:val="00D839FE"/>
    <w:rsid w:val="00D83AD4"/>
    <w:rsid w:val="00D84079"/>
    <w:rsid w:val="00D843C4"/>
    <w:rsid w:val="00D843F2"/>
    <w:rsid w:val="00D845D7"/>
    <w:rsid w:val="00D84770"/>
    <w:rsid w:val="00D848BC"/>
    <w:rsid w:val="00D849FC"/>
    <w:rsid w:val="00D84A5C"/>
    <w:rsid w:val="00D84C61"/>
    <w:rsid w:val="00D85407"/>
    <w:rsid w:val="00D8572A"/>
    <w:rsid w:val="00D85858"/>
    <w:rsid w:val="00D85B41"/>
    <w:rsid w:val="00D85E3B"/>
    <w:rsid w:val="00D85F38"/>
    <w:rsid w:val="00D85F5A"/>
    <w:rsid w:val="00D861DF"/>
    <w:rsid w:val="00D86231"/>
    <w:rsid w:val="00D8650D"/>
    <w:rsid w:val="00D86765"/>
    <w:rsid w:val="00D868FA"/>
    <w:rsid w:val="00D86B30"/>
    <w:rsid w:val="00D86C84"/>
    <w:rsid w:val="00D8732A"/>
    <w:rsid w:val="00D87A0E"/>
    <w:rsid w:val="00D87A61"/>
    <w:rsid w:val="00D87C31"/>
    <w:rsid w:val="00D87C32"/>
    <w:rsid w:val="00D87E30"/>
    <w:rsid w:val="00D9078F"/>
    <w:rsid w:val="00D907A1"/>
    <w:rsid w:val="00D90B76"/>
    <w:rsid w:val="00D91076"/>
    <w:rsid w:val="00D9112B"/>
    <w:rsid w:val="00D91174"/>
    <w:rsid w:val="00D912AB"/>
    <w:rsid w:val="00D91329"/>
    <w:rsid w:val="00D9179D"/>
    <w:rsid w:val="00D91923"/>
    <w:rsid w:val="00D91A75"/>
    <w:rsid w:val="00D91EFF"/>
    <w:rsid w:val="00D9232E"/>
    <w:rsid w:val="00D926B6"/>
    <w:rsid w:val="00D92CBF"/>
    <w:rsid w:val="00D92CFF"/>
    <w:rsid w:val="00D92D4D"/>
    <w:rsid w:val="00D92D9D"/>
    <w:rsid w:val="00D92EE3"/>
    <w:rsid w:val="00D92EE8"/>
    <w:rsid w:val="00D92F09"/>
    <w:rsid w:val="00D93330"/>
    <w:rsid w:val="00D93753"/>
    <w:rsid w:val="00D939E4"/>
    <w:rsid w:val="00D93DC5"/>
    <w:rsid w:val="00D93ED6"/>
    <w:rsid w:val="00D94086"/>
    <w:rsid w:val="00D9409A"/>
    <w:rsid w:val="00D945B3"/>
    <w:rsid w:val="00D94682"/>
    <w:rsid w:val="00D94847"/>
    <w:rsid w:val="00D94CCD"/>
    <w:rsid w:val="00D950E4"/>
    <w:rsid w:val="00D95303"/>
    <w:rsid w:val="00D95528"/>
    <w:rsid w:val="00D96163"/>
    <w:rsid w:val="00D96222"/>
    <w:rsid w:val="00D965F1"/>
    <w:rsid w:val="00D96D7A"/>
    <w:rsid w:val="00D96DFD"/>
    <w:rsid w:val="00D971DD"/>
    <w:rsid w:val="00D97245"/>
    <w:rsid w:val="00D974B1"/>
    <w:rsid w:val="00D975F0"/>
    <w:rsid w:val="00D97E50"/>
    <w:rsid w:val="00DA01C1"/>
    <w:rsid w:val="00DA047C"/>
    <w:rsid w:val="00DA0692"/>
    <w:rsid w:val="00DA0A12"/>
    <w:rsid w:val="00DA0C67"/>
    <w:rsid w:val="00DA109D"/>
    <w:rsid w:val="00DA1976"/>
    <w:rsid w:val="00DA1A28"/>
    <w:rsid w:val="00DA20BD"/>
    <w:rsid w:val="00DA20FB"/>
    <w:rsid w:val="00DA2144"/>
    <w:rsid w:val="00DA226A"/>
    <w:rsid w:val="00DA2C27"/>
    <w:rsid w:val="00DA2EA1"/>
    <w:rsid w:val="00DA307A"/>
    <w:rsid w:val="00DA3167"/>
    <w:rsid w:val="00DA3282"/>
    <w:rsid w:val="00DA346D"/>
    <w:rsid w:val="00DA3F99"/>
    <w:rsid w:val="00DA44CE"/>
    <w:rsid w:val="00DA4929"/>
    <w:rsid w:val="00DA4DC3"/>
    <w:rsid w:val="00DA4E9D"/>
    <w:rsid w:val="00DA4ECF"/>
    <w:rsid w:val="00DA4F69"/>
    <w:rsid w:val="00DA4F85"/>
    <w:rsid w:val="00DA4FF7"/>
    <w:rsid w:val="00DA596E"/>
    <w:rsid w:val="00DA5F52"/>
    <w:rsid w:val="00DA5FC7"/>
    <w:rsid w:val="00DA60D2"/>
    <w:rsid w:val="00DA64EA"/>
    <w:rsid w:val="00DA658D"/>
    <w:rsid w:val="00DA768B"/>
    <w:rsid w:val="00DA77A5"/>
    <w:rsid w:val="00DA78EE"/>
    <w:rsid w:val="00DA797D"/>
    <w:rsid w:val="00DA7C4E"/>
    <w:rsid w:val="00DB003D"/>
    <w:rsid w:val="00DB04B1"/>
    <w:rsid w:val="00DB062E"/>
    <w:rsid w:val="00DB07BD"/>
    <w:rsid w:val="00DB0E36"/>
    <w:rsid w:val="00DB10BD"/>
    <w:rsid w:val="00DB1182"/>
    <w:rsid w:val="00DB1242"/>
    <w:rsid w:val="00DB1473"/>
    <w:rsid w:val="00DB1505"/>
    <w:rsid w:val="00DB190A"/>
    <w:rsid w:val="00DB1E3A"/>
    <w:rsid w:val="00DB2024"/>
    <w:rsid w:val="00DB2040"/>
    <w:rsid w:val="00DB2106"/>
    <w:rsid w:val="00DB2633"/>
    <w:rsid w:val="00DB2723"/>
    <w:rsid w:val="00DB29D3"/>
    <w:rsid w:val="00DB2A42"/>
    <w:rsid w:val="00DB2A96"/>
    <w:rsid w:val="00DB2C53"/>
    <w:rsid w:val="00DB2EB7"/>
    <w:rsid w:val="00DB3135"/>
    <w:rsid w:val="00DB322F"/>
    <w:rsid w:val="00DB3340"/>
    <w:rsid w:val="00DB3617"/>
    <w:rsid w:val="00DB3689"/>
    <w:rsid w:val="00DB38CB"/>
    <w:rsid w:val="00DB3AF6"/>
    <w:rsid w:val="00DB3DBF"/>
    <w:rsid w:val="00DB3EC2"/>
    <w:rsid w:val="00DB4058"/>
    <w:rsid w:val="00DB41E2"/>
    <w:rsid w:val="00DB4819"/>
    <w:rsid w:val="00DB484F"/>
    <w:rsid w:val="00DB4A65"/>
    <w:rsid w:val="00DB4FB8"/>
    <w:rsid w:val="00DB4FC6"/>
    <w:rsid w:val="00DB5097"/>
    <w:rsid w:val="00DB51AA"/>
    <w:rsid w:val="00DB534A"/>
    <w:rsid w:val="00DB6470"/>
    <w:rsid w:val="00DB6712"/>
    <w:rsid w:val="00DB6D60"/>
    <w:rsid w:val="00DB71CC"/>
    <w:rsid w:val="00DB72FA"/>
    <w:rsid w:val="00DB7C9B"/>
    <w:rsid w:val="00DC0194"/>
    <w:rsid w:val="00DC04EC"/>
    <w:rsid w:val="00DC04F6"/>
    <w:rsid w:val="00DC0504"/>
    <w:rsid w:val="00DC054D"/>
    <w:rsid w:val="00DC05D4"/>
    <w:rsid w:val="00DC0690"/>
    <w:rsid w:val="00DC0A03"/>
    <w:rsid w:val="00DC10F2"/>
    <w:rsid w:val="00DC134F"/>
    <w:rsid w:val="00DC14D8"/>
    <w:rsid w:val="00DC1594"/>
    <w:rsid w:val="00DC1D65"/>
    <w:rsid w:val="00DC202E"/>
    <w:rsid w:val="00DC2105"/>
    <w:rsid w:val="00DC2263"/>
    <w:rsid w:val="00DC29FB"/>
    <w:rsid w:val="00DC2A5B"/>
    <w:rsid w:val="00DC2EBE"/>
    <w:rsid w:val="00DC35EC"/>
    <w:rsid w:val="00DC3C57"/>
    <w:rsid w:val="00DC4211"/>
    <w:rsid w:val="00DC4497"/>
    <w:rsid w:val="00DC514D"/>
    <w:rsid w:val="00DC5501"/>
    <w:rsid w:val="00DC556E"/>
    <w:rsid w:val="00DC577E"/>
    <w:rsid w:val="00DC5BB7"/>
    <w:rsid w:val="00DC5DE4"/>
    <w:rsid w:val="00DC611C"/>
    <w:rsid w:val="00DC6836"/>
    <w:rsid w:val="00DC7154"/>
    <w:rsid w:val="00DC72DF"/>
    <w:rsid w:val="00DC78BD"/>
    <w:rsid w:val="00DC7AB5"/>
    <w:rsid w:val="00DC7BEE"/>
    <w:rsid w:val="00DC7C20"/>
    <w:rsid w:val="00DC7C4F"/>
    <w:rsid w:val="00DC7E8A"/>
    <w:rsid w:val="00DD00C6"/>
    <w:rsid w:val="00DD0664"/>
    <w:rsid w:val="00DD0889"/>
    <w:rsid w:val="00DD0F78"/>
    <w:rsid w:val="00DD146D"/>
    <w:rsid w:val="00DD14D9"/>
    <w:rsid w:val="00DD14F3"/>
    <w:rsid w:val="00DD1ABA"/>
    <w:rsid w:val="00DD1C27"/>
    <w:rsid w:val="00DD1EC6"/>
    <w:rsid w:val="00DD21A8"/>
    <w:rsid w:val="00DD2219"/>
    <w:rsid w:val="00DD273C"/>
    <w:rsid w:val="00DD2B03"/>
    <w:rsid w:val="00DD2CFB"/>
    <w:rsid w:val="00DD2E1E"/>
    <w:rsid w:val="00DD2E4F"/>
    <w:rsid w:val="00DD2FB0"/>
    <w:rsid w:val="00DD323C"/>
    <w:rsid w:val="00DD38A9"/>
    <w:rsid w:val="00DD3F28"/>
    <w:rsid w:val="00DD3F36"/>
    <w:rsid w:val="00DD405D"/>
    <w:rsid w:val="00DD40AE"/>
    <w:rsid w:val="00DD4446"/>
    <w:rsid w:val="00DD4537"/>
    <w:rsid w:val="00DD48DC"/>
    <w:rsid w:val="00DD4E15"/>
    <w:rsid w:val="00DD5119"/>
    <w:rsid w:val="00DD5445"/>
    <w:rsid w:val="00DD5694"/>
    <w:rsid w:val="00DD585C"/>
    <w:rsid w:val="00DD65B2"/>
    <w:rsid w:val="00DD6D11"/>
    <w:rsid w:val="00DD6EA8"/>
    <w:rsid w:val="00DD6EBB"/>
    <w:rsid w:val="00DD7263"/>
    <w:rsid w:val="00DD75A4"/>
    <w:rsid w:val="00DD79CA"/>
    <w:rsid w:val="00DD7BA7"/>
    <w:rsid w:val="00DE044E"/>
    <w:rsid w:val="00DE0536"/>
    <w:rsid w:val="00DE08B8"/>
    <w:rsid w:val="00DE09ED"/>
    <w:rsid w:val="00DE0CEA"/>
    <w:rsid w:val="00DE0F0E"/>
    <w:rsid w:val="00DE0F59"/>
    <w:rsid w:val="00DE1771"/>
    <w:rsid w:val="00DE1D69"/>
    <w:rsid w:val="00DE2179"/>
    <w:rsid w:val="00DE21D8"/>
    <w:rsid w:val="00DE2204"/>
    <w:rsid w:val="00DE2304"/>
    <w:rsid w:val="00DE2404"/>
    <w:rsid w:val="00DE254F"/>
    <w:rsid w:val="00DE27DC"/>
    <w:rsid w:val="00DE3138"/>
    <w:rsid w:val="00DE36AC"/>
    <w:rsid w:val="00DE3715"/>
    <w:rsid w:val="00DE3798"/>
    <w:rsid w:val="00DE37F8"/>
    <w:rsid w:val="00DE4273"/>
    <w:rsid w:val="00DE4B06"/>
    <w:rsid w:val="00DE4FCB"/>
    <w:rsid w:val="00DE53C9"/>
    <w:rsid w:val="00DE56A2"/>
    <w:rsid w:val="00DE56D1"/>
    <w:rsid w:val="00DE594E"/>
    <w:rsid w:val="00DE59B0"/>
    <w:rsid w:val="00DE59F2"/>
    <w:rsid w:val="00DE5D07"/>
    <w:rsid w:val="00DE5EA0"/>
    <w:rsid w:val="00DE5F5B"/>
    <w:rsid w:val="00DE6281"/>
    <w:rsid w:val="00DE6E07"/>
    <w:rsid w:val="00DE72A7"/>
    <w:rsid w:val="00DE730D"/>
    <w:rsid w:val="00DE7832"/>
    <w:rsid w:val="00DE7CE1"/>
    <w:rsid w:val="00DF007A"/>
    <w:rsid w:val="00DF0411"/>
    <w:rsid w:val="00DF0619"/>
    <w:rsid w:val="00DF07F9"/>
    <w:rsid w:val="00DF0E6A"/>
    <w:rsid w:val="00DF0FDC"/>
    <w:rsid w:val="00DF1090"/>
    <w:rsid w:val="00DF11DF"/>
    <w:rsid w:val="00DF1455"/>
    <w:rsid w:val="00DF14CE"/>
    <w:rsid w:val="00DF1533"/>
    <w:rsid w:val="00DF18FC"/>
    <w:rsid w:val="00DF1A36"/>
    <w:rsid w:val="00DF1AE8"/>
    <w:rsid w:val="00DF2090"/>
    <w:rsid w:val="00DF33F2"/>
    <w:rsid w:val="00DF3437"/>
    <w:rsid w:val="00DF3934"/>
    <w:rsid w:val="00DF39D9"/>
    <w:rsid w:val="00DF3A55"/>
    <w:rsid w:val="00DF3F6E"/>
    <w:rsid w:val="00DF431B"/>
    <w:rsid w:val="00DF439A"/>
    <w:rsid w:val="00DF4571"/>
    <w:rsid w:val="00DF483C"/>
    <w:rsid w:val="00DF4851"/>
    <w:rsid w:val="00DF4B70"/>
    <w:rsid w:val="00DF4D3D"/>
    <w:rsid w:val="00DF519B"/>
    <w:rsid w:val="00DF520F"/>
    <w:rsid w:val="00DF54AB"/>
    <w:rsid w:val="00DF560F"/>
    <w:rsid w:val="00DF56EC"/>
    <w:rsid w:val="00DF5AC5"/>
    <w:rsid w:val="00DF5BED"/>
    <w:rsid w:val="00DF5D2B"/>
    <w:rsid w:val="00DF6341"/>
    <w:rsid w:val="00DF6B4B"/>
    <w:rsid w:val="00DF6CBE"/>
    <w:rsid w:val="00DF7BA8"/>
    <w:rsid w:val="00E0049E"/>
    <w:rsid w:val="00E0064F"/>
    <w:rsid w:val="00E0077D"/>
    <w:rsid w:val="00E00E8E"/>
    <w:rsid w:val="00E012A7"/>
    <w:rsid w:val="00E013B6"/>
    <w:rsid w:val="00E01952"/>
    <w:rsid w:val="00E0265F"/>
    <w:rsid w:val="00E02BA2"/>
    <w:rsid w:val="00E02DA4"/>
    <w:rsid w:val="00E03551"/>
    <w:rsid w:val="00E0366D"/>
    <w:rsid w:val="00E0391B"/>
    <w:rsid w:val="00E03A97"/>
    <w:rsid w:val="00E041DA"/>
    <w:rsid w:val="00E04341"/>
    <w:rsid w:val="00E04F28"/>
    <w:rsid w:val="00E0548B"/>
    <w:rsid w:val="00E05630"/>
    <w:rsid w:val="00E05A3A"/>
    <w:rsid w:val="00E05B4D"/>
    <w:rsid w:val="00E05BFE"/>
    <w:rsid w:val="00E05F18"/>
    <w:rsid w:val="00E0663E"/>
    <w:rsid w:val="00E06645"/>
    <w:rsid w:val="00E06BE4"/>
    <w:rsid w:val="00E06D43"/>
    <w:rsid w:val="00E06DBB"/>
    <w:rsid w:val="00E06DC9"/>
    <w:rsid w:val="00E06F8D"/>
    <w:rsid w:val="00E07493"/>
    <w:rsid w:val="00E075C1"/>
    <w:rsid w:val="00E0766E"/>
    <w:rsid w:val="00E07B84"/>
    <w:rsid w:val="00E07D21"/>
    <w:rsid w:val="00E10149"/>
    <w:rsid w:val="00E10253"/>
    <w:rsid w:val="00E1037D"/>
    <w:rsid w:val="00E10A10"/>
    <w:rsid w:val="00E10C4F"/>
    <w:rsid w:val="00E10EAB"/>
    <w:rsid w:val="00E11340"/>
    <w:rsid w:val="00E1138F"/>
    <w:rsid w:val="00E11A86"/>
    <w:rsid w:val="00E11A8A"/>
    <w:rsid w:val="00E11AF7"/>
    <w:rsid w:val="00E11C30"/>
    <w:rsid w:val="00E11C99"/>
    <w:rsid w:val="00E11EB3"/>
    <w:rsid w:val="00E1207F"/>
    <w:rsid w:val="00E12120"/>
    <w:rsid w:val="00E12200"/>
    <w:rsid w:val="00E122A1"/>
    <w:rsid w:val="00E123C6"/>
    <w:rsid w:val="00E12595"/>
    <w:rsid w:val="00E12681"/>
    <w:rsid w:val="00E12868"/>
    <w:rsid w:val="00E12B50"/>
    <w:rsid w:val="00E13197"/>
    <w:rsid w:val="00E1350A"/>
    <w:rsid w:val="00E13527"/>
    <w:rsid w:val="00E136FE"/>
    <w:rsid w:val="00E13C93"/>
    <w:rsid w:val="00E13D7E"/>
    <w:rsid w:val="00E14117"/>
    <w:rsid w:val="00E14264"/>
    <w:rsid w:val="00E143EF"/>
    <w:rsid w:val="00E1444B"/>
    <w:rsid w:val="00E1482E"/>
    <w:rsid w:val="00E14C89"/>
    <w:rsid w:val="00E14E88"/>
    <w:rsid w:val="00E15321"/>
    <w:rsid w:val="00E15783"/>
    <w:rsid w:val="00E158E3"/>
    <w:rsid w:val="00E1594C"/>
    <w:rsid w:val="00E159D1"/>
    <w:rsid w:val="00E16235"/>
    <w:rsid w:val="00E16372"/>
    <w:rsid w:val="00E16385"/>
    <w:rsid w:val="00E1638C"/>
    <w:rsid w:val="00E1640D"/>
    <w:rsid w:val="00E1678B"/>
    <w:rsid w:val="00E16A30"/>
    <w:rsid w:val="00E16AA3"/>
    <w:rsid w:val="00E16AD8"/>
    <w:rsid w:val="00E16B39"/>
    <w:rsid w:val="00E16D43"/>
    <w:rsid w:val="00E16F53"/>
    <w:rsid w:val="00E17BF7"/>
    <w:rsid w:val="00E17CD3"/>
    <w:rsid w:val="00E17FFA"/>
    <w:rsid w:val="00E201CE"/>
    <w:rsid w:val="00E202DA"/>
    <w:rsid w:val="00E206A0"/>
    <w:rsid w:val="00E20752"/>
    <w:rsid w:val="00E20E4D"/>
    <w:rsid w:val="00E20ED6"/>
    <w:rsid w:val="00E212EF"/>
    <w:rsid w:val="00E21326"/>
    <w:rsid w:val="00E21358"/>
    <w:rsid w:val="00E214FE"/>
    <w:rsid w:val="00E2163C"/>
    <w:rsid w:val="00E21BBC"/>
    <w:rsid w:val="00E2210C"/>
    <w:rsid w:val="00E2249B"/>
    <w:rsid w:val="00E22963"/>
    <w:rsid w:val="00E22A0D"/>
    <w:rsid w:val="00E22BF1"/>
    <w:rsid w:val="00E2331A"/>
    <w:rsid w:val="00E23917"/>
    <w:rsid w:val="00E23D0B"/>
    <w:rsid w:val="00E23D88"/>
    <w:rsid w:val="00E23FA3"/>
    <w:rsid w:val="00E24181"/>
    <w:rsid w:val="00E244F6"/>
    <w:rsid w:val="00E249A7"/>
    <w:rsid w:val="00E24AC6"/>
    <w:rsid w:val="00E24B82"/>
    <w:rsid w:val="00E24E8C"/>
    <w:rsid w:val="00E2568D"/>
    <w:rsid w:val="00E25692"/>
    <w:rsid w:val="00E256FA"/>
    <w:rsid w:val="00E2585E"/>
    <w:rsid w:val="00E25875"/>
    <w:rsid w:val="00E258DB"/>
    <w:rsid w:val="00E25AE8"/>
    <w:rsid w:val="00E25B17"/>
    <w:rsid w:val="00E2631F"/>
    <w:rsid w:val="00E263C2"/>
    <w:rsid w:val="00E263D4"/>
    <w:rsid w:val="00E265CF"/>
    <w:rsid w:val="00E26978"/>
    <w:rsid w:val="00E26AAB"/>
    <w:rsid w:val="00E26BDD"/>
    <w:rsid w:val="00E26F2B"/>
    <w:rsid w:val="00E2718B"/>
    <w:rsid w:val="00E27511"/>
    <w:rsid w:val="00E2771E"/>
    <w:rsid w:val="00E27BBF"/>
    <w:rsid w:val="00E30087"/>
    <w:rsid w:val="00E30227"/>
    <w:rsid w:val="00E3070A"/>
    <w:rsid w:val="00E30A2F"/>
    <w:rsid w:val="00E30E01"/>
    <w:rsid w:val="00E30F72"/>
    <w:rsid w:val="00E311EF"/>
    <w:rsid w:val="00E319DB"/>
    <w:rsid w:val="00E32171"/>
    <w:rsid w:val="00E32180"/>
    <w:rsid w:val="00E32514"/>
    <w:rsid w:val="00E32606"/>
    <w:rsid w:val="00E32D0E"/>
    <w:rsid w:val="00E33416"/>
    <w:rsid w:val="00E33CB0"/>
    <w:rsid w:val="00E34464"/>
    <w:rsid w:val="00E34492"/>
    <w:rsid w:val="00E34948"/>
    <w:rsid w:val="00E34AAA"/>
    <w:rsid w:val="00E34E58"/>
    <w:rsid w:val="00E3558E"/>
    <w:rsid w:val="00E35697"/>
    <w:rsid w:val="00E358A0"/>
    <w:rsid w:val="00E35933"/>
    <w:rsid w:val="00E35E21"/>
    <w:rsid w:val="00E35EF3"/>
    <w:rsid w:val="00E35F33"/>
    <w:rsid w:val="00E36099"/>
    <w:rsid w:val="00E361E4"/>
    <w:rsid w:val="00E368F6"/>
    <w:rsid w:val="00E36C50"/>
    <w:rsid w:val="00E36FB4"/>
    <w:rsid w:val="00E37023"/>
    <w:rsid w:val="00E374A0"/>
    <w:rsid w:val="00E37569"/>
    <w:rsid w:val="00E378A7"/>
    <w:rsid w:val="00E37A66"/>
    <w:rsid w:val="00E37AE2"/>
    <w:rsid w:val="00E37EC2"/>
    <w:rsid w:val="00E401B2"/>
    <w:rsid w:val="00E401E6"/>
    <w:rsid w:val="00E40BDB"/>
    <w:rsid w:val="00E40BEE"/>
    <w:rsid w:val="00E410BD"/>
    <w:rsid w:val="00E410FD"/>
    <w:rsid w:val="00E414D6"/>
    <w:rsid w:val="00E41B99"/>
    <w:rsid w:val="00E41BC5"/>
    <w:rsid w:val="00E41E30"/>
    <w:rsid w:val="00E41E6C"/>
    <w:rsid w:val="00E424BE"/>
    <w:rsid w:val="00E426C6"/>
    <w:rsid w:val="00E426ED"/>
    <w:rsid w:val="00E42F73"/>
    <w:rsid w:val="00E43A00"/>
    <w:rsid w:val="00E43D70"/>
    <w:rsid w:val="00E444C1"/>
    <w:rsid w:val="00E44A75"/>
    <w:rsid w:val="00E44BB3"/>
    <w:rsid w:val="00E44DB9"/>
    <w:rsid w:val="00E44F2A"/>
    <w:rsid w:val="00E44F42"/>
    <w:rsid w:val="00E45525"/>
    <w:rsid w:val="00E4591C"/>
    <w:rsid w:val="00E45946"/>
    <w:rsid w:val="00E45CEC"/>
    <w:rsid w:val="00E45E35"/>
    <w:rsid w:val="00E4642E"/>
    <w:rsid w:val="00E466F3"/>
    <w:rsid w:val="00E46789"/>
    <w:rsid w:val="00E467A3"/>
    <w:rsid w:val="00E468BE"/>
    <w:rsid w:val="00E46B4E"/>
    <w:rsid w:val="00E47230"/>
    <w:rsid w:val="00E47B2C"/>
    <w:rsid w:val="00E47BA9"/>
    <w:rsid w:val="00E47C42"/>
    <w:rsid w:val="00E47D61"/>
    <w:rsid w:val="00E47F63"/>
    <w:rsid w:val="00E47FC1"/>
    <w:rsid w:val="00E502E7"/>
    <w:rsid w:val="00E50523"/>
    <w:rsid w:val="00E50896"/>
    <w:rsid w:val="00E50968"/>
    <w:rsid w:val="00E5099F"/>
    <w:rsid w:val="00E50C46"/>
    <w:rsid w:val="00E51117"/>
    <w:rsid w:val="00E51560"/>
    <w:rsid w:val="00E51821"/>
    <w:rsid w:val="00E5199D"/>
    <w:rsid w:val="00E51A24"/>
    <w:rsid w:val="00E51A37"/>
    <w:rsid w:val="00E51AE5"/>
    <w:rsid w:val="00E51D19"/>
    <w:rsid w:val="00E51D97"/>
    <w:rsid w:val="00E521B4"/>
    <w:rsid w:val="00E52349"/>
    <w:rsid w:val="00E528AB"/>
    <w:rsid w:val="00E529EE"/>
    <w:rsid w:val="00E52D6B"/>
    <w:rsid w:val="00E52FDF"/>
    <w:rsid w:val="00E53378"/>
    <w:rsid w:val="00E53411"/>
    <w:rsid w:val="00E5350A"/>
    <w:rsid w:val="00E538DC"/>
    <w:rsid w:val="00E53921"/>
    <w:rsid w:val="00E53FC8"/>
    <w:rsid w:val="00E542B0"/>
    <w:rsid w:val="00E54347"/>
    <w:rsid w:val="00E54F39"/>
    <w:rsid w:val="00E55424"/>
    <w:rsid w:val="00E557D5"/>
    <w:rsid w:val="00E55915"/>
    <w:rsid w:val="00E55BB5"/>
    <w:rsid w:val="00E55D22"/>
    <w:rsid w:val="00E5620D"/>
    <w:rsid w:val="00E56560"/>
    <w:rsid w:val="00E56660"/>
    <w:rsid w:val="00E5669A"/>
    <w:rsid w:val="00E56851"/>
    <w:rsid w:val="00E56976"/>
    <w:rsid w:val="00E56A68"/>
    <w:rsid w:val="00E56F93"/>
    <w:rsid w:val="00E57FA5"/>
    <w:rsid w:val="00E6096C"/>
    <w:rsid w:val="00E60DDC"/>
    <w:rsid w:val="00E60E85"/>
    <w:rsid w:val="00E60F71"/>
    <w:rsid w:val="00E610FE"/>
    <w:rsid w:val="00E611DF"/>
    <w:rsid w:val="00E615EA"/>
    <w:rsid w:val="00E61678"/>
    <w:rsid w:val="00E616B2"/>
    <w:rsid w:val="00E619C9"/>
    <w:rsid w:val="00E61A6D"/>
    <w:rsid w:val="00E6268A"/>
    <w:rsid w:val="00E62CD4"/>
    <w:rsid w:val="00E63401"/>
    <w:rsid w:val="00E63B46"/>
    <w:rsid w:val="00E63F93"/>
    <w:rsid w:val="00E64B74"/>
    <w:rsid w:val="00E64E50"/>
    <w:rsid w:val="00E64F80"/>
    <w:rsid w:val="00E653BA"/>
    <w:rsid w:val="00E6577F"/>
    <w:rsid w:val="00E658D5"/>
    <w:rsid w:val="00E65E52"/>
    <w:rsid w:val="00E65E79"/>
    <w:rsid w:val="00E65E91"/>
    <w:rsid w:val="00E66080"/>
    <w:rsid w:val="00E6634F"/>
    <w:rsid w:val="00E6649D"/>
    <w:rsid w:val="00E66816"/>
    <w:rsid w:val="00E6691E"/>
    <w:rsid w:val="00E66BA2"/>
    <w:rsid w:val="00E66E79"/>
    <w:rsid w:val="00E67416"/>
    <w:rsid w:val="00E6783C"/>
    <w:rsid w:val="00E67BE2"/>
    <w:rsid w:val="00E67C3C"/>
    <w:rsid w:val="00E67E9B"/>
    <w:rsid w:val="00E700BB"/>
    <w:rsid w:val="00E700BD"/>
    <w:rsid w:val="00E70272"/>
    <w:rsid w:val="00E7077D"/>
    <w:rsid w:val="00E70D91"/>
    <w:rsid w:val="00E7106A"/>
    <w:rsid w:val="00E711A4"/>
    <w:rsid w:val="00E7131C"/>
    <w:rsid w:val="00E71659"/>
    <w:rsid w:val="00E7187E"/>
    <w:rsid w:val="00E718B6"/>
    <w:rsid w:val="00E71F78"/>
    <w:rsid w:val="00E723BA"/>
    <w:rsid w:val="00E728BD"/>
    <w:rsid w:val="00E728BF"/>
    <w:rsid w:val="00E72E3B"/>
    <w:rsid w:val="00E72E4A"/>
    <w:rsid w:val="00E73581"/>
    <w:rsid w:val="00E73A84"/>
    <w:rsid w:val="00E73D11"/>
    <w:rsid w:val="00E73FF2"/>
    <w:rsid w:val="00E74603"/>
    <w:rsid w:val="00E74651"/>
    <w:rsid w:val="00E747DE"/>
    <w:rsid w:val="00E74F64"/>
    <w:rsid w:val="00E74FD2"/>
    <w:rsid w:val="00E7527D"/>
    <w:rsid w:val="00E75336"/>
    <w:rsid w:val="00E7552D"/>
    <w:rsid w:val="00E76183"/>
    <w:rsid w:val="00E763A6"/>
    <w:rsid w:val="00E76BA2"/>
    <w:rsid w:val="00E76FF4"/>
    <w:rsid w:val="00E77080"/>
    <w:rsid w:val="00E7796F"/>
    <w:rsid w:val="00E7799C"/>
    <w:rsid w:val="00E779A2"/>
    <w:rsid w:val="00E77A20"/>
    <w:rsid w:val="00E77F15"/>
    <w:rsid w:val="00E80309"/>
    <w:rsid w:val="00E80686"/>
    <w:rsid w:val="00E80AAB"/>
    <w:rsid w:val="00E80B5F"/>
    <w:rsid w:val="00E80C9E"/>
    <w:rsid w:val="00E81340"/>
    <w:rsid w:val="00E81509"/>
    <w:rsid w:val="00E81702"/>
    <w:rsid w:val="00E817CE"/>
    <w:rsid w:val="00E817E2"/>
    <w:rsid w:val="00E81DBB"/>
    <w:rsid w:val="00E82916"/>
    <w:rsid w:val="00E82AA0"/>
    <w:rsid w:val="00E833D9"/>
    <w:rsid w:val="00E833F7"/>
    <w:rsid w:val="00E83625"/>
    <w:rsid w:val="00E83BDF"/>
    <w:rsid w:val="00E840B5"/>
    <w:rsid w:val="00E84536"/>
    <w:rsid w:val="00E84BA8"/>
    <w:rsid w:val="00E84BF7"/>
    <w:rsid w:val="00E84CCB"/>
    <w:rsid w:val="00E84DC3"/>
    <w:rsid w:val="00E84FDF"/>
    <w:rsid w:val="00E85031"/>
    <w:rsid w:val="00E851B3"/>
    <w:rsid w:val="00E85253"/>
    <w:rsid w:val="00E852C3"/>
    <w:rsid w:val="00E854C9"/>
    <w:rsid w:val="00E85C70"/>
    <w:rsid w:val="00E85C80"/>
    <w:rsid w:val="00E8640B"/>
    <w:rsid w:val="00E86FCC"/>
    <w:rsid w:val="00E87213"/>
    <w:rsid w:val="00E87A1D"/>
    <w:rsid w:val="00E87D08"/>
    <w:rsid w:val="00E87E79"/>
    <w:rsid w:val="00E87F9F"/>
    <w:rsid w:val="00E90596"/>
    <w:rsid w:val="00E9067E"/>
    <w:rsid w:val="00E9072A"/>
    <w:rsid w:val="00E9094A"/>
    <w:rsid w:val="00E90C9F"/>
    <w:rsid w:val="00E90D4A"/>
    <w:rsid w:val="00E90DF0"/>
    <w:rsid w:val="00E90E0F"/>
    <w:rsid w:val="00E90FC3"/>
    <w:rsid w:val="00E91D35"/>
    <w:rsid w:val="00E926A5"/>
    <w:rsid w:val="00E92E4C"/>
    <w:rsid w:val="00E9346E"/>
    <w:rsid w:val="00E93F02"/>
    <w:rsid w:val="00E93F3E"/>
    <w:rsid w:val="00E940B1"/>
    <w:rsid w:val="00E940F3"/>
    <w:rsid w:val="00E941A2"/>
    <w:rsid w:val="00E941D4"/>
    <w:rsid w:val="00E946E4"/>
    <w:rsid w:val="00E94BD6"/>
    <w:rsid w:val="00E95516"/>
    <w:rsid w:val="00E956A5"/>
    <w:rsid w:val="00E959D2"/>
    <w:rsid w:val="00E95A46"/>
    <w:rsid w:val="00E95AA3"/>
    <w:rsid w:val="00E95CDB"/>
    <w:rsid w:val="00E962CC"/>
    <w:rsid w:val="00E964F4"/>
    <w:rsid w:val="00E9709C"/>
    <w:rsid w:val="00E97412"/>
    <w:rsid w:val="00E97523"/>
    <w:rsid w:val="00E97AB8"/>
    <w:rsid w:val="00E97E33"/>
    <w:rsid w:val="00EA0437"/>
    <w:rsid w:val="00EA0961"/>
    <w:rsid w:val="00EA0C25"/>
    <w:rsid w:val="00EA0E3B"/>
    <w:rsid w:val="00EA0E4B"/>
    <w:rsid w:val="00EA11E7"/>
    <w:rsid w:val="00EA1687"/>
    <w:rsid w:val="00EA17C3"/>
    <w:rsid w:val="00EA1977"/>
    <w:rsid w:val="00EA19A4"/>
    <w:rsid w:val="00EA1B0C"/>
    <w:rsid w:val="00EA239C"/>
    <w:rsid w:val="00EA262D"/>
    <w:rsid w:val="00EA2CAA"/>
    <w:rsid w:val="00EA301C"/>
    <w:rsid w:val="00EA322B"/>
    <w:rsid w:val="00EA3864"/>
    <w:rsid w:val="00EA421D"/>
    <w:rsid w:val="00EA48A7"/>
    <w:rsid w:val="00EA4916"/>
    <w:rsid w:val="00EA4E2B"/>
    <w:rsid w:val="00EA4EF1"/>
    <w:rsid w:val="00EA4F13"/>
    <w:rsid w:val="00EA5102"/>
    <w:rsid w:val="00EA55A2"/>
    <w:rsid w:val="00EA5D6B"/>
    <w:rsid w:val="00EA5E32"/>
    <w:rsid w:val="00EA648D"/>
    <w:rsid w:val="00EA66A9"/>
    <w:rsid w:val="00EA681D"/>
    <w:rsid w:val="00EA6C6A"/>
    <w:rsid w:val="00EA6E1F"/>
    <w:rsid w:val="00EA717D"/>
    <w:rsid w:val="00EA740A"/>
    <w:rsid w:val="00EA75B5"/>
    <w:rsid w:val="00EA78A8"/>
    <w:rsid w:val="00EA7CB5"/>
    <w:rsid w:val="00EA7DDE"/>
    <w:rsid w:val="00EA7F1C"/>
    <w:rsid w:val="00EA7F2F"/>
    <w:rsid w:val="00EB0497"/>
    <w:rsid w:val="00EB06B4"/>
    <w:rsid w:val="00EB09A3"/>
    <w:rsid w:val="00EB0CE5"/>
    <w:rsid w:val="00EB0D15"/>
    <w:rsid w:val="00EB15B6"/>
    <w:rsid w:val="00EB1C0A"/>
    <w:rsid w:val="00EB1DA5"/>
    <w:rsid w:val="00EB1EFD"/>
    <w:rsid w:val="00EB24B3"/>
    <w:rsid w:val="00EB276E"/>
    <w:rsid w:val="00EB2B28"/>
    <w:rsid w:val="00EB2E00"/>
    <w:rsid w:val="00EB3911"/>
    <w:rsid w:val="00EB3921"/>
    <w:rsid w:val="00EB3931"/>
    <w:rsid w:val="00EB3C21"/>
    <w:rsid w:val="00EB3D06"/>
    <w:rsid w:val="00EB3F1D"/>
    <w:rsid w:val="00EB435D"/>
    <w:rsid w:val="00EB43C6"/>
    <w:rsid w:val="00EB45D6"/>
    <w:rsid w:val="00EB4916"/>
    <w:rsid w:val="00EB49BA"/>
    <w:rsid w:val="00EB4A36"/>
    <w:rsid w:val="00EB4DB4"/>
    <w:rsid w:val="00EB4F86"/>
    <w:rsid w:val="00EB536A"/>
    <w:rsid w:val="00EB581C"/>
    <w:rsid w:val="00EB5825"/>
    <w:rsid w:val="00EB5826"/>
    <w:rsid w:val="00EB5A30"/>
    <w:rsid w:val="00EB5B49"/>
    <w:rsid w:val="00EB6198"/>
    <w:rsid w:val="00EB644E"/>
    <w:rsid w:val="00EB64B2"/>
    <w:rsid w:val="00EB67DF"/>
    <w:rsid w:val="00EB6F51"/>
    <w:rsid w:val="00EB6F52"/>
    <w:rsid w:val="00EB704C"/>
    <w:rsid w:val="00EB7170"/>
    <w:rsid w:val="00EB753E"/>
    <w:rsid w:val="00EB7BB4"/>
    <w:rsid w:val="00EB7D25"/>
    <w:rsid w:val="00EC00C9"/>
    <w:rsid w:val="00EC062B"/>
    <w:rsid w:val="00EC06B4"/>
    <w:rsid w:val="00EC0AB8"/>
    <w:rsid w:val="00EC0DC6"/>
    <w:rsid w:val="00EC0DD9"/>
    <w:rsid w:val="00EC0E78"/>
    <w:rsid w:val="00EC0FAB"/>
    <w:rsid w:val="00EC1062"/>
    <w:rsid w:val="00EC1B01"/>
    <w:rsid w:val="00EC1BF4"/>
    <w:rsid w:val="00EC1E44"/>
    <w:rsid w:val="00EC1EE8"/>
    <w:rsid w:val="00EC1F86"/>
    <w:rsid w:val="00EC23EB"/>
    <w:rsid w:val="00EC2649"/>
    <w:rsid w:val="00EC27E3"/>
    <w:rsid w:val="00EC2AE7"/>
    <w:rsid w:val="00EC2B91"/>
    <w:rsid w:val="00EC2C12"/>
    <w:rsid w:val="00EC31ED"/>
    <w:rsid w:val="00EC325F"/>
    <w:rsid w:val="00EC36B7"/>
    <w:rsid w:val="00EC396D"/>
    <w:rsid w:val="00EC3C61"/>
    <w:rsid w:val="00EC48E2"/>
    <w:rsid w:val="00EC4B57"/>
    <w:rsid w:val="00EC4DCD"/>
    <w:rsid w:val="00EC5313"/>
    <w:rsid w:val="00EC534A"/>
    <w:rsid w:val="00EC5370"/>
    <w:rsid w:val="00EC5754"/>
    <w:rsid w:val="00EC5836"/>
    <w:rsid w:val="00EC5EF0"/>
    <w:rsid w:val="00EC6150"/>
    <w:rsid w:val="00EC63A1"/>
    <w:rsid w:val="00EC6498"/>
    <w:rsid w:val="00EC6701"/>
    <w:rsid w:val="00EC678C"/>
    <w:rsid w:val="00EC688C"/>
    <w:rsid w:val="00EC69AA"/>
    <w:rsid w:val="00EC6B18"/>
    <w:rsid w:val="00EC7573"/>
    <w:rsid w:val="00EC7BF7"/>
    <w:rsid w:val="00EC7E0E"/>
    <w:rsid w:val="00ED009A"/>
    <w:rsid w:val="00ED00CD"/>
    <w:rsid w:val="00ED0512"/>
    <w:rsid w:val="00ED06DD"/>
    <w:rsid w:val="00ED0857"/>
    <w:rsid w:val="00ED08E6"/>
    <w:rsid w:val="00ED0A10"/>
    <w:rsid w:val="00ED0CBB"/>
    <w:rsid w:val="00ED12E3"/>
    <w:rsid w:val="00ED14C1"/>
    <w:rsid w:val="00ED1C20"/>
    <w:rsid w:val="00ED1D09"/>
    <w:rsid w:val="00ED1D1F"/>
    <w:rsid w:val="00ED1DBF"/>
    <w:rsid w:val="00ED2043"/>
    <w:rsid w:val="00ED208D"/>
    <w:rsid w:val="00ED28B0"/>
    <w:rsid w:val="00ED302D"/>
    <w:rsid w:val="00ED32C1"/>
    <w:rsid w:val="00ED367F"/>
    <w:rsid w:val="00ED3ACB"/>
    <w:rsid w:val="00ED3C6A"/>
    <w:rsid w:val="00ED49CB"/>
    <w:rsid w:val="00ED4A33"/>
    <w:rsid w:val="00ED4B04"/>
    <w:rsid w:val="00ED4E0E"/>
    <w:rsid w:val="00ED5046"/>
    <w:rsid w:val="00ED50D1"/>
    <w:rsid w:val="00ED52F9"/>
    <w:rsid w:val="00ED559C"/>
    <w:rsid w:val="00ED57EA"/>
    <w:rsid w:val="00ED5BCA"/>
    <w:rsid w:val="00ED5BD4"/>
    <w:rsid w:val="00ED5DE7"/>
    <w:rsid w:val="00ED6663"/>
    <w:rsid w:val="00ED6906"/>
    <w:rsid w:val="00ED7874"/>
    <w:rsid w:val="00ED7926"/>
    <w:rsid w:val="00ED7B72"/>
    <w:rsid w:val="00EE0253"/>
    <w:rsid w:val="00EE07D3"/>
    <w:rsid w:val="00EE0D0C"/>
    <w:rsid w:val="00EE0F01"/>
    <w:rsid w:val="00EE117B"/>
    <w:rsid w:val="00EE133A"/>
    <w:rsid w:val="00EE1467"/>
    <w:rsid w:val="00EE1892"/>
    <w:rsid w:val="00EE1996"/>
    <w:rsid w:val="00EE1AD6"/>
    <w:rsid w:val="00EE1C01"/>
    <w:rsid w:val="00EE1D66"/>
    <w:rsid w:val="00EE22AF"/>
    <w:rsid w:val="00EE23AC"/>
    <w:rsid w:val="00EE250A"/>
    <w:rsid w:val="00EE2748"/>
    <w:rsid w:val="00EE31B2"/>
    <w:rsid w:val="00EE34A2"/>
    <w:rsid w:val="00EE3853"/>
    <w:rsid w:val="00EE3FEC"/>
    <w:rsid w:val="00EE499C"/>
    <w:rsid w:val="00EE4C2F"/>
    <w:rsid w:val="00EE504F"/>
    <w:rsid w:val="00EE5F1E"/>
    <w:rsid w:val="00EE619E"/>
    <w:rsid w:val="00EE642E"/>
    <w:rsid w:val="00EE66BF"/>
    <w:rsid w:val="00EE7037"/>
    <w:rsid w:val="00EE77A9"/>
    <w:rsid w:val="00EE7AD2"/>
    <w:rsid w:val="00EE7D2B"/>
    <w:rsid w:val="00EE7FE2"/>
    <w:rsid w:val="00EF0171"/>
    <w:rsid w:val="00EF01E0"/>
    <w:rsid w:val="00EF06DD"/>
    <w:rsid w:val="00EF071B"/>
    <w:rsid w:val="00EF07EE"/>
    <w:rsid w:val="00EF0E4A"/>
    <w:rsid w:val="00EF0EB2"/>
    <w:rsid w:val="00EF0ED3"/>
    <w:rsid w:val="00EF15B0"/>
    <w:rsid w:val="00EF19CA"/>
    <w:rsid w:val="00EF1B25"/>
    <w:rsid w:val="00EF1B4D"/>
    <w:rsid w:val="00EF1C22"/>
    <w:rsid w:val="00EF1CE3"/>
    <w:rsid w:val="00EF1DA0"/>
    <w:rsid w:val="00EF218B"/>
    <w:rsid w:val="00EF2452"/>
    <w:rsid w:val="00EF26A8"/>
    <w:rsid w:val="00EF2988"/>
    <w:rsid w:val="00EF29CA"/>
    <w:rsid w:val="00EF29ED"/>
    <w:rsid w:val="00EF2DEE"/>
    <w:rsid w:val="00EF2FC4"/>
    <w:rsid w:val="00EF398B"/>
    <w:rsid w:val="00EF3C17"/>
    <w:rsid w:val="00EF4292"/>
    <w:rsid w:val="00EF42B7"/>
    <w:rsid w:val="00EF4462"/>
    <w:rsid w:val="00EF466D"/>
    <w:rsid w:val="00EF472E"/>
    <w:rsid w:val="00EF4747"/>
    <w:rsid w:val="00EF4999"/>
    <w:rsid w:val="00EF4AD9"/>
    <w:rsid w:val="00EF4BF8"/>
    <w:rsid w:val="00EF590C"/>
    <w:rsid w:val="00EF59DC"/>
    <w:rsid w:val="00EF5E65"/>
    <w:rsid w:val="00EF6043"/>
    <w:rsid w:val="00EF60AE"/>
    <w:rsid w:val="00EF631C"/>
    <w:rsid w:val="00EF64CB"/>
    <w:rsid w:val="00EF65F8"/>
    <w:rsid w:val="00EF6625"/>
    <w:rsid w:val="00EF6794"/>
    <w:rsid w:val="00EF68B0"/>
    <w:rsid w:val="00EF696B"/>
    <w:rsid w:val="00EF69B8"/>
    <w:rsid w:val="00EF69D9"/>
    <w:rsid w:val="00EF6B06"/>
    <w:rsid w:val="00EF6D21"/>
    <w:rsid w:val="00EF7044"/>
    <w:rsid w:val="00EF7502"/>
    <w:rsid w:val="00EF76CA"/>
    <w:rsid w:val="00EF77A0"/>
    <w:rsid w:val="00EF77F2"/>
    <w:rsid w:val="00EF7883"/>
    <w:rsid w:val="00EF7DF0"/>
    <w:rsid w:val="00F00001"/>
    <w:rsid w:val="00F00933"/>
    <w:rsid w:val="00F00952"/>
    <w:rsid w:val="00F00AF8"/>
    <w:rsid w:val="00F00C63"/>
    <w:rsid w:val="00F00E6C"/>
    <w:rsid w:val="00F00F88"/>
    <w:rsid w:val="00F01018"/>
    <w:rsid w:val="00F0155C"/>
    <w:rsid w:val="00F0173D"/>
    <w:rsid w:val="00F01CF3"/>
    <w:rsid w:val="00F02253"/>
    <w:rsid w:val="00F02563"/>
    <w:rsid w:val="00F02816"/>
    <w:rsid w:val="00F02828"/>
    <w:rsid w:val="00F02899"/>
    <w:rsid w:val="00F02BB3"/>
    <w:rsid w:val="00F02D3C"/>
    <w:rsid w:val="00F0321F"/>
    <w:rsid w:val="00F032B3"/>
    <w:rsid w:val="00F0336D"/>
    <w:rsid w:val="00F03BC7"/>
    <w:rsid w:val="00F03C22"/>
    <w:rsid w:val="00F03C2E"/>
    <w:rsid w:val="00F03FFA"/>
    <w:rsid w:val="00F0409E"/>
    <w:rsid w:val="00F04132"/>
    <w:rsid w:val="00F041E1"/>
    <w:rsid w:val="00F0423E"/>
    <w:rsid w:val="00F04411"/>
    <w:rsid w:val="00F04548"/>
    <w:rsid w:val="00F048A9"/>
    <w:rsid w:val="00F04A66"/>
    <w:rsid w:val="00F04B4B"/>
    <w:rsid w:val="00F0512F"/>
    <w:rsid w:val="00F0516C"/>
    <w:rsid w:val="00F05BA0"/>
    <w:rsid w:val="00F05C6D"/>
    <w:rsid w:val="00F06129"/>
    <w:rsid w:val="00F0633C"/>
    <w:rsid w:val="00F0646C"/>
    <w:rsid w:val="00F067A2"/>
    <w:rsid w:val="00F06934"/>
    <w:rsid w:val="00F06B36"/>
    <w:rsid w:val="00F06BA7"/>
    <w:rsid w:val="00F07282"/>
    <w:rsid w:val="00F075CC"/>
    <w:rsid w:val="00F07733"/>
    <w:rsid w:val="00F077FC"/>
    <w:rsid w:val="00F07B9E"/>
    <w:rsid w:val="00F07C11"/>
    <w:rsid w:val="00F07F5D"/>
    <w:rsid w:val="00F101EC"/>
    <w:rsid w:val="00F10A8E"/>
    <w:rsid w:val="00F10E56"/>
    <w:rsid w:val="00F10F9D"/>
    <w:rsid w:val="00F10FDF"/>
    <w:rsid w:val="00F1116F"/>
    <w:rsid w:val="00F11208"/>
    <w:rsid w:val="00F1136F"/>
    <w:rsid w:val="00F11561"/>
    <w:rsid w:val="00F11D04"/>
    <w:rsid w:val="00F1233A"/>
    <w:rsid w:val="00F1263A"/>
    <w:rsid w:val="00F1268F"/>
    <w:rsid w:val="00F12730"/>
    <w:rsid w:val="00F12C7F"/>
    <w:rsid w:val="00F139C5"/>
    <w:rsid w:val="00F13FBF"/>
    <w:rsid w:val="00F13FE7"/>
    <w:rsid w:val="00F149A2"/>
    <w:rsid w:val="00F14C27"/>
    <w:rsid w:val="00F14E67"/>
    <w:rsid w:val="00F154FE"/>
    <w:rsid w:val="00F1586B"/>
    <w:rsid w:val="00F15B77"/>
    <w:rsid w:val="00F15C02"/>
    <w:rsid w:val="00F15E0C"/>
    <w:rsid w:val="00F16311"/>
    <w:rsid w:val="00F16A3E"/>
    <w:rsid w:val="00F178E1"/>
    <w:rsid w:val="00F179A2"/>
    <w:rsid w:val="00F2017D"/>
    <w:rsid w:val="00F20919"/>
    <w:rsid w:val="00F20A3B"/>
    <w:rsid w:val="00F20AC8"/>
    <w:rsid w:val="00F20DBC"/>
    <w:rsid w:val="00F20E78"/>
    <w:rsid w:val="00F21236"/>
    <w:rsid w:val="00F213E6"/>
    <w:rsid w:val="00F2190A"/>
    <w:rsid w:val="00F219B6"/>
    <w:rsid w:val="00F21C3D"/>
    <w:rsid w:val="00F21F67"/>
    <w:rsid w:val="00F221AF"/>
    <w:rsid w:val="00F225A7"/>
    <w:rsid w:val="00F226FE"/>
    <w:rsid w:val="00F22906"/>
    <w:rsid w:val="00F2307D"/>
    <w:rsid w:val="00F239DF"/>
    <w:rsid w:val="00F23A68"/>
    <w:rsid w:val="00F23A9F"/>
    <w:rsid w:val="00F23C73"/>
    <w:rsid w:val="00F23FDC"/>
    <w:rsid w:val="00F241EF"/>
    <w:rsid w:val="00F2457A"/>
    <w:rsid w:val="00F24837"/>
    <w:rsid w:val="00F24DF3"/>
    <w:rsid w:val="00F252B4"/>
    <w:rsid w:val="00F2575F"/>
    <w:rsid w:val="00F2580D"/>
    <w:rsid w:val="00F25846"/>
    <w:rsid w:val="00F2601E"/>
    <w:rsid w:val="00F2636E"/>
    <w:rsid w:val="00F2652B"/>
    <w:rsid w:val="00F26902"/>
    <w:rsid w:val="00F26981"/>
    <w:rsid w:val="00F26AFC"/>
    <w:rsid w:val="00F270F0"/>
    <w:rsid w:val="00F2750E"/>
    <w:rsid w:val="00F27565"/>
    <w:rsid w:val="00F275C4"/>
    <w:rsid w:val="00F275DF"/>
    <w:rsid w:val="00F276AC"/>
    <w:rsid w:val="00F27DED"/>
    <w:rsid w:val="00F304B9"/>
    <w:rsid w:val="00F304FD"/>
    <w:rsid w:val="00F30551"/>
    <w:rsid w:val="00F308FF"/>
    <w:rsid w:val="00F30DD8"/>
    <w:rsid w:val="00F310D4"/>
    <w:rsid w:val="00F312BF"/>
    <w:rsid w:val="00F31385"/>
    <w:rsid w:val="00F31421"/>
    <w:rsid w:val="00F31C52"/>
    <w:rsid w:val="00F31D14"/>
    <w:rsid w:val="00F31D5A"/>
    <w:rsid w:val="00F31F32"/>
    <w:rsid w:val="00F31F7E"/>
    <w:rsid w:val="00F31FE0"/>
    <w:rsid w:val="00F31FF0"/>
    <w:rsid w:val="00F3210B"/>
    <w:rsid w:val="00F32E11"/>
    <w:rsid w:val="00F32F06"/>
    <w:rsid w:val="00F32F4D"/>
    <w:rsid w:val="00F3374E"/>
    <w:rsid w:val="00F33975"/>
    <w:rsid w:val="00F33DE9"/>
    <w:rsid w:val="00F33F15"/>
    <w:rsid w:val="00F33F8E"/>
    <w:rsid w:val="00F35363"/>
    <w:rsid w:val="00F35B33"/>
    <w:rsid w:val="00F35B91"/>
    <w:rsid w:val="00F35DF8"/>
    <w:rsid w:val="00F35E6D"/>
    <w:rsid w:val="00F35F6A"/>
    <w:rsid w:val="00F3619A"/>
    <w:rsid w:val="00F3650F"/>
    <w:rsid w:val="00F365FF"/>
    <w:rsid w:val="00F36B81"/>
    <w:rsid w:val="00F36C74"/>
    <w:rsid w:val="00F36C85"/>
    <w:rsid w:val="00F372DE"/>
    <w:rsid w:val="00F378FB"/>
    <w:rsid w:val="00F37D9A"/>
    <w:rsid w:val="00F37FBE"/>
    <w:rsid w:val="00F40319"/>
    <w:rsid w:val="00F408F8"/>
    <w:rsid w:val="00F40AAA"/>
    <w:rsid w:val="00F40BA7"/>
    <w:rsid w:val="00F40F9D"/>
    <w:rsid w:val="00F41111"/>
    <w:rsid w:val="00F41149"/>
    <w:rsid w:val="00F411F5"/>
    <w:rsid w:val="00F418A5"/>
    <w:rsid w:val="00F41A5B"/>
    <w:rsid w:val="00F41ACD"/>
    <w:rsid w:val="00F41DC3"/>
    <w:rsid w:val="00F41E5E"/>
    <w:rsid w:val="00F42285"/>
    <w:rsid w:val="00F4244E"/>
    <w:rsid w:val="00F4271B"/>
    <w:rsid w:val="00F42823"/>
    <w:rsid w:val="00F42A1D"/>
    <w:rsid w:val="00F42FE5"/>
    <w:rsid w:val="00F43A68"/>
    <w:rsid w:val="00F43A7D"/>
    <w:rsid w:val="00F43B2A"/>
    <w:rsid w:val="00F43BFE"/>
    <w:rsid w:val="00F43CE7"/>
    <w:rsid w:val="00F43EB4"/>
    <w:rsid w:val="00F444FF"/>
    <w:rsid w:val="00F4450F"/>
    <w:rsid w:val="00F446A2"/>
    <w:rsid w:val="00F44979"/>
    <w:rsid w:val="00F44C68"/>
    <w:rsid w:val="00F451B7"/>
    <w:rsid w:val="00F45354"/>
    <w:rsid w:val="00F459B0"/>
    <w:rsid w:val="00F45AED"/>
    <w:rsid w:val="00F45DF8"/>
    <w:rsid w:val="00F4616A"/>
    <w:rsid w:val="00F46CB6"/>
    <w:rsid w:val="00F46F76"/>
    <w:rsid w:val="00F470EE"/>
    <w:rsid w:val="00F4756D"/>
    <w:rsid w:val="00F476D7"/>
    <w:rsid w:val="00F47991"/>
    <w:rsid w:val="00F47A83"/>
    <w:rsid w:val="00F47DE8"/>
    <w:rsid w:val="00F507FE"/>
    <w:rsid w:val="00F50B07"/>
    <w:rsid w:val="00F50DD4"/>
    <w:rsid w:val="00F50E30"/>
    <w:rsid w:val="00F5112D"/>
    <w:rsid w:val="00F51284"/>
    <w:rsid w:val="00F512FB"/>
    <w:rsid w:val="00F516A3"/>
    <w:rsid w:val="00F518CC"/>
    <w:rsid w:val="00F519A5"/>
    <w:rsid w:val="00F51EF7"/>
    <w:rsid w:val="00F52707"/>
    <w:rsid w:val="00F527BF"/>
    <w:rsid w:val="00F53016"/>
    <w:rsid w:val="00F53388"/>
    <w:rsid w:val="00F5361F"/>
    <w:rsid w:val="00F53AD9"/>
    <w:rsid w:val="00F53AE7"/>
    <w:rsid w:val="00F53BE4"/>
    <w:rsid w:val="00F53CAF"/>
    <w:rsid w:val="00F53F3D"/>
    <w:rsid w:val="00F542C1"/>
    <w:rsid w:val="00F542D3"/>
    <w:rsid w:val="00F545EE"/>
    <w:rsid w:val="00F5462E"/>
    <w:rsid w:val="00F54A1A"/>
    <w:rsid w:val="00F54B78"/>
    <w:rsid w:val="00F550E3"/>
    <w:rsid w:val="00F55126"/>
    <w:rsid w:val="00F5536B"/>
    <w:rsid w:val="00F55E73"/>
    <w:rsid w:val="00F55EDA"/>
    <w:rsid w:val="00F563FE"/>
    <w:rsid w:val="00F567B3"/>
    <w:rsid w:val="00F568CB"/>
    <w:rsid w:val="00F56C80"/>
    <w:rsid w:val="00F57E0D"/>
    <w:rsid w:val="00F60092"/>
    <w:rsid w:val="00F600BA"/>
    <w:rsid w:val="00F60211"/>
    <w:rsid w:val="00F606C2"/>
    <w:rsid w:val="00F607BD"/>
    <w:rsid w:val="00F60B0C"/>
    <w:rsid w:val="00F60D28"/>
    <w:rsid w:val="00F61000"/>
    <w:rsid w:val="00F61C18"/>
    <w:rsid w:val="00F624A9"/>
    <w:rsid w:val="00F624CB"/>
    <w:rsid w:val="00F627AF"/>
    <w:rsid w:val="00F62C64"/>
    <w:rsid w:val="00F62C9F"/>
    <w:rsid w:val="00F62D81"/>
    <w:rsid w:val="00F6303A"/>
    <w:rsid w:val="00F63187"/>
    <w:rsid w:val="00F6329B"/>
    <w:rsid w:val="00F634DB"/>
    <w:rsid w:val="00F63644"/>
    <w:rsid w:val="00F6392E"/>
    <w:rsid w:val="00F63B12"/>
    <w:rsid w:val="00F63D83"/>
    <w:rsid w:val="00F63EC8"/>
    <w:rsid w:val="00F63FF4"/>
    <w:rsid w:val="00F6499F"/>
    <w:rsid w:val="00F64ABD"/>
    <w:rsid w:val="00F64B30"/>
    <w:rsid w:val="00F64C38"/>
    <w:rsid w:val="00F64CFC"/>
    <w:rsid w:val="00F64DE0"/>
    <w:rsid w:val="00F64EA0"/>
    <w:rsid w:val="00F64FF2"/>
    <w:rsid w:val="00F65219"/>
    <w:rsid w:val="00F655B8"/>
    <w:rsid w:val="00F65CD1"/>
    <w:rsid w:val="00F65F4B"/>
    <w:rsid w:val="00F662F4"/>
    <w:rsid w:val="00F66717"/>
    <w:rsid w:val="00F66B3D"/>
    <w:rsid w:val="00F677F8"/>
    <w:rsid w:val="00F67800"/>
    <w:rsid w:val="00F679FB"/>
    <w:rsid w:val="00F67A69"/>
    <w:rsid w:val="00F67B7F"/>
    <w:rsid w:val="00F70BFF"/>
    <w:rsid w:val="00F70C9D"/>
    <w:rsid w:val="00F70F7A"/>
    <w:rsid w:val="00F710C3"/>
    <w:rsid w:val="00F71B6F"/>
    <w:rsid w:val="00F71BC9"/>
    <w:rsid w:val="00F71D22"/>
    <w:rsid w:val="00F71DC6"/>
    <w:rsid w:val="00F71FBF"/>
    <w:rsid w:val="00F720AE"/>
    <w:rsid w:val="00F72260"/>
    <w:rsid w:val="00F723A3"/>
    <w:rsid w:val="00F72482"/>
    <w:rsid w:val="00F727FB"/>
    <w:rsid w:val="00F72985"/>
    <w:rsid w:val="00F729FC"/>
    <w:rsid w:val="00F72AB9"/>
    <w:rsid w:val="00F72ABD"/>
    <w:rsid w:val="00F72E7A"/>
    <w:rsid w:val="00F72E8B"/>
    <w:rsid w:val="00F72ED5"/>
    <w:rsid w:val="00F7326F"/>
    <w:rsid w:val="00F73485"/>
    <w:rsid w:val="00F73503"/>
    <w:rsid w:val="00F7356E"/>
    <w:rsid w:val="00F73DE5"/>
    <w:rsid w:val="00F73E08"/>
    <w:rsid w:val="00F73E72"/>
    <w:rsid w:val="00F74545"/>
    <w:rsid w:val="00F748F2"/>
    <w:rsid w:val="00F74B3C"/>
    <w:rsid w:val="00F74CD9"/>
    <w:rsid w:val="00F75101"/>
    <w:rsid w:val="00F7575C"/>
    <w:rsid w:val="00F757BD"/>
    <w:rsid w:val="00F75C88"/>
    <w:rsid w:val="00F7632D"/>
    <w:rsid w:val="00F76361"/>
    <w:rsid w:val="00F76546"/>
    <w:rsid w:val="00F76622"/>
    <w:rsid w:val="00F76BE9"/>
    <w:rsid w:val="00F76CE1"/>
    <w:rsid w:val="00F76FA5"/>
    <w:rsid w:val="00F77041"/>
    <w:rsid w:val="00F77100"/>
    <w:rsid w:val="00F7728C"/>
    <w:rsid w:val="00F77869"/>
    <w:rsid w:val="00F77E63"/>
    <w:rsid w:val="00F801D3"/>
    <w:rsid w:val="00F80A7B"/>
    <w:rsid w:val="00F80E5D"/>
    <w:rsid w:val="00F81474"/>
    <w:rsid w:val="00F81651"/>
    <w:rsid w:val="00F818BA"/>
    <w:rsid w:val="00F81C1C"/>
    <w:rsid w:val="00F81D42"/>
    <w:rsid w:val="00F81E78"/>
    <w:rsid w:val="00F81EC4"/>
    <w:rsid w:val="00F8243D"/>
    <w:rsid w:val="00F82DE4"/>
    <w:rsid w:val="00F8307A"/>
    <w:rsid w:val="00F8349F"/>
    <w:rsid w:val="00F83916"/>
    <w:rsid w:val="00F83D68"/>
    <w:rsid w:val="00F846F2"/>
    <w:rsid w:val="00F84D62"/>
    <w:rsid w:val="00F84FDD"/>
    <w:rsid w:val="00F85099"/>
    <w:rsid w:val="00F85107"/>
    <w:rsid w:val="00F851CE"/>
    <w:rsid w:val="00F8565E"/>
    <w:rsid w:val="00F85666"/>
    <w:rsid w:val="00F85A7E"/>
    <w:rsid w:val="00F85B2D"/>
    <w:rsid w:val="00F85DFE"/>
    <w:rsid w:val="00F85E8D"/>
    <w:rsid w:val="00F8621F"/>
    <w:rsid w:val="00F862AD"/>
    <w:rsid w:val="00F864C0"/>
    <w:rsid w:val="00F8663A"/>
    <w:rsid w:val="00F86643"/>
    <w:rsid w:val="00F86C93"/>
    <w:rsid w:val="00F87017"/>
    <w:rsid w:val="00F8738F"/>
    <w:rsid w:val="00F87508"/>
    <w:rsid w:val="00F877CF"/>
    <w:rsid w:val="00F87839"/>
    <w:rsid w:val="00F87AB9"/>
    <w:rsid w:val="00F90048"/>
    <w:rsid w:val="00F905AF"/>
    <w:rsid w:val="00F907BC"/>
    <w:rsid w:val="00F907C9"/>
    <w:rsid w:val="00F91219"/>
    <w:rsid w:val="00F912C1"/>
    <w:rsid w:val="00F916D4"/>
    <w:rsid w:val="00F91903"/>
    <w:rsid w:val="00F91D3D"/>
    <w:rsid w:val="00F91E9F"/>
    <w:rsid w:val="00F92444"/>
    <w:rsid w:val="00F92761"/>
    <w:rsid w:val="00F92ADF"/>
    <w:rsid w:val="00F933F5"/>
    <w:rsid w:val="00F934AC"/>
    <w:rsid w:val="00F934D6"/>
    <w:rsid w:val="00F9374C"/>
    <w:rsid w:val="00F9393E"/>
    <w:rsid w:val="00F94810"/>
    <w:rsid w:val="00F94850"/>
    <w:rsid w:val="00F94962"/>
    <w:rsid w:val="00F94DCC"/>
    <w:rsid w:val="00F957FB"/>
    <w:rsid w:val="00F95878"/>
    <w:rsid w:val="00F96448"/>
    <w:rsid w:val="00F96FD0"/>
    <w:rsid w:val="00F97242"/>
    <w:rsid w:val="00F9763A"/>
    <w:rsid w:val="00F97A78"/>
    <w:rsid w:val="00F97C66"/>
    <w:rsid w:val="00F97F40"/>
    <w:rsid w:val="00F97FAA"/>
    <w:rsid w:val="00FA053E"/>
    <w:rsid w:val="00FA05E6"/>
    <w:rsid w:val="00FA0709"/>
    <w:rsid w:val="00FA0959"/>
    <w:rsid w:val="00FA0A3E"/>
    <w:rsid w:val="00FA0A50"/>
    <w:rsid w:val="00FA0B20"/>
    <w:rsid w:val="00FA0C8A"/>
    <w:rsid w:val="00FA0F20"/>
    <w:rsid w:val="00FA0F48"/>
    <w:rsid w:val="00FA16DE"/>
    <w:rsid w:val="00FA1924"/>
    <w:rsid w:val="00FA1CA9"/>
    <w:rsid w:val="00FA1D98"/>
    <w:rsid w:val="00FA1E2E"/>
    <w:rsid w:val="00FA1EDD"/>
    <w:rsid w:val="00FA1F50"/>
    <w:rsid w:val="00FA2357"/>
    <w:rsid w:val="00FA2425"/>
    <w:rsid w:val="00FA24E7"/>
    <w:rsid w:val="00FA2BF8"/>
    <w:rsid w:val="00FA2D4A"/>
    <w:rsid w:val="00FA2D56"/>
    <w:rsid w:val="00FA305E"/>
    <w:rsid w:val="00FA3172"/>
    <w:rsid w:val="00FA33E3"/>
    <w:rsid w:val="00FA3528"/>
    <w:rsid w:val="00FA3615"/>
    <w:rsid w:val="00FA3E2A"/>
    <w:rsid w:val="00FA4315"/>
    <w:rsid w:val="00FA44EB"/>
    <w:rsid w:val="00FA491F"/>
    <w:rsid w:val="00FA4A90"/>
    <w:rsid w:val="00FA4D13"/>
    <w:rsid w:val="00FA4D67"/>
    <w:rsid w:val="00FA5095"/>
    <w:rsid w:val="00FA5816"/>
    <w:rsid w:val="00FA5C5B"/>
    <w:rsid w:val="00FA5EE6"/>
    <w:rsid w:val="00FA5F52"/>
    <w:rsid w:val="00FA5FD4"/>
    <w:rsid w:val="00FA6131"/>
    <w:rsid w:val="00FA6178"/>
    <w:rsid w:val="00FA6188"/>
    <w:rsid w:val="00FA62B6"/>
    <w:rsid w:val="00FA637E"/>
    <w:rsid w:val="00FA65B8"/>
    <w:rsid w:val="00FA72A3"/>
    <w:rsid w:val="00FA7306"/>
    <w:rsid w:val="00FA75C7"/>
    <w:rsid w:val="00FA7663"/>
    <w:rsid w:val="00FA78F5"/>
    <w:rsid w:val="00FA7956"/>
    <w:rsid w:val="00FA7F1C"/>
    <w:rsid w:val="00FB00AD"/>
    <w:rsid w:val="00FB0461"/>
    <w:rsid w:val="00FB06DF"/>
    <w:rsid w:val="00FB0824"/>
    <w:rsid w:val="00FB086A"/>
    <w:rsid w:val="00FB0BD1"/>
    <w:rsid w:val="00FB0C98"/>
    <w:rsid w:val="00FB1871"/>
    <w:rsid w:val="00FB1A42"/>
    <w:rsid w:val="00FB20BF"/>
    <w:rsid w:val="00FB2AB3"/>
    <w:rsid w:val="00FB2B75"/>
    <w:rsid w:val="00FB2FCB"/>
    <w:rsid w:val="00FB346A"/>
    <w:rsid w:val="00FB36C1"/>
    <w:rsid w:val="00FB3878"/>
    <w:rsid w:val="00FB38DF"/>
    <w:rsid w:val="00FB3DE0"/>
    <w:rsid w:val="00FB4C9C"/>
    <w:rsid w:val="00FB4EC8"/>
    <w:rsid w:val="00FB53D9"/>
    <w:rsid w:val="00FB5916"/>
    <w:rsid w:val="00FB6025"/>
    <w:rsid w:val="00FB62FE"/>
    <w:rsid w:val="00FB6370"/>
    <w:rsid w:val="00FB66C6"/>
    <w:rsid w:val="00FB67AB"/>
    <w:rsid w:val="00FB6B95"/>
    <w:rsid w:val="00FB6CAA"/>
    <w:rsid w:val="00FB727C"/>
    <w:rsid w:val="00FB76FC"/>
    <w:rsid w:val="00FB7922"/>
    <w:rsid w:val="00FB7A3A"/>
    <w:rsid w:val="00FB7C44"/>
    <w:rsid w:val="00FB7C55"/>
    <w:rsid w:val="00FB7D23"/>
    <w:rsid w:val="00FB7EBF"/>
    <w:rsid w:val="00FB7F28"/>
    <w:rsid w:val="00FC0177"/>
    <w:rsid w:val="00FC1074"/>
    <w:rsid w:val="00FC11F5"/>
    <w:rsid w:val="00FC1819"/>
    <w:rsid w:val="00FC1884"/>
    <w:rsid w:val="00FC194E"/>
    <w:rsid w:val="00FC1963"/>
    <w:rsid w:val="00FC1AB4"/>
    <w:rsid w:val="00FC1E30"/>
    <w:rsid w:val="00FC25F8"/>
    <w:rsid w:val="00FC2881"/>
    <w:rsid w:val="00FC2B95"/>
    <w:rsid w:val="00FC30D7"/>
    <w:rsid w:val="00FC345F"/>
    <w:rsid w:val="00FC371D"/>
    <w:rsid w:val="00FC39BD"/>
    <w:rsid w:val="00FC3A76"/>
    <w:rsid w:val="00FC3C06"/>
    <w:rsid w:val="00FC3DD4"/>
    <w:rsid w:val="00FC3E29"/>
    <w:rsid w:val="00FC40F2"/>
    <w:rsid w:val="00FC44F3"/>
    <w:rsid w:val="00FC4BCF"/>
    <w:rsid w:val="00FC4C7D"/>
    <w:rsid w:val="00FC4C82"/>
    <w:rsid w:val="00FC4EAD"/>
    <w:rsid w:val="00FC5200"/>
    <w:rsid w:val="00FC53EA"/>
    <w:rsid w:val="00FC56B2"/>
    <w:rsid w:val="00FC56CA"/>
    <w:rsid w:val="00FC58C2"/>
    <w:rsid w:val="00FC5BB9"/>
    <w:rsid w:val="00FC5CD8"/>
    <w:rsid w:val="00FC5F0B"/>
    <w:rsid w:val="00FC61E1"/>
    <w:rsid w:val="00FC6B4F"/>
    <w:rsid w:val="00FC6C75"/>
    <w:rsid w:val="00FC6D54"/>
    <w:rsid w:val="00FC6E1B"/>
    <w:rsid w:val="00FC6E8D"/>
    <w:rsid w:val="00FC6F41"/>
    <w:rsid w:val="00FC74B1"/>
    <w:rsid w:val="00FC7564"/>
    <w:rsid w:val="00FC7736"/>
    <w:rsid w:val="00FC7A2E"/>
    <w:rsid w:val="00FC7DB8"/>
    <w:rsid w:val="00FC7E99"/>
    <w:rsid w:val="00FC7EF4"/>
    <w:rsid w:val="00FC7F05"/>
    <w:rsid w:val="00FD0026"/>
    <w:rsid w:val="00FD029D"/>
    <w:rsid w:val="00FD0354"/>
    <w:rsid w:val="00FD0426"/>
    <w:rsid w:val="00FD092E"/>
    <w:rsid w:val="00FD0F42"/>
    <w:rsid w:val="00FD10A6"/>
    <w:rsid w:val="00FD1483"/>
    <w:rsid w:val="00FD185D"/>
    <w:rsid w:val="00FD1A79"/>
    <w:rsid w:val="00FD2100"/>
    <w:rsid w:val="00FD2477"/>
    <w:rsid w:val="00FD3177"/>
    <w:rsid w:val="00FD31A6"/>
    <w:rsid w:val="00FD3306"/>
    <w:rsid w:val="00FD36D3"/>
    <w:rsid w:val="00FD4110"/>
    <w:rsid w:val="00FD436C"/>
    <w:rsid w:val="00FD446D"/>
    <w:rsid w:val="00FD45D6"/>
    <w:rsid w:val="00FD48F4"/>
    <w:rsid w:val="00FD4993"/>
    <w:rsid w:val="00FD4C7C"/>
    <w:rsid w:val="00FD4D47"/>
    <w:rsid w:val="00FD4EB2"/>
    <w:rsid w:val="00FD4F2C"/>
    <w:rsid w:val="00FD4FBA"/>
    <w:rsid w:val="00FD6394"/>
    <w:rsid w:val="00FD658E"/>
    <w:rsid w:val="00FD6AB2"/>
    <w:rsid w:val="00FD7077"/>
    <w:rsid w:val="00FD713E"/>
    <w:rsid w:val="00FD72F1"/>
    <w:rsid w:val="00FD78A0"/>
    <w:rsid w:val="00FD7A1E"/>
    <w:rsid w:val="00FD7A57"/>
    <w:rsid w:val="00FD7A86"/>
    <w:rsid w:val="00FD7AEA"/>
    <w:rsid w:val="00FD7C6A"/>
    <w:rsid w:val="00FD7DDC"/>
    <w:rsid w:val="00FD7DF1"/>
    <w:rsid w:val="00FE0144"/>
    <w:rsid w:val="00FE038B"/>
    <w:rsid w:val="00FE0675"/>
    <w:rsid w:val="00FE08CC"/>
    <w:rsid w:val="00FE0AED"/>
    <w:rsid w:val="00FE0B72"/>
    <w:rsid w:val="00FE0E6C"/>
    <w:rsid w:val="00FE15D7"/>
    <w:rsid w:val="00FE1CDC"/>
    <w:rsid w:val="00FE2441"/>
    <w:rsid w:val="00FE245B"/>
    <w:rsid w:val="00FE247D"/>
    <w:rsid w:val="00FE2F98"/>
    <w:rsid w:val="00FE35C2"/>
    <w:rsid w:val="00FE3BC7"/>
    <w:rsid w:val="00FE4202"/>
    <w:rsid w:val="00FE43D7"/>
    <w:rsid w:val="00FE44D1"/>
    <w:rsid w:val="00FE48FF"/>
    <w:rsid w:val="00FE4914"/>
    <w:rsid w:val="00FE4CDF"/>
    <w:rsid w:val="00FE5E94"/>
    <w:rsid w:val="00FE61C6"/>
    <w:rsid w:val="00FE6BE7"/>
    <w:rsid w:val="00FE6C6E"/>
    <w:rsid w:val="00FE70C3"/>
    <w:rsid w:val="00FE732E"/>
    <w:rsid w:val="00FE74FB"/>
    <w:rsid w:val="00FE755B"/>
    <w:rsid w:val="00FE759E"/>
    <w:rsid w:val="00FE7BDA"/>
    <w:rsid w:val="00FE7C9D"/>
    <w:rsid w:val="00FE7EB5"/>
    <w:rsid w:val="00FF04E5"/>
    <w:rsid w:val="00FF05A2"/>
    <w:rsid w:val="00FF0660"/>
    <w:rsid w:val="00FF0671"/>
    <w:rsid w:val="00FF11BE"/>
    <w:rsid w:val="00FF12BD"/>
    <w:rsid w:val="00FF183C"/>
    <w:rsid w:val="00FF1A07"/>
    <w:rsid w:val="00FF1A8B"/>
    <w:rsid w:val="00FF24B9"/>
    <w:rsid w:val="00FF2560"/>
    <w:rsid w:val="00FF2691"/>
    <w:rsid w:val="00FF28C5"/>
    <w:rsid w:val="00FF2AD9"/>
    <w:rsid w:val="00FF2CA3"/>
    <w:rsid w:val="00FF2E34"/>
    <w:rsid w:val="00FF33A9"/>
    <w:rsid w:val="00FF359F"/>
    <w:rsid w:val="00FF3DCF"/>
    <w:rsid w:val="00FF3F87"/>
    <w:rsid w:val="00FF4319"/>
    <w:rsid w:val="00FF4804"/>
    <w:rsid w:val="00FF492C"/>
    <w:rsid w:val="00FF4963"/>
    <w:rsid w:val="00FF49F9"/>
    <w:rsid w:val="00FF4A21"/>
    <w:rsid w:val="00FF4A5E"/>
    <w:rsid w:val="00FF4E91"/>
    <w:rsid w:val="00FF4F16"/>
    <w:rsid w:val="00FF51BB"/>
    <w:rsid w:val="00FF5641"/>
    <w:rsid w:val="00FF5993"/>
    <w:rsid w:val="00FF5AA3"/>
    <w:rsid w:val="00FF5AD8"/>
    <w:rsid w:val="00FF6097"/>
    <w:rsid w:val="00FF61BA"/>
    <w:rsid w:val="00FF656D"/>
    <w:rsid w:val="00FF6ACE"/>
    <w:rsid w:val="00FF6C64"/>
    <w:rsid w:val="00FF6D5C"/>
    <w:rsid w:val="00FF6EDD"/>
    <w:rsid w:val="00FF705F"/>
    <w:rsid w:val="00FF7662"/>
    <w:rsid w:val="00FF76D7"/>
    <w:rsid w:val="00FF7B40"/>
    <w:rsid w:val="00FF7BC4"/>
    <w:rsid w:val="01090524"/>
    <w:rsid w:val="012C6F58"/>
    <w:rsid w:val="012F3A98"/>
    <w:rsid w:val="01888428"/>
    <w:rsid w:val="0198D2C3"/>
    <w:rsid w:val="019B1EBB"/>
    <w:rsid w:val="01CA081C"/>
    <w:rsid w:val="01D7EAC1"/>
    <w:rsid w:val="01F8DD61"/>
    <w:rsid w:val="023C7462"/>
    <w:rsid w:val="02750EB6"/>
    <w:rsid w:val="02895AC7"/>
    <w:rsid w:val="02A7F879"/>
    <w:rsid w:val="02A91EDE"/>
    <w:rsid w:val="02AC76F7"/>
    <w:rsid w:val="02FC3946"/>
    <w:rsid w:val="02FF660D"/>
    <w:rsid w:val="03AD119F"/>
    <w:rsid w:val="03CC388D"/>
    <w:rsid w:val="03DFC9AC"/>
    <w:rsid w:val="03ED3EE6"/>
    <w:rsid w:val="03F80898"/>
    <w:rsid w:val="0413E9E2"/>
    <w:rsid w:val="043D5C90"/>
    <w:rsid w:val="0461E4A4"/>
    <w:rsid w:val="04668D18"/>
    <w:rsid w:val="0487BEFC"/>
    <w:rsid w:val="04A9C8AD"/>
    <w:rsid w:val="04EBE3FB"/>
    <w:rsid w:val="04EF8194"/>
    <w:rsid w:val="05026967"/>
    <w:rsid w:val="05411421"/>
    <w:rsid w:val="05756BFF"/>
    <w:rsid w:val="05C5E9C9"/>
    <w:rsid w:val="05DE2CA3"/>
    <w:rsid w:val="05E80FEA"/>
    <w:rsid w:val="062ACF00"/>
    <w:rsid w:val="068943A2"/>
    <w:rsid w:val="06A391A6"/>
    <w:rsid w:val="06BFC2C0"/>
    <w:rsid w:val="07811810"/>
    <w:rsid w:val="07FAEE04"/>
    <w:rsid w:val="08B36F1B"/>
    <w:rsid w:val="08BD33D3"/>
    <w:rsid w:val="08C82A63"/>
    <w:rsid w:val="09058090"/>
    <w:rsid w:val="0941E0DD"/>
    <w:rsid w:val="0950590C"/>
    <w:rsid w:val="0953F883"/>
    <w:rsid w:val="09A1674A"/>
    <w:rsid w:val="09B0E039"/>
    <w:rsid w:val="09E10B3B"/>
    <w:rsid w:val="09FDCBE1"/>
    <w:rsid w:val="0A6A665E"/>
    <w:rsid w:val="0AB171E5"/>
    <w:rsid w:val="0AD196E0"/>
    <w:rsid w:val="0B05377F"/>
    <w:rsid w:val="0B3D1A11"/>
    <w:rsid w:val="0B4BDD5A"/>
    <w:rsid w:val="0B9CA639"/>
    <w:rsid w:val="0BD938B0"/>
    <w:rsid w:val="0C0CD969"/>
    <w:rsid w:val="0C12A6E6"/>
    <w:rsid w:val="0C29D3FF"/>
    <w:rsid w:val="0C670EBF"/>
    <w:rsid w:val="0CBFD87F"/>
    <w:rsid w:val="0CE48A6D"/>
    <w:rsid w:val="0D1E046E"/>
    <w:rsid w:val="0D249D2A"/>
    <w:rsid w:val="0D252CF3"/>
    <w:rsid w:val="0D42ACC8"/>
    <w:rsid w:val="0D74B52E"/>
    <w:rsid w:val="0D80A885"/>
    <w:rsid w:val="0DD668DB"/>
    <w:rsid w:val="0DDAEDB7"/>
    <w:rsid w:val="0DE383C7"/>
    <w:rsid w:val="0E05B939"/>
    <w:rsid w:val="0EB3FD74"/>
    <w:rsid w:val="0F59DD1E"/>
    <w:rsid w:val="0F903E07"/>
    <w:rsid w:val="0F97FC24"/>
    <w:rsid w:val="0FDECC31"/>
    <w:rsid w:val="0FFC25ED"/>
    <w:rsid w:val="101AAD2E"/>
    <w:rsid w:val="10289225"/>
    <w:rsid w:val="102F2A89"/>
    <w:rsid w:val="1097ED7F"/>
    <w:rsid w:val="114416E9"/>
    <w:rsid w:val="1161E11F"/>
    <w:rsid w:val="118CA724"/>
    <w:rsid w:val="118DEA42"/>
    <w:rsid w:val="11AF6EC5"/>
    <w:rsid w:val="11CE5AFA"/>
    <w:rsid w:val="11EC0152"/>
    <w:rsid w:val="120382A3"/>
    <w:rsid w:val="12151F81"/>
    <w:rsid w:val="123F60C0"/>
    <w:rsid w:val="12898BF3"/>
    <w:rsid w:val="12BA9799"/>
    <w:rsid w:val="12CE6460"/>
    <w:rsid w:val="12D84A68"/>
    <w:rsid w:val="12F4F786"/>
    <w:rsid w:val="132503B6"/>
    <w:rsid w:val="13384F15"/>
    <w:rsid w:val="13705AC9"/>
    <w:rsid w:val="13835151"/>
    <w:rsid w:val="139BF64D"/>
    <w:rsid w:val="139EA31D"/>
    <w:rsid w:val="13F4A307"/>
    <w:rsid w:val="13F5AD03"/>
    <w:rsid w:val="1431DD7B"/>
    <w:rsid w:val="1448DEC9"/>
    <w:rsid w:val="14581107"/>
    <w:rsid w:val="1459572B"/>
    <w:rsid w:val="1467AB15"/>
    <w:rsid w:val="14739FA6"/>
    <w:rsid w:val="149E4CD7"/>
    <w:rsid w:val="14C15AD7"/>
    <w:rsid w:val="14CB8111"/>
    <w:rsid w:val="14DCA0ED"/>
    <w:rsid w:val="14F106BE"/>
    <w:rsid w:val="14F2B0A9"/>
    <w:rsid w:val="150C63D9"/>
    <w:rsid w:val="15242058"/>
    <w:rsid w:val="15305348"/>
    <w:rsid w:val="15473358"/>
    <w:rsid w:val="155478E1"/>
    <w:rsid w:val="155644E7"/>
    <w:rsid w:val="1567B43D"/>
    <w:rsid w:val="15798BC7"/>
    <w:rsid w:val="15BFDF0D"/>
    <w:rsid w:val="15EFF64C"/>
    <w:rsid w:val="1615ADED"/>
    <w:rsid w:val="1616BA5D"/>
    <w:rsid w:val="166BA74F"/>
    <w:rsid w:val="166CD2ED"/>
    <w:rsid w:val="1672F14D"/>
    <w:rsid w:val="16AFAA0B"/>
    <w:rsid w:val="16F87726"/>
    <w:rsid w:val="17575A37"/>
    <w:rsid w:val="176E4BE2"/>
    <w:rsid w:val="1790285A"/>
    <w:rsid w:val="179FB3E5"/>
    <w:rsid w:val="17E56C67"/>
    <w:rsid w:val="18133058"/>
    <w:rsid w:val="183654C0"/>
    <w:rsid w:val="18899817"/>
    <w:rsid w:val="18A54E07"/>
    <w:rsid w:val="18F826D5"/>
    <w:rsid w:val="19033E0E"/>
    <w:rsid w:val="192E4983"/>
    <w:rsid w:val="194ED1D3"/>
    <w:rsid w:val="196E0031"/>
    <w:rsid w:val="1994AECE"/>
    <w:rsid w:val="19B14258"/>
    <w:rsid w:val="19EC50CB"/>
    <w:rsid w:val="19F9240B"/>
    <w:rsid w:val="1A272F01"/>
    <w:rsid w:val="1A2C433D"/>
    <w:rsid w:val="1A4E236F"/>
    <w:rsid w:val="1A542EFC"/>
    <w:rsid w:val="1AB43F75"/>
    <w:rsid w:val="1AB7B5A6"/>
    <w:rsid w:val="1ABFAB0B"/>
    <w:rsid w:val="1B2F72D0"/>
    <w:rsid w:val="1B376505"/>
    <w:rsid w:val="1B484215"/>
    <w:rsid w:val="1B81A5E3"/>
    <w:rsid w:val="1BAA3265"/>
    <w:rsid w:val="1C04E016"/>
    <w:rsid w:val="1C3EDADC"/>
    <w:rsid w:val="1C48108E"/>
    <w:rsid w:val="1C4DF4F4"/>
    <w:rsid w:val="1C589BD6"/>
    <w:rsid w:val="1CAB2E50"/>
    <w:rsid w:val="1CAC22FB"/>
    <w:rsid w:val="1CDDAD36"/>
    <w:rsid w:val="1CE46ADC"/>
    <w:rsid w:val="1CEB2E8F"/>
    <w:rsid w:val="1D470BBA"/>
    <w:rsid w:val="1D4C89F4"/>
    <w:rsid w:val="1DB51123"/>
    <w:rsid w:val="1DD43ACB"/>
    <w:rsid w:val="1DEEAF48"/>
    <w:rsid w:val="1E02C8BE"/>
    <w:rsid w:val="1E0B425F"/>
    <w:rsid w:val="1E18518B"/>
    <w:rsid w:val="1E1B0742"/>
    <w:rsid w:val="1E238AA8"/>
    <w:rsid w:val="1E3A2C27"/>
    <w:rsid w:val="1E3B7F53"/>
    <w:rsid w:val="1E4BFB92"/>
    <w:rsid w:val="1E6F44FF"/>
    <w:rsid w:val="1E72779A"/>
    <w:rsid w:val="1E8B978C"/>
    <w:rsid w:val="1E999D0E"/>
    <w:rsid w:val="1EA2B3A8"/>
    <w:rsid w:val="1EE82FCA"/>
    <w:rsid w:val="1EE8B38E"/>
    <w:rsid w:val="1F16F2F8"/>
    <w:rsid w:val="1F210A91"/>
    <w:rsid w:val="1F5EDDC8"/>
    <w:rsid w:val="1F7098DE"/>
    <w:rsid w:val="1F9E2B16"/>
    <w:rsid w:val="1F9F507F"/>
    <w:rsid w:val="1FC3BF2C"/>
    <w:rsid w:val="2076EE0B"/>
    <w:rsid w:val="20825B12"/>
    <w:rsid w:val="2090568B"/>
    <w:rsid w:val="209CD143"/>
    <w:rsid w:val="20E3B60E"/>
    <w:rsid w:val="20F404DB"/>
    <w:rsid w:val="2102EC06"/>
    <w:rsid w:val="2136EE3D"/>
    <w:rsid w:val="21436895"/>
    <w:rsid w:val="215A2BB9"/>
    <w:rsid w:val="216A54B4"/>
    <w:rsid w:val="21764DE2"/>
    <w:rsid w:val="2184A34A"/>
    <w:rsid w:val="2195BAC7"/>
    <w:rsid w:val="2195DCF2"/>
    <w:rsid w:val="21B0044A"/>
    <w:rsid w:val="21EA268D"/>
    <w:rsid w:val="21ED4D1A"/>
    <w:rsid w:val="21FD0AC5"/>
    <w:rsid w:val="22202137"/>
    <w:rsid w:val="2245B508"/>
    <w:rsid w:val="224F03E4"/>
    <w:rsid w:val="22632DA5"/>
    <w:rsid w:val="228FE639"/>
    <w:rsid w:val="229AB688"/>
    <w:rsid w:val="22D11692"/>
    <w:rsid w:val="235DF33E"/>
    <w:rsid w:val="2379F9BB"/>
    <w:rsid w:val="238C1BD4"/>
    <w:rsid w:val="2390DB01"/>
    <w:rsid w:val="23AFBAD5"/>
    <w:rsid w:val="23D217D8"/>
    <w:rsid w:val="23DDC6E4"/>
    <w:rsid w:val="242C6BDE"/>
    <w:rsid w:val="2441E935"/>
    <w:rsid w:val="247AE0F6"/>
    <w:rsid w:val="24E59936"/>
    <w:rsid w:val="24F9AE12"/>
    <w:rsid w:val="25079DD0"/>
    <w:rsid w:val="251E5C2A"/>
    <w:rsid w:val="251ED0FF"/>
    <w:rsid w:val="25A24876"/>
    <w:rsid w:val="25A43A88"/>
    <w:rsid w:val="25B3286F"/>
    <w:rsid w:val="25CB279A"/>
    <w:rsid w:val="25FBEB3E"/>
    <w:rsid w:val="2600E697"/>
    <w:rsid w:val="26329741"/>
    <w:rsid w:val="265A1AA9"/>
    <w:rsid w:val="266A0E4A"/>
    <w:rsid w:val="26B366E4"/>
    <w:rsid w:val="26C4075D"/>
    <w:rsid w:val="27062D0D"/>
    <w:rsid w:val="27783C5B"/>
    <w:rsid w:val="27910A14"/>
    <w:rsid w:val="27CAB1A9"/>
    <w:rsid w:val="27DC65A0"/>
    <w:rsid w:val="27E12234"/>
    <w:rsid w:val="27EE4C7A"/>
    <w:rsid w:val="2805CCB6"/>
    <w:rsid w:val="280DEE72"/>
    <w:rsid w:val="280EFE5E"/>
    <w:rsid w:val="28152821"/>
    <w:rsid w:val="28173E04"/>
    <w:rsid w:val="282F04AE"/>
    <w:rsid w:val="283D20EA"/>
    <w:rsid w:val="28C159FF"/>
    <w:rsid w:val="28EB9F02"/>
    <w:rsid w:val="28F1E97C"/>
    <w:rsid w:val="292B10D1"/>
    <w:rsid w:val="2951C69C"/>
    <w:rsid w:val="29535896"/>
    <w:rsid w:val="29622F1A"/>
    <w:rsid w:val="2965D779"/>
    <w:rsid w:val="29675FB6"/>
    <w:rsid w:val="2981436C"/>
    <w:rsid w:val="29945D8F"/>
    <w:rsid w:val="2996263F"/>
    <w:rsid w:val="2A099FA6"/>
    <w:rsid w:val="2A3C6ECB"/>
    <w:rsid w:val="2A7D45CF"/>
    <w:rsid w:val="2A8128B6"/>
    <w:rsid w:val="2AE4DB45"/>
    <w:rsid w:val="2AE6009E"/>
    <w:rsid w:val="2B692B04"/>
    <w:rsid w:val="2B74CD92"/>
    <w:rsid w:val="2B8DC990"/>
    <w:rsid w:val="2B8F054B"/>
    <w:rsid w:val="2BB0C79E"/>
    <w:rsid w:val="2BCEAF23"/>
    <w:rsid w:val="2BF7D313"/>
    <w:rsid w:val="2C244254"/>
    <w:rsid w:val="2C40A1BE"/>
    <w:rsid w:val="2C52647F"/>
    <w:rsid w:val="2C68A5D2"/>
    <w:rsid w:val="2C6F72C9"/>
    <w:rsid w:val="2C9072E1"/>
    <w:rsid w:val="2CCF526E"/>
    <w:rsid w:val="2CDE0065"/>
    <w:rsid w:val="2D89D710"/>
    <w:rsid w:val="2DAF86A1"/>
    <w:rsid w:val="2E249DCE"/>
    <w:rsid w:val="2E25CD0D"/>
    <w:rsid w:val="2E2F3DFF"/>
    <w:rsid w:val="2EBB0B7E"/>
    <w:rsid w:val="2EDB5813"/>
    <w:rsid w:val="2F0D8055"/>
    <w:rsid w:val="2F1B5D9F"/>
    <w:rsid w:val="2F1BDB99"/>
    <w:rsid w:val="2F1FD667"/>
    <w:rsid w:val="2F26ABF7"/>
    <w:rsid w:val="2F4264F2"/>
    <w:rsid w:val="2F49B62E"/>
    <w:rsid w:val="2F5BB56F"/>
    <w:rsid w:val="2FA43039"/>
    <w:rsid w:val="2FB84CE8"/>
    <w:rsid w:val="3005FFA3"/>
    <w:rsid w:val="30220D06"/>
    <w:rsid w:val="3065E6D5"/>
    <w:rsid w:val="30664D96"/>
    <w:rsid w:val="308AD435"/>
    <w:rsid w:val="30E2F013"/>
    <w:rsid w:val="30FE11E5"/>
    <w:rsid w:val="31087DF9"/>
    <w:rsid w:val="311F0F0F"/>
    <w:rsid w:val="312E7FA1"/>
    <w:rsid w:val="31529FC9"/>
    <w:rsid w:val="31594478"/>
    <w:rsid w:val="317CFFD7"/>
    <w:rsid w:val="3188478C"/>
    <w:rsid w:val="31C2B5A5"/>
    <w:rsid w:val="31F32B7B"/>
    <w:rsid w:val="32511ABF"/>
    <w:rsid w:val="32597577"/>
    <w:rsid w:val="326FFC8D"/>
    <w:rsid w:val="32724990"/>
    <w:rsid w:val="3278E71D"/>
    <w:rsid w:val="32A4ED12"/>
    <w:rsid w:val="32DFE991"/>
    <w:rsid w:val="32EDE51F"/>
    <w:rsid w:val="330AE72A"/>
    <w:rsid w:val="33298125"/>
    <w:rsid w:val="33638C9E"/>
    <w:rsid w:val="33947115"/>
    <w:rsid w:val="33BD8378"/>
    <w:rsid w:val="33DD3EF5"/>
    <w:rsid w:val="33DE7D77"/>
    <w:rsid w:val="33EBBA83"/>
    <w:rsid w:val="33FDFB61"/>
    <w:rsid w:val="34131DD0"/>
    <w:rsid w:val="3420101C"/>
    <w:rsid w:val="343B3D0F"/>
    <w:rsid w:val="3473F20A"/>
    <w:rsid w:val="3475ACAE"/>
    <w:rsid w:val="34B70BBA"/>
    <w:rsid w:val="34C9658D"/>
    <w:rsid w:val="352F4EC9"/>
    <w:rsid w:val="3551ACF9"/>
    <w:rsid w:val="358455FC"/>
    <w:rsid w:val="35C2159D"/>
    <w:rsid w:val="3611C871"/>
    <w:rsid w:val="3617268F"/>
    <w:rsid w:val="361DC5EE"/>
    <w:rsid w:val="3641F0BF"/>
    <w:rsid w:val="365AE33A"/>
    <w:rsid w:val="36629100"/>
    <w:rsid w:val="36878804"/>
    <w:rsid w:val="36A3DE7D"/>
    <w:rsid w:val="36B274AD"/>
    <w:rsid w:val="36F07C5C"/>
    <w:rsid w:val="372136E7"/>
    <w:rsid w:val="37619C5E"/>
    <w:rsid w:val="3780B30D"/>
    <w:rsid w:val="37C6E596"/>
    <w:rsid w:val="37CAF6EA"/>
    <w:rsid w:val="37EF5C90"/>
    <w:rsid w:val="3817EA29"/>
    <w:rsid w:val="38313FBE"/>
    <w:rsid w:val="3848315C"/>
    <w:rsid w:val="384CD5AC"/>
    <w:rsid w:val="385567C9"/>
    <w:rsid w:val="3878CC2A"/>
    <w:rsid w:val="38BF66E6"/>
    <w:rsid w:val="38E70E56"/>
    <w:rsid w:val="391EC4DC"/>
    <w:rsid w:val="392F4AA7"/>
    <w:rsid w:val="39429B2B"/>
    <w:rsid w:val="3943B695"/>
    <w:rsid w:val="3951678A"/>
    <w:rsid w:val="39A13A82"/>
    <w:rsid w:val="39A283A4"/>
    <w:rsid w:val="39B81748"/>
    <w:rsid w:val="39E634A4"/>
    <w:rsid w:val="39EBDC19"/>
    <w:rsid w:val="3A0A5344"/>
    <w:rsid w:val="3A3A9DBE"/>
    <w:rsid w:val="3A3B72F1"/>
    <w:rsid w:val="3A6F06F9"/>
    <w:rsid w:val="3A99FB39"/>
    <w:rsid w:val="3ABDC8F7"/>
    <w:rsid w:val="3ABF4225"/>
    <w:rsid w:val="3B240FAF"/>
    <w:rsid w:val="3B25BED1"/>
    <w:rsid w:val="3B4C5840"/>
    <w:rsid w:val="3B94092F"/>
    <w:rsid w:val="3B9D14E7"/>
    <w:rsid w:val="3BB33053"/>
    <w:rsid w:val="3BB48664"/>
    <w:rsid w:val="3C60B3BB"/>
    <w:rsid w:val="3C6E0CBF"/>
    <w:rsid w:val="3C9CF170"/>
    <w:rsid w:val="3C9FAC0D"/>
    <w:rsid w:val="3CA42C29"/>
    <w:rsid w:val="3CB44FAE"/>
    <w:rsid w:val="3CB5B513"/>
    <w:rsid w:val="3CCEAAC0"/>
    <w:rsid w:val="3D0B08ED"/>
    <w:rsid w:val="3D0E3B64"/>
    <w:rsid w:val="3D186B86"/>
    <w:rsid w:val="3D353281"/>
    <w:rsid w:val="3DA08108"/>
    <w:rsid w:val="3DAA3FD8"/>
    <w:rsid w:val="3DFD42D9"/>
    <w:rsid w:val="3E0C140A"/>
    <w:rsid w:val="3E4912E1"/>
    <w:rsid w:val="3F004976"/>
    <w:rsid w:val="3F04A893"/>
    <w:rsid w:val="3F36A733"/>
    <w:rsid w:val="3F47B842"/>
    <w:rsid w:val="3F56776F"/>
    <w:rsid w:val="3F6FCFF7"/>
    <w:rsid w:val="3F767624"/>
    <w:rsid w:val="3F97B7A5"/>
    <w:rsid w:val="3FC49DBD"/>
    <w:rsid w:val="3FFB5105"/>
    <w:rsid w:val="40229355"/>
    <w:rsid w:val="402BF1EC"/>
    <w:rsid w:val="4032EAA8"/>
    <w:rsid w:val="4060C2CD"/>
    <w:rsid w:val="40626338"/>
    <w:rsid w:val="4087E809"/>
    <w:rsid w:val="40A8986B"/>
    <w:rsid w:val="40B6EE70"/>
    <w:rsid w:val="40C8473C"/>
    <w:rsid w:val="40D6B9D2"/>
    <w:rsid w:val="40F7C578"/>
    <w:rsid w:val="40F8D007"/>
    <w:rsid w:val="410EE391"/>
    <w:rsid w:val="411065D4"/>
    <w:rsid w:val="416F375D"/>
    <w:rsid w:val="4178BDE6"/>
    <w:rsid w:val="4178C9B1"/>
    <w:rsid w:val="418148C7"/>
    <w:rsid w:val="418B0644"/>
    <w:rsid w:val="4199D435"/>
    <w:rsid w:val="419A948E"/>
    <w:rsid w:val="41D04A1B"/>
    <w:rsid w:val="42072BD6"/>
    <w:rsid w:val="42074234"/>
    <w:rsid w:val="421830FD"/>
    <w:rsid w:val="423A5A71"/>
    <w:rsid w:val="424388FA"/>
    <w:rsid w:val="425015E9"/>
    <w:rsid w:val="4266D09B"/>
    <w:rsid w:val="427004B6"/>
    <w:rsid w:val="4275FD40"/>
    <w:rsid w:val="42964C9E"/>
    <w:rsid w:val="430AA2BD"/>
    <w:rsid w:val="43189774"/>
    <w:rsid w:val="4318C3EB"/>
    <w:rsid w:val="4324A51E"/>
    <w:rsid w:val="4352D5C4"/>
    <w:rsid w:val="43814831"/>
    <w:rsid w:val="4387599A"/>
    <w:rsid w:val="43E536E3"/>
    <w:rsid w:val="442BCE50"/>
    <w:rsid w:val="44337E61"/>
    <w:rsid w:val="4436AEB9"/>
    <w:rsid w:val="44527429"/>
    <w:rsid w:val="4456D4A2"/>
    <w:rsid w:val="44A7E5BF"/>
    <w:rsid w:val="44B608D3"/>
    <w:rsid w:val="44DF094B"/>
    <w:rsid w:val="453C62D5"/>
    <w:rsid w:val="45514402"/>
    <w:rsid w:val="457C19ED"/>
    <w:rsid w:val="45B6792B"/>
    <w:rsid w:val="45CC36A0"/>
    <w:rsid w:val="45E8B955"/>
    <w:rsid w:val="4620389C"/>
    <w:rsid w:val="46470F34"/>
    <w:rsid w:val="464F0ED0"/>
    <w:rsid w:val="4650481E"/>
    <w:rsid w:val="465DB0F4"/>
    <w:rsid w:val="466C815C"/>
    <w:rsid w:val="46B85524"/>
    <w:rsid w:val="46EB9657"/>
    <w:rsid w:val="46F80269"/>
    <w:rsid w:val="477CC8E7"/>
    <w:rsid w:val="478B06F8"/>
    <w:rsid w:val="479813A9"/>
    <w:rsid w:val="47B60CF2"/>
    <w:rsid w:val="47E38E57"/>
    <w:rsid w:val="47E7635A"/>
    <w:rsid w:val="47EA75CB"/>
    <w:rsid w:val="47EFF1D9"/>
    <w:rsid w:val="480C914D"/>
    <w:rsid w:val="4814A7D2"/>
    <w:rsid w:val="4824258B"/>
    <w:rsid w:val="485155D5"/>
    <w:rsid w:val="48527C64"/>
    <w:rsid w:val="486193AE"/>
    <w:rsid w:val="48697B1A"/>
    <w:rsid w:val="4869BA20"/>
    <w:rsid w:val="48782735"/>
    <w:rsid w:val="4894967D"/>
    <w:rsid w:val="48C715DE"/>
    <w:rsid w:val="48F3868A"/>
    <w:rsid w:val="491B15F0"/>
    <w:rsid w:val="49215B7A"/>
    <w:rsid w:val="4961EE4A"/>
    <w:rsid w:val="4976AC4D"/>
    <w:rsid w:val="49DB375B"/>
    <w:rsid w:val="4A871218"/>
    <w:rsid w:val="4AA00D28"/>
    <w:rsid w:val="4AAECEF7"/>
    <w:rsid w:val="4AB541AE"/>
    <w:rsid w:val="4AD81BE3"/>
    <w:rsid w:val="4AEDC3E9"/>
    <w:rsid w:val="4AFF6DF2"/>
    <w:rsid w:val="4B05265B"/>
    <w:rsid w:val="4B1FE6F9"/>
    <w:rsid w:val="4B3EABFF"/>
    <w:rsid w:val="4B657460"/>
    <w:rsid w:val="4BFA46A4"/>
    <w:rsid w:val="4C5C3981"/>
    <w:rsid w:val="4C7CA967"/>
    <w:rsid w:val="4CAA86F1"/>
    <w:rsid w:val="4D478BA6"/>
    <w:rsid w:val="4D4E15DB"/>
    <w:rsid w:val="4D694AD6"/>
    <w:rsid w:val="4D7FED33"/>
    <w:rsid w:val="4D8A8A27"/>
    <w:rsid w:val="4DF17A3A"/>
    <w:rsid w:val="4DFEDC50"/>
    <w:rsid w:val="4E3008D2"/>
    <w:rsid w:val="4E31B198"/>
    <w:rsid w:val="4E3E2ED4"/>
    <w:rsid w:val="4E54316E"/>
    <w:rsid w:val="4E5E9B2A"/>
    <w:rsid w:val="4E7515A5"/>
    <w:rsid w:val="4EC396FB"/>
    <w:rsid w:val="4EE1351F"/>
    <w:rsid w:val="4F0930FB"/>
    <w:rsid w:val="4F099C79"/>
    <w:rsid w:val="4F119977"/>
    <w:rsid w:val="4F4FFB2F"/>
    <w:rsid w:val="4F679E31"/>
    <w:rsid w:val="4FDB8EC9"/>
    <w:rsid w:val="500CB031"/>
    <w:rsid w:val="5013EBAF"/>
    <w:rsid w:val="50459B40"/>
    <w:rsid w:val="50871ACF"/>
    <w:rsid w:val="50989E1C"/>
    <w:rsid w:val="50A06671"/>
    <w:rsid w:val="50BC0F80"/>
    <w:rsid w:val="50BDBCB6"/>
    <w:rsid w:val="50BEB550"/>
    <w:rsid w:val="50CB5085"/>
    <w:rsid w:val="50F3C96C"/>
    <w:rsid w:val="513C5A88"/>
    <w:rsid w:val="51482BCC"/>
    <w:rsid w:val="514EEECD"/>
    <w:rsid w:val="5158C846"/>
    <w:rsid w:val="515AD7DB"/>
    <w:rsid w:val="519E672D"/>
    <w:rsid w:val="51AE7D36"/>
    <w:rsid w:val="51B2B5FE"/>
    <w:rsid w:val="51B5BFE9"/>
    <w:rsid w:val="51DA81EF"/>
    <w:rsid w:val="51F98D71"/>
    <w:rsid w:val="521BCEEA"/>
    <w:rsid w:val="522CF039"/>
    <w:rsid w:val="523FC8A4"/>
    <w:rsid w:val="524DD6F5"/>
    <w:rsid w:val="5261842A"/>
    <w:rsid w:val="5261F8E9"/>
    <w:rsid w:val="52956526"/>
    <w:rsid w:val="5297A485"/>
    <w:rsid w:val="52B0FE78"/>
    <w:rsid w:val="52B8C7D2"/>
    <w:rsid w:val="530D241F"/>
    <w:rsid w:val="53464E32"/>
    <w:rsid w:val="53A44EEE"/>
    <w:rsid w:val="53C869C3"/>
    <w:rsid w:val="53DAF627"/>
    <w:rsid w:val="541EBF57"/>
    <w:rsid w:val="542C162E"/>
    <w:rsid w:val="545E0507"/>
    <w:rsid w:val="546A799A"/>
    <w:rsid w:val="547E0203"/>
    <w:rsid w:val="5486CEDE"/>
    <w:rsid w:val="5486FA0E"/>
    <w:rsid w:val="548745E1"/>
    <w:rsid w:val="54D9734D"/>
    <w:rsid w:val="553B36E5"/>
    <w:rsid w:val="5546A2B7"/>
    <w:rsid w:val="55AF1ADC"/>
    <w:rsid w:val="55D6996A"/>
    <w:rsid w:val="56263B9D"/>
    <w:rsid w:val="569D458A"/>
    <w:rsid w:val="56AA9792"/>
    <w:rsid w:val="56B50013"/>
    <w:rsid w:val="56C63365"/>
    <w:rsid w:val="56F2E23C"/>
    <w:rsid w:val="5716030F"/>
    <w:rsid w:val="57603C47"/>
    <w:rsid w:val="5766A784"/>
    <w:rsid w:val="577036B4"/>
    <w:rsid w:val="57ACCCEB"/>
    <w:rsid w:val="57ADE39A"/>
    <w:rsid w:val="57B81249"/>
    <w:rsid w:val="57DC7314"/>
    <w:rsid w:val="57EF0855"/>
    <w:rsid w:val="58094804"/>
    <w:rsid w:val="582DDF37"/>
    <w:rsid w:val="583C95EA"/>
    <w:rsid w:val="583FC462"/>
    <w:rsid w:val="5845D580"/>
    <w:rsid w:val="58472C40"/>
    <w:rsid w:val="58475082"/>
    <w:rsid w:val="58652E5D"/>
    <w:rsid w:val="58A003E3"/>
    <w:rsid w:val="58B26304"/>
    <w:rsid w:val="58E7E29F"/>
    <w:rsid w:val="591418A2"/>
    <w:rsid w:val="5920A86F"/>
    <w:rsid w:val="5971CB20"/>
    <w:rsid w:val="5977D9B0"/>
    <w:rsid w:val="597B19C0"/>
    <w:rsid w:val="598ADFCF"/>
    <w:rsid w:val="598F178D"/>
    <w:rsid w:val="59ADDBED"/>
    <w:rsid w:val="59C1AB31"/>
    <w:rsid w:val="59C86528"/>
    <w:rsid w:val="59CE7966"/>
    <w:rsid w:val="5A183D37"/>
    <w:rsid w:val="5A28B04B"/>
    <w:rsid w:val="5A2E503E"/>
    <w:rsid w:val="5A3B397E"/>
    <w:rsid w:val="5A454411"/>
    <w:rsid w:val="5A641A6A"/>
    <w:rsid w:val="5AA1EFEC"/>
    <w:rsid w:val="5AB26BCE"/>
    <w:rsid w:val="5AFD66B9"/>
    <w:rsid w:val="5B3BD96C"/>
    <w:rsid w:val="5B457EB3"/>
    <w:rsid w:val="5B53D24A"/>
    <w:rsid w:val="5B829B9A"/>
    <w:rsid w:val="5BB70090"/>
    <w:rsid w:val="5BCBB496"/>
    <w:rsid w:val="5BD3F10F"/>
    <w:rsid w:val="5BF3FCE3"/>
    <w:rsid w:val="5BFEF268"/>
    <w:rsid w:val="5C46EE9C"/>
    <w:rsid w:val="5C4CED6D"/>
    <w:rsid w:val="5C5B94C5"/>
    <w:rsid w:val="5C673A52"/>
    <w:rsid w:val="5C6BAAE3"/>
    <w:rsid w:val="5C8D5B25"/>
    <w:rsid w:val="5C97CDCC"/>
    <w:rsid w:val="5D0C4E40"/>
    <w:rsid w:val="5D0DA91E"/>
    <w:rsid w:val="5D32DA5A"/>
    <w:rsid w:val="5D6A4902"/>
    <w:rsid w:val="5DAE904E"/>
    <w:rsid w:val="5DBD8EB5"/>
    <w:rsid w:val="5DC7A6B6"/>
    <w:rsid w:val="5DDC49D0"/>
    <w:rsid w:val="5E1E88BC"/>
    <w:rsid w:val="5E5A2F1B"/>
    <w:rsid w:val="5E5EDD2A"/>
    <w:rsid w:val="5E623FEE"/>
    <w:rsid w:val="5E6B7917"/>
    <w:rsid w:val="5E6F73BB"/>
    <w:rsid w:val="5EAA0623"/>
    <w:rsid w:val="5EECD43A"/>
    <w:rsid w:val="5F2DAFB7"/>
    <w:rsid w:val="5FDD1DEF"/>
    <w:rsid w:val="5FE1882A"/>
    <w:rsid w:val="6006FDE5"/>
    <w:rsid w:val="600A7017"/>
    <w:rsid w:val="60377B28"/>
    <w:rsid w:val="60AC7924"/>
    <w:rsid w:val="60B4ABDF"/>
    <w:rsid w:val="60CC301E"/>
    <w:rsid w:val="6148032C"/>
    <w:rsid w:val="614E28C1"/>
    <w:rsid w:val="6154141E"/>
    <w:rsid w:val="616CBF75"/>
    <w:rsid w:val="61920D80"/>
    <w:rsid w:val="61B005CE"/>
    <w:rsid w:val="6251A228"/>
    <w:rsid w:val="62800292"/>
    <w:rsid w:val="628C29DF"/>
    <w:rsid w:val="628D7C30"/>
    <w:rsid w:val="62AAB863"/>
    <w:rsid w:val="62C720CE"/>
    <w:rsid w:val="62EDF1D1"/>
    <w:rsid w:val="62F6E870"/>
    <w:rsid w:val="631F8318"/>
    <w:rsid w:val="6351B1D9"/>
    <w:rsid w:val="6353060E"/>
    <w:rsid w:val="635D0BC1"/>
    <w:rsid w:val="63E8DF43"/>
    <w:rsid w:val="640B61A0"/>
    <w:rsid w:val="641139AC"/>
    <w:rsid w:val="6441E382"/>
    <w:rsid w:val="64985D81"/>
    <w:rsid w:val="64CCC8DB"/>
    <w:rsid w:val="64CDD604"/>
    <w:rsid w:val="64D91735"/>
    <w:rsid w:val="64ED299D"/>
    <w:rsid w:val="64F1EF86"/>
    <w:rsid w:val="64F7B3AF"/>
    <w:rsid w:val="64FC1C2F"/>
    <w:rsid w:val="65134AD3"/>
    <w:rsid w:val="653E54D9"/>
    <w:rsid w:val="658CF0F9"/>
    <w:rsid w:val="65A1CF86"/>
    <w:rsid w:val="65E13339"/>
    <w:rsid w:val="660B9866"/>
    <w:rsid w:val="6620CF5E"/>
    <w:rsid w:val="6671D16F"/>
    <w:rsid w:val="66B023DE"/>
    <w:rsid w:val="66BDE526"/>
    <w:rsid w:val="66DBACF7"/>
    <w:rsid w:val="66E4E0E1"/>
    <w:rsid w:val="66F32B59"/>
    <w:rsid w:val="6708A85A"/>
    <w:rsid w:val="6716D7A5"/>
    <w:rsid w:val="67569AE1"/>
    <w:rsid w:val="678246FD"/>
    <w:rsid w:val="67E3A2F2"/>
    <w:rsid w:val="67EC6F20"/>
    <w:rsid w:val="67F1B46A"/>
    <w:rsid w:val="68151B30"/>
    <w:rsid w:val="683874EB"/>
    <w:rsid w:val="683FB351"/>
    <w:rsid w:val="685969B6"/>
    <w:rsid w:val="6885EF53"/>
    <w:rsid w:val="6888CDF7"/>
    <w:rsid w:val="68C73B03"/>
    <w:rsid w:val="68FAB21D"/>
    <w:rsid w:val="69123D2B"/>
    <w:rsid w:val="692C36E0"/>
    <w:rsid w:val="69823A10"/>
    <w:rsid w:val="69A401FC"/>
    <w:rsid w:val="6A0E9F3B"/>
    <w:rsid w:val="6A6BFD74"/>
    <w:rsid w:val="6AB68CFD"/>
    <w:rsid w:val="6AF7B319"/>
    <w:rsid w:val="6B014BD8"/>
    <w:rsid w:val="6B2592F0"/>
    <w:rsid w:val="6B4964A3"/>
    <w:rsid w:val="6B54C994"/>
    <w:rsid w:val="6B5DDD54"/>
    <w:rsid w:val="6B6586CC"/>
    <w:rsid w:val="6B7B3E23"/>
    <w:rsid w:val="6B846167"/>
    <w:rsid w:val="6B9FEBD2"/>
    <w:rsid w:val="6BC4D339"/>
    <w:rsid w:val="6BD180E5"/>
    <w:rsid w:val="6BE3BC31"/>
    <w:rsid w:val="6C0F0582"/>
    <w:rsid w:val="6C5376E2"/>
    <w:rsid w:val="6C581DB0"/>
    <w:rsid w:val="6C6180EE"/>
    <w:rsid w:val="6CC193FB"/>
    <w:rsid w:val="6CD509F3"/>
    <w:rsid w:val="6D54F4E8"/>
    <w:rsid w:val="6D588412"/>
    <w:rsid w:val="6D98B200"/>
    <w:rsid w:val="6DA08507"/>
    <w:rsid w:val="6DE7579A"/>
    <w:rsid w:val="6E040605"/>
    <w:rsid w:val="6E19951D"/>
    <w:rsid w:val="6E33015C"/>
    <w:rsid w:val="6E5B7160"/>
    <w:rsid w:val="6E79F0E6"/>
    <w:rsid w:val="6E8342B5"/>
    <w:rsid w:val="6E8A2F72"/>
    <w:rsid w:val="6EA692FD"/>
    <w:rsid w:val="6EB639A2"/>
    <w:rsid w:val="6EB9FB12"/>
    <w:rsid w:val="6F390658"/>
    <w:rsid w:val="6F3F8E29"/>
    <w:rsid w:val="6F3F974F"/>
    <w:rsid w:val="6F66B7B6"/>
    <w:rsid w:val="6F85F38F"/>
    <w:rsid w:val="6FB207B8"/>
    <w:rsid w:val="6FBDA182"/>
    <w:rsid w:val="6FD9D010"/>
    <w:rsid w:val="70292F2B"/>
    <w:rsid w:val="7040A849"/>
    <w:rsid w:val="705B588F"/>
    <w:rsid w:val="70998211"/>
    <w:rsid w:val="70A4444F"/>
    <w:rsid w:val="70BBC3BE"/>
    <w:rsid w:val="70DED49A"/>
    <w:rsid w:val="711A85F9"/>
    <w:rsid w:val="71304728"/>
    <w:rsid w:val="715BEDA2"/>
    <w:rsid w:val="7169D291"/>
    <w:rsid w:val="716BE676"/>
    <w:rsid w:val="71720E67"/>
    <w:rsid w:val="71769FB9"/>
    <w:rsid w:val="71834DB4"/>
    <w:rsid w:val="71F7C70A"/>
    <w:rsid w:val="739345C7"/>
    <w:rsid w:val="73B4E4BE"/>
    <w:rsid w:val="73CA1244"/>
    <w:rsid w:val="73F2FCF9"/>
    <w:rsid w:val="7406A04D"/>
    <w:rsid w:val="741EB369"/>
    <w:rsid w:val="742A7E44"/>
    <w:rsid w:val="744181B2"/>
    <w:rsid w:val="744E9CDE"/>
    <w:rsid w:val="74689585"/>
    <w:rsid w:val="747CF494"/>
    <w:rsid w:val="749787E8"/>
    <w:rsid w:val="74A308B7"/>
    <w:rsid w:val="74D0A854"/>
    <w:rsid w:val="74D4F780"/>
    <w:rsid w:val="74F54422"/>
    <w:rsid w:val="75001E19"/>
    <w:rsid w:val="7536ADE5"/>
    <w:rsid w:val="754A3296"/>
    <w:rsid w:val="75B5CAA6"/>
    <w:rsid w:val="75F5CA39"/>
    <w:rsid w:val="76874D36"/>
    <w:rsid w:val="76B3585B"/>
    <w:rsid w:val="76BA3EDF"/>
    <w:rsid w:val="76CA8F84"/>
    <w:rsid w:val="76DA4D70"/>
    <w:rsid w:val="76F238F4"/>
    <w:rsid w:val="77089639"/>
    <w:rsid w:val="7711FBC2"/>
    <w:rsid w:val="7745974A"/>
    <w:rsid w:val="77485F26"/>
    <w:rsid w:val="77916638"/>
    <w:rsid w:val="7798653C"/>
    <w:rsid w:val="77C5211A"/>
    <w:rsid w:val="77FA189B"/>
    <w:rsid w:val="780CB515"/>
    <w:rsid w:val="784FC55D"/>
    <w:rsid w:val="78AB3728"/>
    <w:rsid w:val="78E47A2C"/>
    <w:rsid w:val="794CDB84"/>
    <w:rsid w:val="79A86413"/>
    <w:rsid w:val="79E301F0"/>
    <w:rsid w:val="79F5BCFE"/>
    <w:rsid w:val="7A2040F0"/>
    <w:rsid w:val="7A5A0BDD"/>
    <w:rsid w:val="7A63BA19"/>
    <w:rsid w:val="7A69668F"/>
    <w:rsid w:val="7ABC0A02"/>
    <w:rsid w:val="7ADD9E1B"/>
    <w:rsid w:val="7ADF15A2"/>
    <w:rsid w:val="7AF5FBE7"/>
    <w:rsid w:val="7B19B10E"/>
    <w:rsid w:val="7B1C7E1B"/>
    <w:rsid w:val="7B29B137"/>
    <w:rsid w:val="7B9F94BC"/>
    <w:rsid w:val="7BA9913B"/>
    <w:rsid w:val="7BAF57AE"/>
    <w:rsid w:val="7BBCE6AC"/>
    <w:rsid w:val="7C08FD0F"/>
    <w:rsid w:val="7C4DFD6E"/>
    <w:rsid w:val="7C518CA8"/>
    <w:rsid w:val="7C754684"/>
    <w:rsid w:val="7C7BA131"/>
    <w:rsid w:val="7C956DC7"/>
    <w:rsid w:val="7C96FEF4"/>
    <w:rsid w:val="7CA36E5B"/>
    <w:rsid w:val="7CA4081A"/>
    <w:rsid w:val="7CA4B01B"/>
    <w:rsid w:val="7CB550A3"/>
    <w:rsid w:val="7CC0DEFD"/>
    <w:rsid w:val="7CDB533F"/>
    <w:rsid w:val="7CDBD270"/>
    <w:rsid w:val="7CF78BD9"/>
    <w:rsid w:val="7D194C98"/>
    <w:rsid w:val="7D3B14DA"/>
    <w:rsid w:val="7D57A426"/>
    <w:rsid w:val="7D97343F"/>
    <w:rsid w:val="7D9C1953"/>
    <w:rsid w:val="7DB4BC8A"/>
    <w:rsid w:val="7DB81996"/>
    <w:rsid w:val="7DB8C0E9"/>
    <w:rsid w:val="7DC19C22"/>
    <w:rsid w:val="7DEC7510"/>
    <w:rsid w:val="7DFDC73E"/>
    <w:rsid w:val="7E13089A"/>
    <w:rsid w:val="7E3EABFC"/>
    <w:rsid w:val="7E5DBD84"/>
    <w:rsid w:val="7F38FCFD"/>
    <w:rsid w:val="7F44FBBF"/>
    <w:rsid w:val="7F4F32B8"/>
    <w:rsid w:val="7F78677E"/>
    <w:rsid w:val="7FA92050"/>
    <w:rsid w:val="7FB3A0B6"/>
    <w:rsid w:val="7FC32F9B"/>
    <w:rsid w:val="7FCA3805"/>
    <w:rsid w:val="7FE5D44A"/>
    <w:rsid w:val="7FEF8147"/>
    <w:rsid w:val="7FFA3D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7A7"/>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c,Char"/>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35"/>
    <w:rsid w:val="00E16AD8"/>
    <w:rPr>
      <w:rFonts w:ascii="Arial Narrow" w:hAnsi="Arial Narrow" w:cs="Arial"/>
      <w:b/>
      <w:bCs/>
      <w:szCs w:val="18"/>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Bullet Point,Bulletr List Paragraph,L"/>
    <w:link w:val="ListParagraphChar"/>
    <w:uiPriority w:val="34"/>
    <w:qFormat/>
    <w:rsid w:val="004C3B02"/>
    <w:p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4C3B02"/>
    <w:rPr>
      <w:rFonts w:asciiTheme="minorHAnsi" w:hAnsiTheme="minorHAnsi" w:cs="Arial"/>
      <w:snapToGrid w:val="0"/>
      <w:sz w:val="24"/>
      <w:szCs w:val="24"/>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Tabellengitternetz 9pt,PBAC table,HTAtableplain,Dossier table,Section 3- footnotes,Summary Table,MSD Table Grid,Header Table,NICE instructions,Source table_"/>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8102C"/>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Comment Text Char1 Char,Comment Text Char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 H19 Char,Comment Text Char1 Char Char,Comment Text Char Char Char Char"/>
    <w:basedOn w:val="DefaultParagraphFont"/>
    <w:link w:val="CommentText"/>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rPr>
      <w:rFonts w:ascii="Times New Roman" w:hAnsi="Times New Roman" w:cs="Times New Roman"/>
      <w:snapToGrid w:val="0"/>
      <w:sz w:val="20"/>
    </w:r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6B32B4"/>
    <w:pPr>
      <w:keepNext/>
      <w:keepLines/>
      <w:jc w:val="center"/>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661B43"/>
    <w:pPr>
      <w:numPr>
        <w:ilvl w:val="1"/>
        <w:numId w:val="5"/>
      </w:numPr>
      <w:spacing w:before="120"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661B43"/>
    <w:rPr>
      <w:rFonts w:asciiTheme="minorHAnsi" w:eastAsiaTheme="minorHAnsi" w:hAnsiTheme="minorHAnsi" w:cstheme="minorBidi"/>
      <w:snapToGrid/>
      <w:sz w:val="24"/>
      <w:szCs w:val="22"/>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autoRedefine/>
    <w:qFormat/>
    <w:rsid w:val="006412AA"/>
    <w:pPr>
      <w:keepLines/>
      <w:spacing w:after="120"/>
      <w:contextualSpacing/>
    </w:pPr>
    <w:rPr>
      <w:rFonts w:ascii="Arial Narrow" w:eastAsia="Calibri" w:hAnsi="Arial Narrow"/>
      <w:snapToGrid w:val="0"/>
      <w:sz w:val="18"/>
      <w:szCs w:val="22"/>
    </w:rPr>
  </w:style>
  <w:style w:type="character" w:customStyle="1" w:styleId="TableFigureFooterChar">
    <w:name w:val="Table/Figure Footer Char"/>
    <w:link w:val="TableFigureFooter"/>
    <w:rsid w:val="006412AA"/>
    <w:rPr>
      <w:rFonts w:ascii="Arial Narrow" w:eastAsia="Calibri" w:hAnsi="Arial Narrow" w:cs="Arial"/>
      <w:snapToGrid w:val="0"/>
      <w:sz w:val="18"/>
      <w:szCs w:val="22"/>
    </w:rPr>
  </w:style>
  <w:style w:type="character" w:styleId="Mention">
    <w:name w:val="Mention"/>
    <w:basedOn w:val="DefaultParagraphFont"/>
    <w:uiPriority w:val="99"/>
    <w:unhideWhenUsed/>
    <w:rsid w:val="00590609"/>
    <w:rPr>
      <w:color w:val="2B579A"/>
      <w:shd w:val="clear" w:color="auto" w:fill="E1DFDD"/>
    </w:rPr>
  </w:style>
  <w:style w:type="paragraph" w:styleId="FootnoteText">
    <w:name w:val="footnote text"/>
    <w:basedOn w:val="Normal"/>
    <w:link w:val="FootnoteTextChar"/>
    <w:unhideWhenUsed/>
    <w:rsid w:val="00B32695"/>
    <w:rPr>
      <w:sz w:val="20"/>
      <w:szCs w:val="20"/>
    </w:rPr>
  </w:style>
  <w:style w:type="character" w:customStyle="1" w:styleId="FootnoteTextChar">
    <w:name w:val="Footnote Text Char"/>
    <w:basedOn w:val="DefaultParagraphFont"/>
    <w:link w:val="FootnoteText"/>
    <w:rsid w:val="00B32695"/>
    <w:rPr>
      <w:rFonts w:ascii="Calibri" w:hAnsi="Calibri" w:cs="Arial"/>
    </w:rPr>
  </w:style>
  <w:style w:type="character" w:styleId="FootnoteReference">
    <w:name w:val="footnote reference"/>
    <w:basedOn w:val="DefaultParagraphFont"/>
    <w:semiHidden/>
    <w:unhideWhenUsed/>
    <w:rsid w:val="00B32695"/>
    <w:rPr>
      <w:vertAlign w:val="superscript"/>
    </w:rPr>
  </w:style>
  <w:style w:type="character" w:styleId="UnresolvedMention">
    <w:name w:val="Unresolved Mention"/>
    <w:basedOn w:val="DefaultParagraphFont"/>
    <w:uiPriority w:val="99"/>
    <w:unhideWhenUsed/>
    <w:rsid w:val="0098249C"/>
    <w:rPr>
      <w:color w:val="605E5C"/>
      <w:shd w:val="clear" w:color="auto" w:fill="E1DFDD"/>
    </w:rPr>
  </w:style>
  <w:style w:type="paragraph" w:customStyle="1" w:styleId="TableFigureFootnote">
    <w:name w:val="Table &amp; Figure Footnote"/>
    <w:basedOn w:val="TableFigureFooter"/>
    <w:next w:val="BodyText"/>
    <w:qFormat/>
    <w:rsid w:val="00F1268F"/>
  </w:style>
  <w:style w:type="character" w:customStyle="1" w:styleId="Heading3Char">
    <w:name w:val="Heading 3 Char"/>
    <w:basedOn w:val="DefaultParagraphFont"/>
    <w:link w:val="Heading3"/>
    <w:uiPriority w:val="9"/>
    <w:rsid w:val="00446D55"/>
    <w:rPr>
      <w:rFonts w:ascii="Calibri" w:hAnsi="Calibri" w:cs="Arial"/>
      <w:sz w:val="24"/>
      <w:szCs w:val="24"/>
      <w:u w:val="single"/>
    </w:rPr>
  </w:style>
  <w:style w:type="paragraph" w:customStyle="1" w:styleId="paragraph">
    <w:name w:val="paragraph"/>
    <w:basedOn w:val="Normal"/>
    <w:rsid w:val="00AA3152"/>
    <w:pPr>
      <w:spacing w:before="100" w:beforeAutospacing="1" w:after="100" w:afterAutospacing="1"/>
      <w:jc w:val="left"/>
    </w:pPr>
    <w:rPr>
      <w:rFonts w:ascii="Times New Roman" w:hAnsi="Times New Roman" w:cs="Times New Roman"/>
      <w:lang w:val="en-US" w:eastAsia="en-US"/>
    </w:rPr>
  </w:style>
  <w:style w:type="character" w:customStyle="1" w:styleId="normaltextrun">
    <w:name w:val="normaltextrun"/>
    <w:basedOn w:val="DefaultParagraphFont"/>
    <w:rsid w:val="00AA3152"/>
  </w:style>
  <w:style w:type="character" w:customStyle="1" w:styleId="eop">
    <w:name w:val="eop"/>
    <w:basedOn w:val="DefaultParagraphFont"/>
    <w:rsid w:val="00AA3152"/>
  </w:style>
  <w:style w:type="paragraph" w:styleId="Index1">
    <w:name w:val="index 1"/>
    <w:basedOn w:val="Normal"/>
    <w:next w:val="Normal"/>
    <w:autoRedefine/>
    <w:semiHidden/>
    <w:unhideWhenUsed/>
    <w:rsid w:val="00D8102C"/>
    <w:pPr>
      <w:ind w:left="240" w:hanging="240"/>
    </w:pPr>
  </w:style>
  <w:style w:type="character" w:customStyle="1" w:styleId="Heading1Char">
    <w:name w:val="Heading 1 Char"/>
    <w:basedOn w:val="DefaultParagraphFont"/>
    <w:link w:val="Heading1"/>
    <w:uiPriority w:val="1"/>
    <w:rsid w:val="00A3451F"/>
    <w:rPr>
      <w:rFonts w:ascii="Calibri" w:hAnsi="Calibri" w:cs="Arial"/>
      <w:b/>
      <w:caps/>
      <w:sz w:val="32"/>
      <w:szCs w:val="24"/>
    </w:rPr>
  </w:style>
  <w:style w:type="character" w:customStyle="1" w:styleId="Heading4Char">
    <w:name w:val="Heading 4 Char"/>
    <w:basedOn w:val="DefaultParagraphFont"/>
    <w:link w:val="Heading4"/>
    <w:uiPriority w:val="9"/>
    <w:rsid w:val="00A3451F"/>
    <w:rPr>
      <w:rFonts w:ascii="Calibri" w:hAnsi="Calibri" w:cs="Arial"/>
      <w:b/>
      <w:bCs/>
      <w:i/>
      <w:sz w:val="26"/>
      <w:szCs w:val="28"/>
    </w:rPr>
  </w:style>
  <w:style w:type="character" w:customStyle="1" w:styleId="Heading5Char">
    <w:name w:val="Heading 5 Char"/>
    <w:basedOn w:val="DefaultParagraphFont"/>
    <w:link w:val="Heading5"/>
    <w:uiPriority w:val="9"/>
    <w:rsid w:val="00A3451F"/>
    <w:rPr>
      <w:rFonts w:ascii="Calibri" w:hAnsi="Calibri" w:cs="Arial"/>
      <w:b/>
      <w:bCs/>
      <w:iCs/>
      <w:sz w:val="26"/>
      <w:szCs w:val="26"/>
    </w:rPr>
  </w:style>
  <w:style w:type="character" w:customStyle="1" w:styleId="Heading6Char">
    <w:name w:val="Heading 6 Char"/>
    <w:basedOn w:val="DefaultParagraphFont"/>
    <w:link w:val="Heading6"/>
    <w:uiPriority w:val="9"/>
    <w:rsid w:val="00A3451F"/>
    <w:rPr>
      <w:rFonts w:ascii="Calibri" w:hAnsi="Calibri" w:cs="Arial"/>
      <w:b/>
      <w:bCs/>
      <w:i/>
      <w:sz w:val="24"/>
      <w:szCs w:val="24"/>
    </w:rPr>
  </w:style>
  <w:style w:type="paragraph" w:styleId="Quote">
    <w:name w:val="Quote"/>
    <w:basedOn w:val="Normal"/>
    <w:next w:val="Normal"/>
    <w:link w:val="QuoteChar"/>
    <w:uiPriority w:val="29"/>
    <w:qFormat/>
    <w:rsid w:val="00A3451F"/>
    <w:pPr>
      <w:spacing w:before="160" w:after="160" w:line="259" w:lineRule="auto"/>
      <w:jc w:val="center"/>
    </w:pPr>
    <w:rPr>
      <w:rFonts w:ascii="Times New Roman" w:eastAsiaTheme="minorHAnsi" w:hAnsi="Times New Roman" w:cs="Times New Roman"/>
      <w:i/>
      <w:iCs/>
      <w:color w:val="404040" w:themeColor="text1" w:themeTint="BF"/>
      <w:lang w:eastAsia="en-US"/>
    </w:rPr>
  </w:style>
  <w:style w:type="character" w:customStyle="1" w:styleId="QuoteChar">
    <w:name w:val="Quote Char"/>
    <w:basedOn w:val="DefaultParagraphFont"/>
    <w:link w:val="Quote"/>
    <w:uiPriority w:val="29"/>
    <w:rsid w:val="00A3451F"/>
    <w:rPr>
      <w:rFonts w:eastAsiaTheme="minorHAnsi"/>
      <w:i/>
      <w:iCs/>
      <w:color w:val="404040" w:themeColor="text1" w:themeTint="BF"/>
      <w:sz w:val="24"/>
      <w:szCs w:val="24"/>
      <w:lang w:eastAsia="en-US"/>
    </w:rPr>
  </w:style>
  <w:style w:type="character" w:styleId="IntenseEmphasis">
    <w:name w:val="Intense Emphasis"/>
    <w:basedOn w:val="DefaultParagraphFont"/>
    <w:uiPriority w:val="21"/>
    <w:qFormat/>
    <w:rsid w:val="00A3451F"/>
    <w:rPr>
      <w:i/>
      <w:iCs/>
      <w:color w:val="365F91" w:themeColor="accent1" w:themeShade="BF"/>
    </w:rPr>
  </w:style>
  <w:style w:type="paragraph" w:styleId="IntenseQuote">
    <w:name w:val="Intense Quote"/>
    <w:basedOn w:val="Normal"/>
    <w:next w:val="Normal"/>
    <w:link w:val="IntenseQuoteChar"/>
    <w:uiPriority w:val="30"/>
    <w:qFormat/>
    <w:rsid w:val="00A3451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imes New Roman" w:eastAsiaTheme="minorHAnsi" w:hAnsi="Times New Roman" w:cs="Times New Roman"/>
      <w:i/>
      <w:iCs/>
      <w:color w:val="365F91" w:themeColor="accent1" w:themeShade="BF"/>
      <w:lang w:eastAsia="en-US"/>
    </w:rPr>
  </w:style>
  <w:style w:type="character" w:customStyle="1" w:styleId="IntenseQuoteChar">
    <w:name w:val="Intense Quote Char"/>
    <w:basedOn w:val="DefaultParagraphFont"/>
    <w:link w:val="IntenseQuote"/>
    <w:uiPriority w:val="30"/>
    <w:rsid w:val="00A3451F"/>
    <w:rPr>
      <w:rFonts w:eastAsiaTheme="minorHAnsi"/>
      <w:i/>
      <w:iCs/>
      <w:color w:val="365F91" w:themeColor="accent1" w:themeShade="BF"/>
      <w:sz w:val="24"/>
      <w:szCs w:val="24"/>
      <w:lang w:eastAsia="en-US"/>
    </w:rPr>
  </w:style>
  <w:style w:type="character" w:styleId="IntenseReference">
    <w:name w:val="Intense Reference"/>
    <w:basedOn w:val="DefaultParagraphFont"/>
    <w:uiPriority w:val="32"/>
    <w:qFormat/>
    <w:rsid w:val="00A3451F"/>
    <w:rPr>
      <w:b/>
      <w:bCs/>
      <w:smallCaps/>
      <w:color w:val="365F91" w:themeColor="accent1" w:themeShade="BF"/>
      <w:spacing w:val="5"/>
    </w:rPr>
  </w:style>
  <w:style w:type="table" w:customStyle="1" w:styleId="Summarybox3">
    <w:name w:val="Summary box3"/>
    <w:basedOn w:val="TableNormal"/>
    <w:next w:val="TableGrid"/>
    <w:uiPriority w:val="59"/>
    <w:rsid w:val="0095672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745A14"/>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745A14"/>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 numbered"/>
    <w:next w:val="COMexecsummnumbered"/>
    <w:qFormat/>
    <w:rsid w:val="00240AB1"/>
    <w:pPr>
      <w:keepNext/>
      <w:spacing w:before="240" w:after="120"/>
      <w:ind w:left="720" w:hanging="720"/>
      <w:outlineLvl w:val="0"/>
    </w:pPr>
    <w:rPr>
      <w:rFonts w:asciiTheme="minorHAnsi" w:hAnsiTheme="minorHAnsi" w:cs="Arial"/>
      <w:b/>
      <w:snapToGrid w:val="0"/>
      <w:sz w:val="32"/>
      <w:szCs w:val="32"/>
    </w:rPr>
  </w:style>
  <w:style w:type="paragraph" w:customStyle="1" w:styleId="COMexecsummnumbered">
    <w:name w:val="COM exec summ numbered"/>
    <w:qFormat/>
    <w:rsid w:val="00240AB1"/>
    <w:pPr>
      <w:spacing w:before="60" w:after="60"/>
      <w:ind w:left="720" w:hanging="720"/>
      <w:jc w:val="both"/>
    </w:pPr>
    <w:rPr>
      <w:rFonts w:asciiTheme="minorHAnsi" w:eastAsiaTheme="minorHAnsi" w:hAnsiTheme="minorHAnsi" w:cstheme="minorBidi"/>
      <w:sz w:val="24"/>
      <w:szCs w:val="22"/>
    </w:rPr>
  </w:style>
  <w:style w:type="character" w:customStyle="1" w:styleId="cf01">
    <w:name w:val="cf01"/>
    <w:basedOn w:val="DefaultParagraphFont"/>
    <w:rsid w:val="000E2BFB"/>
    <w:rPr>
      <w:rFonts w:ascii="Segoe UI" w:hAnsi="Segoe UI" w:cs="Segoe UI" w:hint="default"/>
      <w:sz w:val="18"/>
      <w:szCs w:val="18"/>
    </w:rPr>
  </w:style>
  <w:style w:type="paragraph" w:customStyle="1" w:styleId="pf1">
    <w:name w:val="pf1"/>
    <w:basedOn w:val="Normal"/>
    <w:rsid w:val="000E2BFB"/>
    <w:pPr>
      <w:spacing w:before="100" w:beforeAutospacing="1" w:after="100" w:afterAutospacing="1"/>
      <w:jc w:val="left"/>
    </w:pPr>
    <w:rPr>
      <w:rFonts w:ascii="Times New Roman" w:hAnsi="Times New Roman" w:cs="Times New Roman"/>
    </w:rPr>
  </w:style>
  <w:style w:type="paragraph" w:customStyle="1" w:styleId="pf0">
    <w:name w:val="pf0"/>
    <w:basedOn w:val="Normal"/>
    <w:rsid w:val="000E2BFB"/>
    <w:pPr>
      <w:spacing w:before="100" w:beforeAutospacing="1" w:after="100" w:afterAutospacing="1"/>
      <w:jc w:val="left"/>
    </w:pPr>
    <w:rPr>
      <w:rFonts w:ascii="Times New Roman" w:hAnsi="Times New Roman" w:cs="Times New Roman"/>
    </w:rPr>
  </w:style>
  <w:style w:type="character" w:customStyle="1" w:styleId="cf11">
    <w:name w:val="cf11"/>
    <w:basedOn w:val="DefaultParagraphFont"/>
    <w:rsid w:val="000E2BFB"/>
    <w:rPr>
      <w:rFonts w:ascii="Segoe UI" w:hAnsi="Segoe UI" w:cs="Segoe UI" w:hint="default"/>
      <w:sz w:val="18"/>
      <w:szCs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70448">
      <w:bodyDiv w:val="1"/>
      <w:marLeft w:val="0"/>
      <w:marRight w:val="0"/>
      <w:marTop w:val="0"/>
      <w:marBottom w:val="0"/>
      <w:divBdr>
        <w:top w:val="none" w:sz="0" w:space="0" w:color="auto"/>
        <w:left w:val="none" w:sz="0" w:space="0" w:color="auto"/>
        <w:bottom w:val="none" w:sz="0" w:space="0" w:color="auto"/>
        <w:right w:val="none" w:sz="0" w:space="0" w:color="auto"/>
      </w:divBdr>
    </w:div>
    <w:div w:id="53549912">
      <w:bodyDiv w:val="1"/>
      <w:marLeft w:val="0"/>
      <w:marRight w:val="0"/>
      <w:marTop w:val="0"/>
      <w:marBottom w:val="0"/>
      <w:divBdr>
        <w:top w:val="none" w:sz="0" w:space="0" w:color="auto"/>
        <w:left w:val="none" w:sz="0" w:space="0" w:color="auto"/>
        <w:bottom w:val="none" w:sz="0" w:space="0" w:color="auto"/>
        <w:right w:val="none" w:sz="0" w:space="0" w:color="auto"/>
      </w:divBdr>
    </w:div>
    <w:div w:id="53703457">
      <w:bodyDiv w:val="1"/>
      <w:marLeft w:val="0"/>
      <w:marRight w:val="0"/>
      <w:marTop w:val="0"/>
      <w:marBottom w:val="0"/>
      <w:divBdr>
        <w:top w:val="none" w:sz="0" w:space="0" w:color="auto"/>
        <w:left w:val="none" w:sz="0" w:space="0" w:color="auto"/>
        <w:bottom w:val="none" w:sz="0" w:space="0" w:color="auto"/>
        <w:right w:val="none" w:sz="0" w:space="0" w:color="auto"/>
      </w:divBdr>
      <w:divsChild>
        <w:div w:id="734007327">
          <w:marLeft w:val="0"/>
          <w:marRight w:val="0"/>
          <w:marTop w:val="0"/>
          <w:marBottom w:val="0"/>
          <w:divBdr>
            <w:top w:val="none" w:sz="0" w:space="0" w:color="auto"/>
            <w:left w:val="none" w:sz="0" w:space="0" w:color="auto"/>
            <w:bottom w:val="none" w:sz="0" w:space="0" w:color="auto"/>
            <w:right w:val="none" w:sz="0" w:space="0" w:color="auto"/>
          </w:divBdr>
        </w:div>
      </w:divsChild>
    </w:div>
    <w:div w:id="54159374">
      <w:bodyDiv w:val="1"/>
      <w:marLeft w:val="0"/>
      <w:marRight w:val="0"/>
      <w:marTop w:val="0"/>
      <w:marBottom w:val="0"/>
      <w:divBdr>
        <w:top w:val="none" w:sz="0" w:space="0" w:color="auto"/>
        <w:left w:val="none" w:sz="0" w:space="0" w:color="auto"/>
        <w:bottom w:val="none" w:sz="0" w:space="0" w:color="auto"/>
        <w:right w:val="none" w:sz="0" w:space="0" w:color="auto"/>
      </w:divBdr>
      <w:divsChild>
        <w:div w:id="438187685">
          <w:marLeft w:val="0"/>
          <w:marRight w:val="0"/>
          <w:marTop w:val="0"/>
          <w:marBottom w:val="0"/>
          <w:divBdr>
            <w:top w:val="none" w:sz="0" w:space="0" w:color="auto"/>
            <w:left w:val="none" w:sz="0" w:space="0" w:color="auto"/>
            <w:bottom w:val="none" w:sz="0" w:space="0" w:color="auto"/>
            <w:right w:val="none" w:sz="0" w:space="0" w:color="auto"/>
          </w:divBdr>
          <w:divsChild>
            <w:div w:id="1661349855">
              <w:marLeft w:val="0"/>
              <w:marRight w:val="0"/>
              <w:marTop w:val="0"/>
              <w:marBottom w:val="0"/>
              <w:divBdr>
                <w:top w:val="none" w:sz="0" w:space="0" w:color="auto"/>
                <w:left w:val="none" w:sz="0" w:space="0" w:color="auto"/>
                <w:bottom w:val="none" w:sz="0" w:space="0" w:color="auto"/>
                <w:right w:val="none" w:sz="0" w:space="0" w:color="auto"/>
              </w:divBdr>
              <w:divsChild>
                <w:div w:id="2066370491">
                  <w:marLeft w:val="0"/>
                  <w:marRight w:val="0"/>
                  <w:marTop w:val="0"/>
                  <w:marBottom w:val="0"/>
                  <w:divBdr>
                    <w:top w:val="none" w:sz="0" w:space="0" w:color="auto"/>
                    <w:left w:val="none" w:sz="0" w:space="0" w:color="auto"/>
                    <w:bottom w:val="none" w:sz="0" w:space="0" w:color="auto"/>
                    <w:right w:val="none" w:sz="0" w:space="0" w:color="auto"/>
                  </w:divBdr>
                  <w:divsChild>
                    <w:div w:id="566653046">
                      <w:marLeft w:val="0"/>
                      <w:marRight w:val="0"/>
                      <w:marTop w:val="0"/>
                      <w:marBottom w:val="0"/>
                      <w:divBdr>
                        <w:top w:val="none" w:sz="0" w:space="0" w:color="auto"/>
                        <w:left w:val="none" w:sz="0" w:space="0" w:color="auto"/>
                        <w:bottom w:val="none" w:sz="0" w:space="0" w:color="auto"/>
                        <w:right w:val="none" w:sz="0" w:space="0" w:color="auto"/>
                      </w:divBdr>
                      <w:divsChild>
                        <w:div w:id="179609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713465">
      <w:bodyDiv w:val="1"/>
      <w:marLeft w:val="0"/>
      <w:marRight w:val="0"/>
      <w:marTop w:val="0"/>
      <w:marBottom w:val="0"/>
      <w:divBdr>
        <w:top w:val="none" w:sz="0" w:space="0" w:color="auto"/>
        <w:left w:val="none" w:sz="0" w:space="0" w:color="auto"/>
        <w:bottom w:val="none" w:sz="0" w:space="0" w:color="auto"/>
        <w:right w:val="none" w:sz="0" w:space="0" w:color="auto"/>
      </w:divBdr>
      <w:divsChild>
        <w:div w:id="2053070928">
          <w:marLeft w:val="0"/>
          <w:marRight w:val="0"/>
          <w:marTop w:val="0"/>
          <w:marBottom w:val="0"/>
          <w:divBdr>
            <w:top w:val="none" w:sz="0" w:space="0" w:color="auto"/>
            <w:left w:val="none" w:sz="0" w:space="0" w:color="auto"/>
            <w:bottom w:val="none" w:sz="0" w:space="0" w:color="auto"/>
            <w:right w:val="none" w:sz="0" w:space="0" w:color="auto"/>
          </w:divBdr>
        </w:div>
      </w:divsChild>
    </w:div>
    <w:div w:id="81605944">
      <w:bodyDiv w:val="1"/>
      <w:marLeft w:val="0"/>
      <w:marRight w:val="0"/>
      <w:marTop w:val="0"/>
      <w:marBottom w:val="0"/>
      <w:divBdr>
        <w:top w:val="none" w:sz="0" w:space="0" w:color="auto"/>
        <w:left w:val="none" w:sz="0" w:space="0" w:color="auto"/>
        <w:bottom w:val="none" w:sz="0" w:space="0" w:color="auto"/>
        <w:right w:val="none" w:sz="0" w:space="0" w:color="auto"/>
      </w:divBdr>
      <w:divsChild>
        <w:div w:id="1987124246">
          <w:marLeft w:val="0"/>
          <w:marRight w:val="0"/>
          <w:marTop w:val="0"/>
          <w:marBottom w:val="0"/>
          <w:divBdr>
            <w:top w:val="none" w:sz="0" w:space="0" w:color="auto"/>
            <w:left w:val="none" w:sz="0" w:space="0" w:color="auto"/>
            <w:bottom w:val="none" w:sz="0" w:space="0" w:color="auto"/>
            <w:right w:val="none" w:sz="0" w:space="0" w:color="auto"/>
          </w:divBdr>
          <w:divsChild>
            <w:div w:id="582955598">
              <w:marLeft w:val="0"/>
              <w:marRight w:val="0"/>
              <w:marTop w:val="0"/>
              <w:marBottom w:val="0"/>
              <w:divBdr>
                <w:top w:val="none" w:sz="0" w:space="0" w:color="auto"/>
                <w:left w:val="none" w:sz="0" w:space="0" w:color="auto"/>
                <w:bottom w:val="none" w:sz="0" w:space="0" w:color="auto"/>
                <w:right w:val="none" w:sz="0" w:space="0" w:color="auto"/>
              </w:divBdr>
              <w:divsChild>
                <w:div w:id="1568347085">
                  <w:marLeft w:val="0"/>
                  <w:marRight w:val="0"/>
                  <w:marTop w:val="0"/>
                  <w:marBottom w:val="0"/>
                  <w:divBdr>
                    <w:top w:val="none" w:sz="0" w:space="0" w:color="auto"/>
                    <w:left w:val="none" w:sz="0" w:space="0" w:color="auto"/>
                    <w:bottom w:val="none" w:sz="0" w:space="0" w:color="auto"/>
                    <w:right w:val="none" w:sz="0" w:space="0" w:color="auto"/>
                  </w:divBdr>
                  <w:divsChild>
                    <w:div w:id="73362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1094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2506472">
      <w:bodyDiv w:val="1"/>
      <w:marLeft w:val="0"/>
      <w:marRight w:val="0"/>
      <w:marTop w:val="0"/>
      <w:marBottom w:val="0"/>
      <w:divBdr>
        <w:top w:val="none" w:sz="0" w:space="0" w:color="auto"/>
        <w:left w:val="none" w:sz="0" w:space="0" w:color="auto"/>
        <w:bottom w:val="none" w:sz="0" w:space="0" w:color="auto"/>
        <w:right w:val="none" w:sz="0" w:space="0" w:color="auto"/>
      </w:divBdr>
      <w:divsChild>
        <w:div w:id="13764700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7311254">
      <w:bodyDiv w:val="1"/>
      <w:marLeft w:val="0"/>
      <w:marRight w:val="0"/>
      <w:marTop w:val="0"/>
      <w:marBottom w:val="0"/>
      <w:divBdr>
        <w:top w:val="none" w:sz="0" w:space="0" w:color="auto"/>
        <w:left w:val="none" w:sz="0" w:space="0" w:color="auto"/>
        <w:bottom w:val="none" w:sz="0" w:space="0" w:color="auto"/>
        <w:right w:val="none" w:sz="0" w:space="0" w:color="auto"/>
      </w:divBdr>
    </w:div>
    <w:div w:id="180512718">
      <w:bodyDiv w:val="1"/>
      <w:marLeft w:val="0"/>
      <w:marRight w:val="0"/>
      <w:marTop w:val="0"/>
      <w:marBottom w:val="0"/>
      <w:divBdr>
        <w:top w:val="none" w:sz="0" w:space="0" w:color="auto"/>
        <w:left w:val="none" w:sz="0" w:space="0" w:color="auto"/>
        <w:bottom w:val="none" w:sz="0" w:space="0" w:color="auto"/>
        <w:right w:val="none" w:sz="0" w:space="0" w:color="auto"/>
      </w:divBdr>
      <w:divsChild>
        <w:div w:id="927735243">
          <w:marLeft w:val="0"/>
          <w:marRight w:val="0"/>
          <w:marTop w:val="0"/>
          <w:marBottom w:val="0"/>
          <w:divBdr>
            <w:top w:val="none" w:sz="0" w:space="0" w:color="auto"/>
            <w:left w:val="none" w:sz="0" w:space="0" w:color="auto"/>
            <w:bottom w:val="none" w:sz="0" w:space="0" w:color="auto"/>
            <w:right w:val="none" w:sz="0" w:space="0" w:color="auto"/>
          </w:divBdr>
          <w:divsChild>
            <w:div w:id="1556503203">
              <w:marLeft w:val="0"/>
              <w:marRight w:val="0"/>
              <w:marTop w:val="0"/>
              <w:marBottom w:val="0"/>
              <w:divBdr>
                <w:top w:val="none" w:sz="0" w:space="0" w:color="auto"/>
                <w:left w:val="none" w:sz="0" w:space="0" w:color="auto"/>
                <w:bottom w:val="none" w:sz="0" w:space="0" w:color="auto"/>
                <w:right w:val="none" w:sz="0" w:space="0" w:color="auto"/>
              </w:divBdr>
              <w:divsChild>
                <w:div w:id="1122458009">
                  <w:marLeft w:val="0"/>
                  <w:marRight w:val="0"/>
                  <w:marTop w:val="0"/>
                  <w:marBottom w:val="0"/>
                  <w:divBdr>
                    <w:top w:val="none" w:sz="0" w:space="0" w:color="auto"/>
                    <w:left w:val="none" w:sz="0" w:space="0" w:color="auto"/>
                    <w:bottom w:val="none" w:sz="0" w:space="0" w:color="auto"/>
                    <w:right w:val="none" w:sz="0" w:space="0" w:color="auto"/>
                  </w:divBdr>
                  <w:divsChild>
                    <w:div w:id="1437795987">
                      <w:marLeft w:val="0"/>
                      <w:marRight w:val="0"/>
                      <w:marTop w:val="0"/>
                      <w:marBottom w:val="0"/>
                      <w:divBdr>
                        <w:top w:val="none" w:sz="0" w:space="0" w:color="auto"/>
                        <w:left w:val="none" w:sz="0" w:space="0" w:color="auto"/>
                        <w:bottom w:val="none" w:sz="0" w:space="0" w:color="auto"/>
                        <w:right w:val="none" w:sz="0" w:space="0" w:color="auto"/>
                      </w:divBdr>
                      <w:divsChild>
                        <w:div w:id="7780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09509">
      <w:bodyDiv w:val="1"/>
      <w:marLeft w:val="0"/>
      <w:marRight w:val="0"/>
      <w:marTop w:val="0"/>
      <w:marBottom w:val="0"/>
      <w:divBdr>
        <w:top w:val="none" w:sz="0" w:space="0" w:color="auto"/>
        <w:left w:val="none" w:sz="0" w:space="0" w:color="auto"/>
        <w:bottom w:val="none" w:sz="0" w:space="0" w:color="auto"/>
        <w:right w:val="none" w:sz="0" w:space="0" w:color="auto"/>
      </w:divBdr>
      <w:divsChild>
        <w:div w:id="733165751">
          <w:marLeft w:val="0"/>
          <w:marRight w:val="0"/>
          <w:marTop w:val="0"/>
          <w:marBottom w:val="0"/>
          <w:divBdr>
            <w:top w:val="none" w:sz="0" w:space="0" w:color="auto"/>
            <w:left w:val="none" w:sz="0" w:space="0" w:color="auto"/>
            <w:bottom w:val="none" w:sz="0" w:space="0" w:color="auto"/>
            <w:right w:val="none" w:sz="0" w:space="0" w:color="auto"/>
          </w:divBdr>
        </w:div>
        <w:div w:id="839857589">
          <w:marLeft w:val="0"/>
          <w:marRight w:val="0"/>
          <w:marTop w:val="0"/>
          <w:marBottom w:val="0"/>
          <w:divBdr>
            <w:top w:val="none" w:sz="0" w:space="0" w:color="auto"/>
            <w:left w:val="none" w:sz="0" w:space="0" w:color="auto"/>
            <w:bottom w:val="none" w:sz="0" w:space="0" w:color="auto"/>
            <w:right w:val="none" w:sz="0" w:space="0" w:color="auto"/>
          </w:divBdr>
        </w:div>
        <w:div w:id="1035034415">
          <w:marLeft w:val="0"/>
          <w:marRight w:val="0"/>
          <w:marTop w:val="0"/>
          <w:marBottom w:val="0"/>
          <w:divBdr>
            <w:top w:val="none" w:sz="0" w:space="0" w:color="auto"/>
            <w:left w:val="none" w:sz="0" w:space="0" w:color="auto"/>
            <w:bottom w:val="none" w:sz="0" w:space="0" w:color="auto"/>
            <w:right w:val="none" w:sz="0" w:space="0" w:color="auto"/>
          </w:divBdr>
        </w:div>
        <w:div w:id="1085032595">
          <w:marLeft w:val="0"/>
          <w:marRight w:val="0"/>
          <w:marTop w:val="0"/>
          <w:marBottom w:val="0"/>
          <w:divBdr>
            <w:top w:val="none" w:sz="0" w:space="0" w:color="auto"/>
            <w:left w:val="none" w:sz="0" w:space="0" w:color="auto"/>
            <w:bottom w:val="none" w:sz="0" w:space="0" w:color="auto"/>
            <w:right w:val="none" w:sz="0" w:space="0" w:color="auto"/>
          </w:divBdr>
        </w:div>
        <w:div w:id="1217090373">
          <w:marLeft w:val="0"/>
          <w:marRight w:val="0"/>
          <w:marTop w:val="0"/>
          <w:marBottom w:val="0"/>
          <w:divBdr>
            <w:top w:val="none" w:sz="0" w:space="0" w:color="auto"/>
            <w:left w:val="none" w:sz="0" w:space="0" w:color="auto"/>
            <w:bottom w:val="none" w:sz="0" w:space="0" w:color="auto"/>
            <w:right w:val="none" w:sz="0" w:space="0" w:color="auto"/>
          </w:divBdr>
        </w:div>
        <w:div w:id="2057658467">
          <w:marLeft w:val="0"/>
          <w:marRight w:val="0"/>
          <w:marTop w:val="0"/>
          <w:marBottom w:val="0"/>
          <w:divBdr>
            <w:top w:val="none" w:sz="0" w:space="0" w:color="auto"/>
            <w:left w:val="none" w:sz="0" w:space="0" w:color="auto"/>
            <w:bottom w:val="none" w:sz="0" w:space="0" w:color="auto"/>
            <w:right w:val="none" w:sz="0" w:space="0" w:color="auto"/>
          </w:divBdr>
        </w:div>
      </w:divsChild>
    </w:div>
    <w:div w:id="219563698">
      <w:bodyDiv w:val="1"/>
      <w:marLeft w:val="0"/>
      <w:marRight w:val="0"/>
      <w:marTop w:val="0"/>
      <w:marBottom w:val="0"/>
      <w:divBdr>
        <w:top w:val="none" w:sz="0" w:space="0" w:color="auto"/>
        <w:left w:val="none" w:sz="0" w:space="0" w:color="auto"/>
        <w:bottom w:val="none" w:sz="0" w:space="0" w:color="auto"/>
        <w:right w:val="none" w:sz="0" w:space="0" w:color="auto"/>
      </w:divBdr>
    </w:div>
    <w:div w:id="219636138">
      <w:bodyDiv w:val="1"/>
      <w:marLeft w:val="0"/>
      <w:marRight w:val="0"/>
      <w:marTop w:val="0"/>
      <w:marBottom w:val="0"/>
      <w:divBdr>
        <w:top w:val="none" w:sz="0" w:space="0" w:color="auto"/>
        <w:left w:val="none" w:sz="0" w:space="0" w:color="auto"/>
        <w:bottom w:val="none" w:sz="0" w:space="0" w:color="auto"/>
        <w:right w:val="none" w:sz="0" w:space="0" w:color="auto"/>
      </w:divBdr>
    </w:div>
    <w:div w:id="240719643">
      <w:bodyDiv w:val="1"/>
      <w:marLeft w:val="0"/>
      <w:marRight w:val="0"/>
      <w:marTop w:val="0"/>
      <w:marBottom w:val="0"/>
      <w:divBdr>
        <w:top w:val="none" w:sz="0" w:space="0" w:color="auto"/>
        <w:left w:val="none" w:sz="0" w:space="0" w:color="auto"/>
        <w:bottom w:val="none" w:sz="0" w:space="0" w:color="auto"/>
        <w:right w:val="none" w:sz="0" w:space="0" w:color="auto"/>
      </w:divBdr>
    </w:div>
    <w:div w:id="265387700">
      <w:bodyDiv w:val="1"/>
      <w:marLeft w:val="0"/>
      <w:marRight w:val="0"/>
      <w:marTop w:val="0"/>
      <w:marBottom w:val="0"/>
      <w:divBdr>
        <w:top w:val="none" w:sz="0" w:space="0" w:color="auto"/>
        <w:left w:val="none" w:sz="0" w:space="0" w:color="auto"/>
        <w:bottom w:val="none" w:sz="0" w:space="0" w:color="auto"/>
        <w:right w:val="none" w:sz="0" w:space="0" w:color="auto"/>
      </w:divBdr>
      <w:divsChild>
        <w:div w:id="837430152">
          <w:marLeft w:val="0"/>
          <w:marRight w:val="0"/>
          <w:marTop w:val="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0039760">
      <w:bodyDiv w:val="1"/>
      <w:marLeft w:val="0"/>
      <w:marRight w:val="0"/>
      <w:marTop w:val="0"/>
      <w:marBottom w:val="0"/>
      <w:divBdr>
        <w:top w:val="none" w:sz="0" w:space="0" w:color="auto"/>
        <w:left w:val="none" w:sz="0" w:space="0" w:color="auto"/>
        <w:bottom w:val="none" w:sz="0" w:space="0" w:color="auto"/>
        <w:right w:val="none" w:sz="0" w:space="0" w:color="auto"/>
      </w:divBdr>
    </w:div>
    <w:div w:id="325211719">
      <w:bodyDiv w:val="1"/>
      <w:marLeft w:val="0"/>
      <w:marRight w:val="0"/>
      <w:marTop w:val="0"/>
      <w:marBottom w:val="0"/>
      <w:divBdr>
        <w:top w:val="none" w:sz="0" w:space="0" w:color="auto"/>
        <w:left w:val="none" w:sz="0" w:space="0" w:color="auto"/>
        <w:bottom w:val="none" w:sz="0" w:space="0" w:color="auto"/>
        <w:right w:val="none" w:sz="0" w:space="0" w:color="auto"/>
      </w:divBdr>
      <w:divsChild>
        <w:div w:id="614286938">
          <w:marLeft w:val="0"/>
          <w:marRight w:val="0"/>
          <w:marTop w:val="0"/>
          <w:marBottom w:val="0"/>
          <w:divBdr>
            <w:top w:val="none" w:sz="0" w:space="0" w:color="auto"/>
            <w:left w:val="none" w:sz="0" w:space="0" w:color="auto"/>
            <w:bottom w:val="none" w:sz="0" w:space="0" w:color="auto"/>
            <w:right w:val="none" w:sz="0" w:space="0" w:color="auto"/>
          </w:divBdr>
          <w:divsChild>
            <w:div w:id="480661881">
              <w:marLeft w:val="0"/>
              <w:marRight w:val="0"/>
              <w:marTop w:val="0"/>
              <w:marBottom w:val="0"/>
              <w:divBdr>
                <w:top w:val="none" w:sz="0" w:space="0" w:color="auto"/>
                <w:left w:val="none" w:sz="0" w:space="0" w:color="auto"/>
                <w:bottom w:val="none" w:sz="0" w:space="0" w:color="auto"/>
                <w:right w:val="none" w:sz="0" w:space="0" w:color="auto"/>
              </w:divBdr>
              <w:divsChild>
                <w:div w:id="536313549">
                  <w:marLeft w:val="0"/>
                  <w:marRight w:val="0"/>
                  <w:marTop w:val="0"/>
                  <w:marBottom w:val="0"/>
                  <w:divBdr>
                    <w:top w:val="none" w:sz="0" w:space="0" w:color="auto"/>
                    <w:left w:val="none" w:sz="0" w:space="0" w:color="auto"/>
                    <w:bottom w:val="none" w:sz="0" w:space="0" w:color="auto"/>
                    <w:right w:val="none" w:sz="0" w:space="0" w:color="auto"/>
                  </w:divBdr>
                  <w:divsChild>
                    <w:div w:id="1696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26613">
      <w:bodyDiv w:val="1"/>
      <w:marLeft w:val="0"/>
      <w:marRight w:val="0"/>
      <w:marTop w:val="0"/>
      <w:marBottom w:val="0"/>
      <w:divBdr>
        <w:top w:val="none" w:sz="0" w:space="0" w:color="auto"/>
        <w:left w:val="none" w:sz="0" w:space="0" w:color="auto"/>
        <w:bottom w:val="none" w:sz="0" w:space="0" w:color="auto"/>
        <w:right w:val="none" w:sz="0" w:space="0" w:color="auto"/>
      </w:divBdr>
      <w:divsChild>
        <w:div w:id="748620334">
          <w:marLeft w:val="0"/>
          <w:marRight w:val="0"/>
          <w:marTop w:val="0"/>
          <w:marBottom w:val="0"/>
          <w:divBdr>
            <w:top w:val="single" w:sz="2" w:space="0" w:color="auto"/>
            <w:left w:val="single" w:sz="2" w:space="4" w:color="auto"/>
            <w:bottom w:val="single" w:sz="2" w:space="0" w:color="auto"/>
            <w:right w:val="single" w:sz="2" w:space="4" w:color="auto"/>
          </w:divBdr>
        </w:div>
      </w:divsChild>
    </w:div>
    <w:div w:id="385111153">
      <w:bodyDiv w:val="1"/>
      <w:marLeft w:val="0"/>
      <w:marRight w:val="0"/>
      <w:marTop w:val="0"/>
      <w:marBottom w:val="0"/>
      <w:divBdr>
        <w:top w:val="none" w:sz="0" w:space="0" w:color="auto"/>
        <w:left w:val="none" w:sz="0" w:space="0" w:color="auto"/>
        <w:bottom w:val="none" w:sz="0" w:space="0" w:color="auto"/>
        <w:right w:val="none" w:sz="0" w:space="0" w:color="auto"/>
      </w:divBdr>
    </w:div>
    <w:div w:id="408309179">
      <w:bodyDiv w:val="1"/>
      <w:marLeft w:val="0"/>
      <w:marRight w:val="0"/>
      <w:marTop w:val="0"/>
      <w:marBottom w:val="0"/>
      <w:divBdr>
        <w:top w:val="none" w:sz="0" w:space="0" w:color="auto"/>
        <w:left w:val="none" w:sz="0" w:space="0" w:color="auto"/>
        <w:bottom w:val="none" w:sz="0" w:space="0" w:color="auto"/>
        <w:right w:val="none" w:sz="0" w:space="0" w:color="auto"/>
      </w:divBdr>
    </w:div>
    <w:div w:id="435945960">
      <w:bodyDiv w:val="1"/>
      <w:marLeft w:val="0"/>
      <w:marRight w:val="0"/>
      <w:marTop w:val="0"/>
      <w:marBottom w:val="0"/>
      <w:divBdr>
        <w:top w:val="none" w:sz="0" w:space="0" w:color="auto"/>
        <w:left w:val="none" w:sz="0" w:space="0" w:color="auto"/>
        <w:bottom w:val="none" w:sz="0" w:space="0" w:color="auto"/>
        <w:right w:val="none" w:sz="0" w:space="0" w:color="auto"/>
      </w:divBdr>
      <w:divsChild>
        <w:div w:id="1123420902">
          <w:marLeft w:val="0"/>
          <w:marRight w:val="0"/>
          <w:marTop w:val="0"/>
          <w:marBottom w:val="0"/>
          <w:divBdr>
            <w:top w:val="none" w:sz="0" w:space="0" w:color="auto"/>
            <w:left w:val="none" w:sz="0" w:space="0" w:color="auto"/>
            <w:bottom w:val="none" w:sz="0" w:space="0" w:color="auto"/>
            <w:right w:val="none" w:sz="0" w:space="0" w:color="auto"/>
          </w:divBdr>
          <w:divsChild>
            <w:div w:id="1904363670">
              <w:marLeft w:val="0"/>
              <w:marRight w:val="0"/>
              <w:marTop w:val="0"/>
              <w:marBottom w:val="0"/>
              <w:divBdr>
                <w:top w:val="none" w:sz="0" w:space="0" w:color="auto"/>
                <w:left w:val="none" w:sz="0" w:space="0" w:color="auto"/>
                <w:bottom w:val="none" w:sz="0" w:space="0" w:color="auto"/>
                <w:right w:val="none" w:sz="0" w:space="0" w:color="auto"/>
              </w:divBdr>
              <w:divsChild>
                <w:div w:id="1117019085">
                  <w:marLeft w:val="0"/>
                  <w:marRight w:val="0"/>
                  <w:marTop w:val="0"/>
                  <w:marBottom w:val="0"/>
                  <w:divBdr>
                    <w:top w:val="none" w:sz="0" w:space="0" w:color="auto"/>
                    <w:left w:val="none" w:sz="0" w:space="0" w:color="auto"/>
                    <w:bottom w:val="none" w:sz="0" w:space="0" w:color="auto"/>
                    <w:right w:val="none" w:sz="0" w:space="0" w:color="auto"/>
                  </w:divBdr>
                  <w:divsChild>
                    <w:div w:id="431127732">
                      <w:marLeft w:val="0"/>
                      <w:marRight w:val="0"/>
                      <w:marTop w:val="0"/>
                      <w:marBottom w:val="0"/>
                      <w:divBdr>
                        <w:top w:val="none" w:sz="0" w:space="0" w:color="auto"/>
                        <w:left w:val="none" w:sz="0" w:space="0" w:color="auto"/>
                        <w:bottom w:val="none" w:sz="0" w:space="0" w:color="auto"/>
                        <w:right w:val="none" w:sz="0" w:space="0" w:color="auto"/>
                      </w:divBdr>
                      <w:divsChild>
                        <w:div w:id="1049570444">
                          <w:marLeft w:val="0"/>
                          <w:marRight w:val="0"/>
                          <w:marTop w:val="0"/>
                          <w:marBottom w:val="0"/>
                          <w:divBdr>
                            <w:top w:val="none" w:sz="0" w:space="0" w:color="auto"/>
                            <w:left w:val="none" w:sz="0" w:space="0" w:color="auto"/>
                            <w:bottom w:val="none" w:sz="0" w:space="0" w:color="auto"/>
                            <w:right w:val="none" w:sz="0" w:space="0" w:color="auto"/>
                          </w:divBdr>
                          <w:divsChild>
                            <w:div w:id="6624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442836">
      <w:bodyDiv w:val="1"/>
      <w:marLeft w:val="0"/>
      <w:marRight w:val="0"/>
      <w:marTop w:val="0"/>
      <w:marBottom w:val="0"/>
      <w:divBdr>
        <w:top w:val="none" w:sz="0" w:space="0" w:color="auto"/>
        <w:left w:val="none" w:sz="0" w:space="0" w:color="auto"/>
        <w:bottom w:val="none" w:sz="0" w:space="0" w:color="auto"/>
        <w:right w:val="none" w:sz="0" w:space="0" w:color="auto"/>
      </w:divBdr>
      <w:divsChild>
        <w:div w:id="234320224">
          <w:marLeft w:val="0"/>
          <w:marRight w:val="0"/>
          <w:marTop w:val="0"/>
          <w:marBottom w:val="0"/>
          <w:divBdr>
            <w:top w:val="none" w:sz="0" w:space="0" w:color="auto"/>
            <w:left w:val="none" w:sz="0" w:space="0" w:color="auto"/>
            <w:bottom w:val="none" w:sz="0" w:space="0" w:color="auto"/>
            <w:right w:val="none" w:sz="0" w:space="0" w:color="auto"/>
          </w:divBdr>
          <w:divsChild>
            <w:div w:id="758141304">
              <w:marLeft w:val="0"/>
              <w:marRight w:val="0"/>
              <w:marTop w:val="0"/>
              <w:marBottom w:val="0"/>
              <w:divBdr>
                <w:top w:val="none" w:sz="0" w:space="0" w:color="auto"/>
                <w:left w:val="none" w:sz="0" w:space="0" w:color="auto"/>
                <w:bottom w:val="none" w:sz="0" w:space="0" w:color="auto"/>
                <w:right w:val="none" w:sz="0" w:space="0" w:color="auto"/>
              </w:divBdr>
              <w:divsChild>
                <w:div w:id="466046659">
                  <w:marLeft w:val="0"/>
                  <w:marRight w:val="0"/>
                  <w:marTop w:val="0"/>
                  <w:marBottom w:val="0"/>
                  <w:divBdr>
                    <w:top w:val="none" w:sz="0" w:space="0" w:color="auto"/>
                    <w:left w:val="none" w:sz="0" w:space="0" w:color="auto"/>
                    <w:bottom w:val="none" w:sz="0" w:space="0" w:color="auto"/>
                    <w:right w:val="none" w:sz="0" w:space="0" w:color="auto"/>
                  </w:divBdr>
                  <w:divsChild>
                    <w:div w:id="1629314138">
                      <w:marLeft w:val="0"/>
                      <w:marRight w:val="0"/>
                      <w:marTop w:val="0"/>
                      <w:marBottom w:val="0"/>
                      <w:divBdr>
                        <w:top w:val="none" w:sz="0" w:space="0" w:color="auto"/>
                        <w:left w:val="none" w:sz="0" w:space="0" w:color="auto"/>
                        <w:bottom w:val="none" w:sz="0" w:space="0" w:color="auto"/>
                        <w:right w:val="none" w:sz="0" w:space="0" w:color="auto"/>
                      </w:divBdr>
                      <w:divsChild>
                        <w:div w:id="71331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315815">
      <w:bodyDiv w:val="1"/>
      <w:marLeft w:val="0"/>
      <w:marRight w:val="0"/>
      <w:marTop w:val="0"/>
      <w:marBottom w:val="0"/>
      <w:divBdr>
        <w:top w:val="none" w:sz="0" w:space="0" w:color="auto"/>
        <w:left w:val="none" w:sz="0" w:space="0" w:color="auto"/>
        <w:bottom w:val="none" w:sz="0" w:space="0" w:color="auto"/>
        <w:right w:val="none" w:sz="0" w:space="0" w:color="auto"/>
      </w:divBdr>
    </w:div>
    <w:div w:id="531116770">
      <w:bodyDiv w:val="1"/>
      <w:marLeft w:val="0"/>
      <w:marRight w:val="0"/>
      <w:marTop w:val="0"/>
      <w:marBottom w:val="0"/>
      <w:divBdr>
        <w:top w:val="none" w:sz="0" w:space="0" w:color="auto"/>
        <w:left w:val="none" w:sz="0" w:space="0" w:color="auto"/>
        <w:bottom w:val="none" w:sz="0" w:space="0" w:color="auto"/>
        <w:right w:val="none" w:sz="0" w:space="0" w:color="auto"/>
      </w:divBdr>
    </w:div>
    <w:div w:id="535434136">
      <w:bodyDiv w:val="1"/>
      <w:marLeft w:val="0"/>
      <w:marRight w:val="0"/>
      <w:marTop w:val="0"/>
      <w:marBottom w:val="0"/>
      <w:divBdr>
        <w:top w:val="none" w:sz="0" w:space="0" w:color="auto"/>
        <w:left w:val="none" w:sz="0" w:space="0" w:color="auto"/>
        <w:bottom w:val="none" w:sz="0" w:space="0" w:color="auto"/>
        <w:right w:val="none" w:sz="0" w:space="0" w:color="auto"/>
      </w:divBdr>
    </w:div>
    <w:div w:id="541866678">
      <w:bodyDiv w:val="1"/>
      <w:marLeft w:val="0"/>
      <w:marRight w:val="0"/>
      <w:marTop w:val="0"/>
      <w:marBottom w:val="0"/>
      <w:divBdr>
        <w:top w:val="none" w:sz="0" w:space="0" w:color="auto"/>
        <w:left w:val="none" w:sz="0" w:space="0" w:color="auto"/>
        <w:bottom w:val="none" w:sz="0" w:space="0" w:color="auto"/>
        <w:right w:val="none" w:sz="0" w:space="0" w:color="auto"/>
      </w:divBdr>
      <w:divsChild>
        <w:div w:id="1329166605">
          <w:marLeft w:val="0"/>
          <w:marRight w:val="0"/>
          <w:marTop w:val="0"/>
          <w:marBottom w:val="0"/>
          <w:divBdr>
            <w:top w:val="none" w:sz="0" w:space="0" w:color="auto"/>
            <w:left w:val="none" w:sz="0" w:space="0" w:color="auto"/>
            <w:bottom w:val="none" w:sz="0" w:space="0" w:color="auto"/>
            <w:right w:val="none" w:sz="0" w:space="0" w:color="auto"/>
          </w:divBdr>
          <w:divsChild>
            <w:div w:id="291792635">
              <w:marLeft w:val="0"/>
              <w:marRight w:val="0"/>
              <w:marTop w:val="0"/>
              <w:marBottom w:val="0"/>
              <w:divBdr>
                <w:top w:val="none" w:sz="0" w:space="0" w:color="auto"/>
                <w:left w:val="none" w:sz="0" w:space="0" w:color="auto"/>
                <w:bottom w:val="none" w:sz="0" w:space="0" w:color="auto"/>
                <w:right w:val="none" w:sz="0" w:space="0" w:color="auto"/>
              </w:divBdr>
              <w:divsChild>
                <w:div w:id="230775828">
                  <w:marLeft w:val="0"/>
                  <w:marRight w:val="0"/>
                  <w:marTop w:val="0"/>
                  <w:marBottom w:val="0"/>
                  <w:divBdr>
                    <w:top w:val="none" w:sz="0" w:space="0" w:color="auto"/>
                    <w:left w:val="none" w:sz="0" w:space="0" w:color="auto"/>
                    <w:bottom w:val="none" w:sz="0" w:space="0" w:color="auto"/>
                    <w:right w:val="none" w:sz="0" w:space="0" w:color="auto"/>
                  </w:divBdr>
                  <w:divsChild>
                    <w:div w:id="624776605">
                      <w:marLeft w:val="0"/>
                      <w:marRight w:val="0"/>
                      <w:marTop w:val="0"/>
                      <w:marBottom w:val="0"/>
                      <w:divBdr>
                        <w:top w:val="none" w:sz="0" w:space="0" w:color="auto"/>
                        <w:left w:val="none" w:sz="0" w:space="0" w:color="auto"/>
                        <w:bottom w:val="none" w:sz="0" w:space="0" w:color="auto"/>
                        <w:right w:val="none" w:sz="0" w:space="0" w:color="auto"/>
                      </w:divBdr>
                      <w:divsChild>
                        <w:div w:id="25370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965468">
      <w:bodyDiv w:val="1"/>
      <w:marLeft w:val="0"/>
      <w:marRight w:val="0"/>
      <w:marTop w:val="0"/>
      <w:marBottom w:val="0"/>
      <w:divBdr>
        <w:top w:val="none" w:sz="0" w:space="0" w:color="auto"/>
        <w:left w:val="none" w:sz="0" w:space="0" w:color="auto"/>
        <w:bottom w:val="none" w:sz="0" w:space="0" w:color="auto"/>
        <w:right w:val="none" w:sz="0" w:space="0" w:color="auto"/>
      </w:divBdr>
      <w:divsChild>
        <w:div w:id="570893722">
          <w:marLeft w:val="0"/>
          <w:marRight w:val="0"/>
          <w:marTop w:val="0"/>
          <w:marBottom w:val="0"/>
          <w:divBdr>
            <w:top w:val="none" w:sz="0" w:space="0" w:color="auto"/>
            <w:left w:val="none" w:sz="0" w:space="0" w:color="auto"/>
            <w:bottom w:val="none" w:sz="0" w:space="0" w:color="auto"/>
            <w:right w:val="none" w:sz="0" w:space="0" w:color="auto"/>
          </w:divBdr>
          <w:divsChild>
            <w:div w:id="1015613258">
              <w:marLeft w:val="0"/>
              <w:marRight w:val="0"/>
              <w:marTop w:val="0"/>
              <w:marBottom w:val="0"/>
              <w:divBdr>
                <w:top w:val="none" w:sz="0" w:space="0" w:color="auto"/>
                <w:left w:val="none" w:sz="0" w:space="0" w:color="auto"/>
                <w:bottom w:val="none" w:sz="0" w:space="0" w:color="auto"/>
                <w:right w:val="none" w:sz="0" w:space="0" w:color="auto"/>
              </w:divBdr>
              <w:divsChild>
                <w:div w:id="728771812">
                  <w:marLeft w:val="0"/>
                  <w:marRight w:val="0"/>
                  <w:marTop w:val="0"/>
                  <w:marBottom w:val="0"/>
                  <w:divBdr>
                    <w:top w:val="none" w:sz="0" w:space="0" w:color="auto"/>
                    <w:left w:val="none" w:sz="0" w:space="0" w:color="auto"/>
                    <w:bottom w:val="none" w:sz="0" w:space="0" w:color="auto"/>
                    <w:right w:val="none" w:sz="0" w:space="0" w:color="auto"/>
                  </w:divBdr>
                  <w:divsChild>
                    <w:div w:id="1094741558">
                      <w:marLeft w:val="0"/>
                      <w:marRight w:val="0"/>
                      <w:marTop w:val="0"/>
                      <w:marBottom w:val="0"/>
                      <w:divBdr>
                        <w:top w:val="none" w:sz="0" w:space="0" w:color="auto"/>
                        <w:left w:val="none" w:sz="0" w:space="0" w:color="auto"/>
                        <w:bottom w:val="none" w:sz="0" w:space="0" w:color="auto"/>
                        <w:right w:val="none" w:sz="0" w:space="0" w:color="auto"/>
                      </w:divBdr>
                      <w:divsChild>
                        <w:div w:id="48234591">
                          <w:marLeft w:val="0"/>
                          <w:marRight w:val="0"/>
                          <w:marTop w:val="0"/>
                          <w:marBottom w:val="0"/>
                          <w:divBdr>
                            <w:top w:val="none" w:sz="0" w:space="0" w:color="auto"/>
                            <w:left w:val="none" w:sz="0" w:space="0" w:color="auto"/>
                            <w:bottom w:val="none" w:sz="0" w:space="0" w:color="auto"/>
                            <w:right w:val="none" w:sz="0" w:space="0" w:color="auto"/>
                          </w:divBdr>
                          <w:divsChild>
                            <w:div w:id="37778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346261">
      <w:bodyDiv w:val="1"/>
      <w:marLeft w:val="0"/>
      <w:marRight w:val="0"/>
      <w:marTop w:val="0"/>
      <w:marBottom w:val="0"/>
      <w:divBdr>
        <w:top w:val="none" w:sz="0" w:space="0" w:color="auto"/>
        <w:left w:val="none" w:sz="0" w:space="0" w:color="auto"/>
        <w:bottom w:val="none" w:sz="0" w:space="0" w:color="auto"/>
        <w:right w:val="none" w:sz="0" w:space="0" w:color="auto"/>
      </w:divBdr>
      <w:divsChild>
        <w:div w:id="1083408277">
          <w:marLeft w:val="0"/>
          <w:marRight w:val="0"/>
          <w:marTop w:val="0"/>
          <w:marBottom w:val="0"/>
          <w:divBdr>
            <w:top w:val="none" w:sz="0" w:space="0" w:color="auto"/>
            <w:left w:val="none" w:sz="0" w:space="0" w:color="auto"/>
            <w:bottom w:val="none" w:sz="0" w:space="0" w:color="auto"/>
            <w:right w:val="none" w:sz="0" w:space="0" w:color="auto"/>
          </w:divBdr>
          <w:divsChild>
            <w:div w:id="1748460015">
              <w:marLeft w:val="0"/>
              <w:marRight w:val="0"/>
              <w:marTop w:val="0"/>
              <w:marBottom w:val="0"/>
              <w:divBdr>
                <w:top w:val="none" w:sz="0" w:space="0" w:color="auto"/>
                <w:left w:val="none" w:sz="0" w:space="0" w:color="auto"/>
                <w:bottom w:val="none" w:sz="0" w:space="0" w:color="auto"/>
                <w:right w:val="none" w:sz="0" w:space="0" w:color="auto"/>
              </w:divBdr>
              <w:divsChild>
                <w:div w:id="134875012">
                  <w:marLeft w:val="0"/>
                  <w:marRight w:val="0"/>
                  <w:marTop w:val="0"/>
                  <w:marBottom w:val="0"/>
                  <w:divBdr>
                    <w:top w:val="none" w:sz="0" w:space="0" w:color="auto"/>
                    <w:left w:val="none" w:sz="0" w:space="0" w:color="auto"/>
                    <w:bottom w:val="none" w:sz="0" w:space="0" w:color="auto"/>
                    <w:right w:val="none" w:sz="0" w:space="0" w:color="auto"/>
                  </w:divBdr>
                  <w:divsChild>
                    <w:div w:id="843402135">
                      <w:marLeft w:val="0"/>
                      <w:marRight w:val="0"/>
                      <w:marTop w:val="0"/>
                      <w:marBottom w:val="0"/>
                      <w:divBdr>
                        <w:top w:val="none" w:sz="0" w:space="0" w:color="auto"/>
                        <w:left w:val="none" w:sz="0" w:space="0" w:color="auto"/>
                        <w:bottom w:val="none" w:sz="0" w:space="0" w:color="auto"/>
                        <w:right w:val="none" w:sz="0" w:space="0" w:color="auto"/>
                      </w:divBdr>
                      <w:divsChild>
                        <w:div w:id="165506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5625451">
      <w:bodyDiv w:val="1"/>
      <w:marLeft w:val="0"/>
      <w:marRight w:val="0"/>
      <w:marTop w:val="0"/>
      <w:marBottom w:val="0"/>
      <w:divBdr>
        <w:top w:val="none" w:sz="0" w:space="0" w:color="auto"/>
        <w:left w:val="none" w:sz="0" w:space="0" w:color="auto"/>
        <w:bottom w:val="none" w:sz="0" w:space="0" w:color="auto"/>
        <w:right w:val="none" w:sz="0" w:space="0" w:color="auto"/>
      </w:divBdr>
    </w:div>
    <w:div w:id="616185626">
      <w:bodyDiv w:val="1"/>
      <w:marLeft w:val="0"/>
      <w:marRight w:val="0"/>
      <w:marTop w:val="0"/>
      <w:marBottom w:val="0"/>
      <w:divBdr>
        <w:top w:val="none" w:sz="0" w:space="0" w:color="auto"/>
        <w:left w:val="none" w:sz="0" w:space="0" w:color="auto"/>
        <w:bottom w:val="none" w:sz="0" w:space="0" w:color="auto"/>
        <w:right w:val="none" w:sz="0" w:space="0" w:color="auto"/>
      </w:divBdr>
      <w:divsChild>
        <w:div w:id="264269062">
          <w:marLeft w:val="0"/>
          <w:marRight w:val="0"/>
          <w:marTop w:val="0"/>
          <w:marBottom w:val="0"/>
          <w:divBdr>
            <w:top w:val="none" w:sz="0" w:space="0" w:color="auto"/>
            <w:left w:val="none" w:sz="0" w:space="0" w:color="auto"/>
            <w:bottom w:val="none" w:sz="0" w:space="0" w:color="auto"/>
            <w:right w:val="none" w:sz="0" w:space="0" w:color="auto"/>
          </w:divBdr>
          <w:divsChild>
            <w:div w:id="1460025889">
              <w:marLeft w:val="0"/>
              <w:marRight w:val="0"/>
              <w:marTop w:val="0"/>
              <w:marBottom w:val="0"/>
              <w:divBdr>
                <w:top w:val="none" w:sz="0" w:space="0" w:color="auto"/>
                <w:left w:val="none" w:sz="0" w:space="0" w:color="auto"/>
                <w:bottom w:val="none" w:sz="0" w:space="0" w:color="auto"/>
                <w:right w:val="none" w:sz="0" w:space="0" w:color="auto"/>
              </w:divBdr>
              <w:divsChild>
                <w:div w:id="1308972350">
                  <w:marLeft w:val="0"/>
                  <w:marRight w:val="0"/>
                  <w:marTop w:val="0"/>
                  <w:marBottom w:val="0"/>
                  <w:divBdr>
                    <w:top w:val="none" w:sz="0" w:space="0" w:color="auto"/>
                    <w:left w:val="none" w:sz="0" w:space="0" w:color="auto"/>
                    <w:bottom w:val="none" w:sz="0" w:space="0" w:color="auto"/>
                    <w:right w:val="none" w:sz="0" w:space="0" w:color="auto"/>
                  </w:divBdr>
                  <w:divsChild>
                    <w:div w:id="1040401858">
                      <w:marLeft w:val="0"/>
                      <w:marRight w:val="0"/>
                      <w:marTop w:val="0"/>
                      <w:marBottom w:val="0"/>
                      <w:divBdr>
                        <w:top w:val="none" w:sz="0" w:space="0" w:color="auto"/>
                        <w:left w:val="none" w:sz="0" w:space="0" w:color="auto"/>
                        <w:bottom w:val="none" w:sz="0" w:space="0" w:color="auto"/>
                        <w:right w:val="none" w:sz="0" w:space="0" w:color="auto"/>
                      </w:divBdr>
                      <w:divsChild>
                        <w:div w:id="1954940977">
                          <w:marLeft w:val="0"/>
                          <w:marRight w:val="0"/>
                          <w:marTop w:val="0"/>
                          <w:marBottom w:val="0"/>
                          <w:divBdr>
                            <w:top w:val="none" w:sz="0" w:space="0" w:color="auto"/>
                            <w:left w:val="none" w:sz="0" w:space="0" w:color="auto"/>
                            <w:bottom w:val="none" w:sz="0" w:space="0" w:color="auto"/>
                            <w:right w:val="none" w:sz="0" w:space="0" w:color="auto"/>
                          </w:divBdr>
                          <w:divsChild>
                            <w:div w:id="122410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335916">
      <w:bodyDiv w:val="1"/>
      <w:marLeft w:val="0"/>
      <w:marRight w:val="0"/>
      <w:marTop w:val="0"/>
      <w:marBottom w:val="0"/>
      <w:divBdr>
        <w:top w:val="none" w:sz="0" w:space="0" w:color="auto"/>
        <w:left w:val="none" w:sz="0" w:space="0" w:color="auto"/>
        <w:bottom w:val="none" w:sz="0" w:space="0" w:color="auto"/>
        <w:right w:val="none" w:sz="0" w:space="0" w:color="auto"/>
      </w:divBdr>
      <w:divsChild>
        <w:div w:id="1569457103">
          <w:marLeft w:val="0"/>
          <w:marRight w:val="0"/>
          <w:marTop w:val="0"/>
          <w:marBottom w:val="0"/>
          <w:divBdr>
            <w:top w:val="none" w:sz="0" w:space="0" w:color="auto"/>
            <w:left w:val="none" w:sz="0" w:space="0" w:color="auto"/>
            <w:bottom w:val="none" w:sz="0" w:space="0" w:color="auto"/>
            <w:right w:val="none" w:sz="0" w:space="0" w:color="auto"/>
          </w:divBdr>
        </w:div>
      </w:divsChild>
    </w:div>
    <w:div w:id="655038446">
      <w:bodyDiv w:val="1"/>
      <w:marLeft w:val="0"/>
      <w:marRight w:val="0"/>
      <w:marTop w:val="0"/>
      <w:marBottom w:val="0"/>
      <w:divBdr>
        <w:top w:val="none" w:sz="0" w:space="0" w:color="auto"/>
        <w:left w:val="none" w:sz="0" w:space="0" w:color="auto"/>
        <w:bottom w:val="none" w:sz="0" w:space="0" w:color="auto"/>
        <w:right w:val="none" w:sz="0" w:space="0" w:color="auto"/>
      </w:divBdr>
      <w:divsChild>
        <w:div w:id="1055815499">
          <w:marLeft w:val="0"/>
          <w:marRight w:val="0"/>
          <w:marTop w:val="0"/>
          <w:marBottom w:val="0"/>
          <w:divBdr>
            <w:top w:val="none" w:sz="0" w:space="0" w:color="auto"/>
            <w:left w:val="none" w:sz="0" w:space="0" w:color="auto"/>
            <w:bottom w:val="none" w:sz="0" w:space="0" w:color="auto"/>
            <w:right w:val="none" w:sz="0" w:space="0" w:color="auto"/>
          </w:divBdr>
          <w:divsChild>
            <w:div w:id="1418287328">
              <w:marLeft w:val="0"/>
              <w:marRight w:val="0"/>
              <w:marTop w:val="0"/>
              <w:marBottom w:val="0"/>
              <w:divBdr>
                <w:top w:val="none" w:sz="0" w:space="0" w:color="auto"/>
                <w:left w:val="none" w:sz="0" w:space="0" w:color="auto"/>
                <w:bottom w:val="none" w:sz="0" w:space="0" w:color="auto"/>
                <w:right w:val="none" w:sz="0" w:space="0" w:color="auto"/>
              </w:divBdr>
              <w:divsChild>
                <w:div w:id="1239945516">
                  <w:marLeft w:val="0"/>
                  <w:marRight w:val="0"/>
                  <w:marTop w:val="0"/>
                  <w:marBottom w:val="0"/>
                  <w:divBdr>
                    <w:top w:val="none" w:sz="0" w:space="0" w:color="auto"/>
                    <w:left w:val="none" w:sz="0" w:space="0" w:color="auto"/>
                    <w:bottom w:val="none" w:sz="0" w:space="0" w:color="auto"/>
                    <w:right w:val="none" w:sz="0" w:space="0" w:color="auto"/>
                  </w:divBdr>
                  <w:divsChild>
                    <w:div w:id="1602958498">
                      <w:marLeft w:val="0"/>
                      <w:marRight w:val="0"/>
                      <w:marTop w:val="0"/>
                      <w:marBottom w:val="0"/>
                      <w:divBdr>
                        <w:top w:val="none" w:sz="0" w:space="0" w:color="auto"/>
                        <w:left w:val="none" w:sz="0" w:space="0" w:color="auto"/>
                        <w:bottom w:val="none" w:sz="0" w:space="0" w:color="auto"/>
                        <w:right w:val="none" w:sz="0" w:space="0" w:color="auto"/>
                      </w:divBdr>
                      <w:divsChild>
                        <w:div w:id="638922744">
                          <w:marLeft w:val="0"/>
                          <w:marRight w:val="0"/>
                          <w:marTop w:val="0"/>
                          <w:marBottom w:val="0"/>
                          <w:divBdr>
                            <w:top w:val="none" w:sz="0" w:space="0" w:color="auto"/>
                            <w:left w:val="none" w:sz="0" w:space="0" w:color="auto"/>
                            <w:bottom w:val="none" w:sz="0" w:space="0" w:color="auto"/>
                            <w:right w:val="none" w:sz="0" w:space="0" w:color="auto"/>
                          </w:divBdr>
                          <w:divsChild>
                            <w:div w:id="127528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999689">
      <w:bodyDiv w:val="1"/>
      <w:marLeft w:val="0"/>
      <w:marRight w:val="0"/>
      <w:marTop w:val="0"/>
      <w:marBottom w:val="0"/>
      <w:divBdr>
        <w:top w:val="none" w:sz="0" w:space="0" w:color="auto"/>
        <w:left w:val="none" w:sz="0" w:space="0" w:color="auto"/>
        <w:bottom w:val="none" w:sz="0" w:space="0" w:color="auto"/>
        <w:right w:val="none" w:sz="0" w:space="0" w:color="auto"/>
      </w:divBdr>
    </w:div>
    <w:div w:id="695277643">
      <w:bodyDiv w:val="1"/>
      <w:marLeft w:val="0"/>
      <w:marRight w:val="0"/>
      <w:marTop w:val="0"/>
      <w:marBottom w:val="0"/>
      <w:divBdr>
        <w:top w:val="none" w:sz="0" w:space="0" w:color="auto"/>
        <w:left w:val="none" w:sz="0" w:space="0" w:color="auto"/>
        <w:bottom w:val="none" w:sz="0" w:space="0" w:color="auto"/>
        <w:right w:val="none" w:sz="0" w:space="0" w:color="auto"/>
      </w:divBdr>
    </w:div>
    <w:div w:id="730808647">
      <w:bodyDiv w:val="1"/>
      <w:marLeft w:val="0"/>
      <w:marRight w:val="0"/>
      <w:marTop w:val="0"/>
      <w:marBottom w:val="0"/>
      <w:divBdr>
        <w:top w:val="none" w:sz="0" w:space="0" w:color="auto"/>
        <w:left w:val="none" w:sz="0" w:space="0" w:color="auto"/>
        <w:bottom w:val="none" w:sz="0" w:space="0" w:color="auto"/>
        <w:right w:val="none" w:sz="0" w:space="0" w:color="auto"/>
      </w:divBdr>
      <w:divsChild>
        <w:div w:id="2015918750">
          <w:marLeft w:val="0"/>
          <w:marRight w:val="0"/>
          <w:marTop w:val="0"/>
          <w:marBottom w:val="0"/>
          <w:divBdr>
            <w:top w:val="none" w:sz="0" w:space="0" w:color="auto"/>
            <w:left w:val="none" w:sz="0" w:space="0" w:color="auto"/>
            <w:bottom w:val="none" w:sz="0" w:space="0" w:color="auto"/>
            <w:right w:val="none" w:sz="0" w:space="0" w:color="auto"/>
          </w:divBdr>
          <w:divsChild>
            <w:div w:id="295109532">
              <w:marLeft w:val="0"/>
              <w:marRight w:val="0"/>
              <w:marTop w:val="0"/>
              <w:marBottom w:val="0"/>
              <w:divBdr>
                <w:top w:val="none" w:sz="0" w:space="0" w:color="auto"/>
                <w:left w:val="none" w:sz="0" w:space="0" w:color="auto"/>
                <w:bottom w:val="none" w:sz="0" w:space="0" w:color="auto"/>
                <w:right w:val="none" w:sz="0" w:space="0" w:color="auto"/>
              </w:divBdr>
              <w:divsChild>
                <w:div w:id="269246875">
                  <w:marLeft w:val="0"/>
                  <w:marRight w:val="0"/>
                  <w:marTop w:val="0"/>
                  <w:marBottom w:val="0"/>
                  <w:divBdr>
                    <w:top w:val="none" w:sz="0" w:space="0" w:color="auto"/>
                    <w:left w:val="none" w:sz="0" w:space="0" w:color="auto"/>
                    <w:bottom w:val="none" w:sz="0" w:space="0" w:color="auto"/>
                    <w:right w:val="none" w:sz="0" w:space="0" w:color="auto"/>
                  </w:divBdr>
                  <w:divsChild>
                    <w:div w:id="43874870">
                      <w:marLeft w:val="0"/>
                      <w:marRight w:val="0"/>
                      <w:marTop w:val="0"/>
                      <w:marBottom w:val="0"/>
                      <w:divBdr>
                        <w:top w:val="none" w:sz="0" w:space="0" w:color="auto"/>
                        <w:left w:val="none" w:sz="0" w:space="0" w:color="auto"/>
                        <w:bottom w:val="none" w:sz="0" w:space="0" w:color="auto"/>
                        <w:right w:val="none" w:sz="0" w:space="0" w:color="auto"/>
                      </w:divBdr>
                      <w:divsChild>
                        <w:div w:id="7560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080439">
      <w:bodyDiv w:val="1"/>
      <w:marLeft w:val="0"/>
      <w:marRight w:val="0"/>
      <w:marTop w:val="0"/>
      <w:marBottom w:val="0"/>
      <w:divBdr>
        <w:top w:val="none" w:sz="0" w:space="0" w:color="auto"/>
        <w:left w:val="none" w:sz="0" w:space="0" w:color="auto"/>
        <w:bottom w:val="none" w:sz="0" w:space="0" w:color="auto"/>
        <w:right w:val="none" w:sz="0" w:space="0" w:color="auto"/>
      </w:divBdr>
    </w:div>
    <w:div w:id="731658668">
      <w:bodyDiv w:val="1"/>
      <w:marLeft w:val="0"/>
      <w:marRight w:val="0"/>
      <w:marTop w:val="0"/>
      <w:marBottom w:val="0"/>
      <w:divBdr>
        <w:top w:val="none" w:sz="0" w:space="0" w:color="auto"/>
        <w:left w:val="none" w:sz="0" w:space="0" w:color="auto"/>
        <w:bottom w:val="none" w:sz="0" w:space="0" w:color="auto"/>
        <w:right w:val="none" w:sz="0" w:space="0" w:color="auto"/>
      </w:divBdr>
    </w:div>
    <w:div w:id="766733170">
      <w:bodyDiv w:val="1"/>
      <w:marLeft w:val="0"/>
      <w:marRight w:val="0"/>
      <w:marTop w:val="0"/>
      <w:marBottom w:val="0"/>
      <w:divBdr>
        <w:top w:val="none" w:sz="0" w:space="0" w:color="auto"/>
        <w:left w:val="none" w:sz="0" w:space="0" w:color="auto"/>
        <w:bottom w:val="none" w:sz="0" w:space="0" w:color="auto"/>
        <w:right w:val="none" w:sz="0" w:space="0" w:color="auto"/>
      </w:divBdr>
    </w:div>
    <w:div w:id="782964701">
      <w:bodyDiv w:val="1"/>
      <w:marLeft w:val="0"/>
      <w:marRight w:val="0"/>
      <w:marTop w:val="0"/>
      <w:marBottom w:val="0"/>
      <w:divBdr>
        <w:top w:val="none" w:sz="0" w:space="0" w:color="auto"/>
        <w:left w:val="none" w:sz="0" w:space="0" w:color="auto"/>
        <w:bottom w:val="none" w:sz="0" w:space="0" w:color="auto"/>
        <w:right w:val="none" w:sz="0" w:space="0" w:color="auto"/>
      </w:divBdr>
      <w:divsChild>
        <w:div w:id="1432579865">
          <w:marLeft w:val="0"/>
          <w:marRight w:val="0"/>
          <w:marTop w:val="0"/>
          <w:marBottom w:val="0"/>
          <w:divBdr>
            <w:top w:val="none" w:sz="0" w:space="0" w:color="auto"/>
            <w:left w:val="none" w:sz="0" w:space="0" w:color="auto"/>
            <w:bottom w:val="none" w:sz="0" w:space="0" w:color="auto"/>
            <w:right w:val="none" w:sz="0" w:space="0" w:color="auto"/>
          </w:divBdr>
        </w:div>
      </w:divsChild>
    </w:div>
    <w:div w:id="785394179">
      <w:bodyDiv w:val="1"/>
      <w:marLeft w:val="0"/>
      <w:marRight w:val="0"/>
      <w:marTop w:val="0"/>
      <w:marBottom w:val="0"/>
      <w:divBdr>
        <w:top w:val="none" w:sz="0" w:space="0" w:color="auto"/>
        <w:left w:val="none" w:sz="0" w:space="0" w:color="auto"/>
        <w:bottom w:val="none" w:sz="0" w:space="0" w:color="auto"/>
        <w:right w:val="none" w:sz="0" w:space="0" w:color="auto"/>
      </w:divBdr>
    </w:div>
    <w:div w:id="793986449">
      <w:bodyDiv w:val="1"/>
      <w:marLeft w:val="0"/>
      <w:marRight w:val="0"/>
      <w:marTop w:val="0"/>
      <w:marBottom w:val="0"/>
      <w:divBdr>
        <w:top w:val="none" w:sz="0" w:space="0" w:color="auto"/>
        <w:left w:val="none" w:sz="0" w:space="0" w:color="auto"/>
        <w:bottom w:val="none" w:sz="0" w:space="0" w:color="auto"/>
        <w:right w:val="none" w:sz="0" w:space="0" w:color="auto"/>
      </w:divBdr>
      <w:divsChild>
        <w:div w:id="2008050653">
          <w:marLeft w:val="0"/>
          <w:marRight w:val="0"/>
          <w:marTop w:val="0"/>
          <w:marBottom w:val="0"/>
          <w:divBdr>
            <w:top w:val="none" w:sz="0" w:space="0" w:color="auto"/>
            <w:left w:val="none" w:sz="0" w:space="0" w:color="auto"/>
            <w:bottom w:val="none" w:sz="0" w:space="0" w:color="auto"/>
            <w:right w:val="none" w:sz="0" w:space="0" w:color="auto"/>
          </w:divBdr>
          <w:divsChild>
            <w:div w:id="1640767286">
              <w:marLeft w:val="0"/>
              <w:marRight w:val="0"/>
              <w:marTop w:val="0"/>
              <w:marBottom w:val="0"/>
              <w:divBdr>
                <w:top w:val="none" w:sz="0" w:space="0" w:color="auto"/>
                <w:left w:val="none" w:sz="0" w:space="0" w:color="auto"/>
                <w:bottom w:val="none" w:sz="0" w:space="0" w:color="auto"/>
                <w:right w:val="none" w:sz="0" w:space="0" w:color="auto"/>
              </w:divBdr>
              <w:divsChild>
                <w:div w:id="1977488568">
                  <w:marLeft w:val="0"/>
                  <w:marRight w:val="0"/>
                  <w:marTop w:val="0"/>
                  <w:marBottom w:val="0"/>
                  <w:divBdr>
                    <w:top w:val="none" w:sz="0" w:space="0" w:color="auto"/>
                    <w:left w:val="none" w:sz="0" w:space="0" w:color="auto"/>
                    <w:bottom w:val="none" w:sz="0" w:space="0" w:color="auto"/>
                    <w:right w:val="none" w:sz="0" w:space="0" w:color="auto"/>
                  </w:divBdr>
                  <w:divsChild>
                    <w:div w:id="1905527158">
                      <w:marLeft w:val="0"/>
                      <w:marRight w:val="0"/>
                      <w:marTop w:val="0"/>
                      <w:marBottom w:val="0"/>
                      <w:divBdr>
                        <w:top w:val="none" w:sz="0" w:space="0" w:color="auto"/>
                        <w:left w:val="none" w:sz="0" w:space="0" w:color="auto"/>
                        <w:bottom w:val="none" w:sz="0" w:space="0" w:color="auto"/>
                        <w:right w:val="none" w:sz="0" w:space="0" w:color="auto"/>
                      </w:divBdr>
                      <w:divsChild>
                        <w:div w:id="16177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235093">
      <w:bodyDiv w:val="1"/>
      <w:marLeft w:val="0"/>
      <w:marRight w:val="0"/>
      <w:marTop w:val="0"/>
      <w:marBottom w:val="0"/>
      <w:divBdr>
        <w:top w:val="none" w:sz="0" w:space="0" w:color="auto"/>
        <w:left w:val="none" w:sz="0" w:space="0" w:color="auto"/>
        <w:bottom w:val="none" w:sz="0" w:space="0" w:color="auto"/>
        <w:right w:val="none" w:sz="0" w:space="0" w:color="auto"/>
      </w:divBdr>
    </w:div>
    <w:div w:id="818418449">
      <w:bodyDiv w:val="1"/>
      <w:marLeft w:val="0"/>
      <w:marRight w:val="0"/>
      <w:marTop w:val="0"/>
      <w:marBottom w:val="0"/>
      <w:divBdr>
        <w:top w:val="none" w:sz="0" w:space="0" w:color="auto"/>
        <w:left w:val="none" w:sz="0" w:space="0" w:color="auto"/>
        <w:bottom w:val="none" w:sz="0" w:space="0" w:color="auto"/>
        <w:right w:val="none" w:sz="0" w:space="0" w:color="auto"/>
      </w:divBdr>
    </w:div>
    <w:div w:id="823933399">
      <w:bodyDiv w:val="1"/>
      <w:marLeft w:val="0"/>
      <w:marRight w:val="0"/>
      <w:marTop w:val="0"/>
      <w:marBottom w:val="0"/>
      <w:divBdr>
        <w:top w:val="none" w:sz="0" w:space="0" w:color="auto"/>
        <w:left w:val="none" w:sz="0" w:space="0" w:color="auto"/>
        <w:bottom w:val="none" w:sz="0" w:space="0" w:color="auto"/>
        <w:right w:val="none" w:sz="0" w:space="0" w:color="auto"/>
      </w:divBdr>
      <w:divsChild>
        <w:div w:id="87311543">
          <w:marLeft w:val="0"/>
          <w:marRight w:val="0"/>
          <w:marTop w:val="0"/>
          <w:marBottom w:val="0"/>
          <w:divBdr>
            <w:top w:val="none" w:sz="0" w:space="0" w:color="auto"/>
            <w:left w:val="none" w:sz="0" w:space="0" w:color="auto"/>
            <w:bottom w:val="none" w:sz="0" w:space="0" w:color="auto"/>
            <w:right w:val="none" w:sz="0" w:space="0" w:color="auto"/>
          </w:divBdr>
        </w:div>
        <w:div w:id="535778942">
          <w:marLeft w:val="0"/>
          <w:marRight w:val="0"/>
          <w:marTop w:val="0"/>
          <w:marBottom w:val="0"/>
          <w:divBdr>
            <w:top w:val="none" w:sz="0" w:space="0" w:color="auto"/>
            <w:left w:val="none" w:sz="0" w:space="0" w:color="auto"/>
            <w:bottom w:val="none" w:sz="0" w:space="0" w:color="auto"/>
            <w:right w:val="none" w:sz="0" w:space="0" w:color="auto"/>
          </w:divBdr>
        </w:div>
        <w:div w:id="929005545">
          <w:marLeft w:val="0"/>
          <w:marRight w:val="0"/>
          <w:marTop w:val="0"/>
          <w:marBottom w:val="0"/>
          <w:divBdr>
            <w:top w:val="none" w:sz="0" w:space="0" w:color="auto"/>
            <w:left w:val="none" w:sz="0" w:space="0" w:color="auto"/>
            <w:bottom w:val="none" w:sz="0" w:space="0" w:color="auto"/>
            <w:right w:val="none" w:sz="0" w:space="0" w:color="auto"/>
          </w:divBdr>
        </w:div>
        <w:div w:id="1660889576">
          <w:marLeft w:val="0"/>
          <w:marRight w:val="0"/>
          <w:marTop w:val="0"/>
          <w:marBottom w:val="0"/>
          <w:divBdr>
            <w:top w:val="none" w:sz="0" w:space="0" w:color="auto"/>
            <w:left w:val="none" w:sz="0" w:space="0" w:color="auto"/>
            <w:bottom w:val="none" w:sz="0" w:space="0" w:color="auto"/>
            <w:right w:val="none" w:sz="0" w:space="0" w:color="auto"/>
          </w:divBdr>
        </w:div>
        <w:div w:id="1824083400">
          <w:marLeft w:val="0"/>
          <w:marRight w:val="0"/>
          <w:marTop w:val="0"/>
          <w:marBottom w:val="0"/>
          <w:divBdr>
            <w:top w:val="none" w:sz="0" w:space="0" w:color="auto"/>
            <w:left w:val="none" w:sz="0" w:space="0" w:color="auto"/>
            <w:bottom w:val="none" w:sz="0" w:space="0" w:color="auto"/>
            <w:right w:val="none" w:sz="0" w:space="0" w:color="auto"/>
          </w:divBdr>
        </w:div>
        <w:div w:id="1963074323">
          <w:marLeft w:val="0"/>
          <w:marRight w:val="0"/>
          <w:marTop w:val="0"/>
          <w:marBottom w:val="0"/>
          <w:divBdr>
            <w:top w:val="none" w:sz="0" w:space="0" w:color="auto"/>
            <w:left w:val="none" w:sz="0" w:space="0" w:color="auto"/>
            <w:bottom w:val="none" w:sz="0" w:space="0" w:color="auto"/>
            <w:right w:val="none" w:sz="0" w:space="0" w:color="auto"/>
          </w:divBdr>
        </w:div>
      </w:divsChild>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1723059">
      <w:bodyDiv w:val="1"/>
      <w:marLeft w:val="0"/>
      <w:marRight w:val="0"/>
      <w:marTop w:val="0"/>
      <w:marBottom w:val="0"/>
      <w:divBdr>
        <w:top w:val="none" w:sz="0" w:space="0" w:color="auto"/>
        <w:left w:val="none" w:sz="0" w:space="0" w:color="auto"/>
        <w:bottom w:val="none" w:sz="0" w:space="0" w:color="auto"/>
        <w:right w:val="none" w:sz="0" w:space="0" w:color="auto"/>
      </w:divBdr>
    </w:div>
    <w:div w:id="839392946">
      <w:bodyDiv w:val="1"/>
      <w:marLeft w:val="0"/>
      <w:marRight w:val="0"/>
      <w:marTop w:val="0"/>
      <w:marBottom w:val="0"/>
      <w:divBdr>
        <w:top w:val="none" w:sz="0" w:space="0" w:color="auto"/>
        <w:left w:val="none" w:sz="0" w:space="0" w:color="auto"/>
        <w:bottom w:val="none" w:sz="0" w:space="0" w:color="auto"/>
        <w:right w:val="none" w:sz="0" w:space="0" w:color="auto"/>
      </w:divBdr>
      <w:divsChild>
        <w:div w:id="647520094">
          <w:marLeft w:val="0"/>
          <w:marRight w:val="0"/>
          <w:marTop w:val="0"/>
          <w:marBottom w:val="0"/>
          <w:divBdr>
            <w:top w:val="none" w:sz="0" w:space="0" w:color="auto"/>
            <w:left w:val="none" w:sz="0" w:space="0" w:color="auto"/>
            <w:bottom w:val="none" w:sz="0" w:space="0" w:color="auto"/>
            <w:right w:val="none" w:sz="0" w:space="0" w:color="auto"/>
          </w:divBdr>
          <w:divsChild>
            <w:div w:id="1926188806">
              <w:marLeft w:val="0"/>
              <w:marRight w:val="0"/>
              <w:marTop w:val="0"/>
              <w:marBottom w:val="0"/>
              <w:divBdr>
                <w:top w:val="none" w:sz="0" w:space="0" w:color="auto"/>
                <w:left w:val="none" w:sz="0" w:space="0" w:color="auto"/>
                <w:bottom w:val="none" w:sz="0" w:space="0" w:color="auto"/>
                <w:right w:val="none" w:sz="0" w:space="0" w:color="auto"/>
              </w:divBdr>
              <w:divsChild>
                <w:div w:id="896161030">
                  <w:marLeft w:val="0"/>
                  <w:marRight w:val="0"/>
                  <w:marTop w:val="0"/>
                  <w:marBottom w:val="0"/>
                  <w:divBdr>
                    <w:top w:val="none" w:sz="0" w:space="0" w:color="auto"/>
                    <w:left w:val="none" w:sz="0" w:space="0" w:color="auto"/>
                    <w:bottom w:val="none" w:sz="0" w:space="0" w:color="auto"/>
                    <w:right w:val="none" w:sz="0" w:space="0" w:color="auto"/>
                  </w:divBdr>
                  <w:divsChild>
                    <w:div w:id="477577912">
                      <w:marLeft w:val="0"/>
                      <w:marRight w:val="0"/>
                      <w:marTop w:val="0"/>
                      <w:marBottom w:val="0"/>
                      <w:divBdr>
                        <w:top w:val="none" w:sz="0" w:space="0" w:color="auto"/>
                        <w:left w:val="none" w:sz="0" w:space="0" w:color="auto"/>
                        <w:bottom w:val="none" w:sz="0" w:space="0" w:color="auto"/>
                        <w:right w:val="none" w:sz="0" w:space="0" w:color="auto"/>
                      </w:divBdr>
                      <w:divsChild>
                        <w:div w:id="35928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3324538">
      <w:bodyDiv w:val="1"/>
      <w:marLeft w:val="0"/>
      <w:marRight w:val="0"/>
      <w:marTop w:val="0"/>
      <w:marBottom w:val="0"/>
      <w:divBdr>
        <w:top w:val="none" w:sz="0" w:space="0" w:color="auto"/>
        <w:left w:val="none" w:sz="0" w:space="0" w:color="auto"/>
        <w:bottom w:val="none" w:sz="0" w:space="0" w:color="auto"/>
        <w:right w:val="none" w:sz="0" w:space="0" w:color="auto"/>
      </w:divBdr>
      <w:divsChild>
        <w:div w:id="608270506">
          <w:marLeft w:val="0"/>
          <w:marRight w:val="0"/>
          <w:marTop w:val="0"/>
          <w:marBottom w:val="0"/>
          <w:divBdr>
            <w:top w:val="none" w:sz="0" w:space="0" w:color="auto"/>
            <w:left w:val="none" w:sz="0" w:space="0" w:color="auto"/>
            <w:bottom w:val="none" w:sz="0" w:space="0" w:color="auto"/>
            <w:right w:val="none" w:sz="0" w:space="0" w:color="auto"/>
          </w:divBdr>
          <w:divsChild>
            <w:div w:id="1304197813">
              <w:marLeft w:val="0"/>
              <w:marRight w:val="0"/>
              <w:marTop w:val="0"/>
              <w:marBottom w:val="0"/>
              <w:divBdr>
                <w:top w:val="none" w:sz="0" w:space="0" w:color="auto"/>
                <w:left w:val="none" w:sz="0" w:space="0" w:color="auto"/>
                <w:bottom w:val="none" w:sz="0" w:space="0" w:color="auto"/>
                <w:right w:val="none" w:sz="0" w:space="0" w:color="auto"/>
              </w:divBdr>
              <w:divsChild>
                <w:div w:id="974334717">
                  <w:marLeft w:val="0"/>
                  <w:marRight w:val="0"/>
                  <w:marTop w:val="0"/>
                  <w:marBottom w:val="0"/>
                  <w:divBdr>
                    <w:top w:val="none" w:sz="0" w:space="0" w:color="auto"/>
                    <w:left w:val="none" w:sz="0" w:space="0" w:color="auto"/>
                    <w:bottom w:val="none" w:sz="0" w:space="0" w:color="auto"/>
                    <w:right w:val="none" w:sz="0" w:space="0" w:color="auto"/>
                  </w:divBdr>
                  <w:divsChild>
                    <w:div w:id="92282333">
                      <w:marLeft w:val="0"/>
                      <w:marRight w:val="0"/>
                      <w:marTop w:val="0"/>
                      <w:marBottom w:val="0"/>
                      <w:divBdr>
                        <w:top w:val="none" w:sz="0" w:space="0" w:color="auto"/>
                        <w:left w:val="none" w:sz="0" w:space="0" w:color="auto"/>
                        <w:bottom w:val="none" w:sz="0" w:space="0" w:color="auto"/>
                        <w:right w:val="none" w:sz="0" w:space="0" w:color="auto"/>
                      </w:divBdr>
                      <w:divsChild>
                        <w:div w:id="95671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225865">
      <w:bodyDiv w:val="1"/>
      <w:marLeft w:val="0"/>
      <w:marRight w:val="0"/>
      <w:marTop w:val="0"/>
      <w:marBottom w:val="0"/>
      <w:divBdr>
        <w:top w:val="none" w:sz="0" w:space="0" w:color="auto"/>
        <w:left w:val="none" w:sz="0" w:space="0" w:color="auto"/>
        <w:bottom w:val="none" w:sz="0" w:space="0" w:color="auto"/>
        <w:right w:val="none" w:sz="0" w:space="0" w:color="auto"/>
      </w:divBdr>
    </w:div>
    <w:div w:id="970481516">
      <w:bodyDiv w:val="1"/>
      <w:marLeft w:val="0"/>
      <w:marRight w:val="0"/>
      <w:marTop w:val="0"/>
      <w:marBottom w:val="0"/>
      <w:divBdr>
        <w:top w:val="none" w:sz="0" w:space="0" w:color="auto"/>
        <w:left w:val="none" w:sz="0" w:space="0" w:color="auto"/>
        <w:bottom w:val="none" w:sz="0" w:space="0" w:color="auto"/>
        <w:right w:val="none" w:sz="0" w:space="0" w:color="auto"/>
      </w:divBdr>
    </w:div>
    <w:div w:id="1012343506">
      <w:bodyDiv w:val="1"/>
      <w:marLeft w:val="0"/>
      <w:marRight w:val="0"/>
      <w:marTop w:val="0"/>
      <w:marBottom w:val="0"/>
      <w:divBdr>
        <w:top w:val="none" w:sz="0" w:space="0" w:color="auto"/>
        <w:left w:val="none" w:sz="0" w:space="0" w:color="auto"/>
        <w:bottom w:val="none" w:sz="0" w:space="0" w:color="auto"/>
        <w:right w:val="none" w:sz="0" w:space="0" w:color="auto"/>
      </w:divBdr>
      <w:divsChild>
        <w:div w:id="1936358937">
          <w:marLeft w:val="0"/>
          <w:marRight w:val="0"/>
          <w:marTop w:val="0"/>
          <w:marBottom w:val="0"/>
          <w:divBdr>
            <w:top w:val="none" w:sz="0" w:space="0" w:color="auto"/>
            <w:left w:val="none" w:sz="0" w:space="0" w:color="auto"/>
            <w:bottom w:val="none" w:sz="0" w:space="0" w:color="auto"/>
            <w:right w:val="none" w:sz="0" w:space="0" w:color="auto"/>
          </w:divBdr>
          <w:divsChild>
            <w:div w:id="540096609">
              <w:marLeft w:val="0"/>
              <w:marRight w:val="0"/>
              <w:marTop w:val="0"/>
              <w:marBottom w:val="0"/>
              <w:divBdr>
                <w:top w:val="none" w:sz="0" w:space="0" w:color="auto"/>
                <w:left w:val="none" w:sz="0" w:space="0" w:color="auto"/>
                <w:bottom w:val="none" w:sz="0" w:space="0" w:color="auto"/>
                <w:right w:val="none" w:sz="0" w:space="0" w:color="auto"/>
              </w:divBdr>
              <w:divsChild>
                <w:div w:id="1842354385">
                  <w:marLeft w:val="0"/>
                  <w:marRight w:val="0"/>
                  <w:marTop w:val="0"/>
                  <w:marBottom w:val="0"/>
                  <w:divBdr>
                    <w:top w:val="none" w:sz="0" w:space="0" w:color="auto"/>
                    <w:left w:val="none" w:sz="0" w:space="0" w:color="auto"/>
                    <w:bottom w:val="none" w:sz="0" w:space="0" w:color="auto"/>
                    <w:right w:val="none" w:sz="0" w:space="0" w:color="auto"/>
                  </w:divBdr>
                  <w:divsChild>
                    <w:div w:id="1691878413">
                      <w:marLeft w:val="0"/>
                      <w:marRight w:val="0"/>
                      <w:marTop w:val="0"/>
                      <w:marBottom w:val="0"/>
                      <w:divBdr>
                        <w:top w:val="none" w:sz="0" w:space="0" w:color="auto"/>
                        <w:left w:val="none" w:sz="0" w:space="0" w:color="auto"/>
                        <w:bottom w:val="none" w:sz="0" w:space="0" w:color="auto"/>
                        <w:right w:val="none" w:sz="0" w:space="0" w:color="auto"/>
                      </w:divBdr>
                      <w:divsChild>
                        <w:div w:id="143504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486489">
      <w:bodyDiv w:val="1"/>
      <w:marLeft w:val="0"/>
      <w:marRight w:val="0"/>
      <w:marTop w:val="0"/>
      <w:marBottom w:val="0"/>
      <w:divBdr>
        <w:top w:val="none" w:sz="0" w:space="0" w:color="auto"/>
        <w:left w:val="none" w:sz="0" w:space="0" w:color="auto"/>
        <w:bottom w:val="none" w:sz="0" w:space="0" w:color="auto"/>
        <w:right w:val="none" w:sz="0" w:space="0" w:color="auto"/>
      </w:divBdr>
      <w:divsChild>
        <w:div w:id="511838987">
          <w:marLeft w:val="0"/>
          <w:marRight w:val="0"/>
          <w:marTop w:val="0"/>
          <w:marBottom w:val="0"/>
          <w:divBdr>
            <w:top w:val="none" w:sz="0" w:space="0" w:color="auto"/>
            <w:left w:val="none" w:sz="0" w:space="0" w:color="auto"/>
            <w:bottom w:val="none" w:sz="0" w:space="0" w:color="auto"/>
            <w:right w:val="none" w:sz="0" w:space="0" w:color="auto"/>
          </w:divBdr>
          <w:divsChild>
            <w:div w:id="1586576652">
              <w:marLeft w:val="0"/>
              <w:marRight w:val="0"/>
              <w:marTop w:val="0"/>
              <w:marBottom w:val="0"/>
              <w:divBdr>
                <w:top w:val="none" w:sz="0" w:space="0" w:color="auto"/>
                <w:left w:val="none" w:sz="0" w:space="0" w:color="auto"/>
                <w:bottom w:val="none" w:sz="0" w:space="0" w:color="auto"/>
                <w:right w:val="none" w:sz="0" w:space="0" w:color="auto"/>
              </w:divBdr>
              <w:divsChild>
                <w:div w:id="273291735">
                  <w:marLeft w:val="0"/>
                  <w:marRight w:val="0"/>
                  <w:marTop w:val="0"/>
                  <w:marBottom w:val="0"/>
                  <w:divBdr>
                    <w:top w:val="none" w:sz="0" w:space="0" w:color="auto"/>
                    <w:left w:val="none" w:sz="0" w:space="0" w:color="auto"/>
                    <w:bottom w:val="none" w:sz="0" w:space="0" w:color="auto"/>
                    <w:right w:val="none" w:sz="0" w:space="0" w:color="auto"/>
                  </w:divBdr>
                  <w:divsChild>
                    <w:div w:id="697508410">
                      <w:marLeft w:val="0"/>
                      <w:marRight w:val="0"/>
                      <w:marTop w:val="0"/>
                      <w:marBottom w:val="0"/>
                      <w:divBdr>
                        <w:top w:val="none" w:sz="0" w:space="0" w:color="auto"/>
                        <w:left w:val="none" w:sz="0" w:space="0" w:color="auto"/>
                        <w:bottom w:val="none" w:sz="0" w:space="0" w:color="auto"/>
                        <w:right w:val="none" w:sz="0" w:space="0" w:color="auto"/>
                      </w:divBdr>
                      <w:divsChild>
                        <w:div w:id="75585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691">
      <w:bodyDiv w:val="1"/>
      <w:marLeft w:val="0"/>
      <w:marRight w:val="0"/>
      <w:marTop w:val="0"/>
      <w:marBottom w:val="0"/>
      <w:divBdr>
        <w:top w:val="none" w:sz="0" w:space="0" w:color="auto"/>
        <w:left w:val="none" w:sz="0" w:space="0" w:color="auto"/>
        <w:bottom w:val="none" w:sz="0" w:space="0" w:color="auto"/>
        <w:right w:val="none" w:sz="0" w:space="0" w:color="auto"/>
      </w:divBdr>
    </w:div>
    <w:div w:id="1072236754">
      <w:bodyDiv w:val="1"/>
      <w:marLeft w:val="0"/>
      <w:marRight w:val="0"/>
      <w:marTop w:val="0"/>
      <w:marBottom w:val="0"/>
      <w:divBdr>
        <w:top w:val="none" w:sz="0" w:space="0" w:color="auto"/>
        <w:left w:val="none" w:sz="0" w:space="0" w:color="auto"/>
        <w:bottom w:val="none" w:sz="0" w:space="0" w:color="auto"/>
        <w:right w:val="none" w:sz="0" w:space="0" w:color="auto"/>
      </w:divBdr>
    </w:div>
    <w:div w:id="1075516633">
      <w:bodyDiv w:val="1"/>
      <w:marLeft w:val="0"/>
      <w:marRight w:val="0"/>
      <w:marTop w:val="0"/>
      <w:marBottom w:val="0"/>
      <w:divBdr>
        <w:top w:val="none" w:sz="0" w:space="0" w:color="auto"/>
        <w:left w:val="none" w:sz="0" w:space="0" w:color="auto"/>
        <w:bottom w:val="none" w:sz="0" w:space="0" w:color="auto"/>
        <w:right w:val="none" w:sz="0" w:space="0" w:color="auto"/>
      </w:divBdr>
    </w:div>
    <w:div w:id="1075739018">
      <w:bodyDiv w:val="1"/>
      <w:marLeft w:val="0"/>
      <w:marRight w:val="0"/>
      <w:marTop w:val="0"/>
      <w:marBottom w:val="0"/>
      <w:divBdr>
        <w:top w:val="none" w:sz="0" w:space="0" w:color="auto"/>
        <w:left w:val="none" w:sz="0" w:space="0" w:color="auto"/>
        <w:bottom w:val="none" w:sz="0" w:space="0" w:color="auto"/>
        <w:right w:val="none" w:sz="0" w:space="0" w:color="auto"/>
      </w:divBdr>
    </w:div>
    <w:div w:id="1101336135">
      <w:bodyDiv w:val="1"/>
      <w:marLeft w:val="0"/>
      <w:marRight w:val="0"/>
      <w:marTop w:val="0"/>
      <w:marBottom w:val="0"/>
      <w:divBdr>
        <w:top w:val="none" w:sz="0" w:space="0" w:color="auto"/>
        <w:left w:val="none" w:sz="0" w:space="0" w:color="auto"/>
        <w:bottom w:val="none" w:sz="0" w:space="0" w:color="auto"/>
        <w:right w:val="none" w:sz="0" w:space="0" w:color="auto"/>
      </w:divBdr>
    </w:div>
    <w:div w:id="1102381573">
      <w:bodyDiv w:val="1"/>
      <w:marLeft w:val="0"/>
      <w:marRight w:val="0"/>
      <w:marTop w:val="0"/>
      <w:marBottom w:val="0"/>
      <w:divBdr>
        <w:top w:val="none" w:sz="0" w:space="0" w:color="auto"/>
        <w:left w:val="none" w:sz="0" w:space="0" w:color="auto"/>
        <w:bottom w:val="none" w:sz="0" w:space="0" w:color="auto"/>
        <w:right w:val="none" w:sz="0" w:space="0" w:color="auto"/>
      </w:divBdr>
      <w:divsChild>
        <w:div w:id="785394422">
          <w:marLeft w:val="0"/>
          <w:marRight w:val="0"/>
          <w:marTop w:val="0"/>
          <w:marBottom w:val="0"/>
          <w:divBdr>
            <w:top w:val="none" w:sz="0" w:space="0" w:color="auto"/>
            <w:left w:val="none" w:sz="0" w:space="0" w:color="auto"/>
            <w:bottom w:val="none" w:sz="0" w:space="0" w:color="auto"/>
            <w:right w:val="none" w:sz="0" w:space="0" w:color="auto"/>
          </w:divBdr>
          <w:divsChild>
            <w:div w:id="1782915969">
              <w:marLeft w:val="0"/>
              <w:marRight w:val="0"/>
              <w:marTop w:val="0"/>
              <w:marBottom w:val="0"/>
              <w:divBdr>
                <w:top w:val="none" w:sz="0" w:space="0" w:color="auto"/>
                <w:left w:val="none" w:sz="0" w:space="0" w:color="auto"/>
                <w:bottom w:val="none" w:sz="0" w:space="0" w:color="auto"/>
                <w:right w:val="none" w:sz="0" w:space="0" w:color="auto"/>
              </w:divBdr>
              <w:divsChild>
                <w:div w:id="1588690352">
                  <w:marLeft w:val="0"/>
                  <w:marRight w:val="0"/>
                  <w:marTop w:val="0"/>
                  <w:marBottom w:val="0"/>
                  <w:divBdr>
                    <w:top w:val="none" w:sz="0" w:space="0" w:color="auto"/>
                    <w:left w:val="none" w:sz="0" w:space="0" w:color="auto"/>
                    <w:bottom w:val="none" w:sz="0" w:space="0" w:color="auto"/>
                    <w:right w:val="none" w:sz="0" w:space="0" w:color="auto"/>
                  </w:divBdr>
                  <w:divsChild>
                    <w:div w:id="1867018447">
                      <w:marLeft w:val="0"/>
                      <w:marRight w:val="0"/>
                      <w:marTop w:val="0"/>
                      <w:marBottom w:val="0"/>
                      <w:divBdr>
                        <w:top w:val="none" w:sz="0" w:space="0" w:color="auto"/>
                        <w:left w:val="none" w:sz="0" w:space="0" w:color="auto"/>
                        <w:bottom w:val="none" w:sz="0" w:space="0" w:color="auto"/>
                        <w:right w:val="none" w:sz="0" w:space="0" w:color="auto"/>
                      </w:divBdr>
                      <w:divsChild>
                        <w:div w:id="184890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026417">
      <w:bodyDiv w:val="1"/>
      <w:marLeft w:val="0"/>
      <w:marRight w:val="0"/>
      <w:marTop w:val="0"/>
      <w:marBottom w:val="0"/>
      <w:divBdr>
        <w:top w:val="none" w:sz="0" w:space="0" w:color="auto"/>
        <w:left w:val="none" w:sz="0" w:space="0" w:color="auto"/>
        <w:bottom w:val="none" w:sz="0" w:space="0" w:color="auto"/>
        <w:right w:val="none" w:sz="0" w:space="0" w:color="auto"/>
      </w:divBdr>
    </w:div>
    <w:div w:id="1143499227">
      <w:bodyDiv w:val="1"/>
      <w:marLeft w:val="0"/>
      <w:marRight w:val="0"/>
      <w:marTop w:val="0"/>
      <w:marBottom w:val="0"/>
      <w:divBdr>
        <w:top w:val="none" w:sz="0" w:space="0" w:color="auto"/>
        <w:left w:val="none" w:sz="0" w:space="0" w:color="auto"/>
        <w:bottom w:val="none" w:sz="0" w:space="0" w:color="auto"/>
        <w:right w:val="none" w:sz="0" w:space="0" w:color="auto"/>
      </w:divBdr>
      <w:divsChild>
        <w:div w:id="448206955">
          <w:marLeft w:val="0"/>
          <w:marRight w:val="0"/>
          <w:marTop w:val="0"/>
          <w:marBottom w:val="0"/>
          <w:divBdr>
            <w:top w:val="none" w:sz="0" w:space="0" w:color="auto"/>
            <w:left w:val="none" w:sz="0" w:space="0" w:color="auto"/>
            <w:bottom w:val="none" w:sz="0" w:space="0" w:color="auto"/>
            <w:right w:val="none" w:sz="0" w:space="0" w:color="auto"/>
          </w:divBdr>
          <w:divsChild>
            <w:div w:id="479925977">
              <w:marLeft w:val="0"/>
              <w:marRight w:val="0"/>
              <w:marTop w:val="0"/>
              <w:marBottom w:val="0"/>
              <w:divBdr>
                <w:top w:val="none" w:sz="0" w:space="0" w:color="auto"/>
                <w:left w:val="none" w:sz="0" w:space="0" w:color="auto"/>
                <w:bottom w:val="none" w:sz="0" w:space="0" w:color="auto"/>
                <w:right w:val="none" w:sz="0" w:space="0" w:color="auto"/>
              </w:divBdr>
              <w:divsChild>
                <w:div w:id="1727873233">
                  <w:marLeft w:val="0"/>
                  <w:marRight w:val="0"/>
                  <w:marTop w:val="0"/>
                  <w:marBottom w:val="0"/>
                  <w:divBdr>
                    <w:top w:val="none" w:sz="0" w:space="0" w:color="auto"/>
                    <w:left w:val="none" w:sz="0" w:space="0" w:color="auto"/>
                    <w:bottom w:val="none" w:sz="0" w:space="0" w:color="auto"/>
                    <w:right w:val="none" w:sz="0" w:space="0" w:color="auto"/>
                  </w:divBdr>
                  <w:divsChild>
                    <w:div w:id="664666305">
                      <w:marLeft w:val="0"/>
                      <w:marRight w:val="0"/>
                      <w:marTop w:val="0"/>
                      <w:marBottom w:val="0"/>
                      <w:divBdr>
                        <w:top w:val="none" w:sz="0" w:space="0" w:color="auto"/>
                        <w:left w:val="none" w:sz="0" w:space="0" w:color="auto"/>
                        <w:bottom w:val="none" w:sz="0" w:space="0" w:color="auto"/>
                        <w:right w:val="none" w:sz="0" w:space="0" w:color="auto"/>
                      </w:divBdr>
                      <w:divsChild>
                        <w:div w:id="36440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7279119">
      <w:bodyDiv w:val="1"/>
      <w:marLeft w:val="0"/>
      <w:marRight w:val="0"/>
      <w:marTop w:val="0"/>
      <w:marBottom w:val="0"/>
      <w:divBdr>
        <w:top w:val="none" w:sz="0" w:space="0" w:color="auto"/>
        <w:left w:val="none" w:sz="0" w:space="0" w:color="auto"/>
        <w:bottom w:val="none" w:sz="0" w:space="0" w:color="auto"/>
        <w:right w:val="none" w:sz="0" w:space="0" w:color="auto"/>
      </w:divBdr>
      <w:divsChild>
        <w:div w:id="125973473">
          <w:marLeft w:val="0"/>
          <w:marRight w:val="0"/>
          <w:marTop w:val="0"/>
          <w:marBottom w:val="0"/>
          <w:divBdr>
            <w:top w:val="none" w:sz="0" w:space="0" w:color="auto"/>
            <w:left w:val="none" w:sz="0" w:space="0" w:color="auto"/>
            <w:bottom w:val="none" w:sz="0" w:space="0" w:color="auto"/>
            <w:right w:val="none" w:sz="0" w:space="0" w:color="auto"/>
          </w:divBdr>
          <w:divsChild>
            <w:div w:id="1726104864">
              <w:marLeft w:val="0"/>
              <w:marRight w:val="0"/>
              <w:marTop w:val="0"/>
              <w:marBottom w:val="0"/>
              <w:divBdr>
                <w:top w:val="none" w:sz="0" w:space="0" w:color="auto"/>
                <w:left w:val="none" w:sz="0" w:space="0" w:color="auto"/>
                <w:bottom w:val="none" w:sz="0" w:space="0" w:color="auto"/>
                <w:right w:val="none" w:sz="0" w:space="0" w:color="auto"/>
              </w:divBdr>
              <w:divsChild>
                <w:div w:id="1658877219">
                  <w:marLeft w:val="0"/>
                  <w:marRight w:val="0"/>
                  <w:marTop w:val="0"/>
                  <w:marBottom w:val="0"/>
                  <w:divBdr>
                    <w:top w:val="none" w:sz="0" w:space="0" w:color="auto"/>
                    <w:left w:val="none" w:sz="0" w:space="0" w:color="auto"/>
                    <w:bottom w:val="none" w:sz="0" w:space="0" w:color="auto"/>
                    <w:right w:val="none" w:sz="0" w:space="0" w:color="auto"/>
                  </w:divBdr>
                  <w:divsChild>
                    <w:div w:id="934443459">
                      <w:marLeft w:val="0"/>
                      <w:marRight w:val="0"/>
                      <w:marTop w:val="0"/>
                      <w:marBottom w:val="0"/>
                      <w:divBdr>
                        <w:top w:val="none" w:sz="0" w:space="0" w:color="auto"/>
                        <w:left w:val="none" w:sz="0" w:space="0" w:color="auto"/>
                        <w:bottom w:val="none" w:sz="0" w:space="0" w:color="auto"/>
                        <w:right w:val="none" w:sz="0" w:space="0" w:color="auto"/>
                      </w:divBdr>
                      <w:divsChild>
                        <w:div w:id="42345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9250184">
      <w:bodyDiv w:val="1"/>
      <w:marLeft w:val="0"/>
      <w:marRight w:val="0"/>
      <w:marTop w:val="0"/>
      <w:marBottom w:val="0"/>
      <w:divBdr>
        <w:top w:val="none" w:sz="0" w:space="0" w:color="auto"/>
        <w:left w:val="none" w:sz="0" w:space="0" w:color="auto"/>
        <w:bottom w:val="none" w:sz="0" w:space="0" w:color="auto"/>
        <w:right w:val="none" w:sz="0" w:space="0" w:color="auto"/>
      </w:divBdr>
    </w:div>
    <w:div w:id="115841920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1119295">
      <w:bodyDiv w:val="1"/>
      <w:marLeft w:val="0"/>
      <w:marRight w:val="0"/>
      <w:marTop w:val="0"/>
      <w:marBottom w:val="0"/>
      <w:divBdr>
        <w:top w:val="none" w:sz="0" w:space="0" w:color="auto"/>
        <w:left w:val="none" w:sz="0" w:space="0" w:color="auto"/>
        <w:bottom w:val="none" w:sz="0" w:space="0" w:color="auto"/>
        <w:right w:val="none" w:sz="0" w:space="0" w:color="auto"/>
      </w:divBdr>
      <w:divsChild>
        <w:div w:id="2136605715">
          <w:marLeft w:val="0"/>
          <w:marRight w:val="0"/>
          <w:marTop w:val="0"/>
          <w:marBottom w:val="0"/>
          <w:divBdr>
            <w:top w:val="none" w:sz="0" w:space="0" w:color="auto"/>
            <w:left w:val="none" w:sz="0" w:space="0" w:color="auto"/>
            <w:bottom w:val="none" w:sz="0" w:space="0" w:color="auto"/>
            <w:right w:val="none" w:sz="0" w:space="0" w:color="auto"/>
          </w:divBdr>
          <w:divsChild>
            <w:div w:id="1836534152">
              <w:marLeft w:val="0"/>
              <w:marRight w:val="0"/>
              <w:marTop w:val="0"/>
              <w:marBottom w:val="0"/>
              <w:divBdr>
                <w:top w:val="none" w:sz="0" w:space="0" w:color="auto"/>
                <w:left w:val="none" w:sz="0" w:space="0" w:color="auto"/>
                <w:bottom w:val="none" w:sz="0" w:space="0" w:color="auto"/>
                <w:right w:val="none" w:sz="0" w:space="0" w:color="auto"/>
              </w:divBdr>
              <w:divsChild>
                <w:div w:id="992484604">
                  <w:marLeft w:val="0"/>
                  <w:marRight w:val="0"/>
                  <w:marTop w:val="0"/>
                  <w:marBottom w:val="0"/>
                  <w:divBdr>
                    <w:top w:val="none" w:sz="0" w:space="0" w:color="auto"/>
                    <w:left w:val="none" w:sz="0" w:space="0" w:color="auto"/>
                    <w:bottom w:val="none" w:sz="0" w:space="0" w:color="auto"/>
                    <w:right w:val="none" w:sz="0" w:space="0" w:color="auto"/>
                  </w:divBdr>
                  <w:divsChild>
                    <w:div w:id="2012759120">
                      <w:marLeft w:val="0"/>
                      <w:marRight w:val="0"/>
                      <w:marTop w:val="0"/>
                      <w:marBottom w:val="0"/>
                      <w:divBdr>
                        <w:top w:val="none" w:sz="0" w:space="0" w:color="auto"/>
                        <w:left w:val="none" w:sz="0" w:space="0" w:color="auto"/>
                        <w:bottom w:val="none" w:sz="0" w:space="0" w:color="auto"/>
                        <w:right w:val="none" w:sz="0" w:space="0" w:color="auto"/>
                      </w:divBdr>
                      <w:divsChild>
                        <w:div w:id="140548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592230">
      <w:bodyDiv w:val="1"/>
      <w:marLeft w:val="0"/>
      <w:marRight w:val="0"/>
      <w:marTop w:val="0"/>
      <w:marBottom w:val="0"/>
      <w:divBdr>
        <w:top w:val="none" w:sz="0" w:space="0" w:color="auto"/>
        <w:left w:val="none" w:sz="0" w:space="0" w:color="auto"/>
        <w:bottom w:val="none" w:sz="0" w:space="0" w:color="auto"/>
        <w:right w:val="none" w:sz="0" w:space="0" w:color="auto"/>
      </w:divBdr>
    </w:div>
    <w:div w:id="1191143031">
      <w:bodyDiv w:val="1"/>
      <w:marLeft w:val="0"/>
      <w:marRight w:val="0"/>
      <w:marTop w:val="0"/>
      <w:marBottom w:val="0"/>
      <w:divBdr>
        <w:top w:val="none" w:sz="0" w:space="0" w:color="auto"/>
        <w:left w:val="none" w:sz="0" w:space="0" w:color="auto"/>
        <w:bottom w:val="none" w:sz="0" w:space="0" w:color="auto"/>
        <w:right w:val="none" w:sz="0" w:space="0" w:color="auto"/>
      </w:divBdr>
    </w:div>
    <w:div w:id="1194685709">
      <w:bodyDiv w:val="1"/>
      <w:marLeft w:val="0"/>
      <w:marRight w:val="0"/>
      <w:marTop w:val="0"/>
      <w:marBottom w:val="0"/>
      <w:divBdr>
        <w:top w:val="none" w:sz="0" w:space="0" w:color="auto"/>
        <w:left w:val="none" w:sz="0" w:space="0" w:color="auto"/>
        <w:bottom w:val="none" w:sz="0" w:space="0" w:color="auto"/>
        <w:right w:val="none" w:sz="0" w:space="0" w:color="auto"/>
      </w:divBdr>
      <w:divsChild>
        <w:div w:id="818500022">
          <w:marLeft w:val="0"/>
          <w:marRight w:val="0"/>
          <w:marTop w:val="0"/>
          <w:marBottom w:val="0"/>
          <w:divBdr>
            <w:top w:val="none" w:sz="0" w:space="0" w:color="auto"/>
            <w:left w:val="none" w:sz="0" w:space="0" w:color="auto"/>
            <w:bottom w:val="none" w:sz="0" w:space="0" w:color="auto"/>
            <w:right w:val="none" w:sz="0" w:space="0" w:color="auto"/>
          </w:divBdr>
        </w:div>
      </w:divsChild>
    </w:div>
    <w:div w:id="1208296793">
      <w:bodyDiv w:val="1"/>
      <w:marLeft w:val="0"/>
      <w:marRight w:val="0"/>
      <w:marTop w:val="0"/>
      <w:marBottom w:val="0"/>
      <w:divBdr>
        <w:top w:val="none" w:sz="0" w:space="0" w:color="auto"/>
        <w:left w:val="none" w:sz="0" w:space="0" w:color="auto"/>
        <w:bottom w:val="none" w:sz="0" w:space="0" w:color="auto"/>
        <w:right w:val="none" w:sz="0" w:space="0" w:color="auto"/>
      </w:divBdr>
      <w:divsChild>
        <w:div w:id="1564944208">
          <w:marLeft w:val="0"/>
          <w:marRight w:val="0"/>
          <w:marTop w:val="0"/>
          <w:marBottom w:val="0"/>
          <w:divBdr>
            <w:top w:val="none" w:sz="0" w:space="0" w:color="auto"/>
            <w:left w:val="none" w:sz="0" w:space="0" w:color="auto"/>
            <w:bottom w:val="none" w:sz="0" w:space="0" w:color="auto"/>
            <w:right w:val="none" w:sz="0" w:space="0" w:color="auto"/>
          </w:divBdr>
          <w:divsChild>
            <w:div w:id="181012696">
              <w:marLeft w:val="0"/>
              <w:marRight w:val="0"/>
              <w:marTop w:val="0"/>
              <w:marBottom w:val="0"/>
              <w:divBdr>
                <w:top w:val="none" w:sz="0" w:space="0" w:color="auto"/>
                <w:left w:val="none" w:sz="0" w:space="0" w:color="auto"/>
                <w:bottom w:val="none" w:sz="0" w:space="0" w:color="auto"/>
                <w:right w:val="none" w:sz="0" w:space="0" w:color="auto"/>
              </w:divBdr>
              <w:divsChild>
                <w:div w:id="374813460">
                  <w:marLeft w:val="0"/>
                  <w:marRight w:val="0"/>
                  <w:marTop w:val="0"/>
                  <w:marBottom w:val="0"/>
                  <w:divBdr>
                    <w:top w:val="none" w:sz="0" w:space="0" w:color="auto"/>
                    <w:left w:val="none" w:sz="0" w:space="0" w:color="auto"/>
                    <w:bottom w:val="none" w:sz="0" w:space="0" w:color="auto"/>
                    <w:right w:val="none" w:sz="0" w:space="0" w:color="auto"/>
                  </w:divBdr>
                  <w:divsChild>
                    <w:div w:id="1384401355">
                      <w:marLeft w:val="0"/>
                      <w:marRight w:val="0"/>
                      <w:marTop w:val="0"/>
                      <w:marBottom w:val="0"/>
                      <w:divBdr>
                        <w:top w:val="none" w:sz="0" w:space="0" w:color="auto"/>
                        <w:left w:val="none" w:sz="0" w:space="0" w:color="auto"/>
                        <w:bottom w:val="none" w:sz="0" w:space="0" w:color="auto"/>
                        <w:right w:val="none" w:sz="0" w:space="0" w:color="auto"/>
                      </w:divBdr>
                      <w:divsChild>
                        <w:div w:id="23351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3495117">
      <w:bodyDiv w:val="1"/>
      <w:marLeft w:val="0"/>
      <w:marRight w:val="0"/>
      <w:marTop w:val="0"/>
      <w:marBottom w:val="0"/>
      <w:divBdr>
        <w:top w:val="none" w:sz="0" w:space="0" w:color="auto"/>
        <w:left w:val="none" w:sz="0" w:space="0" w:color="auto"/>
        <w:bottom w:val="none" w:sz="0" w:space="0" w:color="auto"/>
        <w:right w:val="none" w:sz="0" w:space="0" w:color="auto"/>
      </w:divBdr>
    </w:div>
    <w:div w:id="1213810314">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1061196">
      <w:bodyDiv w:val="1"/>
      <w:marLeft w:val="0"/>
      <w:marRight w:val="0"/>
      <w:marTop w:val="0"/>
      <w:marBottom w:val="0"/>
      <w:divBdr>
        <w:top w:val="none" w:sz="0" w:space="0" w:color="auto"/>
        <w:left w:val="none" w:sz="0" w:space="0" w:color="auto"/>
        <w:bottom w:val="none" w:sz="0" w:space="0" w:color="auto"/>
        <w:right w:val="none" w:sz="0" w:space="0" w:color="auto"/>
      </w:divBdr>
    </w:div>
    <w:div w:id="1257441775">
      <w:bodyDiv w:val="1"/>
      <w:marLeft w:val="0"/>
      <w:marRight w:val="0"/>
      <w:marTop w:val="0"/>
      <w:marBottom w:val="0"/>
      <w:divBdr>
        <w:top w:val="none" w:sz="0" w:space="0" w:color="auto"/>
        <w:left w:val="none" w:sz="0" w:space="0" w:color="auto"/>
        <w:bottom w:val="none" w:sz="0" w:space="0" w:color="auto"/>
        <w:right w:val="none" w:sz="0" w:space="0" w:color="auto"/>
      </w:divBdr>
    </w:div>
    <w:div w:id="1262301137">
      <w:bodyDiv w:val="1"/>
      <w:marLeft w:val="0"/>
      <w:marRight w:val="0"/>
      <w:marTop w:val="0"/>
      <w:marBottom w:val="0"/>
      <w:divBdr>
        <w:top w:val="none" w:sz="0" w:space="0" w:color="auto"/>
        <w:left w:val="none" w:sz="0" w:space="0" w:color="auto"/>
        <w:bottom w:val="none" w:sz="0" w:space="0" w:color="auto"/>
        <w:right w:val="none" w:sz="0" w:space="0" w:color="auto"/>
      </w:divBdr>
    </w:div>
    <w:div w:id="1270969461">
      <w:bodyDiv w:val="1"/>
      <w:marLeft w:val="0"/>
      <w:marRight w:val="0"/>
      <w:marTop w:val="0"/>
      <w:marBottom w:val="0"/>
      <w:divBdr>
        <w:top w:val="none" w:sz="0" w:space="0" w:color="auto"/>
        <w:left w:val="none" w:sz="0" w:space="0" w:color="auto"/>
        <w:bottom w:val="none" w:sz="0" w:space="0" w:color="auto"/>
        <w:right w:val="none" w:sz="0" w:space="0" w:color="auto"/>
      </w:divBdr>
      <w:divsChild>
        <w:div w:id="1976139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335161">
      <w:bodyDiv w:val="1"/>
      <w:marLeft w:val="0"/>
      <w:marRight w:val="0"/>
      <w:marTop w:val="0"/>
      <w:marBottom w:val="0"/>
      <w:divBdr>
        <w:top w:val="none" w:sz="0" w:space="0" w:color="auto"/>
        <w:left w:val="none" w:sz="0" w:space="0" w:color="auto"/>
        <w:bottom w:val="none" w:sz="0" w:space="0" w:color="auto"/>
        <w:right w:val="none" w:sz="0" w:space="0" w:color="auto"/>
      </w:divBdr>
    </w:div>
    <w:div w:id="1287661427">
      <w:bodyDiv w:val="1"/>
      <w:marLeft w:val="0"/>
      <w:marRight w:val="0"/>
      <w:marTop w:val="0"/>
      <w:marBottom w:val="0"/>
      <w:divBdr>
        <w:top w:val="none" w:sz="0" w:space="0" w:color="auto"/>
        <w:left w:val="none" w:sz="0" w:space="0" w:color="auto"/>
        <w:bottom w:val="none" w:sz="0" w:space="0" w:color="auto"/>
        <w:right w:val="none" w:sz="0" w:space="0" w:color="auto"/>
      </w:divBdr>
    </w:div>
    <w:div w:id="1306738464">
      <w:bodyDiv w:val="1"/>
      <w:marLeft w:val="0"/>
      <w:marRight w:val="0"/>
      <w:marTop w:val="0"/>
      <w:marBottom w:val="0"/>
      <w:divBdr>
        <w:top w:val="none" w:sz="0" w:space="0" w:color="auto"/>
        <w:left w:val="none" w:sz="0" w:space="0" w:color="auto"/>
        <w:bottom w:val="none" w:sz="0" w:space="0" w:color="auto"/>
        <w:right w:val="none" w:sz="0" w:space="0" w:color="auto"/>
      </w:divBdr>
      <w:divsChild>
        <w:div w:id="2093306414">
          <w:marLeft w:val="0"/>
          <w:marRight w:val="0"/>
          <w:marTop w:val="0"/>
          <w:marBottom w:val="0"/>
          <w:divBdr>
            <w:top w:val="none" w:sz="0" w:space="0" w:color="auto"/>
            <w:left w:val="none" w:sz="0" w:space="0" w:color="auto"/>
            <w:bottom w:val="none" w:sz="0" w:space="0" w:color="auto"/>
            <w:right w:val="none" w:sz="0" w:space="0" w:color="auto"/>
          </w:divBdr>
          <w:divsChild>
            <w:div w:id="637610717">
              <w:marLeft w:val="0"/>
              <w:marRight w:val="0"/>
              <w:marTop w:val="0"/>
              <w:marBottom w:val="0"/>
              <w:divBdr>
                <w:top w:val="none" w:sz="0" w:space="0" w:color="auto"/>
                <w:left w:val="none" w:sz="0" w:space="0" w:color="auto"/>
                <w:bottom w:val="none" w:sz="0" w:space="0" w:color="auto"/>
                <w:right w:val="none" w:sz="0" w:space="0" w:color="auto"/>
              </w:divBdr>
              <w:divsChild>
                <w:div w:id="1101606372">
                  <w:marLeft w:val="0"/>
                  <w:marRight w:val="0"/>
                  <w:marTop w:val="0"/>
                  <w:marBottom w:val="0"/>
                  <w:divBdr>
                    <w:top w:val="none" w:sz="0" w:space="0" w:color="auto"/>
                    <w:left w:val="none" w:sz="0" w:space="0" w:color="auto"/>
                    <w:bottom w:val="none" w:sz="0" w:space="0" w:color="auto"/>
                    <w:right w:val="none" w:sz="0" w:space="0" w:color="auto"/>
                  </w:divBdr>
                  <w:divsChild>
                    <w:div w:id="1346982886">
                      <w:marLeft w:val="0"/>
                      <w:marRight w:val="0"/>
                      <w:marTop w:val="0"/>
                      <w:marBottom w:val="0"/>
                      <w:divBdr>
                        <w:top w:val="none" w:sz="0" w:space="0" w:color="auto"/>
                        <w:left w:val="none" w:sz="0" w:space="0" w:color="auto"/>
                        <w:bottom w:val="none" w:sz="0" w:space="0" w:color="auto"/>
                        <w:right w:val="none" w:sz="0" w:space="0" w:color="auto"/>
                      </w:divBdr>
                      <w:divsChild>
                        <w:div w:id="69372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454877">
      <w:bodyDiv w:val="1"/>
      <w:marLeft w:val="0"/>
      <w:marRight w:val="0"/>
      <w:marTop w:val="0"/>
      <w:marBottom w:val="0"/>
      <w:divBdr>
        <w:top w:val="none" w:sz="0" w:space="0" w:color="auto"/>
        <w:left w:val="none" w:sz="0" w:space="0" w:color="auto"/>
        <w:bottom w:val="none" w:sz="0" w:space="0" w:color="auto"/>
        <w:right w:val="none" w:sz="0" w:space="0" w:color="auto"/>
      </w:divBdr>
    </w:div>
    <w:div w:id="1377005296">
      <w:bodyDiv w:val="1"/>
      <w:marLeft w:val="0"/>
      <w:marRight w:val="0"/>
      <w:marTop w:val="0"/>
      <w:marBottom w:val="0"/>
      <w:divBdr>
        <w:top w:val="none" w:sz="0" w:space="0" w:color="auto"/>
        <w:left w:val="none" w:sz="0" w:space="0" w:color="auto"/>
        <w:bottom w:val="none" w:sz="0" w:space="0" w:color="auto"/>
        <w:right w:val="none" w:sz="0" w:space="0" w:color="auto"/>
      </w:divBdr>
    </w:div>
    <w:div w:id="1378436188">
      <w:bodyDiv w:val="1"/>
      <w:marLeft w:val="0"/>
      <w:marRight w:val="0"/>
      <w:marTop w:val="0"/>
      <w:marBottom w:val="0"/>
      <w:divBdr>
        <w:top w:val="none" w:sz="0" w:space="0" w:color="auto"/>
        <w:left w:val="none" w:sz="0" w:space="0" w:color="auto"/>
        <w:bottom w:val="none" w:sz="0" w:space="0" w:color="auto"/>
        <w:right w:val="none" w:sz="0" w:space="0" w:color="auto"/>
      </w:divBdr>
    </w:div>
    <w:div w:id="1386030160">
      <w:bodyDiv w:val="1"/>
      <w:marLeft w:val="0"/>
      <w:marRight w:val="0"/>
      <w:marTop w:val="0"/>
      <w:marBottom w:val="0"/>
      <w:divBdr>
        <w:top w:val="none" w:sz="0" w:space="0" w:color="auto"/>
        <w:left w:val="none" w:sz="0" w:space="0" w:color="auto"/>
        <w:bottom w:val="none" w:sz="0" w:space="0" w:color="auto"/>
        <w:right w:val="none" w:sz="0" w:space="0" w:color="auto"/>
      </w:divBdr>
      <w:divsChild>
        <w:div w:id="226454534">
          <w:marLeft w:val="0"/>
          <w:marRight w:val="0"/>
          <w:marTop w:val="0"/>
          <w:marBottom w:val="0"/>
          <w:divBdr>
            <w:top w:val="none" w:sz="0" w:space="0" w:color="auto"/>
            <w:left w:val="none" w:sz="0" w:space="0" w:color="auto"/>
            <w:bottom w:val="none" w:sz="0" w:space="0" w:color="auto"/>
            <w:right w:val="none" w:sz="0" w:space="0" w:color="auto"/>
          </w:divBdr>
          <w:divsChild>
            <w:div w:id="1913419031">
              <w:marLeft w:val="0"/>
              <w:marRight w:val="0"/>
              <w:marTop w:val="0"/>
              <w:marBottom w:val="0"/>
              <w:divBdr>
                <w:top w:val="none" w:sz="0" w:space="0" w:color="auto"/>
                <w:left w:val="none" w:sz="0" w:space="0" w:color="auto"/>
                <w:bottom w:val="none" w:sz="0" w:space="0" w:color="auto"/>
                <w:right w:val="none" w:sz="0" w:space="0" w:color="auto"/>
              </w:divBdr>
              <w:divsChild>
                <w:div w:id="376703887">
                  <w:marLeft w:val="0"/>
                  <w:marRight w:val="0"/>
                  <w:marTop w:val="0"/>
                  <w:marBottom w:val="0"/>
                  <w:divBdr>
                    <w:top w:val="none" w:sz="0" w:space="0" w:color="auto"/>
                    <w:left w:val="none" w:sz="0" w:space="0" w:color="auto"/>
                    <w:bottom w:val="none" w:sz="0" w:space="0" w:color="auto"/>
                    <w:right w:val="none" w:sz="0" w:space="0" w:color="auto"/>
                  </w:divBdr>
                  <w:divsChild>
                    <w:div w:id="256330614">
                      <w:marLeft w:val="0"/>
                      <w:marRight w:val="0"/>
                      <w:marTop w:val="0"/>
                      <w:marBottom w:val="0"/>
                      <w:divBdr>
                        <w:top w:val="none" w:sz="0" w:space="0" w:color="auto"/>
                        <w:left w:val="none" w:sz="0" w:space="0" w:color="auto"/>
                        <w:bottom w:val="none" w:sz="0" w:space="0" w:color="auto"/>
                        <w:right w:val="none" w:sz="0" w:space="0" w:color="auto"/>
                      </w:divBdr>
                      <w:divsChild>
                        <w:div w:id="111833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662985">
      <w:bodyDiv w:val="1"/>
      <w:marLeft w:val="0"/>
      <w:marRight w:val="0"/>
      <w:marTop w:val="0"/>
      <w:marBottom w:val="0"/>
      <w:divBdr>
        <w:top w:val="none" w:sz="0" w:space="0" w:color="auto"/>
        <w:left w:val="none" w:sz="0" w:space="0" w:color="auto"/>
        <w:bottom w:val="none" w:sz="0" w:space="0" w:color="auto"/>
        <w:right w:val="none" w:sz="0" w:space="0" w:color="auto"/>
      </w:divBdr>
    </w:div>
    <w:div w:id="1504853204">
      <w:bodyDiv w:val="1"/>
      <w:marLeft w:val="0"/>
      <w:marRight w:val="0"/>
      <w:marTop w:val="0"/>
      <w:marBottom w:val="0"/>
      <w:divBdr>
        <w:top w:val="none" w:sz="0" w:space="0" w:color="auto"/>
        <w:left w:val="none" w:sz="0" w:space="0" w:color="auto"/>
        <w:bottom w:val="none" w:sz="0" w:space="0" w:color="auto"/>
        <w:right w:val="none" w:sz="0" w:space="0" w:color="auto"/>
      </w:divBdr>
    </w:div>
    <w:div w:id="1528180137">
      <w:bodyDiv w:val="1"/>
      <w:marLeft w:val="0"/>
      <w:marRight w:val="0"/>
      <w:marTop w:val="0"/>
      <w:marBottom w:val="0"/>
      <w:divBdr>
        <w:top w:val="none" w:sz="0" w:space="0" w:color="auto"/>
        <w:left w:val="none" w:sz="0" w:space="0" w:color="auto"/>
        <w:bottom w:val="none" w:sz="0" w:space="0" w:color="auto"/>
        <w:right w:val="none" w:sz="0" w:space="0" w:color="auto"/>
      </w:divBdr>
    </w:div>
    <w:div w:id="1540319173">
      <w:bodyDiv w:val="1"/>
      <w:marLeft w:val="0"/>
      <w:marRight w:val="0"/>
      <w:marTop w:val="0"/>
      <w:marBottom w:val="0"/>
      <w:divBdr>
        <w:top w:val="none" w:sz="0" w:space="0" w:color="auto"/>
        <w:left w:val="none" w:sz="0" w:space="0" w:color="auto"/>
        <w:bottom w:val="none" w:sz="0" w:space="0" w:color="auto"/>
        <w:right w:val="none" w:sz="0" w:space="0" w:color="auto"/>
      </w:divBdr>
    </w:div>
    <w:div w:id="1567111303">
      <w:bodyDiv w:val="1"/>
      <w:marLeft w:val="0"/>
      <w:marRight w:val="0"/>
      <w:marTop w:val="0"/>
      <w:marBottom w:val="0"/>
      <w:divBdr>
        <w:top w:val="none" w:sz="0" w:space="0" w:color="auto"/>
        <w:left w:val="none" w:sz="0" w:space="0" w:color="auto"/>
        <w:bottom w:val="none" w:sz="0" w:space="0" w:color="auto"/>
        <w:right w:val="none" w:sz="0" w:space="0" w:color="auto"/>
      </w:divBdr>
    </w:div>
    <w:div w:id="1576280061">
      <w:bodyDiv w:val="1"/>
      <w:marLeft w:val="0"/>
      <w:marRight w:val="0"/>
      <w:marTop w:val="0"/>
      <w:marBottom w:val="0"/>
      <w:divBdr>
        <w:top w:val="none" w:sz="0" w:space="0" w:color="auto"/>
        <w:left w:val="none" w:sz="0" w:space="0" w:color="auto"/>
        <w:bottom w:val="none" w:sz="0" w:space="0" w:color="auto"/>
        <w:right w:val="none" w:sz="0" w:space="0" w:color="auto"/>
      </w:divBdr>
    </w:div>
    <w:div w:id="1597863530">
      <w:bodyDiv w:val="1"/>
      <w:marLeft w:val="0"/>
      <w:marRight w:val="0"/>
      <w:marTop w:val="0"/>
      <w:marBottom w:val="0"/>
      <w:divBdr>
        <w:top w:val="none" w:sz="0" w:space="0" w:color="auto"/>
        <w:left w:val="none" w:sz="0" w:space="0" w:color="auto"/>
        <w:bottom w:val="none" w:sz="0" w:space="0" w:color="auto"/>
        <w:right w:val="none" w:sz="0" w:space="0" w:color="auto"/>
      </w:divBdr>
    </w:div>
    <w:div w:id="1617521559">
      <w:bodyDiv w:val="1"/>
      <w:marLeft w:val="0"/>
      <w:marRight w:val="0"/>
      <w:marTop w:val="0"/>
      <w:marBottom w:val="0"/>
      <w:divBdr>
        <w:top w:val="none" w:sz="0" w:space="0" w:color="auto"/>
        <w:left w:val="none" w:sz="0" w:space="0" w:color="auto"/>
        <w:bottom w:val="none" w:sz="0" w:space="0" w:color="auto"/>
        <w:right w:val="none" w:sz="0" w:space="0" w:color="auto"/>
      </w:divBdr>
    </w:div>
    <w:div w:id="1623420916">
      <w:bodyDiv w:val="1"/>
      <w:marLeft w:val="0"/>
      <w:marRight w:val="0"/>
      <w:marTop w:val="0"/>
      <w:marBottom w:val="0"/>
      <w:divBdr>
        <w:top w:val="none" w:sz="0" w:space="0" w:color="auto"/>
        <w:left w:val="none" w:sz="0" w:space="0" w:color="auto"/>
        <w:bottom w:val="none" w:sz="0" w:space="0" w:color="auto"/>
        <w:right w:val="none" w:sz="0" w:space="0" w:color="auto"/>
      </w:divBdr>
    </w:div>
    <w:div w:id="1623615463">
      <w:bodyDiv w:val="1"/>
      <w:marLeft w:val="0"/>
      <w:marRight w:val="0"/>
      <w:marTop w:val="0"/>
      <w:marBottom w:val="0"/>
      <w:divBdr>
        <w:top w:val="none" w:sz="0" w:space="0" w:color="auto"/>
        <w:left w:val="none" w:sz="0" w:space="0" w:color="auto"/>
        <w:bottom w:val="none" w:sz="0" w:space="0" w:color="auto"/>
        <w:right w:val="none" w:sz="0" w:space="0" w:color="auto"/>
      </w:divBdr>
    </w:div>
    <w:div w:id="1649359578">
      <w:bodyDiv w:val="1"/>
      <w:marLeft w:val="0"/>
      <w:marRight w:val="0"/>
      <w:marTop w:val="0"/>
      <w:marBottom w:val="0"/>
      <w:divBdr>
        <w:top w:val="none" w:sz="0" w:space="0" w:color="auto"/>
        <w:left w:val="none" w:sz="0" w:space="0" w:color="auto"/>
        <w:bottom w:val="none" w:sz="0" w:space="0" w:color="auto"/>
        <w:right w:val="none" w:sz="0" w:space="0" w:color="auto"/>
      </w:divBdr>
    </w:div>
    <w:div w:id="1651250955">
      <w:bodyDiv w:val="1"/>
      <w:marLeft w:val="0"/>
      <w:marRight w:val="0"/>
      <w:marTop w:val="0"/>
      <w:marBottom w:val="0"/>
      <w:divBdr>
        <w:top w:val="none" w:sz="0" w:space="0" w:color="auto"/>
        <w:left w:val="none" w:sz="0" w:space="0" w:color="auto"/>
        <w:bottom w:val="none" w:sz="0" w:space="0" w:color="auto"/>
        <w:right w:val="none" w:sz="0" w:space="0" w:color="auto"/>
      </w:divBdr>
    </w:div>
    <w:div w:id="1658995476">
      <w:bodyDiv w:val="1"/>
      <w:marLeft w:val="0"/>
      <w:marRight w:val="0"/>
      <w:marTop w:val="0"/>
      <w:marBottom w:val="0"/>
      <w:divBdr>
        <w:top w:val="none" w:sz="0" w:space="0" w:color="auto"/>
        <w:left w:val="none" w:sz="0" w:space="0" w:color="auto"/>
        <w:bottom w:val="none" w:sz="0" w:space="0" w:color="auto"/>
        <w:right w:val="none" w:sz="0" w:space="0" w:color="auto"/>
      </w:divBdr>
    </w:div>
    <w:div w:id="1685782701">
      <w:bodyDiv w:val="1"/>
      <w:marLeft w:val="0"/>
      <w:marRight w:val="0"/>
      <w:marTop w:val="0"/>
      <w:marBottom w:val="0"/>
      <w:divBdr>
        <w:top w:val="none" w:sz="0" w:space="0" w:color="auto"/>
        <w:left w:val="none" w:sz="0" w:space="0" w:color="auto"/>
        <w:bottom w:val="none" w:sz="0" w:space="0" w:color="auto"/>
        <w:right w:val="none" w:sz="0" w:space="0" w:color="auto"/>
      </w:divBdr>
      <w:divsChild>
        <w:div w:id="838619825">
          <w:marLeft w:val="0"/>
          <w:marRight w:val="0"/>
          <w:marTop w:val="0"/>
          <w:marBottom w:val="0"/>
          <w:divBdr>
            <w:top w:val="none" w:sz="0" w:space="0" w:color="auto"/>
            <w:left w:val="none" w:sz="0" w:space="0" w:color="auto"/>
            <w:bottom w:val="none" w:sz="0" w:space="0" w:color="auto"/>
            <w:right w:val="none" w:sz="0" w:space="0" w:color="auto"/>
          </w:divBdr>
          <w:divsChild>
            <w:div w:id="1046223171">
              <w:marLeft w:val="0"/>
              <w:marRight w:val="0"/>
              <w:marTop w:val="0"/>
              <w:marBottom w:val="0"/>
              <w:divBdr>
                <w:top w:val="none" w:sz="0" w:space="0" w:color="auto"/>
                <w:left w:val="none" w:sz="0" w:space="0" w:color="auto"/>
                <w:bottom w:val="none" w:sz="0" w:space="0" w:color="auto"/>
                <w:right w:val="none" w:sz="0" w:space="0" w:color="auto"/>
              </w:divBdr>
              <w:divsChild>
                <w:div w:id="187988725">
                  <w:marLeft w:val="0"/>
                  <w:marRight w:val="0"/>
                  <w:marTop w:val="0"/>
                  <w:marBottom w:val="0"/>
                  <w:divBdr>
                    <w:top w:val="none" w:sz="0" w:space="0" w:color="auto"/>
                    <w:left w:val="none" w:sz="0" w:space="0" w:color="auto"/>
                    <w:bottom w:val="none" w:sz="0" w:space="0" w:color="auto"/>
                    <w:right w:val="none" w:sz="0" w:space="0" w:color="auto"/>
                  </w:divBdr>
                  <w:divsChild>
                    <w:div w:id="529297993">
                      <w:marLeft w:val="0"/>
                      <w:marRight w:val="0"/>
                      <w:marTop w:val="0"/>
                      <w:marBottom w:val="0"/>
                      <w:divBdr>
                        <w:top w:val="none" w:sz="0" w:space="0" w:color="auto"/>
                        <w:left w:val="none" w:sz="0" w:space="0" w:color="auto"/>
                        <w:bottom w:val="none" w:sz="0" w:space="0" w:color="auto"/>
                        <w:right w:val="none" w:sz="0" w:space="0" w:color="auto"/>
                      </w:divBdr>
                      <w:divsChild>
                        <w:div w:id="82112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0449791">
      <w:bodyDiv w:val="1"/>
      <w:marLeft w:val="0"/>
      <w:marRight w:val="0"/>
      <w:marTop w:val="0"/>
      <w:marBottom w:val="0"/>
      <w:divBdr>
        <w:top w:val="none" w:sz="0" w:space="0" w:color="auto"/>
        <w:left w:val="none" w:sz="0" w:space="0" w:color="auto"/>
        <w:bottom w:val="none" w:sz="0" w:space="0" w:color="auto"/>
        <w:right w:val="none" w:sz="0" w:space="0" w:color="auto"/>
      </w:divBdr>
    </w:div>
    <w:div w:id="1735355309">
      <w:bodyDiv w:val="1"/>
      <w:marLeft w:val="0"/>
      <w:marRight w:val="0"/>
      <w:marTop w:val="0"/>
      <w:marBottom w:val="0"/>
      <w:divBdr>
        <w:top w:val="none" w:sz="0" w:space="0" w:color="auto"/>
        <w:left w:val="none" w:sz="0" w:space="0" w:color="auto"/>
        <w:bottom w:val="none" w:sz="0" w:space="0" w:color="auto"/>
        <w:right w:val="none" w:sz="0" w:space="0" w:color="auto"/>
      </w:divBdr>
    </w:div>
    <w:div w:id="1740901113">
      <w:bodyDiv w:val="1"/>
      <w:marLeft w:val="0"/>
      <w:marRight w:val="0"/>
      <w:marTop w:val="0"/>
      <w:marBottom w:val="0"/>
      <w:divBdr>
        <w:top w:val="none" w:sz="0" w:space="0" w:color="auto"/>
        <w:left w:val="none" w:sz="0" w:space="0" w:color="auto"/>
        <w:bottom w:val="none" w:sz="0" w:space="0" w:color="auto"/>
        <w:right w:val="none" w:sz="0" w:space="0" w:color="auto"/>
      </w:divBdr>
    </w:div>
    <w:div w:id="1769815629">
      <w:bodyDiv w:val="1"/>
      <w:marLeft w:val="0"/>
      <w:marRight w:val="0"/>
      <w:marTop w:val="0"/>
      <w:marBottom w:val="0"/>
      <w:divBdr>
        <w:top w:val="none" w:sz="0" w:space="0" w:color="auto"/>
        <w:left w:val="none" w:sz="0" w:space="0" w:color="auto"/>
        <w:bottom w:val="none" w:sz="0" w:space="0" w:color="auto"/>
        <w:right w:val="none" w:sz="0" w:space="0" w:color="auto"/>
      </w:divBdr>
    </w:div>
    <w:div w:id="1775906245">
      <w:bodyDiv w:val="1"/>
      <w:marLeft w:val="0"/>
      <w:marRight w:val="0"/>
      <w:marTop w:val="0"/>
      <w:marBottom w:val="0"/>
      <w:divBdr>
        <w:top w:val="none" w:sz="0" w:space="0" w:color="auto"/>
        <w:left w:val="none" w:sz="0" w:space="0" w:color="auto"/>
        <w:bottom w:val="none" w:sz="0" w:space="0" w:color="auto"/>
        <w:right w:val="none" w:sz="0" w:space="0" w:color="auto"/>
      </w:divBdr>
      <w:divsChild>
        <w:div w:id="837961035">
          <w:marLeft w:val="0"/>
          <w:marRight w:val="0"/>
          <w:marTop w:val="0"/>
          <w:marBottom w:val="0"/>
          <w:divBdr>
            <w:top w:val="none" w:sz="0" w:space="0" w:color="auto"/>
            <w:left w:val="none" w:sz="0" w:space="0" w:color="auto"/>
            <w:bottom w:val="none" w:sz="0" w:space="0" w:color="auto"/>
            <w:right w:val="none" w:sz="0" w:space="0" w:color="auto"/>
          </w:divBdr>
          <w:divsChild>
            <w:div w:id="698818360">
              <w:marLeft w:val="0"/>
              <w:marRight w:val="0"/>
              <w:marTop w:val="0"/>
              <w:marBottom w:val="0"/>
              <w:divBdr>
                <w:top w:val="none" w:sz="0" w:space="0" w:color="auto"/>
                <w:left w:val="none" w:sz="0" w:space="0" w:color="auto"/>
                <w:bottom w:val="none" w:sz="0" w:space="0" w:color="auto"/>
                <w:right w:val="none" w:sz="0" w:space="0" w:color="auto"/>
              </w:divBdr>
              <w:divsChild>
                <w:div w:id="1787580202">
                  <w:marLeft w:val="0"/>
                  <w:marRight w:val="0"/>
                  <w:marTop w:val="0"/>
                  <w:marBottom w:val="0"/>
                  <w:divBdr>
                    <w:top w:val="none" w:sz="0" w:space="0" w:color="auto"/>
                    <w:left w:val="none" w:sz="0" w:space="0" w:color="auto"/>
                    <w:bottom w:val="none" w:sz="0" w:space="0" w:color="auto"/>
                    <w:right w:val="none" w:sz="0" w:space="0" w:color="auto"/>
                  </w:divBdr>
                  <w:divsChild>
                    <w:div w:id="1189610169">
                      <w:marLeft w:val="0"/>
                      <w:marRight w:val="0"/>
                      <w:marTop w:val="0"/>
                      <w:marBottom w:val="0"/>
                      <w:divBdr>
                        <w:top w:val="none" w:sz="0" w:space="0" w:color="auto"/>
                        <w:left w:val="none" w:sz="0" w:space="0" w:color="auto"/>
                        <w:bottom w:val="none" w:sz="0" w:space="0" w:color="auto"/>
                        <w:right w:val="none" w:sz="0" w:space="0" w:color="auto"/>
                      </w:divBdr>
                      <w:divsChild>
                        <w:div w:id="16650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405876">
      <w:bodyDiv w:val="1"/>
      <w:marLeft w:val="0"/>
      <w:marRight w:val="0"/>
      <w:marTop w:val="0"/>
      <w:marBottom w:val="0"/>
      <w:divBdr>
        <w:top w:val="none" w:sz="0" w:space="0" w:color="auto"/>
        <w:left w:val="none" w:sz="0" w:space="0" w:color="auto"/>
        <w:bottom w:val="none" w:sz="0" w:space="0" w:color="auto"/>
        <w:right w:val="none" w:sz="0" w:space="0" w:color="auto"/>
      </w:divBdr>
      <w:divsChild>
        <w:div w:id="360009629">
          <w:marLeft w:val="0"/>
          <w:marRight w:val="0"/>
          <w:marTop w:val="0"/>
          <w:marBottom w:val="0"/>
          <w:divBdr>
            <w:top w:val="none" w:sz="0" w:space="0" w:color="auto"/>
            <w:left w:val="none" w:sz="0" w:space="0" w:color="auto"/>
            <w:bottom w:val="none" w:sz="0" w:space="0" w:color="auto"/>
            <w:right w:val="none" w:sz="0" w:space="0" w:color="auto"/>
          </w:divBdr>
          <w:divsChild>
            <w:div w:id="1833794502">
              <w:marLeft w:val="0"/>
              <w:marRight w:val="0"/>
              <w:marTop w:val="0"/>
              <w:marBottom w:val="0"/>
              <w:divBdr>
                <w:top w:val="none" w:sz="0" w:space="0" w:color="auto"/>
                <w:left w:val="none" w:sz="0" w:space="0" w:color="auto"/>
                <w:bottom w:val="none" w:sz="0" w:space="0" w:color="auto"/>
                <w:right w:val="none" w:sz="0" w:space="0" w:color="auto"/>
              </w:divBdr>
              <w:divsChild>
                <w:div w:id="1800341080">
                  <w:marLeft w:val="0"/>
                  <w:marRight w:val="0"/>
                  <w:marTop w:val="0"/>
                  <w:marBottom w:val="0"/>
                  <w:divBdr>
                    <w:top w:val="none" w:sz="0" w:space="0" w:color="auto"/>
                    <w:left w:val="none" w:sz="0" w:space="0" w:color="auto"/>
                    <w:bottom w:val="none" w:sz="0" w:space="0" w:color="auto"/>
                    <w:right w:val="none" w:sz="0" w:space="0" w:color="auto"/>
                  </w:divBdr>
                  <w:divsChild>
                    <w:div w:id="1813014264">
                      <w:marLeft w:val="0"/>
                      <w:marRight w:val="0"/>
                      <w:marTop w:val="0"/>
                      <w:marBottom w:val="0"/>
                      <w:divBdr>
                        <w:top w:val="none" w:sz="0" w:space="0" w:color="auto"/>
                        <w:left w:val="none" w:sz="0" w:space="0" w:color="auto"/>
                        <w:bottom w:val="none" w:sz="0" w:space="0" w:color="auto"/>
                        <w:right w:val="none" w:sz="0" w:space="0" w:color="auto"/>
                      </w:divBdr>
                      <w:divsChild>
                        <w:div w:id="19740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558016">
      <w:bodyDiv w:val="1"/>
      <w:marLeft w:val="0"/>
      <w:marRight w:val="0"/>
      <w:marTop w:val="0"/>
      <w:marBottom w:val="0"/>
      <w:divBdr>
        <w:top w:val="none" w:sz="0" w:space="0" w:color="auto"/>
        <w:left w:val="none" w:sz="0" w:space="0" w:color="auto"/>
        <w:bottom w:val="none" w:sz="0" w:space="0" w:color="auto"/>
        <w:right w:val="none" w:sz="0" w:space="0" w:color="auto"/>
      </w:divBdr>
      <w:divsChild>
        <w:div w:id="1314918224">
          <w:marLeft w:val="0"/>
          <w:marRight w:val="0"/>
          <w:marTop w:val="0"/>
          <w:marBottom w:val="0"/>
          <w:divBdr>
            <w:top w:val="none" w:sz="0" w:space="0" w:color="auto"/>
            <w:left w:val="none" w:sz="0" w:space="0" w:color="auto"/>
            <w:bottom w:val="none" w:sz="0" w:space="0" w:color="auto"/>
            <w:right w:val="none" w:sz="0" w:space="0" w:color="auto"/>
          </w:divBdr>
          <w:divsChild>
            <w:div w:id="637564201">
              <w:marLeft w:val="0"/>
              <w:marRight w:val="0"/>
              <w:marTop w:val="0"/>
              <w:marBottom w:val="0"/>
              <w:divBdr>
                <w:top w:val="none" w:sz="0" w:space="0" w:color="auto"/>
                <w:left w:val="none" w:sz="0" w:space="0" w:color="auto"/>
                <w:bottom w:val="none" w:sz="0" w:space="0" w:color="auto"/>
                <w:right w:val="none" w:sz="0" w:space="0" w:color="auto"/>
              </w:divBdr>
              <w:divsChild>
                <w:div w:id="2078740395">
                  <w:marLeft w:val="0"/>
                  <w:marRight w:val="0"/>
                  <w:marTop w:val="0"/>
                  <w:marBottom w:val="0"/>
                  <w:divBdr>
                    <w:top w:val="none" w:sz="0" w:space="0" w:color="auto"/>
                    <w:left w:val="none" w:sz="0" w:space="0" w:color="auto"/>
                    <w:bottom w:val="none" w:sz="0" w:space="0" w:color="auto"/>
                    <w:right w:val="none" w:sz="0" w:space="0" w:color="auto"/>
                  </w:divBdr>
                  <w:divsChild>
                    <w:div w:id="809320315">
                      <w:marLeft w:val="0"/>
                      <w:marRight w:val="0"/>
                      <w:marTop w:val="0"/>
                      <w:marBottom w:val="0"/>
                      <w:divBdr>
                        <w:top w:val="none" w:sz="0" w:space="0" w:color="auto"/>
                        <w:left w:val="none" w:sz="0" w:space="0" w:color="auto"/>
                        <w:bottom w:val="none" w:sz="0" w:space="0" w:color="auto"/>
                        <w:right w:val="none" w:sz="0" w:space="0" w:color="auto"/>
                      </w:divBdr>
                      <w:divsChild>
                        <w:div w:id="41871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9251786">
      <w:bodyDiv w:val="1"/>
      <w:marLeft w:val="0"/>
      <w:marRight w:val="0"/>
      <w:marTop w:val="0"/>
      <w:marBottom w:val="0"/>
      <w:divBdr>
        <w:top w:val="none" w:sz="0" w:space="0" w:color="auto"/>
        <w:left w:val="none" w:sz="0" w:space="0" w:color="auto"/>
        <w:bottom w:val="none" w:sz="0" w:space="0" w:color="auto"/>
        <w:right w:val="none" w:sz="0" w:space="0" w:color="auto"/>
      </w:divBdr>
      <w:divsChild>
        <w:div w:id="1492019160">
          <w:marLeft w:val="0"/>
          <w:marRight w:val="0"/>
          <w:marTop w:val="0"/>
          <w:marBottom w:val="0"/>
          <w:divBdr>
            <w:top w:val="none" w:sz="0" w:space="0" w:color="auto"/>
            <w:left w:val="none" w:sz="0" w:space="0" w:color="auto"/>
            <w:bottom w:val="none" w:sz="0" w:space="0" w:color="auto"/>
            <w:right w:val="none" w:sz="0" w:space="0" w:color="auto"/>
          </w:divBdr>
          <w:divsChild>
            <w:div w:id="1308239340">
              <w:marLeft w:val="0"/>
              <w:marRight w:val="0"/>
              <w:marTop w:val="0"/>
              <w:marBottom w:val="0"/>
              <w:divBdr>
                <w:top w:val="none" w:sz="0" w:space="0" w:color="auto"/>
                <w:left w:val="none" w:sz="0" w:space="0" w:color="auto"/>
                <w:bottom w:val="none" w:sz="0" w:space="0" w:color="auto"/>
                <w:right w:val="none" w:sz="0" w:space="0" w:color="auto"/>
              </w:divBdr>
              <w:divsChild>
                <w:div w:id="1333293473">
                  <w:marLeft w:val="0"/>
                  <w:marRight w:val="0"/>
                  <w:marTop w:val="0"/>
                  <w:marBottom w:val="0"/>
                  <w:divBdr>
                    <w:top w:val="none" w:sz="0" w:space="0" w:color="auto"/>
                    <w:left w:val="none" w:sz="0" w:space="0" w:color="auto"/>
                    <w:bottom w:val="none" w:sz="0" w:space="0" w:color="auto"/>
                    <w:right w:val="none" w:sz="0" w:space="0" w:color="auto"/>
                  </w:divBdr>
                  <w:divsChild>
                    <w:div w:id="297880226">
                      <w:marLeft w:val="0"/>
                      <w:marRight w:val="0"/>
                      <w:marTop w:val="0"/>
                      <w:marBottom w:val="0"/>
                      <w:divBdr>
                        <w:top w:val="none" w:sz="0" w:space="0" w:color="auto"/>
                        <w:left w:val="none" w:sz="0" w:space="0" w:color="auto"/>
                        <w:bottom w:val="none" w:sz="0" w:space="0" w:color="auto"/>
                        <w:right w:val="none" w:sz="0" w:space="0" w:color="auto"/>
                      </w:divBdr>
                      <w:divsChild>
                        <w:div w:id="17540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374108">
      <w:bodyDiv w:val="1"/>
      <w:marLeft w:val="0"/>
      <w:marRight w:val="0"/>
      <w:marTop w:val="0"/>
      <w:marBottom w:val="0"/>
      <w:divBdr>
        <w:top w:val="none" w:sz="0" w:space="0" w:color="auto"/>
        <w:left w:val="none" w:sz="0" w:space="0" w:color="auto"/>
        <w:bottom w:val="none" w:sz="0" w:space="0" w:color="auto"/>
        <w:right w:val="none" w:sz="0" w:space="0" w:color="auto"/>
      </w:divBdr>
      <w:divsChild>
        <w:div w:id="1117454959">
          <w:marLeft w:val="0"/>
          <w:marRight w:val="0"/>
          <w:marTop w:val="0"/>
          <w:marBottom w:val="0"/>
          <w:divBdr>
            <w:top w:val="none" w:sz="0" w:space="0" w:color="auto"/>
            <w:left w:val="none" w:sz="0" w:space="0" w:color="auto"/>
            <w:bottom w:val="none" w:sz="0" w:space="0" w:color="auto"/>
            <w:right w:val="none" w:sz="0" w:space="0" w:color="auto"/>
          </w:divBdr>
          <w:divsChild>
            <w:div w:id="829174630">
              <w:marLeft w:val="0"/>
              <w:marRight w:val="0"/>
              <w:marTop w:val="0"/>
              <w:marBottom w:val="0"/>
              <w:divBdr>
                <w:top w:val="none" w:sz="0" w:space="0" w:color="auto"/>
                <w:left w:val="none" w:sz="0" w:space="0" w:color="auto"/>
                <w:bottom w:val="none" w:sz="0" w:space="0" w:color="auto"/>
                <w:right w:val="none" w:sz="0" w:space="0" w:color="auto"/>
              </w:divBdr>
            </w:div>
            <w:div w:id="203649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6467">
      <w:bodyDiv w:val="1"/>
      <w:marLeft w:val="0"/>
      <w:marRight w:val="0"/>
      <w:marTop w:val="0"/>
      <w:marBottom w:val="0"/>
      <w:divBdr>
        <w:top w:val="none" w:sz="0" w:space="0" w:color="auto"/>
        <w:left w:val="none" w:sz="0" w:space="0" w:color="auto"/>
        <w:bottom w:val="none" w:sz="0" w:space="0" w:color="auto"/>
        <w:right w:val="none" w:sz="0" w:space="0" w:color="auto"/>
      </w:divBdr>
      <w:divsChild>
        <w:div w:id="406652468">
          <w:marLeft w:val="0"/>
          <w:marRight w:val="0"/>
          <w:marTop w:val="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91015699">
      <w:bodyDiv w:val="1"/>
      <w:marLeft w:val="0"/>
      <w:marRight w:val="0"/>
      <w:marTop w:val="0"/>
      <w:marBottom w:val="0"/>
      <w:divBdr>
        <w:top w:val="none" w:sz="0" w:space="0" w:color="auto"/>
        <w:left w:val="none" w:sz="0" w:space="0" w:color="auto"/>
        <w:bottom w:val="none" w:sz="0" w:space="0" w:color="auto"/>
        <w:right w:val="none" w:sz="0" w:space="0" w:color="auto"/>
      </w:divBdr>
      <w:divsChild>
        <w:div w:id="1826166535">
          <w:marLeft w:val="0"/>
          <w:marRight w:val="0"/>
          <w:marTop w:val="0"/>
          <w:marBottom w:val="0"/>
          <w:divBdr>
            <w:top w:val="none" w:sz="0" w:space="0" w:color="auto"/>
            <w:left w:val="none" w:sz="0" w:space="0" w:color="auto"/>
            <w:bottom w:val="none" w:sz="0" w:space="0" w:color="auto"/>
            <w:right w:val="none" w:sz="0" w:space="0" w:color="auto"/>
          </w:divBdr>
        </w:div>
      </w:divsChild>
    </w:div>
    <w:div w:id="2003048049">
      <w:bodyDiv w:val="1"/>
      <w:marLeft w:val="0"/>
      <w:marRight w:val="0"/>
      <w:marTop w:val="0"/>
      <w:marBottom w:val="0"/>
      <w:divBdr>
        <w:top w:val="none" w:sz="0" w:space="0" w:color="auto"/>
        <w:left w:val="none" w:sz="0" w:space="0" w:color="auto"/>
        <w:bottom w:val="none" w:sz="0" w:space="0" w:color="auto"/>
        <w:right w:val="none" w:sz="0" w:space="0" w:color="auto"/>
      </w:divBdr>
    </w:div>
    <w:div w:id="2014915703">
      <w:bodyDiv w:val="1"/>
      <w:marLeft w:val="0"/>
      <w:marRight w:val="0"/>
      <w:marTop w:val="0"/>
      <w:marBottom w:val="0"/>
      <w:divBdr>
        <w:top w:val="none" w:sz="0" w:space="0" w:color="auto"/>
        <w:left w:val="none" w:sz="0" w:space="0" w:color="auto"/>
        <w:bottom w:val="none" w:sz="0" w:space="0" w:color="auto"/>
        <w:right w:val="none" w:sz="0" w:space="0" w:color="auto"/>
      </w:divBdr>
      <w:divsChild>
        <w:div w:id="89592099">
          <w:marLeft w:val="0"/>
          <w:marRight w:val="0"/>
          <w:marTop w:val="0"/>
          <w:marBottom w:val="0"/>
          <w:divBdr>
            <w:top w:val="none" w:sz="0" w:space="0" w:color="auto"/>
            <w:left w:val="none" w:sz="0" w:space="0" w:color="auto"/>
            <w:bottom w:val="none" w:sz="0" w:space="0" w:color="auto"/>
            <w:right w:val="none" w:sz="0" w:space="0" w:color="auto"/>
          </w:divBdr>
        </w:div>
      </w:divsChild>
    </w:div>
    <w:div w:id="2036811118">
      <w:bodyDiv w:val="1"/>
      <w:marLeft w:val="0"/>
      <w:marRight w:val="0"/>
      <w:marTop w:val="0"/>
      <w:marBottom w:val="0"/>
      <w:divBdr>
        <w:top w:val="none" w:sz="0" w:space="0" w:color="auto"/>
        <w:left w:val="none" w:sz="0" w:space="0" w:color="auto"/>
        <w:bottom w:val="none" w:sz="0" w:space="0" w:color="auto"/>
        <w:right w:val="none" w:sz="0" w:space="0" w:color="auto"/>
      </w:divBdr>
      <w:divsChild>
        <w:div w:id="1986007097">
          <w:marLeft w:val="0"/>
          <w:marRight w:val="0"/>
          <w:marTop w:val="0"/>
          <w:marBottom w:val="0"/>
          <w:divBdr>
            <w:top w:val="none" w:sz="0" w:space="0" w:color="auto"/>
            <w:left w:val="none" w:sz="0" w:space="0" w:color="auto"/>
            <w:bottom w:val="none" w:sz="0" w:space="0" w:color="auto"/>
            <w:right w:val="none" w:sz="0" w:space="0" w:color="auto"/>
          </w:divBdr>
          <w:divsChild>
            <w:div w:id="1073746238">
              <w:marLeft w:val="0"/>
              <w:marRight w:val="0"/>
              <w:marTop w:val="0"/>
              <w:marBottom w:val="0"/>
              <w:divBdr>
                <w:top w:val="none" w:sz="0" w:space="0" w:color="auto"/>
                <w:left w:val="none" w:sz="0" w:space="0" w:color="auto"/>
                <w:bottom w:val="none" w:sz="0" w:space="0" w:color="auto"/>
                <w:right w:val="none" w:sz="0" w:space="0" w:color="auto"/>
              </w:divBdr>
              <w:divsChild>
                <w:div w:id="915407543">
                  <w:marLeft w:val="0"/>
                  <w:marRight w:val="0"/>
                  <w:marTop w:val="0"/>
                  <w:marBottom w:val="0"/>
                  <w:divBdr>
                    <w:top w:val="none" w:sz="0" w:space="0" w:color="auto"/>
                    <w:left w:val="none" w:sz="0" w:space="0" w:color="auto"/>
                    <w:bottom w:val="none" w:sz="0" w:space="0" w:color="auto"/>
                    <w:right w:val="none" w:sz="0" w:space="0" w:color="auto"/>
                  </w:divBdr>
                  <w:divsChild>
                    <w:div w:id="318967624">
                      <w:marLeft w:val="0"/>
                      <w:marRight w:val="0"/>
                      <w:marTop w:val="0"/>
                      <w:marBottom w:val="0"/>
                      <w:divBdr>
                        <w:top w:val="none" w:sz="0" w:space="0" w:color="auto"/>
                        <w:left w:val="none" w:sz="0" w:space="0" w:color="auto"/>
                        <w:bottom w:val="none" w:sz="0" w:space="0" w:color="auto"/>
                        <w:right w:val="none" w:sz="0" w:space="0" w:color="auto"/>
                      </w:divBdr>
                      <w:divsChild>
                        <w:div w:id="112369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007536">
      <w:bodyDiv w:val="1"/>
      <w:marLeft w:val="0"/>
      <w:marRight w:val="0"/>
      <w:marTop w:val="0"/>
      <w:marBottom w:val="0"/>
      <w:divBdr>
        <w:top w:val="none" w:sz="0" w:space="0" w:color="auto"/>
        <w:left w:val="none" w:sz="0" w:space="0" w:color="auto"/>
        <w:bottom w:val="none" w:sz="0" w:space="0" w:color="auto"/>
        <w:right w:val="none" w:sz="0" w:space="0" w:color="auto"/>
      </w:divBdr>
      <w:divsChild>
        <w:div w:id="767627552">
          <w:marLeft w:val="0"/>
          <w:marRight w:val="0"/>
          <w:marTop w:val="0"/>
          <w:marBottom w:val="0"/>
          <w:divBdr>
            <w:top w:val="none" w:sz="0" w:space="0" w:color="auto"/>
            <w:left w:val="none" w:sz="0" w:space="0" w:color="auto"/>
            <w:bottom w:val="none" w:sz="0" w:space="0" w:color="auto"/>
            <w:right w:val="none" w:sz="0" w:space="0" w:color="auto"/>
          </w:divBdr>
          <w:divsChild>
            <w:div w:id="1838569623">
              <w:marLeft w:val="0"/>
              <w:marRight w:val="0"/>
              <w:marTop w:val="0"/>
              <w:marBottom w:val="0"/>
              <w:divBdr>
                <w:top w:val="none" w:sz="0" w:space="0" w:color="auto"/>
                <w:left w:val="none" w:sz="0" w:space="0" w:color="auto"/>
                <w:bottom w:val="none" w:sz="0" w:space="0" w:color="auto"/>
                <w:right w:val="none" w:sz="0" w:space="0" w:color="auto"/>
              </w:divBdr>
            </w:div>
            <w:div w:id="191381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06359">
      <w:bodyDiv w:val="1"/>
      <w:marLeft w:val="0"/>
      <w:marRight w:val="0"/>
      <w:marTop w:val="0"/>
      <w:marBottom w:val="0"/>
      <w:divBdr>
        <w:top w:val="none" w:sz="0" w:space="0" w:color="auto"/>
        <w:left w:val="none" w:sz="0" w:space="0" w:color="auto"/>
        <w:bottom w:val="none" w:sz="0" w:space="0" w:color="auto"/>
        <w:right w:val="none" w:sz="0" w:space="0" w:color="auto"/>
      </w:divBdr>
      <w:divsChild>
        <w:div w:id="70588251">
          <w:marLeft w:val="0"/>
          <w:marRight w:val="0"/>
          <w:marTop w:val="0"/>
          <w:marBottom w:val="0"/>
          <w:divBdr>
            <w:top w:val="none" w:sz="0" w:space="0" w:color="auto"/>
            <w:left w:val="none" w:sz="0" w:space="0" w:color="auto"/>
            <w:bottom w:val="none" w:sz="0" w:space="0" w:color="auto"/>
            <w:right w:val="none" w:sz="0" w:space="0" w:color="auto"/>
          </w:divBdr>
        </w:div>
      </w:divsChild>
    </w:div>
    <w:div w:id="2070034917">
      <w:bodyDiv w:val="1"/>
      <w:marLeft w:val="0"/>
      <w:marRight w:val="0"/>
      <w:marTop w:val="0"/>
      <w:marBottom w:val="0"/>
      <w:divBdr>
        <w:top w:val="none" w:sz="0" w:space="0" w:color="auto"/>
        <w:left w:val="none" w:sz="0" w:space="0" w:color="auto"/>
        <w:bottom w:val="none" w:sz="0" w:space="0" w:color="auto"/>
        <w:right w:val="none" w:sz="0" w:space="0" w:color="auto"/>
      </w:divBdr>
    </w:div>
    <w:div w:id="2083865204">
      <w:bodyDiv w:val="1"/>
      <w:marLeft w:val="0"/>
      <w:marRight w:val="0"/>
      <w:marTop w:val="0"/>
      <w:marBottom w:val="0"/>
      <w:divBdr>
        <w:top w:val="none" w:sz="0" w:space="0" w:color="auto"/>
        <w:left w:val="none" w:sz="0" w:space="0" w:color="auto"/>
        <w:bottom w:val="none" w:sz="0" w:space="0" w:color="auto"/>
        <w:right w:val="none" w:sz="0" w:space="0" w:color="auto"/>
      </w:divBdr>
    </w:div>
    <w:div w:id="2088651806">
      <w:bodyDiv w:val="1"/>
      <w:marLeft w:val="0"/>
      <w:marRight w:val="0"/>
      <w:marTop w:val="0"/>
      <w:marBottom w:val="0"/>
      <w:divBdr>
        <w:top w:val="none" w:sz="0" w:space="0" w:color="auto"/>
        <w:left w:val="none" w:sz="0" w:space="0" w:color="auto"/>
        <w:bottom w:val="none" w:sz="0" w:space="0" w:color="auto"/>
        <w:right w:val="none" w:sz="0" w:space="0" w:color="auto"/>
      </w:divBdr>
    </w:div>
    <w:div w:id="2106071866">
      <w:bodyDiv w:val="1"/>
      <w:marLeft w:val="0"/>
      <w:marRight w:val="0"/>
      <w:marTop w:val="0"/>
      <w:marBottom w:val="0"/>
      <w:divBdr>
        <w:top w:val="none" w:sz="0" w:space="0" w:color="auto"/>
        <w:left w:val="none" w:sz="0" w:space="0" w:color="auto"/>
        <w:bottom w:val="none" w:sz="0" w:space="0" w:color="auto"/>
        <w:right w:val="none" w:sz="0" w:space="0" w:color="auto"/>
      </w:divBdr>
      <w:divsChild>
        <w:div w:id="1713310957">
          <w:marLeft w:val="0"/>
          <w:marRight w:val="0"/>
          <w:marTop w:val="0"/>
          <w:marBottom w:val="0"/>
          <w:divBdr>
            <w:top w:val="none" w:sz="0" w:space="0" w:color="auto"/>
            <w:left w:val="none" w:sz="0" w:space="0" w:color="auto"/>
            <w:bottom w:val="none" w:sz="0" w:space="0" w:color="auto"/>
            <w:right w:val="none" w:sz="0" w:space="0" w:color="auto"/>
          </w:divBdr>
          <w:divsChild>
            <w:div w:id="1115708352">
              <w:marLeft w:val="0"/>
              <w:marRight w:val="0"/>
              <w:marTop w:val="0"/>
              <w:marBottom w:val="0"/>
              <w:divBdr>
                <w:top w:val="none" w:sz="0" w:space="0" w:color="auto"/>
                <w:left w:val="none" w:sz="0" w:space="0" w:color="auto"/>
                <w:bottom w:val="none" w:sz="0" w:space="0" w:color="auto"/>
                <w:right w:val="none" w:sz="0" w:space="0" w:color="auto"/>
              </w:divBdr>
              <w:divsChild>
                <w:div w:id="2125344993">
                  <w:marLeft w:val="0"/>
                  <w:marRight w:val="0"/>
                  <w:marTop w:val="0"/>
                  <w:marBottom w:val="0"/>
                  <w:divBdr>
                    <w:top w:val="none" w:sz="0" w:space="0" w:color="auto"/>
                    <w:left w:val="none" w:sz="0" w:space="0" w:color="auto"/>
                    <w:bottom w:val="none" w:sz="0" w:space="0" w:color="auto"/>
                    <w:right w:val="none" w:sz="0" w:space="0" w:color="auto"/>
                  </w:divBdr>
                  <w:divsChild>
                    <w:div w:id="1732926734">
                      <w:marLeft w:val="0"/>
                      <w:marRight w:val="0"/>
                      <w:marTop w:val="0"/>
                      <w:marBottom w:val="0"/>
                      <w:divBdr>
                        <w:top w:val="none" w:sz="0" w:space="0" w:color="auto"/>
                        <w:left w:val="none" w:sz="0" w:space="0" w:color="auto"/>
                        <w:bottom w:val="none" w:sz="0" w:space="0" w:color="auto"/>
                        <w:right w:val="none" w:sz="0" w:space="0" w:color="auto"/>
                      </w:divBdr>
                      <w:divsChild>
                        <w:div w:id="128761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40118343-5B0F-4389-AF2C-DD513033EF69}"/>
</file>

<file path=customXml/itemProps3.xml><?xml version="1.0" encoding="utf-8"?>
<ds:datastoreItem xmlns:ds="http://schemas.openxmlformats.org/officeDocument/2006/customXml" ds:itemID="{30AD46BD-218C-4A66-9F74-3ECCCCDA8B95}"/>
</file>

<file path=customXml/itemProps4.xml><?xml version="1.0" encoding="utf-8"?>
<ds:datastoreItem xmlns:ds="http://schemas.openxmlformats.org/officeDocument/2006/customXml" ds:itemID="{0AD17FA6-80C8-4CDD-8318-F3A10FED5EBD}"/>
</file>

<file path=docMetadata/LabelInfo.xml><?xml version="1.0" encoding="utf-8"?>
<clbl:labelList xmlns:clbl="http://schemas.microsoft.com/office/2020/mipLabelMetadata">
  <clbl:label id="{3ca48ea3-8c75-4d36-b64f-70604b11fd22}" enabled="1" method="Standard" siteId="{3ac94b33-9135-4821-9502-eafda6592a35}"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6</Pages>
  <Words>25264</Words>
  <Characters>144007</Characters>
  <Application>Microsoft Office Word</Application>
  <DocSecurity>0</DocSecurity>
  <Lines>1200</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30T07:16:00Z</dcterms:created>
  <dcterms:modified xsi:type="dcterms:W3CDTF">2025-06-3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D174C5281F747A8037A05221D6DBD</vt:lpwstr>
  </property>
</Properties>
</file>